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223CE7" w:rsidR="00031023" w:rsidP="00F32170" w:rsidRDefault="008967D1" w14:paraId="0E7BD32A" w14:textId="77777777">
      <w:pPr>
        <w:pStyle w:val="keyfields"/>
        <w:tabs>
          <w:tab w:val="clear" w:pos="10080"/>
        </w:tabs>
        <w:spacing w:after="120"/>
        <w:ind w:right="5803"/>
        <w:rPr>
          <w:b/>
        </w:rPr>
      </w:pPr>
      <w:commentRangeStart w:id="0"/>
      <w:r>
        <w:rPr>
          <w:noProof/>
          <w:lang w:eastAsia="en-US"/>
        </w:rPr>
        <mc:AlternateContent>
          <mc:Choice Requires="wps">
            <w:drawing>
              <wp:anchor distT="0" distB="0" distL="114300" distR="114300" simplePos="0" relativeHeight="251657216" behindDoc="0" locked="0" layoutInCell="1" allowOverlap="1" wp14:editId="2FD9D896" wp14:anchorId="22934759">
                <wp:simplePos x="0" y="0"/>
                <wp:positionH relativeFrom="margin">
                  <wp:posOffset>2838450</wp:posOffset>
                </wp:positionH>
                <wp:positionV relativeFrom="paragraph">
                  <wp:posOffset>1270</wp:posOffset>
                </wp:positionV>
                <wp:extent cx="3657600" cy="1990725"/>
                <wp:effectExtent l="0" t="0" r="0" b="9525"/>
                <wp:wrapNone/>
                <wp:docPr id="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1990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BB12B4" w:rsidR="00D10E13" w:rsidP="00F32170" w:rsidRDefault="00D10E13" w14:paraId="3757D99B" w14:textId="77777777">
                            <w:pPr>
                              <w:pStyle w:val="Footer100"/>
                              <w:rPr>
                                <w:sz w:val="16"/>
                                <w:szCs w:val="16"/>
                              </w:rPr>
                            </w:pPr>
                            <w:r w:rsidRPr="00BB12B4">
                              <w:rPr>
                                <w:sz w:val="16"/>
                                <w:szCs w:val="16"/>
                              </w:rPr>
                              <w:t>OMB No: 0915-0310</w:t>
                            </w:r>
                          </w:p>
                          <w:p w:rsidRPr="00BB12B4" w:rsidR="00D10E13" w:rsidP="00F32170" w:rsidRDefault="00D10E13" w14:paraId="4043D8D0" w14:textId="1B9BEB29">
                            <w:pPr>
                              <w:pStyle w:val="Footer100"/>
                              <w:rPr>
                                <w:sz w:val="16"/>
                                <w:szCs w:val="16"/>
                              </w:rPr>
                            </w:pPr>
                            <w:r w:rsidRPr="00BB12B4">
                              <w:rPr>
                                <w:sz w:val="16"/>
                                <w:szCs w:val="16"/>
                              </w:rPr>
                              <w:t xml:space="preserve">Expiration Date: </w:t>
                            </w:r>
                            <w:r>
                              <w:rPr>
                                <w:sz w:val="16"/>
                                <w:szCs w:val="16"/>
                              </w:rPr>
                              <w:t>10/31/2022</w:t>
                            </w:r>
                          </w:p>
                          <w:p w:rsidRPr="005E7197" w:rsidR="00D10E13" w:rsidP="00F32170" w:rsidRDefault="00D10E13" w14:paraId="05E184AC" w14:textId="77777777">
                            <w:pPr>
                              <w:pStyle w:val="Footer100"/>
                              <w:rPr>
                                <w:sz w:val="16"/>
                                <w:szCs w:val="16"/>
                              </w:rPr>
                            </w:pPr>
                          </w:p>
                          <w:p w:rsidRPr="00AA3DE4" w:rsidR="00D10E13" w:rsidP="00F32170" w:rsidRDefault="00D10E13" w14:paraId="48FC2D24" w14:textId="62AD86E8">
                            <w:pPr>
                              <w:pStyle w:val="Footer100"/>
                              <w:rPr>
                                <w:sz w:val="13"/>
                              </w:rPr>
                            </w:pPr>
                            <w:r w:rsidRPr="00AA3DE4">
                              <w:rPr>
                                <w:b/>
                                <w:sz w:val="13"/>
                              </w:rPr>
                              <w:t>Public Burden Statement:</w:t>
                            </w:r>
                            <w:r w:rsidRPr="00AA3DE4">
                              <w:rPr>
                                <w:sz w:val="13"/>
                              </w:rPr>
                              <w:t xml:space="preserve"> </w:t>
                            </w:r>
                            <w:r w:rsidRPr="00AA3DE4" w:rsidR="008B7D58">
                              <w:rPr>
                                <w:sz w:val="13"/>
                              </w:rPr>
                              <w:t xml:space="preserve">The purpose of the data collection is to fulfill the legislative mandate to establish and maintain a standardized database of allogeneic  </w:t>
                            </w:r>
                            <w:r w:rsidRPr="00AA3DE4" w:rsidR="008B7D58">
                              <w:rPr>
                                <w:sz w:val="13"/>
                              </w:rPr>
                              <w:t xml:space="preserve"> </w:t>
                            </w:r>
                            <w:r w:rsidRPr="00AA3DE4" w:rsidR="008B7D58">
                              <w:rPr>
                                <w:sz w:val="13"/>
                              </w:rPr>
                              <w:t>marrow and cord blood transplants performed in the United States or using a donor from the United States. The data collected also meets the C.W. Bill Young Cell Transplantation Program requirements to provide relevant scientific information not containing individually identifiable information available to the public in the form of summaries and data sets. An agency may not conduct or sponsor, and a person is not required to respond to, a collection of information unless it displays a currently valid OMB control number. The OMB control number for this information collection is 0915-0310 and it is valid until 10/31/2022. This information collection is voluntary under The Stem Cell Therapeutic and Research Act of 2005, Public Law (Pub. L.) 109–129, as amended by the Stem Cell Therapeutic and Research Reauthorization Act of 2010, Public Law 111–264 (the Act) and the Stem Cell Therapeutic and Research Reauthorization Act of 2015, Public Law 114-104</w:t>
                            </w:r>
                            <w:bookmarkStart w:name="_GoBack" w:id="1"/>
                            <w:bookmarkEnd w:id="1"/>
                            <w:r w:rsidRPr="00AA3DE4" w:rsidR="008B7D58">
                              <w:rPr>
                                <w:sz w:val="13"/>
                              </w:rPr>
                              <w:t xml:space="preserve">. Public reporting burden for this collection of information is estimated to average 0.43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4">
                              <w:r w:rsidRPr="00AA3DE4" w:rsidR="008B7D58">
                                <w:rPr>
                                  <w:rStyle w:val="Hyperlink"/>
                                  <w:iCs/>
                                  <w:sz w:val="13"/>
                                </w:rPr>
                                <w:t>paperwork@hrsa.gov</w:t>
                              </w:r>
                            </w:hyperlink>
                            <w:r w:rsidRPr="00AA3DE4" w:rsidR="008B7D58">
                              <w:rPr>
                                <w:iCs/>
                                <w:sz w:val="13"/>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22934759">
                <v:stroke joinstyle="miter"/>
                <v:path gradientshapeok="t" o:connecttype="rect"/>
              </v:shapetype>
              <v:shape id="Text Box 21" style="position:absolute;margin-left:223.5pt;margin-top:.1pt;width:4in;height:156.7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">
                <v:textbox inset="0,0,0,0">
                  <w:txbxContent>
                    <w:p w:rsidRPr="00BB12B4" w:rsidR="00D10E13" w:rsidP="00F32170" w:rsidRDefault="00D10E13" w14:paraId="3757D99B" w14:textId="77777777">
                      <w:pPr>
                        <w:pStyle w:val="Footer100"/>
                        <w:rPr>
                          <w:sz w:val="16"/>
                          <w:szCs w:val="16"/>
                        </w:rPr>
                      </w:pPr>
                      <w:r w:rsidRPr="00BB12B4">
                        <w:rPr>
                          <w:sz w:val="16"/>
                          <w:szCs w:val="16"/>
                        </w:rPr>
                        <w:t>OMB No: 0915-0310</w:t>
                      </w:r>
                    </w:p>
                    <w:p w:rsidRPr="00BB12B4" w:rsidR="00D10E13" w:rsidP="00F32170" w:rsidRDefault="00D10E13" w14:paraId="4043D8D0" w14:textId="1B9BEB29">
                      <w:pPr>
                        <w:pStyle w:val="Footer100"/>
                        <w:rPr>
                          <w:sz w:val="16"/>
                          <w:szCs w:val="16"/>
                        </w:rPr>
                      </w:pPr>
                      <w:r w:rsidRPr="00BB12B4">
                        <w:rPr>
                          <w:sz w:val="16"/>
                          <w:szCs w:val="16"/>
                        </w:rPr>
                        <w:t xml:space="preserve">Expiration Date: </w:t>
                      </w:r>
                      <w:r>
                        <w:rPr>
                          <w:sz w:val="16"/>
                          <w:szCs w:val="16"/>
                        </w:rPr>
                        <w:t>10/31/2022</w:t>
                      </w:r>
                    </w:p>
                    <w:p w:rsidRPr="005E7197" w:rsidR="00D10E13" w:rsidP="00F32170" w:rsidRDefault="00D10E13" w14:paraId="05E184AC" w14:textId="77777777">
                      <w:pPr>
                        <w:pStyle w:val="Footer100"/>
                        <w:rPr>
                          <w:sz w:val="16"/>
                          <w:szCs w:val="16"/>
                        </w:rPr>
                      </w:pPr>
                    </w:p>
                    <w:p w:rsidRPr="00AA3DE4" w:rsidR="00D10E13" w:rsidP="00F32170" w:rsidRDefault="00D10E13" w14:paraId="48FC2D24" w14:textId="62AD86E8">
                      <w:pPr>
                        <w:pStyle w:val="Footer100"/>
                        <w:rPr>
                          <w:sz w:val="13"/>
                        </w:rPr>
                      </w:pPr>
                      <w:r w:rsidRPr="00AA3DE4">
                        <w:rPr>
                          <w:b/>
                          <w:sz w:val="13"/>
                        </w:rPr>
                        <w:t>Public Burden Statement:</w:t>
                      </w:r>
                      <w:r w:rsidRPr="00AA3DE4">
                        <w:rPr>
                          <w:sz w:val="13"/>
                        </w:rPr>
                        <w:t xml:space="preserve"> </w:t>
                      </w:r>
                      <w:r w:rsidRPr="00AA3DE4" w:rsidR="008B7D58">
                        <w:rPr>
                          <w:sz w:val="13"/>
                        </w:rPr>
                        <w:t xml:space="preserve">The purpose of the data collection is to fulfill the legislative mandate to establish and maintain a standardized database of allogeneic  </w:t>
                      </w:r>
                      <w:r w:rsidRPr="00AA3DE4" w:rsidR="008B7D58">
                        <w:rPr>
                          <w:sz w:val="13"/>
                        </w:rPr>
                        <w:t xml:space="preserve"> </w:t>
                      </w:r>
                      <w:r w:rsidRPr="00AA3DE4" w:rsidR="008B7D58">
                        <w:rPr>
                          <w:sz w:val="13"/>
                        </w:rPr>
                        <w:t>marrow and cord blood transplants performed in the United States or using a donor from the United States. The data collected also meets the C.W. Bill Young Cell Transplantation Program requirements to provide relevant scientific information not containing individually identifiable information available to the public in the form of summaries and data sets. An agency may not conduct or sponsor, and a person is not required to respond to, a collection of information unless it displays a currently valid OMB control number. The OMB control number for this information collection is 0915-0310 and it is valid until 10/31/2022. This information collection is voluntary under The Stem Cell Therapeutic and Research Act of 2005, Public Law (Pub. L.) 109–129, as amended by the Stem Cell Therapeutic and Research Reauthorization Act of 2010, Public Law 111–264 (the Act) and the Stem Cell Therapeutic and Research Reauthorization Act of 2015, Public Law 114-104</w:t>
                      </w:r>
                      <w:bookmarkStart w:name="_GoBack" w:id="2"/>
                      <w:bookmarkEnd w:id="2"/>
                      <w:r w:rsidRPr="00AA3DE4" w:rsidR="008B7D58">
                        <w:rPr>
                          <w:sz w:val="13"/>
                        </w:rPr>
                        <w:t xml:space="preserve">. Public reporting burden for this collection of information is estimated to average 0.43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5">
                        <w:r w:rsidRPr="00AA3DE4" w:rsidR="008B7D58">
                          <w:rPr>
                            <w:rStyle w:val="Hyperlink"/>
                            <w:iCs/>
                            <w:sz w:val="13"/>
                          </w:rPr>
                          <w:t>paperwork@hrsa.gov</w:t>
                        </w:r>
                      </w:hyperlink>
                      <w:r w:rsidRPr="00AA3DE4" w:rsidR="008B7D58">
                        <w:rPr>
                          <w:iCs/>
                          <w:sz w:val="13"/>
                        </w:rPr>
                        <w:t>.</w:t>
                      </w:r>
                    </w:p>
                  </w:txbxContent>
                </v:textbox>
                <w10:wrap anchorx="margin"/>
              </v:shape>
            </w:pict>
          </mc:Fallback>
        </mc:AlternateContent>
      </w:r>
      <w:r w:rsidRPr="00223CE7" w:rsidR="00031023">
        <w:rPr>
          <w:b/>
        </w:rPr>
        <w:t xml:space="preserve">Registry </w:t>
      </w:r>
      <w:commentRangeEnd w:id="0"/>
      <w:r w:rsidR="00A63EE1">
        <w:rPr>
          <w:rStyle w:val="CommentReference"/>
        </w:rPr>
        <w:commentReference w:id="0"/>
      </w:r>
      <w:r w:rsidRPr="00223CE7" w:rsidR="00031023">
        <w:rPr>
          <w:b/>
        </w:rPr>
        <w:t>Use Only</w:t>
      </w:r>
    </w:p>
    <w:p w:rsidRPr="00577C58" w:rsidR="00031023" w:rsidP="00F32170" w:rsidRDefault="00031023" w14:paraId="3F60BACA" w14:textId="77777777">
      <w:pPr>
        <w:pStyle w:val="keyfields"/>
        <w:tabs>
          <w:tab w:val="clear" w:pos="10080"/>
        </w:tabs>
        <w:spacing w:after="120"/>
        <w:ind w:right="5803"/>
      </w:pPr>
      <w:r>
        <w:t>Sequence Number:</w:t>
      </w:r>
    </w:p>
    <w:p w:rsidR="00031023" w:rsidP="00F32170" w:rsidRDefault="00031023" w14:paraId="7CEAAAA0" w14:textId="77777777">
      <w:pPr>
        <w:pStyle w:val="keyfields"/>
        <w:tabs>
          <w:tab w:val="clear" w:pos="10080"/>
        </w:tabs>
        <w:spacing w:after="120"/>
        <w:ind w:right="5803"/>
      </w:pPr>
    </w:p>
    <w:p w:rsidR="00AA3F7F" w:rsidP="00F32170" w:rsidRDefault="00AA3F7F" w14:paraId="51A0B4C2" w14:textId="77777777">
      <w:pPr>
        <w:pStyle w:val="keyfields"/>
        <w:tabs>
          <w:tab w:val="clear" w:pos="10080"/>
        </w:tabs>
        <w:spacing w:after="120"/>
        <w:ind w:right="5803"/>
      </w:pPr>
    </w:p>
    <w:p w:rsidR="00031023" w:rsidP="00F32170" w:rsidRDefault="00031023" w14:paraId="1D436167" w14:textId="77777777">
      <w:pPr>
        <w:pStyle w:val="keyfields"/>
        <w:tabs>
          <w:tab w:val="clear" w:pos="10080"/>
        </w:tabs>
        <w:spacing w:after="120"/>
        <w:ind w:right="5803"/>
      </w:pPr>
      <w:r>
        <w:t>Date Received:</w:t>
      </w:r>
    </w:p>
    <w:p w:rsidR="001E5F2B" w:rsidP="00F32170" w:rsidRDefault="001E5F2B" w14:paraId="3CFC679D" w14:textId="0913FDA6">
      <w:pPr>
        <w:pStyle w:val="keyfields"/>
        <w:tabs>
          <w:tab w:val="clear" w:pos="10080"/>
        </w:tabs>
        <w:spacing w:after="120"/>
        <w:ind w:right="5803"/>
      </w:pPr>
    </w:p>
    <w:p w:rsidR="00AA3DE4" w:rsidP="00F32170" w:rsidRDefault="00AA3DE4" w14:paraId="5EF66EC5" w14:textId="449156F9">
      <w:pPr>
        <w:pStyle w:val="keyfields"/>
        <w:tabs>
          <w:tab w:val="clear" w:pos="10080"/>
        </w:tabs>
        <w:spacing w:after="120"/>
        <w:ind w:right="5803"/>
      </w:pPr>
    </w:p>
    <w:p w:rsidR="00AA3DE4" w:rsidP="00F32170" w:rsidRDefault="00AA3DE4" w14:paraId="16C25FD5" w14:textId="77777777">
      <w:pPr>
        <w:pStyle w:val="keyfields"/>
        <w:tabs>
          <w:tab w:val="clear" w:pos="10080"/>
        </w:tabs>
        <w:spacing w:after="120"/>
        <w:ind w:right="5803"/>
      </w:pPr>
    </w:p>
    <w:p w:rsidRPr="00577C58" w:rsidR="0055749E" w:rsidP="00F32170" w:rsidRDefault="0055749E" w14:paraId="3A1FB88B" w14:textId="0E11F0BE">
      <w:pPr>
        <w:pStyle w:val="keyfields"/>
        <w:tabs>
          <w:tab w:val="clear" w:pos="10080"/>
        </w:tabs>
      </w:pPr>
      <w:r w:rsidRPr="00577C58">
        <w:t xml:space="preserve">CIBMTR Center Number: </w:t>
      </w:r>
      <w:r w:rsidR="00D13257">
        <w:t>___ ___ ___ ___ ___</w:t>
      </w:r>
    </w:p>
    <w:p w:rsidRPr="00577C58" w:rsidR="0055749E" w:rsidP="00F32170" w:rsidRDefault="004A0CD4" w14:paraId="6DF78369" w14:textId="77777777">
      <w:pPr>
        <w:pStyle w:val="keyfields"/>
        <w:tabs>
          <w:tab w:val="clear" w:pos="10080"/>
        </w:tabs>
      </w:pPr>
      <w:r>
        <w:t>CIBMTR Research</w:t>
      </w:r>
      <w:r w:rsidRPr="00577C58" w:rsidR="0055749E">
        <w:t xml:space="preserve"> ID: </w:t>
      </w:r>
      <w:r w:rsidR="00D13257">
        <w:t>___ ___ ___ ___ ___ ___ ___ ___ ___ ___</w:t>
      </w:r>
    </w:p>
    <w:p w:rsidRPr="00577C58" w:rsidR="0055749E" w:rsidP="00F32170" w:rsidRDefault="004A0CD4" w14:paraId="4B7947F5" w14:textId="77777777">
      <w:pPr>
        <w:pStyle w:val="keyfields"/>
        <w:tabs>
          <w:tab w:val="clear" w:pos="10080"/>
        </w:tabs>
        <w:spacing w:after="120"/>
      </w:pPr>
      <w:r>
        <w:t>Event date</w:t>
      </w:r>
      <w:r w:rsidRPr="00577C58" w:rsidR="0055749E">
        <w:t xml:space="preserve">: </w:t>
      </w:r>
      <w:r w:rsidR="00D13257">
        <w:t>___ ___ ___ ___ — ___ ___ — ___ ___</w:t>
      </w:r>
    </w:p>
    <w:p w:rsidRPr="00223CE7" w:rsidR="00D13257" w:rsidP="00F32170" w:rsidRDefault="00EC5F6B" w14:paraId="06CA62BD" w14:textId="0C7BFF39">
      <w:pPr>
        <w:pStyle w:val="KeyYMDNoTab"/>
        <w:spacing w:after="0"/>
      </w:pPr>
      <w:r>
        <w:t xml:space="preserve">                                       </w:t>
      </w:r>
      <w:r w:rsidR="00906DE1">
        <w:t xml:space="preserve">   </w:t>
      </w:r>
      <w:r>
        <w:t xml:space="preserve"> YYYY                         </w:t>
      </w:r>
      <w:r w:rsidRPr="00223CE7" w:rsidR="00D13257">
        <w:t>MM</w:t>
      </w:r>
      <w:r>
        <w:t xml:space="preserve">                  </w:t>
      </w:r>
      <w:r w:rsidRPr="00223CE7" w:rsidR="00D13257">
        <w:t>DD</w:t>
      </w:r>
    </w:p>
    <w:p w:rsidR="007328FF" w:rsidP="00AA3DE4" w:rsidRDefault="0027387E" w14:paraId="1256997A" w14:textId="63031BAD">
      <w:pPr>
        <w:pStyle w:val="keyfields"/>
        <w:tabs>
          <w:tab w:val="clear" w:pos="10080"/>
          <w:tab w:val="left" w:pos="720"/>
        </w:tabs>
        <w:spacing w:before="120" w:after="0"/>
      </w:pPr>
      <w:r>
        <w:tab/>
      </w:r>
    </w:p>
    <w:p w:rsidR="00B41E1A" w:rsidP="00247044" w:rsidRDefault="00F32170" w14:paraId="1F4A97FE" w14:textId="77777777">
      <w:pPr>
        <w:pStyle w:val="sectionhead"/>
        <w:tabs>
          <w:tab w:val="clear" w:pos="10066"/>
        </w:tabs>
        <w:rPr>
          <w:lang w:eastAsia="en-US"/>
        </w:rPr>
      </w:pPr>
      <w:r w:rsidRPr="00F32170">
        <w:rPr>
          <w:lang w:eastAsia="en-US"/>
        </w:rPr>
        <w:t>Primary Disease for HCT / Cellular Therapy</w:t>
      </w:r>
    </w:p>
    <w:p w:rsidR="00F32170" w:rsidP="00F32170" w:rsidRDefault="00F32170" w14:paraId="0BB5A75F" w14:textId="77777777">
      <w:pPr>
        <w:numPr>
          <w:ilvl w:val="0"/>
          <w:numId w:val="1"/>
        </w:numPr>
        <w:tabs>
          <w:tab w:val="clear" w:pos="1584"/>
          <w:tab w:val="clear" w:pos="10080"/>
          <w:tab w:val="left" w:pos="540"/>
          <w:tab w:val="num" w:pos="1026"/>
        </w:tabs>
        <w:spacing w:after="0"/>
        <w:ind w:left="1022" w:hanging="1022"/>
      </w:pPr>
      <w:r>
        <w:rPr>
          <w:lang w:eastAsia="en-US"/>
        </w:rPr>
        <w:t>Date of diagnosis of primary disease for HCT / cellular therapy:</w:t>
      </w:r>
      <w:r w:rsidRPr="00020342">
        <w:t xml:space="preserve"> </w:t>
      </w:r>
      <w:r w:rsidRPr="00E32512">
        <w:t xml:space="preserve">___ </w:t>
      </w:r>
      <w:r>
        <w:t>___ ___ ___ — ___ ___ — ___ ___</w:t>
      </w:r>
    </w:p>
    <w:p w:rsidRPr="007D5FA9" w:rsidR="00F32170" w:rsidP="00C75444" w:rsidRDefault="00F32170" w14:paraId="52E28E8C" w14:textId="77777777">
      <w:pPr>
        <w:pStyle w:val="YYYYMMDD"/>
        <w:tabs>
          <w:tab w:val="clear" w:pos="4950"/>
          <w:tab w:val="clear" w:pos="6300"/>
          <w:tab w:val="clear" w:pos="7200"/>
          <w:tab w:val="center" w:pos="6660"/>
          <w:tab w:val="center" w:pos="7920"/>
          <w:tab w:val="center" w:pos="8910"/>
        </w:tabs>
      </w:pPr>
      <w:r>
        <w:tab/>
      </w:r>
      <w:r w:rsidRPr="007D5FA9">
        <w:t xml:space="preserve">YYYY </w:t>
      </w:r>
      <w:r>
        <w:tab/>
      </w:r>
      <w:r w:rsidRPr="007D5FA9">
        <w:t>MM</w:t>
      </w:r>
      <w:r>
        <w:tab/>
      </w:r>
      <w:r w:rsidRPr="007D5FA9">
        <w:t xml:space="preserve"> DD</w:t>
      </w:r>
    </w:p>
    <w:p w:rsidRPr="00577C58" w:rsidR="00F32170" w:rsidP="00F32170" w:rsidRDefault="00F32170" w14:paraId="5883830D" w14:textId="77777777">
      <w:pPr>
        <w:numPr>
          <w:ilvl w:val="0"/>
          <w:numId w:val="1"/>
        </w:numPr>
        <w:tabs>
          <w:tab w:val="clear" w:pos="1584"/>
          <w:tab w:val="clear" w:pos="10080"/>
          <w:tab w:val="num" w:pos="576"/>
          <w:tab w:val="num" w:pos="1026"/>
        </w:tabs>
        <w:ind w:left="576"/>
      </w:pPr>
      <w:r w:rsidRPr="00C6792E">
        <w:t xml:space="preserve">What was the </w:t>
      </w:r>
      <w:r>
        <w:t>primary disease for which the H</w:t>
      </w:r>
      <w:r w:rsidRPr="00C6792E">
        <w:t xml:space="preserve">CT </w:t>
      </w:r>
      <w:r>
        <w:t xml:space="preserve">/ cellular therapy </w:t>
      </w:r>
      <w:r w:rsidRPr="00C6792E">
        <w:t>was performed</w:t>
      </w:r>
      <w:r>
        <w:t>?</w:t>
      </w:r>
    </w:p>
    <w:p w:rsidRPr="00641A56" w:rsidR="00F32170" w:rsidP="00BA2AA4" w:rsidRDefault="00F32170" w14:paraId="48475CAB" w14:textId="037BF636">
      <w:pPr>
        <w:pStyle w:val="A1"/>
        <w:rPr>
          <w:b/>
          <w:i/>
        </w:rPr>
      </w:pPr>
      <w:r>
        <w:t xml:space="preserve">Acute myelogenous leukemia (AML or ANLL) </w:t>
      </w:r>
      <w:r w:rsidRPr="00962987">
        <w:rPr>
          <w:sz w:val="17"/>
          <w:szCs w:val="17"/>
        </w:rPr>
        <w:t>(10)</w:t>
      </w:r>
      <w:r>
        <w:rPr>
          <w:sz w:val="17"/>
          <w:szCs w:val="17"/>
        </w:rPr>
        <w:t xml:space="preserve"> </w:t>
      </w:r>
      <w:r w:rsidRPr="00641A56">
        <w:rPr>
          <w:b/>
          <w:i/>
        </w:rPr>
        <w:t xml:space="preserve">- Go to question </w:t>
      </w:r>
      <w:r w:rsidR="00895306">
        <w:rPr>
          <w:b/>
          <w:i/>
        </w:rPr>
        <w:fldChar w:fldCharType="begin"/>
      </w:r>
      <w:r w:rsidR="00895306">
        <w:rPr>
          <w:b/>
          <w:i/>
        </w:rPr>
        <w:instrText xml:space="preserve"> REF _Ref520456868 \r \h </w:instrText>
      </w:r>
      <w:r w:rsidR="00BA2AA4">
        <w:rPr>
          <w:b/>
          <w:i/>
        </w:rPr>
        <w:instrText xml:space="preserve"> \* MERGEFORMAT </w:instrText>
      </w:r>
      <w:r w:rsidR="00895306">
        <w:rPr>
          <w:b/>
          <w:i/>
        </w:rPr>
      </w:r>
      <w:r w:rsidR="00895306">
        <w:rPr>
          <w:b/>
          <w:i/>
        </w:rPr>
        <w:fldChar w:fldCharType="separate"/>
      </w:r>
      <w:r w:rsidR="009E3E1C">
        <w:rPr>
          <w:b/>
          <w:i/>
        </w:rPr>
        <w:t>3</w:t>
      </w:r>
      <w:r w:rsidR="00895306">
        <w:rPr>
          <w:b/>
          <w:i/>
        </w:rPr>
        <w:fldChar w:fldCharType="end"/>
      </w:r>
    </w:p>
    <w:p w:rsidRPr="007A65E4" w:rsidR="00F32170" w:rsidP="00BA2AA4" w:rsidRDefault="00F32170" w14:paraId="74BAE8E1" w14:textId="4FFABA2F">
      <w:pPr>
        <w:pStyle w:val="A1"/>
      </w:pPr>
      <w:r>
        <w:t xml:space="preserve">Acute lymphoblastic leukemia (ALL) </w:t>
      </w:r>
      <w:r w:rsidRPr="00962987">
        <w:rPr>
          <w:sz w:val="17"/>
          <w:szCs w:val="17"/>
        </w:rPr>
        <w:t>(20)</w:t>
      </w:r>
      <w:r w:rsidRPr="00641A56">
        <w:rPr>
          <w:b/>
          <w:i/>
        </w:rPr>
        <w:t xml:space="preserve"> - Go to question</w:t>
      </w:r>
      <w:r>
        <w:rPr>
          <w:b/>
          <w:i/>
        </w:rPr>
        <w:t xml:space="preserve"> </w:t>
      </w:r>
      <w:r w:rsidR="00F256DC">
        <w:rPr>
          <w:b/>
          <w:i/>
        </w:rPr>
        <w:fldChar w:fldCharType="begin"/>
      </w:r>
      <w:r w:rsidR="00F256DC">
        <w:rPr>
          <w:b/>
          <w:i/>
        </w:rPr>
        <w:instrText xml:space="preserve"> REF _Ref520729508 \r \h </w:instrText>
      </w:r>
      <w:r w:rsidR="00BA2AA4">
        <w:rPr>
          <w:b/>
          <w:i/>
        </w:rPr>
        <w:instrText xml:space="preserve"> \* MERGEFORMAT </w:instrText>
      </w:r>
      <w:r w:rsidR="00F256DC">
        <w:rPr>
          <w:b/>
          <w:i/>
        </w:rPr>
      </w:r>
      <w:r w:rsidR="00F256DC">
        <w:rPr>
          <w:b/>
          <w:i/>
        </w:rPr>
        <w:fldChar w:fldCharType="separate"/>
      </w:r>
      <w:r w:rsidR="009E3E1C">
        <w:rPr>
          <w:b/>
          <w:i/>
        </w:rPr>
        <w:t>96</w:t>
      </w:r>
      <w:r w:rsidR="00F256DC">
        <w:rPr>
          <w:b/>
          <w:i/>
        </w:rPr>
        <w:fldChar w:fldCharType="end"/>
      </w:r>
    </w:p>
    <w:p w:rsidRPr="007A65E4" w:rsidR="00F32170" w:rsidP="00BA2AA4" w:rsidRDefault="00F32170" w14:paraId="4184FAFF" w14:textId="1366F590">
      <w:pPr>
        <w:pStyle w:val="A1"/>
      </w:pPr>
      <w:r>
        <w:t>A</w:t>
      </w:r>
      <w:r w:rsidRPr="00AB4D2E">
        <w:t xml:space="preserve">cute leukemia </w:t>
      </w:r>
      <w:r>
        <w:t xml:space="preserve">of ambiguous lineage and other myeloid neoplasms </w:t>
      </w:r>
      <w:r w:rsidRPr="00962987">
        <w:rPr>
          <w:sz w:val="17"/>
          <w:szCs w:val="17"/>
        </w:rPr>
        <w:t>(80)</w:t>
      </w:r>
      <w:r w:rsidRPr="00641A56">
        <w:rPr>
          <w:b/>
          <w:i/>
        </w:rPr>
        <w:t xml:space="preserve"> - Go to question</w:t>
      </w:r>
      <w:r>
        <w:rPr>
          <w:b/>
          <w:i/>
        </w:rPr>
        <w:t xml:space="preserve"> </w:t>
      </w:r>
      <w:r w:rsidR="00F256DC">
        <w:rPr>
          <w:b/>
          <w:i/>
        </w:rPr>
        <w:fldChar w:fldCharType="begin"/>
      </w:r>
      <w:r w:rsidR="00F256DC">
        <w:rPr>
          <w:b/>
          <w:i/>
        </w:rPr>
        <w:instrText xml:space="preserve"> REF _Ref520729547 \r \h </w:instrText>
      </w:r>
      <w:r w:rsidR="00BA2AA4">
        <w:rPr>
          <w:b/>
          <w:i/>
        </w:rPr>
        <w:instrText xml:space="preserve"> \* MERGEFORMAT </w:instrText>
      </w:r>
      <w:r w:rsidR="00F256DC">
        <w:rPr>
          <w:b/>
          <w:i/>
        </w:rPr>
      </w:r>
      <w:r w:rsidR="00F256DC">
        <w:rPr>
          <w:b/>
          <w:i/>
        </w:rPr>
        <w:fldChar w:fldCharType="separate"/>
      </w:r>
      <w:r w:rsidR="009E3E1C">
        <w:rPr>
          <w:b/>
          <w:i/>
        </w:rPr>
        <w:t>164</w:t>
      </w:r>
      <w:r w:rsidR="00F256DC">
        <w:rPr>
          <w:b/>
          <w:i/>
        </w:rPr>
        <w:fldChar w:fldCharType="end"/>
      </w:r>
    </w:p>
    <w:p w:rsidRPr="007A65E4" w:rsidR="00F32170" w:rsidP="00BA2AA4" w:rsidRDefault="00F32170" w14:paraId="259DDAD6" w14:textId="15704F9C">
      <w:pPr>
        <w:pStyle w:val="A1"/>
      </w:pPr>
      <w:r>
        <w:t>Chroni</w:t>
      </w:r>
      <w:r w:rsidRPr="00C87D0F">
        <w:t xml:space="preserve">c myelogenous leukemia (CML) </w:t>
      </w:r>
      <w:r w:rsidRPr="00C87D0F">
        <w:rPr>
          <w:sz w:val="17"/>
          <w:szCs w:val="17"/>
        </w:rPr>
        <w:t>(40)</w:t>
      </w:r>
      <w:r w:rsidRPr="00641A56">
        <w:rPr>
          <w:b/>
          <w:i/>
        </w:rPr>
        <w:t xml:space="preserve"> - Go to question</w:t>
      </w:r>
      <w:r>
        <w:rPr>
          <w:b/>
          <w:i/>
        </w:rPr>
        <w:t xml:space="preserve"> </w:t>
      </w:r>
      <w:r w:rsidR="00F256DC">
        <w:rPr>
          <w:b/>
          <w:i/>
        </w:rPr>
        <w:fldChar w:fldCharType="begin"/>
      </w:r>
      <w:r w:rsidR="00F256DC">
        <w:rPr>
          <w:b/>
          <w:i/>
        </w:rPr>
        <w:instrText xml:space="preserve"> REF _Ref520729566 \r \h </w:instrText>
      </w:r>
      <w:r w:rsidR="00BA2AA4">
        <w:rPr>
          <w:b/>
          <w:i/>
        </w:rPr>
        <w:instrText xml:space="preserve"> \* MERGEFORMAT </w:instrText>
      </w:r>
      <w:r w:rsidR="00F256DC">
        <w:rPr>
          <w:b/>
          <w:i/>
        </w:rPr>
      </w:r>
      <w:r w:rsidR="00F256DC">
        <w:rPr>
          <w:b/>
          <w:i/>
        </w:rPr>
        <w:fldChar w:fldCharType="separate"/>
      </w:r>
      <w:r w:rsidR="009E3E1C">
        <w:rPr>
          <w:b/>
          <w:i/>
        </w:rPr>
        <w:t>168</w:t>
      </w:r>
      <w:r w:rsidR="00F256DC">
        <w:rPr>
          <w:b/>
          <w:i/>
        </w:rPr>
        <w:fldChar w:fldCharType="end"/>
      </w:r>
    </w:p>
    <w:p w:rsidRPr="003778EC" w:rsidR="00CD4903" w:rsidP="00CD4903" w:rsidRDefault="00CD4903" w14:paraId="463CCCCA" w14:textId="04D1262A">
      <w:pPr>
        <w:pStyle w:val="A1"/>
        <w:rPr>
          <w:highlight w:val="yellow"/>
        </w:rPr>
      </w:pPr>
      <w:r w:rsidRPr="003778EC">
        <w:rPr>
          <w:highlight w:val="yellow"/>
        </w:rPr>
        <w:t xml:space="preserve">Myelodysplastic Syndrome (MDS) </w:t>
      </w:r>
      <w:r w:rsidRPr="003778EC">
        <w:rPr>
          <w:sz w:val="17"/>
          <w:szCs w:val="17"/>
          <w:highlight w:val="yellow"/>
        </w:rPr>
        <w:t xml:space="preserve">(50) </w:t>
      </w:r>
      <w:r w:rsidRPr="003778EC">
        <w:rPr>
          <w:highlight w:val="yellow"/>
        </w:rPr>
        <w:t xml:space="preserve"> (If recipient has transformed to AML, indicate AML as the primary disease)</w:t>
      </w:r>
      <w:r w:rsidRPr="003778EC">
        <w:rPr>
          <w:b/>
          <w:i/>
          <w:highlight w:val="yellow"/>
        </w:rPr>
        <w:t xml:space="preserve"> - Go to question </w:t>
      </w:r>
      <w:r w:rsidRPr="003778EC">
        <w:rPr>
          <w:b/>
          <w:i/>
          <w:highlight w:val="yellow"/>
        </w:rPr>
        <w:fldChar w:fldCharType="begin"/>
      </w:r>
      <w:r w:rsidRPr="003778EC">
        <w:rPr>
          <w:b/>
          <w:i/>
          <w:highlight w:val="yellow"/>
        </w:rPr>
        <w:instrText xml:space="preserve"> REF _Ref520729622 \r \h  \* MERGEFORMAT </w:instrText>
      </w:r>
      <w:r w:rsidRPr="003778EC">
        <w:rPr>
          <w:b/>
          <w:i/>
          <w:highlight w:val="yellow"/>
        </w:rPr>
      </w:r>
      <w:r w:rsidRPr="003778EC">
        <w:rPr>
          <w:b/>
          <w:i/>
          <w:highlight w:val="yellow"/>
        </w:rPr>
        <w:fldChar w:fldCharType="separate"/>
      </w:r>
      <w:r w:rsidRPr="003778EC" w:rsidR="009E3E1C">
        <w:rPr>
          <w:b/>
          <w:i/>
          <w:highlight w:val="yellow"/>
        </w:rPr>
        <w:t>179</w:t>
      </w:r>
      <w:r w:rsidRPr="003778EC">
        <w:rPr>
          <w:b/>
          <w:i/>
          <w:highlight w:val="yellow"/>
        </w:rPr>
        <w:fldChar w:fldCharType="end"/>
      </w:r>
    </w:p>
    <w:p w:rsidRPr="003778EC" w:rsidR="00CD4903" w:rsidP="00CD4903" w:rsidRDefault="00CD4903" w14:paraId="258943FE" w14:textId="5BA2A8BC">
      <w:pPr>
        <w:pStyle w:val="A1"/>
        <w:rPr>
          <w:b/>
          <w:highlight w:val="cyan"/>
        </w:rPr>
      </w:pPr>
      <w:r w:rsidRPr="006907E4">
        <w:rPr>
          <w:highlight w:val="cyan"/>
        </w:rPr>
        <w:t>Myeloproliferative Neoplasms (MPN</w:t>
      </w:r>
      <w:r w:rsidRPr="003778EC">
        <w:rPr>
          <w:highlight w:val="cyan"/>
        </w:rPr>
        <w:t xml:space="preserve">) </w:t>
      </w:r>
      <w:r w:rsidRPr="003778EC">
        <w:rPr>
          <w:sz w:val="17"/>
          <w:szCs w:val="17"/>
          <w:highlight w:val="cyan"/>
        </w:rPr>
        <w:t>(1460)</w:t>
      </w:r>
      <w:r w:rsidRPr="003778EC">
        <w:rPr>
          <w:highlight w:val="cyan"/>
        </w:rPr>
        <w:t xml:space="preserve"> (If recipient has transformed to AML, indicate AML as the primary disease)</w:t>
      </w:r>
      <w:r w:rsidRPr="003778EC">
        <w:rPr>
          <w:b/>
          <w:i/>
          <w:highlight w:val="cyan"/>
        </w:rPr>
        <w:t xml:space="preserve"> - Go to question </w:t>
      </w:r>
      <w:r w:rsidRPr="003778EC">
        <w:rPr>
          <w:b/>
          <w:i/>
          <w:highlight w:val="cyan"/>
        </w:rPr>
        <w:fldChar w:fldCharType="begin"/>
      </w:r>
      <w:r w:rsidRPr="003778EC">
        <w:rPr>
          <w:b/>
          <w:i/>
          <w:highlight w:val="cyan"/>
        </w:rPr>
        <w:instrText xml:space="preserve"> REF _Ref12977979 \r \h </w:instrText>
      </w:r>
      <w:r w:rsidRPr="003778EC" w:rsidR="003778EC">
        <w:rPr>
          <w:b/>
          <w:i/>
          <w:highlight w:val="cyan"/>
        </w:rPr>
        <w:instrText xml:space="preserve"> \* MERGEFORMAT </w:instrText>
      </w:r>
      <w:r w:rsidRPr="003778EC">
        <w:rPr>
          <w:b/>
          <w:i/>
          <w:highlight w:val="cyan"/>
        </w:rPr>
      </w:r>
      <w:r w:rsidRPr="003778EC">
        <w:rPr>
          <w:b/>
          <w:i/>
          <w:highlight w:val="cyan"/>
        </w:rPr>
        <w:fldChar w:fldCharType="separate"/>
      </w:r>
      <w:r w:rsidRPr="003778EC" w:rsidR="009E3E1C">
        <w:rPr>
          <w:b/>
          <w:i/>
          <w:highlight w:val="cyan"/>
        </w:rPr>
        <w:t>260</w:t>
      </w:r>
      <w:r w:rsidRPr="003778EC">
        <w:rPr>
          <w:b/>
          <w:i/>
          <w:highlight w:val="cyan"/>
        </w:rPr>
        <w:fldChar w:fldCharType="end"/>
      </w:r>
    </w:p>
    <w:p w:rsidRPr="002550A4" w:rsidR="00F32170" w:rsidP="00BA2AA4" w:rsidRDefault="00F32170" w14:paraId="59F73FD0" w14:textId="7FDA95A6">
      <w:pPr>
        <w:pStyle w:val="A1"/>
        <w:rPr>
          <w:b/>
        </w:rPr>
      </w:pPr>
      <w:r w:rsidRPr="00C87D0F">
        <w:t xml:space="preserve">Other leukemia </w:t>
      </w:r>
      <w:r w:rsidRPr="00C87D0F">
        <w:rPr>
          <w:sz w:val="17"/>
          <w:szCs w:val="17"/>
        </w:rPr>
        <w:t>(30)</w:t>
      </w:r>
      <w:r>
        <w:rPr>
          <w:sz w:val="17"/>
          <w:szCs w:val="17"/>
        </w:rPr>
        <w:t xml:space="preserve"> </w:t>
      </w:r>
      <w:r w:rsidRPr="00952768">
        <w:t>(includes CLL)</w:t>
      </w:r>
      <w:r w:rsidRPr="00641A56">
        <w:rPr>
          <w:b/>
          <w:i/>
        </w:rPr>
        <w:t xml:space="preserve"> - Go to qu</w:t>
      </w:r>
      <w:r>
        <w:rPr>
          <w:b/>
          <w:i/>
        </w:rPr>
        <w:t>estion</w:t>
      </w:r>
      <w:r w:rsidRPr="0080717C">
        <w:rPr>
          <w:b/>
          <w:i/>
        </w:rPr>
        <w:t xml:space="preserve"> </w:t>
      </w:r>
      <w:r w:rsidR="00F256DC">
        <w:rPr>
          <w:b/>
          <w:i/>
        </w:rPr>
        <w:fldChar w:fldCharType="begin"/>
      </w:r>
      <w:r w:rsidR="00F256DC">
        <w:rPr>
          <w:b/>
          <w:i/>
        </w:rPr>
        <w:instrText xml:space="preserve"> REF _Ref520729651 \r \h </w:instrText>
      </w:r>
      <w:r w:rsidR="00BA2AA4">
        <w:rPr>
          <w:b/>
          <w:i/>
        </w:rPr>
        <w:instrText xml:space="preserve"> \* MERGEFORMAT </w:instrText>
      </w:r>
      <w:r w:rsidR="00F256DC">
        <w:rPr>
          <w:b/>
          <w:i/>
        </w:rPr>
      </w:r>
      <w:r w:rsidR="00F256DC">
        <w:rPr>
          <w:b/>
          <w:i/>
        </w:rPr>
        <w:fldChar w:fldCharType="separate"/>
      </w:r>
      <w:r w:rsidR="009E3E1C">
        <w:rPr>
          <w:b/>
          <w:i/>
        </w:rPr>
        <w:t>373</w:t>
      </w:r>
      <w:r w:rsidR="00F256DC">
        <w:rPr>
          <w:b/>
          <w:i/>
        </w:rPr>
        <w:fldChar w:fldCharType="end"/>
      </w:r>
    </w:p>
    <w:p w:rsidR="00F32170" w:rsidP="00BA2AA4" w:rsidRDefault="00F32170" w14:paraId="7D58034C" w14:textId="01952E80">
      <w:pPr>
        <w:pStyle w:val="A1"/>
        <w:rPr>
          <w:sz w:val="17"/>
          <w:szCs w:val="17"/>
          <w:lang w:eastAsia="en-US"/>
        </w:rPr>
      </w:pPr>
      <w:r w:rsidRPr="00947983">
        <w:rPr>
          <w:lang w:eastAsia="en-US"/>
        </w:rPr>
        <w:t>Hodgkin</w:t>
      </w:r>
      <w:r w:rsidRPr="00C87D0F">
        <w:rPr>
          <w:lang w:eastAsia="en-US"/>
        </w:rPr>
        <w:t xml:space="preserve"> lymphoma </w:t>
      </w:r>
      <w:r w:rsidRPr="00C87D0F">
        <w:rPr>
          <w:sz w:val="17"/>
          <w:szCs w:val="17"/>
          <w:lang w:eastAsia="en-US"/>
        </w:rPr>
        <w:t>(150)</w:t>
      </w:r>
      <w:r w:rsidRPr="00641A56">
        <w:rPr>
          <w:b/>
          <w:i/>
        </w:rPr>
        <w:t xml:space="preserve"> - Go to question</w:t>
      </w:r>
      <w:r>
        <w:rPr>
          <w:b/>
          <w:i/>
        </w:rPr>
        <w:t xml:space="preserve"> </w:t>
      </w:r>
      <w:r w:rsidR="00F256DC">
        <w:rPr>
          <w:b/>
          <w:i/>
        </w:rPr>
        <w:fldChar w:fldCharType="begin"/>
      </w:r>
      <w:r w:rsidR="00F256DC">
        <w:rPr>
          <w:b/>
          <w:i/>
        </w:rPr>
        <w:instrText xml:space="preserve"> REF _Ref520729742 \r \h </w:instrText>
      </w:r>
      <w:r w:rsidR="00BA2AA4">
        <w:rPr>
          <w:b/>
          <w:i/>
        </w:rPr>
        <w:instrText xml:space="preserve"> \* MERGEFORMAT </w:instrText>
      </w:r>
      <w:r w:rsidR="00F256DC">
        <w:rPr>
          <w:b/>
          <w:i/>
        </w:rPr>
      </w:r>
      <w:r w:rsidR="00F256DC">
        <w:rPr>
          <w:b/>
          <w:i/>
        </w:rPr>
        <w:fldChar w:fldCharType="separate"/>
      </w:r>
      <w:r w:rsidR="009E3E1C">
        <w:rPr>
          <w:b/>
          <w:i/>
        </w:rPr>
        <w:t>380</w:t>
      </w:r>
      <w:r w:rsidR="00F256DC">
        <w:rPr>
          <w:b/>
          <w:i/>
        </w:rPr>
        <w:fldChar w:fldCharType="end"/>
      </w:r>
    </w:p>
    <w:p w:rsidRPr="00962987" w:rsidR="00F32170" w:rsidP="00BA2AA4" w:rsidRDefault="00F32170" w14:paraId="34837AAA" w14:textId="668309A0">
      <w:pPr>
        <w:pStyle w:val="A1"/>
        <w:rPr>
          <w:szCs w:val="17"/>
        </w:rPr>
      </w:pPr>
      <w:r w:rsidRPr="007D5FA9">
        <w:rPr>
          <w:lang w:eastAsia="en-US"/>
        </w:rPr>
        <w:t>Non-Hodgkin</w:t>
      </w:r>
      <w:r w:rsidRPr="00C87D0F">
        <w:rPr>
          <w:lang w:eastAsia="en-US"/>
        </w:rPr>
        <w:t xml:space="preserve"> lymphoma </w:t>
      </w:r>
      <w:r w:rsidRPr="00C87D0F">
        <w:rPr>
          <w:sz w:val="17"/>
          <w:szCs w:val="17"/>
          <w:lang w:eastAsia="en-US"/>
        </w:rPr>
        <w:t>(100)</w:t>
      </w:r>
      <w:r w:rsidRPr="00641A56">
        <w:rPr>
          <w:b/>
          <w:i/>
        </w:rPr>
        <w:t xml:space="preserve"> - Go to question</w:t>
      </w:r>
      <w:r>
        <w:rPr>
          <w:b/>
          <w:i/>
        </w:rPr>
        <w:t xml:space="preserve"> </w:t>
      </w:r>
      <w:r w:rsidR="00F256DC">
        <w:rPr>
          <w:b/>
          <w:i/>
        </w:rPr>
        <w:fldChar w:fldCharType="begin"/>
      </w:r>
      <w:r w:rsidR="00F256DC">
        <w:rPr>
          <w:b/>
          <w:i/>
        </w:rPr>
        <w:instrText xml:space="preserve"> REF _Ref520729742 \r \h </w:instrText>
      </w:r>
      <w:r w:rsidR="00BA2AA4">
        <w:rPr>
          <w:b/>
          <w:i/>
        </w:rPr>
        <w:instrText xml:space="preserve"> \* MERGEFORMAT </w:instrText>
      </w:r>
      <w:r w:rsidR="00F256DC">
        <w:rPr>
          <w:b/>
          <w:i/>
        </w:rPr>
      </w:r>
      <w:r w:rsidR="00F256DC">
        <w:rPr>
          <w:b/>
          <w:i/>
        </w:rPr>
        <w:fldChar w:fldCharType="separate"/>
      </w:r>
      <w:r w:rsidR="009E3E1C">
        <w:rPr>
          <w:b/>
          <w:i/>
        </w:rPr>
        <w:t>380</w:t>
      </w:r>
      <w:r w:rsidR="00F256DC">
        <w:rPr>
          <w:b/>
          <w:i/>
        </w:rPr>
        <w:fldChar w:fldCharType="end"/>
      </w:r>
    </w:p>
    <w:p w:rsidRPr="002C2C44" w:rsidR="00F32170" w:rsidP="00BA2AA4" w:rsidRDefault="00F32170" w14:paraId="33058F92" w14:textId="6508F83F">
      <w:pPr>
        <w:pStyle w:val="A1"/>
      </w:pPr>
      <w:r>
        <w:t>Multipl</w:t>
      </w:r>
      <w:r w:rsidRPr="00C87D0F">
        <w:t xml:space="preserve">e myeloma / plasma cell disorder (PCD) </w:t>
      </w:r>
      <w:r w:rsidRPr="00C87D0F">
        <w:rPr>
          <w:sz w:val="17"/>
          <w:szCs w:val="17"/>
        </w:rPr>
        <w:t>(170)</w:t>
      </w:r>
      <w:r w:rsidRPr="00641A56">
        <w:rPr>
          <w:b/>
          <w:i/>
        </w:rPr>
        <w:t xml:space="preserve"> - Go to question</w:t>
      </w:r>
      <w:r>
        <w:rPr>
          <w:b/>
          <w:i/>
        </w:rPr>
        <w:t xml:space="preserve"> </w:t>
      </w:r>
      <w:r w:rsidR="00216AD3">
        <w:rPr>
          <w:b/>
          <w:i/>
        </w:rPr>
        <w:fldChar w:fldCharType="begin"/>
      </w:r>
      <w:r w:rsidR="00216AD3">
        <w:rPr>
          <w:b/>
          <w:i/>
        </w:rPr>
        <w:instrText xml:space="preserve"> REF _Ref7441792 \r \h </w:instrText>
      </w:r>
      <w:r w:rsidR="00216AD3">
        <w:rPr>
          <w:b/>
          <w:i/>
        </w:rPr>
      </w:r>
      <w:r w:rsidR="00216AD3">
        <w:rPr>
          <w:b/>
          <w:i/>
        </w:rPr>
        <w:fldChar w:fldCharType="separate"/>
      </w:r>
      <w:r w:rsidR="009E3E1C">
        <w:rPr>
          <w:b/>
          <w:i/>
        </w:rPr>
        <w:t>398</w:t>
      </w:r>
      <w:r w:rsidR="00216AD3">
        <w:rPr>
          <w:b/>
          <w:i/>
        </w:rPr>
        <w:fldChar w:fldCharType="end"/>
      </w:r>
    </w:p>
    <w:p w:rsidR="00F32170" w:rsidP="00BA2AA4" w:rsidRDefault="00F32170" w14:paraId="77619646" w14:textId="413173C3">
      <w:pPr>
        <w:pStyle w:val="A1"/>
        <w:rPr>
          <w:rFonts w:ascii="ArialMT" w:hAnsi="ArialMT"/>
          <w:lang w:eastAsia="en-US"/>
        </w:rPr>
      </w:pPr>
      <w:r w:rsidRPr="00947983">
        <w:rPr>
          <w:lang w:eastAsia="en-US"/>
        </w:rPr>
        <w:t>Solid</w:t>
      </w:r>
      <w:r>
        <w:rPr>
          <w:rFonts w:ascii="ArialMT" w:hAnsi="ArialMT" w:cs="ArialMT"/>
          <w:lang w:eastAsia="en-US"/>
        </w:rPr>
        <w:t xml:space="preserve"> </w:t>
      </w:r>
      <w:r w:rsidRPr="007D5FA9">
        <w:rPr>
          <w:lang w:eastAsia="en-US"/>
        </w:rPr>
        <w:t>tu</w:t>
      </w:r>
      <w:r w:rsidRPr="00C87D0F">
        <w:rPr>
          <w:lang w:eastAsia="en-US"/>
        </w:rPr>
        <w:t xml:space="preserve">mors </w:t>
      </w:r>
      <w:r w:rsidRPr="00C87D0F">
        <w:rPr>
          <w:sz w:val="17"/>
          <w:szCs w:val="17"/>
          <w:lang w:eastAsia="en-US"/>
        </w:rPr>
        <w:t>(200)</w:t>
      </w:r>
      <w:r w:rsidRPr="00641A56">
        <w:rPr>
          <w:b/>
          <w:i/>
        </w:rPr>
        <w:t xml:space="preserve"> - Go to question</w:t>
      </w:r>
      <w:r>
        <w:rPr>
          <w:b/>
          <w:i/>
        </w:rPr>
        <w:t xml:space="preserve"> </w:t>
      </w:r>
      <w:r w:rsidR="00F256DC">
        <w:rPr>
          <w:b/>
          <w:i/>
        </w:rPr>
        <w:fldChar w:fldCharType="begin"/>
      </w:r>
      <w:r w:rsidR="00F256DC">
        <w:rPr>
          <w:b/>
          <w:i/>
        </w:rPr>
        <w:instrText xml:space="preserve"> REF _Ref520729775 \r \h </w:instrText>
      </w:r>
      <w:r w:rsidR="00BA2AA4">
        <w:rPr>
          <w:b/>
          <w:i/>
        </w:rPr>
        <w:instrText xml:space="preserve"> \* MERGEFORMAT </w:instrText>
      </w:r>
      <w:r w:rsidR="00F256DC">
        <w:rPr>
          <w:b/>
          <w:i/>
        </w:rPr>
      </w:r>
      <w:r w:rsidR="00F256DC">
        <w:rPr>
          <w:b/>
          <w:i/>
        </w:rPr>
        <w:fldChar w:fldCharType="separate"/>
      </w:r>
      <w:r w:rsidR="009E3E1C">
        <w:rPr>
          <w:b/>
          <w:i/>
        </w:rPr>
        <w:t>446</w:t>
      </w:r>
      <w:r w:rsidR="00F256DC">
        <w:rPr>
          <w:b/>
          <w:i/>
        </w:rPr>
        <w:fldChar w:fldCharType="end"/>
      </w:r>
    </w:p>
    <w:p w:rsidR="00F32170" w:rsidP="00BA2AA4" w:rsidRDefault="00F32170" w14:paraId="75CEEB25" w14:textId="3648E038">
      <w:pPr>
        <w:pStyle w:val="A1"/>
        <w:rPr>
          <w:rFonts w:ascii="ArialMT" w:hAnsi="ArialMT"/>
          <w:lang w:eastAsia="en-US"/>
        </w:rPr>
      </w:pPr>
      <w:r w:rsidRPr="00947983">
        <w:rPr>
          <w:lang w:eastAsia="en-US"/>
        </w:rPr>
        <w:lastRenderedPageBreak/>
        <w:t>Severe aplastic</w:t>
      </w:r>
      <w:r w:rsidRPr="00C87D0F">
        <w:rPr>
          <w:lang w:eastAsia="en-US"/>
        </w:rPr>
        <w:t xml:space="preserve"> anemia </w:t>
      </w:r>
      <w:r w:rsidRPr="00C87D0F">
        <w:rPr>
          <w:sz w:val="17"/>
          <w:szCs w:val="17"/>
          <w:lang w:eastAsia="en-US"/>
        </w:rPr>
        <w:t xml:space="preserve">(300) </w:t>
      </w:r>
      <w:r w:rsidRPr="007D5FA9">
        <w:rPr>
          <w:lang w:eastAsia="en-US"/>
        </w:rPr>
        <w:t>(</w:t>
      </w:r>
      <w:r w:rsidRPr="00C87D0F">
        <w:rPr>
          <w:lang w:eastAsia="en-US"/>
        </w:rPr>
        <w:t xml:space="preserve">If the recipient developed MDS or AML, indicate MDS or AML as the </w:t>
      </w:r>
      <w:r w:rsidRPr="007D5FA9">
        <w:rPr>
          <w:lang w:eastAsia="en-US"/>
        </w:rPr>
        <w:t>primary disease</w:t>
      </w:r>
      <w:r>
        <w:rPr>
          <w:lang w:eastAsia="en-US"/>
        </w:rPr>
        <w:t xml:space="preserve">) </w:t>
      </w:r>
      <w:r w:rsidRPr="00641A56">
        <w:rPr>
          <w:b/>
          <w:i/>
        </w:rPr>
        <w:t>- Go to question</w:t>
      </w:r>
      <w:r>
        <w:rPr>
          <w:b/>
          <w:i/>
        </w:rPr>
        <w:t xml:space="preserve"> </w:t>
      </w:r>
      <w:r w:rsidR="00F256DC">
        <w:rPr>
          <w:b/>
          <w:i/>
        </w:rPr>
        <w:fldChar w:fldCharType="begin"/>
      </w:r>
      <w:r w:rsidR="00F256DC">
        <w:rPr>
          <w:b/>
          <w:i/>
        </w:rPr>
        <w:instrText xml:space="preserve"> REF _Ref520729785 \r \h </w:instrText>
      </w:r>
      <w:r w:rsidR="00BA2AA4">
        <w:rPr>
          <w:b/>
          <w:i/>
        </w:rPr>
        <w:instrText xml:space="preserve"> \* MERGEFORMAT </w:instrText>
      </w:r>
      <w:r w:rsidR="00F256DC">
        <w:rPr>
          <w:b/>
          <w:i/>
        </w:rPr>
      </w:r>
      <w:r w:rsidR="00F256DC">
        <w:rPr>
          <w:b/>
          <w:i/>
        </w:rPr>
        <w:fldChar w:fldCharType="separate"/>
      </w:r>
      <w:r w:rsidR="009E3E1C">
        <w:rPr>
          <w:b/>
          <w:i/>
        </w:rPr>
        <w:t>448</w:t>
      </w:r>
      <w:r w:rsidR="00F256DC">
        <w:rPr>
          <w:b/>
          <w:i/>
        </w:rPr>
        <w:fldChar w:fldCharType="end"/>
      </w:r>
    </w:p>
    <w:p w:rsidR="00F32170" w:rsidP="00BA2AA4" w:rsidRDefault="00F32170" w14:paraId="1E1FE40D" w14:textId="270A1211">
      <w:pPr>
        <w:pStyle w:val="A1"/>
        <w:rPr>
          <w:rFonts w:ascii="ArialMT" w:hAnsi="ArialMT"/>
          <w:lang w:eastAsia="en-US"/>
        </w:rPr>
      </w:pPr>
      <w:r w:rsidRPr="007D5FA9">
        <w:rPr>
          <w:lang w:eastAsia="en-US"/>
        </w:rPr>
        <w:t>Inherited abnormalities</w:t>
      </w:r>
      <w:r w:rsidRPr="00C87D0F">
        <w:rPr>
          <w:lang w:eastAsia="en-US"/>
        </w:rPr>
        <w:t xml:space="preserve"> of erythrocyte differentiation or function </w:t>
      </w:r>
      <w:r w:rsidRPr="00C87D0F">
        <w:rPr>
          <w:sz w:val="17"/>
          <w:szCs w:val="17"/>
          <w:lang w:eastAsia="en-US"/>
        </w:rPr>
        <w:t>(310)</w:t>
      </w:r>
      <w:r w:rsidRPr="00641A56">
        <w:rPr>
          <w:b/>
          <w:i/>
        </w:rPr>
        <w:t xml:space="preserve"> - Go to question</w:t>
      </w:r>
      <w:r>
        <w:rPr>
          <w:b/>
          <w:i/>
        </w:rPr>
        <w:t xml:space="preserve"> </w:t>
      </w:r>
      <w:r w:rsidR="00F256DC">
        <w:rPr>
          <w:b/>
          <w:i/>
        </w:rPr>
        <w:fldChar w:fldCharType="begin"/>
      </w:r>
      <w:r w:rsidR="00F256DC">
        <w:rPr>
          <w:b/>
          <w:i/>
        </w:rPr>
        <w:instrText xml:space="preserve"> REF _Ref520729812 \r \h </w:instrText>
      </w:r>
      <w:r w:rsidR="00BA2AA4">
        <w:rPr>
          <w:b/>
          <w:i/>
        </w:rPr>
        <w:instrText xml:space="preserve"> \* MERGEFORMAT </w:instrText>
      </w:r>
      <w:r w:rsidR="00F256DC">
        <w:rPr>
          <w:b/>
          <w:i/>
        </w:rPr>
      </w:r>
      <w:r w:rsidR="00F256DC">
        <w:rPr>
          <w:b/>
          <w:i/>
        </w:rPr>
        <w:fldChar w:fldCharType="separate"/>
      </w:r>
      <w:r w:rsidR="009E3E1C">
        <w:rPr>
          <w:b/>
          <w:i/>
        </w:rPr>
        <w:t>450</w:t>
      </w:r>
      <w:r w:rsidR="00F256DC">
        <w:rPr>
          <w:b/>
          <w:i/>
        </w:rPr>
        <w:fldChar w:fldCharType="end"/>
      </w:r>
    </w:p>
    <w:p w:rsidR="00F32170" w:rsidP="00BA2AA4" w:rsidRDefault="00F32170" w14:paraId="487C9912" w14:textId="37FC74AD">
      <w:pPr>
        <w:pStyle w:val="A1"/>
        <w:rPr>
          <w:lang w:eastAsia="en-US"/>
        </w:rPr>
      </w:pPr>
      <w:r>
        <w:rPr>
          <w:lang w:eastAsia="en-US"/>
        </w:rPr>
        <w:t>Disord</w:t>
      </w:r>
      <w:r w:rsidRPr="00C87D0F">
        <w:rPr>
          <w:lang w:eastAsia="en-US"/>
        </w:rPr>
        <w:t xml:space="preserve">ers of the immune system </w:t>
      </w:r>
      <w:r w:rsidRPr="00C87D0F">
        <w:rPr>
          <w:sz w:val="17"/>
          <w:szCs w:val="17"/>
          <w:lang w:eastAsia="en-US"/>
        </w:rPr>
        <w:t>(400)</w:t>
      </w:r>
      <w:r w:rsidRPr="00641A56">
        <w:rPr>
          <w:b/>
          <w:i/>
        </w:rPr>
        <w:t xml:space="preserve"> - Go to question</w:t>
      </w:r>
      <w:r>
        <w:rPr>
          <w:b/>
          <w:i/>
        </w:rPr>
        <w:t xml:space="preserve"> </w:t>
      </w:r>
      <w:r w:rsidR="00F256DC">
        <w:rPr>
          <w:b/>
          <w:i/>
        </w:rPr>
        <w:fldChar w:fldCharType="begin"/>
      </w:r>
      <w:r w:rsidR="00F256DC">
        <w:rPr>
          <w:b/>
          <w:i/>
        </w:rPr>
        <w:instrText xml:space="preserve"> REF _Ref520729828 \r \h </w:instrText>
      </w:r>
      <w:r w:rsidR="00BA2AA4">
        <w:rPr>
          <w:b/>
          <w:i/>
        </w:rPr>
        <w:instrText xml:space="preserve"> \* MERGEFORMAT </w:instrText>
      </w:r>
      <w:r w:rsidR="00F256DC">
        <w:rPr>
          <w:b/>
          <w:i/>
        </w:rPr>
      </w:r>
      <w:r w:rsidR="00F256DC">
        <w:rPr>
          <w:b/>
          <w:i/>
        </w:rPr>
        <w:fldChar w:fldCharType="separate"/>
      </w:r>
      <w:r w:rsidR="009E3E1C">
        <w:rPr>
          <w:b/>
          <w:i/>
        </w:rPr>
        <w:t>484</w:t>
      </w:r>
      <w:r w:rsidR="00F256DC">
        <w:rPr>
          <w:b/>
          <w:i/>
        </w:rPr>
        <w:fldChar w:fldCharType="end"/>
      </w:r>
    </w:p>
    <w:p w:rsidRPr="00577C58" w:rsidR="00F32170" w:rsidP="00BA2AA4" w:rsidRDefault="00F32170" w14:paraId="6F0912EA" w14:textId="1B48A173">
      <w:pPr>
        <w:pStyle w:val="A1"/>
      </w:pPr>
      <w:r>
        <w:rPr>
          <w:rFonts w:cs="ArialMT"/>
          <w:lang w:eastAsia="en-US"/>
        </w:rPr>
        <w:t>Inherite</w:t>
      </w:r>
      <w:r w:rsidRPr="00C87D0F">
        <w:rPr>
          <w:lang w:eastAsia="en-US"/>
        </w:rPr>
        <w:t xml:space="preserve">d abnormalities of platelets </w:t>
      </w:r>
      <w:r w:rsidRPr="00C87D0F">
        <w:rPr>
          <w:sz w:val="17"/>
          <w:szCs w:val="17"/>
          <w:lang w:eastAsia="en-US"/>
        </w:rPr>
        <w:t>(500)</w:t>
      </w:r>
      <w:r w:rsidRPr="00641A56">
        <w:rPr>
          <w:b/>
          <w:i/>
        </w:rPr>
        <w:t xml:space="preserve"> - Go to question</w:t>
      </w:r>
      <w:r>
        <w:rPr>
          <w:b/>
          <w:i/>
        </w:rPr>
        <w:t xml:space="preserve"> </w:t>
      </w:r>
      <w:r w:rsidR="00F256DC">
        <w:rPr>
          <w:b/>
          <w:i/>
        </w:rPr>
        <w:fldChar w:fldCharType="begin"/>
      </w:r>
      <w:r w:rsidR="00F256DC">
        <w:rPr>
          <w:b/>
          <w:i/>
        </w:rPr>
        <w:instrText xml:space="preserve"> REF _Ref520729845 \r \h </w:instrText>
      </w:r>
      <w:r w:rsidR="00BA2AA4">
        <w:rPr>
          <w:b/>
          <w:i/>
        </w:rPr>
        <w:instrText xml:space="preserve"> \* MERGEFORMAT </w:instrText>
      </w:r>
      <w:r w:rsidR="00F256DC">
        <w:rPr>
          <w:b/>
          <w:i/>
        </w:rPr>
      </w:r>
      <w:r w:rsidR="00F256DC">
        <w:rPr>
          <w:b/>
          <w:i/>
        </w:rPr>
        <w:fldChar w:fldCharType="separate"/>
      </w:r>
      <w:r w:rsidR="009E3E1C">
        <w:rPr>
          <w:b/>
          <w:i/>
        </w:rPr>
        <w:t>492</w:t>
      </w:r>
      <w:r w:rsidR="00F256DC">
        <w:rPr>
          <w:b/>
          <w:i/>
        </w:rPr>
        <w:fldChar w:fldCharType="end"/>
      </w:r>
    </w:p>
    <w:p w:rsidRPr="00577C58" w:rsidR="00F32170" w:rsidP="00BA2AA4" w:rsidRDefault="00F32170" w14:paraId="4A2790DF" w14:textId="131CAB37">
      <w:pPr>
        <w:pStyle w:val="A1"/>
      </w:pPr>
      <w:r>
        <w:rPr>
          <w:rFonts w:cs="ArialMT"/>
          <w:lang w:eastAsia="en-US"/>
        </w:rPr>
        <w:t>Inherite</w:t>
      </w:r>
      <w:r w:rsidRPr="00C87D0F">
        <w:rPr>
          <w:lang w:eastAsia="en-US"/>
        </w:rPr>
        <w:t xml:space="preserve">d disorders of metabolism </w:t>
      </w:r>
      <w:r w:rsidRPr="00C87D0F">
        <w:rPr>
          <w:sz w:val="17"/>
          <w:szCs w:val="17"/>
          <w:lang w:eastAsia="en-US"/>
        </w:rPr>
        <w:t>(520)</w:t>
      </w:r>
      <w:r w:rsidRPr="00641A56">
        <w:rPr>
          <w:b/>
          <w:i/>
        </w:rPr>
        <w:t xml:space="preserve"> - Go to question</w:t>
      </w:r>
      <w:r>
        <w:rPr>
          <w:b/>
          <w:i/>
        </w:rPr>
        <w:t xml:space="preserve"> </w:t>
      </w:r>
      <w:r w:rsidR="00F256DC">
        <w:rPr>
          <w:b/>
          <w:i/>
        </w:rPr>
        <w:fldChar w:fldCharType="begin"/>
      </w:r>
      <w:r w:rsidR="00F256DC">
        <w:rPr>
          <w:b/>
          <w:i/>
        </w:rPr>
        <w:instrText xml:space="preserve"> REF _Ref520729869 \r \h </w:instrText>
      </w:r>
      <w:r w:rsidR="00BA2AA4">
        <w:rPr>
          <w:b/>
          <w:i/>
        </w:rPr>
        <w:instrText xml:space="preserve"> \* MERGEFORMAT </w:instrText>
      </w:r>
      <w:r w:rsidR="00F256DC">
        <w:rPr>
          <w:b/>
          <w:i/>
        </w:rPr>
      </w:r>
      <w:r w:rsidR="00F256DC">
        <w:rPr>
          <w:b/>
          <w:i/>
        </w:rPr>
        <w:fldChar w:fldCharType="separate"/>
      </w:r>
      <w:r w:rsidR="009E3E1C">
        <w:rPr>
          <w:b/>
          <w:i/>
        </w:rPr>
        <w:t>494</w:t>
      </w:r>
      <w:r w:rsidR="00F256DC">
        <w:rPr>
          <w:b/>
          <w:i/>
        </w:rPr>
        <w:fldChar w:fldCharType="end"/>
      </w:r>
    </w:p>
    <w:p w:rsidRPr="00577C58" w:rsidR="00F32170" w:rsidP="00BA2AA4" w:rsidRDefault="00F32170" w14:paraId="6AED8A35" w14:textId="5040D328">
      <w:pPr>
        <w:pStyle w:val="A1"/>
      </w:pPr>
      <w:r>
        <w:rPr>
          <w:rFonts w:cs="ArialMT"/>
          <w:lang w:eastAsia="en-US"/>
        </w:rPr>
        <w:t>Histiocyt</w:t>
      </w:r>
      <w:r w:rsidRPr="00BD6986">
        <w:rPr>
          <w:lang w:eastAsia="en-US"/>
        </w:rPr>
        <w:t xml:space="preserve">ic disorders </w:t>
      </w:r>
      <w:r w:rsidRPr="00BD6986">
        <w:rPr>
          <w:sz w:val="17"/>
          <w:szCs w:val="17"/>
          <w:lang w:eastAsia="en-US"/>
        </w:rPr>
        <w:t>(570)</w:t>
      </w:r>
      <w:r w:rsidRPr="00641A56">
        <w:rPr>
          <w:b/>
          <w:i/>
        </w:rPr>
        <w:t xml:space="preserve"> - Go to question</w:t>
      </w:r>
      <w:r>
        <w:rPr>
          <w:b/>
          <w:i/>
        </w:rPr>
        <w:t xml:space="preserve"> </w:t>
      </w:r>
      <w:r w:rsidR="00F256DC">
        <w:rPr>
          <w:b/>
          <w:i/>
        </w:rPr>
        <w:fldChar w:fldCharType="begin"/>
      </w:r>
      <w:r w:rsidR="00F256DC">
        <w:rPr>
          <w:b/>
          <w:i/>
        </w:rPr>
        <w:instrText xml:space="preserve"> REF _Ref520729887 \r \h </w:instrText>
      </w:r>
      <w:r w:rsidR="00BA2AA4">
        <w:rPr>
          <w:b/>
          <w:i/>
        </w:rPr>
        <w:instrText xml:space="preserve"> \* MERGEFORMAT </w:instrText>
      </w:r>
      <w:r w:rsidR="00F256DC">
        <w:rPr>
          <w:b/>
          <w:i/>
        </w:rPr>
      </w:r>
      <w:r w:rsidR="00F256DC">
        <w:rPr>
          <w:b/>
          <w:i/>
        </w:rPr>
        <w:fldChar w:fldCharType="separate"/>
      </w:r>
      <w:r w:rsidR="009E3E1C">
        <w:rPr>
          <w:b/>
          <w:i/>
        </w:rPr>
        <w:t>497</w:t>
      </w:r>
      <w:r w:rsidR="00F256DC">
        <w:rPr>
          <w:b/>
          <w:i/>
        </w:rPr>
        <w:fldChar w:fldCharType="end"/>
      </w:r>
    </w:p>
    <w:p w:rsidR="00F32170" w:rsidP="00BA2AA4" w:rsidRDefault="00F32170" w14:paraId="35DC133B" w14:textId="07ECB9FB">
      <w:pPr>
        <w:pStyle w:val="A1"/>
        <w:rPr>
          <w:b/>
          <w:i/>
        </w:rPr>
      </w:pPr>
      <w:r>
        <w:rPr>
          <w:rFonts w:cs="ArialMT"/>
          <w:lang w:eastAsia="en-US"/>
        </w:rPr>
        <w:t>Autoim</w:t>
      </w:r>
      <w:r w:rsidRPr="00BD6986">
        <w:rPr>
          <w:lang w:eastAsia="en-US"/>
        </w:rPr>
        <w:t xml:space="preserve">mune diseases </w:t>
      </w:r>
      <w:r w:rsidRPr="00BD6986">
        <w:rPr>
          <w:sz w:val="17"/>
          <w:szCs w:val="17"/>
          <w:lang w:eastAsia="en-US"/>
        </w:rPr>
        <w:t>(600)</w:t>
      </w:r>
      <w:r w:rsidRPr="00641A56">
        <w:rPr>
          <w:b/>
          <w:i/>
        </w:rPr>
        <w:t xml:space="preserve"> - Go to question</w:t>
      </w:r>
      <w:r>
        <w:rPr>
          <w:b/>
          <w:i/>
        </w:rPr>
        <w:t xml:space="preserve"> </w:t>
      </w:r>
      <w:r w:rsidR="00F256DC">
        <w:rPr>
          <w:b/>
          <w:i/>
        </w:rPr>
        <w:fldChar w:fldCharType="begin"/>
      </w:r>
      <w:r w:rsidR="00F256DC">
        <w:rPr>
          <w:b/>
          <w:i/>
        </w:rPr>
        <w:instrText xml:space="preserve"> REF _Ref520729905 \r \h </w:instrText>
      </w:r>
      <w:r w:rsidR="00BA2AA4">
        <w:rPr>
          <w:b/>
          <w:i/>
        </w:rPr>
        <w:instrText xml:space="preserve"> \* MERGEFORMAT </w:instrText>
      </w:r>
      <w:r w:rsidR="00F256DC">
        <w:rPr>
          <w:b/>
          <w:i/>
        </w:rPr>
      </w:r>
      <w:r w:rsidR="00F256DC">
        <w:rPr>
          <w:b/>
          <w:i/>
        </w:rPr>
        <w:fldChar w:fldCharType="separate"/>
      </w:r>
      <w:r w:rsidR="009E3E1C">
        <w:rPr>
          <w:b/>
          <w:i/>
        </w:rPr>
        <w:t>502</w:t>
      </w:r>
      <w:r w:rsidR="00F256DC">
        <w:rPr>
          <w:b/>
          <w:i/>
        </w:rPr>
        <w:fldChar w:fldCharType="end"/>
      </w:r>
    </w:p>
    <w:p w:rsidRPr="004F1EA2" w:rsidR="008D344E" w:rsidP="00BA2AA4" w:rsidRDefault="008D344E" w14:paraId="6EB427A8" w14:textId="7A6EA2AA">
      <w:pPr>
        <w:pStyle w:val="A1"/>
      </w:pPr>
      <w:r>
        <w:t xml:space="preserve">Tolerance induction associated with solid organ transplant </w:t>
      </w:r>
      <w:r w:rsidRPr="00A50750" w:rsidR="00A50750">
        <w:rPr>
          <w:sz w:val="17"/>
          <w:szCs w:val="17"/>
        </w:rPr>
        <w:t>(910)</w:t>
      </w:r>
      <w:r w:rsidR="00A50750">
        <w:t xml:space="preserve"> </w:t>
      </w:r>
      <w:r w:rsidRPr="00641A56" w:rsidR="00BA2AA4">
        <w:rPr>
          <w:b/>
          <w:i/>
        </w:rPr>
        <w:t>- Go to question</w:t>
      </w:r>
      <w:r w:rsidR="00BA2AA4">
        <w:rPr>
          <w:b/>
          <w:i/>
        </w:rPr>
        <w:t xml:space="preserve"> </w:t>
      </w:r>
      <w:r w:rsidR="00BA2AA4">
        <w:rPr>
          <w:b/>
          <w:i/>
        </w:rPr>
        <w:fldChar w:fldCharType="begin"/>
      </w:r>
      <w:r w:rsidR="00BA2AA4">
        <w:rPr>
          <w:b/>
          <w:i/>
        </w:rPr>
        <w:instrText xml:space="preserve"> REF _Ref525210317 \r \h </w:instrText>
      </w:r>
      <w:r w:rsidR="00BA2AA4">
        <w:rPr>
          <w:b/>
          <w:i/>
        </w:rPr>
      </w:r>
      <w:r w:rsidR="00BA2AA4">
        <w:rPr>
          <w:b/>
          <w:i/>
        </w:rPr>
        <w:fldChar w:fldCharType="separate"/>
      </w:r>
      <w:r w:rsidR="009E3E1C">
        <w:rPr>
          <w:b/>
          <w:i/>
        </w:rPr>
        <w:t>506</w:t>
      </w:r>
      <w:r w:rsidR="00BA2AA4">
        <w:rPr>
          <w:b/>
          <w:i/>
        </w:rPr>
        <w:fldChar w:fldCharType="end"/>
      </w:r>
    </w:p>
    <w:p w:rsidRPr="00220E9D" w:rsidR="00220E9D" w:rsidP="00BA2AA4" w:rsidRDefault="00220E9D" w14:paraId="7C4A33FD" w14:textId="7BDD88BB">
      <w:pPr>
        <w:pStyle w:val="A1"/>
      </w:pPr>
      <w:r w:rsidRPr="00220E9D">
        <w:rPr>
          <w:bCs/>
        </w:rPr>
        <w:t xml:space="preserve">Recessive </w:t>
      </w:r>
      <w:r w:rsidR="00136FFF">
        <w:rPr>
          <w:bCs/>
        </w:rPr>
        <w:t>d</w:t>
      </w:r>
      <w:r w:rsidRPr="00220E9D">
        <w:rPr>
          <w:bCs/>
        </w:rPr>
        <w:t xml:space="preserve">ystrophic </w:t>
      </w:r>
      <w:r w:rsidR="00136FFF">
        <w:rPr>
          <w:bCs/>
        </w:rPr>
        <w:t>e</w:t>
      </w:r>
      <w:r w:rsidRPr="00220E9D">
        <w:rPr>
          <w:bCs/>
        </w:rPr>
        <w:t xml:space="preserve">pidermolysis </w:t>
      </w:r>
      <w:r w:rsidR="00136FFF">
        <w:rPr>
          <w:bCs/>
        </w:rPr>
        <w:t>b</w:t>
      </w:r>
      <w:r w:rsidRPr="00220E9D">
        <w:rPr>
          <w:bCs/>
        </w:rPr>
        <w:t>ullosa</w:t>
      </w:r>
      <w:r w:rsidR="00A50750">
        <w:rPr>
          <w:bCs/>
        </w:rPr>
        <w:t xml:space="preserve"> </w:t>
      </w:r>
      <w:r w:rsidRPr="00A50750" w:rsidR="00A50750">
        <w:rPr>
          <w:bCs/>
          <w:sz w:val="17"/>
          <w:szCs w:val="17"/>
        </w:rPr>
        <w:t>(920)</w:t>
      </w:r>
      <w:r w:rsidR="005D211A">
        <w:rPr>
          <w:bCs/>
        </w:rPr>
        <w:t xml:space="preserve"> </w:t>
      </w:r>
      <w:r w:rsidRPr="005D211A" w:rsidR="005D211A">
        <w:rPr>
          <w:rStyle w:val="GoToChar0"/>
        </w:rPr>
        <w:t>– Go to First Name</w:t>
      </w:r>
    </w:p>
    <w:p w:rsidRPr="00895306" w:rsidR="00877878" w:rsidP="00BA2AA4" w:rsidRDefault="00F32170" w14:paraId="56DAA190" w14:textId="59E0DE64">
      <w:pPr>
        <w:pStyle w:val="A1"/>
        <w:rPr>
          <w:b/>
          <w:i/>
        </w:rPr>
      </w:pPr>
      <w:r>
        <w:rPr>
          <w:rFonts w:cs="ArialMT"/>
          <w:lang w:eastAsia="en-US"/>
        </w:rPr>
        <w:t>Other d</w:t>
      </w:r>
      <w:r w:rsidRPr="00BD6986">
        <w:rPr>
          <w:lang w:eastAsia="en-US"/>
        </w:rPr>
        <w:t xml:space="preserve">isease </w:t>
      </w:r>
      <w:r w:rsidRPr="00BD6986">
        <w:rPr>
          <w:sz w:val="17"/>
          <w:szCs w:val="17"/>
          <w:lang w:eastAsia="en-US"/>
        </w:rPr>
        <w:t>(900)</w:t>
      </w:r>
      <w:r w:rsidRPr="00641A56">
        <w:rPr>
          <w:b/>
          <w:i/>
        </w:rPr>
        <w:t xml:space="preserve"> - Go to question</w:t>
      </w:r>
      <w:r>
        <w:rPr>
          <w:b/>
          <w:i/>
        </w:rPr>
        <w:t xml:space="preserve"> </w:t>
      </w:r>
      <w:r w:rsidR="00F256DC">
        <w:rPr>
          <w:b/>
          <w:i/>
        </w:rPr>
        <w:fldChar w:fldCharType="begin"/>
      </w:r>
      <w:r w:rsidR="00F256DC">
        <w:rPr>
          <w:b/>
          <w:i/>
        </w:rPr>
        <w:instrText xml:space="preserve"> REF _Ref520729923 \r \h </w:instrText>
      </w:r>
      <w:r w:rsidR="00BA2AA4">
        <w:rPr>
          <w:b/>
          <w:i/>
        </w:rPr>
        <w:instrText xml:space="preserve"> \* MERGEFORMAT </w:instrText>
      </w:r>
      <w:r w:rsidR="00F256DC">
        <w:rPr>
          <w:b/>
          <w:i/>
        </w:rPr>
      </w:r>
      <w:r w:rsidR="00F256DC">
        <w:rPr>
          <w:b/>
          <w:i/>
        </w:rPr>
        <w:fldChar w:fldCharType="separate"/>
      </w:r>
      <w:r w:rsidR="009E3E1C">
        <w:rPr>
          <w:b/>
          <w:i/>
        </w:rPr>
        <w:t>508</w:t>
      </w:r>
      <w:r w:rsidR="00F256DC">
        <w:rPr>
          <w:b/>
          <w:i/>
        </w:rPr>
        <w:fldChar w:fldCharType="end"/>
      </w:r>
    </w:p>
    <w:p w:rsidR="00F32170" w:rsidP="00F32170" w:rsidRDefault="00F32170" w14:paraId="1C74F711" w14:textId="77777777">
      <w:pPr>
        <w:pStyle w:val="sectionhead"/>
        <w:tabs>
          <w:tab w:val="clear" w:pos="10066"/>
        </w:tabs>
      </w:pPr>
      <w:bookmarkStart w:name="_Hlk29956759" w:id="3"/>
      <w:r w:rsidRPr="00F32170">
        <w:rPr>
          <w:lang w:eastAsia="en-US"/>
        </w:rPr>
        <w:t xml:space="preserve">Acute </w:t>
      </w:r>
      <w:r w:rsidRPr="00F32170">
        <w:t>Myelogenous</w:t>
      </w:r>
      <w:r w:rsidRPr="00F32170">
        <w:rPr>
          <w:lang w:eastAsia="en-US"/>
        </w:rPr>
        <w:t xml:space="preserve"> Leukemia (AML)</w:t>
      </w:r>
    </w:p>
    <w:p w:rsidRPr="00F32170" w:rsidR="00F32170" w:rsidP="00CD7B52" w:rsidRDefault="00F32170" w14:paraId="4E371447" w14:textId="77777777">
      <w:pPr>
        <w:pStyle w:val="Q2"/>
      </w:pPr>
      <w:bookmarkStart w:name="_Ref520456868" w:id="4"/>
      <w:r w:rsidRPr="00F32170">
        <w:t>Specify the AML classification:</w:t>
      </w:r>
      <w:bookmarkEnd w:id="4"/>
    </w:p>
    <w:p w:rsidRPr="00CD7B52" w:rsidR="00F32170" w:rsidP="00CD7B52" w:rsidRDefault="00F32170" w14:paraId="3211BE1D" w14:textId="77777777">
      <w:pPr>
        <w:pStyle w:val="In2"/>
      </w:pPr>
      <w:r w:rsidRPr="00CD7B52">
        <w:t>AML with recurrent genetic abnormalities</w:t>
      </w:r>
    </w:p>
    <w:p w:rsidRPr="00CD7B52" w:rsidR="00F32170" w:rsidP="00CD7B52" w:rsidRDefault="00F32170" w14:paraId="6DB71B99" w14:textId="77777777">
      <w:pPr>
        <w:pStyle w:val="A2"/>
      </w:pPr>
      <w:r w:rsidRPr="00CD7B52">
        <w:t>AML with t(9;11) (p22.3;q23.3); MLLT3-KMT2A (5)</w:t>
      </w:r>
    </w:p>
    <w:p w:rsidRPr="00CD7B52" w:rsidR="00F32170" w:rsidP="00CD7B52" w:rsidRDefault="00F32170" w14:paraId="24AABE36" w14:textId="77777777">
      <w:pPr>
        <w:pStyle w:val="A2"/>
      </w:pPr>
      <w:r w:rsidRPr="00CD7B52">
        <w:t>AML with t(6;9) (p23;q34.1); DEK-NUP214 (6)</w:t>
      </w:r>
    </w:p>
    <w:p w:rsidRPr="00CD7B52" w:rsidR="00F32170" w:rsidP="00CD7B52" w:rsidRDefault="00F32170" w14:paraId="454FDA62" w14:textId="77777777">
      <w:pPr>
        <w:pStyle w:val="A2"/>
      </w:pPr>
      <w:r w:rsidRPr="00CD7B52">
        <w:t>AML with inv(3) (q21.3;q26.2) or t(3;3) (q21.3;q26.2); GATA2, MECOM (7)</w:t>
      </w:r>
    </w:p>
    <w:p w:rsidRPr="00CD7B52" w:rsidR="00F32170" w:rsidP="00CD7B52" w:rsidRDefault="00F32170" w14:paraId="2379C75B" w14:textId="77777777">
      <w:pPr>
        <w:pStyle w:val="A2"/>
      </w:pPr>
      <w:r w:rsidRPr="00CD7B52">
        <w:t>AML (megakaryoblastic) with t(1;22) (p13.3;q13.3); RBM15-MKL1 (8)</w:t>
      </w:r>
    </w:p>
    <w:p w:rsidRPr="00CD7B52" w:rsidR="00F32170" w:rsidP="00CD7B52" w:rsidRDefault="00F32170" w14:paraId="11E1BB2A" w14:textId="77777777">
      <w:pPr>
        <w:pStyle w:val="A2"/>
      </w:pPr>
      <w:r w:rsidRPr="00CD7B52">
        <w:t>AML with t(8;21); (q22; q22.1); RUNX1-RUNX1T1 (281)</w:t>
      </w:r>
    </w:p>
    <w:p w:rsidRPr="00CD7B52" w:rsidR="00F32170" w:rsidP="00CD7B52" w:rsidRDefault="00F32170" w14:paraId="1BD5EA37" w14:textId="77777777">
      <w:pPr>
        <w:pStyle w:val="A2"/>
      </w:pPr>
      <w:r w:rsidRPr="00CD7B52">
        <w:t>AML with inv(16)(p13.1;1q22) or t(16;16)(p13.1; q22); CBFB-MYH11 (282)</w:t>
      </w:r>
    </w:p>
    <w:p w:rsidRPr="00CD7B52" w:rsidR="00F32170" w:rsidP="00CD7B52" w:rsidRDefault="00F32170" w14:paraId="7886FD0B" w14:textId="77777777">
      <w:pPr>
        <w:pStyle w:val="A2"/>
      </w:pPr>
      <w:r w:rsidRPr="00CD7B52">
        <w:t>APL with PML-RARA (283)</w:t>
      </w:r>
    </w:p>
    <w:p w:rsidRPr="00CD7B52" w:rsidR="00F32170" w:rsidP="00CD7B52" w:rsidRDefault="00F32170" w14:paraId="6DA6909F" w14:textId="77777777">
      <w:pPr>
        <w:pStyle w:val="A2"/>
      </w:pPr>
      <w:r w:rsidRPr="00CD7B52">
        <w:t>AML with BCR-ABL1 (provisional entity) (3)</w:t>
      </w:r>
    </w:p>
    <w:p w:rsidRPr="00CD7B52" w:rsidR="00F32170" w:rsidP="00CD7B52" w:rsidRDefault="00F32170" w14:paraId="2A0706E5" w14:textId="77777777">
      <w:pPr>
        <w:pStyle w:val="A2"/>
      </w:pPr>
      <w:r w:rsidRPr="00CD7B52">
        <w:t>AML with mutated NPM1 (4)</w:t>
      </w:r>
    </w:p>
    <w:p w:rsidRPr="00CD7B52" w:rsidR="00F32170" w:rsidP="00CD7B52" w:rsidRDefault="00F32170" w14:paraId="6AA03EA7" w14:textId="77777777">
      <w:pPr>
        <w:pStyle w:val="A2"/>
      </w:pPr>
      <w:r w:rsidRPr="00CD7B52">
        <w:t>AML with biallelic mutations of CEBPA (297)</w:t>
      </w:r>
    </w:p>
    <w:p w:rsidRPr="00CD7B52" w:rsidR="00F32170" w:rsidP="00CD7B52" w:rsidRDefault="00F32170" w14:paraId="2090871A" w14:textId="77777777">
      <w:pPr>
        <w:pStyle w:val="A2"/>
      </w:pPr>
      <w:r w:rsidRPr="00CD7B52">
        <w:t>AML with mutated RUNX1 (provisional entity) (298)</w:t>
      </w:r>
    </w:p>
    <w:p w:rsidRPr="00CD7B52" w:rsidR="00F32170" w:rsidP="00CD7B52" w:rsidRDefault="00F32170" w14:paraId="639BC2A4" w14:textId="77777777">
      <w:pPr>
        <w:pStyle w:val="A2"/>
      </w:pPr>
      <w:r w:rsidRPr="00CD7B52">
        <w:t>AML with 11q23 (MLL) abnormalities (i.e., t(4;11), t(6;11), t(9;11), t(11;19)) (284)</w:t>
      </w:r>
    </w:p>
    <w:p w:rsidRPr="00CD7B52" w:rsidR="00F32170" w:rsidP="00CD7B52" w:rsidRDefault="00F32170" w14:paraId="6986F161" w14:textId="77777777">
      <w:pPr>
        <w:pStyle w:val="A2"/>
      </w:pPr>
      <w:r w:rsidRPr="00CD7B52">
        <w:t>AML with myelodysplasia – related changes (285)</w:t>
      </w:r>
    </w:p>
    <w:p w:rsidRPr="00CD7B52" w:rsidR="00F32170" w:rsidP="00CD7B52" w:rsidRDefault="00F32170" w14:paraId="78E71457" w14:textId="77777777">
      <w:pPr>
        <w:pStyle w:val="A2"/>
      </w:pPr>
      <w:r w:rsidRPr="00CD7B52">
        <w:t>Therapy related AML (t-AML) (9)</w:t>
      </w:r>
    </w:p>
    <w:p w:rsidRPr="00CD7B52" w:rsidR="00F32170" w:rsidP="00CD7B52" w:rsidRDefault="00F32170" w14:paraId="54044258" w14:textId="77777777">
      <w:pPr>
        <w:pStyle w:val="In2"/>
      </w:pPr>
      <w:r w:rsidRPr="00CD7B52">
        <w:t xml:space="preserve">AML, not otherwise specified </w:t>
      </w:r>
    </w:p>
    <w:p w:rsidRPr="00CD7B52" w:rsidR="00F32170" w:rsidP="00CD7B52" w:rsidRDefault="00F32170" w14:paraId="427203CF" w14:textId="77777777">
      <w:pPr>
        <w:pStyle w:val="A2"/>
      </w:pPr>
      <w:r w:rsidRPr="00CD7B52">
        <w:t xml:space="preserve">AML, not otherwise specified (280)   </w:t>
      </w:r>
    </w:p>
    <w:p w:rsidRPr="00CD7B52" w:rsidR="00F32170" w:rsidP="00CD7B52" w:rsidRDefault="00F32170" w14:paraId="2B08EDDF" w14:textId="77777777">
      <w:pPr>
        <w:pStyle w:val="A2"/>
      </w:pPr>
      <w:r w:rsidRPr="00CD7B52">
        <w:t>AML, minimally differentiated (286)</w:t>
      </w:r>
    </w:p>
    <w:p w:rsidRPr="00CD7B52" w:rsidR="00F32170" w:rsidP="00CD7B52" w:rsidRDefault="00F32170" w14:paraId="109A5D68" w14:textId="77777777">
      <w:pPr>
        <w:pStyle w:val="A2"/>
      </w:pPr>
      <w:r w:rsidRPr="00CD7B52">
        <w:t xml:space="preserve">AML without maturation (287) </w:t>
      </w:r>
    </w:p>
    <w:p w:rsidRPr="00CD7B52" w:rsidR="00F32170" w:rsidP="00CD7B52" w:rsidRDefault="00F32170" w14:paraId="0CFE06A6" w14:textId="77777777">
      <w:pPr>
        <w:pStyle w:val="A2"/>
      </w:pPr>
      <w:r w:rsidRPr="00CD7B52">
        <w:t xml:space="preserve">AML with maturation (288) </w:t>
      </w:r>
    </w:p>
    <w:p w:rsidRPr="00CD7B52" w:rsidR="00F32170" w:rsidP="00CD7B52" w:rsidRDefault="00F32170" w14:paraId="0851B3B3" w14:textId="77777777">
      <w:pPr>
        <w:pStyle w:val="A2"/>
      </w:pPr>
      <w:r w:rsidRPr="00CD7B52">
        <w:t>Acute myelomonocytic leukemia (289)</w:t>
      </w:r>
    </w:p>
    <w:p w:rsidRPr="00CD7B52" w:rsidR="00F32170" w:rsidP="00CD7B52" w:rsidRDefault="00F32170" w14:paraId="41677FA4" w14:textId="77777777">
      <w:pPr>
        <w:pStyle w:val="A2"/>
      </w:pPr>
      <w:r w:rsidRPr="00CD7B52">
        <w:t>Acute monoblastic / acute monocytic leukemia (290)</w:t>
      </w:r>
    </w:p>
    <w:p w:rsidRPr="00CD7B52" w:rsidR="00F32170" w:rsidP="00CD7B52" w:rsidRDefault="00F32170" w14:paraId="3A989776" w14:textId="77777777">
      <w:pPr>
        <w:pStyle w:val="A2"/>
      </w:pPr>
      <w:r w:rsidRPr="00CD7B52">
        <w:t>Acute erythroid leukemia (erythroid / myeloid and pure erythroleukemia)  (291)</w:t>
      </w:r>
    </w:p>
    <w:p w:rsidRPr="00CD7B52" w:rsidR="00F32170" w:rsidP="00CD7B52" w:rsidRDefault="00F32170" w14:paraId="0AF75E64" w14:textId="77777777">
      <w:pPr>
        <w:pStyle w:val="A2"/>
      </w:pPr>
      <w:r w:rsidRPr="00CD7B52">
        <w:t>Acute megakaryoblastic leukemia (292)</w:t>
      </w:r>
    </w:p>
    <w:p w:rsidRPr="00CD7B52" w:rsidR="00F32170" w:rsidP="00CD7B52" w:rsidRDefault="00F32170" w14:paraId="4EECD19B" w14:textId="77777777">
      <w:pPr>
        <w:pStyle w:val="A2"/>
      </w:pPr>
      <w:r w:rsidRPr="00CD7B52">
        <w:t>Acute basophilic leukemia (293)</w:t>
      </w:r>
    </w:p>
    <w:p w:rsidRPr="00CD7B52" w:rsidR="00F32170" w:rsidP="00CD7B52" w:rsidRDefault="00F32170" w14:paraId="6E3218BF" w14:textId="77777777">
      <w:pPr>
        <w:pStyle w:val="A2"/>
      </w:pPr>
      <w:r w:rsidRPr="00CD7B52">
        <w:t>Acute panmyelosis with myelofibrosis (294)</w:t>
      </w:r>
    </w:p>
    <w:p w:rsidRPr="00CD7B52" w:rsidR="00F32170" w:rsidP="00CD7B52" w:rsidRDefault="00F32170" w14:paraId="12EC57BE" w14:textId="77777777">
      <w:pPr>
        <w:pStyle w:val="A2"/>
      </w:pPr>
      <w:r w:rsidRPr="00CD7B52">
        <w:t>Myeloid sarcoma (295)</w:t>
      </w:r>
    </w:p>
    <w:p w:rsidRPr="00F32170" w:rsidR="00F32170" w:rsidP="00BA7094" w:rsidRDefault="00F32170" w14:paraId="0FEECD59" w14:textId="77777777">
      <w:pPr>
        <w:pStyle w:val="A2"/>
      </w:pPr>
      <w:r w:rsidRPr="00CD7B52">
        <w:t>Myeloid leukemia associated with Down syndrome (299)</w:t>
      </w:r>
    </w:p>
    <w:p w:rsidRPr="00F32170" w:rsidR="00F32170" w:rsidP="00CD7B52" w:rsidRDefault="00F32170" w14:paraId="57488115" w14:textId="77777777">
      <w:pPr>
        <w:pStyle w:val="Q2"/>
      </w:pPr>
      <w:r w:rsidRPr="00F32170">
        <w:t>Did AML transform from MDS or MPN?</w:t>
      </w:r>
    </w:p>
    <w:p w:rsidRPr="00F32170" w:rsidR="00F32170" w:rsidP="00CD7B52" w:rsidRDefault="00F32170" w14:paraId="138CF3D9" w14:textId="77777777">
      <w:pPr>
        <w:pStyle w:val="A2"/>
      </w:pPr>
      <w:r w:rsidRPr="00F32170">
        <w:t xml:space="preserve">Yes – </w:t>
      </w:r>
      <w:r w:rsidRPr="00CD7B52">
        <w:rPr>
          <w:rStyle w:val="In1Char"/>
        </w:rPr>
        <w:t>Also complete MDS Disease Classification questions</w:t>
      </w:r>
    </w:p>
    <w:p w:rsidRPr="00F32170" w:rsidR="00F32170" w:rsidP="00CD7B52" w:rsidRDefault="00F32170" w14:paraId="217390EB" w14:textId="77777777">
      <w:pPr>
        <w:pStyle w:val="A2"/>
      </w:pPr>
      <w:r w:rsidRPr="00F32170">
        <w:t>No</w:t>
      </w:r>
    </w:p>
    <w:p w:rsidRPr="00F32170" w:rsidR="00F32170" w:rsidP="00CD7B52" w:rsidRDefault="00F32170" w14:paraId="698B4CFA" w14:textId="77777777">
      <w:pPr>
        <w:pStyle w:val="Q2"/>
      </w:pPr>
      <w:r w:rsidRPr="00F32170">
        <w:t>Is the disease (AML) therapy related?</w:t>
      </w:r>
    </w:p>
    <w:p w:rsidRPr="00F32170" w:rsidR="00F32170" w:rsidP="00CD7B52" w:rsidRDefault="00F32170" w14:paraId="20150936" w14:textId="77777777">
      <w:pPr>
        <w:pStyle w:val="A2"/>
      </w:pPr>
      <w:r w:rsidRPr="00F32170">
        <w:t xml:space="preserve">Yes </w:t>
      </w:r>
    </w:p>
    <w:p w:rsidRPr="00F32170" w:rsidR="00F32170" w:rsidP="00CD7B52" w:rsidRDefault="00F32170" w14:paraId="620F0FCB" w14:textId="77777777">
      <w:pPr>
        <w:pStyle w:val="A2"/>
      </w:pPr>
      <w:r w:rsidRPr="00F32170">
        <w:t xml:space="preserve">No </w:t>
      </w:r>
    </w:p>
    <w:p w:rsidRPr="00F32170" w:rsidR="00F32170" w:rsidP="00CD7B52" w:rsidRDefault="00F32170" w14:paraId="76DDBAE8" w14:textId="77777777">
      <w:pPr>
        <w:pStyle w:val="A2"/>
      </w:pPr>
      <w:r w:rsidRPr="00F32170">
        <w:t xml:space="preserve">Unknown </w:t>
      </w:r>
    </w:p>
    <w:p w:rsidRPr="00F32170" w:rsidR="00F32170" w:rsidP="00CD7B52" w:rsidRDefault="00F32170" w14:paraId="33584028" w14:textId="77777777">
      <w:pPr>
        <w:pStyle w:val="Q2"/>
      </w:pPr>
      <w:r w:rsidRPr="00F32170">
        <w:t>Did the recipient have a predisposing condition?</w:t>
      </w:r>
    </w:p>
    <w:p w:rsidRPr="00F32170" w:rsidR="00F32170" w:rsidP="00CD7B52" w:rsidRDefault="00F32170" w14:paraId="5BA20B55" w14:textId="4DAA77C8">
      <w:pPr>
        <w:pStyle w:val="A2"/>
      </w:pPr>
      <w:r w:rsidRPr="00F32170">
        <w:t xml:space="preserve">Yes </w:t>
      </w:r>
      <w:r w:rsidRPr="00061ECF">
        <w:rPr>
          <w:rStyle w:val="BookTitle"/>
        </w:rPr>
        <w:t>- Go to question</w:t>
      </w:r>
      <w:r w:rsidR="00061ECF">
        <w:rPr>
          <w:rStyle w:val="BookTitle"/>
        </w:rPr>
        <w:t xml:space="preserve"> </w:t>
      </w:r>
      <w:r w:rsidR="00061ECF">
        <w:rPr>
          <w:rStyle w:val="BookTitle"/>
        </w:rPr>
        <w:fldChar w:fldCharType="begin"/>
      </w:r>
      <w:r w:rsidR="00061ECF">
        <w:rPr>
          <w:rStyle w:val="BookTitle"/>
        </w:rPr>
        <w:instrText xml:space="preserve"> REF _Ref520743605 \r \h </w:instrText>
      </w:r>
      <w:r w:rsidR="00061ECF">
        <w:rPr>
          <w:rStyle w:val="BookTitle"/>
        </w:rPr>
      </w:r>
      <w:r w:rsidR="00061ECF">
        <w:rPr>
          <w:rStyle w:val="BookTitle"/>
        </w:rPr>
        <w:fldChar w:fldCharType="separate"/>
      </w:r>
      <w:r w:rsidR="009E3E1C">
        <w:rPr>
          <w:rStyle w:val="BookTitle"/>
        </w:rPr>
        <w:t>7</w:t>
      </w:r>
      <w:r w:rsidR="00061ECF">
        <w:rPr>
          <w:rStyle w:val="BookTitle"/>
        </w:rPr>
        <w:fldChar w:fldCharType="end"/>
      </w:r>
      <w:r w:rsidRPr="00F32170">
        <w:t xml:space="preserve"> </w:t>
      </w:r>
    </w:p>
    <w:p w:rsidRPr="00F32170" w:rsidR="00F32170" w:rsidP="00CD7B52" w:rsidRDefault="00F32170" w14:paraId="72999CAF" w14:textId="7452BE5F">
      <w:pPr>
        <w:pStyle w:val="A2"/>
      </w:pPr>
      <w:r w:rsidRPr="00F32170">
        <w:t xml:space="preserve">No </w:t>
      </w:r>
      <w:r w:rsidRPr="00061ECF">
        <w:rPr>
          <w:rStyle w:val="BookTitle"/>
        </w:rPr>
        <w:t>- Go to question</w:t>
      </w:r>
      <w:r w:rsidR="00061ECF">
        <w:rPr>
          <w:rStyle w:val="BookTitle"/>
        </w:rPr>
        <w:t xml:space="preserve"> </w:t>
      </w:r>
      <w:r w:rsidR="00061ECF">
        <w:rPr>
          <w:rStyle w:val="BookTitle"/>
        </w:rPr>
        <w:fldChar w:fldCharType="begin"/>
      </w:r>
      <w:r w:rsidR="00061ECF">
        <w:rPr>
          <w:rStyle w:val="BookTitle"/>
        </w:rPr>
        <w:instrText xml:space="preserve"> REF _Ref520743613 \r \h </w:instrText>
      </w:r>
      <w:r w:rsidR="00061ECF">
        <w:rPr>
          <w:rStyle w:val="BookTitle"/>
        </w:rPr>
      </w:r>
      <w:r w:rsidR="00061ECF">
        <w:rPr>
          <w:rStyle w:val="BookTitle"/>
        </w:rPr>
        <w:fldChar w:fldCharType="separate"/>
      </w:r>
      <w:r w:rsidR="009E3E1C">
        <w:rPr>
          <w:rStyle w:val="BookTitle"/>
        </w:rPr>
        <w:t>9</w:t>
      </w:r>
      <w:r w:rsidR="00061ECF">
        <w:rPr>
          <w:rStyle w:val="BookTitle"/>
        </w:rPr>
        <w:fldChar w:fldCharType="end"/>
      </w:r>
      <w:r w:rsidRPr="00F32170">
        <w:t xml:space="preserve"> </w:t>
      </w:r>
    </w:p>
    <w:p w:rsidRPr="00F32170" w:rsidR="00F32170" w:rsidP="00CD7B52" w:rsidRDefault="00F32170" w14:paraId="0A1CD97E" w14:textId="2C493732">
      <w:pPr>
        <w:pStyle w:val="A2"/>
      </w:pPr>
      <w:r w:rsidRPr="00F32170">
        <w:t xml:space="preserve">Unknown - </w:t>
      </w:r>
      <w:r w:rsidRPr="00061ECF">
        <w:rPr>
          <w:rStyle w:val="BookTitle"/>
        </w:rPr>
        <w:t>Go to question</w:t>
      </w:r>
      <w:r w:rsidR="00061ECF">
        <w:rPr>
          <w:rStyle w:val="BookTitle"/>
        </w:rPr>
        <w:t xml:space="preserve"> </w:t>
      </w:r>
      <w:r w:rsidR="00061ECF">
        <w:rPr>
          <w:rStyle w:val="BookTitle"/>
        </w:rPr>
        <w:fldChar w:fldCharType="begin"/>
      </w:r>
      <w:r w:rsidR="00061ECF">
        <w:rPr>
          <w:rStyle w:val="BookTitle"/>
        </w:rPr>
        <w:instrText xml:space="preserve"> REF _Ref520743613 \r \h </w:instrText>
      </w:r>
      <w:r w:rsidR="00061ECF">
        <w:rPr>
          <w:rStyle w:val="BookTitle"/>
        </w:rPr>
      </w:r>
      <w:r w:rsidR="00061ECF">
        <w:rPr>
          <w:rStyle w:val="BookTitle"/>
        </w:rPr>
        <w:fldChar w:fldCharType="separate"/>
      </w:r>
      <w:r w:rsidR="009E3E1C">
        <w:rPr>
          <w:rStyle w:val="BookTitle"/>
        </w:rPr>
        <w:t>9</w:t>
      </w:r>
      <w:r w:rsidR="00061ECF">
        <w:rPr>
          <w:rStyle w:val="BookTitle"/>
        </w:rPr>
        <w:fldChar w:fldCharType="end"/>
      </w:r>
      <w:r w:rsidRPr="00F32170">
        <w:t xml:space="preserve"> </w:t>
      </w:r>
    </w:p>
    <w:p w:rsidRPr="00F32170" w:rsidR="00F32170" w:rsidP="00CD7B52" w:rsidRDefault="00F32170" w14:paraId="0FD06A41" w14:textId="77777777">
      <w:pPr>
        <w:pStyle w:val="Q3"/>
      </w:pPr>
      <w:bookmarkStart w:name="_Ref520743605" w:id="5"/>
      <w:r w:rsidRPr="00F32170">
        <w:t xml:space="preserve">Specify condition: </w:t>
      </w:r>
      <w:r w:rsidR="00CD7B52">
        <w:t>_______________________________</w:t>
      </w:r>
      <w:bookmarkEnd w:id="5"/>
    </w:p>
    <w:p w:rsidRPr="00CD7B52" w:rsidR="00F32170" w:rsidP="00CD7B52" w:rsidRDefault="00F32170" w14:paraId="4988EAEC" w14:textId="4EA16CB0">
      <w:pPr>
        <w:pStyle w:val="A3"/>
      </w:pPr>
      <w:r w:rsidRPr="00CD7B52">
        <w:t xml:space="preserve">Bloom syndrome - </w:t>
      </w:r>
      <w:r w:rsidRPr="00061ECF">
        <w:rPr>
          <w:rStyle w:val="BookTitle"/>
        </w:rPr>
        <w:t>Go to question</w:t>
      </w:r>
      <w:r w:rsidR="00061ECF">
        <w:rPr>
          <w:rStyle w:val="BookTitle"/>
        </w:rPr>
        <w:t xml:space="preserve"> </w:t>
      </w:r>
      <w:r w:rsidR="00061ECF">
        <w:rPr>
          <w:rStyle w:val="BookTitle"/>
        </w:rPr>
        <w:fldChar w:fldCharType="begin"/>
      </w:r>
      <w:r w:rsidR="00061ECF">
        <w:rPr>
          <w:rStyle w:val="BookTitle"/>
        </w:rPr>
        <w:instrText xml:space="preserve"> REF _Ref520743613 \r \h </w:instrText>
      </w:r>
      <w:r w:rsidR="00061ECF">
        <w:rPr>
          <w:rStyle w:val="BookTitle"/>
        </w:rPr>
      </w:r>
      <w:r w:rsidR="00061ECF">
        <w:rPr>
          <w:rStyle w:val="BookTitle"/>
        </w:rPr>
        <w:fldChar w:fldCharType="separate"/>
      </w:r>
      <w:r w:rsidR="009E3E1C">
        <w:rPr>
          <w:rStyle w:val="BookTitle"/>
        </w:rPr>
        <w:t>9</w:t>
      </w:r>
      <w:r w:rsidR="00061ECF">
        <w:rPr>
          <w:rStyle w:val="BookTitle"/>
        </w:rPr>
        <w:fldChar w:fldCharType="end"/>
      </w:r>
      <w:r w:rsidRPr="00CD7B52">
        <w:t xml:space="preserve"> </w:t>
      </w:r>
    </w:p>
    <w:p w:rsidRPr="00CD7B52" w:rsidR="00F32170" w:rsidP="00CD7B52" w:rsidRDefault="00F32170" w14:paraId="24A93920" w14:textId="47D30B0B">
      <w:pPr>
        <w:pStyle w:val="A3"/>
      </w:pPr>
      <w:r w:rsidRPr="00CD7B52">
        <w:t xml:space="preserve">Down syndrome  - </w:t>
      </w:r>
      <w:r w:rsidRPr="00061ECF">
        <w:rPr>
          <w:rStyle w:val="BookTitle"/>
        </w:rPr>
        <w:t>Go to question</w:t>
      </w:r>
      <w:r w:rsidR="00061ECF">
        <w:rPr>
          <w:rStyle w:val="BookTitle"/>
        </w:rPr>
        <w:t xml:space="preserve"> </w:t>
      </w:r>
      <w:r w:rsidR="00061ECF">
        <w:rPr>
          <w:rStyle w:val="BookTitle"/>
        </w:rPr>
        <w:fldChar w:fldCharType="begin"/>
      </w:r>
      <w:r w:rsidR="00061ECF">
        <w:rPr>
          <w:rStyle w:val="BookTitle"/>
        </w:rPr>
        <w:instrText xml:space="preserve"> REF _Ref520743613 \r \h </w:instrText>
      </w:r>
      <w:r w:rsidR="00061ECF">
        <w:rPr>
          <w:rStyle w:val="BookTitle"/>
        </w:rPr>
      </w:r>
      <w:r w:rsidR="00061ECF">
        <w:rPr>
          <w:rStyle w:val="BookTitle"/>
        </w:rPr>
        <w:fldChar w:fldCharType="separate"/>
      </w:r>
      <w:r w:rsidR="009E3E1C">
        <w:rPr>
          <w:rStyle w:val="BookTitle"/>
        </w:rPr>
        <w:t>9</w:t>
      </w:r>
      <w:r w:rsidR="00061ECF">
        <w:rPr>
          <w:rStyle w:val="BookTitle"/>
        </w:rPr>
        <w:fldChar w:fldCharType="end"/>
      </w:r>
      <w:r w:rsidRPr="00CD7B52">
        <w:t xml:space="preserve"> </w:t>
      </w:r>
    </w:p>
    <w:p w:rsidRPr="00CD7B52" w:rsidR="00F32170" w:rsidP="00CD7B52" w:rsidRDefault="00F32170" w14:paraId="0B014EDB" w14:textId="7F5446F4">
      <w:pPr>
        <w:pStyle w:val="A3"/>
      </w:pPr>
      <w:r w:rsidRPr="00CD7B52">
        <w:t xml:space="preserve">Fanconi anemia  - </w:t>
      </w:r>
      <w:r w:rsidRPr="00061ECF">
        <w:rPr>
          <w:rStyle w:val="In1Char"/>
        </w:rPr>
        <w:t>Also complete CIBMTR Form 2029</w:t>
      </w:r>
      <w:r w:rsidRPr="00CD7B52">
        <w:t xml:space="preserve"> - </w:t>
      </w:r>
      <w:r w:rsidRPr="00061ECF">
        <w:rPr>
          <w:rStyle w:val="BookTitle"/>
        </w:rPr>
        <w:t>Go to question</w:t>
      </w:r>
      <w:r w:rsidR="00061ECF">
        <w:rPr>
          <w:rStyle w:val="BookTitle"/>
        </w:rPr>
        <w:t xml:space="preserve"> </w:t>
      </w:r>
      <w:r w:rsidR="00061ECF">
        <w:rPr>
          <w:rStyle w:val="BookTitle"/>
        </w:rPr>
        <w:fldChar w:fldCharType="begin"/>
      </w:r>
      <w:r w:rsidR="00061ECF">
        <w:rPr>
          <w:rStyle w:val="BookTitle"/>
        </w:rPr>
        <w:instrText xml:space="preserve"> REF _Ref520743613 \r \h </w:instrText>
      </w:r>
      <w:r w:rsidR="00061ECF">
        <w:rPr>
          <w:rStyle w:val="BookTitle"/>
        </w:rPr>
      </w:r>
      <w:r w:rsidR="00061ECF">
        <w:rPr>
          <w:rStyle w:val="BookTitle"/>
        </w:rPr>
        <w:fldChar w:fldCharType="separate"/>
      </w:r>
      <w:r w:rsidR="009E3E1C">
        <w:rPr>
          <w:rStyle w:val="BookTitle"/>
        </w:rPr>
        <w:t>9</w:t>
      </w:r>
      <w:r w:rsidR="00061ECF">
        <w:rPr>
          <w:rStyle w:val="BookTitle"/>
        </w:rPr>
        <w:fldChar w:fldCharType="end"/>
      </w:r>
      <w:r w:rsidRPr="00CD7B52">
        <w:t xml:space="preserve"> </w:t>
      </w:r>
    </w:p>
    <w:p w:rsidRPr="00CD7B52" w:rsidR="00F32170" w:rsidP="00CD7B52" w:rsidRDefault="00F32170" w14:paraId="4C3ACCF3" w14:textId="4219D9A2">
      <w:pPr>
        <w:pStyle w:val="A3"/>
      </w:pPr>
      <w:r w:rsidRPr="00CD7B52">
        <w:t xml:space="preserve">Dyskeratosis congenita  - </w:t>
      </w:r>
      <w:r w:rsidRPr="00061ECF">
        <w:rPr>
          <w:rStyle w:val="BookTitle"/>
        </w:rPr>
        <w:t>Go to question</w:t>
      </w:r>
      <w:r w:rsidR="00061ECF">
        <w:rPr>
          <w:rStyle w:val="BookTitle"/>
        </w:rPr>
        <w:t xml:space="preserve"> </w:t>
      </w:r>
      <w:r w:rsidR="00061ECF">
        <w:rPr>
          <w:rStyle w:val="BookTitle"/>
        </w:rPr>
        <w:fldChar w:fldCharType="begin"/>
      </w:r>
      <w:r w:rsidR="00061ECF">
        <w:rPr>
          <w:rStyle w:val="BookTitle"/>
        </w:rPr>
        <w:instrText xml:space="preserve"> REF _Ref520743613 \r \h </w:instrText>
      </w:r>
      <w:r w:rsidR="00061ECF">
        <w:rPr>
          <w:rStyle w:val="BookTitle"/>
        </w:rPr>
      </w:r>
      <w:r w:rsidR="00061ECF">
        <w:rPr>
          <w:rStyle w:val="BookTitle"/>
        </w:rPr>
        <w:fldChar w:fldCharType="separate"/>
      </w:r>
      <w:r w:rsidR="009E3E1C">
        <w:rPr>
          <w:rStyle w:val="BookTitle"/>
        </w:rPr>
        <w:t>9</w:t>
      </w:r>
      <w:r w:rsidR="00061ECF">
        <w:rPr>
          <w:rStyle w:val="BookTitle"/>
        </w:rPr>
        <w:fldChar w:fldCharType="end"/>
      </w:r>
      <w:r w:rsidRPr="00CD7B52">
        <w:t xml:space="preserve"> </w:t>
      </w:r>
    </w:p>
    <w:p w:rsidRPr="00CD7B52" w:rsidR="00F32170" w:rsidP="00CD7B52" w:rsidRDefault="00F32170" w14:paraId="06D55242" w14:textId="5C408058">
      <w:pPr>
        <w:pStyle w:val="A3"/>
      </w:pPr>
      <w:r w:rsidRPr="00CD7B52">
        <w:t xml:space="preserve">Other condition  -  </w:t>
      </w:r>
      <w:r w:rsidRPr="00061ECF">
        <w:rPr>
          <w:rStyle w:val="BookTitle"/>
        </w:rPr>
        <w:t>Go to question</w:t>
      </w:r>
      <w:r w:rsidR="00061ECF">
        <w:rPr>
          <w:rStyle w:val="BookTitle"/>
        </w:rPr>
        <w:t xml:space="preserve"> </w:t>
      </w:r>
      <w:r w:rsidR="00061ECF">
        <w:rPr>
          <w:rStyle w:val="BookTitle"/>
        </w:rPr>
        <w:fldChar w:fldCharType="begin"/>
      </w:r>
      <w:r w:rsidR="00061ECF">
        <w:rPr>
          <w:rStyle w:val="BookTitle"/>
        </w:rPr>
        <w:instrText xml:space="preserve"> REF _Ref520743654 \r \h </w:instrText>
      </w:r>
      <w:r w:rsidR="00061ECF">
        <w:rPr>
          <w:rStyle w:val="BookTitle"/>
        </w:rPr>
      </w:r>
      <w:r w:rsidR="00061ECF">
        <w:rPr>
          <w:rStyle w:val="BookTitle"/>
        </w:rPr>
        <w:fldChar w:fldCharType="separate"/>
      </w:r>
      <w:r w:rsidR="009E3E1C">
        <w:rPr>
          <w:rStyle w:val="BookTitle"/>
        </w:rPr>
        <w:t>8</w:t>
      </w:r>
      <w:r w:rsidR="00061ECF">
        <w:rPr>
          <w:rStyle w:val="BookTitle"/>
        </w:rPr>
        <w:fldChar w:fldCharType="end"/>
      </w:r>
      <w:r w:rsidRPr="00CD7B52">
        <w:t xml:space="preserve"> </w:t>
      </w:r>
    </w:p>
    <w:p w:rsidRPr="00F32170" w:rsidR="00F32170" w:rsidP="00CD7B52" w:rsidRDefault="00F32170" w14:paraId="40C1687F" w14:textId="77777777">
      <w:pPr>
        <w:pStyle w:val="Q4"/>
      </w:pPr>
      <w:bookmarkStart w:name="_Ref520743654" w:id="6"/>
      <w:r w:rsidRPr="00F32170">
        <w:t>Specify other condition: __________________________________________</w:t>
      </w:r>
      <w:bookmarkEnd w:id="6"/>
    </w:p>
    <w:p w:rsidRPr="00F32170" w:rsidR="00F32170" w:rsidP="00CD7B52" w:rsidRDefault="00F32170" w14:paraId="56D2A4A8" w14:textId="77777777">
      <w:pPr>
        <w:pStyle w:val="In1"/>
      </w:pPr>
      <w:r w:rsidRPr="00F32170">
        <w:t>Labs at diagnosis</w:t>
      </w:r>
    </w:p>
    <w:p w:rsidRPr="00F32170" w:rsidR="00F32170" w:rsidP="00CD7B52" w:rsidRDefault="00F32170" w14:paraId="6A0396AC" w14:textId="77777777">
      <w:pPr>
        <w:pStyle w:val="Q2"/>
      </w:pPr>
      <w:bookmarkStart w:name="_Ref520743613" w:id="7"/>
      <w:r w:rsidRPr="00F32170">
        <w:t>Were cytogenetics tested (karyotyping or FISH)? (at diagnosis)</w:t>
      </w:r>
      <w:bookmarkEnd w:id="7"/>
    </w:p>
    <w:p w:rsidRPr="00F32170" w:rsidR="00F32170" w:rsidP="00CD7B52" w:rsidRDefault="00F32170" w14:paraId="26B835ED" w14:textId="5EC2545E">
      <w:pPr>
        <w:pStyle w:val="A2"/>
      </w:pPr>
      <w:r w:rsidRPr="00F32170">
        <w:t xml:space="preserve">Yes - </w:t>
      </w:r>
      <w:r w:rsidRPr="00061ECF">
        <w:rPr>
          <w:rStyle w:val="BookTitle"/>
        </w:rPr>
        <w:t xml:space="preserve">Go to question </w:t>
      </w:r>
      <w:r w:rsidR="00061ECF">
        <w:rPr>
          <w:rStyle w:val="BookTitle"/>
        </w:rPr>
        <w:fldChar w:fldCharType="begin"/>
      </w:r>
      <w:r w:rsidR="00061ECF">
        <w:rPr>
          <w:rStyle w:val="BookTitle"/>
        </w:rPr>
        <w:instrText xml:space="preserve"> REF _Ref520743662 \r \h </w:instrText>
      </w:r>
      <w:r w:rsidR="00061ECF">
        <w:rPr>
          <w:rStyle w:val="BookTitle"/>
        </w:rPr>
      </w:r>
      <w:r w:rsidR="00061ECF">
        <w:rPr>
          <w:rStyle w:val="BookTitle"/>
        </w:rPr>
        <w:fldChar w:fldCharType="separate"/>
      </w:r>
      <w:r w:rsidR="009E3E1C">
        <w:rPr>
          <w:rStyle w:val="BookTitle"/>
        </w:rPr>
        <w:t>10</w:t>
      </w:r>
      <w:r w:rsidR="00061ECF">
        <w:rPr>
          <w:rStyle w:val="BookTitle"/>
        </w:rPr>
        <w:fldChar w:fldCharType="end"/>
      </w:r>
    </w:p>
    <w:p w:rsidRPr="00F32170" w:rsidR="00F32170" w:rsidP="00CD7B52" w:rsidRDefault="00F32170" w14:paraId="03F99F17" w14:textId="0268D068">
      <w:pPr>
        <w:pStyle w:val="A2"/>
      </w:pPr>
      <w:r w:rsidRPr="00F32170">
        <w:t>No -</w:t>
      </w:r>
      <w:r w:rsidRPr="00061ECF">
        <w:rPr>
          <w:rStyle w:val="BookTitle"/>
        </w:rPr>
        <w:t xml:space="preserve"> Go to question </w:t>
      </w:r>
      <w:r w:rsidR="00061ECF">
        <w:rPr>
          <w:rStyle w:val="BookTitle"/>
        </w:rPr>
        <w:fldChar w:fldCharType="begin"/>
      </w:r>
      <w:r w:rsidR="00061ECF">
        <w:rPr>
          <w:rStyle w:val="BookTitle"/>
        </w:rPr>
        <w:instrText xml:space="preserve"> REF _Ref520743671 \r \h </w:instrText>
      </w:r>
      <w:r w:rsidR="00061ECF">
        <w:rPr>
          <w:rStyle w:val="BookTitle"/>
        </w:rPr>
      </w:r>
      <w:r w:rsidR="00061ECF">
        <w:rPr>
          <w:rStyle w:val="BookTitle"/>
        </w:rPr>
        <w:fldChar w:fldCharType="separate"/>
      </w:r>
      <w:r w:rsidR="009E3E1C">
        <w:rPr>
          <w:rStyle w:val="BookTitle"/>
        </w:rPr>
        <w:t>23</w:t>
      </w:r>
      <w:r w:rsidR="00061ECF">
        <w:rPr>
          <w:rStyle w:val="BookTitle"/>
        </w:rPr>
        <w:fldChar w:fldCharType="end"/>
      </w:r>
    </w:p>
    <w:p w:rsidRPr="00F32170" w:rsidR="00F32170" w:rsidP="00CD7B52" w:rsidRDefault="00F32170" w14:paraId="1A58EE9A" w14:textId="1ED4B638">
      <w:pPr>
        <w:pStyle w:val="A2"/>
      </w:pPr>
      <w:r w:rsidRPr="00F32170">
        <w:t xml:space="preserve">Unknown - </w:t>
      </w:r>
      <w:r w:rsidRPr="00061ECF">
        <w:rPr>
          <w:rStyle w:val="BookTitle"/>
        </w:rPr>
        <w:t xml:space="preserve">Go to question </w:t>
      </w:r>
      <w:r w:rsidR="00061ECF">
        <w:rPr>
          <w:rStyle w:val="BookTitle"/>
        </w:rPr>
        <w:fldChar w:fldCharType="begin"/>
      </w:r>
      <w:r w:rsidR="00061ECF">
        <w:rPr>
          <w:rStyle w:val="BookTitle"/>
        </w:rPr>
        <w:instrText xml:space="preserve"> REF _Ref520743671 \r \h </w:instrText>
      </w:r>
      <w:r w:rsidR="00061ECF">
        <w:rPr>
          <w:rStyle w:val="BookTitle"/>
        </w:rPr>
      </w:r>
      <w:r w:rsidR="00061ECF">
        <w:rPr>
          <w:rStyle w:val="BookTitle"/>
        </w:rPr>
        <w:fldChar w:fldCharType="separate"/>
      </w:r>
      <w:r w:rsidR="009E3E1C">
        <w:rPr>
          <w:rStyle w:val="BookTitle"/>
        </w:rPr>
        <w:t>23</w:t>
      </w:r>
      <w:r w:rsidR="00061ECF">
        <w:rPr>
          <w:rStyle w:val="BookTitle"/>
        </w:rPr>
        <w:fldChar w:fldCharType="end"/>
      </w:r>
    </w:p>
    <w:p w:rsidRPr="00F32170" w:rsidR="00F32170" w:rsidP="00CD7B52" w:rsidRDefault="00F32170" w14:paraId="60C65B17" w14:textId="77777777">
      <w:pPr>
        <w:pStyle w:val="Q3"/>
      </w:pPr>
      <w:bookmarkStart w:name="_Ref520743662" w:id="8"/>
      <w:r w:rsidRPr="00F32170">
        <w:t>Were cytogenetics tested via FISH?</w:t>
      </w:r>
      <w:bookmarkEnd w:id="8"/>
    </w:p>
    <w:p w:rsidRPr="00F32170" w:rsidR="00F32170" w:rsidP="00CD7B52" w:rsidRDefault="00F32170" w14:paraId="34A176B2" w14:textId="2029A640">
      <w:pPr>
        <w:pStyle w:val="A3"/>
      </w:pPr>
      <w:r w:rsidRPr="00F32170">
        <w:t xml:space="preserve">Yes – </w:t>
      </w:r>
      <w:r w:rsidRPr="00061ECF">
        <w:rPr>
          <w:rStyle w:val="BookTitle"/>
        </w:rPr>
        <w:t xml:space="preserve">Go to question </w:t>
      </w:r>
      <w:r w:rsidR="00061ECF">
        <w:rPr>
          <w:rStyle w:val="BookTitle"/>
        </w:rPr>
        <w:fldChar w:fldCharType="begin"/>
      </w:r>
      <w:r w:rsidR="00061ECF">
        <w:rPr>
          <w:rStyle w:val="BookTitle"/>
        </w:rPr>
        <w:instrText xml:space="preserve"> REF _Ref520743684 \r \h </w:instrText>
      </w:r>
      <w:r w:rsidR="00061ECF">
        <w:rPr>
          <w:rStyle w:val="BookTitle"/>
        </w:rPr>
      </w:r>
      <w:r w:rsidR="00061ECF">
        <w:rPr>
          <w:rStyle w:val="BookTitle"/>
        </w:rPr>
        <w:fldChar w:fldCharType="separate"/>
      </w:r>
      <w:r w:rsidR="009E3E1C">
        <w:rPr>
          <w:rStyle w:val="BookTitle"/>
        </w:rPr>
        <w:t>11</w:t>
      </w:r>
      <w:r w:rsidR="00061ECF">
        <w:rPr>
          <w:rStyle w:val="BookTitle"/>
        </w:rPr>
        <w:fldChar w:fldCharType="end"/>
      </w:r>
    </w:p>
    <w:p w:rsidRPr="00F32170" w:rsidR="00F32170" w:rsidP="00CD7B52" w:rsidRDefault="00F32170" w14:paraId="31534F60" w14:textId="1F6FDBDA">
      <w:pPr>
        <w:pStyle w:val="A3"/>
      </w:pPr>
      <w:r w:rsidRPr="00F32170">
        <w:t xml:space="preserve">No - </w:t>
      </w:r>
      <w:r w:rsidRPr="00061ECF">
        <w:rPr>
          <w:rStyle w:val="BookTitle"/>
        </w:rPr>
        <w:t xml:space="preserve">Go to question </w:t>
      </w:r>
      <w:r w:rsidR="00061ECF">
        <w:rPr>
          <w:rStyle w:val="BookTitle"/>
        </w:rPr>
        <w:fldChar w:fldCharType="begin"/>
      </w:r>
      <w:r w:rsidR="00061ECF">
        <w:rPr>
          <w:rStyle w:val="BookTitle"/>
        </w:rPr>
        <w:instrText xml:space="preserve"> REF _Ref520743689 \r \h </w:instrText>
      </w:r>
      <w:r w:rsidR="00061ECF">
        <w:rPr>
          <w:rStyle w:val="BookTitle"/>
        </w:rPr>
      </w:r>
      <w:r w:rsidR="00061ECF">
        <w:rPr>
          <w:rStyle w:val="BookTitle"/>
        </w:rPr>
        <w:fldChar w:fldCharType="separate"/>
      </w:r>
      <w:r w:rsidR="009E3E1C">
        <w:rPr>
          <w:rStyle w:val="BookTitle"/>
        </w:rPr>
        <w:t>16</w:t>
      </w:r>
      <w:r w:rsidR="00061ECF">
        <w:rPr>
          <w:rStyle w:val="BookTitle"/>
        </w:rPr>
        <w:fldChar w:fldCharType="end"/>
      </w:r>
    </w:p>
    <w:p w:rsidRPr="00F32170" w:rsidR="00F32170" w:rsidP="00F92BFA" w:rsidRDefault="00F32170" w14:paraId="6418DF01" w14:textId="77777777">
      <w:pPr>
        <w:pStyle w:val="Q3"/>
      </w:pPr>
      <w:bookmarkStart w:name="_Ref520743684" w:id="9"/>
      <w:r w:rsidRPr="00F32170">
        <w:t>Results of tests:</w:t>
      </w:r>
      <w:bookmarkEnd w:id="9"/>
    </w:p>
    <w:p w:rsidRPr="00CD7B52" w:rsidR="00F32170" w:rsidP="00F92BFA" w:rsidRDefault="00F32170" w14:paraId="29300DFE" w14:textId="60BB5E46">
      <w:pPr>
        <w:pStyle w:val="A3"/>
      </w:pPr>
      <w:r w:rsidRPr="00CD7B52">
        <w:t xml:space="preserve">Abnormalities identified – </w:t>
      </w:r>
      <w:r w:rsidRPr="00061ECF">
        <w:rPr>
          <w:rStyle w:val="BookTitle"/>
        </w:rPr>
        <w:t xml:space="preserve">Go to question </w:t>
      </w:r>
      <w:r w:rsidR="00061ECF">
        <w:rPr>
          <w:rStyle w:val="BookTitle"/>
        </w:rPr>
        <w:fldChar w:fldCharType="begin"/>
      </w:r>
      <w:r w:rsidR="00061ECF">
        <w:rPr>
          <w:rStyle w:val="BookTitle"/>
        </w:rPr>
        <w:instrText xml:space="preserve"> REF _Ref520743695 \r \h </w:instrText>
      </w:r>
      <w:r w:rsidR="00061ECF">
        <w:rPr>
          <w:rStyle w:val="BookTitle"/>
        </w:rPr>
      </w:r>
      <w:r w:rsidR="00061ECF">
        <w:rPr>
          <w:rStyle w:val="BookTitle"/>
        </w:rPr>
        <w:fldChar w:fldCharType="separate"/>
      </w:r>
      <w:r w:rsidR="009E3E1C">
        <w:rPr>
          <w:rStyle w:val="BookTitle"/>
        </w:rPr>
        <w:t>12</w:t>
      </w:r>
      <w:r w:rsidR="00061ECF">
        <w:rPr>
          <w:rStyle w:val="BookTitle"/>
        </w:rPr>
        <w:fldChar w:fldCharType="end"/>
      </w:r>
    </w:p>
    <w:p w:rsidRPr="00CD7B52" w:rsidR="00F32170" w:rsidP="00F92BFA" w:rsidRDefault="00F32170" w14:paraId="3395A0F1" w14:textId="54BEFD90">
      <w:pPr>
        <w:pStyle w:val="A3"/>
      </w:pPr>
      <w:r w:rsidRPr="00CD7B52">
        <w:t xml:space="preserve">No abnormalities - </w:t>
      </w:r>
      <w:r w:rsidRPr="00061ECF">
        <w:rPr>
          <w:rStyle w:val="BookTitle"/>
        </w:rPr>
        <w:t xml:space="preserve">Go to question </w:t>
      </w:r>
      <w:r w:rsidR="00061ECF">
        <w:rPr>
          <w:rStyle w:val="BookTitle"/>
        </w:rPr>
        <w:fldChar w:fldCharType="begin"/>
      </w:r>
      <w:r w:rsidR="00061ECF">
        <w:rPr>
          <w:rStyle w:val="BookTitle"/>
        </w:rPr>
        <w:instrText xml:space="preserve"> REF _Ref520743689 \r \h </w:instrText>
      </w:r>
      <w:r w:rsidR="00061ECF">
        <w:rPr>
          <w:rStyle w:val="BookTitle"/>
        </w:rPr>
      </w:r>
      <w:r w:rsidR="00061ECF">
        <w:rPr>
          <w:rStyle w:val="BookTitle"/>
        </w:rPr>
        <w:fldChar w:fldCharType="separate"/>
      </w:r>
      <w:r w:rsidR="009E3E1C">
        <w:rPr>
          <w:rStyle w:val="BookTitle"/>
        </w:rPr>
        <w:t>16</w:t>
      </w:r>
      <w:r w:rsidR="00061ECF">
        <w:rPr>
          <w:rStyle w:val="BookTitle"/>
        </w:rPr>
        <w:fldChar w:fldCharType="end"/>
      </w:r>
    </w:p>
    <w:p w:rsidRPr="00F32170" w:rsidR="00F32170" w:rsidP="00C74406" w:rsidRDefault="00F32170" w14:paraId="0E4C04F6" w14:textId="77777777">
      <w:pPr>
        <w:pStyle w:val="In3"/>
      </w:pPr>
      <w:r w:rsidRPr="00F32170">
        <w:t>Specify cytogenetic abnormalities identified at diagnosis:</w:t>
      </w:r>
    </w:p>
    <w:p w:rsidR="000C13FC" w:rsidP="00F92BFA" w:rsidRDefault="003E79BF" w14:paraId="4CE62632" w14:textId="57141B71">
      <w:pPr>
        <w:pStyle w:val="Q4"/>
      </w:pPr>
      <w:bookmarkStart w:name="_Ref520743695" w:id="10"/>
      <w:r>
        <w:rPr>
          <w:color w:val="263238"/>
          <w:sz w:val="20"/>
          <w:szCs w:val="20"/>
        </w:rPr>
        <w:t> </w:t>
      </w:r>
      <w:r w:rsidR="00797ADE">
        <w:rPr>
          <w:color w:val="263238"/>
          <w:sz w:val="20"/>
          <w:szCs w:val="20"/>
        </w:rPr>
        <w:t>International System for Human Cytogenetic Nomenclature (</w:t>
      </w:r>
      <w:r>
        <w:rPr>
          <w:color w:val="263238"/>
          <w:sz w:val="20"/>
          <w:szCs w:val="20"/>
        </w:rPr>
        <w:t>ISCN</w:t>
      </w:r>
      <w:r w:rsidR="00797ADE">
        <w:rPr>
          <w:color w:val="263238"/>
          <w:sz w:val="20"/>
          <w:szCs w:val="20"/>
        </w:rPr>
        <w:t>)</w:t>
      </w:r>
      <w:r>
        <w:rPr>
          <w:color w:val="263238"/>
          <w:sz w:val="20"/>
          <w:szCs w:val="20"/>
        </w:rPr>
        <w:t xml:space="preserve"> compatible string: </w:t>
      </w:r>
      <w:r w:rsidR="00797ADE">
        <w:rPr>
          <w:color w:val="263238"/>
          <w:sz w:val="20"/>
          <w:szCs w:val="20"/>
        </w:rPr>
        <w:t>___________________</w:t>
      </w:r>
      <w:r>
        <w:rPr>
          <w:color w:val="263238"/>
          <w:sz w:val="20"/>
          <w:szCs w:val="20"/>
        </w:rPr>
        <w:t>________________</w:t>
      </w:r>
    </w:p>
    <w:p w:rsidRPr="00F32170" w:rsidR="00F32170" w:rsidP="00F92BFA" w:rsidRDefault="00F32170" w14:paraId="156708D1" w14:textId="5F1893AC">
      <w:pPr>
        <w:pStyle w:val="Q4"/>
      </w:pPr>
      <w:r w:rsidRPr="00F32170">
        <w:t>Specify number of distinct cytogenetic abnormalities:</w:t>
      </w:r>
      <w:bookmarkEnd w:id="10"/>
    </w:p>
    <w:p w:rsidRPr="00CD7B52" w:rsidR="00F32170" w:rsidP="00F92BFA" w:rsidRDefault="00F32170" w14:paraId="2CC9FD4A" w14:textId="77777777">
      <w:pPr>
        <w:pStyle w:val="A4"/>
      </w:pPr>
      <w:r w:rsidRPr="00CD7B52">
        <w:t>One (1)</w:t>
      </w:r>
    </w:p>
    <w:p w:rsidRPr="00CD7B52" w:rsidR="00F32170" w:rsidP="00F92BFA" w:rsidRDefault="00F32170" w14:paraId="5C06BEAC" w14:textId="77777777">
      <w:pPr>
        <w:pStyle w:val="A4"/>
      </w:pPr>
      <w:r w:rsidRPr="00CD7B52">
        <w:t>Two (2)</w:t>
      </w:r>
    </w:p>
    <w:p w:rsidRPr="00CD7B52" w:rsidR="00F32170" w:rsidP="00F92BFA" w:rsidRDefault="00F32170" w14:paraId="09CDAE92" w14:textId="77777777">
      <w:pPr>
        <w:pStyle w:val="A4"/>
      </w:pPr>
      <w:r w:rsidRPr="00CD7B52">
        <w:t>Three (3)</w:t>
      </w:r>
    </w:p>
    <w:p w:rsidRPr="00CD7B52" w:rsidR="00F32170" w:rsidP="00F92BFA" w:rsidRDefault="00F32170" w14:paraId="32AEC199" w14:textId="77777777">
      <w:pPr>
        <w:pStyle w:val="A4"/>
      </w:pPr>
      <w:r w:rsidRPr="00CD7B52">
        <w:t>Four or more (4 or more)</w:t>
      </w:r>
    </w:p>
    <w:p w:rsidRPr="00F32170" w:rsidR="00F32170" w:rsidP="00F92BFA" w:rsidRDefault="00F32170" w14:paraId="7545EB03" w14:textId="77777777">
      <w:pPr>
        <w:pStyle w:val="Q4"/>
      </w:pPr>
      <w:r w:rsidRPr="00F32170">
        <w:t>Specify abnormalities (check all that apply)</w:t>
      </w:r>
    </w:p>
    <w:p w:rsidRPr="00F32170" w:rsidR="00F32170" w:rsidP="003E79BF" w:rsidRDefault="00F32170" w14:paraId="1655C987" w14:textId="77777777">
      <w:pPr>
        <w:pStyle w:val="A4"/>
      </w:pPr>
      <w:r w:rsidRPr="00F32170">
        <w:t>-5</w:t>
      </w:r>
    </w:p>
    <w:p w:rsidRPr="00F32170" w:rsidR="00F32170" w:rsidP="003E79BF" w:rsidRDefault="00F32170" w14:paraId="74210832" w14:textId="77777777">
      <w:pPr>
        <w:pStyle w:val="A4"/>
      </w:pPr>
      <w:r w:rsidRPr="00F32170">
        <w:t>-7</w:t>
      </w:r>
    </w:p>
    <w:p w:rsidRPr="00F32170" w:rsidR="00F32170" w:rsidP="003E79BF" w:rsidRDefault="00F32170" w14:paraId="3244634C" w14:textId="77777777">
      <w:pPr>
        <w:pStyle w:val="A4"/>
      </w:pPr>
      <w:r w:rsidRPr="00F32170">
        <w:t>-17</w:t>
      </w:r>
    </w:p>
    <w:p w:rsidRPr="00F32170" w:rsidR="00F32170" w:rsidP="003E79BF" w:rsidRDefault="00F32170" w14:paraId="04A21B47" w14:textId="77777777">
      <w:pPr>
        <w:pStyle w:val="A4"/>
      </w:pPr>
      <w:r w:rsidRPr="00F32170">
        <w:t>-18</w:t>
      </w:r>
    </w:p>
    <w:p w:rsidRPr="00F32170" w:rsidR="00F32170" w:rsidP="003E79BF" w:rsidRDefault="00F32170" w14:paraId="59FD1CE7" w14:textId="77777777">
      <w:pPr>
        <w:pStyle w:val="A4"/>
      </w:pPr>
      <w:r w:rsidRPr="00F32170">
        <w:t>-X</w:t>
      </w:r>
    </w:p>
    <w:p w:rsidRPr="00F32170" w:rsidR="00F32170" w:rsidP="003E79BF" w:rsidRDefault="00F32170" w14:paraId="5E4AA6E7" w14:textId="77777777">
      <w:pPr>
        <w:pStyle w:val="A4"/>
      </w:pPr>
      <w:r w:rsidRPr="00F32170">
        <w:t>-Y</w:t>
      </w:r>
    </w:p>
    <w:p w:rsidRPr="00F32170" w:rsidR="00F32170" w:rsidP="003E79BF" w:rsidRDefault="00F32170" w14:paraId="70F1D5B7" w14:textId="77777777">
      <w:pPr>
        <w:pStyle w:val="A4"/>
      </w:pPr>
      <w:r w:rsidRPr="00F32170">
        <w:t>+4</w:t>
      </w:r>
    </w:p>
    <w:p w:rsidRPr="00F32170" w:rsidR="00F32170" w:rsidP="003E79BF" w:rsidRDefault="00F32170" w14:paraId="08A0B99B" w14:textId="77777777">
      <w:pPr>
        <w:pStyle w:val="A4"/>
      </w:pPr>
      <w:r w:rsidRPr="00F32170">
        <w:t>+8</w:t>
      </w:r>
    </w:p>
    <w:p w:rsidRPr="00F32170" w:rsidR="00F32170" w:rsidP="003E79BF" w:rsidRDefault="00F32170" w14:paraId="18FD26FC" w14:textId="77777777">
      <w:pPr>
        <w:pStyle w:val="A4"/>
      </w:pPr>
      <w:r w:rsidRPr="00F32170">
        <w:t>+11</w:t>
      </w:r>
    </w:p>
    <w:p w:rsidRPr="00F32170" w:rsidR="00F32170" w:rsidP="003E79BF" w:rsidRDefault="00F32170" w14:paraId="42CD4373" w14:textId="77777777">
      <w:pPr>
        <w:pStyle w:val="A4"/>
      </w:pPr>
      <w:r w:rsidRPr="00F32170">
        <w:t>+13</w:t>
      </w:r>
    </w:p>
    <w:p w:rsidRPr="00F32170" w:rsidR="00F32170" w:rsidP="003E79BF" w:rsidRDefault="00F32170" w14:paraId="57A16B91" w14:textId="77777777">
      <w:pPr>
        <w:pStyle w:val="A4"/>
      </w:pPr>
      <w:r w:rsidRPr="00F32170">
        <w:t>+14</w:t>
      </w:r>
    </w:p>
    <w:p w:rsidRPr="00F32170" w:rsidR="00F32170" w:rsidP="003E79BF" w:rsidRDefault="00F32170" w14:paraId="66A87CE1" w14:textId="77777777">
      <w:pPr>
        <w:pStyle w:val="A4"/>
      </w:pPr>
      <w:r w:rsidRPr="00F32170">
        <w:t>+21</w:t>
      </w:r>
    </w:p>
    <w:p w:rsidRPr="00F32170" w:rsidR="00F32170" w:rsidP="003E79BF" w:rsidRDefault="00F32170" w14:paraId="68CBB075" w14:textId="77777777">
      <w:pPr>
        <w:pStyle w:val="A4"/>
      </w:pPr>
      <w:r w:rsidRPr="00F32170">
        <w:t>+22</w:t>
      </w:r>
    </w:p>
    <w:p w:rsidRPr="00F32170" w:rsidR="00F32170" w:rsidP="003E79BF" w:rsidRDefault="00F32170" w14:paraId="693D67D8" w14:textId="77777777">
      <w:pPr>
        <w:pStyle w:val="A4"/>
      </w:pPr>
      <w:r w:rsidRPr="00F32170">
        <w:t>t(3;3)</w:t>
      </w:r>
    </w:p>
    <w:p w:rsidRPr="00F32170" w:rsidR="00F32170" w:rsidP="003E79BF" w:rsidRDefault="00F32170" w14:paraId="73C5C685" w14:textId="77777777">
      <w:pPr>
        <w:pStyle w:val="A4"/>
      </w:pPr>
      <w:r w:rsidRPr="00F32170">
        <w:t>t(6;9)</w:t>
      </w:r>
    </w:p>
    <w:p w:rsidRPr="00F32170" w:rsidR="00F32170" w:rsidP="003E79BF" w:rsidRDefault="00F32170" w14:paraId="055DE298" w14:textId="77777777">
      <w:pPr>
        <w:pStyle w:val="A4"/>
      </w:pPr>
      <w:r w:rsidRPr="00F32170">
        <w:t>t(8;21)</w:t>
      </w:r>
    </w:p>
    <w:p w:rsidRPr="00F32170" w:rsidR="00F32170" w:rsidP="003E79BF" w:rsidRDefault="00F32170" w14:paraId="7DCA8182" w14:textId="77777777">
      <w:pPr>
        <w:pStyle w:val="A4"/>
      </w:pPr>
      <w:r w:rsidRPr="00F32170">
        <w:t>t(9;11)</w:t>
      </w:r>
    </w:p>
    <w:p w:rsidRPr="00F32170" w:rsidR="00F32170" w:rsidP="003E79BF" w:rsidRDefault="00F32170" w14:paraId="5CD76371" w14:textId="77777777">
      <w:pPr>
        <w:pStyle w:val="A4"/>
      </w:pPr>
      <w:r w:rsidRPr="00F32170">
        <w:t>t(9;22)</w:t>
      </w:r>
    </w:p>
    <w:p w:rsidRPr="00F32170" w:rsidR="00F32170" w:rsidP="003E79BF" w:rsidRDefault="00F32170" w14:paraId="4E0ED2C5" w14:textId="77777777">
      <w:pPr>
        <w:pStyle w:val="A4"/>
      </w:pPr>
      <w:r w:rsidRPr="00F32170">
        <w:t>t(15;17) and variants</w:t>
      </w:r>
    </w:p>
    <w:p w:rsidRPr="00F32170" w:rsidR="00F32170" w:rsidP="003E79BF" w:rsidRDefault="00F32170" w14:paraId="29B8BEE9" w14:textId="77777777">
      <w:pPr>
        <w:pStyle w:val="A4"/>
      </w:pPr>
      <w:r w:rsidRPr="00F32170">
        <w:t>t(16;16)</w:t>
      </w:r>
    </w:p>
    <w:p w:rsidRPr="00F32170" w:rsidR="00F32170" w:rsidP="003E79BF" w:rsidRDefault="00F32170" w14:paraId="2F80C757" w14:textId="77777777">
      <w:pPr>
        <w:pStyle w:val="A4"/>
      </w:pPr>
      <w:r w:rsidRPr="00F32170">
        <w:t>del(3q) / 3q–</w:t>
      </w:r>
    </w:p>
    <w:p w:rsidRPr="00F32170" w:rsidR="00F32170" w:rsidP="003E79BF" w:rsidRDefault="00F32170" w14:paraId="7A6C0E26" w14:textId="77777777">
      <w:pPr>
        <w:pStyle w:val="A4"/>
      </w:pPr>
      <w:r w:rsidRPr="00F32170">
        <w:t>del(5q) / 5q–</w:t>
      </w:r>
    </w:p>
    <w:p w:rsidRPr="00F32170" w:rsidR="00F32170" w:rsidP="003E79BF" w:rsidRDefault="00F32170" w14:paraId="1E67B4D4" w14:textId="77777777">
      <w:pPr>
        <w:pStyle w:val="A4"/>
      </w:pPr>
      <w:r w:rsidRPr="00F32170">
        <w:t>del(7q) / 7q–</w:t>
      </w:r>
    </w:p>
    <w:p w:rsidRPr="00F32170" w:rsidR="00F32170" w:rsidP="003E79BF" w:rsidRDefault="00F32170" w14:paraId="0B90E796" w14:textId="77777777">
      <w:pPr>
        <w:pStyle w:val="A4"/>
      </w:pPr>
      <w:r w:rsidRPr="00F32170">
        <w:t>del(9q) / 9q–</w:t>
      </w:r>
    </w:p>
    <w:p w:rsidRPr="00F32170" w:rsidR="00F32170" w:rsidP="003E79BF" w:rsidRDefault="00F32170" w14:paraId="51110C4E" w14:textId="77777777">
      <w:pPr>
        <w:pStyle w:val="A4"/>
      </w:pPr>
      <w:r w:rsidRPr="00F32170">
        <w:t>del(11q) / 11q–</w:t>
      </w:r>
    </w:p>
    <w:p w:rsidRPr="00F32170" w:rsidR="00F32170" w:rsidP="003E79BF" w:rsidRDefault="00F32170" w14:paraId="1611E9A0" w14:textId="77777777">
      <w:pPr>
        <w:pStyle w:val="A4"/>
      </w:pPr>
      <w:r w:rsidRPr="00F32170">
        <w:t>del(16q) / 16q–</w:t>
      </w:r>
    </w:p>
    <w:p w:rsidRPr="00F32170" w:rsidR="00F32170" w:rsidP="003E79BF" w:rsidRDefault="00F32170" w14:paraId="483C5812" w14:textId="77777777">
      <w:pPr>
        <w:pStyle w:val="A4"/>
      </w:pPr>
      <w:r w:rsidRPr="00F32170">
        <w:t>del(17q) / 17q–</w:t>
      </w:r>
    </w:p>
    <w:p w:rsidRPr="00F32170" w:rsidR="00F32170" w:rsidP="003E79BF" w:rsidRDefault="00F32170" w14:paraId="4E0B862D" w14:textId="77777777">
      <w:pPr>
        <w:pStyle w:val="A4"/>
      </w:pPr>
      <w:r w:rsidRPr="00F32170">
        <w:t>del(20q) / 20q–</w:t>
      </w:r>
    </w:p>
    <w:p w:rsidRPr="00F32170" w:rsidR="00F32170" w:rsidP="003E79BF" w:rsidRDefault="00F32170" w14:paraId="2B274BCF" w14:textId="77777777">
      <w:pPr>
        <w:pStyle w:val="A4"/>
      </w:pPr>
      <w:r w:rsidRPr="00F32170">
        <w:t>del(21q) / 21q–</w:t>
      </w:r>
    </w:p>
    <w:p w:rsidRPr="00F32170" w:rsidR="00F32170" w:rsidP="003E79BF" w:rsidRDefault="00F32170" w14:paraId="1D94076A" w14:textId="77777777">
      <w:pPr>
        <w:pStyle w:val="A4"/>
      </w:pPr>
      <w:r w:rsidRPr="00F32170">
        <w:t>inv(3)</w:t>
      </w:r>
    </w:p>
    <w:p w:rsidRPr="00F32170" w:rsidR="00F32170" w:rsidP="003E79BF" w:rsidRDefault="00F32170" w14:paraId="52ED1E5C" w14:textId="77777777">
      <w:pPr>
        <w:pStyle w:val="A4"/>
      </w:pPr>
      <w:r w:rsidRPr="00F32170">
        <w:t>inv(16)</w:t>
      </w:r>
    </w:p>
    <w:p w:rsidRPr="00F32170" w:rsidR="00F32170" w:rsidP="003E79BF" w:rsidRDefault="00F32170" w14:paraId="6DB299BE" w14:textId="77777777">
      <w:pPr>
        <w:pStyle w:val="A4"/>
      </w:pPr>
      <w:r w:rsidRPr="00F32170">
        <w:t>(11q23) any abnormality</w:t>
      </w:r>
    </w:p>
    <w:p w:rsidRPr="00F32170" w:rsidR="00F32170" w:rsidP="003E79BF" w:rsidRDefault="00F32170" w14:paraId="77C1048F" w14:textId="77777777">
      <w:pPr>
        <w:pStyle w:val="A4"/>
      </w:pPr>
      <w:r w:rsidRPr="00F32170">
        <w:t>12p any abnormality</w:t>
      </w:r>
    </w:p>
    <w:p w:rsidRPr="00F32170" w:rsidR="00F32170" w:rsidP="00EB21B5" w:rsidRDefault="00F32170" w14:paraId="42D8C993" w14:textId="61F97594">
      <w:pPr>
        <w:pStyle w:val="A4"/>
      </w:pPr>
      <w:r w:rsidRPr="00F32170">
        <w:t xml:space="preserve">Other abnormality - </w:t>
      </w:r>
      <w:r w:rsidRPr="00061ECF">
        <w:rPr>
          <w:rStyle w:val="BookTitle"/>
        </w:rPr>
        <w:t xml:space="preserve">Go to question </w:t>
      </w:r>
      <w:r w:rsidR="00061ECF">
        <w:rPr>
          <w:rStyle w:val="BookTitle"/>
        </w:rPr>
        <w:fldChar w:fldCharType="begin"/>
      </w:r>
      <w:r w:rsidR="00061ECF">
        <w:rPr>
          <w:rStyle w:val="BookTitle"/>
        </w:rPr>
        <w:instrText xml:space="preserve"> REF _Ref520743711 \r \h </w:instrText>
      </w:r>
      <w:r w:rsidR="00F92BFA">
        <w:rPr>
          <w:rStyle w:val="BookTitle"/>
        </w:rPr>
        <w:instrText xml:space="preserve"> \* MERGEFORMAT </w:instrText>
      </w:r>
      <w:r w:rsidR="00061ECF">
        <w:rPr>
          <w:rStyle w:val="BookTitle"/>
        </w:rPr>
      </w:r>
      <w:r w:rsidR="00061ECF">
        <w:rPr>
          <w:rStyle w:val="BookTitle"/>
        </w:rPr>
        <w:fldChar w:fldCharType="separate"/>
      </w:r>
      <w:r w:rsidR="009E3E1C">
        <w:rPr>
          <w:rStyle w:val="BookTitle"/>
        </w:rPr>
        <w:t>15</w:t>
      </w:r>
      <w:r w:rsidR="00061ECF">
        <w:rPr>
          <w:rStyle w:val="BookTitle"/>
        </w:rPr>
        <w:fldChar w:fldCharType="end"/>
      </w:r>
    </w:p>
    <w:p w:rsidRPr="00F32170" w:rsidR="00F32170" w:rsidP="00247044" w:rsidRDefault="00F32170" w14:paraId="11B9EE56" w14:textId="77777777">
      <w:pPr>
        <w:pStyle w:val="Q5"/>
      </w:pPr>
      <w:bookmarkStart w:name="_Ref520743711" w:id="11"/>
      <w:r w:rsidRPr="00F32170">
        <w:t>Specify other abnormality: _____________________</w:t>
      </w:r>
      <w:bookmarkEnd w:id="11"/>
    </w:p>
    <w:p w:rsidRPr="00F32170" w:rsidR="00F32170" w:rsidP="00CD7B52" w:rsidRDefault="00F32170" w14:paraId="24F91C3B" w14:textId="77777777">
      <w:pPr>
        <w:pStyle w:val="Q3"/>
      </w:pPr>
      <w:bookmarkStart w:name="_Ref520743689" w:id="12"/>
      <w:r w:rsidRPr="00F32170">
        <w:t>Were cytogenetics tested via karyotyping?</w:t>
      </w:r>
      <w:bookmarkEnd w:id="12"/>
    </w:p>
    <w:p w:rsidRPr="00F32170" w:rsidR="00F32170" w:rsidP="006F1CDE" w:rsidRDefault="00F32170" w14:paraId="03BCC5C0" w14:textId="0EF15F4B">
      <w:pPr>
        <w:pStyle w:val="A3"/>
      </w:pPr>
      <w:r w:rsidRPr="00F32170">
        <w:t xml:space="preserve">Yes – </w:t>
      </w:r>
      <w:r w:rsidRPr="00061ECF">
        <w:rPr>
          <w:rStyle w:val="BookTitle"/>
        </w:rPr>
        <w:t xml:space="preserve">Go to question </w:t>
      </w:r>
      <w:r w:rsidR="00061ECF">
        <w:rPr>
          <w:rStyle w:val="BookTitle"/>
        </w:rPr>
        <w:fldChar w:fldCharType="begin"/>
      </w:r>
      <w:r w:rsidR="00061ECF">
        <w:rPr>
          <w:rStyle w:val="BookTitle"/>
        </w:rPr>
        <w:instrText xml:space="preserve"> REF _Ref520743716 \r \h </w:instrText>
      </w:r>
      <w:r w:rsidR="00061ECF">
        <w:rPr>
          <w:rStyle w:val="BookTitle"/>
        </w:rPr>
      </w:r>
      <w:r w:rsidR="00061ECF">
        <w:rPr>
          <w:rStyle w:val="BookTitle"/>
        </w:rPr>
        <w:fldChar w:fldCharType="separate"/>
      </w:r>
      <w:r w:rsidR="009E3E1C">
        <w:rPr>
          <w:rStyle w:val="BookTitle"/>
        </w:rPr>
        <w:t>17</w:t>
      </w:r>
      <w:r w:rsidR="00061ECF">
        <w:rPr>
          <w:rStyle w:val="BookTitle"/>
        </w:rPr>
        <w:fldChar w:fldCharType="end"/>
      </w:r>
    </w:p>
    <w:p w:rsidRPr="00F32170" w:rsidR="00F32170" w:rsidP="006F1CDE" w:rsidRDefault="00F32170" w14:paraId="7BFB00B5" w14:textId="4EFC1F12">
      <w:pPr>
        <w:pStyle w:val="A3"/>
      </w:pPr>
      <w:r w:rsidRPr="00F32170">
        <w:t xml:space="preserve">No - </w:t>
      </w:r>
      <w:r w:rsidRPr="00061ECF">
        <w:rPr>
          <w:rStyle w:val="BookTitle"/>
        </w:rPr>
        <w:t xml:space="preserve">Go to question </w:t>
      </w:r>
      <w:r w:rsidR="00061ECF">
        <w:rPr>
          <w:rStyle w:val="BookTitle"/>
        </w:rPr>
        <w:fldChar w:fldCharType="begin"/>
      </w:r>
      <w:r w:rsidR="00061ECF">
        <w:rPr>
          <w:rStyle w:val="BookTitle"/>
        </w:rPr>
        <w:instrText xml:space="preserve"> REF _Ref520743723 \r \h </w:instrText>
      </w:r>
      <w:r w:rsidR="00061ECF">
        <w:rPr>
          <w:rStyle w:val="BookTitle"/>
        </w:rPr>
      </w:r>
      <w:r w:rsidR="00061ECF">
        <w:rPr>
          <w:rStyle w:val="BookTitle"/>
        </w:rPr>
        <w:fldChar w:fldCharType="separate"/>
      </w:r>
      <w:r w:rsidR="009E3E1C">
        <w:rPr>
          <w:rStyle w:val="BookTitle"/>
        </w:rPr>
        <w:t>22</w:t>
      </w:r>
      <w:r w:rsidR="00061ECF">
        <w:rPr>
          <w:rStyle w:val="BookTitle"/>
        </w:rPr>
        <w:fldChar w:fldCharType="end"/>
      </w:r>
    </w:p>
    <w:p w:rsidRPr="00F32170" w:rsidR="00F32170" w:rsidP="006F1CDE" w:rsidRDefault="00F32170" w14:paraId="6757152A" w14:textId="77777777">
      <w:pPr>
        <w:pStyle w:val="Q4"/>
      </w:pPr>
      <w:bookmarkStart w:name="_Ref520743716" w:id="13"/>
      <w:r w:rsidRPr="00F32170">
        <w:t>Results of tests:</w:t>
      </w:r>
      <w:bookmarkEnd w:id="13"/>
    </w:p>
    <w:p w:rsidRPr="00F32170" w:rsidR="00F32170" w:rsidP="006F1CDE" w:rsidRDefault="00F32170" w14:paraId="12D3DE60" w14:textId="06101189">
      <w:pPr>
        <w:pStyle w:val="A4"/>
      </w:pPr>
      <w:r w:rsidRPr="00F32170">
        <w:t xml:space="preserve">Abnormalities identified – </w:t>
      </w:r>
      <w:r w:rsidRPr="00061ECF">
        <w:rPr>
          <w:rStyle w:val="BookTitle"/>
        </w:rPr>
        <w:t xml:space="preserve">Go to question </w:t>
      </w:r>
      <w:r w:rsidR="00061ECF">
        <w:rPr>
          <w:rStyle w:val="BookTitle"/>
        </w:rPr>
        <w:fldChar w:fldCharType="begin"/>
      </w:r>
      <w:r w:rsidR="00061ECF">
        <w:rPr>
          <w:rStyle w:val="BookTitle"/>
        </w:rPr>
        <w:instrText xml:space="preserve"> REF _Ref520743728 \r \h </w:instrText>
      </w:r>
      <w:r w:rsidR="00061ECF">
        <w:rPr>
          <w:rStyle w:val="BookTitle"/>
        </w:rPr>
      </w:r>
      <w:r w:rsidR="00061ECF">
        <w:rPr>
          <w:rStyle w:val="BookTitle"/>
        </w:rPr>
        <w:fldChar w:fldCharType="separate"/>
      </w:r>
      <w:r w:rsidR="009E3E1C">
        <w:rPr>
          <w:rStyle w:val="BookTitle"/>
        </w:rPr>
        <w:t>18</w:t>
      </w:r>
      <w:r w:rsidR="00061ECF">
        <w:rPr>
          <w:rStyle w:val="BookTitle"/>
        </w:rPr>
        <w:fldChar w:fldCharType="end"/>
      </w:r>
    </w:p>
    <w:p w:rsidRPr="00F32170" w:rsidR="00F32170" w:rsidP="006F1CDE" w:rsidRDefault="00F32170" w14:paraId="6506D4DA" w14:textId="330F4AD1">
      <w:pPr>
        <w:pStyle w:val="A4"/>
      </w:pPr>
      <w:r w:rsidRPr="00F32170">
        <w:t xml:space="preserve">No evaluable metaphases - </w:t>
      </w:r>
      <w:r w:rsidRPr="00061ECF">
        <w:rPr>
          <w:rStyle w:val="BookTitle"/>
        </w:rPr>
        <w:t xml:space="preserve">Go to question </w:t>
      </w:r>
      <w:r w:rsidR="00061ECF">
        <w:rPr>
          <w:rStyle w:val="BookTitle"/>
        </w:rPr>
        <w:fldChar w:fldCharType="begin"/>
      </w:r>
      <w:r w:rsidR="00061ECF">
        <w:rPr>
          <w:rStyle w:val="BookTitle"/>
        </w:rPr>
        <w:instrText xml:space="preserve"> REF _Ref520743723 \r \h </w:instrText>
      </w:r>
      <w:r w:rsidR="00061ECF">
        <w:rPr>
          <w:rStyle w:val="BookTitle"/>
        </w:rPr>
      </w:r>
      <w:r w:rsidR="00061ECF">
        <w:rPr>
          <w:rStyle w:val="BookTitle"/>
        </w:rPr>
        <w:fldChar w:fldCharType="separate"/>
      </w:r>
      <w:r w:rsidR="009E3E1C">
        <w:rPr>
          <w:rStyle w:val="BookTitle"/>
        </w:rPr>
        <w:t>22</w:t>
      </w:r>
      <w:r w:rsidR="00061ECF">
        <w:rPr>
          <w:rStyle w:val="BookTitle"/>
        </w:rPr>
        <w:fldChar w:fldCharType="end"/>
      </w:r>
    </w:p>
    <w:p w:rsidRPr="00F32170" w:rsidR="00F32170" w:rsidP="006F1CDE" w:rsidRDefault="00F32170" w14:paraId="52209014" w14:textId="2065DC6D">
      <w:pPr>
        <w:pStyle w:val="A4"/>
      </w:pPr>
      <w:r w:rsidRPr="00F32170">
        <w:t xml:space="preserve">No abnormalities - </w:t>
      </w:r>
      <w:r w:rsidRPr="00061ECF">
        <w:rPr>
          <w:rStyle w:val="BookTitle"/>
        </w:rPr>
        <w:t xml:space="preserve">Go to question </w:t>
      </w:r>
      <w:r w:rsidR="00061ECF">
        <w:rPr>
          <w:rStyle w:val="BookTitle"/>
        </w:rPr>
        <w:fldChar w:fldCharType="begin"/>
      </w:r>
      <w:r w:rsidR="00061ECF">
        <w:rPr>
          <w:rStyle w:val="BookTitle"/>
        </w:rPr>
        <w:instrText xml:space="preserve"> REF _Ref520743723 \r \h </w:instrText>
      </w:r>
      <w:r w:rsidR="00061ECF">
        <w:rPr>
          <w:rStyle w:val="BookTitle"/>
        </w:rPr>
      </w:r>
      <w:r w:rsidR="00061ECF">
        <w:rPr>
          <w:rStyle w:val="BookTitle"/>
        </w:rPr>
        <w:fldChar w:fldCharType="separate"/>
      </w:r>
      <w:r w:rsidR="009E3E1C">
        <w:rPr>
          <w:rStyle w:val="BookTitle"/>
        </w:rPr>
        <w:t>22</w:t>
      </w:r>
      <w:r w:rsidR="00061ECF">
        <w:rPr>
          <w:rStyle w:val="BookTitle"/>
        </w:rPr>
        <w:fldChar w:fldCharType="end"/>
      </w:r>
    </w:p>
    <w:p w:rsidRPr="00F32170" w:rsidR="00F32170" w:rsidP="00C74406" w:rsidRDefault="00F32170" w14:paraId="464423C9" w14:textId="77777777">
      <w:pPr>
        <w:pStyle w:val="In3"/>
      </w:pPr>
      <w:r w:rsidRPr="00F32170">
        <w:t>Specify cytogenetic abnormalities identified at diagnosis:</w:t>
      </w:r>
    </w:p>
    <w:p w:rsidR="000C13FC" w:rsidRDefault="00797ADE" w14:paraId="1124254C" w14:textId="7657D99C">
      <w:pPr>
        <w:pStyle w:val="Q5"/>
      </w:pPr>
      <w:bookmarkStart w:name="_Ref520743728" w:id="14"/>
      <w:r>
        <w:rPr>
          <w:color w:val="263238"/>
          <w:sz w:val="20"/>
          <w:szCs w:val="20"/>
        </w:rPr>
        <w:t>International System for Human Cytogenetic Nomenclature (</w:t>
      </w:r>
      <w:r w:rsidR="003E79BF">
        <w:rPr>
          <w:color w:val="263238"/>
          <w:sz w:val="20"/>
          <w:szCs w:val="20"/>
        </w:rPr>
        <w:t>ISCN</w:t>
      </w:r>
      <w:r>
        <w:rPr>
          <w:color w:val="263238"/>
          <w:sz w:val="20"/>
          <w:szCs w:val="20"/>
        </w:rPr>
        <w:t>)</w:t>
      </w:r>
      <w:r w:rsidR="003E79BF">
        <w:rPr>
          <w:color w:val="263238"/>
          <w:sz w:val="20"/>
          <w:szCs w:val="20"/>
        </w:rPr>
        <w:t xml:space="preserve"> compatible string</w:t>
      </w:r>
      <w:r w:rsidR="00E4779C">
        <w:rPr>
          <w:color w:val="263238"/>
          <w:sz w:val="20"/>
          <w:szCs w:val="20"/>
        </w:rPr>
        <w:t xml:space="preserve">: </w:t>
      </w:r>
      <w:r w:rsidRPr="000C13FC" w:rsidR="000C13FC">
        <w:t>_____________________________</w:t>
      </w:r>
    </w:p>
    <w:p w:rsidRPr="00F32170" w:rsidR="00F32170" w:rsidP="006F1CDE" w:rsidRDefault="00F32170" w14:paraId="3F1DABAA" w14:textId="6FBBC291">
      <w:pPr>
        <w:pStyle w:val="Q5"/>
      </w:pPr>
      <w:r w:rsidRPr="00F32170">
        <w:t>Specify number of distinct cytogenetic abnormalities:</w:t>
      </w:r>
      <w:bookmarkEnd w:id="14"/>
    </w:p>
    <w:p w:rsidRPr="00F32170" w:rsidR="00F32170" w:rsidP="006F1CDE" w:rsidRDefault="00F32170" w14:paraId="704F63D5" w14:textId="77777777">
      <w:pPr>
        <w:pStyle w:val="A5"/>
      </w:pPr>
      <w:r w:rsidRPr="00F32170">
        <w:t>One (1)</w:t>
      </w:r>
    </w:p>
    <w:p w:rsidRPr="00F32170" w:rsidR="00F32170" w:rsidP="006F1CDE" w:rsidRDefault="00F32170" w14:paraId="30B5E2BB" w14:textId="77777777">
      <w:pPr>
        <w:pStyle w:val="A5"/>
      </w:pPr>
      <w:r w:rsidRPr="00F32170">
        <w:t>Two (2)</w:t>
      </w:r>
    </w:p>
    <w:p w:rsidRPr="00F32170" w:rsidR="00F32170" w:rsidP="006F1CDE" w:rsidRDefault="00F32170" w14:paraId="4CC7FF9E" w14:textId="77777777">
      <w:pPr>
        <w:pStyle w:val="A5"/>
      </w:pPr>
      <w:r w:rsidRPr="00F32170">
        <w:t>Three (3)</w:t>
      </w:r>
    </w:p>
    <w:p w:rsidRPr="00F32170" w:rsidR="00F32170" w:rsidP="006F1CDE" w:rsidRDefault="00F32170" w14:paraId="2FA62884" w14:textId="77777777">
      <w:pPr>
        <w:pStyle w:val="A5"/>
      </w:pPr>
      <w:r w:rsidRPr="00F32170">
        <w:t>Four or more (4 or more)</w:t>
      </w:r>
    </w:p>
    <w:p w:rsidRPr="00F32170" w:rsidR="00F32170" w:rsidP="006F1CDE" w:rsidRDefault="00F32170" w14:paraId="146D1ACF" w14:textId="77777777">
      <w:pPr>
        <w:pStyle w:val="Q5"/>
      </w:pPr>
      <w:r w:rsidRPr="00F32170">
        <w:t>Specify abnormalities: (check all that apply)</w:t>
      </w:r>
    </w:p>
    <w:p w:rsidRPr="00F32170" w:rsidR="00F32170" w:rsidP="006F1CDE" w:rsidRDefault="00F32170" w14:paraId="38AA3C49" w14:textId="77777777">
      <w:pPr>
        <w:pStyle w:val="A5"/>
      </w:pPr>
      <w:r w:rsidRPr="00F32170">
        <w:t>-5</w:t>
      </w:r>
    </w:p>
    <w:p w:rsidRPr="00F32170" w:rsidR="00F32170" w:rsidP="006F1CDE" w:rsidRDefault="00F32170" w14:paraId="75D78220" w14:textId="77777777">
      <w:pPr>
        <w:pStyle w:val="A5"/>
      </w:pPr>
      <w:r w:rsidRPr="00F32170">
        <w:t>-7</w:t>
      </w:r>
    </w:p>
    <w:p w:rsidRPr="00F32170" w:rsidR="00F32170" w:rsidP="006F1CDE" w:rsidRDefault="00F32170" w14:paraId="67A7FC02" w14:textId="77777777">
      <w:pPr>
        <w:pStyle w:val="A5"/>
      </w:pPr>
      <w:r w:rsidRPr="00F32170">
        <w:t>-17</w:t>
      </w:r>
    </w:p>
    <w:p w:rsidRPr="00F32170" w:rsidR="00F32170" w:rsidP="006F1CDE" w:rsidRDefault="00F32170" w14:paraId="327BD8A1" w14:textId="77777777">
      <w:pPr>
        <w:pStyle w:val="A5"/>
      </w:pPr>
      <w:r w:rsidRPr="00F32170">
        <w:t>-18</w:t>
      </w:r>
    </w:p>
    <w:p w:rsidRPr="00F32170" w:rsidR="00F32170" w:rsidP="006F1CDE" w:rsidRDefault="00F32170" w14:paraId="543274A6" w14:textId="77777777">
      <w:pPr>
        <w:pStyle w:val="A5"/>
      </w:pPr>
      <w:r w:rsidRPr="00F32170">
        <w:t>-X</w:t>
      </w:r>
    </w:p>
    <w:p w:rsidRPr="00F32170" w:rsidR="00F32170" w:rsidP="006F1CDE" w:rsidRDefault="00F32170" w14:paraId="2EB1EE2E" w14:textId="77777777">
      <w:pPr>
        <w:pStyle w:val="A5"/>
      </w:pPr>
      <w:r w:rsidRPr="00F32170">
        <w:t>-Y</w:t>
      </w:r>
    </w:p>
    <w:p w:rsidRPr="00F32170" w:rsidR="00F32170" w:rsidP="006F1CDE" w:rsidRDefault="00F32170" w14:paraId="7B0B276F" w14:textId="77777777">
      <w:pPr>
        <w:pStyle w:val="A5"/>
      </w:pPr>
      <w:r w:rsidRPr="00F32170">
        <w:t>+4</w:t>
      </w:r>
    </w:p>
    <w:p w:rsidRPr="00F32170" w:rsidR="00F32170" w:rsidP="006F1CDE" w:rsidRDefault="00F32170" w14:paraId="75F4CD86" w14:textId="77777777">
      <w:pPr>
        <w:pStyle w:val="A5"/>
      </w:pPr>
      <w:r w:rsidRPr="00F32170">
        <w:t>+8</w:t>
      </w:r>
    </w:p>
    <w:p w:rsidRPr="00F32170" w:rsidR="00F32170" w:rsidP="006F1CDE" w:rsidRDefault="00F32170" w14:paraId="4B7D85CA" w14:textId="77777777">
      <w:pPr>
        <w:pStyle w:val="A5"/>
      </w:pPr>
      <w:r w:rsidRPr="00F32170">
        <w:t>+11</w:t>
      </w:r>
    </w:p>
    <w:p w:rsidRPr="00F32170" w:rsidR="00F32170" w:rsidP="006F1CDE" w:rsidRDefault="00F32170" w14:paraId="298276D1" w14:textId="77777777">
      <w:pPr>
        <w:pStyle w:val="A5"/>
      </w:pPr>
      <w:r w:rsidRPr="00F32170">
        <w:t>+13</w:t>
      </w:r>
    </w:p>
    <w:p w:rsidRPr="00F32170" w:rsidR="00F32170" w:rsidP="006F1CDE" w:rsidRDefault="00F32170" w14:paraId="0D150100" w14:textId="77777777">
      <w:pPr>
        <w:pStyle w:val="A5"/>
      </w:pPr>
      <w:r w:rsidRPr="00F32170">
        <w:t>+14</w:t>
      </w:r>
    </w:p>
    <w:p w:rsidRPr="00F32170" w:rsidR="00F32170" w:rsidP="006F1CDE" w:rsidRDefault="00F32170" w14:paraId="79D42501" w14:textId="77777777">
      <w:pPr>
        <w:pStyle w:val="A5"/>
      </w:pPr>
      <w:r w:rsidRPr="00F32170">
        <w:t>+21</w:t>
      </w:r>
    </w:p>
    <w:p w:rsidRPr="00F32170" w:rsidR="00F32170" w:rsidP="006F1CDE" w:rsidRDefault="00F32170" w14:paraId="5A9C868E" w14:textId="77777777">
      <w:pPr>
        <w:pStyle w:val="A5"/>
      </w:pPr>
      <w:r w:rsidRPr="00F32170">
        <w:t>+22</w:t>
      </w:r>
    </w:p>
    <w:p w:rsidRPr="00F32170" w:rsidR="00F32170" w:rsidP="006F1CDE" w:rsidRDefault="00F32170" w14:paraId="41E2E4B4" w14:textId="77777777">
      <w:pPr>
        <w:pStyle w:val="A5"/>
      </w:pPr>
      <w:r w:rsidRPr="00F32170">
        <w:t>t(3;3)</w:t>
      </w:r>
    </w:p>
    <w:p w:rsidRPr="00F32170" w:rsidR="00F32170" w:rsidP="006F1CDE" w:rsidRDefault="00F32170" w14:paraId="386CB58B" w14:textId="77777777">
      <w:pPr>
        <w:pStyle w:val="A5"/>
      </w:pPr>
      <w:r w:rsidRPr="00F32170">
        <w:t>t(6;9)</w:t>
      </w:r>
    </w:p>
    <w:p w:rsidRPr="00F32170" w:rsidR="00F32170" w:rsidP="006F1CDE" w:rsidRDefault="00F32170" w14:paraId="3D7D5B68" w14:textId="77777777">
      <w:pPr>
        <w:pStyle w:val="A5"/>
      </w:pPr>
      <w:r w:rsidRPr="00F32170">
        <w:t>t(8;21)</w:t>
      </w:r>
    </w:p>
    <w:p w:rsidRPr="00F32170" w:rsidR="00F32170" w:rsidP="006F1CDE" w:rsidRDefault="00F32170" w14:paraId="0D286A51" w14:textId="77777777">
      <w:pPr>
        <w:pStyle w:val="A5"/>
      </w:pPr>
      <w:r w:rsidRPr="00F32170">
        <w:t>t(9;11)</w:t>
      </w:r>
    </w:p>
    <w:p w:rsidRPr="00F32170" w:rsidR="00F32170" w:rsidP="006F1CDE" w:rsidRDefault="00F32170" w14:paraId="62836E7B" w14:textId="77777777">
      <w:pPr>
        <w:pStyle w:val="A5"/>
      </w:pPr>
      <w:r w:rsidRPr="00F32170">
        <w:t>t(9;22)</w:t>
      </w:r>
    </w:p>
    <w:p w:rsidRPr="00F32170" w:rsidR="00F32170" w:rsidP="006F1CDE" w:rsidRDefault="00F32170" w14:paraId="67324258" w14:textId="77777777">
      <w:pPr>
        <w:pStyle w:val="A5"/>
      </w:pPr>
      <w:r w:rsidRPr="00F32170">
        <w:t>t(15;17) and variants</w:t>
      </w:r>
    </w:p>
    <w:p w:rsidRPr="00F32170" w:rsidR="00F32170" w:rsidP="006F1CDE" w:rsidRDefault="00F32170" w14:paraId="0E2805C2" w14:textId="77777777">
      <w:pPr>
        <w:pStyle w:val="A5"/>
      </w:pPr>
      <w:r w:rsidRPr="00F32170">
        <w:t>t(16;16)</w:t>
      </w:r>
    </w:p>
    <w:p w:rsidRPr="00F32170" w:rsidR="00F32170" w:rsidP="006F1CDE" w:rsidRDefault="00F32170" w14:paraId="3071AA83" w14:textId="77777777">
      <w:pPr>
        <w:pStyle w:val="A5"/>
      </w:pPr>
      <w:r w:rsidRPr="00F32170">
        <w:t>del(3q) / 3q–</w:t>
      </w:r>
    </w:p>
    <w:p w:rsidRPr="00F32170" w:rsidR="00F32170" w:rsidP="006F1CDE" w:rsidRDefault="00F32170" w14:paraId="13A71E90" w14:textId="77777777">
      <w:pPr>
        <w:pStyle w:val="A5"/>
      </w:pPr>
      <w:r w:rsidRPr="00F32170">
        <w:t>del(5q) / 5q–</w:t>
      </w:r>
    </w:p>
    <w:p w:rsidRPr="00F32170" w:rsidR="00F32170" w:rsidP="006F1CDE" w:rsidRDefault="00F32170" w14:paraId="0D4C2BEB" w14:textId="77777777">
      <w:pPr>
        <w:pStyle w:val="A5"/>
      </w:pPr>
      <w:r w:rsidRPr="00F32170">
        <w:t>del(7q) / 7q–</w:t>
      </w:r>
    </w:p>
    <w:p w:rsidRPr="00F32170" w:rsidR="00F32170" w:rsidP="006F1CDE" w:rsidRDefault="00F32170" w14:paraId="3E3D934A" w14:textId="77777777">
      <w:pPr>
        <w:pStyle w:val="A5"/>
      </w:pPr>
      <w:r w:rsidRPr="00F32170">
        <w:t>del(9q) / 9q–</w:t>
      </w:r>
    </w:p>
    <w:p w:rsidRPr="00F32170" w:rsidR="00F32170" w:rsidP="006F1CDE" w:rsidRDefault="00F32170" w14:paraId="5B484B35" w14:textId="77777777">
      <w:pPr>
        <w:pStyle w:val="A5"/>
      </w:pPr>
      <w:r w:rsidRPr="00F32170">
        <w:t>del(11q) / 11q–</w:t>
      </w:r>
    </w:p>
    <w:p w:rsidRPr="00F32170" w:rsidR="00F32170" w:rsidP="006F1CDE" w:rsidRDefault="00F32170" w14:paraId="7F7A1B79" w14:textId="77777777">
      <w:pPr>
        <w:pStyle w:val="A5"/>
      </w:pPr>
      <w:r w:rsidRPr="00F32170">
        <w:t>del(16q) / 16q–</w:t>
      </w:r>
    </w:p>
    <w:p w:rsidRPr="00F32170" w:rsidR="00F32170" w:rsidP="006F1CDE" w:rsidRDefault="00F32170" w14:paraId="0A7CEE64" w14:textId="77777777">
      <w:pPr>
        <w:pStyle w:val="A5"/>
      </w:pPr>
      <w:r w:rsidRPr="00F32170">
        <w:t>del(17q) / 17q–</w:t>
      </w:r>
    </w:p>
    <w:p w:rsidRPr="00F32170" w:rsidR="00F32170" w:rsidP="006F1CDE" w:rsidRDefault="00F32170" w14:paraId="75D22880" w14:textId="77777777">
      <w:pPr>
        <w:pStyle w:val="A5"/>
      </w:pPr>
      <w:r w:rsidRPr="00F32170">
        <w:t>del(20q) / 20q–</w:t>
      </w:r>
    </w:p>
    <w:p w:rsidRPr="00F32170" w:rsidR="00F32170" w:rsidP="006F1CDE" w:rsidRDefault="00F32170" w14:paraId="1A689CDB" w14:textId="77777777">
      <w:pPr>
        <w:pStyle w:val="A5"/>
      </w:pPr>
      <w:r w:rsidRPr="00F32170">
        <w:t>del(21q) / 21q–</w:t>
      </w:r>
    </w:p>
    <w:p w:rsidRPr="00F32170" w:rsidR="00F32170" w:rsidP="006F1CDE" w:rsidRDefault="00F32170" w14:paraId="3A5635D5" w14:textId="77777777">
      <w:pPr>
        <w:pStyle w:val="A5"/>
      </w:pPr>
      <w:r w:rsidRPr="00F32170">
        <w:t>inv(3)</w:t>
      </w:r>
    </w:p>
    <w:p w:rsidRPr="00F32170" w:rsidR="00F32170" w:rsidP="006F1CDE" w:rsidRDefault="00F32170" w14:paraId="185BEFAB" w14:textId="77777777">
      <w:pPr>
        <w:pStyle w:val="A5"/>
      </w:pPr>
      <w:r w:rsidRPr="00F32170">
        <w:t>inv(16)</w:t>
      </w:r>
    </w:p>
    <w:p w:rsidRPr="00F32170" w:rsidR="00F32170" w:rsidP="006F1CDE" w:rsidRDefault="00F32170" w14:paraId="1A062AF2" w14:textId="77777777">
      <w:pPr>
        <w:pStyle w:val="A5"/>
      </w:pPr>
      <w:r w:rsidRPr="00F32170">
        <w:t>(11q23) any abnormality</w:t>
      </w:r>
    </w:p>
    <w:p w:rsidRPr="00F32170" w:rsidR="00F32170" w:rsidP="006F1CDE" w:rsidRDefault="00F32170" w14:paraId="79AA45C0" w14:textId="77777777">
      <w:pPr>
        <w:pStyle w:val="A5"/>
      </w:pPr>
      <w:r w:rsidRPr="00F32170">
        <w:t>12p any abnormality</w:t>
      </w:r>
    </w:p>
    <w:p w:rsidRPr="00F32170" w:rsidR="00F32170" w:rsidP="006F1CDE" w:rsidRDefault="00F32170" w14:paraId="1442CDAA" w14:textId="100EF543">
      <w:pPr>
        <w:pStyle w:val="A5"/>
      </w:pPr>
      <w:r w:rsidRPr="00F32170">
        <w:t xml:space="preserve">Other abnormality - </w:t>
      </w:r>
      <w:r w:rsidRPr="00061ECF">
        <w:rPr>
          <w:rStyle w:val="BookTitle"/>
        </w:rPr>
        <w:t xml:space="preserve">Go to question </w:t>
      </w:r>
      <w:r w:rsidR="00061ECF">
        <w:rPr>
          <w:rStyle w:val="BookTitle"/>
        </w:rPr>
        <w:fldChar w:fldCharType="begin"/>
      </w:r>
      <w:r w:rsidR="00061ECF">
        <w:rPr>
          <w:rStyle w:val="BookTitle"/>
        </w:rPr>
        <w:instrText xml:space="preserve"> REF _Ref520743751 \r \h </w:instrText>
      </w:r>
      <w:r w:rsidR="00061ECF">
        <w:rPr>
          <w:rStyle w:val="BookTitle"/>
        </w:rPr>
      </w:r>
      <w:r w:rsidR="00061ECF">
        <w:rPr>
          <w:rStyle w:val="BookTitle"/>
        </w:rPr>
        <w:fldChar w:fldCharType="separate"/>
      </w:r>
      <w:r w:rsidR="009E3E1C">
        <w:rPr>
          <w:rStyle w:val="BookTitle"/>
        </w:rPr>
        <w:t>21</w:t>
      </w:r>
      <w:r w:rsidR="00061ECF">
        <w:rPr>
          <w:rStyle w:val="BookTitle"/>
        </w:rPr>
        <w:fldChar w:fldCharType="end"/>
      </w:r>
    </w:p>
    <w:p w:rsidRPr="00F32170" w:rsidR="00F32170" w:rsidP="006F1CDE" w:rsidRDefault="00F32170" w14:paraId="61D8B06C" w14:textId="77777777">
      <w:pPr>
        <w:pStyle w:val="Q6"/>
      </w:pPr>
      <w:bookmarkStart w:name="_Ref520743751" w:id="15"/>
      <w:r w:rsidRPr="00F32170">
        <w:t>Specify other abnormality: _____________________</w:t>
      </w:r>
      <w:bookmarkEnd w:id="15"/>
    </w:p>
    <w:p w:rsidRPr="00F32170" w:rsidR="00F32170" w:rsidP="006F1CDE" w:rsidRDefault="00F32170" w14:paraId="50F50BE1" w14:textId="77777777">
      <w:pPr>
        <w:pStyle w:val="Q3"/>
      </w:pPr>
      <w:bookmarkStart w:name="_Ref520743723" w:id="16"/>
      <w:r w:rsidRPr="00F32170">
        <w:t>Was documentation submitted to the CIBMTR? (e.g. cytogenetic or FISH report)</w:t>
      </w:r>
      <w:bookmarkEnd w:id="16"/>
    </w:p>
    <w:p w:rsidRPr="00F32170" w:rsidR="00F32170" w:rsidP="006F1CDE" w:rsidRDefault="00F32170" w14:paraId="63D59F1D" w14:textId="77777777">
      <w:pPr>
        <w:pStyle w:val="A3"/>
      </w:pPr>
      <w:r w:rsidRPr="00F32170">
        <w:t xml:space="preserve">Yes  </w:t>
      </w:r>
    </w:p>
    <w:p w:rsidRPr="00F32170" w:rsidR="00F32170" w:rsidP="006F1CDE" w:rsidRDefault="00F32170" w14:paraId="1545F65A" w14:textId="77777777">
      <w:pPr>
        <w:pStyle w:val="A3"/>
      </w:pPr>
      <w:r w:rsidRPr="00F32170">
        <w:t>No</w:t>
      </w:r>
    </w:p>
    <w:p w:rsidRPr="00F32170" w:rsidR="00F32170" w:rsidP="006F1CDE" w:rsidRDefault="00F32170" w14:paraId="380893DE" w14:textId="77777777">
      <w:pPr>
        <w:pStyle w:val="Q2"/>
      </w:pPr>
      <w:bookmarkStart w:name="_Ref520743671" w:id="17"/>
      <w:r w:rsidRPr="00F32170">
        <w:t>Were tests for molecular markers performed (e.g. PCR, NGS)? (at diagnosis)</w:t>
      </w:r>
      <w:bookmarkEnd w:id="17"/>
    </w:p>
    <w:p w:rsidRPr="00F32170" w:rsidR="00F32170" w:rsidP="006F1CDE" w:rsidRDefault="00F32170" w14:paraId="3C1D75D4" w14:textId="436431E0">
      <w:pPr>
        <w:pStyle w:val="A2"/>
      </w:pPr>
      <w:r w:rsidRPr="00F32170">
        <w:t xml:space="preserve">Yes </w:t>
      </w:r>
      <w:r w:rsidRPr="00061ECF">
        <w:rPr>
          <w:rStyle w:val="BookTitle"/>
        </w:rPr>
        <w:t xml:space="preserve">– Go to question </w:t>
      </w:r>
      <w:r w:rsidR="00061ECF">
        <w:rPr>
          <w:rStyle w:val="BookTitle"/>
        </w:rPr>
        <w:fldChar w:fldCharType="begin"/>
      </w:r>
      <w:r w:rsidR="00061ECF">
        <w:rPr>
          <w:rStyle w:val="BookTitle"/>
        </w:rPr>
        <w:instrText xml:space="preserve"> REF _Ref520743834 \r \h </w:instrText>
      </w:r>
      <w:r w:rsidR="00061ECF">
        <w:rPr>
          <w:rStyle w:val="BookTitle"/>
        </w:rPr>
      </w:r>
      <w:r w:rsidR="00061ECF">
        <w:rPr>
          <w:rStyle w:val="BookTitle"/>
        </w:rPr>
        <w:fldChar w:fldCharType="separate"/>
      </w:r>
      <w:r w:rsidR="009E3E1C">
        <w:rPr>
          <w:rStyle w:val="BookTitle"/>
        </w:rPr>
        <w:t>24</w:t>
      </w:r>
      <w:r w:rsidR="00061ECF">
        <w:rPr>
          <w:rStyle w:val="BookTitle"/>
        </w:rPr>
        <w:fldChar w:fldCharType="end"/>
      </w:r>
    </w:p>
    <w:p w:rsidRPr="00F32170" w:rsidR="00F32170" w:rsidP="006F1CDE" w:rsidRDefault="00F32170" w14:paraId="513E191C" w14:textId="4EE230B4">
      <w:pPr>
        <w:pStyle w:val="A2"/>
      </w:pPr>
      <w:r w:rsidRPr="00F32170">
        <w:t xml:space="preserve">No – </w:t>
      </w:r>
      <w:r w:rsidRPr="00061ECF">
        <w:rPr>
          <w:rStyle w:val="BookTitle"/>
        </w:rPr>
        <w:t xml:space="preserve">Go to question </w:t>
      </w:r>
      <w:r w:rsidR="00061ECF">
        <w:rPr>
          <w:rStyle w:val="BookTitle"/>
        </w:rPr>
        <w:fldChar w:fldCharType="begin"/>
      </w:r>
      <w:r w:rsidR="00061ECF">
        <w:rPr>
          <w:rStyle w:val="BookTitle"/>
        </w:rPr>
        <w:instrText xml:space="preserve"> REF _Ref520743843 \r \h </w:instrText>
      </w:r>
      <w:r w:rsidR="00061ECF">
        <w:rPr>
          <w:rStyle w:val="BookTitle"/>
        </w:rPr>
      </w:r>
      <w:r w:rsidR="00061ECF">
        <w:rPr>
          <w:rStyle w:val="BookTitle"/>
        </w:rPr>
        <w:fldChar w:fldCharType="separate"/>
      </w:r>
      <w:r w:rsidR="009E3E1C">
        <w:rPr>
          <w:rStyle w:val="BookTitle"/>
        </w:rPr>
        <w:t>36</w:t>
      </w:r>
      <w:r w:rsidR="00061ECF">
        <w:rPr>
          <w:rStyle w:val="BookTitle"/>
        </w:rPr>
        <w:fldChar w:fldCharType="end"/>
      </w:r>
    </w:p>
    <w:p w:rsidRPr="00061ECF" w:rsidR="00F32170" w:rsidP="006F1CDE" w:rsidRDefault="00F32170" w14:paraId="565631DE" w14:textId="21D25E7C">
      <w:pPr>
        <w:pStyle w:val="A2"/>
        <w:rPr>
          <w:rStyle w:val="BookTitle"/>
        </w:rPr>
      </w:pPr>
      <w:r w:rsidRPr="00F32170">
        <w:t xml:space="preserve">Unknown – </w:t>
      </w:r>
      <w:r w:rsidRPr="00061ECF">
        <w:rPr>
          <w:rStyle w:val="BookTitle"/>
        </w:rPr>
        <w:t xml:space="preserve">Go to question </w:t>
      </w:r>
      <w:r w:rsidR="00061ECF">
        <w:rPr>
          <w:rStyle w:val="BookTitle"/>
        </w:rPr>
        <w:fldChar w:fldCharType="begin"/>
      </w:r>
      <w:r w:rsidR="00061ECF">
        <w:rPr>
          <w:rStyle w:val="BookTitle"/>
        </w:rPr>
        <w:instrText xml:space="preserve"> REF _Ref520743843 \r \h </w:instrText>
      </w:r>
      <w:r w:rsidR="00061ECF">
        <w:rPr>
          <w:rStyle w:val="BookTitle"/>
        </w:rPr>
      </w:r>
      <w:r w:rsidR="00061ECF">
        <w:rPr>
          <w:rStyle w:val="BookTitle"/>
        </w:rPr>
        <w:fldChar w:fldCharType="separate"/>
      </w:r>
      <w:r w:rsidR="009E3E1C">
        <w:rPr>
          <w:rStyle w:val="BookTitle"/>
        </w:rPr>
        <w:t>36</w:t>
      </w:r>
      <w:r w:rsidR="00061ECF">
        <w:rPr>
          <w:rStyle w:val="BookTitle"/>
        </w:rPr>
        <w:fldChar w:fldCharType="end"/>
      </w:r>
    </w:p>
    <w:p w:rsidRPr="00F32170" w:rsidR="00F32170" w:rsidP="00C74406" w:rsidRDefault="00F32170" w14:paraId="43C404AA" w14:textId="77777777">
      <w:pPr>
        <w:pStyle w:val="In3"/>
      </w:pPr>
      <w:r w:rsidRPr="00F32170">
        <w:t>Specify molecular markers identified at diagnosis:</w:t>
      </w:r>
    </w:p>
    <w:p w:rsidRPr="00F32170" w:rsidR="00F32170" w:rsidP="006F1CDE" w:rsidRDefault="00F32170" w14:paraId="51F3C0A1" w14:textId="77777777">
      <w:pPr>
        <w:pStyle w:val="Q3"/>
      </w:pPr>
      <w:bookmarkStart w:name="_Ref520743834" w:id="18"/>
      <w:r w:rsidRPr="00F32170">
        <w:t>CEBPA</w:t>
      </w:r>
      <w:bookmarkEnd w:id="18"/>
    </w:p>
    <w:p w:rsidRPr="00F32170" w:rsidR="00F32170" w:rsidP="006F1CDE" w:rsidRDefault="00F32170" w14:paraId="0F31B649" w14:textId="1A161879">
      <w:pPr>
        <w:pStyle w:val="A3"/>
      </w:pPr>
      <w:r w:rsidRPr="00F32170">
        <w:t xml:space="preserve">Positive – </w:t>
      </w:r>
      <w:r w:rsidRPr="00061ECF">
        <w:rPr>
          <w:rStyle w:val="BookTitle"/>
        </w:rPr>
        <w:t xml:space="preserve">Go to question </w:t>
      </w:r>
      <w:r w:rsidR="00061ECF">
        <w:rPr>
          <w:rStyle w:val="BookTitle"/>
        </w:rPr>
        <w:fldChar w:fldCharType="begin"/>
      </w:r>
      <w:r w:rsidR="00061ECF">
        <w:rPr>
          <w:rStyle w:val="BookTitle"/>
        </w:rPr>
        <w:instrText xml:space="preserve"> REF _Ref520743857 \r \h </w:instrText>
      </w:r>
      <w:r w:rsidR="00061ECF">
        <w:rPr>
          <w:rStyle w:val="BookTitle"/>
        </w:rPr>
      </w:r>
      <w:r w:rsidR="00061ECF">
        <w:rPr>
          <w:rStyle w:val="BookTitle"/>
        </w:rPr>
        <w:fldChar w:fldCharType="separate"/>
      </w:r>
      <w:r w:rsidR="009E3E1C">
        <w:rPr>
          <w:rStyle w:val="BookTitle"/>
        </w:rPr>
        <w:t>25</w:t>
      </w:r>
      <w:r w:rsidR="00061ECF">
        <w:rPr>
          <w:rStyle w:val="BookTitle"/>
        </w:rPr>
        <w:fldChar w:fldCharType="end"/>
      </w:r>
    </w:p>
    <w:p w:rsidRPr="00F32170" w:rsidR="00F32170" w:rsidP="006F1CDE" w:rsidRDefault="00F32170" w14:paraId="012AC12D" w14:textId="40667A4D">
      <w:pPr>
        <w:pStyle w:val="A3"/>
      </w:pPr>
      <w:r w:rsidRPr="00F32170">
        <w:t xml:space="preserve">Negative - </w:t>
      </w:r>
      <w:r w:rsidRPr="00061ECF">
        <w:rPr>
          <w:rStyle w:val="BookTitle"/>
        </w:rPr>
        <w:t>Go to question</w:t>
      </w:r>
      <w:r w:rsidR="00061ECF">
        <w:rPr>
          <w:rStyle w:val="BookTitle"/>
        </w:rPr>
        <w:t xml:space="preserve"> </w:t>
      </w:r>
      <w:r w:rsidR="00061ECF">
        <w:rPr>
          <w:rStyle w:val="BookTitle"/>
        </w:rPr>
        <w:fldChar w:fldCharType="begin"/>
      </w:r>
      <w:r w:rsidR="00061ECF">
        <w:rPr>
          <w:rStyle w:val="BookTitle"/>
        </w:rPr>
        <w:instrText xml:space="preserve"> REF _Ref520743868 \r \h </w:instrText>
      </w:r>
      <w:r w:rsidR="00061ECF">
        <w:rPr>
          <w:rStyle w:val="BookTitle"/>
        </w:rPr>
      </w:r>
      <w:r w:rsidR="00061ECF">
        <w:rPr>
          <w:rStyle w:val="BookTitle"/>
        </w:rPr>
        <w:fldChar w:fldCharType="separate"/>
      </w:r>
      <w:r w:rsidR="009E3E1C">
        <w:rPr>
          <w:rStyle w:val="BookTitle"/>
        </w:rPr>
        <w:t>26</w:t>
      </w:r>
      <w:r w:rsidR="00061ECF">
        <w:rPr>
          <w:rStyle w:val="BookTitle"/>
        </w:rPr>
        <w:fldChar w:fldCharType="end"/>
      </w:r>
      <w:r w:rsidRPr="00061ECF">
        <w:rPr>
          <w:rStyle w:val="BookTitle"/>
        </w:rPr>
        <w:t xml:space="preserve"> </w:t>
      </w:r>
    </w:p>
    <w:p w:rsidRPr="00F32170" w:rsidR="00F32170" w:rsidP="006F1CDE" w:rsidRDefault="00F32170" w14:paraId="604186BB" w14:textId="4F8F8640">
      <w:pPr>
        <w:pStyle w:val="A3"/>
      </w:pPr>
      <w:r w:rsidRPr="00F32170">
        <w:t xml:space="preserve">Not done - </w:t>
      </w:r>
      <w:r w:rsidRPr="00061ECF">
        <w:rPr>
          <w:rStyle w:val="BookTitle"/>
        </w:rPr>
        <w:t xml:space="preserve">Go to question </w:t>
      </w:r>
      <w:r w:rsidR="00061ECF">
        <w:rPr>
          <w:rStyle w:val="BookTitle"/>
        </w:rPr>
        <w:fldChar w:fldCharType="begin"/>
      </w:r>
      <w:r w:rsidR="00061ECF">
        <w:rPr>
          <w:rStyle w:val="BookTitle"/>
        </w:rPr>
        <w:instrText xml:space="preserve"> REF _Ref520743868 \r \h </w:instrText>
      </w:r>
      <w:r w:rsidR="00061ECF">
        <w:rPr>
          <w:rStyle w:val="BookTitle"/>
        </w:rPr>
      </w:r>
      <w:r w:rsidR="00061ECF">
        <w:rPr>
          <w:rStyle w:val="BookTitle"/>
        </w:rPr>
        <w:fldChar w:fldCharType="separate"/>
      </w:r>
      <w:r w:rsidR="009E3E1C">
        <w:rPr>
          <w:rStyle w:val="BookTitle"/>
        </w:rPr>
        <w:t>26</w:t>
      </w:r>
      <w:r w:rsidR="00061ECF">
        <w:rPr>
          <w:rStyle w:val="BookTitle"/>
        </w:rPr>
        <w:fldChar w:fldCharType="end"/>
      </w:r>
    </w:p>
    <w:p w:rsidRPr="00F32170" w:rsidR="00F32170" w:rsidP="006F1CDE" w:rsidRDefault="00F32170" w14:paraId="4CDA944B" w14:textId="77777777">
      <w:pPr>
        <w:pStyle w:val="Q4"/>
      </w:pPr>
      <w:bookmarkStart w:name="_Ref520743857" w:id="19"/>
      <w:r w:rsidRPr="00F32170">
        <w:t>Specify CEBPA mutation</w:t>
      </w:r>
      <w:bookmarkEnd w:id="19"/>
    </w:p>
    <w:p w:rsidRPr="00F32170" w:rsidR="00F32170" w:rsidP="00061ECF" w:rsidRDefault="00F32170" w14:paraId="7877D6D0" w14:textId="77777777">
      <w:pPr>
        <w:pStyle w:val="A4"/>
      </w:pPr>
      <w:r w:rsidRPr="00F32170">
        <w:t>Biallelic (homozygous)</w:t>
      </w:r>
    </w:p>
    <w:p w:rsidRPr="00F32170" w:rsidR="00F32170" w:rsidP="00061ECF" w:rsidRDefault="00F32170" w14:paraId="2878D40A" w14:textId="77777777">
      <w:pPr>
        <w:pStyle w:val="A4"/>
      </w:pPr>
      <w:r w:rsidRPr="00F32170">
        <w:t>Monoallelic (heterozygous)</w:t>
      </w:r>
    </w:p>
    <w:p w:rsidRPr="00F32170" w:rsidR="00F32170" w:rsidP="00061ECF" w:rsidRDefault="00F32170" w14:paraId="3E6B3B74" w14:textId="77777777">
      <w:pPr>
        <w:pStyle w:val="A4"/>
      </w:pPr>
      <w:r w:rsidRPr="00F32170">
        <w:t>Unknown</w:t>
      </w:r>
    </w:p>
    <w:p w:rsidRPr="00F32170" w:rsidR="00F32170" w:rsidP="006F1CDE" w:rsidRDefault="00F32170" w14:paraId="32D4B758" w14:textId="77777777">
      <w:pPr>
        <w:pStyle w:val="Q3"/>
      </w:pPr>
      <w:bookmarkStart w:name="_Ref520743868" w:id="20"/>
      <w:r w:rsidRPr="00F32170">
        <w:t>FLT3 – D835 point mutation</w:t>
      </w:r>
      <w:bookmarkEnd w:id="20"/>
    </w:p>
    <w:p w:rsidRPr="00F32170" w:rsidR="00F32170" w:rsidP="006F1CDE" w:rsidRDefault="00F32170" w14:paraId="258A7B85" w14:textId="77777777">
      <w:pPr>
        <w:pStyle w:val="A3"/>
      </w:pPr>
      <w:r w:rsidRPr="00F32170">
        <w:t>Positive</w:t>
      </w:r>
    </w:p>
    <w:p w:rsidRPr="00F32170" w:rsidR="00F32170" w:rsidP="006F1CDE" w:rsidRDefault="00F32170" w14:paraId="4CB15AE8" w14:textId="77777777">
      <w:pPr>
        <w:pStyle w:val="A3"/>
      </w:pPr>
      <w:r w:rsidRPr="00F32170">
        <w:t>Negative</w:t>
      </w:r>
    </w:p>
    <w:p w:rsidRPr="00F32170" w:rsidR="00F32170" w:rsidP="006F1CDE" w:rsidRDefault="00F32170" w14:paraId="4AF95BF5" w14:textId="77777777">
      <w:pPr>
        <w:pStyle w:val="A3"/>
      </w:pPr>
      <w:r w:rsidRPr="00F32170">
        <w:t>Not done</w:t>
      </w:r>
    </w:p>
    <w:p w:rsidRPr="00F32170" w:rsidR="00F32170" w:rsidP="006F1CDE" w:rsidRDefault="00F32170" w14:paraId="5B49B280" w14:textId="77777777">
      <w:pPr>
        <w:pStyle w:val="Q3"/>
      </w:pPr>
      <w:r w:rsidRPr="00F32170">
        <w:t>FLT3 – ITD mutation</w:t>
      </w:r>
    </w:p>
    <w:p w:rsidRPr="00F32170" w:rsidR="00F32170" w:rsidP="006F1CDE" w:rsidRDefault="00F32170" w14:paraId="3551B2F0" w14:textId="3255DC18">
      <w:pPr>
        <w:pStyle w:val="A3"/>
      </w:pPr>
      <w:r w:rsidRPr="00F32170">
        <w:t xml:space="preserve">Positive- </w:t>
      </w:r>
      <w:r w:rsidRPr="00061ECF">
        <w:rPr>
          <w:rStyle w:val="BookTitle"/>
        </w:rPr>
        <w:t xml:space="preserve">Go to question </w:t>
      </w:r>
      <w:r w:rsidR="00061ECF">
        <w:rPr>
          <w:rStyle w:val="BookTitle"/>
        </w:rPr>
        <w:fldChar w:fldCharType="begin"/>
      </w:r>
      <w:r w:rsidR="00061ECF">
        <w:rPr>
          <w:rStyle w:val="BookTitle"/>
        </w:rPr>
        <w:instrText xml:space="preserve"> REF _Ref520744045 \r \h </w:instrText>
      </w:r>
      <w:r w:rsidR="00061ECF">
        <w:rPr>
          <w:rStyle w:val="BookTitle"/>
        </w:rPr>
      </w:r>
      <w:r w:rsidR="00061ECF">
        <w:rPr>
          <w:rStyle w:val="BookTitle"/>
        </w:rPr>
        <w:fldChar w:fldCharType="separate"/>
      </w:r>
      <w:r w:rsidR="009E3E1C">
        <w:rPr>
          <w:rStyle w:val="BookTitle"/>
        </w:rPr>
        <w:t>28</w:t>
      </w:r>
      <w:r w:rsidR="00061ECF">
        <w:rPr>
          <w:rStyle w:val="BookTitle"/>
        </w:rPr>
        <w:fldChar w:fldCharType="end"/>
      </w:r>
    </w:p>
    <w:p w:rsidRPr="00F32170" w:rsidR="00F32170" w:rsidP="006F1CDE" w:rsidRDefault="00F32170" w14:paraId="1A4A843F" w14:textId="69FAD25E">
      <w:pPr>
        <w:pStyle w:val="A3"/>
      </w:pPr>
      <w:r w:rsidRPr="00F32170">
        <w:t xml:space="preserve">Negative- </w:t>
      </w:r>
      <w:r w:rsidRPr="00061ECF">
        <w:rPr>
          <w:rStyle w:val="BookTitle"/>
        </w:rPr>
        <w:t xml:space="preserve">Go to question </w:t>
      </w:r>
      <w:r w:rsidR="00061ECF">
        <w:rPr>
          <w:rStyle w:val="BookTitle"/>
        </w:rPr>
        <w:fldChar w:fldCharType="begin"/>
      </w:r>
      <w:r w:rsidR="00061ECF">
        <w:rPr>
          <w:rStyle w:val="BookTitle"/>
        </w:rPr>
        <w:instrText xml:space="preserve"> REF _Ref520744054 \r \h </w:instrText>
      </w:r>
      <w:r w:rsidR="00061ECF">
        <w:rPr>
          <w:rStyle w:val="BookTitle"/>
        </w:rPr>
      </w:r>
      <w:r w:rsidR="00061ECF">
        <w:rPr>
          <w:rStyle w:val="BookTitle"/>
        </w:rPr>
        <w:fldChar w:fldCharType="separate"/>
      </w:r>
      <w:r w:rsidR="009E3E1C">
        <w:rPr>
          <w:rStyle w:val="BookTitle"/>
        </w:rPr>
        <w:t>30</w:t>
      </w:r>
      <w:r w:rsidR="00061ECF">
        <w:rPr>
          <w:rStyle w:val="BookTitle"/>
        </w:rPr>
        <w:fldChar w:fldCharType="end"/>
      </w:r>
    </w:p>
    <w:p w:rsidRPr="00F32170" w:rsidR="00F32170" w:rsidP="006F1CDE" w:rsidRDefault="00F32170" w14:paraId="37C01D4F" w14:textId="0554663D">
      <w:pPr>
        <w:pStyle w:val="A3"/>
      </w:pPr>
      <w:r w:rsidRPr="00F32170">
        <w:t xml:space="preserve">Not done- </w:t>
      </w:r>
      <w:r w:rsidRPr="00061ECF">
        <w:rPr>
          <w:rStyle w:val="BookTitle"/>
        </w:rPr>
        <w:t xml:space="preserve">Go to question </w:t>
      </w:r>
      <w:r w:rsidR="00061ECF">
        <w:rPr>
          <w:rStyle w:val="BookTitle"/>
        </w:rPr>
        <w:fldChar w:fldCharType="begin"/>
      </w:r>
      <w:r w:rsidR="00061ECF">
        <w:rPr>
          <w:rStyle w:val="BookTitle"/>
        </w:rPr>
        <w:instrText xml:space="preserve"> REF _Ref520744054 \r \h </w:instrText>
      </w:r>
      <w:r w:rsidR="00061ECF">
        <w:rPr>
          <w:rStyle w:val="BookTitle"/>
        </w:rPr>
      </w:r>
      <w:r w:rsidR="00061ECF">
        <w:rPr>
          <w:rStyle w:val="BookTitle"/>
        </w:rPr>
        <w:fldChar w:fldCharType="separate"/>
      </w:r>
      <w:r w:rsidR="009E3E1C">
        <w:rPr>
          <w:rStyle w:val="BookTitle"/>
        </w:rPr>
        <w:t>30</w:t>
      </w:r>
      <w:r w:rsidR="00061ECF">
        <w:rPr>
          <w:rStyle w:val="BookTitle"/>
        </w:rPr>
        <w:fldChar w:fldCharType="end"/>
      </w:r>
    </w:p>
    <w:p w:rsidRPr="00F32170" w:rsidR="00F32170" w:rsidP="006F1CDE" w:rsidRDefault="00F32170" w14:paraId="603130EB" w14:textId="77777777">
      <w:pPr>
        <w:pStyle w:val="Q4"/>
      </w:pPr>
      <w:bookmarkStart w:name="_Ref520744045" w:id="21"/>
      <w:r w:rsidRPr="00F32170">
        <w:t>FLT3 – ITD allelic ratio</w:t>
      </w:r>
      <w:bookmarkEnd w:id="21"/>
    </w:p>
    <w:p w:rsidRPr="00F32170" w:rsidR="00F32170" w:rsidP="00061ECF" w:rsidRDefault="00F32170" w14:paraId="5A2EA3AD" w14:textId="4AD515C3">
      <w:pPr>
        <w:pStyle w:val="A4"/>
      </w:pPr>
      <w:r w:rsidRPr="00F32170">
        <w:t xml:space="preserve">Known - </w:t>
      </w:r>
      <w:r w:rsidRPr="00061ECF">
        <w:rPr>
          <w:rStyle w:val="BookTitle"/>
        </w:rPr>
        <w:t xml:space="preserve">Go to question </w:t>
      </w:r>
      <w:r w:rsidR="00061ECF">
        <w:rPr>
          <w:rStyle w:val="BookTitle"/>
        </w:rPr>
        <w:fldChar w:fldCharType="begin"/>
      </w:r>
      <w:r w:rsidR="00061ECF">
        <w:rPr>
          <w:rStyle w:val="BookTitle"/>
        </w:rPr>
        <w:instrText xml:space="preserve"> REF _Ref520744068 \r \h </w:instrText>
      </w:r>
      <w:r w:rsidR="00061ECF">
        <w:rPr>
          <w:rStyle w:val="BookTitle"/>
        </w:rPr>
      </w:r>
      <w:r w:rsidR="00061ECF">
        <w:rPr>
          <w:rStyle w:val="BookTitle"/>
        </w:rPr>
        <w:fldChar w:fldCharType="separate"/>
      </w:r>
      <w:r w:rsidR="009E3E1C">
        <w:rPr>
          <w:rStyle w:val="BookTitle"/>
        </w:rPr>
        <w:t>29</w:t>
      </w:r>
      <w:r w:rsidR="00061ECF">
        <w:rPr>
          <w:rStyle w:val="BookTitle"/>
        </w:rPr>
        <w:fldChar w:fldCharType="end"/>
      </w:r>
    </w:p>
    <w:p w:rsidRPr="00F32170" w:rsidR="00F32170" w:rsidP="00061ECF" w:rsidRDefault="00F32170" w14:paraId="4A4A0ACC" w14:textId="769358BD">
      <w:pPr>
        <w:pStyle w:val="A4"/>
      </w:pPr>
      <w:r w:rsidRPr="00F32170">
        <w:t xml:space="preserve">Unknown - </w:t>
      </w:r>
      <w:r w:rsidRPr="00061ECF">
        <w:rPr>
          <w:rStyle w:val="BookTitle"/>
        </w:rPr>
        <w:t xml:space="preserve">Go to question </w:t>
      </w:r>
      <w:r w:rsidR="00061ECF">
        <w:rPr>
          <w:rStyle w:val="BookTitle"/>
        </w:rPr>
        <w:fldChar w:fldCharType="begin"/>
      </w:r>
      <w:r w:rsidR="00061ECF">
        <w:rPr>
          <w:rStyle w:val="BookTitle"/>
        </w:rPr>
        <w:instrText xml:space="preserve"> REF _Ref520744054 \r \h </w:instrText>
      </w:r>
      <w:r w:rsidR="00061ECF">
        <w:rPr>
          <w:rStyle w:val="BookTitle"/>
        </w:rPr>
      </w:r>
      <w:r w:rsidR="00061ECF">
        <w:rPr>
          <w:rStyle w:val="BookTitle"/>
        </w:rPr>
        <w:fldChar w:fldCharType="separate"/>
      </w:r>
      <w:r w:rsidR="009E3E1C">
        <w:rPr>
          <w:rStyle w:val="BookTitle"/>
        </w:rPr>
        <w:t>30</w:t>
      </w:r>
      <w:r w:rsidR="00061ECF">
        <w:rPr>
          <w:rStyle w:val="BookTitle"/>
        </w:rPr>
        <w:fldChar w:fldCharType="end"/>
      </w:r>
    </w:p>
    <w:p w:rsidRPr="00F32170" w:rsidR="00F32170" w:rsidP="006F1CDE" w:rsidRDefault="00F32170" w14:paraId="158D23FB" w14:textId="321A1BDC">
      <w:pPr>
        <w:pStyle w:val="Q5"/>
      </w:pPr>
      <w:bookmarkStart w:name="_Ref520744068" w:id="22"/>
      <w:r w:rsidRPr="00F32170">
        <w:t>Specify FLT3 - ITD allelic ratio: ___ . ___</w:t>
      </w:r>
      <w:bookmarkEnd w:id="22"/>
      <w:r w:rsidR="00A56C92">
        <w:t xml:space="preserve"> ___ </w:t>
      </w:r>
    </w:p>
    <w:p w:rsidRPr="00F32170" w:rsidR="00F32170" w:rsidP="006F1CDE" w:rsidRDefault="00F32170" w14:paraId="62AA0EED" w14:textId="77777777">
      <w:pPr>
        <w:pStyle w:val="Q3"/>
      </w:pPr>
      <w:bookmarkStart w:name="_Ref520744054" w:id="23"/>
      <w:r w:rsidRPr="00F32170">
        <w:t>IDH1</w:t>
      </w:r>
      <w:bookmarkEnd w:id="23"/>
    </w:p>
    <w:p w:rsidRPr="00F32170" w:rsidR="00F32170" w:rsidP="006F1CDE" w:rsidRDefault="00F32170" w14:paraId="310B8386" w14:textId="77777777">
      <w:pPr>
        <w:pStyle w:val="A3"/>
      </w:pPr>
      <w:r w:rsidRPr="00F32170">
        <w:t>Positive</w:t>
      </w:r>
    </w:p>
    <w:p w:rsidRPr="00F32170" w:rsidR="00F32170" w:rsidP="006F1CDE" w:rsidRDefault="00F32170" w14:paraId="21C174F6" w14:textId="77777777">
      <w:pPr>
        <w:pStyle w:val="A3"/>
      </w:pPr>
      <w:r w:rsidRPr="00F32170">
        <w:t>Negative</w:t>
      </w:r>
    </w:p>
    <w:p w:rsidRPr="00F32170" w:rsidR="00F32170" w:rsidP="006F1CDE" w:rsidRDefault="00F32170" w14:paraId="15B0CD92" w14:textId="77777777">
      <w:pPr>
        <w:pStyle w:val="A3"/>
      </w:pPr>
      <w:r w:rsidRPr="00F32170">
        <w:t>Not done</w:t>
      </w:r>
    </w:p>
    <w:p w:rsidRPr="00F32170" w:rsidR="00F32170" w:rsidP="006F1CDE" w:rsidRDefault="00F32170" w14:paraId="3ACB2977" w14:textId="77777777">
      <w:pPr>
        <w:pStyle w:val="Q3"/>
      </w:pPr>
      <w:r w:rsidRPr="00F32170">
        <w:t>IDH2</w:t>
      </w:r>
    </w:p>
    <w:p w:rsidRPr="00F32170" w:rsidR="00F32170" w:rsidP="006F1CDE" w:rsidRDefault="00F32170" w14:paraId="1F028264" w14:textId="77777777">
      <w:pPr>
        <w:pStyle w:val="A3"/>
      </w:pPr>
      <w:r w:rsidRPr="00F32170">
        <w:t>Positive</w:t>
      </w:r>
    </w:p>
    <w:p w:rsidRPr="00F32170" w:rsidR="00F32170" w:rsidP="006F1CDE" w:rsidRDefault="00F32170" w14:paraId="3E50E6BB" w14:textId="77777777">
      <w:pPr>
        <w:pStyle w:val="A3"/>
      </w:pPr>
      <w:r w:rsidRPr="00F32170">
        <w:t>Negative</w:t>
      </w:r>
    </w:p>
    <w:p w:rsidRPr="00F32170" w:rsidR="00F32170" w:rsidP="006F1CDE" w:rsidRDefault="00F32170" w14:paraId="40B07ACF" w14:textId="77777777">
      <w:pPr>
        <w:pStyle w:val="A3"/>
      </w:pPr>
      <w:r w:rsidRPr="00F32170">
        <w:t>Not done</w:t>
      </w:r>
    </w:p>
    <w:p w:rsidRPr="00F32170" w:rsidR="00F32170" w:rsidP="006F1CDE" w:rsidRDefault="00F32170" w14:paraId="4D644019" w14:textId="77777777">
      <w:pPr>
        <w:pStyle w:val="Q3"/>
      </w:pPr>
      <w:r w:rsidRPr="00F32170">
        <w:t>KIT</w:t>
      </w:r>
    </w:p>
    <w:p w:rsidRPr="00F32170" w:rsidR="00F32170" w:rsidP="006F1CDE" w:rsidRDefault="00F32170" w14:paraId="19FBE450" w14:textId="77777777">
      <w:pPr>
        <w:pStyle w:val="A3"/>
      </w:pPr>
      <w:r w:rsidRPr="00F32170">
        <w:t>Positive</w:t>
      </w:r>
    </w:p>
    <w:p w:rsidRPr="00F32170" w:rsidR="00F32170" w:rsidP="006F1CDE" w:rsidRDefault="00F32170" w14:paraId="6F7293BF" w14:textId="77777777">
      <w:pPr>
        <w:pStyle w:val="A3"/>
      </w:pPr>
      <w:r w:rsidRPr="00F32170">
        <w:t>Negative</w:t>
      </w:r>
    </w:p>
    <w:p w:rsidRPr="00F32170" w:rsidR="00F32170" w:rsidP="006F1CDE" w:rsidRDefault="00F32170" w14:paraId="199AF98E" w14:textId="77777777">
      <w:pPr>
        <w:pStyle w:val="A3"/>
      </w:pPr>
      <w:r w:rsidRPr="00F32170">
        <w:t>Not done</w:t>
      </w:r>
    </w:p>
    <w:p w:rsidRPr="00F32170" w:rsidR="00F32170" w:rsidP="006F1CDE" w:rsidRDefault="00F32170" w14:paraId="6964771A" w14:textId="77777777">
      <w:pPr>
        <w:pStyle w:val="Q3"/>
      </w:pPr>
      <w:r w:rsidRPr="00F32170">
        <w:t>NPM1</w:t>
      </w:r>
    </w:p>
    <w:p w:rsidRPr="00F32170" w:rsidR="00CD7B52" w:rsidP="006F1CDE" w:rsidRDefault="00CD7B52" w14:paraId="4E3A1B54" w14:textId="77777777">
      <w:pPr>
        <w:pStyle w:val="A3"/>
      </w:pPr>
      <w:r w:rsidRPr="00F32170">
        <w:t>Positive</w:t>
      </w:r>
    </w:p>
    <w:p w:rsidRPr="00F32170" w:rsidR="00CD7B52" w:rsidP="006F1CDE" w:rsidRDefault="00CD7B52" w14:paraId="26373B29" w14:textId="77777777">
      <w:pPr>
        <w:pStyle w:val="A3"/>
      </w:pPr>
      <w:r w:rsidRPr="00F32170">
        <w:t>Negative</w:t>
      </w:r>
    </w:p>
    <w:p w:rsidRPr="00F32170" w:rsidR="00CD7B52" w:rsidP="006F1CDE" w:rsidRDefault="00CD7B52" w14:paraId="2FE55EF9" w14:textId="77777777">
      <w:pPr>
        <w:pStyle w:val="A3"/>
      </w:pPr>
      <w:r w:rsidRPr="00F32170">
        <w:t>Not done</w:t>
      </w:r>
    </w:p>
    <w:p w:rsidRPr="00F32170" w:rsidR="00F32170" w:rsidP="006F1CDE" w:rsidRDefault="00F32170" w14:paraId="0D795073" w14:textId="77777777">
      <w:pPr>
        <w:pStyle w:val="Q3"/>
      </w:pPr>
      <w:bookmarkStart w:name="_Ref520744104" w:id="24"/>
      <w:r w:rsidRPr="00F32170">
        <w:t>Other molecular marker</w:t>
      </w:r>
      <w:bookmarkEnd w:id="24"/>
    </w:p>
    <w:p w:rsidRPr="00F32170" w:rsidR="00F32170" w:rsidP="006F1CDE" w:rsidRDefault="00F32170" w14:paraId="02100507" w14:textId="258ECBD4">
      <w:pPr>
        <w:pStyle w:val="A3"/>
      </w:pPr>
      <w:r w:rsidRPr="00F32170">
        <w:t xml:space="preserve">Positive- </w:t>
      </w:r>
      <w:r w:rsidRPr="00061ECF">
        <w:rPr>
          <w:rStyle w:val="BookTitle"/>
        </w:rPr>
        <w:t xml:space="preserve">Go to question </w:t>
      </w:r>
      <w:r w:rsidR="00061ECF">
        <w:rPr>
          <w:rStyle w:val="BookTitle"/>
        </w:rPr>
        <w:fldChar w:fldCharType="begin"/>
      </w:r>
      <w:r w:rsidR="00061ECF">
        <w:rPr>
          <w:rStyle w:val="BookTitle"/>
        </w:rPr>
        <w:instrText xml:space="preserve"> REF _Ref520744085 \r \h </w:instrText>
      </w:r>
      <w:r w:rsidR="00061ECF">
        <w:rPr>
          <w:rStyle w:val="BookTitle"/>
        </w:rPr>
      </w:r>
      <w:r w:rsidR="00061ECF">
        <w:rPr>
          <w:rStyle w:val="BookTitle"/>
        </w:rPr>
        <w:fldChar w:fldCharType="separate"/>
      </w:r>
      <w:r w:rsidR="009E3E1C">
        <w:rPr>
          <w:rStyle w:val="BookTitle"/>
        </w:rPr>
        <w:t>35</w:t>
      </w:r>
      <w:r w:rsidR="00061ECF">
        <w:rPr>
          <w:rStyle w:val="BookTitle"/>
        </w:rPr>
        <w:fldChar w:fldCharType="end"/>
      </w:r>
    </w:p>
    <w:p w:rsidRPr="00F32170" w:rsidR="00F32170" w:rsidP="006F1CDE" w:rsidRDefault="00F32170" w14:paraId="3B9D8854" w14:textId="7227CD8A">
      <w:pPr>
        <w:pStyle w:val="A3"/>
      </w:pPr>
      <w:r w:rsidRPr="00F32170">
        <w:t xml:space="preserve">Negative- </w:t>
      </w:r>
      <w:r w:rsidRPr="00061ECF">
        <w:rPr>
          <w:rStyle w:val="BookTitle"/>
        </w:rPr>
        <w:t xml:space="preserve">Go to question </w:t>
      </w:r>
      <w:r w:rsidR="00061ECF">
        <w:rPr>
          <w:rStyle w:val="BookTitle"/>
        </w:rPr>
        <w:fldChar w:fldCharType="begin"/>
      </w:r>
      <w:r w:rsidR="00061ECF">
        <w:rPr>
          <w:rStyle w:val="BookTitle"/>
        </w:rPr>
        <w:instrText xml:space="preserve"> REF _Ref520744085 \r \h </w:instrText>
      </w:r>
      <w:r w:rsidR="00061ECF">
        <w:rPr>
          <w:rStyle w:val="BookTitle"/>
        </w:rPr>
      </w:r>
      <w:r w:rsidR="00061ECF">
        <w:rPr>
          <w:rStyle w:val="BookTitle"/>
        </w:rPr>
        <w:fldChar w:fldCharType="separate"/>
      </w:r>
      <w:r w:rsidR="009E3E1C">
        <w:rPr>
          <w:rStyle w:val="BookTitle"/>
        </w:rPr>
        <w:t>35</w:t>
      </w:r>
      <w:r w:rsidR="00061ECF">
        <w:rPr>
          <w:rStyle w:val="BookTitle"/>
        </w:rPr>
        <w:fldChar w:fldCharType="end"/>
      </w:r>
    </w:p>
    <w:p w:rsidRPr="00F32170" w:rsidR="00F32170" w:rsidP="006F1CDE" w:rsidRDefault="00F32170" w14:paraId="2583CD7F" w14:textId="6861D26D">
      <w:pPr>
        <w:pStyle w:val="A3"/>
      </w:pPr>
      <w:r w:rsidRPr="00F32170">
        <w:t xml:space="preserve">Not done- </w:t>
      </w:r>
      <w:r w:rsidRPr="00061ECF">
        <w:rPr>
          <w:rStyle w:val="BookTitle"/>
        </w:rPr>
        <w:t xml:space="preserve">Go to question </w:t>
      </w:r>
      <w:r w:rsidR="00061ECF">
        <w:rPr>
          <w:rStyle w:val="BookTitle"/>
        </w:rPr>
        <w:fldChar w:fldCharType="begin"/>
      </w:r>
      <w:r w:rsidR="00061ECF">
        <w:rPr>
          <w:rStyle w:val="BookTitle"/>
        </w:rPr>
        <w:instrText xml:space="preserve"> REF _Ref520743843 \r \h </w:instrText>
      </w:r>
      <w:r w:rsidR="00061ECF">
        <w:rPr>
          <w:rStyle w:val="BookTitle"/>
        </w:rPr>
      </w:r>
      <w:r w:rsidR="00061ECF">
        <w:rPr>
          <w:rStyle w:val="BookTitle"/>
        </w:rPr>
        <w:fldChar w:fldCharType="separate"/>
      </w:r>
      <w:r w:rsidR="009E3E1C">
        <w:rPr>
          <w:rStyle w:val="BookTitle"/>
        </w:rPr>
        <w:t>36</w:t>
      </w:r>
      <w:r w:rsidR="00061ECF">
        <w:rPr>
          <w:rStyle w:val="BookTitle"/>
        </w:rPr>
        <w:fldChar w:fldCharType="end"/>
      </w:r>
    </w:p>
    <w:p w:rsidRPr="00F32170" w:rsidR="00F32170" w:rsidP="006F1CDE" w:rsidRDefault="00F32170" w14:paraId="4C6F367C" w14:textId="77777777">
      <w:pPr>
        <w:pStyle w:val="Q4"/>
      </w:pPr>
      <w:bookmarkStart w:name="_Ref520744085" w:id="25"/>
      <w:r w:rsidRPr="00F32170">
        <w:t>Specify other molecular marker: _________________________________</w:t>
      </w:r>
      <w:bookmarkEnd w:id="25"/>
    </w:p>
    <w:p w:rsidRPr="00F32170" w:rsidR="00F32170" w:rsidP="00C74406" w:rsidRDefault="00F32170" w14:paraId="618A1979" w14:textId="479BC1AE">
      <w:pPr>
        <w:pStyle w:val="In3"/>
      </w:pPr>
      <w:r w:rsidRPr="00F32170">
        <w:t xml:space="preserve">Copy and complete questions </w:t>
      </w:r>
      <w:r w:rsidR="00061ECF">
        <w:fldChar w:fldCharType="begin"/>
      </w:r>
      <w:r w:rsidR="00061ECF">
        <w:instrText xml:space="preserve"> REF _Ref520744104 \r \h </w:instrText>
      </w:r>
      <w:r w:rsidR="00061ECF">
        <w:fldChar w:fldCharType="separate"/>
      </w:r>
      <w:r w:rsidR="009E3E1C">
        <w:t>34</w:t>
      </w:r>
      <w:r w:rsidR="00061ECF">
        <w:fldChar w:fldCharType="end"/>
      </w:r>
      <w:r w:rsidRPr="00F32170">
        <w:t>-</w:t>
      </w:r>
      <w:r w:rsidR="00061ECF">
        <w:fldChar w:fldCharType="begin"/>
      </w:r>
      <w:r w:rsidR="00061ECF">
        <w:instrText xml:space="preserve"> REF _Ref520744085 \r \h </w:instrText>
      </w:r>
      <w:r w:rsidR="00061ECF">
        <w:fldChar w:fldCharType="separate"/>
      </w:r>
      <w:r w:rsidR="009E3E1C">
        <w:t>35</w:t>
      </w:r>
      <w:r w:rsidR="00061ECF">
        <w:fldChar w:fldCharType="end"/>
      </w:r>
      <w:r w:rsidRPr="00F32170">
        <w:t xml:space="preserve"> for multiple molecular markers</w:t>
      </w:r>
    </w:p>
    <w:p w:rsidRPr="00F32170" w:rsidR="00F32170" w:rsidP="006F1CDE" w:rsidRDefault="00F32170" w14:paraId="0A001C6A" w14:textId="77777777">
      <w:pPr>
        <w:pStyle w:val="In2"/>
      </w:pPr>
      <w:r w:rsidRPr="00F32170">
        <w:t>Labs between diagnosis and last evaluation:</w:t>
      </w:r>
    </w:p>
    <w:p w:rsidRPr="00F32170" w:rsidR="00F32170" w:rsidP="006F1CDE" w:rsidRDefault="00F32170" w14:paraId="414EBFBC" w14:textId="77777777">
      <w:pPr>
        <w:pStyle w:val="Q2"/>
      </w:pPr>
      <w:bookmarkStart w:name="_Ref520743843" w:id="26"/>
      <w:r w:rsidRPr="00F32170">
        <w:t>Were cytogenetics tested (karyotyping or FISH)? (between diagnosis and last evaluation)</w:t>
      </w:r>
      <w:bookmarkEnd w:id="26"/>
    </w:p>
    <w:p w:rsidRPr="00F32170" w:rsidR="00F32170" w:rsidP="006F1CDE" w:rsidRDefault="00F32170" w14:paraId="051E761A" w14:textId="781F4440">
      <w:pPr>
        <w:pStyle w:val="A2"/>
      </w:pPr>
      <w:r w:rsidRPr="00F32170">
        <w:t xml:space="preserve">Yes - </w:t>
      </w:r>
      <w:r w:rsidRPr="00061ECF">
        <w:rPr>
          <w:rStyle w:val="BookTitle"/>
        </w:rPr>
        <w:t xml:space="preserve">Go to question </w:t>
      </w:r>
      <w:r w:rsidR="00061ECF">
        <w:rPr>
          <w:rStyle w:val="BookTitle"/>
        </w:rPr>
        <w:fldChar w:fldCharType="begin"/>
      </w:r>
      <w:r w:rsidR="00061ECF">
        <w:rPr>
          <w:rStyle w:val="BookTitle"/>
        </w:rPr>
        <w:instrText xml:space="preserve"> REF _Ref520744226 \r \h </w:instrText>
      </w:r>
      <w:r w:rsidR="00061ECF">
        <w:rPr>
          <w:rStyle w:val="BookTitle"/>
        </w:rPr>
      </w:r>
      <w:r w:rsidR="00061ECF">
        <w:rPr>
          <w:rStyle w:val="BookTitle"/>
        </w:rPr>
        <w:fldChar w:fldCharType="separate"/>
      </w:r>
      <w:r w:rsidR="009E3E1C">
        <w:rPr>
          <w:rStyle w:val="BookTitle"/>
        </w:rPr>
        <w:t>37</w:t>
      </w:r>
      <w:r w:rsidR="00061ECF">
        <w:rPr>
          <w:rStyle w:val="BookTitle"/>
        </w:rPr>
        <w:fldChar w:fldCharType="end"/>
      </w:r>
    </w:p>
    <w:p w:rsidRPr="00F32170" w:rsidR="00F32170" w:rsidP="006F1CDE" w:rsidRDefault="00F32170" w14:paraId="7CA57F03" w14:textId="6C5B4B75">
      <w:pPr>
        <w:pStyle w:val="A2"/>
      </w:pPr>
      <w:r w:rsidRPr="00F32170">
        <w:t xml:space="preserve">No - </w:t>
      </w:r>
      <w:r w:rsidRPr="00061ECF">
        <w:rPr>
          <w:rStyle w:val="BookTitle"/>
        </w:rPr>
        <w:t xml:space="preserve">Go to question </w:t>
      </w:r>
      <w:r w:rsidR="00061ECF">
        <w:rPr>
          <w:rStyle w:val="BookTitle"/>
        </w:rPr>
        <w:fldChar w:fldCharType="begin"/>
      </w:r>
      <w:r w:rsidR="00061ECF">
        <w:rPr>
          <w:rStyle w:val="BookTitle"/>
        </w:rPr>
        <w:instrText xml:space="preserve"> REF _Ref520744234 \r \h </w:instrText>
      </w:r>
      <w:r w:rsidR="00061ECF">
        <w:rPr>
          <w:rStyle w:val="BookTitle"/>
        </w:rPr>
      </w:r>
      <w:r w:rsidR="00061ECF">
        <w:rPr>
          <w:rStyle w:val="BookTitle"/>
        </w:rPr>
        <w:fldChar w:fldCharType="separate"/>
      </w:r>
      <w:r w:rsidR="009E3E1C">
        <w:rPr>
          <w:rStyle w:val="BookTitle"/>
        </w:rPr>
        <w:t>50</w:t>
      </w:r>
      <w:r w:rsidR="00061ECF">
        <w:rPr>
          <w:rStyle w:val="BookTitle"/>
        </w:rPr>
        <w:fldChar w:fldCharType="end"/>
      </w:r>
    </w:p>
    <w:p w:rsidRPr="00F32170" w:rsidR="00F32170" w:rsidP="006F1CDE" w:rsidRDefault="00F32170" w14:paraId="74067F70" w14:textId="6A12383B">
      <w:pPr>
        <w:pStyle w:val="A2"/>
      </w:pPr>
      <w:r w:rsidRPr="00F32170">
        <w:t xml:space="preserve">Unknown - </w:t>
      </w:r>
      <w:r w:rsidRPr="00061ECF">
        <w:rPr>
          <w:rStyle w:val="BookTitle"/>
        </w:rPr>
        <w:t xml:space="preserve">Go to question </w:t>
      </w:r>
      <w:r w:rsidR="00061ECF">
        <w:rPr>
          <w:rStyle w:val="BookTitle"/>
        </w:rPr>
        <w:fldChar w:fldCharType="begin"/>
      </w:r>
      <w:r w:rsidR="00061ECF">
        <w:rPr>
          <w:rStyle w:val="BookTitle"/>
        </w:rPr>
        <w:instrText xml:space="preserve"> REF _Ref520744234 \r \h </w:instrText>
      </w:r>
      <w:r w:rsidR="00061ECF">
        <w:rPr>
          <w:rStyle w:val="BookTitle"/>
        </w:rPr>
      </w:r>
      <w:r w:rsidR="00061ECF">
        <w:rPr>
          <w:rStyle w:val="BookTitle"/>
        </w:rPr>
        <w:fldChar w:fldCharType="separate"/>
      </w:r>
      <w:r w:rsidR="009E3E1C">
        <w:rPr>
          <w:rStyle w:val="BookTitle"/>
        </w:rPr>
        <w:t>50</w:t>
      </w:r>
      <w:r w:rsidR="00061ECF">
        <w:rPr>
          <w:rStyle w:val="BookTitle"/>
        </w:rPr>
        <w:fldChar w:fldCharType="end"/>
      </w:r>
    </w:p>
    <w:p w:rsidRPr="00F32170" w:rsidR="00CD7B52" w:rsidP="006F1CDE" w:rsidRDefault="00CD7B52" w14:paraId="3853D483" w14:textId="77777777">
      <w:pPr>
        <w:pStyle w:val="Q3"/>
      </w:pPr>
      <w:bookmarkStart w:name="_Ref520744226" w:id="27"/>
      <w:r w:rsidRPr="00F32170">
        <w:t>Were cytogenetics tested via FISH?</w:t>
      </w:r>
      <w:bookmarkEnd w:id="27"/>
    </w:p>
    <w:p w:rsidRPr="00F32170" w:rsidR="00CD7B52" w:rsidP="006F1CDE" w:rsidRDefault="00CD7B52" w14:paraId="030C83EE" w14:textId="2E602E8B">
      <w:pPr>
        <w:pStyle w:val="A3"/>
      </w:pPr>
      <w:r w:rsidRPr="00F32170">
        <w:t xml:space="preserve">Yes – </w:t>
      </w:r>
      <w:r w:rsidRPr="00061ECF">
        <w:rPr>
          <w:rStyle w:val="BookTitle"/>
        </w:rPr>
        <w:t xml:space="preserve">Go to question </w:t>
      </w:r>
      <w:r w:rsidR="00061ECF">
        <w:rPr>
          <w:rStyle w:val="BookTitle"/>
        </w:rPr>
        <w:fldChar w:fldCharType="begin"/>
      </w:r>
      <w:r w:rsidR="00061ECF">
        <w:rPr>
          <w:rStyle w:val="BookTitle"/>
        </w:rPr>
        <w:instrText xml:space="preserve"> REF _Ref520744245 \r \h </w:instrText>
      </w:r>
      <w:r w:rsidR="00061ECF">
        <w:rPr>
          <w:rStyle w:val="BookTitle"/>
        </w:rPr>
      </w:r>
      <w:r w:rsidR="00061ECF">
        <w:rPr>
          <w:rStyle w:val="BookTitle"/>
        </w:rPr>
        <w:fldChar w:fldCharType="separate"/>
      </w:r>
      <w:r w:rsidR="009E3E1C">
        <w:rPr>
          <w:rStyle w:val="BookTitle"/>
        </w:rPr>
        <w:t>38</w:t>
      </w:r>
      <w:r w:rsidR="00061ECF">
        <w:rPr>
          <w:rStyle w:val="BookTitle"/>
        </w:rPr>
        <w:fldChar w:fldCharType="end"/>
      </w:r>
    </w:p>
    <w:p w:rsidRPr="00F32170" w:rsidR="00CD7B52" w:rsidP="006F1CDE" w:rsidRDefault="00CD7B52" w14:paraId="122DE8E0" w14:textId="300392B0">
      <w:pPr>
        <w:pStyle w:val="A3"/>
      </w:pPr>
      <w:r w:rsidRPr="00F32170">
        <w:t xml:space="preserve">No - </w:t>
      </w:r>
      <w:r w:rsidRPr="00061ECF">
        <w:rPr>
          <w:rStyle w:val="BookTitle"/>
        </w:rPr>
        <w:t xml:space="preserve">Go to question </w:t>
      </w:r>
      <w:r w:rsidR="00F56154">
        <w:rPr>
          <w:rStyle w:val="BookTitle"/>
        </w:rPr>
        <w:fldChar w:fldCharType="begin"/>
      </w:r>
      <w:r w:rsidR="00F56154">
        <w:rPr>
          <w:rStyle w:val="BookTitle"/>
        </w:rPr>
        <w:instrText xml:space="preserve"> REF _Ref520744293 \r \h </w:instrText>
      </w:r>
      <w:r w:rsidR="00F56154">
        <w:rPr>
          <w:rStyle w:val="BookTitle"/>
        </w:rPr>
      </w:r>
      <w:r w:rsidR="00F56154">
        <w:rPr>
          <w:rStyle w:val="BookTitle"/>
        </w:rPr>
        <w:fldChar w:fldCharType="separate"/>
      </w:r>
      <w:r w:rsidR="009E3E1C">
        <w:rPr>
          <w:rStyle w:val="BookTitle"/>
        </w:rPr>
        <w:t>43</w:t>
      </w:r>
      <w:r w:rsidR="00F56154">
        <w:rPr>
          <w:rStyle w:val="BookTitle"/>
        </w:rPr>
        <w:fldChar w:fldCharType="end"/>
      </w:r>
    </w:p>
    <w:p w:rsidRPr="00F32170" w:rsidR="00CD7B52" w:rsidP="006F1CDE" w:rsidRDefault="00CD7B52" w14:paraId="064BA1B0" w14:textId="77777777">
      <w:pPr>
        <w:pStyle w:val="Q4"/>
      </w:pPr>
      <w:bookmarkStart w:name="_Ref520744245" w:id="28"/>
      <w:r w:rsidRPr="00F32170">
        <w:t>Results of tests:</w:t>
      </w:r>
      <w:bookmarkEnd w:id="28"/>
    </w:p>
    <w:p w:rsidRPr="00F32170" w:rsidR="00CD7B52" w:rsidP="006F1CDE" w:rsidRDefault="00CD7B52" w14:paraId="1E868BEB" w14:textId="0CA92FCA">
      <w:pPr>
        <w:pStyle w:val="A4"/>
      </w:pPr>
      <w:r w:rsidRPr="00F32170">
        <w:t xml:space="preserve">Abnormalities identified – </w:t>
      </w:r>
      <w:r w:rsidRPr="00061ECF">
        <w:rPr>
          <w:rStyle w:val="BookTitle"/>
        </w:rPr>
        <w:t xml:space="preserve">Go to question </w:t>
      </w:r>
      <w:r w:rsidR="00061ECF">
        <w:rPr>
          <w:rStyle w:val="BookTitle"/>
        </w:rPr>
        <w:fldChar w:fldCharType="begin"/>
      </w:r>
      <w:r w:rsidR="00061ECF">
        <w:rPr>
          <w:rStyle w:val="BookTitle"/>
        </w:rPr>
        <w:instrText xml:space="preserve"> REF _Ref520744263 \r \h </w:instrText>
      </w:r>
      <w:r w:rsidR="00061ECF">
        <w:rPr>
          <w:rStyle w:val="BookTitle"/>
        </w:rPr>
      </w:r>
      <w:r w:rsidR="00061ECF">
        <w:rPr>
          <w:rStyle w:val="BookTitle"/>
        </w:rPr>
        <w:fldChar w:fldCharType="separate"/>
      </w:r>
      <w:r w:rsidR="009E3E1C">
        <w:rPr>
          <w:rStyle w:val="BookTitle"/>
        </w:rPr>
        <w:t>39</w:t>
      </w:r>
      <w:r w:rsidR="00061ECF">
        <w:rPr>
          <w:rStyle w:val="BookTitle"/>
        </w:rPr>
        <w:fldChar w:fldCharType="end"/>
      </w:r>
    </w:p>
    <w:p w:rsidRPr="00F32170" w:rsidR="00CD7B52" w:rsidP="006F1CDE" w:rsidRDefault="00CD7B52" w14:paraId="2AB28BF1" w14:textId="45C395D7">
      <w:pPr>
        <w:pStyle w:val="A4"/>
      </w:pPr>
      <w:r w:rsidRPr="00F32170">
        <w:t xml:space="preserve">No abnormalities - </w:t>
      </w:r>
      <w:r w:rsidRPr="00061ECF">
        <w:rPr>
          <w:rStyle w:val="BookTitle"/>
        </w:rPr>
        <w:t xml:space="preserve">Go to question </w:t>
      </w:r>
      <w:r w:rsidR="00F56154">
        <w:rPr>
          <w:rStyle w:val="BookTitle"/>
        </w:rPr>
        <w:fldChar w:fldCharType="begin"/>
      </w:r>
      <w:r w:rsidR="00F56154">
        <w:rPr>
          <w:rStyle w:val="BookTitle"/>
        </w:rPr>
        <w:instrText xml:space="preserve"> REF _Ref520744293 \r \h </w:instrText>
      </w:r>
      <w:r w:rsidR="00F56154">
        <w:rPr>
          <w:rStyle w:val="BookTitle"/>
        </w:rPr>
      </w:r>
      <w:r w:rsidR="00F56154">
        <w:rPr>
          <w:rStyle w:val="BookTitle"/>
        </w:rPr>
        <w:fldChar w:fldCharType="separate"/>
      </w:r>
      <w:r w:rsidR="009E3E1C">
        <w:rPr>
          <w:rStyle w:val="BookTitle"/>
        </w:rPr>
        <w:t>43</w:t>
      </w:r>
      <w:r w:rsidR="00F56154">
        <w:rPr>
          <w:rStyle w:val="BookTitle"/>
        </w:rPr>
        <w:fldChar w:fldCharType="end"/>
      </w:r>
    </w:p>
    <w:p w:rsidRPr="00F32170" w:rsidR="00CD7B52" w:rsidP="00C74406" w:rsidRDefault="00CD7B52" w14:paraId="1EAF60AA" w14:textId="77777777">
      <w:pPr>
        <w:pStyle w:val="In3"/>
      </w:pPr>
      <w:r w:rsidRPr="00F32170">
        <w:t>Specify cytogenetic abnormalities identified</w:t>
      </w:r>
      <w:r w:rsidR="006F1CDE">
        <w:t xml:space="preserve"> between diagnosis and last evaluation</w:t>
      </w:r>
      <w:r w:rsidRPr="00F32170">
        <w:t>:</w:t>
      </w:r>
    </w:p>
    <w:p w:rsidR="000C13FC" w:rsidP="006F1CDE" w:rsidRDefault="00797ADE" w14:paraId="0AFD99BE" w14:textId="09A83DF7">
      <w:pPr>
        <w:pStyle w:val="Q5"/>
      </w:pPr>
      <w:bookmarkStart w:name="_Ref520744263" w:id="29"/>
      <w:r>
        <w:rPr>
          <w:color w:val="263238"/>
          <w:sz w:val="20"/>
          <w:szCs w:val="20"/>
        </w:rPr>
        <w:t>International System for Human Cytogenetic Nomenclature (</w:t>
      </w:r>
      <w:r w:rsidR="003E79BF">
        <w:rPr>
          <w:color w:val="263238"/>
          <w:sz w:val="20"/>
          <w:szCs w:val="20"/>
        </w:rPr>
        <w:t>ISCN</w:t>
      </w:r>
      <w:r>
        <w:rPr>
          <w:color w:val="263238"/>
          <w:sz w:val="20"/>
          <w:szCs w:val="20"/>
        </w:rPr>
        <w:t>)</w:t>
      </w:r>
      <w:r w:rsidR="003E79BF">
        <w:rPr>
          <w:color w:val="263238"/>
          <w:sz w:val="20"/>
          <w:szCs w:val="20"/>
        </w:rPr>
        <w:t xml:space="preserve"> compatible string</w:t>
      </w:r>
      <w:r w:rsidR="00E4779C">
        <w:rPr>
          <w:color w:val="263238"/>
          <w:sz w:val="20"/>
          <w:szCs w:val="20"/>
        </w:rPr>
        <w:t xml:space="preserve">: </w:t>
      </w:r>
      <w:r w:rsidR="000C13FC">
        <w:t>____________________________</w:t>
      </w:r>
    </w:p>
    <w:p w:rsidRPr="00F32170" w:rsidR="00CD7B52" w:rsidP="006F1CDE" w:rsidRDefault="00CD7B52" w14:paraId="491C1181" w14:textId="03C08010">
      <w:pPr>
        <w:pStyle w:val="Q5"/>
      </w:pPr>
      <w:r w:rsidRPr="00F32170">
        <w:t>Specify number of distinct cytogenetic abnormalities:</w:t>
      </w:r>
      <w:bookmarkEnd w:id="29"/>
    </w:p>
    <w:p w:rsidRPr="00EB76D7" w:rsidR="00CD7B52" w:rsidP="00EB76D7" w:rsidRDefault="00CD7B52" w14:paraId="54D86119" w14:textId="77777777">
      <w:pPr>
        <w:pStyle w:val="A5"/>
      </w:pPr>
      <w:r w:rsidRPr="00EB76D7">
        <w:t>One (1)</w:t>
      </w:r>
    </w:p>
    <w:p w:rsidRPr="00EB76D7" w:rsidR="00CD7B52" w:rsidP="00EB76D7" w:rsidRDefault="00CD7B52" w14:paraId="0C11D0C1" w14:textId="77777777">
      <w:pPr>
        <w:pStyle w:val="A5"/>
      </w:pPr>
      <w:r w:rsidRPr="00EB76D7">
        <w:t>Two (2)</w:t>
      </w:r>
    </w:p>
    <w:p w:rsidRPr="00EB76D7" w:rsidR="00CD7B52" w:rsidP="00EB76D7" w:rsidRDefault="00CD7B52" w14:paraId="22823955" w14:textId="77777777">
      <w:pPr>
        <w:pStyle w:val="A5"/>
      </w:pPr>
      <w:r w:rsidRPr="00EB76D7">
        <w:t>Three (3)</w:t>
      </w:r>
    </w:p>
    <w:p w:rsidRPr="00EB76D7" w:rsidR="00CD7B52" w:rsidP="00EB76D7" w:rsidRDefault="00CD7B52" w14:paraId="78DE34B6" w14:textId="77777777">
      <w:pPr>
        <w:pStyle w:val="A5"/>
      </w:pPr>
      <w:r w:rsidRPr="00EB76D7">
        <w:t>Four or more (4 or more)</w:t>
      </w:r>
    </w:p>
    <w:p w:rsidRPr="00F32170" w:rsidR="00CD7B52" w:rsidP="006F1CDE" w:rsidRDefault="00CD7B52" w14:paraId="7F992B37" w14:textId="77777777">
      <w:pPr>
        <w:pStyle w:val="Q5"/>
      </w:pPr>
      <w:r w:rsidRPr="00F32170">
        <w:t>Specify abnormalities (check all that apply)</w:t>
      </w:r>
    </w:p>
    <w:p w:rsidRPr="00F32170" w:rsidR="00CD7B52" w:rsidP="006F1CDE" w:rsidRDefault="00CD7B52" w14:paraId="321BDBFC" w14:textId="77777777">
      <w:pPr>
        <w:pStyle w:val="A5"/>
      </w:pPr>
      <w:r w:rsidRPr="00F32170">
        <w:t>-5</w:t>
      </w:r>
    </w:p>
    <w:p w:rsidRPr="00F32170" w:rsidR="00CD7B52" w:rsidP="006F1CDE" w:rsidRDefault="00CD7B52" w14:paraId="71D327E3" w14:textId="77777777">
      <w:pPr>
        <w:pStyle w:val="A5"/>
      </w:pPr>
      <w:r w:rsidRPr="00F32170">
        <w:t>-7</w:t>
      </w:r>
    </w:p>
    <w:p w:rsidRPr="00F32170" w:rsidR="00CD7B52" w:rsidP="006F1CDE" w:rsidRDefault="00CD7B52" w14:paraId="4CAE2B65" w14:textId="77777777">
      <w:pPr>
        <w:pStyle w:val="A5"/>
      </w:pPr>
      <w:r w:rsidRPr="00F32170">
        <w:t>-17</w:t>
      </w:r>
    </w:p>
    <w:p w:rsidRPr="00F32170" w:rsidR="00CD7B52" w:rsidP="006F1CDE" w:rsidRDefault="00CD7B52" w14:paraId="50C3AC50" w14:textId="77777777">
      <w:pPr>
        <w:pStyle w:val="A5"/>
      </w:pPr>
      <w:r w:rsidRPr="00F32170">
        <w:t>-18</w:t>
      </w:r>
    </w:p>
    <w:p w:rsidRPr="00F32170" w:rsidR="00CD7B52" w:rsidP="006F1CDE" w:rsidRDefault="00CD7B52" w14:paraId="7DB6651B" w14:textId="77777777">
      <w:pPr>
        <w:pStyle w:val="A5"/>
      </w:pPr>
      <w:r w:rsidRPr="00F32170">
        <w:t>-X</w:t>
      </w:r>
    </w:p>
    <w:p w:rsidRPr="00F32170" w:rsidR="00CD7B52" w:rsidP="006F1CDE" w:rsidRDefault="00CD7B52" w14:paraId="5951BA2A" w14:textId="77777777">
      <w:pPr>
        <w:pStyle w:val="A5"/>
      </w:pPr>
      <w:r w:rsidRPr="00F32170">
        <w:t>-Y</w:t>
      </w:r>
    </w:p>
    <w:p w:rsidRPr="00F32170" w:rsidR="00CD7B52" w:rsidP="006F1CDE" w:rsidRDefault="00CD7B52" w14:paraId="2F5FB2C1" w14:textId="77777777">
      <w:pPr>
        <w:pStyle w:val="A5"/>
      </w:pPr>
      <w:r w:rsidRPr="00F32170">
        <w:t>+4</w:t>
      </w:r>
    </w:p>
    <w:p w:rsidRPr="00F32170" w:rsidR="00CD7B52" w:rsidP="006F1CDE" w:rsidRDefault="00CD7B52" w14:paraId="05595342" w14:textId="77777777">
      <w:pPr>
        <w:pStyle w:val="A5"/>
      </w:pPr>
      <w:r w:rsidRPr="00F32170">
        <w:t>+8</w:t>
      </w:r>
    </w:p>
    <w:p w:rsidRPr="00F32170" w:rsidR="00CD7B52" w:rsidP="006F1CDE" w:rsidRDefault="00CD7B52" w14:paraId="4EDBC6D8" w14:textId="77777777">
      <w:pPr>
        <w:pStyle w:val="A5"/>
      </w:pPr>
      <w:r w:rsidRPr="00F32170">
        <w:t>+11</w:t>
      </w:r>
    </w:p>
    <w:p w:rsidRPr="00F32170" w:rsidR="00CD7B52" w:rsidP="006F1CDE" w:rsidRDefault="00CD7B52" w14:paraId="60682B54" w14:textId="77777777">
      <w:pPr>
        <w:pStyle w:val="A5"/>
      </w:pPr>
      <w:r w:rsidRPr="00F32170">
        <w:t>+13</w:t>
      </w:r>
    </w:p>
    <w:p w:rsidRPr="00F32170" w:rsidR="00CD7B52" w:rsidP="006F1CDE" w:rsidRDefault="00CD7B52" w14:paraId="17530DB6" w14:textId="77777777">
      <w:pPr>
        <w:pStyle w:val="A5"/>
      </w:pPr>
      <w:r w:rsidRPr="00F32170">
        <w:t>+14</w:t>
      </w:r>
    </w:p>
    <w:p w:rsidRPr="00F32170" w:rsidR="00CD7B52" w:rsidP="006F1CDE" w:rsidRDefault="00CD7B52" w14:paraId="6841AA93" w14:textId="77777777">
      <w:pPr>
        <w:pStyle w:val="A5"/>
      </w:pPr>
      <w:r w:rsidRPr="00F32170">
        <w:t>+21</w:t>
      </w:r>
    </w:p>
    <w:p w:rsidRPr="00F32170" w:rsidR="00CD7B52" w:rsidP="006F1CDE" w:rsidRDefault="00CD7B52" w14:paraId="3A39B0BB" w14:textId="77777777">
      <w:pPr>
        <w:pStyle w:val="A5"/>
      </w:pPr>
      <w:r w:rsidRPr="00F32170">
        <w:t>+22</w:t>
      </w:r>
    </w:p>
    <w:p w:rsidRPr="00F32170" w:rsidR="00CD7B52" w:rsidP="006F1CDE" w:rsidRDefault="00CD7B52" w14:paraId="523DBBEA" w14:textId="77777777">
      <w:pPr>
        <w:pStyle w:val="A5"/>
      </w:pPr>
      <w:r w:rsidRPr="00F32170">
        <w:t>t(3;3)</w:t>
      </w:r>
    </w:p>
    <w:p w:rsidRPr="00F32170" w:rsidR="00CD7B52" w:rsidP="006F1CDE" w:rsidRDefault="00CD7B52" w14:paraId="255EF2E0" w14:textId="77777777">
      <w:pPr>
        <w:pStyle w:val="A5"/>
      </w:pPr>
      <w:r w:rsidRPr="00F32170">
        <w:t>t(6;9)</w:t>
      </w:r>
    </w:p>
    <w:p w:rsidRPr="00F32170" w:rsidR="00CD7B52" w:rsidP="006F1CDE" w:rsidRDefault="00CD7B52" w14:paraId="4698404F" w14:textId="77777777">
      <w:pPr>
        <w:pStyle w:val="A5"/>
      </w:pPr>
      <w:r w:rsidRPr="00F32170">
        <w:t>t(8;21)</w:t>
      </w:r>
    </w:p>
    <w:p w:rsidRPr="00F32170" w:rsidR="00CD7B52" w:rsidP="006F1CDE" w:rsidRDefault="00CD7B52" w14:paraId="59E7F4BC" w14:textId="77777777">
      <w:pPr>
        <w:pStyle w:val="A5"/>
      </w:pPr>
      <w:r w:rsidRPr="00F32170">
        <w:t>t(9;11)</w:t>
      </w:r>
    </w:p>
    <w:p w:rsidRPr="00F32170" w:rsidR="00CD7B52" w:rsidP="006F1CDE" w:rsidRDefault="00CD7B52" w14:paraId="32A4A890" w14:textId="77777777">
      <w:pPr>
        <w:pStyle w:val="A5"/>
      </w:pPr>
      <w:r w:rsidRPr="00F32170">
        <w:t>t(9;22)</w:t>
      </w:r>
    </w:p>
    <w:p w:rsidRPr="00F32170" w:rsidR="00CD7B52" w:rsidP="006F1CDE" w:rsidRDefault="00CD7B52" w14:paraId="71E3751A" w14:textId="77777777">
      <w:pPr>
        <w:pStyle w:val="A5"/>
      </w:pPr>
      <w:r w:rsidRPr="00F32170">
        <w:t>t(15;17) and variants</w:t>
      </w:r>
    </w:p>
    <w:p w:rsidRPr="00F32170" w:rsidR="00CD7B52" w:rsidP="006F1CDE" w:rsidRDefault="00CD7B52" w14:paraId="3E1049A7" w14:textId="77777777">
      <w:pPr>
        <w:pStyle w:val="A5"/>
      </w:pPr>
      <w:r w:rsidRPr="00F32170">
        <w:t>t(16;16)</w:t>
      </w:r>
    </w:p>
    <w:p w:rsidRPr="00F32170" w:rsidR="00CD7B52" w:rsidP="006F1CDE" w:rsidRDefault="00CD7B52" w14:paraId="11E65207" w14:textId="77777777">
      <w:pPr>
        <w:pStyle w:val="A5"/>
      </w:pPr>
      <w:r w:rsidRPr="00F32170">
        <w:t>del(3q) / 3q–</w:t>
      </w:r>
    </w:p>
    <w:p w:rsidRPr="00F32170" w:rsidR="00CD7B52" w:rsidP="006F1CDE" w:rsidRDefault="00CD7B52" w14:paraId="4BE59F86" w14:textId="77777777">
      <w:pPr>
        <w:pStyle w:val="A5"/>
      </w:pPr>
      <w:r w:rsidRPr="00F32170">
        <w:t>del(5q) / 5q–</w:t>
      </w:r>
    </w:p>
    <w:p w:rsidRPr="00F32170" w:rsidR="00CD7B52" w:rsidP="006F1CDE" w:rsidRDefault="00CD7B52" w14:paraId="4325AE5F" w14:textId="77777777">
      <w:pPr>
        <w:pStyle w:val="A5"/>
      </w:pPr>
      <w:r w:rsidRPr="00F32170">
        <w:t>del(7q) / 7q–</w:t>
      </w:r>
    </w:p>
    <w:p w:rsidRPr="00F32170" w:rsidR="00CD7B52" w:rsidP="006F1CDE" w:rsidRDefault="00CD7B52" w14:paraId="179F526C" w14:textId="77777777">
      <w:pPr>
        <w:pStyle w:val="A5"/>
      </w:pPr>
      <w:r w:rsidRPr="00F32170">
        <w:t>del(9q) / 9q–</w:t>
      </w:r>
    </w:p>
    <w:p w:rsidRPr="00F32170" w:rsidR="00CD7B52" w:rsidP="006F1CDE" w:rsidRDefault="00CD7B52" w14:paraId="5629BFE4" w14:textId="77777777">
      <w:pPr>
        <w:pStyle w:val="A5"/>
      </w:pPr>
      <w:r w:rsidRPr="00F32170">
        <w:t>del(11q) / 11q–</w:t>
      </w:r>
    </w:p>
    <w:p w:rsidRPr="00F32170" w:rsidR="00CD7B52" w:rsidP="006F1CDE" w:rsidRDefault="00CD7B52" w14:paraId="1AB372AF" w14:textId="77777777">
      <w:pPr>
        <w:pStyle w:val="A5"/>
      </w:pPr>
      <w:r w:rsidRPr="00F32170">
        <w:t>del(16q) / 16q–</w:t>
      </w:r>
    </w:p>
    <w:p w:rsidRPr="00F32170" w:rsidR="00CD7B52" w:rsidP="006F1CDE" w:rsidRDefault="00CD7B52" w14:paraId="714369C8" w14:textId="77777777">
      <w:pPr>
        <w:pStyle w:val="A5"/>
      </w:pPr>
      <w:r w:rsidRPr="00F32170">
        <w:t>del(17q) / 17q–</w:t>
      </w:r>
    </w:p>
    <w:p w:rsidRPr="00F32170" w:rsidR="00CD7B52" w:rsidP="006F1CDE" w:rsidRDefault="00CD7B52" w14:paraId="423DFF10" w14:textId="77777777">
      <w:pPr>
        <w:pStyle w:val="A5"/>
      </w:pPr>
      <w:r w:rsidRPr="00F32170">
        <w:t>del(20q) / 20q–</w:t>
      </w:r>
    </w:p>
    <w:p w:rsidRPr="00F32170" w:rsidR="00CD7B52" w:rsidP="006F1CDE" w:rsidRDefault="00CD7B52" w14:paraId="5F6EE7BF" w14:textId="77777777">
      <w:pPr>
        <w:pStyle w:val="A5"/>
      </w:pPr>
      <w:r w:rsidRPr="00F32170">
        <w:t>del(21q) / 21q–</w:t>
      </w:r>
    </w:p>
    <w:p w:rsidRPr="00F32170" w:rsidR="00CD7B52" w:rsidP="006F1CDE" w:rsidRDefault="00CD7B52" w14:paraId="3CBD698C" w14:textId="77777777">
      <w:pPr>
        <w:pStyle w:val="A5"/>
      </w:pPr>
      <w:r w:rsidRPr="00F32170">
        <w:t>inv(3)</w:t>
      </w:r>
    </w:p>
    <w:p w:rsidRPr="00F32170" w:rsidR="00CD7B52" w:rsidP="006F1CDE" w:rsidRDefault="00CD7B52" w14:paraId="4986ED8F" w14:textId="77777777">
      <w:pPr>
        <w:pStyle w:val="A5"/>
      </w:pPr>
      <w:r w:rsidRPr="00F32170">
        <w:t>inv(16)</w:t>
      </w:r>
    </w:p>
    <w:p w:rsidRPr="00F32170" w:rsidR="00CD7B52" w:rsidP="006F1CDE" w:rsidRDefault="00CD7B52" w14:paraId="58546EA6" w14:textId="77777777">
      <w:pPr>
        <w:pStyle w:val="A5"/>
      </w:pPr>
      <w:r w:rsidRPr="00F32170">
        <w:t>(11q23) any abnormality</w:t>
      </w:r>
    </w:p>
    <w:p w:rsidRPr="00F32170" w:rsidR="00CD7B52" w:rsidP="006F1CDE" w:rsidRDefault="00CD7B52" w14:paraId="3A25BF21" w14:textId="77777777">
      <w:pPr>
        <w:pStyle w:val="A5"/>
      </w:pPr>
      <w:r w:rsidRPr="00F32170">
        <w:t>12p any abnormality</w:t>
      </w:r>
    </w:p>
    <w:p w:rsidRPr="00F32170" w:rsidR="00CD7B52" w:rsidP="006F1CDE" w:rsidRDefault="00CD7B52" w14:paraId="5522333F" w14:textId="0405C44D">
      <w:pPr>
        <w:pStyle w:val="A5"/>
      </w:pPr>
      <w:r w:rsidRPr="00F32170">
        <w:t xml:space="preserve">Other abnormality - </w:t>
      </w:r>
      <w:r w:rsidRPr="00061ECF">
        <w:rPr>
          <w:rStyle w:val="BookTitle"/>
        </w:rPr>
        <w:t xml:space="preserve">Go to question </w:t>
      </w:r>
      <w:r w:rsidR="00FC72C7">
        <w:rPr>
          <w:rStyle w:val="BookTitle"/>
        </w:rPr>
        <w:fldChar w:fldCharType="begin"/>
      </w:r>
      <w:r w:rsidR="00FC72C7">
        <w:rPr>
          <w:rStyle w:val="BookTitle"/>
        </w:rPr>
        <w:instrText xml:space="preserve"> REF _Ref520796276 \r \h </w:instrText>
      </w:r>
      <w:r w:rsidR="00FC72C7">
        <w:rPr>
          <w:rStyle w:val="BookTitle"/>
        </w:rPr>
      </w:r>
      <w:r w:rsidR="00FC72C7">
        <w:rPr>
          <w:rStyle w:val="BookTitle"/>
        </w:rPr>
        <w:fldChar w:fldCharType="separate"/>
      </w:r>
      <w:r w:rsidR="009E3E1C">
        <w:rPr>
          <w:rStyle w:val="BookTitle"/>
        </w:rPr>
        <w:t>42</w:t>
      </w:r>
      <w:r w:rsidR="00FC72C7">
        <w:rPr>
          <w:rStyle w:val="BookTitle"/>
        </w:rPr>
        <w:fldChar w:fldCharType="end"/>
      </w:r>
    </w:p>
    <w:p w:rsidRPr="00F32170" w:rsidR="00CD7B52" w:rsidP="006F1CDE" w:rsidRDefault="00CD7B52" w14:paraId="1C14E50F" w14:textId="77777777">
      <w:pPr>
        <w:pStyle w:val="Q6"/>
      </w:pPr>
      <w:bookmarkStart w:name="_Ref520796276" w:id="30"/>
      <w:r w:rsidRPr="00F32170">
        <w:t>Specify other abnormality: _____________________</w:t>
      </w:r>
      <w:bookmarkEnd w:id="30"/>
    </w:p>
    <w:p w:rsidRPr="00F32170" w:rsidR="00CD7B52" w:rsidP="006F1CDE" w:rsidRDefault="00CD7B52" w14:paraId="68A43CE0" w14:textId="77777777">
      <w:pPr>
        <w:pStyle w:val="Q3"/>
      </w:pPr>
      <w:bookmarkStart w:name="_Ref520744293" w:id="31"/>
      <w:r w:rsidRPr="00F32170">
        <w:t>Were cytogenetics tested via karyotyping?</w:t>
      </w:r>
      <w:bookmarkEnd w:id="31"/>
    </w:p>
    <w:p w:rsidRPr="00F32170" w:rsidR="00CD7B52" w:rsidP="006F1CDE" w:rsidRDefault="00CD7B52" w14:paraId="7FC041B3" w14:textId="341244FB">
      <w:pPr>
        <w:pStyle w:val="A3"/>
      </w:pPr>
      <w:r w:rsidRPr="00F32170">
        <w:t xml:space="preserve">Yes – </w:t>
      </w:r>
      <w:r w:rsidRPr="00061ECF">
        <w:rPr>
          <w:rStyle w:val="BookTitle"/>
        </w:rPr>
        <w:t xml:space="preserve">Go to question </w:t>
      </w:r>
      <w:r w:rsidR="00FC72C7">
        <w:rPr>
          <w:rStyle w:val="BookTitle"/>
        </w:rPr>
        <w:fldChar w:fldCharType="begin"/>
      </w:r>
      <w:r w:rsidR="00FC72C7">
        <w:rPr>
          <w:rStyle w:val="BookTitle"/>
        </w:rPr>
        <w:instrText xml:space="preserve"> REF _Ref520796281 \r \h </w:instrText>
      </w:r>
      <w:r w:rsidR="00FC72C7">
        <w:rPr>
          <w:rStyle w:val="BookTitle"/>
        </w:rPr>
      </w:r>
      <w:r w:rsidR="00FC72C7">
        <w:rPr>
          <w:rStyle w:val="BookTitle"/>
        </w:rPr>
        <w:fldChar w:fldCharType="separate"/>
      </w:r>
      <w:r w:rsidR="009E3E1C">
        <w:rPr>
          <w:rStyle w:val="BookTitle"/>
        </w:rPr>
        <w:t>44</w:t>
      </w:r>
      <w:r w:rsidR="00FC72C7">
        <w:rPr>
          <w:rStyle w:val="BookTitle"/>
        </w:rPr>
        <w:fldChar w:fldCharType="end"/>
      </w:r>
    </w:p>
    <w:p w:rsidRPr="00F32170" w:rsidR="00CD7B52" w:rsidP="006F1CDE" w:rsidRDefault="00CD7B52" w14:paraId="0DA5788D" w14:textId="157E4C82">
      <w:pPr>
        <w:pStyle w:val="A3"/>
      </w:pPr>
      <w:r w:rsidRPr="00F32170">
        <w:t xml:space="preserve">No - </w:t>
      </w:r>
      <w:r w:rsidRPr="00061ECF">
        <w:rPr>
          <w:rStyle w:val="BookTitle"/>
        </w:rPr>
        <w:t xml:space="preserve">Go to question </w:t>
      </w:r>
      <w:r w:rsidR="00FC72C7">
        <w:rPr>
          <w:rStyle w:val="BookTitle"/>
        </w:rPr>
        <w:fldChar w:fldCharType="begin"/>
      </w:r>
      <w:r w:rsidR="00FC72C7">
        <w:rPr>
          <w:rStyle w:val="BookTitle"/>
        </w:rPr>
        <w:instrText xml:space="preserve"> REF _Ref520796295 \r \h </w:instrText>
      </w:r>
      <w:r w:rsidR="00FC72C7">
        <w:rPr>
          <w:rStyle w:val="BookTitle"/>
        </w:rPr>
      </w:r>
      <w:r w:rsidR="00FC72C7">
        <w:rPr>
          <w:rStyle w:val="BookTitle"/>
        </w:rPr>
        <w:fldChar w:fldCharType="separate"/>
      </w:r>
      <w:r w:rsidR="009E3E1C">
        <w:rPr>
          <w:rStyle w:val="BookTitle"/>
        </w:rPr>
        <w:t>49</w:t>
      </w:r>
      <w:r w:rsidR="00FC72C7">
        <w:rPr>
          <w:rStyle w:val="BookTitle"/>
        </w:rPr>
        <w:fldChar w:fldCharType="end"/>
      </w:r>
    </w:p>
    <w:p w:rsidRPr="00F32170" w:rsidR="00CD7B52" w:rsidP="006F1CDE" w:rsidRDefault="00CD7B52" w14:paraId="200E6AE7" w14:textId="77777777">
      <w:pPr>
        <w:pStyle w:val="Q4"/>
      </w:pPr>
      <w:bookmarkStart w:name="_Ref520796281" w:id="32"/>
      <w:r w:rsidRPr="00F32170">
        <w:t>Results of tests:</w:t>
      </w:r>
      <w:bookmarkEnd w:id="32"/>
    </w:p>
    <w:p w:rsidRPr="00F32170" w:rsidR="00CD7B52" w:rsidP="006F1CDE" w:rsidRDefault="00CD7B52" w14:paraId="6427E3CD" w14:textId="1136D2F1">
      <w:pPr>
        <w:pStyle w:val="A4"/>
      </w:pPr>
      <w:r w:rsidRPr="00F32170">
        <w:t xml:space="preserve">Abnormalities identified – </w:t>
      </w:r>
      <w:r w:rsidRPr="00061ECF">
        <w:rPr>
          <w:rStyle w:val="BookTitle"/>
        </w:rPr>
        <w:t xml:space="preserve">Go to question </w:t>
      </w:r>
      <w:r w:rsidR="00FC72C7">
        <w:rPr>
          <w:rStyle w:val="BookTitle"/>
        </w:rPr>
        <w:fldChar w:fldCharType="begin"/>
      </w:r>
      <w:r w:rsidR="00FC72C7">
        <w:rPr>
          <w:rStyle w:val="BookTitle"/>
        </w:rPr>
        <w:instrText xml:space="preserve"> REF _Ref520796301 \r \h </w:instrText>
      </w:r>
      <w:r w:rsidR="00FC72C7">
        <w:rPr>
          <w:rStyle w:val="BookTitle"/>
        </w:rPr>
      </w:r>
      <w:r w:rsidR="00FC72C7">
        <w:rPr>
          <w:rStyle w:val="BookTitle"/>
        </w:rPr>
        <w:fldChar w:fldCharType="separate"/>
      </w:r>
      <w:r w:rsidR="009E3E1C">
        <w:rPr>
          <w:rStyle w:val="BookTitle"/>
        </w:rPr>
        <w:t>45</w:t>
      </w:r>
      <w:r w:rsidR="00FC72C7">
        <w:rPr>
          <w:rStyle w:val="BookTitle"/>
        </w:rPr>
        <w:fldChar w:fldCharType="end"/>
      </w:r>
    </w:p>
    <w:p w:rsidRPr="00F32170" w:rsidR="00CD7B52" w:rsidP="006F1CDE" w:rsidRDefault="00CD7B52" w14:paraId="695B1F0A" w14:textId="678E1A13">
      <w:pPr>
        <w:pStyle w:val="A4"/>
      </w:pPr>
      <w:r w:rsidRPr="00F32170">
        <w:t xml:space="preserve">No evaluable metaphases - </w:t>
      </w:r>
      <w:r w:rsidRPr="00061ECF">
        <w:rPr>
          <w:rStyle w:val="BookTitle"/>
        </w:rPr>
        <w:t xml:space="preserve">Go to question </w:t>
      </w:r>
      <w:r w:rsidR="00FC72C7">
        <w:rPr>
          <w:rStyle w:val="BookTitle"/>
        </w:rPr>
        <w:fldChar w:fldCharType="begin"/>
      </w:r>
      <w:r w:rsidR="00FC72C7">
        <w:rPr>
          <w:rStyle w:val="BookTitle"/>
        </w:rPr>
        <w:instrText xml:space="preserve"> REF _Ref520796295 \r \h </w:instrText>
      </w:r>
      <w:r w:rsidR="00FC72C7">
        <w:rPr>
          <w:rStyle w:val="BookTitle"/>
        </w:rPr>
      </w:r>
      <w:r w:rsidR="00FC72C7">
        <w:rPr>
          <w:rStyle w:val="BookTitle"/>
        </w:rPr>
        <w:fldChar w:fldCharType="separate"/>
      </w:r>
      <w:r w:rsidR="009E3E1C">
        <w:rPr>
          <w:rStyle w:val="BookTitle"/>
        </w:rPr>
        <w:t>49</w:t>
      </w:r>
      <w:r w:rsidR="00FC72C7">
        <w:rPr>
          <w:rStyle w:val="BookTitle"/>
        </w:rPr>
        <w:fldChar w:fldCharType="end"/>
      </w:r>
    </w:p>
    <w:p w:rsidRPr="00F32170" w:rsidR="00CD7B52" w:rsidP="006F1CDE" w:rsidRDefault="00CD7B52" w14:paraId="67C2AE3A" w14:textId="6297587C">
      <w:pPr>
        <w:pStyle w:val="A4"/>
      </w:pPr>
      <w:r w:rsidRPr="00F32170">
        <w:t xml:space="preserve">No abnormalities - </w:t>
      </w:r>
      <w:r w:rsidRPr="00061ECF">
        <w:rPr>
          <w:rStyle w:val="BookTitle"/>
        </w:rPr>
        <w:t xml:space="preserve">Go to question </w:t>
      </w:r>
      <w:r w:rsidR="00FC72C7">
        <w:rPr>
          <w:rStyle w:val="BookTitle"/>
        </w:rPr>
        <w:fldChar w:fldCharType="begin"/>
      </w:r>
      <w:r w:rsidR="00FC72C7">
        <w:rPr>
          <w:rStyle w:val="BookTitle"/>
        </w:rPr>
        <w:instrText xml:space="preserve"> REF _Ref520796295 \r \h </w:instrText>
      </w:r>
      <w:r w:rsidR="00FC72C7">
        <w:rPr>
          <w:rStyle w:val="BookTitle"/>
        </w:rPr>
      </w:r>
      <w:r w:rsidR="00FC72C7">
        <w:rPr>
          <w:rStyle w:val="BookTitle"/>
        </w:rPr>
        <w:fldChar w:fldCharType="separate"/>
      </w:r>
      <w:r w:rsidR="009E3E1C">
        <w:rPr>
          <w:rStyle w:val="BookTitle"/>
        </w:rPr>
        <w:t>49</w:t>
      </w:r>
      <w:r w:rsidR="00FC72C7">
        <w:rPr>
          <w:rStyle w:val="BookTitle"/>
        </w:rPr>
        <w:fldChar w:fldCharType="end"/>
      </w:r>
    </w:p>
    <w:p w:rsidRPr="00F32170" w:rsidR="00CD7B52" w:rsidP="00C74406" w:rsidRDefault="00CD7B52" w14:paraId="32A2E0FB" w14:textId="77777777">
      <w:pPr>
        <w:pStyle w:val="In3"/>
      </w:pPr>
      <w:r w:rsidRPr="00F32170">
        <w:t xml:space="preserve">Specify cytogenetic abnormalities identified </w:t>
      </w:r>
      <w:r w:rsidR="006F1CDE">
        <w:t>between diagnosis and last evaluation</w:t>
      </w:r>
      <w:r w:rsidRPr="00F32170">
        <w:t>:</w:t>
      </w:r>
    </w:p>
    <w:p w:rsidR="000C13FC" w:rsidP="006F1CDE" w:rsidRDefault="00797ADE" w14:paraId="0185BB9C" w14:textId="2F0E6799">
      <w:pPr>
        <w:pStyle w:val="Q5"/>
      </w:pPr>
      <w:bookmarkStart w:name="_Ref520796301" w:id="33"/>
      <w:r>
        <w:rPr>
          <w:color w:val="263238"/>
          <w:sz w:val="20"/>
          <w:szCs w:val="20"/>
        </w:rPr>
        <w:t>International System for Human Cytogenetic Nomenclature (</w:t>
      </w:r>
      <w:r w:rsidR="003E79BF">
        <w:rPr>
          <w:color w:val="263238"/>
          <w:sz w:val="20"/>
          <w:szCs w:val="20"/>
        </w:rPr>
        <w:t>ISCN</w:t>
      </w:r>
      <w:r>
        <w:rPr>
          <w:color w:val="263238"/>
          <w:sz w:val="20"/>
          <w:szCs w:val="20"/>
        </w:rPr>
        <w:t>)</w:t>
      </w:r>
      <w:r w:rsidR="003E79BF">
        <w:rPr>
          <w:color w:val="263238"/>
          <w:sz w:val="20"/>
          <w:szCs w:val="20"/>
        </w:rPr>
        <w:t xml:space="preserve"> compatible string</w:t>
      </w:r>
      <w:r w:rsidR="00E4779C">
        <w:rPr>
          <w:color w:val="263238"/>
          <w:sz w:val="20"/>
          <w:szCs w:val="20"/>
        </w:rPr>
        <w:t xml:space="preserve">: </w:t>
      </w:r>
      <w:r w:rsidR="000C13FC">
        <w:t>___________________________</w:t>
      </w:r>
    </w:p>
    <w:p w:rsidRPr="00F32170" w:rsidR="00CD7B52" w:rsidP="006F1CDE" w:rsidRDefault="00CD7B52" w14:paraId="2D9DC4F7" w14:textId="76AA6230">
      <w:pPr>
        <w:pStyle w:val="Q5"/>
      </w:pPr>
      <w:r w:rsidRPr="00F32170">
        <w:t>Specify number of distinct cytogenetic abnormalities:</w:t>
      </w:r>
      <w:bookmarkEnd w:id="33"/>
    </w:p>
    <w:p w:rsidRPr="00F32170" w:rsidR="00CD7B52" w:rsidP="006F1CDE" w:rsidRDefault="00CD7B52" w14:paraId="189A1206" w14:textId="77777777">
      <w:pPr>
        <w:pStyle w:val="A5"/>
      </w:pPr>
      <w:r w:rsidRPr="00F32170">
        <w:t>One (1)</w:t>
      </w:r>
    </w:p>
    <w:p w:rsidRPr="00F32170" w:rsidR="00CD7B52" w:rsidP="006F1CDE" w:rsidRDefault="00CD7B52" w14:paraId="69B21EEF" w14:textId="77777777">
      <w:pPr>
        <w:pStyle w:val="A5"/>
      </w:pPr>
      <w:r w:rsidRPr="00F32170">
        <w:t>Two (2)</w:t>
      </w:r>
    </w:p>
    <w:p w:rsidRPr="00F32170" w:rsidR="00CD7B52" w:rsidP="006F1CDE" w:rsidRDefault="00CD7B52" w14:paraId="71599DD9" w14:textId="77777777">
      <w:pPr>
        <w:pStyle w:val="A5"/>
      </w:pPr>
      <w:r w:rsidRPr="00F32170">
        <w:t>Three (3)</w:t>
      </w:r>
    </w:p>
    <w:p w:rsidRPr="00F32170" w:rsidR="00CD7B52" w:rsidP="006F1CDE" w:rsidRDefault="00CD7B52" w14:paraId="160984AC" w14:textId="77777777">
      <w:pPr>
        <w:pStyle w:val="A5"/>
      </w:pPr>
      <w:r w:rsidRPr="00F32170">
        <w:t>Four or more (4 or more)</w:t>
      </w:r>
    </w:p>
    <w:p w:rsidRPr="00F32170" w:rsidR="00CD7B52" w:rsidP="006F1CDE" w:rsidRDefault="00CD7B52" w14:paraId="06337143" w14:textId="77777777">
      <w:pPr>
        <w:pStyle w:val="Q5"/>
      </w:pPr>
      <w:r w:rsidRPr="00F32170">
        <w:t>Specify abnormalities: (check all that apply)</w:t>
      </w:r>
    </w:p>
    <w:p w:rsidRPr="00F32170" w:rsidR="00CD7B52" w:rsidP="006F1CDE" w:rsidRDefault="00CD7B52" w14:paraId="7E8CC258" w14:textId="77777777">
      <w:pPr>
        <w:pStyle w:val="A5"/>
      </w:pPr>
      <w:r w:rsidRPr="00F32170">
        <w:t>-5</w:t>
      </w:r>
    </w:p>
    <w:p w:rsidRPr="00F32170" w:rsidR="00CD7B52" w:rsidP="006F1CDE" w:rsidRDefault="00CD7B52" w14:paraId="7908B435" w14:textId="77777777">
      <w:pPr>
        <w:pStyle w:val="A5"/>
      </w:pPr>
      <w:r w:rsidRPr="00F32170">
        <w:t>-7</w:t>
      </w:r>
    </w:p>
    <w:p w:rsidRPr="00F32170" w:rsidR="00CD7B52" w:rsidP="006F1CDE" w:rsidRDefault="00CD7B52" w14:paraId="5DF65A66" w14:textId="77777777">
      <w:pPr>
        <w:pStyle w:val="A5"/>
      </w:pPr>
      <w:r w:rsidRPr="00F32170">
        <w:t>-17</w:t>
      </w:r>
    </w:p>
    <w:p w:rsidRPr="00F32170" w:rsidR="00CD7B52" w:rsidP="006F1CDE" w:rsidRDefault="00CD7B52" w14:paraId="4EF6F2B7" w14:textId="77777777">
      <w:pPr>
        <w:pStyle w:val="A5"/>
      </w:pPr>
      <w:r w:rsidRPr="00F32170">
        <w:t>-18</w:t>
      </w:r>
    </w:p>
    <w:p w:rsidRPr="00F32170" w:rsidR="00CD7B52" w:rsidP="006F1CDE" w:rsidRDefault="00CD7B52" w14:paraId="72CA3364" w14:textId="77777777">
      <w:pPr>
        <w:pStyle w:val="A5"/>
      </w:pPr>
      <w:r w:rsidRPr="00F32170">
        <w:t>-X</w:t>
      </w:r>
    </w:p>
    <w:p w:rsidRPr="00F32170" w:rsidR="00CD7B52" w:rsidP="006F1CDE" w:rsidRDefault="00CD7B52" w14:paraId="52226628" w14:textId="77777777">
      <w:pPr>
        <w:pStyle w:val="A5"/>
      </w:pPr>
      <w:r w:rsidRPr="00F32170">
        <w:t>-Y</w:t>
      </w:r>
    </w:p>
    <w:p w:rsidRPr="00F32170" w:rsidR="00CD7B52" w:rsidP="006F1CDE" w:rsidRDefault="00CD7B52" w14:paraId="0CB5FCDA" w14:textId="77777777">
      <w:pPr>
        <w:pStyle w:val="A5"/>
      </w:pPr>
      <w:r w:rsidRPr="00F32170">
        <w:t>+4</w:t>
      </w:r>
    </w:p>
    <w:p w:rsidRPr="00F32170" w:rsidR="00CD7B52" w:rsidP="006F1CDE" w:rsidRDefault="00CD7B52" w14:paraId="3CB1F563" w14:textId="77777777">
      <w:pPr>
        <w:pStyle w:val="A5"/>
      </w:pPr>
      <w:r w:rsidRPr="00F32170">
        <w:t>+8</w:t>
      </w:r>
    </w:p>
    <w:p w:rsidRPr="00F32170" w:rsidR="00CD7B52" w:rsidP="006F1CDE" w:rsidRDefault="00CD7B52" w14:paraId="121FA7AA" w14:textId="77777777">
      <w:pPr>
        <w:pStyle w:val="A5"/>
      </w:pPr>
      <w:r w:rsidRPr="00F32170">
        <w:t>+11</w:t>
      </w:r>
    </w:p>
    <w:p w:rsidRPr="00F32170" w:rsidR="00CD7B52" w:rsidP="006F1CDE" w:rsidRDefault="00CD7B52" w14:paraId="636FF049" w14:textId="77777777">
      <w:pPr>
        <w:pStyle w:val="A5"/>
      </w:pPr>
      <w:r w:rsidRPr="00F32170">
        <w:t>+13</w:t>
      </w:r>
    </w:p>
    <w:p w:rsidRPr="00F32170" w:rsidR="00CD7B52" w:rsidP="006F1CDE" w:rsidRDefault="00CD7B52" w14:paraId="5861FDF4" w14:textId="77777777">
      <w:pPr>
        <w:pStyle w:val="A5"/>
      </w:pPr>
      <w:r w:rsidRPr="00F32170">
        <w:t>+14</w:t>
      </w:r>
    </w:p>
    <w:p w:rsidRPr="00F32170" w:rsidR="00CD7B52" w:rsidP="006F1CDE" w:rsidRDefault="00CD7B52" w14:paraId="425866E3" w14:textId="77777777">
      <w:pPr>
        <w:pStyle w:val="A5"/>
      </w:pPr>
      <w:r w:rsidRPr="00F32170">
        <w:t>+21</w:t>
      </w:r>
    </w:p>
    <w:p w:rsidRPr="00F32170" w:rsidR="00CD7B52" w:rsidP="006F1CDE" w:rsidRDefault="00CD7B52" w14:paraId="546FE5DC" w14:textId="77777777">
      <w:pPr>
        <w:pStyle w:val="A5"/>
      </w:pPr>
      <w:r w:rsidRPr="00F32170">
        <w:t>+22</w:t>
      </w:r>
    </w:p>
    <w:p w:rsidRPr="00F32170" w:rsidR="00CD7B52" w:rsidP="006F1CDE" w:rsidRDefault="00CD7B52" w14:paraId="63D20921" w14:textId="77777777">
      <w:pPr>
        <w:pStyle w:val="A5"/>
      </w:pPr>
      <w:r w:rsidRPr="00F32170">
        <w:t>t(3;3)</w:t>
      </w:r>
    </w:p>
    <w:p w:rsidRPr="00F32170" w:rsidR="00CD7B52" w:rsidP="006F1CDE" w:rsidRDefault="00CD7B52" w14:paraId="0BB51986" w14:textId="77777777">
      <w:pPr>
        <w:pStyle w:val="A5"/>
      </w:pPr>
      <w:r w:rsidRPr="00F32170">
        <w:t>t(6;9)</w:t>
      </w:r>
    </w:p>
    <w:p w:rsidRPr="00F32170" w:rsidR="00CD7B52" w:rsidP="006F1CDE" w:rsidRDefault="00CD7B52" w14:paraId="3DA0D7B0" w14:textId="77777777">
      <w:pPr>
        <w:pStyle w:val="A5"/>
      </w:pPr>
      <w:r w:rsidRPr="00F32170">
        <w:t>t(8;21)</w:t>
      </w:r>
    </w:p>
    <w:p w:rsidRPr="00F32170" w:rsidR="00CD7B52" w:rsidP="006F1CDE" w:rsidRDefault="00CD7B52" w14:paraId="5E7F42A4" w14:textId="77777777">
      <w:pPr>
        <w:pStyle w:val="A5"/>
      </w:pPr>
      <w:r w:rsidRPr="00F32170">
        <w:t>t(9;11)</w:t>
      </w:r>
    </w:p>
    <w:p w:rsidRPr="00F32170" w:rsidR="00CD7B52" w:rsidP="006F1CDE" w:rsidRDefault="00CD7B52" w14:paraId="532C8743" w14:textId="77777777">
      <w:pPr>
        <w:pStyle w:val="A5"/>
      </w:pPr>
      <w:r w:rsidRPr="00F32170">
        <w:t>t(9;22)</w:t>
      </w:r>
    </w:p>
    <w:p w:rsidRPr="00F32170" w:rsidR="00CD7B52" w:rsidP="006F1CDE" w:rsidRDefault="00CD7B52" w14:paraId="6E4DEE94" w14:textId="77777777">
      <w:pPr>
        <w:pStyle w:val="A5"/>
      </w:pPr>
      <w:r w:rsidRPr="00F32170">
        <w:t>t(15;17) and variants</w:t>
      </w:r>
    </w:p>
    <w:p w:rsidRPr="00F32170" w:rsidR="00CD7B52" w:rsidP="006F1CDE" w:rsidRDefault="00CD7B52" w14:paraId="3EC68A6B" w14:textId="77777777">
      <w:pPr>
        <w:pStyle w:val="A5"/>
      </w:pPr>
      <w:r w:rsidRPr="00F32170">
        <w:t>t(16;16)</w:t>
      </w:r>
    </w:p>
    <w:p w:rsidRPr="00F32170" w:rsidR="00CD7B52" w:rsidP="006F1CDE" w:rsidRDefault="00CD7B52" w14:paraId="61B8FF04" w14:textId="77777777">
      <w:pPr>
        <w:pStyle w:val="A5"/>
      </w:pPr>
      <w:r w:rsidRPr="00F32170">
        <w:t>del(3q) / 3q–</w:t>
      </w:r>
    </w:p>
    <w:p w:rsidRPr="00F32170" w:rsidR="00CD7B52" w:rsidP="006F1CDE" w:rsidRDefault="00CD7B52" w14:paraId="111C159F" w14:textId="77777777">
      <w:pPr>
        <w:pStyle w:val="A5"/>
      </w:pPr>
      <w:r w:rsidRPr="00F32170">
        <w:t>del(5q) / 5q–</w:t>
      </w:r>
    </w:p>
    <w:p w:rsidRPr="00F32170" w:rsidR="00CD7B52" w:rsidP="006F1CDE" w:rsidRDefault="00CD7B52" w14:paraId="7D762E14" w14:textId="77777777">
      <w:pPr>
        <w:pStyle w:val="A5"/>
      </w:pPr>
      <w:r w:rsidRPr="00F32170">
        <w:t>del(7q) / 7q–</w:t>
      </w:r>
    </w:p>
    <w:p w:rsidRPr="00F32170" w:rsidR="00CD7B52" w:rsidP="006F1CDE" w:rsidRDefault="00CD7B52" w14:paraId="39D2B3BF" w14:textId="77777777">
      <w:pPr>
        <w:pStyle w:val="A5"/>
      </w:pPr>
      <w:r w:rsidRPr="00F32170">
        <w:t>del(9q) / 9q–</w:t>
      </w:r>
    </w:p>
    <w:p w:rsidRPr="00F32170" w:rsidR="00CD7B52" w:rsidP="006F1CDE" w:rsidRDefault="00CD7B52" w14:paraId="6346713D" w14:textId="77777777">
      <w:pPr>
        <w:pStyle w:val="A5"/>
      </w:pPr>
      <w:r w:rsidRPr="00F32170">
        <w:t>del(11q) / 11q–</w:t>
      </w:r>
    </w:p>
    <w:p w:rsidRPr="00F32170" w:rsidR="00CD7B52" w:rsidP="006F1CDE" w:rsidRDefault="00CD7B52" w14:paraId="20731C9C" w14:textId="77777777">
      <w:pPr>
        <w:pStyle w:val="A5"/>
      </w:pPr>
      <w:r w:rsidRPr="00F32170">
        <w:t>del(16q) / 16q–</w:t>
      </w:r>
    </w:p>
    <w:p w:rsidRPr="00F32170" w:rsidR="00CD7B52" w:rsidP="006F1CDE" w:rsidRDefault="00CD7B52" w14:paraId="7B1D5247" w14:textId="77777777">
      <w:pPr>
        <w:pStyle w:val="A5"/>
      </w:pPr>
      <w:r w:rsidRPr="00F32170">
        <w:t>del(17q) / 17q–</w:t>
      </w:r>
    </w:p>
    <w:p w:rsidRPr="00F32170" w:rsidR="00CD7B52" w:rsidP="006F1CDE" w:rsidRDefault="00CD7B52" w14:paraId="2EEA642E" w14:textId="77777777">
      <w:pPr>
        <w:pStyle w:val="A5"/>
      </w:pPr>
      <w:r w:rsidRPr="00F32170">
        <w:t>del(20q) / 20q–</w:t>
      </w:r>
    </w:p>
    <w:p w:rsidRPr="00F32170" w:rsidR="00CD7B52" w:rsidP="006F1CDE" w:rsidRDefault="00CD7B52" w14:paraId="7112123F" w14:textId="77777777">
      <w:pPr>
        <w:pStyle w:val="A5"/>
      </w:pPr>
      <w:r w:rsidRPr="00F32170">
        <w:t>del(21q) / 21q–</w:t>
      </w:r>
    </w:p>
    <w:p w:rsidRPr="00F32170" w:rsidR="00CD7B52" w:rsidP="006F1CDE" w:rsidRDefault="00CD7B52" w14:paraId="5D52FD69" w14:textId="77777777">
      <w:pPr>
        <w:pStyle w:val="A5"/>
      </w:pPr>
      <w:r w:rsidRPr="00F32170">
        <w:t>inv(3)</w:t>
      </w:r>
    </w:p>
    <w:p w:rsidRPr="00F32170" w:rsidR="00CD7B52" w:rsidP="006F1CDE" w:rsidRDefault="00CD7B52" w14:paraId="53D08F2B" w14:textId="77777777">
      <w:pPr>
        <w:pStyle w:val="A5"/>
      </w:pPr>
      <w:r w:rsidRPr="00F32170">
        <w:t>inv(16)</w:t>
      </w:r>
    </w:p>
    <w:p w:rsidRPr="00F32170" w:rsidR="00CD7B52" w:rsidP="006F1CDE" w:rsidRDefault="00CD7B52" w14:paraId="03113F4A" w14:textId="77777777">
      <w:pPr>
        <w:pStyle w:val="A5"/>
      </w:pPr>
      <w:r w:rsidRPr="00F32170">
        <w:t>(11q23) any abnormality</w:t>
      </w:r>
    </w:p>
    <w:p w:rsidRPr="00F32170" w:rsidR="00CD7B52" w:rsidP="006F1CDE" w:rsidRDefault="00CD7B52" w14:paraId="47B5A51E" w14:textId="77777777">
      <w:pPr>
        <w:pStyle w:val="A5"/>
      </w:pPr>
      <w:r w:rsidRPr="00F32170">
        <w:t>12p any abnormality</w:t>
      </w:r>
    </w:p>
    <w:p w:rsidRPr="00F32170" w:rsidR="00CD7B52" w:rsidP="006F1CDE" w:rsidRDefault="00CD7B52" w14:paraId="1E8C4253" w14:textId="71826D0B">
      <w:pPr>
        <w:pStyle w:val="A5"/>
      </w:pPr>
      <w:r w:rsidRPr="00F32170">
        <w:t xml:space="preserve">Other abnormality - </w:t>
      </w:r>
      <w:r w:rsidRPr="00061ECF">
        <w:rPr>
          <w:rStyle w:val="BookTitle"/>
        </w:rPr>
        <w:t xml:space="preserve">Go to question </w:t>
      </w:r>
      <w:r w:rsidR="00FC72C7">
        <w:rPr>
          <w:rStyle w:val="BookTitle"/>
        </w:rPr>
        <w:fldChar w:fldCharType="begin"/>
      </w:r>
      <w:r w:rsidR="00FC72C7">
        <w:rPr>
          <w:rStyle w:val="BookTitle"/>
        </w:rPr>
        <w:instrText xml:space="preserve"> REF _Ref520796317 \r \h </w:instrText>
      </w:r>
      <w:r w:rsidR="00FC72C7">
        <w:rPr>
          <w:rStyle w:val="BookTitle"/>
        </w:rPr>
      </w:r>
      <w:r w:rsidR="00FC72C7">
        <w:rPr>
          <w:rStyle w:val="BookTitle"/>
        </w:rPr>
        <w:fldChar w:fldCharType="separate"/>
      </w:r>
      <w:r w:rsidR="009E3E1C">
        <w:rPr>
          <w:rStyle w:val="BookTitle"/>
        </w:rPr>
        <w:t>48</w:t>
      </w:r>
      <w:r w:rsidR="00FC72C7">
        <w:rPr>
          <w:rStyle w:val="BookTitle"/>
        </w:rPr>
        <w:fldChar w:fldCharType="end"/>
      </w:r>
    </w:p>
    <w:p w:rsidRPr="00F32170" w:rsidR="00CD7B52" w:rsidP="006F1CDE" w:rsidRDefault="00CD7B52" w14:paraId="05D92D24" w14:textId="77777777">
      <w:pPr>
        <w:pStyle w:val="Q6"/>
      </w:pPr>
      <w:bookmarkStart w:name="_Ref520796317" w:id="34"/>
      <w:r w:rsidRPr="00F32170">
        <w:t>Specify other abnormality: _____________________</w:t>
      </w:r>
      <w:bookmarkEnd w:id="34"/>
    </w:p>
    <w:p w:rsidRPr="00F32170" w:rsidR="00F32170" w:rsidP="006F1CDE" w:rsidRDefault="00F32170" w14:paraId="77A58063" w14:textId="77777777">
      <w:pPr>
        <w:pStyle w:val="Q3"/>
      </w:pPr>
      <w:bookmarkStart w:name="_Ref520796295" w:id="35"/>
      <w:r w:rsidRPr="00F32170">
        <w:t>Was documentation submitted to the CIBMTR? (e.g. cytogenetic or FISH report)</w:t>
      </w:r>
      <w:bookmarkEnd w:id="35"/>
    </w:p>
    <w:p w:rsidRPr="00F32170" w:rsidR="00F32170" w:rsidP="006F1CDE" w:rsidRDefault="00F32170" w14:paraId="233B4CA7" w14:textId="77777777">
      <w:pPr>
        <w:pStyle w:val="A3"/>
      </w:pPr>
      <w:r w:rsidRPr="00F32170">
        <w:t xml:space="preserve">Yes  </w:t>
      </w:r>
    </w:p>
    <w:p w:rsidRPr="00F32170" w:rsidR="00F32170" w:rsidP="006F1CDE" w:rsidRDefault="00F32170" w14:paraId="34F871B8" w14:textId="77777777">
      <w:pPr>
        <w:pStyle w:val="A3"/>
      </w:pPr>
      <w:r w:rsidRPr="00F32170">
        <w:t xml:space="preserve"> No</w:t>
      </w:r>
    </w:p>
    <w:p w:rsidRPr="00F32170" w:rsidR="00F32170" w:rsidP="000A7EFB" w:rsidRDefault="00F32170" w14:paraId="3A2F6B86" w14:textId="77777777">
      <w:pPr>
        <w:pStyle w:val="Q2"/>
      </w:pPr>
      <w:bookmarkStart w:name="_Ref520744234" w:id="36"/>
      <w:r w:rsidRPr="00F32170">
        <w:t>Were tests for molecular markers performed (e.g. PCR, NGS)? (between diagnosis and last evaluation)</w:t>
      </w:r>
      <w:bookmarkEnd w:id="36"/>
    </w:p>
    <w:p w:rsidRPr="00F32170" w:rsidR="00CD7B52" w:rsidP="000A7EFB" w:rsidRDefault="00CD7B52" w14:paraId="483CB8B0" w14:textId="54790C7C">
      <w:pPr>
        <w:pStyle w:val="A2"/>
      </w:pPr>
      <w:r w:rsidRPr="00F32170">
        <w:t xml:space="preserve">Yes – </w:t>
      </w:r>
      <w:r w:rsidRPr="00061ECF">
        <w:rPr>
          <w:rStyle w:val="BookTitle"/>
        </w:rPr>
        <w:t xml:space="preserve">Go to question </w:t>
      </w:r>
      <w:r w:rsidR="00BD1006">
        <w:rPr>
          <w:rStyle w:val="BookTitle"/>
        </w:rPr>
        <w:fldChar w:fldCharType="begin"/>
      </w:r>
      <w:r w:rsidR="00BD1006">
        <w:rPr>
          <w:rStyle w:val="BookTitle"/>
        </w:rPr>
        <w:instrText xml:space="preserve"> REF _Ref520796323 \r \h </w:instrText>
      </w:r>
      <w:r w:rsidR="00BD1006">
        <w:rPr>
          <w:rStyle w:val="BookTitle"/>
        </w:rPr>
      </w:r>
      <w:r w:rsidR="00BD1006">
        <w:rPr>
          <w:rStyle w:val="BookTitle"/>
        </w:rPr>
        <w:fldChar w:fldCharType="separate"/>
      </w:r>
      <w:r w:rsidR="009E3E1C">
        <w:rPr>
          <w:rStyle w:val="BookTitle"/>
        </w:rPr>
        <w:t>51</w:t>
      </w:r>
      <w:r w:rsidR="00BD1006">
        <w:rPr>
          <w:rStyle w:val="BookTitle"/>
        </w:rPr>
        <w:fldChar w:fldCharType="end"/>
      </w:r>
    </w:p>
    <w:p w:rsidRPr="00F32170" w:rsidR="00CD7B52" w:rsidP="000A7EFB" w:rsidRDefault="00CD7B52" w14:paraId="5C861CF0" w14:textId="48E7A931">
      <w:pPr>
        <w:pStyle w:val="A2"/>
      </w:pPr>
      <w:r w:rsidRPr="00F32170">
        <w:t xml:space="preserve">No – </w:t>
      </w:r>
      <w:r w:rsidRPr="00061ECF">
        <w:rPr>
          <w:rStyle w:val="BookTitle"/>
        </w:rPr>
        <w:t xml:space="preserve">Go to question </w:t>
      </w:r>
      <w:r w:rsidR="00294B05">
        <w:rPr>
          <w:rStyle w:val="BookTitle"/>
        </w:rPr>
        <w:fldChar w:fldCharType="begin"/>
      </w:r>
      <w:r w:rsidR="00294B05">
        <w:rPr>
          <w:rStyle w:val="BookTitle"/>
        </w:rPr>
        <w:instrText xml:space="preserve"> REF _Ref520796466 \r \h </w:instrText>
      </w:r>
      <w:r w:rsidR="00294B05">
        <w:rPr>
          <w:rStyle w:val="BookTitle"/>
        </w:rPr>
      </w:r>
      <w:r w:rsidR="00294B05">
        <w:rPr>
          <w:rStyle w:val="BookTitle"/>
        </w:rPr>
        <w:fldChar w:fldCharType="separate"/>
      </w:r>
      <w:r w:rsidR="009E3E1C">
        <w:rPr>
          <w:rStyle w:val="BookTitle"/>
        </w:rPr>
        <w:t>63</w:t>
      </w:r>
      <w:r w:rsidR="00294B05">
        <w:rPr>
          <w:rStyle w:val="BookTitle"/>
        </w:rPr>
        <w:fldChar w:fldCharType="end"/>
      </w:r>
    </w:p>
    <w:p w:rsidRPr="00061ECF" w:rsidR="00CD7B52" w:rsidP="000A7EFB" w:rsidRDefault="00CD7B52" w14:paraId="20111DB3" w14:textId="4D6143A3">
      <w:pPr>
        <w:pStyle w:val="A2"/>
        <w:rPr>
          <w:rStyle w:val="BookTitle"/>
        </w:rPr>
      </w:pPr>
      <w:r w:rsidRPr="00F32170">
        <w:t xml:space="preserve">Unknown – </w:t>
      </w:r>
      <w:r w:rsidRPr="00061ECF">
        <w:rPr>
          <w:rStyle w:val="BookTitle"/>
        </w:rPr>
        <w:t xml:space="preserve">Go to question </w:t>
      </w:r>
      <w:r w:rsidR="00294B05">
        <w:rPr>
          <w:rStyle w:val="BookTitle"/>
        </w:rPr>
        <w:fldChar w:fldCharType="begin"/>
      </w:r>
      <w:r w:rsidR="00294B05">
        <w:rPr>
          <w:rStyle w:val="BookTitle"/>
        </w:rPr>
        <w:instrText xml:space="preserve"> REF _Ref520796466 \r \h </w:instrText>
      </w:r>
      <w:r w:rsidR="00294B05">
        <w:rPr>
          <w:rStyle w:val="BookTitle"/>
        </w:rPr>
      </w:r>
      <w:r w:rsidR="00294B05">
        <w:rPr>
          <w:rStyle w:val="BookTitle"/>
        </w:rPr>
        <w:fldChar w:fldCharType="separate"/>
      </w:r>
      <w:r w:rsidR="009E3E1C">
        <w:rPr>
          <w:rStyle w:val="BookTitle"/>
        </w:rPr>
        <w:t>63</w:t>
      </w:r>
      <w:r w:rsidR="00294B05">
        <w:rPr>
          <w:rStyle w:val="BookTitle"/>
        </w:rPr>
        <w:fldChar w:fldCharType="end"/>
      </w:r>
    </w:p>
    <w:p w:rsidRPr="00F32170" w:rsidR="00CD7B52" w:rsidP="000A7EFB" w:rsidRDefault="00CD7B52" w14:paraId="4BAD0ED4" w14:textId="7CD375B3">
      <w:pPr>
        <w:pStyle w:val="In2"/>
      </w:pPr>
      <w:r w:rsidRPr="00F32170">
        <w:t xml:space="preserve">Specify molecular markers identified </w:t>
      </w:r>
      <w:r w:rsidR="00D34DA5">
        <w:t xml:space="preserve">between </w:t>
      </w:r>
      <w:r w:rsidRPr="00F32170">
        <w:t>diagnosis</w:t>
      </w:r>
      <w:r w:rsidR="00D34DA5">
        <w:t xml:space="preserve"> and last evaluation</w:t>
      </w:r>
      <w:r w:rsidRPr="00F32170">
        <w:t>:</w:t>
      </w:r>
    </w:p>
    <w:p w:rsidRPr="00F32170" w:rsidR="00CD7B52" w:rsidP="000A7EFB" w:rsidRDefault="00CD7B52" w14:paraId="491EBAB3" w14:textId="77777777">
      <w:pPr>
        <w:pStyle w:val="Q3"/>
      </w:pPr>
      <w:bookmarkStart w:name="_Ref520796323" w:id="37"/>
      <w:r w:rsidRPr="00F32170">
        <w:t>CEBPA</w:t>
      </w:r>
      <w:bookmarkEnd w:id="37"/>
    </w:p>
    <w:p w:rsidRPr="00F32170" w:rsidR="00CD7B52" w:rsidP="000A7EFB" w:rsidRDefault="00CD7B52" w14:paraId="3AED3D25" w14:textId="0EC43C12">
      <w:pPr>
        <w:pStyle w:val="A3"/>
      </w:pPr>
      <w:r w:rsidRPr="00F32170">
        <w:t xml:space="preserve">Positive – </w:t>
      </w:r>
      <w:r w:rsidRPr="00061ECF">
        <w:rPr>
          <w:rStyle w:val="BookTitle"/>
        </w:rPr>
        <w:t xml:space="preserve">Go to question </w:t>
      </w:r>
      <w:r w:rsidR="00294B05">
        <w:rPr>
          <w:rStyle w:val="BookTitle"/>
        </w:rPr>
        <w:fldChar w:fldCharType="begin"/>
      </w:r>
      <w:r w:rsidR="00294B05">
        <w:rPr>
          <w:rStyle w:val="BookTitle"/>
        </w:rPr>
        <w:instrText xml:space="preserve"> REF _Ref520796483 \r \h </w:instrText>
      </w:r>
      <w:r w:rsidR="00294B05">
        <w:rPr>
          <w:rStyle w:val="BookTitle"/>
        </w:rPr>
      </w:r>
      <w:r w:rsidR="00294B05">
        <w:rPr>
          <w:rStyle w:val="BookTitle"/>
        </w:rPr>
        <w:fldChar w:fldCharType="separate"/>
      </w:r>
      <w:r w:rsidR="009E3E1C">
        <w:rPr>
          <w:rStyle w:val="BookTitle"/>
        </w:rPr>
        <w:t>52</w:t>
      </w:r>
      <w:r w:rsidR="00294B05">
        <w:rPr>
          <w:rStyle w:val="BookTitle"/>
        </w:rPr>
        <w:fldChar w:fldCharType="end"/>
      </w:r>
    </w:p>
    <w:p w:rsidRPr="00F32170" w:rsidR="00CD7B52" w:rsidP="000A7EFB" w:rsidRDefault="00CD7B52" w14:paraId="3A4F7F4C" w14:textId="74036250">
      <w:pPr>
        <w:pStyle w:val="A3"/>
      </w:pPr>
      <w:r w:rsidRPr="00F32170">
        <w:t xml:space="preserve">Negative - </w:t>
      </w:r>
      <w:r w:rsidRPr="00061ECF">
        <w:rPr>
          <w:rStyle w:val="BookTitle"/>
        </w:rPr>
        <w:t xml:space="preserve">Go to question </w:t>
      </w:r>
      <w:r w:rsidR="00294B05">
        <w:rPr>
          <w:rStyle w:val="BookTitle"/>
        </w:rPr>
        <w:fldChar w:fldCharType="begin"/>
      </w:r>
      <w:r w:rsidR="00294B05">
        <w:rPr>
          <w:rStyle w:val="BookTitle"/>
        </w:rPr>
        <w:instrText xml:space="preserve"> REF _Ref520796508 \r \h </w:instrText>
      </w:r>
      <w:r w:rsidR="00294B05">
        <w:rPr>
          <w:rStyle w:val="BookTitle"/>
        </w:rPr>
      </w:r>
      <w:r w:rsidR="00294B05">
        <w:rPr>
          <w:rStyle w:val="BookTitle"/>
        </w:rPr>
        <w:fldChar w:fldCharType="separate"/>
      </w:r>
      <w:r w:rsidR="009E3E1C">
        <w:rPr>
          <w:rStyle w:val="BookTitle"/>
        </w:rPr>
        <w:t>53</w:t>
      </w:r>
      <w:r w:rsidR="00294B05">
        <w:rPr>
          <w:rStyle w:val="BookTitle"/>
        </w:rPr>
        <w:fldChar w:fldCharType="end"/>
      </w:r>
    </w:p>
    <w:p w:rsidRPr="00F32170" w:rsidR="00CD7B52" w:rsidP="000A7EFB" w:rsidRDefault="00CD7B52" w14:paraId="16D34BB2" w14:textId="5C6A6112">
      <w:pPr>
        <w:pStyle w:val="A3"/>
      </w:pPr>
      <w:r w:rsidRPr="00F32170">
        <w:t xml:space="preserve">Not done - </w:t>
      </w:r>
      <w:r w:rsidRPr="00061ECF">
        <w:rPr>
          <w:rStyle w:val="BookTitle"/>
        </w:rPr>
        <w:t xml:space="preserve">Go to question </w:t>
      </w:r>
      <w:r w:rsidR="00294B05">
        <w:rPr>
          <w:rStyle w:val="BookTitle"/>
        </w:rPr>
        <w:fldChar w:fldCharType="begin"/>
      </w:r>
      <w:r w:rsidR="00294B05">
        <w:rPr>
          <w:rStyle w:val="BookTitle"/>
        </w:rPr>
        <w:instrText xml:space="preserve"> REF _Ref520796508 \r \h </w:instrText>
      </w:r>
      <w:r w:rsidR="00294B05">
        <w:rPr>
          <w:rStyle w:val="BookTitle"/>
        </w:rPr>
      </w:r>
      <w:r w:rsidR="00294B05">
        <w:rPr>
          <w:rStyle w:val="BookTitle"/>
        </w:rPr>
        <w:fldChar w:fldCharType="separate"/>
      </w:r>
      <w:r w:rsidR="009E3E1C">
        <w:rPr>
          <w:rStyle w:val="BookTitle"/>
        </w:rPr>
        <w:t>53</w:t>
      </w:r>
      <w:r w:rsidR="00294B05">
        <w:rPr>
          <w:rStyle w:val="BookTitle"/>
        </w:rPr>
        <w:fldChar w:fldCharType="end"/>
      </w:r>
    </w:p>
    <w:p w:rsidRPr="00F32170" w:rsidR="00CD7B52" w:rsidP="000A7EFB" w:rsidRDefault="00CD7B52" w14:paraId="430BB146" w14:textId="77777777">
      <w:pPr>
        <w:pStyle w:val="Q4"/>
      </w:pPr>
      <w:bookmarkStart w:name="_Ref520796483" w:id="38"/>
      <w:r w:rsidRPr="00F32170">
        <w:t>Specify CEBPA mutation</w:t>
      </w:r>
      <w:bookmarkEnd w:id="38"/>
    </w:p>
    <w:p w:rsidRPr="00F32170" w:rsidR="00CD7B52" w:rsidP="000A7EFB" w:rsidRDefault="00CD7B52" w14:paraId="329C9A74" w14:textId="77777777">
      <w:pPr>
        <w:pStyle w:val="A3"/>
      </w:pPr>
      <w:r w:rsidRPr="00F32170">
        <w:t>Biallelic (homozygous)</w:t>
      </w:r>
    </w:p>
    <w:p w:rsidRPr="00F32170" w:rsidR="00CD7B52" w:rsidP="000A7EFB" w:rsidRDefault="00CD7B52" w14:paraId="3CDE2DAE" w14:textId="77777777">
      <w:pPr>
        <w:pStyle w:val="A3"/>
      </w:pPr>
      <w:r w:rsidRPr="00F32170">
        <w:t>Monoallelic (heterozygous)</w:t>
      </w:r>
    </w:p>
    <w:p w:rsidRPr="00F32170" w:rsidR="00CD7B52" w:rsidP="000A7EFB" w:rsidRDefault="00CD7B52" w14:paraId="328B4860" w14:textId="77777777">
      <w:pPr>
        <w:pStyle w:val="A3"/>
      </w:pPr>
      <w:r w:rsidRPr="00F32170">
        <w:t>Unknown</w:t>
      </w:r>
    </w:p>
    <w:p w:rsidRPr="00F32170" w:rsidR="00CD7B52" w:rsidP="000A7EFB" w:rsidRDefault="00CD7B52" w14:paraId="24644E63" w14:textId="77777777">
      <w:pPr>
        <w:pStyle w:val="Q3"/>
      </w:pPr>
      <w:bookmarkStart w:name="_Ref520796508" w:id="39"/>
      <w:r w:rsidRPr="00F32170">
        <w:t>FLT3 – D835 point mutation</w:t>
      </w:r>
      <w:bookmarkEnd w:id="39"/>
    </w:p>
    <w:p w:rsidRPr="00F32170" w:rsidR="00CD7B52" w:rsidP="000A7EFB" w:rsidRDefault="00CD7B52" w14:paraId="371FF8B1" w14:textId="77777777">
      <w:pPr>
        <w:pStyle w:val="A3"/>
      </w:pPr>
      <w:r w:rsidRPr="00F32170">
        <w:t>Positive</w:t>
      </w:r>
    </w:p>
    <w:p w:rsidRPr="00F32170" w:rsidR="00CD7B52" w:rsidP="000A7EFB" w:rsidRDefault="00CD7B52" w14:paraId="60947823" w14:textId="77777777">
      <w:pPr>
        <w:pStyle w:val="A3"/>
      </w:pPr>
      <w:r w:rsidRPr="00F32170">
        <w:t>Negative</w:t>
      </w:r>
    </w:p>
    <w:p w:rsidRPr="00F32170" w:rsidR="00CD7B52" w:rsidP="000A7EFB" w:rsidRDefault="00CD7B52" w14:paraId="3AD1CEC0" w14:textId="77777777">
      <w:pPr>
        <w:pStyle w:val="A3"/>
      </w:pPr>
      <w:r w:rsidRPr="00F32170">
        <w:t>Not done</w:t>
      </w:r>
    </w:p>
    <w:p w:rsidRPr="00F32170" w:rsidR="00CD7B52" w:rsidP="000A7EFB" w:rsidRDefault="00CD7B52" w14:paraId="1DF57524" w14:textId="77777777">
      <w:pPr>
        <w:pStyle w:val="Q3"/>
      </w:pPr>
      <w:r w:rsidRPr="00F32170">
        <w:t>FLT3 – ITD mutation</w:t>
      </w:r>
    </w:p>
    <w:p w:rsidRPr="00F32170" w:rsidR="00CD7B52" w:rsidP="000A7EFB" w:rsidRDefault="00CD7B52" w14:paraId="6C9BB44D" w14:textId="37B1F424">
      <w:pPr>
        <w:pStyle w:val="A3"/>
      </w:pPr>
      <w:r w:rsidRPr="00F32170">
        <w:t xml:space="preserve">Positive- </w:t>
      </w:r>
      <w:r w:rsidRPr="00061ECF">
        <w:rPr>
          <w:rStyle w:val="BookTitle"/>
        </w:rPr>
        <w:t xml:space="preserve">Go to question </w:t>
      </w:r>
      <w:r w:rsidR="00294B05">
        <w:rPr>
          <w:rStyle w:val="BookTitle"/>
        </w:rPr>
        <w:fldChar w:fldCharType="begin"/>
      </w:r>
      <w:r w:rsidR="00294B05">
        <w:rPr>
          <w:rStyle w:val="BookTitle"/>
        </w:rPr>
        <w:instrText xml:space="preserve"> REF _Ref520796520 \r \h </w:instrText>
      </w:r>
      <w:r w:rsidR="00294B05">
        <w:rPr>
          <w:rStyle w:val="BookTitle"/>
        </w:rPr>
      </w:r>
      <w:r w:rsidR="00294B05">
        <w:rPr>
          <w:rStyle w:val="BookTitle"/>
        </w:rPr>
        <w:fldChar w:fldCharType="separate"/>
      </w:r>
      <w:r w:rsidR="009E3E1C">
        <w:rPr>
          <w:rStyle w:val="BookTitle"/>
        </w:rPr>
        <w:t>55</w:t>
      </w:r>
      <w:r w:rsidR="00294B05">
        <w:rPr>
          <w:rStyle w:val="BookTitle"/>
        </w:rPr>
        <w:fldChar w:fldCharType="end"/>
      </w:r>
    </w:p>
    <w:p w:rsidRPr="00061ECF" w:rsidR="00CD7B52" w:rsidP="000A7EFB" w:rsidRDefault="00CD7B52" w14:paraId="2C60E017" w14:textId="4F1D54D1">
      <w:pPr>
        <w:pStyle w:val="A3"/>
        <w:rPr>
          <w:rStyle w:val="BookTitle"/>
        </w:rPr>
      </w:pPr>
      <w:r w:rsidRPr="00F32170">
        <w:t xml:space="preserve">Negative- </w:t>
      </w:r>
      <w:r w:rsidRPr="00061ECF">
        <w:rPr>
          <w:rStyle w:val="BookTitle"/>
        </w:rPr>
        <w:t xml:space="preserve">Go to question </w:t>
      </w:r>
      <w:r w:rsidR="00294B05">
        <w:rPr>
          <w:rStyle w:val="BookTitle"/>
        </w:rPr>
        <w:fldChar w:fldCharType="begin"/>
      </w:r>
      <w:r w:rsidR="00294B05">
        <w:rPr>
          <w:rStyle w:val="BookTitle"/>
        </w:rPr>
        <w:instrText xml:space="preserve"> REF _Ref520796539 \r \h </w:instrText>
      </w:r>
      <w:r w:rsidR="00294B05">
        <w:rPr>
          <w:rStyle w:val="BookTitle"/>
        </w:rPr>
      </w:r>
      <w:r w:rsidR="00294B05">
        <w:rPr>
          <w:rStyle w:val="BookTitle"/>
        </w:rPr>
        <w:fldChar w:fldCharType="separate"/>
      </w:r>
      <w:r w:rsidR="009E3E1C">
        <w:rPr>
          <w:rStyle w:val="BookTitle"/>
        </w:rPr>
        <w:t>57</w:t>
      </w:r>
      <w:r w:rsidR="00294B05">
        <w:rPr>
          <w:rStyle w:val="BookTitle"/>
        </w:rPr>
        <w:fldChar w:fldCharType="end"/>
      </w:r>
    </w:p>
    <w:p w:rsidRPr="00F32170" w:rsidR="00CD7B52" w:rsidP="000A7EFB" w:rsidRDefault="00CD7B52" w14:paraId="1B819E69" w14:textId="7A9FB87E">
      <w:pPr>
        <w:pStyle w:val="A3"/>
      </w:pPr>
      <w:r w:rsidRPr="00F32170">
        <w:t xml:space="preserve">Not done- </w:t>
      </w:r>
      <w:r w:rsidRPr="00061ECF">
        <w:rPr>
          <w:rStyle w:val="BookTitle"/>
        </w:rPr>
        <w:t xml:space="preserve">Go to question </w:t>
      </w:r>
      <w:r w:rsidR="00294B05">
        <w:rPr>
          <w:rStyle w:val="BookTitle"/>
        </w:rPr>
        <w:fldChar w:fldCharType="begin"/>
      </w:r>
      <w:r w:rsidR="00294B05">
        <w:rPr>
          <w:rStyle w:val="BookTitle"/>
        </w:rPr>
        <w:instrText xml:space="preserve"> REF _Ref520796539 \r \h </w:instrText>
      </w:r>
      <w:r w:rsidR="00294B05">
        <w:rPr>
          <w:rStyle w:val="BookTitle"/>
        </w:rPr>
      </w:r>
      <w:r w:rsidR="00294B05">
        <w:rPr>
          <w:rStyle w:val="BookTitle"/>
        </w:rPr>
        <w:fldChar w:fldCharType="separate"/>
      </w:r>
      <w:r w:rsidR="009E3E1C">
        <w:rPr>
          <w:rStyle w:val="BookTitle"/>
        </w:rPr>
        <w:t>57</w:t>
      </w:r>
      <w:r w:rsidR="00294B05">
        <w:rPr>
          <w:rStyle w:val="BookTitle"/>
        </w:rPr>
        <w:fldChar w:fldCharType="end"/>
      </w:r>
    </w:p>
    <w:p w:rsidRPr="00F32170" w:rsidR="00CD7B52" w:rsidP="000A7EFB" w:rsidRDefault="00CD7B52" w14:paraId="56A6E3A1" w14:textId="77777777">
      <w:pPr>
        <w:pStyle w:val="Q4"/>
      </w:pPr>
      <w:bookmarkStart w:name="_Ref520796520" w:id="40"/>
      <w:r w:rsidRPr="00F32170">
        <w:t>FLT3 – ITD allelic ratio</w:t>
      </w:r>
      <w:bookmarkEnd w:id="40"/>
    </w:p>
    <w:p w:rsidRPr="00F32170" w:rsidR="00CD7B52" w:rsidP="000A7EFB" w:rsidRDefault="00CD7B52" w14:paraId="5B778E40" w14:textId="28C05C59">
      <w:pPr>
        <w:pStyle w:val="A4"/>
      </w:pPr>
      <w:r w:rsidRPr="00F32170">
        <w:t>Known -</w:t>
      </w:r>
      <w:r w:rsidRPr="00061ECF">
        <w:rPr>
          <w:rStyle w:val="BookTitle"/>
        </w:rPr>
        <w:t xml:space="preserve"> Go to question </w:t>
      </w:r>
      <w:r w:rsidR="00294B05">
        <w:rPr>
          <w:rStyle w:val="BookTitle"/>
        </w:rPr>
        <w:fldChar w:fldCharType="begin"/>
      </w:r>
      <w:r w:rsidR="00294B05">
        <w:rPr>
          <w:rStyle w:val="BookTitle"/>
        </w:rPr>
        <w:instrText xml:space="preserve"> REF _Ref520796557 \r \h </w:instrText>
      </w:r>
      <w:r w:rsidR="00294B05">
        <w:rPr>
          <w:rStyle w:val="BookTitle"/>
        </w:rPr>
      </w:r>
      <w:r w:rsidR="00294B05">
        <w:rPr>
          <w:rStyle w:val="BookTitle"/>
        </w:rPr>
        <w:fldChar w:fldCharType="separate"/>
      </w:r>
      <w:r w:rsidR="009E3E1C">
        <w:rPr>
          <w:rStyle w:val="BookTitle"/>
        </w:rPr>
        <w:t>56</w:t>
      </w:r>
      <w:r w:rsidR="00294B05">
        <w:rPr>
          <w:rStyle w:val="BookTitle"/>
        </w:rPr>
        <w:fldChar w:fldCharType="end"/>
      </w:r>
    </w:p>
    <w:p w:rsidRPr="00F32170" w:rsidR="00CD7B52" w:rsidP="000A7EFB" w:rsidRDefault="00CD7B52" w14:paraId="14990345" w14:textId="7C27071D">
      <w:pPr>
        <w:pStyle w:val="A4"/>
      </w:pPr>
      <w:r w:rsidRPr="00F32170">
        <w:t xml:space="preserve">Unknown - </w:t>
      </w:r>
      <w:r w:rsidRPr="00061ECF">
        <w:rPr>
          <w:rStyle w:val="BookTitle"/>
        </w:rPr>
        <w:t xml:space="preserve">Go to question </w:t>
      </w:r>
      <w:r w:rsidR="00294B05">
        <w:rPr>
          <w:rStyle w:val="BookTitle"/>
        </w:rPr>
        <w:fldChar w:fldCharType="begin"/>
      </w:r>
      <w:r w:rsidR="00294B05">
        <w:rPr>
          <w:rStyle w:val="BookTitle"/>
        </w:rPr>
        <w:instrText xml:space="preserve"> REF _Ref520796539 \r \h </w:instrText>
      </w:r>
      <w:r w:rsidR="00294B05">
        <w:rPr>
          <w:rStyle w:val="BookTitle"/>
        </w:rPr>
      </w:r>
      <w:r w:rsidR="00294B05">
        <w:rPr>
          <w:rStyle w:val="BookTitle"/>
        </w:rPr>
        <w:fldChar w:fldCharType="separate"/>
      </w:r>
      <w:r w:rsidR="009E3E1C">
        <w:rPr>
          <w:rStyle w:val="BookTitle"/>
        </w:rPr>
        <w:t>57</w:t>
      </w:r>
      <w:r w:rsidR="00294B05">
        <w:rPr>
          <w:rStyle w:val="BookTitle"/>
        </w:rPr>
        <w:fldChar w:fldCharType="end"/>
      </w:r>
    </w:p>
    <w:p w:rsidRPr="00F32170" w:rsidR="00CD7B52" w:rsidP="000A7EFB" w:rsidRDefault="00CD7B52" w14:paraId="4D1F359F" w14:textId="77777777">
      <w:pPr>
        <w:pStyle w:val="Q5"/>
      </w:pPr>
      <w:bookmarkStart w:name="_Ref520796557" w:id="41"/>
      <w:r w:rsidRPr="00F32170">
        <w:t>Specify FLT3 - ITD allelic ratio: ___ . ___</w:t>
      </w:r>
      <w:bookmarkEnd w:id="41"/>
    </w:p>
    <w:p w:rsidRPr="00F32170" w:rsidR="00CD7B52" w:rsidP="000A7EFB" w:rsidRDefault="00CD7B52" w14:paraId="41590082" w14:textId="77777777">
      <w:pPr>
        <w:pStyle w:val="Q3"/>
      </w:pPr>
      <w:bookmarkStart w:name="_Ref520796539" w:id="42"/>
      <w:r w:rsidRPr="00F32170">
        <w:t>IDH1</w:t>
      </w:r>
      <w:bookmarkEnd w:id="42"/>
    </w:p>
    <w:p w:rsidRPr="00F32170" w:rsidR="00CD7B52" w:rsidP="000A7EFB" w:rsidRDefault="00CD7B52" w14:paraId="0E755CB6" w14:textId="77777777">
      <w:pPr>
        <w:pStyle w:val="A3"/>
      </w:pPr>
      <w:r w:rsidRPr="00F32170">
        <w:t>Positive</w:t>
      </w:r>
    </w:p>
    <w:p w:rsidRPr="00F32170" w:rsidR="00CD7B52" w:rsidP="000A7EFB" w:rsidRDefault="00CD7B52" w14:paraId="477271A8" w14:textId="77777777">
      <w:pPr>
        <w:pStyle w:val="A3"/>
      </w:pPr>
      <w:r w:rsidRPr="00F32170">
        <w:t>Negative</w:t>
      </w:r>
    </w:p>
    <w:p w:rsidRPr="00F32170" w:rsidR="00CD7B52" w:rsidP="000A7EFB" w:rsidRDefault="00CD7B52" w14:paraId="0C7F1513" w14:textId="77777777">
      <w:pPr>
        <w:pStyle w:val="A3"/>
      </w:pPr>
      <w:r w:rsidRPr="00F32170">
        <w:t>Not done</w:t>
      </w:r>
    </w:p>
    <w:p w:rsidRPr="00F32170" w:rsidR="00CD7B52" w:rsidP="000A7EFB" w:rsidRDefault="00CD7B52" w14:paraId="0258219E" w14:textId="77777777">
      <w:pPr>
        <w:pStyle w:val="Q3"/>
      </w:pPr>
      <w:r w:rsidRPr="00F32170">
        <w:t>IDH2</w:t>
      </w:r>
    </w:p>
    <w:p w:rsidRPr="00F32170" w:rsidR="00CD7B52" w:rsidP="000A7EFB" w:rsidRDefault="00CD7B52" w14:paraId="0A0E6838" w14:textId="77777777">
      <w:pPr>
        <w:pStyle w:val="A3"/>
      </w:pPr>
      <w:r w:rsidRPr="00F32170">
        <w:t>Positive</w:t>
      </w:r>
    </w:p>
    <w:p w:rsidRPr="00F32170" w:rsidR="00CD7B52" w:rsidP="000A7EFB" w:rsidRDefault="00CD7B52" w14:paraId="65C0DA33" w14:textId="77777777">
      <w:pPr>
        <w:pStyle w:val="A3"/>
      </w:pPr>
      <w:r w:rsidRPr="00F32170">
        <w:t>Negative</w:t>
      </w:r>
    </w:p>
    <w:p w:rsidRPr="00F32170" w:rsidR="00CD7B52" w:rsidP="000A7EFB" w:rsidRDefault="00CD7B52" w14:paraId="327FCDA8" w14:textId="77777777">
      <w:pPr>
        <w:pStyle w:val="A3"/>
      </w:pPr>
      <w:r w:rsidRPr="00F32170">
        <w:t>Not done</w:t>
      </w:r>
    </w:p>
    <w:p w:rsidRPr="00F32170" w:rsidR="00CD7B52" w:rsidP="000A7EFB" w:rsidRDefault="00CD7B52" w14:paraId="6C01693D" w14:textId="77777777">
      <w:pPr>
        <w:pStyle w:val="Q3"/>
      </w:pPr>
      <w:r w:rsidRPr="00F32170">
        <w:t>KIT</w:t>
      </w:r>
    </w:p>
    <w:p w:rsidRPr="00F32170" w:rsidR="00CD7B52" w:rsidP="000A7EFB" w:rsidRDefault="00CD7B52" w14:paraId="0D2F46BE" w14:textId="77777777">
      <w:pPr>
        <w:pStyle w:val="A3"/>
      </w:pPr>
      <w:r w:rsidRPr="00F32170">
        <w:t>Positive</w:t>
      </w:r>
    </w:p>
    <w:p w:rsidRPr="00F32170" w:rsidR="00CD7B52" w:rsidP="000A7EFB" w:rsidRDefault="00CD7B52" w14:paraId="69B9AAFB" w14:textId="77777777">
      <w:pPr>
        <w:pStyle w:val="A3"/>
      </w:pPr>
      <w:r w:rsidRPr="00F32170">
        <w:t>Negative</w:t>
      </w:r>
    </w:p>
    <w:p w:rsidRPr="00F32170" w:rsidR="00CD7B52" w:rsidP="000A7EFB" w:rsidRDefault="00CD7B52" w14:paraId="12E155B9" w14:textId="77777777">
      <w:pPr>
        <w:pStyle w:val="A3"/>
      </w:pPr>
      <w:r w:rsidRPr="00F32170">
        <w:t>Not done</w:t>
      </w:r>
    </w:p>
    <w:p w:rsidRPr="00F32170" w:rsidR="00CD7B52" w:rsidP="000A7EFB" w:rsidRDefault="00CD7B52" w14:paraId="69A25B51" w14:textId="77777777">
      <w:pPr>
        <w:pStyle w:val="Q3"/>
      </w:pPr>
      <w:r w:rsidRPr="00F32170">
        <w:t>NPM1</w:t>
      </w:r>
    </w:p>
    <w:p w:rsidRPr="00F32170" w:rsidR="00CD7B52" w:rsidP="000A7EFB" w:rsidRDefault="00CD7B52" w14:paraId="14962CB6" w14:textId="77777777">
      <w:pPr>
        <w:pStyle w:val="A3"/>
      </w:pPr>
      <w:r w:rsidRPr="00F32170">
        <w:t>Positive</w:t>
      </w:r>
    </w:p>
    <w:p w:rsidRPr="00F32170" w:rsidR="00CD7B52" w:rsidP="000A7EFB" w:rsidRDefault="00CD7B52" w14:paraId="603E0660" w14:textId="77777777">
      <w:pPr>
        <w:pStyle w:val="A3"/>
      </w:pPr>
      <w:r w:rsidRPr="00F32170">
        <w:t>Negative</w:t>
      </w:r>
    </w:p>
    <w:p w:rsidRPr="00F32170" w:rsidR="00CD7B52" w:rsidP="000A7EFB" w:rsidRDefault="00CD7B52" w14:paraId="46877CEC" w14:textId="77777777">
      <w:pPr>
        <w:pStyle w:val="A3"/>
      </w:pPr>
      <w:r w:rsidRPr="00F32170">
        <w:t>Not done</w:t>
      </w:r>
    </w:p>
    <w:p w:rsidRPr="00F32170" w:rsidR="00CD7B52" w:rsidP="000A7EFB" w:rsidRDefault="00CD7B52" w14:paraId="56D040BA" w14:textId="0AFFC3EF">
      <w:pPr>
        <w:pStyle w:val="Q3"/>
      </w:pPr>
      <w:bookmarkStart w:name="_Ref520743291" w:id="43"/>
      <w:r w:rsidRPr="00F32170">
        <w:t>Other molecular marker</w:t>
      </w:r>
      <w:r w:rsidR="000A7EFB">
        <w:t>:</w:t>
      </w:r>
      <w:bookmarkEnd w:id="43"/>
    </w:p>
    <w:p w:rsidRPr="00F32170" w:rsidR="00CD7B52" w:rsidP="000A7EFB" w:rsidRDefault="00CD7B52" w14:paraId="0E4FF4FE" w14:textId="046A3D09">
      <w:pPr>
        <w:pStyle w:val="A3"/>
      </w:pPr>
      <w:r w:rsidRPr="00F32170">
        <w:t xml:space="preserve">Positive- </w:t>
      </w:r>
      <w:r w:rsidRPr="00061ECF">
        <w:rPr>
          <w:rStyle w:val="BookTitle"/>
        </w:rPr>
        <w:t>Go to question</w:t>
      </w:r>
      <w:r w:rsidR="00294B05">
        <w:rPr>
          <w:rStyle w:val="BookTitle"/>
        </w:rPr>
        <w:t xml:space="preserve"> </w:t>
      </w:r>
      <w:r w:rsidR="00294B05">
        <w:rPr>
          <w:rStyle w:val="BookTitle"/>
        </w:rPr>
        <w:fldChar w:fldCharType="begin"/>
      </w:r>
      <w:r w:rsidR="00294B05">
        <w:rPr>
          <w:rStyle w:val="BookTitle"/>
        </w:rPr>
        <w:instrText xml:space="preserve"> REF _Ref520743296 \r \h </w:instrText>
      </w:r>
      <w:r w:rsidR="00294B05">
        <w:rPr>
          <w:rStyle w:val="BookTitle"/>
        </w:rPr>
      </w:r>
      <w:r w:rsidR="00294B05">
        <w:rPr>
          <w:rStyle w:val="BookTitle"/>
        </w:rPr>
        <w:fldChar w:fldCharType="separate"/>
      </w:r>
      <w:r w:rsidR="009E3E1C">
        <w:rPr>
          <w:rStyle w:val="BookTitle"/>
        </w:rPr>
        <w:t>62</w:t>
      </w:r>
      <w:r w:rsidR="00294B05">
        <w:rPr>
          <w:rStyle w:val="BookTitle"/>
        </w:rPr>
        <w:fldChar w:fldCharType="end"/>
      </w:r>
    </w:p>
    <w:p w:rsidRPr="00F32170" w:rsidR="00CD7B52" w:rsidP="000A7EFB" w:rsidRDefault="00CD7B52" w14:paraId="2C766A73" w14:textId="6F1159D5">
      <w:pPr>
        <w:pStyle w:val="A3"/>
      </w:pPr>
      <w:r w:rsidRPr="00F32170">
        <w:t xml:space="preserve">Negative- </w:t>
      </w:r>
      <w:r w:rsidRPr="00061ECF">
        <w:rPr>
          <w:rStyle w:val="BookTitle"/>
        </w:rPr>
        <w:t>Go to question</w:t>
      </w:r>
      <w:r w:rsidR="009765E9">
        <w:rPr>
          <w:rStyle w:val="BookTitle"/>
        </w:rPr>
        <w:t xml:space="preserve"> </w:t>
      </w:r>
      <w:r w:rsidR="009765E9">
        <w:rPr>
          <w:rStyle w:val="BookTitle"/>
        </w:rPr>
        <w:fldChar w:fldCharType="begin"/>
      </w:r>
      <w:r w:rsidR="009765E9">
        <w:rPr>
          <w:rStyle w:val="BookTitle"/>
        </w:rPr>
        <w:instrText xml:space="preserve"> REF _Ref520743296 \r \h </w:instrText>
      </w:r>
      <w:r w:rsidR="009765E9">
        <w:rPr>
          <w:rStyle w:val="BookTitle"/>
        </w:rPr>
      </w:r>
      <w:r w:rsidR="009765E9">
        <w:rPr>
          <w:rStyle w:val="BookTitle"/>
        </w:rPr>
        <w:fldChar w:fldCharType="separate"/>
      </w:r>
      <w:r w:rsidR="009E3E1C">
        <w:rPr>
          <w:rStyle w:val="BookTitle"/>
        </w:rPr>
        <w:t>62</w:t>
      </w:r>
      <w:r w:rsidR="009765E9">
        <w:rPr>
          <w:rStyle w:val="BookTitle"/>
        </w:rPr>
        <w:fldChar w:fldCharType="end"/>
      </w:r>
      <w:r w:rsidR="00294B05">
        <w:rPr>
          <w:rStyle w:val="BookTitle"/>
        </w:rPr>
        <w:t xml:space="preserve"> </w:t>
      </w:r>
    </w:p>
    <w:p w:rsidRPr="00F32170" w:rsidR="00CD7B52" w:rsidP="000A7EFB" w:rsidRDefault="00CD7B52" w14:paraId="55DE7DC4" w14:textId="0E73F3D9">
      <w:pPr>
        <w:pStyle w:val="A3"/>
      </w:pPr>
      <w:r w:rsidRPr="00F32170">
        <w:t xml:space="preserve">Not done- </w:t>
      </w:r>
      <w:r w:rsidRPr="00061ECF">
        <w:rPr>
          <w:rStyle w:val="BookTitle"/>
        </w:rPr>
        <w:t>Go</w:t>
      </w:r>
      <w:r w:rsidRPr="00F32170">
        <w:t xml:space="preserve"> </w:t>
      </w:r>
      <w:r w:rsidRPr="00061ECF">
        <w:rPr>
          <w:rStyle w:val="BookTitle"/>
        </w:rPr>
        <w:t>to question</w:t>
      </w:r>
      <w:r w:rsidR="00294B05">
        <w:rPr>
          <w:rStyle w:val="BookTitle"/>
        </w:rPr>
        <w:t xml:space="preserve"> </w:t>
      </w:r>
      <w:r w:rsidR="00294B05">
        <w:rPr>
          <w:rStyle w:val="BookTitle"/>
        </w:rPr>
        <w:fldChar w:fldCharType="begin"/>
      </w:r>
      <w:r w:rsidR="00294B05">
        <w:rPr>
          <w:rStyle w:val="BookTitle"/>
        </w:rPr>
        <w:instrText xml:space="preserve"> REF _Ref520796466 \r \h </w:instrText>
      </w:r>
      <w:r w:rsidR="00294B05">
        <w:rPr>
          <w:rStyle w:val="BookTitle"/>
        </w:rPr>
      </w:r>
      <w:r w:rsidR="00294B05">
        <w:rPr>
          <w:rStyle w:val="BookTitle"/>
        </w:rPr>
        <w:fldChar w:fldCharType="separate"/>
      </w:r>
      <w:r w:rsidR="009E3E1C">
        <w:rPr>
          <w:rStyle w:val="BookTitle"/>
        </w:rPr>
        <w:t>63</w:t>
      </w:r>
      <w:r w:rsidR="00294B05">
        <w:rPr>
          <w:rStyle w:val="BookTitle"/>
        </w:rPr>
        <w:fldChar w:fldCharType="end"/>
      </w:r>
      <w:r w:rsidRPr="00F32170">
        <w:t xml:space="preserve"> </w:t>
      </w:r>
    </w:p>
    <w:p w:rsidRPr="00F32170" w:rsidR="00CD7B52" w:rsidP="000A7EFB" w:rsidRDefault="00CD7B52" w14:paraId="538BA6B0" w14:textId="77777777">
      <w:pPr>
        <w:pStyle w:val="Q4"/>
      </w:pPr>
      <w:bookmarkStart w:name="_Ref520743296" w:id="44"/>
      <w:r w:rsidRPr="00F32170">
        <w:t>Specify other molecular marker: _________________________________</w:t>
      </w:r>
      <w:bookmarkEnd w:id="44"/>
    </w:p>
    <w:p w:rsidRPr="00F32170" w:rsidR="00F32170" w:rsidP="00C74406" w:rsidRDefault="00F32170" w14:paraId="2F8689A7" w14:textId="20B7C86C">
      <w:pPr>
        <w:pStyle w:val="In3"/>
      </w:pPr>
      <w:r w:rsidRPr="00F32170">
        <w:t xml:space="preserve">Copy and complete questions </w:t>
      </w:r>
      <w:r w:rsidR="00294B05">
        <w:fldChar w:fldCharType="begin"/>
      </w:r>
      <w:r w:rsidR="00294B05">
        <w:instrText xml:space="preserve"> REF _Ref520743291 \r \h </w:instrText>
      </w:r>
      <w:r w:rsidR="00294B05">
        <w:fldChar w:fldCharType="separate"/>
      </w:r>
      <w:r w:rsidR="009E3E1C">
        <w:t>61</w:t>
      </w:r>
      <w:r w:rsidR="00294B05">
        <w:fldChar w:fldCharType="end"/>
      </w:r>
      <w:r w:rsidRPr="00F32170">
        <w:t>-</w:t>
      </w:r>
      <w:r w:rsidR="00294B05">
        <w:fldChar w:fldCharType="begin"/>
      </w:r>
      <w:r w:rsidR="00294B05">
        <w:instrText xml:space="preserve"> REF _Ref520743296 \r \h </w:instrText>
      </w:r>
      <w:r w:rsidR="00294B05">
        <w:fldChar w:fldCharType="separate"/>
      </w:r>
      <w:r w:rsidR="009E3E1C">
        <w:t>62</w:t>
      </w:r>
      <w:r w:rsidR="00294B05">
        <w:fldChar w:fldCharType="end"/>
      </w:r>
      <w:r w:rsidR="00061ECF">
        <w:t xml:space="preserve"> </w:t>
      </w:r>
      <w:r w:rsidRPr="00F32170">
        <w:t>to report multiple other molecular markers</w:t>
      </w:r>
    </w:p>
    <w:p w:rsidRPr="00F32170" w:rsidR="00F32170" w:rsidP="000A7EFB" w:rsidRDefault="00F32170" w14:paraId="575B8BBB" w14:textId="77777777">
      <w:pPr>
        <w:pStyle w:val="In2"/>
      </w:pPr>
      <w:r w:rsidRPr="00F32170">
        <w:t>Labs at last evaluation:</w:t>
      </w:r>
    </w:p>
    <w:p w:rsidRPr="00F32170" w:rsidR="00F32170" w:rsidP="000A7EFB" w:rsidRDefault="00F32170" w14:paraId="6E0C6A62" w14:textId="77777777">
      <w:pPr>
        <w:pStyle w:val="Q2"/>
      </w:pPr>
      <w:bookmarkStart w:name="_Ref520796466" w:id="45"/>
      <w:r w:rsidRPr="00F32170">
        <w:t>Were cytogenetics tested (karyotyping or FISH)? (at last evaluation)</w:t>
      </w:r>
      <w:bookmarkEnd w:id="45"/>
    </w:p>
    <w:p w:rsidRPr="00F32170" w:rsidR="00F32170" w:rsidP="000A7EFB" w:rsidRDefault="00F32170" w14:paraId="6D5A2F8E" w14:textId="574B4116">
      <w:pPr>
        <w:pStyle w:val="A2"/>
      </w:pPr>
      <w:r w:rsidRPr="00F32170">
        <w:t xml:space="preserve">Yes - </w:t>
      </w:r>
      <w:r w:rsidRPr="00061ECF">
        <w:rPr>
          <w:rStyle w:val="BookTitle"/>
        </w:rPr>
        <w:t xml:space="preserve">Go to question </w:t>
      </w:r>
      <w:r w:rsidR="00294B05">
        <w:rPr>
          <w:rStyle w:val="BookTitle"/>
        </w:rPr>
        <w:fldChar w:fldCharType="begin"/>
      </w:r>
      <w:r w:rsidR="00294B05">
        <w:rPr>
          <w:rStyle w:val="BookTitle"/>
        </w:rPr>
        <w:instrText xml:space="preserve"> REF _Ref520796626 \r \h </w:instrText>
      </w:r>
      <w:r w:rsidR="00294B05">
        <w:rPr>
          <w:rStyle w:val="BookTitle"/>
        </w:rPr>
      </w:r>
      <w:r w:rsidR="00294B05">
        <w:rPr>
          <w:rStyle w:val="BookTitle"/>
        </w:rPr>
        <w:fldChar w:fldCharType="separate"/>
      </w:r>
      <w:r w:rsidR="009E3E1C">
        <w:rPr>
          <w:rStyle w:val="BookTitle"/>
        </w:rPr>
        <w:t>64</w:t>
      </w:r>
      <w:r w:rsidR="00294B05">
        <w:rPr>
          <w:rStyle w:val="BookTitle"/>
        </w:rPr>
        <w:fldChar w:fldCharType="end"/>
      </w:r>
    </w:p>
    <w:p w:rsidRPr="00F32170" w:rsidR="00F32170" w:rsidP="000A7EFB" w:rsidRDefault="00F32170" w14:paraId="37DF4177" w14:textId="704FF7E1">
      <w:pPr>
        <w:pStyle w:val="A2"/>
      </w:pPr>
      <w:r w:rsidRPr="00F32170">
        <w:t xml:space="preserve">No - </w:t>
      </w:r>
      <w:r w:rsidRPr="00061ECF">
        <w:rPr>
          <w:rStyle w:val="BookTitle"/>
        </w:rPr>
        <w:t xml:space="preserve">Go to question </w:t>
      </w:r>
      <w:r w:rsidR="00294B05">
        <w:rPr>
          <w:rStyle w:val="BookTitle"/>
        </w:rPr>
        <w:fldChar w:fldCharType="begin"/>
      </w:r>
      <w:r w:rsidR="00294B05">
        <w:rPr>
          <w:rStyle w:val="BookTitle"/>
        </w:rPr>
        <w:instrText xml:space="preserve"> REF _Ref520796649 \r \h </w:instrText>
      </w:r>
      <w:r w:rsidR="00294B05">
        <w:rPr>
          <w:rStyle w:val="BookTitle"/>
        </w:rPr>
      </w:r>
      <w:r w:rsidR="00294B05">
        <w:rPr>
          <w:rStyle w:val="BookTitle"/>
        </w:rPr>
        <w:fldChar w:fldCharType="separate"/>
      </w:r>
      <w:r w:rsidR="009E3E1C">
        <w:rPr>
          <w:rStyle w:val="BookTitle"/>
        </w:rPr>
        <w:t>77</w:t>
      </w:r>
      <w:r w:rsidR="00294B05">
        <w:rPr>
          <w:rStyle w:val="BookTitle"/>
        </w:rPr>
        <w:fldChar w:fldCharType="end"/>
      </w:r>
    </w:p>
    <w:p w:rsidRPr="00F32170" w:rsidR="00F32170" w:rsidP="000A7EFB" w:rsidRDefault="00F32170" w14:paraId="0ADF34D8" w14:textId="6C0CD292">
      <w:pPr>
        <w:pStyle w:val="A2"/>
      </w:pPr>
      <w:r w:rsidRPr="00F32170">
        <w:t xml:space="preserve">Unknown - </w:t>
      </w:r>
      <w:r w:rsidRPr="00061ECF">
        <w:rPr>
          <w:rStyle w:val="BookTitle"/>
        </w:rPr>
        <w:t xml:space="preserve">Go to question </w:t>
      </w:r>
      <w:r w:rsidR="00294B05">
        <w:rPr>
          <w:rStyle w:val="BookTitle"/>
        </w:rPr>
        <w:fldChar w:fldCharType="begin"/>
      </w:r>
      <w:r w:rsidR="00294B05">
        <w:rPr>
          <w:rStyle w:val="BookTitle"/>
        </w:rPr>
        <w:instrText xml:space="preserve"> REF _Ref520796649 \r \h </w:instrText>
      </w:r>
      <w:r w:rsidR="00294B05">
        <w:rPr>
          <w:rStyle w:val="BookTitle"/>
        </w:rPr>
      </w:r>
      <w:r w:rsidR="00294B05">
        <w:rPr>
          <w:rStyle w:val="BookTitle"/>
        </w:rPr>
        <w:fldChar w:fldCharType="separate"/>
      </w:r>
      <w:r w:rsidR="009E3E1C">
        <w:rPr>
          <w:rStyle w:val="BookTitle"/>
        </w:rPr>
        <w:t>77</w:t>
      </w:r>
      <w:r w:rsidR="00294B05">
        <w:rPr>
          <w:rStyle w:val="BookTitle"/>
        </w:rPr>
        <w:fldChar w:fldCharType="end"/>
      </w:r>
    </w:p>
    <w:p w:rsidRPr="00F32170" w:rsidR="00CD7B52" w:rsidP="000A7EFB" w:rsidRDefault="00CD7B52" w14:paraId="2FFB084E" w14:textId="77777777">
      <w:pPr>
        <w:pStyle w:val="Q3"/>
      </w:pPr>
      <w:bookmarkStart w:name="_Ref520796626" w:id="46"/>
      <w:r w:rsidRPr="00F32170">
        <w:t>Were cytogenetics tested via FISH?</w:t>
      </w:r>
      <w:bookmarkEnd w:id="46"/>
    </w:p>
    <w:p w:rsidRPr="00F32170" w:rsidR="00CD7B52" w:rsidP="000A7EFB" w:rsidRDefault="00CD7B52" w14:paraId="4C7A56E7" w14:textId="1CDE76E5">
      <w:pPr>
        <w:pStyle w:val="A3"/>
      </w:pPr>
      <w:r w:rsidRPr="00F32170">
        <w:t xml:space="preserve">Yes – </w:t>
      </w:r>
      <w:r w:rsidRPr="00061ECF">
        <w:rPr>
          <w:rStyle w:val="BookTitle"/>
        </w:rPr>
        <w:t xml:space="preserve">Go to question </w:t>
      </w:r>
      <w:r w:rsidR="00294B05">
        <w:rPr>
          <w:rStyle w:val="BookTitle"/>
        </w:rPr>
        <w:fldChar w:fldCharType="begin"/>
      </w:r>
      <w:r w:rsidR="00294B05">
        <w:rPr>
          <w:rStyle w:val="BookTitle"/>
        </w:rPr>
        <w:instrText xml:space="preserve"> REF _Ref520796671 \r \h </w:instrText>
      </w:r>
      <w:r w:rsidR="00294B05">
        <w:rPr>
          <w:rStyle w:val="BookTitle"/>
        </w:rPr>
      </w:r>
      <w:r w:rsidR="00294B05">
        <w:rPr>
          <w:rStyle w:val="BookTitle"/>
        </w:rPr>
        <w:fldChar w:fldCharType="separate"/>
      </w:r>
      <w:r w:rsidR="009E3E1C">
        <w:rPr>
          <w:rStyle w:val="BookTitle"/>
        </w:rPr>
        <w:t>65</w:t>
      </w:r>
      <w:r w:rsidR="00294B05">
        <w:rPr>
          <w:rStyle w:val="BookTitle"/>
        </w:rPr>
        <w:fldChar w:fldCharType="end"/>
      </w:r>
    </w:p>
    <w:p w:rsidRPr="00F32170" w:rsidR="00CD7B52" w:rsidP="000A7EFB" w:rsidRDefault="00CD7B52" w14:paraId="0C64A919" w14:textId="68F19C67">
      <w:pPr>
        <w:pStyle w:val="A3"/>
      </w:pPr>
      <w:r w:rsidRPr="00F32170">
        <w:t xml:space="preserve">No - </w:t>
      </w:r>
      <w:r w:rsidRPr="00061ECF">
        <w:rPr>
          <w:rStyle w:val="BookTitle"/>
        </w:rPr>
        <w:t xml:space="preserve">Go to question </w:t>
      </w:r>
      <w:r w:rsidR="00294B05">
        <w:rPr>
          <w:rStyle w:val="BookTitle"/>
        </w:rPr>
        <w:fldChar w:fldCharType="begin"/>
      </w:r>
      <w:r w:rsidR="00294B05">
        <w:rPr>
          <w:rStyle w:val="BookTitle"/>
        </w:rPr>
        <w:instrText xml:space="preserve"> REF _Ref520796679 \r \h </w:instrText>
      </w:r>
      <w:r w:rsidR="00294B05">
        <w:rPr>
          <w:rStyle w:val="BookTitle"/>
        </w:rPr>
      </w:r>
      <w:r w:rsidR="00294B05">
        <w:rPr>
          <w:rStyle w:val="BookTitle"/>
        </w:rPr>
        <w:fldChar w:fldCharType="separate"/>
      </w:r>
      <w:r w:rsidR="009E3E1C">
        <w:rPr>
          <w:rStyle w:val="BookTitle"/>
        </w:rPr>
        <w:t>70</w:t>
      </w:r>
      <w:r w:rsidR="00294B05">
        <w:rPr>
          <w:rStyle w:val="BookTitle"/>
        </w:rPr>
        <w:fldChar w:fldCharType="end"/>
      </w:r>
    </w:p>
    <w:p w:rsidRPr="00F32170" w:rsidR="00CD7B52" w:rsidP="000A7EFB" w:rsidRDefault="00CD7B52" w14:paraId="0CB7DB02" w14:textId="77777777">
      <w:pPr>
        <w:pStyle w:val="Q4"/>
      </w:pPr>
      <w:bookmarkStart w:name="_Ref520796671" w:id="47"/>
      <w:r w:rsidRPr="00F32170">
        <w:t>Results of tests:</w:t>
      </w:r>
      <w:bookmarkEnd w:id="47"/>
    </w:p>
    <w:p w:rsidRPr="00F32170" w:rsidR="00CD7B52" w:rsidP="000A7EFB" w:rsidRDefault="00CD7B52" w14:paraId="045994AD" w14:textId="52408912">
      <w:pPr>
        <w:pStyle w:val="A4"/>
      </w:pPr>
      <w:r w:rsidRPr="00F32170">
        <w:t xml:space="preserve">Abnormalities identified – </w:t>
      </w:r>
      <w:r w:rsidRPr="00061ECF">
        <w:rPr>
          <w:rStyle w:val="BookTitle"/>
        </w:rPr>
        <w:t xml:space="preserve">Go to question </w:t>
      </w:r>
      <w:r w:rsidR="00294B05">
        <w:rPr>
          <w:rStyle w:val="BookTitle"/>
        </w:rPr>
        <w:fldChar w:fldCharType="begin"/>
      </w:r>
      <w:r w:rsidR="00294B05">
        <w:rPr>
          <w:rStyle w:val="BookTitle"/>
        </w:rPr>
        <w:instrText xml:space="preserve"> REF _Ref520796691 \r \h </w:instrText>
      </w:r>
      <w:r w:rsidR="00294B05">
        <w:rPr>
          <w:rStyle w:val="BookTitle"/>
        </w:rPr>
      </w:r>
      <w:r w:rsidR="00294B05">
        <w:rPr>
          <w:rStyle w:val="BookTitle"/>
        </w:rPr>
        <w:fldChar w:fldCharType="separate"/>
      </w:r>
      <w:r w:rsidR="009E3E1C">
        <w:rPr>
          <w:rStyle w:val="BookTitle"/>
        </w:rPr>
        <w:t>66</w:t>
      </w:r>
      <w:r w:rsidR="00294B05">
        <w:rPr>
          <w:rStyle w:val="BookTitle"/>
        </w:rPr>
        <w:fldChar w:fldCharType="end"/>
      </w:r>
    </w:p>
    <w:p w:rsidRPr="00F32170" w:rsidR="00CD7B52" w:rsidP="000A7EFB" w:rsidRDefault="00CD7B52" w14:paraId="7BA9661E" w14:textId="2DAD7B2E">
      <w:pPr>
        <w:pStyle w:val="A4"/>
      </w:pPr>
      <w:r w:rsidRPr="00F32170">
        <w:t xml:space="preserve">No abnormalities - </w:t>
      </w:r>
      <w:r w:rsidRPr="00061ECF">
        <w:rPr>
          <w:rStyle w:val="BookTitle"/>
        </w:rPr>
        <w:t xml:space="preserve">Go to question </w:t>
      </w:r>
      <w:r w:rsidR="00294B05">
        <w:rPr>
          <w:rStyle w:val="BookTitle"/>
        </w:rPr>
        <w:fldChar w:fldCharType="begin"/>
      </w:r>
      <w:r w:rsidR="00294B05">
        <w:rPr>
          <w:rStyle w:val="BookTitle"/>
        </w:rPr>
        <w:instrText xml:space="preserve"> REF _Ref520796679 \r \h </w:instrText>
      </w:r>
      <w:r w:rsidR="00294B05">
        <w:rPr>
          <w:rStyle w:val="BookTitle"/>
        </w:rPr>
      </w:r>
      <w:r w:rsidR="00294B05">
        <w:rPr>
          <w:rStyle w:val="BookTitle"/>
        </w:rPr>
        <w:fldChar w:fldCharType="separate"/>
      </w:r>
      <w:r w:rsidR="009E3E1C">
        <w:rPr>
          <w:rStyle w:val="BookTitle"/>
        </w:rPr>
        <w:t>70</w:t>
      </w:r>
      <w:r w:rsidR="00294B05">
        <w:rPr>
          <w:rStyle w:val="BookTitle"/>
        </w:rPr>
        <w:fldChar w:fldCharType="end"/>
      </w:r>
    </w:p>
    <w:p w:rsidRPr="00F32170" w:rsidR="00CD7B52" w:rsidP="00C74406" w:rsidRDefault="00CD7B52" w14:paraId="2CBF92B9" w14:textId="77777777">
      <w:pPr>
        <w:pStyle w:val="In3"/>
      </w:pPr>
      <w:r w:rsidRPr="00F32170">
        <w:t xml:space="preserve">Specify cytogenetic abnormalities identified </w:t>
      </w:r>
      <w:r w:rsidRPr="00F32170" w:rsidR="000A7EFB">
        <w:t>at last evaluation</w:t>
      </w:r>
      <w:r w:rsidRPr="00F32170">
        <w:t>:</w:t>
      </w:r>
    </w:p>
    <w:p w:rsidR="000C13FC" w:rsidP="000A7EFB" w:rsidRDefault="00797ADE" w14:paraId="645A5FDF" w14:textId="3A2C3FEB">
      <w:pPr>
        <w:pStyle w:val="Q5"/>
      </w:pPr>
      <w:bookmarkStart w:name="_Ref520796691" w:id="48"/>
      <w:r>
        <w:rPr>
          <w:color w:val="263238"/>
          <w:sz w:val="20"/>
          <w:szCs w:val="20"/>
        </w:rPr>
        <w:t>International System for Human Cytogenetic Nomenclature (</w:t>
      </w:r>
      <w:r w:rsidR="003E79BF">
        <w:rPr>
          <w:color w:val="263238"/>
          <w:sz w:val="20"/>
          <w:szCs w:val="20"/>
        </w:rPr>
        <w:t>ISCN</w:t>
      </w:r>
      <w:r>
        <w:rPr>
          <w:color w:val="263238"/>
          <w:sz w:val="20"/>
          <w:szCs w:val="20"/>
        </w:rPr>
        <w:t>)</w:t>
      </w:r>
      <w:r w:rsidR="003E79BF">
        <w:rPr>
          <w:color w:val="263238"/>
          <w:sz w:val="20"/>
          <w:szCs w:val="20"/>
        </w:rPr>
        <w:t xml:space="preserve"> compatible string</w:t>
      </w:r>
      <w:r w:rsidR="00E4779C">
        <w:rPr>
          <w:color w:val="263238"/>
          <w:sz w:val="20"/>
          <w:szCs w:val="20"/>
        </w:rPr>
        <w:t xml:space="preserve">: </w:t>
      </w:r>
      <w:r w:rsidR="000C13FC">
        <w:t>______________________</w:t>
      </w:r>
    </w:p>
    <w:p w:rsidRPr="00F32170" w:rsidR="00CD7B52" w:rsidP="000A7EFB" w:rsidRDefault="00CD7B52" w14:paraId="4C6C8691" w14:textId="1A5FB2C8">
      <w:pPr>
        <w:pStyle w:val="Q5"/>
      </w:pPr>
      <w:r w:rsidRPr="00F32170">
        <w:t>Specify number of distinct cytogenetic abnormalities:</w:t>
      </w:r>
      <w:bookmarkEnd w:id="48"/>
    </w:p>
    <w:p w:rsidRPr="00F32170" w:rsidR="00CD7B52" w:rsidP="000A7EFB" w:rsidRDefault="00CD7B52" w14:paraId="7A734DD3" w14:textId="77777777">
      <w:pPr>
        <w:pStyle w:val="A5"/>
      </w:pPr>
      <w:r w:rsidRPr="00F32170">
        <w:t>One (1)</w:t>
      </w:r>
    </w:p>
    <w:p w:rsidRPr="00F32170" w:rsidR="00CD7B52" w:rsidP="000A7EFB" w:rsidRDefault="00CD7B52" w14:paraId="347DA019" w14:textId="77777777">
      <w:pPr>
        <w:pStyle w:val="A5"/>
      </w:pPr>
      <w:r w:rsidRPr="00F32170">
        <w:t>Two (2)</w:t>
      </w:r>
    </w:p>
    <w:p w:rsidRPr="00F32170" w:rsidR="00CD7B52" w:rsidP="000A7EFB" w:rsidRDefault="00CD7B52" w14:paraId="5273B014" w14:textId="77777777">
      <w:pPr>
        <w:pStyle w:val="A5"/>
      </w:pPr>
      <w:r w:rsidRPr="00F32170">
        <w:t>Three (3)</w:t>
      </w:r>
    </w:p>
    <w:p w:rsidRPr="00F32170" w:rsidR="00CD7B52" w:rsidP="000A7EFB" w:rsidRDefault="00CD7B52" w14:paraId="3B36D6AB" w14:textId="77777777">
      <w:pPr>
        <w:pStyle w:val="A5"/>
      </w:pPr>
      <w:r w:rsidRPr="00F32170">
        <w:t>Four or more (4 or more)</w:t>
      </w:r>
    </w:p>
    <w:p w:rsidRPr="00F32170" w:rsidR="00CD7B52" w:rsidP="000A7EFB" w:rsidRDefault="00CD7B52" w14:paraId="41D62B13" w14:textId="77777777">
      <w:pPr>
        <w:pStyle w:val="Q5"/>
      </w:pPr>
      <w:r w:rsidRPr="00F32170">
        <w:t>Specify abnormalities (check all that apply)</w:t>
      </w:r>
    </w:p>
    <w:p w:rsidRPr="00F32170" w:rsidR="00CD7B52" w:rsidP="000A7EFB" w:rsidRDefault="00CD7B52" w14:paraId="503F4048" w14:textId="77777777">
      <w:pPr>
        <w:pStyle w:val="A5"/>
      </w:pPr>
      <w:r w:rsidRPr="00F32170">
        <w:t>-5</w:t>
      </w:r>
    </w:p>
    <w:p w:rsidRPr="00F32170" w:rsidR="00CD7B52" w:rsidP="000A7EFB" w:rsidRDefault="00CD7B52" w14:paraId="2591F5D5" w14:textId="77777777">
      <w:pPr>
        <w:pStyle w:val="A5"/>
      </w:pPr>
      <w:r w:rsidRPr="00F32170">
        <w:t>-7</w:t>
      </w:r>
    </w:p>
    <w:p w:rsidRPr="00F32170" w:rsidR="00CD7B52" w:rsidP="000A7EFB" w:rsidRDefault="00CD7B52" w14:paraId="6B90A087" w14:textId="77777777">
      <w:pPr>
        <w:pStyle w:val="A5"/>
      </w:pPr>
      <w:r w:rsidRPr="00F32170">
        <w:t>-17</w:t>
      </w:r>
    </w:p>
    <w:p w:rsidRPr="00F32170" w:rsidR="00CD7B52" w:rsidP="000A7EFB" w:rsidRDefault="00CD7B52" w14:paraId="266B4512" w14:textId="77777777">
      <w:pPr>
        <w:pStyle w:val="A5"/>
      </w:pPr>
      <w:r w:rsidRPr="00F32170">
        <w:t>-18</w:t>
      </w:r>
    </w:p>
    <w:p w:rsidRPr="00F32170" w:rsidR="00CD7B52" w:rsidP="000A7EFB" w:rsidRDefault="00CD7B52" w14:paraId="7C4577E9" w14:textId="77777777">
      <w:pPr>
        <w:pStyle w:val="A5"/>
      </w:pPr>
      <w:r w:rsidRPr="00F32170">
        <w:t>-X</w:t>
      </w:r>
    </w:p>
    <w:p w:rsidRPr="00F32170" w:rsidR="00CD7B52" w:rsidP="000A7EFB" w:rsidRDefault="00CD7B52" w14:paraId="10162494" w14:textId="77777777">
      <w:pPr>
        <w:pStyle w:val="A5"/>
      </w:pPr>
      <w:r w:rsidRPr="00F32170">
        <w:t>-Y</w:t>
      </w:r>
    </w:p>
    <w:p w:rsidRPr="00F32170" w:rsidR="00CD7B52" w:rsidP="000A7EFB" w:rsidRDefault="00CD7B52" w14:paraId="3C85E9DA" w14:textId="77777777">
      <w:pPr>
        <w:pStyle w:val="A5"/>
      </w:pPr>
      <w:r w:rsidRPr="00F32170">
        <w:t>+4</w:t>
      </w:r>
    </w:p>
    <w:p w:rsidRPr="00F32170" w:rsidR="00CD7B52" w:rsidP="000A7EFB" w:rsidRDefault="00CD7B52" w14:paraId="786930DA" w14:textId="77777777">
      <w:pPr>
        <w:pStyle w:val="A5"/>
      </w:pPr>
      <w:r w:rsidRPr="00F32170">
        <w:t>+8</w:t>
      </w:r>
    </w:p>
    <w:p w:rsidRPr="00F32170" w:rsidR="00CD7B52" w:rsidP="000A7EFB" w:rsidRDefault="00CD7B52" w14:paraId="7684012B" w14:textId="77777777">
      <w:pPr>
        <w:pStyle w:val="A5"/>
      </w:pPr>
      <w:r w:rsidRPr="00F32170">
        <w:t>+11</w:t>
      </w:r>
    </w:p>
    <w:p w:rsidRPr="00F32170" w:rsidR="00CD7B52" w:rsidP="000A7EFB" w:rsidRDefault="00CD7B52" w14:paraId="412DD711" w14:textId="77777777">
      <w:pPr>
        <w:pStyle w:val="A5"/>
      </w:pPr>
      <w:r w:rsidRPr="00F32170">
        <w:t>+13</w:t>
      </w:r>
    </w:p>
    <w:p w:rsidRPr="00F32170" w:rsidR="00CD7B52" w:rsidP="000A7EFB" w:rsidRDefault="00CD7B52" w14:paraId="16A0782D" w14:textId="77777777">
      <w:pPr>
        <w:pStyle w:val="A5"/>
      </w:pPr>
      <w:r w:rsidRPr="00F32170">
        <w:t>+14</w:t>
      </w:r>
    </w:p>
    <w:p w:rsidRPr="00F32170" w:rsidR="00CD7B52" w:rsidP="000A7EFB" w:rsidRDefault="00CD7B52" w14:paraId="252F1763" w14:textId="77777777">
      <w:pPr>
        <w:pStyle w:val="A5"/>
      </w:pPr>
      <w:r w:rsidRPr="00F32170">
        <w:t>+21</w:t>
      </w:r>
    </w:p>
    <w:p w:rsidRPr="00F32170" w:rsidR="00CD7B52" w:rsidP="000A7EFB" w:rsidRDefault="00CD7B52" w14:paraId="1AA0FDEB" w14:textId="77777777">
      <w:pPr>
        <w:pStyle w:val="A5"/>
      </w:pPr>
      <w:r w:rsidRPr="00F32170">
        <w:t>+22</w:t>
      </w:r>
    </w:p>
    <w:p w:rsidRPr="00F32170" w:rsidR="00CD7B52" w:rsidP="000A7EFB" w:rsidRDefault="00CD7B52" w14:paraId="2D39E8C1" w14:textId="77777777">
      <w:pPr>
        <w:pStyle w:val="A5"/>
      </w:pPr>
      <w:r w:rsidRPr="00F32170">
        <w:t>t(3;3)</w:t>
      </w:r>
    </w:p>
    <w:p w:rsidRPr="00F32170" w:rsidR="00CD7B52" w:rsidP="000A7EFB" w:rsidRDefault="00CD7B52" w14:paraId="21A2F96D" w14:textId="77777777">
      <w:pPr>
        <w:pStyle w:val="A5"/>
      </w:pPr>
      <w:r w:rsidRPr="00F32170">
        <w:t>t(6;9)</w:t>
      </w:r>
    </w:p>
    <w:p w:rsidRPr="00F32170" w:rsidR="00CD7B52" w:rsidP="000A7EFB" w:rsidRDefault="00CD7B52" w14:paraId="04477EC0" w14:textId="77777777">
      <w:pPr>
        <w:pStyle w:val="A5"/>
      </w:pPr>
      <w:r w:rsidRPr="00F32170">
        <w:t>t(8;21)</w:t>
      </w:r>
    </w:p>
    <w:p w:rsidRPr="00F32170" w:rsidR="00CD7B52" w:rsidP="000A7EFB" w:rsidRDefault="00CD7B52" w14:paraId="45D64F69" w14:textId="77777777">
      <w:pPr>
        <w:pStyle w:val="A5"/>
      </w:pPr>
      <w:r w:rsidRPr="00F32170">
        <w:t>t(9;11)</w:t>
      </w:r>
    </w:p>
    <w:p w:rsidRPr="00F32170" w:rsidR="00CD7B52" w:rsidP="000A7EFB" w:rsidRDefault="00CD7B52" w14:paraId="49B149CF" w14:textId="77777777">
      <w:pPr>
        <w:pStyle w:val="A5"/>
      </w:pPr>
      <w:r w:rsidRPr="00F32170">
        <w:t>t(9;22)</w:t>
      </w:r>
    </w:p>
    <w:p w:rsidRPr="00F32170" w:rsidR="00CD7B52" w:rsidP="000A7EFB" w:rsidRDefault="00CD7B52" w14:paraId="31695BCC" w14:textId="77777777">
      <w:pPr>
        <w:pStyle w:val="A5"/>
      </w:pPr>
      <w:r w:rsidRPr="00F32170">
        <w:t>t(15;17) and variants</w:t>
      </w:r>
    </w:p>
    <w:p w:rsidRPr="00F32170" w:rsidR="00CD7B52" w:rsidP="000A7EFB" w:rsidRDefault="00CD7B52" w14:paraId="31F37388" w14:textId="77777777">
      <w:pPr>
        <w:pStyle w:val="A5"/>
      </w:pPr>
      <w:r w:rsidRPr="00F32170">
        <w:t>t(16;16)</w:t>
      </w:r>
    </w:p>
    <w:p w:rsidRPr="00F32170" w:rsidR="00CD7B52" w:rsidP="000A7EFB" w:rsidRDefault="00CD7B52" w14:paraId="63A3FAC0" w14:textId="77777777">
      <w:pPr>
        <w:pStyle w:val="A5"/>
      </w:pPr>
      <w:r w:rsidRPr="00F32170">
        <w:t>del(3q) / 3q–</w:t>
      </w:r>
    </w:p>
    <w:p w:rsidRPr="00F32170" w:rsidR="00CD7B52" w:rsidP="000A7EFB" w:rsidRDefault="00CD7B52" w14:paraId="24D7897E" w14:textId="77777777">
      <w:pPr>
        <w:pStyle w:val="A5"/>
      </w:pPr>
      <w:r w:rsidRPr="00F32170">
        <w:t>del(5q) / 5q–</w:t>
      </w:r>
    </w:p>
    <w:p w:rsidRPr="00F32170" w:rsidR="00CD7B52" w:rsidP="000A7EFB" w:rsidRDefault="00CD7B52" w14:paraId="7BC27645" w14:textId="77777777">
      <w:pPr>
        <w:pStyle w:val="A5"/>
      </w:pPr>
      <w:r w:rsidRPr="00F32170">
        <w:t>del(7q) / 7q–</w:t>
      </w:r>
    </w:p>
    <w:p w:rsidRPr="00F32170" w:rsidR="00CD7B52" w:rsidP="000A7EFB" w:rsidRDefault="00CD7B52" w14:paraId="6E402A8D" w14:textId="77777777">
      <w:pPr>
        <w:pStyle w:val="A5"/>
      </w:pPr>
      <w:r w:rsidRPr="00F32170">
        <w:t>del(9q) / 9q–</w:t>
      </w:r>
    </w:p>
    <w:p w:rsidRPr="00F32170" w:rsidR="00CD7B52" w:rsidP="000A7EFB" w:rsidRDefault="00CD7B52" w14:paraId="2EAD5C3C" w14:textId="77777777">
      <w:pPr>
        <w:pStyle w:val="A5"/>
      </w:pPr>
      <w:r w:rsidRPr="00F32170">
        <w:t>del(11q) / 11q–</w:t>
      </w:r>
    </w:p>
    <w:p w:rsidRPr="00F32170" w:rsidR="00CD7B52" w:rsidP="000A7EFB" w:rsidRDefault="00CD7B52" w14:paraId="4BB82AC2" w14:textId="77777777">
      <w:pPr>
        <w:pStyle w:val="A5"/>
      </w:pPr>
      <w:r w:rsidRPr="00F32170">
        <w:t>del(16q) / 16q–</w:t>
      </w:r>
    </w:p>
    <w:p w:rsidRPr="00F32170" w:rsidR="00CD7B52" w:rsidP="000A7EFB" w:rsidRDefault="00CD7B52" w14:paraId="734D40D2" w14:textId="77777777">
      <w:pPr>
        <w:pStyle w:val="A5"/>
      </w:pPr>
      <w:r w:rsidRPr="00F32170">
        <w:t>del(17q) / 17q–</w:t>
      </w:r>
    </w:p>
    <w:p w:rsidRPr="00F32170" w:rsidR="00CD7B52" w:rsidP="000A7EFB" w:rsidRDefault="00CD7B52" w14:paraId="75BCAB27" w14:textId="77777777">
      <w:pPr>
        <w:pStyle w:val="A5"/>
      </w:pPr>
      <w:r w:rsidRPr="00F32170">
        <w:t>del(20q) / 20q–</w:t>
      </w:r>
    </w:p>
    <w:p w:rsidRPr="00F32170" w:rsidR="00CD7B52" w:rsidP="000A7EFB" w:rsidRDefault="00CD7B52" w14:paraId="61FEE28A" w14:textId="77777777">
      <w:pPr>
        <w:pStyle w:val="A5"/>
      </w:pPr>
      <w:r w:rsidRPr="00F32170">
        <w:t>del(21q) / 21q–</w:t>
      </w:r>
    </w:p>
    <w:p w:rsidRPr="00F32170" w:rsidR="00CD7B52" w:rsidP="000A7EFB" w:rsidRDefault="00CD7B52" w14:paraId="0A45AD37" w14:textId="77777777">
      <w:pPr>
        <w:pStyle w:val="A5"/>
      </w:pPr>
      <w:r w:rsidRPr="00F32170">
        <w:t>inv(3)</w:t>
      </w:r>
    </w:p>
    <w:p w:rsidRPr="00F32170" w:rsidR="00CD7B52" w:rsidP="000A7EFB" w:rsidRDefault="00CD7B52" w14:paraId="2E12CBBB" w14:textId="77777777">
      <w:pPr>
        <w:pStyle w:val="A5"/>
      </w:pPr>
      <w:r w:rsidRPr="00F32170">
        <w:t>inv(16)</w:t>
      </w:r>
    </w:p>
    <w:p w:rsidRPr="00F32170" w:rsidR="00CD7B52" w:rsidP="000A7EFB" w:rsidRDefault="00CD7B52" w14:paraId="221E99FB" w14:textId="77777777">
      <w:pPr>
        <w:pStyle w:val="A5"/>
      </w:pPr>
      <w:r w:rsidRPr="00F32170">
        <w:t>(11q23) any abnormality</w:t>
      </w:r>
    </w:p>
    <w:p w:rsidRPr="00F32170" w:rsidR="00CD7B52" w:rsidP="000A7EFB" w:rsidRDefault="00CD7B52" w14:paraId="0B05EBE2" w14:textId="77777777">
      <w:pPr>
        <w:pStyle w:val="A5"/>
      </w:pPr>
      <w:r w:rsidRPr="00F32170">
        <w:t>12p any abnormality</w:t>
      </w:r>
    </w:p>
    <w:p w:rsidRPr="00F32170" w:rsidR="00CD7B52" w:rsidP="000A7EFB" w:rsidRDefault="00CD7B52" w14:paraId="7D36EB54" w14:textId="157DEC49">
      <w:pPr>
        <w:pStyle w:val="A5"/>
      </w:pPr>
      <w:r w:rsidRPr="00F32170">
        <w:t xml:space="preserve">Other abnormality - </w:t>
      </w:r>
      <w:r w:rsidRPr="00061ECF">
        <w:rPr>
          <w:rStyle w:val="BookTitle"/>
        </w:rPr>
        <w:t>Go to question</w:t>
      </w:r>
      <w:r w:rsidR="00294B05">
        <w:rPr>
          <w:rStyle w:val="BookTitle"/>
        </w:rPr>
        <w:t xml:space="preserve"> </w:t>
      </w:r>
      <w:r w:rsidR="00294B05">
        <w:rPr>
          <w:rStyle w:val="BookTitle"/>
        </w:rPr>
        <w:fldChar w:fldCharType="begin"/>
      </w:r>
      <w:r w:rsidR="00294B05">
        <w:rPr>
          <w:rStyle w:val="BookTitle"/>
        </w:rPr>
        <w:instrText xml:space="preserve"> REF _Ref520796714 \r \h </w:instrText>
      </w:r>
      <w:r w:rsidR="00294B05">
        <w:rPr>
          <w:rStyle w:val="BookTitle"/>
        </w:rPr>
      </w:r>
      <w:r w:rsidR="00294B05">
        <w:rPr>
          <w:rStyle w:val="BookTitle"/>
        </w:rPr>
        <w:fldChar w:fldCharType="separate"/>
      </w:r>
      <w:r w:rsidR="009E3E1C">
        <w:rPr>
          <w:rStyle w:val="BookTitle"/>
        </w:rPr>
        <w:t>69</w:t>
      </w:r>
      <w:r w:rsidR="00294B05">
        <w:rPr>
          <w:rStyle w:val="BookTitle"/>
        </w:rPr>
        <w:fldChar w:fldCharType="end"/>
      </w:r>
      <w:r w:rsidRPr="00F32170">
        <w:t xml:space="preserve"> </w:t>
      </w:r>
    </w:p>
    <w:p w:rsidRPr="00F32170" w:rsidR="00CD7B52" w:rsidP="000A7EFB" w:rsidRDefault="00CD7B52" w14:paraId="3EEEF87E" w14:textId="77777777">
      <w:pPr>
        <w:pStyle w:val="Q6"/>
      </w:pPr>
      <w:bookmarkStart w:name="_Ref520796714" w:id="49"/>
      <w:r w:rsidRPr="00F32170">
        <w:t>Specify other abnormality: _____________________</w:t>
      </w:r>
      <w:bookmarkEnd w:id="49"/>
    </w:p>
    <w:p w:rsidRPr="00F32170" w:rsidR="00CD7B52" w:rsidP="000A7EFB" w:rsidRDefault="00CD7B52" w14:paraId="70BFC0BA" w14:textId="77777777">
      <w:pPr>
        <w:pStyle w:val="Q3"/>
      </w:pPr>
      <w:bookmarkStart w:name="_Ref520796679" w:id="50"/>
      <w:r w:rsidRPr="00F32170">
        <w:t>Were cytogenetics tested via karyotyping?</w:t>
      </w:r>
      <w:bookmarkEnd w:id="50"/>
    </w:p>
    <w:p w:rsidRPr="00F32170" w:rsidR="00CD7B52" w:rsidP="000A7EFB" w:rsidRDefault="00CD7B52" w14:paraId="0751A04D" w14:textId="61E1769D">
      <w:pPr>
        <w:pStyle w:val="A3"/>
      </w:pPr>
      <w:r w:rsidRPr="00F32170">
        <w:t xml:space="preserve">Yes – </w:t>
      </w:r>
      <w:r w:rsidRPr="00061ECF">
        <w:rPr>
          <w:rStyle w:val="BookTitle"/>
        </w:rPr>
        <w:t xml:space="preserve">Go to question </w:t>
      </w:r>
      <w:r w:rsidR="00294B05">
        <w:rPr>
          <w:rStyle w:val="BookTitle"/>
        </w:rPr>
        <w:fldChar w:fldCharType="begin"/>
      </w:r>
      <w:r w:rsidR="00294B05">
        <w:rPr>
          <w:rStyle w:val="BookTitle"/>
        </w:rPr>
        <w:instrText xml:space="preserve"> REF _Ref520796720 \r \h </w:instrText>
      </w:r>
      <w:r w:rsidR="00294B05">
        <w:rPr>
          <w:rStyle w:val="BookTitle"/>
        </w:rPr>
      </w:r>
      <w:r w:rsidR="00294B05">
        <w:rPr>
          <w:rStyle w:val="BookTitle"/>
        </w:rPr>
        <w:fldChar w:fldCharType="separate"/>
      </w:r>
      <w:r w:rsidR="009E3E1C">
        <w:rPr>
          <w:rStyle w:val="BookTitle"/>
        </w:rPr>
        <w:t>71</w:t>
      </w:r>
      <w:r w:rsidR="00294B05">
        <w:rPr>
          <w:rStyle w:val="BookTitle"/>
        </w:rPr>
        <w:fldChar w:fldCharType="end"/>
      </w:r>
    </w:p>
    <w:p w:rsidRPr="00F32170" w:rsidR="00CD7B52" w:rsidP="000A7EFB" w:rsidRDefault="00CD7B52" w14:paraId="617F5FD8" w14:textId="3A637406">
      <w:pPr>
        <w:pStyle w:val="A3"/>
      </w:pPr>
      <w:r w:rsidRPr="00F32170">
        <w:t xml:space="preserve">No - </w:t>
      </w:r>
      <w:r w:rsidRPr="00061ECF">
        <w:rPr>
          <w:rStyle w:val="BookTitle"/>
        </w:rPr>
        <w:t xml:space="preserve">Go to question </w:t>
      </w:r>
      <w:r w:rsidR="00294B05">
        <w:rPr>
          <w:rStyle w:val="BookTitle"/>
        </w:rPr>
        <w:fldChar w:fldCharType="begin"/>
      </w:r>
      <w:r w:rsidR="00294B05">
        <w:rPr>
          <w:rStyle w:val="BookTitle"/>
        </w:rPr>
        <w:instrText xml:space="preserve"> REF _Ref520796743 \r \h </w:instrText>
      </w:r>
      <w:r w:rsidR="00294B05">
        <w:rPr>
          <w:rStyle w:val="BookTitle"/>
        </w:rPr>
      </w:r>
      <w:r w:rsidR="00294B05">
        <w:rPr>
          <w:rStyle w:val="BookTitle"/>
        </w:rPr>
        <w:fldChar w:fldCharType="separate"/>
      </w:r>
      <w:r w:rsidR="009E3E1C">
        <w:rPr>
          <w:rStyle w:val="BookTitle"/>
        </w:rPr>
        <w:t>76</w:t>
      </w:r>
      <w:r w:rsidR="00294B05">
        <w:rPr>
          <w:rStyle w:val="BookTitle"/>
        </w:rPr>
        <w:fldChar w:fldCharType="end"/>
      </w:r>
    </w:p>
    <w:p w:rsidRPr="00F32170" w:rsidR="00CD7B52" w:rsidP="000A7EFB" w:rsidRDefault="00CD7B52" w14:paraId="6E8CD24F" w14:textId="77777777">
      <w:pPr>
        <w:pStyle w:val="Q4"/>
      </w:pPr>
      <w:bookmarkStart w:name="_Ref520796720" w:id="51"/>
      <w:r w:rsidRPr="00F32170">
        <w:t>Results of tests:</w:t>
      </w:r>
      <w:bookmarkEnd w:id="51"/>
    </w:p>
    <w:p w:rsidRPr="00F32170" w:rsidR="00CD7B52" w:rsidP="000A7EFB" w:rsidRDefault="00CD7B52" w14:paraId="2B6D0FAB" w14:textId="49F5E91C">
      <w:pPr>
        <w:pStyle w:val="A4"/>
      </w:pPr>
      <w:r w:rsidRPr="00F32170">
        <w:t xml:space="preserve">Abnormalities identified – </w:t>
      </w:r>
      <w:r w:rsidRPr="00061ECF">
        <w:rPr>
          <w:rStyle w:val="BookTitle"/>
        </w:rPr>
        <w:t xml:space="preserve">Go to question </w:t>
      </w:r>
      <w:r w:rsidR="00294B05">
        <w:rPr>
          <w:rStyle w:val="BookTitle"/>
        </w:rPr>
        <w:fldChar w:fldCharType="begin"/>
      </w:r>
      <w:r w:rsidR="00294B05">
        <w:rPr>
          <w:rStyle w:val="BookTitle"/>
        </w:rPr>
        <w:instrText xml:space="preserve"> REF _Ref520796748 \r \h </w:instrText>
      </w:r>
      <w:r w:rsidR="00294B05">
        <w:rPr>
          <w:rStyle w:val="BookTitle"/>
        </w:rPr>
      </w:r>
      <w:r w:rsidR="00294B05">
        <w:rPr>
          <w:rStyle w:val="BookTitle"/>
        </w:rPr>
        <w:fldChar w:fldCharType="separate"/>
      </w:r>
      <w:r w:rsidR="009E3E1C">
        <w:rPr>
          <w:rStyle w:val="BookTitle"/>
        </w:rPr>
        <w:t>72</w:t>
      </w:r>
      <w:r w:rsidR="00294B05">
        <w:rPr>
          <w:rStyle w:val="BookTitle"/>
        </w:rPr>
        <w:fldChar w:fldCharType="end"/>
      </w:r>
    </w:p>
    <w:p w:rsidRPr="00F32170" w:rsidR="00CD7B52" w:rsidP="000A7EFB" w:rsidRDefault="00CD7B52" w14:paraId="11FEED6A" w14:textId="6E19D205">
      <w:pPr>
        <w:pStyle w:val="A4"/>
      </w:pPr>
      <w:r w:rsidRPr="00F32170">
        <w:t xml:space="preserve">No evaluable metaphases - </w:t>
      </w:r>
      <w:r w:rsidRPr="00061ECF">
        <w:rPr>
          <w:rStyle w:val="BookTitle"/>
        </w:rPr>
        <w:t xml:space="preserve">Go to question </w:t>
      </w:r>
      <w:r w:rsidR="00294B05">
        <w:rPr>
          <w:rStyle w:val="BookTitle"/>
        </w:rPr>
        <w:fldChar w:fldCharType="begin"/>
      </w:r>
      <w:r w:rsidR="00294B05">
        <w:rPr>
          <w:rStyle w:val="BookTitle"/>
        </w:rPr>
        <w:instrText xml:space="preserve"> REF _Ref520796743 \r \h </w:instrText>
      </w:r>
      <w:r w:rsidR="00294B05">
        <w:rPr>
          <w:rStyle w:val="BookTitle"/>
        </w:rPr>
      </w:r>
      <w:r w:rsidR="00294B05">
        <w:rPr>
          <w:rStyle w:val="BookTitle"/>
        </w:rPr>
        <w:fldChar w:fldCharType="separate"/>
      </w:r>
      <w:r w:rsidR="009E3E1C">
        <w:rPr>
          <w:rStyle w:val="BookTitle"/>
        </w:rPr>
        <w:t>76</w:t>
      </w:r>
      <w:r w:rsidR="00294B05">
        <w:rPr>
          <w:rStyle w:val="BookTitle"/>
        </w:rPr>
        <w:fldChar w:fldCharType="end"/>
      </w:r>
    </w:p>
    <w:p w:rsidRPr="00F32170" w:rsidR="00CD7B52" w:rsidP="000A7EFB" w:rsidRDefault="00CD7B52" w14:paraId="7BE6AA42" w14:textId="25476855">
      <w:pPr>
        <w:pStyle w:val="A4"/>
      </w:pPr>
      <w:r w:rsidRPr="00F32170">
        <w:t xml:space="preserve">No abnormalities - </w:t>
      </w:r>
      <w:r w:rsidRPr="00061ECF">
        <w:rPr>
          <w:rStyle w:val="BookTitle"/>
        </w:rPr>
        <w:t xml:space="preserve">Go to question </w:t>
      </w:r>
      <w:r w:rsidR="00294B05">
        <w:rPr>
          <w:rStyle w:val="BookTitle"/>
        </w:rPr>
        <w:fldChar w:fldCharType="begin"/>
      </w:r>
      <w:r w:rsidR="00294B05">
        <w:rPr>
          <w:rStyle w:val="BookTitle"/>
        </w:rPr>
        <w:instrText xml:space="preserve"> REF _Ref520796743 \r \h </w:instrText>
      </w:r>
      <w:r w:rsidR="00294B05">
        <w:rPr>
          <w:rStyle w:val="BookTitle"/>
        </w:rPr>
      </w:r>
      <w:r w:rsidR="00294B05">
        <w:rPr>
          <w:rStyle w:val="BookTitle"/>
        </w:rPr>
        <w:fldChar w:fldCharType="separate"/>
      </w:r>
      <w:r w:rsidR="009E3E1C">
        <w:rPr>
          <w:rStyle w:val="BookTitle"/>
        </w:rPr>
        <w:t>76</w:t>
      </w:r>
      <w:r w:rsidR="00294B05">
        <w:rPr>
          <w:rStyle w:val="BookTitle"/>
        </w:rPr>
        <w:fldChar w:fldCharType="end"/>
      </w:r>
    </w:p>
    <w:p w:rsidRPr="00F32170" w:rsidR="00CD7B52" w:rsidP="00C74406" w:rsidRDefault="00CD7B52" w14:paraId="5B1EB35D" w14:textId="77777777">
      <w:pPr>
        <w:pStyle w:val="In3"/>
      </w:pPr>
      <w:r w:rsidRPr="00F32170">
        <w:t>Specify cytogenetic abnormalities identified at</w:t>
      </w:r>
      <w:r w:rsidRPr="00F32170" w:rsidR="000A7EFB">
        <w:t xml:space="preserve"> last evaluation</w:t>
      </w:r>
      <w:r w:rsidRPr="00F32170">
        <w:t>:</w:t>
      </w:r>
    </w:p>
    <w:p w:rsidR="000C13FC" w:rsidP="000A7EFB" w:rsidRDefault="00797ADE" w14:paraId="5D42A3FE" w14:textId="29619A8F">
      <w:pPr>
        <w:pStyle w:val="Q5"/>
      </w:pPr>
      <w:bookmarkStart w:name="_Ref520796748" w:id="52"/>
      <w:r>
        <w:rPr>
          <w:color w:val="263238"/>
          <w:sz w:val="20"/>
          <w:szCs w:val="20"/>
        </w:rPr>
        <w:t>International System for Human Cytogenetic Nomenclature (</w:t>
      </w:r>
      <w:r w:rsidR="003E79BF">
        <w:rPr>
          <w:color w:val="263238"/>
          <w:sz w:val="20"/>
          <w:szCs w:val="20"/>
        </w:rPr>
        <w:t>ISCN</w:t>
      </w:r>
      <w:r>
        <w:rPr>
          <w:color w:val="263238"/>
          <w:sz w:val="20"/>
          <w:szCs w:val="20"/>
        </w:rPr>
        <w:t>)</w:t>
      </w:r>
      <w:r w:rsidR="003E79BF">
        <w:rPr>
          <w:color w:val="263238"/>
          <w:sz w:val="20"/>
          <w:szCs w:val="20"/>
        </w:rPr>
        <w:t xml:space="preserve"> compatible string</w:t>
      </w:r>
      <w:r w:rsidR="00E4779C">
        <w:rPr>
          <w:color w:val="263238"/>
          <w:sz w:val="20"/>
          <w:szCs w:val="20"/>
        </w:rPr>
        <w:t xml:space="preserve">: </w:t>
      </w:r>
      <w:r w:rsidR="000C13FC">
        <w:t>_________________________</w:t>
      </w:r>
    </w:p>
    <w:p w:rsidRPr="00F32170" w:rsidR="00CD7B52" w:rsidP="000A7EFB" w:rsidRDefault="00CD7B52" w14:paraId="43D3EDB2" w14:textId="6E5C129B">
      <w:pPr>
        <w:pStyle w:val="Q5"/>
      </w:pPr>
      <w:r w:rsidRPr="00F32170">
        <w:t>Specify number of distinct cytogenetic abnormalities:</w:t>
      </w:r>
      <w:bookmarkEnd w:id="52"/>
    </w:p>
    <w:p w:rsidRPr="00F32170" w:rsidR="00CD7B52" w:rsidP="000A7EFB" w:rsidRDefault="00CD7B52" w14:paraId="3452A99F" w14:textId="77777777">
      <w:pPr>
        <w:pStyle w:val="A5"/>
      </w:pPr>
      <w:r w:rsidRPr="00F32170">
        <w:t>One (1)</w:t>
      </w:r>
    </w:p>
    <w:p w:rsidRPr="00F32170" w:rsidR="00CD7B52" w:rsidP="000A7EFB" w:rsidRDefault="00CD7B52" w14:paraId="6241F813" w14:textId="77777777">
      <w:pPr>
        <w:pStyle w:val="A5"/>
      </w:pPr>
      <w:r w:rsidRPr="00F32170">
        <w:t>Two (2)</w:t>
      </w:r>
    </w:p>
    <w:p w:rsidRPr="00F32170" w:rsidR="00CD7B52" w:rsidP="000A7EFB" w:rsidRDefault="00CD7B52" w14:paraId="17D6DD67" w14:textId="77777777">
      <w:pPr>
        <w:pStyle w:val="A5"/>
      </w:pPr>
      <w:r w:rsidRPr="00F32170">
        <w:t>Three (3)</w:t>
      </w:r>
    </w:p>
    <w:p w:rsidRPr="00F32170" w:rsidR="00CD7B52" w:rsidP="000A7EFB" w:rsidRDefault="00CD7B52" w14:paraId="28F86C7F" w14:textId="77777777">
      <w:pPr>
        <w:pStyle w:val="A5"/>
      </w:pPr>
      <w:r w:rsidRPr="00F32170">
        <w:t>Four or more (4 or more)</w:t>
      </w:r>
    </w:p>
    <w:p w:rsidRPr="00F32170" w:rsidR="00CD7B52" w:rsidP="000A7EFB" w:rsidRDefault="00CD7B52" w14:paraId="5D6700D4" w14:textId="77777777">
      <w:pPr>
        <w:pStyle w:val="Q5"/>
      </w:pPr>
      <w:r w:rsidRPr="00F32170">
        <w:t>Specify abnormalities: (check all that apply)</w:t>
      </w:r>
    </w:p>
    <w:p w:rsidRPr="00F32170" w:rsidR="00CD7B52" w:rsidP="000A7EFB" w:rsidRDefault="00CD7B52" w14:paraId="5397A3CD" w14:textId="77777777">
      <w:pPr>
        <w:pStyle w:val="A5"/>
      </w:pPr>
      <w:r w:rsidRPr="00F32170">
        <w:t>-5</w:t>
      </w:r>
    </w:p>
    <w:p w:rsidRPr="00F32170" w:rsidR="00CD7B52" w:rsidP="000A7EFB" w:rsidRDefault="00CD7B52" w14:paraId="7B73C0B1" w14:textId="77777777">
      <w:pPr>
        <w:pStyle w:val="A5"/>
      </w:pPr>
      <w:r w:rsidRPr="00F32170">
        <w:t>-7</w:t>
      </w:r>
    </w:p>
    <w:p w:rsidRPr="00F32170" w:rsidR="00CD7B52" w:rsidP="000A7EFB" w:rsidRDefault="00CD7B52" w14:paraId="22B4429C" w14:textId="77777777">
      <w:pPr>
        <w:pStyle w:val="A5"/>
      </w:pPr>
      <w:r w:rsidRPr="00F32170">
        <w:t>-17</w:t>
      </w:r>
    </w:p>
    <w:p w:rsidRPr="00F32170" w:rsidR="00CD7B52" w:rsidP="000A7EFB" w:rsidRDefault="00CD7B52" w14:paraId="786C1B55" w14:textId="77777777">
      <w:pPr>
        <w:pStyle w:val="A5"/>
      </w:pPr>
      <w:r w:rsidRPr="00F32170">
        <w:t>-18</w:t>
      </w:r>
    </w:p>
    <w:p w:rsidRPr="00F32170" w:rsidR="00CD7B52" w:rsidP="000A7EFB" w:rsidRDefault="00CD7B52" w14:paraId="666182B7" w14:textId="77777777">
      <w:pPr>
        <w:pStyle w:val="A5"/>
      </w:pPr>
      <w:r w:rsidRPr="00F32170">
        <w:t>-X</w:t>
      </w:r>
    </w:p>
    <w:p w:rsidRPr="00F32170" w:rsidR="00CD7B52" w:rsidP="000A7EFB" w:rsidRDefault="00CD7B52" w14:paraId="45E0839E" w14:textId="77777777">
      <w:pPr>
        <w:pStyle w:val="A5"/>
      </w:pPr>
      <w:r w:rsidRPr="00F32170">
        <w:t>-Y</w:t>
      </w:r>
    </w:p>
    <w:p w:rsidRPr="00F32170" w:rsidR="00CD7B52" w:rsidP="000A7EFB" w:rsidRDefault="00CD7B52" w14:paraId="512615C5" w14:textId="77777777">
      <w:pPr>
        <w:pStyle w:val="A5"/>
      </w:pPr>
      <w:r w:rsidRPr="00F32170">
        <w:t>+4</w:t>
      </w:r>
    </w:p>
    <w:p w:rsidRPr="00F32170" w:rsidR="00CD7B52" w:rsidP="000A7EFB" w:rsidRDefault="00CD7B52" w14:paraId="3D1E0A72" w14:textId="77777777">
      <w:pPr>
        <w:pStyle w:val="A5"/>
      </w:pPr>
      <w:r w:rsidRPr="00F32170">
        <w:t>+8</w:t>
      </w:r>
    </w:p>
    <w:p w:rsidRPr="00F32170" w:rsidR="00CD7B52" w:rsidP="000A7EFB" w:rsidRDefault="00CD7B52" w14:paraId="44839620" w14:textId="77777777">
      <w:pPr>
        <w:pStyle w:val="A5"/>
      </w:pPr>
      <w:r w:rsidRPr="00F32170">
        <w:t>+11</w:t>
      </w:r>
    </w:p>
    <w:p w:rsidRPr="00F32170" w:rsidR="00CD7B52" w:rsidP="000A7EFB" w:rsidRDefault="00CD7B52" w14:paraId="072313E2" w14:textId="77777777">
      <w:pPr>
        <w:pStyle w:val="A5"/>
      </w:pPr>
      <w:r w:rsidRPr="00F32170">
        <w:t>+13</w:t>
      </w:r>
    </w:p>
    <w:p w:rsidRPr="00F32170" w:rsidR="00CD7B52" w:rsidP="000A7EFB" w:rsidRDefault="00CD7B52" w14:paraId="67BE78CD" w14:textId="77777777">
      <w:pPr>
        <w:pStyle w:val="A5"/>
      </w:pPr>
      <w:r w:rsidRPr="00F32170">
        <w:t>+14</w:t>
      </w:r>
    </w:p>
    <w:p w:rsidRPr="00F32170" w:rsidR="00CD7B52" w:rsidP="000A7EFB" w:rsidRDefault="00CD7B52" w14:paraId="112D370D" w14:textId="77777777">
      <w:pPr>
        <w:pStyle w:val="A5"/>
      </w:pPr>
      <w:r w:rsidRPr="00F32170">
        <w:t>+21</w:t>
      </w:r>
    </w:p>
    <w:p w:rsidRPr="00F32170" w:rsidR="00CD7B52" w:rsidP="000A7EFB" w:rsidRDefault="00CD7B52" w14:paraId="0EA5BAC1" w14:textId="77777777">
      <w:pPr>
        <w:pStyle w:val="A5"/>
      </w:pPr>
      <w:r w:rsidRPr="00F32170">
        <w:t>+22</w:t>
      </w:r>
    </w:p>
    <w:p w:rsidRPr="00F32170" w:rsidR="00CD7B52" w:rsidP="000A7EFB" w:rsidRDefault="00CD7B52" w14:paraId="06FA271A" w14:textId="77777777">
      <w:pPr>
        <w:pStyle w:val="A5"/>
      </w:pPr>
      <w:r w:rsidRPr="00F32170">
        <w:t>t(3;3)</w:t>
      </w:r>
    </w:p>
    <w:p w:rsidRPr="00F32170" w:rsidR="00CD7B52" w:rsidP="000A7EFB" w:rsidRDefault="00CD7B52" w14:paraId="45BAD1A2" w14:textId="77777777">
      <w:pPr>
        <w:pStyle w:val="A5"/>
      </w:pPr>
      <w:r w:rsidRPr="00F32170">
        <w:t>t(6;9)</w:t>
      </w:r>
    </w:p>
    <w:p w:rsidRPr="00F32170" w:rsidR="00CD7B52" w:rsidP="000A7EFB" w:rsidRDefault="00CD7B52" w14:paraId="2B090EBE" w14:textId="77777777">
      <w:pPr>
        <w:pStyle w:val="A5"/>
      </w:pPr>
      <w:r w:rsidRPr="00F32170">
        <w:t>t(8;21)</w:t>
      </w:r>
    </w:p>
    <w:p w:rsidRPr="00F32170" w:rsidR="00CD7B52" w:rsidP="000A7EFB" w:rsidRDefault="00CD7B52" w14:paraId="15874F2A" w14:textId="77777777">
      <w:pPr>
        <w:pStyle w:val="A5"/>
      </w:pPr>
      <w:r w:rsidRPr="00F32170">
        <w:t>t(9;11)</w:t>
      </w:r>
    </w:p>
    <w:p w:rsidRPr="00F32170" w:rsidR="00CD7B52" w:rsidP="000A7EFB" w:rsidRDefault="00CD7B52" w14:paraId="02F4C452" w14:textId="77777777">
      <w:pPr>
        <w:pStyle w:val="A5"/>
      </w:pPr>
      <w:r w:rsidRPr="00F32170">
        <w:t>t(9;22)</w:t>
      </w:r>
    </w:p>
    <w:p w:rsidRPr="00F32170" w:rsidR="00CD7B52" w:rsidP="000A7EFB" w:rsidRDefault="00CD7B52" w14:paraId="031C2AE6" w14:textId="77777777">
      <w:pPr>
        <w:pStyle w:val="A5"/>
      </w:pPr>
      <w:r w:rsidRPr="00F32170">
        <w:t>t(15;17) and variants</w:t>
      </w:r>
    </w:p>
    <w:p w:rsidRPr="00F32170" w:rsidR="00CD7B52" w:rsidP="000A7EFB" w:rsidRDefault="00CD7B52" w14:paraId="6AA67A5E" w14:textId="77777777">
      <w:pPr>
        <w:pStyle w:val="A5"/>
      </w:pPr>
      <w:r w:rsidRPr="00F32170">
        <w:t>t(16;16)</w:t>
      </w:r>
    </w:p>
    <w:p w:rsidRPr="00F32170" w:rsidR="00CD7B52" w:rsidP="000A7EFB" w:rsidRDefault="00CD7B52" w14:paraId="0FB15D8F" w14:textId="77777777">
      <w:pPr>
        <w:pStyle w:val="A5"/>
      </w:pPr>
      <w:r w:rsidRPr="00F32170">
        <w:t>del(3q) / 3q–</w:t>
      </w:r>
    </w:p>
    <w:p w:rsidRPr="00F32170" w:rsidR="00CD7B52" w:rsidP="000A7EFB" w:rsidRDefault="00CD7B52" w14:paraId="225EFAFC" w14:textId="77777777">
      <w:pPr>
        <w:pStyle w:val="A5"/>
      </w:pPr>
      <w:r w:rsidRPr="00F32170">
        <w:t>del(5q) / 5q–</w:t>
      </w:r>
    </w:p>
    <w:p w:rsidRPr="00F32170" w:rsidR="00CD7B52" w:rsidP="000A7EFB" w:rsidRDefault="00CD7B52" w14:paraId="30CF6CB1" w14:textId="77777777">
      <w:pPr>
        <w:pStyle w:val="A5"/>
      </w:pPr>
      <w:r w:rsidRPr="00F32170">
        <w:t>del(7q) / 7q–</w:t>
      </w:r>
    </w:p>
    <w:p w:rsidRPr="00F32170" w:rsidR="00CD7B52" w:rsidP="000A7EFB" w:rsidRDefault="00CD7B52" w14:paraId="20897F4B" w14:textId="77777777">
      <w:pPr>
        <w:pStyle w:val="A5"/>
      </w:pPr>
      <w:r w:rsidRPr="00F32170">
        <w:t>del(9q) / 9q–</w:t>
      </w:r>
    </w:p>
    <w:p w:rsidRPr="00F32170" w:rsidR="00CD7B52" w:rsidP="000A7EFB" w:rsidRDefault="00CD7B52" w14:paraId="55E5348A" w14:textId="77777777">
      <w:pPr>
        <w:pStyle w:val="A5"/>
      </w:pPr>
      <w:r w:rsidRPr="00F32170">
        <w:t>del(11q) / 11q–</w:t>
      </w:r>
    </w:p>
    <w:p w:rsidRPr="00F32170" w:rsidR="00CD7B52" w:rsidP="000A7EFB" w:rsidRDefault="00CD7B52" w14:paraId="551D793C" w14:textId="77777777">
      <w:pPr>
        <w:pStyle w:val="A5"/>
      </w:pPr>
      <w:r w:rsidRPr="00F32170">
        <w:t>del(16q) / 16q–</w:t>
      </w:r>
    </w:p>
    <w:p w:rsidRPr="00F32170" w:rsidR="00CD7B52" w:rsidP="000A7EFB" w:rsidRDefault="00CD7B52" w14:paraId="66C0CA3C" w14:textId="77777777">
      <w:pPr>
        <w:pStyle w:val="A5"/>
      </w:pPr>
      <w:r w:rsidRPr="00F32170">
        <w:t>del(17q) / 17q–</w:t>
      </w:r>
    </w:p>
    <w:p w:rsidRPr="00F32170" w:rsidR="00CD7B52" w:rsidP="000A7EFB" w:rsidRDefault="00CD7B52" w14:paraId="0D1B5F07" w14:textId="77777777">
      <w:pPr>
        <w:pStyle w:val="A5"/>
      </w:pPr>
      <w:r w:rsidRPr="00F32170">
        <w:t>del(20q) / 20q–</w:t>
      </w:r>
    </w:p>
    <w:p w:rsidRPr="00F32170" w:rsidR="00CD7B52" w:rsidP="000A7EFB" w:rsidRDefault="00CD7B52" w14:paraId="6E19535A" w14:textId="77777777">
      <w:pPr>
        <w:pStyle w:val="A5"/>
      </w:pPr>
      <w:r w:rsidRPr="00F32170">
        <w:t>del(21q) / 21q–</w:t>
      </w:r>
    </w:p>
    <w:p w:rsidRPr="00F32170" w:rsidR="00CD7B52" w:rsidP="000A7EFB" w:rsidRDefault="00CD7B52" w14:paraId="5C9F8C4B" w14:textId="77777777">
      <w:pPr>
        <w:pStyle w:val="A5"/>
      </w:pPr>
      <w:r w:rsidRPr="00F32170">
        <w:t>inv(3)</w:t>
      </w:r>
    </w:p>
    <w:p w:rsidRPr="00F32170" w:rsidR="00CD7B52" w:rsidP="000A7EFB" w:rsidRDefault="00CD7B52" w14:paraId="6FD608F6" w14:textId="77777777">
      <w:pPr>
        <w:pStyle w:val="A5"/>
      </w:pPr>
      <w:r w:rsidRPr="00F32170">
        <w:t>inv(16)</w:t>
      </w:r>
    </w:p>
    <w:p w:rsidRPr="00F32170" w:rsidR="00CD7B52" w:rsidP="000A7EFB" w:rsidRDefault="00CD7B52" w14:paraId="0122BEE8" w14:textId="77777777">
      <w:pPr>
        <w:pStyle w:val="A5"/>
      </w:pPr>
      <w:r w:rsidRPr="00F32170">
        <w:t>(11q23) any abnormality</w:t>
      </w:r>
    </w:p>
    <w:p w:rsidRPr="00F32170" w:rsidR="00CD7B52" w:rsidP="000A7EFB" w:rsidRDefault="00CD7B52" w14:paraId="2D026F5F" w14:textId="77777777">
      <w:pPr>
        <w:pStyle w:val="A5"/>
      </w:pPr>
      <w:r w:rsidRPr="00F32170">
        <w:t>12p any abnormality</w:t>
      </w:r>
    </w:p>
    <w:p w:rsidRPr="00F32170" w:rsidR="00CD7B52" w:rsidP="000A7EFB" w:rsidRDefault="00CD7B52" w14:paraId="517765FB" w14:textId="4ED0CCBB">
      <w:pPr>
        <w:pStyle w:val="A5"/>
      </w:pPr>
      <w:r w:rsidRPr="00F32170">
        <w:t xml:space="preserve">Other abnormality - </w:t>
      </w:r>
      <w:r w:rsidRPr="00061ECF">
        <w:rPr>
          <w:rStyle w:val="BookTitle"/>
        </w:rPr>
        <w:t>Go to question</w:t>
      </w:r>
      <w:r w:rsidR="00294B05">
        <w:rPr>
          <w:rStyle w:val="BookTitle"/>
        </w:rPr>
        <w:t xml:space="preserve"> </w:t>
      </w:r>
      <w:r w:rsidR="00294B05">
        <w:rPr>
          <w:rStyle w:val="BookTitle"/>
        </w:rPr>
        <w:fldChar w:fldCharType="begin"/>
      </w:r>
      <w:r w:rsidR="00294B05">
        <w:rPr>
          <w:rStyle w:val="BookTitle"/>
        </w:rPr>
        <w:instrText xml:space="preserve"> REF _Ref520796805 \r \h </w:instrText>
      </w:r>
      <w:r w:rsidR="00294B05">
        <w:rPr>
          <w:rStyle w:val="BookTitle"/>
        </w:rPr>
      </w:r>
      <w:r w:rsidR="00294B05">
        <w:rPr>
          <w:rStyle w:val="BookTitle"/>
        </w:rPr>
        <w:fldChar w:fldCharType="separate"/>
      </w:r>
      <w:r w:rsidR="009E3E1C">
        <w:rPr>
          <w:rStyle w:val="BookTitle"/>
        </w:rPr>
        <w:t>75</w:t>
      </w:r>
      <w:r w:rsidR="00294B05">
        <w:rPr>
          <w:rStyle w:val="BookTitle"/>
        </w:rPr>
        <w:fldChar w:fldCharType="end"/>
      </w:r>
      <w:r w:rsidRPr="00F32170">
        <w:t xml:space="preserve"> </w:t>
      </w:r>
    </w:p>
    <w:p w:rsidRPr="00F32170" w:rsidR="00CD7B52" w:rsidP="000A7EFB" w:rsidRDefault="00CD7B52" w14:paraId="6C9024B0" w14:textId="77777777">
      <w:pPr>
        <w:pStyle w:val="Q6"/>
      </w:pPr>
      <w:bookmarkStart w:name="_Ref520796805" w:id="53"/>
      <w:r w:rsidRPr="00F32170">
        <w:t>Specify other abnormality: _____________________</w:t>
      </w:r>
      <w:bookmarkEnd w:id="53"/>
    </w:p>
    <w:p w:rsidRPr="00F32170" w:rsidR="00CD7B52" w:rsidP="000A7EFB" w:rsidRDefault="00CD7B52" w14:paraId="70DC55A4" w14:textId="77777777">
      <w:pPr>
        <w:pStyle w:val="Q3"/>
      </w:pPr>
      <w:bookmarkStart w:name="_Ref520796743" w:id="54"/>
      <w:r w:rsidRPr="00F32170">
        <w:t>Was documentation submitted to the CIBMTR? (e.g. cytogenetic or FISH report)</w:t>
      </w:r>
      <w:bookmarkEnd w:id="54"/>
    </w:p>
    <w:p w:rsidRPr="00F32170" w:rsidR="00CD7B52" w:rsidP="000A7EFB" w:rsidRDefault="00CD7B52" w14:paraId="4FCE6F63" w14:textId="77777777">
      <w:pPr>
        <w:pStyle w:val="A3"/>
      </w:pPr>
      <w:r w:rsidRPr="00F32170">
        <w:t xml:space="preserve">Yes  </w:t>
      </w:r>
    </w:p>
    <w:p w:rsidRPr="00F32170" w:rsidR="00CD7B52" w:rsidP="000A7EFB" w:rsidRDefault="00CD7B52" w14:paraId="3D93F7B7" w14:textId="77777777">
      <w:pPr>
        <w:pStyle w:val="A3"/>
      </w:pPr>
      <w:r w:rsidRPr="00F32170">
        <w:t xml:space="preserve"> No</w:t>
      </w:r>
    </w:p>
    <w:p w:rsidRPr="00F32170" w:rsidR="00F32170" w:rsidP="000A7EFB" w:rsidRDefault="00F32170" w14:paraId="7092FDA5" w14:textId="77777777">
      <w:pPr>
        <w:pStyle w:val="Q2"/>
      </w:pPr>
      <w:bookmarkStart w:name="_Ref520796649" w:id="55"/>
      <w:r w:rsidRPr="00F32170">
        <w:t>Were tests for molecular markers performed (e.g. PCR, NGS)? (at last evaluation)</w:t>
      </w:r>
      <w:bookmarkEnd w:id="55"/>
    </w:p>
    <w:p w:rsidRPr="00F32170" w:rsidR="00F32170" w:rsidP="000A7EFB" w:rsidRDefault="00F32170" w14:paraId="52199ECC" w14:textId="46986D61">
      <w:pPr>
        <w:pStyle w:val="A2"/>
      </w:pPr>
      <w:r w:rsidRPr="00F32170">
        <w:t xml:space="preserve">Yes – </w:t>
      </w:r>
      <w:r w:rsidRPr="00061ECF">
        <w:rPr>
          <w:rStyle w:val="BookTitle"/>
        </w:rPr>
        <w:t xml:space="preserve">Go to question </w:t>
      </w:r>
      <w:r w:rsidR="00294B05">
        <w:rPr>
          <w:rStyle w:val="BookTitle"/>
        </w:rPr>
        <w:fldChar w:fldCharType="begin"/>
      </w:r>
      <w:r w:rsidR="00294B05">
        <w:rPr>
          <w:rStyle w:val="BookTitle"/>
        </w:rPr>
        <w:instrText xml:space="preserve"> REF _Ref520796812 \r \h </w:instrText>
      </w:r>
      <w:r w:rsidR="00294B05">
        <w:rPr>
          <w:rStyle w:val="BookTitle"/>
        </w:rPr>
      </w:r>
      <w:r w:rsidR="00294B05">
        <w:rPr>
          <w:rStyle w:val="BookTitle"/>
        </w:rPr>
        <w:fldChar w:fldCharType="separate"/>
      </w:r>
      <w:r w:rsidR="009E3E1C">
        <w:rPr>
          <w:rStyle w:val="BookTitle"/>
        </w:rPr>
        <w:t>78</w:t>
      </w:r>
      <w:r w:rsidR="00294B05">
        <w:rPr>
          <w:rStyle w:val="BookTitle"/>
        </w:rPr>
        <w:fldChar w:fldCharType="end"/>
      </w:r>
    </w:p>
    <w:p w:rsidRPr="00F32170" w:rsidR="00F32170" w:rsidP="000A7EFB" w:rsidRDefault="00F32170" w14:paraId="3BEDDBB1" w14:textId="4BBEF540">
      <w:pPr>
        <w:pStyle w:val="A2"/>
      </w:pPr>
      <w:r w:rsidRPr="00F32170">
        <w:t xml:space="preserve">No – </w:t>
      </w:r>
      <w:r w:rsidRPr="00061ECF">
        <w:rPr>
          <w:rStyle w:val="BookTitle"/>
        </w:rPr>
        <w:t xml:space="preserve">Go to question </w:t>
      </w:r>
      <w:r w:rsidR="00294B05">
        <w:rPr>
          <w:rStyle w:val="BookTitle"/>
        </w:rPr>
        <w:fldChar w:fldCharType="begin"/>
      </w:r>
      <w:r w:rsidR="00294B05">
        <w:rPr>
          <w:rStyle w:val="BookTitle"/>
        </w:rPr>
        <w:instrText xml:space="preserve"> REF _Ref520796821 \r \h </w:instrText>
      </w:r>
      <w:r w:rsidR="00294B05">
        <w:rPr>
          <w:rStyle w:val="BookTitle"/>
        </w:rPr>
      </w:r>
      <w:r w:rsidR="00294B05">
        <w:rPr>
          <w:rStyle w:val="BookTitle"/>
        </w:rPr>
        <w:fldChar w:fldCharType="separate"/>
      </w:r>
      <w:r w:rsidR="009E3E1C">
        <w:rPr>
          <w:rStyle w:val="BookTitle"/>
        </w:rPr>
        <w:t>90</w:t>
      </w:r>
      <w:r w:rsidR="00294B05">
        <w:rPr>
          <w:rStyle w:val="BookTitle"/>
        </w:rPr>
        <w:fldChar w:fldCharType="end"/>
      </w:r>
    </w:p>
    <w:p w:rsidRPr="00F32170" w:rsidR="00F32170" w:rsidP="000A7EFB" w:rsidRDefault="00F32170" w14:paraId="2F11D823" w14:textId="06DAE1E0">
      <w:pPr>
        <w:pStyle w:val="A2"/>
      </w:pPr>
      <w:r w:rsidRPr="00F32170">
        <w:t xml:space="preserve">Unknown – </w:t>
      </w:r>
      <w:r w:rsidRPr="00061ECF">
        <w:rPr>
          <w:rStyle w:val="BookTitle"/>
        </w:rPr>
        <w:t xml:space="preserve">Go to question </w:t>
      </w:r>
      <w:r w:rsidR="00294B05">
        <w:rPr>
          <w:rStyle w:val="BookTitle"/>
        </w:rPr>
        <w:fldChar w:fldCharType="begin"/>
      </w:r>
      <w:r w:rsidR="00294B05">
        <w:rPr>
          <w:rStyle w:val="BookTitle"/>
        </w:rPr>
        <w:instrText xml:space="preserve"> REF _Ref520796821 \r \h </w:instrText>
      </w:r>
      <w:r w:rsidR="00294B05">
        <w:rPr>
          <w:rStyle w:val="BookTitle"/>
        </w:rPr>
      </w:r>
      <w:r w:rsidR="00294B05">
        <w:rPr>
          <w:rStyle w:val="BookTitle"/>
        </w:rPr>
        <w:fldChar w:fldCharType="separate"/>
      </w:r>
      <w:r w:rsidR="009E3E1C">
        <w:rPr>
          <w:rStyle w:val="BookTitle"/>
        </w:rPr>
        <w:t>90</w:t>
      </w:r>
      <w:r w:rsidR="00294B05">
        <w:rPr>
          <w:rStyle w:val="BookTitle"/>
        </w:rPr>
        <w:fldChar w:fldCharType="end"/>
      </w:r>
    </w:p>
    <w:p w:rsidRPr="00F32170" w:rsidR="00F32170" w:rsidP="000A7EFB" w:rsidRDefault="00F32170" w14:paraId="5A9D9174" w14:textId="77777777">
      <w:pPr>
        <w:pStyle w:val="In2"/>
      </w:pPr>
      <w:r w:rsidRPr="00F32170">
        <w:t>Specify molecular markers identified at last evaluation:</w:t>
      </w:r>
    </w:p>
    <w:p w:rsidRPr="00F32170" w:rsidR="00CD7B52" w:rsidP="000A7EFB" w:rsidRDefault="00CD7B52" w14:paraId="69E1E7B4" w14:textId="77777777">
      <w:pPr>
        <w:pStyle w:val="Q3"/>
      </w:pPr>
      <w:bookmarkStart w:name="_Ref520796812" w:id="56"/>
      <w:r w:rsidRPr="00F32170">
        <w:t>CEBPA</w:t>
      </w:r>
      <w:bookmarkEnd w:id="56"/>
    </w:p>
    <w:p w:rsidRPr="00F32170" w:rsidR="00CD7B52" w:rsidP="000A7EFB" w:rsidRDefault="00CD7B52" w14:paraId="1A82D90E" w14:textId="316AE11C">
      <w:pPr>
        <w:pStyle w:val="A3"/>
      </w:pPr>
      <w:r w:rsidRPr="00F32170">
        <w:t xml:space="preserve">Positive – </w:t>
      </w:r>
      <w:r w:rsidRPr="00061ECF">
        <w:rPr>
          <w:rStyle w:val="BookTitle"/>
        </w:rPr>
        <w:t xml:space="preserve">Go to question </w:t>
      </w:r>
      <w:r w:rsidR="00294B05">
        <w:rPr>
          <w:rStyle w:val="BookTitle"/>
        </w:rPr>
        <w:fldChar w:fldCharType="begin"/>
      </w:r>
      <w:r w:rsidR="00294B05">
        <w:rPr>
          <w:rStyle w:val="BookTitle"/>
        </w:rPr>
        <w:instrText xml:space="preserve"> REF _Ref520796835 \r \h </w:instrText>
      </w:r>
      <w:r w:rsidR="00294B05">
        <w:rPr>
          <w:rStyle w:val="BookTitle"/>
        </w:rPr>
      </w:r>
      <w:r w:rsidR="00294B05">
        <w:rPr>
          <w:rStyle w:val="BookTitle"/>
        </w:rPr>
        <w:fldChar w:fldCharType="separate"/>
      </w:r>
      <w:r w:rsidR="009E3E1C">
        <w:rPr>
          <w:rStyle w:val="BookTitle"/>
        </w:rPr>
        <w:t>79</w:t>
      </w:r>
      <w:r w:rsidR="00294B05">
        <w:rPr>
          <w:rStyle w:val="BookTitle"/>
        </w:rPr>
        <w:fldChar w:fldCharType="end"/>
      </w:r>
    </w:p>
    <w:p w:rsidRPr="00F32170" w:rsidR="00CD7B52" w:rsidP="000A7EFB" w:rsidRDefault="00CD7B52" w14:paraId="28CDC0CF" w14:textId="0C140982">
      <w:pPr>
        <w:pStyle w:val="A3"/>
      </w:pPr>
      <w:r w:rsidRPr="00F32170">
        <w:t xml:space="preserve">Negative - </w:t>
      </w:r>
      <w:r w:rsidRPr="00061ECF">
        <w:rPr>
          <w:rStyle w:val="BookTitle"/>
        </w:rPr>
        <w:t>Go to question</w:t>
      </w:r>
      <w:r w:rsidR="00294B05">
        <w:rPr>
          <w:rStyle w:val="BookTitle"/>
        </w:rPr>
        <w:t xml:space="preserve"> </w:t>
      </w:r>
      <w:r w:rsidR="00294B05">
        <w:rPr>
          <w:rStyle w:val="BookTitle"/>
        </w:rPr>
        <w:fldChar w:fldCharType="begin"/>
      </w:r>
      <w:r w:rsidR="00294B05">
        <w:rPr>
          <w:rStyle w:val="BookTitle"/>
        </w:rPr>
        <w:instrText xml:space="preserve"> REF _Ref520796840 \r \h </w:instrText>
      </w:r>
      <w:r w:rsidR="00294B05">
        <w:rPr>
          <w:rStyle w:val="BookTitle"/>
        </w:rPr>
      </w:r>
      <w:r w:rsidR="00294B05">
        <w:rPr>
          <w:rStyle w:val="BookTitle"/>
        </w:rPr>
        <w:fldChar w:fldCharType="separate"/>
      </w:r>
      <w:r w:rsidR="009E3E1C">
        <w:rPr>
          <w:rStyle w:val="BookTitle"/>
        </w:rPr>
        <w:t>80</w:t>
      </w:r>
      <w:r w:rsidR="00294B05">
        <w:rPr>
          <w:rStyle w:val="BookTitle"/>
        </w:rPr>
        <w:fldChar w:fldCharType="end"/>
      </w:r>
    </w:p>
    <w:p w:rsidRPr="00F32170" w:rsidR="00CD7B52" w:rsidP="000A7EFB" w:rsidRDefault="00CD7B52" w14:paraId="786A8D0D" w14:textId="38BF2111">
      <w:pPr>
        <w:pStyle w:val="A3"/>
      </w:pPr>
      <w:r w:rsidRPr="00F32170">
        <w:t xml:space="preserve">Not done - </w:t>
      </w:r>
      <w:r w:rsidRPr="00061ECF">
        <w:rPr>
          <w:rStyle w:val="BookTitle"/>
        </w:rPr>
        <w:t xml:space="preserve">Go to question </w:t>
      </w:r>
      <w:r w:rsidR="00892B44">
        <w:rPr>
          <w:rStyle w:val="BookTitle"/>
        </w:rPr>
        <w:fldChar w:fldCharType="begin"/>
      </w:r>
      <w:r w:rsidR="00892B44">
        <w:rPr>
          <w:rStyle w:val="BookTitle"/>
        </w:rPr>
        <w:instrText xml:space="preserve"> REF _Ref520796840 \r \h </w:instrText>
      </w:r>
      <w:r w:rsidR="00892B44">
        <w:rPr>
          <w:rStyle w:val="BookTitle"/>
        </w:rPr>
      </w:r>
      <w:r w:rsidR="00892B44">
        <w:rPr>
          <w:rStyle w:val="BookTitle"/>
        </w:rPr>
        <w:fldChar w:fldCharType="separate"/>
      </w:r>
      <w:r w:rsidR="009E3E1C">
        <w:rPr>
          <w:rStyle w:val="BookTitle"/>
        </w:rPr>
        <w:t>80</w:t>
      </w:r>
      <w:r w:rsidR="00892B44">
        <w:rPr>
          <w:rStyle w:val="BookTitle"/>
        </w:rPr>
        <w:fldChar w:fldCharType="end"/>
      </w:r>
    </w:p>
    <w:p w:rsidRPr="00F32170" w:rsidR="00CD7B52" w:rsidP="000A7EFB" w:rsidRDefault="00CD7B52" w14:paraId="2AB23358" w14:textId="77777777">
      <w:pPr>
        <w:pStyle w:val="Q4"/>
      </w:pPr>
      <w:bookmarkStart w:name="_Ref520796835" w:id="57"/>
      <w:r w:rsidRPr="00F32170">
        <w:t>Specify CEBPA mutation</w:t>
      </w:r>
      <w:bookmarkEnd w:id="57"/>
    </w:p>
    <w:p w:rsidRPr="00F32170" w:rsidR="00CD7B52" w:rsidP="00892B44" w:rsidRDefault="00CD7B52" w14:paraId="1168881F" w14:textId="77777777">
      <w:pPr>
        <w:pStyle w:val="A4"/>
      </w:pPr>
      <w:r w:rsidRPr="00F32170">
        <w:t>Biallelic (homozygous)</w:t>
      </w:r>
    </w:p>
    <w:p w:rsidRPr="00F32170" w:rsidR="00CD7B52" w:rsidP="00892B44" w:rsidRDefault="00CD7B52" w14:paraId="723AB5DF" w14:textId="77777777">
      <w:pPr>
        <w:pStyle w:val="A4"/>
      </w:pPr>
      <w:r w:rsidRPr="00F32170">
        <w:t>Monoallelic (heterozygous)</w:t>
      </w:r>
    </w:p>
    <w:p w:rsidRPr="00F32170" w:rsidR="00CD7B52" w:rsidP="00892B44" w:rsidRDefault="00CD7B52" w14:paraId="51601715" w14:textId="77777777">
      <w:pPr>
        <w:pStyle w:val="A4"/>
      </w:pPr>
      <w:r w:rsidRPr="00F32170">
        <w:t>Unknown</w:t>
      </w:r>
    </w:p>
    <w:p w:rsidRPr="00F32170" w:rsidR="00CD7B52" w:rsidP="000A7EFB" w:rsidRDefault="00CD7B52" w14:paraId="6E627032" w14:textId="77777777">
      <w:pPr>
        <w:pStyle w:val="Q3"/>
      </w:pPr>
      <w:bookmarkStart w:name="_Ref520796840" w:id="58"/>
      <w:r w:rsidRPr="00F32170">
        <w:t>FLT3 – D835 point mutation</w:t>
      </w:r>
      <w:bookmarkEnd w:id="58"/>
    </w:p>
    <w:p w:rsidRPr="00F32170" w:rsidR="00CD7B52" w:rsidP="000A7EFB" w:rsidRDefault="00CD7B52" w14:paraId="517719C3" w14:textId="77777777">
      <w:pPr>
        <w:pStyle w:val="A3"/>
      </w:pPr>
      <w:r w:rsidRPr="00F32170">
        <w:t>Positive</w:t>
      </w:r>
    </w:p>
    <w:p w:rsidRPr="00F32170" w:rsidR="00CD7B52" w:rsidP="000A7EFB" w:rsidRDefault="00CD7B52" w14:paraId="61242162" w14:textId="77777777">
      <w:pPr>
        <w:pStyle w:val="A3"/>
      </w:pPr>
      <w:r w:rsidRPr="00F32170">
        <w:t>Negative</w:t>
      </w:r>
    </w:p>
    <w:p w:rsidRPr="00F32170" w:rsidR="00CD7B52" w:rsidP="000A7EFB" w:rsidRDefault="00CD7B52" w14:paraId="42219ABF" w14:textId="77777777">
      <w:pPr>
        <w:pStyle w:val="A3"/>
      </w:pPr>
      <w:r w:rsidRPr="00F32170">
        <w:t>Not done</w:t>
      </w:r>
    </w:p>
    <w:p w:rsidRPr="00F32170" w:rsidR="00CD7B52" w:rsidP="000A7EFB" w:rsidRDefault="00CD7B52" w14:paraId="1E3A6BAD" w14:textId="77777777">
      <w:pPr>
        <w:pStyle w:val="Q3"/>
      </w:pPr>
      <w:r w:rsidRPr="00F32170">
        <w:t>FLT3 – ITD mutation</w:t>
      </w:r>
    </w:p>
    <w:p w:rsidRPr="00F32170" w:rsidR="00CD7B52" w:rsidP="000A7EFB" w:rsidRDefault="00CD7B52" w14:paraId="4241A0F7" w14:textId="7E128655">
      <w:pPr>
        <w:pStyle w:val="A3"/>
      </w:pPr>
      <w:r w:rsidRPr="00F32170">
        <w:t xml:space="preserve">Positive- </w:t>
      </w:r>
      <w:r w:rsidRPr="00061ECF">
        <w:rPr>
          <w:rStyle w:val="BookTitle"/>
        </w:rPr>
        <w:t xml:space="preserve">Go to question </w:t>
      </w:r>
      <w:r w:rsidR="00294B05">
        <w:rPr>
          <w:rStyle w:val="BookTitle"/>
        </w:rPr>
        <w:fldChar w:fldCharType="begin"/>
      </w:r>
      <w:r w:rsidR="00294B05">
        <w:rPr>
          <w:rStyle w:val="BookTitle"/>
        </w:rPr>
        <w:instrText xml:space="preserve"> REF _Ref520796858 \r \h </w:instrText>
      </w:r>
      <w:r w:rsidR="00294B05">
        <w:rPr>
          <w:rStyle w:val="BookTitle"/>
        </w:rPr>
      </w:r>
      <w:r w:rsidR="00294B05">
        <w:rPr>
          <w:rStyle w:val="BookTitle"/>
        </w:rPr>
        <w:fldChar w:fldCharType="separate"/>
      </w:r>
      <w:r w:rsidR="009E3E1C">
        <w:rPr>
          <w:rStyle w:val="BookTitle"/>
        </w:rPr>
        <w:t>82</w:t>
      </w:r>
      <w:r w:rsidR="00294B05">
        <w:rPr>
          <w:rStyle w:val="BookTitle"/>
        </w:rPr>
        <w:fldChar w:fldCharType="end"/>
      </w:r>
    </w:p>
    <w:p w:rsidRPr="00F32170" w:rsidR="00CD7B52" w:rsidP="000A7EFB" w:rsidRDefault="00CD7B52" w14:paraId="6AC90AC1" w14:textId="695291FA">
      <w:pPr>
        <w:pStyle w:val="A3"/>
      </w:pPr>
      <w:r w:rsidRPr="00F32170">
        <w:t xml:space="preserve">Negative- </w:t>
      </w:r>
      <w:r w:rsidRPr="00061ECF">
        <w:rPr>
          <w:rStyle w:val="BookTitle"/>
        </w:rPr>
        <w:t xml:space="preserve">Go to question </w:t>
      </w:r>
      <w:r w:rsidR="00294B05">
        <w:rPr>
          <w:rStyle w:val="BookTitle"/>
        </w:rPr>
        <w:fldChar w:fldCharType="begin"/>
      </w:r>
      <w:r w:rsidR="00294B05">
        <w:rPr>
          <w:rStyle w:val="BookTitle"/>
        </w:rPr>
        <w:instrText xml:space="preserve"> REF _Ref520796863 \r \h </w:instrText>
      </w:r>
      <w:r w:rsidR="00294B05">
        <w:rPr>
          <w:rStyle w:val="BookTitle"/>
        </w:rPr>
      </w:r>
      <w:r w:rsidR="00294B05">
        <w:rPr>
          <w:rStyle w:val="BookTitle"/>
        </w:rPr>
        <w:fldChar w:fldCharType="separate"/>
      </w:r>
      <w:r w:rsidR="009E3E1C">
        <w:rPr>
          <w:rStyle w:val="BookTitle"/>
        </w:rPr>
        <w:t>84</w:t>
      </w:r>
      <w:r w:rsidR="00294B05">
        <w:rPr>
          <w:rStyle w:val="BookTitle"/>
        </w:rPr>
        <w:fldChar w:fldCharType="end"/>
      </w:r>
    </w:p>
    <w:p w:rsidRPr="00F32170" w:rsidR="00CD7B52" w:rsidP="000A7EFB" w:rsidRDefault="00CD7B52" w14:paraId="3DAE84F3" w14:textId="4D27CBCB">
      <w:pPr>
        <w:pStyle w:val="A3"/>
      </w:pPr>
      <w:r w:rsidRPr="00F32170">
        <w:t xml:space="preserve">Not done- </w:t>
      </w:r>
      <w:r w:rsidRPr="00061ECF">
        <w:rPr>
          <w:rStyle w:val="BookTitle"/>
        </w:rPr>
        <w:t xml:space="preserve">Go to question </w:t>
      </w:r>
      <w:r w:rsidR="00294B05">
        <w:rPr>
          <w:rStyle w:val="BookTitle"/>
        </w:rPr>
        <w:fldChar w:fldCharType="begin"/>
      </w:r>
      <w:r w:rsidR="00294B05">
        <w:rPr>
          <w:rStyle w:val="BookTitle"/>
        </w:rPr>
        <w:instrText xml:space="preserve"> REF _Ref520796863 \r \h </w:instrText>
      </w:r>
      <w:r w:rsidR="00294B05">
        <w:rPr>
          <w:rStyle w:val="BookTitle"/>
        </w:rPr>
      </w:r>
      <w:r w:rsidR="00294B05">
        <w:rPr>
          <w:rStyle w:val="BookTitle"/>
        </w:rPr>
        <w:fldChar w:fldCharType="separate"/>
      </w:r>
      <w:r w:rsidR="009E3E1C">
        <w:rPr>
          <w:rStyle w:val="BookTitle"/>
        </w:rPr>
        <w:t>84</w:t>
      </w:r>
      <w:r w:rsidR="00294B05">
        <w:rPr>
          <w:rStyle w:val="BookTitle"/>
        </w:rPr>
        <w:fldChar w:fldCharType="end"/>
      </w:r>
    </w:p>
    <w:p w:rsidRPr="00F32170" w:rsidR="00CD7B52" w:rsidP="000A7EFB" w:rsidRDefault="00CD7B52" w14:paraId="6B2F3B69" w14:textId="77777777">
      <w:pPr>
        <w:pStyle w:val="Q4"/>
      </w:pPr>
      <w:bookmarkStart w:name="_Ref520796858" w:id="59"/>
      <w:r w:rsidRPr="00F32170">
        <w:t>FLT3 – ITD allelic ratio</w:t>
      </w:r>
      <w:bookmarkEnd w:id="59"/>
    </w:p>
    <w:p w:rsidRPr="00061ECF" w:rsidR="00CD7B52" w:rsidP="000A7EFB" w:rsidRDefault="00CD7B52" w14:paraId="0E0722E2" w14:textId="53363DA2">
      <w:pPr>
        <w:pStyle w:val="A4"/>
        <w:rPr>
          <w:rStyle w:val="BookTitle"/>
        </w:rPr>
      </w:pPr>
      <w:r w:rsidRPr="00F32170">
        <w:t xml:space="preserve">Known - </w:t>
      </w:r>
      <w:r w:rsidRPr="00061ECF">
        <w:rPr>
          <w:rStyle w:val="BookTitle"/>
        </w:rPr>
        <w:t xml:space="preserve">Go to question </w:t>
      </w:r>
      <w:r w:rsidR="00294B05">
        <w:rPr>
          <w:rStyle w:val="BookTitle"/>
        </w:rPr>
        <w:fldChar w:fldCharType="begin"/>
      </w:r>
      <w:r w:rsidR="00294B05">
        <w:rPr>
          <w:rStyle w:val="BookTitle"/>
        </w:rPr>
        <w:instrText xml:space="preserve"> REF _Ref520796877 \r \h </w:instrText>
      </w:r>
      <w:r w:rsidR="00294B05">
        <w:rPr>
          <w:rStyle w:val="BookTitle"/>
        </w:rPr>
      </w:r>
      <w:r w:rsidR="00294B05">
        <w:rPr>
          <w:rStyle w:val="BookTitle"/>
        </w:rPr>
        <w:fldChar w:fldCharType="separate"/>
      </w:r>
      <w:r w:rsidR="009E3E1C">
        <w:rPr>
          <w:rStyle w:val="BookTitle"/>
        </w:rPr>
        <w:t>83</w:t>
      </w:r>
      <w:r w:rsidR="00294B05">
        <w:rPr>
          <w:rStyle w:val="BookTitle"/>
        </w:rPr>
        <w:fldChar w:fldCharType="end"/>
      </w:r>
    </w:p>
    <w:p w:rsidRPr="00F32170" w:rsidR="00CD7B52" w:rsidP="000A7EFB" w:rsidRDefault="00CD7B52" w14:paraId="42D1F5C5" w14:textId="5FC628AB">
      <w:pPr>
        <w:pStyle w:val="A4"/>
      </w:pPr>
      <w:r w:rsidRPr="00F32170">
        <w:t xml:space="preserve">Unknown - </w:t>
      </w:r>
      <w:r w:rsidRPr="00061ECF">
        <w:rPr>
          <w:rStyle w:val="BookTitle"/>
        </w:rPr>
        <w:t xml:space="preserve">Go to question </w:t>
      </w:r>
      <w:r w:rsidR="00294B05">
        <w:rPr>
          <w:rStyle w:val="BookTitle"/>
        </w:rPr>
        <w:fldChar w:fldCharType="begin"/>
      </w:r>
      <w:r w:rsidR="00294B05">
        <w:rPr>
          <w:rStyle w:val="BookTitle"/>
        </w:rPr>
        <w:instrText xml:space="preserve"> REF _Ref520796863 \r \h </w:instrText>
      </w:r>
      <w:r w:rsidR="00294B05">
        <w:rPr>
          <w:rStyle w:val="BookTitle"/>
        </w:rPr>
      </w:r>
      <w:r w:rsidR="00294B05">
        <w:rPr>
          <w:rStyle w:val="BookTitle"/>
        </w:rPr>
        <w:fldChar w:fldCharType="separate"/>
      </w:r>
      <w:r w:rsidR="009E3E1C">
        <w:rPr>
          <w:rStyle w:val="BookTitle"/>
        </w:rPr>
        <w:t>84</w:t>
      </w:r>
      <w:r w:rsidR="00294B05">
        <w:rPr>
          <w:rStyle w:val="BookTitle"/>
        </w:rPr>
        <w:fldChar w:fldCharType="end"/>
      </w:r>
    </w:p>
    <w:p w:rsidRPr="00F32170" w:rsidR="00CD7B52" w:rsidP="000A7EFB" w:rsidRDefault="00CD7B52" w14:paraId="0BCE4CDA" w14:textId="77777777">
      <w:pPr>
        <w:pStyle w:val="Q5"/>
      </w:pPr>
      <w:bookmarkStart w:name="_Ref520796877" w:id="60"/>
      <w:r w:rsidRPr="00F32170">
        <w:t>Specify FLT3 - ITD allelic ratio: ___ . ___</w:t>
      </w:r>
      <w:bookmarkEnd w:id="60"/>
    </w:p>
    <w:p w:rsidRPr="00F32170" w:rsidR="00CD7B52" w:rsidP="000A7EFB" w:rsidRDefault="00CD7B52" w14:paraId="04670936" w14:textId="77777777">
      <w:pPr>
        <w:pStyle w:val="Q3"/>
      </w:pPr>
      <w:bookmarkStart w:name="_Ref520796863" w:id="61"/>
      <w:r w:rsidRPr="00F32170">
        <w:t>IDH1</w:t>
      </w:r>
      <w:bookmarkEnd w:id="61"/>
    </w:p>
    <w:p w:rsidRPr="00F32170" w:rsidR="00CD7B52" w:rsidP="000A7EFB" w:rsidRDefault="00CD7B52" w14:paraId="7FD91110" w14:textId="77777777">
      <w:pPr>
        <w:pStyle w:val="A3"/>
      </w:pPr>
      <w:r w:rsidRPr="00F32170">
        <w:t>Positive</w:t>
      </w:r>
    </w:p>
    <w:p w:rsidRPr="00F32170" w:rsidR="00CD7B52" w:rsidP="000A7EFB" w:rsidRDefault="00CD7B52" w14:paraId="457098B6" w14:textId="77777777">
      <w:pPr>
        <w:pStyle w:val="A3"/>
      </w:pPr>
      <w:r w:rsidRPr="00F32170">
        <w:t>Negative</w:t>
      </w:r>
    </w:p>
    <w:p w:rsidRPr="00F32170" w:rsidR="00CD7B52" w:rsidP="000A7EFB" w:rsidRDefault="00CD7B52" w14:paraId="0B9F4860" w14:textId="77777777">
      <w:pPr>
        <w:pStyle w:val="A3"/>
      </w:pPr>
      <w:r w:rsidRPr="00F32170">
        <w:t>Not done</w:t>
      </w:r>
    </w:p>
    <w:p w:rsidRPr="00F32170" w:rsidR="00CD7B52" w:rsidP="000A7EFB" w:rsidRDefault="00CD7B52" w14:paraId="78A83E93" w14:textId="77777777">
      <w:pPr>
        <w:pStyle w:val="Q3"/>
      </w:pPr>
      <w:r w:rsidRPr="00F32170">
        <w:t>IDH2</w:t>
      </w:r>
    </w:p>
    <w:p w:rsidRPr="00F32170" w:rsidR="00CD7B52" w:rsidP="000A7EFB" w:rsidRDefault="00CD7B52" w14:paraId="697573FA" w14:textId="77777777">
      <w:pPr>
        <w:pStyle w:val="A3"/>
      </w:pPr>
      <w:r w:rsidRPr="00F32170">
        <w:t>Positive</w:t>
      </w:r>
    </w:p>
    <w:p w:rsidRPr="00F32170" w:rsidR="00CD7B52" w:rsidP="000A7EFB" w:rsidRDefault="00CD7B52" w14:paraId="59EF3149" w14:textId="77777777">
      <w:pPr>
        <w:pStyle w:val="A3"/>
      </w:pPr>
      <w:r w:rsidRPr="00F32170">
        <w:t>Negative</w:t>
      </w:r>
    </w:p>
    <w:p w:rsidRPr="00F32170" w:rsidR="00CD7B52" w:rsidP="000A7EFB" w:rsidRDefault="00CD7B52" w14:paraId="484293D6" w14:textId="77777777">
      <w:pPr>
        <w:pStyle w:val="A3"/>
      </w:pPr>
      <w:r w:rsidRPr="00F32170">
        <w:t>Not done</w:t>
      </w:r>
    </w:p>
    <w:p w:rsidRPr="00F32170" w:rsidR="00CD7B52" w:rsidP="000A7EFB" w:rsidRDefault="00CD7B52" w14:paraId="3D2E5C2C" w14:textId="77777777">
      <w:pPr>
        <w:pStyle w:val="Q3"/>
      </w:pPr>
      <w:r w:rsidRPr="00F32170">
        <w:t>KIT</w:t>
      </w:r>
    </w:p>
    <w:p w:rsidRPr="00F32170" w:rsidR="00CD7B52" w:rsidP="000A7EFB" w:rsidRDefault="00CD7B52" w14:paraId="3692DF3F" w14:textId="77777777">
      <w:pPr>
        <w:pStyle w:val="A3"/>
      </w:pPr>
      <w:r w:rsidRPr="00F32170">
        <w:t>Positive</w:t>
      </w:r>
    </w:p>
    <w:p w:rsidRPr="00F32170" w:rsidR="00CD7B52" w:rsidP="000A7EFB" w:rsidRDefault="00CD7B52" w14:paraId="3B8B56DE" w14:textId="77777777">
      <w:pPr>
        <w:pStyle w:val="A3"/>
      </w:pPr>
      <w:r w:rsidRPr="00F32170">
        <w:t>Negative</w:t>
      </w:r>
    </w:p>
    <w:p w:rsidRPr="00F32170" w:rsidR="00CD7B52" w:rsidP="000A7EFB" w:rsidRDefault="00CD7B52" w14:paraId="6B905A76" w14:textId="77777777">
      <w:pPr>
        <w:pStyle w:val="A3"/>
      </w:pPr>
      <w:r w:rsidRPr="00F32170">
        <w:t>Not done</w:t>
      </w:r>
    </w:p>
    <w:p w:rsidRPr="00F32170" w:rsidR="00CD7B52" w:rsidP="000A7EFB" w:rsidRDefault="00CD7B52" w14:paraId="1BEB5C94" w14:textId="77777777">
      <w:pPr>
        <w:pStyle w:val="Q3"/>
      </w:pPr>
      <w:r w:rsidRPr="00F32170">
        <w:t>NPM1</w:t>
      </w:r>
    </w:p>
    <w:p w:rsidRPr="00F32170" w:rsidR="00CD7B52" w:rsidP="000A7EFB" w:rsidRDefault="00CD7B52" w14:paraId="2F4B490C" w14:textId="77777777">
      <w:pPr>
        <w:pStyle w:val="A3"/>
      </w:pPr>
      <w:r w:rsidRPr="00F32170">
        <w:t>Positive</w:t>
      </w:r>
    </w:p>
    <w:p w:rsidRPr="00F32170" w:rsidR="00CD7B52" w:rsidP="000A7EFB" w:rsidRDefault="00CD7B52" w14:paraId="763E1C6F" w14:textId="77777777">
      <w:pPr>
        <w:pStyle w:val="A3"/>
      </w:pPr>
      <w:r w:rsidRPr="00F32170">
        <w:t>Negative</w:t>
      </w:r>
    </w:p>
    <w:p w:rsidRPr="00F32170" w:rsidR="00CD7B52" w:rsidP="000A7EFB" w:rsidRDefault="00CD7B52" w14:paraId="47D5CEAD" w14:textId="77777777">
      <w:pPr>
        <w:pStyle w:val="A3"/>
      </w:pPr>
      <w:r w:rsidRPr="00F32170">
        <w:t>Not done</w:t>
      </w:r>
    </w:p>
    <w:p w:rsidRPr="00F32170" w:rsidR="00CD7B52" w:rsidP="000A7EFB" w:rsidRDefault="00CD7B52" w14:paraId="7066A287" w14:textId="77777777">
      <w:pPr>
        <w:pStyle w:val="Q3"/>
      </w:pPr>
      <w:bookmarkStart w:name="_Ref520743472" w:id="62"/>
      <w:r w:rsidRPr="00F32170">
        <w:t>Other molecular marker</w:t>
      </w:r>
      <w:bookmarkEnd w:id="62"/>
    </w:p>
    <w:p w:rsidRPr="00F32170" w:rsidR="00CD7B52" w:rsidP="000A7EFB" w:rsidRDefault="00CD7B52" w14:paraId="2C761386" w14:textId="04F423E5">
      <w:pPr>
        <w:pStyle w:val="A3"/>
      </w:pPr>
      <w:r w:rsidRPr="00F32170">
        <w:t xml:space="preserve">Positive- </w:t>
      </w:r>
      <w:r w:rsidRPr="00061ECF">
        <w:rPr>
          <w:rStyle w:val="BookTitle"/>
        </w:rPr>
        <w:t>Go to question</w:t>
      </w:r>
      <w:r w:rsidR="00294B05">
        <w:rPr>
          <w:rStyle w:val="BookTitle"/>
        </w:rPr>
        <w:t xml:space="preserve"> </w:t>
      </w:r>
      <w:r w:rsidR="00294B05">
        <w:rPr>
          <w:rStyle w:val="BookTitle"/>
        </w:rPr>
        <w:fldChar w:fldCharType="begin"/>
      </w:r>
      <w:r w:rsidR="00294B05">
        <w:rPr>
          <w:rStyle w:val="BookTitle"/>
        </w:rPr>
        <w:instrText xml:space="preserve"> REF _Ref520743478 \r \h </w:instrText>
      </w:r>
      <w:r w:rsidR="00294B05">
        <w:rPr>
          <w:rStyle w:val="BookTitle"/>
        </w:rPr>
      </w:r>
      <w:r w:rsidR="00294B05">
        <w:rPr>
          <w:rStyle w:val="BookTitle"/>
        </w:rPr>
        <w:fldChar w:fldCharType="separate"/>
      </w:r>
      <w:r w:rsidR="009E3E1C">
        <w:rPr>
          <w:rStyle w:val="BookTitle"/>
        </w:rPr>
        <w:t>89</w:t>
      </w:r>
      <w:r w:rsidR="00294B05">
        <w:rPr>
          <w:rStyle w:val="BookTitle"/>
        </w:rPr>
        <w:fldChar w:fldCharType="end"/>
      </w:r>
      <w:r w:rsidRPr="00F32170">
        <w:t xml:space="preserve"> </w:t>
      </w:r>
    </w:p>
    <w:p w:rsidRPr="00F32170" w:rsidR="00CD7B52" w:rsidP="000A7EFB" w:rsidRDefault="00CD7B52" w14:paraId="48D7C688" w14:textId="359E322E">
      <w:pPr>
        <w:pStyle w:val="A3"/>
      </w:pPr>
      <w:r w:rsidRPr="00F32170">
        <w:t xml:space="preserve">Negative- </w:t>
      </w:r>
      <w:r w:rsidRPr="00061ECF">
        <w:rPr>
          <w:rStyle w:val="BookTitle"/>
        </w:rPr>
        <w:t>Go to question</w:t>
      </w:r>
      <w:r w:rsidR="00294B05">
        <w:rPr>
          <w:rStyle w:val="BookTitle"/>
        </w:rPr>
        <w:t xml:space="preserve"> </w:t>
      </w:r>
      <w:r w:rsidR="009E150E">
        <w:rPr>
          <w:rStyle w:val="BookTitle"/>
        </w:rPr>
        <w:fldChar w:fldCharType="begin"/>
      </w:r>
      <w:r w:rsidR="009E150E">
        <w:rPr>
          <w:rStyle w:val="BookTitle"/>
        </w:rPr>
        <w:instrText xml:space="preserve"> REF _Ref520743478 \r \h </w:instrText>
      </w:r>
      <w:r w:rsidR="009E150E">
        <w:rPr>
          <w:rStyle w:val="BookTitle"/>
        </w:rPr>
      </w:r>
      <w:r w:rsidR="009E150E">
        <w:rPr>
          <w:rStyle w:val="BookTitle"/>
        </w:rPr>
        <w:fldChar w:fldCharType="separate"/>
      </w:r>
      <w:r w:rsidR="009E3E1C">
        <w:rPr>
          <w:rStyle w:val="BookTitle"/>
        </w:rPr>
        <w:t>89</w:t>
      </w:r>
      <w:r w:rsidR="009E150E">
        <w:rPr>
          <w:rStyle w:val="BookTitle"/>
        </w:rPr>
        <w:fldChar w:fldCharType="end"/>
      </w:r>
    </w:p>
    <w:p w:rsidRPr="00F32170" w:rsidR="00CD7B52" w:rsidP="000A7EFB" w:rsidRDefault="00CD7B52" w14:paraId="18E83ADB" w14:textId="10C3E4DB">
      <w:pPr>
        <w:pStyle w:val="A3"/>
      </w:pPr>
      <w:r w:rsidRPr="00F32170">
        <w:t xml:space="preserve">Not done- </w:t>
      </w:r>
      <w:r w:rsidRPr="00061ECF">
        <w:rPr>
          <w:rStyle w:val="BookTitle"/>
        </w:rPr>
        <w:t>Go to question</w:t>
      </w:r>
      <w:r w:rsidR="00294B05">
        <w:rPr>
          <w:rStyle w:val="BookTitle"/>
        </w:rPr>
        <w:t xml:space="preserve"> </w:t>
      </w:r>
      <w:r w:rsidR="00294B05">
        <w:rPr>
          <w:rStyle w:val="BookTitle"/>
        </w:rPr>
        <w:fldChar w:fldCharType="begin"/>
      </w:r>
      <w:r w:rsidR="00294B05">
        <w:rPr>
          <w:rStyle w:val="BookTitle"/>
        </w:rPr>
        <w:instrText xml:space="preserve"> REF _Ref520796821 \r \h </w:instrText>
      </w:r>
      <w:r w:rsidR="00294B05">
        <w:rPr>
          <w:rStyle w:val="BookTitle"/>
        </w:rPr>
      </w:r>
      <w:r w:rsidR="00294B05">
        <w:rPr>
          <w:rStyle w:val="BookTitle"/>
        </w:rPr>
        <w:fldChar w:fldCharType="separate"/>
      </w:r>
      <w:r w:rsidR="009E3E1C">
        <w:rPr>
          <w:rStyle w:val="BookTitle"/>
        </w:rPr>
        <w:t>90</w:t>
      </w:r>
      <w:r w:rsidR="00294B05">
        <w:rPr>
          <w:rStyle w:val="BookTitle"/>
        </w:rPr>
        <w:fldChar w:fldCharType="end"/>
      </w:r>
      <w:r w:rsidRPr="00F32170">
        <w:t xml:space="preserve"> </w:t>
      </w:r>
    </w:p>
    <w:p w:rsidRPr="00F32170" w:rsidR="00CD7B52" w:rsidP="000A7EFB" w:rsidRDefault="00CD7B52" w14:paraId="2026A92B" w14:textId="77777777">
      <w:pPr>
        <w:pStyle w:val="Q4"/>
      </w:pPr>
      <w:bookmarkStart w:name="_Ref520743478" w:id="63"/>
      <w:r w:rsidRPr="00F32170">
        <w:t>Specify other molecular marker: _________________________________</w:t>
      </w:r>
      <w:bookmarkEnd w:id="63"/>
    </w:p>
    <w:p w:rsidRPr="00F32170" w:rsidR="00F32170" w:rsidP="00C74406" w:rsidRDefault="00F32170" w14:paraId="0634A6A6" w14:textId="37B9ABBF">
      <w:pPr>
        <w:pStyle w:val="In3"/>
      </w:pPr>
      <w:r w:rsidRPr="00F32170">
        <w:t xml:space="preserve">Copy and complete questions </w:t>
      </w:r>
      <w:r w:rsidR="00061ECF">
        <w:fldChar w:fldCharType="begin"/>
      </w:r>
      <w:r w:rsidR="00061ECF">
        <w:instrText xml:space="preserve"> REF _Ref520743472 \r \h </w:instrText>
      </w:r>
      <w:r w:rsidR="00061ECF">
        <w:fldChar w:fldCharType="separate"/>
      </w:r>
      <w:r w:rsidR="009E3E1C">
        <w:t>88</w:t>
      </w:r>
      <w:r w:rsidR="00061ECF">
        <w:fldChar w:fldCharType="end"/>
      </w:r>
      <w:r w:rsidRPr="00F32170">
        <w:t>-</w:t>
      </w:r>
      <w:r w:rsidR="00294B05">
        <w:fldChar w:fldCharType="begin"/>
      </w:r>
      <w:r w:rsidR="00294B05">
        <w:instrText xml:space="preserve"> REF _Ref520743478 \r \h </w:instrText>
      </w:r>
      <w:r w:rsidR="00294B05">
        <w:fldChar w:fldCharType="separate"/>
      </w:r>
      <w:r w:rsidR="009E3E1C">
        <w:t>89</w:t>
      </w:r>
      <w:r w:rsidR="00294B05">
        <w:fldChar w:fldCharType="end"/>
      </w:r>
      <w:r w:rsidR="00061ECF">
        <w:t xml:space="preserve"> </w:t>
      </w:r>
      <w:r w:rsidRPr="00F32170">
        <w:t>to report multiple other molecular markers</w:t>
      </w:r>
    </w:p>
    <w:p w:rsidRPr="00F32170" w:rsidR="00F32170" w:rsidP="00F32170" w:rsidRDefault="00F32170" w14:paraId="2CE9E17B" w14:textId="77777777">
      <w:pPr>
        <w:tabs>
          <w:tab w:val="clear" w:pos="1584"/>
          <w:tab w:val="clear" w:pos="10080"/>
          <w:tab w:val="left" w:pos="3060"/>
          <w:tab w:val="left" w:pos="4140"/>
        </w:tabs>
        <w:spacing w:before="120"/>
        <w:ind w:left="0" w:firstLine="0"/>
      </w:pPr>
    </w:p>
    <w:p w:rsidRPr="00F32170" w:rsidR="00F32170" w:rsidP="000A7EFB" w:rsidRDefault="00F32170" w14:paraId="237C07D9" w14:textId="77777777">
      <w:pPr>
        <w:pStyle w:val="In2"/>
      </w:pPr>
      <w:r w:rsidRPr="00F32170">
        <w:t>CNS Leukemia</w:t>
      </w:r>
    </w:p>
    <w:p w:rsidRPr="00F32170" w:rsidR="00F32170" w:rsidP="000A7EFB" w:rsidRDefault="00F32170" w14:paraId="6845D357" w14:textId="77777777">
      <w:pPr>
        <w:pStyle w:val="Q2"/>
      </w:pPr>
      <w:bookmarkStart w:name="_Ref520796821" w:id="64"/>
      <w:r w:rsidRPr="00F32170">
        <w:t>Did the recipient have central nervous system leukemia at any time prior to the start of the preparative regimen / infusion?</w:t>
      </w:r>
      <w:bookmarkEnd w:id="64"/>
    </w:p>
    <w:p w:rsidRPr="00F32170" w:rsidR="00F32170" w:rsidP="000A7EFB" w:rsidRDefault="00F32170" w14:paraId="59C9A3B2" w14:textId="77777777">
      <w:pPr>
        <w:pStyle w:val="A2"/>
      </w:pPr>
      <w:r w:rsidRPr="00F32170">
        <w:t>Yes</w:t>
      </w:r>
    </w:p>
    <w:p w:rsidRPr="00F32170" w:rsidR="00F32170" w:rsidP="000A7EFB" w:rsidRDefault="00F32170" w14:paraId="2799BD81" w14:textId="77777777">
      <w:pPr>
        <w:pStyle w:val="A2"/>
      </w:pPr>
      <w:r w:rsidRPr="00F32170">
        <w:t>No</w:t>
      </w:r>
    </w:p>
    <w:p w:rsidRPr="00F32170" w:rsidR="00F32170" w:rsidP="000A7EFB" w:rsidRDefault="00F32170" w14:paraId="5007CF89" w14:textId="77777777">
      <w:pPr>
        <w:pStyle w:val="A2"/>
      </w:pPr>
      <w:r w:rsidRPr="00F32170">
        <w:t>Unknown</w:t>
      </w:r>
    </w:p>
    <w:p w:rsidRPr="00F32170" w:rsidR="00F32170" w:rsidP="000A7EFB" w:rsidRDefault="00F32170" w14:paraId="56B19428" w14:textId="01F7D930">
      <w:pPr>
        <w:pStyle w:val="In2"/>
      </w:pPr>
      <w:r w:rsidRPr="00F32170">
        <w:t>Status at transplantation</w:t>
      </w:r>
      <w:r w:rsidR="00B93298">
        <w:t xml:space="preserve"> / infusion</w:t>
      </w:r>
      <w:r w:rsidRPr="00F32170">
        <w:t>:</w:t>
      </w:r>
    </w:p>
    <w:p w:rsidRPr="00F32170" w:rsidR="00F32170" w:rsidP="000A7EFB" w:rsidRDefault="00F32170" w14:paraId="758DB71E" w14:textId="77777777">
      <w:pPr>
        <w:pStyle w:val="Q2"/>
      </w:pPr>
      <w:r w:rsidRPr="00F32170">
        <w:t>What was the disease status (based on hematological test results)?</w:t>
      </w:r>
    </w:p>
    <w:p w:rsidRPr="00F32170" w:rsidR="00F32170" w:rsidP="000A7EFB" w:rsidRDefault="00F32170" w14:paraId="58B6EC03" w14:textId="06D2C0E6">
      <w:pPr>
        <w:pStyle w:val="A2"/>
      </w:pPr>
      <w:r w:rsidRPr="00F32170">
        <w:t xml:space="preserve">Primary induction failure – </w:t>
      </w:r>
      <w:r w:rsidRPr="00061ECF">
        <w:rPr>
          <w:rStyle w:val="BookTitle"/>
        </w:rPr>
        <w:t>Go to question</w:t>
      </w:r>
      <w:r w:rsidR="00294B05">
        <w:rPr>
          <w:rStyle w:val="BookTitle"/>
        </w:rPr>
        <w:t xml:space="preserve"> </w:t>
      </w:r>
      <w:r w:rsidR="005A0FA9">
        <w:rPr>
          <w:rStyle w:val="BookTitle"/>
        </w:rPr>
        <w:fldChar w:fldCharType="begin"/>
      </w:r>
      <w:r w:rsidR="005A0FA9">
        <w:rPr>
          <w:rStyle w:val="BookTitle"/>
        </w:rPr>
        <w:instrText xml:space="preserve"> REF _Ref520797099 \r \h </w:instrText>
      </w:r>
      <w:r w:rsidR="005A0FA9">
        <w:rPr>
          <w:rStyle w:val="BookTitle"/>
        </w:rPr>
      </w:r>
      <w:r w:rsidR="005A0FA9">
        <w:rPr>
          <w:rStyle w:val="BookTitle"/>
        </w:rPr>
        <w:fldChar w:fldCharType="separate"/>
      </w:r>
      <w:r w:rsidR="009E3E1C">
        <w:rPr>
          <w:rStyle w:val="BookTitle"/>
        </w:rPr>
        <w:t>95</w:t>
      </w:r>
      <w:r w:rsidR="005A0FA9">
        <w:rPr>
          <w:rStyle w:val="BookTitle"/>
        </w:rPr>
        <w:fldChar w:fldCharType="end"/>
      </w:r>
      <w:r w:rsidRPr="00F32170">
        <w:t xml:space="preserve"> </w:t>
      </w:r>
    </w:p>
    <w:p w:rsidRPr="00F32170" w:rsidR="00F32170" w:rsidP="000A7EFB" w:rsidRDefault="00F32170" w14:paraId="7C892181" w14:textId="2CF118EB">
      <w:pPr>
        <w:pStyle w:val="A2"/>
      </w:pPr>
      <w:r w:rsidRPr="00F32170">
        <w:t xml:space="preserve">1st complete remission (no previous bone marrow or extramedullary relapse) (include CRi)– </w:t>
      </w:r>
      <w:r w:rsidRPr="00061ECF" w:rsidR="00061ECF">
        <w:rPr>
          <w:rStyle w:val="BookTitle"/>
        </w:rPr>
        <w:t>Go to question</w:t>
      </w:r>
      <w:r w:rsidR="005A0FA9">
        <w:rPr>
          <w:rStyle w:val="BookTitle"/>
        </w:rPr>
        <w:t xml:space="preserve"> </w:t>
      </w:r>
      <w:r w:rsidR="005A0FA9">
        <w:rPr>
          <w:rStyle w:val="BookTitle"/>
        </w:rPr>
        <w:fldChar w:fldCharType="begin"/>
      </w:r>
      <w:r w:rsidR="005A0FA9">
        <w:rPr>
          <w:rStyle w:val="BookTitle"/>
        </w:rPr>
        <w:instrText xml:space="preserve"> REF _Ref520797105 \r \h </w:instrText>
      </w:r>
      <w:r w:rsidR="005A0FA9">
        <w:rPr>
          <w:rStyle w:val="BookTitle"/>
        </w:rPr>
      </w:r>
      <w:r w:rsidR="005A0FA9">
        <w:rPr>
          <w:rStyle w:val="BookTitle"/>
        </w:rPr>
        <w:fldChar w:fldCharType="separate"/>
      </w:r>
      <w:r w:rsidR="009E3E1C">
        <w:rPr>
          <w:rStyle w:val="BookTitle"/>
        </w:rPr>
        <w:t>92</w:t>
      </w:r>
      <w:r w:rsidR="005A0FA9">
        <w:rPr>
          <w:rStyle w:val="BookTitle"/>
        </w:rPr>
        <w:fldChar w:fldCharType="end"/>
      </w:r>
    </w:p>
    <w:p w:rsidRPr="00F32170" w:rsidR="00F32170" w:rsidP="000A7EFB" w:rsidRDefault="00F32170" w14:paraId="33D739B7" w14:textId="4C6E614D">
      <w:pPr>
        <w:pStyle w:val="A2"/>
      </w:pPr>
      <w:r w:rsidRPr="00F32170">
        <w:t xml:space="preserve">2nd complete remission  – </w:t>
      </w:r>
      <w:r w:rsidRPr="00061ECF" w:rsidR="00061ECF">
        <w:rPr>
          <w:rStyle w:val="BookTitle"/>
        </w:rPr>
        <w:t>Go to question</w:t>
      </w:r>
      <w:r w:rsidR="005A0FA9">
        <w:rPr>
          <w:rStyle w:val="BookTitle"/>
        </w:rPr>
        <w:t xml:space="preserve"> </w:t>
      </w:r>
      <w:r w:rsidR="005A0FA9">
        <w:rPr>
          <w:rStyle w:val="BookTitle"/>
        </w:rPr>
        <w:fldChar w:fldCharType="begin"/>
      </w:r>
      <w:r w:rsidR="005A0FA9">
        <w:rPr>
          <w:rStyle w:val="BookTitle"/>
        </w:rPr>
        <w:instrText xml:space="preserve"> REF _Ref520797105 \r \h </w:instrText>
      </w:r>
      <w:r w:rsidR="005A0FA9">
        <w:rPr>
          <w:rStyle w:val="BookTitle"/>
        </w:rPr>
      </w:r>
      <w:r w:rsidR="005A0FA9">
        <w:rPr>
          <w:rStyle w:val="BookTitle"/>
        </w:rPr>
        <w:fldChar w:fldCharType="separate"/>
      </w:r>
      <w:r w:rsidR="009E3E1C">
        <w:rPr>
          <w:rStyle w:val="BookTitle"/>
        </w:rPr>
        <w:t>92</w:t>
      </w:r>
      <w:r w:rsidR="005A0FA9">
        <w:rPr>
          <w:rStyle w:val="BookTitle"/>
        </w:rPr>
        <w:fldChar w:fldCharType="end"/>
      </w:r>
    </w:p>
    <w:p w:rsidRPr="00F32170" w:rsidR="00F32170" w:rsidP="000A7EFB" w:rsidRDefault="00F32170" w14:paraId="62CDF207" w14:textId="6FBC4BD8">
      <w:pPr>
        <w:pStyle w:val="A2"/>
      </w:pPr>
      <w:r w:rsidRPr="00F32170">
        <w:t xml:space="preserve">≥ 3rd complete remission  – </w:t>
      </w:r>
      <w:r w:rsidRPr="00061ECF" w:rsidR="00061ECF">
        <w:rPr>
          <w:rStyle w:val="BookTitle"/>
        </w:rPr>
        <w:t>Go to question</w:t>
      </w:r>
      <w:r w:rsidR="005A0FA9">
        <w:rPr>
          <w:rStyle w:val="BookTitle"/>
        </w:rPr>
        <w:t xml:space="preserve"> </w:t>
      </w:r>
      <w:r w:rsidR="005A0FA9">
        <w:rPr>
          <w:rStyle w:val="BookTitle"/>
        </w:rPr>
        <w:fldChar w:fldCharType="begin"/>
      </w:r>
      <w:r w:rsidR="005A0FA9">
        <w:rPr>
          <w:rStyle w:val="BookTitle"/>
        </w:rPr>
        <w:instrText xml:space="preserve"> REF _Ref520797105 \r \h </w:instrText>
      </w:r>
      <w:r w:rsidR="005A0FA9">
        <w:rPr>
          <w:rStyle w:val="BookTitle"/>
        </w:rPr>
      </w:r>
      <w:r w:rsidR="005A0FA9">
        <w:rPr>
          <w:rStyle w:val="BookTitle"/>
        </w:rPr>
        <w:fldChar w:fldCharType="separate"/>
      </w:r>
      <w:r w:rsidR="009E3E1C">
        <w:rPr>
          <w:rStyle w:val="BookTitle"/>
        </w:rPr>
        <w:t>92</w:t>
      </w:r>
      <w:r w:rsidR="005A0FA9">
        <w:rPr>
          <w:rStyle w:val="BookTitle"/>
        </w:rPr>
        <w:fldChar w:fldCharType="end"/>
      </w:r>
    </w:p>
    <w:p w:rsidRPr="00F32170" w:rsidR="00F32170" w:rsidP="000A7EFB" w:rsidRDefault="00F32170" w14:paraId="11CADA80" w14:textId="6A8678BF">
      <w:pPr>
        <w:pStyle w:val="A2"/>
      </w:pPr>
      <w:r w:rsidRPr="00F32170">
        <w:t xml:space="preserve">1st relapse – </w:t>
      </w:r>
      <w:r w:rsidRPr="00061ECF" w:rsidR="00061ECF">
        <w:rPr>
          <w:rStyle w:val="BookTitle"/>
        </w:rPr>
        <w:t>Go to question</w:t>
      </w:r>
      <w:r w:rsidR="005A0FA9">
        <w:rPr>
          <w:rStyle w:val="BookTitle"/>
        </w:rPr>
        <w:t xml:space="preserve"> </w:t>
      </w:r>
      <w:r w:rsidR="005A0FA9">
        <w:rPr>
          <w:rStyle w:val="BookTitle"/>
        </w:rPr>
        <w:fldChar w:fldCharType="begin"/>
      </w:r>
      <w:r w:rsidR="005A0FA9">
        <w:rPr>
          <w:rStyle w:val="BookTitle"/>
        </w:rPr>
        <w:instrText xml:space="preserve"> REF _Ref520797124 \r \h </w:instrText>
      </w:r>
      <w:r w:rsidR="005A0FA9">
        <w:rPr>
          <w:rStyle w:val="BookTitle"/>
        </w:rPr>
      </w:r>
      <w:r w:rsidR="005A0FA9">
        <w:rPr>
          <w:rStyle w:val="BookTitle"/>
        </w:rPr>
        <w:fldChar w:fldCharType="separate"/>
      </w:r>
      <w:r w:rsidR="009E3E1C">
        <w:rPr>
          <w:rStyle w:val="BookTitle"/>
        </w:rPr>
        <w:t>94</w:t>
      </w:r>
      <w:r w:rsidR="005A0FA9">
        <w:rPr>
          <w:rStyle w:val="BookTitle"/>
        </w:rPr>
        <w:fldChar w:fldCharType="end"/>
      </w:r>
    </w:p>
    <w:p w:rsidRPr="00F32170" w:rsidR="00F32170" w:rsidP="000A7EFB" w:rsidRDefault="00F32170" w14:paraId="2E2D1FD1" w14:textId="19110D24">
      <w:pPr>
        <w:pStyle w:val="A2"/>
      </w:pPr>
      <w:r w:rsidRPr="00F32170">
        <w:t xml:space="preserve">2nd relapse  – </w:t>
      </w:r>
      <w:r w:rsidRPr="00061ECF" w:rsidR="00061ECF">
        <w:rPr>
          <w:rStyle w:val="BookTitle"/>
        </w:rPr>
        <w:t>Go to question</w:t>
      </w:r>
      <w:r w:rsidR="005A0FA9">
        <w:rPr>
          <w:rStyle w:val="BookTitle"/>
        </w:rPr>
        <w:t xml:space="preserve"> </w:t>
      </w:r>
      <w:r w:rsidR="005A0FA9">
        <w:rPr>
          <w:rStyle w:val="BookTitle"/>
        </w:rPr>
        <w:fldChar w:fldCharType="begin"/>
      </w:r>
      <w:r w:rsidR="005A0FA9">
        <w:rPr>
          <w:rStyle w:val="BookTitle"/>
        </w:rPr>
        <w:instrText xml:space="preserve"> REF _Ref520797124 \r \h </w:instrText>
      </w:r>
      <w:r w:rsidR="005A0FA9">
        <w:rPr>
          <w:rStyle w:val="BookTitle"/>
        </w:rPr>
      </w:r>
      <w:r w:rsidR="005A0FA9">
        <w:rPr>
          <w:rStyle w:val="BookTitle"/>
        </w:rPr>
        <w:fldChar w:fldCharType="separate"/>
      </w:r>
      <w:r w:rsidR="009E3E1C">
        <w:rPr>
          <w:rStyle w:val="BookTitle"/>
        </w:rPr>
        <w:t>94</w:t>
      </w:r>
      <w:r w:rsidR="005A0FA9">
        <w:rPr>
          <w:rStyle w:val="BookTitle"/>
        </w:rPr>
        <w:fldChar w:fldCharType="end"/>
      </w:r>
    </w:p>
    <w:p w:rsidRPr="00F32170" w:rsidR="00F32170" w:rsidP="000A7EFB" w:rsidRDefault="00F32170" w14:paraId="142A5B10" w14:textId="1C153A29">
      <w:pPr>
        <w:pStyle w:val="A2"/>
      </w:pPr>
      <w:r w:rsidRPr="00F32170">
        <w:t xml:space="preserve">≥ 3rd relapse – </w:t>
      </w:r>
      <w:r w:rsidRPr="00061ECF" w:rsidR="00061ECF">
        <w:rPr>
          <w:rStyle w:val="BookTitle"/>
        </w:rPr>
        <w:t>Go to question</w:t>
      </w:r>
      <w:r w:rsidR="005A0FA9">
        <w:rPr>
          <w:rStyle w:val="BookTitle"/>
        </w:rPr>
        <w:t xml:space="preserve"> </w:t>
      </w:r>
      <w:r w:rsidR="005A0FA9">
        <w:rPr>
          <w:rStyle w:val="BookTitle"/>
        </w:rPr>
        <w:fldChar w:fldCharType="begin"/>
      </w:r>
      <w:r w:rsidR="005A0FA9">
        <w:rPr>
          <w:rStyle w:val="BookTitle"/>
        </w:rPr>
        <w:instrText xml:space="preserve"> REF _Ref520797124 \r \h </w:instrText>
      </w:r>
      <w:r w:rsidR="005A0FA9">
        <w:rPr>
          <w:rStyle w:val="BookTitle"/>
        </w:rPr>
      </w:r>
      <w:r w:rsidR="005A0FA9">
        <w:rPr>
          <w:rStyle w:val="BookTitle"/>
        </w:rPr>
        <w:fldChar w:fldCharType="separate"/>
      </w:r>
      <w:r w:rsidR="009E3E1C">
        <w:rPr>
          <w:rStyle w:val="BookTitle"/>
        </w:rPr>
        <w:t>94</w:t>
      </w:r>
      <w:r w:rsidR="005A0FA9">
        <w:rPr>
          <w:rStyle w:val="BookTitle"/>
        </w:rPr>
        <w:fldChar w:fldCharType="end"/>
      </w:r>
    </w:p>
    <w:p w:rsidRPr="00F32170" w:rsidR="00F32170" w:rsidP="000A7EFB" w:rsidRDefault="00F32170" w14:paraId="37F428E3" w14:textId="3D8E1884">
      <w:pPr>
        <w:pStyle w:val="A2"/>
      </w:pPr>
      <w:r w:rsidRPr="00F32170">
        <w:t xml:space="preserve">No treatment  – </w:t>
      </w:r>
      <w:r w:rsidRPr="00061ECF" w:rsidR="00061ECF">
        <w:rPr>
          <w:rStyle w:val="BookTitle"/>
        </w:rPr>
        <w:t>Go to question</w:t>
      </w:r>
      <w:r w:rsidR="005A0FA9">
        <w:rPr>
          <w:rStyle w:val="BookTitle"/>
        </w:rPr>
        <w:t xml:space="preserve"> </w:t>
      </w:r>
      <w:r w:rsidR="005A0FA9">
        <w:rPr>
          <w:rStyle w:val="BookTitle"/>
        </w:rPr>
        <w:fldChar w:fldCharType="begin"/>
      </w:r>
      <w:r w:rsidR="005A0FA9">
        <w:rPr>
          <w:rStyle w:val="BookTitle"/>
        </w:rPr>
        <w:instrText xml:space="preserve"> REF _Ref520797099 \r \h </w:instrText>
      </w:r>
      <w:r w:rsidR="005A0FA9">
        <w:rPr>
          <w:rStyle w:val="BookTitle"/>
        </w:rPr>
      </w:r>
      <w:r w:rsidR="005A0FA9">
        <w:rPr>
          <w:rStyle w:val="BookTitle"/>
        </w:rPr>
        <w:fldChar w:fldCharType="separate"/>
      </w:r>
      <w:r w:rsidR="009E3E1C">
        <w:rPr>
          <w:rStyle w:val="BookTitle"/>
        </w:rPr>
        <w:t>95</w:t>
      </w:r>
      <w:r w:rsidR="005A0FA9">
        <w:rPr>
          <w:rStyle w:val="BookTitle"/>
        </w:rPr>
        <w:fldChar w:fldCharType="end"/>
      </w:r>
    </w:p>
    <w:p w:rsidRPr="00F32170" w:rsidR="00F32170" w:rsidP="000A7EFB" w:rsidRDefault="00F32170" w14:paraId="2CD16F86" w14:textId="77777777">
      <w:pPr>
        <w:pStyle w:val="Q3"/>
      </w:pPr>
      <w:bookmarkStart w:name="_Ref520797105" w:id="65"/>
      <w:r w:rsidRPr="00F32170">
        <w:t>How many cycles of induction therapy were required to achieve 1st complete remission? (includes CRi)</w:t>
      </w:r>
      <w:bookmarkEnd w:id="65"/>
    </w:p>
    <w:p w:rsidRPr="00F32170" w:rsidR="00F32170" w:rsidP="000A7EFB" w:rsidRDefault="00F32170" w14:paraId="79B02019" w14:textId="77777777">
      <w:pPr>
        <w:pStyle w:val="A3"/>
      </w:pPr>
      <w:r w:rsidRPr="00F32170">
        <w:t xml:space="preserve">1 </w:t>
      </w:r>
    </w:p>
    <w:p w:rsidRPr="00F32170" w:rsidR="00F32170" w:rsidP="000A7EFB" w:rsidRDefault="00F32170" w14:paraId="74CC56AA" w14:textId="77777777">
      <w:pPr>
        <w:pStyle w:val="A3"/>
      </w:pPr>
      <w:r w:rsidRPr="00F32170">
        <w:t xml:space="preserve">2 </w:t>
      </w:r>
    </w:p>
    <w:p w:rsidRPr="00F32170" w:rsidR="00F32170" w:rsidP="000A7EFB" w:rsidRDefault="00F32170" w14:paraId="5E25B410" w14:textId="77777777">
      <w:pPr>
        <w:pStyle w:val="A3"/>
      </w:pPr>
      <w:r w:rsidRPr="00F32170">
        <w:t xml:space="preserve">≥ 3 </w:t>
      </w:r>
    </w:p>
    <w:p w:rsidRPr="00F32170" w:rsidR="00F32170" w:rsidP="000A7EFB" w:rsidRDefault="00F32170" w14:paraId="6779B0D6" w14:textId="77777777">
      <w:pPr>
        <w:pStyle w:val="Q3"/>
      </w:pPr>
      <w:bookmarkStart w:name="_Ref520797146" w:id="66"/>
      <w:r w:rsidRPr="00F32170">
        <w:t>Was the recipient in remission by flow cytometry?</w:t>
      </w:r>
      <w:bookmarkEnd w:id="66"/>
    </w:p>
    <w:p w:rsidRPr="00F32170" w:rsidR="00F32170" w:rsidP="000A7EFB" w:rsidRDefault="00F32170" w14:paraId="4281F894" w14:textId="741D3C6E">
      <w:pPr>
        <w:pStyle w:val="A3"/>
      </w:pPr>
      <w:r w:rsidRPr="00F32170">
        <w:t xml:space="preserve">Yes  – </w:t>
      </w:r>
      <w:r w:rsidRPr="00061ECF" w:rsidR="00061ECF">
        <w:rPr>
          <w:rStyle w:val="BookTitle"/>
        </w:rPr>
        <w:t>Go to question</w:t>
      </w:r>
      <w:r w:rsidR="005A0FA9">
        <w:rPr>
          <w:rStyle w:val="BookTitle"/>
        </w:rPr>
        <w:t xml:space="preserve"> </w:t>
      </w:r>
      <w:r w:rsidR="005A0FA9">
        <w:rPr>
          <w:rStyle w:val="BookTitle"/>
        </w:rPr>
        <w:fldChar w:fldCharType="begin"/>
      </w:r>
      <w:r w:rsidR="005A0FA9">
        <w:rPr>
          <w:rStyle w:val="BookTitle"/>
        </w:rPr>
        <w:instrText xml:space="preserve"> REF _Ref520797099 \r \h </w:instrText>
      </w:r>
      <w:r w:rsidR="005A0FA9">
        <w:rPr>
          <w:rStyle w:val="BookTitle"/>
        </w:rPr>
      </w:r>
      <w:r w:rsidR="005A0FA9">
        <w:rPr>
          <w:rStyle w:val="BookTitle"/>
        </w:rPr>
        <w:fldChar w:fldCharType="separate"/>
      </w:r>
      <w:r w:rsidR="009E3E1C">
        <w:rPr>
          <w:rStyle w:val="BookTitle"/>
        </w:rPr>
        <w:t>95</w:t>
      </w:r>
      <w:r w:rsidR="005A0FA9">
        <w:rPr>
          <w:rStyle w:val="BookTitle"/>
        </w:rPr>
        <w:fldChar w:fldCharType="end"/>
      </w:r>
    </w:p>
    <w:p w:rsidRPr="00F32170" w:rsidR="00F32170" w:rsidP="000A7EFB" w:rsidRDefault="00F32170" w14:paraId="0F2A22C1" w14:textId="57DED71C">
      <w:pPr>
        <w:pStyle w:val="A3"/>
      </w:pPr>
      <w:r w:rsidRPr="00F32170">
        <w:t xml:space="preserve">No  – </w:t>
      </w:r>
      <w:r w:rsidRPr="00061ECF" w:rsidR="00061ECF">
        <w:rPr>
          <w:rStyle w:val="BookTitle"/>
        </w:rPr>
        <w:t>Go to question</w:t>
      </w:r>
      <w:r w:rsidR="005A0FA9">
        <w:rPr>
          <w:rStyle w:val="BookTitle"/>
        </w:rPr>
        <w:t xml:space="preserve"> </w:t>
      </w:r>
      <w:r w:rsidR="005A0FA9">
        <w:rPr>
          <w:rStyle w:val="BookTitle"/>
        </w:rPr>
        <w:fldChar w:fldCharType="begin"/>
      </w:r>
      <w:r w:rsidR="005A0FA9">
        <w:rPr>
          <w:rStyle w:val="BookTitle"/>
        </w:rPr>
        <w:instrText xml:space="preserve"> REF _Ref520797099 \r \h </w:instrText>
      </w:r>
      <w:r w:rsidR="005A0FA9">
        <w:rPr>
          <w:rStyle w:val="BookTitle"/>
        </w:rPr>
      </w:r>
      <w:r w:rsidR="005A0FA9">
        <w:rPr>
          <w:rStyle w:val="BookTitle"/>
        </w:rPr>
        <w:fldChar w:fldCharType="separate"/>
      </w:r>
      <w:r w:rsidR="009E3E1C">
        <w:rPr>
          <w:rStyle w:val="BookTitle"/>
        </w:rPr>
        <w:t>95</w:t>
      </w:r>
      <w:r w:rsidR="005A0FA9">
        <w:rPr>
          <w:rStyle w:val="BookTitle"/>
        </w:rPr>
        <w:fldChar w:fldCharType="end"/>
      </w:r>
    </w:p>
    <w:p w:rsidRPr="00F32170" w:rsidR="00F32170" w:rsidP="000A7EFB" w:rsidRDefault="00F32170" w14:paraId="5E84098C" w14:textId="64EC01EC">
      <w:pPr>
        <w:pStyle w:val="A3"/>
      </w:pPr>
      <w:r w:rsidRPr="00F32170">
        <w:t xml:space="preserve">Unknown  – </w:t>
      </w:r>
      <w:r w:rsidRPr="00061ECF" w:rsidR="00061ECF">
        <w:rPr>
          <w:rStyle w:val="BookTitle"/>
        </w:rPr>
        <w:t>Go to question</w:t>
      </w:r>
      <w:r w:rsidR="005A0FA9">
        <w:rPr>
          <w:rStyle w:val="BookTitle"/>
        </w:rPr>
        <w:t xml:space="preserve"> </w:t>
      </w:r>
      <w:r w:rsidR="005A0FA9">
        <w:rPr>
          <w:rStyle w:val="BookTitle"/>
        </w:rPr>
        <w:fldChar w:fldCharType="begin"/>
      </w:r>
      <w:r w:rsidR="005A0FA9">
        <w:rPr>
          <w:rStyle w:val="BookTitle"/>
        </w:rPr>
        <w:instrText xml:space="preserve"> REF _Ref520797099 \r \h </w:instrText>
      </w:r>
      <w:r w:rsidR="005A0FA9">
        <w:rPr>
          <w:rStyle w:val="BookTitle"/>
        </w:rPr>
      </w:r>
      <w:r w:rsidR="005A0FA9">
        <w:rPr>
          <w:rStyle w:val="BookTitle"/>
        </w:rPr>
        <w:fldChar w:fldCharType="separate"/>
      </w:r>
      <w:r w:rsidR="009E3E1C">
        <w:rPr>
          <w:rStyle w:val="BookTitle"/>
        </w:rPr>
        <w:t>95</w:t>
      </w:r>
      <w:r w:rsidR="005A0FA9">
        <w:rPr>
          <w:rStyle w:val="BookTitle"/>
        </w:rPr>
        <w:fldChar w:fldCharType="end"/>
      </w:r>
    </w:p>
    <w:p w:rsidRPr="00F32170" w:rsidR="00F32170" w:rsidP="000A7EFB" w:rsidRDefault="00F32170" w14:paraId="0A6F2BFC" w14:textId="5FB1DC5A">
      <w:pPr>
        <w:pStyle w:val="A3"/>
      </w:pPr>
      <w:r w:rsidRPr="00F32170">
        <w:t xml:space="preserve">Not applicable  – </w:t>
      </w:r>
      <w:r w:rsidRPr="00061ECF" w:rsidR="00061ECF">
        <w:rPr>
          <w:rStyle w:val="BookTitle"/>
        </w:rPr>
        <w:t>Go to question</w:t>
      </w:r>
      <w:r w:rsidR="005A0FA9">
        <w:rPr>
          <w:rStyle w:val="BookTitle"/>
        </w:rPr>
        <w:t xml:space="preserve"> </w:t>
      </w:r>
      <w:r w:rsidR="005A0FA9">
        <w:rPr>
          <w:rStyle w:val="BookTitle"/>
        </w:rPr>
        <w:fldChar w:fldCharType="begin"/>
      </w:r>
      <w:r w:rsidR="005A0FA9">
        <w:rPr>
          <w:rStyle w:val="BookTitle"/>
        </w:rPr>
        <w:instrText xml:space="preserve"> REF _Ref520797099 \r \h </w:instrText>
      </w:r>
      <w:r w:rsidR="005A0FA9">
        <w:rPr>
          <w:rStyle w:val="BookTitle"/>
        </w:rPr>
      </w:r>
      <w:r w:rsidR="005A0FA9">
        <w:rPr>
          <w:rStyle w:val="BookTitle"/>
        </w:rPr>
        <w:fldChar w:fldCharType="separate"/>
      </w:r>
      <w:r w:rsidR="009E3E1C">
        <w:rPr>
          <w:rStyle w:val="BookTitle"/>
        </w:rPr>
        <w:t>95</w:t>
      </w:r>
      <w:r w:rsidR="005A0FA9">
        <w:rPr>
          <w:rStyle w:val="BookTitle"/>
        </w:rPr>
        <w:fldChar w:fldCharType="end"/>
      </w:r>
    </w:p>
    <w:p w:rsidRPr="00F32170" w:rsidR="00F32170" w:rsidP="000A7EFB" w:rsidRDefault="00F32170" w14:paraId="65F71A24" w14:textId="77777777">
      <w:pPr>
        <w:pStyle w:val="Q3"/>
      </w:pPr>
      <w:bookmarkStart w:name="_Ref520797124" w:id="67"/>
      <w:r w:rsidRPr="00F32170">
        <w:t>Date of most recent relapse:  ___ ___ ___ ___ — ___ ___ — ___ ___</w:t>
      </w:r>
      <w:bookmarkEnd w:id="67"/>
      <w:r w:rsidRPr="00F32170">
        <w:t xml:space="preserve">  </w:t>
      </w:r>
    </w:p>
    <w:p w:rsidRPr="00F32170" w:rsidR="00F32170" w:rsidP="000A7EFB" w:rsidRDefault="000A7EFB" w14:paraId="53B2CEBD" w14:textId="77777777">
      <w:pPr>
        <w:pStyle w:val="YYYYMMDD"/>
      </w:pPr>
      <w:r>
        <w:tab/>
      </w:r>
      <w:r w:rsidRPr="00F32170" w:rsidR="00F32170">
        <w:t>YYYY</w:t>
      </w:r>
      <w:r>
        <w:tab/>
      </w:r>
      <w:r w:rsidRPr="00F32170" w:rsidR="00F32170">
        <w:t>MM</w:t>
      </w:r>
      <w:r>
        <w:tab/>
      </w:r>
      <w:r w:rsidRPr="00F32170" w:rsidR="00F32170">
        <w:t>DD</w:t>
      </w:r>
    </w:p>
    <w:p w:rsidRPr="00F32170" w:rsidR="00F32170" w:rsidP="000A7EFB" w:rsidRDefault="00F32170" w14:paraId="0DB20593" w14:textId="77777777">
      <w:pPr>
        <w:pStyle w:val="Q2"/>
      </w:pPr>
      <w:bookmarkStart w:name="_Ref520797099" w:id="68"/>
      <w:r w:rsidRPr="00F32170">
        <w:t xml:space="preserve">Date assessed:  ___ ___ ___ ___ — ___ ___ — ___ ___  - </w:t>
      </w:r>
      <w:r w:rsidRPr="005A0FA9">
        <w:rPr>
          <w:rStyle w:val="BookTitle"/>
        </w:rPr>
        <w:t>Go to signature line</w:t>
      </w:r>
      <w:bookmarkEnd w:id="68"/>
    </w:p>
    <w:p w:rsidR="00F34FB7" w:rsidP="00C75444" w:rsidRDefault="00F32170" w14:paraId="018C94E0" w14:textId="77777777">
      <w:pPr>
        <w:pStyle w:val="YYYYMMDD"/>
        <w:tabs>
          <w:tab w:val="clear" w:pos="4950"/>
          <w:tab w:val="clear" w:pos="6300"/>
          <w:tab w:val="clear" w:pos="7200"/>
          <w:tab w:val="center" w:pos="3060"/>
          <w:tab w:val="center" w:pos="4590"/>
          <w:tab w:val="center" w:pos="5490"/>
        </w:tabs>
        <w:rPr>
          <w:sz w:val="16"/>
          <w:szCs w:val="16"/>
        </w:rPr>
      </w:pPr>
      <w:r w:rsidRPr="00F32170">
        <w:tab/>
        <w:t xml:space="preserve">YYYY </w:t>
      </w:r>
      <w:r w:rsidRPr="00F32170">
        <w:tab/>
        <w:t>MM</w:t>
      </w:r>
      <w:r w:rsidRPr="00F32170">
        <w:rPr>
          <w:sz w:val="16"/>
          <w:szCs w:val="16"/>
        </w:rPr>
        <w:t xml:space="preserve"> </w:t>
      </w:r>
      <w:r w:rsidRPr="00F32170">
        <w:rPr>
          <w:sz w:val="16"/>
          <w:szCs w:val="16"/>
        </w:rPr>
        <w:tab/>
        <w:t>DD</w:t>
      </w:r>
    </w:p>
    <w:p w:rsidR="000A7EFB" w:rsidP="000A7EFB" w:rsidRDefault="000A7EFB" w14:paraId="0937F8E5" w14:textId="77777777">
      <w:pPr>
        <w:pStyle w:val="sectionhead"/>
      </w:pPr>
      <w:r w:rsidRPr="000A7EFB">
        <w:t>Acute</w:t>
      </w:r>
      <w:r w:rsidRPr="000A7EFB">
        <w:rPr>
          <w:lang w:eastAsia="en-US"/>
        </w:rPr>
        <w:t xml:space="preserve"> Lymphoblastic Leukemia (ALL)</w:t>
      </w:r>
    </w:p>
    <w:p w:rsidRPr="00C75444" w:rsidR="00C75444" w:rsidP="006B4F88" w:rsidRDefault="00C75444" w14:paraId="4354206A" w14:textId="77777777">
      <w:pPr>
        <w:pStyle w:val="Q2"/>
      </w:pPr>
      <w:bookmarkStart w:name="_Ref520729508" w:id="69"/>
      <w:r w:rsidRPr="00C75444">
        <w:t>Specify ALL classification:</w:t>
      </w:r>
      <w:bookmarkEnd w:id="69"/>
    </w:p>
    <w:p w:rsidRPr="00C75444" w:rsidR="00C75444" w:rsidP="006B4F88" w:rsidRDefault="00C75444" w14:paraId="0D6C62D5" w14:textId="77777777">
      <w:pPr>
        <w:pStyle w:val="In2"/>
        <w:ind w:firstLine="180"/>
      </w:pPr>
      <w:r w:rsidRPr="00C75444">
        <w:t>B-lymphoblastic leukemia / lymphoma</w:t>
      </w:r>
    </w:p>
    <w:p w:rsidRPr="00C75444" w:rsidR="00C75444" w:rsidP="006B4F88" w:rsidRDefault="00C75444" w14:paraId="121838C8" w14:textId="77777777">
      <w:pPr>
        <w:pStyle w:val="A2"/>
      </w:pPr>
      <w:r w:rsidRPr="00C75444">
        <w:t>B-lymphoblastic leukemia / lymphoma, NOS (B-cell ALL, NOS) (191)</w:t>
      </w:r>
    </w:p>
    <w:p w:rsidRPr="00C75444" w:rsidR="00C75444" w:rsidP="006B4F88" w:rsidRDefault="00C75444" w14:paraId="46471B5C" w14:textId="77777777">
      <w:pPr>
        <w:pStyle w:val="A2"/>
      </w:pPr>
      <w:r w:rsidRPr="00C75444">
        <w:t>B-lymphoblastic leukemia / lymphoma with t(9;22)(q34.1;q11.2); BCR-ABL1 (192)</w:t>
      </w:r>
    </w:p>
    <w:p w:rsidRPr="00C75444" w:rsidR="00C75444" w:rsidP="006B4F88" w:rsidRDefault="00C75444" w14:paraId="30F175EF" w14:textId="77777777">
      <w:pPr>
        <w:pStyle w:val="A2"/>
      </w:pPr>
      <w:r w:rsidRPr="00C75444">
        <w:t>B-lymphoblastic leukemia / lymphoma with t(v;11q23.3); KMT2A rearranged (193)</w:t>
      </w:r>
    </w:p>
    <w:p w:rsidRPr="00C75444" w:rsidR="00C75444" w:rsidP="006B4F88" w:rsidRDefault="00C75444" w14:paraId="3A461FAD" w14:textId="77777777">
      <w:pPr>
        <w:pStyle w:val="A2"/>
      </w:pPr>
      <w:r w:rsidRPr="00C75444">
        <w:t>B-lymphoblastic leukemia / lymphoma with t(1;19)(q23;p13.3); TCF3-PBX1 (194)</w:t>
      </w:r>
    </w:p>
    <w:p w:rsidRPr="00C75444" w:rsidR="00C75444" w:rsidP="006B4F88" w:rsidRDefault="00C75444" w14:paraId="2F39FF20" w14:textId="77777777">
      <w:pPr>
        <w:pStyle w:val="A2"/>
      </w:pPr>
      <w:r w:rsidRPr="00C75444">
        <w:t>B-lymphoblastic leukemia / lymphoma with t(12;21) (p13.2;q22.1); ETV6-RUNX1 (195)</w:t>
      </w:r>
    </w:p>
    <w:p w:rsidRPr="00C75444" w:rsidR="00C75444" w:rsidP="006B4F88" w:rsidRDefault="00C75444" w14:paraId="5EFD28D8" w14:textId="77777777">
      <w:pPr>
        <w:pStyle w:val="A2"/>
      </w:pPr>
      <w:r w:rsidRPr="00C75444">
        <w:t>B-lymphoblastic leukemia / lymphoma with t(5;14) (q31.1;q32.3); IL3-IGH (81)</w:t>
      </w:r>
    </w:p>
    <w:p w:rsidRPr="00C75444" w:rsidR="00C75444" w:rsidP="006B4F88" w:rsidRDefault="00C75444" w14:paraId="3114C57B" w14:textId="77777777">
      <w:pPr>
        <w:pStyle w:val="A2"/>
      </w:pPr>
      <w:r w:rsidRPr="00C75444">
        <w:t>B-lymphoblastic leukemia / lymphoma with Hyperdiploidy (51-65 chromosomes) (82)</w:t>
      </w:r>
    </w:p>
    <w:p w:rsidRPr="00C75444" w:rsidR="00C75444" w:rsidP="006B4F88" w:rsidRDefault="00C75444" w14:paraId="04E8BF74" w14:textId="57575953">
      <w:pPr>
        <w:pStyle w:val="A2"/>
      </w:pPr>
      <w:r w:rsidRPr="00C75444">
        <w:t>B-lymphoblastic leukemia / lymphoma with Hypodiploidy (&lt;</w:t>
      </w:r>
      <w:r w:rsidR="00224BAE">
        <w:t>46</w:t>
      </w:r>
      <w:r w:rsidRPr="00C75444">
        <w:t xml:space="preserve"> chromosomes)  (83)</w:t>
      </w:r>
    </w:p>
    <w:p w:rsidRPr="00C75444" w:rsidR="00C75444" w:rsidP="006B4F88" w:rsidRDefault="00C75444" w14:paraId="7005685B" w14:textId="2B4657BE">
      <w:pPr>
        <w:pStyle w:val="A2"/>
      </w:pPr>
      <w:r w:rsidRPr="00C75444">
        <w:t>B-lymphoblastic leukemia / lymphoma, BCR-ABL1-like (provisional entity) (94)</w:t>
      </w:r>
    </w:p>
    <w:p w:rsidRPr="00C75444" w:rsidR="00C75444" w:rsidP="006B4F88" w:rsidRDefault="00C75444" w14:paraId="1A815323" w14:textId="4D0AA463">
      <w:pPr>
        <w:pStyle w:val="A2"/>
      </w:pPr>
      <w:r w:rsidRPr="00C75444">
        <w:t>B-lymphoblastic leukemia / lymphoma, with iAMP21 (95)</w:t>
      </w:r>
    </w:p>
    <w:p w:rsidR="0071132D" w:rsidP="0071132D" w:rsidRDefault="00C75444" w14:paraId="039D9710" w14:textId="747E9695">
      <w:pPr>
        <w:pStyle w:val="In2"/>
        <w:ind w:firstLine="180"/>
      </w:pPr>
      <w:r w:rsidRPr="00C75444">
        <w:t xml:space="preserve">T-cell lymphoblastic leukemia / lymphoma </w:t>
      </w:r>
      <w:r w:rsidR="00F32476">
        <w:t xml:space="preserve"> </w:t>
      </w:r>
    </w:p>
    <w:p w:rsidRPr="00247044" w:rsidR="00C75444" w:rsidP="00F32476" w:rsidRDefault="0071132D" w14:paraId="6E5F24BA" w14:textId="0864B708">
      <w:pPr>
        <w:pStyle w:val="A2"/>
        <w:rPr>
          <w:highlight w:val="yellow"/>
        </w:rPr>
      </w:pPr>
      <w:r w:rsidRPr="00247044">
        <w:rPr>
          <w:highlight w:val="yellow"/>
        </w:rPr>
        <w:t xml:space="preserve">T-cell lymphoblastic leukemia / lymphoma </w:t>
      </w:r>
      <w:r w:rsidR="00D91314">
        <w:rPr>
          <w:highlight w:val="yellow"/>
        </w:rPr>
        <w:t>(Precurso</w:t>
      </w:r>
      <w:r w:rsidR="009E150E">
        <w:rPr>
          <w:highlight w:val="yellow"/>
        </w:rPr>
        <w:t>r</w:t>
      </w:r>
      <w:r w:rsidR="00D91314">
        <w:rPr>
          <w:highlight w:val="yellow"/>
        </w:rPr>
        <w:t xml:space="preserve"> T-cell ALL) </w:t>
      </w:r>
      <w:r w:rsidR="00A11C41">
        <w:rPr>
          <w:highlight w:val="yellow"/>
        </w:rPr>
        <w:t>(196)</w:t>
      </w:r>
    </w:p>
    <w:p w:rsidR="00C75444" w:rsidP="006B4F88" w:rsidRDefault="00C75444" w14:paraId="5310EA8E" w14:textId="2C513EA3">
      <w:pPr>
        <w:pStyle w:val="A2"/>
      </w:pPr>
      <w:r w:rsidRPr="00C75444">
        <w:t>Early T-cell precursor lymphoblastic leukemia (96)</w:t>
      </w:r>
    </w:p>
    <w:p w:rsidR="00F32476" w:rsidP="00F32476" w:rsidRDefault="00F32476" w14:paraId="332720A3" w14:textId="77777777">
      <w:pPr>
        <w:pStyle w:val="A2"/>
        <w:numPr>
          <w:ilvl w:val="0"/>
          <w:numId w:val="0"/>
        </w:numPr>
        <w:ind w:left="1440" w:hanging="450"/>
        <w:rPr>
          <w:b/>
          <w:color w:val="365F91"/>
        </w:rPr>
      </w:pPr>
    </w:p>
    <w:p w:rsidRPr="00F32476" w:rsidR="00F32476" w:rsidP="00F32476" w:rsidRDefault="00F32476" w14:paraId="56E94AB5" w14:textId="587F9FED">
      <w:pPr>
        <w:pStyle w:val="A2"/>
        <w:numPr>
          <w:ilvl w:val="0"/>
          <w:numId w:val="0"/>
        </w:numPr>
        <w:ind w:left="1440" w:hanging="720"/>
        <w:rPr>
          <w:b/>
          <w:color w:val="365F91"/>
        </w:rPr>
      </w:pPr>
      <w:r w:rsidRPr="00F32476">
        <w:rPr>
          <w:b/>
          <w:color w:val="365F91"/>
        </w:rPr>
        <w:t>NK cell lymphoblastic</w:t>
      </w:r>
      <w:r>
        <w:rPr>
          <w:b/>
          <w:color w:val="365F91"/>
        </w:rPr>
        <w:t xml:space="preserve"> leukemia</w:t>
      </w:r>
      <w:r w:rsidRPr="00F32476">
        <w:rPr>
          <w:b/>
          <w:color w:val="365F91"/>
        </w:rPr>
        <w:t xml:space="preserve"> / lymphoma</w:t>
      </w:r>
    </w:p>
    <w:p w:rsidRPr="00C75444" w:rsidR="00C75444" w:rsidP="006B4F88" w:rsidRDefault="00C75444" w14:paraId="4B033482" w14:textId="43DCB06E">
      <w:pPr>
        <w:pStyle w:val="A2"/>
      </w:pPr>
      <w:r w:rsidRPr="00C75444">
        <w:t>Natural killer (NK)- cell lymphoblastic leukemia / lymphoma (97)</w:t>
      </w:r>
    </w:p>
    <w:p w:rsidRPr="00C75444" w:rsidR="00C75444" w:rsidP="006B4F88" w:rsidRDefault="00C75444" w14:paraId="550240C8" w14:textId="77777777">
      <w:pPr>
        <w:pStyle w:val="Q2"/>
      </w:pPr>
      <w:r w:rsidRPr="00C75444">
        <w:t>Did the recipient have a predisposing condition?</w:t>
      </w:r>
    </w:p>
    <w:p w:rsidRPr="005A0FA9" w:rsidR="00C75444" w:rsidP="006B4F88" w:rsidRDefault="00C75444" w14:paraId="527C2587" w14:textId="77313DC5">
      <w:pPr>
        <w:pStyle w:val="A2"/>
        <w:rPr>
          <w:rStyle w:val="BookTitle"/>
        </w:rPr>
      </w:pPr>
      <w:r w:rsidRPr="00C75444">
        <w:t xml:space="preserve">Yes - </w:t>
      </w:r>
      <w:r w:rsidRPr="005A0FA9">
        <w:rPr>
          <w:rStyle w:val="BookTitle"/>
        </w:rPr>
        <w:t xml:space="preserve">Go to question </w:t>
      </w:r>
      <w:r w:rsidR="005A0FA9">
        <w:rPr>
          <w:rStyle w:val="BookTitle"/>
        </w:rPr>
        <w:fldChar w:fldCharType="begin"/>
      </w:r>
      <w:r w:rsidR="005A0FA9">
        <w:rPr>
          <w:rStyle w:val="BookTitle"/>
        </w:rPr>
        <w:instrText xml:space="preserve"> REF _Ref520797225 \r \h </w:instrText>
      </w:r>
      <w:r w:rsidR="005A0FA9">
        <w:rPr>
          <w:rStyle w:val="BookTitle"/>
        </w:rPr>
      </w:r>
      <w:r w:rsidR="005A0FA9">
        <w:rPr>
          <w:rStyle w:val="BookTitle"/>
        </w:rPr>
        <w:fldChar w:fldCharType="separate"/>
      </w:r>
      <w:r w:rsidR="009E3E1C">
        <w:rPr>
          <w:rStyle w:val="BookTitle"/>
        </w:rPr>
        <w:t>98</w:t>
      </w:r>
      <w:r w:rsidR="005A0FA9">
        <w:rPr>
          <w:rStyle w:val="BookTitle"/>
        </w:rPr>
        <w:fldChar w:fldCharType="end"/>
      </w:r>
    </w:p>
    <w:p w:rsidRPr="00C75444" w:rsidR="00C75444" w:rsidP="006B4F88" w:rsidRDefault="00C75444" w14:paraId="7FB882F5" w14:textId="38A5946D">
      <w:pPr>
        <w:pStyle w:val="A2"/>
      </w:pPr>
      <w:r w:rsidRPr="00C75444">
        <w:t xml:space="preserve">No - </w:t>
      </w:r>
      <w:r w:rsidRPr="005A0FA9">
        <w:rPr>
          <w:rStyle w:val="BookTitle"/>
        </w:rPr>
        <w:t xml:space="preserve">Go to question </w:t>
      </w:r>
      <w:r w:rsidR="005A0FA9">
        <w:rPr>
          <w:rStyle w:val="BookTitle"/>
        </w:rPr>
        <w:fldChar w:fldCharType="begin"/>
      </w:r>
      <w:r w:rsidR="005A0FA9">
        <w:rPr>
          <w:rStyle w:val="BookTitle"/>
        </w:rPr>
        <w:instrText xml:space="preserve"> REF _Ref520797231 \r \h </w:instrText>
      </w:r>
      <w:r w:rsidR="005A0FA9">
        <w:rPr>
          <w:rStyle w:val="BookTitle"/>
        </w:rPr>
      </w:r>
      <w:r w:rsidR="005A0FA9">
        <w:rPr>
          <w:rStyle w:val="BookTitle"/>
        </w:rPr>
        <w:fldChar w:fldCharType="separate"/>
      </w:r>
      <w:r w:rsidR="009E3E1C">
        <w:rPr>
          <w:rStyle w:val="BookTitle"/>
        </w:rPr>
        <w:t>100</w:t>
      </w:r>
      <w:r w:rsidR="005A0FA9">
        <w:rPr>
          <w:rStyle w:val="BookTitle"/>
        </w:rPr>
        <w:fldChar w:fldCharType="end"/>
      </w:r>
    </w:p>
    <w:p w:rsidRPr="00C75444" w:rsidR="00C75444" w:rsidP="006B4F88" w:rsidRDefault="00C75444" w14:paraId="6484E5D1" w14:textId="6B4DA002">
      <w:pPr>
        <w:pStyle w:val="A2"/>
      </w:pPr>
      <w:r w:rsidRPr="00C75444">
        <w:t xml:space="preserve">Unknown - </w:t>
      </w:r>
      <w:r w:rsidRPr="005A0FA9">
        <w:rPr>
          <w:rStyle w:val="BookTitle"/>
        </w:rPr>
        <w:t xml:space="preserve">Go to question </w:t>
      </w:r>
      <w:r w:rsidR="005A0FA9">
        <w:rPr>
          <w:rStyle w:val="BookTitle"/>
        </w:rPr>
        <w:fldChar w:fldCharType="begin"/>
      </w:r>
      <w:r w:rsidR="005A0FA9">
        <w:rPr>
          <w:rStyle w:val="BookTitle"/>
        </w:rPr>
        <w:instrText xml:space="preserve"> REF _Ref520797231 \r \h </w:instrText>
      </w:r>
      <w:r w:rsidR="005A0FA9">
        <w:rPr>
          <w:rStyle w:val="BookTitle"/>
        </w:rPr>
      </w:r>
      <w:r w:rsidR="005A0FA9">
        <w:rPr>
          <w:rStyle w:val="BookTitle"/>
        </w:rPr>
        <w:fldChar w:fldCharType="separate"/>
      </w:r>
      <w:r w:rsidR="009E3E1C">
        <w:rPr>
          <w:rStyle w:val="BookTitle"/>
        </w:rPr>
        <w:t>100</w:t>
      </w:r>
      <w:r w:rsidR="005A0FA9">
        <w:rPr>
          <w:rStyle w:val="BookTitle"/>
        </w:rPr>
        <w:fldChar w:fldCharType="end"/>
      </w:r>
    </w:p>
    <w:p w:rsidRPr="00C75444" w:rsidR="00C75444" w:rsidP="006B4F88" w:rsidRDefault="00C75444" w14:paraId="597163A8" w14:textId="77777777">
      <w:pPr>
        <w:pStyle w:val="Q3"/>
      </w:pPr>
      <w:bookmarkStart w:name="_Ref520797225" w:id="70"/>
      <w:r w:rsidRPr="00C75444">
        <w:t>Specify condition:</w:t>
      </w:r>
      <w:bookmarkEnd w:id="70"/>
    </w:p>
    <w:p w:rsidRPr="00C75444" w:rsidR="00C75444" w:rsidP="006B4F88" w:rsidRDefault="00C75444" w14:paraId="6E0910F9" w14:textId="54323CBB">
      <w:pPr>
        <w:pStyle w:val="A3"/>
      </w:pPr>
      <w:r w:rsidRPr="00C75444">
        <w:t xml:space="preserve">Aplastic anemia - </w:t>
      </w:r>
      <w:r w:rsidRPr="005A0FA9" w:rsidR="005A0FA9">
        <w:rPr>
          <w:rStyle w:val="BookTitle"/>
        </w:rPr>
        <w:t xml:space="preserve">Go to question </w:t>
      </w:r>
      <w:r w:rsidR="005A0FA9">
        <w:rPr>
          <w:rStyle w:val="BookTitle"/>
        </w:rPr>
        <w:fldChar w:fldCharType="begin"/>
      </w:r>
      <w:r w:rsidR="005A0FA9">
        <w:rPr>
          <w:rStyle w:val="BookTitle"/>
        </w:rPr>
        <w:instrText xml:space="preserve"> REF _Ref520797231 \r \h </w:instrText>
      </w:r>
      <w:r w:rsidR="005A0FA9">
        <w:rPr>
          <w:rStyle w:val="BookTitle"/>
        </w:rPr>
      </w:r>
      <w:r w:rsidR="005A0FA9">
        <w:rPr>
          <w:rStyle w:val="BookTitle"/>
        </w:rPr>
        <w:fldChar w:fldCharType="separate"/>
      </w:r>
      <w:r w:rsidR="009E3E1C">
        <w:rPr>
          <w:rStyle w:val="BookTitle"/>
        </w:rPr>
        <w:t>100</w:t>
      </w:r>
      <w:r w:rsidR="005A0FA9">
        <w:rPr>
          <w:rStyle w:val="BookTitle"/>
        </w:rPr>
        <w:fldChar w:fldCharType="end"/>
      </w:r>
      <w:r w:rsidR="005A0FA9">
        <w:rPr>
          <w:rStyle w:val="BookTitle"/>
        </w:rPr>
        <w:t xml:space="preserve"> </w:t>
      </w:r>
      <w:r w:rsidRPr="00C75444">
        <w:rPr>
          <w:rStyle w:val="In1Char"/>
        </w:rPr>
        <w:t>Also complete CIBMTR Form 2028 — APL</w:t>
      </w:r>
      <w:r w:rsidRPr="00C75444">
        <w:t xml:space="preserve">  </w:t>
      </w:r>
    </w:p>
    <w:p w:rsidRPr="00C75444" w:rsidR="00C75444" w:rsidP="006B4F88" w:rsidRDefault="00C75444" w14:paraId="6CDD24B4" w14:textId="0216A2DF">
      <w:pPr>
        <w:pStyle w:val="A3"/>
      </w:pPr>
      <w:r w:rsidRPr="00C75444">
        <w:t xml:space="preserve">Bloom syndrome  - </w:t>
      </w:r>
      <w:r w:rsidRPr="005A0FA9" w:rsidR="005A0FA9">
        <w:rPr>
          <w:rStyle w:val="BookTitle"/>
        </w:rPr>
        <w:t xml:space="preserve">Go to question </w:t>
      </w:r>
      <w:r w:rsidR="005A0FA9">
        <w:rPr>
          <w:rStyle w:val="BookTitle"/>
        </w:rPr>
        <w:fldChar w:fldCharType="begin"/>
      </w:r>
      <w:r w:rsidR="005A0FA9">
        <w:rPr>
          <w:rStyle w:val="BookTitle"/>
        </w:rPr>
        <w:instrText xml:space="preserve"> REF _Ref520797231 \r \h </w:instrText>
      </w:r>
      <w:r w:rsidR="005A0FA9">
        <w:rPr>
          <w:rStyle w:val="BookTitle"/>
        </w:rPr>
      </w:r>
      <w:r w:rsidR="005A0FA9">
        <w:rPr>
          <w:rStyle w:val="BookTitle"/>
        </w:rPr>
        <w:fldChar w:fldCharType="separate"/>
      </w:r>
      <w:r w:rsidR="009E3E1C">
        <w:rPr>
          <w:rStyle w:val="BookTitle"/>
        </w:rPr>
        <w:t>100</w:t>
      </w:r>
      <w:r w:rsidR="005A0FA9">
        <w:rPr>
          <w:rStyle w:val="BookTitle"/>
        </w:rPr>
        <w:fldChar w:fldCharType="end"/>
      </w:r>
    </w:p>
    <w:p w:rsidRPr="00C75444" w:rsidR="00C75444" w:rsidP="006B4F88" w:rsidRDefault="00C75444" w14:paraId="7AD5FE28" w14:textId="08779ED3">
      <w:pPr>
        <w:pStyle w:val="A3"/>
      </w:pPr>
      <w:r w:rsidRPr="00C75444">
        <w:t xml:space="preserve">Down syndrome - </w:t>
      </w:r>
      <w:r w:rsidRPr="005A0FA9" w:rsidR="005A0FA9">
        <w:rPr>
          <w:rStyle w:val="BookTitle"/>
        </w:rPr>
        <w:t xml:space="preserve">Go to question </w:t>
      </w:r>
      <w:r w:rsidR="005A0FA9">
        <w:rPr>
          <w:rStyle w:val="BookTitle"/>
        </w:rPr>
        <w:fldChar w:fldCharType="begin"/>
      </w:r>
      <w:r w:rsidR="005A0FA9">
        <w:rPr>
          <w:rStyle w:val="BookTitle"/>
        </w:rPr>
        <w:instrText xml:space="preserve"> REF _Ref520797231 \r \h </w:instrText>
      </w:r>
      <w:r w:rsidR="005A0FA9">
        <w:rPr>
          <w:rStyle w:val="BookTitle"/>
        </w:rPr>
      </w:r>
      <w:r w:rsidR="005A0FA9">
        <w:rPr>
          <w:rStyle w:val="BookTitle"/>
        </w:rPr>
        <w:fldChar w:fldCharType="separate"/>
      </w:r>
      <w:r w:rsidR="009E3E1C">
        <w:rPr>
          <w:rStyle w:val="BookTitle"/>
        </w:rPr>
        <w:t>100</w:t>
      </w:r>
      <w:r w:rsidR="005A0FA9">
        <w:rPr>
          <w:rStyle w:val="BookTitle"/>
        </w:rPr>
        <w:fldChar w:fldCharType="end"/>
      </w:r>
    </w:p>
    <w:p w:rsidRPr="00C75444" w:rsidR="00C75444" w:rsidP="006B4F88" w:rsidRDefault="00C75444" w14:paraId="7E842C9A" w14:textId="65B4DDFC">
      <w:pPr>
        <w:pStyle w:val="A3"/>
      </w:pPr>
      <w:r w:rsidRPr="00C75444">
        <w:t xml:space="preserve">Fanconi anemia - </w:t>
      </w:r>
      <w:r w:rsidRPr="005A0FA9" w:rsidR="005A0FA9">
        <w:rPr>
          <w:rStyle w:val="BookTitle"/>
        </w:rPr>
        <w:t xml:space="preserve">Go to question </w:t>
      </w:r>
      <w:r w:rsidR="005A0FA9">
        <w:rPr>
          <w:rStyle w:val="BookTitle"/>
        </w:rPr>
        <w:fldChar w:fldCharType="begin"/>
      </w:r>
      <w:r w:rsidR="005A0FA9">
        <w:rPr>
          <w:rStyle w:val="BookTitle"/>
        </w:rPr>
        <w:instrText xml:space="preserve"> REF _Ref520797231 \r \h </w:instrText>
      </w:r>
      <w:r w:rsidR="005A0FA9">
        <w:rPr>
          <w:rStyle w:val="BookTitle"/>
        </w:rPr>
      </w:r>
      <w:r w:rsidR="005A0FA9">
        <w:rPr>
          <w:rStyle w:val="BookTitle"/>
        </w:rPr>
        <w:fldChar w:fldCharType="separate"/>
      </w:r>
      <w:r w:rsidR="009E3E1C">
        <w:rPr>
          <w:rStyle w:val="BookTitle"/>
        </w:rPr>
        <w:t>100</w:t>
      </w:r>
      <w:r w:rsidR="005A0FA9">
        <w:rPr>
          <w:rStyle w:val="BookTitle"/>
        </w:rPr>
        <w:fldChar w:fldCharType="end"/>
      </w:r>
      <w:r w:rsidR="005A0FA9">
        <w:rPr>
          <w:rStyle w:val="BookTitle"/>
        </w:rPr>
        <w:t xml:space="preserve"> </w:t>
      </w:r>
      <w:r w:rsidRPr="00C75444">
        <w:rPr>
          <w:rStyle w:val="In1Char"/>
        </w:rPr>
        <w:t>Also complete CIBMTR Form 2029 — FAN</w:t>
      </w:r>
      <w:r w:rsidRPr="00C75444">
        <w:t xml:space="preserve"> </w:t>
      </w:r>
    </w:p>
    <w:p w:rsidRPr="001C34F5" w:rsidR="00C75444" w:rsidP="006B4F88" w:rsidRDefault="00C75444" w14:paraId="2FB01BB0" w14:textId="4A43F898">
      <w:pPr>
        <w:pStyle w:val="A3"/>
        <w:rPr>
          <w:rStyle w:val="BookTitle"/>
        </w:rPr>
      </w:pPr>
      <w:r w:rsidRPr="00C75444">
        <w:t xml:space="preserve">Other condition  - </w:t>
      </w:r>
      <w:r w:rsidRPr="001C34F5">
        <w:rPr>
          <w:rStyle w:val="BookTitle"/>
        </w:rPr>
        <w:t xml:space="preserve">Go to question </w:t>
      </w:r>
      <w:r w:rsidR="001C34F5">
        <w:rPr>
          <w:rStyle w:val="BookTitle"/>
        </w:rPr>
        <w:fldChar w:fldCharType="begin"/>
      </w:r>
      <w:r w:rsidR="001C34F5">
        <w:rPr>
          <w:rStyle w:val="BookTitle"/>
        </w:rPr>
        <w:instrText xml:space="preserve"> REF _Ref520797600 \r \h </w:instrText>
      </w:r>
      <w:r w:rsidR="001C34F5">
        <w:rPr>
          <w:rStyle w:val="BookTitle"/>
        </w:rPr>
      </w:r>
      <w:r w:rsidR="001C34F5">
        <w:rPr>
          <w:rStyle w:val="BookTitle"/>
        </w:rPr>
        <w:fldChar w:fldCharType="separate"/>
      </w:r>
      <w:r w:rsidR="009E3E1C">
        <w:rPr>
          <w:rStyle w:val="BookTitle"/>
        </w:rPr>
        <w:t>99</w:t>
      </w:r>
      <w:r w:rsidR="001C34F5">
        <w:rPr>
          <w:rStyle w:val="BookTitle"/>
        </w:rPr>
        <w:fldChar w:fldCharType="end"/>
      </w:r>
    </w:p>
    <w:p w:rsidRPr="00C75444" w:rsidR="00C75444" w:rsidP="006B4F88" w:rsidRDefault="00C75444" w14:paraId="1222FFA3" w14:textId="2B5E3C6C">
      <w:pPr>
        <w:pStyle w:val="Q4"/>
      </w:pPr>
      <w:bookmarkStart w:name="_Ref520797600" w:id="71"/>
      <w:r w:rsidRPr="00C75444">
        <w:t>Specify other condition:</w:t>
      </w:r>
      <w:bookmarkEnd w:id="71"/>
      <w:r w:rsidRPr="00C75444">
        <w:tab/>
      </w:r>
      <w:r w:rsidR="00470B7B">
        <w:t>_________________________________________</w:t>
      </w:r>
    </w:p>
    <w:p w:rsidRPr="00C75444" w:rsidR="00C75444" w:rsidP="006B4F88" w:rsidRDefault="00C75444" w14:paraId="63B5DBBE" w14:textId="77777777">
      <w:pPr>
        <w:pStyle w:val="Q2"/>
      </w:pPr>
      <w:bookmarkStart w:name="_Ref520797231" w:id="72"/>
      <w:r w:rsidRPr="00C75444">
        <w:t>Were tyrosine kinase inhibitors given for therapy at any time prior to start of the preparative regimen / infusion? (e.g. imatinib mesylate, dasatinib, etc.)</w:t>
      </w:r>
      <w:bookmarkEnd w:id="72"/>
    </w:p>
    <w:p w:rsidRPr="00C75444" w:rsidR="00C75444" w:rsidP="006B4F88" w:rsidRDefault="00C75444" w14:paraId="52BBE575" w14:textId="77777777">
      <w:pPr>
        <w:pStyle w:val="A2"/>
      </w:pPr>
      <w:r w:rsidRPr="00C75444">
        <w:t>Yes</w:t>
      </w:r>
    </w:p>
    <w:p w:rsidRPr="00C75444" w:rsidR="00C75444" w:rsidP="006B4F88" w:rsidRDefault="00C75444" w14:paraId="0D5EA6C1" w14:textId="77777777">
      <w:pPr>
        <w:pStyle w:val="A2"/>
      </w:pPr>
      <w:r w:rsidRPr="00C75444">
        <w:t>No</w:t>
      </w:r>
    </w:p>
    <w:p w:rsidRPr="00C75444" w:rsidR="00C75444" w:rsidP="00C75444" w:rsidRDefault="00C75444" w14:paraId="032FE726" w14:textId="77777777">
      <w:pPr>
        <w:pStyle w:val="In2"/>
      </w:pPr>
      <w:r w:rsidRPr="00C75444">
        <w:t xml:space="preserve">Laboratory studies at diagnosis: </w:t>
      </w:r>
    </w:p>
    <w:p w:rsidRPr="00C75444" w:rsidR="00C75444" w:rsidP="006B4F88" w:rsidRDefault="00C75444" w14:paraId="5FC356A6" w14:textId="77777777">
      <w:pPr>
        <w:pStyle w:val="Q2"/>
      </w:pPr>
      <w:r w:rsidRPr="00C75444">
        <w:t>Were cytogenetics tested (karyotyping or FISH)? (at diagnosis)</w:t>
      </w:r>
    </w:p>
    <w:p w:rsidRPr="00C75444" w:rsidR="00C75444" w:rsidP="006B4F88" w:rsidRDefault="00C75444" w14:paraId="63E000D6" w14:textId="47FFF33D">
      <w:pPr>
        <w:pStyle w:val="A2"/>
      </w:pPr>
      <w:r w:rsidRPr="00C75444">
        <w:t xml:space="preserve">Yes - </w:t>
      </w:r>
      <w:r w:rsidRPr="001C34F5">
        <w:rPr>
          <w:rStyle w:val="BookTitle"/>
        </w:rPr>
        <w:t xml:space="preserve">Go to question </w:t>
      </w:r>
      <w:r w:rsidR="001C34F5">
        <w:rPr>
          <w:rStyle w:val="BookTitle"/>
        </w:rPr>
        <w:fldChar w:fldCharType="begin"/>
      </w:r>
      <w:r w:rsidR="001C34F5">
        <w:rPr>
          <w:rStyle w:val="BookTitle"/>
        </w:rPr>
        <w:instrText xml:space="preserve"> REF _Ref520797656 \r \h </w:instrText>
      </w:r>
      <w:r w:rsidR="001C34F5">
        <w:rPr>
          <w:rStyle w:val="BookTitle"/>
        </w:rPr>
      </w:r>
      <w:r w:rsidR="001C34F5">
        <w:rPr>
          <w:rStyle w:val="BookTitle"/>
        </w:rPr>
        <w:fldChar w:fldCharType="separate"/>
      </w:r>
      <w:r w:rsidR="009E3E1C">
        <w:rPr>
          <w:rStyle w:val="BookTitle"/>
        </w:rPr>
        <w:t>102</w:t>
      </w:r>
      <w:r w:rsidR="001C34F5">
        <w:rPr>
          <w:rStyle w:val="BookTitle"/>
        </w:rPr>
        <w:fldChar w:fldCharType="end"/>
      </w:r>
    </w:p>
    <w:p w:rsidRPr="00C75444" w:rsidR="00C75444" w:rsidP="006B4F88" w:rsidRDefault="00C75444" w14:paraId="238CFD1E" w14:textId="02DB4E80">
      <w:pPr>
        <w:pStyle w:val="A2"/>
      </w:pPr>
      <w:r w:rsidRPr="00C75444">
        <w:t xml:space="preserve">No - </w:t>
      </w:r>
      <w:r w:rsidRPr="001C34F5">
        <w:rPr>
          <w:rStyle w:val="BookTitle"/>
        </w:rPr>
        <w:t xml:space="preserve">Go to question </w:t>
      </w:r>
      <w:r w:rsidR="001C34F5">
        <w:rPr>
          <w:rStyle w:val="BookTitle"/>
        </w:rPr>
        <w:fldChar w:fldCharType="begin"/>
      </w:r>
      <w:r w:rsidR="001C34F5">
        <w:rPr>
          <w:rStyle w:val="BookTitle"/>
        </w:rPr>
        <w:instrText xml:space="preserve"> REF _Ref520797666 \r \h </w:instrText>
      </w:r>
      <w:r w:rsidR="001C34F5">
        <w:rPr>
          <w:rStyle w:val="BookTitle"/>
        </w:rPr>
      </w:r>
      <w:r w:rsidR="001C34F5">
        <w:rPr>
          <w:rStyle w:val="BookTitle"/>
        </w:rPr>
        <w:fldChar w:fldCharType="separate"/>
      </w:r>
      <w:r w:rsidR="009E3E1C">
        <w:rPr>
          <w:rStyle w:val="BookTitle"/>
        </w:rPr>
        <w:t>115</w:t>
      </w:r>
      <w:r w:rsidR="001C34F5">
        <w:rPr>
          <w:rStyle w:val="BookTitle"/>
        </w:rPr>
        <w:fldChar w:fldCharType="end"/>
      </w:r>
    </w:p>
    <w:p w:rsidRPr="00C75444" w:rsidR="00C75444" w:rsidP="006B4F88" w:rsidRDefault="00C75444" w14:paraId="72D72689" w14:textId="0B46743D">
      <w:pPr>
        <w:pStyle w:val="A2"/>
      </w:pPr>
      <w:r w:rsidRPr="00C75444">
        <w:t xml:space="preserve">Unknown - </w:t>
      </w:r>
      <w:r w:rsidRPr="001C34F5">
        <w:rPr>
          <w:rStyle w:val="BookTitle"/>
        </w:rPr>
        <w:t xml:space="preserve">Go to question </w:t>
      </w:r>
      <w:r w:rsidR="00E870B4">
        <w:rPr>
          <w:rStyle w:val="BookTitle"/>
        </w:rPr>
        <w:fldChar w:fldCharType="begin"/>
      </w:r>
      <w:r w:rsidR="00E870B4">
        <w:rPr>
          <w:rStyle w:val="BookTitle"/>
        </w:rPr>
        <w:instrText xml:space="preserve"> REF _Ref520797666 \r \h </w:instrText>
      </w:r>
      <w:r w:rsidR="00E870B4">
        <w:rPr>
          <w:rStyle w:val="BookTitle"/>
        </w:rPr>
      </w:r>
      <w:r w:rsidR="00E870B4">
        <w:rPr>
          <w:rStyle w:val="BookTitle"/>
        </w:rPr>
        <w:fldChar w:fldCharType="separate"/>
      </w:r>
      <w:r w:rsidR="009E3E1C">
        <w:rPr>
          <w:rStyle w:val="BookTitle"/>
        </w:rPr>
        <w:t>115</w:t>
      </w:r>
      <w:r w:rsidR="00E870B4">
        <w:rPr>
          <w:rStyle w:val="BookTitle"/>
        </w:rPr>
        <w:fldChar w:fldCharType="end"/>
      </w:r>
    </w:p>
    <w:p w:rsidRPr="00C75444" w:rsidR="00C75444" w:rsidP="006B4F88" w:rsidRDefault="00C75444" w14:paraId="42EE5047" w14:textId="77777777">
      <w:pPr>
        <w:pStyle w:val="Q3"/>
      </w:pPr>
      <w:bookmarkStart w:name="_Ref520797656" w:id="73"/>
      <w:r w:rsidRPr="00C75444">
        <w:t>Were cytogenetics tested via FISH? (at diagnosis)</w:t>
      </w:r>
      <w:bookmarkEnd w:id="73"/>
    </w:p>
    <w:p w:rsidRPr="00C75444" w:rsidR="00C75444" w:rsidP="006B4F88" w:rsidRDefault="00C75444" w14:paraId="4B8A8D08" w14:textId="197213B6">
      <w:pPr>
        <w:pStyle w:val="A3"/>
      </w:pPr>
      <w:r w:rsidRPr="00C75444">
        <w:t xml:space="preserve">Yes - </w:t>
      </w:r>
      <w:r w:rsidRPr="001C34F5">
        <w:rPr>
          <w:rStyle w:val="BookTitle"/>
        </w:rPr>
        <w:t xml:space="preserve">Go to question </w:t>
      </w:r>
      <w:r w:rsidR="00E870B4">
        <w:rPr>
          <w:rStyle w:val="BookTitle"/>
        </w:rPr>
        <w:fldChar w:fldCharType="begin"/>
      </w:r>
      <w:r w:rsidR="00E870B4">
        <w:rPr>
          <w:rStyle w:val="BookTitle"/>
        </w:rPr>
        <w:instrText xml:space="preserve"> REF _Ref520897353 \r \h </w:instrText>
      </w:r>
      <w:r w:rsidR="00E870B4">
        <w:rPr>
          <w:rStyle w:val="BookTitle"/>
        </w:rPr>
      </w:r>
      <w:r w:rsidR="00E870B4">
        <w:rPr>
          <w:rStyle w:val="BookTitle"/>
        </w:rPr>
        <w:fldChar w:fldCharType="separate"/>
      </w:r>
      <w:r w:rsidR="009E3E1C">
        <w:rPr>
          <w:rStyle w:val="BookTitle"/>
        </w:rPr>
        <w:t>103</w:t>
      </w:r>
      <w:r w:rsidR="00E870B4">
        <w:rPr>
          <w:rStyle w:val="BookTitle"/>
        </w:rPr>
        <w:fldChar w:fldCharType="end"/>
      </w:r>
    </w:p>
    <w:p w:rsidRPr="00C75444" w:rsidR="00C75444" w:rsidP="006B4F88" w:rsidRDefault="00C75444" w14:paraId="1D51528F" w14:textId="463164A9">
      <w:pPr>
        <w:pStyle w:val="A3"/>
      </w:pPr>
      <w:r w:rsidRPr="00C75444">
        <w:t xml:space="preserve">No - </w:t>
      </w:r>
      <w:r w:rsidR="00B52824">
        <w:rPr>
          <w:rStyle w:val="BookTitle"/>
        </w:rPr>
        <w:t xml:space="preserve">Go to question </w:t>
      </w:r>
      <w:r w:rsidR="00E870B4">
        <w:rPr>
          <w:rStyle w:val="BookTitle"/>
        </w:rPr>
        <w:fldChar w:fldCharType="begin"/>
      </w:r>
      <w:r w:rsidR="00E870B4">
        <w:rPr>
          <w:rStyle w:val="BookTitle"/>
        </w:rPr>
        <w:instrText xml:space="preserve"> REF _Ref520897357 \r \h </w:instrText>
      </w:r>
      <w:r w:rsidR="00E870B4">
        <w:rPr>
          <w:rStyle w:val="BookTitle"/>
        </w:rPr>
      </w:r>
      <w:r w:rsidR="00E870B4">
        <w:rPr>
          <w:rStyle w:val="BookTitle"/>
        </w:rPr>
        <w:fldChar w:fldCharType="separate"/>
      </w:r>
      <w:r w:rsidR="009E3E1C">
        <w:rPr>
          <w:rStyle w:val="BookTitle"/>
        </w:rPr>
        <w:t>108</w:t>
      </w:r>
      <w:r w:rsidR="00E870B4">
        <w:rPr>
          <w:rStyle w:val="BookTitle"/>
        </w:rPr>
        <w:fldChar w:fldCharType="end"/>
      </w:r>
    </w:p>
    <w:p w:rsidRPr="00C75444" w:rsidR="00C75444" w:rsidP="006B4F88" w:rsidRDefault="00C75444" w14:paraId="53D90BF1" w14:textId="77777777">
      <w:pPr>
        <w:pStyle w:val="Q4"/>
      </w:pPr>
      <w:bookmarkStart w:name="_Ref520897353" w:id="74"/>
      <w:r w:rsidRPr="00C75444">
        <w:t>Results of tests: (at diagnosis)</w:t>
      </w:r>
      <w:bookmarkEnd w:id="74"/>
    </w:p>
    <w:p w:rsidRPr="00C75444" w:rsidR="00C75444" w:rsidP="006B4F88" w:rsidRDefault="00C75444" w14:paraId="48AC0E24" w14:textId="50E1DC1E">
      <w:pPr>
        <w:pStyle w:val="A4"/>
      </w:pPr>
      <w:r w:rsidRPr="00C75444">
        <w:t xml:space="preserve">Abnormalities identified - </w:t>
      </w:r>
      <w:r w:rsidRPr="001C34F5">
        <w:rPr>
          <w:rStyle w:val="BookTitle"/>
        </w:rPr>
        <w:t xml:space="preserve">Go to question </w:t>
      </w:r>
      <w:r w:rsidR="00E870B4">
        <w:rPr>
          <w:rStyle w:val="BookTitle"/>
        </w:rPr>
        <w:fldChar w:fldCharType="begin"/>
      </w:r>
      <w:r w:rsidR="00E870B4">
        <w:rPr>
          <w:rStyle w:val="BookTitle"/>
        </w:rPr>
        <w:instrText xml:space="preserve"> REF _Ref520897360 \r \h </w:instrText>
      </w:r>
      <w:r w:rsidR="00E870B4">
        <w:rPr>
          <w:rStyle w:val="BookTitle"/>
        </w:rPr>
      </w:r>
      <w:r w:rsidR="00E870B4">
        <w:rPr>
          <w:rStyle w:val="BookTitle"/>
        </w:rPr>
        <w:fldChar w:fldCharType="separate"/>
      </w:r>
      <w:r w:rsidR="009E3E1C">
        <w:rPr>
          <w:rStyle w:val="BookTitle"/>
        </w:rPr>
        <w:t>104</w:t>
      </w:r>
      <w:r w:rsidR="00E870B4">
        <w:rPr>
          <w:rStyle w:val="BookTitle"/>
        </w:rPr>
        <w:fldChar w:fldCharType="end"/>
      </w:r>
    </w:p>
    <w:p w:rsidRPr="00C75444" w:rsidR="00C75444" w:rsidP="006B4F88" w:rsidRDefault="00C75444" w14:paraId="0BA76302" w14:textId="6836991B">
      <w:pPr>
        <w:pStyle w:val="A4"/>
      </w:pPr>
      <w:r w:rsidRPr="00C75444">
        <w:t xml:space="preserve">No abnormalities - </w:t>
      </w:r>
      <w:r w:rsidRPr="001C34F5">
        <w:rPr>
          <w:rStyle w:val="BookTitle"/>
        </w:rPr>
        <w:t xml:space="preserve">Go to question </w:t>
      </w:r>
      <w:r w:rsidR="00E870B4">
        <w:rPr>
          <w:rStyle w:val="BookTitle"/>
        </w:rPr>
        <w:fldChar w:fldCharType="begin"/>
      </w:r>
      <w:r w:rsidR="00E870B4">
        <w:rPr>
          <w:rStyle w:val="BookTitle"/>
        </w:rPr>
        <w:instrText xml:space="preserve"> REF _Ref520897357 \r \h </w:instrText>
      </w:r>
      <w:r w:rsidR="00E870B4">
        <w:rPr>
          <w:rStyle w:val="BookTitle"/>
        </w:rPr>
      </w:r>
      <w:r w:rsidR="00E870B4">
        <w:rPr>
          <w:rStyle w:val="BookTitle"/>
        </w:rPr>
        <w:fldChar w:fldCharType="separate"/>
      </w:r>
      <w:r w:rsidR="009E3E1C">
        <w:rPr>
          <w:rStyle w:val="BookTitle"/>
        </w:rPr>
        <w:t>108</w:t>
      </w:r>
      <w:r w:rsidR="00E870B4">
        <w:rPr>
          <w:rStyle w:val="BookTitle"/>
        </w:rPr>
        <w:fldChar w:fldCharType="end"/>
      </w:r>
    </w:p>
    <w:p w:rsidRPr="00C75444" w:rsidR="00C75444" w:rsidP="00C74406" w:rsidRDefault="00C75444" w14:paraId="2F8DF4BB" w14:textId="4833BC8D">
      <w:pPr>
        <w:pStyle w:val="In3"/>
      </w:pPr>
      <w:r w:rsidRPr="00C75444">
        <w:t>Specify cytogenetic abnormalities identified</w:t>
      </w:r>
      <w:r w:rsidR="00CE0E8B">
        <w:t xml:space="preserve"> at diagnosis</w:t>
      </w:r>
      <w:r w:rsidRPr="00C75444">
        <w:t>:</w:t>
      </w:r>
    </w:p>
    <w:p w:rsidR="000C13FC" w:rsidP="006B4F88" w:rsidRDefault="00B07032" w14:paraId="79863537" w14:textId="6B6E860D">
      <w:pPr>
        <w:pStyle w:val="Q5"/>
      </w:pPr>
      <w:bookmarkStart w:name="_Ref520897360" w:id="75"/>
      <w:r>
        <w:rPr>
          <w:color w:val="263238"/>
          <w:sz w:val="20"/>
          <w:szCs w:val="20"/>
        </w:rPr>
        <w:t>International System for Human Cytogenetic Nomenclature</w:t>
      </w:r>
      <w:r w:rsidR="003E79BF">
        <w:rPr>
          <w:color w:val="263238"/>
          <w:sz w:val="20"/>
          <w:szCs w:val="20"/>
        </w:rPr>
        <w:t> </w:t>
      </w:r>
      <w:r>
        <w:rPr>
          <w:color w:val="263238"/>
          <w:sz w:val="20"/>
          <w:szCs w:val="20"/>
        </w:rPr>
        <w:t>(</w:t>
      </w:r>
      <w:r w:rsidR="003E79BF">
        <w:rPr>
          <w:color w:val="263238"/>
          <w:sz w:val="20"/>
          <w:szCs w:val="20"/>
        </w:rPr>
        <w:t>ISCN</w:t>
      </w:r>
      <w:r>
        <w:rPr>
          <w:color w:val="263238"/>
          <w:sz w:val="20"/>
          <w:szCs w:val="20"/>
        </w:rPr>
        <w:t>)</w:t>
      </w:r>
      <w:r w:rsidR="003E79BF">
        <w:rPr>
          <w:color w:val="263238"/>
          <w:sz w:val="20"/>
          <w:szCs w:val="20"/>
        </w:rPr>
        <w:t xml:space="preserve"> compatible string</w:t>
      </w:r>
      <w:r w:rsidR="00E4779C">
        <w:rPr>
          <w:color w:val="263238"/>
          <w:sz w:val="20"/>
          <w:szCs w:val="20"/>
        </w:rPr>
        <w:t xml:space="preserve">: </w:t>
      </w:r>
      <w:r w:rsidR="000C13FC">
        <w:t>____________________________</w:t>
      </w:r>
    </w:p>
    <w:p w:rsidRPr="00C75444" w:rsidR="00C75444" w:rsidP="006B4F88" w:rsidRDefault="00C75444" w14:paraId="73F27BD4" w14:textId="07F91423">
      <w:pPr>
        <w:pStyle w:val="Q5"/>
      </w:pPr>
      <w:r w:rsidRPr="00C75444">
        <w:t>Specify number of distinct cytogenetic abnormalities:</w:t>
      </w:r>
      <w:bookmarkEnd w:id="75"/>
    </w:p>
    <w:p w:rsidRPr="00C75444" w:rsidR="00C75444" w:rsidP="006B4F88" w:rsidRDefault="00C75444" w14:paraId="38856250" w14:textId="77777777">
      <w:pPr>
        <w:pStyle w:val="A5"/>
      </w:pPr>
      <w:r w:rsidRPr="00C75444">
        <w:t xml:space="preserve">One (1) </w:t>
      </w:r>
    </w:p>
    <w:p w:rsidRPr="00C75444" w:rsidR="00C75444" w:rsidP="006B4F88" w:rsidRDefault="00C75444" w14:paraId="701958EC" w14:textId="77777777">
      <w:pPr>
        <w:pStyle w:val="A5"/>
      </w:pPr>
      <w:r w:rsidRPr="00C75444">
        <w:t>Two (2)</w:t>
      </w:r>
    </w:p>
    <w:p w:rsidRPr="00C75444" w:rsidR="00C75444" w:rsidP="006B4F88" w:rsidRDefault="00C75444" w14:paraId="177548FA" w14:textId="77777777">
      <w:pPr>
        <w:pStyle w:val="A5"/>
      </w:pPr>
      <w:r w:rsidRPr="00C75444">
        <w:t>Three (3)</w:t>
      </w:r>
    </w:p>
    <w:p w:rsidRPr="00C75444" w:rsidR="00C75444" w:rsidP="006B4F88" w:rsidRDefault="00C75444" w14:paraId="097D6063" w14:textId="77777777">
      <w:pPr>
        <w:pStyle w:val="A5"/>
      </w:pPr>
      <w:r w:rsidRPr="00C75444">
        <w:t>Four or more (4 or more)</w:t>
      </w:r>
    </w:p>
    <w:p w:rsidRPr="00C75444" w:rsidR="00C75444" w:rsidP="006B4F88" w:rsidRDefault="00C75444" w14:paraId="29E766F8" w14:textId="77777777">
      <w:pPr>
        <w:pStyle w:val="Q5"/>
      </w:pPr>
      <w:r w:rsidRPr="00C75444">
        <w:t>Specify abnormalities: (check all that apply)</w:t>
      </w:r>
    </w:p>
    <w:p w:rsidRPr="00C75444" w:rsidR="00C75444" w:rsidP="006B4F88" w:rsidRDefault="00C75444" w14:paraId="2D6609FE" w14:textId="77777777">
      <w:pPr>
        <w:pStyle w:val="A5"/>
      </w:pPr>
      <w:r w:rsidRPr="00C75444">
        <w:t xml:space="preserve">–7  </w:t>
      </w:r>
    </w:p>
    <w:p w:rsidRPr="00C75444" w:rsidR="00C75444" w:rsidP="006B4F88" w:rsidRDefault="00C75444" w14:paraId="3E9A1D34" w14:textId="77777777">
      <w:pPr>
        <w:pStyle w:val="A5"/>
      </w:pPr>
      <w:r w:rsidRPr="00C75444">
        <w:t xml:space="preserve">+4  </w:t>
      </w:r>
    </w:p>
    <w:p w:rsidRPr="00C75444" w:rsidR="00C75444" w:rsidP="006B4F88" w:rsidRDefault="00C75444" w14:paraId="395F3C1E" w14:textId="77777777">
      <w:pPr>
        <w:pStyle w:val="A5"/>
      </w:pPr>
      <w:r w:rsidRPr="00C75444">
        <w:t>+8</w:t>
      </w:r>
    </w:p>
    <w:p w:rsidRPr="00C75444" w:rsidR="00C75444" w:rsidP="006B4F88" w:rsidRDefault="00C75444" w14:paraId="159217C7" w14:textId="77777777">
      <w:pPr>
        <w:pStyle w:val="A5"/>
      </w:pPr>
      <w:r w:rsidRPr="00C75444">
        <w:t>+17</w:t>
      </w:r>
    </w:p>
    <w:p w:rsidRPr="00C75444" w:rsidR="00C75444" w:rsidP="006B4F88" w:rsidRDefault="00C75444" w14:paraId="20A6EEB5" w14:textId="77777777">
      <w:pPr>
        <w:pStyle w:val="A5"/>
      </w:pPr>
      <w:r w:rsidRPr="00C75444">
        <w:t xml:space="preserve">+21  </w:t>
      </w:r>
    </w:p>
    <w:p w:rsidRPr="00C75444" w:rsidR="00C75444" w:rsidP="006B4F88" w:rsidRDefault="00C75444" w14:paraId="3F205F2F" w14:textId="77777777">
      <w:pPr>
        <w:pStyle w:val="A5"/>
      </w:pPr>
      <w:r w:rsidRPr="00C75444">
        <w:t>t(1;19)</w:t>
      </w:r>
    </w:p>
    <w:p w:rsidRPr="00C75444" w:rsidR="00C75444" w:rsidP="006B4F88" w:rsidRDefault="00C75444" w14:paraId="57F06836" w14:textId="77777777">
      <w:pPr>
        <w:pStyle w:val="A5"/>
      </w:pPr>
      <w:r w:rsidRPr="00C75444">
        <w:t>t(2;8)</w:t>
      </w:r>
    </w:p>
    <w:p w:rsidRPr="00C75444" w:rsidR="00C75444" w:rsidP="006B4F88" w:rsidRDefault="00C75444" w14:paraId="3CDACD2A" w14:textId="77777777">
      <w:pPr>
        <w:pStyle w:val="A5"/>
      </w:pPr>
      <w:r w:rsidRPr="00C75444">
        <w:t>t(4;11)</w:t>
      </w:r>
    </w:p>
    <w:p w:rsidRPr="00C75444" w:rsidR="00C75444" w:rsidP="006B4F88" w:rsidRDefault="00C75444" w14:paraId="30FD8D2A" w14:textId="77777777">
      <w:pPr>
        <w:pStyle w:val="A5"/>
      </w:pPr>
      <w:r w:rsidRPr="00C75444">
        <w:t>t(5;14)</w:t>
      </w:r>
    </w:p>
    <w:p w:rsidRPr="00C75444" w:rsidR="00C75444" w:rsidP="006B4F88" w:rsidRDefault="00C75444" w14:paraId="0A1D53FC" w14:textId="77777777">
      <w:pPr>
        <w:pStyle w:val="A5"/>
      </w:pPr>
      <w:r w:rsidRPr="00C75444">
        <w:t>t(8;14)</w:t>
      </w:r>
    </w:p>
    <w:p w:rsidRPr="00C75444" w:rsidR="00C75444" w:rsidP="006B4F88" w:rsidRDefault="00C75444" w14:paraId="222BA837" w14:textId="77777777">
      <w:pPr>
        <w:pStyle w:val="A5"/>
      </w:pPr>
      <w:r w:rsidRPr="00C75444">
        <w:t>t(8;22)</w:t>
      </w:r>
    </w:p>
    <w:p w:rsidRPr="00C75444" w:rsidR="00C75444" w:rsidP="006B4F88" w:rsidRDefault="00C75444" w14:paraId="7FE10C42" w14:textId="77777777">
      <w:pPr>
        <w:pStyle w:val="A5"/>
      </w:pPr>
      <w:r w:rsidRPr="00C75444">
        <w:t>t(9;22)</w:t>
      </w:r>
    </w:p>
    <w:p w:rsidRPr="00C75444" w:rsidR="00C75444" w:rsidP="006B4F88" w:rsidRDefault="00C75444" w14:paraId="77A04EB6" w14:textId="77777777">
      <w:pPr>
        <w:pStyle w:val="A5"/>
      </w:pPr>
      <w:r w:rsidRPr="00C75444">
        <w:t>t(10;14)</w:t>
      </w:r>
    </w:p>
    <w:p w:rsidRPr="00C75444" w:rsidR="00C75444" w:rsidP="006B4F88" w:rsidRDefault="00C75444" w14:paraId="5BF89D5E" w14:textId="77777777">
      <w:pPr>
        <w:pStyle w:val="A5"/>
      </w:pPr>
      <w:r w:rsidRPr="00C75444">
        <w:t>t(11;14)</w:t>
      </w:r>
    </w:p>
    <w:p w:rsidRPr="00C75444" w:rsidR="00C75444" w:rsidP="006B4F88" w:rsidRDefault="00C75444" w14:paraId="6BBA05B9" w14:textId="77777777">
      <w:pPr>
        <w:pStyle w:val="A5"/>
      </w:pPr>
      <w:r w:rsidRPr="00C75444">
        <w:t>t(12;21)</w:t>
      </w:r>
    </w:p>
    <w:p w:rsidRPr="00C75444" w:rsidR="00C75444" w:rsidP="006B4F88" w:rsidRDefault="00C75444" w14:paraId="5A7A7D98" w14:textId="77777777">
      <w:pPr>
        <w:pStyle w:val="A5"/>
      </w:pPr>
      <w:r w:rsidRPr="00C75444">
        <w:t>del(6q) / 6q–</w:t>
      </w:r>
    </w:p>
    <w:p w:rsidRPr="00C75444" w:rsidR="00C75444" w:rsidP="006B4F88" w:rsidRDefault="00C75444" w14:paraId="283125EF" w14:textId="77777777">
      <w:pPr>
        <w:pStyle w:val="A5"/>
      </w:pPr>
      <w:r w:rsidRPr="00C75444">
        <w:t>del(9p) / 9p–</w:t>
      </w:r>
    </w:p>
    <w:p w:rsidRPr="00C75444" w:rsidR="00C75444" w:rsidP="006B4F88" w:rsidRDefault="00C75444" w14:paraId="00890304" w14:textId="77777777">
      <w:pPr>
        <w:pStyle w:val="A5"/>
      </w:pPr>
      <w:r w:rsidRPr="00C75444">
        <w:t>del(12p) / 12p–</w:t>
      </w:r>
    </w:p>
    <w:p w:rsidRPr="00C75444" w:rsidR="00C75444" w:rsidP="006B4F88" w:rsidRDefault="00C75444" w14:paraId="234564FB" w14:textId="77777777">
      <w:pPr>
        <w:pStyle w:val="A5"/>
      </w:pPr>
      <w:r w:rsidRPr="00C75444">
        <w:t>add(14q)</w:t>
      </w:r>
    </w:p>
    <w:p w:rsidRPr="00C75444" w:rsidR="00C75444" w:rsidP="006B4F88" w:rsidRDefault="00C75444" w14:paraId="383FB153" w14:textId="77777777">
      <w:pPr>
        <w:pStyle w:val="A5"/>
      </w:pPr>
      <w:r w:rsidRPr="00C75444">
        <w:t>(11q23) any abnormality</w:t>
      </w:r>
    </w:p>
    <w:p w:rsidRPr="00C75444" w:rsidR="00C75444" w:rsidP="006B4F88" w:rsidRDefault="00C75444" w14:paraId="7E828EB5" w14:textId="77777777">
      <w:pPr>
        <w:pStyle w:val="A5"/>
      </w:pPr>
      <w:r w:rsidRPr="00C75444">
        <w:t>9p any abnormality</w:t>
      </w:r>
    </w:p>
    <w:p w:rsidRPr="00C75444" w:rsidR="00C75444" w:rsidP="006B4F88" w:rsidRDefault="00C75444" w14:paraId="71A9BE45" w14:textId="77777777">
      <w:pPr>
        <w:pStyle w:val="A5"/>
      </w:pPr>
      <w:r w:rsidRPr="00C75444">
        <w:t>12p any abnormality</w:t>
      </w:r>
    </w:p>
    <w:p w:rsidRPr="00C75444" w:rsidR="00C75444" w:rsidP="006B4F88" w:rsidRDefault="00C75444" w14:paraId="17F55B79" w14:textId="77777777">
      <w:pPr>
        <w:pStyle w:val="A5"/>
      </w:pPr>
      <w:r w:rsidRPr="00C75444">
        <w:t>Hyperdiploid (&gt; 50)</w:t>
      </w:r>
    </w:p>
    <w:p w:rsidRPr="00220130" w:rsidR="00C75444" w:rsidP="006B4F88" w:rsidRDefault="00C75444" w14:paraId="3AC2F4EB" w14:textId="0469552A">
      <w:pPr>
        <w:pStyle w:val="A5"/>
      </w:pPr>
      <w:r w:rsidRPr="00220130">
        <w:t xml:space="preserve">Hypodiploid (&lt; </w:t>
      </w:r>
      <w:r w:rsidRPr="00154222" w:rsidR="006242AA">
        <w:t>46</w:t>
      </w:r>
      <w:r w:rsidRPr="00220130">
        <w:t>)</w:t>
      </w:r>
    </w:p>
    <w:p w:rsidRPr="00C75444" w:rsidR="00C75444" w:rsidP="006B4F88" w:rsidRDefault="00C75444" w14:paraId="643AAB8B" w14:textId="77777777">
      <w:pPr>
        <w:pStyle w:val="A5"/>
      </w:pPr>
      <w:r w:rsidRPr="00C75444">
        <w:t>iAMP21</w:t>
      </w:r>
    </w:p>
    <w:p w:rsidRPr="00C75444" w:rsidR="00C75444" w:rsidP="006B4F88" w:rsidRDefault="00C75444" w14:paraId="39D3DAF9" w14:textId="3EBD5A13">
      <w:pPr>
        <w:pStyle w:val="A5"/>
      </w:pPr>
      <w:r w:rsidRPr="00C75444">
        <w:t xml:space="preserve">Other abnormality – </w:t>
      </w:r>
      <w:r w:rsidRPr="001C34F5">
        <w:rPr>
          <w:rStyle w:val="BookTitle"/>
        </w:rPr>
        <w:t xml:space="preserve">Go to question </w:t>
      </w:r>
      <w:r w:rsidR="00E870B4">
        <w:rPr>
          <w:rStyle w:val="BookTitle"/>
        </w:rPr>
        <w:fldChar w:fldCharType="begin"/>
      </w:r>
      <w:r w:rsidR="00E870B4">
        <w:rPr>
          <w:rStyle w:val="BookTitle"/>
        </w:rPr>
        <w:instrText xml:space="preserve"> REF _Ref520897370 \r \h </w:instrText>
      </w:r>
      <w:r w:rsidR="00E870B4">
        <w:rPr>
          <w:rStyle w:val="BookTitle"/>
        </w:rPr>
      </w:r>
      <w:r w:rsidR="00E870B4">
        <w:rPr>
          <w:rStyle w:val="BookTitle"/>
        </w:rPr>
        <w:fldChar w:fldCharType="separate"/>
      </w:r>
      <w:r w:rsidR="009E3E1C">
        <w:rPr>
          <w:rStyle w:val="BookTitle"/>
        </w:rPr>
        <w:t>107</w:t>
      </w:r>
      <w:r w:rsidR="00E870B4">
        <w:rPr>
          <w:rStyle w:val="BookTitle"/>
        </w:rPr>
        <w:fldChar w:fldCharType="end"/>
      </w:r>
    </w:p>
    <w:p w:rsidRPr="00C75444" w:rsidR="00C75444" w:rsidP="006B4F88" w:rsidRDefault="00C75444" w14:paraId="0F845661" w14:textId="77777777">
      <w:pPr>
        <w:pStyle w:val="Q6"/>
      </w:pPr>
      <w:bookmarkStart w:name="_Ref520897370" w:id="76"/>
      <w:r w:rsidRPr="00C75444">
        <w:t xml:space="preserve">Specify other abnormality: </w:t>
      </w:r>
      <w:r w:rsidR="006B4F88">
        <w:tab/>
        <w:t>_______________________________</w:t>
      </w:r>
      <w:bookmarkEnd w:id="76"/>
      <w:r w:rsidRPr="00C75444">
        <w:tab/>
      </w:r>
    </w:p>
    <w:p w:rsidRPr="00C75444" w:rsidR="00C75444" w:rsidP="006B4F88" w:rsidRDefault="00C75444" w14:paraId="62F28B7F" w14:textId="77777777">
      <w:pPr>
        <w:pStyle w:val="Q3"/>
      </w:pPr>
      <w:bookmarkStart w:name="_Ref520897357" w:id="77"/>
      <w:r w:rsidRPr="00C75444">
        <w:t>Were cytogenetics tested via karyotyping? (at diagnosis)</w:t>
      </w:r>
      <w:bookmarkEnd w:id="77"/>
    </w:p>
    <w:p w:rsidRPr="00C75444" w:rsidR="00C75444" w:rsidP="006B4F88" w:rsidRDefault="00C75444" w14:paraId="0DDE7330" w14:textId="7974D289">
      <w:pPr>
        <w:pStyle w:val="A3"/>
      </w:pPr>
      <w:r w:rsidRPr="00C75444">
        <w:t xml:space="preserve">Yes - </w:t>
      </w:r>
      <w:r w:rsidRPr="00E870B4">
        <w:rPr>
          <w:rStyle w:val="BookTitle"/>
        </w:rPr>
        <w:t xml:space="preserve">Go to question </w:t>
      </w:r>
      <w:r w:rsidR="00E870B4">
        <w:rPr>
          <w:rStyle w:val="BookTitle"/>
        </w:rPr>
        <w:fldChar w:fldCharType="begin"/>
      </w:r>
      <w:r w:rsidR="00E870B4">
        <w:rPr>
          <w:rStyle w:val="BookTitle"/>
        </w:rPr>
        <w:instrText xml:space="preserve"> REF _Ref520897393 \r \h </w:instrText>
      </w:r>
      <w:r w:rsidR="00E870B4">
        <w:rPr>
          <w:rStyle w:val="BookTitle"/>
        </w:rPr>
      </w:r>
      <w:r w:rsidR="00E870B4">
        <w:rPr>
          <w:rStyle w:val="BookTitle"/>
        </w:rPr>
        <w:fldChar w:fldCharType="separate"/>
      </w:r>
      <w:r w:rsidR="009E3E1C">
        <w:rPr>
          <w:rStyle w:val="BookTitle"/>
        </w:rPr>
        <w:t>109</w:t>
      </w:r>
      <w:r w:rsidR="00E870B4">
        <w:rPr>
          <w:rStyle w:val="BookTitle"/>
        </w:rPr>
        <w:fldChar w:fldCharType="end"/>
      </w:r>
    </w:p>
    <w:p w:rsidRPr="00C75444" w:rsidR="00C75444" w:rsidP="006B4F88" w:rsidRDefault="00C75444" w14:paraId="29F5A911" w14:textId="398C21FC">
      <w:pPr>
        <w:pStyle w:val="A3"/>
      </w:pPr>
      <w:r w:rsidRPr="00C75444">
        <w:t xml:space="preserve">No - </w:t>
      </w:r>
      <w:r w:rsidRPr="00E870B4">
        <w:rPr>
          <w:rStyle w:val="BookTitle"/>
        </w:rPr>
        <w:t xml:space="preserve">Go to question </w:t>
      </w:r>
      <w:r w:rsidR="00E870B4">
        <w:rPr>
          <w:rStyle w:val="BookTitle"/>
        </w:rPr>
        <w:fldChar w:fldCharType="begin"/>
      </w:r>
      <w:r w:rsidR="00E870B4">
        <w:rPr>
          <w:rStyle w:val="BookTitle"/>
        </w:rPr>
        <w:instrText xml:space="preserve"> REF _Ref520897397 \r \h </w:instrText>
      </w:r>
      <w:r w:rsidR="00E870B4">
        <w:rPr>
          <w:rStyle w:val="BookTitle"/>
        </w:rPr>
      </w:r>
      <w:r w:rsidR="00E870B4">
        <w:rPr>
          <w:rStyle w:val="BookTitle"/>
        </w:rPr>
        <w:fldChar w:fldCharType="separate"/>
      </w:r>
      <w:r w:rsidR="009E3E1C">
        <w:rPr>
          <w:rStyle w:val="BookTitle"/>
        </w:rPr>
        <w:t>114</w:t>
      </w:r>
      <w:r w:rsidR="00E870B4">
        <w:rPr>
          <w:rStyle w:val="BookTitle"/>
        </w:rPr>
        <w:fldChar w:fldCharType="end"/>
      </w:r>
    </w:p>
    <w:p w:rsidRPr="00C75444" w:rsidR="00C75444" w:rsidP="006B4F88" w:rsidRDefault="00C75444" w14:paraId="5063C698" w14:textId="77777777">
      <w:pPr>
        <w:pStyle w:val="Q4"/>
      </w:pPr>
      <w:bookmarkStart w:name="_Ref520897393" w:id="78"/>
      <w:r w:rsidRPr="00C75444">
        <w:t>Results of tests: (at diagnosis)</w:t>
      </w:r>
      <w:bookmarkEnd w:id="78"/>
    </w:p>
    <w:p w:rsidRPr="00C75444" w:rsidR="00C75444" w:rsidP="006B4F88" w:rsidRDefault="00C75444" w14:paraId="1EC691C2" w14:textId="43186F29">
      <w:pPr>
        <w:pStyle w:val="A4"/>
      </w:pPr>
      <w:r w:rsidRPr="00C75444">
        <w:t xml:space="preserve">Abnormalities identified - </w:t>
      </w:r>
      <w:r w:rsidRPr="00E870B4">
        <w:rPr>
          <w:rStyle w:val="BookTitle"/>
        </w:rPr>
        <w:t xml:space="preserve">Go to question </w:t>
      </w:r>
      <w:r w:rsidR="00E870B4">
        <w:rPr>
          <w:rStyle w:val="BookTitle"/>
        </w:rPr>
        <w:fldChar w:fldCharType="begin"/>
      </w:r>
      <w:r w:rsidR="00E870B4">
        <w:rPr>
          <w:rStyle w:val="BookTitle"/>
        </w:rPr>
        <w:instrText xml:space="preserve"> REF _Ref520897400 \r \h </w:instrText>
      </w:r>
      <w:r w:rsidR="00E870B4">
        <w:rPr>
          <w:rStyle w:val="BookTitle"/>
        </w:rPr>
      </w:r>
      <w:r w:rsidR="00E870B4">
        <w:rPr>
          <w:rStyle w:val="BookTitle"/>
        </w:rPr>
        <w:fldChar w:fldCharType="separate"/>
      </w:r>
      <w:r w:rsidR="009E3E1C">
        <w:rPr>
          <w:rStyle w:val="BookTitle"/>
        </w:rPr>
        <w:t>110</w:t>
      </w:r>
      <w:r w:rsidR="00E870B4">
        <w:rPr>
          <w:rStyle w:val="BookTitle"/>
        </w:rPr>
        <w:fldChar w:fldCharType="end"/>
      </w:r>
    </w:p>
    <w:p w:rsidRPr="00C75444" w:rsidR="00C75444" w:rsidP="006B4F88" w:rsidRDefault="00C75444" w14:paraId="42D27F77" w14:textId="4D8BF7F5">
      <w:pPr>
        <w:pStyle w:val="A4"/>
      </w:pPr>
      <w:r w:rsidRPr="00C75444">
        <w:t xml:space="preserve">No evaluable metaphases - </w:t>
      </w:r>
      <w:r w:rsidRPr="00E870B4">
        <w:rPr>
          <w:rStyle w:val="BookTitle"/>
        </w:rPr>
        <w:t xml:space="preserve">Go to question </w:t>
      </w:r>
      <w:r w:rsidR="00E870B4">
        <w:rPr>
          <w:rStyle w:val="BookTitle"/>
        </w:rPr>
        <w:fldChar w:fldCharType="begin"/>
      </w:r>
      <w:r w:rsidR="00E870B4">
        <w:rPr>
          <w:rStyle w:val="BookTitle"/>
        </w:rPr>
        <w:instrText xml:space="preserve"> REF _Ref520897397 \r \h </w:instrText>
      </w:r>
      <w:r w:rsidR="00E870B4">
        <w:rPr>
          <w:rStyle w:val="BookTitle"/>
        </w:rPr>
      </w:r>
      <w:r w:rsidR="00E870B4">
        <w:rPr>
          <w:rStyle w:val="BookTitle"/>
        </w:rPr>
        <w:fldChar w:fldCharType="separate"/>
      </w:r>
      <w:r w:rsidR="009E3E1C">
        <w:rPr>
          <w:rStyle w:val="BookTitle"/>
        </w:rPr>
        <w:t>114</w:t>
      </w:r>
      <w:r w:rsidR="00E870B4">
        <w:rPr>
          <w:rStyle w:val="BookTitle"/>
        </w:rPr>
        <w:fldChar w:fldCharType="end"/>
      </w:r>
    </w:p>
    <w:p w:rsidRPr="00C75444" w:rsidR="00C75444" w:rsidP="006B4F88" w:rsidRDefault="00C75444" w14:paraId="2070D6B8" w14:textId="59F0C214">
      <w:pPr>
        <w:pStyle w:val="A4"/>
      </w:pPr>
      <w:r w:rsidRPr="00C75444">
        <w:t xml:space="preserve">No abnormalities - </w:t>
      </w:r>
      <w:r w:rsidRPr="00E870B4">
        <w:rPr>
          <w:rStyle w:val="BookTitle"/>
        </w:rPr>
        <w:t xml:space="preserve">Go to question </w:t>
      </w:r>
      <w:r w:rsidR="00E870B4">
        <w:rPr>
          <w:rStyle w:val="BookTitle"/>
        </w:rPr>
        <w:fldChar w:fldCharType="begin"/>
      </w:r>
      <w:r w:rsidR="00E870B4">
        <w:rPr>
          <w:rStyle w:val="BookTitle"/>
        </w:rPr>
        <w:instrText xml:space="preserve"> REF _Ref520897397 \r \h </w:instrText>
      </w:r>
      <w:r w:rsidR="00E870B4">
        <w:rPr>
          <w:rStyle w:val="BookTitle"/>
        </w:rPr>
      </w:r>
      <w:r w:rsidR="00E870B4">
        <w:rPr>
          <w:rStyle w:val="BookTitle"/>
        </w:rPr>
        <w:fldChar w:fldCharType="separate"/>
      </w:r>
      <w:r w:rsidR="009E3E1C">
        <w:rPr>
          <w:rStyle w:val="BookTitle"/>
        </w:rPr>
        <w:t>114</w:t>
      </w:r>
      <w:r w:rsidR="00E870B4">
        <w:rPr>
          <w:rStyle w:val="BookTitle"/>
        </w:rPr>
        <w:fldChar w:fldCharType="end"/>
      </w:r>
    </w:p>
    <w:p w:rsidRPr="00C75444" w:rsidR="00C75444" w:rsidP="00C74406" w:rsidRDefault="00C75444" w14:paraId="23EA0632" w14:textId="409F0371">
      <w:pPr>
        <w:pStyle w:val="In3"/>
      </w:pPr>
      <w:r w:rsidRPr="00C75444">
        <w:t>Specify cytogenetic abnormalities identified</w:t>
      </w:r>
      <w:r w:rsidR="005C37DF">
        <w:t xml:space="preserve"> at diagnosis</w:t>
      </w:r>
      <w:r w:rsidRPr="00C75444">
        <w:t>:</w:t>
      </w:r>
    </w:p>
    <w:p w:rsidR="000C13FC" w:rsidP="006B4F88" w:rsidRDefault="00B07032" w14:paraId="4AC33DE7" w14:textId="51E5239C">
      <w:pPr>
        <w:pStyle w:val="Q5"/>
      </w:pPr>
      <w:bookmarkStart w:name="_Ref520897400" w:id="79"/>
      <w:r>
        <w:rPr>
          <w:color w:val="263238"/>
          <w:sz w:val="20"/>
          <w:szCs w:val="20"/>
        </w:rPr>
        <w:t>International System for Human Cytogenetic Nomenclature</w:t>
      </w:r>
      <w:r w:rsidR="003E79BF">
        <w:rPr>
          <w:color w:val="263238"/>
          <w:sz w:val="20"/>
          <w:szCs w:val="20"/>
        </w:rPr>
        <w:t> </w:t>
      </w:r>
      <w:r>
        <w:rPr>
          <w:color w:val="263238"/>
          <w:sz w:val="20"/>
          <w:szCs w:val="20"/>
        </w:rPr>
        <w:t>(</w:t>
      </w:r>
      <w:r w:rsidR="003E79BF">
        <w:rPr>
          <w:color w:val="263238"/>
          <w:sz w:val="20"/>
          <w:szCs w:val="20"/>
        </w:rPr>
        <w:t>ISCN</w:t>
      </w:r>
      <w:r>
        <w:rPr>
          <w:color w:val="263238"/>
          <w:sz w:val="20"/>
          <w:szCs w:val="20"/>
        </w:rPr>
        <w:t>)</w:t>
      </w:r>
      <w:r w:rsidR="003E79BF">
        <w:rPr>
          <w:color w:val="263238"/>
          <w:sz w:val="20"/>
          <w:szCs w:val="20"/>
        </w:rPr>
        <w:t xml:space="preserve"> compatible string</w:t>
      </w:r>
      <w:r w:rsidR="00E4779C">
        <w:rPr>
          <w:color w:val="263238"/>
          <w:sz w:val="20"/>
          <w:szCs w:val="20"/>
        </w:rPr>
        <w:t xml:space="preserve">: </w:t>
      </w:r>
      <w:r w:rsidR="000C13FC">
        <w:t>______________________________</w:t>
      </w:r>
    </w:p>
    <w:p w:rsidRPr="00C75444" w:rsidR="00C75444" w:rsidP="006B4F88" w:rsidRDefault="00C75444" w14:paraId="63FC6C3A" w14:textId="797CFB57">
      <w:pPr>
        <w:pStyle w:val="Q5"/>
      </w:pPr>
      <w:r w:rsidRPr="00C75444">
        <w:t>Specify number of distinct cytogenetic abnormalities:</w:t>
      </w:r>
      <w:bookmarkEnd w:id="79"/>
    </w:p>
    <w:p w:rsidRPr="00C75444" w:rsidR="00C75444" w:rsidP="006B4F88" w:rsidRDefault="00C75444" w14:paraId="65D0D285" w14:textId="77777777">
      <w:pPr>
        <w:pStyle w:val="A5"/>
      </w:pPr>
      <w:r w:rsidRPr="00C75444">
        <w:t xml:space="preserve">One (1) </w:t>
      </w:r>
    </w:p>
    <w:p w:rsidRPr="00C75444" w:rsidR="00C75444" w:rsidP="006B4F88" w:rsidRDefault="00C75444" w14:paraId="17293646" w14:textId="77777777">
      <w:pPr>
        <w:pStyle w:val="A5"/>
      </w:pPr>
      <w:r w:rsidRPr="00C75444">
        <w:t>Two (2)</w:t>
      </w:r>
    </w:p>
    <w:p w:rsidRPr="00C75444" w:rsidR="00C75444" w:rsidP="006B4F88" w:rsidRDefault="00C75444" w14:paraId="2313DBDF" w14:textId="77777777">
      <w:pPr>
        <w:pStyle w:val="A5"/>
      </w:pPr>
      <w:r w:rsidRPr="00C75444">
        <w:t>Three (3)</w:t>
      </w:r>
    </w:p>
    <w:p w:rsidRPr="00C75444" w:rsidR="00C75444" w:rsidP="006B4F88" w:rsidRDefault="00C75444" w14:paraId="4BE6B594" w14:textId="77777777">
      <w:pPr>
        <w:pStyle w:val="A5"/>
      </w:pPr>
      <w:r w:rsidRPr="00C75444">
        <w:t>Four or more (4 or more)</w:t>
      </w:r>
    </w:p>
    <w:p w:rsidRPr="00C75444" w:rsidR="00C75444" w:rsidP="006B4F88" w:rsidRDefault="00C75444" w14:paraId="6CD0D81D" w14:textId="77777777">
      <w:pPr>
        <w:pStyle w:val="Q5"/>
      </w:pPr>
      <w:r w:rsidRPr="00C75444">
        <w:t>Specify abnormalities: (check all that apply)</w:t>
      </w:r>
    </w:p>
    <w:p w:rsidRPr="00C75444" w:rsidR="00C75444" w:rsidP="006B4F88" w:rsidRDefault="00C75444" w14:paraId="22FFB936" w14:textId="77777777">
      <w:pPr>
        <w:pStyle w:val="A5"/>
      </w:pPr>
      <w:r w:rsidRPr="00C75444">
        <w:t xml:space="preserve">–7  </w:t>
      </w:r>
    </w:p>
    <w:p w:rsidRPr="00C75444" w:rsidR="00C75444" w:rsidP="006B4F88" w:rsidRDefault="00C75444" w14:paraId="47711D04" w14:textId="77777777">
      <w:pPr>
        <w:pStyle w:val="A5"/>
      </w:pPr>
      <w:r w:rsidRPr="00C75444">
        <w:t xml:space="preserve">+4  </w:t>
      </w:r>
    </w:p>
    <w:p w:rsidRPr="00C75444" w:rsidR="00C75444" w:rsidP="006B4F88" w:rsidRDefault="00C75444" w14:paraId="5972F878" w14:textId="77777777">
      <w:pPr>
        <w:pStyle w:val="A5"/>
      </w:pPr>
      <w:r w:rsidRPr="00C75444">
        <w:t>+8</w:t>
      </w:r>
    </w:p>
    <w:p w:rsidRPr="00C75444" w:rsidR="00C75444" w:rsidP="006B4F88" w:rsidRDefault="00C75444" w14:paraId="2AB30184" w14:textId="77777777">
      <w:pPr>
        <w:pStyle w:val="A5"/>
      </w:pPr>
      <w:r w:rsidRPr="00C75444">
        <w:t>+17</w:t>
      </w:r>
    </w:p>
    <w:p w:rsidRPr="00C75444" w:rsidR="00C75444" w:rsidP="006B4F88" w:rsidRDefault="00C75444" w14:paraId="304DEA57" w14:textId="77777777">
      <w:pPr>
        <w:pStyle w:val="A5"/>
      </w:pPr>
      <w:r w:rsidRPr="00C75444">
        <w:t xml:space="preserve">+21  </w:t>
      </w:r>
    </w:p>
    <w:p w:rsidRPr="00C75444" w:rsidR="00C75444" w:rsidP="006B4F88" w:rsidRDefault="00C75444" w14:paraId="3823C6BA" w14:textId="77777777">
      <w:pPr>
        <w:pStyle w:val="A5"/>
      </w:pPr>
      <w:r w:rsidRPr="00C75444">
        <w:t>t(1;19)</w:t>
      </w:r>
    </w:p>
    <w:p w:rsidRPr="00C75444" w:rsidR="00C75444" w:rsidP="006B4F88" w:rsidRDefault="00C75444" w14:paraId="4F8B8D1C" w14:textId="77777777">
      <w:pPr>
        <w:pStyle w:val="A5"/>
      </w:pPr>
      <w:r w:rsidRPr="00C75444">
        <w:t>t(2;8)</w:t>
      </w:r>
    </w:p>
    <w:p w:rsidRPr="00C75444" w:rsidR="00C75444" w:rsidP="006B4F88" w:rsidRDefault="00C75444" w14:paraId="37B14636" w14:textId="77777777">
      <w:pPr>
        <w:pStyle w:val="A5"/>
      </w:pPr>
      <w:r w:rsidRPr="00C75444">
        <w:t>t(4;11)</w:t>
      </w:r>
    </w:p>
    <w:p w:rsidRPr="00C75444" w:rsidR="00C75444" w:rsidP="006B4F88" w:rsidRDefault="00C75444" w14:paraId="26DF53B2" w14:textId="77777777">
      <w:pPr>
        <w:pStyle w:val="A5"/>
      </w:pPr>
      <w:r w:rsidRPr="00C75444">
        <w:t>t(5;14)</w:t>
      </w:r>
    </w:p>
    <w:p w:rsidRPr="00C75444" w:rsidR="00C75444" w:rsidP="006B4F88" w:rsidRDefault="00C75444" w14:paraId="609A917A" w14:textId="77777777">
      <w:pPr>
        <w:pStyle w:val="A5"/>
      </w:pPr>
      <w:r w:rsidRPr="00C75444">
        <w:t>t(8;14)</w:t>
      </w:r>
    </w:p>
    <w:p w:rsidRPr="00C75444" w:rsidR="00C75444" w:rsidP="006B4F88" w:rsidRDefault="00C75444" w14:paraId="24CBEFE8" w14:textId="77777777">
      <w:pPr>
        <w:pStyle w:val="A5"/>
      </w:pPr>
      <w:r w:rsidRPr="00C75444">
        <w:t>t(8;22)</w:t>
      </w:r>
    </w:p>
    <w:p w:rsidRPr="00C75444" w:rsidR="00C75444" w:rsidP="006B4F88" w:rsidRDefault="00C75444" w14:paraId="3EBF510D" w14:textId="77777777">
      <w:pPr>
        <w:pStyle w:val="A5"/>
      </w:pPr>
      <w:r w:rsidRPr="00C75444">
        <w:t>t(9;22)</w:t>
      </w:r>
    </w:p>
    <w:p w:rsidRPr="00C75444" w:rsidR="00C75444" w:rsidP="006B4F88" w:rsidRDefault="00C75444" w14:paraId="4C953B49" w14:textId="77777777">
      <w:pPr>
        <w:pStyle w:val="A5"/>
      </w:pPr>
      <w:r w:rsidRPr="00C75444">
        <w:t>t(10;14)</w:t>
      </w:r>
    </w:p>
    <w:p w:rsidRPr="00C75444" w:rsidR="00C75444" w:rsidP="006B4F88" w:rsidRDefault="00C75444" w14:paraId="14103803" w14:textId="77777777">
      <w:pPr>
        <w:pStyle w:val="A5"/>
      </w:pPr>
      <w:r w:rsidRPr="00C75444">
        <w:t>t(11;14)</w:t>
      </w:r>
    </w:p>
    <w:p w:rsidRPr="00C75444" w:rsidR="00C75444" w:rsidP="006B4F88" w:rsidRDefault="00C75444" w14:paraId="4D41926C" w14:textId="77777777">
      <w:pPr>
        <w:pStyle w:val="A5"/>
      </w:pPr>
      <w:r w:rsidRPr="00C75444">
        <w:t>t(12;21)</w:t>
      </w:r>
    </w:p>
    <w:p w:rsidRPr="00C75444" w:rsidR="00C75444" w:rsidP="006B4F88" w:rsidRDefault="00C75444" w14:paraId="679B1013" w14:textId="77777777">
      <w:pPr>
        <w:pStyle w:val="A5"/>
      </w:pPr>
      <w:r w:rsidRPr="00C75444">
        <w:t>del(6q) / 6q–</w:t>
      </w:r>
    </w:p>
    <w:p w:rsidRPr="00C75444" w:rsidR="00C75444" w:rsidP="006B4F88" w:rsidRDefault="00C75444" w14:paraId="42C496BF" w14:textId="77777777">
      <w:pPr>
        <w:pStyle w:val="A5"/>
      </w:pPr>
      <w:r w:rsidRPr="00C75444">
        <w:t>del(9p) / 9p–</w:t>
      </w:r>
    </w:p>
    <w:p w:rsidRPr="00C75444" w:rsidR="00C75444" w:rsidP="006B4F88" w:rsidRDefault="00C75444" w14:paraId="0AD8022B" w14:textId="77777777">
      <w:pPr>
        <w:pStyle w:val="A5"/>
      </w:pPr>
      <w:r w:rsidRPr="00C75444">
        <w:t>del(12p) / 12p–</w:t>
      </w:r>
    </w:p>
    <w:p w:rsidRPr="00C75444" w:rsidR="00C75444" w:rsidP="006B4F88" w:rsidRDefault="00C75444" w14:paraId="1BD7EADD" w14:textId="77777777">
      <w:pPr>
        <w:pStyle w:val="A5"/>
      </w:pPr>
      <w:r w:rsidRPr="00C75444">
        <w:t>add(14q)</w:t>
      </w:r>
    </w:p>
    <w:p w:rsidRPr="00C75444" w:rsidR="00C75444" w:rsidP="006B4F88" w:rsidRDefault="00C75444" w14:paraId="4559DF73" w14:textId="77777777">
      <w:pPr>
        <w:pStyle w:val="A5"/>
      </w:pPr>
      <w:r w:rsidRPr="00C75444">
        <w:t>(11q23) any abnormality</w:t>
      </w:r>
    </w:p>
    <w:p w:rsidRPr="00C75444" w:rsidR="00C75444" w:rsidP="006B4F88" w:rsidRDefault="00C75444" w14:paraId="23DE1D57" w14:textId="77777777">
      <w:pPr>
        <w:pStyle w:val="A5"/>
      </w:pPr>
      <w:r w:rsidRPr="00C75444">
        <w:t>9p any abnormality</w:t>
      </w:r>
    </w:p>
    <w:p w:rsidRPr="00C75444" w:rsidR="00C75444" w:rsidP="006B4F88" w:rsidRDefault="00C75444" w14:paraId="1B184EED" w14:textId="77777777">
      <w:pPr>
        <w:pStyle w:val="A5"/>
      </w:pPr>
      <w:r w:rsidRPr="00C75444">
        <w:t>12p any abnormality</w:t>
      </w:r>
    </w:p>
    <w:p w:rsidRPr="00C75444" w:rsidR="00C75444" w:rsidP="006B4F88" w:rsidRDefault="00C75444" w14:paraId="0E98960B" w14:textId="77777777">
      <w:pPr>
        <w:pStyle w:val="A5"/>
      </w:pPr>
      <w:r w:rsidRPr="00C75444">
        <w:t>Hyperdiploid (&gt; 50)</w:t>
      </w:r>
    </w:p>
    <w:p w:rsidRPr="00220130" w:rsidR="00C75444" w:rsidP="006B4F88" w:rsidRDefault="00C75444" w14:paraId="0EC0E377" w14:textId="57F4E0A2">
      <w:pPr>
        <w:pStyle w:val="A5"/>
      </w:pPr>
      <w:r w:rsidRPr="00220130">
        <w:t xml:space="preserve">Hypodiploid (&lt; </w:t>
      </w:r>
      <w:r w:rsidRPr="00154222" w:rsidR="006242AA">
        <w:t>46</w:t>
      </w:r>
      <w:r w:rsidRPr="00220130">
        <w:t>)</w:t>
      </w:r>
    </w:p>
    <w:p w:rsidRPr="00C75444" w:rsidR="00C75444" w:rsidP="006B4F88" w:rsidRDefault="00C75444" w14:paraId="18E2F9F0" w14:textId="77777777">
      <w:pPr>
        <w:pStyle w:val="A5"/>
      </w:pPr>
      <w:r w:rsidRPr="00C75444">
        <w:t>iAMP21</w:t>
      </w:r>
    </w:p>
    <w:p w:rsidRPr="00C75444" w:rsidR="00C75444" w:rsidP="006B4F88" w:rsidRDefault="00C75444" w14:paraId="569B3E62" w14:textId="66171B4C">
      <w:pPr>
        <w:pStyle w:val="A5"/>
      </w:pPr>
      <w:r w:rsidRPr="00C75444">
        <w:t xml:space="preserve">Other abnormality – </w:t>
      </w:r>
      <w:r w:rsidRPr="00E870B4">
        <w:rPr>
          <w:rStyle w:val="BookTitle"/>
        </w:rPr>
        <w:t xml:space="preserve">Go to question </w:t>
      </w:r>
      <w:r w:rsidR="00E870B4">
        <w:rPr>
          <w:rStyle w:val="BookTitle"/>
        </w:rPr>
        <w:fldChar w:fldCharType="begin"/>
      </w:r>
      <w:r w:rsidR="00E870B4">
        <w:rPr>
          <w:rStyle w:val="BookTitle"/>
        </w:rPr>
        <w:instrText xml:space="preserve"> REF _Ref520897415 \r \h </w:instrText>
      </w:r>
      <w:r w:rsidR="00E870B4">
        <w:rPr>
          <w:rStyle w:val="BookTitle"/>
        </w:rPr>
      </w:r>
      <w:r w:rsidR="00E870B4">
        <w:rPr>
          <w:rStyle w:val="BookTitle"/>
        </w:rPr>
        <w:fldChar w:fldCharType="separate"/>
      </w:r>
      <w:r w:rsidR="009E3E1C">
        <w:rPr>
          <w:rStyle w:val="BookTitle"/>
        </w:rPr>
        <w:t>113</w:t>
      </w:r>
      <w:r w:rsidR="00E870B4">
        <w:rPr>
          <w:rStyle w:val="BookTitle"/>
        </w:rPr>
        <w:fldChar w:fldCharType="end"/>
      </w:r>
    </w:p>
    <w:p w:rsidRPr="00C75444" w:rsidR="00C75444" w:rsidP="006B4F88" w:rsidRDefault="00C75444" w14:paraId="1CB51969" w14:textId="77777777">
      <w:pPr>
        <w:pStyle w:val="Q6"/>
      </w:pPr>
      <w:bookmarkStart w:name="_Ref520897415" w:id="80"/>
      <w:r w:rsidRPr="00C75444">
        <w:t>Specify other abnormality: _________________________</w:t>
      </w:r>
      <w:bookmarkEnd w:id="80"/>
      <w:r w:rsidRPr="00C75444">
        <w:tab/>
      </w:r>
    </w:p>
    <w:p w:rsidRPr="00C75444" w:rsidR="00C75444" w:rsidP="006B4F88" w:rsidRDefault="00C75444" w14:paraId="6A9C8285" w14:textId="77777777">
      <w:pPr>
        <w:pStyle w:val="Q3"/>
      </w:pPr>
      <w:bookmarkStart w:name="_Ref520897397" w:id="81"/>
      <w:r w:rsidRPr="00C75444">
        <w:t>Was documentation submitted to the CIBMTR? (e.g. cytogenetic or FISH report)</w:t>
      </w:r>
      <w:bookmarkEnd w:id="81"/>
    </w:p>
    <w:p w:rsidRPr="00C75444" w:rsidR="00C75444" w:rsidP="006B4F88" w:rsidRDefault="00C75444" w14:paraId="11481D0F" w14:textId="77777777">
      <w:pPr>
        <w:pStyle w:val="A3"/>
      </w:pPr>
      <w:r w:rsidRPr="00C75444">
        <w:t xml:space="preserve">Yes  </w:t>
      </w:r>
    </w:p>
    <w:p w:rsidRPr="00C75444" w:rsidR="00C75444" w:rsidP="006B4F88" w:rsidRDefault="00C75444" w14:paraId="168F7BC7" w14:textId="77777777">
      <w:pPr>
        <w:pStyle w:val="A3"/>
      </w:pPr>
      <w:r w:rsidRPr="00C75444">
        <w:t>No</w:t>
      </w:r>
    </w:p>
    <w:p w:rsidRPr="00C75444" w:rsidR="00C75444" w:rsidP="006B4F88" w:rsidRDefault="00C75444" w14:paraId="198C4508" w14:textId="77777777">
      <w:pPr>
        <w:pStyle w:val="Q2"/>
      </w:pPr>
      <w:bookmarkStart w:name="_Ref520797666" w:id="82"/>
      <w:r w:rsidRPr="00C75444">
        <w:t>Were tests for molecular markers performed (e.g. PCR, NGS)? (at diagnosis)</w:t>
      </w:r>
      <w:bookmarkEnd w:id="82"/>
    </w:p>
    <w:p w:rsidRPr="00E870B4" w:rsidR="00C75444" w:rsidP="006B4F88" w:rsidRDefault="00C75444" w14:paraId="3540FF2D" w14:textId="6A213186">
      <w:pPr>
        <w:pStyle w:val="A2"/>
        <w:rPr>
          <w:rStyle w:val="BookTitle"/>
        </w:rPr>
      </w:pPr>
      <w:r w:rsidRPr="00C75444">
        <w:t xml:space="preserve">Yes – </w:t>
      </w:r>
      <w:r w:rsidRPr="00E870B4">
        <w:rPr>
          <w:rStyle w:val="BookTitle"/>
        </w:rPr>
        <w:t xml:space="preserve">Go to question </w:t>
      </w:r>
      <w:r w:rsidR="00E870B4">
        <w:rPr>
          <w:rStyle w:val="BookTitle"/>
        </w:rPr>
        <w:fldChar w:fldCharType="begin"/>
      </w:r>
      <w:r w:rsidR="00E870B4">
        <w:rPr>
          <w:rStyle w:val="BookTitle"/>
        </w:rPr>
        <w:instrText xml:space="preserve"> REF _Ref520897433 \r \h </w:instrText>
      </w:r>
      <w:r w:rsidR="00E870B4">
        <w:rPr>
          <w:rStyle w:val="BookTitle"/>
        </w:rPr>
      </w:r>
      <w:r w:rsidR="00E870B4">
        <w:rPr>
          <w:rStyle w:val="BookTitle"/>
        </w:rPr>
        <w:fldChar w:fldCharType="separate"/>
      </w:r>
      <w:r w:rsidR="009E3E1C">
        <w:rPr>
          <w:rStyle w:val="BookTitle"/>
        </w:rPr>
        <w:t>116</w:t>
      </w:r>
      <w:r w:rsidR="00E870B4">
        <w:rPr>
          <w:rStyle w:val="BookTitle"/>
        </w:rPr>
        <w:fldChar w:fldCharType="end"/>
      </w:r>
    </w:p>
    <w:p w:rsidRPr="00E870B4" w:rsidR="00C75444" w:rsidP="006B4F88" w:rsidRDefault="00C75444" w14:paraId="198A2ED4" w14:textId="3E51475C">
      <w:pPr>
        <w:pStyle w:val="A2"/>
        <w:rPr>
          <w:rStyle w:val="BookTitle"/>
        </w:rPr>
      </w:pPr>
      <w:r w:rsidRPr="009E150E">
        <w:rPr>
          <w:rStyle w:val="BookTitle"/>
          <w:b w:val="0"/>
          <w:i w:val="0"/>
        </w:rPr>
        <w:t>No –</w:t>
      </w:r>
      <w:r w:rsidRPr="00E870B4">
        <w:rPr>
          <w:rStyle w:val="BookTitle"/>
        </w:rPr>
        <w:t xml:space="preserve"> Go to question </w:t>
      </w:r>
      <w:r w:rsidR="00E870B4">
        <w:rPr>
          <w:rStyle w:val="BookTitle"/>
        </w:rPr>
        <w:fldChar w:fldCharType="begin"/>
      </w:r>
      <w:r w:rsidR="00E870B4">
        <w:rPr>
          <w:rStyle w:val="BookTitle"/>
        </w:rPr>
        <w:instrText xml:space="preserve"> REF _Ref520897439 \r \h </w:instrText>
      </w:r>
      <w:r w:rsidR="00E870B4">
        <w:rPr>
          <w:rStyle w:val="BookTitle"/>
        </w:rPr>
      </w:r>
      <w:r w:rsidR="00E870B4">
        <w:rPr>
          <w:rStyle w:val="BookTitle"/>
        </w:rPr>
        <w:fldChar w:fldCharType="separate"/>
      </w:r>
      <w:r w:rsidR="009E3E1C">
        <w:rPr>
          <w:rStyle w:val="BookTitle"/>
        </w:rPr>
        <w:t>120</w:t>
      </w:r>
      <w:r w:rsidR="00E870B4">
        <w:rPr>
          <w:rStyle w:val="BookTitle"/>
        </w:rPr>
        <w:fldChar w:fldCharType="end"/>
      </w:r>
    </w:p>
    <w:p w:rsidRPr="00C75444" w:rsidR="00C75444" w:rsidP="006B4F88" w:rsidRDefault="00C75444" w14:paraId="65332772" w14:textId="4E2F4929">
      <w:pPr>
        <w:pStyle w:val="A2"/>
      </w:pPr>
      <w:r w:rsidRPr="00C75444">
        <w:t xml:space="preserve">Unknown – </w:t>
      </w:r>
      <w:r w:rsidRPr="00E870B4">
        <w:rPr>
          <w:rStyle w:val="BookTitle"/>
        </w:rPr>
        <w:t xml:space="preserve">Go to question </w:t>
      </w:r>
      <w:r w:rsidR="00E870B4">
        <w:rPr>
          <w:rStyle w:val="BookTitle"/>
        </w:rPr>
        <w:fldChar w:fldCharType="begin"/>
      </w:r>
      <w:r w:rsidR="00E870B4">
        <w:rPr>
          <w:rStyle w:val="BookTitle"/>
        </w:rPr>
        <w:instrText xml:space="preserve"> REF _Ref520897439 \r \h </w:instrText>
      </w:r>
      <w:r w:rsidR="00E870B4">
        <w:rPr>
          <w:rStyle w:val="BookTitle"/>
        </w:rPr>
      </w:r>
      <w:r w:rsidR="00E870B4">
        <w:rPr>
          <w:rStyle w:val="BookTitle"/>
        </w:rPr>
        <w:fldChar w:fldCharType="separate"/>
      </w:r>
      <w:r w:rsidR="009E3E1C">
        <w:rPr>
          <w:rStyle w:val="BookTitle"/>
        </w:rPr>
        <w:t>120</w:t>
      </w:r>
      <w:r w:rsidR="00E870B4">
        <w:rPr>
          <w:rStyle w:val="BookTitle"/>
        </w:rPr>
        <w:fldChar w:fldCharType="end"/>
      </w:r>
    </w:p>
    <w:p w:rsidRPr="00C75444" w:rsidR="00C75444" w:rsidP="00C75444" w:rsidRDefault="00C75444" w14:paraId="767D3599" w14:textId="77777777">
      <w:pPr>
        <w:pStyle w:val="In2"/>
      </w:pPr>
      <w:r w:rsidRPr="00C75444">
        <w:t>Specify molecular markers identified at diagnosis:</w:t>
      </w:r>
    </w:p>
    <w:p w:rsidRPr="00C75444" w:rsidR="00C75444" w:rsidP="006B4F88" w:rsidRDefault="00C75444" w14:paraId="3C7E3215" w14:textId="77777777">
      <w:pPr>
        <w:pStyle w:val="Q3"/>
      </w:pPr>
      <w:bookmarkStart w:name="_Ref520897433" w:id="83"/>
      <w:r w:rsidRPr="00C75444">
        <w:t>BCR / ABL</w:t>
      </w:r>
      <w:bookmarkEnd w:id="83"/>
    </w:p>
    <w:p w:rsidRPr="00C75444" w:rsidR="00C75444" w:rsidP="006B4F88" w:rsidRDefault="00C75444" w14:paraId="50542113" w14:textId="77777777">
      <w:pPr>
        <w:pStyle w:val="A3"/>
      </w:pPr>
      <w:r w:rsidRPr="00C75444">
        <w:t>Positive</w:t>
      </w:r>
    </w:p>
    <w:p w:rsidRPr="00C75444" w:rsidR="00C75444" w:rsidP="006B4F88" w:rsidRDefault="00C75444" w14:paraId="4685C0C0" w14:textId="77777777">
      <w:pPr>
        <w:pStyle w:val="A3"/>
      </w:pPr>
      <w:r w:rsidRPr="00C75444">
        <w:t xml:space="preserve">Negative </w:t>
      </w:r>
    </w:p>
    <w:p w:rsidRPr="00C75444" w:rsidR="00C75444" w:rsidP="006B4F88" w:rsidRDefault="00C75444" w14:paraId="14406057" w14:textId="77777777">
      <w:pPr>
        <w:pStyle w:val="A3"/>
      </w:pPr>
      <w:r w:rsidRPr="00C75444">
        <w:t xml:space="preserve">Not done </w:t>
      </w:r>
    </w:p>
    <w:p w:rsidRPr="00C75444" w:rsidR="00C75444" w:rsidP="006B4F88" w:rsidRDefault="00C75444" w14:paraId="04BCB43D" w14:textId="77777777">
      <w:pPr>
        <w:pStyle w:val="Q3"/>
      </w:pPr>
      <w:r w:rsidRPr="00C75444">
        <w:t>TEL-AML / AML1</w:t>
      </w:r>
    </w:p>
    <w:p w:rsidRPr="00C75444" w:rsidR="00C75444" w:rsidP="006B4F88" w:rsidRDefault="00C75444" w14:paraId="565B3857" w14:textId="77777777">
      <w:pPr>
        <w:pStyle w:val="A3"/>
      </w:pPr>
      <w:r w:rsidRPr="00C75444">
        <w:t>Positive</w:t>
      </w:r>
    </w:p>
    <w:p w:rsidRPr="00C75444" w:rsidR="00C75444" w:rsidP="006B4F88" w:rsidRDefault="00C75444" w14:paraId="048D3395" w14:textId="77777777">
      <w:pPr>
        <w:pStyle w:val="A3"/>
      </w:pPr>
      <w:r w:rsidRPr="00C75444">
        <w:t xml:space="preserve">Negative </w:t>
      </w:r>
    </w:p>
    <w:p w:rsidRPr="00C75444" w:rsidR="00C75444" w:rsidP="006B4F88" w:rsidRDefault="00C75444" w14:paraId="380083AA" w14:textId="77777777">
      <w:pPr>
        <w:pStyle w:val="A3"/>
      </w:pPr>
      <w:r w:rsidRPr="00C75444">
        <w:t xml:space="preserve">Not done </w:t>
      </w:r>
    </w:p>
    <w:p w:rsidRPr="00C75444" w:rsidR="00C75444" w:rsidP="006B4F88" w:rsidRDefault="00C75444" w14:paraId="06C7F4DE" w14:textId="77777777">
      <w:pPr>
        <w:pStyle w:val="Q3"/>
      </w:pPr>
      <w:bookmarkStart w:name="_Ref520897456" w:id="84"/>
      <w:r w:rsidRPr="00C75444">
        <w:t>Other molecular marker</w:t>
      </w:r>
      <w:bookmarkEnd w:id="84"/>
    </w:p>
    <w:p w:rsidRPr="00C75444" w:rsidR="00C75444" w:rsidP="006B4F88" w:rsidRDefault="00C75444" w14:paraId="40098F89" w14:textId="0707A69E">
      <w:pPr>
        <w:pStyle w:val="A3"/>
      </w:pPr>
      <w:r w:rsidRPr="00C75444">
        <w:t xml:space="preserve">Positive – </w:t>
      </w:r>
      <w:r w:rsidRPr="00E870B4">
        <w:rPr>
          <w:rStyle w:val="BookTitle"/>
        </w:rPr>
        <w:t xml:space="preserve">Go to question </w:t>
      </w:r>
      <w:r w:rsidR="00E870B4">
        <w:rPr>
          <w:rStyle w:val="BookTitle"/>
        </w:rPr>
        <w:fldChar w:fldCharType="begin"/>
      </w:r>
      <w:r w:rsidR="00E870B4">
        <w:rPr>
          <w:rStyle w:val="BookTitle"/>
        </w:rPr>
        <w:instrText xml:space="preserve"> REF _Ref520897445 \r \h </w:instrText>
      </w:r>
      <w:r w:rsidR="00E870B4">
        <w:rPr>
          <w:rStyle w:val="BookTitle"/>
        </w:rPr>
      </w:r>
      <w:r w:rsidR="00E870B4">
        <w:rPr>
          <w:rStyle w:val="BookTitle"/>
        </w:rPr>
        <w:fldChar w:fldCharType="separate"/>
      </w:r>
      <w:r w:rsidR="009E3E1C">
        <w:rPr>
          <w:rStyle w:val="BookTitle"/>
        </w:rPr>
        <w:t>119</w:t>
      </w:r>
      <w:r w:rsidR="00E870B4">
        <w:rPr>
          <w:rStyle w:val="BookTitle"/>
        </w:rPr>
        <w:fldChar w:fldCharType="end"/>
      </w:r>
    </w:p>
    <w:p w:rsidRPr="00C75444" w:rsidR="00C75444" w:rsidP="006B4F88" w:rsidRDefault="00C75444" w14:paraId="49D45F06" w14:textId="629374C7">
      <w:pPr>
        <w:pStyle w:val="A3"/>
      </w:pPr>
      <w:r w:rsidRPr="00C75444">
        <w:t xml:space="preserve">Negative – </w:t>
      </w:r>
      <w:r w:rsidRPr="00E870B4">
        <w:rPr>
          <w:rStyle w:val="BookTitle"/>
        </w:rPr>
        <w:t xml:space="preserve">Go to question </w:t>
      </w:r>
      <w:r w:rsidR="00E870B4">
        <w:rPr>
          <w:rStyle w:val="BookTitle"/>
        </w:rPr>
        <w:fldChar w:fldCharType="begin"/>
      </w:r>
      <w:r w:rsidR="00E870B4">
        <w:rPr>
          <w:rStyle w:val="BookTitle"/>
        </w:rPr>
        <w:instrText xml:space="preserve"> REF _Ref520897445 \r \h </w:instrText>
      </w:r>
      <w:r w:rsidR="00E870B4">
        <w:rPr>
          <w:rStyle w:val="BookTitle"/>
        </w:rPr>
      </w:r>
      <w:r w:rsidR="00E870B4">
        <w:rPr>
          <w:rStyle w:val="BookTitle"/>
        </w:rPr>
        <w:fldChar w:fldCharType="separate"/>
      </w:r>
      <w:r w:rsidR="009E3E1C">
        <w:rPr>
          <w:rStyle w:val="BookTitle"/>
        </w:rPr>
        <w:t>119</w:t>
      </w:r>
      <w:r w:rsidR="00E870B4">
        <w:rPr>
          <w:rStyle w:val="BookTitle"/>
        </w:rPr>
        <w:fldChar w:fldCharType="end"/>
      </w:r>
    </w:p>
    <w:p w:rsidRPr="00C75444" w:rsidR="00C75444" w:rsidP="006B4F88" w:rsidRDefault="00C75444" w14:paraId="734E445D" w14:textId="2010FCAB">
      <w:pPr>
        <w:pStyle w:val="A3"/>
      </w:pPr>
      <w:r w:rsidRPr="00C75444">
        <w:t xml:space="preserve">Not done – </w:t>
      </w:r>
      <w:r w:rsidRPr="00E870B4">
        <w:rPr>
          <w:rStyle w:val="BookTitle"/>
        </w:rPr>
        <w:t xml:space="preserve">Go to question </w:t>
      </w:r>
      <w:r w:rsidR="00E870B4">
        <w:rPr>
          <w:rStyle w:val="BookTitle"/>
        </w:rPr>
        <w:fldChar w:fldCharType="begin"/>
      </w:r>
      <w:r w:rsidR="00E870B4">
        <w:rPr>
          <w:rStyle w:val="BookTitle"/>
        </w:rPr>
        <w:instrText xml:space="preserve"> REF _Ref520897439 \r \h </w:instrText>
      </w:r>
      <w:r w:rsidR="00E870B4">
        <w:rPr>
          <w:rStyle w:val="BookTitle"/>
        </w:rPr>
      </w:r>
      <w:r w:rsidR="00E870B4">
        <w:rPr>
          <w:rStyle w:val="BookTitle"/>
        </w:rPr>
        <w:fldChar w:fldCharType="separate"/>
      </w:r>
      <w:r w:rsidR="009E3E1C">
        <w:rPr>
          <w:rStyle w:val="BookTitle"/>
        </w:rPr>
        <w:t>120</w:t>
      </w:r>
      <w:r w:rsidR="00E870B4">
        <w:rPr>
          <w:rStyle w:val="BookTitle"/>
        </w:rPr>
        <w:fldChar w:fldCharType="end"/>
      </w:r>
    </w:p>
    <w:p w:rsidRPr="00C75444" w:rsidR="00C75444" w:rsidP="009E150E" w:rsidRDefault="00C75444" w14:paraId="1CA1A62A" w14:textId="2A654514">
      <w:pPr>
        <w:pStyle w:val="Q4"/>
      </w:pPr>
      <w:bookmarkStart w:name="_Ref520897445" w:id="85"/>
      <w:r w:rsidRPr="00C75444">
        <w:t>Specify other molecular marker:</w:t>
      </w:r>
      <w:bookmarkEnd w:id="85"/>
      <w:r w:rsidR="009E150E">
        <w:t xml:space="preserve"> ______________________________</w:t>
      </w:r>
    </w:p>
    <w:p w:rsidRPr="00C75444" w:rsidR="00C75444" w:rsidP="00C74406" w:rsidRDefault="00C75444" w14:paraId="00704ED6" w14:textId="60B5F03E">
      <w:pPr>
        <w:pStyle w:val="In3"/>
      </w:pPr>
      <w:r w:rsidRPr="00C75444">
        <w:t xml:space="preserve">Copy and complete questions </w:t>
      </w:r>
      <w:r w:rsidR="00E870B4">
        <w:fldChar w:fldCharType="begin"/>
      </w:r>
      <w:r w:rsidR="00E870B4">
        <w:instrText xml:space="preserve"> REF _Ref520897456 \r \h </w:instrText>
      </w:r>
      <w:r w:rsidR="00E870B4">
        <w:fldChar w:fldCharType="separate"/>
      </w:r>
      <w:r w:rsidR="009E3E1C">
        <w:t>118</w:t>
      </w:r>
      <w:r w:rsidR="00E870B4">
        <w:fldChar w:fldCharType="end"/>
      </w:r>
      <w:r w:rsidRPr="00C75444">
        <w:t>-</w:t>
      </w:r>
      <w:r w:rsidR="00E870B4">
        <w:fldChar w:fldCharType="begin"/>
      </w:r>
      <w:r w:rsidR="00E870B4">
        <w:instrText xml:space="preserve"> REF _Ref520897445 \r \h </w:instrText>
      </w:r>
      <w:r w:rsidR="00E870B4">
        <w:fldChar w:fldCharType="separate"/>
      </w:r>
      <w:r w:rsidR="009E3E1C">
        <w:t>119</w:t>
      </w:r>
      <w:r w:rsidR="00E870B4">
        <w:fldChar w:fldCharType="end"/>
      </w:r>
      <w:r w:rsidR="00E870B4">
        <w:t xml:space="preserve"> </w:t>
      </w:r>
      <w:r w:rsidRPr="00C75444">
        <w:t>for additional molecular markers</w:t>
      </w:r>
    </w:p>
    <w:p w:rsidRPr="00C75444" w:rsidR="00C75444" w:rsidP="00C75444" w:rsidRDefault="00C75444" w14:paraId="6F8D1658" w14:textId="77777777">
      <w:pPr>
        <w:pStyle w:val="In2"/>
      </w:pPr>
      <w:r w:rsidRPr="00C75444">
        <w:t>Laboratory studies between diagnosis and last evaluation:</w:t>
      </w:r>
    </w:p>
    <w:p w:rsidRPr="00C75444" w:rsidR="00C75444" w:rsidP="006B4F88" w:rsidRDefault="00C75444" w14:paraId="129F2D6D" w14:textId="77777777">
      <w:pPr>
        <w:pStyle w:val="Q2"/>
      </w:pPr>
      <w:bookmarkStart w:name="_Ref520897439" w:id="86"/>
      <w:r w:rsidRPr="00C75444">
        <w:t>Were cytogenetics tested (karyotyping or FISH)? (between diagnosis and last evaluation)</w:t>
      </w:r>
      <w:bookmarkEnd w:id="86"/>
    </w:p>
    <w:p w:rsidRPr="00C75444" w:rsidR="00C75444" w:rsidP="006B4F88" w:rsidRDefault="00C75444" w14:paraId="7F9E6C8F" w14:textId="0E112ABF">
      <w:pPr>
        <w:pStyle w:val="A2"/>
      </w:pPr>
      <w:r w:rsidRPr="00C75444">
        <w:t xml:space="preserve">Yes - </w:t>
      </w:r>
      <w:r w:rsidRPr="00E870B4">
        <w:rPr>
          <w:rStyle w:val="BookTitle"/>
        </w:rPr>
        <w:t xml:space="preserve">Go to question </w:t>
      </w:r>
      <w:r w:rsidR="00E870B4">
        <w:rPr>
          <w:rStyle w:val="BookTitle"/>
        </w:rPr>
        <w:fldChar w:fldCharType="begin"/>
      </w:r>
      <w:r w:rsidR="00E870B4">
        <w:rPr>
          <w:rStyle w:val="BookTitle"/>
        </w:rPr>
        <w:instrText xml:space="preserve"> REF _Ref520897478 \r \h </w:instrText>
      </w:r>
      <w:r w:rsidR="00E870B4">
        <w:rPr>
          <w:rStyle w:val="BookTitle"/>
        </w:rPr>
      </w:r>
      <w:r w:rsidR="00E870B4">
        <w:rPr>
          <w:rStyle w:val="BookTitle"/>
        </w:rPr>
        <w:fldChar w:fldCharType="separate"/>
      </w:r>
      <w:r w:rsidR="009E3E1C">
        <w:rPr>
          <w:rStyle w:val="BookTitle"/>
        </w:rPr>
        <w:t>121</w:t>
      </w:r>
      <w:r w:rsidR="00E870B4">
        <w:rPr>
          <w:rStyle w:val="BookTitle"/>
        </w:rPr>
        <w:fldChar w:fldCharType="end"/>
      </w:r>
    </w:p>
    <w:p w:rsidRPr="00C75444" w:rsidR="00C75444" w:rsidP="006B4F88" w:rsidRDefault="00C75444" w14:paraId="7BB7B277" w14:textId="290C71A1">
      <w:pPr>
        <w:pStyle w:val="A2"/>
      </w:pPr>
      <w:r w:rsidRPr="00C75444">
        <w:t xml:space="preserve">No - </w:t>
      </w:r>
      <w:r w:rsidRPr="00E870B4">
        <w:rPr>
          <w:rStyle w:val="BookTitle"/>
        </w:rPr>
        <w:t xml:space="preserve">Go to question </w:t>
      </w:r>
      <w:r w:rsidR="00E870B4">
        <w:rPr>
          <w:rStyle w:val="BookTitle"/>
        </w:rPr>
        <w:fldChar w:fldCharType="begin"/>
      </w:r>
      <w:r w:rsidR="00E870B4">
        <w:rPr>
          <w:rStyle w:val="BookTitle"/>
        </w:rPr>
        <w:instrText xml:space="preserve"> REF _Ref520897485 \r \h </w:instrText>
      </w:r>
      <w:r w:rsidR="00E870B4">
        <w:rPr>
          <w:rStyle w:val="BookTitle"/>
        </w:rPr>
      </w:r>
      <w:r w:rsidR="00E870B4">
        <w:rPr>
          <w:rStyle w:val="BookTitle"/>
        </w:rPr>
        <w:fldChar w:fldCharType="separate"/>
      </w:r>
      <w:r w:rsidR="009E3E1C">
        <w:rPr>
          <w:rStyle w:val="BookTitle"/>
        </w:rPr>
        <w:t>134</w:t>
      </w:r>
      <w:r w:rsidR="00E870B4">
        <w:rPr>
          <w:rStyle w:val="BookTitle"/>
        </w:rPr>
        <w:fldChar w:fldCharType="end"/>
      </w:r>
    </w:p>
    <w:p w:rsidRPr="00C75444" w:rsidR="00C75444" w:rsidP="006B4F88" w:rsidRDefault="00C75444" w14:paraId="51467DA2" w14:textId="2E266F91">
      <w:pPr>
        <w:pStyle w:val="A2"/>
      </w:pPr>
      <w:r w:rsidRPr="00C75444">
        <w:t xml:space="preserve">Unknown - </w:t>
      </w:r>
      <w:r w:rsidRPr="00E870B4">
        <w:rPr>
          <w:rStyle w:val="BookTitle"/>
        </w:rPr>
        <w:t xml:space="preserve">Go to question </w:t>
      </w:r>
      <w:r w:rsidR="00E870B4">
        <w:rPr>
          <w:rStyle w:val="BookTitle"/>
        </w:rPr>
        <w:fldChar w:fldCharType="begin"/>
      </w:r>
      <w:r w:rsidR="00E870B4">
        <w:rPr>
          <w:rStyle w:val="BookTitle"/>
        </w:rPr>
        <w:instrText xml:space="preserve"> REF _Ref520897485 \r \h </w:instrText>
      </w:r>
      <w:r w:rsidR="00E870B4">
        <w:rPr>
          <w:rStyle w:val="BookTitle"/>
        </w:rPr>
      </w:r>
      <w:r w:rsidR="00E870B4">
        <w:rPr>
          <w:rStyle w:val="BookTitle"/>
        </w:rPr>
        <w:fldChar w:fldCharType="separate"/>
      </w:r>
      <w:r w:rsidR="009E3E1C">
        <w:rPr>
          <w:rStyle w:val="BookTitle"/>
        </w:rPr>
        <w:t>134</w:t>
      </w:r>
      <w:r w:rsidR="00E870B4">
        <w:rPr>
          <w:rStyle w:val="BookTitle"/>
        </w:rPr>
        <w:fldChar w:fldCharType="end"/>
      </w:r>
    </w:p>
    <w:p w:rsidRPr="00C75444" w:rsidR="00C75444" w:rsidP="006B4F88" w:rsidRDefault="00C75444" w14:paraId="184E9A2D" w14:textId="77777777">
      <w:pPr>
        <w:pStyle w:val="Q3"/>
      </w:pPr>
      <w:bookmarkStart w:name="_Ref520897478" w:id="87"/>
      <w:r w:rsidRPr="00C75444">
        <w:t>Were cytogenetics tested via FISH? (between diagnosis and the last evaluation)</w:t>
      </w:r>
      <w:bookmarkEnd w:id="87"/>
    </w:p>
    <w:p w:rsidRPr="00C75444" w:rsidR="00C75444" w:rsidP="006B4F88" w:rsidRDefault="00C75444" w14:paraId="1A7D8086" w14:textId="05ABC5EC">
      <w:pPr>
        <w:pStyle w:val="A3"/>
      </w:pPr>
      <w:r w:rsidRPr="00C75444">
        <w:t xml:space="preserve">Yes - </w:t>
      </w:r>
      <w:r w:rsidRPr="00E870B4">
        <w:rPr>
          <w:rStyle w:val="BookTitle"/>
        </w:rPr>
        <w:t xml:space="preserve">Go to question </w:t>
      </w:r>
      <w:r w:rsidR="00E870B4">
        <w:rPr>
          <w:rStyle w:val="BookTitle"/>
        </w:rPr>
        <w:fldChar w:fldCharType="begin"/>
      </w:r>
      <w:r w:rsidR="00E870B4">
        <w:rPr>
          <w:rStyle w:val="BookTitle"/>
        </w:rPr>
        <w:instrText xml:space="preserve"> REF _Ref520897493 \r \h </w:instrText>
      </w:r>
      <w:r w:rsidR="00E870B4">
        <w:rPr>
          <w:rStyle w:val="BookTitle"/>
        </w:rPr>
      </w:r>
      <w:r w:rsidR="00E870B4">
        <w:rPr>
          <w:rStyle w:val="BookTitle"/>
        </w:rPr>
        <w:fldChar w:fldCharType="separate"/>
      </w:r>
      <w:r w:rsidR="009E3E1C">
        <w:rPr>
          <w:rStyle w:val="BookTitle"/>
        </w:rPr>
        <w:t>122</w:t>
      </w:r>
      <w:r w:rsidR="00E870B4">
        <w:rPr>
          <w:rStyle w:val="BookTitle"/>
        </w:rPr>
        <w:fldChar w:fldCharType="end"/>
      </w:r>
    </w:p>
    <w:p w:rsidRPr="00C75444" w:rsidR="00C75444" w:rsidP="006B4F88" w:rsidRDefault="00C75444" w14:paraId="5BB855CA" w14:textId="5DBBBF26">
      <w:pPr>
        <w:pStyle w:val="A3"/>
      </w:pPr>
      <w:r w:rsidRPr="00C75444">
        <w:t xml:space="preserve">No - </w:t>
      </w:r>
      <w:r w:rsidRPr="00E870B4">
        <w:rPr>
          <w:rStyle w:val="BookTitle"/>
        </w:rPr>
        <w:t xml:space="preserve">Go to question </w:t>
      </w:r>
      <w:r w:rsidR="00E870B4">
        <w:rPr>
          <w:rStyle w:val="BookTitle"/>
        </w:rPr>
        <w:fldChar w:fldCharType="begin"/>
      </w:r>
      <w:r w:rsidR="00E870B4">
        <w:rPr>
          <w:rStyle w:val="BookTitle"/>
        </w:rPr>
        <w:instrText xml:space="preserve"> REF _Ref520897496 \r \h </w:instrText>
      </w:r>
      <w:r w:rsidR="00E870B4">
        <w:rPr>
          <w:rStyle w:val="BookTitle"/>
        </w:rPr>
      </w:r>
      <w:r w:rsidR="00E870B4">
        <w:rPr>
          <w:rStyle w:val="BookTitle"/>
        </w:rPr>
        <w:fldChar w:fldCharType="separate"/>
      </w:r>
      <w:r w:rsidR="009E3E1C">
        <w:rPr>
          <w:rStyle w:val="BookTitle"/>
        </w:rPr>
        <w:t>127</w:t>
      </w:r>
      <w:r w:rsidR="00E870B4">
        <w:rPr>
          <w:rStyle w:val="BookTitle"/>
        </w:rPr>
        <w:fldChar w:fldCharType="end"/>
      </w:r>
    </w:p>
    <w:p w:rsidRPr="00C75444" w:rsidR="00C75444" w:rsidP="006B4F88" w:rsidRDefault="00C75444" w14:paraId="49C020AA" w14:textId="77777777">
      <w:pPr>
        <w:pStyle w:val="Q4"/>
      </w:pPr>
      <w:bookmarkStart w:name="_Ref520897493" w:id="88"/>
      <w:r w:rsidRPr="00C75444">
        <w:t>Results of tests: (between diagnosis and the last evaluation)</w:t>
      </w:r>
      <w:bookmarkEnd w:id="88"/>
    </w:p>
    <w:p w:rsidRPr="00C75444" w:rsidR="00C75444" w:rsidP="006B4F88" w:rsidRDefault="00C75444" w14:paraId="6AB20461" w14:textId="6A1A9D24">
      <w:pPr>
        <w:pStyle w:val="A4"/>
      </w:pPr>
      <w:r w:rsidRPr="00C75444">
        <w:t xml:space="preserve">Abnormalities identified - </w:t>
      </w:r>
      <w:r w:rsidRPr="00E870B4">
        <w:rPr>
          <w:rStyle w:val="BookTitle"/>
        </w:rPr>
        <w:t xml:space="preserve">Go to question </w:t>
      </w:r>
      <w:r w:rsidR="00E870B4">
        <w:rPr>
          <w:rStyle w:val="BookTitle"/>
        </w:rPr>
        <w:fldChar w:fldCharType="begin"/>
      </w:r>
      <w:r w:rsidR="00E870B4">
        <w:rPr>
          <w:rStyle w:val="BookTitle"/>
        </w:rPr>
        <w:instrText xml:space="preserve"> REF _Ref520897499 \r \h </w:instrText>
      </w:r>
      <w:r w:rsidR="00E870B4">
        <w:rPr>
          <w:rStyle w:val="BookTitle"/>
        </w:rPr>
      </w:r>
      <w:r w:rsidR="00E870B4">
        <w:rPr>
          <w:rStyle w:val="BookTitle"/>
        </w:rPr>
        <w:fldChar w:fldCharType="separate"/>
      </w:r>
      <w:r w:rsidR="009E3E1C">
        <w:rPr>
          <w:rStyle w:val="BookTitle"/>
        </w:rPr>
        <w:t>123</w:t>
      </w:r>
      <w:r w:rsidR="00E870B4">
        <w:rPr>
          <w:rStyle w:val="BookTitle"/>
        </w:rPr>
        <w:fldChar w:fldCharType="end"/>
      </w:r>
    </w:p>
    <w:p w:rsidRPr="00C75444" w:rsidR="00C75444" w:rsidP="006B4F88" w:rsidRDefault="00C75444" w14:paraId="4A5EE949" w14:textId="41D22601">
      <w:pPr>
        <w:pStyle w:val="A4"/>
      </w:pPr>
      <w:r w:rsidRPr="00C75444">
        <w:t xml:space="preserve">No abnormalities - </w:t>
      </w:r>
      <w:r w:rsidRPr="00E870B4">
        <w:rPr>
          <w:rStyle w:val="BookTitle"/>
        </w:rPr>
        <w:t xml:space="preserve">Go to question </w:t>
      </w:r>
      <w:r w:rsidR="00E870B4">
        <w:rPr>
          <w:rStyle w:val="BookTitle"/>
        </w:rPr>
        <w:fldChar w:fldCharType="begin"/>
      </w:r>
      <w:r w:rsidR="00E870B4">
        <w:rPr>
          <w:rStyle w:val="BookTitle"/>
        </w:rPr>
        <w:instrText xml:space="preserve"> REF _Ref520897496 \r \h </w:instrText>
      </w:r>
      <w:r w:rsidR="00E870B4">
        <w:rPr>
          <w:rStyle w:val="BookTitle"/>
        </w:rPr>
      </w:r>
      <w:r w:rsidR="00E870B4">
        <w:rPr>
          <w:rStyle w:val="BookTitle"/>
        </w:rPr>
        <w:fldChar w:fldCharType="separate"/>
      </w:r>
      <w:r w:rsidR="009E3E1C">
        <w:rPr>
          <w:rStyle w:val="BookTitle"/>
        </w:rPr>
        <w:t>127</w:t>
      </w:r>
      <w:r w:rsidR="00E870B4">
        <w:rPr>
          <w:rStyle w:val="BookTitle"/>
        </w:rPr>
        <w:fldChar w:fldCharType="end"/>
      </w:r>
    </w:p>
    <w:p w:rsidRPr="00C75444" w:rsidR="00C75444" w:rsidP="00C74406" w:rsidRDefault="00C75444" w14:paraId="36286C83" w14:textId="689B88C2">
      <w:pPr>
        <w:pStyle w:val="In3"/>
      </w:pPr>
      <w:r w:rsidRPr="00C75444">
        <w:t>Specify cytogenetic abnormalities identified</w:t>
      </w:r>
      <w:r w:rsidR="005C37DF">
        <w:t xml:space="preserve"> between diagnosis and last evaluation</w:t>
      </w:r>
      <w:r w:rsidRPr="00C75444">
        <w:t>:</w:t>
      </w:r>
    </w:p>
    <w:p w:rsidR="000C13FC" w:rsidP="006B4F88" w:rsidRDefault="00D06901" w14:paraId="76B63693" w14:textId="60E94CD1">
      <w:pPr>
        <w:pStyle w:val="Q5"/>
      </w:pPr>
      <w:bookmarkStart w:name="_Ref520897499" w:id="89"/>
      <w:r>
        <w:rPr>
          <w:color w:val="263238"/>
          <w:sz w:val="20"/>
          <w:szCs w:val="20"/>
        </w:rPr>
        <w:t>International System for Human Cytogenetic Nomenclature</w:t>
      </w:r>
      <w:r w:rsidR="003E79BF">
        <w:rPr>
          <w:color w:val="263238"/>
          <w:sz w:val="20"/>
          <w:szCs w:val="20"/>
        </w:rPr>
        <w:t> </w:t>
      </w:r>
      <w:r>
        <w:rPr>
          <w:color w:val="263238"/>
          <w:sz w:val="20"/>
          <w:szCs w:val="20"/>
        </w:rPr>
        <w:t>(</w:t>
      </w:r>
      <w:r w:rsidR="003E79BF">
        <w:rPr>
          <w:color w:val="263238"/>
          <w:sz w:val="20"/>
          <w:szCs w:val="20"/>
        </w:rPr>
        <w:t>ISCN</w:t>
      </w:r>
      <w:r>
        <w:rPr>
          <w:color w:val="263238"/>
          <w:sz w:val="20"/>
          <w:szCs w:val="20"/>
        </w:rPr>
        <w:t>)</w:t>
      </w:r>
      <w:r w:rsidR="003E79BF">
        <w:rPr>
          <w:color w:val="263238"/>
          <w:sz w:val="20"/>
          <w:szCs w:val="20"/>
        </w:rPr>
        <w:t xml:space="preserve"> compatible string</w:t>
      </w:r>
      <w:r w:rsidR="00E4779C">
        <w:rPr>
          <w:color w:val="263238"/>
          <w:sz w:val="20"/>
          <w:szCs w:val="20"/>
        </w:rPr>
        <w:t xml:space="preserve">: </w:t>
      </w:r>
      <w:r w:rsidR="000C13FC">
        <w:t>_____________________________</w:t>
      </w:r>
    </w:p>
    <w:p w:rsidRPr="00C75444" w:rsidR="00C75444" w:rsidP="006B4F88" w:rsidRDefault="00C75444" w14:paraId="47D7B302" w14:textId="7BF4BAFB">
      <w:pPr>
        <w:pStyle w:val="Q5"/>
      </w:pPr>
      <w:r w:rsidRPr="00C75444">
        <w:t>Specify number of distinct cytogenetic abnormalities:</w:t>
      </w:r>
      <w:bookmarkEnd w:id="89"/>
    </w:p>
    <w:p w:rsidRPr="00C75444" w:rsidR="00C75444" w:rsidP="006B4F88" w:rsidRDefault="00C75444" w14:paraId="38FB3044" w14:textId="77777777">
      <w:pPr>
        <w:pStyle w:val="A5"/>
      </w:pPr>
      <w:r w:rsidRPr="00C75444">
        <w:t xml:space="preserve">One (1) </w:t>
      </w:r>
    </w:p>
    <w:p w:rsidRPr="00C75444" w:rsidR="00C75444" w:rsidP="006B4F88" w:rsidRDefault="00C75444" w14:paraId="177760B2" w14:textId="77777777">
      <w:pPr>
        <w:pStyle w:val="A5"/>
      </w:pPr>
      <w:r w:rsidRPr="00C75444">
        <w:t>Two (2)</w:t>
      </w:r>
    </w:p>
    <w:p w:rsidRPr="00C75444" w:rsidR="00C75444" w:rsidP="006B4F88" w:rsidRDefault="00C75444" w14:paraId="59C544C9" w14:textId="77777777">
      <w:pPr>
        <w:pStyle w:val="A5"/>
      </w:pPr>
      <w:r w:rsidRPr="00C75444">
        <w:t>Three (3)</w:t>
      </w:r>
    </w:p>
    <w:p w:rsidRPr="00C75444" w:rsidR="00C75444" w:rsidP="006B4F88" w:rsidRDefault="00C75444" w14:paraId="7FECAEBA" w14:textId="77777777">
      <w:pPr>
        <w:pStyle w:val="A5"/>
      </w:pPr>
      <w:r w:rsidRPr="00C75444">
        <w:t>Four or more (4 or more)</w:t>
      </w:r>
    </w:p>
    <w:p w:rsidRPr="00C75444" w:rsidR="00C75444" w:rsidP="006B4F88" w:rsidRDefault="00C75444" w14:paraId="35F8225D" w14:textId="77777777">
      <w:pPr>
        <w:pStyle w:val="Q5"/>
      </w:pPr>
      <w:r w:rsidRPr="00C75444">
        <w:t>Specify abnormalities: (check all that apply)</w:t>
      </w:r>
    </w:p>
    <w:p w:rsidRPr="00C75444" w:rsidR="006B4F88" w:rsidP="006B4F88" w:rsidRDefault="006B4F88" w14:paraId="0B4B08F4" w14:textId="77777777">
      <w:pPr>
        <w:pStyle w:val="A5"/>
      </w:pPr>
      <w:bookmarkStart w:name="_Hlk520445615" w:id="90"/>
      <w:r w:rsidRPr="00C75444">
        <w:t xml:space="preserve">–7  </w:t>
      </w:r>
    </w:p>
    <w:p w:rsidRPr="00C75444" w:rsidR="006B4F88" w:rsidP="006B4F88" w:rsidRDefault="006B4F88" w14:paraId="58A330D6" w14:textId="77777777">
      <w:pPr>
        <w:pStyle w:val="A5"/>
      </w:pPr>
      <w:r w:rsidRPr="00C75444">
        <w:t xml:space="preserve">+4  </w:t>
      </w:r>
    </w:p>
    <w:p w:rsidRPr="00C75444" w:rsidR="006B4F88" w:rsidP="006B4F88" w:rsidRDefault="006B4F88" w14:paraId="0795646D" w14:textId="77777777">
      <w:pPr>
        <w:pStyle w:val="A5"/>
      </w:pPr>
      <w:r w:rsidRPr="00C75444">
        <w:t>+8</w:t>
      </w:r>
    </w:p>
    <w:p w:rsidRPr="00C75444" w:rsidR="006B4F88" w:rsidP="006B4F88" w:rsidRDefault="006B4F88" w14:paraId="093A658B" w14:textId="77777777">
      <w:pPr>
        <w:pStyle w:val="A5"/>
      </w:pPr>
      <w:r w:rsidRPr="00C75444">
        <w:t>+17</w:t>
      </w:r>
    </w:p>
    <w:p w:rsidRPr="00C75444" w:rsidR="006B4F88" w:rsidP="006B4F88" w:rsidRDefault="006B4F88" w14:paraId="205644F6" w14:textId="77777777">
      <w:pPr>
        <w:pStyle w:val="A5"/>
      </w:pPr>
      <w:r w:rsidRPr="00C75444">
        <w:t xml:space="preserve">+21  </w:t>
      </w:r>
    </w:p>
    <w:p w:rsidRPr="00C75444" w:rsidR="006B4F88" w:rsidP="006B4F88" w:rsidRDefault="006B4F88" w14:paraId="28A06570" w14:textId="77777777">
      <w:pPr>
        <w:pStyle w:val="A5"/>
      </w:pPr>
      <w:r w:rsidRPr="00C75444">
        <w:t>t(1;19)</w:t>
      </w:r>
    </w:p>
    <w:p w:rsidRPr="00C75444" w:rsidR="006B4F88" w:rsidP="006B4F88" w:rsidRDefault="006B4F88" w14:paraId="2C604BE3" w14:textId="77777777">
      <w:pPr>
        <w:pStyle w:val="A5"/>
      </w:pPr>
      <w:r w:rsidRPr="00C75444">
        <w:t>t(2;8)</w:t>
      </w:r>
    </w:p>
    <w:p w:rsidRPr="00C75444" w:rsidR="006B4F88" w:rsidP="006B4F88" w:rsidRDefault="006B4F88" w14:paraId="054C00E9" w14:textId="77777777">
      <w:pPr>
        <w:pStyle w:val="A5"/>
      </w:pPr>
      <w:r w:rsidRPr="00C75444">
        <w:t>t(4;11)</w:t>
      </w:r>
    </w:p>
    <w:p w:rsidRPr="00C75444" w:rsidR="006B4F88" w:rsidP="006B4F88" w:rsidRDefault="006B4F88" w14:paraId="4FCB9C06" w14:textId="77777777">
      <w:pPr>
        <w:pStyle w:val="A5"/>
      </w:pPr>
      <w:r w:rsidRPr="00C75444">
        <w:t>t(5;14)</w:t>
      </w:r>
    </w:p>
    <w:p w:rsidRPr="00C75444" w:rsidR="006B4F88" w:rsidP="006B4F88" w:rsidRDefault="006B4F88" w14:paraId="512D608E" w14:textId="77777777">
      <w:pPr>
        <w:pStyle w:val="A5"/>
      </w:pPr>
      <w:r w:rsidRPr="00C75444">
        <w:t>t(8;14)</w:t>
      </w:r>
    </w:p>
    <w:p w:rsidRPr="00C75444" w:rsidR="006B4F88" w:rsidP="006B4F88" w:rsidRDefault="006B4F88" w14:paraId="54DE0146" w14:textId="77777777">
      <w:pPr>
        <w:pStyle w:val="A5"/>
      </w:pPr>
      <w:r w:rsidRPr="00C75444">
        <w:t>t(8;22)</w:t>
      </w:r>
    </w:p>
    <w:p w:rsidRPr="00C75444" w:rsidR="006B4F88" w:rsidP="006B4F88" w:rsidRDefault="006B4F88" w14:paraId="63E3C487" w14:textId="77777777">
      <w:pPr>
        <w:pStyle w:val="A5"/>
      </w:pPr>
      <w:r w:rsidRPr="00C75444">
        <w:t>t(9;22)</w:t>
      </w:r>
    </w:p>
    <w:p w:rsidRPr="00C75444" w:rsidR="006B4F88" w:rsidP="006B4F88" w:rsidRDefault="006B4F88" w14:paraId="33F750AD" w14:textId="77777777">
      <w:pPr>
        <w:pStyle w:val="A5"/>
      </w:pPr>
      <w:r w:rsidRPr="00C75444">
        <w:t>t(10;14)</w:t>
      </w:r>
    </w:p>
    <w:p w:rsidRPr="00C75444" w:rsidR="006B4F88" w:rsidP="006B4F88" w:rsidRDefault="006B4F88" w14:paraId="31DECA53" w14:textId="77777777">
      <w:pPr>
        <w:pStyle w:val="A5"/>
      </w:pPr>
      <w:r w:rsidRPr="00C75444">
        <w:t>t(11;14)</w:t>
      </w:r>
    </w:p>
    <w:p w:rsidRPr="00C75444" w:rsidR="006B4F88" w:rsidP="006B4F88" w:rsidRDefault="006B4F88" w14:paraId="4B04A4F3" w14:textId="77777777">
      <w:pPr>
        <w:pStyle w:val="A5"/>
      </w:pPr>
      <w:r w:rsidRPr="00C75444">
        <w:t>t(12;21)</w:t>
      </w:r>
    </w:p>
    <w:p w:rsidRPr="00C75444" w:rsidR="006B4F88" w:rsidP="006B4F88" w:rsidRDefault="006B4F88" w14:paraId="0C38CD1B" w14:textId="77777777">
      <w:pPr>
        <w:pStyle w:val="A5"/>
      </w:pPr>
      <w:r w:rsidRPr="00C75444">
        <w:t>del(6q) / 6q–</w:t>
      </w:r>
    </w:p>
    <w:p w:rsidRPr="00C75444" w:rsidR="006B4F88" w:rsidP="006B4F88" w:rsidRDefault="006B4F88" w14:paraId="7A213B94" w14:textId="77777777">
      <w:pPr>
        <w:pStyle w:val="A5"/>
      </w:pPr>
      <w:r w:rsidRPr="00C75444">
        <w:t>del(9p) / 9p–</w:t>
      </w:r>
    </w:p>
    <w:p w:rsidRPr="00C75444" w:rsidR="006B4F88" w:rsidP="006B4F88" w:rsidRDefault="006B4F88" w14:paraId="67F79480" w14:textId="77777777">
      <w:pPr>
        <w:pStyle w:val="A5"/>
      </w:pPr>
      <w:r w:rsidRPr="00C75444">
        <w:t>del(12p) / 12p–</w:t>
      </w:r>
    </w:p>
    <w:p w:rsidRPr="00C75444" w:rsidR="006B4F88" w:rsidP="006B4F88" w:rsidRDefault="006B4F88" w14:paraId="2008D688" w14:textId="77777777">
      <w:pPr>
        <w:pStyle w:val="A5"/>
      </w:pPr>
      <w:r w:rsidRPr="00C75444">
        <w:t>add(14q)</w:t>
      </w:r>
    </w:p>
    <w:p w:rsidRPr="00C75444" w:rsidR="006B4F88" w:rsidP="006B4F88" w:rsidRDefault="006B4F88" w14:paraId="0E1AE5B1" w14:textId="77777777">
      <w:pPr>
        <w:pStyle w:val="A5"/>
      </w:pPr>
      <w:r w:rsidRPr="00C75444">
        <w:t>(11q23) any abnormality</w:t>
      </w:r>
    </w:p>
    <w:p w:rsidRPr="00C75444" w:rsidR="006B4F88" w:rsidP="006B4F88" w:rsidRDefault="006B4F88" w14:paraId="38EA7950" w14:textId="77777777">
      <w:pPr>
        <w:pStyle w:val="A5"/>
      </w:pPr>
      <w:r w:rsidRPr="00C75444">
        <w:t>9p any abnormality</w:t>
      </w:r>
    </w:p>
    <w:p w:rsidRPr="00C75444" w:rsidR="006B4F88" w:rsidP="006B4F88" w:rsidRDefault="006B4F88" w14:paraId="163CCCE1" w14:textId="77777777">
      <w:pPr>
        <w:pStyle w:val="A5"/>
      </w:pPr>
      <w:r w:rsidRPr="00C75444">
        <w:t>12p any abnormality</w:t>
      </w:r>
    </w:p>
    <w:p w:rsidRPr="00C75444" w:rsidR="006B4F88" w:rsidP="006B4F88" w:rsidRDefault="006B4F88" w14:paraId="358C8CE9" w14:textId="77777777">
      <w:pPr>
        <w:pStyle w:val="A5"/>
      </w:pPr>
      <w:r w:rsidRPr="00C75444">
        <w:t>Hyperdiploid (&gt; 50)</w:t>
      </w:r>
    </w:p>
    <w:p w:rsidRPr="00154222" w:rsidR="006B4F88" w:rsidP="006B4F88" w:rsidRDefault="006B4F88" w14:paraId="6C0690D2" w14:textId="685A7F6A">
      <w:pPr>
        <w:pStyle w:val="A5"/>
      </w:pPr>
      <w:r w:rsidRPr="00154222">
        <w:t xml:space="preserve">Hypodiploid (&lt; </w:t>
      </w:r>
      <w:r w:rsidRPr="00154222" w:rsidR="006242AA">
        <w:t>46</w:t>
      </w:r>
      <w:r w:rsidRPr="00154222">
        <w:t>)</w:t>
      </w:r>
    </w:p>
    <w:p w:rsidRPr="00C75444" w:rsidR="006B4F88" w:rsidP="006B4F88" w:rsidRDefault="006B4F88" w14:paraId="52EEC1BF" w14:textId="77777777">
      <w:pPr>
        <w:pStyle w:val="A5"/>
      </w:pPr>
      <w:r w:rsidRPr="00C75444">
        <w:t>iAMP21</w:t>
      </w:r>
    </w:p>
    <w:p w:rsidRPr="00C75444" w:rsidR="006B4F88" w:rsidP="006B4F88" w:rsidRDefault="006B4F88" w14:paraId="2C8BA729" w14:textId="0965C361">
      <w:pPr>
        <w:pStyle w:val="A5"/>
      </w:pPr>
      <w:r w:rsidRPr="00C75444">
        <w:t xml:space="preserve">Other abnormality – </w:t>
      </w:r>
      <w:r w:rsidRPr="00E870B4">
        <w:rPr>
          <w:rStyle w:val="BookTitle"/>
        </w:rPr>
        <w:t xml:space="preserve">Go to question </w:t>
      </w:r>
      <w:r w:rsidR="00E870B4">
        <w:rPr>
          <w:rStyle w:val="BookTitle"/>
        </w:rPr>
        <w:fldChar w:fldCharType="begin"/>
      </w:r>
      <w:r w:rsidR="00E870B4">
        <w:rPr>
          <w:rStyle w:val="BookTitle"/>
        </w:rPr>
        <w:instrText xml:space="preserve"> REF _Ref520897530 \r \h </w:instrText>
      </w:r>
      <w:r w:rsidR="00E870B4">
        <w:rPr>
          <w:rStyle w:val="BookTitle"/>
        </w:rPr>
      </w:r>
      <w:r w:rsidR="00E870B4">
        <w:rPr>
          <w:rStyle w:val="BookTitle"/>
        </w:rPr>
        <w:fldChar w:fldCharType="separate"/>
      </w:r>
      <w:r w:rsidR="009E3E1C">
        <w:rPr>
          <w:rStyle w:val="BookTitle"/>
        </w:rPr>
        <w:t>126</w:t>
      </w:r>
      <w:r w:rsidR="00E870B4">
        <w:rPr>
          <w:rStyle w:val="BookTitle"/>
        </w:rPr>
        <w:fldChar w:fldCharType="end"/>
      </w:r>
    </w:p>
    <w:p w:rsidRPr="00C75444" w:rsidR="00C75444" w:rsidP="006B4F88" w:rsidRDefault="00C75444" w14:paraId="0498A385" w14:textId="3B44347A">
      <w:pPr>
        <w:pStyle w:val="Q6"/>
      </w:pPr>
      <w:bookmarkStart w:name="_Ref520897530" w:id="91"/>
      <w:bookmarkEnd w:id="90"/>
      <w:r w:rsidRPr="00C75444">
        <w:t>Specify other abnormality:</w:t>
      </w:r>
      <w:bookmarkEnd w:id="91"/>
      <w:r w:rsidRPr="00C75444">
        <w:t xml:space="preserve"> </w:t>
      </w:r>
      <w:r w:rsidRPr="00C75444">
        <w:tab/>
      </w:r>
      <w:r w:rsidR="00E870B4">
        <w:t>___________________________</w:t>
      </w:r>
    </w:p>
    <w:p w:rsidRPr="00C75444" w:rsidR="00C75444" w:rsidP="00235808" w:rsidRDefault="00C75444" w14:paraId="6EC5CDB3" w14:textId="77777777">
      <w:pPr>
        <w:pStyle w:val="Q3"/>
      </w:pPr>
      <w:bookmarkStart w:name="_Ref520897496" w:id="92"/>
      <w:r w:rsidRPr="00C75444">
        <w:t>Were cytogenetics tested via karyotyping? (between diagnosis and the last evaluation)</w:t>
      </w:r>
      <w:bookmarkEnd w:id="92"/>
    </w:p>
    <w:p w:rsidRPr="00C75444" w:rsidR="00C75444" w:rsidP="00235808" w:rsidRDefault="00C75444" w14:paraId="3571488F" w14:textId="7D8D2841">
      <w:pPr>
        <w:pStyle w:val="A3"/>
      </w:pPr>
      <w:r w:rsidRPr="00C75444">
        <w:t xml:space="preserve">Yes - </w:t>
      </w:r>
      <w:r w:rsidRPr="00E870B4">
        <w:rPr>
          <w:rStyle w:val="BookTitle"/>
        </w:rPr>
        <w:t xml:space="preserve">Go to question </w:t>
      </w:r>
      <w:r w:rsidR="00E870B4">
        <w:rPr>
          <w:rStyle w:val="BookTitle"/>
        </w:rPr>
        <w:fldChar w:fldCharType="begin"/>
      </w:r>
      <w:r w:rsidR="00E870B4">
        <w:rPr>
          <w:rStyle w:val="BookTitle"/>
        </w:rPr>
        <w:instrText xml:space="preserve"> REF _Ref520897537 \r \h </w:instrText>
      </w:r>
      <w:r w:rsidR="00E870B4">
        <w:rPr>
          <w:rStyle w:val="BookTitle"/>
        </w:rPr>
      </w:r>
      <w:r w:rsidR="00E870B4">
        <w:rPr>
          <w:rStyle w:val="BookTitle"/>
        </w:rPr>
        <w:fldChar w:fldCharType="separate"/>
      </w:r>
      <w:r w:rsidR="009E3E1C">
        <w:rPr>
          <w:rStyle w:val="BookTitle"/>
        </w:rPr>
        <w:t>128</w:t>
      </w:r>
      <w:r w:rsidR="00E870B4">
        <w:rPr>
          <w:rStyle w:val="BookTitle"/>
        </w:rPr>
        <w:fldChar w:fldCharType="end"/>
      </w:r>
    </w:p>
    <w:p w:rsidRPr="00C75444" w:rsidR="00C75444" w:rsidP="00235808" w:rsidRDefault="00C75444" w14:paraId="55F96B97" w14:textId="725B1161">
      <w:pPr>
        <w:pStyle w:val="A3"/>
      </w:pPr>
      <w:r w:rsidRPr="00C75444">
        <w:t xml:space="preserve">No - </w:t>
      </w:r>
      <w:r w:rsidRPr="00E870B4">
        <w:rPr>
          <w:rStyle w:val="BookTitle"/>
        </w:rPr>
        <w:t xml:space="preserve">Go to question </w:t>
      </w:r>
      <w:r w:rsidR="00E870B4">
        <w:rPr>
          <w:rStyle w:val="BookTitle"/>
        </w:rPr>
        <w:fldChar w:fldCharType="begin"/>
      </w:r>
      <w:r w:rsidR="00E870B4">
        <w:rPr>
          <w:rStyle w:val="BookTitle"/>
        </w:rPr>
        <w:instrText xml:space="preserve"> REF _Ref520897541 \r \h </w:instrText>
      </w:r>
      <w:r w:rsidR="00E870B4">
        <w:rPr>
          <w:rStyle w:val="BookTitle"/>
        </w:rPr>
      </w:r>
      <w:r w:rsidR="00E870B4">
        <w:rPr>
          <w:rStyle w:val="BookTitle"/>
        </w:rPr>
        <w:fldChar w:fldCharType="separate"/>
      </w:r>
      <w:r w:rsidR="009E3E1C">
        <w:rPr>
          <w:rStyle w:val="BookTitle"/>
        </w:rPr>
        <w:t>133</w:t>
      </w:r>
      <w:r w:rsidR="00E870B4">
        <w:rPr>
          <w:rStyle w:val="BookTitle"/>
        </w:rPr>
        <w:fldChar w:fldCharType="end"/>
      </w:r>
    </w:p>
    <w:p w:rsidRPr="00C75444" w:rsidR="00C75444" w:rsidP="00235808" w:rsidRDefault="00C75444" w14:paraId="5CA1714C" w14:textId="77777777">
      <w:pPr>
        <w:pStyle w:val="Q4"/>
      </w:pPr>
      <w:bookmarkStart w:name="_Ref520897537" w:id="93"/>
      <w:r w:rsidRPr="00C75444">
        <w:t>Results of tests: (between diagnosis and the last evaluation)</w:t>
      </w:r>
      <w:bookmarkEnd w:id="93"/>
    </w:p>
    <w:p w:rsidRPr="00C75444" w:rsidR="00C75444" w:rsidP="00235808" w:rsidRDefault="00C75444" w14:paraId="38844A99" w14:textId="3E9BBD8F">
      <w:pPr>
        <w:pStyle w:val="A4"/>
      </w:pPr>
      <w:r w:rsidRPr="00C75444">
        <w:t xml:space="preserve">Abnormalities identified - </w:t>
      </w:r>
      <w:r w:rsidRPr="00E870B4">
        <w:rPr>
          <w:rStyle w:val="BookTitle"/>
        </w:rPr>
        <w:t xml:space="preserve">Go to question </w:t>
      </w:r>
      <w:r w:rsidR="00E870B4">
        <w:rPr>
          <w:rStyle w:val="BookTitle"/>
        </w:rPr>
        <w:fldChar w:fldCharType="begin"/>
      </w:r>
      <w:r w:rsidR="00E870B4">
        <w:rPr>
          <w:rStyle w:val="BookTitle"/>
        </w:rPr>
        <w:instrText xml:space="preserve"> REF _Ref520897544 \r \h </w:instrText>
      </w:r>
      <w:r w:rsidR="00E870B4">
        <w:rPr>
          <w:rStyle w:val="BookTitle"/>
        </w:rPr>
      </w:r>
      <w:r w:rsidR="00E870B4">
        <w:rPr>
          <w:rStyle w:val="BookTitle"/>
        </w:rPr>
        <w:fldChar w:fldCharType="separate"/>
      </w:r>
      <w:r w:rsidR="009E3E1C">
        <w:rPr>
          <w:rStyle w:val="BookTitle"/>
        </w:rPr>
        <w:t>129</w:t>
      </w:r>
      <w:r w:rsidR="00E870B4">
        <w:rPr>
          <w:rStyle w:val="BookTitle"/>
        </w:rPr>
        <w:fldChar w:fldCharType="end"/>
      </w:r>
    </w:p>
    <w:p w:rsidRPr="00C75444" w:rsidR="00C75444" w:rsidP="00235808" w:rsidRDefault="00C75444" w14:paraId="462EAF31" w14:textId="3318E5A2">
      <w:pPr>
        <w:pStyle w:val="A4"/>
      </w:pPr>
      <w:r w:rsidRPr="00C75444">
        <w:t xml:space="preserve">No evaluable metaphases - </w:t>
      </w:r>
      <w:r w:rsidRPr="00E870B4">
        <w:rPr>
          <w:rStyle w:val="BookTitle"/>
        </w:rPr>
        <w:t xml:space="preserve">Go to question </w:t>
      </w:r>
      <w:r w:rsidR="00E870B4">
        <w:rPr>
          <w:rStyle w:val="BookTitle"/>
        </w:rPr>
        <w:fldChar w:fldCharType="begin"/>
      </w:r>
      <w:r w:rsidR="00E870B4">
        <w:rPr>
          <w:rStyle w:val="BookTitle"/>
        </w:rPr>
        <w:instrText xml:space="preserve"> REF _Ref520897541 \r \h </w:instrText>
      </w:r>
      <w:r w:rsidR="00E870B4">
        <w:rPr>
          <w:rStyle w:val="BookTitle"/>
        </w:rPr>
      </w:r>
      <w:r w:rsidR="00E870B4">
        <w:rPr>
          <w:rStyle w:val="BookTitle"/>
        </w:rPr>
        <w:fldChar w:fldCharType="separate"/>
      </w:r>
      <w:r w:rsidR="009E3E1C">
        <w:rPr>
          <w:rStyle w:val="BookTitle"/>
        </w:rPr>
        <w:t>133</w:t>
      </w:r>
      <w:r w:rsidR="00E870B4">
        <w:rPr>
          <w:rStyle w:val="BookTitle"/>
        </w:rPr>
        <w:fldChar w:fldCharType="end"/>
      </w:r>
    </w:p>
    <w:p w:rsidRPr="00C75444" w:rsidR="00C75444" w:rsidP="00235808" w:rsidRDefault="00C75444" w14:paraId="0803BBF4" w14:textId="53E711A5">
      <w:pPr>
        <w:pStyle w:val="A4"/>
      </w:pPr>
      <w:r w:rsidRPr="00C75444">
        <w:t xml:space="preserve">No abnormalities - </w:t>
      </w:r>
      <w:r w:rsidRPr="00E870B4">
        <w:rPr>
          <w:rStyle w:val="BookTitle"/>
        </w:rPr>
        <w:t xml:space="preserve">Go to question </w:t>
      </w:r>
      <w:r w:rsidR="00E870B4">
        <w:rPr>
          <w:rStyle w:val="BookTitle"/>
        </w:rPr>
        <w:fldChar w:fldCharType="begin"/>
      </w:r>
      <w:r w:rsidR="00E870B4">
        <w:rPr>
          <w:rStyle w:val="BookTitle"/>
        </w:rPr>
        <w:instrText xml:space="preserve"> REF _Ref520897541 \r \h </w:instrText>
      </w:r>
      <w:r w:rsidR="00E870B4">
        <w:rPr>
          <w:rStyle w:val="BookTitle"/>
        </w:rPr>
      </w:r>
      <w:r w:rsidR="00E870B4">
        <w:rPr>
          <w:rStyle w:val="BookTitle"/>
        </w:rPr>
        <w:fldChar w:fldCharType="separate"/>
      </w:r>
      <w:r w:rsidR="009E3E1C">
        <w:rPr>
          <w:rStyle w:val="BookTitle"/>
        </w:rPr>
        <w:t>133</w:t>
      </w:r>
      <w:r w:rsidR="00E870B4">
        <w:rPr>
          <w:rStyle w:val="BookTitle"/>
        </w:rPr>
        <w:fldChar w:fldCharType="end"/>
      </w:r>
    </w:p>
    <w:p w:rsidRPr="00C75444" w:rsidR="00C75444" w:rsidP="00247044" w:rsidRDefault="00C75444" w14:paraId="124E2841" w14:textId="68E8EC41">
      <w:pPr>
        <w:pStyle w:val="instruction"/>
        <w:ind w:left="2790"/>
      </w:pPr>
      <w:r w:rsidRPr="00C75444">
        <w:t>Specify cytogenetic abnormalities identified</w:t>
      </w:r>
      <w:r w:rsidR="005C37DF">
        <w:t xml:space="preserve"> between diagnosis and last evaluation</w:t>
      </w:r>
      <w:r w:rsidRPr="00C75444">
        <w:t>:</w:t>
      </w:r>
    </w:p>
    <w:p w:rsidR="000C13FC" w:rsidP="00235808" w:rsidRDefault="00890DE1" w14:paraId="514A6B3A" w14:textId="1C519CCF">
      <w:pPr>
        <w:pStyle w:val="Q5"/>
      </w:pPr>
      <w:bookmarkStart w:name="_Ref520897544" w:id="94"/>
      <w:r>
        <w:rPr>
          <w:color w:val="263238"/>
          <w:sz w:val="20"/>
          <w:szCs w:val="20"/>
        </w:rPr>
        <w:t>International System for Human Cytogenetic Nomenclature (</w:t>
      </w:r>
      <w:r w:rsidR="003E79BF">
        <w:rPr>
          <w:color w:val="263238"/>
          <w:sz w:val="20"/>
          <w:szCs w:val="20"/>
        </w:rPr>
        <w:t>ISCN</w:t>
      </w:r>
      <w:r>
        <w:rPr>
          <w:color w:val="263238"/>
          <w:sz w:val="20"/>
          <w:szCs w:val="20"/>
        </w:rPr>
        <w:t>)</w:t>
      </w:r>
      <w:r w:rsidR="003E79BF">
        <w:rPr>
          <w:color w:val="263238"/>
          <w:sz w:val="20"/>
          <w:szCs w:val="20"/>
        </w:rPr>
        <w:t xml:space="preserve"> compatible string</w:t>
      </w:r>
      <w:r w:rsidR="00E4779C">
        <w:rPr>
          <w:highlight w:val="yellow"/>
        </w:rPr>
        <w:t xml:space="preserve">: </w:t>
      </w:r>
      <w:r w:rsidR="000C13FC">
        <w:rPr>
          <w:highlight w:val="yellow"/>
        </w:rPr>
        <w:t>_______________________</w:t>
      </w:r>
    </w:p>
    <w:p w:rsidRPr="00C75444" w:rsidR="00C75444" w:rsidP="00235808" w:rsidRDefault="00C75444" w14:paraId="5B6B0A52" w14:textId="71E3F567">
      <w:pPr>
        <w:pStyle w:val="Q5"/>
      </w:pPr>
      <w:r w:rsidRPr="00C75444">
        <w:t>Specify number of distinct cytogenetic abnormalities:</w:t>
      </w:r>
      <w:bookmarkEnd w:id="94"/>
    </w:p>
    <w:p w:rsidRPr="00C75444" w:rsidR="00C75444" w:rsidP="00235808" w:rsidRDefault="00C75444" w14:paraId="3477DB49" w14:textId="77777777">
      <w:pPr>
        <w:pStyle w:val="A5"/>
      </w:pPr>
      <w:r w:rsidRPr="00C75444">
        <w:t xml:space="preserve">One (1) </w:t>
      </w:r>
    </w:p>
    <w:p w:rsidRPr="00C75444" w:rsidR="00C75444" w:rsidP="00235808" w:rsidRDefault="00C75444" w14:paraId="75243DC8" w14:textId="77777777">
      <w:pPr>
        <w:pStyle w:val="A5"/>
      </w:pPr>
      <w:r w:rsidRPr="00C75444">
        <w:t>Two (2)</w:t>
      </w:r>
    </w:p>
    <w:p w:rsidRPr="00C75444" w:rsidR="00C75444" w:rsidP="00235808" w:rsidRDefault="00C75444" w14:paraId="0A631FB0" w14:textId="77777777">
      <w:pPr>
        <w:pStyle w:val="A5"/>
      </w:pPr>
      <w:r w:rsidRPr="00C75444">
        <w:t>Three (3)</w:t>
      </w:r>
    </w:p>
    <w:p w:rsidRPr="00C75444" w:rsidR="00C75444" w:rsidP="00235808" w:rsidRDefault="00C75444" w14:paraId="17C36A7F" w14:textId="77777777">
      <w:pPr>
        <w:pStyle w:val="A5"/>
      </w:pPr>
      <w:r w:rsidRPr="00C75444">
        <w:t>Four or more (4 or more)</w:t>
      </w:r>
    </w:p>
    <w:p w:rsidRPr="00C75444" w:rsidR="00C75444" w:rsidP="00235808" w:rsidRDefault="00C75444" w14:paraId="3ED94F85" w14:textId="77777777">
      <w:pPr>
        <w:pStyle w:val="Q5"/>
      </w:pPr>
      <w:r w:rsidRPr="00C75444">
        <w:t>Specify abnormalities: (check all that apply)</w:t>
      </w:r>
    </w:p>
    <w:p w:rsidRPr="006B4F88" w:rsidR="006B4F88" w:rsidP="006B4F88" w:rsidRDefault="006B4F88" w14:paraId="31CC82CD" w14:textId="77777777">
      <w:pPr>
        <w:numPr>
          <w:ilvl w:val="0"/>
          <w:numId w:val="38"/>
        </w:numPr>
        <w:tabs>
          <w:tab w:val="clear" w:pos="10080"/>
          <w:tab w:val="left" w:pos="3330"/>
        </w:tabs>
        <w:spacing w:before="0"/>
        <w:ind w:left="3420" w:hanging="504"/>
      </w:pPr>
      <w:r w:rsidRPr="006B4F88">
        <w:t xml:space="preserve">–7  </w:t>
      </w:r>
    </w:p>
    <w:p w:rsidRPr="006B4F88" w:rsidR="006B4F88" w:rsidP="006B4F88" w:rsidRDefault="006B4F88" w14:paraId="0DC2B204" w14:textId="77777777">
      <w:pPr>
        <w:numPr>
          <w:ilvl w:val="0"/>
          <w:numId w:val="38"/>
        </w:numPr>
        <w:tabs>
          <w:tab w:val="clear" w:pos="10080"/>
          <w:tab w:val="left" w:pos="3330"/>
        </w:tabs>
        <w:spacing w:before="0"/>
        <w:ind w:left="3420" w:hanging="504"/>
      </w:pPr>
      <w:r w:rsidRPr="006B4F88">
        <w:t xml:space="preserve">+4  </w:t>
      </w:r>
    </w:p>
    <w:p w:rsidRPr="006B4F88" w:rsidR="006B4F88" w:rsidP="006B4F88" w:rsidRDefault="006B4F88" w14:paraId="0133F822" w14:textId="77777777">
      <w:pPr>
        <w:numPr>
          <w:ilvl w:val="0"/>
          <w:numId w:val="38"/>
        </w:numPr>
        <w:tabs>
          <w:tab w:val="clear" w:pos="10080"/>
          <w:tab w:val="left" w:pos="3330"/>
        </w:tabs>
        <w:spacing w:before="0"/>
        <w:ind w:left="3420" w:hanging="504"/>
      </w:pPr>
      <w:r w:rsidRPr="006B4F88">
        <w:t>+8</w:t>
      </w:r>
    </w:p>
    <w:p w:rsidRPr="006B4F88" w:rsidR="006B4F88" w:rsidP="006B4F88" w:rsidRDefault="006B4F88" w14:paraId="41C2D810" w14:textId="77777777">
      <w:pPr>
        <w:numPr>
          <w:ilvl w:val="0"/>
          <w:numId w:val="38"/>
        </w:numPr>
        <w:tabs>
          <w:tab w:val="clear" w:pos="10080"/>
          <w:tab w:val="left" w:pos="3330"/>
        </w:tabs>
        <w:spacing w:before="0"/>
        <w:ind w:left="3420" w:hanging="504"/>
      </w:pPr>
      <w:r w:rsidRPr="006B4F88">
        <w:t>+17</w:t>
      </w:r>
    </w:p>
    <w:p w:rsidRPr="006B4F88" w:rsidR="006B4F88" w:rsidP="006B4F88" w:rsidRDefault="006B4F88" w14:paraId="6AE7C1FE" w14:textId="77777777">
      <w:pPr>
        <w:numPr>
          <w:ilvl w:val="0"/>
          <w:numId w:val="38"/>
        </w:numPr>
        <w:tabs>
          <w:tab w:val="clear" w:pos="10080"/>
          <w:tab w:val="left" w:pos="3330"/>
        </w:tabs>
        <w:spacing w:before="0"/>
        <w:ind w:left="3420" w:hanging="504"/>
      </w:pPr>
      <w:r w:rsidRPr="006B4F88">
        <w:t xml:space="preserve">+21  </w:t>
      </w:r>
    </w:p>
    <w:p w:rsidRPr="006B4F88" w:rsidR="006B4F88" w:rsidP="006B4F88" w:rsidRDefault="006B4F88" w14:paraId="580A0CF5" w14:textId="77777777">
      <w:pPr>
        <w:numPr>
          <w:ilvl w:val="0"/>
          <w:numId w:val="38"/>
        </w:numPr>
        <w:tabs>
          <w:tab w:val="clear" w:pos="10080"/>
          <w:tab w:val="left" w:pos="3330"/>
        </w:tabs>
        <w:spacing w:before="0"/>
        <w:ind w:left="3420" w:hanging="504"/>
      </w:pPr>
      <w:r w:rsidRPr="006B4F88">
        <w:t>t(1;19)</w:t>
      </w:r>
    </w:p>
    <w:p w:rsidRPr="006B4F88" w:rsidR="006B4F88" w:rsidP="006B4F88" w:rsidRDefault="006B4F88" w14:paraId="149FEB33" w14:textId="77777777">
      <w:pPr>
        <w:numPr>
          <w:ilvl w:val="0"/>
          <w:numId w:val="38"/>
        </w:numPr>
        <w:tabs>
          <w:tab w:val="clear" w:pos="10080"/>
          <w:tab w:val="left" w:pos="3330"/>
        </w:tabs>
        <w:spacing w:before="0"/>
        <w:ind w:left="3420" w:hanging="504"/>
      </w:pPr>
      <w:r w:rsidRPr="006B4F88">
        <w:t>t(2;8)</w:t>
      </w:r>
    </w:p>
    <w:p w:rsidRPr="006B4F88" w:rsidR="006B4F88" w:rsidP="006B4F88" w:rsidRDefault="006B4F88" w14:paraId="560EAEFC" w14:textId="77777777">
      <w:pPr>
        <w:numPr>
          <w:ilvl w:val="0"/>
          <w:numId w:val="38"/>
        </w:numPr>
        <w:tabs>
          <w:tab w:val="clear" w:pos="10080"/>
          <w:tab w:val="left" w:pos="3330"/>
        </w:tabs>
        <w:spacing w:before="0"/>
        <w:ind w:left="3420" w:hanging="504"/>
      </w:pPr>
      <w:r w:rsidRPr="006B4F88">
        <w:t>t(4;11)</w:t>
      </w:r>
    </w:p>
    <w:p w:rsidRPr="006B4F88" w:rsidR="006B4F88" w:rsidP="006B4F88" w:rsidRDefault="006B4F88" w14:paraId="0C5BE0E0" w14:textId="77777777">
      <w:pPr>
        <w:numPr>
          <w:ilvl w:val="0"/>
          <w:numId w:val="38"/>
        </w:numPr>
        <w:tabs>
          <w:tab w:val="clear" w:pos="10080"/>
          <w:tab w:val="left" w:pos="3330"/>
        </w:tabs>
        <w:spacing w:before="0"/>
        <w:ind w:left="3420" w:hanging="504"/>
      </w:pPr>
      <w:r w:rsidRPr="006B4F88">
        <w:t>t(5;14)</w:t>
      </w:r>
    </w:p>
    <w:p w:rsidRPr="006B4F88" w:rsidR="006B4F88" w:rsidP="006B4F88" w:rsidRDefault="006B4F88" w14:paraId="3BCEB75C" w14:textId="77777777">
      <w:pPr>
        <w:numPr>
          <w:ilvl w:val="0"/>
          <w:numId w:val="38"/>
        </w:numPr>
        <w:tabs>
          <w:tab w:val="clear" w:pos="10080"/>
          <w:tab w:val="left" w:pos="3330"/>
        </w:tabs>
        <w:spacing w:before="0"/>
        <w:ind w:left="3420" w:hanging="504"/>
      </w:pPr>
      <w:r w:rsidRPr="006B4F88">
        <w:t>t(8;14)</w:t>
      </w:r>
    </w:p>
    <w:p w:rsidRPr="006B4F88" w:rsidR="006B4F88" w:rsidP="006B4F88" w:rsidRDefault="006B4F88" w14:paraId="045D10ED" w14:textId="77777777">
      <w:pPr>
        <w:numPr>
          <w:ilvl w:val="0"/>
          <w:numId w:val="38"/>
        </w:numPr>
        <w:tabs>
          <w:tab w:val="clear" w:pos="10080"/>
          <w:tab w:val="left" w:pos="3330"/>
        </w:tabs>
        <w:spacing w:before="0"/>
        <w:ind w:left="3420" w:hanging="504"/>
      </w:pPr>
      <w:r w:rsidRPr="006B4F88">
        <w:t>t(8;22)</w:t>
      </w:r>
    </w:p>
    <w:p w:rsidRPr="006B4F88" w:rsidR="006B4F88" w:rsidP="006B4F88" w:rsidRDefault="006B4F88" w14:paraId="015F1909" w14:textId="77777777">
      <w:pPr>
        <w:numPr>
          <w:ilvl w:val="0"/>
          <w:numId w:val="38"/>
        </w:numPr>
        <w:tabs>
          <w:tab w:val="clear" w:pos="10080"/>
          <w:tab w:val="left" w:pos="3330"/>
        </w:tabs>
        <w:spacing w:before="0"/>
        <w:ind w:left="3420" w:hanging="504"/>
      </w:pPr>
      <w:r w:rsidRPr="006B4F88">
        <w:t>t(9;22)</w:t>
      </w:r>
    </w:p>
    <w:p w:rsidRPr="006B4F88" w:rsidR="006B4F88" w:rsidP="006B4F88" w:rsidRDefault="006B4F88" w14:paraId="385025F1" w14:textId="77777777">
      <w:pPr>
        <w:numPr>
          <w:ilvl w:val="0"/>
          <w:numId w:val="38"/>
        </w:numPr>
        <w:tabs>
          <w:tab w:val="clear" w:pos="10080"/>
          <w:tab w:val="left" w:pos="3330"/>
        </w:tabs>
        <w:spacing w:before="0"/>
        <w:ind w:left="3420" w:hanging="504"/>
      </w:pPr>
      <w:r w:rsidRPr="006B4F88">
        <w:t>t(10;14)</w:t>
      </w:r>
    </w:p>
    <w:p w:rsidRPr="006B4F88" w:rsidR="006B4F88" w:rsidP="006B4F88" w:rsidRDefault="006B4F88" w14:paraId="75CC66D1" w14:textId="77777777">
      <w:pPr>
        <w:numPr>
          <w:ilvl w:val="0"/>
          <w:numId w:val="38"/>
        </w:numPr>
        <w:tabs>
          <w:tab w:val="clear" w:pos="10080"/>
          <w:tab w:val="left" w:pos="3330"/>
        </w:tabs>
        <w:spacing w:before="0"/>
        <w:ind w:left="3420" w:hanging="504"/>
      </w:pPr>
      <w:r w:rsidRPr="006B4F88">
        <w:t>t(11;14)</w:t>
      </w:r>
    </w:p>
    <w:p w:rsidRPr="006B4F88" w:rsidR="006B4F88" w:rsidP="006B4F88" w:rsidRDefault="006B4F88" w14:paraId="3D91442E" w14:textId="77777777">
      <w:pPr>
        <w:numPr>
          <w:ilvl w:val="0"/>
          <w:numId w:val="38"/>
        </w:numPr>
        <w:tabs>
          <w:tab w:val="clear" w:pos="10080"/>
          <w:tab w:val="left" w:pos="3330"/>
        </w:tabs>
        <w:spacing w:before="0"/>
        <w:ind w:left="3420" w:hanging="504"/>
      </w:pPr>
      <w:r w:rsidRPr="006B4F88">
        <w:t>t(12;21)</w:t>
      </w:r>
    </w:p>
    <w:p w:rsidRPr="006B4F88" w:rsidR="006B4F88" w:rsidP="006B4F88" w:rsidRDefault="006B4F88" w14:paraId="08F1740D" w14:textId="77777777">
      <w:pPr>
        <w:numPr>
          <w:ilvl w:val="0"/>
          <w:numId w:val="38"/>
        </w:numPr>
        <w:tabs>
          <w:tab w:val="clear" w:pos="10080"/>
          <w:tab w:val="left" w:pos="3330"/>
        </w:tabs>
        <w:spacing w:before="0"/>
        <w:ind w:left="3420" w:hanging="504"/>
      </w:pPr>
      <w:r w:rsidRPr="006B4F88">
        <w:t>del(6q) / 6q–</w:t>
      </w:r>
    </w:p>
    <w:p w:rsidRPr="006B4F88" w:rsidR="006B4F88" w:rsidP="006B4F88" w:rsidRDefault="006B4F88" w14:paraId="31FDDA4F" w14:textId="77777777">
      <w:pPr>
        <w:numPr>
          <w:ilvl w:val="0"/>
          <w:numId w:val="38"/>
        </w:numPr>
        <w:tabs>
          <w:tab w:val="clear" w:pos="10080"/>
          <w:tab w:val="left" w:pos="3330"/>
        </w:tabs>
        <w:spacing w:before="0"/>
        <w:ind w:left="3420" w:hanging="504"/>
      </w:pPr>
      <w:r w:rsidRPr="006B4F88">
        <w:t>del(9p) / 9p–</w:t>
      </w:r>
    </w:p>
    <w:p w:rsidRPr="006B4F88" w:rsidR="006B4F88" w:rsidP="006B4F88" w:rsidRDefault="006B4F88" w14:paraId="72ACDC64" w14:textId="77777777">
      <w:pPr>
        <w:numPr>
          <w:ilvl w:val="0"/>
          <w:numId w:val="38"/>
        </w:numPr>
        <w:tabs>
          <w:tab w:val="clear" w:pos="10080"/>
          <w:tab w:val="left" w:pos="3330"/>
        </w:tabs>
        <w:spacing w:before="0"/>
        <w:ind w:left="3420" w:hanging="504"/>
      </w:pPr>
      <w:r w:rsidRPr="006B4F88">
        <w:t>del(12p) / 12p–</w:t>
      </w:r>
    </w:p>
    <w:p w:rsidRPr="006B4F88" w:rsidR="006B4F88" w:rsidP="006B4F88" w:rsidRDefault="006B4F88" w14:paraId="6C8FE468" w14:textId="77777777">
      <w:pPr>
        <w:numPr>
          <w:ilvl w:val="0"/>
          <w:numId w:val="38"/>
        </w:numPr>
        <w:tabs>
          <w:tab w:val="clear" w:pos="10080"/>
          <w:tab w:val="left" w:pos="3330"/>
        </w:tabs>
        <w:spacing w:before="0"/>
        <w:ind w:left="3420" w:hanging="504"/>
      </w:pPr>
      <w:r w:rsidRPr="006B4F88">
        <w:t>add(14q)</w:t>
      </w:r>
    </w:p>
    <w:p w:rsidRPr="006B4F88" w:rsidR="006B4F88" w:rsidP="006B4F88" w:rsidRDefault="006B4F88" w14:paraId="673A6230" w14:textId="77777777">
      <w:pPr>
        <w:numPr>
          <w:ilvl w:val="0"/>
          <w:numId w:val="38"/>
        </w:numPr>
        <w:tabs>
          <w:tab w:val="clear" w:pos="10080"/>
          <w:tab w:val="left" w:pos="3330"/>
        </w:tabs>
        <w:spacing w:before="0"/>
        <w:ind w:left="3420" w:hanging="504"/>
      </w:pPr>
      <w:r w:rsidRPr="006B4F88">
        <w:t>(11q23) any abnormality</w:t>
      </w:r>
    </w:p>
    <w:p w:rsidRPr="006B4F88" w:rsidR="006B4F88" w:rsidP="006B4F88" w:rsidRDefault="006B4F88" w14:paraId="45D5C7BE" w14:textId="77777777">
      <w:pPr>
        <w:numPr>
          <w:ilvl w:val="0"/>
          <w:numId w:val="38"/>
        </w:numPr>
        <w:tabs>
          <w:tab w:val="clear" w:pos="10080"/>
          <w:tab w:val="left" w:pos="3330"/>
        </w:tabs>
        <w:spacing w:before="0"/>
        <w:ind w:left="3420" w:hanging="504"/>
      </w:pPr>
      <w:r w:rsidRPr="006B4F88">
        <w:t>9p any abnormality</w:t>
      </w:r>
    </w:p>
    <w:p w:rsidRPr="006B4F88" w:rsidR="006B4F88" w:rsidP="006B4F88" w:rsidRDefault="006B4F88" w14:paraId="355CAAFA" w14:textId="77777777">
      <w:pPr>
        <w:numPr>
          <w:ilvl w:val="0"/>
          <w:numId w:val="38"/>
        </w:numPr>
        <w:tabs>
          <w:tab w:val="clear" w:pos="10080"/>
          <w:tab w:val="left" w:pos="3330"/>
        </w:tabs>
        <w:spacing w:before="0"/>
        <w:ind w:left="3420" w:hanging="504"/>
      </w:pPr>
      <w:r w:rsidRPr="006B4F88">
        <w:t>12p any abnormality</w:t>
      </w:r>
    </w:p>
    <w:p w:rsidRPr="006B4F88" w:rsidR="006B4F88" w:rsidP="006B4F88" w:rsidRDefault="006B4F88" w14:paraId="3F180253" w14:textId="77777777">
      <w:pPr>
        <w:numPr>
          <w:ilvl w:val="0"/>
          <w:numId w:val="38"/>
        </w:numPr>
        <w:tabs>
          <w:tab w:val="clear" w:pos="10080"/>
          <w:tab w:val="left" w:pos="3330"/>
        </w:tabs>
        <w:spacing w:before="0"/>
        <w:ind w:left="3420" w:hanging="504"/>
      </w:pPr>
      <w:r w:rsidRPr="006B4F88">
        <w:t>Hyperdiploid (&gt; 50)</w:t>
      </w:r>
    </w:p>
    <w:p w:rsidRPr="00154222" w:rsidR="006B4F88" w:rsidP="006B4F88" w:rsidRDefault="006B4F88" w14:paraId="171E0B43" w14:textId="72D6FA2B">
      <w:pPr>
        <w:numPr>
          <w:ilvl w:val="0"/>
          <w:numId w:val="38"/>
        </w:numPr>
        <w:tabs>
          <w:tab w:val="clear" w:pos="10080"/>
          <w:tab w:val="left" w:pos="3330"/>
        </w:tabs>
        <w:spacing w:before="0"/>
        <w:ind w:left="3420" w:hanging="504"/>
      </w:pPr>
      <w:r w:rsidRPr="00154222">
        <w:t xml:space="preserve">Hypodiploid (&lt; </w:t>
      </w:r>
      <w:r w:rsidRPr="00154222" w:rsidR="006242AA">
        <w:t>46</w:t>
      </w:r>
      <w:r w:rsidRPr="00154222">
        <w:t>)</w:t>
      </w:r>
    </w:p>
    <w:p w:rsidRPr="006B4F88" w:rsidR="006B4F88" w:rsidP="006B4F88" w:rsidRDefault="006B4F88" w14:paraId="76A2CC66" w14:textId="77777777">
      <w:pPr>
        <w:numPr>
          <w:ilvl w:val="0"/>
          <w:numId w:val="38"/>
        </w:numPr>
        <w:tabs>
          <w:tab w:val="clear" w:pos="10080"/>
          <w:tab w:val="left" w:pos="3330"/>
        </w:tabs>
        <w:spacing w:before="0"/>
        <w:ind w:left="3420" w:hanging="504"/>
      </w:pPr>
      <w:r w:rsidRPr="006B4F88">
        <w:t>iAMP21</w:t>
      </w:r>
    </w:p>
    <w:p w:rsidRPr="006B4F88" w:rsidR="006B4F88" w:rsidP="006B4F88" w:rsidRDefault="006B4F88" w14:paraId="5E8854B2" w14:textId="35936830">
      <w:pPr>
        <w:numPr>
          <w:ilvl w:val="0"/>
          <w:numId w:val="38"/>
        </w:numPr>
        <w:tabs>
          <w:tab w:val="clear" w:pos="10080"/>
          <w:tab w:val="left" w:pos="3330"/>
        </w:tabs>
        <w:spacing w:before="0"/>
        <w:ind w:left="3420" w:hanging="504"/>
      </w:pPr>
      <w:r w:rsidRPr="006B4F88">
        <w:t xml:space="preserve">Other abnormality – </w:t>
      </w:r>
      <w:r w:rsidRPr="00E870B4">
        <w:rPr>
          <w:rStyle w:val="BookTitle"/>
        </w:rPr>
        <w:t xml:space="preserve">Go to question </w:t>
      </w:r>
      <w:r w:rsidR="00E870B4">
        <w:rPr>
          <w:rStyle w:val="BookTitle"/>
        </w:rPr>
        <w:fldChar w:fldCharType="begin"/>
      </w:r>
      <w:r w:rsidR="00E870B4">
        <w:rPr>
          <w:rStyle w:val="BookTitle"/>
        </w:rPr>
        <w:instrText xml:space="preserve"> REF _Ref520897559 \r \h </w:instrText>
      </w:r>
      <w:r w:rsidR="00E870B4">
        <w:rPr>
          <w:rStyle w:val="BookTitle"/>
        </w:rPr>
      </w:r>
      <w:r w:rsidR="00E870B4">
        <w:rPr>
          <w:rStyle w:val="BookTitle"/>
        </w:rPr>
        <w:fldChar w:fldCharType="separate"/>
      </w:r>
      <w:r w:rsidR="009E3E1C">
        <w:rPr>
          <w:rStyle w:val="BookTitle"/>
        </w:rPr>
        <w:t>132</w:t>
      </w:r>
      <w:r w:rsidR="00E870B4">
        <w:rPr>
          <w:rStyle w:val="BookTitle"/>
        </w:rPr>
        <w:fldChar w:fldCharType="end"/>
      </w:r>
    </w:p>
    <w:p w:rsidRPr="00C75444" w:rsidR="00C75444" w:rsidP="00235808" w:rsidRDefault="00C75444" w14:paraId="2F262361" w14:textId="77777777">
      <w:pPr>
        <w:pStyle w:val="Q6"/>
      </w:pPr>
      <w:bookmarkStart w:name="_Ref520897559" w:id="95"/>
      <w:r w:rsidRPr="00C75444">
        <w:t>Specify other abnormality:</w:t>
      </w:r>
      <w:bookmarkEnd w:id="95"/>
      <w:r w:rsidRPr="00C75444">
        <w:t xml:space="preserve"> </w:t>
      </w:r>
      <w:r w:rsidRPr="00C75444">
        <w:tab/>
      </w:r>
      <w:r w:rsidR="00E870B4">
        <w:t>_________________________</w:t>
      </w:r>
    </w:p>
    <w:p w:rsidRPr="00C75444" w:rsidR="00C75444" w:rsidP="00235808" w:rsidRDefault="00C75444" w14:paraId="65281D99" w14:textId="77777777">
      <w:pPr>
        <w:pStyle w:val="Q3"/>
      </w:pPr>
      <w:bookmarkStart w:name="_Ref520897541" w:id="96"/>
      <w:r w:rsidRPr="00C75444">
        <w:t>Was documentation submitted to the CIBMTR? (e.g. cytogenetic or FISH report)</w:t>
      </w:r>
      <w:bookmarkEnd w:id="96"/>
    </w:p>
    <w:p w:rsidRPr="00C75444" w:rsidR="00C75444" w:rsidP="00235808" w:rsidRDefault="00C75444" w14:paraId="4F045CDC" w14:textId="77777777">
      <w:pPr>
        <w:pStyle w:val="A3"/>
      </w:pPr>
      <w:r w:rsidRPr="00C75444">
        <w:t xml:space="preserve">Yes  </w:t>
      </w:r>
    </w:p>
    <w:p w:rsidRPr="00C75444" w:rsidR="00C75444" w:rsidP="00235808" w:rsidRDefault="00C75444" w14:paraId="756B3B6F" w14:textId="77777777">
      <w:pPr>
        <w:pStyle w:val="A3"/>
      </w:pPr>
      <w:r w:rsidRPr="00C75444">
        <w:t>No</w:t>
      </w:r>
    </w:p>
    <w:p w:rsidRPr="00C75444" w:rsidR="00C75444" w:rsidP="00235808" w:rsidRDefault="00C75444" w14:paraId="2DD41786" w14:textId="77777777">
      <w:pPr>
        <w:pStyle w:val="Q2"/>
      </w:pPr>
      <w:bookmarkStart w:name="_Ref520897485" w:id="97"/>
      <w:r w:rsidRPr="00C75444">
        <w:t>Were tests for molecular markers performed (e.g. PCR, NGS)? (between diagnosis and last evaluation)</w:t>
      </w:r>
      <w:bookmarkEnd w:id="97"/>
    </w:p>
    <w:p w:rsidRPr="00C75444" w:rsidR="00C75444" w:rsidP="00235808" w:rsidRDefault="00C75444" w14:paraId="3C972F72" w14:textId="6563F509">
      <w:pPr>
        <w:pStyle w:val="A2"/>
      </w:pPr>
      <w:r w:rsidRPr="00C75444">
        <w:t xml:space="preserve">Yes – </w:t>
      </w:r>
      <w:r w:rsidRPr="00E870B4">
        <w:rPr>
          <w:rStyle w:val="BookTitle"/>
        </w:rPr>
        <w:t xml:space="preserve">Go to question </w:t>
      </w:r>
      <w:r w:rsidR="00E870B4">
        <w:rPr>
          <w:rStyle w:val="BookTitle"/>
        </w:rPr>
        <w:fldChar w:fldCharType="begin"/>
      </w:r>
      <w:r w:rsidR="00E870B4">
        <w:rPr>
          <w:rStyle w:val="BookTitle"/>
        </w:rPr>
        <w:instrText xml:space="preserve"> REF _Ref520897574 \r \h </w:instrText>
      </w:r>
      <w:r w:rsidR="00E870B4">
        <w:rPr>
          <w:rStyle w:val="BookTitle"/>
        </w:rPr>
      </w:r>
      <w:r w:rsidR="00E870B4">
        <w:rPr>
          <w:rStyle w:val="BookTitle"/>
        </w:rPr>
        <w:fldChar w:fldCharType="separate"/>
      </w:r>
      <w:r w:rsidR="009E3E1C">
        <w:rPr>
          <w:rStyle w:val="BookTitle"/>
        </w:rPr>
        <w:t>135</w:t>
      </w:r>
      <w:r w:rsidR="00E870B4">
        <w:rPr>
          <w:rStyle w:val="BookTitle"/>
        </w:rPr>
        <w:fldChar w:fldCharType="end"/>
      </w:r>
    </w:p>
    <w:p w:rsidRPr="00C75444" w:rsidR="00C75444" w:rsidP="00235808" w:rsidRDefault="00C75444" w14:paraId="0F03F1FF" w14:textId="3F724D76">
      <w:pPr>
        <w:pStyle w:val="A2"/>
      </w:pPr>
      <w:r w:rsidRPr="00C75444">
        <w:t xml:space="preserve">No – </w:t>
      </w:r>
      <w:r w:rsidRPr="00E870B4">
        <w:rPr>
          <w:rStyle w:val="BookTitle"/>
        </w:rPr>
        <w:t xml:space="preserve">Go to question </w:t>
      </w:r>
      <w:r w:rsidR="00E870B4">
        <w:rPr>
          <w:rStyle w:val="BookTitle"/>
        </w:rPr>
        <w:fldChar w:fldCharType="begin"/>
      </w:r>
      <w:r w:rsidR="00E870B4">
        <w:rPr>
          <w:rStyle w:val="BookTitle"/>
        </w:rPr>
        <w:instrText xml:space="preserve"> REF _Ref520897577 \r \h </w:instrText>
      </w:r>
      <w:r w:rsidR="00E870B4">
        <w:rPr>
          <w:rStyle w:val="BookTitle"/>
        </w:rPr>
      </w:r>
      <w:r w:rsidR="00E870B4">
        <w:rPr>
          <w:rStyle w:val="BookTitle"/>
        </w:rPr>
        <w:fldChar w:fldCharType="separate"/>
      </w:r>
      <w:r w:rsidR="009E3E1C">
        <w:rPr>
          <w:rStyle w:val="BookTitle"/>
        </w:rPr>
        <w:t>139</w:t>
      </w:r>
      <w:r w:rsidR="00E870B4">
        <w:rPr>
          <w:rStyle w:val="BookTitle"/>
        </w:rPr>
        <w:fldChar w:fldCharType="end"/>
      </w:r>
    </w:p>
    <w:p w:rsidRPr="00C75444" w:rsidR="00C75444" w:rsidP="00235808" w:rsidRDefault="00C75444" w14:paraId="2567855A" w14:textId="24740983">
      <w:pPr>
        <w:pStyle w:val="A2"/>
      </w:pPr>
      <w:r w:rsidRPr="00C75444">
        <w:t xml:space="preserve">Unknown – </w:t>
      </w:r>
      <w:r w:rsidRPr="00E870B4">
        <w:rPr>
          <w:rStyle w:val="BookTitle"/>
        </w:rPr>
        <w:t xml:space="preserve">Go to question </w:t>
      </w:r>
      <w:r w:rsidR="00E870B4">
        <w:rPr>
          <w:rStyle w:val="BookTitle"/>
        </w:rPr>
        <w:fldChar w:fldCharType="begin"/>
      </w:r>
      <w:r w:rsidR="00E870B4">
        <w:rPr>
          <w:rStyle w:val="BookTitle"/>
        </w:rPr>
        <w:instrText xml:space="preserve"> REF _Ref520897577 \r \h </w:instrText>
      </w:r>
      <w:r w:rsidR="00E870B4">
        <w:rPr>
          <w:rStyle w:val="BookTitle"/>
        </w:rPr>
      </w:r>
      <w:r w:rsidR="00E870B4">
        <w:rPr>
          <w:rStyle w:val="BookTitle"/>
        </w:rPr>
        <w:fldChar w:fldCharType="separate"/>
      </w:r>
      <w:r w:rsidR="009E3E1C">
        <w:rPr>
          <w:rStyle w:val="BookTitle"/>
        </w:rPr>
        <w:t>139</w:t>
      </w:r>
      <w:r w:rsidR="00E870B4">
        <w:rPr>
          <w:rStyle w:val="BookTitle"/>
        </w:rPr>
        <w:fldChar w:fldCharType="end"/>
      </w:r>
    </w:p>
    <w:p w:rsidRPr="00C75444" w:rsidR="00C75444" w:rsidP="00235808" w:rsidRDefault="00C75444" w14:paraId="0F738CA3" w14:textId="77777777">
      <w:pPr>
        <w:pStyle w:val="In2"/>
      </w:pPr>
      <w:r w:rsidRPr="00C75444">
        <w:t>Specify molecular markers identified between diagnosis and last evaluation:</w:t>
      </w:r>
    </w:p>
    <w:p w:rsidRPr="00C75444" w:rsidR="00C75444" w:rsidP="00235808" w:rsidRDefault="00C75444" w14:paraId="5EE712DE" w14:textId="77777777">
      <w:pPr>
        <w:pStyle w:val="Q3"/>
      </w:pPr>
      <w:bookmarkStart w:name="_Ref520897574" w:id="98"/>
      <w:r w:rsidRPr="00C75444">
        <w:t>BCR / ABL</w:t>
      </w:r>
      <w:bookmarkEnd w:id="98"/>
    </w:p>
    <w:p w:rsidRPr="00C75444" w:rsidR="00C75444" w:rsidP="00235808" w:rsidRDefault="00C75444" w14:paraId="61CBBDB1" w14:textId="77777777">
      <w:pPr>
        <w:pStyle w:val="A3"/>
      </w:pPr>
      <w:r w:rsidRPr="00C75444">
        <w:t>Positive</w:t>
      </w:r>
    </w:p>
    <w:p w:rsidRPr="00C75444" w:rsidR="00C75444" w:rsidP="00235808" w:rsidRDefault="00C75444" w14:paraId="6039107B" w14:textId="77777777">
      <w:pPr>
        <w:pStyle w:val="A3"/>
      </w:pPr>
      <w:r w:rsidRPr="00C75444">
        <w:t xml:space="preserve">Negative </w:t>
      </w:r>
    </w:p>
    <w:p w:rsidRPr="00C75444" w:rsidR="00C75444" w:rsidP="00235808" w:rsidRDefault="00C75444" w14:paraId="083A2F14" w14:textId="77777777">
      <w:pPr>
        <w:pStyle w:val="A3"/>
      </w:pPr>
      <w:r w:rsidRPr="00C75444">
        <w:t>Not done</w:t>
      </w:r>
    </w:p>
    <w:p w:rsidRPr="00C75444" w:rsidR="00C75444" w:rsidP="00235808" w:rsidRDefault="00C75444" w14:paraId="3B2CD76D" w14:textId="77777777">
      <w:pPr>
        <w:pStyle w:val="Q3"/>
      </w:pPr>
      <w:r w:rsidRPr="00C75444">
        <w:t>TEL-AML / AML1</w:t>
      </w:r>
    </w:p>
    <w:p w:rsidRPr="00C75444" w:rsidR="00C75444" w:rsidP="00235808" w:rsidRDefault="00C75444" w14:paraId="42513D2D" w14:textId="77777777">
      <w:pPr>
        <w:pStyle w:val="A3"/>
      </w:pPr>
      <w:r w:rsidRPr="00C75444">
        <w:t>Positive</w:t>
      </w:r>
    </w:p>
    <w:p w:rsidRPr="00C75444" w:rsidR="00C75444" w:rsidP="00235808" w:rsidRDefault="00C75444" w14:paraId="41A4B340" w14:textId="77777777">
      <w:pPr>
        <w:pStyle w:val="A3"/>
      </w:pPr>
      <w:r w:rsidRPr="00C75444">
        <w:t xml:space="preserve">Negative </w:t>
      </w:r>
    </w:p>
    <w:p w:rsidRPr="00C75444" w:rsidR="00C75444" w:rsidP="00235808" w:rsidRDefault="00C75444" w14:paraId="667D7829" w14:textId="77777777">
      <w:pPr>
        <w:pStyle w:val="A3"/>
      </w:pPr>
      <w:r w:rsidRPr="00C75444">
        <w:t xml:space="preserve">Not done </w:t>
      </w:r>
    </w:p>
    <w:p w:rsidRPr="00C75444" w:rsidR="00C75444" w:rsidP="00235808" w:rsidRDefault="00C75444" w14:paraId="7677BBE5" w14:textId="77777777">
      <w:pPr>
        <w:pStyle w:val="Q3"/>
      </w:pPr>
      <w:bookmarkStart w:name="_Ref520897602" w:id="99"/>
      <w:r w:rsidRPr="00C75444">
        <w:t>Other molecular marker</w:t>
      </w:r>
      <w:bookmarkEnd w:id="99"/>
    </w:p>
    <w:p w:rsidRPr="00C75444" w:rsidR="00C75444" w:rsidP="00235808" w:rsidRDefault="00C75444" w14:paraId="6A703BD2" w14:textId="486213D7">
      <w:pPr>
        <w:pStyle w:val="A3"/>
      </w:pPr>
      <w:r w:rsidRPr="00C75444">
        <w:t xml:space="preserve">Positive – </w:t>
      </w:r>
      <w:r w:rsidRPr="00E870B4">
        <w:rPr>
          <w:rStyle w:val="BookTitle"/>
        </w:rPr>
        <w:t xml:space="preserve">Go to question </w:t>
      </w:r>
      <w:r w:rsidR="00E870B4">
        <w:rPr>
          <w:rStyle w:val="BookTitle"/>
        </w:rPr>
        <w:fldChar w:fldCharType="begin"/>
      </w:r>
      <w:r w:rsidR="00E870B4">
        <w:rPr>
          <w:rStyle w:val="BookTitle"/>
        </w:rPr>
        <w:instrText xml:space="preserve"> REF _Ref520897592 \r \h </w:instrText>
      </w:r>
      <w:r w:rsidR="00E870B4">
        <w:rPr>
          <w:rStyle w:val="BookTitle"/>
        </w:rPr>
      </w:r>
      <w:r w:rsidR="00E870B4">
        <w:rPr>
          <w:rStyle w:val="BookTitle"/>
        </w:rPr>
        <w:fldChar w:fldCharType="separate"/>
      </w:r>
      <w:r w:rsidR="009E3E1C">
        <w:rPr>
          <w:rStyle w:val="BookTitle"/>
        </w:rPr>
        <w:t>138</w:t>
      </w:r>
      <w:r w:rsidR="00E870B4">
        <w:rPr>
          <w:rStyle w:val="BookTitle"/>
        </w:rPr>
        <w:fldChar w:fldCharType="end"/>
      </w:r>
    </w:p>
    <w:p w:rsidRPr="00C75444" w:rsidR="00C75444" w:rsidP="00235808" w:rsidRDefault="00C75444" w14:paraId="6EB3DC66" w14:textId="15F2E405">
      <w:pPr>
        <w:pStyle w:val="A3"/>
      </w:pPr>
      <w:r w:rsidRPr="00C75444">
        <w:t xml:space="preserve">Negative – </w:t>
      </w:r>
      <w:r w:rsidRPr="00E870B4">
        <w:rPr>
          <w:rStyle w:val="BookTitle"/>
        </w:rPr>
        <w:t xml:space="preserve">Go to question </w:t>
      </w:r>
      <w:r w:rsidR="00E870B4">
        <w:rPr>
          <w:rStyle w:val="BookTitle"/>
        </w:rPr>
        <w:fldChar w:fldCharType="begin"/>
      </w:r>
      <w:r w:rsidR="00E870B4">
        <w:rPr>
          <w:rStyle w:val="BookTitle"/>
        </w:rPr>
        <w:instrText xml:space="preserve"> REF _Ref520897592 \r \h </w:instrText>
      </w:r>
      <w:r w:rsidR="00E870B4">
        <w:rPr>
          <w:rStyle w:val="BookTitle"/>
        </w:rPr>
      </w:r>
      <w:r w:rsidR="00E870B4">
        <w:rPr>
          <w:rStyle w:val="BookTitle"/>
        </w:rPr>
        <w:fldChar w:fldCharType="separate"/>
      </w:r>
      <w:r w:rsidR="009E3E1C">
        <w:rPr>
          <w:rStyle w:val="BookTitle"/>
        </w:rPr>
        <w:t>138</w:t>
      </w:r>
      <w:r w:rsidR="00E870B4">
        <w:rPr>
          <w:rStyle w:val="BookTitle"/>
        </w:rPr>
        <w:fldChar w:fldCharType="end"/>
      </w:r>
    </w:p>
    <w:p w:rsidRPr="00C75444" w:rsidR="00C75444" w:rsidP="00235808" w:rsidRDefault="00C75444" w14:paraId="051B3197" w14:textId="184F5756">
      <w:pPr>
        <w:pStyle w:val="A3"/>
      </w:pPr>
      <w:r w:rsidRPr="00C75444">
        <w:t xml:space="preserve">Not done – </w:t>
      </w:r>
      <w:r w:rsidRPr="00E870B4">
        <w:rPr>
          <w:rStyle w:val="BookTitle"/>
        </w:rPr>
        <w:t xml:space="preserve">Go to question </w:t>
      </w:r>
      <w:r w:rsidR="00E870B4">
        <w:rPr>
          <w:rStyle w:val="BookTitle"/>
        </w:rPr>
        <w:fldChar w:fldCharType="begin"/>
      </w:r>
      <w:r w:rsidR="00E870B4">
        <w:rPr>
          <w:rStyle w:val="BookTitle"/>
        </w:rPr>
        <w:instrText xml:space="preserve"> REF _Ref520897577 \r \h </w:instrText>
      </w:r>
      <w:r w:rsidR="00E870B4">
        <w:rPr>
          <w:rStyle w:val="BookTitle"/>
        </w:rPr>
      </w:r>
      <w:r w:rsidR="00E870B4">
        <w:rPr>
          <w:rStyle w:val="BookTitle"/>
        </w:rPr>
        <w:fldChar w:fldCharType="separate"/>
      </w:r>
      <w:r w:rsidR="009E3E1C">
        <w:rPr>
          <w:rStyle w:val="BookTitle"/>
        </w:rPr>
        <w:t>139</w:t>
      </w:r>
      <w:r w:rsidR="00E870B4">
        <w:rPr>
          <w:rStyle w:val="BookTitle"/>
        </w:rPr>
        <w:fldChar w:fldCharType="end"/>
      </w:r>
    </w:p>
    <w:p w:rsidRPr="00C75444" w:rsidR="00C75444" w:rsidP="00235808" w:rsidRDefault="00C75444" w14:paraId="7F4A1D22" w14:textId="77777777">
      <w:pPr>
        <w:pStyle w:val="Q4"/>
      </w:pPr>
      <w:bookmarkStart w:name="_Ref520897592" w:id="100"/>
      <w:r w:rsidRPr="00C75444">
        <w:t>Specify other molecular marker:</w:t>
      </w:r>
      <w:bookmarkEnd w:id="100"/>
      <w:r w:rsidRPr="00C75444">
        <w:tab/>
      </w:r>
      <w:r w:rsidR="00E870B4">
        <w:t>_________________________</w:t>
      </w:r>
    </w:p>
    <w:p w:rsidRPr="00C75444" w:rsidR="00C75444" w:rsidP="00C74406" w:rsidRDefault="00C75444" w14:paraId="594C92CB" w14:textId="4B6A4391">
      <w:pPr>
        <w:pStyle w:val="In3"/>
      </w:pPr>
      <w:r w:rsidRPr="00C75444">
        <w:t xml:space="preserve">Copy and complete questions </w:t>
      </w:r>
      <w:r w:rsidR="00E870B4">
        <w:fldChar w:fldCharType="begin"/>
      </w:r>
      <w:r w:rsidR="00E870B4">
        <w:instrText xml:space="preserve"> REF _Ref520897602 \r \h </w:instrText>
      </w:r>
      <w:r w:rsidR="00E870B4">
        <w:fldChar w:fldCharType="separate"/>
      </w:r>
      <w:r w:rsidR="009E3E1C">
        <w:t>137</w:t>
      </w:r>
      <w:r w:rsidR="00E870B4">
        <w:fldChar w:fldCharType="end"/>
      </w:r>
      <w:r w:rsidRPr="00C75444">
        <w:t>-</w:t>
      </w:r>
      <w:r w:rsidR="00E870B4">
        <w:fldChar w:fldCharType="begin"/>
      </w:r>
      <w:r w:rsidR="00E870B4">
        <w:instrText xml:space="preserve"> REF _Ref520897592 \r \h </w:instrText>
      </w:r>
      <w:r w:rsidR="00E870B4">
        <w:fldChar w:fldCharType="separate"/>
      </w:r>
      <w:r w:rsidR="009E3E1C">
        <w:t>138</w:t>
      </w:r>
      <w:r w:rsidR="00E870B4">
        <w:fldChar w:fldCharType="end"/>
      </w:r>
      <w:r w:rsidR="00E870B4">
        <w:t xml:space="preserve"> </w:t>
      </w:r>
      <w:r w:rsidRPr="00C75444">
        <w:t>for additional molecular markers</w:t>
      </w:r>
    </w:p>
    <w:p w:rsidRPr="00C75444" w:rsidR="00C75444" w:rsidP="00235808" w:rsidRDefault="00C75444" w14:paraId="69A84FE2" w14:textId="77777777">
      <w:pPr>
        <w:pStyle w:val="In2"/>
      </w:pPr>
      <w:r w:rsidRPr="00C75444">
        <w:t>Laboratory studies at last evaluation:</w:t>
      </w:r>
    </w:p>
    <w:p w:rsidRPr="00C75444" w:rsidR="00C75444" w:rsidP="00235808" w:rsidRDefault="00C75444" w14:paraId="790D7EA5" w14:textId="77777777">
      <w:pPr>
        <w:pStyle w:val="Q2"/>
      </w:pPr>
      <w:bookmarkStart w:name="_Ref520897577" w:id="101"/>
      <w:r w:rsidRPr="00C75444">
        <w:t>Were cytogenetics tested (karyotyping or FISH)? (at last evaluation)</w:t>
      </w:r>
      <w:bookmarkEnd w:id="101"/>
    </w:p>
    <w:p w:rsidRPr="00C75444" w:rsidR="00C75444" w:rsidP="00235808" w:rsidRDefault="00C75444" w14:paraId="15C06F36" w14:textId="4079AE05">
      <w:pPr>
        <w:pStyle w:val="A2"/>
      </w:pPr>
      <w:r w:rsidRPr="00C75444">
        <w:t xml:space="preserve">Yes - </w:t>
      </w:r>
      <w:r w:rsidRPr="00E870B4">
        <w:rPr>
          <w:rStyle w:val="BookTitle"/>
        </w:rPr>
        <w:t xml:space="preserve">Go to question </w:t>
      </w:r>
      <w:r w:rsidR="00E870B4">
        <w:rPr>
          <w:rStyle w:val="BookTitle"/>
        </w:rPr>
        <w:fldChar w:fldCharType="begin"/>
      </w:r>
      <w:r w:rsidR="00E870B4">
        <w:rPr>
          <w:rStyle w:val="BookTitle"/>
        </w:rPr>
        <w:instrText xml:space="preserve"> REF _Ref520897637 \r \h </w:instrText>
      </w:r>
      <w:r w:rsidR="00E870B4">
        <w:rPr>
          <w:rStyle w:val="BookTitle"/>
        </w:rPr>
      </w:r>
      <w:r w:rsidR="00E870B4">
        <w:rPr>
          <w:rStyle w:val="BookTitle"/>
        </w:rPr>
        <w:fldChar w:fldCharType="separate"/>
      </w:r>
      <w:r w:rsidR="009E3E1C">
        <w:rPr>
          <w:rStyle w:val="BookTitle"/>
        </w:rPr>
        <w:t>140</w:t>
      </w:r>
      <w:r w:rsidR="00E870B4">
        <w:rPr>
          <w:rStyle w:val="BookTitle"/>
        </w:rPr>
        <w:fldChar w:fldCharType="end"/>
      </w:r>
    </w:p>
    <w:p w:rsidRPr="00C75444" w:rsidR="00C75444" w:rsidP="00235808" w:rsidRDefault="00C75444" w14:paraId="12773A6B" w14:textId="3BD4A5CE">
      <w:pPr>
        <w:pStyle w:val="A2"/>
      </w:pPr>
      <w:r w:rsidRPr="00C75444">
        <w:t xml:space="preserve">No - </w:t>
      </w:r>
      <w:r w:rsidRPr="00E870B4">
        <w:rPr>
          <w:rStyle w:val="BookTitle"/>
        </w:rPr>
        <w:t xml:space="preserve">Go to question </w:t>
      </w:r>
      <w:r w:rsidR="00E870B4">
        <w:rPr>
          <w:rStyle w:val="BookTitle"/>
        </w:rPr>
        <w:fldChar w:fldCharType="begin"/>
      </w:r>
      <w:r w:rsidR="00E870B4">
        <w:rPr>
          <w:rStyle w:val="BookTitle"/>
        </w:rPr>
        <w:instrText xml:space="preserve"> REF _Ref520897645 \r \h </w:instrText>
      </w:r>
      <w:r w:rsidR="00E870B4">
        <w:rPr>
          <w:rStyle w:val="BookTitle"/>
        </w:rPr>
      </w:r>
      <w:r w:rsidR="00E870B4">
        <w:rPr>
          <w:rStyle w:val="BookTitle"/>
        </w:rPr>
        <w:fldChar w:fldCharType="separate"/>
      </w:r>
      <w:r w:rsidR="009E3E1C">
        <w:rPr>
          <w:rStyle w:val="BookTitle"/>
        </w:rPr>
        <w:t>153</w:t>
      </w:r>
      <w:r w:rsidR="00E870B4">
        <w:rPr>
          <w:rStyle w:val="BookTitle"/>
        </w:rPr>
        <w:fldChar w:fldCharType="end"/>
      </w:r>
    </w:p>
    <w:p w:rsidRPr="00C75444" w:rsidR="00C75444" w:rsidP="00235808" w:rsidRDefault="00C75444" w14:paraId="0308DF82" w14:textId="0ABA5C8A">
      <w:pPr>
        <w:pStyle w:val="A2"/>
      </w:pPr>
      <w:r w:rsidRPr="00C75444">
        <w:t xml:space="preserve">Unknown - </w:t>
      </w:r>
      <w:r w:rsidRPr="00E870B4">
        <w:rPr>
          <w:rStyle w:val="BookTitle"/>
        </w:rPr>
        <w:t xml:space="preserve">Go to question </w:t>
      </w:r>
      <w:r w:rsidR="00E870B4">
        <w:rPr>
          <w:rStyle w:val="BookTitle"/>
        </w:rPr>
        <w:fldChar w:fldCharType="begin"/>
      </w:r>
      <w:r w:rsidR="00E870B4">
        <w:rPr>
          <w:rStyle w:val="BookTitle"/>
        </w:rPr>
        <w:instrText xml:space="preserve"> REF _Ref520897645 \r \h </w:instrText>
      </w:r>
      <w:r w:rsidR="00E870B4">
        <w:rPr>
          <w:rStyle w:val="BookTitle"/>
        </w:rPr>
      </w:r>
      <w:r w:rsidR="00E870B4">
        <w:rPr>
          <w:rStyle w:val="BookTitle"/>
        </w:rPr>
        <w:fldChar w:fldCharType="separate"/>
      </w:r>
      <w:r w:rsidR="009E3E1C">
        <w:rPr>
          <w:rStyle w:val="BookTitle"/>
        </w:rPr>
        <w:t>153</w:t>
      </w:r>
      <w:r w:rsidR="00E870B4">
        <w:rPr>
          <w:rStyle w:val="BookTitle"/>
        </w:rPr>
        <w:fldChar w:fldCharType="end"/>
      </w:r>
    </w:p>
    <w:p w:rsidRPr="00C75444" w:rsidR="00C75444" w:rsidP="00235808" w:rsidRDefault="00C75444" w14:paraId="06734064" w14:textId="77777777">
      <w:pPr>
        <w:pStyle w:val="Q3"/>
      </w:pPr>
      <w:bookmarkStart w:name="_Ref520897637" w:id="102"/>
      <w:r w:rsidRPr="00C75444">
        <w:t>Were cytogenetics tested via FISH?</w:t>
      </w:r>
      <w:bookmarkEnd w:id="102"/>
    </w:p>
    <w:p w:rsidRPr="00C75444" w:rsidR="00C75444" w:rsidP="00235808" w:rsidRDefault="00C75444" w14:paraId="0E79FEB8" w14:textId="11FC9EEE">
      <w:pPr>
        <w:pStyle w:val="A3"/>
      </w:pPr>
      <w:r w:rsidRPr="00C75444">
        <w:t xml:space="preserve">Yes - </w:t>
      </w:r>
      <w:r w:rsidRPr="00E870B4">
        <w:rPr>
          <w:rStyle w:val="BookTitle"/>
        </w:rPr>
        <w:t xml:space="preserve">Go to question </w:t>
      </w:r>
      <w:r w:rsidR="00E870B4">
        <w:rPr>
          <w:rStyle w:val="BookTitle"/>
        </w:rPr>
        <w:fldChar w:fldCharType="begin"/>
      </w:r>
      <w:r w:rsidR="00E870B4">
        <w:rPr>
          <w:rStyle w:val="BookTitle"/>
        </w:rPr>
        <w:instrText xml:space="preserve"> REF _Ref520897652 \r \h </w:instrText>
      </w:r>
      <w:r w:rsidR="00E870B4">
        <w:rPr>
          <w:rStyle w:val="BookTitle"/>
        </w:rPr>
      </w:r>
      <w:r w:rsidR="00E870B4">
        <w:rPr>
          <w:rStyle w:val="BookTitle"/>
        </w:rPr>
        <w:fldChar w:fldCharType="separate"/>
      </w:r>
      <w:r w:rsidR="009E3E1C">
        <w:rPr>
          <w:rStyle w:val="BookTitle"/>
        </w:rPr>
        <w:t>141</w:t>
      </w:r>
      <w:r w:rsidR="00E870B4">
        <w:rPr>
          <w:rStyle w:val="BookTitle"/>
        </w:rPr>
        <w:fldChar w:fldCharType="end"/>
      </w:r>
    </w:p>
    <w:p w:rsidRPr="00C75444" w:rsidR="00C75444" w:rsidP="00235808" w:rsidRDefault="00C75444" w14:paraId="792DA0C3" w14:textId="2F71331D">
      <w:pPr>
        <w:pStyle w:val="A3"/>
      </w:pPr>
      <w:r w:rsidRPr="00C75444">
        <w:t xml:space="preserve">No - </w:t>
      </w:r>
      <w:r w:rsidRPr="00E870B4">
        <w:rPr>
          <w:rStyle w:val="BookTitle"/>
        </w:rPr>
        <w:t xml:space="preserve">Go to question </w:t>
      </w:r>
      <w:r w:rsidR="00E870B4">
        <w:rPr>
          <w:rStyle w:val="BookTitle"/>
        </w:rPr>
        <w:fldChar w:fldCharType="begin"/>
      </w:r>
      <w:r w:rsidR="00E870B4">
        <w:rPr>
          <w:rStyle w:val="BookTitle"/>
        </w:rPr>
        <w:instrText xml:space="preserve"> REF _Ref520897655 \r \h </w:instrText>
      </w:r>
      <w:r w:rsidR="00E870B4">
        <w:rPr>
          <w:rStyle w:val="BookTitle"/>
        </w:rPr>
      </w:r>
      <w:r w:rsidR="00E870B4">
        <w:rPr>
          <w:rStyle w:val="BookTitle"/>
        </w:rPr>
        <w:fldChar w:fldCharType="separate"/>
      </w:r>
      <w:r w:rsidR="009E3E1C">
        <w:rPr>
          <w:rStyle w:val="BookTitle"/>
        </w:rPr>
        <w:t>146</w:t>
      </w:r>
      <w:r w:rsidR="00E870B4">
        <w:rPr>
          <w:rStyle w:val="BookTitle"/>
        </w:rPr>
        <w:fldChar w:fldCharType="end"/>
      </w:r>
    </w:p>
    <w:p w:rsidRPr="00C75444" w:rsidR="00C75444" w:rsidP="00235808" w:rsidRDefault="00C75444" w14:paraId="667D582E" w14:textId="77777777">
      <w:pPr>
        <w:pStyle w:val="Q4"/>
      </w:pPr>
      <w:bookmarkStart w:name="_Ref520897652" w:id="103"/>
      <w:r w:rsidRPr="00C75444">
        <w:t>Results of tests:</w:t>
      </w:r>
      <w:bookmarkEnd w:id="103"/>
    </w:p>
    <w:p w:rsidRPr="00C75444" w:rsidR="00C75444" w:rsidP="00235808" w:rsidRDefault="00C75444" w14:paraId="71ACBE31" w14:textId="5C45F572">
      <w:pPr>
        <w:pStyle w:val="A4"/>
      </w:pPr>
      <w:r w:rsidRPr="00C75444">
        <w:t xml:space="preserve">Abnormalities identified </w:t>
      </w:r>
      <w:r w:rsidRPr="00E870B4">
        <w:rPr>
          <w:rStyle w:val="BookTitle"/>
        </w:rPr>
        <w:t xml:space="preserve">- Go to question </w:t>
      </w:r>
      <w:r w:rsidR="00E870B4">
        <w:rPr>
          <w:rStyle w:val="BookTitle"/>
        </w:rPr>
        <w:fldChar w:fldCharType="begin"/>
      </w:r>
      <w:r w:rsidR="00E870B4">
        <w:rPr>
          <w:rStyle w:val="BookTitle"/>
        </w:rPr>
        <w:instrText xml:space="preserve"> REF _Ref520897659 \r \h </w:instrText>
      </w:r>
      <w:r w:rsidR="00E870B4">
        <w:rPr>
          <w:rStyle w:val="BookTitle"/>
        </w:rPr>
      </w:r>
      <w:r w:rsidR="00E870B4">
        <w:rPr>
          <w:rStyle w:val="BookTitle"/>
        </w:rPr>
        <w:fldChar w:fldCharType="separate"/>
      </w:r>
      <w:r w:rsidR="009E3E1C">
        <w:rPr>
          <w:rStyle w:val="BookTitle"/>
        </w:rPr>
        <w:t>142</w:t>
      </w:r>
      <w:r w:rsidR="00E870B4">
        <w:rPr>
          <w:rStyle w:val="BookTitle"/>
        </w:rPr>
        <w:fldChar w:fldCharType="end"/>
      </w:r>
    </w:p>
    <w:p w:rsidRPr="00C75444" w:rsidR="00C75444" w:rsidP="00235808" w:rsidRDefault="00C75444" w14:paraId="0B0943B5" w14:textId="498107D2">
      <w:pPr>
        <w:pStyle w:val="A4"/>
      </w:pPr>
      <w:r w:rsidRPr="00C75444">
        <w:t xml:space="preserve">No abnormalities - </w:t>
      </w:r>
      <w:r w:rsidRPr="00E870B4">
        <w:rPr>
          <w:rStyle w:val="BookTitle"/>
        </w:rPr>
        <w:t xml:space="preserve">Go to question </w:t>
      </w:r>
      <w:r w:rsidR="00E870B4">
        <w:rPr>
          <w:rStyle w:val="BookTitle"/>
        </w:rPr>
        <w:fldChar w:fldCharType="begin"/>
      </w:r>
      <w:r w:rsidR="00E870B4">
        <w:rPr>
          <w:rStyle w:val="BookTitle"/>
        </w:rPr>
        <w:instrText xml:space="preserve"> REF _Ref520897655 \r \h </w:instrText>
      </w:r>
      <w:r w:rsidR="00E870B4">
        <w:rPr>
          <w:rStyle w:val="BookTitle"/>
        </w:rPr>
      </w:r>
      <w:r w:rsidR="00E870B4">
        <w:rPr>
          <w:rStyle w:val="BookTitle"/>
        </w:rPr>
        <w:fldChar w:fldCharType="separate"/>
      </w:r>
      <w:r w:rsidR="009E3E1C">
        <w:rPr>
          <w:rStyle w:val="BookTitle"/>
        </w:rPr>
        <w:t>146</w:t>
      </w:r>
      <w:r w:rsidR="00E870B4">
        <w:rPr>
          <w:rStyle w:val="BookTitle"/>
        </w:rPr>
        <w:fldChar w:fldCharType="end"/>
      </w:r>
    </w:p>
    <w:p w:rsidRPr="00C75444" w:rsidR="00C75444" w:rsidP="00C74406" w:rsidRDefault="00C75444" w14:paraId="7D772B6D" w14:textId="77777777">
      <w:pPr>
        <w:pStyle w:val="In3"/>
      </w:pPr>
      <w:r w:rsidRPr="00C75444">
        <w:t>Specify cytogenetic abnormalities identified at last evaluation:</w:t>
      </w:r>
    </w:p>
    <w:p w:rsidR="000C13FC" w:rsidP="00235808" w:rsidRDefault="00890DE1" w14:paraId="68206183" w14:textId="20D8E9F9">
      <w:pPr>
        <w:pStyle w:val="Q5"/>
      </w:pPr>
      <w:bookmarkStart w:name="_Ref520897659" w:id="104"/>
      <w:r>
        <w:rPr>
          <w:color w:val="263238"/>
          <w:sz w:val="20"/>
          <w:szCs w:val="20"/>
        </w:rPr>
        <w:t>International System for Human Cytogenetic Nomenclature (</w:t>
      </w:r>
      <w:r w:rsidR="003E79BF">
        <w:rPr>
          <w:color w:val="263238"/>
          <w:sz w:val="20"/>
          <w:szCs w:val="20"/>
        </w:rPr>
        <w:t>ISCN</w:t>
      </w:r>
      <w:r>
        <w:rPr>
          <w:color w:val="263238"/>
          <w:sz w:val="20"/>
          <w:szCs w:val="20"/>
        </w:rPr>
        <w:t>)</w:t>
      </w:r>
      <w:r w:rsidR="003E79BF">
        <w:rPr>
          <w:color w:val="263238"/>
          <w:sz w:val="20"/>
          <w:szCs w:val="20"/>
        </w:rPr>
        <w:t xml:space="preserve"> compatible string</w:t>
      </w:r>
      <w:r w:rsidR="00E4779C">
        <w:rPr>
          <w:color w:val="263238"/>
          <w:sz w:val="20"/>
          <w:szCs w:val="20"/>
        </w:rPr>
        <w:t xml:space="preserve">: </w:t>
      </w:r>
      <w:r w:rsidR="000C13FC">
        <w:t>_________________________</w:t>
      </w:r>
    </w:p>
    <w:p w:rsidRPr="00C75444" w:rsidR="00C75444" w:rsidP="00235808" w:rsidRDefault="00C75444" w14:paraId="5FC9E909" w14:textId="1EE8E831">
      <w:pPr>
        <w:pStyle w:val="Q5"/>
      </w:pPr>
      <w:r w:rsidRPr="00C75444">
        <w:t>Specify number of distinct cytogenetic abnormalities:</w:t>
      </w:r>
      <w:bookmarkEnd w:id="104"/>
    </w:p>
    <w:p w:rsidRPr="00C75444" w:rsidR="00C75444" w:rsidP="00235808" w:rsidRDefault="00C75444" w14:paraId="5FFDE299" w14:textId="77777777">
      <w:pPr>
        <w:pStyle w:val="A4"/>
      </w:pPr>
      <w:r w:rsidRPr="00C75444">
        <w:t xml:space="preserve">One (1) </w:t>
      </w:r>
    </w:p>
    <w:p w:rsidRPr="00C75444" w:rsidR="00C75444" w:rsidP="00235808" w:rsidRDefault="00C75444" w14:paraId="29EAE9BD" w14:textId="77777777">
      <w:pPr>
        <w:pStyle w:val="A4"/>
      </w:pPr>
      <w:r w:rsidRPr="00C75444">
        <w:t>Two (2)</w:t>
      </w:r>
    </w:p>
    <w:p w:rsidRPr="00C75444" w:rsidR="00C75444" w:rsidP="00235808" w:rsidRDefault="00C75444" w14:paraId="3415CF8D" w14:textId="77777777">
      <w:pPr>
        <w:pStyle w:val="A4"/>
      </w:pPr>
      <w:r w:rsidRPr="00C75444">
        <w:t>Three (3)</w:t>
      </w:r>
    </w:p>
    <w:p w:rsidRPr="00C75444" w:rsidR="00C75444" w:rsidP="00235808" w:rsidRDefault="00C75444" w14:paraId="43C83089" w14:textId="77777777">
      <w:pPr>
        <w:pStyle w:val="A4"/>
      </w:pPr>
      <w:r w:rsidRPr="00C75444">
        <w:t>Four or more (4 or more)</w:t>
      </w:r>
    </w:p>
    <w:p w:rsidRPr="00C75444" w:rsidR="00C75444" w:rsidP="00235808" w:rsidRDefault="00C75444" w14:paraId="71FAC937" w14:textId="77777777">
      <w:pPr>
        <w:pStyle w:val="Q5"/>
      </w:pPr>
      <w:r w:rsidRPr="00C75444">
        <w:t>Specify abnormalities: (check all that apply)</w:t>
      </w:r>
    </w:p>
    <w:p w:rsidRPr="006B4F88" w:rsidR="006B4F88" w:rsidP="006B4F88" w:rsidRDefault="006B4F88" w14:paraId="3D062DD4" w14:textId="77777777">
      <w:pPr>
        <w:numPr>
          <w:ilvl w:val="0"/>
          <w:numId w:val="38"/>
        </w:numPr>
        <w:tabs>
          <w:tab w:val="clear" w:pos="10080"/>
          <w:tab w:val="left" w:pos="3330"/>
        </w:tabs>
        <w:spacing w:before="0"/>
        <w:ind w:left="3420" w:hanging="504"/>
      </w:pPr>
      <w:r w:rsidRPr="006B4F88">
        <w:t xml:space="preserve">–7  </w:t>
      </w:r>
    </w:p>
    <w:p w:rsidRPr="006B4F88" w:rsidR="006B4F88" w:rsidP="006B4F88" w:rsidRDefault="006B4F88" w14:paraId="3118F8C1" w14:textId="77777777">
      <w:pPr>
        <w:numPr>
          <w:ilvl w:val="0"/>
          <w:numId w:val="38"/>
        </w:numPr>
        <w:tabs>
          <w:tab w:val="clear" w:pos="10080"/>
          <w:tab w:val="left" w:pos="3330"/>
        </w:tabs>
        <w:spacing w:before="0"/>
        <w:ind w:left="3420" w:hanging="504"/>
      </w:pPr>
      <w:r w:rsidRPr="006B4F88">
        <w:t xml:space="preserve">+4  </w:t>
      </w:r>
    </w:p>
    <w:p w:rsidRPr="006B4F88" w:rsidR="006B4F88" w:rsidP="006B4F88" w:rsidRDefault="006B4F88" w14:paraId="260BDCAE" w14:textId="77777777">
      <w:pPr>
        <w:numPr>
          <w:ilvl w:val="0"/>
          <w:numId w:val="38"/>
        </w:numPr>
        <w:tabs>
          <w:tab w:val="clear" w:pos="10080"/>
          <w:tab w:val="left" w:pos="3330"/>
        </w:tabs>
        <w:spacing w:before="0"/>
        <w:ind w:left="3420" w:hanging="504"/>
      </w:pPr>
      <w:r w:rsidRPr="006B4F88">
        <w:t>+8</w:t>
      </w:r>
    </w:p>
    <w:p w:rsidRPr="006B4F88" w:rsidR="006B4F88" w:rsidP="006B4F88" w:rsidRDefault="006B4F88" w14:paraId="301DCD83" w14:textId="77777777">
      <w:pPr>
        <w:numPr>
          <w:ilvl w:val="0"/>
          <w:numId w:val="38"/>
        </w:numPr>
        <w:tabs>
          <w:tab w:val="clear" w:pos="10080"/>
          <w:tab w:val="left" w:pos="3330"/>
        </w:tabs>
        <w:spacing w:before="0"/>
        <w:ind w:left="3420" w:hanging="504"/>
      </w:pPr>
      <w:r w:rsidRPr="006B4F88">
        <w:t>+17</w:t>
      </w:r>
    </w:p>
    <w:p w:rsidRPr="006B4F88" w:rsidR="006B4F88" w:rsidP="006B4F88" w:rsidRDefault="006B4F88" w14:paraId="0261ED51" w14:textId="77777777">
      <w:pPr>
        <w:numPr>
          <w:ilvl w:val="0"/>
          <w:numId w:val="38"/>
        </w:numPr>
        <w:tabs>
          <w:tab w:val="clear" w:pos="10080"/>
          <w:tab w:val="left" w:pos="3330"/>
        </w:tabs>
        <w:spacing w:before="0"/>
        <w:ind w:left="3420" w:hanging="504"/>
      </w:pPr>
      <w:r w:rsidRPr="006B4F88">
        <w:t xml:space="preserve">+21  </w:t>
      </w:r>
    </w:p>
    <w:p w:rsidRPr="006B4F88" w:rsidR="006B4F88" w:rsidP="006B4F88" w:rsidRDefault="006B4F88" w14:paraId="01D9DDEC" w14:textId="77777777">
      <w:pPr>
        <w:numPr>
          <w:ilvl w:val="0"/>
          <w:numId w:val="38"/>
        </w:numPr>
        <w:tabs>
          <w:tab w:val="clear" w:pos="10080"/>
          <w:tab w:val="left" w:pos="3330"/>
        </w:tabs>
        <w:spacing w:before="0"/>
        <w:ind w:left="3420" w:hanging="504"/>
      </w:pPr>
      <w:r w:rsidRPr="006B4F88">
        <w:t>t(1;19)</w:t>
      </w:r>
    </w:p>
    <w:p w:rsidRPr="006B4F88" w:rsidR="006B4F88" w:rsidP="006B4F88" w:rsidRDefault="006B4F88" w14:paraId="1E2361A2" w14:textId="77777777">
      <w:pPr>
        <w:numPr>
          <w:ilvl w:val="0"/>
          <w:numId w:val="38"/>
        </w:numPr>
        <w:tabs>
          <w:tab w:val="clear" w:pos="10080"/>
          <w:tab w:val="left" w:pos="3330"/>
        </w:tabs>
        <w:spacing w:before="0"/>
        <w:ind w:left="3420" w:hanging="504"/>
      </w:pPr>
      <w:r w:rsidRPr="006B4F88">
        <w:t>t(2;8)</w:t>
      </w:r>
    </w:p>
    <w:p w:rsidRPr="006B4F88" w:rsidR="006B4F88" w:rsidP="006B4F88" w:rsidRDefault="006B4F88" w14:paraId="4E65457C" w14:textId="77777777">
      <w:pPr>
        <w:numPr>
          <w:ilvl w:val="0"/>
          <w:numId w:val="38"/>
        </w:numPr>
        <w:tabs>
          <w:tab w:val="clear" w:pos="10080"/>
          <w:tab w:val="left" w:pos="3330"/>
        </w:tabs>
        <w:spacing w:before="0"/>
        <w:ind w:left="3420" w:hanging="504"/>
      </w:pPr>
      <w:r w:rsidRPr="006B4F88">
        <w:t>t(4;11)</w:t>
      </w:r>
    </w:p>
    <w:p w:rsidRPr="006B4F88" w:rsidR="006B4F88" w:rsidP="006B4F88" w:rsidRDefault="006B4F88" w14:paraId="1E277CBE" w14:textId="77777777">
      <w:pPr>
        <w:numPr>
          <w:ilvl w:val="0"/>
          <w:numId w:val="38"/>
        </w:numPr>
        <w:tabs>
          <w:tab w:val="clear" w:pos="10080"/>
          <w:tab w:val="left" w:pos="3330"/>
        </w:tabs>
        <w:spacing w:before="0"/>
        <w:ind w:left="3420" w:hanging="504"/>
      </w:pPr>
      <w:r w:rsidRPr="006B4F88">
        <w:t>t(5;14)</w:t>
      </w:r>
    </w:p>
    <w:p w:rsidRPr="006B4F88" w:rsidR="006B4F88" w:rsidP="006B4F88" w:rsidRDefault="006B4F88" w14:paraId="6BE93E91" w14:textId="77777777">
      <w:pPr>
        <w:numPr>
          <w:ilvl w:val="0"/>
          <w:numId w:val="38"/>
        </w:numPr>
        <w:tabs>
          <w:tab w:val="clear" w:pos="10080"/>
          <w:tab w:val="left" w:pos="3330"/>
        </w:tabs>
        <w:spacing w:before="0"/>
        <w:ind w:left="3420" w:hanging="504"/>
      </w:pPr>
      <w:r w:rsidRPr="006B4F88">
        <w:t>t(8;14)</w:t>
      </w:r>
    </w:p>
    <w:p w:rsidRPr="006B4F88" w:rsidR="006B4F88" w:rsidP="006B4F88" w:rsidRDefault="006B4F88" w14:paraId="6E122DB2" w14:textId="77777777">
      <w:pPr>
        <w:numPr>
          <w:ilvl w:val="0"/>
          <w:numId w:val="38"/>
        </w:numPr>
        <w:tabs>
          <w:tab w:val="clear" w:pos="10080"/>
          <w:tab w:val="left" w:pos="3330"/>
        </w:tabs>
        <w:spacing w:before="0"/>
        <w:ind w:left="3420" w:hanging="504"/>
      </w:pPr>
      <w:r w:rsidRPr="006B4F88">
        <w:t>t(8;22)</w:t>
      </w:r>
    </w:p>
    <w:p w:rsidRPr="006B4F88" w:rsidR="006B4F88" w:rsidP="006B4F88" w:rsidRDefault="006B4F88" w14:paraId="4A6FEA98" w14:textId="77777777">
      <w:pPr>
        <w:numPr>
          <w:ilvl w:val="0"/>
          <w:numId w:val="38"/>
        </w:numPr>
        <w:tabs>
          <w:tab w:val="clear" w:pos="10080"/>
          <w:tab w:val="left" w:pos="3330"/>
        </w:tabs>
        <w:spacing w:before="0"/>
        <w:ind w:left="3420" w:hanging="504"/>
      </w:pPr>
      <w:r w:rsidRPr="006B4F88">
        <w:t>t(9;22)</w:t>
      </w:r>
    </w:p>
    <w:p w:rsidRPr="006B4F88" w:rsidR="006B4F88" w:rsidP="006B4F88" w:rsidRDefault="006B4F88" w14:paraId="42879678" w14:textId="77777777">
      <w:pPr>
        <w:numPr>
          <w:ilvl w:val="0"/>
          <w:numId w:val="38"/>
        </w:numPr>
        <w:tabs>
          <w:tab w:val="clear" w:pos="10080"/>
          <w:tab w:val="left" w:pos="3330"/>
        </w:tabs>
        <w:spacing w:before="0"/>
        <w:ind w:left="3420" w:hanging="504"/>
      </w:pPr>
      <w:r w:rsidRPr="006B4F88">
        <w:t>t(10;14)</w:t>
      </w:r>
    </w:p>
    <w:p w:rsidRPr="006B4F88" w:rsidR="006B4F88" w:rsidP="006B4F88" w:rsidRDefault="006B4F88" w14:paraId="66A45DD9" w14:textId="77777777">
      <w:pPr>
        <w:numPr>
          <w:ilvl w:val="0"/>
          <w:numId w:val="38"/>
        </w:numPr>
        <w:tabs>
          <w:tab w:val="clear" w:pos="10080"/>
          <w:tab w:val="left" w:pos="3330"/>
        </w:tabs>
        <w:spacing w:before="0"/>
        <w:ind w:left="3420" w:hanging="504"/>
      </w:pPr>
      <w:r w:rsidRPr="006B4F88">
        <w:t>t(11;14)</w:t>
      </w:r>
    </w:p>
    <w:p w:rsidRPr="006B4F88" w:rsidR="006B4F88" w:rsidP="006B4F88" w:rsidRDefault="006B4F88" w14:paraId="4AB12905" w14:textId="77777777">
      <w:pPr>
        <w:numPr>
          <w:ilvl w:val="0"/>
          <w:numId w:val="38"/>
        </w:numPr>
        <w:tabs>
          <w:tab w:val="clear" w:pos="10080"/>
          <w:tab w:val="left" w:pos="3330"/>
        </w:tabs>
        <w:spacing w:before="0"/>
        <w:ind w:left="3420" w:hanging="504"/>
      </w:pPr>
      <w:r w:rsidRPr="006B4F88">
        <w:t>t(12;21)</w:t>
      </w:r>
    </w:p>
    <w:p w:rsidRPr="006B4F88" w:rsidR="006B4F88" w:rsidP="006B4F88" w:rsidRDefault="006B4F88" w14:paraId="097F80D5" w14:textId="77777777">
      <w:pPr>
        <w:numPr>
          <w:ilvl w:val="0"/>
          <w:numId w:val="38"/>
        </w:numPr>
        <w:tabs>
          <w:tab w:val="clear" w:pos="10080"/>
          <w:tab w:val="left" w:pos="3330"/>
        </w:tabs>
        <w:spacing w:before="0"/>
        <w:ind w:left="3420" w:hanging="504"/>
      </w:pPr>
      <w:r w:rsidRPr="006B4F88">
        <w:t>del(6q) / 6q–</w:t>
      </w:r>
    </w:p>
    <w:p w:rsidRPr="006B4F88" w:rsidR="006B4F88" w:rsidP="006B4F88" w:rsidRDefault="006B4F88" w14:paraId="7B7E20F3" w14:textId="77777777">
      <w:pPr>
        <w:numPr>
          <w:ilvl w:val="0"/>
          <w:numId w:val="38"/>
        </w:numPr>
        <w:tabs>
          <w:tab w:val="clear" w:pos="10080"/>
          <w:tab w:val="left" w:pos="3330"/>
        </w:tabs>
        <w:spacing w:before="0"/>
        <w:ind w:left="3420" w:hanging="504"/>
      </w:pPr>
      <w:r w:rsidRPr="006B4F88">
        <w:t>del(9p) / 9p–</w:t>
      </w:r>
    </w:p>
    <w:p w:rsidRPr="006B4F88" w:rsidR="006B4F88" w:rsidP="006B4F88" w:rsidRDefault="006B4F88" w14:paraId="30C3059C" w14:textId="77777777">
      <w:pPr>
        <w:numPr>
          <w:ilvl w:val="0"/>
          <w:numId w:val="38"/>
        </w:numPr>
        <w:tabs>
          <w:tab w:val="clear" w:pos="10080"/>
          <w:tab w:val="left" w:pos="3330"/>
        </w:tabs>
        <w:spacing w:before="0"/>
        <w:ind w:left="3420" w:hanging="504"/>
      </w:pPr>
      <w:r w:rsidRPr="006B4F88">
        <w:t>del(12p) / 12p–</w:t>
      </w:r>
    </w:p>
    <w:p w:rsidRPr="006B4F88" w:rsidR="006B4F88" w:rsidP="006B4F88" w:rsidRDefault="006B4F88" w14:paraId="44BB0AE9" w14:textId="77777777">
      <w:pPr>
        <w:numPr>
          <w:ilvl w:val="0"/>
          <w:numId w:val="38"/>
        </w:numPr>
        <w:tabs>
          <w:tab w:val="clear" w:pos="10080"/>
          <w:tab w:val="left" w:pos="3330"/>
        </w:tabs>
        <w:spacing w:before="0"/>
        <w:ind w:left="3420" w:hanging="504"/>
      </w:pPr>
      <w:r w:rsidRPr="006B4F88">
        <w:t>add(14q)</w:t>
      </w:r>
    </w:p>
    <w:p w:rsidRPr="006B4F88" w:rsidR="006B4F88" w:rsidP="006B4F88" w:rsidRDefault="006B4F88" w14:paraId="569E734C" w14:textId="77777777">
      <w:pPr>
        <w:numPr>
          <w:ilvl w:val="0"/>
          <w:numId w:val="38"/>
        </w:numPr>
        <w:tabs>
          <w:tab w:val="clear" w:pos="10080"/>
          <w:tab w:val="left" w:pos="3330"/>
        </w:tabs>
        <w:spacing w:before="0"/>
        <w:ind w:left="3420" w:hanging="504"/>
      </w:pPr>
      <w:r w:rsidRPr="006B4F88">
        <w:t>(11q23) any abnormality</w:t>
      </w:r>
    </w:p>
    <w:p w:rsidRPr="006B4F88" w:rsidR="006B4F88" w:rsidP="006B4F88" w:rsidRDefault="006B4F88" w14:paraId="17B9FE9B" w14:textId="77777777">
      <w:pPr>
        <w:numPr>
          <w:ilvl w:val="0"/>
          <w:numId w:val="38"/>
        </w:numPr>
        <w:tabs>
          <w:tab w:val="clear" w:pos="10080"/>
          <w:tab w:val="left" w:pos="3330"/>
        </w:tabs>
        <w:spacing w:before="0"/>
        <w:ind w:left="3420" w:hanging="504"/>
      </w:pPr>
      <w:r w:rsidRPr="006B4F88">
        <w:t>9p any abnormality</w:t>
      </w:r>
    </w:p>
    <w:p w:rsidRPr="006B4F88" w:rsidR="006B4F88" w:rsidP="006B4F88" w:rsidRDefault="006B4F88" w14:paraId="55694B89" w14:textId="77777777">
      <w:pPr>
        <w:numPr>
          <w:ilvl w:val="0"/>
          <w:numId w:val="38"/>
        </w:numPr>
        <w:tabs>
          <w:tab w:val="clear" w:pos="10080"/>
          <w:tab w:val="left" w:pos="3330"/>
        </w:tabs>
        <w:spacing w:before="0"/>
        <w:ind w:left="3420" w:hanging="504"/>
      </w:pPr>
      <w:r w:rsidRPr="006B4F88">
        <w:t>12p any abnormality</w:t>
      </w:r>
    </w:p>
    <w:p w:rsidRPr="006B4F88" w:rsidR="006B4F88" w:rsidP="006B4F88" w:rsidRDefault="006B4F88" w14:paraId="4383AEB2" w14:textId="77777777">
      <w:pPr>
        <w:numPr>
          <w:ilvl w:val="0"/>
          <w:numId w:val="38"/>
        </w:numPr>
        <w:tabs>
          <w:tab w:val="clear" w:pos="10080"/>
          <w:tab w:val="left" w:pos="3330"/>
        </w:tabs>
        <w:spacing w:before="0"/>
        <w:ind w:left="3420" w:hanging="504"/>
      </w:pPr>
      <w:r w:rsidRPr="006B4F88">
        <w:t>Hyperdiploid (&gt; 50)</w:t>
      </w:r>
    </w:p>
    <w:p w:rsidRPr="00154222" w:rsidR="006B4F88" w:rsidP="006B4F88" w:rsidRDefault="006B4F88" w14:paraId="2DD1BA08" w14:textId="3C483CB5">
      <w:pPr>
        <w:numPr>
          <w:ilvl w:val="0"/>
          <w:numId w:val="38"/>
        </w:numPr>
        <w:tabs>
          <w:tab w:val="clear" w:pos="10080"/>
          <w:tab w:val="left" w:pos="3330"/>
        </w:tabs>
        <w:spacing w:before="0"/>
        <w:ind w:left="3420" w:hanging="504"/>
      </w:pPr>
      <w:r w:rsidRPr="00154222">
        <w:t xml:space="preserve">Hypodiploid (&lt; </w:t>
      </w:r>
      <w:r w:rsidRPr="00154222" w:rsidR="006242AA">
        <w:t>46</w:t>
      </w:r>
      <w:r w:rsidRPr="00154222">
        <w:t>)</w:t>
      </w:r>
    </w:p>
    <w:p w:rsidRPr="006B4F88" w:rsidR="006B4F88" w:rsidP="006B4F88" w:rsidRDefault="006B4F88" w14:paraId="61DA96CD" w14:textId="77777777">
      <w:pPr>
        <w:numPr>
          <w:ilvl w:val="0"/>
          <w:numId w:val="38"/>
        </w:numPr>
        <w:tabs>
          <w:tab w:val="clear" w:pos="10080"/>
          <w:tab w:val="left" w:pos="3330"/>
        </w:tabs>
        <w:spacing w:before="0"/>
        <w:ind w:left="3420" w:hanging="504"/>
      </w:pPr>
      <w:r w:rsidRPr="006B4F88">
        <w:t>iAMP21</w:t>
      </w:r>
    </w:p>
    <w:p w:rsidRPr="006B4F88" w:rsidR="006B4F88" w:rsidP="006B4F88" w:rsidRDefault="006B4F88" w14:paraId="19D824C5" w14:textId="40441E7E">
      <w:pPr>
        <w:numPr>
          <w:ilvl w:val="0"/>
          <w:numId w:val="38"/>
        </w:numPr>
        <w:tabs>
          <w:tab w:val="clear" w:pos="10080"/>
          <w:tab w:val="left" w:pos="3330"/>
        </w:tabs>
        <w:spacing w:before="0"/>
        <w:ind w:left="3420" w:hanging="504"/>
      </w:pPr>
      <w:r w:rsidRPr="006B4F88">
        <w:t xml:space="preserve">Other abnormality – </w:t>
      </w:r>
      <w:r w:rsidRPr="00E870B4">
        <w:rPr>
          <w:rStyle w:val="BookTitle"/>
        </w:rPr>
        <w:t xml:space="preserve">Go to question </w:t>
      </w:r>
      <w:r w:rsidR="00E870B4">
        <w:rPr>
          <w:rStyle w:val="BookTitle"/>
        </w:rPr>
        <w:fldChar w:fldCharType="begin"/>
      </w:r>
      <w:r w:rsidR="00E870B4">
        <w:rPr>
          <w:rStyle w:val="BookTitle"/>
        </w:rPr>
        <w:instrText xml:space="preserve"> REF _Ref520897669 \r \h </w:instrText>
      </w:r>
      <w:r w:rsidR="00E870B4">
        <w:rPr>
          <w:rStyle w:val="BookTitle"/>
        </w:rPr>
      </w:r>
      <w:r w:rsidR="00E870B4">
        <w:rPr>
          <w:rStyle w:val="BookTitle"/>
        </w:rPr>
        <w:fldChar w:fldCharType="separate"/>
      </w:r>
      <w:r w:rsidR="009E3E1C">
        <w:rPr>
          <w:rStyle w:val="BookTitle"/>
        </w:rPr>
        <w:t>145</w:t>
      </w:r>
      <w:r w:rsidR="00E870B4">
        <w:rPr>
          <w:rStyle w:val="BookTitle"/>
        </w:rPr>
        <w:fldChar w:fldCharType="end"/>
      </w:r>
    </w:p>
    <w:p w:rsidRPr="00C75444" w:rsidR="00C75444" w:rsidP="00235808" w:rsidRDefault="00C75444" w14:paraId="14075B6E" w14:textId="3A4DB39C">
      <w:pPr>
        <w:pStyle w:val="Q6"/>
      </w:pPr>
      <w:bookmarkStart w:name="_Ref520897669" w:id="105"/>
      <w:r w:rsidRPr="00C75444">
        <w:t>Specify other abnormality:</w:t>
      </w:r>
      <w:bookmarkEnd w:id="105"/>
      <w:r w:rsidRPr="00C75444">
        <w:t xml:space="preserve"> </w:t>
      </w:r>
      <w:r w:rsidR="00AF16FB">
        <w:t>____________________</w:t>
      </w:r>
    </w:p>
    <w:p w:rsidRPr="00C75444" w:rsidR="00C75444" w:rsidP="00235808" w:rsidRDefault="00C75444" w14:paraId="794B57D6" w14:textId="77777777">
      <w:pPr>
        <w:pStyle w:val="Q3"/>
      </w:pPr>
      <w:bookmarkStart w:name="_Ref520897655" w:id="106"/>
      <w:r w:rsidRPr="00C75444">
        <w:t>Were cytogenetics tested via karyotyping? (at last evaluation)</w:t>
      </w:r>
      <w:bookmarkEnd w:id="106"/>
    </w:p>
    <w:p w:rsidRPr="00C75444" w:rsidR="00C75444" w:rsidP="00235808" w:rsidRDefault="00C75444" w14:paraId="5A759484" w14:textId="49EFB9A9">
      <w:pPr>
        <w:pStyle w:val="A3"/>
      </w:pPr>
      <w:r w:rsidRPr="00C75444">
        <w:t xml:space="preserve">Yes - </w:t>
      </w:r>
      <w:r w:rsidRPr="00E870B4">
        <w:rPr>
          <w:rStyle w:val="BookTitle"/>
        </w:rPr>
        <w:t xml:space="preserve">Go to question </w:t>
      </w:r>
      <w:r w:rsidR="00E870B4">
        <w:rPr>
          <w:rStyle w:val="BookTitle"/>
        </w:rPr>
        <w:fldChar w:fldCharType="begin"/>
      </w:r>
      <w:r w:rsidR="00E870B4">
        <w:rPr>
          <w:rStyle w:val="BookTitle"/>
        </w:rPr>
        <w:instrText xml:space="preserve"> REF _Ref520897682 \r \h </w:instrText>
      </w:r>
      <w:r w:rsidR="00E870B4">
        <w:rPr>
          <w:rStyle w:val="BookTitle"/>
        </w:rPr>
      </w:r>
      <w:r w:rsidR="00E870B4">
        <w:rPr>
          <w:rStyle w:val="BookTitle"/>
        </w:rPr>
        <w:fldChar w:fldCharType="separate"/>
      </w:r>
      <w:r w:rsidR="009E3E1C">
        <w:rPr>
          <w:rStyle w:val="BookTitle"/>
        </w:rPr>
        <w:t>147</w:t>
      </w:r>
      <w:r w:rsidR="00E870B4">
        <w:rPr>
          <w:rStyle w:val="BookTitle"/>
        </w:rPr>
        <w:fldChar w:fldCharType="end"/>
      </w:r>
    </w:p>
    <w:p w:rsidRPr="00C75444" w:rsidR="00C75444" w:rsidP="00235808" w:rsidRDefault="00C75444" w14:paraId="6BCF7BD2" w14:textId="3194F34C">
      <w:pPr>
        <w:pStyle w:val="A3"/>
      </w:pPr>
      <w:r w:rsidRPr="00C75444">
        <w:t xml:space="preserve">No - </w:t>
      </w:r>
      <w:r w:rsidRPr="00E870B4">
        <w:rPr>
          <w:rStyle w:val="BookTitle"/>
        </w:rPr>
        <w:t xml:space="preserve">Go to question </w:t>
      </w:r>
      <w:r w:rsidR="00E870B4">
        <w:rPr>
          <w:rStyle w:val="BookTitle"/>
        </w:rPr>
        <w:fldChar w:fldCharType="begin"/>
      </w:r>
      <w:r w:rsidR="00E870B4">
        <w:rPr>
          <w:rStyle w:val="BookTitle"/>
        </w:rPr>
        <w:instrText xml:space="preserve"> REF _Ref520897686 \r \h </w:instrText>
      </w:r>
      <w:r w:rsidR="00E870B4">
        <w:rPr>
          <w:rStyle w:val="BookTitle"/>
        </w:rPr>
      </w:r>
      <w:r w:rsidR="00E870B4">
        <w:rPr>
          <w:rStyle w:val="BookTitle"/>
        </w:rPr>
        <w:fldChar w:fldCharType="separate"/>
      </w:r>
      <w:r w:rsidR="009E3E1C">
        <w:rPr>
          <w:rStyle w:val="BookTitle"/>
        </w:rPr>
        <w:t>152</w:t>
      </w:r>
      <w:r w:rsidR="00E870B4">
        <w:rPr>
          <w:rStyle w:val="BookTitle"/>
        </w:rPr>
        <w:fldChar w:fldCharType="end"/>
      </w:r>
    </w:p>
    <w:p w:rsidRPr="00C75444" w:rsidR="00C75444" w:rsidP="00235808" w:rsidRDefault="00C75444" w14:paraId="11CE0866" w14:textId="77777777">
      <w:pPr>
        <w:pStyle w:val="Q4"/>
      </w:pPr>
      <w:bookmarkStart w:name="_Ref520897682" w:id="107"/>
      <w:r w:rsidRPr="00C75444">
        <w:t>Results of tests:</w:t>
      </w:r>
      <w:bookmarkEnd w:id="107"/>
    </w:p>
    <w:p w:rsidRPr="00C75444" w:rsidR="00C75444" w:rsidP="00235808" w:rsidRDefault="00C75444" w14:paraId="2824F41E" w14:textId="3F34375D">
      <w:pPr>
        <w:pStyle w:val="A4"/>
      </w:pPr>
      <w:r w:rsidRPr="00C75444">
        <w:t xml:space="preserve">Abnormalities identified - </w:t>
      </w:r>
      <w:r w:rsidRPr="00E870B4">
        <w:rPr>
          <w:rStyle w:val="BookTitle"/>
        </w:rPr>
        <w:t xml:space="preserve">Go to question </w:t>
      </w:r>
      <w:r w:rsidR="00E870B4">
        <w:rPr>
          <w:rStyle w:val="BookTitle"/>
        </w:rPr>
        <w:fldChar w:fldCharType="begin"/>
      </w:r>
      <w:r w:rsidR="00E870B4">
        <w:rPr>
          <w:rStyle w:val="BookTitle"/>
        </w:rPr>
        <w:instrText xml:space="preserve"> REF _Ref520897690 \r \h </w:instrText>
      </w:r>
      <w:r w:rsidR="00E870B4">
        <w:rPr>
          <w:rStyle w:val="BookTitle"/>
        </w:rPr>
      </w:r>
      <w:r w:rsidR="00E870B4">
        <w:rPr>
          <w:rStyle w:val="BookTitle"/>
        </w:rPr>
        <w:fldChar w:fldCharType="separate"/>
      </w:r>
      <w:r w:rsidR="009E3E1C">
        <w:rPr>
          <w:rStyle w:val="BookTitle"/>
        </w:rPr>
        <w:t>148</w:t>
      </w:r>
      <w:r w:rsidR="00E870B4">
        <w:rPr>
          <w:rStyle w:val="BookTitle"/>
        </w:rPr>
        <w:fldChar w:fldCharType="end"/>
      </w:r>
    </w:p>
    <w:p w:rsidRPr="00C75444" w:rsidR="00C75444" w:rsidP="00235808" w:rsidRDefault="00C75444" w14:paraId="2CB5EC2E" w14:textId="211119AA">
      <w:pPr>
        <w:pStyle w:val="A4"/>
      </w:pPr>
      <w:r w:rsidRPr="00C75444">
        <w:t xml:space="preserve">No evaluable metaphases - </w:t>
      </w:r>
      <w:r w:rsidRPr="00E870B4">
        <w:rPr>
          <w:rStyle w:val="BookTitle"/>
        </w:rPr>
        <w:t xml:space="preserve">Go to question </w:t>
      </w:r>
      <w:r w:rsidR="00E870B4">
        <w:rPr>
          <w:rStyle w:val="BookTitle"/>
        </w:rPr>
        <w:fldChar w:fldCharType="begin"/>
      </w:r>
      <w:r w:rsidR="00E870B4">
        <w:rPr>
          <w:rStyle w:val="BookTitle"/>
        </w:rPr>
        <w:instrText xml:space="preserve"> REF _Ref520897686 \r \h </w:instrText>
      </w:r>
      <w:r w:rsidR="00E870B4">
        <w:rPr>
          <w:rStyle w:val="BookTitle"/>
        </w:rPr>
      </w:r>
      <w:r w:rsidR="00E870B4">
        <w:rPr>
          <w:rStyle w:val="BookTitle"/>
        </w:rPr>
        <w:fldChar w:fldCharType="separate"/>
      </w:r>
      <w:r w:rsidR="009E3E1C">
        <w:rPr>
          <w:rStyle w:val="BookTitle"/>
        </w:rPr>
        <w:t>152</w:t>
      </w:r>
      <w:r w:rsidR="00E870B4">
        <w:rPr>
          <w:rStyle w:val="BookTitle"/>
        </w:rPr>
        <w:fldChar w:fldCharType="end"/>
      </w:r>
    </w:p>
    <w:p w:rsidRPr="00C75444" w:rsidR="00C75444" w:rsidP="00235808" w:rsidRDefault="00C75444" w14:paraId="5A326CE9" w14:textId="623B6A2C">
      <w:pPr>
        <w:pStyle w:val="A4"/>
      </w:pPr>
      <w:r w:rsidRPr="00C75444">
        <w:t xml:space="preserve">No abnormalities - </w:t>
      </w:r>
      <w:r w:rsidRPr="00E870B4">
        <w:rPr>
          <w:rStyle w:val="BookTitle"/>
        </w:rPr>
        <w:t xml:space="preserve">Go to question </w:t>
      </w:r>
      <w:r w:rsidR="00E870B4">
        <w:rPr>
          <w:rStyle w:val="BookTitle"/>
        </w:rPr>
        <w:fldChar w:fldCharType="begin"/>
      </w:r>
      <w:r w:rsidR="00E870B4">
        <w:rPr>
          <w:rStyle w:val="BookTitle"/>
        </w:rPr>
        <w:instrText xml:space="preserve"> REF _Ref520897686 \r \h </w:instrText>
      </w:r>
      <w:r w:rsidR="00E870B4">
        <w:rPr>
          <w:rStyle w:val="BookTitle"/>
        </w:rPr>
      </w:r>
      <w:r w:rsidR="00E870B4">
        <w:rPr>
          <w:rStyle w:val="BookTitle"/>
        </w:rPr>
        <w:fldChar w:fldCharType="separate"/>
      </w:r>
      <w:r w:rsidR="009E3E1C">
        <w:rPr>
          <w:rStyle w:val="BookTitle"/>
        </w:rPr>
        <w:t>152</w:t>
      </w:r>
      <w:r w:rsidR="00E870B4">
        <w:rPr>
          <w:rStyle w:val="BookTitle"/>
        </w:rPr>
        <w:fldChar w:fldCharType="end"/>
      </w:r>
    </w:p>
    <w:p w:rsidRPr="00C75444" w:rsidR="00C75444" w:rsidP="00C74406" w:rsidRDefault="00C75444" w14:paraId="5B891C6E" w14:textId="77777777">
      <w:pPr>
        <w:pStyle w:val="In3"/>
      </w:pPr>
      <w:r w:rsidRPr="00C75444">
        <w:t>Specify cytogenetic abnormalities identified at last evaluation:</w:t>
      </w:r>
    </w:p>
    <w:p w:rsidR="000C13FC" w:rsidP="00580772" w:rsidRDefault="00143AB0" w14:paraId="2F645227" w14:textId="5067136C">
      <w:pPr>
        <w:pStyle w:val="Q5"/>
      </w:pPr>
      <w:bookmarkStart w:name="_Ref520897690" w:id="108"/>
      <w:r>
        <w:rPr>
          <w:color w:val="263238"/>
          <w:sz w:val="20"/>
          <w:szCs w:val="20"/>
        </w:rPr>
        <w:t>International System for Human Cytogenetic Nomenclature</w:t>
      </w:r>
      <w:r w:rsidR="003E79BF">
        <w:rPr>
          <w:color w:val="263238"/>
          <w:sz w:val="20"/>
          <w:szCs w:val="20"/>
        </w:rPr>
        <w:t> </w:t>
      </w:r>
      <w:r>
        <w:rPr>
          <w:color w:val="263238"/>
          <w:sz w:val="20"/>
          <w:szCs w:val="20"/>
        </w:rPr>
        <w:t>(</w:t>
      </w:r>
      <w:r w:rsidR="003E79BF">
        <w:rPr>
          <w:color w:val="263238"/>
          <w:sz w:val="20"/>
          <w:szCs w:val="20"/>
        </w:rPr>
        <w:t>ISCN</w:t>
      </w:r>
      <w:r>
        <w:rPr>
          <w:color w:val="263238"/>
          <w:sz w:val="20"/>
          <w:szCs w:val="20"/>
        </w:rPr>
        <w:t>)</w:t>
      </w:r>
      <w:r w:rsidR="003E79BF">
        <w:rPr>
          <w:color w:val="263238"/>
          <w:sz w:val="20"/>
          <w:szCs w:val="20"/>
        </w:rPr>
        <w:t xml:space="preserve"> compatible string</w:t>
      </w:r>
      <w:r w:rsidR="00E4779C">
        <w:rPr>
          <w:color w:val="263238"/>
          <w:sz w:val="20"/>
          <w:szCs w:val="20"/>
        </w:rPr>
        <w:t xml:space="preserve">: </w:t>
      </w:r>
      <w:r w:rsidR="000C13FC">
        <w:t>_______________________________</w:t>
      </w:r>
    </w:p>
    <w:p w:rsidRPr="00C75444" w:rsidR="00C75444" w:rsidP="00580772" w:rsidRDefault="00C75444" w14:paraId="3614967B" w14:textId="3C80AC71">
      <w:pPr>
        <w:pStyle w:val="Q5"/>
      </w:pPr>
      <w:r w:rsidRPr="00C75444">
        <w:t>Specify number of distinct cytogenetic abnormalities:</w:t>
      </w:r>
      <w:bookmarkEnd w:id="108"/>
    </w:p>
    <w:p w:rsidRPr="00C75444" w:rsidR="00C75444" w:rsidP="00235808" w:rsidRDefault="00C75444" w14:paraId="4EDDC373" w14:textId="77777777">
      <w:pPr>
        <w:pStyle w:val="A4"/>
      </w:pPr>
      <w:r w:rsidRPr="00C75444">
        <w:t xml:space="preserve">One (1) </w:t>
      </w:r>
    </w:p>
    <w:p w:rsidRPr="00C75444" w:rsidR="00C75444" w:rsidP="00235808" w:rsidRDefault="00C75444" w14:paraId="2C9FF9A8" w14:textId="77777777">
      <w:pPr>
        <w:pStyle w:val="A4"/>
      </w:pPr>
      <w:r w:rsidRPr="00C75444">
        <w:t>Two (2)</w:t>
      </w:r>
    </w:p>
    <w:p w:rsidRPr="00C75444" w:rsidR="00C75444" w:rsidP="00235808" w:rsidRDefault="00C75444" w14:paraId="10396492" w14:textId="77777777">
      <w:pPr>
        <w:pStyle w:val="A4"/>
      </w:pPr>
      <w:r w:rsidRPr="00C75444">
        <w:t>Three (3)</w:t>
      </w:r>
    </w:p>
    <w:p w:rsidRPr="00C75444" w:rsidR="00C75444" w:rsidP="00235808" w:rsidRDefault="00C75444" w14:paraId="04D3F3E8" w14:textId="77777777">
      <w:pPr>
        <w:pStyle w:val="A4"/>
      </w:pPr>
      <w:r w:rsidRPr="00C75444">
        <w:t>Four or more (4 or more)</w:t>
      </w:r>
    </w:p>
    <w:p w:rsidRPr="00C75444" w:rsidR="00C75444" w:rsidP="00235808" w:rsidRDefault="00C75444" w14:paraId="5240CDF7" w14:textId="77777777">
      <w:pPr>
        <w:pStyle w:val="Q5"/>
      </w:pPr>
      <w:r w:rsidRPr="00C75444">
        <w:t>Specify abnormalities: (check all that apply)</w:t>
      </w:r>
    </w:p>
    <w:p w:rsidRPr="006B4F88" w:rsidR="006B4F88" w:rsidP="006B4F88" w:rsidRDefault="006B4F88" w14:paraId="1B2A6FE6" w14:textId="77777777">
      <w:pPr>
        <w:numPr>
          <w:ilvl w:val="0"/>
          <w:numId w:val="38"/>
        </w:numPr>
        <w:tabs>
          <w:tab w:val="clear" w:pos="10080"/>
          <w:tab w:val="left" w:pos="3330"/>
        </w:tabs>
        <w:spacing w:before="0"/>
        <w:ind w:left="3420" w:hanging="504"/>
      </w:pPr>
      <w:r w:rsidRPr="006B4F88">
        <w:t xml:space="preserve">–7  </w:t>
      </w:r>
    </w:p>
    <w:p w:rsidRPr="006B4F88" w:rsidR="006B4F88" w:rsidP="006B4F88" w:rsidRDefault="006B4F88" w14:paraId="46138500" w14:textId="77777777">
      <w:pPr>
        <w:numPr>
          <w:ilvl w:val="0"/>
          <w:numId w:val="38"/>
        </w:numPr>
        <w:tabs>
          <w:tab w:val="clear" w:pos="10080"/>
          <w:tab w:val="left" w:pos="3330"/>
        </w:tabs>
        <w:spacing w:before="0"/>
        <w:ind w:left="3420" w:hanging="504"/>
      </w:pPr>
      <w:r w:rsidRPr="006B4F88">
        <w:t xml:space="preserve">+4  </w:t>
      </w:r>
    </w:p>
    <w:p w:rsidRPr="006B4F88" w:rsidR="006B4F88" w:rsidP="006B4F88" w:rsidRDefault="006B4F88" w14:paraId="75E21E8C" w14:textId="77777777">
      <w:pPr>
        <w:numPr>
          <w:ilvl w:val="0"/>
          <w:numId w:val="38"/>
        </w:numPr>
        <w:tabs>
          <w:tab w:val="clear" w:pos="10080"/>
          <w:tab w:val="left" w:pos="3330"/>
        </w:tabs>
        <w:spacing w:before="0"/>
        <w:ind w:left="3420" w:hanging="504"/>
      </w:pPr>
      <w:r w:rsidRPr="006B4F88">
        <w:t>+8</w:t>
      </w:r>
    </w:p>
    <w:p w:rsidRPr="006B4F88" w:rsidR="006B4F88" w:rsidP="006B4F88" w:rsidRDefault="006B4F88" w14:paraId="7EBAE0FC" w14:textId="77777777">
      <w:pPr>
        <w:numPr>
          <w:ilvl w:val="0"/>
          <w:numId w:val="38"/>
        </w:numPr>
        <w:tabs>
          <w:tab w:val="clear" w:pos="10080"/>
          <w:tab w:val="left" w:pos="3330"/>
        </w:tabs>
        <w:spacing w:before="0"/>
        <w:ind w:left="3420" w:hanging="504"/>
      </w:pPr>
      <w:r w:rsidRPr="006B4F88">
        <w:t>+17</w:t>
      </w:r>
    </w:p>
    <w:p w:rsidRPr="006B4F88" w:rsidR="006B4F88" w:rsidP="006B4F88" w:rsidRDefault="006B4F88" w14:paraId="625614C3" w14:textId="77777777">
      <w:pPr>
        <w:numPr>
          <w:ilvl w:val="0"/>
          <w:numId w:val="38"/>
        </w:numPr>
        <w:tabs>
          <w:tab w:val="clear" w:pos="10080"/>
          <w:tab w:val="left" w:pos="3330"/>
        </w:tabs>
        <w:spacing w:before="0"/>
        <w:ind w:left="3420" w:hanging="504"/>
      </w:pPr>
      <w:r w:rsidRPr="006B4F88">
        <w:t xml:space="preserve">+21  </w:t>
      </w:r>
    </w:p>
    <w:p w:rsidRPr="006B4F88" w:rsidR="006B4F88" w:rsidP="006B4F88" w:rsidRDefault="006B4F88" w14:paraId="1B67685D" w14:textId="77777777">
      <w:pPr>
        <w:numPr>
          <w:ilvl w:val="0"/>
          <w:numId w:val="38"/>
        </w:numPr>
        <w:tabs>
          <w:tab w:val="clear" w:pos="10080"/>
          <w:tab w:val="left" w:pos="3330"/>
        </w:tabs>
        <w:spacing w:before="0"/>
        <w:ind w:left="3420" w:hanging="504"/>
      </w:pPr>
      <w:r w:rsidRPr="006B4F88">
        <w:t>t(1;19)</w:t>
      </w:r>
    </w:p>
    <w:p w:rsidRPr="006B4F88" w:rsidR="006B4F88" w:rsidP="006B4F88" w:rsidRDefault="006B4F88" w14:paraId="691B845C" w14:textId="77777777">
      <w:pPr>
        <w:numPr>
          <w:ilvl w:val="0"/>
          <w:numId w:val="38"/>
        </w:numPr>
        <w:tabs>
          <w:tab w:val="clear" w:pos="10080"/>
          <w:tab w:val="left" w:pos="3330"/>
        </w:tabs>
        <w:spacing w:before="0"/>
        <w:ind w:left="3420" w:hanging="504"/>
      </w:pPr>
      <w:r w:rsidRPr="006B4F88">
        <w:t>t(2;8)</w:t>
      </w:r>
    </w:p>
    <w:p w:rsidRPr="006B4F88" w:rsidR="006B4F88" w:rsidP="006B4F88" w:rsidRDefault="006B4F88" w14:paraId="5FB1AFB0" w14:textId="77777777">
      <w:pPr>
        <w:numPr>
          <w:ilvl w:val="0"/>
          <w:numId w:val="38"/>
        </w:numPr>
        <w:tabs>
          <w:tab w:val="clear" w:pos="10080"/>
          <w:tab w:val="left" w:pos="3330"/>
        </w:tabs>
        <w:spacing w:before="0"/>
        <w:ind w:left="3420" w:hanging="504"/>
      </w:pPr>
      <w:r w:rsidRPr="006B4F88">
        <w:t>t(4;11)</w:t>
      </w:r>
    </w:p>
    <w:p w:rsidRPr="006B4F88" w:rsidR="006B4F88" w:rsidP="006B4F88" w:rsidRDefault="006B4F88" w14:paraId="3EADCCDA" w14:textId="77777777">
      <w:pPr>
        <w:numPr>
          <w:ilvl w:val="0"/>
          <w:numId w:val="38"/>
        </w:numPr>
        <w:tabs>
          <w:tab w:val="clear" w:pos="10080"/>
          <w:tab w:val="left" w:pos="3330"/>
        </w:tabs>
        <w:spacing w:before="0"/>
        <w:ind w:left="3420" w:hanging="504"/>
      </w:pPr>
      <w:r w:rsidRPr="006B4F88">
        <w:t>t(5;14)</w:t>
      </w:r>
    </w:p>
    <w:p w:rsidRPr="006B4F88" w:rsidR="006B4F88" w:rsidP="006B4F88" w:rsidRDefault="006B4F88" w14:paraId="2C989FD6" w14:textId="77777777">
      <w:pPr>
        <w:numPr>
          <w:ilvl w:val="0"/>
          <w:numId w:val="38"/>
        </w:numPr>
        <w:tabs>
          <w:tab w:val="clear" w:pos="10080"/>
          <w:tab w:val="left" w:pos="3330"/>
        </w:tabs>
        <w:spacing w:before="0"/>
        <w:ind w:left="3420" w:hanging="504"/>
      </w:pPr>
      <w:r w:rsidRPr="006B4F88">
        <w:t>t(8;14)</w:t>
      </w:r>
    </w:p>
    <w:p w:rsidRPr="006B4F88" w:rsidR="006B4F88" w:rsidP="006B4F88" w:rsidRDefault="006B4F88" w14:paraId="7638AA02" w14:textId="77777777">
      <w:pPr>
        <w:numPr>
          <w:ilvl w:val="0"/>
          <w:numId w:val="38"/>
        </w:numPr>
        <w:tabs>
          <w:tab w:val="clear" w:pos="10080"/>
          <w:tab w:val="left" w:pos="3330"/>
        </w:tabs>
        <w:spacing w:before="0"/>
        <w:ind w:left="3420" w:hanging="504"/>
      </w:pPr>
      <w:r w:rsidRPr="006B4F88">
        <w:t>t(8;22)</w:t>
      </w:r>
    </w:p>
    <w:p w:rsidRPr="006B4F88" w:rsidR="006B4F88" w:rsidP="006B4F88" w:rsidRDefault="006B4F88" w14:paraId="76DF03B0" w14:textId="77777777">
      <w:pPr>
        <w:numPr>
          <w:ilvl w:val="0"/>
          <w:numId w:val="38"/>
        </w:numPr>
        <w:tabs>
          <w:tab w:val="clear" w:pos="10080"/>
          <w:tab w:val="left" w:pos="3330"/>
        </w:tabs>
        <w:spacing w:before="0"/>
        <w:ind w:left="3420" w:hanging="504"/>
      </w:pPr>
      <w:r w:rsidRPr="006B4F88">
        <w:t>t(9;22)</w:t>
      </w:r>
    </w:p>
    <w:p w:rsidRPr="006B4F88" w:rsidR="006B4F88" w:rsidP="006B4F88" w:rsidRDefault="006B4F88" w14:paraId="649D659B" w14:textId="77777777">
      <w:pPr>
        <w:numPr>
          <w:ilvl w:val="0"/>
          <w:numId w:val="38"/>
        </w:numPr>
        <w:tabs>
          <w:tab w:val="clear" w:pos="10080"/>
          <w:tab w:val="left" w:pos="3330"/>
        </w:tabs>
        <w:spacing w:before="0"/>
        <w:ind w:left="3420" w:hanging="504"/>
      </w:pPr>
      <w:r w:rsidRPr="006B4F88">
        <w:t>t(10;14)</w:t>
      </w:r>
    </w:p>
    <w:p w:rsidRPr="006B4F88" w:rsidR="006B4F88" w:rsidP="006B4F88" w:rsidRDefault="006B4F88" w14:paraId="054FD017" w14:textId="77777777">
      <w:pPr>
        <w:numPr>
          <w:ilvl w:val="0"/>
          <w:numId w:val="38"/>
        </w:numPr>
        <w:tabs>
          <w:tab w:val="clear" w:pos="10080"/>
          <w:tab w:val="left" w:pos="3330"/>
        </w:tabs>
        <w:spacing w:before="0"/>
        <w:ind w:left="3420" w:hanging="504"/>
      </w:pPr>
      <w:r w:rsidRPr="006B4F88">
        <w:t>t(11;14)</w:t>
      </w:r>
    </w:p>
    <w:p w:rsidRPr="006B4F88" w:rsidR="006B4F88" w:rsidP="006B4F88" w:rsidRDefault="006B4F88" w14:paraId="61EEC198" w14:textId="77777777">
      <w:pPr>
        <w:numPr>
          <w:ilvl w:val="0"/>
          <w:numId w:val="38"/>
        </w:numPr>
        <w:tabs>
          <w:tab w:val="clear" w:pos="10080"/>
          <w:tab w:val="left" w:pos="3330"/>
        </w:tabs>
        <w:spacing w:before="0"/>
        <w:ind w:left="3420" w:hanging="504"/>
      </w:pPr>
      <w:r w:rsidRPr="006B4F88">
        <w:t>t(12;21)</w:t>
      </w:r>
    </w:p>
    <w:p w:rsidRPr="006B4F88" w:rsidR="006B4F88" w:rsidP="006B4F88" w:rsidRDefault="006B4F88" w14:paraId="1F85C9C0" w14:textId="77777777">
      <w:pPr>
        <w:numPr>
          <w:ilvl w:val="0"/>
          <w:numId w:val="38"/>
        </w:numPr>
        <w:tabs>
          <w:tab w:val="clear" w:pos="10080"/>
          <w:tab w:val="left" w:pos="3330"/>
        </w:tabs>
        <w:spacing w:before="0"/>
        <w:ind w:left="3420" w:hanging="504"/>
      </w:pPr>
      <w:r w:rsidRPr="006B4F88">
        <w:t>del(6q) / 6q–</w:t>
      </w:r>
    </w:p>
    <w:p w:rsidRPr="006B4F88" w:rsidR="006B4F88" w:rsidP="006B4F88" w:rsidRDefault="006B4F88" w14:paraId="6A9982F2" w14:textId="77777777">
      <w:pPr>
        <w:numPr>
          <w:ilvl w:val="0"/>
          <w:numId w:val="38"/>
        </w:numPr>
        <w:tabs>
          <w:tab w:val="clear" w:pos="10080"/>
          <w:tab w:val="left" w:pos="3330"/>
        </w:tabs>
        <w:spacing w:before="0"/>
        <w:ind w:left="3420" w:hanging="504"/>
      </w:pPr>
      <w:r w:rsidRPr="006B4F88">
        <w:t>del(9p) / 9p–</w:t>
      </w:r>
    </w:p>
    <w:p w:rsidRPr="006B4F88" w:rsidR="006B4F88" w:rsidP="006B4F88" w:rsidRDefault="006B4F88" w14:paraId="1E416099" w14:textId="77777777">
      <w:pPr>
        <w:numPr>
          <w:ilvl w:val="0"/>
          <w:numId w:val="38"/>
        </w:numPr>
        <w:tabs>
          <w:tab w:val="clear" w:pos="10080"/>
          <w:tab w:val="left" w:pos="3330"/>
        </w:tabs>
        <w:spacing w:before="0"/>
        <w:ind w:left="3420" w:hanging="504"/>
      </w:pPr>
      <w:r w:rsidRPr="006B4F88">
        <w:t>del(12p) / 12p–</w:t>
      </w:r>
    </w:p>
    <w:p w:rsidRPr="006B4F88" w:rsidR="006B4F88" w:rsidP="006B4F88" w:rsidRDefault="006B4F88" w14:paraId="4D238986" w14:textId="77777777">
      <w:pPr>
        <w:numPr>
          <w:ilvl w:val="0"/>
          <w:numId w:val="38"/>
        </w:numPr>
        <w:tabs>
          <w:tab w:val="clear" w:pos="10080"/>
          <w:tab w:val="left" w:pos="3330"/>
        </w:tabs>
        <w:spacing w:before="0"/>
        <w:ind w:left="3420" w:hanging="504"/>
      </w:pPr>
      <w:r w:rsidRPr="006B4F88">
        <w:t>add(14q)</w:t>
      </w:r>
    </w:p>
    <w:p w:rsidRPr="006B4F88" w:rsidR="006B4F88" w:rsidP="006B4F88" w:rsidRDefault="006B4F88" w14:paraId="675FBF81" w14:textId="77777777">
      <w:pPr>
        <w:numPr>
          <w:ilvl w:val="0"/>
          <w:numId w:val="38"/>
        </w:numPr>
        <w:tabs>
          <w:tab w:val="clear" w:pos="10080"/>
          <w:tab w:val="left" w:pos="3330"/>
        </w:tabs>
        <w:spacing w:before="0"/>
        <w:ind w:left="3420" w:hanging="504"/>
      </w:pPr>
      <w:r w:rsidRPr="006B4F88">
        <w:t>(11q23) any abnormality</w:t>
      </w:r>
    </w:p>
    <w:p w:rsidRPr="006B4F88" w:rsidR="006B4F88" w:rsidP="006B4F88" w:rsidRDefault="006B4F88" w14:paraId="5F42B24B" w14:textId="77777777">
      <w:pPr>
        <w:numPr>
          <w:ilvl w:val="0"/>
          <w:numId w:val="38"/>
        </w:numPr>
        <w:tabs>
          <w:tab w:val="clear" w:pos="10080"/>
          <w:tab w:val="left" w:pos="3330"/>
        </w:tabs>
        <w:spacing w:before="0"/>
        <w:ind w:left="3420" w:hanging="504"/>
      </w:pPr>
      <w:r w:rsidRPr="006B4F88">
        <w:t>9p any abnormality</w:t>
      </w:r>
    </w:p>
    <w:p w:rsidRPr="006B4F88" w:rsidR="006B4F88" w:rsidP="006B4F88" w:rsidRDefault="006B4F88" w14:paraId="1CBEDFCF" w14:textId="77777777">
      <w:pPr>
        <w:numPr>
          <w:ilvl w:val="0"/>
          <w:numId w:val="38"/>
        </w:numPr>
        <w:tabs>
          <w:tab w:val="clear" w:pos="10080"/>
          <w:tab w:val="left" w:pos="3330"/>
        </w:tabs>
        <w:spacing w:before="0"/>
        <w:ind w:left="3420" w:hanging="504"/>
      </w:pPr>
      <w:r w:rsidRPr="006B4F88">
        <w:t>12p any abnormality</w:t>
      </w:r>
    </w:p>
    <w:p w:rsidRPr="006B4F88" w:rsidR="006B4F88" w:rsidP="006B4F88" w:rsidRDefault="006B4F88" w14:paraId="619CC5A4" w14:textId="77777777">
      <w:pPr>
        <w:numPr>
          <w:ilvl w:val="0"/>
          <w:numId w:val="38"/>
        </w:numPr>
        <w:tabs>
          <w:tab w:val="clear" w:pos="10080"/>
          <w:tab w:val="left" w:pos="3330"/>
        </w:tabs>
        <w:spacing w:before="0"/>
        <w:ind w:left="3420" w:hanging="504"/>
      </w:pPr>
      <w:r w:rsidRPr="006B4F88">
        <w:t>Hyperdiploid (&gt; 50)</w:t>
      </w:r>
    </w:p>
    <w:p w:rsidRPr="00154222" w:rsidR="006B4F88" w:rsidP="006B4F88" w:rsidRDefault="006B4F88" w14:paraId="5656FC51" w14:textId="51F048EE">
      <w:pPr>
        <w:numPr>
          <w:ilvl w:val="0"/>
          <w:numId w:val="38"/>
        </w:numPr>
        <w:tabs>
          <w:tab w:val="clear" w:pos="10080"/>
          <w:tab w:val="left" w:pos="3330"/>
        </w:tabs>
        <w:spacing w:before="0"/>
        <w:ind w:left="3420" w:hanging="504"/>
      </w:pPr>
      <w:r w:rsidRPr="00154222">
        <w:t xml:space="preserve">Hypodiploid (&lt; </w:t>
      </w:r>
      <w:r w:rsidRPr="00154222" w:rsidR="006242AA">
        <w:t>46</w:t>
      </w:r>
      <w:r w:rsidRPr="00154222">
        <w:t>)</w:t>
      </w:r>
    </w:p>
    <w:p w:rsidRPr="006B4F88" w:rsidR="006B4F88" w:rsidP="006B4F88" w:rsidRDefault="006B4F88" w14:paraId="621AA42A" w14:textId="77777777">
      <w:pPr>
        <w:numPr>
          <w:ilvl w:val="0"/>
          <w:numId w:val="38"/>
        </w:numPr>
        <w:tabs>
          <w:tab w:val="clear" w:pos="10080"/>
          <w:tab w:val="left" w:pos="3330"/>
        </w:tabs>
        <w:spacing w:before="0"/>
        <w:ind w:left="3420" w:hanging="504"/>
      </w:pPr>
      <w:r w:rsidRPr="006B4F88">
        <w:t>iAMP21</w:t>
      </w:r>
    </w:p>
    <w:p w:rsidRPr="006B4F88" w:rsidR="006B4F88" w:rsidP="006B4F88" w:rsidRDefault="006B4F88" w14:paraId="3318B8F3" w14:textId="67DF37D7">
      <w:pPr>
        <w:numPr>
          <w:ilvl w:val="0"/>
          <w:numId w:val="38"/>
        </w:numPr>
        <w:tabs>
          <w:tab w:val="clear" w:pos="10080"/>
          <w:tab w:val="left" w:pos="3330"/>
        </w:tabs>
        <w:spacing w:before="0"/>
        <w:ind w:left="3420" w:hanging="504"/>
      </w:pPr>
      <w:r w:rsidRPr="006B4F88">
        <w:t xml:space="preserve">Other abnormality – </w:t>
      </w:r>
      <w:r w:rsidRPr="00E870B4">
        <w:rPr>
          <w:rStyle w:val="BookTitle"/>
        </w:rPr>
        <w:t xml:space="preserve">Go to question </w:t>
      </w:r>
      <w:r w:rsidR="00E870B4">
        <w:rPr>
          <w:rStyle w:val="BookTitle"/>
        </w:rPr>
        <w:fldChar w:fldCharType="begin"/>
      </w:r>
      <w:r w:rsidR="00E870B4">
        <w:rPr>
          <w:rStyle w:val="BookTitle"/>
        </w:rPr>
        <w:instrText xml:space="preserve"> REF _Ref520897702 \r \h </w:instrText>
      </w:r>
      <w:r w:rsidR="00E870B4">
        <w:rPr>
          <w:rStyle w:val="BookTitle"/>
        </w:rPr>
      </w:r>
      <w:r w:rsidR="00E870B4">
        <w:rPr>
          <w:rStyle w:val="BookTitle"/>
        </w:rPr>
        <w:fldChar w:fldCharType="separate"/>
      </w:r>
      <w:r w:rsidR="009E3E1C">
        <w:rPr>
          <w:rStyle w:val="BookTitle"/>
        </w:rPr>
        <w:t>151</w:t>
      </w:r>
      <w:r w:rsidR="00E870B4">
        <w:rPr>
          <w:rStyle w:val="BookTitle"/>
        </w:rPr>
        <w:fldChar w:fldCharType="end"/>
      </w:r>
    </w:p>
    <w:p w:rsidRPr="00C75444" w:rsidR="00C75444" w:rsidP="00235808" w:rsidRDefault="00C75444" w14:paraId="567C0603" w14:textId="77777777">
      <w:pPr>
        <w:pStyle w:val="Q6"/>
      </w:pPr>
      <w:bookmarkStart w:name="_Ref520897702" w:id="109"/>
      <w:r w:rsidRPr="00C75444">
        <w:t>Specify other abnormality:</w:t>
      </w:r>
      <w:bookmarkEnd w:id="109"/>
      <w:r w:rsidRPr="00C75444">
        <w:t xml:space="preserve"> </w:t>
      </w:r>
      <w:r w:rsidRPr="00C75444">
        <w:tab/>
      </w:r>
      <w:r w:rsidR="00E870B4">
        <w:t>____________________</w:t>
      </w:r>
    </w:p>
    <w:p w:rsidRPr="00C75444" w:rsidR="00C75444" w:rsidP="00235808" w:rsidRDefault="00C75444" w14:paraId="6EFF82B8" w14:textId="77777777">
      <w:pPr>
        <w:pStyle w:val="Q3"/>
      </w:pPr>
      <w:bookmarkStart w:name="_Ref520897686" w:id="110"/>
      <w:r w:rsidRPr="00C75444">
        <w:t>Was documentation submitted to the CIBMTR? (e.g. cytogenetic or FISH report)</w:t>
      </w:r>
      <w:bookmarkEnd w:id="110"/>
    </w:p>
    <w:p w:rsidRPr="00C75444" w:rsidR="00C75444" w:rsidP="0046197D" w:rsidRDefault="00C75444" w14:paraId="5B46C0AE" w14:textId="77777777">
      <w:pPr>
        <w:pStyle w:val="A3"/>
      </w:pPr>
      <w:r w:rsidRPr="00C75444">
        <w:t xml:space="preserve">Yes  </w:t>
      </w:r>
    </w:p>
    <w:p w:rsidRPr="00C75444" w:rsidR="00C75444" w:rsidP="0046197D" w:rsidRDefault="00C75444" w14:paraId="445ACC85" w14:textId="77777777">
      <w:pPr>
        <w:pStyle w:val="A3"/>
      </w:pPr>
      <w:r w:rsidRPr="00C75444">
        <w:t>No</w:t>
      </w:r>
    </w:p>
    <w:p w:rsidRPr="00C75444" w:rsidR="00C75444" w:rsidP="00235808" w:rsidRDefault="00C75444" w14:paraId="6A64E713" w14:textId="77777777">
      <w:pPr>
        <w:pStyle w:val="Q2"/>
      </w:pPr>
      <w:bookmarkStart w:name="_Ref520897645" w:id="111"/>
      <w:r w:rsidRPr="00C75444">
        <w:t>Were tests for molecular markers performed (e.g. PCR, NGS)? (at last evaluation)</w:t>
      </w:r>
      <w:bookmarkEnd w:id="111"/>
    </w:p>
    <w:p w:rsidRPr="00C75444" w:rsidR="00C75444" w:rsidP="000C13FC" w:rsidRDefault="00C75444" w14:paraId="3C01BF29" w14:textId="105A95EA">
      <w:pPr>
        <w:pStyle w:val="A2"/>
      </w:pPr>
      <w:r w:rsidRPr="00C75444">
        <w:t xml:space="preserve">Yes – </w:t>
      </w:r>
      <w:r w:rsidRPr="00E870B4">
        <w:rPr>
          <w:rStyle w:val="BookTitle"/>
        </w:rPr>
        <w:t xml:space="preserve">Go to question </w:t>
      </w:r>
      <w:r w:rsidR="00E870B4">
        <w:rPr>
          <w:rStyle w:val="BookTitle"/>
        </w:rPr>
        <w:fldChar w:fldCharType="begin"/>
      </w:r>
      <w:r w:rsidR="00E870B4">
        <w:rPr>
          <w:rStyle w:val="BookTitle"/>
        </w:rPr>
        <w:instrText xml:space="preserve"> REF _Ref520897722 \r \h </w:instrText>
      </w:r>
      <w:r w:rsidR="000C13FC">
        <w:rPr>
          <w:rStyle w:val="BookTitle"/>
        </w:rPr>
        <w:instrText xml:space="preserve"> \* MERGEFORMAT </w:instrText>
      </w:r>
      <w:r w:rsidR="00E870B4">
        <w:rPr>
          <w:rStyle w:val="BookTitle"/>
        </w:rPr>
      </w:r>
      <w:r w:rsidR="00E870B4">
        <w:rPr>
          <w:rStyle w:val="BookTitle"/>
        </w:rPr>
        <w:fldChar w:fldCharType="separate"/>
      </w:r>
      <w:r w:rsidR="009E3E1C">
        <w:rPr>
          <w:rStyle w:val="BookTitle"/>
        </w:rPr>
        <w:t>154</w:t>
      </w:r>
      <w:r w:rsidR="00E870B4">
        <w:rPr>
          <w:rStyle w:val="BookTitle"/>
        </w:rPr>
        <w:fldChar w:fldCharType="end"/>
      </w:r>
    </w:p>
    <w:p w:rsidRPr="00C75444" w:rsidR="00C75444" w:rsidP="000C13FC" w:rsidRDefault="00C75444" w14:paraId="2A0F5A05" w14:textId="74B197B7">
      <w:pPr>
        <w:pStyle w:val="A2"/>
      </w:pPr>
      <w:r w:rsidRPr="00C75444">
        <w:t xml:space="preserve">No – </w:t>
      </w:r>
      <w:r w:rsidRPr="00E870B4">
        <w:rPr>
          <w:rStyle w:val="BookTitle"/>
        </w:rPr>
        <w:t xml:space="preserve">Go to question </w:t>
      </w:r>
      <w:r w:rsidR="00E870B4">
        <w:rPr>
          <w:rStyle w:val="BookTitle"/>
        </w:rPr>
        <w:fldChar w:fldCharType="begin"/>
      </w:r>
      <w:r w:rsidR="00E870B4">
        <w:rPr>
          <w:rStyle w:val="BookTitle"/>
        </w:rPr>
        <w:instrText xml:space="preserve"> REF _Ref520897726 \r \h </w:instrText>
      </w:r>
      <w:r w:rsidR="000C13FC">
        <w:rPr>
          <w:rStyle w:val="BookTitle"/>
        </w:rPr>
        <w:instrText xml:space="preserve"> \* MERGEFORMAT </w:instrText>
      </w:r>
      <w:r w:rsidR="00E870B4">
        <w:rPr>
          <w:rStyle w:val="BookTitle"/>
        </w:rPr>
      </w:r>
      <w:r w:rsidR="00E870B4">
        <w:rPr>
          <w:rStyle w:val="BookTitle"/>
        </w:rPr>
        <w:fldChar w:fldCharType="separate"/>
      </w:r>
      <w:r w:rsidR="009E3E1C">
        <w:rPr>
          <w:rStyle w:val="BookTitle"/>
        </w:rPr>
        <w:t>158</w:t>
      </w:r>
      <w:r w:rsidR="00E870B4">
        <w:rPr>
          <w:rStyle w:val="BookTitle"/>
        </w:rPr>
        <w:fldChar w:fldCharType="end"/>
      </w:r>
    </w:p>
    <w:p w:rsidRPr="00C75444" w:rsidR="00C75444" w:rsidP="000C13FC" w:rsidRDefault="00C75444" w14:paraId="29FD284A" w14:textId="5DBD56D6">
      <w:pPr>
        <w:pStyle w:val="A2"/>
      </w:pPr>
      <w:r w:rsidRPr="00C75444">
        <w:t xml:space="preserve">Unknown – </w:t>
      </w:r>
      <w:r w:rsidRPr="00E870B4">
        <w:rPr>
          <w:rStyle w:val="BookTitle"/>
        </w:rPr>
        <w:t xml:space="preserve">Go to question </w:t>
      </w:r>
      <w:r w:rsidR="00E870B4">
        <w:rPr>
          <w:rStyle w:val="BookTitle"/>
        </w:rPr>
        <w:fldChar w:fldCharType="begin"/>
      </w:r>
      <w:r w:rsidR="00E870B4">
        <w:rPr>
          <w:rStyle w:val="BookTitle"/>
        </w:rPr>
        <w:instrText xml:space="preserve"> REF _Ref520897726 \r \h </w:instrText>
      </w:r>
      <w:r w:rsidR="000C13FC">
        <w:rPr>
          <w:rStyle w:val="BookTitle"/>
        </w:rPr>
        <w:instrText xml:space="preserve"> \* MERGEFORMAT </w:instrText>
      </w:r>
      <w:r w:rsidR="00E870B4">
        <w:rPr>
          <w:rStyle w:val="BookTitle"/>
        </w:rPr>
      </w:r>
      <w:r w:rsidR="00E870B4">
        <w:rPr>
          <w:rStyle w:val="BookTitle"/>
        </w:rPr>
        <w:fldChar w:fldCharType="separate"/>
      </w:r>
      <w:r w:rsidR="009E3E1C">
        <w:rPr>
          <w:rStyle w:val="BookTitle"/>
        </w:rPr>
        <w:t>158</w:t>
      </w:r>
      <w:r w:rsidR="00E870B4">
        <w:rPr>
          <w:rStyle w:val="BookTitle"/>
        </w:rPr>
        <w:fldChar w:fldCharType="end"/>
      </w:r>
    </w:p>
    <w:p w:rsidRPr="00C75444" w:rsidR="00C75444" w:rsidP="00C74406" w:rsidRDefault="00C75444" w14:paraId="6FFF7ABE" w14:textId="77777777">
      <w:pPr>
        <w:pStyle w:val="In3"/>
      </w:pPr>
      <w:r w:rsidRPr="00C75444">
        <w:t>Specify molecular markers identified at last evaluation:</w:t>
      </w:r>
    </w:p>
    <w:p w:rsidRPr="00C75444" w:rsidR="00C75444" w:rsidP="00235808" w:rsidRDefault="00C75444" w14:paraId="3714BF63" w14:textId="77777777">
      <w:pPr>
        <w:pStyle w:val="Q3"/>
      </w:pPr>
      <w:bookmarkStart w:name="_Ref520897722" w:id="112"/>
      <w:r w:rsidRPr="00C75444">
        <w:t>BCR / ABL</w:t>
      </w:r>
      <w:bookmarkEnd w:id="112"/>
    </w:p>
    <w:p w:rsidRPr="00C75444" w:rsidR="00C75444" w:rsidP="0046197D" w:rsidRDefault="00C75444" w14:paraId="31FF1640" w14:textId="77777777">
      <w:pPr>
        <w:pStyle w:val="A3"/>
      </w:pPr>
      <w:r w:rsidRPr="00C75444">
        <w:t>Positive</w:t>
      </w:r>
    </w:p>
    <w:p w:rsidRPr="00C75444" w:rsidR="00C75444" w:rsidP="0046197D" w:rsidRDefault="00C75444" w14:paraId="22057490" w14:textId="77777777">
      <w:pPr>
        <w:pStyle w:val="A3"/>
      </w:pPr>
      <w:r w:rsidRPr="00C75444">
        <w:t xml:space="preserve">Negative </w:t>
      </w:r>
    </w:p>
    <w:p w:rsidRPr="00C75444" w:rsidR="00C75444" w:rsidP="0046197D" w:rsidRDefault="00C75444" w14:paraId="46556D96" w14:textId="77777777">
      <w:pPr>
        <w:pStyle w:val="A3"/>
      </w:pPr>
      <w:r w:rsidRPr="00C75444">
        <w:t xml:space="preserve">Not done </w:t>
      </w:r>
    </w:p>
    <w:p w:rsidRPr="00C75444" w:rsidR="00C75444" w:rsidP="00235808" w:rsidRDefault="00C75444" w14:paraId="5659F2F3" w14:textId="77777777">
      <w:pPr>
        <w:pStyle w:val="Q3"/>
      </w:pPr>
      <w:r w:rsidRPr="00C75444">
        <w:t>TEL-AML / AML1</w:t>
      </w:r>
    </w:p>
    <w:p w:rsidRPr="00C75444" w:rsidR="00C75444" w:rsidP="0046197D" w:rsidRDefault="00C75444" w14:paraId="53CA3DDA" w14:textId="77777777">
      <w:pPr>
        <w:pStyle w:val="A3"/>
      </w:pPr>
      <w:r w:rsidRPr="00C75444">
        <w:t>Positive</w:t>
      </w:r>
    </w:p>
    <w:p w:rsidRPr="00C75444" w:rsidR="00C75444" w:rsidP="0046197D" w:rsidRDefault="00C75444" w14:paraId="10B3AB6A" w14:textId="77777777">
      <w:pPr>
        <w:pStyle w:val="A3"/>
      </w:pPr>
      <w:r w:rsidRPr="00C75444">
        <w:t xml:space="preserve">Negative </w:t>
      </w:r>
    </w:p>
    <w:p w:rsidRPr="00C75444" w:rsidR="00C75444" w:rsidP="0046197D" w:rsidRDefault="00C75444" w14:paraId="57C3C577" w14:textId="77777777">
      <w:pPr>
        <w:pStyle w:val="A3"/>
      </w:pPr>
      <w:r w:rsidRPr="00C75444">
        <w:t xml:space="preserve">Not done </w:t>
      </w:r>
    </w:p>
    <w:p w:rsidRPr="00C75444" w:rsidR="00C75444" w:rsidP="00235808" w:rsidRDefault="00C75444" w14:paraId="0C7B5CC5" w14:textId="77777777">
      <w:pPr>
        <w:pStyle w:val="Q3"/>
      </w:pPr>
      <w:bookmarkStart w:name="_Ref520897748" w:id="113"/>
      <w:r w:rsidRPr="00C75444">
        <w:t>Other molecular marker</w:t>
      </w:r>
      <w:bookmarkEnd w:id="113"/>
    </w:p>
    <w:p w:rsidRPr="00C75444" w:rsidR="00C75444" w:rsidP="0046197D" w:rsidRDefault="00C75444" w14:paraId="73A2B2AD" w14:textId="34EF8319">
      <w:pPr>
        <w:pStyle w:val="A3"/>
      </w:pPr>
      <w:r w:rsidRPr="00C75444">
        <w:t xml:space="preserve">Positive – </w:t>
      </w:r>
      <w:r w:rsidRPr="00E870B4">
        <w:rPr>
          <w:rStyle w:val="BookTitle"/>
        </w:rPr>
        <w:t xml:space="preserve">Go to question </w:t>
      </w:r>
      <w:r w:rsidR="00E870B4">
        <w:rPr>
          <w:rStyle w:val="BookTitle"/>
        </w:rPr>
        <w:fldChar w:fldCharType="begin"/>
      </w:r>
      <w:r w:rsidR="00E870B4">
        <w:rPr>
          <w:rStyle w:val="BookTitle"/>
        </w:rPr>
        <w:instrText xml:space="preserve"> REF _Ref520897733 \r \h </w:instrText>
      </w:r>
      <w:r w:rsidR="00E870B4">
        <w:rPr>
          <w:rStyle w:val="BookTitle"/>
        </w:rPr>
      </w:r>
      <w:r w:rsidR="00E870B4">
        <w:rPr>
          <w:rStyle w:val="BookTitle"/>
        </w:rPr>
        <w:fldChar w:fldCharType="separate"/>
      </w:r>
      <w:r w:rsidR="009E3E1C">
        <w:rPr>
          <w:rStyle w:val="BookTitle"/>
        </w:rPr>
        <w:t>157</w:t>
      </w:r>
      <w:r w:rsidR="00E870B4">
        <w:rPr>
          <w:rStyle w:val="BookTitle"/>
        </w:rPr>
        <w:fldChar w:fldCharType="end"/>
      </w:r>
    </w:p>
    <w:p w:rsidRPr="00C75444" w:rsidR="00C75444" w:rsidP="0046197D" w:rsidRDefault="00C75444" w14:paraId="43AD9121" w14:textId="079AA1C3">
      <w:pPr>
        <w:pStyle w:val="A3"/>
      </w:pPr>
      <w:r w:rsidRPr="00C75444">
        <w:t xml:space="preserve">Negative – </w:t>
      </w:r>
      <w:r w:rsidRPr="00E870B4">
        <w:rPr>
          <w:rStyle w:val="BookTitle"/>
        </w:rPr>
        <w:t xml:space="preserve">Go to question </w:t>
      </w:r>
      <w:r w:rsidR="00E870B4">
        <w:rPr>
          <w:rStyle w:val="BookTitle"/>
        </w:rPr>
        <w:fldChar w:fldCharType="begin"/>
      </w:r>
      <w:r w:rsidR="00E870B4">
        <w:rPr>
          <w:rStyle w:val="BookTitle"/>
        </w:rPr>
        <w:instrText xml:space="preserve"> REF _Ref520897733 \r \h </w:instrText>
      </w:r>
      <w:r w:rsidR="00E870B4">
        <w:rPr>
          <w:rStyle w:val="BookTitle"/>
        </w:rPr>
      </w:r>
      <w:r w:rsidR="00E870B4">
        <w:rPr>
          <w:rStyle w:val="BookTitle"/>
        </w:rPr>
        <w:fldChar w:fldCharType="separate"/>
      </w:r>
      <w:r w:rsidR="009E3E1C">
        <w:rPr>
          <w:rStyle w:val="BookTitle"/>
        </w:rPr>
        <w:t>157</w:t>
      </w:r>
      <w:r w:rsidR="00E870B4">
        <w:rPr>
          <w:rStyle w:val="BookTitle"/>
        </w:rPr>
        <w:fldChar w:fldCharType="end"/>
      </w:r>
    </w:p>
    <w:p w:rsidRPr="00C75444" w:rsidR="00C75444" w:rsidP="0046197D" w:rsidRDefault="00C75444" w14:paraId="74A5899C" w14:textId="75391C38">
      <w:pPr>
        <w:pStyle w:val="A3"/>
      </w:pPr>
      <w:r w:rsidRPr="00C75444">
        <w:t xml:space="preserve">Not done – </w:t>
      </w:r>
      <w:r w:rsidRPr="00E870B4">
        <w:rPr>
          <w:rStyle w:val="BookTitle"/>
        </w:rPr>
        <w:t xml:space="preserve">Go to question </w:t>
      </w:r>
      <w:r w:rsidR="00E870B4">
        <w:rPr>
          <w:rStyle w:val="BookTitle"/>
        </w:rPr>
        <w:fldChar w:fldCharType="begin"/>
      </w:r>
      <w:r w:rsidR="00E870B4">
        <w:rPr>
          <w:rStyle w:val="BookTitle"/>
        </w:rPr>
        <w:instrText xml:space="preserve"> REF _Ref520897726 \r \h </w:instrText>
      </w:r>
      <w:r w:rsidR="00E870B4">
        <w:rPr>
          <w:rStyle w:val="BookTitle"/>
        </w:rPr>
      </w:r>
      <w:r w:rsidR="00E870B4">
        <w:rPr>
          <w:rStyle w:val="BookTitle"/>
        </w:rPr>
        <w:fldChar w:fldCharType="separate"/>
      </w:r>
      <w:r w:rsidR="009E3E1C">
        <w:rPr>
          <w:rStyle w:val="BookTitle"/>
        </w:rPr>
        <w:t>158</w:t>
      </w:r>
      <w:r w:rsidR="00E870B4">
        <w:rPr>
          <w:rStyle w:val="BookTitle"/>
        </w:rPr>
        <w:fldChar w:fldCharType="end"/>
      </w:r>
    </w:p>
    <w:p w:rsidRPr="00C75444" w:rsidR="00C75444" w:rsidP="00235808" w:rsidRDefault="00C75444" w14:paraId="0D9D11B9" w14:textId="77777777">
      <w:pPr>
        <w:pStyle w:val="Q4"/>
      </w:pPr>
      <w:bookmarkStart w:name="_Ref520897733" w:id="114"/>
      <w:bookmarkStart w:name="_Ref520897751" w:id="115"/>
      <w:r w:rsidRPr="00C75444">
        <w:t>Specify other molecular marker:</w:t>
      </w:r>
      <w:bookmarkEnd w:id="114"/>
      <w:r w:rsidRPr="00C75444">
        <w:tab/>
      </w:r>
      <w:r w:rsidR="00E870B4">
        <w:t>___________________________</w:t>
      </w:r>
      <w:bookmarkEnd w:id="115"/>
    </w:p>
    <w:p w:rsidRPr="00C75444" w:rsidR="00C75444" w:rsidP="00C74406" w:rsidRDefault="00C75444" w14:paraId="5DBD96FC" w14:textId="56F55061">
      <w:pPr>
        <w:pStyle w:val="In3"/>
      </w:pPr>
      <w:r w:rsidRPr="00C75444">
        <w:t xml:space="preserve">Copy and complete questions </w:t>
      </w:r>
      <w:r w:rsidR="00E870B4">
        <w:fldChar w:fldCharType="begin"/>
      </w:r>
      <w:r w:rsidR="00E870B4">
        <w:instrText xml:space="preserve"> REF _Ref520897748 \r \h </w:instrText>
      </w:r>
      <w:r w:rsidR="00E870B4">
        <w:fldChar w:fldCharType="separate"/>
      </w:r>
      <w:r w:rsidR="009E3E1C">
        <w:t>156</w:t>
      </w:r>
      <w:r w:rsidR="00E870B4">
        <w:fldChar w:fldCharType="end"/>
      </w:r>
      <w:r w:rsidRPr="00C75444">
        <w:t>-</w:t>
      </w:r>
      <w:r w:rsidR="00E870B4">
        <w:fldChar w:fldCharType="begin"/>
      </w:r>
      <w:r w:rsidR="00E870B4">
        <w:instrText xml:space="preserve"> REF _Ref520897751 \r \h </w:instrText>
      </w:r>
      <w:r w:rsidR="00E870B4">
        <w:fldChar w:fldCharType="separate"/>
      </w:r>
      <w:r w:rsidR="009E3E1C">
        <w:t>157</w:t>
      </w:r>
      <w:r w:rsidR="00E870B4">
        <w:fldChar w:fldCharType="end"/>
      </w:r>
      <w:r w:rsidR="00E870B4">
        <w:t xml:space="preserve"> </w:t>
      </w:r>
      <w:r w:rsidRPr="00C75444">
        <w:t>for additional molecular markers</w:t>
      </w:r>
    </w:p>
    <w:p w:rsidRPr="00C75444" w:rsidR="00C75444" w:rsidP="00235808" w:rsidRDefault="00C75444" w14:paraId="4D5624E7" w14:textId="77777777">
      <w:pPr>
        <w:pStyle w:val="In2"/>
      </w:pPr>
      <w:r w:rsidRPr="00C75444">
        <w:t>CNS Leukemia</w:t>
      </w:r>
    </w:p>
    <w:p w:rsidRPr="00C75444" w:rsidR="00C75444" w:rsidP="00235808" w:rsidRDefault="00C75444" w14:paraId="7CD28635" w14:textId="77777777">
      <w:pPr>
        <w:pStyle w:val="Q2"/>
      </w:pPr>
      <w:bookmarkStart w:name="_Ref520897726" w:id="116"/>
      <w:r w:rsidRPr="00C75444">
        <w:t>Did the recipient have central nervous system leukemia at any time prior to the start of the preparative regimen / infusion?</w:t>
      </w:r>
      <w:bookmarkEnd w:id="116"/>
    </w:p>
    <w:p w:rsidRPr="00C75444" w:rsidR="00C75444" w:rsidP="0046197D" w:rsidRDefault="00C75444" w14:paraId="3373ACB8" w14:textId="77777777">
      <w:pPr>
        <w:pStyle w:val="A2"/>
      </w:pPr>
      <w:r w:rsidRPr="00C75444">
        <w:t xml:space="preserve">Yes </w:t>
      </w:r>
    </w:p>
    <w:p w:rsidRPr="00C75444" w:rsidR="00C75444" w:rsidP="0046197D" w:rsidRDefault="00C75444" w14:paraId="77B5E648" w14:textId="77777777">
      <w:pPr>
        <w:pStyle w:val="A2"/>
      </w:pPr>
      <w:r w:rsidRPr="00C75444">
        <w:t xml:space="preserve">No </w:t>
      </w:r>
    </w:p>
    <w:p w:rsidRPr="00C75444" w:rsidR="00C75444" w:rsidP="0046197D" w:rsidRDefault="00C75444" w14:paraId="18505763" w14:textId="77777777">
      <w:pPr>
        <w:pStyle w:val="A2"/>
      </w:pPr>
      <w:r w:rsidRPr="00C75444">
        <w:t>Unknown</w:t>
      </w:r>
    </w:p>
    <w:p w:rsidRPr="00C75444" w:rsidR="00C75444" w:rsidP="0046197D" w:rsidRDefault="00C75444" w14:paraId="5D3534EC" w14:textId="2D4E7D6D">
      <w:pPr>
        <w:pStyle w:val="In2"/>
      </w:pPr>
      <w:r w:rsidRPr="00C75444">
        <w:t>Status at transplantation</w:t>
      </w:r>
      <w:r w:rsidR="00B93298">
        <w:t xml:space="preserve"> / infusion</w:t>
      </w:r>
      <w:r w:rsidRPr="00C75444">
        <w:t>:</w:t>
      </w:r>
    </w:p>
    <w:p w:rsidRPr="00C75444" w:rsidR="00C75444" w:rsidP="00235808" w:rsidRDefault="00C75444" w14:paraId="5D3C3845" w14:textId="77777777">
      <w:pPr>
        <w:pStyle w:val="Q2"/>
      </w:pPr>
      <w:r w:rsidRPr="00C75444">
        <w:t xml:space="preserve">What was the disease status (based on hematological test results)? </w:t>
      </w:r>
    </w:p>
    <w:p w:rsidRPr="00C75444" w:rsidR="00C75444" w:rsidP="0046197D" w:rsidRDefault="00C75444" w14:paraId="6A47968A" w14:textId="1A0CB929">
      <w:pPr>
        <w:pStyle w:val="A2"/>
      </w:pPr>
      <w:r w:rsidRPr="00C75444">
        <w:t xml:space="preserve">Primary induction failure – </w:t>
      </w:r>
      <w:r w:rsidRPr="00E870B4">
        <w:rPr>
          <w:rStyle w:val="BookTitle"/>
        </w:rPr>
        <w:t xml:space="preserve">Go to question </w:t>
      </w:r>
      <w:r w:rsidR="00E870B4">
        <w:rPr>
          <w:rStyle w:val="BookTitle"/>
        </w:rPr>
        <w:fldChar w:fldCharType="begin"/>
      </w:r>
      <w:r w:rsidR="00E870B4">
        <w:rPr>
          <w:rStyle w:val="BookTitle"/>
        </w:rPr>
        <w:instrText xml:space="preserve"> REF _Ref520897772 \r \h </w:instrText>
      </w:r>
      <w:r w:rsidR="00E870B4">
        <w:rPr>
          <w:rStyle w:val="BookTitle"/>
        </w:rPr>
      </w:r>
      <w:r w:rsidR="00E870B4">
        <w:rPr>
          <w:rStyle w:val="BookTitle"/>
        </w:rPr>
        <w:fldChar w:fldCharType="separate"/>
      </w:r>
      <w:r w:rsidR="009E3E1C">
        <w:rPr>
          <w:rStyle w:val="BookTitle"/>
        </w:rPr>
        <w:t>163</w:t>
      </w:r>
      <w:r w:rsidR="00E870B4">
        <w:rPr>
          <w:rStyle w:val="BookTitle"/>
        </w:rPr>
        <w:fldChar w:fldCharType="end"/>
      </w:r>
    </w:p>
    <w:p w:rsidRPr="00C75444" w:rsidR="00C75444" w:rsidP="0046197D" w:rsidRDefault="00C75444" w14:paraId="5767266A" w14:textId="1F02AB40">
      <w:pPr>
        <w:pStyle w:val="A2"/>
      </w:pPr>
      <w:r w:rsidRPr="00C75444">
        <w:t>1st complete remission (no previous marrow or extramedullary relapse)(include CRi) –</w:t>
      </w:r>
      <w:r w:rsidRPr="00E870B4">
        <w:rPr>
          <w:rStyle w:val="BookTitle"/>
        </w:rPr>
        <w:t xml:space="preserve"> Go to question </w:t>
      </w:r>
      <w:r w:rsidR="00E870B4">
        <w:rPr>
          <w:rStyle w:val="BookTitle"/>
        </w:rPr>
        <w:fldChar w:fldCharType="begin"/>
      </w:r>
      <w:r w:rsidR="00E870B4">
        <w:rPr>
          <w:rStyle w:val="BookTitle"/>
        </w:rPr>
        <w:instrText xml:space="preserve"> REF _Ref520897776 \r \h </w:instrText>
      </w:r>
      <w:r w:rsidR="00E870B4">
        <w:rPr>
          <w:rStyle w:val="BookTitle"/>
        </w:rPr>
      </w:r>
      <w:r w:rsidR="00E870B4">
        <w:rPr>
          <w:rStyle w:val="BookTitle"/>
        </w:rPr>
        <w:fldChar w:fldCharType="separate"/>
      </w:r>
      <w:r w:rsidR="009E3E1C">
        <w:rPr>
          <w:rStyle w:val="BookTitle"/>
        </w:rPr>
        <w:t>160</w:t>
      </w:r>
      <w:r w:rsidR="00E870B4">
        <w:rPr>
          <w:rStyle w:val="BookTitle"/>
        </w:rPr>
        <w:fldChar w:fldCharType="end"/>
      </w:r>
    </w:p>
    <w:p w:rsidRPr="00C75444" w:rsidR="00C75444" w:rsidP="0046197D" w:rsidRDefault="00C75444" w14:paraId="2B399B22" w14:textId="2C1E21FF">
      <w:pPr>
        <w:pStyle w:val="A2"/>
      </w:pPr>
      <w:r w:rsidRPr="00C75444">
        <w:t xml:space="preserve">2nd complete remission – </w:t>
      </w:r>
      <w:r w:rsidRPr="00E870B4">
        <w:rPr>
          <w:rStyle w:val="BookTitle"/>
        </w:rPr>
        <w:t xml:space="preserve">Go to question </w:t>
      </w:r>
      <w:r w:rsidR="00E870B4">
        <w:rPr>
          <w:rStyle w:val="BookTitle"/>
        </w:rPr>
        <w:fldChar w:fldCharType="begin"/>
      </w:r>
      <w:r w:rsidR="00E870B4">
        <w:rPr>
          <w:rStyle w:val="BookTitle"/>
        </w:rPr>
        <w:instrText xml:space="preserve"> REF _Ref520897776 \r \h </w:instrText>
      </w:r>
      <w:r w:rsidR="00E870B4">
        <w:rPr>
          <w:rStyle w:val="BookTitle"/>
        </w:rPr>
      </w:r>
      <w:r w:rsidR="00E870B4">
        <w:rPr>
          <w:rStyle w:val="BookTitle"/>
        </w:rPr>
        <w:fldChar w:fldCharType="separate"/>
      </w:r>
      <w:r w:rsidR="009E3E1C">
        <w:rPr>
          <w:rStyle w:val="BookTitle"/>
        </w:rPr>
        <w:t>160</w:t>
      </w:r>
      <w:r w:rsidR="00E870B4">
        <w:rPr>
          <w:rStyle w:val="BookTitle"/>
        </w:rPr>
        <w:fldChar w:fldCharType="end"/>
      </w:r>
    </w:p>
    <w:p w:rsidRPr="00C75444" w:rsidR="00C75444" w:rsidP="0046197D" w:rsidRDefault="00C75444" w14:paraId="5C012D09" w14:textId="0FB52E27">
      <w:pPr>
        <w:pStyle w:val="A2"/>
      </w:pPr>
      <w:r w:rsidRPr="00C75444">
        <w:t xml:space="preserve">≥ 3rd complete remission – </w:t>
      </w:r>
      <w:r w:rsidRPr="00E870B4">
        <w:rPr>
          <w:rStyle w:val="BookTitle"/>
        </w:rPr>
        <w:t xml:space="preserve">Go to question </w:t>
      </w:r>
      <w:r w:rsidR="00E870B4">
        <w:rPr>
          <w:rStyle w:val="BookTitle"/>
        </w:rPr>
        <w:fldChar w:fldCharType="begin"/>
      </w:r>
      <w:r w:rsidR="00E870B4">
        <w:rPr>
          <w:rStyle w:val="BookTitle"/>
        </w:rPr>
        <w:instrText xml:space="preserve"> REF _Ref520897776 \r \h </w:instrText>
      </w:r>
      <w:r w:rsidR="00E870B4">
        <w:rPr>
          <w:rStyle w:val="BookTitle"/>
        </w:rPr>
      </w:r>
      <w:r w:rsidR="00E870B4">
        <w:rPr>
          <w:rStyle w:val="BookTitle"/>
        </w:rPr>
        <w:fldChar w:fldCharType="separate"/>
      </w:r>
      <w:r w:rsidR="009E3E1C">
        <w:rPr>
          <w:rStyle w:val="BookTitle"/>
        </w:rPr>
        <w:t>160</w:t>
      </w:r>
      <w:r w:rsidR="00E870B4">
        <w:rPr>
          <w:rStyle w:val="BookTitle"/>
        </w:rPr>
        <w:fldChar w:fldCharType="end"/>
      </w:r>
    </w:p>
    <w:p w:rsidRPr="00C75444" w:rsidR="00C75444" w:rsidP="0046197D" w:rsidRDefault="00C75444" w14:paraId="34298943" w14:textId="1EE00468">
      <w:pPr>
        <w:pStyle w:val="A2"/>
      </w:pPr>
      <w:r w:rsidRPr="00C75444">
        <w:t xml:space="preserve">1st relapse – </w:t>
      </w:r>
      <w:r w:rsidRPr="00E870B4">
        <w:rPr>
          <w:rStyle w:val="BookTitle"/>
        </w:rPr>
        <w:t xml:space="preserve">Go to question </w:t>
      </w:r>
      <w:r w:rsidR="00E870B4">
        <w:rPr>
          <w:rStyle w:val="BookTitle"/>
        </w:rPr>
        <w:fldChar w:fldCharType="begin"/>
      </w:r>
      <w:r w:rsidR="00E870B4">
        <w:rPr>
          <w:rStyle w:val="BookTitle"/>
        </w:rPr>
        <w:instrText xml:space="preserve"> REF _Ref520897784 \r \h </w:instrText>
      </w:r>
      <w:r w:rsidR="00E870B4">
        <w:rPr>
          <w:rStyle w:val="BookTitle"/>
        </w:rPr>
      </w:r>
      <w:r w:rsidR="00E870B4">
        <w:rPr>
          <w:rStyle w:val="BookTitle"/>
        </w:rPr>
        <w:fldChar w:fldCharType="separate"/>
      </w:r>
      <w:r w:rsidR="009E3E1C">
        <w:rPr>
          <w:rStyle w:val="BookTitle"/>
        </w:rPr>
        <w:t>162</w:t>
      </w:r>
      <w:r w:rsidR="00E870B4">
        <w:rPr>
          <w:rStyle w:val="BookTitle"/>
        </w:rPr>
        <w:fldChar w:fldCharType="end"/>
      </w:r>
    </w:p>
    <w:p w:rsidRPr="00C75444" w:rsidR="00C75444" w:rsidP="0046197D" w:rsidRDefault="00C75444" w14:paraId="3883A4C2" w14:textId="43862499">
      <w:pPr>
        <w:pStyle w:val="A2"/>
      </w:pPr>
      <w:r w:rsidRPr="00C75444">
        <w:t xml:space="preserve">2nd relapse  – </w:t>
      </w:r>
      <w:r w:rsidRPr="00E870B4">
        <w:rPr>
          <w:rStyle w:val="BookTitle"/>
        </w:rPr>
        <w:t xml:space="preserve">Go to question </w:t>
      </w:r>
      <w:r w:rsidR="00E870B4">
        <w:rPr>
          <w:rStyle w:val="BookTitle"/>
        </w:rPr>
        <w:fldChar w:fldCharType="begin"/>
      </w:r>
      <w:r w:rsidR="00E870B4">
        <w:rPr>
          <w:rStyle w:val="BookTitle"/>
        </w:rPr>
        <w:instrText xml:space="preserve"> REF _Ref520897784 \r \h </w:instrText>
      </w:r>
      <w:r w:rsidR="00E870B4">
        <w:rPr>
          <w:rStyle w:val="BookTitle"/>
        </w:rPr>
      </w:r>
      <w:r w:rsidR="00E870B4">
        <w:rPr>
          <w:rStyle w:val="BookTitle"/>
        </w:rPr>
        <w:fldChar w:fldCharType="separate"/>
      </w:r>
      <w:r w:rsidR="009E3E1C">
        <w:rPr>
          <w:rStyle w:val="BookTitle"/>
        </w:rPr>
        <w:t>162</w:t>
      </w:r>
      <w:r w:rsidR="00E870B4">
        <w:rPr>
          <w:rStyle w:val="BookTitle"/>
        </w:rPr>
        <w:fldChar w:fldCharType="end"/>
      </w:r>
    </w:p>
    <w:p w:rsidRPr="00C75444" w:rsidR="00C75444" w:rsidP="0046197D" w:rsidRDefault="00C75444" w14:paraId="2D548304" w14:textId="2F251490">
      <w:pPr>
        <w:pStyle w:val="A2"/>
      </w:pPr>
      <w:r w:rsidRPr="00C75444">
        <w:t xml:space="preserve">≥ 3rd relapse – </w:t>
      </w:r>
      <w:r w:rsidRPr="00E870B4">
        <w:rPr>
          <w:rStyle w:val="BookTitle"/>
        </w:rPr>
        <w:t xml:space="preserve">Go to question </w:t>
      </w:r>
      <w:r w:rsidR="00E870B4">
        <w:rPr>
          <w:rStyle w:val="BookTitle"/>
        </w:rPr>
        <w:fldChar w:fldCharType="begin"/>
      </w:r>
      <w:r w:rsidR="00E870B4">
        <w:rPr>
          <w:rStyle w:val="BookTitle"/>
        </w:rPr>
        <w:instrText xml:space="preserve"> REF _Ref520897784 \r \h </w:instrText>
      </w:r>
      <w:r w:rsidR="00E870B4">
        <w:rPr>
          <w:rStyle w:val="BookTitle"/>
        </w:rPr>
      </w:r>
      <w:r w:rsidR="00E870B4">
        <w:rPr>
          <w:rStyle w:val="BookTitle"/>
        </w:rPr>
        <w:fldChar w:fldCharType="separate"/>
      </w:r>
      <w:r w:rsidR="009E3E1C">
        <w:rPr>
          <w:rStyle w:val="BookTitle"/>
        </w:rPr>
        <w:t>162</w:t>
      </w:r>
      <w:r w:rsidR="00E870B4">
        <w:rPr>
          <w:rStyle w:val="BookTitle"/>
        </w:rPr>
        <w:fldChar w:fldCharType="end"/>
      </w:r>
    </w:p>
    <w:p w:rsidRPr="00C75444" w:rsidR="00C75444" w:rsidP="0046197D" w:rsidRDefault="00C75444" w14:paraId="1E32F072" w14:textId="61F49D68">
      <w:pPr>
        <w:pStyle w:val="A2"/>
      </w:pPr>
      <w:r w:rsidRPr="00C75444">
        <w:t xml:space="preserve">No treatment  – </w:t>
      </w:r>
      <w:r w:rsidRPr="00E870B4">
        <w:rPr>
          <w:rStyle w:val="BookTitle"/>
        </w:rPr>
        <w:t xml:space="preserve">Go to question </w:t>
      </w:r>
      <w:r w:rsidR="00E870B4">
        <w:rPr>
          <w:rStyle w:val="BookTitle"/>
        </w:rPr>
        <w:fldChar w:fldCharType="begin"/>
      </w:r>
      <w:r w:rsidR="00E870B4">
        <w:rPr>
          <w:rStyle w:val="BookTitle"/>
        </w:rPr>
        <w:instrText xml:space="preserve"> REF _Ref520897772 \r \h </w:instrText>
      </w:r>
      <w:r w:rsidR="00E870B4">
        <w:rPr>
          <w:rStyle w:val="BookTitle"/>
        </w:rPr>
      </w:r>
      <w:r w:rsidR="00E870B4">
        <w:rPr>
          <w:rStyle w:val="BookTitle"/>
        </w:rPr>
        <w:fldChar w:fldCharType="separate"/>
      </w:r>
      <w:r w:rsidR="009E3E1C">
        <w:rPr>
          <w:rStyle w:val="BookTitle"/>
        </w:rPr>
        <w:t>163</w:t>
      </w:r>
      <w:r w:rsidR="00E870B4">
        <w:rPr>
          <w:rStyle w:val="BookTitle"/>
        </w:rPr>
        <w:fldChar w:fldCharType="end"/>
      </w:r>
    </w:p>
    <w:p w:rsidRPr="00C75444" w:rsidR="00C75444" w:rsidP="00235808" w:rsidRDefault="00C75444" w14:paraId="233EFD8A" w14:textId="77777777">
      <w:pPr>
        <w:pStyle w:val="Q3"/>
      </w:pPr>
      <w:bookmarkStart w:name="_Ref520897776" w:id="117"/>
      <w:r w:rsidRPr="00C75444">
        <w:t>How many cycles of induction therapy were required to achieve 1st complete remission (include CRi)?</w:t>
      </w:r>
      <w:bookmarkEnd w:id="117"/>
    </w:p>
    <w:p w:rsidRPr="00C75444" w:rsidR="00C75444" w:rsidP="0046197D" w:rsidRDefault="00C75444" w14:paraId="42914C7B" w14:textId="79E8C92D">
      <w:pPr>
        <w:pStyle w:val="A3"/>
      </w:pPr>
      <w:r w:rsidRPr="00C75444">
        <w:t>1</w:t>
      </w:r>
    </w:p>
    <w:p w:rsidRPr="00C75444" w:rsidR="00C75444" w:rsidP="0046197D" w:rsidRDefault="00C75444" w14:paraId="5B2FF11C" w14:textId="7A6FB97B">
      <w:pPr>
        <w:pStyle w:val="A3"/>
      </w:pPr>
      <w:r w:rsidRPr="00C75444">
        <w:t xml:space="preserve">2 </w:t>
      </w:r>
    </w:p>
    <w:p w:rsidRPr="00C75444" w:rsidR="00C75444" w:rsidP="0046197D" w:rsidRDefault="00C75444" w14:paraId="5941A4A0" w14:textId="43EE15BF">
      <w:pPr>
        <w:pStyle w:val="A3"/>
      </w:pPr>
      <w:r w:rsidRPr="00C75444">
        <w:t xml:space="preserve">≥ 3 </w:t>
      </w:r>
    </w:p>
    <w:p w:rsidRPr="00C75444" w:rsidR="00C75444" w:rsidP="00235808" w:rsidRDefault="00C75444" w14:paraId="465565B7" w14:textId="77777777">
      <w:pPr>
        <w:pStyle w:val="Q3"/>
      </w:pPr>
      <w:r w:rsidRPr="00C75444">
        <w:t>Was the recipient in remission by flow cytometry?</w:t>
      </w:r>
    </w:p>
    <w:p w:rsidRPr="00C75444" w:rsidR="00C75444" w:rsidP="0046197D" w:rsidRDefault="00C75444" w14:paraId="552C0448" w14:textId="564EFF5B">
      <w:pPr>
        <w:pStyle w:val="A3"/>
      </w:pPr>
      <w:r w:rsidRPr="00C75444">
        <w:t xml:space="preserve">Yes   – </w:t>
      </w:r>
      <w:r w:rsidRPr="00E870B4">
        <w:rPr>
          <w:rStyle w:val="BookTitle"/>
        </w:rPr>
        <w:t xml:space="preserve">Go to question </w:t>
      </w:r>
      <w:r w:rsidR="00E870B4">
        <w:rPr>
          <w:rStyle w:val="BookTitle"/>
        </w:rPr>
        <w:fldChar w:fldCharType="begin"/>
      </w:r>
      <w:r w:rsidR="00E870B4">
        <w:rPr>
          <w:rStyle w:val="BookTitle"/>
        </w:rPr>
        <w:instrText xml:space="preserve"> REF _Ref520897772 \r \h </w:instrText>
      </w:r>
      <w:r w:rsidR="00E870B4">
        <w:rPr>
          <w:rStyle w:val="BookTitle"/>
        </w:rPr>
      </w:r>
      <w:r w:rsidR="00E870B4">
        <w:rPr>
          <w:rStyle w:val="BookTitle"/>
        </w:rPr>
        <w:fldChar w:fldCharType="separate"/>
      </w:r>
      <w:r w:rsidR="009E3E1C">
        <w:rPr>
          <w:rStyle w:val="BookTitle"/>
        </w:rPr>
        <w:t>163</w:t>
      </w:r>
      <w:r w:rsidR="00E870B4">
        <w:rPr>
          <w:rStyle w:val="BookTitle"/>
        </w:rPr>
        <w:fldChar w:fldCharType="end"/>
      </w:r>
    </w:p>
    <w:p w:rsidRPr="00C75444" w:rsidR="00C75444" w:rsidP="0046197D" w:rsidRDefault="00C75444" w14:paraId="14AD2017" w14:textId="3BF23E6C">
      <w:pPr>
        <w:pStyle w:val="A3"/>
      </w:pPr>
      <w:r w:rsidRPr="00C75444">
        <w:t xml:space="preserve">No   – </w:t>
      </w:r>
      <w:r w:rsidRPr="00E870B4">
        <w:rPr>
          <w:rStyle w:val="BookTitle"/>
        </w:rPr>
        <w:t xml:space="preserve">Go to question </w:t>
      </w:r>
      <w:r w:rsidR="00E870B4">
        <w:rPr>
          <w:rStyle w:val="BookTitle"/>
        </w:rPr>
        <w:fldChar w:fldCharType="begin"/>
      </w:r>
      <w:r w:rsidR="00E870B4">
        <w:rPr>
          <w:rStyle w:val="BookTitle"/>
        </w:rPr>
        <w:instrText xml:space="preserve"> REF _Ref520897772 \r \h </w:instrText>
      </w:r>
      <w:r w:rsidR="00E870B4">
        <w:rPr>
          <w:rStyle w:val="BookTitle"/>
        </w:rPr>
      </w:r>
      <w:r w:rsidR="00E870B4">
        <w:rPr>
          <w:rStyle w:val="BookTitle"/>
        </w:rPr>
        <w:fldChar w:fldCharType="separate"/>
      </w:r>
      <w:r w:rsidR="009E3E1C">
        <w:rPr>
          <w:rStyle w:val="BookTitle"/>
        </w:rPr>
        <w:t>163</w:t>
      </w:r>
      <w:r w:rsidR="00E870B4">
        <w:rPr>
          <w:rStyle w:val="BookTitle"/>
        </w:rPr>
        <w:fldChar w:fldCharType="end"/>
      </w:r>
    </w:p>
    <w:p w:rsidRPr="00C75444" w:rsidR="00C75444" w:rsidP="0046197D" w:rsidRDefault="00C75444" w14:paraId="50B4D557" w14:textId="6BBA424D">
      <w:pPr>
        <w:pStyle w:val="A3"/>
      </w:pPr>
      <w:r w:rsidRPr="00C75444">
        <w:t xml:space="preserve">Unknown   – </w:t>
      </w:r>
      <w:r w:rsidRPr="00E870B4">
        <w:rPr>
          <w:rStyle w:val="BookTitle"/>
        </w:rPr>
        <w:t xml:space="preserve">Go to question </w:t>
      </w:r>
      <w:r w:rsidR="00E870B4">
        <w:rPr>
          <w:rStyle w:val="BookTitle"/>
        </w:rPr>
        <w:fldChar w:fldCharType="begin"/>
      </w:r>
      <w:r w:rsidR="00E870B4">
        <w:rPr>
          <w:rStyle w:val="BookTitle"/>
        </w:rPr>
        <w:instrText xml:space="preserve"> REF _Ref520897772 \r \h </w:instrText>
      </w:r>
      <w:r w:rsidR="00E870B4">
        <w:rPr>
          <w:rStyle w:val="BookTitle"/>
        </w:rPr>
      </w:r>
      <w:r w:rsidR="00E870B4">
        <w:rPr>
          <w:rStyle w:val="BookTitle"/>
        </w:rPr>
        <w:fldChar w:fldCharType="separate"/>
      </w:r>
      <w:r w:rsidR="009E3E1C">
        <w:rPr>
          <w:rStyle w:val="BookTitle"/>
        </w:rPr>
        <w:t>163</w:t>
      </w:r>
      <w:r w:rsidR="00E870B4">
        <w:rPr>
          <w:rStyle w:val="BookTitle"/>
        </w:rPr>
        <w:fldChar w:fldCharType="end"/>
      </w:r>
    </w:p>
    <w:p w:rsidRPr="00C75444" w:rsidR="00C75444" w:rsidP="0046197D" w:rsidRDefault="00C75444" w14:paraId="44695348" w14:textId="6A8BE575">
      <w:pPr>
        <w:pStyle w:val="A3"/>
      </w:pPr>
      <w:r w:rsidRPr="00C75444">
        <w:t xml:space="preserve">Not applicable  – </w:t>
      </w:r>
      <w:r w:rsidRPr="00E870B4">
        <w:rPr>
          <w:rStyle w:val="BookTitle"/>
        </w:rPr>
        <w:t xml:space="preserve">Go to question </w:t>
      </w:r>
      <w:r w:rsidR="00E870B4">
        <w:rPr>
          <w:rStyle w:val="BookTitle"/>
        </w:rPr>
        <w:fldChar w:fldCharType="begin"/>
      </w:r>
      <w:r w:rsidR="00E870B4">
        <w:rPr>
          <w:rStyle w:val="BookTitle"/>
        </w:rPr>
        <w:instrText xml:space="preserve"> REF _Ref520897772 \r \h </w:instrText>
      </w:r>
      <w:r w:rsidR="00E870B4">
        <w:rPr>
          <w:rStyle w:val="BookTitle"/>
        </w:rPr>
      </w:r>
      <w:r w:rsidR="00E870B4">
        <w:rPr>
          <w:rStyle w:val="BookTitle"/>
        </w:rPr>
        <w:fldChar w:fldCharType="separate"/>
      </w:r>
      <w:r w:rsidR="009E3E1C">
        <w:rPr>
          <w:rStyle w:val="BookTitle"/>
        </w:rPr>
        <w:t>163</w:t>
      </w:r>
      <w:r w:rsidR="00E870B4">
        <w:rPr>
          <w:rStyle w:val="BookTitle"/>
        </w:rPr>
        <w:fldChar w:fldCharType="end"/>
      </w:r>
    </w:p>
    <w:p w:rsidRPr="00C75444" w:rsidR="00C75444" w:rsidP="00235808" w:rsidRDefault="00C75444" w14:paraId="17ACC17B" w14:textId="77777777">
      <w:pPr>
        <w:pStyle w:val="Q3"/>
      </w:pPr>
      <w:bookmarkStart w:name="_Ref520897784" w:id="118"/>
      <w:r w:rsidRPr="00C75444">
        <w:t>Date of most recent relapse:  ___ ___ ___ ___ — ___ ___ — ___ ___</w:t>
      </w:r>
      <w:bookmarkEnd w:id="118"/>
      <w:r w:rsidRPr="00C75444">
        <w:t xml:space="preserve">  </w:t>
      </w:r>
    </w:p>
    <w:p w:rsidRPr="00C75444" w:rsidR="00C75444" w:rsidP="00235808" w:rsidRDefault="00C75444" w14:paraId="59875ABB" w14:textId="77777777">
      <w:pPr>
        <w:pStyle w:val="YYYYMMDD"/>
        <w:tabs>
          <w:tab w:val="clear" w:pos="4950"/>
          <w:tab w:val="center" w:pos="4860"/>
        </w:tabs>
      </w:pPr>
      <w:r w:rsidRPr="00C75444">
        <w:tab/>
        <w:t xml:space="preserve">YYYY </w:t>
      </w:r>
      <w:r w:rsidRPr="00C75444">
        <w:tab/>
        <w:t xml:space="preserve">MM </w:t>
      </w:r>
      <w:r w:rsidRPr="00C75444">
        <w:tab/>
        <w:t>DD</w:t>
      </w:r>
    </w:p>
    <w:p w:rsidRPr="00C75444" w:rsidR="00C75444" w:rsidP="00235808" w:rsidRDefault="00C75444" w14:paraId="38B0A9FA" w14:textId="77777777">
      <w:pPr>
        <w:pStyle w:val="Q2"/>
      </w:pPr>
      <w:bookmarkStart w:name="_Ref520897772" w:id="119"/>
      <w:r w:rsidRPr="00C75444">
        <w:t>Date assessed:</w:t>
      </w:r>
      <w:r w:rsidRPr="00C75444">
        <w:tab/>
        <w:t xml:space="preserve">___ ___ ___ ___ — ___ ___ — ___ ___ - </w:t>
      </w:r>
      <w:r w:rsidRPr="00E870B4">
        <w:rPr>
          <w:rStyle w:val="BookTitle"/>
        </w:rPr>
        <w:t>Go to signature line</w:t>
      </w:r>
      <w:bookmarkEnd w:id="119"/>
    </w:p>
    <w:p w:rsidR="000A7EFB" w:rsidP="00235808" w:rsidRDefault="00C75444" w14:paraId="6C75A0D4" w14:textId="77777777">
      <w:pPr>
        <w:pStyle w:val="YYYYMMDD"/>
        <w:tabs>
          <w:tab w:val="clear" w:pos="4950"/>
          <w:tab w:val="center" w:pos="4590"/>
        </w:tabs>
      </w:pPr>
      <w:r w:rsidRPr="00C75444">
        <w:t xml:space="preserve">                                                               </w:t>
      </w:r>
      <w:r w:rsidRPr="00C75444">
        <w:tab/>
        <w:t xml:space="preserve"> YYYY                         MM                  DD</w:t>
      </w:r>
    </w:p>
    <w:p w:rsidRPr="00AC71F2" w:rsidR="0046197D" w:rsidP="00F256DC" w:rsidRDefault="0046197D" w14:paraId="77A7CA04" w14:textId="77777777">
      <w:pPr>
        <w:pStyle w:val="sectionhead"/>
        <w:rPr>
          <w:b w:val="0"/>
        </w:rPr>
      </w:pPr>
      <w:r>
        <w:t xml:space="preserve">Acute Leukemias of Ambiguous Lineage and </w:t>
      </w:r>
      <w:r w:rsidRPr="00607218">
        <w:t>Other</w:t>
      </w:r>
      <w:r>
        <w:t xml:space="preserve"> Myeloid Neoplasms</w:t>
      </w:r>
    </w:p>
    <w:p w:rsidRPr="004B57D3" w:rsidR="0046197D" w:rsidP="0046197D" w:rsidRDefault="0046197D" w14:paraId="7AFDF5F5" w14:textId="77777777">
      <w:pPr>
        <w:pStyle w:val="Q2"/>
        <w:rPr>
          <w:rStyle w:val="gotoChar"/>
          <w:b w:val="0"/>
          <w:i w:val="0"/>
        </w:rPr>
      </w:pPr>
      <w:bookmarkStart w:name="_Ref520729547" w:id="120"/>
      <w:r w:rsidRPr="00310D2F">
        <w:t>Specify</w:t>
      </w:r>
      <w:r>
        <w:t xml:space="preserve"> acute leukemias of ambiguous lineage and other myeloid neoplasm classification</w:t>
      </w:r>
      <w:r w:rsidRPr="00310D2F">
        <w:t>:</w:t>
      </w:r>
      <w:bookmarkEnd w:id="120"/>
    </w:p>
    <w:p w:rsidR="0046197D" w:rsidP="0046197D" w:rsidRDefault="0046197D" w14:paraId="7BD1B79A" w14:textId="47AD8E0E">
      <w:pPr>
        <w:pStyle w:val="A2"/>
        <w:rPr>
          <w:b/>
          <w:i/>
        </w:rPr>
      </w:pPr>
      <w:r>
        <w:t>Blastic plasmacytoid dendritic cell neoplasm (296) –</w:t>
      </w:r>
      <w:r w:rsidRPr="00474507">
        <w:rPr>
          <w:b/>
          <w:i/>
        </w:rPr>
        <w:t xml:space="preserve"> Go to question </w:t>
      </w:r>
      <w:r w:rsidR="00E870B4">
        <w:rPr>
          <w:b/>
          <w:i/>
        </w:rPr>
        <w:fldChar w:fldCharType="begin"/>
      </w:r>
      <w:r w:rsidR="00E870B4">
        <w:rPr>
          <w:b/>
          <w:i/>
        </w:rPr>
        <w:instrText xml:space="preserve"> REF _Ref520897841 \r \h </w:instrText>
      </w:r>
      <w:r w:rsidR="00E870B4">
        <w:rPr>
          <w:b/>
          <w:i/>
        </w:rPr>
      </w:r>
      <w:r w:rsidR="00E870B4">
        <w:rPr>
          <w:b/>
          <w:i/>
        </w:rPr>
        <w:fldChar w:fldCharType="separate"/>
      </w:r>
      <w:r w:rsidR="009E3E1C">
        <w:rPr>
          <w:b/>
          <w:i/>
        </w:rPr>
        <w:t>166</w:t>
      </w:r>
      <w:r w:rsidR="00E870B4">
        <w:rPr>
          <w:b/>
          <w:i/>
        </w:rPr>
        <w:fldChar w:fldCharType="end"/>
      </w:r>
    </w:p>
    <w:p w:rsidR="0046197D" w:rsidP="0046197D" w:rsidRDefault="0046197D" w14:paraId="377D9C09" w14:textId="0484C82D">
      <w:pPr>
        <w:pStyle w:val="A2"/>
        <w:rPr>
          <w:rStyle w:val="gotoChar"/>
        </w:rPr>
      </w:pPr>
      <w:r w:rsidRPr="00310D2F">
        <w:t xml:space="preserve">Acute undifferentiated leukemia </w:t>
      </w:r>
      <w:r w:rsidRPr="00310D2F">
        <w:rPr>
          <w:sz w:val="15"/>
          <w:szCs w:val="15"/>
        </w:rPr>
        <w:t>(31)</w:t>
      </w:r>
      <w:r>
        <w:t xml:space="preserve"> –</w:t>
      </w:r>
      <w:r w:rsidRPr="00C925CE">
        <w:rPr>
          <w:b/>
          <w:i/>
        </w:rPr>
        <w:t xml:space="preserve"> Go to question </w:t>
      </w:r>
      <w:r w:rsidR="00E870B4">
        <w:rPr>
          <w:b/>
          <w:i/>
        </w:rPr>
        <w:fldChar w:fldCharType="begin"/>
      </w:r>
      <w:r w:rsidR="00E870B4">
        <w:rPr>
          <w:b/>
          <w:i/>
        </w:rPr>
        <w:instrText xml:space="preserve"> REF _Ref520897841 \r \h </w:instrText>
      </w:r>
      <w:r w:rsidR="00E870B4">
        <w:rPr>
          <w:b/>
          <w:i/>
        </w:rPr>
      </w:r>
      <w:r w:rsidR="00E870B4">
        <w:rPr>
          <w:b/>
          <w:i/>
        </w:rPr>
        <w:fldChar w:fldCharType="separate"/>
      </w:r>
      <w:r w:rsidR="009E3E1C">
        <w:rPr>
          <w:b/>
          <w:i/>
        </w:rPr>
        <w:t>166</w:t>
      </w:r>
      <w:r w:rsidR="00E870B4">
        <w:rPr>
          <w:b/>
          <w:i/>
        </w:rPr>
        <w:fldChar w:fldCharType="end"/>
      </w:r>
    </w:p>
    <w:p w:rsidRPr="004656ED" w:rsidR="0046197D" w:rsidP="0046197D" w:rsidRDefault="0046197D" w14:paraId="68D7E04E" w14:textId="20336218">
      <w:pPr>
        <w:pStyle w:val="A2"/>
      </w:pPr>
      <w:r>
        <w:t>M</w:t>
      </w:r>
      <w:r w:rsidRPr="004656ED">
        <w:t xml:space="preserve">ixed phenotype acute leukemia </w:t>
      </w:r>
      <w:r w:rsidRPr="00C925CE">
        <w:t>(MPAL)</w:t>
      </w:r>
      <w:r w:rsidRPr="004656ED">
        <w:t xml:space="preserve"> with t(9;22)(q34.1;q</w:t>
      </w:r>
      <w:r w:rsidRPr="00C925CE">
        <w:t>11.2</w:t>
      </w:r>
      <w:r w:rsidRPr="004656ED">
        <w:t>); BCR-ABL1</w:t>
      </w:r>
      <w:r>
        <w:t xml:space="preserve"> (84)</w:t>
      </w:r>
      <w:r w:rsidRPr="00037F29">
        <w:t xml:space="preserve"> </w:t>
      </w:r>
      <w:r>
        <w:t>–</w:t>
      </w:r>
      <w:r w:rsidRPr="00C925CE">
        <w:rPr>
          <w:b/>
          <w:i/>
        </w:rPr>
        <w:t xml:space="preserve"> Go to question </w:t>
      </w:r>
      <w:r w:rsidR="00E870B4">
        <w:rPr>
          <w:b/>
          <w:i/>
        </w:rPr>
        <w:fldChar w:fldCharType="begin"/>
      </w:r>
      <w:r w:rsidR="00E870B4">
        <w:rPr>
          <w:b/>
          <w:i/>
        </w:rPr>
        <w:instrText xml:space="preserve"> REF _Ref520897841 \r \h </w:instrText>
      </w:r>
      <w:r w:rsidR="00E870B4">
        <w:rPr>
          <w:b/>
          <w:i/>
        </w:rPr>
      </w:r>
      <w:r w:rsidR="00E870B4">
        <w:rPr>
          <w:b/>
          <w:i/>
        </w:rPr>
        <w:fldChar w:fldCharType="separate"/>
      </w:r>
      <w:r w:rsidR="009E3E1C">
        <w:rPr>
          <w:b/>
          <w:i/>
        </w:rPr>
        <w:t>166</w:t>
      </w:r>
      <w:r w:rsidR="00E870B4">
        <w:rPr>
          <w:b/>
          <w:i/>
        </w:rPr>
        <w:fldChar w:fldCharType="end"/>
      </w:r>
    </w:p>
    <w:p w:rsidRPr="004656ED" w:rsidR="0046197D" w:rsidP="0046197D" w:rsidRDefault="0046197D" w14:paraId="3CC504C6" w14:textId="32BA49AA">
      <w:pPr>
        <w:pStyle w:val="A2"/>
      </w:pPr>
      <w:r w:rsidRPr="004656ED">
        <w:t>Mixed phenotype acute leukemia with t(v; 11q23</w:t>
      </w:r>
      <w:r w:rsidRPr="00C925CE">
        <w:t>.3</w:t>
      </w:r>
      <w:r w:rsidRPr="004656ED">
        <w:t xml:space="preserve">); </w:t>
      </w:r>
      <w:r w:rsidRPr="00C925CE">
        <w:t>KMT2A</w:t>
      </w:r>
      <w:r w:rsidRPr="004656ED">
        <w:t xml:space="preserve"> rearranged</w:t>
      </w:r>
      <w:r>
        <w:t xml:space="preserve"> (85)</w:t>
      </w:r>
      <w:r w:rsidRPr="00037F29">
        <w:t xml:space="preserve"> </w:t>
      </w:r>
      <w:r>
        <w:t>–</w:t>
      </w:r>
      <w:r w:rsidRPr="00C925CE">
        <w:rPr>
          <w:b/>
          <w:i/>
        </w:rPr>
        <w:t xml:space="preserve"> Go to question </w:t>
      </w:r>
      <w:r w:rsidR="00E870B4">
        <w:rPr>
          <w:b/>
          <w:i/>
        </w:rPr>
        <w:fldChar w:fldCharType="begin"/>
      </w:r>
      <w:r w:rsidR="00E870B4">
        <w:rPr>
          <w:b/>
          <w:i/>
        </w:rPr>
        <w:instrText xml:space="preserve"> REF _Ref520897841 \r \h </w:instrText>
      </w:r>
      <w:r w:rsidR="00E870B4">
        <w:rPr>
          <w:b/>
          <w:i/>
        </w:rPr>
      </w:r>
      <w:r w:rsidR="00E870B4">
        <w:rPr>
          <w:b/>
          <w:i/>
        </w:rPr>
        <w:fldChar w:fldCharType="separate"/>
      </w:r>
      <w:r w:rsidR="009E3E1C">
        <w:rPr>
          <w:b/>
          <w:i/>
        </w:rPr>
        <w:t>166</w:t>
      </w:r>
      <w:r w:rsidR="00E870B4">
        <w:rPr>
          <w:b/>
          <w:i/>
        </w:rPr>
        <w:fldChar w:fldCharType="end"/>
      </w:r>
    </w:p>
    <w:p w:rsidRPr="004656ED" w:rsidR="0046197D" w:rsidP="0046197D" w:rsidRDefault="0046197D" w14:paraId="6D55041B" w14:textId="772369F2">
      <w:pPr>
        <w:pStyle w:val="A2"/>
      </w:pPr>
      <w:r w:rsidRPr="004656ED">
        <w:t>Mixed phenotype acute leukemia, B/myeloid, NOS</w:t>
      </w:r>
      <w:r>
        <w:t xml:space="preserve"> (86)</w:t>
      </w:r>
      <w:r w:rsidRPr="00037F29">
        <w:t xml:space="preserve"> </w:t>
      </w:r>
      <w:r>
        <w:t>–</w:t>
      </w:r>
      <w:r w:rsidRPr="00C925CE">
        <w:rPr>
          <w:b/>
          <w:i/>
        </w:rPr>
        <w:t xml:space="preserve"> Go to question </w:t>
      </w:r>
      <w:r w:rsidR="00E870B4">
        <w:rPr>
          <w:b/>
          <w:i/>
        </w:rPr>
        <w:fldChar w:fldCharType="begin"/>
      </w:r>
      <w:r w:rsidR="00E870B4">
        <w:rPr>
          <w:b/>
          <w:i/>
        </w:rPr>
        <w:instrText xml:space="preserve"> REF _Ref520897841 \r \h </w:instrText>
      </w:r>
      <w:r w:rsidR="00E870B4">
        <w:rPr>
          <w:b/>
          <w:i/>
        </w:rPr>
      </w:r>
      <w:r w:rsidR="00E870B4">
        <w:rPr>
          <w:b/>
          <w:i/>
        </w:rPr>
        <w:fldChar w:fldCharType="separate"/>
      </w:r>
      <w:r w:rsidR="009E3E1C">
        <w:rPr>
          <w:b/>
          <w:i/>
        </w:rPr>
        <w:t>166</w:t>
      </w:r>
      <w:r w:rsidR="00E870B4">
        <w:rPr>
          <w:b/>
          <w:i/>
        </w:rPr>
        <w:fldChar w:fldCharType="end"/>
      </w:r>
    </w:p>
    <w:p w:rsidRPr="004656ED" w:rsidR="0046197D" w:rsidP="0046197D" w:rsidRDefault="0046197D" w14:paraId="718B7A63" w14:textId="52F12F2E">
      <w:pPr>
        <w:pStyle w:val="A2"/>
      </w:pPr>
      <w:r w:rsidRPr="004656ED">
        <w:t>Mixed phenotype acute leukemia, T/myeloid, NOS</w:t>
      </w:r>
      <w:r>
        <w:t xml:space="preserve"> (87)</w:t>
      </w:r>
      <w:r w:rsidRPr="00037F29">
        <w:t xml:space="preserve"> </w:t>
      </w:r>
      <w:r>
        <w:t>–</w:t>
      </w:r>
      <w:r w:rsidRPr="00C925CE">
        <w:rPr>
          <w:b/>
          <w:i/>
        </w:rPr>
        <w:t xml:space="preserve"> Go to question </w:t>
      </w:r>
      <w:r w:rsidR="00E870B4">
        <w:rPr>
          <w:b/>
          <w:i/>
        </w:rPr>
        <w:fldChar w:fldCharType="begin"/>
      </w:r>
      <w:r w:rsidR="00E870B4">
        <w:rPr>
          <w:b/>
          <w:i/>
        </w:rPr>
        <w:instrText xml:space="preserve"> REF _Ref520897841 \r \h </w:instrText>
      </w:r>
      <w:r w:rsidR="00E870B4">
        <w:rPr>
          <w:b/>
          <w:i/>
        </w:rPr>
      </w:r>
      <w:r w:rsidR="00E870B4">
        <w:rPr>
          <w:b/>
          <w:i/>
        </w:rPr>
        <w:fldChar w:fldCharType="separate"/>
      </w:r>
      <w:r w:rsidR="009E3E1C">
        <w:rPr>
          <w:b/>
          <w:i/>
        </w:rPr>
        <w:t>166</w:t>
      </w:r>
      <w:r w:rsidR="00E870B4">
        <w:rPr>
          <w:b/>
          <w:i/>
        </w:rPr>
        <w:fldChar w:fldCharType="end"/>
      </w:r>
    </w:p>
    <w:p w:rsidR="0046197D" w:rsidP="0046197D" w:rsidRDefault="0046197D" w14:paraId="0EE32E77" w14:textId="1E6ACD38">
      <w:pPr>
        <w:pStyle w:val="A2"/>
      </w:pPr>
      <w:r w:rsidRPr="004656ED">
        <w:t xml:space="preserve">Other acute leukemia </w:t>
      </w:r>
      <w:r>
        <w:t>of ambiguous lineage or myeloid neoplasm</w:t>
      </w:r>
      <w:r w:rsidRPr="00A42462">
        <w:rPr>
          <w:sz w:val="15"/>
          <w:szCs w:val="15"/>
        </w:rPr>
        <w:t xml:space="preserve"> (</w:t>
      </w:r>
      <w:r w:rsidRPr="00C925CE">
        <w:rPr>
          <w:sz w:val="15"/>
          <w:szCs w:val="15"/>
        </w:rPr>
        <w:t>88)</w:t>
      </w:r>
      <w:r w:rsidRPr="004656ED">
        <w:t xml:space="preserve"> - </w:t>
      </w:r>
      <w:r w:rsidRPr="004656ED">
        <w:rPr>
          <w:rStyle w:val="gotoChar"/>
        </w:rPr>
        <w:t xml:space="preserve">Go to question </w:t>
      </w:r>
      <w:r w:rsidR="00E870B4">
        <w:rPr>
          <w:rStyle w:val="gotoChar"/>
        </w:rPr>
        <w:fldChar w:fldCharType="begin"/>
      </w:r>
      <w:r w:rsidR="00E870B4">
        <w:rPr>
          <w:rStyle w:val="gotoChar"/>
        </w:rPr>
        <w:instrText xml:space="preserve"> REF _Ref520897863 \r \h </w:instrText>
      </w:r>
      <w:r w:rsidR="00E870B4">
        <w:rPr>
          <w:rStyle w:val="gotoChar"/>
        </w:rPr>
      </w:r>
      <w:r w:rsidR="00E870B4">
        <w:rPr>
          <w:rStyle w:val="gotoChar"/>
        </w:rPr>
        <w:fldChar w:fldCharType="separate"/>
      </w:r>
      <w:r w:rsidR="009E3E1C">
        <w:rPr>
          <w:rStyle w:val="gotoChar"/>
        </w:rPr>
        <w:t>165</w:t>
      </w:r>
      <w:r w:rsidR="00E870B4">
        <w:rPr>
          <w:rStyle w:val="gotoChar"/>
        </w:rPr>
        <w:fldChar w:fldCharType="end"/>
      </w:r>
    </w:p>
    <w:p w:rsidR="0046197D" w:rsidP="0046197D" w:rsidRDefault="0046197D" w14:paraId="3C7A4081" w14:textId="77777777">
      <w:pPr>
        <w:pStyle w:val="Q3"/>
      </w:pPr>
      <w:bookmarkStart w:name="_Ref520897863" w:id="121"/>
      <w:r>
        <w:t>S</w:t>
      </w:r>
      <w:r w:rsidRPr="00310D2F">
        <w:t>pecify</w:t>
      </w:r>
      <w:r>
        <w:t xml:space="preserve"> other acute leukemia of ambiguous lineage or myeloid neoplasm</w:t>
      </w:r>
      <w:r w:rsidRPr="00310D2F">
        <w:t>:</w:t>
      </w:r>
      <w:r>
        <w:t xml:space="preserve"> __________________</w:t>
      </w:r>
      <w:bookmarkEnd w:id="121"/>
    </w:p>
    <w:p w:rsidR="0046197D" w:rsidP="0046197D" w:rsidRDefault="0046197D" w14:paraId="39097453" w14:textId="013CE4FF">
      <w:pPr>
        <w:pStyle w:val="In2"/>
      </w:pPr>
      <w:r w:rsidRPr="00E202BE">
        <w:t xml:space="preserve">Status at </w:t>
      </w:r>
      <w:r>
        <w:t>t</w:t>
      </w:r>
      <w:r w:rsidRPr="00E202BE">
        <w:t>ransplantation</w:t>
      </w:r>
      <w:r w:rsidR="00B93298">
        <w:t xml:space="preserve"> / infusion</w:t>
      </w:r>
      <w:r>
        <w:t>:</w:t>
      </w:r>
    </w:p>
    <w:p w:rsidRPr="00BC546F" w:rsidR="0046197D" w:rsidP="0046197D" w:rsidRDefault="0046197D" w14:paraId="3AC0575D" w14:textId="77777777">
      <w:pPr>
        <w:pStyle w:val="Q2"/>
      </w:pPr>
      <w:bookmarkStart w:name="_Ref520897841" w:id="122"/>
      <w:r w:rsidRPr="00BC546F">
        <w:t xml:space="preserve">What was the disease status </w:t>
      </w:r>
      <w:r>
        <w:t>(</w:t>
      </w:r>
      <w:r w:rsidRPr="00BC546F">
        <w:t>based on hematologic</w:t>
      </w:r>
      <w:r>
        <w:t>al</w:t>
      </w:r>
      <w:r w:rsidRPr="00BC546F">
        <w:t xml:space="preserve"> test results</w:t>
      </w:r>
      <w:r>
        <w:t>)?</w:t>
      </w:r>
      <w:bookmarkEnd w:id="122"/>
    </w:p>
    <w:p w:rsidR="0046197D" w:rsidP="0046197D" w:rsidRDefault="0046197D" w14:paraId="7FE46200" w14:textId="77777777">
      <w:pPr>
        <w:pStyle w:val="A2"/>
        <w:rPr>
          <w:rStyle w:val="Box105Char"/>
        </w:rPr>
      </w:pPr>
      <w:r>
        <w:rPr>
          <w:lang w:eastAsia="en-US"/>
        </w:rPr>
        <w:t>P</w:t>
      </w:r>
      <w:r w:rsidRPr="00A5234D">
        <w:rPr>
          <w:lang w:eastAsia="en-US"/>
        </w:rPr>
        <w:t>rimary induction failure</w:t>
      </w:r>
      <w:r w:rsidRPr="00A5234D">
        <w:rPr>
          <w:rStyle w:val="Box105Char"/>
        </w:rPr>
        <w:t></w:t>
      </w:r>
    </w:p>
    <w:p w:rsidR="0046197D" w:rsidP="0046197D" w:rsidRDefault="0046197D" w14:paraId="77908452" w14:textId="77777777">
      <w:pPr>
        <w:pStyle w:val="A2"/>
      </w:pPr>
      <w:r w:rsidRPr="008F67AB">
        <w:rPr>
          <w:rFonts w:cs="Wingdings-Regular"/>
          <w:lang w:eastAsia="en-US"/>
        </w:rPr>
        <w:t>1</w:t>
      </w:r>
      <w:r>
        <w:rPr>
          <w:lang w:eastAsia="en-US"/>
        </w:rPr>
        <w:t>st complete remissi</w:t>
      </w:r>
      <w:r w:rsidRPr="00A5234D">
        <w:rPr>
          <w:lang w:eastAsia="en-US"/>
        </w:rPr>
        <w:t>on (no previous marrow or extramedullary relapse)</w:t>
      </w:r>
    </w:p>
    <w:p w:rsidRPr="00A5234D" w:rsidR="0046197D" w:rsidP="0046197D" w:rsidRDefault="0046197D" w14:paraId="7E313466" w14:textId="77777777">
      <w:pPr>
        <w:pStyle w:val="A2"/>
        <w:rPr>
          <w:lang w:eastAsia="en-US"/>
        </w:rPr>
      </w:pPr>
      <w:r w:rsidRPr="00A5234D">
        <w:rPr>
          <w:lang w:eastAsia="en-US"/>
        </w:rPr>
        <w:t>2nd complete remission</w:t>
      </w:r>
    </w:p>
    <w:p w:rsidRPr="00A5234D" w:rsidR="0046197D" w:rsidP="0046197D" w:rsidRDefault="0046197D" w14:paraId="40B41B93" w14:textId="77777777">
      <w:pPr>
        <w:pStyle w:val="A2"/>
        <w:rPr>
          <w:lang w:eastAsia="en-US"/>
        </w:rPr>
      </w:pPr>
      <w:r w:rsidRPr="00A5234D">
        <w:rPr>
          <w:rFonts w:ascii="SymbolMT" w:hAnsi="SymbolMT" w:cs="SymbolMT"/>
          <w:lang w:eastAsia="en-US"/>
        </w:rPr>
        <w:t xml:space="preserve">≥ </w:t>
      </w:r>
      <w:r w:rsidRPr="00A5234D">
        <w:rPr>
          <w:lang w:eastAsia="en-US"/>
        </w:rPr>
        <w:t xml:space="preserve">3rd complete </w:t>
      </w:r>
      <w:r>
        <w:rPr>
          <w:lang w:eastAsia="en-US"/>
        </w:rPr>
        <w:t>r</w:t>
      </w:r>
      <w:r w:rsidRPr="00A5234D">
        <w:rPr>
          <w:lang w:eastAsia="en-US"/>
        </w:rPr>
        <w:t>emission</w:t>
      </w:r>
    </w:p>
    <w:p w:rsidRPr="005D2DFB" w:rsidR="0046197D" w:rsidP="0046197D" w:rsidRDefault="0046197D" w14:paraId="5892AD3E" w14:textId="77777777">
      <w:pPr>
        <w:pStyle w:val="A2"/>
        <w:rPr>
          <w:lang w:eastAsia="en-US"/>
        </w:rPr>
      </w:pPr>
      <w:r>
        <w:rPr>
          <w:lang w:eastAsia="en-US"/>
        </w:rPr>
        <w:t>1</w:t>
      </w:r>
      <w:r w:rsidRPr="005D2DFB">
        <w:rPr>
          <w:lang w:eastAsia="en-US"/>
        </w:rPr>
        <w:t>st relapse</w:t>
      </w:r>
    </w:p>
    <w:p w:rsidRPr="005D2DFB" w:rsidR="0046197D" w:rsidP="0046197D" w:rsidRDefault="0046197D" w14:paraId="0E0D115F" w14:textId="77777777">
      <w:pPr>
        <w:pStyle w:val="A2"/>
        <w:rPr>
          <w:lang w:eastAsia="en-US"/>
        </w:rPr>
      </w:pPr>
      <w:r w:rsidRPr="005D2DFB">
        <w:rPr>
          <w:lang w:eastAsia="en-US"/>
        </w:rPr>
        <w:t>2nd relapse</w:t>
      </w:r>
      <w:r w:rsidRPr="00A42D6C">
        <w:t xml:space="preserve"> </w:t>
      </w:r>
    </w:p>
    <w:p w:rsidRPr="005D2DFB" w:rsidR="0046197D" w:rsidP="0046197D" w:rsidRDefault="0046197D" w14:paraId="266027EE" w14:textId="77777777">
      <w:pPr>
        <w:pStyle w:val="A2"/>
        <w:rPr>
          <w:lang w:eastAsia="en-US"/>
        </w:rPr>
      </w:pPr>
      <w:r w:rsidRPr="005D2DFB">
        <w:rPr>
          <w:rFonts w:ascii="SymbolMT" w:hAnsi="SymbolMT" w:cs="SymbolMT"/>
          <w:lang w:eastAsia="en-US"/>
        </w:rPr>
        <w:t>≥</w:t>
      </w:r>
      <w:r w:rsidRPr="005D2DFB">
        <w:rPr>
          <w:lang w:eastAsia="en-US"/>
        </w:rPr>
        <w:t>3rd relapse</w:t>
      </w:r>
    </w:p>
    <w:p w:rsidR="0046197D" w:rsidP="0046197D" w:rsidRDefault="0046197D" w14:paraId="51E894B3" w14:textId="77777777">
      <w:pPr>
        <w:pStyle w:val="A2"/>
      </w:pPr>
      <w:r w:rsidRPr="005D2DFB">
        <w:rPr>
          <w:lang w:eastAsia="en-US"/>
        </w:rPr>
        <w:t>No treatment</w:t>
      </w:r>
      <w:r w:rsidRPr="00A42D6C">
        <w:t xml:space="preserve"> </w:t>
      </w:r>
    </w:p>
    <w:p w:rsidRPr="0074480C" w:rsidR="0046197D" w:rsidP="0046197D" w:rsidRDefault="0046197D" w14:paraId="629D7C8E" w14:textId="77777777">
      <w:pPr>
        <w:pStyle w:val="Q2"/>
        <w:rPr>
          <w:lang w:eastAsia="en-US"/>
        </w:rPr>
      </w:pPr>
      <w:r>
        <w:t>Date assessed:</w:t>
      </w:r>
      <w:r>
        <w:tab/>
      </w:r>
      <w:r w:rsidRPr="0074480C">
        <w:t>___ ___ ___ ___ — ___ ___ — ___ ___</w:t>
      </w:r>
      <w:r>
        <w:t xml:space="preserve"> - </w:t>
      </w:r>
      <w:r>
        <w:rPr>
          <w:rStyle w:val="gotoChar"/>
        </w:rPr>
        <w:t>Go to signature line</w:t>
      </w:r>
    </w:p>
    <w:p w:rsidRPr="0074480C" w:rsidR="0046197D" w:rsidP="0046197D" w:rsidRDefault="0046197D" w14:paraId="4EC03225" w14:textId="77777777">
      <w:pPr>
        <w:pStyle w:val="YYYYMMDD"/>
      </w:pPr>
      <w:r>
        <w:t xml:space="preserve">                                                               </w:t>
      </w:r>
      <w:r>
        <w:tab/>
        <w:t xml:space="preserve"> </w:t>
      </w:r>
      <w:r w:rsidRPr="0074480C">
        <w:t>YYYY</w:t>
      </w:r>
      <w:r>
        <w:t xml:space="preserve">                         </w:t>
      </w:r>
      <w:r w:rsidRPr="0074480C">
        <w:t>MM</w:t>
      </w:r>
      <w:r>
        <w:t xml:space="preserve">                  </w:t>
      </w:r>
      <w:r w:rsidRPr="0074480C">
        <w:t>DD</w:t>
      </w:r>
    </w:p>
    <w:p w:rsidRPr="008E53CC" w:rsidR="008E53CC" w:rsidP="008E53CC" w:rsidRDefault="008E53CC" w14:paraId="3E50981F" w14:textId="77777777">
      <w:pPr>
        <w:pStyle w:val="sectionhead"/>
      </w:pPr>
      <w:r w:rsidRPr="008E53CC">
        <w:t>Chronic Myelogenous Leukemia (CML)</w:t>
      </w:r>
    </w:p>
    <w:p w:rsidRPr="008E53CC" w:rsidR="008E53CC" w:rsidP="008E53CC" w:rsidRDefault="008E53CC" w14:paraId="600A0380" w14:textId="77777777">
      <w:pPr>
        <w:pStyle w:val="Q2"/>
      </w:pPr>
      <w:bookmarkStart w:name="_Ref520729566" w:id="123"/>
      <w:r w:rsidRPr="008E53CC">
        <w:t>Was therapy given prior to this HCT?</w:t>
      </w:r>
      <w:bookmarkEnd w:id="123"/>
    </w:p>
    <w:p w:rsidRPr="008E53CC" w:rsidR="008E53CC" w:rsidP="00E033B2" w:rsidRDefault="008E53CC" w14:paraId="7B353FEE" w14:textId="41C13678">
      <w:pPr>
        <w:pStyle w:val="A2"/>
      </w:pPr>
      <w:r w:rsidRPr="008E53CC">
        <w:t xml:space="preserve">Yes - </w:t>
      </w:r>
      <w:r w:rsidRPr="00E870B4">
        <w:rPr>
          <w:rStyle w:val="BookTitle"/>
        </w:rPr>
        <w:t>Go to question</w:t>
      </w:r>
      <w:r w:rsidR="00E870B4">
        <w:rPr>
          <w:rStyle w:val="BookTitle"/>
        </w:rPr>
        <w:t xml:space="preserve"> </w:t>
      </w:r>
      <w:r w:rsidR="00E870B4">
        <w:rPr>
          <w:rStyle w:val="BookTitle"/>
        </w:rPr>
        <w:fldChar w:fldCharType="begin"/>
      </w:r>
      <w:r w:rsidR="00E870B4">
        <w:rPr>
          <w:rStyle w:val="BookTitle"/>
        </w:rPr>
        <w:instrText xml:space="preserve"> REF _Ref520897926 \r \h </w:instrText>
      </w:r>
      <w:r w:rsidR="00E870B4">
        <w:rPr>
          <w:rStyle w:val="BookTitle"/>
        </w:rPr>
      </w:r>
      <w:r w:rsidR="00E870B4">
        <w:rPr>
          <w:rStyle w:val="BookTitle"/>
        </w:rPr>
        <w:fldChar w:fldCharType="separate"/>
      </w:r>
      <w:r w:rsidR="009E3E1C">
        <w:rPr>
          <w:rStyle w:val="BookTitle"/>
        </w:rPr>
        <w:t>169</w:t>
      </w:r>
      <w:r w:rsidR="00E870B4">
        <w:rPr>
          <w:rStyle w:val="BookTitle"/>
        </w:rPr>
        <w:fldChar w:fldCharType="end"/>
      </w:r>
    </w:p>
    <w:p w:rsidRPr="008E53CC" w:rsidR="008E53CC" w:rsidP="00E033B2" w:rsidRDefault="008E53CC" w14:paraId="44E28605" w14:textId="1901AC2F">
      <w:pPr>
        <w:pStyle w:val="A2"/>
      </w:pPr>
      <w:r w:rsidRPr="008E53CC">
        <w:t xml:space="preserve">No - </w:t>
      </w:r>
      <w:r w:rsidRPr="00E870B4">
        <w:rPr>
          <w:rStyle w:val="BookTitle"/>
        </w:rPr>
        <w:t>Go to question</w:t>
      </w:r>
      <w:r w:rsidR="00E870B4">
        <w:rPr>
          <w:rStyle w:val="BookTitle"/>
        </w:rPr>
        <w:t xml:space="preserve"> </w:t>
      </w:r>
      <w:r w:rsidR="00E870B4">
        <w:rPr>
          <w:rStyle w:val="BookTitle"/>
        </w:rPr>
        <w:fldChar w:fldCharType="begin"/>
      </w:r>
      <w:r w:rsidR="00E870B4">
        <w:rPr>
          <w:rStyle w:val="BookTitle"/>
        </w:rPr>
        <w:instrText xml:space="preserve"> REF _Ref520897959 \r \h </w:instrText>
      </w:r>
      <w:r w:rsidR="00E870B4">
        <w:rPr>
          <w:rStyle w:val="BookTitle"/>
        </w:rPr>
      </w:r>
      <w:r w:rsidR="00E870B4">
        <w:rPr>
          <w:rStyle w:val="BookTitle"/>
        </w:rPr>
        <w:fldChar w:fldCharType="separate"/>
      </w:r>
      <w:r w:rsidR="009E3E1C">
        <w:rPr>
          <w:rStyle w:val="BookTitle"/>
        </w:rPr>
        <w:t>175</w:t>
      </w:r>
      <w:r w:rsidR="00E870B4">
        <w:rPr>
          <w:rStyle w:val="BookTitle"/>
        </w:rPr>
        <w:fldChar w:fldCharType="end"/>
      </w:r>
      <w:r w:rsidRPr="008E53CC">
        <w:t xml:space="preserve"> </w:t>
      </w:r>
    </w:p>
    <w:p w:rsidRPr="008E53CC" w:rsidR="008E53CC" w:rsidP="008E53CC" w:rsidRDefault="008E53CC" w14:paraId="413C51B2" w14:textId="77777777">
      <w:pPr>
        <w:pStyle w:val="Q3"/>
      </w:pPr>
      <w:bookmarkStart w:name="_Ref520897926" w:id="124"/>
      <w:r w:rsidRPr="008E53CC">
        <w:t>Combination chemotherapy</w:t>
      </w:r>
      <w:bookmarkEnd w:id="124"/>
    </w:p>
    <w:p w:rsidRPr="008E53CC" w:rsidR="008E53CC" w:rsidP="00E033B2" w:rsidRDefault="008E53CC" w14:paraId="4216F860" w14:textId="77777777">
      <w:pPr>
        <w:pStyle w:val="A3"/>
      </w:pPr>
      <w:r w:rsidRPr="008E53CC">
        <w:t>Yes</w:t>
      </w:r>
    </w:p>
    <w:p w:rsidRPr="008E53CC" w:rsidR="008E53CC" w:rsidP="00E033B2" w:rsidRDefault="008E53CC" w14:paraId="06434522" w14:textId="77777777">
      <w:pPr>
        <w:pStyle w:val="A3"/>
      </w:pPr>
      <w:r w:rsidRPr="008E53CC">
        <w:t>No</w:t>
      </w:r>
    </w:p>
    <w:p w:rsidRPr="008E53CC" w:rsidR="008E53CC" w:rsidP="008E53CC" w:rsidRDefault="008E53CC" w14:paraId="5DBFDD0D" w14:textId="77777777">
      <w:pPr>
        <w:pStyle w:val="Q3"/>
      </w:pPr>
      <w:r w:rsidRPr="008E53CC">
        <w:t>Hydroxyurea (Droxia, Hydrea)</w:t>
      </w:r>
    </w:p>
    <w:p w:rsidRPr="008E53CC" w:rsidR="008E53CC" w:rsidP="00E033B2" w:rsidRDefault="008E53CC" w14:paraId="2490224D" w14:textId="77777777">
      <w:pPr>
        <w:pStyle w:val="A3"/>
      </w:pPr>
      <w:r w:rsidRPr="008E53CC">
        <w:t>Yes</w:t>
      </w:r>
    </w:p>
    <w:p w:rsidRPr="008E53CC" w:rsidR="008E53CC" w:rsidP="00E033B2" w:rsidRDefault="008E53CC" w14:paraId="4880B100" w14:textId="77777777">
      <w:pPr>
        <w:pStyle w:val="A3"/>
      </w:pPr>
      <w:r w:rsidRPr="008E53CC">
        <w:t>No</w:t>
      </w:r>
    </w:p>
    <w:p w:rsidRPr="008E53CC" w:rsidR="008E53CC" w:rsidP="008E53CC" w:rsidRDefault="008E53CC" w14:paraId="0C131C5A" w14:textId="77777777">
      <w:pPr>
        <w:pStyle w:val="Q3"/>
      </w:pPr>
      <w:r w:rsidRPr="008E53CC">
        <w:t xml:space="preserve">Tyrosine kinase inhibitor (e.g.imatinib mesylate, dasatinib, nilotinib)  </w:t>
      </w:r>
    </w:p>
    <w:p w:rsidRPr="008E53CC" w:rsidR="008E53CC" w:rsidP="00E033B2" w:rsidRDefault="008E53CC" w14:paraId="543369E2" w14:textId="77777777">
      <w:pPr>
        <w:pStyle w:val="A3"/>
      </w:pPr>
      <w:r w:rsidRPr="008E53CC">
        <w:t>Yes</w:t>
      </w:r>
    </w:p>
    <w:p w:rsidRPr="008E53CC" w:rsidR="008E53CC" w:rsidP="00E033B2" w:rsidRDefault="008E53CC" w14:paraId="5371DDFD" w14:textId="77777777">
      <w:pPr>
        <w:pStyle w:val="A3"/>
      </w:pPr>
      <w:r w:rsidRPr="008E53CC">
        <w:t>No</w:t>
      </w:r>
    </w:p>
    <w:p w:rsidRPr="008E53CC" w:rsidR="008E53CC" w:rsidP="008E53CC" w:rsidRDefault="008E53CC" w14:paraId="525E1969" w14:textId="77777777">
      <w:pPr>
        <w:pStyle w:val="Q3"/>
      </w:pPr>
      <w:r w:rsidRPr="008E53CC">
        <w:t>Interferon-α (Intron, Roferon) (includes PEG)</w:t>
      </w:r>
    </w:p>
    <w:p w:rsidRPr="008E53CC" w:rsidR="008E53CC" w:rsidP="00E033B2" w:rsidRDefault="008E53CC" w14:paraId="7F01BD90" w14:textId="77777777">
      <w:pPr>
        <w:pStyle w:val="A3"/>
      </w:pPr>
      <w:r w:rsidRPr="008E53CC">
        <w:t>Yes</w:t>
      </w:r>
    </w:p>
    <w:p w:rsidRPr="008E53CC" w:rsidR="008E53CC" w:rsidP="00E033B2" w:rsidRDefault="008E53CC" w14:paraId="00D23726" w14:textId="77777777">
      <w:pPr>
        <w:pStyle w:val="A3"/>
      </w:pPr>
      <w:r w:rsidRPr="008E53CC">
        <w:t>No</w:t>
      </w:r>
    </w:p>
    <w:p w:rsidRPr="008E53CC" w:rsidR="008E53CC" w:rsidP="008E53CC" w:rsidRDefault="008E53CC" w14:paraId="1B9A6DC5" w14:textId="77777777">
      <w:pPr>
        <w:pStyle w:val="Q3"/>
      </w:pPr>
      <w:r w:rsidRPr="008E53CC">
        <w:t>Other therapy</w:t>
      </w:r>
    </w:p>
    <w:p w:rsidRPr="008E53CC" w:rsidR="008E53CC" w:rsidP="00E033B2" w:rsidRDefault="008E53CC" w14:paraId="0E71E48E" w14:textId="11554A54">
      <w:pPr>
        <w:pStyle w:val="A3"/>
      </w:pPr>
      <w:r w:rsidRPr="008E53CC">
        <w:t xml:space="preserve">Yes - </w:t>
      </w:r>
      <w:r w:rsidRPr="00E870B4">
        <w:rPr>
          <w:rStyle w:val="BookTitle"/>
        </w:rPr>
        <w:t>Go to question</w:t>
      </w:r>
      <w:r w:rsidR="00E870B4">
        <w:rPr>
          <w:rStyle w:val="BookTitle"/>
        </w:rPr>
        <w:t xml:space="preserve"> </w:t>
      </w:r>
      <w:r w:rsidR="00E870B4">
        <w:rPr>
          <w:rStyle w:val="BookTitle"/>
        </w:rPr>
        <w:fldChar w:fldCharType="begin"/>
      </w:r>
      <w:r w:rsidR="00E870B4">
        <w:rPr>
          <w:rStyle w:val="BookTitle"/>
        </w:rPr>
        <w:instrText xml:space="preserve"> REF _Ref520897973 \r \h </w:instrText>
      </w:r>
      <w:r w:rsidR="00E870B4">
        <w:rPr>
          <w:rStyle w:val="BookTitle"/>
        </w:rPr>
      </w:r>
      <w:r w:rsidR="00E870B4">
        <w:rPr>
          <w:rStyle w:val="BookTitle"/>
        </w:rPr>
        <w:fldChar w:fldCharType="separate"/>
      </w:r>
      <w:r w:rsidR="009E3E1C">
        <w:rPr>
          <w:rStyle w:val="BookTitle"/>
        </w:rPr>
        <w:t>174</w:t>
      </w:r>
      <w:r w:rsidR="00E870B4">
        <w:rPr>
          <w:rStyle w:val="BookTitle"/>
        </w:rPr>
        <w:fldChar w:fldCharType="end"/>
      </w:r>
      <w:r w:rsidRPr="008E53CC">
        <w:t xml:space="preserve"> </w:t>
      </w:r>
    </w:p>
    <w:p w:rsidRPr="008E53CC" w:rsidR="008E53CC" w:rsidP="00E033B2" w:rsidRDefault="008E53CC" w14:paraId="4259CD3A" w14:textId="00B15FD8">
      <w:pPr>
        <w:pStyle w:val="A3"/>
      </w:pPr>
      <w:r w:rsidRPr="008E53CC">
        <w:t xml:space="preserve">No - </w:t>
      </w:r>
      <w:r w:rsidRPr="00E870B4">
        <w:rPr>
          <w:rStyle w:val="BookTitle"/>
        </w:rPr>
        <w:t>Go to question</w:t>
      </w:r>
      <w:r w:rsidR="00E870B4">
        <w:rPr>
          <w:rStyle w:val="BookTitle"/>
        </w:rPr>
        <w:t xml:space="preserve"> </w:t>
      </w:r>
      <w:r w:rsidR="00E870B4">
        <w:rPr>
          <w:rStyle w:val="BookTitle"/>
        </w:rPr>
        <w:fldChar w:fldCharType="begin"/>
      </w:r>
      <w:r w:rsidR="00E870B4">
        <w:rPr>
          <w:rStyle w:val="BookTitle"/>
        </w:rPr>
        <w:instrText xml:space="preserve"> REF _Ref520897959 \r \h </w:instrText>
      </w:r>
      <w:r w:rsidR="00E870B4">
        <w:rPr>
          <w:rStyle w:val="BookTitle"/>
        </w:rPr>
      </w:r>
      <w:r w:rsidR="00E870B4">
        <w:rPr>
          <w:rStyle w:val="BookTitle"/>
        </w:rPr>
        <w:fldChar w:fldCharType="separate"/>
      </w:r>
      <w:r w:rsidR="009E3E1C">
        <w:rPr>
          <w:rStyle w:val="BookTitle"/>
        </w:rPr>
        <w:t>175</w:t>
      </w:r>
      <w:r w:rsidR="00E870B4">
        <w:rPr>
          <w:rStyle w:val="BookTitle"/>
        </w:rPr>
        <w:fldChar w:fldCharType="end"/>
      </w:r>
      <w:r w:rsidRPr="008E53CC">
        <w:t xml:space="preserve"> </w:t>
      </w:r>
    </w:p>
    <w:p w:rsidRPr="008E53CC" w:rsidR="008E53CC" w:rsidP="00E033B2" w:rsidRDefault="008E53CC" w14:paraId="0A22FDA8" w14:textId="77777777">
      <w:pPr>
        <w:pStyle w:val="Q4"/>
      </w:pPr>
      <w:bookmarkStart w:name="_Ref520897973" w:id="125"/>
      <w:r w:rsidRPr="008E53CC">
        <w:t>Specify other therapy: ______________________________________</w:t>
      </w:r>
      <w:bookmarkEnd w:id="125"/>
    </w:p>
    <w:p w:rsidRPr="008E53CC" w:rsidR="008E53CC" w:rsidP="008E53CC" w:rsidRDefault="008E53CC" w14:paraId="7B69CE13" w14:textId="77777777">
      <w:pPr>
        <w:pStyle w:val="Q2"/>
      </w:pPr>
      <w:bookmarkStart w:name="_Ref520897959" w:id="126"/>
      <w:r w:rsidRPr="008E53CC">
        <w:t>What was the disease status?</w:t>
      </w:r>
      <w:bookmarkEnd w:id="126"/>
    </w:p>
    <w:p w:rsidR="008E53CC" w:rsidP="00E033B2" w:rsidRDefault="008E53CC" w14:paraId="2513AA03" w14:textId="078BBB79">
      <w:pPr>
        <w:pStyle w:val="A2"/>
        <w:rPr>
          <w:rStyle w:val="BookTitle"/>
        </w:rPr>
      </w:pPr>
      <w:r w:rsidRPr="008E53CC">
        <w:t xml:space="preserve">Complete hematologic response (CHR) </w:t>
      </w:r>
      <w:r w:rsidR="00C961ED">
        <w:t>preceded only by chronic phase</w:t>
      </w:r>
      <w:r w:rsidRPr="00E870B4">
        <w:rPr>
          <w:rStyle w:val="BookTitle"/>
        </w:rPr>
        <w:t xml:space="preserve">- Go to question </w:t>
      </w:r>
      <w:r w:rsidR="00E870B4">
        <w:rPr>
          <w:rStyle w:val="BookTitle"/>
        </w:rPr>
        <w:fldChar w:fldCharType="begin"/>
      </w:r>
      <w:r w:rsidR="00E870B4">
        <w:rPr>
          <w:rStyle w:val="BookTitle"/>
        </w:rPr>
        <w:instrText xml:space="preserve"> REF _Ref520897995 \r \h </w:instrText>
      </w:r>
      <w:r w:rsidR="00E870B4">
        <w:rPr>
          <w:rStyle w:val="BookTitle"/>
        </w:rPr>
      </w:r>
      <w:r w:rsidR="00E870B4">
        <w:rPr>
          <w:rStyle w:val="BookTitle"/>
        </w:rPr>
        <w:fldChar w:fldCharType="separate"/>
      </w:r>
      <w:r w:rsidR="009E3E1C">
        <w:rPr>
          <w:rStyle w:val="BookTitle"/>
        </w:rPr>
        <w:t>176</w:t>
      </w:r>
      <w:r w:rsidR="00E870B4">
        <w:rPr>
          <w:rStyle w:val="BookTitle"/>
        </w:rPr>
        <w:fldChar w:fldCharType="end"/>
      </w:r>
    </w:p>
    <w:p w:rsidRPr="00E870B4" w:rsidR="00C961ED" w:rsidRDefault="00C961ED" w14:paraId="72EE8702" w14:textId="26305B5A">
      <w:pPr>
        <w:pStyle w:val="A2"/>
        <w:rPr>
          <w:rStyle w:val="BookTitle"/>
        </w:rPr>
      </w:pPr>
      <w:r w:rsidRPr="008E53CC">
        <w:t xml:space="preserve">Complete hematologic response (CHR) </w:t>
      </w:r>
      <w:r>
        <w:t>preceded by accelerated phase and/or blast phase</w:t>
      </w:r>
      <w:r w:rsidRPr="00E870B4">
        <w:rPr>
          <w:rStyle w:val="BookTitle"/>
        </w:rPr>
        <w:t xml:space="preserve">- Go to question </w:t>
      </w:r>
      <w:r>
        <w:rPr>
          <w:rStyle w:val="BookTitle"/>
        </w:rPr>
        <w:fldChar w:fldCharType="begin"/>
      </w:r>
      <w:r>
        <w:rPr>
          <w:rStyle w:val="BookTitle"/>
        </w:rPr>
        <w:instrText xml:space="preserve"> REF _Ref520897995 \r \h </w:instrText>
      </w:r>
      <w:r>
        <w:rPr>
          <w:rStyle w:val="BookTitle"/>
        </w:rPr>
      </w:r>
      <w:r>
        <w:rPr>
          <w:rStyle w:val="BookTitle"/>
        </w:rPr>
        <w:fldChar w:fldCharType="separate"/>
      </w:r>
      <w:r w:rsidR="009E3E1C">
        <w:rPr>
          <w:rStyle w:val="BookTitle"/>
        </w:rPr>
        <w:t>176</w:t>
      </w:r>
      <w:r>
        <w:rPr>
          <w:rStyle w:val="BookTitle"/>
        </w:rPr>
        <w:fldChar w:fldCharType="end"/>
      </w:r>
    </w:p>
    <w:p w:rsidRPr="008E53CC" w:rsidR="008E53CC" w:rsidP="00E033B2" w:rsidRDefault="008E53CC" w14:paraId="7E6DF959" w14:textId="6EDB2EAE">
      <w:pPr>
        <w:pStyle w:val="A2"/>
      </w:pPr>
      <w:r w:rsidRPr="008E53CC">
        <w:t xml:space="preserve">Chronic phase – </w:t>
      </w:r>
      <w:r w:rsidRPr="00E870B4">
        <w:rPr>
          <w:rStyle w:val="BookTitle"/>
        </w:rPr>
        <w:t>Go to question</w:t>
      </w:r>
      <w:r w:rsidR="00E870B4">
        <w:rPr>
          <w:rStyle w:val="BookTitle"/>
        </w:rPr>
        <w:t xml:space="preserve"> </w:t>
      </w:r>
      <w:r w:rsidR="00E870B4">
        <w:rPr>
          <w:rStyle w:val="BookTitle"/>
        </w:rPr>
        <w:fldChar w:fldCharType="begin"/>
      </w:r>
      <w:r w:rsidR="00E870B4">
        <w:rPr>
          <w:rStyle w:val="BookTitle"/>
        </w:rPr>
        <w:instrText xml:space="preserve"> REF _Ref520897995 \r \h </w:instrText>
      </w:r>
      <w:r w:rsidR="00E870B4">
        <w:rPr>
          <w:rStyle w:val="BookTitle"/>
        </w:rPr>
      </w:r>
      <w:r w:rsidR="00E870B4">
        <w:rPr>
          <w:rStyle w:val="BookTitle"/>
        </w:rPr>
        <w:fldChar w:fldCharType="separate"/>
      </w:r>
      <w:r w:rsidR="009E3E1C">
        <w:rPr>
          <w:rStyle w:val="BookTitle"/>
        </w:rPr>
        <w:t>176</w:t>
      </w:r>
      <w:r w:rsidR="00E870B4">
        <w:rPr>
          <w:rStyle w:val="BookTitle"/>
        </w:rPr>
        <w:fldChar w:fldCharType="end"/>
      </w:r>
      <w:r w:rsidRPr="008E53CC">
        <w:t xml:space="preserve"> </w:t>
      </w:r>
    </w:p>
    <w:p w:rsidRPr="008E53CC" w:rsidR="008E53CC" w:rsidP="00E033B2" w:rsidRDefault="008E53CC" w14:paraId="5C03B761" w14:textId="6E2737A7">
      <w:pPr>
        <w:pStyle w:val="A2"/>
      </w:pPr>
      <w:r w:rsidRPr="008E53CC">
        <w:t xml:space="preserve">Accelerated phase - </w:t>
      </w:r>
      <w:r w:rsidRPr="00E870B4">
        <w:rPr>
          <w:rStyle w:val="BookTitle"/>
        </w:rPr>
        <w:t>Go to question</w:t>
      </w:r>
      <w:r w:rsidR="00E870B4">
        <w:rPr>
          <w:rStyle w:val="BookTitle"/>
        </w:rPr>
        <w:t xml:space="preserve"> </w:t>
      </w:r>
      <w:r w:rsidR="00E870B4">
        <w:rPr>
          <w:rStyle w:val="BookTitle"/>
        </w:rPr>
        <w:fldChar w:fldCharType="begin"/>
      </w:r>
      <w:r w:rsidR="00E870B4">
        <w:rPr>
          <w:rStyle w:val="BookTitle"/>
        </w:rPr>
        <w:instrText xml:space="preserve"> REF _Ref520898008 \r \h </w:instrText>
      </w:r>
      <w:r w:rsidR="00E870B4">
        <w:rPr>
          <w:rStyle w:val="BookTitle"/>
        </w:rPr>
      </w:r>
      <w:r w:rsidR="00E870B4">
        <w:rPr>
          <w:rStyle w:val="BookTitle"/>
        </w:rPr>
        <w:fldChar w:fldCharType="separate"/>
      </w:r>
      <w:r w:rsidR="009E3E1C">
        <w:rPr>
          <w:rStyle w:val="BookTitle"/>
        </w:rPr>
        <w:t>177</w:t>
      </w:r>
      <w:r w:rsidR="00E870B4">
        <w:rPr>
          <w:rStyle w:val="BookTitle"/>
        </w:rPr>
        <w:fldChar w:fldCharType="end"/>
      </w:r>
      <w:r w:rsidRPr="008E53CC">
        <w:t xml:space="preserve"> </w:t>
      </w:r>
    </w:p>
    <w:p w:rsidRPr="008E53CC" w:rsidR="008E53CC" w:rsidP="00E033B2" w:rsidRDefault="008E53CC" w14:paraId="159EDB62" w14:textId="14F748F8">
      <w:pPr>
        <w:pStyle w:val="A2"/>
      </w:pPr>
      <w:r w:rsidRPr="008E53CC">
        <w:t xml:space="preserve">Blast phase - </w:t>
      </w:r>
      <w:r w:rsidRPr="00E870B4">
        <w:rPr>
          <w:rStyle w:val="BookTitle"/>
        </w:rPr>
        <w:t>Go to question</w:t>
      </w:r>
      <w:r w:rsidR="00E870B4">
        <w:rPr>
          <w:rStyle w:val="BookTitle"/>
        </w:rPr>
        <w:t xml:space="preserve"> </w:t>
      </w:r>
      <w:r w:rsidR="00E870B4">
        <w:rPr>
          <w:rStyle w:val="BookTitle"/>
        </w:rPr>
        <w:fldChar w:fldCharType="begin"/>
      </w:r>
      <w:r w:rsidR="00E870B4">
        <w:rPr>
          <w:rStyle w:val="BookTitle"/>
        </w:rPr>
        <w:instrText xml:space="preserve"> REF _Ref520898008 \r \h </w:instrText>
      </w:r>
      <w:r w:rsidR="00E870B4">
        <w:rPr>
          <w:rStyle w:val="BookTitle"/>
        </w:rPr>
      </w:r>
      <w:r w:rsidR="00E870B4">
        <w:rPr>
          <w:rStyle w:val="BookTitle"/>
        </w:rPr>
        <w:fldChar w:fldCharType="separate"/>
      </w:r>
      <w:r w:rsidR="009E3E1C">
        <w:rPr>
          <w:rStyle w:val="BookTitle"/>
        </w:rPr>
        <w:t>177</w:t>
      </w:r>
      <w:r w:rsidR="00E870B4">
        <w:rPr>
          <w:rStyle w:val="BookTitle"/>
        </w:rPr>
        <w:fldChar w:fldCharType="end"/>
      </w:r>
      <w:r w:rsidRPr="008E53CC">
        <w:t xml:space="preserve"> </w:t>
      </w:r>
    </w:p>
    <w:p w:rsidRPr="008E53CC" w:rsidR="008E53CC" w:rsidP="00E033B2" w:rsidRDefault="008E53CC" w14:paraId="0A52FB99" w14:textId="77777777">
      <w:pPr>
        <w:pStyle w:val="Q3"/>
      </w:pPr>
      <w:bookmarkStart w:name="_Ref520897995" w:id="127"/>
      <w:r w:rsidRPr="008E53CC">
        <w:t>Specify level of response</w:t>
      </w:r>
      <w:bookmarkEnd w:id="127"/>
    </w:p>
    <w:p w:rsidRPr="008E53CC" w:rsidR="008E53CC" w:rsidP="00E033B2" w:rsidRDefault="008E53CC" w14:paraId="2C8ACA84" w14:textId="77777777">
      <w:pPr>
        <w:pStyle w:val="A3"/>
      </w:pPr>
      <w:r w:rsidRPr="008E53CC">
        <w:t>No cytogenetic response (No CyR)</w:t>
      </w:r>
    </w:p>
    <w:p w:rsidRPr="008E53CC" w:rsidR="008E53CC" w:rsidP="00E033B2" w:rsidRDefault="008E53CC" w14:paraId="6387EAB0" w14:textId="77777777">
      <w:pPr>
        <w:pStyle w:val="A3"/>
      </w:pPr>
      <w:r w:rsidRPr="008E53CC">
        <w:t xml:space="preserve">Minimal cytogenetic response </w:t>
      </w:r>
    </w:p>
    <w:p w:rsidRPr="008E53CC" w:rsidR="008E53CC" w:rsidP="00E033B2" w:rsidRDefault="008E53CC" w14:paraId="70435FBD" w14:textId="77777777">
      <w:pPr>
        <w:pStyle w:val="A3"/>
      </w:pPr>
      <w:r w:rsidRPr="008E53CC">
        <w:t>Minor cytogenetic response</w:t>
      </w:r>
    </w:p>
    <w:p w:rsidRPr="008E53CC" w:rsidR="008E53CC" w:rsidP="00E033B2" w:rsidRDefault="008E53CC" w14:paraId="63BCD4E3" w14:textId="77777777">
      <w:pPr>
        <w:pStyle w:val="A3"/>
      </w:pPr>
      <w:r w:rsidRPr="008E53CC">
        <w:t>Partial cytogenetic response (PCyR)</w:t>
      </w:r>
    </w:p>
    <w:p w:rsidRPr="008E53CC" w:rsidR="008E53CC" w:rsidP="00E033B2" w:rsidRDefault="008E53CC" w14:paraId="5E3FF2C9" w14:textId="77777777">
      <w:pPr>
        <w:pStyle w:val="A3"/>
      </w:pPr>
      <w:r w:rsidRPr="008E53CC">
        <w:t>Complete cytogenetic response (CCyR)</w:t>
      </w:r>
    </w:p>
    <w:p w:rsidRPr="008E53CC" w:rsidR="008E53CC" w:rsidP="00E033B2" w:rsidRDefault="008E53CC" w14:paraId="5651FF8E" w14:textId="77777777">
      <w:pPr>
        <w:pStyle w:val="A3"/>
      </w:pPr>
      <w:r w:rsidRPr="008E53CC">
        <w:t>Major molecular remission (MMR)</w:t>
      </w:r>
    </w:p>
    <w:p w:rsidRPr="008E53CC" w:rsidR="008E53CC" w:rsidP="00E033B2" w:rsidRDefault="008E53CC" w14:paraId="22C5D210" w14:textId="77777777">
      <w:pPr>
        <w:pStyle w:val="A3"/>
      </w:pPr>
      <w:r w:rsidRPr="008E53CC">
        <w:t>Complete molecular remission (CMR)</w:t>
      </w:r>
    </w:p>
    <w:p w:rsidRPr="008E53CC" w:rsidR="008E53CC" w:rsidP="00E033B2" w:rsidRDefault="008E53CC" w14:paraId="1A1883BC" w14:textId="77777777">
      <w:pPr>
        <w:pStyle w:val="Q2"/>
      </w:pPr>
      <w:bookmarkStart w:name="_Ref520898008" w:id="128"/>
      <w:r w:rsidRPr="008E53CC">
        <w:t>Number</w:t>
      </w:r>
      <w:bookmarkEnd w:id="128"/>
    </w:p>
    <w:p w:rsidRPr="008E53CC" w:rsidR="008E53CC" w:rsidP="00E033B2" w:rsidRDefault="008E53CC" w14:paraId="3982878F" w14:textId="77777777">
      <w:pPr>
        <w:pStyle w:val="A2"/>
      </w:pPr>
      <w:r w:rsidRPr="008E53CC">
        <w:t xml:space="preserve">1st </w:t>
      </w:r>
    </w:p>
    <w:p w:rsidRPr="008E53CC" w:rsidR="008E53CC" w:rsidP="00E033B2" w:rsidRDefault="008E53CC" w14:paraId="5F973EA2" w14:textId="77777777">
      <w:pPr>
        <w:pStyle w:val="A2"/>
      </w:pPr>
      <w:r w:rsidRPr="008E53CC">
        <w:t>2nd</w:t>
      </w:r>
    </w:p>
    <w:p w:rsidRPr="008E53CC" w:rsidR="008E53CC" w:rsidP="00E033B2" w:rsidRDefault="008E53CC" w14:paraId="484AA3D8" w14:textId="77777777">
      <w:pPr>
        <w:pStyle w:val="A2"/>
      </w:pPr>
      <w:r w:rsidRPr="008E53CC">
        <w:t xml:space="preserve">3rd or higher </w:t>
      </w:r>
    </w:p>
    <w:p w:rsidRPr="008E53CC" w:rsidR="008E53CC" w:rsidP="00E033B2" w:rsidRDefault="008E53CC" w14:paraId="727C6AE2" w14:textId="77777777">
      <w:pPr>
        <w:pStyle w:val="Q2"/>
      </w:pPr>
      <w:r w:rsidRPr="008E53CC">
        <w:t>Date assessed:</w:t>
      </w:r>
      <w:r w:rsidRPr="008E53CC">
        <w:tab/>
        <w:t xml:space="preserve">___ ___ ___ ___ — ___ ___ — ___ ___ - </w:t>
      </w:r>
      <w:r w:rsidRPr="00E870B4">
        <w:rPr>
          <w:rStyle w:val="BookTitle"/>
        </w:rPr>
        <w:t>Go to signature line</w:t>
      </w:r>
    </w:p>
    <w:p w:rsidRPr="008E53CC" w:rsidR="008E53CC" w:rsidP="008E53CC" w:rsidRDefault="008E53CC" w14:paraId="2A1D6301" w14:textId="77777777">
      <w:pPr>
        <w:pStyle w:val="YYYYMMDD"/>
        <w:tabs>
          <w:tab w:val="clear" w:pos="4950"/>
          <w:tab w:val="center" w:pos="3960"/>
        </w:tabs>
      </w:pPr>
      <w:r w:rsidRPr="008E53CC">
        <w:t xml:space="preserve">                                                               </w:t>
      </w:r>
      <w:r w:rsidRPr="008E53CC">
        <w:tab/>
        <w:t xml:space="preserve"> YYYY                         MM                  DD</w:t>
      </w:r>
    </w:p>
    <w:bookmarkEnd w:id="3"/>
    <w:p w:rsidR="00005FA4" w:rsidP="00005FA4" w:rsidRDefault="00005FA4" w14:paraId="410510B3" w14:textId="0697C543">
      <w:pPr>
        <w:pStyle w:val="sectionhead"/>
      </w:pPr>
      <w:r w:rsidRPr="00B82663">
        <w:t>Myelodysplastic</w:t>
      </w:r>
      <w:r>
        <w:t xml:space="preserve"> Syndrome</w:t>
      </w:r>
      <w:r w:rsidRPr="00B82663">
        <w:t xml:space="preserve"> (MDS) </w:t>
      </w:r>
    </w:p>
    <w:p w:rsidRPr="00B82663" w:rsidR="00391E9E" w:rsidP="00391E9E" w:rsidRDefault="00391E9E" w14:paraId="5E0BF34C" w14:textId="07775A5C">
      <w:pPr>
        <w:pStyle w:val="Q2"/>
        <w:numPr>
          <w:ilvl w:val="0"/>
          <w:numId w:val="82"/>
        </w:numPr>
        <w:tabs>
          <w:tab w:val="clear" w:pos="1584"/>
          <w:tab w:val="left" w:pos="1440"/>
          <w:tab w:val="num" w:pos="1980"/>
          <w:tab w:val="num" w:pos="3906"/>
        </w:tabs>
        <w:ind w:left="1260" w:hanging="540"/>
      </w:pPr>
      <w:bookmarkStart w:name="_Ref520729622" w:id="129"/>
      <w:r w:rsidRPr="00B82663">
        <w:t xml:space="preserve">What was the MDS  subtype at diagnosis? </w:t>
      </w:r>
      <w:r w:rsidRPr="00AB0291">
        <w:rPr>
          <w:rStyle w:val="In1Char"/>
        </w:rPr>
        <w:t>– If transformed to AML, indicate AML as primary disease; also complete AML Disease Classification questions</w:t>
      </w:r>
      <w:bookmarkEnd w:id="129"/>
      <w:r w:rsidRPr="00B82663">
        <w:t xml:space="preserve"> </w:t>
      </w:r>
    </w:p>
    <w:p w:rsidRPr="00394096" w:rsidR="00391E9E" w:rsidP="00391E9E" w:rsidRDefault="00391E9E" w14:paraId="0B818580" w14:textId="54A8C5EA">
      <w:pPr>
        <w:pStyle w:val="A2"/>
        <w:tabs>
          <w:tab w:val="clear" w:pos="1440"/>
          <w:tab w:val="left" w:pos="1530"/>
          <w:tab w:val="left" w:pos="1620"/>
          <w:tab w:val="left" w:pos="1710"/>
          <w:tab w:val="left" w:pos="1800"/>
        </w:tabs>
        <w:ind w:left="1620" w:hanging="360"/>
      </w:pPr>
      <w:bookmarkStart w:name="_Hlk23318972" w:id="130"/>
      <w:r w:rsidRPr="00DB3F85">
        <w:t xml:space="preserve">Atypical chronic myeloid leukemia (aCML), BCR-ABL1 (1440) – </w:t>
      </w:r>
      <w:r w:rsidRPr="00F37B00">
        <w:rPr>
          <w:b/>
          <w:i/>
        </w:rPr>
        <w:t xml:space="preserve">Go to question </w:t>
      </w:r>
      <w:r w:rsidRPr="00F37B00">
        <w:rPr>
          <w:b/>
          <w:i/>
        </w:rPr>
        <w:fldChar w:fldCharType="begin"/>
      </w:r>
      <w:r w:rsidRPr="00F37B00">
        <w:rPr>
          <w:b/>
          <w:i/>
        </w:rPr>
        <w:instrText xml:space="preserve"> REF _Ref520898095 \r \h  \* MERGEFORMAT </w:instrText>
      </w:r>
      <w:r w:rsidRPr="00F37B00">
        <w:rPr>
          <w:b/>
          <w:i/>
        </w:rPr>
      </w:r>
      <w:r w:rsidRPr="00F37B00">
        <w:rPr>
          <w:b/>
          <w:i/>
        </w:rPr>
        <w:fldChar w:fldCharType="separate"/>
      </w:r>
      <w:r w:rsidR="009E3E1C">
        <w:rPr>
          <w:b/>
          <w:i/>
        </w:rPr>
        <w:t>218</w:t>
      </w:r>
      <w:r w:rsidRPr="00F37B00">
        <w:rPr>
          <w:b/>
          <w:i/>
        </w:rPr>
        <w:fldChar w:fldCharType="end"/>
      </w:r>
    </w:p>
    <w:p w:rsidRPr="00394096" w:rsidR="00391E9E" w:rsidP="00391E9E" w:rsidRDefault="00391E9E" w14:paraId="15F53CA4" w14:textId="6FD16D5B">
      <w:pPr>
        <w:pStyle w:val="A2"/>
        <w:tabs>
          <w:tab w:val="clear" w:pos="1440"/>
          <w:tab w:val="left" w:pos="1530"/>
          <w:tab w:val="left" w:pos="1620"/>
          <w:tab w:val="left" w:pos="1710"/>
          <w:tab w:val="left" w:pos="1800"/>
        </w:tabs>
        <w:ind w:left="1620" w:hanging="360"/>
      </w:pPr>
      <w:r w:rsidRPr="00F257B6">
        <w:t>Chronic myelomonocytic leukemia (CMMoL) (54)</w:t>
      </w:r>
      <w:r w:rsidRPr="00C46560">
        <w:t xml:space="preserve"> </w:t>
      </w:r>
      <w:r w:rsidRPr="00DB3F85">
        <w:t xml:space="preserve">– </w:t>
      </w:r>
      <w:r w:rsidRPr="004B5C71">
        <w:rPr>
          <w:b/>
          <w:i/>
        </w:rPr>
        <w:t xml:space="preserve">Go to question </w:t>
      </w:r>
      <w:r>
        <w:rPr>
          <w:b/>
          <w:i/>
          <w:lang w:eastAsia="en-US"/>
        </w:rPr>
        <w:fldChar w:fldCharType="begin"/>
      </w:r>
      <w:r>
        <w:rPr>
          <w:b/>
          <w:i/>
        </w:rPr>
        <w:instrText xml:space="preserve"> REF _Ref15523913 \r \h </w:instrText>
      </w:r>
      <w:r>
        <w:rPr>
          <w:b/>
          <w:i/>
          <w:lang w:eastAsia="en-US"/>
        </w:rPr>
      </w:r>
      <w:r>
        <w:rPr>
          <w:b/>
          <w:i/>
          <w:lang w:eastAsia="en-US"/>
        </w:rPr>
        <w:fldChar w:fldCharType="separate"/>
      </w:r>
      <w:r w:rsidR="009E3E1C">
        <w:rPr>
          <w:b/>
          <w:i/>
        </w:rPr>
        <w:t>182</w:t>
      </w:r>
      <w:r>
        <w:rPr>
          <w:b/>
          <w:i/>
          <w:lang w:eastAsia="en-US"/>
        </w:rPr>
        <w:fldChar w:fldCharType="end"/>
      </w:r>
    </w:p>
    <w:p w:rsidRPr="00394096" w:rsidR="00391E9E" w:rsidP="00391E9E" w:rsidRDefault="00391E9E" w14:paraId="7C240CAF" w14:textId="20400DA5">
      <w:pPr>
        <w:pStyle w:val="A2"/>
        <w:tabs>
          <w:tab w:val="clear" w:pos="1440"/>
          <w:tab w:val="left" w:pos="1530"/>
        </w:tabs>
        <w:ind w:left="1530" w:hanging="270"/>
      </w:pPr>
      <w:r w:rsidRPr="00DB3F85">
        <w:t>Juvenile myelomonocytic leukemia (JMML</w:t>
      </w:r>
      <w:r>
        <w:t>)</w:t>
      </w:r>
      <w:r w:rsidRPr="00DB3F85">
        <w:t xml:space="preserve"> (36) – </w:t>
      </w:r>
      <w:r w:rsidRPr="004B5C71">
        <w:rPr>
          <w:b/>
          <w:i/>
        </w:rPr>
        <w:t xml:space="preserve">Go to question </w:t>
      </w:r>
      <w:r w:rsidRPr="004B5C71">
        <w:rPr>
          <w:b/>
          <w:i/>
        </w:rPr>
        <w:fldChar w:fldCharType="begin"/>
      </w:r>
      <w:r w:rsidRPr="004B5C71">
        <w:rPr>
          <w:b/>
          <w:i/>
        </w:rPr>
        <w:instrText xml:space="preserve"> REF _Ref520898095 \r \h  \* MERGEFORMAT </w:instrText>
      </w:r>
      <w:r w:rsidRPr="004B5C71">
        <w:rPr>
          <w:b/>
          <w:i/>
        </w:rPr>
      </w:r>
      <w:r w:rsidRPr="004B5C71">
        <w:rPr>
          <w:b/>
          <w:i/>
        </w:rPr>
        <w:fldChar w:fldCharType="separate"/>
      </w:r>
      <w:r w:rsidR="009E3E1C">
        <w:rPr>
          <w:b/>
          <w:i/>
        </w:rPr>
        <w:t>218</w:t>
      </w:r>
      <w:r w:rsidRPr="004B5C71">
        <w:rPr>
          <w:b/>
          <w:i/>
        </w:rPr>
        <w:fldChar w:fldCharType="end"/>
      </w:r>
    </w:p>
    <w:p w:rsidRPr="00394096" w:rsidR="00391E9E" w:rsidP="00391E9E" w:rsidRDefault="00391E9E" w14:paraId="53BC2875" w14:textId="21AD213B">
      <w:pPr>
        <w:pStyle w:val="A2"/>
        <w:tabs>
          <w:tab w:val="clear" w:pos="1440"/>
          <w:tab w:val="left" w:pos="1530"/>
          <w:tab w:val="left" w:pos="1620"/>
          <w:tab w:val="left" w:pos="1710"/>
          <w:tab w:val="left" w:pos="1800"/>
        </w:tabs>
        <w:ind w:left="1620" w:hanging="360"/>
      </w:pPr>
      <w:r w:rsidRPr="00DB3F85">
        <w:t>Myelodysplastic</w:t>
      </w:r>
      <w:r>
        <w:t xml:space="preserve"> syndrome</w:t>
      </w:r>
      <w:r w:rsidRPr="00DB3F85">
        <w:t xml:space="preserve"> / myeloproliferative neoplasm, unclassifiable (69)</w:t>
      </w:r>
      <w:r w:rsidRPr="004B5C71">
        <w:t xml:space="preserve"> – </w:t>
      </w:r>
      <w:r w:rsidRPr="004B5C71">
        <w:rPr>
          <w:b/>
          <w:i/>
        </w:rPr>
        <w:t xml:space="preserve">Go to question </w:t>
      </w:r>
      <w:r>
        <w:rPr>
          <w:b/>
          <w:i/>
          <w:lang w:eastAsia="en-US"/>
        </w:rPr>
        <w:fldChar w:fldCharType="begin"/>
      </w:r>
      <w:r>
        <w:rPr>
          <w:b/>
          <w:i/>
        </w:rPr>
        <w:instrText xml:space="preserve"> REF _Ref24496894 \r \h </w:instrText>
      </w:r>
      <w:r>
        <w:rPr>
          <w:b/>
          <w:i/>
          <w:lang w:eastAsia="en-US"/>
        </w:rPr>
      </w:r>
      <w:r>
        <w:rPr>
          <w:b/>
          <w:i/>
          <w:lang w:eastAsia="en-US"/>
        </w:rPr>
        <w:fldChar w:fldCharType="separate"/>
      </w:r>
      <w:r w:rsidR="009E3E1C">
        <w:rPr>
          <w:b/>
          <w:i/>
        </w:rPr>
        <w:t>181</w:t>
      </w:r>
      <w:r>
        <w:rPr>
          <w:b/>
          <w:i/>
          <w:lang w:eastAsia="en-US"/>
        </w:rPr>
        <w:fldChar w:fldCharType="end"/>
      </w:r>
    </w:p>
    <w:p w:rsidRPr="00B129B3" w:rsidR="00391E9E" w:rsidP="00391E9E" w:rsidRDefault="00391E9E" w14:paraId="7468E612" w14:textId="14AB9C99">
      <w:pPr>
        <w:pStyle w:val="A2"/>
        <w:tabs>
          <w:tab w:val="clear" w:pos="1440"/>
          <w:tab w:val="left" w:pos="1530"/>
          <w:tab w:val="left" w:pos="1710"/>
          <w:tab w:val="left" w:pos="1800"/>
        </w:tabs>
        <w:ind w:left="1530" w:hanging="270"/>
      </w:pPr>
      <w:r w:rsidRPr="00B129B3">
        <w:t xml:space="preserve">MDS / MPN with ring sideroblasts and thrombocytosis (MDS / MPN–RS–T) (1452) – </w:t>
      </w:r>
      <w:r w:rsidRPr="00B129B3">
        <w:rPr>
          <w:b/>
          <w:i/>
        </w:rPr>
        <w:t xml:space="preserve">Go to question </w:t>
      </w:r>
      <w:r w:rsidRPr="00B129B3">
        <w:rPr>
          <w:b/>
          <w:i/>
        </w:rPr>
        <w:fldChar w:fldCharType="begin"/>
      </w:r>
      <w:r w:rsidRPr="00B129B3">
        <w:rPr>
          <w:b/>
          <w:i/>
        </w:rPr>
        <w:instrText xml:space="preserve"> REF _Ref15523913 \r \h </w:instrText>
      </w:r>
      <w:r w:rsidRPr="00B129B3">
        <w:rPr>
          <w:b/>
          <w:i/>
        </w:rPr>
      </w:r>
      <w:r w:rsidRPr="00B129B3">
        <w:rPr>
          <w:b/>
          <w:i/>
        </w:rPr>
        <w:fldChar w:fldCharType="separate"/>
      </w:r>
      <w:r w:rsidRPr="00B129B3" w:rsidR="009E3E1C">
        <w:rPr>
          <w:b/>
          <w:i/>
        </w:rPr>
        <w:t>182</w:t>
      </w:r>
      <w:r w:rsidRPr="00B129B3">
        <w:rPr>
          <w:b/>
          <w:i/>
        </w:rPr>
        <w:fldChar w:fldCharType="end"/>
      </w:r>
    </w:p>
    <w:p w:rsidRPr="00394096" w:rsidR="00391E9E" w:rsidP="00391E9E" w:rsidRDefault="00391E9E" w14:paraId="774F2B02" w14:textId="10ECF457">
      <w:pPr>
        <w:pStyle w:val="A2"/>
        <w:tabs>
          <w:tab w:val="clear" w:pos="1440"/>
          <w:tab w:val="left" w:pos="1530"/>
          <w:tab w:val="left" w:pos="1620"/>
          <w:tab w:val="left" w:pos="1710"/>
          <w:tab w:val="left" w:pos="1800"/>
        </w:tabs>
        <w:ind w:left="1620" w:hanging="360"/>
      </w:pPr>
      <w:r w:rsidRPr="00F257B6">
        <w:t>Myelodysplastic syndrome (MDS</w:t>
      </w:r>
      <w:r>
        <w:t>)</w:t>
      </w:r>
      <w:r w:rsidRPr="00F257B6">
        <w:t xml:space="preserve">, unclassifiable (50)– </w:t>
      </w:r>
      <w:r w:rsidRPr="009F0FD6">
        <w:rPr>
          <w:b/>
          <w:i/>
        </w:rPr>
        <w:t xml:space="preserve">Go to question </w:t>
      </w:r>
      <w:r>
        <w:rPr>
          <w:b/>
          <w:i/>
        </w:rPr>
        <w:fldChar w:fldCharType="begin"/>
      </w:r>
      <w:r>
        <w:rPr>
          <w:b/>
          <w:i/>
        </w:rPr>
        <w:instrText xml:space="preserve"> REF _Ref26783176 \r \h </w:instrText>
      </w:r>
      <w:r>
        <w:rPr>
          <w:b/>
          <w:i/>
        </w:rPr>
      </w:r>
      <w:r>
        <w:rPr>
          <w:b/>
          <w:i/>
        </w:rPr>
        <w:fldChar w:fldCharType="separate"/>
      </w:r>
      <w:r w:rsidR="009E3E1C">
        <w:rPr>
          <w:b/>
          <w:i/>
        </w:rPr>
        <w:t>180</w:t>
      </w:r>
      <w:r>
        <w:rPr>
          <w:b/>
          <w:i/>
        </w:rPr>
        <w:fldChar w:fldCharType="end"/>
      </w:r>
    </w:p>
    <w:p w:rsidRPr="00882D14" w:rsidR="00391E9E" w:rsidP="00391E9E" w:rsidRDefault="00391E9E" w14:paraId="3331F047" w14:textId="0E61B4E1">
      <w:pPr>
        <w:pStyle w:val="A2"/>
        <w:tabs>
          <w:tab w:val="clear" w:pos="1440"/>
          <w:tab w:val="left" w:pos="1530"/>
          <w:tab w:val="left" w:pos="1620"/>
          <w:tab w:val="left" w:pos="1710"/>
          <w:tab w:val="left" w:pos="1800"/>
        </w:tabs>
        <w:ind w:left="1620" w:hanging="360"/>
      </w:pPr>
      <w:r w:rsidRPr="00DB3F85">
        <w:t xml:space="preserve">Myelodysplastic </w:t>
      </w:r>
      <w:r>
        <w:t>syndrome with isolated del(5q)</w:t>
      </w:r>
      <w:r w:rsidRPr="00DB3F85">
        <w:t xml:space="preserve"> (66)– </w:t>
      </w:r>
      <w:r w:rsidRPr="004B5C71">
        <w:rPr>
          <w:b/>
          <w:i/>
        </w:rPr>
        <w:t xml:space="preserve">Go to question </w:t>
      </w:r>
      <w:r>
        <w:rPr>
          <w:b/>
          <w:i/>
        </w:rPr>
        <w:fldChar w:fldCharType="begin"/>
      </w:r>
      <w:r>
        <w:rPr>
          <w:b/>
          <w:i/>
        </w:rPr>
        <w:instrText xml:space="preserve"> REF _Ref15523913 \r \h </w:instrText>
      </w:r>
      <w:r>
        <w:rPr>
          <w:b/>
          <w:i/>
        </w:rPr>
      </w:r>
      <w:r>
        <w:rPr>
          <w:b/>
          <w:i/>
        </w:rPr>
        <w:fldChar w:fldCharType="separate"/>
      </w:r>
      <w:r w:rsidR="009E3E1C">
        <w:rPr>
          <w:b/>
          <w:i/>
        </w:rPr>
        <w:t>182</w:t>
      </w:r>
      <w:r>
        <w:rPr>
          <w:b/>
          <w:i/>
        </w:rPr>
        <w:fldChar w:fldCharType="end"/>
      </w:r>
    </w:p>
    <w:p w:rsidRPr="00B129B3" w:rsidR="00391E9E" w:rsidP="00391E9E" w:rsidRDefault="00391E9E" w14:paraId="1DDB93B6" w14:textId="58CCA7C3">
      <w:pPr>
        <w:pStyle w:val="A2"/>
        <w:tabs>
          <w:tab w:val="clear" w:pos="1440"/>
          <w:tab w:val="left" w:pos="1530"/>
          <w:tab w:val="left" w:pos="1620"/>
          <w:tab w:val="left" w:pos="1710"/>
          <w:tab w:val="left" w:pos="1800"/>
        </w:tabs>
        <w:ind w:left="1620" w:hanging="360"/>
        <w:rPr>
          <w:highlight w:val="yellow"/>
        </w:rPr>
      </w:pPr>
      <w:r w:rsidRPr="00B129B3">
        <w:rPr>
          <w:highlight w:val="yellow"/>
        </w:rPr>
        <w:t xml:space="preserve">Myelodysplastic syndrome with multilineage dysplasia (MDS-MLD) (64) – </w:t>
      </w:r>
      <w:r w:rsidRPr="00B129B3">
        <w:rPr>
          <w:b/>
          <w:i/>
          <w:highlight w:val="yellow"/>
        </w:rPr>
        <w:t xml:space="preserve">Go to question </w:t>
      </w:r>
      <w:r w:rsidRPr="00B129B3">
        <w:rPr>
          <w:b/>
          <w:i/>
          <w:highlight w:val="yellow"/>
        </w:rPr>
        <w:fldChar w:fldCharType="begin"/>
      </w:r>
      <w:r w:rsidRPr="00B129B3">
        <w:rPr>
          <w:b/>
          <w:i/>
          <w:highlight w:val="yellow"/>
        </w:rPr>
        <w:instrText xml:space="preserve"> REF _Ref15523913 \r \h </w:instrText>
      </w:r>
      <w:r w:rsidR="00B129B3">
        <w:rPr>
          <w:b/>
          <w:i/>
          <w:highlight w:val="yellow"/>
        </w:rPr>
        <w:instrText xml:space="preserve"> \* MERGEFORMAT </w:instrText>
      </w:r>
      <w:r w:rsidRPr="00B129B3">
        <w:rPr>
          <w:b/>
          <w:i/>
          <w:highlight w:val="yellow"/>
        </w:rPr>
      </w:r>
      <w:r w:rsidRPr="00B129B3">
        <w:rPr>
          <w:b/>
          <w:i/>
          <w:highlight w:val="yellow"/>
        </w:rPr>
        <w:fldChar w:fldCharType="separate"/>
      </w:r>
      <w:r w:rsidRPr="00B129B3" w:rsidR="009E3E1C">
        <w:rPr>
          <w:b/>
          <w:i/>
          <w:highlight w:val="yellow"/>
        </w:rPr>
        <w:t>182</w:t>
      </w:r>
      <w:r w:rsidRPr="00B129B3">
        <w:rPr>
          <w:b/>
          <w:i/>
          <w:highlight w:val="yellow"/>
        </w:rPr>
        <w:fldChar w:fldCharType="end"/>
      </w:r>
    </w:p>
    <w:p w:rsidRPr="00B129B3" w:rsidR="00391E9E" w:rsidP="00391E9E" w:rsidRDefault="00391E9E" w14:paraId="0BBE5E46" w14:textId="3E4CC266">
      <w:pPr>
        <w:pStyle w:val="A2"/>
        <w:tabs>
          <w:tab w:val="clear" w:pos="1440"/>
          <w:tab w:val="left" w:pos="1530"/>
          <w:tab w:val="left" w:pos="1620"/>
          <w:tab w:val="left" w:pos="1710"/>
          <w:tab w:val="left" w:pos="1800"/>
        </w:tabs>
        <w:ind w:left="1620" w:hanging="360"/>
        <w:rPr>
          <w:highlight w:val="yellow"/>
        </w:rPr>
      </w:pPr>
      <w:r w:rsidRPr="00B129B3">
        <w:rPr>
          <w:highlight w:val="yellow"/>
        </w:rPr>
        <w:t xml:space="preserve">Myelodysplastic syndrome with single lineage dysplasia (MDS-SLD) (51) – </w:t>
      </w:r>
      <w:r w:rsidRPr="00B129B3">
        <w:rPr>
          <w:b/>
          <w:i/>
          <w:highlight w:val="yellow"/>
        </w:rPr>
        <w:t xml:space="preserve">Go to question </w:t>
      </w:r>
      <w:r w:rsidRPr="00B129B3">
        <w:rPr>
          <w:b/>
          <w:i/>
          <w:highlight w:val="yellow"/>
        </w:rPr>
        <w:fldChar w:fldCharType="begin"/>
      </w:r>
      <w:r w:rsidRPr="00B129B3">
        <w:rPr>
          <w:b/>
          <w:i/>
          <w:highlight w:val="yellow"/>
        </w:rPr>
        <w:instrText xml:space="preserve"> REF _Ref15523913 \r \h </w:instrText>
      </w:r>
      <w:r w:rsidR="00B129B3">
        <w:rPr>
          <w:b/>
          <w:i/>
          <w:highlight w:val="yellow"/>
        </w:rPr>
        <w:instrText xml:space="preserve"> \* MERGEFORMAT </w:instrText>
      </w:r>
      <w:r w:rsidRPr="00B129B3">
        <w:rPr>
          <w:b/>
          <w:i/>
          <w:highlight w:val="yellow"/>
        </w:rPr>
      </w:r>
      <w:r w:rsidRPr="00B129B3">
        <w:rPr>
          <w:b/>
          <w:i/>
          <w:highlight w:val="yellow"/>
        </w:rPr>
        <w:fldChar w:fldCharType="separate"/>
      </w:r>
      <w:r w:rsidRPr="00B129B3" w:rsidR="009E3E1C">
        <w:rPr>
          <w:b/>
          <w:i/>
          <w:highlight w:val="yellow"/>
        </w:rPr>
        <w:t>182</w:t>
      </w:r>
      <w:r w:rsidRPr="00B129B3">
        <w:rPr>
          <w:b/>
          <w:i/>
          <w:highlight w:val="yellow"/>
        </w:rPr>
        <w:fldChar w:fldCharType="end"/>
      </w:r>
    </w:p>
    <w:p w:rsidRPr="00B129B3" w:rsidR="00391E9E" w:rsidP="00391E9E" w:rsidRDefault="00391E9E" w14:paraId="21335CE7" w14:textId="6CE0A690">
      <w:pPr>
        <w:pStyle w:val="A2"/>
        <w:tabs>
          <w:tab w:val="clear" w:pos="1440"/>
          <w:tab w:val="left" w:pos="1530"/>
          <w:tab w:val="left" w:pos="1620"/>
          <w:tab w:val="left" w:pos="1710"/>
          <w:tab w:val="left" w:pos="1800"/>
        </w:tabs>
        <w:ind w:left="1620" w:hanging="360"/>
        <w:rPr>
          <w:highlight w:val="yellow"/>
        </w:rPr>
      </w:pPr>
      <w:r w:rsidRPr="00B129B3">
        <w:rPr>
          <w:highlight w:val="yellow"/>
        </w:rPr>
        <w:t xml:space="preserve">Refractory cytopenia of childhood (68)– </w:t>
      </w:r>
      <w:r w:rsidRPr="00B129B3">
        <w:rPr>
          <w:b/>
          <w:i/>
          <w:highlight w:val="yellow"/>
        </w:rPr>
        <w:t xml:space="preserve">Go to question </w:t>
      </w:r>
      <w:r w:rsidRPr="00B129B3">
        <w:rPr>
          <w:b/>
          <w:i/>
          <w:highlight w:val="yellow"/>
        </w:rPr>
        <w:fldChar w:fldCharType="begin"/>
      </w:r>
      <w:r w:rsidRPr="00B129B3">
        <w:rPr>
          <w:b/>
          <w:i/>
          <w:highlight w:val="yellow"/>
        </w:rPr>
        <w:instrText xml:space="preserve"> REF _Ref15523913 \r \h </w:instrText>
      </w:r>
      <w:r w:rsidR="00B129B3">
        <w:rPr>
          <w:b/>
          <w:i/>
          <w:highlight w:val="yellow"/>
        </w:rPr>
        <w:instrText xml:space="preserve"> \* MERGEFORMAT </w:instrText>
      </w:r>
      <w:r w:rsidRPr="00B129B3">
        <w:rPr>
          <w:b/>
          <w:i/>
          <w:highlight w:val="yellow"/>
        </w:rPr>
      </w:r>
      <w:r w:rsidRPr="00B129B3">
        <w:rPr>
          <w:b/>
          <w:i/>
          <w:highlight w:val="yellow"/>
        </w:rPr>
        <w:fldChar w:fldCharType="separate"/>
      </w:r>
      <w:r w:rsidRPr="00B129B3" w:rsidR="009E3E1C">
        <w:rPr>
          <w:b/>
          <w:i/>
          <w:highlight w:val="yellow"/>
        </w:rPr>
        <w:t>182</w:t>
      </w:r>
      <w:r w:rsidRPr="00B129B3">
        <w:rPr>
          <w:b/>
          <w:i/>
          <w:highlight w:val="yellow"/>
        </w:rPr>
        <w:fldChar w:fldCharType="end"/>
      </w:r>
    </w:p>
    <w:p w:rsidRPr="00882D14" w:rsidR="00391E9E" w:rsidP="00391E9E" w:rsidRDefault="00391E9E" w14:paraId="4A7FC99B" w14:textId="77777777">
      <w:pPr>
        <w:pStyle w:val="In1"/>
        <w:ind w:firstLine="1350"/>
        <w:rPr>
          <w:color w:val="auto"/>
        </w:rPr>
      </w:pPr>
      <w:r w:rsidRPr="00882D14">
        <w:rPr>
          <w:color w:val="auto"/>
        </w:rPr>
        <w:t xml:space="preserve">Myelodysplastic syndrome with excess blasts (MDS-EB)  </w:t>
      </w:r>
    </w:p>
    <w:p w:rsidRPr="00A52EEF" w:rsidR="00391E9E" w:rsidP="00391E9E" w:rsidRDefault="00391E9E" w14:paraId="23662849" w14:textId="3047BC46">
      <w:pPr>
        <w:pStyle w:val="A2"/>
        <w:tabs>
          <w:tab w:val="clear" w:pos="1440"/>
          <w:tab w:val="left" w:pos="1530"/>
          <w:tab w:val="left" w:pos="1620"/>
          <w:tab w:val="left" w:pos="1710"/>
          <w:tab w:val="left" w:pos="1800"/>
        </w:tabs>
        <w:ind w:left="1620" w:hanging="360"/>
        <w:rPr>
          <w:highlight w:val="yellow"/>
        </w:rPr>
      </w:pPr>
      <w:r w:rsidRPr="00A52EEF">
        <w:rPr>
          <w:highlight w:val="yellow"/>
        </w:rPr>
        <w:t xml:space="preserve">MDS with excess blasts-1 (MDS-EB-1) (61) – </w:t>
      </w:r>
      <w:r w:rsidRPr="00A52EEF">
        <w:rPr>
          <w:b/>
          <w:i/>
          <w:highlight w:val="yellow"/>
        </w:rPr>
        <w:t xml:space="preserve">Go to question </w:t>
      </w:r>
      <w:r w:rsidRPr="00A52EEF">
        <w:rPr>
          <w:b/>
          <w:i/>
          <w:highlight w:val="yellow"/>
        </w:rPr>
        <w:fldChar w:fldCharType="begin"/>
      </w:r>
      <w:r w:rsidRPr="00A52EEF">
        <w:rPr>
          <w:b/>
          <w:i/>
          <w:highlight w:val="yellow"/>
        </w:rPr>
        <w:instrText xml:space="preserve"> REF _Ref15523913 \r \h </w:instrText>
      </w:r>
      <w:r w:rsidR="00A52EEF">
        <w:rPr>
          <w:b/>
          <w:i/>
          <w:highlight w:val="yellow"/>
        </w:rPr>
        <w:instrText xml:space="preserve"> \* MERGEFORMAT </w:instrText>
      </w:r>
      <w:r w:rsidRPr="00A52EEF">
        <w:rPr>
          <w:b/>
          <w:i/>
          <w:highlight w:val="yellow"/>
        </w:rPr>
      </w:r>
      <w:r w:rsidRPr="00A52EEF">
        <w:rPr>
          <w:b/>
          <w:i/>
          <w:highlight w:val="yellow"/>
        </w:rPr>
        <w:fldChar w:fldCharType="separate"/>
      </w:r>
      <w:r w:rsidRPr="00A52EEF" w:rsidR="009E3E1C">
        <w:rPr>
          <w:b/>
          <w:i/>
          <w:highlight w:val="yellow"/>
        </w:rPr>
        <w:t>182</w:t>
      </w:r>
      <w:r w:rsidRPr="00A52EEF">
        <w:rPr>
          <w:b/>
          <w:i/>
          <w:highlight w:val="yellow"/>
        </w:rPr>
        <w:fldChar w:fldCharType="end"/>
      </w:r>
    </w:p>
    <w:p w:rsidRPr="00A52EEF" w:rsidR="00391E9E" w:rsidP="00391E9E" w:rsidRDefault="00391E9E" w14:paraId="21243E5B" w14:textId="4B0E85AC">
      <w:pPr>
        <w:pStyle w:val="A2"/>
        <w:tabs>
          <w:tab w:val="clear" w:pos="1440"/>
          <w:tab w:val="left" w:pos="1530"/>
          <w:tab w:val="left" w:pos="1620"/>
          <w:tab w:val="left" w:pos="1710"/>
          <w:tab w:val="left" w:pos="1800"/>
        </w:tabs>
        <w:ind w:left="1620" w:hanging="360"/>
        <w:rPr>
          <w:highlight w:val="yellow"/>
        </w:rPr>
      </w:pPr>
      <w:r w:rsidRPr="00A52EEF">
        <w:rPr>
          <w:highlight w:val="yellow"/>
        </w:rPr>
        <w:t xml:space="preserve">MDS with excess blasts-2 (MDS-EB-2) (62) – </w:t>
      </w:r>
      <w:r w:rsidRPr="00A52EEF">
        <w:rPr>
          <w:b/>
          <w:i/>
          <w:highlight w:val="yellow"/>
        </w:rPr>
        <w:t xml:space="preserve">Go to question </w:t>
      </w:r>
      <w:r w:rsidRPr="00A52EEF">
        <w:rPr>
          <w:b/>
          <w:i/>
          <w:highlight w:val="yellow"/>
        </w:rPr>
        <w:fldChar w:fldCharType="begin"/>
      </w:r>
      <w:r w:rsidRPr="00A52EEF">
        <w:rPr>
          <w:b/>
          <w:i/>
          <w:highlight w:val="yellow"/>
        </w:rPr>
        <w:instrText xml:space="preserve"> REF _Ref15523913 \r \h </w:instrText>
      </w:r>
      <w:r w:rsidR="00A52EEF">
        <w:rPr>
          <w:b/>
          <w:i/>
          <w:highlight w:val="yellow"/>
        </w:rPr>
        <w:instrText xml:space="preserve"> \* MERGEFORMAT </w:instrText>
      </w:r>
      <w:r w:rsidRPr="00A52EEF">
        <w:rPr>
          <w:b/>
          <w:i/>
          <w:highlight w:val="yellow"/>
        </w:rPr>
      </w:r>
      <w:r w:rsidRPr="00A52EEF">
        <w:rPr>
          <w:b/>
          <w:i/>
          <w:highlight w:val="yellow"/>
        </w:rPr>
        <w:fldChar w:fldCharType="separate"/>
      </w:r>
      <w:r w:rsidRPr="00A52EEF" w:rsidR="009E3E1C">
        <w:rPr>
          <w:b/>
          <w:i/>
          <w:highlight w:val="yellow"/>
        </w:rPr>
        <w:t>182</w:t>
      </w:r>
      <w:r w:rsidRPr="00A52EEF">
        <w:rPr>
          <w:b/>
          <w:i/>
          <w:highlight w:val="yellow"/>
        </w:rPr>
        <w:fldChar w:fldCharType="end"/>
      </w:r>
    </w:p>
    <w:p w:rsidRPr="00394096" w:rsidR="00391E9E" w:rsidP="00391E9E" w:rsidRDefault="00391E9E" w14:paraId="675AB24D" w14:textId="55C13848">
      <w:pPr>
        <w:pStyle w:val="In1"/>
        <w:ind w:firstLine="1260"/>
        <w:rPr>
          <w:color w:val="auto"/>
        </w:rPr>
      </w:pPr>
      <w:bookmarkStart w:name="_Hlk23318984" w:id="131"/>
      <w:bookmarkEnd w:id="130"/>
      <w:r w:rsidRPr="00394096">
        <w:rPr>
          <w:color w:val="auto"/>
        </w:rPr>
        <w:t>Myelodysplastic syndrome with ring sideroblasts (MDS-RS</w:t>
      </w:r>
      <w:bookmarkEnd w:id="131"/>
      <w:r w:rsidRPr="00394096">
        <w:rPr>
          <w:color w:val="auto"/>
        </w:rPr>
        <w:t xml:space="preserve">) </w:t>
      </w:r>
    </w:p>
    <w:p w:rsidRPr="00223C2A" w:rsidR="00391E9E" w:rsidP="00391E9E" w:rsidRDefault="00391E9E" w14:paraId="1D771143" w14:textId="6CDA4890">
      <w:pPr>
        <w:pStyle w:val="A2"/>
        <w:tabs>
          <w:tab w:val="clear" w:pos="1440"/>
          <w:tab w:val="left" w:pos="1530"/>
          <w:tab w:val="left" w:pos="1620"/>
          <w:tab w:val="left" w:pos="1710"/>
          <w:tab w:val="left" w:pos="1800"/>
        </w:tabs>
        <w:ind w:left="1620" w:hanging="360"/>
        <w:rPr>
          <w:highlight w:val="cyan"/>
        </w:rPr>
      </w:pPr>
      <w:r w:rsidRPr="00223C2A">
        <w:rPr>
          <w:highlight w:val="cyan"/>
        </w:rPr>
        <w:t xml:space="preserve">MDS-RS with single lineage dysplasia (MDS-RS-SLD) (1453) – </w:t>
      </w:r>
      <w:r w:rsidRPr="00223C2A">
        <w:rPr>
          <w:b/>
          <w:i/>
          <w:highlight w:val="cyan"/>
        </w:rPr>
        <w:t xml:space="preserve">Go to question </w:t>
      </w:r>
      <w:r w:rsidRPr="00223C2A">
        <w:rPr>
          <w:b/>
          <w:i/>
          <w:highlight w:val="cyan"/>
        </w:rPr>
        <w:fldChar w:fldCharType="begin"/>
      </w:r>
      <w:r w:rsidRPr="00223C2A">
        <w:rPr>
          <w:b/>
          <w:i/>
          <w:highlight w:val="cyan"/>
        </w:rPr>
        <w:instrText xml:space="preserve"> REF _Ref15523913 \r \h </w:instrText>
      </w:r>
      <w:r w:rsidR="00223C2A">
        <w:rPr>
          <w:b/>
          <w:i/>
          <w:highlight w:val="cyan"/>
        </w:rPr>
        <w:instrText xml:space="preserve"> \* MERGEFORMAT </w:instrText>
      </w:r>
      <w:r w:rsidRPr="00223C2A">
        <w:rPr>
          <w:b/>
          <w:i/>
          <w:highlight w:val="cyan"/>
        </w:rPr>
      </w:r>
      <w:r w:rsidRPr="00223C2A">
        <w:rPr>
          <w:b/>
          <w:i/>
          <w:highlight w:val="cyan"/>
        </w:rPr>
        <w:fldChar w:fldCharType="separate"/>
      </w:r>
      <w:r w:rsidRPr="00223C2A" w:rsidR="009E3E1C">
        <w:rPr>
          <w:b/>
          <w:i/>
          <w:highlight w:val="cyan"/>
        </w:rPr>
        <w:t>182</w:t>
      </w:r>
      <w:r w:rsidRPr="00223C2A">
        <w:rPr>
          <w:b/>
          <w:i/>
          <w:highlight w:val="cyan"/>
        </w:rPr>
        <w:fldChar w:fldCharType="end"/>
      </w:r>
    </w:p>
    <w:p w:rsidRPr="00223C2A" w:rsidR="00391E9E" w:rsidP="00391E9E" w:rsidRDefault="00391E9E" w14:paraId="0C57FC29" w14:textId="0D1EA032">
      <w:pPr>
        <w:pStyle w:val="A2"/>
        <w:tabs>
          <w:tab w:val="clear" w:pos="1440"/>
          <w:tab w:val="left" w:pos="1530"/>
          <w:tab w:val="left" w:pos="1620"/>
          <w:tab w:val="left" w:pos="1710"/>
          <w:tab w:val="left" w:pos="1800"/>
        </w:tabs>
        <w:ind w:left="1620" w:hanging="360"/>
        <w:rPr>
          <w:highlight w:val="cyan"/>
        </w:rPr>
      </w:pPr>
      <w:r w:rsidRPr="00223C2A">
        <w:rPr>
          <w:highlight w:val="cyan"/>
        </w:rPr>
        <w:t xml:space="preserve">MDS-RS with multilineage dysplasia (MDS-RS-MLD) (1454) – </w:t>
      </w:r>
      <w:r w:rsidRPr="00223C2A">
        <w:rPr>
          <w:b/>
          <w:i/>
          <w:highlight w:val="cyan"/>
        </w:rPr>
        <w:t xml:space="preserve">Go to question </w:t>
      </w:r>
      <w:r w:rsidRPr="00223C2A">
        <w:rPr>
          <w:b/>
          <w:i/>
          <w:highlight w:val="cyan"/>
          <w:lang w:eastAsia="en-US"/>
        </w:rPr>
        <w:fldChar w:fldCharType="begin"/>
      </w:r>
      <w:r w:rsidRPr="00223C2A">
        <w:rPr>
          <w:b/>
          <w:i/>
          <w:highlight w:val="cyan"/>
        </w:rPr>
        <w:instrText xml:space="preserve"> REF _Ref15523913 \r \h </w:instrText>
      </w:r>
      <w:r w:rsidR="00223C2A">
        <w:rPr>
          <w:b/>
          <w:i/>
          <w:highlight w:val="cyan"/>
          <w:lang w:eastAsia="en-US"/>
        </w:rPr>
        <w:instrText xml:space="preserve"> \* MERGEFORMAT </w:instrText>
      </w:r>
      <w:r w:rsidRPr="00223C2A">
        <w:rPr>
          <w:b/>
          <w:i/>
          <w:highlight w:val="cyan"/>
          <w:lang w:eastAsia="en-US"/>
        </w:rPr>
      </w:r>
      <w:r w:rsidRPr="00223C2A">
        <w:rPr>
          <w:b/>
          <w:i/>
          <w:highlight w:val="cyan"/>
          <w:lang w:eastAsia="en-US"/>
        </w:rPr>
        <w:fldChar w:fldCharType="separate"/>
      </w:r>
      <w:r w:rsidRPr="00223C2A" w:rsidR="009E3E1C">
        <w:rPr>
          <w:b/>
          <w:i/>
          <w:highlight w:val="cyan"/>
        </w:rPr>
        <w:t>182</w:t>
      </w:r>
      <w:r w:rsidRPr="00223C2A">
        <w:rPr>
          <w:b/>
          <w:i/>
          <w:highlight w:val="cyan"/>
          <w:lang w:eastAsia="en-US"/>
        </w:rPr>
        <w:fldChar w:fldCharType="end"/>
      </w:r>
    </w:p>
    <w:p w:rsidRPr="00223C2A" w:rsidR="00391E9E" w:rsidP="00391E9E" w:rsidRDefault="00391E9E" w14:paraId="7FE89786" w14:textId="77777777">
      <w:pPr>
        <w:pStyle w:val="Q3"/>
        <w:tabs>
          <w:tab w:val="num" w:pos="1350"/>
          <w:tab w:val="left" w:pos="1440"/>
        </w:tabs>
        <w:ind w:hanging="558"/>
        <w:rPr>
          <w:highlight w:val="cyan"/>
        </w:rPr>
      </w:pPr>
      <w:bookmarkStart w:name="_Ref15525249" w:id="132"/>
      <w:bookmarkStart w:name="_Ref26783176" w:id="133"/>
      <w:r w:rsidRPr="00223C2A">
        <w:rPr>
          <w:highlight w:val="cyan"/>
        </w:rPr>
        <w:t>Specify Myelodysplastic syndrome, unclassifiable (MDS-U)</w:t>
      </w:r>
      <w:bookmarkEnd w:id="132"/>
      <w:bookmarkEnd w:id="133"/>
    </w:p>
    <w:p w:rsidRPr="00223C2A" w:rsidR="00391E9E" w:rsidP="00391E9E" w:rsidRDefault="00391E9E" w14:paraId="1909EACA" w14:textId="77777777">
      <w:pPr>
        <w:pStyle w:val="A3"/>
        <w:tabs>
          <w:tab w:val="left" w:pos="1530"/>
          <w:tab w:val="left" w:pos="1620"/>
          <w:tab w:val="left" w:pos="1710"/>
          <w:tab w:val="left" w:pos="1800"/>
        </w:tabs>
        <w:rPr>
          <w:highlight w:val="cyan"/>
        </w:rPr>
      </w:pPr>
      <w:r w:rsidRPr="00223C2A">
        <w:rPr>
          <w:highlight w:val="cyan"/>
        </w:rPr>
        <w:t xml:space="preserve">MDS-U with 1% blood blasts </w:t>
      </w:r>
    </w:p>
    <w:p w:rsidRPr="00223C2A" w:rsidR="00391E9E" w:rsidP="00391E9E" w:rsidRDefault="00391E9E" w14:paraId="2C810BA5" w14:textId="77777777">
      <w:pPr>
        <w:pStyle w:val="A3"/>
        <w:tabs>
          <w:tab w:val="left" w:pos="1530"/>
          <w:tab w:val="left" w:pos="1620"/>
          <w:tab w:val="left" w:pos="1710"/>
          <w:tab w:val="left" w:pos="1800"/>
        </w:tabs>
        <w:rPr>
          <w:highlight w:val="cyan"/>
        </w:rPr>
      </w:pPr>
      <w:r w:rsidRPr="00223C2A">
        <w:rPr>
          <w:highlight w:val="cyan"/>
        </w:rPr>
        <w:t xml:space="preserve">MDS-U with single lineage dysplasia and pancytopenia </w:t>
      </w:r>
    </w:p>
    <w:p w:rsidRPr="00223C2A" w:rsidR="00391E9E" w:rsidP="00391E9E" w:rsidRDefault="00391E9E" w14:paraId="6DA87E9F" w14:textId="77777777">
      <w:pPr>
        <w:pStyle w:val="A3"/>
        <w:tabs>
          <w:tab w:val="left" w:pos="1530"/>
          <w:tab w:val="left" w:pos="1620"/>
          <w:tab w:val="left" w:pos="1710"/>
          <w:tab w:val="left" w:pos="1800"/>
        </w:tabs>
        <w:rPr>
          <w:highlight w:val="cyan"/>
        </w:rPr>
      </w:pPr>
      <w:r w:rsidRPr="00223C2A">
        <w:rPr>
          <w:highlight w:val="cyan"/>
        </w:rPr>
        <w:t xml:space="preserve">MDS-U based on defining cytogenetic abnormality </w:t>
      </w:r>
    </w:p>
    <w:p w:rsidRPr="00223C2A" w:rsidR="00391E9E" w:rsidP="00391E9E" w:rsidRDefault="00391E9E" w14:paraId="740E971D" w14:textId="77777777">
      <w:pPr>
        <w:pStyle w:val="Q3"/>
        <w:tabs>
          <w:tab w:val="num" w:pos="1350"/>
          <w:tab w:val="left" w:pos="1440"/>
        </w:tabs>
        <w:ind w:hanging="558"/>
        <w:rPr>
          <w:highlight w:val="cyan"/>
        </w:rPr>
      </w:pPr>
      <w:bookmarkStart w:name="_Ref24496894" w:id="134"/>
      <w:r w:rsidRPr="00223C2A">
        <w:rPr>
          <w:rStyle w:val="Q2Char"/>
          <w:highlight w:val="cyan"/>
        </w:rPr>
        <w:t>Was documentation submitted to the CIBMTR (e.g. pathology report used for diagnosis</w:t>
      </w:r>
      <w:r w:rsidRPr="00223C2A">
        <w:rPr>
          <w:highlight w:val="cyan"/>
        </w:rPr>
        <w:t>)?</w:t>
      </w:r>
      <w:bookmarkEnd w:id="134"/>
    </w:p>
    <w:p w:rsidRPr="00223C2A" w:rsidR="00391E9E" w:rsidP="00391E9E" w:rsidRDefault="00391E9E" w14:paraId="6EC82F64" w14:textId="77777777">
      <w:pPr>
        <w:pStyle w:val="A3"/>
        <w:tabs>
          <w:tab w:val="left" w:pos="1530"/>
          <w:tab w:val="left" w:pos="1620"/>
          <w:tab w:val="left" w:pos="1710"/>
          <w:tab w:val="left" w:pos="1800"/>
        </w:tabs>
        <w:rPr>
          <w:highlight w:val="cyan"/>
        </w:rPr>
      </w:pPr>
      <w:r w:rsidRPr="00223C2A">
        <w:rPr>
          <w:highlight w:val="cyan"/>
        </w:rPr>
        <w:t>Yes</w:t>
      </w:r>
    </w:p>
    <w:p w:rsidRPr="00223C2A" w:rsidR="00391E9E" w:rsidP="00391E9E" w:rsidRDefault="00391E9E" w14:paraId="10CEF2E9" w14:textId="77777777">
      <w:pPr>
        <w:pStyle w:val="A3"/>
        <w:tabs>
          <w:tab w:val="left" w:pos="1530"/>
          <w:tab w:val="left" w:pos="1620"/>
          <w:tab w:val="left" w:pos="1710"/>
          <w:tab w:val="left" w:pos="1800"/>
        </w:tabs>
        <w:rPr>
          <w:highlight w:val="cyan"/>
        </w:rPr>
      </w:pPr>
      <w:r w:rsidRPr="00223C2A">
        <w:rPr>
          <w:highlight w:val="cyan"/>
        </w:rPr>
        <w:t>No</w:t>
      </w:r>
    </w:p>
    <w:p w:rsidRPr="00DB3F85" w:rsidR="00391E9E" w:rsidP="00391E9E" w:rsidRDefault="00391E9E" w14:paraId="6E49978E" w14:textId="2BF44E03">
      <w:pPr>
        <w:pStyle w:val="Q2"/>
        <w:tabs>
          <w:tab w:val="num" w:pos="1350"/>
          <w:tab w:val="left" w:pos="1440"/>
        </w:tabs>
        <w:ind w:left="1350" w:hanging="540"/>
      </w:pPr>
      <w:bookmarkStart w:name="_Ref15523913" w:id="135"/>
      <w:r w:rsidRPr="00DB3F85">
        <w:t>Was the disease MDS therapy related?</w:t>
      </w:r>
      <w:bookmarkEnd w:id="135"/>
    </w:p>
    <w:p w:rsidRPr="00DB3F85" w:rsidR="00391E9E" w:rsidP="00391E9E" w:rsidRDefault="00391E9E" w14:paraId="1848044C" w14:textId="77777777">
      <w:pPr>
        <w:pStyle w:val="A2"/>
        <w:tabs>
          <w:tab w:val="clear" w:pos="1440"/>
          <w:tab w:val="left" w:pos="1530"/>
          <w:tab w:val="left" w:pos="1620"/>
          <w:tab w:val="left" w:pos="1710"/>
          <w:tab w:val="left" w:pos="1800"/>
        </w:tabs>
        <w:ind w:left="1620" w:hanging="360"/>
      </w:pPr>
      <w:r w:rsidRPr="00DB3F85">
        <w:t xml:space="preserve">Yes </w:t>
      </w:r>
    </w:p>
    <w:p w:rsidRPr="00DB3F85" w:rsidR="00391E9E" w:rsidP="00391E9E" w:rsidRDefault="00391E9E" w14:paraId="1DD985B1" w14:textId="77777777">
      <w:pPr>
        <w:pStyle w:val="A2"/>
        <w:tabs>
          <w:tab w:val="clear" w:pos="1440"/>
          <w:tab w:val="left" w:pos="1530"/>
          <w:tab w:val="left" w:pos="1620"/>
          <w:tab w:val="left" w:pos="1710"/>
          <w:tab w:val="left" w:pos="1800"/>
        </w:tabs>
        <w:ind w:left="1620" w:hanging="360"/>
      </w:pPr>
      <w:r w:rsidRPr="00DB3F85">
        <w:t xml:space="preserve">No </w:t>
      </w:r>
    </w:p>
    <w:p w:rsidRPr="00DB3F85" w:rsidR="00391E9E" w:rsidP="00391E9E" w:rsidRDefault="00391E9E" w14:paraId="3CEAA5FA" w14:textId="77777777">
      <w:pPr>
        <w:pStyle w:val="A2"/>
        <w:tabs>
          <w:tab w:val="clear" w:pos="1440"/>
          <w:tab w:val="left" w:pos="1530"/>
          <w:tab w:val="left" w:pos="1620"/>
          <w:tab w:val="left" w:pos="1710"/>
          <w:tab w:val="left" w:pos="1800"/>
        </w:tabs>
        <w:ind w:left="1620" w:hanging="360"/>
      </w:pPr>
      <w:r w:rsidRPr="00DB3F85">
        <w:t xml:space="preserve">Unknown </w:t>
      </w:r>
    </w:p>
    <w:p w:rsidRPr="00DB3F85" w:rsidR="00391E9E" w:rsidP="00391E9E" w:rsidRDefault="00391E9E" w14:paraId="10EE3706" w14:textId="77777777">
      <w:pPr>
        <w:pStyle w:val="Q2"/>
        <w:tabs>
          <w:tab w:val="num" w:pos="1350"/>
          <w:tab w:val="left" w:pos="1440"/>
        </w:tabs>
        <w:ind w:left="1584" w:hanging="774"/>
      </w:pPr>
      <w:r w:rsidRPr="00DB3F85">
        <w:t>Did the recipient have a predisposing condition?</w:t>
      </w:r>
    </w:p>
    <w:p w:rsidRPr="00DB3F85" w:rsidR="00391E9E" w:rsidP="00391E9E" w:rsidRDefault="00391E9E" w14:paraId="1DC1946F" w14:textId="4786C680">
      <w:pPr>
        <w:pStyle w:val="A2"/>
        <w:tabs>
          <w:tab w:val="clear" w:pos="1440"/>
          <w:tab w:val="left" w:pos="1530"/>
          <w:tab w:val="left" w:pos="1620"/>
          <w:tab w:val="left" w:pos="1710"/>
          <w:tab w:val="left" w:pos="1800"/>
        </w:tabs>
        <w:ind w:left="1620" w:hanging="360"/>
      </w:pPr>
      <w:r w:rsidRPr="00DB3F85">
        <w:t xml:space="preserve">Yes – </w:t>
      </w:r>
      <w:r w:rsidRPr="00DB3F85">
        <w:rPr>
          <w:rStyle w:val="BookTitle"/>
          <w:bCs w:val="0"/>
          <w:iCs w:val="0"/>
          <w:spacing w:val="0"/>
        </w:rPr>
        <w:t xml:space="preserve">Go to question </w:t>
      </w:r>
      <w:r w:rsidRPr="00DB3F85">
        <w:rPr>
          <w:rStyle w:val="BookTitle"/>
          <w:bCs w:val="0"/>
          <w:iCs w:val="0"/>
          <w:spacing w:val="0"/>
        </w:rPr>
        <w:fldChar w:fldCharType="begin"/>
      </w:r>
      <w:r w:rsidRPr="00DB3F85">
        <w:rPr>
          <w:rStyle w:val="BookTitle"/>
          <w:bCs w:val="0"/>
          <w:iCs w:val="0"/>
          <w:spacing w:val="0"/>
        </w:rPr>
        <w:instrText xml:space="preserve"> REF _Ref520898115 \r \h  \* MERGEFORMAT </w:instrText>
      </w:r>
      <w:r w:rsidRPr="00DB3F85">
        <w:rPr>
          <w:rStyle w:val="BookTitle"/>
          <w:bCs w:val="0"/>
          <w:iCs w:val="0"/>
          <w:spacing w:val="0"/>
        </w:rPr>
      </w:r>
      <w:r w:rsidRPr="00DB3F85">
        <w:rPr>
          <w:rStyle w:val="BookTitle"/>
          <w:bCs w:val="0"/>
          <w:iCs w:val="0"/>
          <w:spacing w:val="0"/>
        </w:rPr>
        <w:fldChar w:fldCharType="separate"/>
      </w:r>
      <w:r w:rsidR="009E3E1C">
        <w:rPr>
          <w:rStyle w:val="BookTitle"/>
          <w:bCs w:val="0"/>
          <w:iCs w:val="0"/>
          <w:spacing w:val="0"/>
        </w:rPr>
        <w:t>184</w:t>
      </w:r>
      <w:r w:rsidRPr="00DB3F85">
        <w:rPr>
          <w:rStyle w:val="BookTitle"/>
          <w:bCs w:val="0"/>
          <w:iCs w:val="0"/>
          <w:spacing w:val="0"/>
        </w:rPr>
        <w:fldChar w:fldCharType="end"/>
      </w:r>
    </w:p>
    <w:p w:rsidRPr="00DB3F85" w:rsidR="00391E9E" w:rsidP="00391E9E" w:rsidRDefault="00391E9E" w14:paraId="26682318" w14:textId="1A5F341B">
      <w:pPr>
        <w:pStyle w:val="A2"/>
        <w:tabs>
          <w:tab w:val="clear" w:pos="1440"/>
          <w:tab w:val="left" w:pos="1530"/>
          <w:tab w:val="left" w:pos="1620"/>
          <w:tab w:val="left" w:pos="1710"/>
          <w:tab w:val="left" w:pos="1800"/>
        </w:tabs>
        <w:ind w:left="1620" w:hanging="360"/>
      </w:pPr>
      <w:r w:rsidRPr="00DB3F85">
        <w:t xml:space="preserve">No – </w:t>
      </w:r>
      <w:r w:rsidRPr="00DB3F85">
        <w:rPr>
          <w:rStyle w:val="BookTitle"/>
          <w:bCs w:val="0"/>
          <w:iCs w:val="0"/>
          <w:spacing w:val="0"/>
        </w:rPr>
        <w:t xml:space="preserve">Go to question </w:t>
      </w:r>
      <w:r w:rsidRPr="00DB3F85">
        <w:rPr>
          <w:rStyle w:val="BookTitle"/>
          <w:bCs w:val="0"/>
          <w:iCs w:val="0"/>
          <w:spacing w:val="0"/>
        </w:rPr>
        <w:fldChar w:fldCharType="begin"/>
      </w:r>
      <w:r w:rsidRPr="00DB3F85">
        <w:rPr>
          <w:rStyle w:val="BookTitle"/>
          <w:bCs w:val="0"/>
          <w:iCs w:val="0"/>
          <w:spacing w:val="0"/>
        </w:rPr>
        <w:instrText xml:space="preserve"> REF _Ref520898128 \r \h  \* MERGEFORMAT </w:instrText>
      </w:r>
      <w:r w:rsidRPr="00DB3F85">
        <w:rPr>
          <w:rStyle w:val="BookTitle"/>
          <w:bCs w:val="0"/>
          <w:iCs w:val="0"/>
          <w:spacing w:val="0"/>
        </w:rPr>
      </w:r>
      <w:r w:rsidRPr="00DB3F85">
        <w:rPr>
          <w:rStyle w:val="BookTitle"/>
          <w:bCs w:val="0"/>
          <w:iCs w:val="0"/>
          <w:spacing w:val="0"/>
        </w:rPr>
        <w:fldChar w:fldCharType="separate"/>
      </w:r>
      <w:r w:rsidR="009E3E1C">
        <w:rPr>
          <w:rStyle w:val="BookTitle"/>
          <w:bCs w:val="0"/>
          <w:iCs w:val="0"/>
          <w:spacing w:val="0"/>
        </w:rPr>
        <w:t>186</w:t>
      </w:r>
      <w:r w:rsidRPr="00DB3F85">
        <w:rPr>
          <w:rStyle w:val="BookTitle"/>
          <w:bCs w:val="0"/>
          <w:iCs w:val="0"/>
          <w:spacing w:val="0"/>
        </w:rPr>
        <w:fldChar w:fldCharType="end"/>
      </w:r>
    </w:p>
    <w:p w:rsidRPr="00DB3F85" w:rsidR="00391E9E" w:rsidP="00391E9E" w:rsidRDefault="00391E9E" w14:paraId="04170F1D" w14:textId="3AA48B69">
      <w:pPr>
        <w:pStyle w:val="A2"/>
        <w:tabs>
          <w:tab w:val="clear" w:pos="1440"/>
          <w:tab w:val="left" w:pos="1530"/>
          <w:tab w:val="left" w:pos="1620"/>
          <w:tab w:val="left" w:pos="1710"/>
          <w:tab w:val="left" w:pos="1800"/>
        </w:tabs>
        <w:ind w:left="1620" w:hanging="360"/>
      </w:pPr>
      <w:r w:rsidRPr="00DB3F85">
        <w:t xml:space="preserve">Unknown – </w:t>
      </w:r>
      <w:r w:rsidRPr="00DB3F85">
        <w:rPr>
          <w:rStyle w:val="BookTitle"/>
          <w:bCs w:val="0"/>
          <w:iCs w:val="0"/>
          <w:spacing w:val="0"/>
        </w:rPr>
        <w:t xml:space="preserve">Go to question </w:t>
      </w:r>
      <w:r w:rsidRPr="00DB3F85">
        <w:rPr>
          <w:rStyle w:val="BookTitle"/>
          <w:bCs w:val="0"/>
          <w:iCs w:val="0"/>
          <w:spacing w:val="0"/>
        </w:rPr>
        <w:fldChar w:fldCharType="begin"/>
      </w:r>
      <w:r w:rsidRPr="00DB3F85">
        <w:rPr>
          <w:rStyle w:val="BookTitle"/>
          <w:bCs w:val="0"/>
          <w:iCs w:val="0"/>
          <w:spacing w:val="0"/>
        </w:rPr>
        <w:instrText xml:space="preserve"> REF _Ref520898128 \r \h  \* MERGEFORMAT </w:instrText>
      </w:r>
      <w:r w:rsidRPr="00DB3F85">
        <w:rPr>
          <w:rStyle w:val="BookTitle"/>
          <w:bCs w:val="0"/>
          <w:iCs w:val="0"/>
          <w:spacing w:val="0"/>
        </w:rPr>
      </w:r>
      <w:r w:rsidRPr="00DB3F85">
        <w:rPr>
          <w:rStyle w:val="BookTitle"/>
          <w:bCs w:val="0"/>
          <w:iCs w:val="0"/>
          <w:spacing w:val="0"/>
        </w:rPr>
        <w:fldChar w:fldCharType="separate"/>
      </w:r>
      <w:r w:rsidR="009E3E1C">
        <w:rPr>
          <w:rStyle w:val="BookTitle"/>
          <w:bCs w:val="0"/>
          <w:iCs w:val="0"/>
          <w:spacing w:val="0"/>
        </w:rPr>
        <w:t>186</w:t>
      </w:r>
      <w:r w:rsidRPr="00DB3F85">
        <w:rPr>
          <w:rStyle w:val="BookTitle"/>
          <w:bCs w:val="0"/>
          <w:iCs w:val="0"/>
          <w:spacing w:val="0"/>
        </w:rPr>
        <w:fldChar w:fldCharType="end"/>
      </w:r>
    </w:p>
    <w:p w:rsidRPr="006C102E" w:rsidR="00391E9E" w:rsidP="00391E9E" w:rsidRDefault="00391E9E" w14:paraId="03AB7247" w14:textId="75F7D51F">
      <w:pPr>
        <w:pStyle w:val="Q3"/>
        <w:tabs>
          <w:tab w:val="num" w:pos="1350"/>
          <w:tab w:val="left" w:pos="1440"/>
        </w:tabs>
        <w:ind w:hanging="468"/>
        <w:rPr>
          <w:highlight w:val="yellow"/>
        </w:rPr>
      </w:pPr>
      <w:bookmarkStart w:name="_Ref520898115" w:id="136"/>
      <w:r w:rsidRPr="006C102E">
        <w:rPr>
          <w:highlight w:val="yellow"/>
        </w:rPr>
        <w:t>Specify condition</w:t>
      </w:r>
      <w:bookmarkEnd w:id="136"/>
    </w:p>
    <w:p w:rsidRPr="006C102E" w:rsidR="00391E9E" w:rsidP="00391E9E" w:rsidRDefault="00391E9E" w14:paraId="634BBDBF" w14:textId="6D495BCE">
      <w:pPr>
        <w:pStyle w:val="A3"/>
        <w:tabs>
          <w:tab w:val="left" w:pos="1530"/>
          <w:tab w:val="left" w:pos="1620"/>
          <w:tab w:val="left" w:pos="1710"/>
          <w:tab w:val="left" w:pos="1800"/>
        </w:tabs>
        <w:rPr>
          <w:rStyle w:val="BookTitle"/>
          <w:b w:val="0"/>
          <w:bCs w:val="0"/>
          <w:i w:val="0"/>
          <w:iCs w:val="0"/>
          <w:spacing w:val="0"/>
          <w:highlight w:val="cyan"/>
        </w:rPr>
      </w:pPr>
      <w:r w:rsidRPr="006C102E">
        <w:rPr>
          <w:highlight w:val="cyan"/>
        </w:rPr>
        <w:t xml:space="preserve">Aplastic anemia </w:t>
      </w:r>
      <w:r w:rsidRPr="006C102E">
        <w:rPr>
          <w:color w:val="365F91"/>
          <w:highlight w:val="cyan"/>
        </w:rPr>
        <w:t xml:space="preserve">– </w:t>
      </w:r>
      <w:r w:rsidRPr="006C102E">
        <w:rPr>
          <w:rStyle w:val="BookTitle"/>
          <w:highlight w:val="cyan"/>
        </w:rPr>
        <w:t xml:space="preserve">Go to question </w:t>
      </w:r>
      <w:r w:rsidRPr="006C102E">
        <w:rPr>
          <w:rStyle w:val="BookTitle"/>
          <w:highlight w:val="cyan"/>
        </w:rPr>
        <w:fldChar w:fldCharType="begin"/>
      </w:r>
      <w:r w:rsidRPr="006C102E">
        <w:rPr>
          <w:rStyle w:val="BookTitle"/>
          <w:highlight w:val="cyan"/>
        </w:rPr>
        <w:instrText xml:space="preserve"> REF _Ref520898128 \r \h  \* MERGEFORMAT </w:instrText>
      </w:r>
      <w:r w:rsidRPr="006C102E">
        <w:rPr>
          <w:rStyle w:val="BookTitle"/>
          <w:highlight w:val="cyan"/>
        </w:rPr>
      </w:r>
      <w:r w:rsidRPr="006C102E">
        <w:rPr>
          <w:rStyle w:val="BookTitle"/>
          <w:highlight w:val="cyan"/>
        </w:rPr>
        <w:fldChar w:fldCharType="separate"/>
      </w:r>
      <w:r w:rsidRPr="006C102E" w:rsidR="009E3E1C">
        <w:rPr>
          <w:rStyle w:val="BookTitle"/>
          <w:highlight w:val="cyan"/>
        </w:rPr>
        <w:t>186</w:t>
      </w:r>
      <w:r w:rsidRPr="006C102E">
        <w:rPr>
          <w:rStyle w:val="BookTitle"/>
          <w:highlight w:val="cyan"/>
        </w:rPr>
        <w:fldChar w:fldCharType="end"/>
      </w:r>
    </w:p>
    <w:p w:rsidRPr="006C102E" w:rsidR="00391E9E" w:rsidP="00391E9E" w:rsidRDefault="00391E9E" w14:paraId="6BBB2BD0" w14:textId="53E9408A">
      <w:pPr>
        <w:pStyle w:val="A3"/>
        <w:tabs>
          <w:tab w:val="left" w:pos="1530"/>
          <w:tab w:val="left" w:pos="1620"/>
          <w:tab w:val="left" w:pos="1710"/>
          <w:tab w:val="left" w:pos="1800"/>
        </w:tabs>
        <w:rPr>
          <w:highlight w:val="cyan"/>
        </w:rPr>
      </w:pPr>
      <w:r w:rsidRPr="006C102E">
        <w:rPr>
          <w:highlight w:val="cyan"/>
        </w:rPr>
        <w:t xml:space="preserve">DDX41-associated familial MDS </w:t>
      </w:r>
      <w:r w:rsidRPr="006C102E">
        <w:rPr>
          <w:color w:val="365F91"/>
          <w:highlight w:val="cyan"/>
        </w:rPr>
        <w:t xml:space="preserve">– </w:t>
      </w:r>
      <w:r w:rsidRPr="006C102E">
        <w:rPr>
          <w:rStyle w:val="BookTitle"/>
          <w:highlight w:val="cyan"/>
        </w:rPr>
        <w:t xml:space="preserve">Go to question </w:t>
      </w:r>
      <w:r w:rsidRPr="006C102E">
        <w:rPr>
          <w:rStyle w:val="BookTitle"/>
          <w:highlight w:val="cyan"/>
        </w:rPr>
        <w:fldChar w:fldCharType="begin"/>
      </w:r>
      <w:r w:rsidRPr="006C102E">
        <w:rPr>
          <w:rStyle w:val="BookTitle"/>
          <w:highlight w:val="cyan"/>
        </w:rPr>
        <w:instrText xml:space="preserve"> REF _Ref520898128 \r \h  \* MERGEFORMAT </w:instrText>
      </w:r>
      <w:r w:rsidRPr="006C102E">
        <w:rPr>
          <w:rStyle w:val="BookTitle"/>
          <w:highlight w:val="cyan"/>
        </w:rPr>
      </w:r>
      <w:r w:rsidRPr="006C102E">
        <w:rPr>
          <w:rStyle w:val="BookTitle"/>
          <w:highlight w:val="cyan"/>
        </w:rPr>
        <w:fldChar w:fldCharType="separate"/>
      </w:r>
      <w:r w:rsidRPr="006C102E" w:rsidR="009E3E1C">
        <w:rPr>
          <w:rStyle w:val="BookTitle"/>
          <w:highlight w:val="cyan"/>
        </w:rPr>
        <w:t>186</w:t>
      </w:r>
      <w:r w:rsidRPr="006C102E">
        <w:rPr>
          <w:rStyle w:val="BookTitle"/>
          <w:highlight w:val="cyan"/>
        </w:rPr>
        <w:fldChar w:fldCharType="end"/>
      </w:r>
    </w:p>
    <w:p w:rsidRPr="006C102E" w:rsidR="00391E9E" w:rsidP="00391E9E" w:rsidRDefault="00391E9E" w14:paraId="068CCC31" w14:textId="4A8AA210">
      <w:pPr>
        <w:pStyle w:val="A3"/>
        <w:tabs>
          <w:tab w:val="left" w:pos="1530"/>
          <w:tab w:val="left" w:pos="1620"/>
          <w:tab w:val="left" w:pos="1710"/>
          <w:tab w:val="left" w:pos="1800"/>
        </w:tabs>
        <w:rPr>
          <w:highlight w:val="cyan"/>
        </w:rPr>
      </w:pPr>
      <w:r w:rsidRPr="006C102E">
        <w:rPr>
          <w:highlight w:val="cyan"/>
        </w:rPr>
        <w:t xml:space="preserve">Diamond-Blackfan Anemia </w:t>
      </w:r>
      <w:r w:rsidRPr="006C102E">
        <w:rPr>
          <w:color w:val="365F91"/>
          <w:highlight w:val="cyan"/>
        </w:rPr>
        <w:t xml:space="preserve">– </w:t>
      </w:r>
      <w:r w:rsidRPr="006C102E">
        <w:rPr>
          <w:rStyle w:val="BookTitle"/>
          <w:highlight w:val="cyan"/>
        </w:rPr>
        <w:t xml:space="preserve">Go to question </w:t>
      </w:r>
      <w:r w:rsidRPr="006C102E">
        <w:rPr>
          <w:rStyle w:val="BookTitle"/>
          <w:highlight w:val="cyan"/>
        </w:rPr>
        <w:fldChar w:fldCharType="begin"/>
      </w:r>
      <w:r w:rsidRPr="006C102E">
        <w:rPr>
          <w:rStyle w:val="BookTitle"/>
          <w:highlight w:val="cyan"/>
        </w:rPr>
        <w:instrText xml:space="preserve"> REF _Ref520898128 \r \h  \* MERGEFORMAT </w:instrText>
      </w:r>
      <w:r w:rsidRPr="006C102E">
        <w:rPr>
          <w:rStyle w:val="BookTitle"/>
          <w:highlight w:val="cyan"/>
        </w:rPr>
      </w:r>
      <w:r w:rsidRPr="006C102E">
        <w:rPr>
          <w:rStyle w:val="BookTitle"/>
          <w:highlight w:val="cyan"/>
        </w:rPr>
        <w:fldChar w:fldCharType="separate"/>
      </w:r>
      <w:r w:rsidRPr="006C102E" w:rsidR="009E3E1C">
        <w:rPr>
          <w:rStyle w:val="BookTitle"/>
          <w:highlight w:val="cyan"/>
        </w:rPr>
        <w:t>186</w:t>
      </w:r>
      <w:r w:rsidRPr="006C102E">
        <w:rPr>
          <w:rStyle w:val="BookTitle"/>
          <w:highlight w:val="cyan"/>
        </w:rPr>
        <w:fldChar w:fldCharType="end"/>
      </w:r>
    </w:p>
    <w:p w:rsidRPr="00362592" w:rsidR="00391E9E" w:rsidP="00391E9E" w:rsidRDefault="00391E9E" w14:paraId="6019190F" w14:textId="72BBFEFB">
      <w:pPr>
        <w:pStyle w:val="A3"/>
        <w:tabs>
          <w:tab w:val="left" w:pos="1530"/>
          <w:tab w:val="left" w:pos="1620"/>
          <w:tab w:val="left" w:pos="1710"/>
          <w:tab w:val="left" w:pos="1800"/>
        </w:tabs>
        <w:rPr>
          <w:rStyle w:val="BookTitle"/>
          <w:b w:val="0"/>
          <w:bCs w:val="0"/>
          <w:i w:val="0"/>
          <w:iCs w:val="0"/>
          <w:spacing w:val="0"/>
        </w:rPr>
      </w:pPr>
      <w:r w:rsidRPr="00362592">
        <w:t xml:space="preserve">Fanconi anemia </w:t>
      </w:r>
      <w:r w:rsidRPr="00362592">
        <w:rPr>
          <w:color w:val="365F91"/>
        </w:rPr>
        <w:t>–</w:t>
      </w:r>
      <w:r w:rsidRPr="00362592">
        <w:rPr>
          <w:rStyle w:val="BookTitle"/>
        </w:rPr>
        <w:t xml:space="preserve">Go to question </w:t>
      </w:r>
      <w:r w:rsidRPr="00362592">
        <w:rPr>
          <w:rStyle w:val="BookTitle"/>
        </w:rPr>
        <w:fldChar w:fldCharType="begin"/>
      </w:r>
      <w:r w:rsidRPr="00362592">
        <w:rPr>
          <w:rStyle w:val="BookTitle"/>
        </w:rPr>
        <w:instrText xml:space="preserve"> REF _Ref520898128 \r \h </w:instrText>
      </w:r>
      <w:r>
        <w:rPr>
          <w:rStyle w:val="BookTitle"/>
        </w:rPr>
        <w:instrText xml:space="preserve"> \* MERGEFORMAT </w:instrText>
      </w:r>
      <w:r w:rsidRPr="00362592">
        <w:rPr>
          <w:rStyle w:val="BookTitle"/>
        </w:rPr>
      </w:r>
      <w:r w:rsidRPr="00362592">
        <w:rPr>
          <w:rStyle w:val="BookTitle"/>
        </w:rPr>
        <w:fldChar w:fldCharType="separate"/>
      </w:r>
      <w:r w:rsidR="009E3E1C">
        <w:rPr>
          <w:rStyle w:val="BookTitle"/>
        </w:rPr>
        <w:t>186</w:t>
      </w:r>
      <w:r w:rsidRPr="00362592">
        <w:rPr>
          <w:rStyle w:val="BookTitle"/>
        </w:rPr>
        <w:fldChar w:fldCharType="end"/>
      </w:r>
    </w:p>
    <w:p w:rsidRPr="006C102E" w:rsidR="00391E9E" w:rsidP="00391E9E" w:rsidRDefault="00391E9E" w14:paraId="3DE35121" w14:textId="624BFA5E">
      <w:pPr>
        <w:pStyle w:val="A3"/>
        <w:tabs>
          <w:tab w:val="left" w:pos="1530"/>
          <w:tab w:val="left" w:pos="1620"/>
          <w:tab w:val="left" w:pos="1710"/>
          <w:tab w:val="left" w:pos="1800"/>
        </w:tabs>
        <w:rPr>
          <w:highlight w:val="cyan"/>
        </w:rPr>
      </w:pPr>
      <w:r w:rsidRPr="006C102E">
        <w:rPr>
          <w:highlight w:val="cyan"/>
        </w:rPr>
        <w:t xml:space="preserve">GATA2 deficiency (including Emberger syndrome, MonoMac syndrome, DCML deficiency) </w:t>
      </w:r>
      <w:r w:rsidRPr="006C102E">
        <w:rPr>
          <w:color w:val="365F91"/>
          <w:highlight w:val="cyan"/>
        </w:rPr>
        <w:t xml:space="preserve">– </w:t>
      </w:r>
      <w:r w:rsidRPr="006C102E">
        <w:rPr>
          <w:rStyle w:val="BookTitle"/>
          <w:highlight w:val="cyan"/>
        </w:rPr>
        <w:t xml:space="preserve">Go to question </w:t>
      </w:r>
      <w:r w:rsidRPr="006C102E">
        <w:rPr>
          <w:rStyle w:val="BookTitle"/>
          <w:highlight w:val="cyan"/>
        </w:rPr>
        <w:fldChar w:fldCharType="begin"/>
      </w:r>
      <w:r w:rsidRPr="006C102E">
        <w:rPr>
          <w:rStyle w:val="BookTitle"/>
          <w:highlight w:val="cyan"/>
        </w:rPr>
        <w:instrText xml:space="preserve"> REF _Ref520898128 \r \h  \* MERGEFORMAT </w:instrText>
      </w:r>
      <w:r w:rsidRPr="006C102E">
        <w:rPr>
          <w:rStyle w:val="BookTitle"/>
          <w:highlight w:val="cyan"/>
        </w:rPr>
      </w:r>
      <w:r w:rsidRPr="006C102E">
        <w:rPr>
          <w:rStyle w:val="BookTitle"/>
          <w:highlight w:val="cyan"/>
        </w:rPr>
        <w:fldChar w:fldCharType="separate"/>
      </w:r>
      <w:r w:rsidRPr="006C102E" w:rsidR="009E3E1C">
        <w:rPr>
          <w:rStyle w:val="BookTitle"/>
          <w:highlight w:val="cyan"/>
        </w:rPr>
        <w:t>186</w:t>
      </w:r>
      <w:r w:rsidRPr="006C102E">
        <w:rPr>
          <w:rStyle w:val="BookTitle"/>
          <w:highlight w:val="cyan"/>
        </w:rPr>
        <w:fldChar w:fldCharType="end"/>
      </w:r>
    </w:p>
    <w:p w:rsidRPr="006C102E" w:rsidR="00391E9E" w:rsidP="00391E9E" w:rsidRDefault="00391E9E" w14:paraId="54AC426B" w14:textId="413B5B3A">
      <w:pPr>
        <w:pStyle w:val="A3"/>
        <w:tabs>
          <w:tab w:val="left" w:pos="1530"/>
          <w:tab w:val="left" w:pos="1620"/>
          <w:tab w:val="left" w:pos="1710"/>
          <w:tab w:val="left" w:pos="1800"/>
        </w:tabs>
        <w:rPr>
          <w:highlight w:val="cyan"/>
        </w:rPr>
      </w:pPr>
      <w:r w:rsidRPr="006C102E">
        <w:rPr>
          <w:highlight w:val="cyan"/>
        </w:rPr>
        <w:t xml:space="preserve">Li-Fraumeni Syndrome </w:t>
      </w:r>
      <w:r w:rsidRPr="006C102E">
        <w:rPr>
          <w:color w:val="365F91"/>
          <w:highlight w:val="cyan"/>
        </w:rPr>
        <w:t xml:space="preserve">– </w:t>
      </w:r>
      <w:r w:rsidRPr="006C102E">
        <w:rPr>
          <w:rStyle w:val="BookTitle"/>
          <w:highlight w:val="cyan"/>
        </w:rPr>
        <w:t xml:space="preserve">Go to question </w:t>
      </w:r>
      <w:r w:rsidRPr="006C102E">
        <w:rPr>
          <w:rStyle w:val="BookTitle"/>
          <w:highlight w:val="cyan"/>
        </w:rPr>
        <w:fldChar w:fldCharType="begin"/>
      </w:r>
      <w:r w:rsidRPr="006C102E">
        <w:rPr>
          <w:rStyle w:val="BookTitle"/>
          <w:highlight w:val="cyan"/>
        </w:rPr>
        <w:instrText xml:space="preserve"> REF _Ref520898128 \r \h  \* MERGEFORMAT </w:instrText>
      </w:r>
      <w:r w:rsidRPr="006C102E">
        <w:rPr>
          <w:rStyle w:val="BookTitle"/>
          <w:highlight w:val="cyan"/>
        </w:rPr>
      </w:r>
      <w:r w:rsidRPr="006C102E">
        <w:rPr>
          <w:rStyle w:val="BookTitle"/>
          <w:highlight w:val="cyan"/>
        </w:rPr>
        <w:fldChar w:fldCharType="separate"/>
      </w:r>
      <w:r w:rsidRPr="006C102E" w:rsidR="009E3E1C">
        <w:rPr>
          <w:rStyle w:val="BookTitle"/>
          <w:highlight w:val="cyan"/>
        </w:rPr>
        <w:t>186</w:t>
      </w:r>
      <w:r w:rsidRPr="006C102E">
        <w:rPr>
          <w:rStyle w:val="BookTitle"/>
          <w:highlight w:val="cyan"/>
        </w:rPr>
        <w:fldChar w:fldCharType="end"/>
      </w:r>
    </w:p>
    <w:p w:rsidRPr="006C102E" w:rsidR="00391E9E" w:rsidP="00391E9E" w:rsidRDefault="00391E9E" w14:paraId="6F7CDE22" w14:textId="1100CB93">
      <w:pPr>
        <w:pStyle w:val="A3"/>
        <w:tabs>
          <w:tab w:val="left" w:pos="1530"/>
          <w:tab w:val="left" w:pos="1620"/>
          <w:tab w:val="left" w:pos="1710"/>
          <w:tab w:val="left" w:pos="1800"/>
        </w:tabs>
        <w:rPr>
          <w:highlight w:val="cyan"/>
        </w:rPr>
      </w:pPr>
      <w:r w:rsidRPr="006C102E">
        <w:rPr>
          <w:highlight w:val="cyan"/>
        </w:rPr>
        <w:t xml:space="preserve">Paroxysmal nocturnal hemoglobinuria </w:t>
      </w:r>
      <w:r w:rsidRPr="006C102E">
        <w:rPr>
          <w:color w:val="365F91"/>
          <w:highlight w:val="cyan"/>
        </w:rPr>
        <w:t xml:space="preserve">– </w:t>
      </w:r>
      <w:r w:rsidRPr="006C102E">
        <w:rPr>
          <w:rStyle w:val="BookTitle"/>
          <w:highlight w:val="cyan"/>
        </w:rPr>
        <w:t xml:space="preserve">Go to question </w:t>
      </w:r>
      <w:r w:rsidRPr="006C102E">
        <w:rPr>
          <w:rStyle w:val="BookTitle"/>
          <w:highlight w:val="cyan"/>
        </w:rPr>
        <w:fldChar w:fldCharType="begin"/>
      </w:r>
      <w:r w:rsidRPr="006C102E">
        <w:rPr>
          <w:rStyle w:val="BookTitle"/>
          <w:highlight w:val="cyan"/>
        </w:rPr>
        <w:instrText xml:space="preserve"> REF _Ref520898128 \r \h  \* MERGEFORMAT </w:instrText>
      </w:r>
      <w:r w:rsidRPr="006C102E">
        <w:rPr>
          <w:rStyle w:val="BookTitle"/>
          <w:highlight w:val="cyan"/>
        </w:rPr>
      </w:r>
      <w:r w:rsidRPr="006C102E">
        <w:rPr>
          <w:rStyle w:val="BookTitle"/>
          <w:highlight w:val="cyan"/>
        </w:rPr>
        <w:fldChar w:fldCharType="separate"/>
      </w:r>
      <w:r w:rsidRPr="006C102E" w:rsidR="009E3E1C">
        <w:rPr>
          <w:rStyle w:val="BookTitle"/>
          <w:highlight w:val="cyan"/>
        </w:rPr>
        <w:t>186</w:t>
      </w:r>
      <w:r w:rsidRPr="006C102E">
        <w:rPr>
          <w:rStyle w:val="BookTitle"/>
          <w:highlight w:val="cyan"/>
        </w:rPr>
        <w:fldChar w:fldCharType="end"/>
      </w:r>
    </w:p>
    <w:p w:rsidRPr="006C102E" w:rsidR="00391E9E" w:rsidP="00391E9E" w:rsidRDefault="00391E9E" w14:paraId="2462A155" w14:textId="01B8ABFE">
      <w:pPr>
        <w:pStyle w:val="A3"/>
        <w:tabs>
          <w:tab w:val="left" w:pos="1530"/>
          <w:tab w:val="left" w:pos="1620"/>
          <w:tab w:val="left" w:pos="1710"/>
          <w:tab w:val="left" w:pos="1800"/>
        </w:tabs>
        <w:rPr>
          <w:highlight w:val="cyan"/>
        </w:rPr>
      </w:pPr>
      <w:r w:rsidRPr="006C102E">
        <w:rPr>
          <w:highlight w:val="cyan"/>
        </w:rPr>
        <w:t xml:space="preserve">RUNX1 deficiency (previously “familial platelet disorder with propensity to myeloid malignancies”) </w:t>
      </w:r>
      <w:r w:rsidRPr="006C102E">
        <w:rPr>
          <w:color w:val="365F91"/>
          <w:highlight w:val="cyan"/>
        </w:rPr>
        <w:t xml:space="preserve">– </w:t>
      </w:r>
      <w:r w:rsidRPr="006C102E">
        <w:rPr>
          <w:rStyle w:val="BookTitle"/>
          <w:highlight w:val="cyan"/>
        </w:rPr>
        <w:t xml:space="preserve">Go to question </w:t>
      </w:r>
      <w:r w:rsidRPr="006C102E">
        <w:rPr>
          <w:rStyle w:val="BookTitle"/>
          <w:highlight w:val="cyan"/>
        </w:rPr>
        <w:fldChar w:fldCharType="begin"/>
      </w:r>
      <w:r w:rsidRPr="006C102E">
        <w:rPr>
          <w:rStyle w:val="BookTitle"/>
          <w:highlight w:val="cyan"/>
        </w:rPr>
        <w:instrText xml:space="preserve"> REF _Ref520898128 \r \h  \* MERGEFORMAT </w:instrText>
      </w:r>
      <w:r w:rsidRPr="006C102E">
        <w:rPr>
          <w:rStyle w:val="BookTitle"/>
          <w:highlight w:val="cyan"/>
        </w:rPr>
      </w:r>
      <w:r w:rsidRPr="006C102E">
        <w:rPr>
          <w:rStyle w:val="BookTitle"/>
          <w:highlight w:val="cyan"/>
        </w:rPr>
        <w:fldChar w:fldCharType="separate"/>
      </w:r>
      <w:r w:rsidRPr="006C102E" w:rsidR="009E3E1C">
        <w:rPr>
          <w:rStyle w:val="BookTitle"/>
          <w:highlight w:val="cyan"/>
        </w:rPr>
        <w:t>186</w:t>
      </w:r>
      <w:r w:rsidRPr="006C102E">
        <w:rPr>
          <w:rStyle w:val="BookTitle"/>
          <w:highlight w:val="cyan"/>
        </w:rPr>
        <w:fldChar w:fldCharType="end"/>
      </w:r>
    </w:p>
    <w:p w:rsidRPr="006C102E" w:rsidR="00391E9E" w:rsidP="00391E9E" w:rsidRDefault="00391E9E" w14:paraId="76D411C4" w14:textId="4C537FB5">
      <w:pPr>
        <w:pStyle w:val="A3"/>
        <w:tabs>
          <w:tab w:val="left" w:pos="1530"/>
          <w:tab w:val="left" w:pos="1620"/>
          <w:tab w:val="left" w:pos="1710"/>
          <w:tab w:val="left" w:pos="1800"/>
        </w:tabs>
        <w:rPr>
          <w:highlight w:val="cyan"/>
        </w:rPr>
      </w:pPr>
      <w:r w:rsidRPr="006C102E">
        <w:rPr>
          <w:highlight w:val="cyan"/>
        </w:rPr>
        <w:t xml:space="preserve">SAMD9- or SAMD9L-associated familial MDS </w:t>
      </w:r>
      <w:r w:rsidRPr="006C102E">
        <w:rPr>
          <w:color w:val="365F91"/>
          <w:highlight w:val="cyan"/>
        </w:rPr>
        <w:t xml:space="preserve">– </w:t>
      </w:r>
      <w:r w:rsidRPr="006C102E">
        <w:rPr>
          <w:rStyle w:val="BookTitle"/>
          <w:highlight w:val="cyan"/>
        </w:rPr>
        <w:t xml:space="preserve">Go to question </w:t>
      </w:r>
      <w:r w:rsidRPr="006C102E">
        <w:rPr>
          <w:rStyle w:val="BookTitle"/>
          <w:highlight w:val="cyan"/>
        </w:rPr>
        <w:fldChar w:fldCharType="begin"/>
      </w:r>
      <w:r w:rsidRPr="006C102E">
        <w:rPr>
          <w:rStyle w:val="BookTitle"/>
          <w:highlight w:val="cyan"/>
        </w:rPr>
        <w:instrText xml:space="preserve"> REF _Ref520898128 \r \h  \* MERGEFORMAT </w:instrText>
      </w:r>
      <w:r w:rsidRPr="006C102E">
        <w:rPr>
          <w:rStyle w:val="BookTitle"/>
          <w:highlight w:val="cyan"/>
        </w:rPr>
      </w:r>
      <w:r w:rsidRPr="006C102E">
        <w:rPr>
          <w:rStyle w:val="BookTitle"/>
          <w:highlight w:val="cyan"/>
        </w:rPr>
        <w:fldChar w:fldCharType="separate"/>
      </w:r>
      <w:r w:rsidRPr="006C102E" w:rsidR="009E3E1C">
        <w:rPr>
          <w:rStyle w:val="BookTitle"/>
          <w:highlight w:val="cyan"/>
        </w:rPr>
        <w:t>186</w:t>
      </w:r>
      <w:r w:rsidRPr="006C102E">
        <w:rPr>
          <w:rStyle w:val="BookTitle"/>
          <w:highlight w:val="cyan"/>
        </w:rPr>
        <w:fldChar w:fldCharType="end"/>
      </w:r>
    </w:p>
    <w:p w:rsidRPr="006C102E" w:rsidR="00391E9E" w:rsidP="00391E9E" w:rsidRDefault="00391E9E" w14:paraId="40BA8EE1" w14:textId="3A330D6D">
      <w:pPr>
        <w:pStyle w:val="A3"/>
        <w:tabs>
          <w:tab w:val="left" w:pos="1530"/>
          <w:tab w:val="left" w:pos="1620"/>
          <w:tab w:val="left" w:pos="1710"/>
          <w:tab w:val="left" w:pos="1800"/>
        </w:tabs>
        <w:rPr>
          <w:highlight w:val="cyan"/>
        </w:rPr>
      </w:pPr>
      <w:r w:rsidRPr="006C102E">
        <w:rPr>
          <w:highlight w:val="cyan"/>
        </w:rPr>
        <w:t xml:space="preserve">Shwachman-Diamond Syndrome </w:t>
      </w:r>
      <w:r w:rsidRPr="006C102E">
        <w:rPr>
          <w:color w:val="365F91"/>
          <w:highlight w:val="cyan"/>
        </w:rPr>
        <w:t xml:space="preserve">– </w:t>
      </w:r>
      <w:r w:rsidRPr="006C102E">
        <w:rPr>
          <w:rStyle w:val="BookTitle"/>
          <w:highlight w:val="cyan"/>
        </w:rPr>
        <w:t xml:space="preserve">Go to question </w:t>
      </w:r>
      <w:r w:rsidRPr="006C102E">
        <w:rPr>
          <w:rStyle w:val="BookTitle"/>
          <w:highlight w:val="cyan"/>
        </w:rPr>
        <w:fldChar w:fldCharType="begin"/>
      </w:r>
      <w:r w:rsidRPr="006C102E">
        <w:rPr>
          <w:rStyle w:val="BookTitle"/>
          <w:highlight w:val="cyan"/>
        </w:rPr>
        <w:instrText xml:space="preserve"> REF _Ref520898128 \r \h  \* MERGEFORMAT </w:instrText>
      </w:r>
      <w:r w:rsidRPr="006C102E">
        <w:rPr>
          <w:rStyle w:val="BookTitle"/>
          <w:highlight w:val="cyan"/>
        </w:rPr>
      </w:r>
      <w:r w:rsidRPr="006C102E">
        <w:rPr>
          <w:rStyle w:val="BookTitle"/>
          <w:highlight w:val="cyan"/>
        </w:rPr>
        <w:fldChar w:fldCharType="separate"/>
      </w:r>
      <w:r w:rsidRPr="006C102E" w:rsidR="009E3E1C">
        <w:rPr>
          <w:rStyle w:val="BookTitle"/>
          <w:highlight w:val="cyan"/>
        </w:rPr>
        <w:t>186</w:t>
      </w:r>
      <w:r w:rsidRPr="006C102E">
        <w:rPr>
          <w:rStyle w:val="BookTitle"/>
          <w:highlight w:val="cyan"/>
        </w:rPr>
        <w:fldChar w:fldCharType="end"/>
      </w:r>
    </w:p>
    <w:p w:rsidRPr="006C102E" w:rsidR="00391E9E" w:rsidP="00391E9E" w:rsidRDefault="00391E9E" w14:paraId="50081F2F" w14:textId="644EAF9E">
      <w:pPr>
        <w:pStyle w:val="A3"/>
        <w:tabs>
          <w:tab w:val="left" w:pos="1530"/>
          <w:tab w:val="left" w:pos="1620"/>
          <w:tab w:val="left" w:pos="1710"/>
          <w:tab w:val="left" w:pos="1800"/>
        </w:tabs>
        <w:rPr>
          <w:highlight w:val="cyan"/>
        </w:rPr>
      </w:pPr>
      <w:r w:rsidRPr="006C102E">
        <w:rPr>
          <w:highlight w:val="cyan"/>
        </w:rPr>
        <w:t xml:space="preserve">Telomere biology disorder (including dyskeratosis congenita) </w:t>
      </w:r>
      <w:r w:rsidRPr="006C102E">
        <w:rPr>
          <w:color w:val="365F91"/>
          <w:highlight w:val="cyan"/>
        </w:rPr>
        <w:t xml:space="preserve">– </w:t>
      </w:r>
      <w:r w:rsidRPr="006C102E">
        <w:rPr>
          <w:rStyle w:val="BookTitle"/>
          <w:highlight w:val="cyan"/>
        </w:rPr>
        <w:t xml:space="preserve">Go to question </w:t>
      </w:r>
      <w:r w:rsidRPr="006C102E">
        <w:rPr>
          <w:rStyle w:val="BookTitle"/>
          <w:highlight w:val="cyan"/>
        </w:rPr>
        <w:fldChar w:fldCharType="begin"/>
      </w:r>
      <w:r w:rsidRPr="006C102E">
        <w:rPr>
          <w:rStyle w:val="BookTitle"/>
          <w:highlight w:val="cyan"/>
        </w:rPr>
        <w:instrText xml:space="preserve"> REF _Ref520898128 \r \h </w:instrText>
      </w:r>
      <w:r w:rsidR="006C102E">
        <w:rPr>
          <w:rStyle w:val="BookTitle"/>
          <w:highlight w:val="cyan"/>
        </w:rPr>
        <w:instrText xml:space="preserve"> \* MERGEFORMAT </w:instrText>
      </w:r>
      <w:r w:rsidRPr="006C102E">
        <w:rPr>
          <w:rStyle w:val="BookTitle"/>
          <w:highlight w:val="cyan"/>
        </w:rPr>
      </w:r>
      <w:r w:rsidRPr="006C102E">
        <w:rPr>
          <w:rStyle w:val="BookTitle"/>
          <w:highlight w:val="cyan"/>
        </w:rPr>
        <w:fldChar w:fldCharType="separate"/>
      </w:r>
      <w:r w:rsidRPr="006C102E" w:rsidR="009E3E1C">
        <w:rPr>
          <w:rStyle w:val="BookTitle"/>
          <w:highlight w:val="cyan"/>
        </w:rPr>
        <w:t>186</w:t>
      </w:r>
      <w:r w:rsidRPr="006C102E">
        <w:rPr>
          <w:rStyle w:val="BookTitle"/>
          <w:highlight w:val="cyan"/>
        </w:rPr>
        <w:fldChar w:fldCharType="end"/>
      </w:r>
    </w:p>
    <w:p w:rsidRPr="00B82663" w:rsidR="00391E9E" w:rsidP="00391E9E" w:rsidRDefault="00391E9E" w14:paraId="62A138EC" w14:textId="35F3CDE6">
      <w:pPr>
        <w:pStyle w:val="A3"/>
        <w:tabs>
          <w:tab w:val="left" w:pos="1530"/>
          <w:tab w:val="left" w:pos="1620"/>
          <w:tab w:val="left" w:pos="1710"/>
          <w:tab w:val="left" w:pos="1800"/>
        </w:tabs>
      </w:pPr>
      <w:r w:rsidRPr="00B82663">
        <w:t xml:space="preserve">Other condition – </w:t>
      </w:r>
      <w:r w:rsidRPr="001B0703">
        <w:rPr>
          <w:rStyle w:val="BookTitle"/>
        </w:rPr>
        <w:t xml:space="preserve">Go to question </w:t>
      </w:r>
      <w:r>
        <w:rPr>
          <w:rStyle w:val="BookTitle"/>
        </w:rPr>
        <w:fldChar w:fldCharType="begin"/>
      </w:r>
      <w:r>
        <w:rPr>
          <w:rStyle w:val="BookTitle"/>
        </w:rPr>
        <w:instrText xml:space="preserve"> REF _Ref520898147 \r \h </w:instrText>
      </w:r>
      <w:r>
        <w:rPr>
          <w:rStyle w:val="BookTitle"/>
        </w:rPr>
      </w:r>
      <w:r>
        <w:rPr>
          <w:rStyle w:val="BookTitle"/>
        </w:rPr>
        <w:fldChar w:fldCharType="separate"/>
      </w:r>
      <w:r w:rsidR="009E3E1C">
        <w:rPr>
          <w:rStyle w:val="BookTitle"/>
        </w:rPr>
        <w:t>185</w:t>
      </w:r>
      <w:r>
        <w:rPr>
          <w:rStyle w:val="BookTitle"/>
        </w:rPr>
        <w:fldChar w:fldCharType="end"/>
      </w:r>
    </w:p>
    <w:p w:rsidRPr="005F64CF" w:rsidR="00391E9E" w:rsidP="00391E9E" w:rsidRDefault="00391E9E" w14:paraId="5E119052" w14:textId="77777777">
      <w:pPr>
        <w:pStyle w:val="Q4"/>
        <w:tabs>
          <w:tab w:val="num" w:pos="1350"/>
          <w:tab w:val="left" w:pos="1440"/>
        </w:tabs>
        <w:ind w:hanging="594"/>
      </w:pPr>
      <w:bookmarkStart w:name="_Ref520898147" w:id="137"/>
      <w:r w:rsidRPr="005F64CF">
        <w:t>Specify other condition:</w:t>
      </w:r>
      <w:r w:rsidRPr="005F64CF">
        <w:tab/>
        <w:t>_______________________</w:t>
      </w:r>
      <w:bookmarkEnd w:id="137"/>
    </w:p>
    <w:p w:rsidRPr="00B82663" w:rsidR="00391E9E" w:rsidP="00391E9E" w:rsidRDefault="00391E9E" w14:paraId="62DA8AC7" w14:textId="77777777">
      <w:pPr>
        <w:pStyle w:val="In2"/>
        <w:ind w:firstLine="270"/>
        <w:rPr>
          <w:sz w:val="21"/>
          <w:szCs w:val="21"/>
        </w:rPr>
      </w:pPr>
      <w:r w:rsidRPr="00B82663">
        <w:rPr>
          <w:lang w:eastAsia="en-US"/>
        </w:rPr>
        <w:t>Laboratory studies at diagnosis of MDS:</w:t>
      </w:r>
    </w:p>
    <w:p w:rsidRPr="00B73C7A" w:rsidR="00391E9E" w:rsidP="00391E9E" w:rsidRDefault="00391E9E" w14:paraId="750AF132" w14:textId="77777777">
      <w:pPr>
        <w:pStyle w:val="Q2"/>
        <w:tabs>
          <w:tab w:val="num" w:pos="1350"/>
          <w:tab w:val="left" w:pos="1440"/>
        </w:tabs>
        <w:ind w:left="1584" w:hanging="774"/>
        <w:rPr>
          <w:highlight w:val="cyan"/>
        </w:rPr>
      </w:pPr>
      <w:bookmarkStart w:name="_Ref520898128" w:id="138"/>
      <w:r w:rsidRPr="00B73C7A">
        <w:rPr>
          <w:highlight w:val="cyan"/>
        </w:rPr>
        <w:t xml:space="preserve">Date CBC drawn: ___ ___ ___ ___ — ___ ___ — ___ ___ </w:t>
      </w:r>
    </w:p>
    <w:p w:rsidR="00391E9E" w:rsidP="00247044" w:rsidRDefault="00391E9E" w14:paraId="3FD40380" w14:textId="77777777">
      <w:pPr>
        <w:pStyle w:val="Q2"/>
        <w:numPr>
          <w:ilvl w:val="0"/>
          <w:numId w:val="0"/>
        </w:numPr>
        <w:ind w:left="1584"/>
      </w:pPr>
      <w:r>
        <w:t xml:space="preserve">                            YYYY</w:t>
      </w:r>
      <w:r>
        <w:tab/>
        <w:t xml:space="preserve">                      MM</w:t>
      </w:r>
      <w:r>
        <w:tab/>
        <w:t xml:space="preserve">        DD</w:t>
      </w:r>
    </w:p>
    <w:p w:rsidRPr="00924DFA" w:rsidR="00391E9E" w:rsidP="00391E9E" w:rsidRDefault="00391E9E" w14:paraId="4397148D" w14:textId="77777777">
      <w:pPr>
        <w:pStyle w:val="Q2"/>
        <w:tabs>
          <w:tab w:val="num" w:pos="1350"/>
          <w:tab w:val="left" w:pos="1440"/>
        </w:tabs>
        <w:ind w:left="1584" w:hanging="774"/>
      </w:pPr>
      <w:r w:rsidRPr="00924DFA">
        <w:t>WBC</w:t>
      </w:r>
      <w:bookmarkEnd w:id="138"/>
    </w:p>
    <w:p w:rsidRPr="00924DFA" w:rsidR="00391E9E" w:rsidP="00391E9E" w:rsidRDefault="00391E9E" w14:paraId="15FC30E7" w14:textId="4EDDD8F3">
      <w:pPr>
        <w:pStyle w:val="A2"/>
        <w:tabs>
          <w:tab w:val="clear" w:pos="1440"/>
          <w:tab w:val="left" w:pos="1530"/>
          <w:tab w:val="left" w:pos="1620"/>
          <w:tab w:val="left" w:pos="1710"/>
          <w:tab w:val="left" w:pos="1800"/>
        </w:tabs>
        <w:ind w:left="1620" w:hanging="360"/>
      </w:pPr>
      <w:r w:rsidRPr="00924DFA">
        <w:t xml:space="preserve">Known – </w:t>
      </w:r>
      <w:r w:rsidRPr="00924DFA">
        <w:rPr>
          <w:rStyle w:val="BookTitle"/>
          <w:bCs w:val="0"/>
          <w:iCs w:val="0"/>
          <w:spacing w:val="0"/>
        </w:rPr>
        <w:t xml:space="preserve">Go to question </w:t>
      </w:r>
      <w:r w:rsidRPr="00924DFA">
        <w:rPr>
          <w:rStyle w:val="BookTitle"/>
          <w:bCs w:val="0"/>
          <w:iCs w:val="0"/>
          <w:spacing w:val="0"/>
        </w:rPr>
        <w:fldChar w:fldCharType="begin"/>
      </w:r>
      <w:r w:rsidRPr="00924DFA">
        <w:rPr>
          <w:rStyle w:val="BookTitle"/>
          <w:bCs w:val="0"/>
          <w:iCs w:val="0"/>
          <w:spacing w:val="0"/>
        </w:rPr>
        <w:instrText xml:space="preserve"> REF _Ref520898151 \r \h  \* MERGEFORMAT </w:instrText>
      </w:r>
      <w:r w:rsidRPr="00924DFA">
        <w:rPr>
          <w:rStyle w:val="BookTitle"/>
          <w:bCs w:val="0"/>
          <w:iCs w:val="0"/>
          <w:spacing w:val="0"/>
        </w:rPr>
      </w:r>
      <w:r w:rsidRPr="00924DFA">
        <w:rPr>
          <w:rStyle w:val="BookTitle"/>
          <w:bCs w:val="0"/>
          <w:iCs w:val="0"/>
          <w:spacing w:val="0"/>
        </w:rPr>
        <w:fldChar w:fldCharType="separate"/>
      </w:r>
      <w:r w:rsidR="009E3E1C">
        <w:rPr>
          <w:rStyle w:val="BookTitle"/>
          <w:bCs w:val="0"/>
          <w:iCs w:val="0"/>
          <w:spacing w:val="0"/>
        </w:rPr>
        <w:t>188</w:t>
      </w:r>
      <w:r w:rsidRPr="00924DFA">
        <w:rPr>
          <w:rStyle w:val="BookTitle"/>
          <w:bCs w:val="0"/>
          <w:iCs w:val="0"/>
          <w:spacing w:val="0"/>
        </w:rPr>
        <w:fldChar w:fldCharType="end"/>
      </w:r>
    </w:p>
    <w:p w:rsidRPr="00924DFA" w:rsidR="00391E9E" w:rsidP="00391E9E" w:rsidRDefault="00391E9E" w14:paraId="06ECD2EE" w14:textId="65EA4ECC">
      <w:pPr>
        <w:pStyle w:val="A2"/>
        <w:tabs>
          <w:tab w:val="clear" w:pos="1440"/>
          <w:tab w:val="left" w:pos="1530"/>
          <w:tab w:val="left" w:pos="1620"/>
          <w:tab w:val="left" w:pos="1710"/>
          <w:tab w:val="left" w:pos="1800"/>
        </w:tabs>
        <w:ind w:left="1620" w:hanging="360"/>
      </w:pPr>
      <w:r w:rsidRPr="00924DFA">
        <w:t xml:space="preserve">Unknown – </w:t>
      </w:r>
      <w:r w:rsidRPr="00924DFA">
        <w:rPr>
          <w:rStyle w:val="BookTitle"/>
          <w:bCs w:val="0"/>
          <w:iCs w:val="0"/>
          <w:spacing w:val="0"/>
        </w:rPr>
        <w:t xml:space="preserve">Go to question </w:t>
      </w:r>
      <w:r w:rsidRPr="00924DFA">
        <w:rPr>
          <w:rStyle w:val="BookTitle"/>
          <w:bCs w:val="0"/>
          <w:iCs w:val="0"/>
          <w:spacing w:val="0"/>
        </w:rPr>
        <w:fldChar w:fldCharType="begin"/>
      </w:r>
      <w:r w:rsidRPr="00924DFA">
        <w:rPr>
          <w:rStyle w:val="BookTitle"/>
          <w:bCs w:val="0"/>
          <w:iCs w:val="0"/>
          <w:spacing w:val="0"/>
        </w:rPr>
        <w:instrText xml:space="preserve"> REF _Ref520898154 \r \h  \* MERGEFORMAT </w:instrText>
      </w:r>
      <w:r w:rsidRPr="00924DFA">
        <w:rPr>
          <w:rStyle w:val="BookTitle"/>
          <w:bCs w:val="0"/>
          <w:iCs w:val="0"/>
          <w:spacing w:val="0"/>
        </w:rPr>
      </w:r>
      <w:r w:rsidRPr="00924DFA">
        <w:rPr>
          <w:rStyle w:val="BookTitle"/>
          <w:bCs w:val="0"/>
          <w:iCs w:val="0"/>
          <w:spacing w:val="0"/>
        </w:rPr>
        <w:fldChar w:fldCharType="separate"/>
      </w:r>
      <w:r w:rsidR="009E3E1C">
        <w:rPr>
          <w:rStyle w:val="BookTitle"/>
          <w:bCs w:val="0"/>
          <w:iCs w:val="0"/>
          <w:spacing w:val="0"/>
        </w:rPr>
        <w:t>189</w:t>
      </w:r>
      <w:r w:rsidRPr="00924DFA">
        <w:rPr>
          <w:rStyle w:val="BookTitle"/>
          <w:bCs w:val="0"/>
          <w:iCs w:val="0"/>
          <w:spacing w:val="0"/>
        </w:rPr>
        <w:fldChar w:fldCharType="end"/>
      </w:r>
    </w:p>
    <w:p w:rsidRPr="00B82663" w:rsidR="00391E9E" w:rsidP="00391E9E" w:rsidRDefault="00391E9E" w14:paraId="4664B31A" w14:textId="77777777">
      <w:pPr>
        <w:pStyle w:val="Q3"/>
        <w:tabs>
          <w:tab w:val="num" w:pos="1350"/>
          <w:tab w:val="left" w:pos="1440"/>
        </w:tabs>
        <w:ind w:hanging="468"/>
      </w:pPr>
      <w:bookmarkStart w:name="_Ref520898151" w:id="139"/>
      <w:r w:rsidRPr="00B82663">
        <w:t xml:space="preserve">___ ___ ___ ___ ___ ___ ● ___  </w:t>
      </w:r>
      <w:r w:rsidRPr="00B82663">
        <w:rPr>
          <w:rFonts w:ascii="Wingdings" w:hAnsi="Wingdings"/>
          <w:sz w:val="21"/>
        </w:rPr>
        <w:t></w:t>
      </w:r>
      <w:r w:rsidRPr="00B82663">
        <w:t xml:space="preserve"> x 10</w:t>
      </w:r>
      <w:r w:rsidRPr="00B82663">
        <w:rPr>
          <w:vertAlign w:val="superscript"/>
        </w:rPr>
        <w:t>9</w:t>
      </w:r>
      <w:r w:rsidRPr="00B82663">
        <w:t>/L (x 10</w:t>
      </w:r>
      <w:r w:rsidRPr="00B82663">
        <w:rPr>
          <w:vertAlign w:val="superscript"/>
        </w:rPr>
        <w:t>3</w:t>
      </w:r>
      <w:r w:rsidRPr="00B82663">
        <w:t>/mm</w:t>
      </w:r>
      <w:r w:rsidRPr="00B82663">
        <w:rPr>
          <w:vertAlign w:val="superscript"/>
        </w:rPr>
        <w:t>3</w:t>
      </w:r>
      <w:r w:rsidRPr="00B82663">
        <w:t>)</w:t>
      </w:r>
      <w:bookmarkEnd w:id="139"/>
    </w:p>
    <w:p w:rsidRPr="00B82663" w:rsidR="00391E9E" w:rsidP="00391E9E" w:rsidRDefault="00391E9E" w14:paraId="2037C098" w14:textId="77777777">
      <w:pPr>
        <w:tabs>
          <w:tab w:val="clear" w:pos="1584"/>
          <w:tab w:val="clear" w:pos="10080"/>
          <w:tab w:val="left" w:pos="1710"/>
          <w:tab w:val="left" w:pos="3960"/>
          <w:tab w:val="left" w:pos="4140"/>
          <w:tab w:val="left" w:pos="4500"/>
          <w:tab w:val="left" w:pos="7920"/>
        </w:tabs>
        <w:spacing w:before="0"/>
        <w:ind w:left="0" w:firstLine="0"/>
      </w:pPr>
      <w:r w:rsidRPr="00B82663">
        <w:tab/>
      </w:r>
      <w:r w:rsidRPr="00B82663">
        <w:tab/>
      </w:r>
      <w:r w:rsidRPr="00B82663">
        <w:tab/>
      </w:r>
      <w:r w:rsidRPr="00B82663">
        <w:tab/>
      </w:r>
      <w:r w:rsidRPr="00B82663">
        <w:rPr>
          <w:rFonts w:ascii="Wingdings" w:hAnsi="Wingdings"/>
          <w:sz w:val="21"/>
          <w:szCs w:val="21"/>
        </w:rPr>
        <w:t></w:t>
      </w:r>
      <w:r w:rsidRPr="00B82663">
        <w:t xml:space="preserve"> x 10</w:t>
      </w:r>
      <w:r w:rsidRPr="00B82663">
        <w:rPr>
          <w:vertAlign w:val="superscript"/>
        </w:rPr>
        <w:t>6</w:t>
      </w:r>
      <w:r w:rsidRPr="00B82663">
        <w:t>/L</w:t>
      </w:r>
    </w:p>
    <w:p w:rsidRPr="00B82663" w:rsidR="00391E9E" w:rsidP="00391E9E" w:rsidRDefault="00391E9E" w14:paraId="15E43A06" w14:textId="77777777">
      <w:pPr>
        <w:pStyle w:val="Q2"/>
        <w:tabs>
          <w:tab w:val="num" w:pos="1350"/>
          <w:tab w:val="left" w:pos="1440"/>
        </w:tabs>
        <w:ind w:left="1584" w:hanging="774"/>
        <w:rPr>
          <w:b/>
        </w:rPr>
      </w:pPr>
      <w:bookmarkStart w:name="_Ref520898154" w:id="140"/>
      <w:r w:rsidRPr="00B82663">
        <w:t xml:space="preserve">Neutrophils </w:t>
      </w:r>
      <w:r w:rsidRPr="00B82663">
        <w:rPr>
          <w:b/>
          <w:i/>
        </w:rPr>
        <w:t xml:space="preserve">  </w:t>
      </w:r>
    </w:p>
    <w:p w:rsidRPr="00B82663" w:rsidR="00391E9E" w:rsidP="00391E9E" w:rsidRDefault="00391E9E" w14:paraId="6F92B17F" w14:textId="4BC77B77">
      <w:pPr>
        <w:pStyle w:val="A2"/>
        <w:tabs>
          <w:tab w:val="clear" w:pos="1440"/>
          <w:tab w:val="left" w:pos="1530"/>
          <w:tab w:val="left" w:pos="1620"/>
          <w:tab w:val="left" w:pos="1710"/>
          <w:tab w:val="left" w:pos="1800"/>
        </w:tabs>
        <w:ind w:left="1620" w:hanging="360"/>
      </w:pPr>
      <w:r w:rsidRPr="00B82663">
        <w:t xml:space="preserve">Known </w:t>
      </w:r>
      <w:r w:rsidRPr="00B82663">
        <w:rPr>
          <w:color w:val="365F91"/>
        </w:rPr>
        <w:t xml:space="preserve">– </w:t>
      </w:r>
      <w:r w:rsidRPr="00386E7B">
        <w:rPr>
          <w:rStyle w:val="BookTitle"/>
        </w:rPr>
        <w:t>Go to question</w:t>
      </w:r>
      <w:r>
        <w:rPr>
          <w:rStyle w:val="BookTitle"/>
        </w:rPr>
        <w:t xml:space="preserve"> </w:t>
      </w:r>
      <w:r>
        <w:rPr>
          <w:rStyle w:val="BookTitle"/>
        </w:rPr>
        <w:fldChar w:fldCharType="begin"/>
      </w:r>
      <w:r>
        <w:rPr>
          <w:rStyle w:val="BookTitle"/>
        </w:rPr>
        <w:instrText xml:space="preserve"> REF _Ref26753777 \r \h </w:instrText>
      </w:r>
      <w:r>
        <w:rPr>
          <w:rStyle w:val="BookTitle"/>
        </w:rPr>
      </w:r>
      <w:r>
        <w:rPr>
          <w:rStyle w:val="BookTitle"/>
        </w:rPr>
        <w:fldChar w:fldCharType="separate"/>
      </w:r>
      <w:r w:rsidR="009E3E1C">
        <w:rPr>
          <w:rStyle w:val="BookTitle"/>
        </w:rPr>
        <w:t>190</w:t>
      </w:r>
      <w:r>
        <w:rPr>
          <w:rStyle w:val="BookTitle"/>
        </w:rPr>
        <w:fldChar w:fldCharType="end"/>
      </w:r>
    </w:p>
    <w:p w:rsidRPr="00B82663" w:rsidR="00391E9E" w:rsidP="00391E9E" w:rsidRDefault="00391E9E" w14:paraId="69B0539D" w14:textId="3ED860D8">
      <w:pPr>
        <w:pStyle w:val="A2"/>
        <w:tabs>
          <w:tab w:val="clear" w:pos="1440"/>
          <w:tab w:val="left" w:pos="1530"/>
          <w:tab w:val="left" w:pos="1620"/>
          <w:tab w:val="left" w:pos="1710"/>
          <w:tab w:val="left" w:pos="1800"/>
        </w:tabs>
        <w:ind w:left="1620" w:hanging="360"/>
      </w:pPr>
      <w:r w:rsidRPr="00B82663">
        <w:t xml:space="preserve">Unknown </w:t>
      </w:r>
      <w:r w:rsidRPr="00B82663">
        <w:rPr>
          <w:color w:val="365F91"/>
        </w:rPr>
        <w:t xml:space="preserve">– </w:t>
      </w:r>
      <w:r w:rsidRPr="00386E7B">
        <w:rPr>
          <w:rStyle w:val="BookTitle"/>
        </w:rPr>
        <w:t>Go to question</w:t>
      </w:r>
      <w:r>
        <w:rPr>
          <w:rStyle w:val="BookTitle"/>
        </w:rPr>
        <w:t xml:space="preserve"> </w:t>
      </w:r>
      <w:r>
        <w:rPr>
          <w:rStyle w:val="BookTitle"/>
        </w:rPr>
        <w:fldChar w:fldCharType="begin"/>
      </w:r>
      <w:r>
        <w:rPr>
          <w:rStyle w:val="BookTitle"/>
        </w:rPr>
        <w:instrText xml:space="preserve"> REF _Ref26753789 \r \h </w:instrText>
      </w:r>
      <w:r>
        <w:rPr>
          <w:rStyle w:val="BookTitle"/>
        </w:rPr>
      </w:r>
      <w:r>
        <w:rPr>
          <w:rStyle w:val="BookTitle"/>
        </w:rPr>
        <w:fldChar w:fldCharType="separate"/>
      </w:r>
      <w:r w:rsidR="009E3E1C">
        <w:rPr>
          <w:rStyle w:val="BookTitle"/>
        </w:rPr>
        <w:t>191</w:t>
      </w:r>
      <w:r>
        <w:rPr>
          <w:rStyle w:val="BookTitle"/>
        </w:rPr>
        <w:fldChar w:fldCharType="end"/>
      </w:r>
    </w:p>
    <w:p w:rsidRPr="00247044" w:rsidR="00391E9E" w:rsidP="00247044" w:rsidRDefault="00391E9E" w14:paraId="76DE45B2" w14:textId="0E08056E">
      <w:pPr>
        <w:pStyle w:val="Q3"/>
        <w:tabs>
          <w:tab w:val="num" w:pos="1350"/>
          <w:tab w:val="left" w:pos="1440"/>
        </w:tabs>
        <w:ind w:hanging="468"/>
        <w:rPr>
          <w:b/>
          <w:i/>
        </w:rPr>
      </w:pPr>
      <w:r w:rsidRPr="00B82663">
        <w:t xml:space="preserve"> ___ ___%</w:t>
      </w:r>
      <w:bookmarkStart w:name="_Ref26753777" w:id="141"/>
    </w:p>
    <w:p w:rsidRPr="00B73C7A" w:rsidR="00391E9E" w:rsidP="00391E9E" w:rsidRDefault="00391E9E" w14:paraId="4824A9A3" w14:textId="77777777">
      <w:pPr>
        <w:pStyle w:val="Q2"/>
        <w:tabs>
          <w:tab w:val="num" w:pos="1350"/>
          <w:tab w:val="left" w:pos="1440"/>
        </w:tabs>
        <w:ind w:left="1584" w:hanging="774"/>
        <w:rPr>
          <w:highlight w:val="cyan"/>
        </w:rPr>
      </w:pPr>
      <w:bookmarkStart w:name="_Ref26753789" w:id="142"/>
      <w:bookmarkEnd w:id="141"/>
      <w:r w:rsidRPr="00B73C7A">
        <w:rPr>
          <w:highlight w:val="cyan"/>
        </w:rPr>
        <w:t>Blasts in blood</w:t>
      </w:r>
    </w:p>
    <w:p w:rsidRPr="00B73C7A" w:rsidR="00391E9E" w:rsidP="00391E9E" w:rsidRDefault="00391E9E" w14:paraId="418CA250" w14:textId="21B83E14">
      <w:pPr>
        <w:pStyle w:val="A2"/>
        <w:tabs>
          <w:tab w:val="clear" w:pos="1440"/>
          <w:tab w:val="left" w:pos="1530"/>
          <w:tab w:val="left" w:pos="1620"/>
          <w:tab w:val="left" w:pos="1710"/>
          <w:tab w:val="left" w:pos="1800"/>
        </w:tabs>
        <w:ind w:left="1620" w:hanging="360"/>
        <w:rPr>
          <w:highlight w:val="cyan"/>
        </w:rPr>
      </w:pPr>
      <w:r w:rsidRPr="00B73C7A">
        <w:rPr>
          <w:highlight w:val="cyan"/>
        </w:rPr>
        <w:t xml:space="preserve">Known </w:t>
      </w:r>
      <w:r w:rsidRPr="00B73C7A">
        <w:rPr>
          <w:color w:val="365F91"/>
          <w:highlight w:val="cyan"/>
        </w:rPr>
        <w:t xml:space="preserve">– </w:t>
      </w:r>
      <w:r w:rsidRPr="00B73C7A">
        <w:rPr>
          <w:rStyle w:val="BookTitle"/>
          <w:highlight w:val="cyan"/>
        </w:rPr>
        <w:t xml:space="preserve">Go to question </w:t>
      </w:r>
      <w:r w:rsidRPr="00B73C7A">
        <w:rPr>
          <w:rStyle w:val="BookTitle"/>
          <w:highlight w:val="cyan"/>
        </w:rPr>
        <w:fldChar w:fldCharType="begin"/>
      </w:r>
      <w:r w:rsidRPr="00B73C7A">
        <w:rPr>
          <w:rStyle w:val="BookTitle"/>
          <w:highlight w:val="cyan"/>
        </w:rPr>
        <w:instrText xml:space="preserve"> REF _Ref26753851 \r \h </w:instrText>
      </w:r>
      <w:r w:rsidR="00B73C7A">
        <w:rPr>
          <w:rStyle w:val="BookTitle"/>
          <w:highlight w:val="cyan"/>
        </w:rPr>
        <w:instrText xml:space="preserve"> \* MERGEFORMAT </w:instrText>
      </w:r>
      <w:r w:rsidRPr="00B73C7A">
        <w:rPr>
          <w:rStyle w:val="BookTitle"/>
          <w:highlight w:val="cyan"/>
        </w:rPr>
      </w:r>
      <w:r w:rsidRPr="00B73C7A">
        <w:rPr>
          <w:rStyle w:val="BookTitle"/>
          <w:highlight w:val="cyan"/>
        </w:rPr>
        <w:fldChar w:fldCharType="separate"/>
      </w:r>
      <w:r w:rsidRPr="00B73C7A" w:rsidR="009E3E1C">
        <w:rPr>
          <w:rStyle w:val="BookTitle"/>
          <w:highlight w:val="cyan"/>
        </w:rPr>
        <w:t>192</w:t>
      </w:r>
      <w:r w:rsidRPr="00B73C7A">
        <w:rPr>
          <w:rStyle w:val="BookTitle"/>
          <w:highlight w:val="cyan"/>
        </w:rPr>
        <w:fldChar w:fldCharType="end"/>
      </w:r>
    </w:p>
    <w:p w:rsidRPr="00B73C7A" w:rsidR="00391E9E" w:rsidP="00391E9E" w:rsidRDefault="00391E9E" w14:paraId="4B3BB792" w14:textId="34323CB7">
      <w:pPr>
        <w:pStyle w:val="A2"/>
        <w:tabs>
          <w:tab w:val="clear" w:pos="1440"/>
          <w:tab w:val="left" w:pos="1530"/>
          <w:tab w:val="left" w:pos="1620"/>
          <w:tab w:val="left" w:pos="1710"/>
          <w:tab w:val="left" w:pos="1800"/>
        </w:tabs>
        <w:ind w:left="1620" w:hanging="360"/>
        <w:rPr>
          <w:highlight w:val="cyan"/>
        </w:rPr>
      </w:pPr>
      <w:r w:rsidRPr="00B73C7A">
        <w:rPr>
          <w:highlight w:val="cyan"/>
        </w:rPr>
        <w:t>Unknown</w:t>
      </w:r>
      <w:r w:rsidRPr="00B73C7A">
        <w:rPr>
          <w:color w:val="365F91"/>
          <w:highlight w:val="cyan"/>
        </w:rPr>
        <w:t xml:space="preserve">– </w:t>
      </w:r>
      <w:r w:rsidRPr="00B73C7A">
        <w:rPr>
          <w:rStyle w:val="BookTitle"/>
          <w:highlight w:val="cyan"/>
        </w:rPr>
        <w:t xml:space="preserve">Go to question </w:t>
      </w:r>
      <w:r w:rsidRPr="00B73C7A">
        <w:rPr>
          <w:rStyle w:val="BookTitle"/>
          <w:highlight w:val="cyan"/>
        </w:rPr>
        <w:fldChar w:fldCharType="begin"/>
      </w:r>
      <w:r w:rsidRPr="00B73C7A">
        <w:rPr>
          <w:rStyle w:val="BookTitle"/>
          <w:highlight w:val="cyan"/>
        </w:rPr>
        <w:instrText xml:space="preserve"> REF _Ref26753861 \r \h </w:instrText>
      </w:r>
      <w:r w:rsidR="00B73C7A">
        <w:rPr>
          <w:rStyle w:val="BookTitle"/>
          <w:highlight w:val="cyan"/>
        </w:rPr>
        <w:instrText xml:space="preserve"> \* MERGEFORMAT </w:instrText>
      </w:r>
      <w:r w:rsidRPr="00B73C7A">
        <w:rPr>
          <w:rStyle w:val="BookTitle"/>
          <w:highlight w:val="cyan"/>
        </w:rPr>
      </w:r>
      <w:r w:rsidRPr="00B73C7A">
        <w:rPr>
          <w:rStyle w:val="BookTitle"/>
          <w:highlight w:val="cyan"/>
        </w:rPr>
        <w:fldChar w:fldCharType="separate"/>
      </w:r>
      <w:r w:rsidRPr="00B73C7A" w:rsidR="009E3E1C">
        <w:rPr>
          <w:rStyle w:val="BookTitle"/>
          <w:highlight w:val="cyan"/>
        </w:rPr>
        <w:t>193</w:t>
      </w:r>
      <w:r w:rsidRPr="00B73C7A">
        <w:rPr>
          <w:rStyle w:val="BookTitle"/>
          <w:highlight w:val="cyan"/>
        </w:rPr>
        <w:fldChar w:fldCharType="end"/>
      </w:r>
    </w:p>
    <w:p w:rsidRPr="00B73C7A" w:rsidR="00391E9E" w:rsidP="00391E9E" w:rsidRDefault="00391E9E" w14:paraId="4CFE3414" w14:textId="77777777">
      <w:pPr>
        <w:pStyle w:val="Q3"/>
        <w:tabs>
          <w:tab w:val="num" w:pos="1350"/>
          <w:tab w:val="left" w:pos="1440"/>
        </w:tabs>
        <w:ind w:hanging="468"/>
        <w:rPr>
          <w:highlight w:val="cyan"/>
        </w:rPr>
      </w:pPr>
      <w:bookmarkStart w:name="_Ref26753851" w:id="143"/>
      <w:r w:rsidRPr="00B73C7A">
        <w:rPr>
          <w:highlight w:val="cyan"/>
        </w:rPr>
        <w:t>___ ___ ___ %</w:t>
      </w:r>
      <w:bookmarkEnd w:id="143"/>
    </w:p>
    <w:p w:rsidRPr="00A8418C" w:rsidR="00391E9E" w:rsidP="00247044" w:rsidRDefault="00391E9E" w14:paraId="16878C22" w14:textId="77777777">
      <w:pPr>
        <w:tabs>
          <w:tab w:val="clear" w:pos="1584"/>
          <w:tab w:val="clear" w:pos="10080"/>
          <w:tab w:val="left" w:pos="570"/>
          <w:tab w:val="center" w:pos="1330"/>
          <w:tab w:val="center" w:pos="2660"/>
          <w:tab w:val="center" w:pos="5400"/>
        </w:tabs>
        <w:spacing w:before="0" w:line="240" w:lineRule="auto"/>
        <w:ind w:left="2880" w:hanging="720"/>
      </w:pPr>
    </w:p>
    <w:p w:rsidRPr="00B82663" w:rsidR="00391E9E" w:rsidP="00391E9E" w:rsidRDefault="00391E9E" w14:paraId="6917A188" w14:textId="77777777">
      <w:pPr>
        <w:pStyle w:val="Q2"/>
        <w:tabs>
          <w:tab w:val="num" w:pos="1350"/>
          <w:tab w:val="left" w:pos="1440"/>
        </w:tabs>
        <w:ind w:left="1584" w:hanging="774"/>
        <w:rPr>
          <w:b/>
          <w:i/>
        </w:rPr>
      </w:pPr>
      <w:bookmarkStart w:name="_Ref26753861" w:id="144"/>
      <w:r w:rsidRPr="00B82663">
        <w:t>Hemoglobin</w:t>
      </w:r>
      <w:bookmarkEnd w:id="140"/>
      <w:bookmarkEnd w:id="142"/>
      <w:bookmarkEnd w:id="144"/>
      <w:r w:rsidRPr="00B82663">
        <w:t xml:space="preserve"> </w:t>
      </w:r>
    </w:p>
    <w:p w:rsidRPr="00B82663" w:rsidR="00391E9E" w:rsidP="00391E9E" w:rsidRDefault="00391E9E" w14:paraId="4A9CCC8D" w14:textId="6FC4B178">
      <w:pPr>
        <w:pStyle w:val="A2"/>
        <w:tabs>
          <w:tab w:val="clear" w:pos="1440"/>
          <w:tab w:val="left" w:pos="1530"/>
          <w:tab w:val="left" w:pos="1620"/>
          <w:tab w:val="left" w:pos="1710"/>
          <w:tab w:val="left" w:pos="1800"/>
        </w:tabs>
        <w:ind w:left="1620" w:hanging="360"/>
      </w:pPr>
      <w:r w:rsidRPr="00B82663">
        <w:t>Known</w:t>
      </w:r>
      <w:r>
        <w:t xml:space="preserve"> </w:t>
      </w:r>
      <w:r w:rsidRPr="00B82663">
        <w:rPr>
          <w:color w:val="365F91"/>
        </w:rPr>
        <w:t xml:space="preserve">– </w:t>
      </w:r>
      <w:r w:rsidRPr="00386E7B">
        <w:rPr>
          <w:rStyle w:val="BookTitle"/>
        </w:rPr>
        <w:t>Go to question</w:t>
      </w:r>
      <w:r>
        <w:rPr>
          <w:rStyle w:val="BookTitle"/>
        </w:rPr>
        <w:t xml:space="preserve"> </w:t>
      </w:r>
      <w:r>
        <w:rPr>
          <w:rStyle w:val="BookTitle"/>
        </w:rPr>
        <w:fldChar w:fldCharType="begin"/>
      </w:r>
      <w:r>
        <w:rPr>
          <w:rStyle w:val="BookTitle"/>
        </w:rPr>
        <w:instrText xml:space="preserve"> REF _Ref520898161 \r \h </w:instrText>
      </w:r>
      <w:r>
        <w:rPr>
          <w:rStyle w:val="BookTitle"/>
        </w:rPr>
      </w:r>
      <w:r>
        <w:rPr>
          <w:rStyle w:val="BookTitle"/>
        </w:rPr>
        <w:fldChar w:fldCharType="separate"/>
      </w:r>
      <w:r w:rsidR="009E3E1C">
        <w:rPr>
          <w:rStyle w:val="BookTitle"/>
        </w:rPr>
        <w:t>194</w:t>
      </w:r>
      <w:r>
        <w:rPr>
          <w:rStyle w:val="BookTitle"/>
        </w:rPr>
        <w:fldChar w:fldCharType="end"/>
      </w:r>
      <w:r w:rsidRPr="00B82663">
        <w:tab/>
      </w:r>
    </w:p>
    <w:p w:rsidRPr="00B82663" w:rsidR="00391E9E" w:rsidP="00391E9E" w:rsidRDefault="00391E9E" w14:paraId="7C601782" w14:textId="13972535">
      <w:pPr>
        <w:pStyle w:val="A2"/>
        <w:tabs>
          <w:tab w:val="clear" w:pos="1440"/>
          <w:tab w:val="left" w:pos="1530"/>
          <w:tab w:val="left" w:pos="1620"/>
          <w:tab w:val="left" w:pos="1710"/>
          <w:tab w:val="left" w:pos="1800"/>
        </w:tabs>
        <w:ind w:left="1620" w:hanging="360"/>
      </w:pPr>
      <w:r w:rsidRPr="00B82663">
        <w:t>Unknown</w:t>
      </w:r>
      <w:r>
        <w:t xml:space="preserve"> </w:t>
      </w:r>
      <w:r w:rsidRPr="00B82663">
        <w:rPr>
          <w:color w:val="365F91"/>
        </w:rPr>
        <w:t xml:space="preserve">– </w:t>
      </w:r>
      <w:r w:rsidRPr="00386E7B">
        <w:rPr>
          <w:rStyle w:val="BookTitle"/>
        </w:rPr>
        <w:t>Go to question</w:t>
      </w:r>
      <w:r>
        <w:rPr>
          <w:rStyle w:val="BookTitle"/>
        </w:rPr>
        <w:t xml:space="preserve"> </w:t>
      </w:r>
      <w:r>
        <w:rPr>
          <w:rStyle w:val="BookTitle"/>
        </w:rPr>
        <w:fldChar w:fldCharType="begin"/>
      </w:r>
      <w:r>
        <w:rPr>
          <w:rStyle w:val="BookTitle"/>
        </w:rPr>
        <w:instrText xml:space="preserve"> REF _Ref520898165 \r \h </w:instrText>
      </w:r>
      <w:r>
        <w:rPr>
          <w:rStyle w:val="BookTitle"/>
        </w:rPr>
      </w:r>
      <w:r>
        <w:rPr>
          <w:rStyle w:val="BookTitle"/>
        </w:rPr>
        <w:fldChar w:fldCharType="separate"/>
      </w:r>
      <w:r w:rsidR="009E3E1C">
        <w:rPr>
          <w:rStyle w:val="BookTitle"/>
        </w:rPr>
        <w:t>196</w:t>
      </w:r>
      <w:r>
        <w:rPr>
          <w:rStyle w:val="BookTitle"/>
        </w:rPr>
        <w:fldChar w:fldCharType="end"/>
      </w:r>
    </w:p>
    <w:p w:rsidRPr="00B82663" w:rsidR="00391E9E" w:rsidP="00391E9E" w:rsidRDefault="00391E9E" w14:paraId="0D72D1B6" w14:textId="77777777">
      <w:pPr>
        <w:pStyle w:val="Q3"/>
        <w:tabs>
          <w:tab w:val="num" w:pos="1350"/>
          <w:tab w:val="left" w:pos="1440"/>
        </w:tabs>
        <w:ind w:hanging="378"/>
      </w:pPr>
      <w:bookmarkStart w:name="_Ref520898161" w:id="145"/>
      <w:r w:rsidRPr="00B82663">
        <w:t xml:space="preserve">___ ___ ___ ___ ● ___ ___     </w:t>
      </w:r>
      <w:r w:rsidRPr="00B82663">
        <w:rPr>
          <w:rFonts w:ascii="Wingdings" w:hAnsi="Wingdings"/>
          <w:sz w:val="21"/>
        </w:rPr>
        <w:t></w:t>
      </w:r>
      <w:r w:rsidRPr="00B82663">
        <w:t xml:space="preserve"> g/dL</w:t>
      </w:r>
      <w:bookmarkEnd w:id="145"/>
    </w:p>
    <w:p w:rsidRPr="00B82663" w:rsidR="00391E9E" w:rsidP="00391E9E" w:rsidRDefault="00391E9E" w14:paraId="08E3F3C9" w14:textId="77777777">
      <w:pPr>
        <w:numPr>
          <w:ilvl w:val="0"/>
          <w:numId w:val="40"/>
        </w:numPr>
        <w:tabs>
          <w:tab w:val="clear" w:pos="10080"/>
          <w:tab w:val="left" w:pos="1080"/>
          <w:tab w:val="left" w:pos="3780"/>
          <w:tab w:val="left" w:pos="4320"/>
        </w:tabs>
        <w:spacing w:before="0"/>
        <w:ind w:left="0" w:hanging="1476"/>
      </w:pPr>
      <w:r w:rsidRPr="00B82663">
        <w:rPr>
          <w:rFonts w:ascii="Wingdings" w:hAnsi="Wingdings"/>
          <w:sz w:val="21"/>
          <w:szCs w:val="21"/>
        </w:rPr>
        <w:tab/>
      </w:r>
      <w:r w:rsidRPr="00B82663">
        <w:rPr>
          <w:rFonts w:ascii="Wingdings" w:hAnsi="Wingdings"/>
          <w:sz w:val="21"/>
          <w:szCs w:val="21"/>
        </w:rPr>
        <w:tab/>
      </w:r>
      <w:r w:rsidRPr="00B82663">
        <w:rPr>
          <w:rFonts w:ascii="Wingdings" w:hAnsi="Wingdings"/>
          <w:sz w:val="21"/>
          <w:szCs w:val="21"/>
        </w:rPr>
        <w:tab/>
      </w:r>
      <w:r w:rsidRPr="00B82663">
        <w:rPr>
          <w:rFonts w:ascii="Wingdings" w:hAnsi="Wingdings"/>
          <w:sz w:val="21"/>
          <w:szCs w:val="21"/>
        </w:rPr>
        <w:t></w:t>
      </w:r>
      <w:r w:rsidRPr="00B82663">
        <w:t xml:space="preserve"> g/L</w:t>
      </w:r>
    </w:p>
    <w:p w:rsidRPr="00B82663" w:rsidR="00391E9E" w:rsidP="00391E9E" w:rsidRDefault="00391E9E" w14:paraId="2C0C1021" w14:textId="77777777">
      <w:pPr>
        <w:numPr>
          <w:ilvl w:val="0"/>
          <w:numId w:val="40"/>
        </w:numPr>
        <w:tabs>
          <w:tab w:val="clear" w:pos="10080"/>
          <w:tab w:val="left" w:pos="1080"/>
          <w:tab w:val="left" w:pos="4320"/>
          <w:tab w:val="left" w:pos="4896"/>
          <w:tab w:val="left" w:pos="7920"/>
        </w:tabs>
        <w:spacing w:before="0"/>
        <w:ind w:left="0" w:hanging="1476"/>
      </w:pPr>
      <w:r w:rsidRPr="00B82663">
        <w:rPr>
          <w:rFonts w:ascii="Wingdings" w:hAnsi="Wingdings"/>
          <w:sz w:val="21"/>
          <w:szCs w:val="21"/>
        </w:rPr>
        <w:tab/>
      </w:r>
      <w:r w:rsidRPr="00B82663">
        <w:rPr>
          <w:rFonts w:ascii="Wingdings" w:hAnsi="Wingdings"/>
          <w:sz w:val="21"/>
          <w:szCs w:val="21"/>
        </w:rPr>
        <w:tab/>
      </w:r>
      <w:r w:rsidRPr="00B82663">
        <w:rPr>
          <w:rFonts w:ascii="Wingdings" w:hAnsi="Wingdings"/>
          <w:sz w:val="21"/>
          <w:szCs w:val="21"/>
        </w:rPr>
        <w:t></w:t>
      </w:r>
      <w:r w:rsidRPr="00B82663">
        <w:t xml:space="preserve"> mmol/L</w:t>
      </w:r>
    </w:p>
    <w:p w:rsidRPr="00B82663" w:rsidR="00391E9E" w:rsidP="00391E9E" w:rsidRDefault="00391E9E" w14:paraId="65D39EF9" w14:textId="10D6F820">
      <w:pPr>
        <w:pStyle w:val="Q3"/>
        <w:tabs>
          <w:tab w:val="num" w:pos="1350"/>
          <w:tab w:val="left" w:pos="1440"/>
        </w:tabs>
        <w:ind w:hanging="378"/>
      </w:pPr>
      <w:r w:rsidRPr="00B82663">
        <w:t>W</w:t>
      </w:r>
      <w:r>
        <w:t>ere</w:t>
      </w:r>
      <w:r w:rsidRPr="00B82663">
        <w:t xml:space="preserve"> RBC</w:t>
      </w:r>
      <w:r>
        <w:t>s</w:t>
      </w:r>
      <w:r w:rsidRPr="00B82663">
        <w:t xml:space="preserve"> transfused ≤ 30 days before date of test?</w:t>
      </w:r>
    </w:p>
    <w:p w:rsidRPr="005F64CF" w:rsidR="00391E9E" w:rsidP="00391E9E" w:rsidRDefault="00391E9E" w14:paraId="0286A043" w14:textId="77777777">
      <w:pPr>
        <w:pStyle w:val="A3"/>
        <w:tabs>
          <w:tab w:val="left" w:pos="1530"/>
          <w:tab w:val="left" w:pos="1620"/>
          <w:tab w:val="left" w:pos="1710"/>
          <w:tab w:val="left" w:pos="1800"/>
        </w:tabs>
      </w:pPr>
      <w:r w:rsidRPr="005F64CF">
        <w:t>Yes</w:t>
      </w:r>
    </w:p>
    <w:p w:rsidRPr="005F64CF" w:rsidR="00391E9E" w:rsidP="00391E9E" w:rsidRDefault="00391E9E" w14:paraId="01BEC9BD" w14:textId="77777777">
      <w:pPr>
        <w:pStyle w:val="A3"/>
        <w:tabs>
          <w:tab w:val="left" w:pos="1530"/>
          <w:tab w:val="left" w:pos="1620"/>
          <w:tab w:val="left" w:pos="1710"/>
          <w:tab w:val="left" w:pos="1800"/>
        </w:tabs>
      </w:pPr>
      <w:r w:rsidRPr="005F64CF">
        <w:t>No</w:t>
      </w:r>
    </w:p>
    <w:p w:rsidRPr="00B82663" w:rsidR="00391E9E" w:rsidP="00391E9E" w:rsidRDefault="00391E9E" w14:paraId="0F4E0F43" w14:textId="77777777">
      <w:pPr>
        <w:pStyle w:val="Q2"/>
        <w:tabs>
          <w:tab w:val="num" w:pos="1350"/>
          <w:tab w:val="left" w:pos="1440"/>
        </w:tabs>
        <w:ind w:left="1584" w:hanging="774"/>
      </w:pPr>
      <w:bookmarkStart w:name="_Ref520898165" w:id="146"/>
      <w:r w:rsidRPr="00B82663">
        <w:t>Platelets</w:t>
      </w:r>
      <w:bookmarkEnd w:id="146"/>
      <w:r w:rsidRPr="00B82663">
        <w:t xml:space="preserve"> </w:t>
      </w:r>
    </w:p>
    <w:p w:rsidRPr="00B82663" w:rsidR="00391E9E" w:rsidP="00391E9E" w:rsidRDefault="00391E9E" w14:paraId="40AC3F46" w14:textId="164809BC">
      <w:pPr>
        <w:pStyle w:val="A2"/>
        <w:tabs>
          <w:tab w:val="clear" w:pos="1440"/>
          <w:tab w:val="left" w:pos="1530"/>
          <w:tab w:val="left" w:pos="1620"/>
          <w:tab w:val="left" w:pos="1710"/>
          <w:tab w:val="left" w:pos="1800"/>
        </w:tabs>
        <w:ind w:left="1620" w:hanging="360"/>
      </w:pPr>
      <w:r w:rsidRPr="00B82663">
        <w:t xml:space="preserve">Known </w:t>
      </w:r>
      <w:r w:rsidRPr="00B82663">
        <w:rPr>
          <w:color w:val="365F91"/>
        </w:rPr>
        <w:t xml:space="preserve">– </w:t>
      </w:r>
      <w:r w:rsidRPr="00386E7B">
        <w:rPr>
          <w:rStyle w:val="BookTitle"/>
        </w:rPr>
        <w:t>Go to question</w:t>
      </w:r>
      <w:r>
        <w:rPr>
          <w:rStyle w:val="BookTitle"/>
        </w:rPr>
        <w:t xml:space="preserve"> </w:t>
      </w:r>
      <w:r>
        <w:rPr>
          <w:rStyle w:val="BookTitle"/>
        </w:rPr>
        <w:fldChar w:fldCharType="begin"/>
      </w:r>
      <w:r>
        <w:rPr>
          <w:rStyle w:val="BookTitle"/>
        </w:rPr>
        <w:instrText xml:space="preserve"> REF _Ref520898168 \r \h </w:instrText>
      </w:r>
      <w:r>
        <w:rPr>
          <w:rStyle w:val="BookTitle"/>
        </w:rPr>
      </w:r>
      <w:r>
        <w:rPr>
          <w:rStyle w:val="BookTitle"/>
        </w:rPr>
        <w:fldChar w:fldCharType="separate"/>
      </w:r>
      <w:r w:rsidR="009E3E1C">
        <w:rPr>
          <w:rStyle w:val="BookTitle"/>
        </w:rPr>
        <w:t>197</w:t>
      </w:r>
      <w:r>
        <w:rPr>
          <w:rStyle w:val="BookTitle"/>
        </w:rPr>
        <w:fldChar w:fldCharType="end"/>
      </w:r>
    </w:p>
    <w:p w:rsidRPr="00B82663" w:rsidR="00391E9E" w:rsidP="00391E9E" w:rsidRDefault="00391E9E" w14:paraId="2B042CA7" w14:textId="21F9996D">
      <w:pPr>
        <w:pStyle w:val="A2"/>
        <w:tabs>
          <w:tab w:val="clear" w:pos="1440"/>
          <w:tab w:val="left" w:pos="1530"/>
          <w:tab w:val="left" w:pos="1620"/>
          <w:tab w:val="left" w:pos="1710"/>
          <w:tab w:val="left" w:pos="1800"/>
        </w:tabs>
        <w:ind w:left="1620" w:hanging="360"/>
      </w:pPr>
      <w:r w:rsidRPr="00B82663">
        <w:t xml:space="preserve">Unknown </w:t>
      </w:r>
      <w:r w:rsidRPr="00B82663">
        <w:rPr>
          <w:color w:val="365F91"/>
        </w:rPr>
        <w:t xml:space="preserve">– </w:t>
      </w:r>
      <w:r w:rsidRPr="00386E7B">
        <w:rPr>
          <w:rStyle w:val="BookTitle"/>
        </w:rPr>
        <w:t>Go to question</w:t>
      </w:r>
      <w:r>
        <w:rPr>
          <w:rStyle w:val="BookTitle"/>
        </w:rPr>
        <w:t xml:space="preserve"> </w:t>
      </w:r>
      <w:r>
        <w:rPr>
          <w:rStyle w:val="BookTitle"/>
        </w:rPr>
        <w:fldChar w:fldCharType="begin"/>
      </w:r>
      <w:r>
        <w:rPr>
          <w:rStyle w:val="BookTitle"/>
        </w:rPr>
        <w:instrText xml:space="preserve"> REF _Ref26770130 \r \h </w:instrText>
      </w:r>
      <w:r>
        <w:rPr>
          <w:rStyle w:val="BookTitle"/>
        </w:rPr>
      </w:r>
      <w:r>
        <w:rPr>
          <w:rStyle w:val="BookTitle"/>
        </w:rPr>
        <w:fldChar w:fldCharType="separate"/>
      </w:r>
      <w:r w:rsidR="009E3E1C">
        <w:rPr>
          <w:rStyle w:val="BookTitle"/>
        </w:rPr>
        <w:t>199</w:t>
      </w:r>
      <w:r>
        <w:rPr>
          <w:rStyle w:val="BookTitle"/>
        </w:rPr>
        <w:fldChar w:fldCharType="end"/>
      </w:r>
    </w:p>
    <w:p w:rsidRPr="00B82663" w:rsidR="00391E9E" w:rsidP="00391E9E" w:rsidRDefault="00391E9E" w14:paraId="5A31CA39" w14:textId="77777777">
      <w:pPr>
        <w:pStyle w:val="Q3"/>
        <w:tabs>
          <w:tab w:val="num" w:pos="1350"/>
          <w:tab w:val="left" w:pos="1440"/>
        </w:tabs>
        <w:ind w:hanging="468"/>
      </w:pPr>
      <w:bookmarkStart w:name="_Ref520898168" w:id="147"/>
      <w:r w:rsidRPr="00B82663">
        <w:t xml:space="preserve">___ ___ ___ ___ ___ ___ ___  </w:t>
      </w:r>
      <w:r w:rsidRPr="00B82663">
        <w:rPr>
          <w:rFonts w:ascii="Wingdings" w:hAnsi="Wingdings"/>
          <w:sz w:val="21"/>
        </w:rPr>
        <w:t></w:t>
      </w:r>
      <w:r w:rsidRPr="00B82663">
        <w:t xml:space="preserve"> x 10</w:t>
      </w:r>
      <w:r w:rsidRPr="00B82663">
        <w:rPr>
          <w:vertAlign w:val="superscript"/>
        </w:rPr>
        <w:t>9</w:t>
      </w:r>
      <w:r w:rsidRPr="00B82663">
        <w:t>/L (x 10</w:t>
      </w:r>
      <w:r w:rsidRPr="00B82663">
        <w:rPr>
          <w:vertAlign w:val="superscript"/>
        </w:rPr>
        <w:t>3</w:t>
      </w:r>
      <w:r w:rsidRPr="00B82663">
        <w:t>/mm</w:t>
      </w:r>
      <w:r w:rsidRPr="00B82663">
        <w:rPr>
          <w:vertAlign w:val="superscript"/>
        </w:rPr>
        <w:t>3</w:t>
      </w:r>
      <w:r w:rsidRPr="00B82663">
        <w:t>)</w:t>
      </w:r>
      <w:bookmarkEnd w:id="147"/>
    </w:p>
    <w:p w:rsidRPr="00B82663" w:rsidR="00391E9E" w:rsidP="00391E9E" w:rsidRDefault="00391E9E" w14:paraId="4327D874" w14:textId="77777777">
      <w:pPr>
        <w:tabs>
          <w:tab w:val="clear" w:pos="1584"/>
          <w:tab w:val="clear" w:pos="10080"/>
          <w:tab w:val="left" w:pos="3780"/>
          <w:tab w:val="left" w:pos="4320"/>
          <w:tab w:val="left" w:pos="4896"/>
          <w:tab w:val="left" w:pos="7920"/>
        </w:tabs>
        <w:spacing w:before="0"/>
        <w:ind w:left="0" w:firstLine="0"/>
      </w:pPr>
      <w:r w:rsidRPr="00B82663">
        <w:tab/>
      </w:r>
      <w:r w:rsidRPr="00B82663">
        <w:tab/>
      </w:r>
      <w:r w:rsidRPr="00B82663">
        <w:rPr>
          <w:rFonts w:ascii="Wingdings" w:hAnsi="Wingdings"/>
          <w:sz w:val="21"/>
          <w:szCs w:val="21"/>
        </w:rPr>
        <w:t></w:t>
      </w:r>
      <w:r w:rsidRPr="00B82663">
        <w:t xml:space="preserve"> x 10</w:t>
      </w:r>
      <w:r w:rsidRPr="00B82663">
        <w:rPr>
          <w:vertAlign w:val="superscript"/>
        </w:rPr>
        <w:t>6</w:t>
      </w:r>
      <w:r w:rsidRPr="00B82663">
        <w:t>/L</w:t>
      </w:r>
    </w:p>
    <w:p w:rsidRPr="00B82663" w:rsidR="00391E9E" w:rsidP="00391E9E" w:rsidRDefault="00391E9E" w14:paraId="6AA7BB9F" w14:textId="77777777">
      <w:pPr>
        <w:pStyle w:val="Q3"/>
        <w:tabs>
          <w:tab w:val="num" w:pos="1350"/>
          <w:tab w:val="left" w:pos="1440"/>
        </w:tabs>
        <w:ind w:hanging="468"/>
      </w:pPr>
      <w:r w:rsidRPr="00B82663">
        <w:t>Were platelets transfused ≤ 7 days before date of test?</w:t>
      </w:r>
    </w:p>
    <w:p w:rsidRPr="00B82663" w:rsidR="00391E9E" w:rsidP="00391E9E" w:rsidRDefault="00391E9E" w14:paraId="3FD5A8AA" w14:textId="77777777">
      <w:pPr>
        <w:pStyle w:val="A3"/>
        <w:tabs>
          <w:tab w:val="left" w:pos="1530"/>
          <w:tab w:val="left" w:pos="1620"/>
          <w:tab w:val="left" w:pos="1710"/>
          <w:tab w:val="left" w:pos="1800"/>
        </w:tabs>
      </w:pPr>
      <w:r w:rsidRPr="00B82663">
        <w:t xml:space="preserve">Yes </w:t>
      </w:r>
    </w:p>
    <w:p w:rsidRPr="00B82663" w:rsidR="00391E9E" w:rsidP="00391E9E" w:rsidRDefault="00391E9E" w14:paraId="02B45CCD" w14:textId="77777777">
      <w:pPr>
        <w:pStyle w:val="A3"/>
        <w:tabs>
          <w:tab w:val="left" w:pos="1530"/>
          <w:tab w:val="left" w:pos="1620"/>
          <w:tab w:val="left" w:pos="1710"/>
          <w:tab w:val="left" w:pos="1800"/>
        </w:tabs>
      </w:pPr>
      <w:r w:rsidRPr="00B82663">
        <w:t>No</w:t>
      </w:r>
    </w:p>
    <w:p w:rsidRPr="00B82663" w:rsidR="00391E9E" w:rsidP="00391E9E" w:rsidRDefault="00391E9E" w14:paraId="316C4896" w14:textId="77777777">
      <w:pPr>
        <w:pStyle w:val="Q2"/>
        <w:tabs>
          <w:tab w:val="num" w:pos="1350"/>
          <w:tab w:val="left" w:pos="1440"/>
        </w:tabs>
        <w:ind w:left="1584" w:hanging="774"/>
      </w:pPr>
      <w:bookmarkStart w:name="_Ref520898179" w:id="148"/>
      <w:bookmarkStart w:name="_Ref26770130" w:id="149"/>
      <w:r w:rsidRPr="00B82663">
        <w:t>Blasts in bone marrow</w:t>
      </w:r>
      <w:bookmarkEnd w:id="148"/>
      <w:bookmarkEnd w:id="149"/>
    </w:p>
    <w:p w:rsidRPr="00B82663" w:rsidR="00391E9E" w:rsidP="00391E9E" w:rsidRDefault="00391E9E" w14:paraId="22297AFC" w14:textId="014E7585">
      <w:pPr>
        <w:pStyle w:val="A2"/>
        <w:tabs>
          <w:tab w:val="clear" w:pos="1440"/>
          <w:tab w:val="left" w:pos="1530"/>
          <w:tab w:val="left" w:pos="1620"/>
          <w:tab w:val="left" w:pos="1710"/>
          <w:tab w:val="left" w:pos="1800"/>
        </w:tabs>
        <w:ind w:left="1620" w:hanging="360"/>
      </w:pPr>
      <w:r w:rsidRPr="00B82663">
        <w:t xml:space="preserve">Known </w:t>
      </w:r>
      <w:r w:rsidRPr="00B82663">
        <w:rPr>
          <w:color w:val="365F91"/>
        </w:rPr>
        <w:t xml:space="preserve">– </w:t>
      </w:r>
      <w:r w:rsidRPr="00386E7B">
        <w:rPr>
          <w:rStyle w:val="BookTitle"/>
        </w:rPr>
        <w:t>Go to question</w:t>
      </w:r>
      <w:r>
        <w:rPr>
          <w:rStyle w:val="BookTitle"/>
        </w:rPr>
        <w:t xml:space="preserve"> </w:t>
      </w:r>
      <w:r>
        <w:rPr>
          <w:rStyle w:val="BookTitle"/>
        </w:rPr>
        <w:fldChar w:fldCharType="begin"/>
      </w:r>
      <w:r>
        <w:rPr>
          <w:rStyle w:val="BookTitle"/>
        </w:rPr>
        <w:instrText xml:space="preserve"> REF _Ref520898185 \r \h </w:instrText>
      </w:r>
      <w:r>
        <w:rPr>
          <w:rStyle w:val="BookTitle"/>
        </w:rPr>
      </w:r>
      <w:r>
        <w:rPr>
          <w:rStyle w:val="BookTitle"/>
        </w:rPr>
        <w:fldChar w:fldCharType="separate"/>
      </w:r>
      <w:r w:rsidR="009E3E1C">
        <w:rPr>
          <w:rStyle w:val="BookTitle"/>
        </w:rPr>
        <w:t>200</w:t>
      </w:r>
      <w:r>
        <w:rPr>
          <w:rStyle w:val="BookTitle"/>
        </w:rPr>
        <w:fldChar w:fldCharType="end"/>
      </w:r>
    </w:p>
    <w:p w:rsidRPr="00B82663" w:rsidR="00391E9E" w:rsidP="00391E9E" w:rsidRDefault="00391E9E" w14:paraId="2C5FDCE1" w14:textId="0CD52CB0">
      <w:pPr>
        <w:pStyle w:val="A2"/>
        <w:tabs>
          <w:tab w:val="clear" w:pos="1440"/>
          <w:tab w:val="left" w:pos="1530"/>
          <w:tab w:val="left" w:pos="1620"/>
          <w:tab w:val="left" w:pos="1710"/>
          <w:tab w:val="left" w:pos="1800"/>
        </w:tabs>
        <w:ind w:left="1620" w:hanging="360"/>
      </w:pPr>
      <w:r w:rsidRPr="00B82663">
        <w:t xml:space="preserve">Unknown </w:t>
      </w:r>
      <w:r w:rsidRPr="00B82663">
        <w:rPr>
          <w:color w:val="365F91"/>
        </w:rPr>
        <w:t xml:space="preserve">– </w:t>
      </w:r>
      <w:r w:rsidRPr="00386E7B">
        <w:rPr>
          <w:rStyle w:val="BookTitle"/>
        </w:rPr>
        <w:t>Go to question</w:t>
      </w:r>
      <w:r>
        <w:rPr>
          <w:rStyle w:val="BookTitle"/>
        </w:rPr>
        <w:t xml:space="preserve"> </w:t>
      </w:r>
      <w:r>
        <w:rPr>
          <w:rStyle w:val="BookTitle"/>
        </w:rPr>
        <w:fldChar w:fldCharType="begin"/>
      </w:r>
      <w:r>
        <w:rPr>
          <w:rStyle w:val="BookTitle"/>
        </w:rPr>
        <w:instrText xml:space="preserve"> REF _Ref26753998 \r \h </w:instrText>
      </w:r>
      <w:r>
        <w:rPr>
          <w:rStyle w:val="BookTitle"/>
        </w:rPr>
      </w:r>
      <w:r>
        <w:rPr>
          <w:rStyle w:val="BookTitle"/>
        </w:rPr>
        <w:fldChar w:fldCharType="separate"/>
      </w:r>
      <w:r w:rsidR="009E3E1C">
        <w:rPr>
          <w:rStyle w:val="BookTitle"/>
        </w:rPr>
        <w:t>201</w:t>
      </w:r>
      <w:r>
        <w:rPr>
          <w:rStyle w:val="BookTitle"/>
        </w:rPr>
        <w:fldChar w:fldCharType="end"/>
      </w:r>
    </w:p>
    <w:p w:rsidR="00391E9E" w:rsidP="00391E9E" w:rsidRDefault="00391E9E" w14:paraId="74A97A94" w14:textId="77777777">
      <w:pPr>
        <w:pStyle w:val="Q3"/>
        <w:tabs>
          <w:tab w:val="num" w:pos="1350"/>
          <w:tab w:val="left" w:pos="1440"/>
        </w:tabs>
        <w:ind w:hanging="468"/>
      </w:pPr>
      <w:bookmarkStart w:name="_Ref520898185" w:id="150"/>
      <w:r w:rsidRPr="00B82663">
        <w:t>___ ___ ___ %</w:t>
      </w:r>
      <w:bookmarkEnd w:id="150"/>
    </w:p>
    <w:p w:rsidRPr="00BA3E89" w:rsidR="00391E9E" w:rsidP="00391E9E" w:rsidRDefault="00391E9E" w14:paraId="02D0B1E3" w14:textId="77777777">
      <w:pPr>
        <w:pStyle w:val="Q2"/>
        <w:tabs>
          <w:tab w:val="num" w:pos="1350"/>
          <w:tab w:val="left" w:pos="1440"/>
        </w:tabs>
        <w:ind w:left="1584" w:hanging="774"/>
      </w:pPr>
      <w:bookmarkStart w:name="_Ref26753998" w:id="151"/>
      <w:bookmarkStart w:name="_Ref520898189" w:id="152"/>
      <w:r w:rsidRPr="00BA3E89">
        <w:t>Were cytogenetics tested (karyotyping or FISH)?</w:t>
      </w:r>
      <w:bookmarkEnd w:id="151"/>
    </w:p>
    <w:p w:rsidRPr="00BA3E89" w:rsidR="00391E9E" w:rsidP="00391E9E" w:rsidRDefault="00391E9E" w14:paraId="1B44F595" w14:textId="101E4E9C">
      <w:pPr>
        <w:numPr>
          <w:ilvl w:val="0"/>
          <w:numId w:val="38"/>
        </w:numPr>
        <w:tabs>
          <w:tab w:val="clear" w:pos="10080"/>
          <w:tab w:val="left" w:pos="1530"/>
          <w:tab w:val="left" w:pos="1620"/>
          <w:tab w:val="left" w:pos="1710"/>
          <w:tab w:val="left" w:pos="1800"/>
        </w:tabs>
        <w:spacing w:before="0"/>
        <w:ind w:left="1620"/>
        <w:rPr>
          <w:lang w:eastAsia="en-US"/>
        </w:rPr>
      </w:pPr>
      <w:r w:rsidRPr="00BA3E89">
        <w:rPr>
          <w:lang w:eastAsia="en-US"/>
        </w:rPr>
        <w:t xml:space="preserve">Yes – </w:t>
      </w:r>
      <w:r w:rsidRPr="00BA3E89">
        <w:rPr>
          <w:b/>
          <w:bCs/>
          <w:i/>
          <w:iCs/>
          <w:spacing w:val="5"/>
          <w:lang w:eastAsia="en-US"/>
        </w:rPr>
        <w:t xml:space="preserve">Go to question </w:t>
      </w:r>
      <w:r w:rsidRPr="00BA3E89">
        <w:rPr>
          <w:b/>
          <w:bCs/>
          <w:i/>
          <w:iCs/>
          <w:spacing w:val="5"/>
          <w:lang w:eastAsia="en-US"/>
        </w:rPr>
        <w:fldChar w:fldCharType="begin"/>
      </w:r>
      <w:r w:rsidRPr="00BA3E89">
        <w:rPr>
          <w:b/>
          <w:bCs/>
          <w:i/>
          <w:iCs/>
          <w:spacing w:val="5"/>
          <w:lang w:eastAsia="en-US"/>
        </w:rPr>
        <w:instrText xml:space="preserve"> REF _Ref16354492 \r \h </w:instrText>
      </w:r>
      <w:r w:rsidRPr="00BA3E89">
        <w:rPr>
          <w:b/>
          <w:bCs/>
          <w:i/>
          <w:iCs/>
          <w:spacing w:val="5"/>
          <w:lang w:eastAsia="en-US"/>
        </w:rPr>
      </w:r>
      <w:r w:rsidRPr="00BA3E89">
        <w:rPr>
          <w:b/>
          <w:bCs/>
          <w:i/>
          <w:iCs/>
          <w:spacing w:val="5"/>
          <w:lang w:eastAsia="en-US"/>
        </w:rPr>
        <w:fldChar w:fldCharType="separate"/>
      </w:r>
      <w:r w:rsidR="009E3E1C">
        <w:rPr>
          <w:b/>
          <w:bCs/>
          <w:i/>
          <w:iCs/>
          <w:spacing w:val="5"/>
          <w:lang w:eastAsia="en-US"/>
        </w:rPr>
        <w:t>202</w:t>
      </w:r>
      <w:r w:rsidRPr="00BA3E89">
        <w:rPr>
          <w:b/>
          <w:bCs/>
          <w:i/>
          <w:iCs/>
          <w:spacing w:val="5"/>
          <w:lang w:eastAsia="en-US"/>
        </w:rPr>
        <w:fldChar w:fldCharType="end"/>
      </w:r>
    </w:p>
    <w:p w:rsidRPr="00BA3E89" w:rsidR="00391E9E" w:rsidP="00391E9E" w:rsidRDefault="00391E9E" w14:paraId="3F8E1DBD" w14:textId="0ED9DF33">
      <w:pPr>
        <w:numPr>
          <w:ilvl w:val="0"/>
          <w:numId w:val="38"/>
        </w:numPr>
        <w:tabs>
          <w:tab w:val="clear" w:pos="10080"/>
          <w:tab w:val="left" w:pos="1530"/>
          <w:tab w:val="left" w:pos="1620"/>
          <w:tab w:val="left" w:pos="1710"/>
          <w:tab w:val="left" w:pos="1800"/>
        </w:tabs>
        <w:spacing w:before="0"/>
        <w:ind w:left="1620"/>
        <w:rPr>
          <w:lang w:eastAsia="en-US"/>
        </w:rPr>
      </w:pPr>
      <w:r w:rsidRPr="00BA3E89">
        <w:rPr>
          <w:lang w:eastAsia="en-US"/>
        </w:rPr>
        <w:t xml:space="preserve">No – </w:t>
      </w:r>
      <w:r w:rsidRPr="00BA3E89">
        <w:rPr>
          <w:b/>
          <w:bCs/>
          <w:i/>
          <w:iCs/>
          <w:spacing w:val="5"/>
          <w:lang w:eastAsia="en-US"/>
        </w:rPr>
        <w:t xml:space="preserve">Go to question </w:t>
      </w:r>
      <w:r w:rsidRPr="00BA3E89">
        <w:rPr>
          <w:b/>
          <w:bCs/>
          <w:i/>
          <w:iCs/>
          <w:spacing w:val="5"/>
          <w:lang w:eastAsia="en-US"/>
        </w:rPr>
        <w:fldChar w:fldCharType="begin"/>
      </w:r>
      <w:r w:rsidRPr="00BA3E89">
        <w:rPr>
          <w:b/>
          <w:bCs/>
          <w:i/>
          <w:iCs/>
          <w:spacing w:val="5"/>
          <w:lang w:eastAsia="en-US"/>
        </w:rPr>
        <w:instrText xml:space="preserve"> REF _Ref520898095 \r \h </w:instrText>
      </w:r>
      <w:r w:rsidRPr="00BA3E89">
        <w:rPr>
          <w:b/>
          <w:bCs/>
          <w:i/>
          <w:iCs/>
          <w:spacing w:val="5"/>
          <w:lang w:eastAsia="en-US"/>
        </w:rPr>
      </w:r>
      <w:r w:rsidRPr="00BA3E89">
        <w:rPr>
          <w:b/>
          <w:bCs/>
          <w:i/>
          <w:iCs/>
          <w:spacing w:val="5"/>
          <w:lang w:eastAsia="en-US"/>
        </w:rPr>
        <w:fldChar w:fldCharType="separate"/>
      </w:r>
      <w:r w:rsidR="009E3E1C">
        <w:rPr>
          <w:b/>
          <w:bCs/>
          <w:i/>
          <w:iCs/>
          <w:spacing w:val="5"/>
          <w:lang w:eastAsia="en-US"/>
        </w:rPr>
        <w:t>218</w:t>
      </w:r>
      <w:r w:rsidRPr="00BA3E89">
        <w:rPr>
          <w:b/>
          <w:bCs/>
          <w:i/>
          <w:iCs/>
          <w:spacing w:val="5"/>
          <w:lang w:eastAsia="en-US"/>
        </w:rPr>
        <w:fldChar w:fldCharType="end"/>
      </w:r>
      <w:r w:rsidRPr="00BA3E89">
        <w:rPr>
          <w:lang w:eastAsia="en-US"/>
        </w:rPr>
        <w:t xml:space="preserve"> </w:t>
      </w:r>
    </w:p>
    <w:p w:rsidRPr="00BA3E89" w:rsidR="00391E9E" w:rsidP="00391E9E" w:rsidRDefault="00391E9E" w14:paraId="4A17A683" w14:textId="5B537A1A">
      <w:pPr>
        <w:numPr>
          <w:ilvl w:val="0"/>
          <w:numId w:val="38"/>
        </w:numPr>
        <w:tabs>
          <w:tab w:val="clear" w:pos="10080"/>
          <w:tab w:val="left" w:pos="1530"/>
          <w:tab w:val="left" w:pos="1620"/>
          <w:tab w:val="left" w:pos="1710"/>
          <w:tab w:val="left" w:pos="1800"/>
        </w:tabs>
        <w:spacing w:before="0"/>
        <w:ind w:left="1620"/>
        <w:rPr>
          <w:lang w:eastAsia="en-US"/>
        </w:rPr>
      </w:pPr>
      <w:r w:rsidRPr="00BA3E89">
        <w:rPr>
          <w:lang w:eastAsia="en-US"/>
        </w:rPr>
        <w:t xml:space="preserve">Unknown – </w:t>
      </w:r>
      <w:r w:rsidRPr="00BA3E89">
        <w:rPr>
          <w:b/>
          <w:bCs/>
          <w:i/>
          <w:iCs/>
          <w:spacing w:val="5"/>
          <w:lang w:eastAsia="en-US"/>
        </w:rPr>
        <w:t xml:space="preserve">Go to question </w:t>
      </w:r>
      <w:r w:rsidRPr="00BA3E89">
        <w:rPr>
          <w:b/>
          <w:bCs/>
          <w:i/>
          <w:iCs/>
          <w:spacing w:val="5"/>
          <w:lang w:eastAsia="en-US"/>
        </w:rPr>
        <w:fldChar w:fldCharType="begin"/>
      </w:r>
      <w:r w:rsidRPr="00BA3E89">
        <w:rPr>
          <w:b/>
          <w:bCs/>
          <w:i/>
          <w:iCs/>
          <w:spacing w:val="5"/>
          <w:lang w:eastAsia="en-US"/>
        </w:rPr>
        <w:instrText xml:space="preserve"> REF _Ref520898095 \r \h </w:instrText>
      </w:r>
      <w:r w:rsidRPr="00BA3E89">
        <w:rPr>
          <w:b/>
          <w:bCs/>
          <w:i/>
          <w:iCs/>
          <w:spacing w:val="5"/>
          <w:lang w:eastAsia="en-US"/>
        </w:rPr>
      </w:r>
      <w:r w:rsidRPr="00BA3E89">
        <w:rPr>
          <w:b/>
          <w:bCs/>
          <w:i/>
          <w:iCs/>
          <w:spacing w:val="5"/>
          <w:lang w:eastAsia="en-US"/>
        </w:rPr>
        <w:fldChar w:fldCharType="separate"/>
      </w:r>
      <w:r w:rsidR="009E3E1C">
        <w:rPr>
          <w:b/>
          <w:bCs/>
          <w:i/>
          <w:iCs/>
          <w:spacing w:val="5"/>
          <w:lang w:eastAsia="en-US"/>
        </w:rPr>
        <w:t>218</w:t>
      </w:r>
      <w:r w:rsidRPr="00BA3E89">
        <w:rPr>
          <w:b/>
          <w:bCs/>
          <w:i/>
          <w:iCs/>
          <w:spacing w:val="5"/>
          <w:lang w:eastAsia="en-US"/>
        </w:rPr>
        <w:fldChar w:fldCharType="end"/>
      </w:r>
    </w:p>
    <w:p w:rsidRPr="00B73C7A" w:rsidR="00391E9E" w:rsidP="00391E9E" w:rsidRDefault="00391E9E" w14:paraId="085BDB0A" w14:textId="77777777">
      <w:pPr>
        <w:numPr>
          <w:ilvl w:val="0"/>
          <w:numId w:val="1"/>
        </w:numPr>
        <w:tabs>
          <w:tab w:val="clear" w:pos="1584"/>
          <w:tab w:val="clear" w:pos="10080"/>
          <w:tab w:val="left" w:pos="990"/>
          <w:tab w:val="left" w:pos="1440"/>
          <w:tab w:val="left" w:pos="1710"/>
          <w:tab w:val="num" w:pos="3906"/>
        </w:tabs>
        <w:ind w:left="1728" w:hanging="468"/>
        <w:rPr>
          <w:szCs w:val="21"/>
          <w:highlight w:val="yellow"/>
          <w:lang w:eastAsia="en-US"/>
        </w:rPr>
      </w:pPr>
      <w:bookmarkStart w:name="_Ref16354492" w:id="153"/>
      <w:r w:rsidRPr="00B73C7A">
        <w:rPr>
          <w:szCs w:val="21"/>
          <w:highlight w:val="yellow"/>
          <w:lang w:eastAsia="en-US"/>
        </w:rPr>
        <w:t>Were cytogenetics tested via FISH?</w:t>
      </w:r>
      <w:bookmarkEnd w:id="153"/>
    </w:p>
    <w:p w:rsidRPr="00B73C7A" w:rsidR="00391E9E" w:rsidP="00391E9E" w:rsidRDefault="00391E9E" w14:paraId="46EED43E" w14:textId="78D043EA">
      <w:pPr>
        <w:numPr>
          <w:ilvl w:val="0"/>
          <w:numId w:val="38"/>
        </w:numPr>
        <w:tabs>
          <w:tab w:val="clear" w:pos="10080"/>
          <w:tab w:val="left" w:pos="1530"/>
          <w:tab w:val="left" w:pos="1620"/>
          <w:tab w:val="left" w:pos="1710"/>
          <w:tab w:val="left" w:pos="1800"/>
          <w:tab w:val="left" w:pos="2160"/>
        </w:tabs>
        <w:spacing w:before="0"/>
        <w:ind w:left="2160" w:hanging="450"/>
        <w:rPr>
          <w:highlight w:val="yellow"/>
          <w:lang w:eastAsia="en-US"/>
        </w:rPr>
      </w:pPr>
      <w:r w:rsidRPr="00B73C7A">
        <w:rPr>
          <w:highlight w:val="yellow"/>
          <w:lang w:eastAsia="en-US"/>
        </w:rPr>
        <w:t xml:space="preserve">Yes- </w:t>
      </w:r>
      <w:r w:rsidRPr="00B73C7A">
        <w:rPr>
          <w:b/>
          <w:i/>
          <w:highlight w:val="yellow"/>
          <w:lang w:eastAsia="en-US"/>
        </w:rPr>
        <w:t xml:space="preserve">Go to question </w:t>
      </w:r>
      <w:r w:rsidRPr="00B73C7A">
        <w:rPr>
          <w:b/>
          <w:i/>
          <w:highlight w:val="yellow"/>
          <w:lang w:eastAsia="en-US"/>
        </w:rPr>
        <w:fldChar w:fldCharType="begin"/>
      </w:r>
      <w:r w:rsidRPr="00B73C7A">
        <w:rPr>
          <w:b/>
          <w:i/>
          <w:highlight w:val="yellow"/>
          <w:lang w:eastAsia="en-US"/>
        </w:rPr>
        <w:instrText xml:space="preserve"> REF _Ref16354575 \r \h </w:instrText>
      </w:r>
      <w:r w:rsidR="00B73C7A">
        <w:rPr>
          <w:b/>
          <w:i/>
          <w:highlight w:val="yellow"/>
          <w:lang w:eastAsia="en-US"/>
        </w:rPr>
        <w:instrText xml:space="preserve"> \* MERGEFORMAT </w:instrText>
      </w:r>
      <w:r w:rsidRPr="00B73C7A">
        <w:rPr>
          <w:b/>
          <w:i/>
          <w:highlight w:val="yellow"/>
          <w:lang w:eastAsia="en-US"/>
        </w:rPr>
      </w:r>
      <w:r w:rsidRPr="00B73C7A">
        <w:rPr>
          <w:b/>
          <w:i/>
          <w:highlight w:val="yellow"/>
          <w:lang w:eastAsia="en-US"/>
        </w:rPr>
        <w:fldChar w:fldCharType="separate"/>
      </w:r>
      <w:r w:rsidRPr="00B73C7A" w:rsidR="009E3E1C">
        <w:rPr>
          <w:b/>
          <w:i/>
          <w:highlight w:val="yellow"/>
          <w:lang w:eastAsia="en-US"/>
        </w:rPr>
        <w:t>203</w:t>
      </w:r>
      <w:r w:rsidRPr="00B73C7A">
        <w:rPr>
          <w:b/>
          <w:i/>
          <w:highlight w:val="yellow"/>
          <w:lang w:eastAsia="en-US"/>
        </w:rPr>
        <w:fldChar w:fldCharType="end"/>
      </w:r>
    </w:p>
    <w:p w:rsidRPr="00B73C7A" w:rsidR="00391E9E" w:rsidP="00391E9E" w:rsidRDefault="00391E9E" w14:paraId="53511E8C" w14:textId="68CA5746">
      <w:pPr>
        <w:numPr>
          <w:ilvl w:val="0"/>
          <w:numId w:val="38"/>
        </w:numPr>
        <w:tabs>
          <w:tab w:val="clear" w:pos="10080"/>
          <w:tab w:val="left" w:pos="1530"/>
          <w:tab w:val="left" w:pos="1620"/>
          <w:tab w:val="left" w:pos="1710"/>
          <w:tab w:val="left" w:pos="1800"/>
          <w:tab w:val="left" w:pos="2160"/>
        </w:tabs>
        <w:spacing w:before="0"/>
        <w:ind w:left="2160" w:hanging="450"/>
        <w:rPr>
          <w:highlight w:val="yellow"/>
          <w:lang w:eastAsia="en-US"/>
        </w:rPr>
      </w:pPr>
      <w:r w:rsidRPr="00B73C7A">
        <w:rPr>
          <w:highlight w:val="yellow"/>
          <w:lang w:eastAsia="en-US"/>
        </w:rPr>
        <w:t xml:space="preserve">No- </w:t>
      </w:r>
      <w:r w:rsidRPr="00B73C7A">
        <w:rPr>
          <w:b/>
          <w:i/>
          <w:highlight w:val="yellow"/>
          <w:lang w:eastAsia="en-US"/>
        </w:rPr>
        <w:t xml:space="preserve">Go to question </w:t>
      </w:r>
      <w:r w:rsidRPr="00B73C7A">
        <w:rPr>
          <w:b/>
          <w:i/>
          <w:highlight w:val="yellow"/>
          <w:lang w:eastAsia="en-US"/>
        </w:rPr>
        <w:fldChar w:fldCharType="begin"/>
      </w:r>
      <w:r w:rsidRPr="00B73C7A">
        <w:rPr>
          <w:b/>
          <w:i/>
          <w:highlight w:val="yellow"/>
          <w:lang w:eastAsia="en-US"/>
        </w:rPr>
        <w:instrText xml:space="preserve"> REF _Ref16352905 \r \h </w:instrText>
      </w:r>
      <w:r w:rsidR="00B73C7A">
        <w:rPr>
          <w:b/>
          <w:i/>
          <w:highlight w:val="yellow"/>
          <w:lang w:eastAsia="en-US"/>
        </w:rPr>
        <w:instrText xml:space="preserve"> \* MERGEFORMAT </w:instrText>
      </w:r>
      <w:r w:rsidRPr="00B73C7A">
        <w:rPr>
          <w:b/>
          <w:i/>
          <w:highlight w:val="yellow"/>
          <w:lang w:eastAsia="en-US"/>
        </w:rPr>
      </w:r>
      <w:r w:rsidRPr="00B73C7A">
        <w:rPr>
          <w:b/>
          <w:i/>
          <w:highlight w:val="yellow"/>
          <w:lang w:eastAsia="en-US"/>
        </w:rPr>
        <w:fldChar w:fldCharType="separate"/>
      </w:r>
      <w:r w:rsidRPr="00B73C7A" w:rsidR="009E3E1C">
        <w:rPr>
          <w:b/>
          <w:i/>
          <w:highlight w:val="yellow"/>
          <w:lang w:eastAsia="en-US"/>
        </w:rPr>
        <w:t>210</w:t>
      </w:r>
      <w:r w:rsidRPr="00B73C7A">
        <w:rPr>
          <w:b/>
          <w:i/>
          <w:highlight w:val="yellow"/>
          <w:lang w:eastAsia="en-US"/>
        </w:rPr>
        <w:fldChar w:fldCharType="end"/>
      </w:r>
    </w:p>
    <w:p w:rsidRPr="00B73C7A" w:rsidR="00391E9E" w:rsidP="00391E9E" w:rsidRDefault="00391E9E" w14:paraId="6A0DBA65" w14:textId="77777777">
      <w:pPr>
        <w:numPr>
          <w:ilvl w:val="0"/>
          <w:numId w:val="1"/>
        </w:numPr>
        <w:tabs>
          <w:tab w:val="clear" w:pos="1584"/>
          <w:tab w:val="clear" w:pos="10080"/>
          <w:tab w:val="left" w:pos="990"/>
          <w:tab w:val="left" w:pos="1440"/>
          <w:tab w:val="left" w:pos="2250"/>
          <w:tab w:val="num" w:pos="3906"/>
        </w:tabs>
        <w:ind w:left="2304" w:hanging="594"/>
        <w:rPr>
          <w:szCs w:val="21"/>
          <w:highlight w:val="cyan"/>
          <w:lang w:eastAsia="en-US"/>
        </w:rPr>
      </w:pPr>
      <w:bookmarkStart w:name="_Ref16354575" w:id="154"/>
      <w:r w:rsidRPr="00B73C7A">
        <w:rPr>
          <w:szCs w:val="21"/>
          <w:highlight w:val="cyan"/>
          <w:lang w:eastAsia="en-US"/>
        </w:rPr>
        <w:t>Sample source</w:t>
      </w:r>
      <w:bookmarkEnd w:id="154"/>
    </w:p>
    <w:p w:rsidRPr="00B73C7A" w:rsidR="00391E9E" w:rsidP="00391E9E" w:rsidRDefault="00391E9E" w14:paraId="2BB4B738" w14:textId="77777777">
      <w:pPr>
        <w:numPr>
          <w:ilvl w:val="0"/>
          <w:numId w:val="38"/>
        </w:numPr>
        <w:tabs>
          <w:tab w:val="clear" w:pos="10080"/>
          <w:tab w:val="left" w:pos="1530"/>
          <w:tab w:val="left" w:pos="1620"/>
          <w:tab w:val="left" w:pos="1710"/>
          <w:tab w:val="left" w:pos="1800"/>
          <w:tab w:val="left" w:pos="2700"/>
        </w:tabs>
        <w:spacing w:before="0"/>
        <w:ind w:left="2790" w:hanging="504"/>
        <w:rPr>
          <w:highlight w:val="cyan"/>
          <w:lang w:eastAsia="en-US"/>
        </w:rPr>
      </w:pPr>
      <w:r w:rsidRPr="00B73C7A">
        <w:rPr>
          <w:highlight w:val="cyan"/>
          <w:lang w:eastAsia="en-US"/>
        </w:rPr>
        <w:t xml:space="preserve">Blood </w:t>
      </w:r>
    </w:p>
    <w:p w:rsidRPr="00B73C7A" w:rsidR="00391E9E" w:rsidP="00391E9E" w:rsidRDefault="00391E9E" w14:paraId="4EE5A2DB" w14:textId="77777777">
      <w:pPr>
        <w:numPr>
          <w:ilvl w:val="0"/>
          <w:numId w:val="38"/>
        </w:numPr>
        <w:tabs>
          <w:tab w:val="clear" w:pos="10080"/>
          <w:tab w:val="left" w:pos="1530"/>
          <w:tab w:val="left" w:pos="1620"/>
          <w:tab w:val="left" w:pos="1710"/>
          <w:tab w:val="left" w:pos="1800"/>
          <w:tab w:val="left" w:pos="2700"/>
        </w:tabs>
        <w:spacing w:before="0"/>
        <w:ind w:left="2790" w:hanging="504"/>
        <w:rPr>
          <w:highlight w:val="cyan"/>
          <w:lang w:eastAsia="en-US"/>
        </w:rPr>
      </w:pPr>
      <w:r w:rsidRPr="00B73C7A">
        <w:rPr>
          <w:highlight w:val="cyan"/>
          <w:lang w:eastAsia="en-US"/>
        </w:rPr>
        <w:t>Bone Marrow</w:t>
      </w:r>
    </w:p>
    <w:p w:rsidRPr="00B73C7A" w:rsidR="00391E9E" w:rsidP="00391E9E" w:rsidRDefault="00391E9E" w14:paraId="5AA57849" w14:textId="77777777">
      <w:pPr>
        <w:numPr>
          <w:ilvl w:val="0"/>
          <w:numId w:val="1"/>
        </w:numPr>
        <w:tabs>
          <w:tab w:val="clear" w:pos="1584"/>
          <w:tab w:val="clear" w:pos="10080"/>
          <w:tab w:val="left" w:pos="990"/>
          <w:tab w:val="left" w:pos="1440"/>
          <w:tab w:val="left" w:pos="2250"/>
          <w:tab w:val="num" w:pos="3906"/>
        </w:tabs>
        <w:ind w:left="2304" w:hanging="594"/>
        <w:rPr>
          <w:szCs w:val="21"/>
          <w:highlight w:val="yellow"/>
          <w:lang w:eastAsia="en-US"/>
        </w:rPr>
      </w:pPr>
      <w:r w:rsidRPr="00B73C7A">
        <w:rPr>
          <w:szCs w:val="21"/>
          <w:highlight w:val="yellow"/>
          <w:lang w:eastAsia="en-US"/>
        </w:rPr>
        <w:t>Results of tests:</w:t>
      </w:r>
    </w:p>
    <w:p w:rsidRPr="00B73C7A" w:rsidR="00391E9E" w:rsidP="00391E9E" w:rsidRDefault="00391E9E" w14:paraId="1904625C" w14:textId="35830E98">
      <w:pPr>
        <w:numPr>
          <w:ilvl w:val="0"/>
          <w:numId w:val="38"/>
        </w:numPr>
        <w:tabs>
          <w:tab w:val="clear" w:pos="10080"/>
          <w:tab w:val="left" w:pos="1530"/>
          <w:tab w:val="left" w:pos="1620"/>
          <w:tab w:val="left" w:pos="1710"/>
          <w:tab w:val="left" w:pos="1800"/>
          <w:tab w:val="left" w:pos="2700"/>
        </w:tabs>
        <w:spacing w:before="0"/>
        <w:ind w:left="2790" w:hanging="504"/>
        <w:rPr>
          <w:highlight w:val="yellow"/>
          <w:lang w:eastAsia="en-US"/>
        </w:rPr>
      </w:pPr>
      <w:r w:rsidRPr="00B73C7A">
        <w:rPr>
          <w:highlight w:val="yellow"/>
          <w:lang w:eastAsia="en-US"/>
        </w:rPr>
        <w:t xml:space="preserve">Abnormalities identified – </w:t>
      </w:r>
      <w:r w:rsidRPr="00B73C7A">
        <w:rPr>
          <w:b/>
          <w:i/>
          <w:highlight w:val="yellow"/>
          <w:lang w:eastAsia="en-US"/>
        </w:rPr>
        <w:t xml:space="preserve">Go to question </w:t>
      </w:r>
      <w:r w:rsidRPr="00B73C7A">
        <w:rPr>
          <w:b/>
          <w:i/>
          <w:highlight w:val="yellow"/>
          <w:lang w:eastAsia="en-US"/>
        </w:rPr>
        <w:fldChar w:fldCharType="begin"/>
      </w:r>
      <w:r w:rsidRPr="00B73C7A">
        <w:rPr>
          <w:b/>
          <w:i/>
          <w:highlight w:val="yellow"/>
          <w:lang w:eastAsia="en-US"/>
        </w:rPr>
        <w:instrText xml:space="preserve"> REF _Ref16352917 \r \h </w:instrText>
      </w:r>
      <w:r w:rsidR="00B73C7A">
        <w:rPr>
          <w:b/>
          <w:i/>
          <w:highlight w:val="yellow"/>
          <w:lang w:eastAsia="en-US"/>
        </w:rPr>
        <w:instrText xml:space="preserve"> \* MERGEFORMAT </w:instrText>
      </w:r>
      <w:r w:rsidRPr="00B73C7A">
        <w:rPr>
          <w:b/>
          <w:i/>
          <w:highlight w:val="yellow"/>
          <w:lang w:eastAsia="en-US"/>
        </w:rPr>
      </w:r>
      <w:r w:rsidRPr="00B73C7A">
        <w:rPr>
          <w:b/>
          <w:i/>
          <w:highlight w:val="yellow"/>
          <w:lang w:eastAsia="en-US"/>
        </w:rPr>
        <w:fldChar w:fldCharType="separate"/>
      </w:r>
      <w:r w:rsidRPr="00B73C7A" w:rsidR="009E3E1C">
        <w:rPr>
          <w:b/>
          <w:i/>
          <w:highlight w:val="yellow"/>
          <w:lang w:eastAsia="en-US"/>
        </w:rPr>
        <w:t>205</w:t>
      </w:r>
      <w:r w:rsidRPr="00B73C7A">
        <w:rPr>
          <w:b/>
          <w:i/>
          <w:highlight w:val="yellow"/>
          <w:lang w:eastAsia="en-US"/>
        </w:rPr>
        <w:fldChar w:fldCharType="end"/>
      </w:r>
    </w:p>
    <w:p w:rsidRPr="00B73C7A" w:rsidR="00391E9E" w:rsidP="00391E9E" w:rsidRDefault="00391E9E" w14:paraId="6587B31B" w14:textId="7FD3A1D9">
      <w:pPr>
        <w:numPr>
          <w:ilvl w:val="0"/>
          <w:numId w:val="38"/>
        </w:numPr>
        <w:tabs>
          <w:tab w:val="clear" w:pos="10080"/>
          <w:tab w:val="left" w:pos="1530"/>
          <w:tab w:val="left" w:pos="1620"/>
          <w:tab w:val="left" w:pos="1710"/>
          <w:tab w:val="left" w:pos="1800"/>
          <w:tab w:val="left" w:pos="2700"/>
        </w:tabs>
        <w:spacing w:before="0"/>
        <w:ind w:left="2790" w:hanging="504"/>
        <w:rPr>
          <w:highlight w:val="yellow"/>
          <w:lang w:eastAsia="en-US"/>
        </w:rPr>
      </w:pPr>
      <w:r w:rsidRPr="00B73C7A">
        <w:rPr>
          <w:highlight w:val="yellow"/>
          <w:lang w:eastAsia="en-US"/>
        </w:rPr>
        <w:t xml:space="preserve">No abnormalities  – </w:t>
      </w:r>
      <w:r w:rsidRPr="00B73C7A">
        <w:rPr>
          <w:b/>
          <w:i/>
          <w:highlight w:val="yellow"/>
          <w:lang w:eastAsia="en-US"/>
        </w:rPr>
        <w:t xml:space="preserve">Go to question </w:t>
      </w:r>
      <w:r w:rsidRPr="00B73C7A">
        <w:rPr>
          <w:b/>
          <w:i/>
          <w:highlight w:val="yellow"/>
          <w:lang w:eastAsia="en-US"/>
        </w:rPr>
        <w:fldChar w:fldCharType="begin"/>
      </w:r>
      <w:r w:rsidRPr="00B73C7A">
        <w:rPr>
          <w:b/>
          <w:i/>
          <w:highlight w:val="yellow"/>
          <w:lang w:eastAsia="en-US"/>
        </w:rPr>
        <w:instrText xml:space="preserve"> REF _Ref16352940 \r \h </w:instrText>
      </w:r>
      <w:r w:rsidR="00B73C7A">
        <w:rPr>
          <w:b/>
          <w:i/>
          <w:highlight w:val="yellow"/>
          <w:lang w:eastAsia="en-US"/>
        </w:rPr>
        <w:instrText xml:space="preserve"> \* MERGEFORMAT </w:instrText>
      </w:r>
      <w:r w:rsidRPr="00B73C7A">
        <w:rPr>
          <w:b/>
          <w:i/>
          <w:highlight w:val="yellow"/>
          <w:lang w:eastAsia="en-US"/>
        </w:rPr>
      </w:r>
      <w:r w:rsidRPr="00B73C7A">
        <w:rPr>
          <w:b/>
          <w:i/>
          <w:highlight w:val="yellow"/>
          <w:lang w:eastAsia="en-US"/>
        </w:rPr>
        <w:fldChar w:fldCharType="separate"/>
      </w:r>
      <w:r w:rsidRPr="00B73C7A" w:rsidR="009E3E1C">
        <w:rPr>
          <w:b/>
          <w:i/>
          <w:highlight w:val="yellow"/>
          <w:lang w:eastAsia="en-US"/>
        </w:rPr>
        <w:t>209</w:t>
      </w:r>
      <w:r w:rsidRPr="00B73C7A">
        <w:rPr>
          <w:b/>
          <w:i/>
          <w:highlight w:val="yellow"/>
          <w:lang w:eastAsia="en-US"/>
        </w:rPr>
        <w:fldChar w:fldCharType="end"/>
      </w:r>
    </w:p>
    <w:p w:rsidRPr="00B73C7A" w:rsidR="00391E9E" w:rsidP="00391E9E" w:rsidRDefault="00391E9E" w14:paraId="21EF0766" w14:textId="77777777">
      <w:pPr>
        <w:tabs>
          <w:tab w:val="clear" w:pos="1584"/>
          <w:tab w:val="clear" w:pos="10080"/>
          <w:tab w:val="left" w:pos="1152"/>
        </w:tabs>
        <w:spacing w:before="0"/>
        <w:ind w:left="1440" w:firstLine="0"/>
        <w:rPr>
          <w:b/>
          <w:i/>
          <w:highlight w:val="yellow"/>
        </w:rPr>
      </w:pPr>
    </w:p>
    <w:p w:rsidRPr="00B73C7A" w:rsidR="00391E9E" w:rsidP="00391E9E" w:rsidRDefault="00391E9E" w14:paraId="69FB9FCE" w14:textId="77777777">
      <w:pPr>
        <w:tabs>
          <w:tab w:val="clear" w:pos="1584"/>
          <w:tab w:val="clear" w:pos="10080"/>
          <w:tab w:val="left" w:pos="1350"/>
        </w:tabs>
        <w:spacing w:before="0" w:after="0"/>
        <w:ind w:left="1980" w:hanging="360"/>
        <w:rPr>
          <w:b/>
          <w:color w:val="365F91"/>
          <w:highlight w:val="yellow"/>
        </w:rPr>
      </w:pPr>
      <w:r w:rsidRPr="00B73C7A">
        <w:rPr>
          <w:b/>
          <w:color w:val="365F91"/>
          <w:highlight w:val="yellow"/>
        </w:rPr>
        <w:tab/>
      </w:r>
      <w:r w:rsidRPr="00B73C7A">
        <w:rPr>
          <w:b/>
          <w:color w:val="365F91"/>
          <w:highlight w:val="yellow"/>
        </w:rPr>
        <w:tab/>
        <w:t>Specify cytogenetic abnormalities identified via FISH at diagnosis:</w:t>
      </w:r>
    </w:p>
    <w:p w:rsidRPr="00B73C7A" w:rsidR="00391E9E" w:rsidP="00391E9E" w:rsidRDefault="00391E9E" w14:paraId="752E942C" w14:textId="77777777">
      <w:pPr>
        <w:numPr>
          <w:ilvl w:val="0"/>
          <w:numId w:val="1"/>
        </w:numPr>
        <w:tabs>
          <w:tab w:val="clear" w:pos="1584"/>
          <w:tab w:val="clear" w:pos="10080"/>
          <w:tab w:val="left" w:pos="990"/>
          <w:tab w:val="left" w:pos="1440"/>
          <w:tab w:val="left" w:pos="2880"/>
          <w:tab w:val="num" w:pos="3906"/>
        </w:tabs>
        <w:ind w:left="2880" w:hanging="540"/>
        <w:rPr>
          <w:szCs w:val="21"/>
          <w:highlight w:val="yellow"/>
          <w:lang w:eastAsia="en-US"/>
        </w:rPr>
      </w:pPr>
      <w:bookmarkStart w:name="_Ref16352917" w:id="155"/>
      <w:r w:rsidRPr="00B73C7A">
        <w:rPr>
          <w:szCs w:val="21"/>
          <w:highlight w:val="yellow"/>
        </w:rPr>
        <w:t>International System for Human Cytogenetic Nomenclature (ISCN) compatible string:</w:t>
      </w:r>
      <w:r w:rsidRPr="00B73C7A">
        <w:rPr>
          <w:szCs w:val="21"/>
          <w:highlight w:val="yellow"/>
          <w:lang w:eastAsia="en-US"/>
        </w:rPr>
        <w:t xml:space="preserve"> __________________________</w:t>
      </w:r>
      <w:bookmarkEnd w:id="155"/>
    </w:p>
    <w:p w:rsidRPr="00B73C7A" w:rsidR="00391E9E" w:rsidP="00391E9E" w:rsidRDefault="00391E9E" w14:paraId="16F7633C" w14:textId="77777777">
      <w:pPr>
        <w:numPr>
          <w:ilvl w:val="0"/>
          <w:numId w:val="1"/>
        </w:numPr>
        <w:tabs>
          <w:tab w:val="clear" w:pos="1584"/>
          <w:tab w:val="clear" w:pos="10080"/>
          <w:tab w:val="left" w:pos="990"/>
          <w:tab w:val="left" w:pos="1440"/>
          <w:tab w:val="left" w:pos="2880"/>
          <w:tab w:val="num" w:pos="3906"/>
        </w:tabs>
        <w:ind w:left="2880" w:hanging="540"/>
        <w:rPr>
          <w:szCs w:val="21"/>
          <w:highlight w:val="yellow"/>
          <w:lang w:eastAsia="en-US"/>
        </w:rPr>
      </w:pPr>
      <w:r w:rsidRPr="00B73C7A">
        <w:rPr>
          <w:szCs w:val="21"/>
          <w:highlight w:val="yellow"/>
          <w:lang w:eastAsia="en-US"/>
        </w:rPr>
        <w:t>Specify number of distinct cytogenetic abnormalities:</w:t>
      </w:r>
    </w:p>
    <w:p w:rsidRPr="00B73C7A" w:rsidR="00391E9E" w:rsidP="00391E9E" w:rsidRDefault="00391E9E" w14:paraId="2BA6A307" w14:textId="77777777">
      <w:pPr>
        <w:pStyle w:val="A5"/>
        <w:tabs>
          <w:tab w:val="left" w:pos="1530"/>
          <w:tab w:val="left" w:pos="1620"/>
          <w:tab w:val="left" w:pos="1710"/>
          <w:tab w:val="left" w:pos="1800"/>
        </w:tabs>
        <w:rPr>
          <w:highlight w:val="yellow"/>
        </w:rPr>
      </w:pPr>
      <w:r w:rsidRPr="00B73C7A">
        <w:rPr>
          <w:rFonts w:ascii="Wingdings" w:hAnsi="Wingdings"/>
          <w:sz w:val="21"/>
          <w:highlight w:val="yellow"/>
        </w:rPr>
        <w:tab/>
      </w:r>
      <w:r w:rsidRPr="00B73C7A">
        <w:rPr>
          <w:highlight w:val="yellow"/>
        </w:rPr>
        <w:t>One (1)</w:t>
      </w:r>
    </w:p>
    <w:p w:rsidRPr="00B73C7A" w:rsidR="00391E9E" w:rsidP="00391E9E" w:rsidRDefault="00391E9E" w14:paraId="32C92028" w14:textId="77777777">
      <w:pPr>
        <w:pStyle w:val="A5"/>
        <w:tabs>
          <w:tab w:val="left" w:pos="1530"/>
          <w:tab w:val="left" w:pos="1620"/>
          <w:tab w:val="left" w:pos="1710"/>
          <w:tab w:val="left" w:pos="1800"/>
        </w:tabs>
        <w:rPr>
          <w:highlight w:val="yellow"/>
        </w:rPr>
      </w:pPr>
      <w:r w:rsidRPr="00B73C7A">
        <w:rPr>
          <w:rFonts w:ascii="Wingdings" w:hAnsi="Wingdings"/>
          <w:sz w:val="21"/>
          <w:highlight w:val="yellow"/>
        </w:rPr>
        <w:tab/>
      </w:r>
      <w:r w:rsidRPr="00B73C7A">
        <w:rPr>
          <w:highlight w:val="yellow"/>
        </w:rPr>
        <w:t>Two (2)</w:t>
      </w:r>
    </w:p>
    <w:p w:rsidRPr="00B73C7A" w:rsidR="00391E9E" w:rsidP="00391E9E" w:rsidRDefault="00391E9E" w14:paraId="68E3657C" w14:textId="77777777">
      <w:pPr>
        <w:pStyle w:val="A5"/>
        <w:tabs>
          <w:tab w:val="left" w:pos="1530"/>
          <w:tab w:val="left" w:pos="1620"/>
          <w:tab w:val="left" w:pos="1710"/>
          <w:tab w:val="left" w:pos="1800"/>
        </w:tabs>
        <w:rPr>
          <w:highlight w:val="yellow"/>
        </w:rPr>
      </w:pPr>
      <w:r w:rsidRPr="00B73C7A">
        <w:rPr>
          <w:rFonts w:ascii="Wingdings" w:hAnsi="Wingdings"/>
          <w:sz w:val="21"/>
          <w:highlight w:val="yellow"/>
        </w:rPr>
        <w:tab/>
      </w:r>
      <w:r w:rsidRPr="00B73C7A">
        <w:rPr>
          <w:highlight w:val="yellow"/>
        </w:rPr>
        <w:t>Three (3)</w:t>
      </w:r>
    </w:p>
    <w:p w:rsidRPr="00B73C7A" w:rsidR="00391E9E" w:rsidP="00391E9E" w:rsidRDefault="00391E9E" w14:paraId="76B946C5" w14:textId="77777777">
      <w:pPr>
        <w:pStyle w:val="A5"/>
        <w:tabs>
          <w:tab w:val="left" w:pos="1530"/>
          <w:tab w:val="left" w:pos="1620"/>
          <w:tab w:val="left" w:pos="1710"/>
          <w:tab w:val="left" w:pos="1800"/>
        </w:tabs>
        <w:rPr>
          <w:highlight w:val="yellow"/>
        </w:rPr>
      </w:pPr>
      <w:r w:rsidRPr="00B73C7A">
        <w:rPr>
          <w:rFonts w:ascii="Wingdings" w:hAnsi="Wingdings"/>
          <w:sz w:val="21"/>
          <w:highlight w:val="yellow"/>
        </w:rPr>
        <w:tab/>
      </w:r>
      <w:r w:rsidRPr="00B73C7A">
        <w:rPr>
          <w:highlight w:val="yellow"/>
        </w:rPr>
        <w:t>Four or more (4 or more)</w:t>
      </w:r>
    </w:p>
    <w:p w:rsidRPr="00B73C7A" w:rsidR="00391E9E" w:rsidP="00391E9E" w:rsidRDefault="00391E9E" w14:paraId="3CDCF604" w14:textId="77777777">
      <w:pPr>
        <w:numPr>
          <w:ilvl w:val="0"/>
          <w:numId w:val="1"/>
        </w:numPr>
        <w:tabs>
          <w:tab w:val="clear" w:pos="1584"/>
          <w:tab w:val="clear" w:pos="10080"/>
          <w:tab w:val="left" w:pos="990"/>
          <w:tab w:val="left" w:pos="1440"/>
          <w:tab w:val="left" w:pos="2880"/>
          <w:tab w:val="num" w:pos="3906"/>
        </w:tabs>
        <w:ind w:left="2880" w:hanging="540"/>
        <w:rPr>
          <w:szCs w:val="21"/>
          <w:highlight w:val="yellow"/>
          <w:lang w:eastAsia="en-US"/>
        </w:rPr>
      </w:pPr>
      <w:r w:rsidRPr="00B73C7A">
        <w:rPr>
          <w:szCs w:val="21"/>
          <w:highlight w:val="yellow"/>
          <w:lang w:eastAsia="en-US"/>
        </w:rPr>
        <w:t>Specify abnormalities: (check all that apply)</w:t>
      </w:r>
    </w:p>
    <w:p w:rsidRPr="00B73C7A" w:rsidR="00391E9E" w:rsidP="00391E9E" w:rsidRDefault="00391E9E" w14:paraId="03D6DA70" w14:textId="77777777">
      <w:pPr>
        <w:tabs>
          <w:tab w:val="clear" w:pos="1584"/>
          <w:tab w:val="clear" w:pos="10080"/>
        </w:tabs>
        <w:spacing w:after="0"/>
        <w:ind w:left="2160" w:firstLine="630"/>
        <w:rPr>
          <w:b/>
          <w:color w:val="365F91"/>
          <w:highlight w:val="yellow"/>
        </w:rPr>
      </w:pPr>
      <w:r w:rsidRPr="00B73C7A">
        <w:rPr>
          <w:b/>
          <w:color w:val="365F91"/>
          <w:highlight w:val="yellow"/>
        </w:rPr>
        <w:t>Monosomy</w:t>
      </w:r>
    </w:p>
    <w:p w:rsidRPr="00B73C7A" w:rsidR="00391E9E" w:rsidP="00391E9E" w:rsidRDefault="00391E9E" w14:paraId="6486AC23"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sidDel="000C0256">
        <w:rPr>
          <w:highlight w:val="yellow"/>
          <w:lang w:eastAsia="en-US"/>
        </w:rPr>
        <w:t xml:space="preserve"> </w:t>
      </w:r>
      <w:r w:rsidRPr="00B73C7A">
        <w:rPr>
          <w:highlight w:val="yellow"/>
          <w:lang w:eastAsia="en-US"/>
        </w:rPr>
        <w:t xml:space="preserve">–5 </w:t>
      </w:r>
    </w:p>
    <w:p w:rsidRPr="00B73C7A" w:rsidR="00391E9E" w:rsidP="00391E9E" w:rsidRDefault="00391E9E" w14:paraId="3070FCF2"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 xml:space="preserve">–7 </w:t>
      </w:r>
    </w:p>
    <w:p w:rsidRPr="00B73C7A" w:rsidR="00391E9E" w:rsidP="00391E9E" w:rsidRDefault="00391E9E" w14:paraId="631DE640"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13</w:t>
      </w:r>
    </w:p>
    <w:p w:rsidRPr="00B73C7A" w:rsidR="00391E9E" w:rsidP="00391E9E" w:rsidRDefault="00391E9E" w14:paraId="6BB60E8C"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 xml:space="preserve">–20 </w:t>
      </w:r>
    </w:p>
    <w:p w:rsidRPr="00B73C7A" w:rsidR="00391E9E" w:rsidP="00391E9E" w:rsidRDefault="00391E9E" w14:paraId="28B4294E"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Y</w:t>
      </w:r>
    </w:p>
    <w:p w:rsidRPr="00B73C7A" w:rsidR="00391E9E" w:rsidP="00391E9E" w:rsidRDefault="00391E9E" w14:paraId="2604E517" w14:textId="5E94409A">
      <w:pPr>
        <w:tabs>
          <w:tab w:val="clear" w:pos="1584"/>
          <w:tab w:val="clear" w:pos="10080"/>
          <w:tab w:val="left" w:pos="1530"/>
          <w:tab w:val="left" w:pos="1620"/>
          <w:tab w:val="left" w:pos="1710"/>
          <w:tab w:val="left" w:pos="1800"/>
          <w:tab w:val="left" w:pos="3330"/>
        </w:tabs>
        <w:spacing w:before="0"/>
        <w:ind w:left="3420" w:firstLine="0"/>
        <w:rPr>
          <w:highlight w:val="yellow"/>
          <w:lang w:eastAsia="en-US"/>
        </w:rPr>
      </w:pPr>
      <w:r w:rsidRPr="00B73C7A" w:rsidDel="00217CBE">
        <w:rPr>
          <w:highlight w:val="yellow"/>
          <w:lang w:eastAsia="en-US"/>
        </w:rPr>
        <w:tab/>
      </w:r>
      <w:r w:rsidRPr="00B73C7A" w:rsidDel="00217CBE">
        <w:rPr>
          <w:highlight w:val="yellow"/>
          <w:lang w:eastAsia="en-US"/>
        </w:rPr>
        <w:tab/>
      </w:r>
    </w:p>
    <w:p w:rsidRPr="00B73C7A" w:rsidR="00391E9E" w:rsidP="00391E9E" w:rsidRDefault="00391E9E" w14:paraId="24D571F5" w14:textId="77777777">
      <w:pPr>
        <w:tabs>
          <w:tab w:val="clear" w:pos="1584"/>
          <w:tab w:val="clear" w:pos="10080"/>
        </w:tabs>
        <w:spacing w:after="0"/>
        <w:ind w:left="2160" w:firstLine="630"/>
        <w:rPr>
          <w:b/>
          <w:color w:val="365F91"/>
          <w:highlight w:val="yellow"/>
        </w:rPr>
      </w:pPr>
      <w:r w:rsidRPr="00B73C7A">
        <w:rPr>
          <w:b/>
          <w:color w:val="365F91"/>
          <w:highlight w:val="yellow"/>
        </w:rPr>
        <w:t>Trisomy</w:t>
      </w:r>
    </w:p>
    <w:p w:rsidRPr="00B73C7A" w:rsidR="00391E9E" w:rsidP="00391E9E" w:rsidRDefault="00391E9E" w14:paraId="2B818C3D"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8</w:t>
      </w:r>
    </w:p>
    <w:p w:rsidRPr="00B73C7A" w:rsidR="00391E9E" w:rsidP="00391E9E" w:rsidRDefault="00391E9E" w14:paraId="2500712C"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19</w:t>
      </w:r>
    </w:p>
    <w:p w:rsidRPr="00B73C7A" w:rsidR="00391E9E" w:rsidP="00391E9E" w:rsidRDefault="00391E9E" w14:paraId="7F392AD4" w14:textId="40E2D133">
      <w:pPr>
        <w:tabs>
          <w:tab w:val="clear" w:pos="1584"/>
          <w:tab w:val="clear" w:pos="10080"/>
          <w:tab w:val="left" w:pos="1530"/>
          <w:tab w:val="left" w:pos="1620"/>
          <w:tab w:val="left" w:pos="1710"/>
          <w:tab w:val="left" w:pos="1800"/>
          <w:tab w:val="left" w:pos="3330"/>
        </w:tabs>
        <w:spacing w:before="0"/>
        <w:ind w:left="2916" w:firstLine="0"/>
        <w:rPr>
          <w:b/>
          <w:i/>
          <w:highlight w:val="yellow"/>
          <w:lang w:eastAsia="en-US"/>
        </w:rPr>
      </w:pPr>
      <w:r w:rsidRPr="00B73C7A" w:rsidDel="00217CBE">
        <w:rPr>
          <w:highlight w:val="yellow"/>
          <w:lang w:eastAsia="en-US"/>
        </w:rPr>
        <w:tab/>
      </w:r>
      <w:r w:rsidRPr="00B73C7A" w:rsidDel="00217CBE">
        <w:rPr>
          <w:highlight w:val="yellow"/>
          <w:lang w:eastAsia="en-US"/>
        </w:rPr>
        <w:tab/>
      </w:r>
    </w:p>
    <w:p w:rsidRPr="00B73C7A" w:rsidR="00391E9E" w:rsidP="00391E9E" w:rsidRDefault="00391E9E" w14:paraId="4F2CF7EF" w14:textId="77777777">
      <w:pPr>
        <w:tabs>
          <w:tab w:val="clear" w:pos="1584"/>
          <w:tab w:val="clear" w:pos="10080"/>
        </w:tabs>
        <w:spacing w:after="0"/>
        <w:ind w:left="2160" w:firstLine="630"/>
        <w:rPr>
          <w:b/>
          <w:color w:val="365F91"/>
          <w:highlight w:val="yellow"/>
        </w:rPr>
      </w:pPr>
      <w:r w:rsidRPr="00B73C7A">
        <w:rPr>
          <w:b/>
          <w:color w:val="365F91"/>
          <w:highlight w:val="yellow"/>
        </w:rPr>
        <w:t>Translocation</w:t>
      </w:r>
    </w:p>
    <w:p w:rsidRPr="00B73C7A" w:rsidR="00391E9E" w:rsidP="00391E9E" w:rsidRDefault="00391E9E" w14:paraId="0B305B7A"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t(1;3)</w:t>
      </w:r>
    </w:p>
    <w:p w:rsidRPr="00B73C7A" w:rsidR="00391E9E" w:rsidP="00391E9E" w:rsidRDefault="00391E9E" w14:paraId="601F6C58"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t(2;11)</w:t>
      </w:r>
    </w:p>
    <w:p w:rsidRPr="00B73C7A" w:rsidR="00391E9E" w:rsidP="00391E9E" w:rsidRDefault="00391E9E" w14:paraId="7C7300D6"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t(3;3)</w:t>
      </w:r>
    </w:p>
    <w:p w:rsidRPr="00B73C7A" w:rsidR="00391E9E" w:rsidP="00391E9E" w:rsidRDefault="00391E9E" w14:paraId="4C264807"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t(3;21)</w:t>
      </w:r>
    </w:p>
    <w:p w:rsidRPr="00B73C7A" w:rsidR="00391E9E" w:rsidP="00391E9E" w:rsidRDefault="00391E9E" w14:paraId="5CE62F7A"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t(6;9)</w:t>
      </w:r>
    </w:p>
    <w:p w:rsidRPr="00B73C7A" w:rsidR="00391E9E" w:rsidP="00391E9E" w:rsidRDefault="00391E9E" w14:paraId="706E664D"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t(11;16)</w:t>
      </w:r>
    </w:p>
    <w:p w:rsidRPr="00B73C7A" w:rsidR="00391E9E" w:rsidP="00391E9E" w:rsidRDefault="00391E9E" w14:paraId="565798C6" w14:textId="77777777">
      <w:pPr>
        <w:tabs>
          <w:tab w:val="clear" w:pos="1584"/>
          <w:tab w:val="clear" w:pos="10080"/>
        </w:tabs>
        <w:spacing w:after="0"/>
        <w:ind w:left="2160" w:firstLine="630"/>
        <w:rPr>
          <w:b/>
          <w:color w:val="365F91"/>
          <w:highlight w:val="yellow"/>
        </w:rPr>
      </w:pPr>
      <w:r w:rsidRPr="00B73C7A">
        <w:rPr>
          <w:b/>
          <w:color w:val="365F91"/>
          <w:highlight w:val="yellow"/>
        </w:rPr>
        <w:t>Deletion</w:t>
      </w:r>
    </w:p>
    <w:p w:rsidRPr="00B73C7A" w:rsidR="00391E9E" w:rsidP="00391E9E" w:rsidRDefault="00391E9E" w14:paraId="798CC70E"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 xml:space="preserve">del(3q) / 3q- </w:t>
      </w:r>
    </w:p>
    <w:p w:rsidRPr="00B73C7A" w:rsidR="00391E9E" w:rsidP="00391E9E" w:rsidRDefault="00391E9E" w14:paraId="688A7154"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 xml:space="preserve">del(5q) / 5q- </w:t>
      </w:r>
    </w:p>
    <w:p w:rsidRPr="00B73C7A" w:rsidR="00391E9E" w:rsidP="00391E9E" w:rsidRDefault="00391E9E" w14:paraId="23696260"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 xml:space="preserve">del(7q) / 7q- </w:t>
      </w:r>
    </w:p>
    <w:p w:rsidRPr="00B73C7A" w:rsidR="00391E9E" w:rsidP="00391E9E" w:rsidRDefault="00391E9E" w14:paraId="65515AAA"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del(9q) / 9q-</w:t>
      </w:r>
    </w:p>
    <w:p w:rsidRPr="00B73C7A" w:rsidR="00391E9E" w:rsidP="00391E9E" w:rsidRDefault="00391E9E" w14:paraId="4E7F23A7"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 xml:space="preserve">del(11q) / 11q- </w:t>
      </w:r>
    </w:p>
    <w:p w:rsidRPr="00B73C7A" w:rsidR="00391E9E" w:rsidP="00391E9E" w:rsidRDefault="00391E9E" w14:paraId="11F2E71B"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del(12p) / 12p-</w:t>
      </w:r>
    </w:p>
    <w:p w:rsidRPr="00B73C7A" w:rsidR="00391E9E" w:rsidP="00391E9E" w:rsidRDefault="00391E9E" w14:paraId="63CD7ECC"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 xml:space="preserve">del(13q) / 13q- </w:t>
      </w:r>
    </w:p>
    <w:p w:rsidRPr="00507F3D" w:rsidR="00391E9E" w:rsidP="00507F3D" w:rsidRDefault="00391E9E" w14:paraId="75954D4D" w14:textId="6AF3A01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del(20q) / 20q-</w:t>
      </w:r>
    </w:p>
    <w:p w:rsidRPr="00B73C7A" w:rsidR="00391E9E" w:rsidP="00391E9E" w:rsidRDefault="00391E9E" w14:paraId="7BC37323" w14:textId="77777777">
      <w:pPr>
        <w:tabs>
          <w:tab w:val="clear" w:pos="1584"/>
          <w:tab w:val="clear" w:pos="10080"/>
        </w:tabs>
        <w:spacing w:after="0"/>
        <w:ind w:left="2160" w:firstLine="720"/>
        <w:rPr>
          <w:b/>
          <w:color w:val="365F91"/>
          <w:highlight w:val="yellow"/>
        </w:rPr>
      </w:pPr>
      <w:r w:rsidRPr="00B73C7A">
        <w:rPr>
          <w:b/>
          <w:color w:val="365F91"/>
          <w:highlight w:val="yellow"/>
        </w:rPr>
        <w:t>Inversion</w:t>
      </w:r>
    </w:p>
    <w:p w:rsidRPr="00B73C7A" w:rsidR="00391E9E" w:rsidP="00391E9E" w:rsidRDefault="00391E9E" w14:paraId="142502C6"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 xml:space="preserve">inv(3) </w:t>
      </w:r>
    </w:p>
    <w:p w:rsidRPr="00B73C7A" w:rsidR="00391E9E" w:rsidP="00391E9E" w:rsidRDefault="00391E9E" w14:paraId="6FF83290" w14:textId="77777777">
      <w:pPr>
        <w:tabs>
          <w:tab w:val="clear" w:pos="1584"/>
          <w:tab w:val="clear" w:pos="10080"/>
        </w:tabs>
        <w:spacing w:after="0"/>
        <w:ind w:left="2160" w:firstLine="720"/>
        <w:rPr>
          <w:b/>
          <w:color w:val="365F91"/>
          <w:highlight w:val="yellow"/>
        </w:rPr>
      </w:pPr>
      <w:r w:rsidRPr="00B73C7A">
        <w:rPr>
          <w:b/>
          <w:color w:val="365F91"/>
          <w:highlight w:val="yellow"/>
        </w:rPr>
        <w:t>Other</w:t>
      </w:r>
    </w:p>
    <w:p w:rsidRPr="00B73C7A" w:rsidR="00391E9E" w:rsidP="00391E9E" w:rsidRDefault="00391E9E" w14:paraId="1FB8AB43"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i17q</w:t>
      </w:r>
    </w:p>
    <w:p w:rsidRPr="00B73C7A" w:rsidR="00391E9E" w:rsidP="00391E9E" w:rsidRDefault="00391E9E" w14:paraId="0D5C63DA" w14:textId="74F510B8">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 xml:space="preserve">Other abnormality </w:t>
      </w:r>
      <w:r w:rsidRPr="00B73C7A">
        <w:rPr>
          <w:color w:val="365F91"/>
          <w:highlight w:val="yellow"/>
          <w:lang w:eastAsia="en-US"/>
        </w:rPr>
        <w:t xml:space="preserve">– </w:t>
      </w:r>
      <w:r w:rsidRPr="00B73C7A">
        <w:rPr>
          <w:b/>
          <w:i/>
          <w:highlight w:val="yellow"/>
          <w:lang w:eastAsia="en-US"/>
        </w:rPr>
        <w:t xml:space="preserve">Go to question </w:t>
      </w:r>
      <w:r w:rsidRPr="00B73C7A">
        <w:rPr>
          <w:b/>
          <w:i/>
          <w:highlight w:val="yellow"/>
          <w:lang w:eastAsia="en-US"/>
        </w:rPr>
        <w:fldChar w:fldCharType="begin"/>
      </w:r>
      <w:r w:rsidRPr="00B73C7A">
        <w:rPr>
          <w:b/>
          <w:i/>
          <w:highlight w:val="yellow"/>
          <w:lang w:eastAsia="en-US"/>
        </w:rPr>
        <w:instrText xml:space="preserve"> REF _Ref16361826 \r \h </w:instrText>
      </w:r>
      <w:r w:rsidR="00B73C7A">
        <w:rPr>
          <w:b/>
          <w:i/>
          <w:highlight w:val="yellow"/>
          <w:lang w:eastAsia="en-US"/>
        </w:rPr>
        <w:instrText xml:space="preserve"> \* MERGEFORMAT </w:instrText>
      </w:r>
      <w:r w:rsidRPr="00B73C7A">
        <w:rPr>
          <w:b/>
          <w:i/>
          <w:highlight w:val="yellow"/>
          <w:lang w:eastAsia="en-US"/>
        </w:rPr>
      </w:r>
      <w:r w:rsidRPr="00B73C7A">
        <w:rPr>
          <w:b/>
          <w:i/>
          <w:highlight w:val="yellow"/>
          <w:lang w:eastAsia="en-US"/>
        </w:rPr>
        <w:fldChar w:fldCharType="separate"/>
      </w:r>
      <w:r w:rsidRPr="00B73C7A" w:rsidR="009E3E1C">
        <w:rPr>
          <w:b/>
          <w:i/>
          <w:highlight w:val="yellow"/>
          <w:lang w:eastAsia="en-US"/>
        </w:rPr>
        <w:t>208</w:t>
      </w:r>
      <w:r w:rsidRPr="00B73C7A">
        <w:rPr>
          <w:b/>
          <w:i/>
          <w:highlight w:val="yellow"/>
          <w:lang w:eastAsia="en-US"/>
        </w:rPr>
        <w:fldChar w:fldCharType="end"/>
      </w:r>
    </w:p>
    <w:p w:rsidRPr="00BA3E89" w:rsidR="00391E9E" w:rsidP="00391E9E" w:rsidRDefault="00391E9E" w14:paraId="0B348142" w14:textId="77777777">
      <w:pPr>
        <w:numPr>
          <w:ilvl w:val="0"/>
          <w:numId w:val="1"/>
        </w:numPr>
        <w:tabs>
          <w:tab w:val="clear" w:pos="1584"/>
          <w:tab w:val="clear" w:pos="10080"/>
          <w:tab w:val="left" w:pos="990"/>
          <w:tab w:val="left" w:pos="1440"/>
          <w:tab w:val="left" w:pos="3510"/>
          <w:tab w:val="num" w:pos="3906"/>
        </w:tabs>
        <w:ind w:left="3510" w:hanging="540"/>
        <w:rPr>
          <w:szCs w:val="21"/>
          <w:lang w:eastAsia="en-US"/>
        </w:rPr>
      </w:pPr>
      <w:bookmarkStart w:name="_Ref16361826" w:id="156"/>
      <w:r w:rsidRPr="00B73C7A">
        <w:rPr>
          <w:szCs w:val="21"/>
          <w:highlight w:val="yellow"/>
          <w:lang w:eastAsia="en-US"/>
        </w:rPr>
        <w:t>Specify other abnormality:__________________________</w:t>
      </w:r>
      <w:bookmarkEnd w:id="156"/>
      <w:r w:rsidRPr="00BA3E89">
        <w:rPr>
          <w:szCs w:val="21"/>
          <w:lang w:eastAsia="en-US"/>
        </w:rPr>
        <w:tab/>
        <w:t xml:space="preserve"> </w:t>
      </w:r>
    </w:p>
    <w:p w:rsidRPr="00B73C7A" w:rsidR="00391E9E" w:rsidP="00391E9E" w:rsidRDefault="00391E9E" w14:paraId="784F714D" w14:textId="77777777">
      <w:pPr>
        <w:numPr>
          <w:ilvl w:val="0"/>
          <w:numId w:val="1"/>
        </w:numPr>
        <w:tabs>
          <w:tab w:val="clear" w:pos="1584"/>
          <w:tab w:val="clear" w:pos="10080"/>
          <w:tab w:val="left" w:pos="990"/>
          <w:tab w:val="left" w:pos="1440"/>
          <w:tab w:val="left" w:pos="2250"/>
          <w:tab w:val="num" w:pos="3906"/>
        </w:tabs>
        <w:ind w:left="2304" w:hanging="594"/>
        <w:rPr>
          <w:szCs w:val="21"/>
          <w:highlight w:val="cyan"/>
          <w:lang w:eastAsia="en-US"/>
        </w:rPr>
      </w:pPr>
      <w:bookmarkStart w:name="_Ref16352940" w:id="157"/>
      <w:r w:rsidRPr="00B73C7A">
        <w:rPr>
          <w:szCs w:val="21"/>
          <w:highlight w:val="cyan"/>
          <w:lang w:eastAsia="en-US"/>
        </w:rPr>
        <w:t>Was documentation submitted to the CIBMTR? (e.g. FISH report)</w:t>
      </w:r>
      <w:bookmarkEnd w:id="157"/>
    </w:p>
    <w:p w:rsidRPr="00B73C7A" w:rsidR="00391E9E" w:rsidP="00391E9E" w:rsidRDefault="00391E9E" w14:paraId="1ABA9D3F" w14:textId="77777777">
      <w:pPr>
        <w:numPr>
          <w:ilvl w:val="0"/>
          <w:numId w:val="38"/>
        </w:numPr>
        <w:tabs>
          <w:tab w:val="clear" w:pos="10080"/>
          <w:tab w:val="left" w:pos="1530"/>
          <w:tab w:val="left" w:pos="1620"/>
          <w:tab w:val="left" w:pos="1710"/>
          <w:tab w:val="left" w:pos="1800"/>
          <w:tab w:val="left" w:pos="2700"/>
        </w:tabs>
        <w:spacing w:before="0"/>
        <w:ind w:left="2790" w:hanging="504"/>
        <w:rPr>
          <w:highlight w:val="cyan"/>
          <w:lang w:eastAsia="en-US"/>
        </w:rPr>
      </w:pPr>
      <w:r w:rsidRPr="00B73C7A">
        <w:rPr>
          <w:highlight w:val="cyan"/>
          <w:lang w:eastAsia="en-US"/>
        </w:rPr>
        <w:t>Yes</w:t>
      </w:r>
    </w:p>
    <w:p w:rsidRPr="00B73C7A" w:rsidR="00391E9E" w:rsidP="00391E9E" w:rsidRDefault="00391E9E" w14:paraId="042F408C" w14:textId="77777777">
      <w:pPr>
        <w:numPr>
          <w:ilvl w:val="0"/>
          <w:numId w:val="38"/>
        </w:numPr>
        <w:tabs>
          <w:tab w:val="clear" w:pos="10080"/>
          <w:tab w:val="left" w:pos="1530"/>
          <w:tab w:val="left" w:pos="1620"/>
          <w:tab w:val="left" w:pos="1710"/>
          <w:tab w:val="left" w:pos="1800"/>
          <w:tab w:val="left" w:pos="2700"/>
        </w:tabs>
        <w:spacing w:before="0"/>
        <w:ind w:left="2790" w:hanging="504"/>
        <w:rPr>
          <w:highlight w:val="cyan"/>
          <w:lang w:eastAsia="en-US"/>
        </w:rPr>
      </w:pPr>
      <w:r w:rsidRPr="00B73C7A">
        <w:rPr>
          <w:highlight w:val="cyan"/>
          <w:lang w:eastAsia="en-US"/>
        </w:rPr>
        <w:t>No</w:t>
      </w:r>
    </w:p>
    <w:p w:rsidRPr="00B73C7A" w:rsidR="00391E9E" w:rsidP="00391E9E" w:rsidRDefault="00391E9E" w14:paraId="6329B7E7" w14:textId="77777777">
      <w:pPr>
        <w:numPr>
          <w:ilvl w:val="0"/>
          <w:numId w:val="1"/>
        </w:numPr>
        <w:tabs>
          <w:tab w:val="clear" w:pos="1584"/>
          <w:tab w:val="clear" w:pos="10080"/>
          <w:tab w:val="left" w:pos="990"/>
          <w:tab w:val="left" w:pos="1440"/>
          <w:tab w:val="left" w:pos="1710"/>
          <w:tab w:val="num" w:pos="3906"/>
        </w:tabs>
        <w:ind w:left="1728" w:hanging="468"/>
        <w:rPr>
          <w:szCs w:val="21"/>
          <w:highlight w:val="yellow"/>
          <w:lang w:eastAsia="en-US"/>
        </w:rPr>
      </w:pPr>
      <w:bookmarkStart w:name="_Ref16352905" w:id="158"/>
      <w:r w:rsidRPr="00B73C7A">
        <w:rPr>
          <w:szCs w:val="21"/>
          <w:highlight w:val="yellow"/>
          <w:lang w:eastAsia="en-US"/>
        </w:rPr>
        <w:t>Were cytogenetics tested via karyotyping?</w:t>
      </w:r>
      <w:bookmarkEnd w:id="158"/>
    </w:p>
    <w:p w:rsidRPr="00B73C7A" w:rsidR="00391E9E" w:rsidP="00391E9E" w:rsidRDefault="00391E9E" w14:paraId="5280FA53" w14:textId="788F4BAA">
      <w:pPr>
        <w:numPr>
          <w:ilvl w:val="0"/>
          <w:numId w:val="38"/>
        </w:numPr>
        <w:tabs>
          <w:tab w:val="clear" w:pos="10080"/>
          <w:tab w:val="left" w:pos="1530"/>
          <w:tab w:val="left" w:pos="1620"/>
          <w:tab w:val="left" w:pos="1710"/>
          <w:tab w:val="left" w:pos="1800"/>
          <w:tab w:val="left" w:pos="2160"/>
        </w:tabs>
        <w:spacing w:before="0"/>
        <w:ind w:left="2160" w:hanging="450"/>
        <w:rPr>
          <w:highlight w:val="yellow"/>
          <w:lang w:eastAsia="en-US"/>
        </w:rPr>
      </w:pPr>
      <w:r w:rsidRPr="00B73C7A">
        <w:rPr>
          <w:highlight w:val="yellow"/>
          <w:lang w:eastAsia="en-US"/>
        </w:rPr>
        <w:t xml:space="preserve">Yes- </w:t>
      </w:r>
      <w:r w:rsidRPr="00B73C7A">
        <w:rPr>
          <w:b/>
          <w:i/>
          <w:highlight w:val="yellow"/>
          <w:lang w:eastAsia="en-US"/>
        </w:rPr>
        <w:t xml:space="preserve">Go to question </w:t>
      </w:r>
      <w:r w:rsidRPr="00B73C7A">
        <w:rPr>
          <w:b/>
          <w:i/>
          <w:highlight w:val="yellow"/>
          <w:lang w:eastAsia="en-US"/>
        </w:rPr>
        <w:fldChar w:fldCharType="begin"/>
      </w:r>
      <w:r w:rsidRPr="00B73C7A">
        <w:rPr>
          <w:b/>
          <w:i/>
          <w:highlight w:val="yellow"/>
          <w:lang w:eastAsia="en-US"/>
        </w:rPr>
        <w:instrText xml:space="preserve"> REF _Ref16353027 \r \h </w:instrText>
      </w:r>
      <w:r w:rsidR="00B73C7A">
        <w:rPr>
          <w:b/>
          <w:i/>
          <w:highlight w:val="yellow"/>
          <w:lang w:eastAsia="en-US"/>
        </w:rPr>
        <w:instrText xml:space="preserve"> \* MERGEFORMAT </w:instrText>
      </w:r>
      <w:r w:rsidRPr="00B73C7A">
        <w:rPr>
          <w:b/>
          <w:i/>
          <w:highlight w:val="yellow"/>
          <w:lang w:eastAsia="en-US"/>
        </w:rPr>
      </w:r>
      <w:r w:rsidRPr="00B73C7A">
        <w:rPr>
          <w:b/>
          <w:i/>
          <w:highlight w:val="yellow"/>
          <w:lang w:eastAsia="en-US"/>
        </w:rPr>
        <w:fldChar w:fldCharType="separate"/>
      </w:r>
      <w:r w:rsidRPr="00B73C7A" w:rsidR="009E3E1C">
        <w:rPr>
          <w:b/>
          <w:i/>
          <w:highlight w:val="yellow"/>
          <w:lang w:eastAsia="en-US"/>
        </w:rPr>
        <w:t>211</w:t>
      </w:r>
      <w:r w:rsidRPr="00B73C7A">
        <w:rPr>
          <w:b/>
          <w:i/>
          <w:highlight w:val="yellow"/>
          <w:lang w:eastAsia="en-US"/>
        </w:rPr>
        <w:fldChar w:fldCharType="end"/>
      </w:r>
    </w:p>
    <w:p w:rsidRPr="00B73C7A" w:rsidR="00391E9E" w:rsidP="00391E9E" w:rsidRDefault="00391E9E" w14:paraId="39102116" w14:textId="2C56BD75">
      <w:pPr>
        <w:numPr>
          <w:ilvl w:val="0"/>
          <w:numId w:val="38"/>
        </w:numPr>
        <w:tabs>
          <w:tab w:val="clear" w:pos="10080"/>
          <w:tab w:val="left" w:pos="1530"/>
          <w:tab w:val="left" w:pos="1620"/>
          <w:tab w:val="left" w:pos="1710"/>
          <w:tab w:val="left" w:pos="1800"/>
          <w:tab w:val="left" w:pos="2160"/>
        </w:tabs>
        <w:spacing w:before="0"/>
        <w:ind w:left="2160" w:hanging="450"/>
        <w:rPr>
          <w:highlight w:val="yellow"/>
          <w:lang w:eastAsia="en-US"/>
        </w:rPr>
      </w:pPr>
      <w:r w:rsidRPr="00B73C7A">
        <w:rPr>
          <w:highlight w:val="yellow"/>
          <w:lang w:eastAsia="en-US"/>
        </w:rPr>
        <w:t xml:space="preserve">No- </w:t>
      </w:r>
      <w:r w:rsidRPr="00B73C7A">
        <w:rPr>
          <w:b/>
          <w:i/>
          <w:highlight w:val="yellow"/>
          <w:lang w:eastAsia="en-US"/>
        </w:rPr>
        <w:t xml:space="preserve">Go to question </w:t>
      </w:r>
      <w:r w:rsidRPr="00B73C7A">
        <w:rPr>
          <w:b/>
          <w:i/>
          <w:highlight w:val="yellow"/>
          <w:lang w:eastAsia="en-US"/>
        </w:rPr>
        <w:fldChar w:fldCharType="begin"/>
      </w:r>
      <w:r w:rsidRPr="00B73C7A">
        <w:rPr>
          <w:b/>
          <w:i/>
          <w:highlight w:val="yellow"/>
          <w:lang w:eastAsia="en-US"/>
        </w:rPr>
        <w:instrText xml:space="preserve"> REF _Ref520898095 \r \h </w:instrText>
      </w:r>
      <w:r w:rsidR="00B73C7A">
        <w:rPr>
          <w:b/>
          <w:i/>
          <w:highlight w:val="yellow"/>
          <w:lang w:eastAsia="en-US"/>
        </w:rPr>
        <w:instrText xml:space="preserve"> \* MERGEFORMAT </w:instrText>
      </w:r>
      <w:r w:rsidRPr="00B73C7A">
        <w:rPr>
          <w:b/>
          <w:i/>
          <w:highlight w:val="yellow"/>
          <w:lang w:eastAsia="en-US"/>
        </w:rPr>
      </w:r>
      <w:r w:rsidRPr="00B73C7A">
        <w:rPr>
          <w:b/>
          <w:i/>
          <w:highlight w:val="yellow"/>
          <w:lang w:eastAsia="en-US"/>
        </w:rPr>
        <w:fldChar w:fldCharType="separate"/>
      </w:r>
      <w:r w:rsidRPr="00B73C7A" w:rsidR="009E3E1C">
        <w:rPr>
          <w:b/>
          <w:i/>
          <w:highlight w:val="yellow"/>
          <w:lang w:eastAsia="en-US"/>
        </w:rPr>
        <w:t>218</w:t>
      </w:r>
      <w:r w:rsidRPr="00B73C7A">
        <w:rPr>
          <w:b/>
          <w:i/>
          <w:highlight w:val="yellow"/>
          <w:lang w:eastAsia="en-US"/>
        </w:rPr>
        <w:fldChar w:fldCharType="end"/>
      </w:r>
    </w:p>
    <w:p w:rsidRPr="00D605FB" w:rsidR="00391E9E" w:rsidP="00391E9E" w:rsidRDefault="00391E9E" w14:paraId="3AD22827" w14:textId="77777777">
      <w:pPr>
        <w:numPr>
          <w:ilvl w:val="0"/>
          <w:numId w:val="1"/>
        </w:numPr>
        <w:tabs>
          <w:tab w:val="clear" w:pos="1584"/>
          <w:tab w:val="clear" w:pos="10080"/>
          <w:tab w:val="left" w:pos="990"/>
          <w:tab w:val="left" w:pos="1440"/>
          <w:tab w:val="left" w:pos="2250"/>
          <w:tab w:val="num" w:pos="3906"/>
        </w:tabs>
        <w:ind w:left="2304" w:hanging="594"/>
        <w:rPr>
          <w:szCs w:val="21"/>
          <w:highlight w:val="cyan"/>
          <w:lang w:eastAsia="en-US"/>
        </w:rPr>
      </w:pPr>
      <w:bookmarkStart w:name="_Ref16353027" w:id="159"/>
      <w:r w:rsidRPr="00D605FB">
        <w:rPr>
          <w:szCs w:val="21"/>
          <w:highlight w:val="cyan"/>
          <w:lang w:eastAsia="en-US"/>
        </w:rPr>
        <w:t>Sample source</w:t>
      </w:r>
      <w:bookmarkEnd w:id="159"/>
    </w:p>
    <w:p w:rsidRPr="00D605FB" w:rsidR="00391E9E" w:rsidP="00391E9E" w:rsidRDefault="00391E9E" w14:paraId="2B5B2DDF" w14:textId="77777777">
      <w:pPr>
        <w:numPr>
          <w:ilvl w:val="0"/>
          <w:numId w:val="38"/>
        </w:numPr>
        <w:tabs>
          <w:tab w:val="clear" w:pos="10080"/>
          <w:tab w:val="left" w:pos="1530"/>
          <w:tab w:val="left" w:pos="1620"/>
          <w:tab w:val="left" w:pos="1710"/>
          <w:tab w:val="left" w:pos="1800"/>
          <w:tab w:val="left" w:pos="2700"/>
        </w:tabs>
        <w:spacing w:before="0"/>
        <w:ind w:left="2790" w:hanging="504"/>
        <w:rPr>
          <w:highlight w:val="cyan"/>
          <w:lang w:eastAsia="en-US"/>
        </w:rPr>
      </w:pPr>
      <w:r w:rsidRPr="00D605FB">
        <w:rPr>
          <w:highlight w:val="cyan"/>
          <w:lang w:eastAsia="en-US"/>
        </w:rPr>
        <w:t xml:space="preserve">Blood </w:t>
      </w:r>
    </w:p>
    <w:p w:rsidRPr="00D605FB" w:rsidR="00391E9E" w:rsidP="00391E9E" w:rsidRDefault="00391E9E" w14:paraId="63FB8559" w14:textId="77777777">
      <w:pPr>
        <w:numPr>
          <w:ilvl w:val="0"/>
          <w:numId w:val="38"/>
        </w:numPr>
        <w:tabs>
          <w:tab w:val="clear" w:pos="10080"/>
          <w:tab w:val="left" w:pos="1530"/>
          <w:tab w:val="left" w:pos="1620"/>
          <w:tab w:val="left" w:pos="1710"/>
          <w:tab w:val="left" w:pos="1800"/>
          <w:tab w:val="left" w:pos="2700"/>
        </w:tabs>
        <w:spacing w:before="0"/>
        <w:ind w:left="2790" w:hanging="504"/>
        <w:rPr>
          <w:highlight w:val="cyan"/>
          <w:lang w:eastAsia="en-US"/>
        </w:rPr>
      </w:pPr>
      <w:r w:rsidRPr="00D605FB">
        <w:rPr>
          <w:highlight w:val="cyan"/>
          <w:lang w:eastAsia="en-US"/>
        </w:rPr>
        <w:t>Bone marrow</w:t>
      </w:r>
    </w:p>
    <w:p w:rsidRPr="00B73C7A" w:rsidR="00391E9E" w:rsidP="00391E9E" w:rsidRDefault="00391E9E" w14:paraId="43379028" w14:textId="24A7160B">
      <w:pPr>
        <w:numPr>
          <w:ilvl w:val="0"/>
          <w:numId w:val="1"/>
        </w:numPr>
        <w:tabs>
          <w:tab w:val="clear" w:pos="1584"/>
          <w:tab w:val="clear" w:pos="10080"/>
          <w:tab w:val="left" w:pos="990"/>
          <w:tab w:val="left" w:pos="1440"/>
          <w:tab w:val="left" w:pos="2250"/>
          <w:tab w:val="num" w:pos="3906"/>
        </w:tabs>
        <w:ind w:left="2304" w:hanging="594"/>
        <w:rPr>
          <w:szCs w:val="21"/>
          <w:highlight w:val="yellow"/>
          <w:lang w:eastAsia="en-US"/>
        </w:rPr>
      </w:pPr>
      <w:r w:rsidRPr="00B73C7A">
        <w:rPr>
          <w:szCs w:val="21"/>
          <w:highlight w:val="yellow"/>
          <w:lang w:eastAsia="en-US"/>
        </w:rPr>
        <w:t>Results of tests</w:t>
      </w:r>
    </w:p>
    <w:p w:rsidRPr="00B73C7A" w:rsidR="00391E9E" w:rsidP="00391E9E" w:rsidRDefault="00391E9E" w14:paraId="45A22CCB" w14:textId="16AEFF5B">
      <w:pPr>
        <w:numPr>
          <w:ilvl w:val="0"/>
          <w:numId w:val="38"/>
        </w:numPr>
        <w:tabs>
          <w:tab w:val="clear" w:pos="10080"/>
          <w:tab w:val="left" w:pos="1530"/>
          <w:tab w:val="left" w:pos="1620"/>
          <w:tab w:val="left" w:pos="1710"/>
          <w:tab w:val="left" w:pos="1800"/>
          <w:tab w:val="left" w:pos="2700"/>
        </w:tabs>
        <w:spacing w:before="0"/>
        <w:ind w:left="2790" w:hanging="504"/>
        <w:rPr>
          <w:highlight w:val="yellow"/>
          <w:lang w:eastAsia="en-US"/>
        </w:rPr>
      </w:pPr>
      <w:r w:rsidRPr="00B73C7A">
        <w:rPr>
          <w:highlight w:val="yellow"/>
          <w:lang w:eastAsia="en-US"/>
        </w:rPr>
        <w:t xml:space="preserve">Abnormalities identified – </w:t>
      </w:r>
      <w:r w:rsidRPr="00B73C7A">
        <w:rPr>
          <w:b/>
          <w:i/>
          <w:highlight w:val="yellow"/>
          <w:lang w:eastAsia="en-US"/>
        </w:rPr>
        <w:t xml:space="preserve">Go to question </w:t>
      </w:r>
      <w:r w:rsidRPr="00B73C7A">
        <w:rPr>
          <w:b/>
          <w:i/>
          <w:highlight w:val="yellow"/>
          <w:lang w:eastAsia="en-US"/>
        </w:rPr>
        <w:fldChar w:fldCharType="begin"/>
      </w:r>
      <w:r w:rsidRPr="00B73C7A">
        <w:rPr>
          <w:b/>
          <w:i/>
          <w:highlight w:val="yellow"/>
          <w:lang w:eastAsia="en-US"/>
        </w:rPr>
        <w:instrText xml:space="preserve"> REF _Ref16353059 \r \h </w:instrText>
      </w:r>
      <w:r w:rsidR="00B73C7A">
        <w:rPr>
          <w:b/>
          <w:i/>
          <w:highlight w:val="yellow"/>
          <w:lang w:eastAsia="en-US"/>
        </w:rPr>
        <w:instrText xml:space="preserve"> \* MERGEFORMAT </w:instrText>
      </w:r>
      <w:r w:rsidRPr="00B73C7A">
        <w:rPr>
          <w:b/>
          <w:i/>
          <w:highlight w:val="yellow"/>
          <w:lang w:eastAsia="en-US"/>
        </w:rPr>
      </w:r>
      <w:r w:rsidRPr="00B73C7A">
        <w:rPr>
          <w:b/>
          <w:i/>
          <w:highlight w:val="yellow"/>
          <w:lang w:eastAsia="en-US"/>
        </w:rPr>
        <w:fldChar w:fldCharType="separate"/>
      </w:r>
      <w:r w:rsidRPr="00B73C7A" w:rsidR="009E3E1C">
        <w:rPr>
          <w:b/>
          <w:i/>
          <w:highlight w:val="yellow"/>
          <w:lang w:eastAsia="en-US"/>
        </w:rPr>
        <w:t>213</w:t>
      </w:r>
      <w:r w:rsidRPr="00B73C7A">
        <w:rPr>
          <w:b/>
          <w:i/>
          <w:highlight w:val="yellow"/>
          <w:lang w:eastAsia="en-US"/>
        </w:rPr>
        <w:fldChar w:fldCharType="end"/>
      </w:r>
    </w:p>
    <w:p w:rsidRPr="00B73C7A" w:rsidR="00391E9E" w:rsidP="00391E9E" w:rsidRDefault="00391E9E" w14:paraId="799D2E8D" w14:textId="52871555">
      <w:pPr>
        <w:numPr>
          <w:ilvl w:val="0"/>
          <w:numId w:val="38"/>
        </w:numPr>
        <w:tabs>
          <w:tab w:val="clear" w:pos="10080"/>
          <w:tab w:val="left" w:pos="1530"/>
          <w:tab w:val="left" w:pos="1620"/>
          <w:tab w:val="left" w:pos="1710"/>
          <w:tab w:val="left" w:pos="1800"/>
          <w:tab w:val="left" w:pos="2700"/>
        </w:tabs>
        <w:spacing w:before="0"/>
        <w:ind w:left="2790" w:hanging="504"/>
        <w:rPr>
          <w:highlight w:val="yellow"/>
          <w:lang w:eastAsia="en-US"/>
        </w:rPr>
      </w:pPr>
      <w:r w:rsidRPr="00B73C7A">
        <w:rPr>
          <w:highlight w:val="yellow"/>
          <w:lang w:eastAsia="en-US"/>
        </w:rPr>
        <w:t xml:space="preserve">No evaluable metaphases- </w:t>
      </w:r>
      <w:r w:rsidRPr="00B73C7A">
        <w:rPr>
          <w:b/>
          <w:i/>
          <w:highlight w:val="yellow"/>
          <w:lang w:eastAsia="en-US"/>
        </w:rPr>
        <w:t xml:space="preserve">Go to question </w:t>
      </w:r>
      <w:r w:rsidRPr="00B73C7A">
        <w:rPr>
          <w:b/>
          <w:i/>
          <w:highlight w:val="yellow"/>
          <w:lang w:eastAsia="en-US"/>
        </w:rPr>
        <w:fldChar w:fldCharType="begin"/>
      </w:r>
      <w:r w:rsidRPr="00B73C7A">
        <w:rPr>
          <w:b/>
          <w:i/>
          <w:highlight w:val="yellow"/>
          <w:lang w:eastAsia="en-US"/>
        </w:rPr>
        <w:instrText xml:space="preserve"> REF _Ref16353077 \r \h </w:instrText>
      </w:r>
      <w:r w:rsidR="00B73C7A">
        <w:rPr>
          <w:b/>
          <w:i/>
          <w:highlight w:val="yellow"/>
          <w:lang w:eastAsia="en-US"/>
        </w:rPr>
        <w:instrText xml:space="preserve"> \* MERGEFORMAT </w:instrText>
      </w:r>
      <w:r w:rsidRPr="00B73C7A">
        <w:rPr>
          <w:b/>
          <w:i/>
          <w:highlight w:val="yellow"/>
          <w:lang w:eastAsia="en-US"/>
        </w:rPr>
      </w:r>
      <w:r w:rsidRPr="00B73C7A">
        <w:rPr>
          <w:b/>
          <w:i/>
          <w:highlight w:val="yellow"/>
          <w:lang w:eastAsia="en-US"/>
        </w:rPr>
        <w:fldChar w:fldCharType="separate"/>
      </w:r>
      <w:r w:rsidRPr="00B73C7A" w:rsidR="009E3E1C">
        <w:rPr>
          <w:b/>
          <w:i/>
          <w:highlight w:val="yellow"/>
          <w:lang w:eastAsia="en-US"/>
        </w:rPr>
        <w:t>217</w:t>
      </w:r>
      <w:r w:rsidRPr="00B73C7A">
        <w:rPr>
          <w:b/>
          <w:i/>
          <w:highlight w:val="yellow"/>
          <w:lang w:eastAsia="en-US"/>
        </w:rPr>
        <w:fldChar w:fldCharType="end"/>
      </w:r>
    </w:p>
    <w:p w:rsidRPr="00B73C7A" w:rsidR="00391E9E" w:rsidP="00391E9E" w:rsidRDefault="00391E9E" w14:paraId="1E0FCA04" w14:textId="234A3E77">
      <w:pPr>
        <w:numPr>
          <w:ilvl w:val="0"/>
          <w:numId w:val="38"/>
        </w:numPr>
        <w:tabs>
          <w:tab w:val="clear" w:pos="10080"/>
          <w:tab w:val="left" w:pos="1530"/>
          <w:tab w:val="left" w:pos="1620"/>
          <w:tab w:val="left" w:pos="1710"/>
          <w:tab w:val="left" w:pos="1800"/>
          <w:tab w:val="left" w:pos="2700"/>
        </w:tabs>
        <w:spacing w:before="0"/>
        <w:ind w:left="2790" w:hanging="504"/>
        <w:rPr>
          <w:highlight w:val="yellow"/>
          <w:lang w:eastAsia="en-US"/>
        </w:rPr>
      </w:pPr>
      <w:r w:rsidRPr="00B73C7A">
        <w:rPr>
          <w:highlight w:val="yellow"/>
          <w:lang w:eastAsia="en-US"/>
        </w:rPr>
        <w:t xml:space="preserve">No abnormalities  – </w:t>
      </w:r>
      <w:r w:rsidRPr="00B73C7A">
        <w:rPr>
          <w:b/>
          <w:i/>
          <w:highlight w:val="yellow"/>
          <w:lang w:eastAsia="en-US"/>
        </w:rPr>
        <w:t xml:space="preserve">Go to question </w:t>
      </w:r>
      <w:r w:rsidRPr="00B73C7A">
        <w:rPr>
          <w:b/>
          <w:i/>
          <w:highlight w:val="yellow"/>
          <w:lang w:eastAsia="en-US"/>
        </w:rPr>
        <w:fldChar w:fldCharType="begin"/>
      </w:r>
      <w:r w:rsidRPr="00B73C7A">
        <w:rPr>
          <w:b/>
          <w:i/>
          <w:highlight w:val="yellow"/>
          <w:lang w:eastAsia="en-US"/>
        </w:rPr>
        <w:instrText xml:space="preserve"> REF _Ref16353077 \r \h </w:instrText>
      </w:r>
      <w:r w:rsidR="00B73C7A">
        <w:rPr>
          <w:b/>
          <w:i/>
          <w:highlight w:val="yellow"/>
          <w:lang w:eastAsia="en-US"/>
        </w:rPr>
        <w:instrText xml:space="preserve"> \* MERGEFORMAT </w:instrText>
      </w:r>
      <w:r w:rsidRPr="00B73C7A">
        <w:rPr>
          <w:b/>
          <w:i/>
          <w:highlight w:val="yellow"/>
          <w:lang w:eastAsia="en-US"/>
        </w:rPr>
      </w:r>
      <w:r w:rsidRPr="00B73C7A">
        <w:rPr>
          <w:b/>
          <w:i/>
          <w:highlight w:val="yellow"/>
          <w:lang w:eastAsia="en-US"/>
        </w:rPr>
        <w:fldChar w:fldCharType="separate"/>
      </w:r>
      <w:r w:rsidRPr="00B73C7A" w:rsidR="009E3E1C">
        <w:rPr>
          <w:b/>
          <w:i/>
          <w:highlight w:val="yellow"/>
          <w:lang w:eastAsia="en-US"/>
        </w:rPr>
        <w:t>217</w:t>
      </w:r>
      <w:r w:rsidRPr="00B73C7A">
        <w:rPr>
          <w:b/>
          <w:i/>
          <w:highlight w:val="yellow"/>
          <w:lang w:eastAsia="en-US"/>
        </w:rPr>
        <w:fldChar w:fldCharType="end"/>
      </w:r>
    </w:p>
    <w:p w:rsidRPr="00B73C7A" w:rsidR="00391E9E" w:rsidP="00391E9E" w:rsidRDefault="00391E9E" w14:paraId="5EC5B96B" w14:textId="77777777">
      <w:pPr>
        <w:tabs>
          <w:tab w:val="clear" w:pos="1584"/>
          <w:tab w:val="clear" w:pos="10080"/>
          <w:tab w:val="left" w:pos="1152"/>
        </w:tabs>
        <w:spacing w:before="0"/>
        <w:ind w:left="1440" w:firstLine="0"/>
        <w:rPr>
          <w:b/>
          <w:i/>
          <w:highlight w:val="yellow"/>
        </w:rPr>
      </w:pPr>
    </w:p>
    <w:p w:rsidRPr="00B73C7A" w:rsidR="00391E9E" w:rsidP="00391E9E" w:rsidRDefault="00391E9E" w14:paraId="62672006" w14:textId="77777777">
      <w:pPr>
        <w:tabs>
          <w:tab w:val="clear" w:pos="1584"/>
          <w:tab w:val="clear" w:pos="10080"/>
          <w:tab w:val="left" w:pos="1800"/>
        </w:tabs>
        <w:spacing w:before="0" w:after="0"/>
        <w:ind w:left="1980" w:hanging="360"/>
        <w:rPr>
          <w:b/>
          <w:color w:val="365F91"/>
          <w:highlight w:val="yellow"/>
        </w:rPr>
      </w:pPr>
      <w:r w:rsidRPr="00B73C7A">
        <w:rPr>
          <w:b/>
          <w:color w:val="365F91"/>
          <w:highlight w:val="yellow"/>
        </w:rPr>
        <w:tab/>
      </w:r>
      <w:r w:rsidRPr="00B73C7A">
        <w:rPr>
          <w:b/>
          <w:color w:val="365F91"/>
          <w:highlight w:val="yellow"/>
        </w:rPr>
        <w:tab/>
        <w:t>Specify cytogenetic abnormalities identified via conventional cytogenetics at diagnosis:</w:t>
      </w:r>
    </w:p>
    <w:p w:rsidRPr="00B73C7A" w:rsidR="00391E9E" w:rsidP="00391E9E" w:rsidRDefault="00391E9E" w14:paraId="29448470" w14:textId="77777777">
      <w:pPr>
        <w:numPr>
          <w:ilvl w:val="0"/>
          <w:numId w:val="1"/>
        </w:numPr>
        <w:tabs>
          <w:tab w:val="clear" w:pos="1584"/>
          <w:tab w:val="clear" w:pos="10080"/>
          <w:tab w:val="left" w:pos="990"/>
          <w:tab w:val="left" w:pos="1440"/>
          <w:tab w:val="left" w:pos="2880"/>
          <w:tab w:val="num" w:pos="3906"/>
        </w:tabs>
        <w:ind w:left="2880" w:hanging="540"/>
        <w:rPr>
          <w:szCs w:val="21"/>
          <w:highlight w:val="yellow"/>
          <w:lang w:eastAsia="en-US"/>
        </w:rPr>
      </w:pPr>
      <w:bookmarkStart w:name="_Ref16353059" w:id="160"/>
      <w:r w:rsidRPr="00B73C7A">
        <w:rPr>
          <w:szCs w:val="21"/>
          <w:highlight w:val="yellow"/>
        </w:rPr>
        <w:t>International System for Human Cytogenetic Nomenclature (ISCN) compatible string:</w:t>
      </w:r>
      <w:r w:rsidRPr="00B73C7A">
        <w:rPr>
          <w:szCs w:val="21"/>
          <w:highlight w:val="yellow"/>
          <w:lang w:eastAsia="en-US"/>
        </w:rPr>
        <w:t xml:space="preserve"> __________________________</w:t>
      </w:r>
      <w:bookmarkEnd w:id="160"/>
    </w:p>
    <w:p w:rsidRPr="00B73C7A" w:rsidR="00391E9E" w:rsidP="00391E9E" w:rsidRDefault="00391E9E" w14:paraId="449972A3" w14:textId="77777777">
      <w:pPr>
        <w:numPr>
          <w:ilvl w:val="0"/>
          <w:numId w:val="1"/>
        </w:numPr>
        <w:tabs>
          <w:tab w:val="clear" w:pos="1584"/>
          <w:tab w:val="clear" w:pos="10080"/>
          <w:tab w:val="left" w:pos="990"/>
          <w:tab w:val="left" w:pos="1440"/>
          <w:tab w:val="left" w:pos="2880"/>
          <w:tab w:val="num" w:pos="3906"/>
        </w:tabs>
        <w:ind w:left="2880" w:hanging="540"/>
        <w:rPr>
          <w:szCs w:val="21"/>
          <w:highlight w:val="yellow"/>
          <w:lang w:eastAsia="en-US"/>
        </w:rPr>
      </w:pPr>
      <w:r w:rsidRPr="00B73C7A">
        <w:rPr>
          <w:szCs w:val="21"/>
          <w:highlight w:val="yellow"/>
          <w:lang w:eastAsia="en-US"/>
        </w:rPr>
        <w:t>Specify number of distinct cytogenetic abnormalities</w:t>
      </w:r>
    </w:p>
    <w:p w:rsidRPr="00B73C7A" w:rsidR="00391E9E" w:rsidP="00391E9E" w:rsidRDefault="00391E9E" w14:paraId="4DCFA8A9" w14:textId="77777777">
      <w:pPr>
        <w:pStyle w:val="A5"/>
        <w:tabs>
          <w:tab w:val="left" w:pos="1530"/>
          <w:tab w:val="left" w:pos="1620"/>
          <w:tab w:val="left" w:pos="1710"/>
          <w:tab w:val="left" w:pos="1800"/>
        </w:tabs>
        <w:rPr>
          <w:highlight w:val="yellow"/>
        </w:rPr>
      </w:pPr>
      <w:r w:rsidRPr="00B73C7A">
        <w:rPr>
          <w:rFonts w:ascii="Wingdings" w:hAnsi="Wingdings"/>
          <w:sz w:val="21"/>
          <w:highlight w:val="yellow"/>
        </w:rPr>
        <w:tab/>
      </w:r>
      <w:r w:rsidRPr="00B73C7A">
        <w:rPr>
          <w:highlight w:val="yellow"/>
        </w:rPr>
        <w:t>One (1)</w:t>
      </w:r>
    </w:p>
    <w:p w:rsidRPr="00B73C7A" w:rsidR="00391E9E" w:rsidP="00391E9E" w:rsidRDefault="00391E9E" w14:paraId="3286463E" w14:textId="77777777">
      <w:pPr>
        <w:pStyle w:val="A5"/>
        <w:tabs>
          <w:tab w:val="left" w:pos="1530"/>
          <w:tab w:val="left" w:pos="1620"/>
          <w:tab w:val="left" w:pos="1710"/>
          <w:tab w:val="left" w:pos="1800"/>
        </w:tabs>
        <w:rPr>
          <w:highlight w:val="yellow"/>
        </w:rPr>
      </w:pPr>
      <w:r w:rsidRPr="00B73C7A">
        <w:rPr>
          <w:rFonts w:ascii="Wingdings" w:hAnsi="Wingdings"/>
          <w:sz w:val="21"/>
          <w:highlight w:val="yellow"/>
        </w:rPr>
        <w:tab/>
      </w:r>
      <w:r w:rsidRPr="00B73C7A">
        <w:rPr>
          <w:highlight w:val="yellow"/>
        </w:rPr>
        <w:t>Two (2)</w:t>
      </w:r>
    </w:p>
    <w:p w:rsidRPr="00B73C7A" w:rsidR="00391E9E" w:rsidP="00391E9E" w:rsidRDefault="00391E9E" w14:paraId="6441931C" w14:textId="77777777">
      <w:pPr>
        <w:pStyle w:val="A5"/>
        <w:tabs>
          <w:tab w:val="left" w:pos="1530"/>
          <w:tab w:val="left" w:pos="1620"/>
          <w:tab w:val="left" w:pos="1710"/>
          <w:tab w:val="left" w:pos="1800"/>
        </w:tabs>
        <w:rPr>
          <w:highlight w:val="yellow"/>
        </w:rPr>
      </w:pPr>
      <w:r w:rsidRPr="00B73C7A">
        <w:rPr>
          <w:rFonts w:ascii="Wingdings" w:hAnsi="Wingdings"/>
          <w:sz w:val="21"/>
          <w:highlight w:val="yellow"/>
        </w:rPr>
        <w:tab/>
      </w:r>
      <w:r w:rsidRPr="00B73C7A">
        <w:rPr>
          <w:highlight w:val="yellow"/>
        </w:rPr>
        <w:t>Three (3)</w:t>
      </w:r>
    </w:p>
    <w:p w:rsidRPr="00B73C7A" w:rsidR="00391E9E" w:rsidP="00391E9E" w:rsidRDefault="00391E9E" w14:paraId="42B58A2A" w14:textId="77777777">
      <w:pPr>
        <w:pStyle w:val="A5"/>
        <w:tabs>
          <w:tab w:val="left" w:pos="1530"/>
          <w:tab w:val="left" w:pos="1620"/>
          <w:tab w:val="left" w:pos="1710"/>
          <w:tab w:val="left" w:pos="1800"/>
        </w:tabs>
        <w:rPr>
          <w:highlight w:val="yellow"/>
        </w:rPr>
      </w:pPr>
      <w:r w:rsidRPr="00B73C7A">
        <w:rPr>
          <w:rFonts w:ascii="Wingdings" w:hAnsi="Wingdings"/>
          <w:sz w:val="21"/>
          <w:highlight w:val="yellow"/>
        </w:rPr>
        <w:tab/>
      </w:r>
      <w:r w:rsidRPr="00B73C7A">
        <w:rPr>
          <w:highlight w:val="yellow"/>
        </w:rPr>
        <w:t>Four or more (4 or more)</w:t>
      </w:r>
    </w:p>
    <w:p w:rsidRPr="00B73C7A" w:rsidR="00391E9E" w:rsidP="00391E9E" w:rsidRDefault="00391E9E" w14:paraId="498243CD" w14:textId="39057C30">
      <w:pPr>
        <w:numPr>
          <w:ilvl w:val="0"/>
          <w:numId w:val="1"/>
        </w:numPr>
        <w:tabs>
          <w:tab w:val="clear" w:pos="1584"/>
          <w:tab w:val="clear" w:pos="10080"/>
          <w:tab w:val="left" w:pos="990"/>
          <w:tab w:val="left" w:pos="1440"/>
          <w:tab w:val="left" w:pos="2880"/>
          <w:tab w:val="num" w:pos="3906"/>
        </w:tabs>
        <w:ind w:left="2880" w:hanging="540"/>
        <w:rPr>
          <w:szCs w:val="21"/>
          <w:highlight w:val="yellow"/>
          <w:lang w:eastAsia="en-US"/>
        </w:rPr>
      </w:pPr>
      <w:r w:rsidRPr="00B73C7A">
        <w:rPr>
          <w:szCs w:val="21"/>
          <w:highlight w:val="yellow"/>
          <w:lang w:eastAsia="en-US"/>
        </w:rPr>
        <w:t>Specify abnormalities (check all that apply)</w:t>
      </w:r>
    </w:p>
    <w:p w:rsidRPr="00B73C7A" w:rsidR="00391E9E" w:rsidP="00391E9E" w:rsidRDefault="00391E9E" w14:paraId="256FE172" w14:textId="77777777">
      <w:pPr>
        <w:tabs>
          <w:tab w:val="clear" w:pos="1584"/>
          <w:tab w:val="clear" w:pos="10080"/>
        </w:tabs>
        <w:spacing w:after="0"/>
        <w:ind w:left="2160" w:firstLine="630"/>
        <w:rPr>
          <w:b/>
          <w:color w:val="365F91"/>
          <w:highlight w:val="yellow"/>
        </w:rPr>
      </w:pPr>
      <w:r w:rsidRPr="00B73C7A">
        <w:rPr>
          <w:b/>
          <w:color w:val="365F91"/>
          <w:highlight w:val="yellow"/>
        </w:rPr>
        <w:t>Monosomy</w:t>
      </w:r>
    </w:p>
    <w:p w:rsidRPr="00B73C7A" w:rsidR="00391E9E" w:rsidP="00391E9E" w:rsidRDefault="00391E9E" w14:paraId="5028A150"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 xml:space="preserve">–5 </w:t>
      </w:r>
    </w:p>
    <w:p w:rsidRPr="00B73C7A" w:rsidR="00391E9E" w:rsidP="00391E9E" w:rsidRDefault="00391E9E" w14:paraId="41C15E2B"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 xml:space="preserve">–7 </w:t>
      </w:r>
    </w:p>
    <w:p w:rsidRPr="00B73C7A" w:rsidR="00391E9E" w:rsidP="00391E9E" w:rsidRDefault="00391E9E" w14:paraId="324664E0"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13</w:t>
      </w:r>
    </w:p>
    <w:p w:rsidRPr="00B73C7A" w:rsidR="00391E9E" w:rsidP="00391E9E" w:rsidRDefault="00391E9E" w14:paraId="5198A344"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 xml:space="preserve">–20 </w:t>
      </w:r>
    </w:p>
    <w:p w:rsidRPr="00B73C7A" w:rsidR="00391E9E" w:rsidP="00391E9E" w:rsidRDefault="00391E9E" w14:paraId="67BC42E4"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ab/>
        <w:t>–Y</w:t>
      </w:r>
    </w:p>
    <w:p w:rsidRPr="00B73C7A" w:rsidR="00391E9E" w:rsidP="00391E9E" w:rsidRDefault="00391E9E" w14:paraId="3C5F00D7" w14:textId="77777777">
      <w:pPr>
        <w:tabs>
          <w:tab w:val="clear" w:pos="1584"/>
          <w:tab w:val="clear" w:pos="10080"/>
        </w:tabs>
        <w:spacing w:after="0"/>
        <w:ind w:left="2160" w:firstLine="630"/>
        <w:rPr>
          <w:b/>
          <w:color w:val="365F91"/>
          <w:highlight w:val="yellow"/>
        </w:rPr>
      </w:pPr>
      <w:r w:rsidRPr="00B73C7A">
        <w:rPr>
          <w:b/>
          <w:color w:val="365F91"/>
          <w:highlight w:val="yellow"/>
        </w:rPr>
        <w:t>Trisomy</w:t>
      </w:r>
    </w:p>
    <w:p w:rsidRPr="00B73C7A" w:rsidR="00391E9E" w:rsidP="00391E9E" w:rsidRDefault="00391E9E" w14:paraId="23B0140B"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8</w:t>
      </w:r>
    </w:p>
    <w:p w:rsidRPr="00B73C7A" w:rsidR="00391E9E" w:rsidP="00391E9E" w:rsidRDefault="00391E9E" w14:paraId="34FDBEF7" w14:textId="77777777">
      <w:pPr>
        <w:numPr>
          <w:ilvl w:val="0"/>
          <w:numId w:val="38"/>
        </w:numPr>
        <w:tabs>
          <w:tab w:val="clear" w:pos="10080"/>
          <w:tab w:val="left" w:pos="1530"/>
          <w:tab w:val="left" w:pos="1620"/>
          <w:tab w:val="left" w:pos="1710"/>
          <w:tab w:val="left" w:pos="1800"/>
          <w:tab w:val="left" w:pos="3330"/>
        </w:tabs>
        <w:spacing w:before="0"/>
        <w:ind w:left="3420" w:hanging="504"/>
        <w:rPr>
          <w:b/>
          <w:i/>
          <w:highlight w:val="yellow"/>
          <w:lang w:eastAsia="en-US"/>
        </w:rPr>
      </w:pPr>
      <w:r w:rsidRPr="00B73C7A">
        <w:rPr>
          <w:highlight w:val="yellow"/>
          <w:lang w:eastAsia="en-US"/>
        </w:rPr>
        <w:t>+19</w:t>
      </w:r>
    </w:p>
    <w:p w:rsidRPr="00B73C7A" w:rsidR="00391E9E" w:rsidP="00391E9E" w:rsidRDefault="00391E9E" w14:paraId="0593E2D3" w14:textId="77777777">
      <w:pPr>
        <w:tabs>
          <w:tab w:val="clear" w:pos="1584"/>
          <w:tab w:val="clear" w:pos="10080"/>
        </w:tabs>
        <w:spacing w:after="0"/>
        <w:ind w:left="2160" w:firstLine="630"/>
        <w:rPr>
          <w:b/>
          <w:color w:val="365F91"/>
          <w:highlight w:val="yellow"/>
        </w:rPr>
      </w:pPr>
      <w:r w:rsidRPr="00B73C7A">
        <w:rPr>
          <w:b/>
          <w:color w:val="365F91"/>
          <w:highlight w:val="yellow"/>
        </w:rPr>
        <w:t>Translocation</w:t>
      </w:r>
    </w:p>
    <w:p w:rsidRPr="00B73C7A" w:rsidR="00391E9E" w:rsidP="00391E9E" w:rsidRDefault="00391E9E" w14:paraId="15716B02"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t(1;3)</w:t>
      </w:r>
    </w:p>
    <w:p w:rsidRPr="00B73C7A" w:rsidR="00391E9E" w:rsidP="00391E9E" w:rsidRDefault="00391E9E" w14:paraId="3B22E19A"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t(2;11)</w:t>
      </w:r>
    </w:p>
    <w:p w:rsidRPr="00B73C7A" w:rsidR="00391E9E" w:rsidP="00391E9E" w:rsidRDefault="00391E9E" w14:paraId="44359B6D"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t(3;3)</w:t>
      </w:r>
    </w:p>
    <w:p w:rsidRPr="00B73C7A" w:rsidR="00391E9E" w:rsidP="00391E9E" w:rsidRDefault="00391E9E" w14:paraId="57986D34"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t(3;21)</w:t>
      </w:r>
    </w:p>
    <w:p w:rsidRPr="00B73C7A" w:rsidR="00391E9E" w:rsidP="00391E9E" w:rsidRDefault="00391E9E" w14:paraId="0DA23E1C"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t(6;9)</w:t>
      </w:r>
    </w:p>
    <w:p w:rsidRPr="00B73C7A" w:rsidR="00391E9E" w:rsidP="00391E9E" w:rsidRDefault="00391E9E" w14:paraId="24355FF6"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t(11;16)</w:t>
      </w:r>
    </w:p>
    <w:p w:rsidRPr="00B73C7A" w:rsidR="00391E9E" w:rsidP="00391E9E" w:rsidRDefault="00391E9E" w14:paraId="2EAF2527" w14:textId="77777777">
      <w:pPr>
        <w:tabs>
          <w:tab w:val="clear" w:pos="1584"/>
          <w:tab w:val="clear" w:pos="10080"/>
        </w:tabs>
        <w:spacing w:after="0"/>
        <w:ind w:left="2160" w:firstLine="630"/>
        <w:rPr>
          <w:b/>
          <w:color w:val="365F91"/>
          <w:highlight w:val="yellow"/>
        </w:rPr>
      </w:pPr>
      <w:r w:rsidRPr="00B73C7A">
        <w:rPr>
          <w:b/>
          <w:color w:val="365F91"/>
          <w:highlight w:val="yellow"/>
        </w:rPr>
        <w:t>Deletion</w:t>
      </w:r>
    </w:p>
    <w:p w:rsidRPr="00B73C7A" w:rsidR="00391E9E" w:rsidP="00391E9E" w:rsidRDefault="00391E9E" w14:paraId="10311945"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 xml:space="preserve">del(3q) / 3q- </w:t>
      </w:r>
    </w:p>
    <w:p w:rsidRPr="00B73C7A" w:rsidR="00391E9E" w:rsidP="00391E9E" w:rsidRDefault="00391E9E" w14:paraId="46A32636"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 xml:space="preserve">del(5q) / 5q- </w:t>
      </w:r>
    </w:p>
    <w:p w:rsidRPr="00B73C7A" w:rsidR="00391E9E" w:rsidP="00391E9E" w:rsidRDefault="00391E9E" w14:paraId="7BFDBDA8"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 xml:space="preserve">del(7q) / 7q- </w:t>
      </w:r>
    </w:p>
    <w:p w:rsidRPr="00B73C7A" w:rsidR="00391E9E" w:rsidP="00391E9E" w:rsidRDefault="00391E9E" w14:paraId="5061C047"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del(9q) / 9q-</w:t>
      </w:r>
    </w:p>
    <w:p w:rsidRPr="00B73C7A" w:rsidR="00391E9E" w:rsidP="00391E9E" w:rsidRDefault="00391E9E" w14:paraId="511A5383"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 xml:space="preserve">del(11q) / 11q- </w:t>
      </w:r>
    </w:p>
    <w:p w:rsidRPr="00B73C7A" w:rsidR="00391E9E" w:rsidP="00391E9E" w:rsidRDefault="00391E9E" w14:paraId="7A029BC2"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del(12p) / 12p-</w:t>
      </w:r>
    </w:p>
    <w:p w:rsidRPr="00B73C7A" w:rsidR="00391E9E" w:rsidP="00391E9E" w:rsidRDefault="00391E9E" w14:paraId="511E5324"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 xml:space="preserve">del(13q) / 13q- </w:t>
      </w:r>
    </w:p>
    <w:p w:rsidRPr="00B73C7A" w:rsidR="00391E9E" w:rsidP="00391E9E" w:rsidRDefault="00391E9E" w14:paraId="13687B0D" w14:textId="77777777">
      <w:pPr>
        <w:numPr>
          <w:ilvl w:val="0"/>
          <w:numId w:val="38"/>
        </w:numPr>
        <w:tabs>
          <w:tab w:val="clear" w:pos="10080"/>
          <w:tab w:val="left" w:pos="1530"/>
          <w:tab w:val="left" w:pos="1620"/>
          <w:tab w:val="left" w:pos="1710"/>
          <w:tab w:val="left" w:pos="1800"/>
          <w:tab w:val="left" w:pos="3330"/>
        </w:tabs>
        <w:spacing w:before="0"/>
        <w:ind w:left="3420" w:hanging="504"/>
        <w:rPr>
          <w:b/>
          <w:highlight w:val="yellow"/>
          <w:lang w:eastAsia="en-US"/>
        </w:rPr>
      </w:pPr>
      <w:r w:rsidRPr="00B73C7A">
        <w:rPr>
          <w:highlight w:val="yellow"/>
          <w:lang w:eastAsia="en-US"/>
        </w:rPr>
        <w:t>del(20q) / 20q-</w:t>
      </w:r>
      <w:r w:rsidRPr="00B73C7A">
        <w:rPr>
          <w:highlight w:val="yellow"/>
          <w:lang w:eastAsia="en-US"/>
        </w:rPr>
        <w:tab/>
      </w:r>
      <w:r w:rsidRPr="00B73C7A">
        <w:rPr>
          <w:highlight w:val="yellow"/>
          <w:lang w:eastAsia="en-US"/>
        </w:rPr>
        <w:tab/>
      </w:r>
      <w:r w:rsidRPr="00B73C7A">
        <w:rPr>
          <w:b/>
          <w:highlight w:val="yellow"/>
          <w:lang w:eastAsia="en-US"/>
        </w:rPr>
        <w:t xml:space="preserve"> </w:t>
      </w:r>
    </w:p>
    <w:p w:rsidRPr="00B73C7A" w:rsidR="00391E9E" w:rsidP="00391E9E" w:rsidRDefault="00391E9E" w14:paraId="2A455593" w14:textId="77777777">
      <w:pPr>
        <w:tabs>
          <w:tab w:val="clear" w:pos="1584"/>
          <w:tab w:val="clear" w:pos="10080"/>
        </w:tabs>
        <w:spacing w:after="0"/>
        <w:ind w:left="2160" w:firstLine="720"/>
        <w:rPr>
          <w:b/>
          <w:color w:val="365F91"/>
          <w:highlight w:val="yellow"/>
        </w:rPr>
      </w:pPr>
      <w:r w:rsidRPr="00B73C7A">
        <w:rPr>
          <w:b/>
          <w:color w:val="365F91"/>
          <w:highlight w:val="yellow"/>
        </w:rPr>
        <w:t>Inversion</w:t>
      </w:r>
    </w:p>
    <w:p w:rsidRPr="00B73C7A" w:rsidR="00391E9E" w:rsidP="00391E9E" w:rsidRDefault="00391E9E" w14:paraId="40F0B68E"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 xml:space="preserve">inv(3) </w:t>
      </w:r>
    </w:p>
    <w:p w:rsidRPr="00B73C7A" w:rsidR="00391E9E" w:rsidP="00391E9E" w:rsidRDefault="00391E9E" w14:paraId="6D982A5E" w14:textId="77777777">
      <w:pPr>
        <w:tabs>
          <w:tab w:val="clear" w:pos="1584"/>
          <w:tab w:val="clear" w:pos="10080"/>
        </w:tabs>
        <w:spacing w:after="0"/>
        <w:ind w:left="2160" w:firstLine="720"/>
        <w:rPr>
          <w:b/>
          <w:color w:val="365F91"/>
          <w:highlight w:val="yellow"/>
        </w:rPr>
      </w:pPr>
      <w:r w:rsidRPr="00B73C7A">
        <w:rPr>
          <w:b/>
          <w:color w:val="365F91"/>
          <w:highlight w:val="yellow"/>
        </w:rPr>
        <w:t>Other</w:t>
      </w:r>
    </w:p>
    <w:p w:rsidRPr="00B73C7A" w:rsidR="00391E9E" w:rsidP="00391E9E" w:rsidRDefault="00391E9E" w14:paraId="019E4E9D"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i17q</w:t>
      </w:r>
    </w:p>
    <w:p w:rsidRPr="00B73C7A" w:rsidR="00391E9E" w:rsidP="00391E9E" w:rsidRDefault="00391E9E" w14:paraId="313A9741" w14:textId="724B13E0">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B73C7A">
        <w:rPr>
          <w:highlight w:val="yellow"/>
          <w:lang w:eastAsia="en-US"/>
        </w:rPr>
        <w:tab/>
        <w:t xml:space="preserve">Other abnormality </w:t>
      </w:r>
      <w:r w:rsidRPr="00B73C7A">
        <w:rPr>
          <w:color w:val="365F91"/>
          <w:highlight w:val="yellow"/>
          <w:lang w:eastAsia="en-US"/>
        </w:rPr>
        <w:t xml:space="preserve">– </w:t>
      </w:r>
      <w:r w:rsidRPr="00B73C7A">
        <w:rPr>
          <w:b/>
          <w:i/>
          <w:highlight w:val="yellow"/>
          <w:lang w:eastAsia="en-US"/>
        </w:rPr>
        <w:t xml:space="preserve">Go to question </w:t>
      </w:r>
      <w:r w:rsidRPr="00B73C7A">
        <w:rPr>
          <w:b/>
          <w:i/>
          <w:highlight w:val="yellow"/>
          <w:lang w:eastAsia="en-US"/>
        </w:rPr>
        <w:fldChar w:fldCharType="begin"/>
      </w:r>
      <w:r w:rsidRPr="00B73C7A">
        <w:rPr>
          <w:b/>
          <w:i/>
          <w:highlight w:val="yellow"/>
          <w:lang w:eastAsia="en-US"/>
        </w:rPr>
        <w:instrText xml:space="preserve"> REF _Ref16361868 \r \h </w:instrText>
      </w:r>
      <w:r w:rsidR="00B73C7A">
        <w:rPr>
          <w:b/>
          <w:i/>
          <w:highlight w:val="yellow"/>
          <w:lang w:eastAsia="en-US"/>
        </w:rPr>
        <w:instrText xml:space="preserve"> \* MERGEFORMAT </w:instrText>
      </w:r>
      <w:r w:rsidRPr="00B73C7A">
        <w:rPr>
          <w:b/>
          <w:i/>
          <w:highlight w:val="yellow"/>
          <w:lang w:eastAsia="en-US"/>
        </w:rPr>
      </w:r>
      <w:r w:rsidRPr="00B73C7A">
        <w:rPr>
          <w:b/>
          <w:i/>
          <w:highlight w:val="yellow"/>
          <w:lang w:eastAsia="en-US"/>
        </w:rPr>
        <w:fldChar w:fldCharType="separate"/>
      </w:r>
      <w:r w:rsidRPr="00B73C7A" w:rsidR="009E3E1C">
        <w:rPr>
          <w:b/>
          <w:i/>
          <w:highlight w:val="yellow"/>
          <w:lang w:eastAsia="en-US"/>
        </w:rPr>
        <w:t>216</w:t>
      </w:r>
      <w:r w:rsidRPr="00B73C7A">
        <w:rPr>
          <w:b/>
          <w:i/>
          <w:highlight w:val="yellow"/>
          <w:lang w:eastAsia="en-US"/>
        </w:rPr>
        <w:fldChar w:fldCharType="end"/>
      </w:r>
    </w:p>
    <w:p w:rsidRPr="00BA3E89" w:rsidR="00391E9E" w:rsidP="00391E9E" w:rsidRDefault="00391E9E" w14:paraId="2FC977A0" w14:textId="77777777">
      <w:pPr>
        <w:numPr>
          <w:ilvl w:val="0"/>
          <w:numId w:val="1"/>
        </w:numPr>
        <w:tabs>
          <w:tab w:val="clear" w:pos="1584"/>
          <w:tab w:val="clear" w:pos="10080"/>
          <w:tab w:val="left" w:pos="990"/>
          <w:tab w:val="left" w:pos="1440"/>
          <w:tab w:val="left" w:pos="3510"/>
          <w:tab w:val="num" w:pos="3906"/>
        </w:tabs>
        <w:ind w:left="3510" w:hanging="540"/>
        <w:rPr>
          <w:szCs w:val="21"/>
          <w:lang w:eastAsia="en-US"/>
        </w:rPr>
      </w:pPr>
      <w:bookmarkStart w:name="_Ref16361868" w:id="161"/>
      <w:r w:rsidRPr="00B73C7A">
        <w:rPr>
          <w:szCs w:val="21"/>
          <w:highlight w:val="yellow"/>
          <w:lang w:eastAsia="en-US"/>
        </w:rPr>
        <w:t>Specify other abnormality:__________________________</w:t>
      </w:r>
      <w:bookmarkEnd w:id="161"/>
      <w:r w:rsidRPr="00BA3E89">
        <w:rPr>
          <w:szCs w:val="21"/>
          <w:lang w:eastAsia="en-US"/>
        </w:rPr>
        <w:tab/>
        <w:t xml:space="preserve"> </w:t>
      </w:r>
    </w:p>
    <w:p w:rsidRPr="00B73C7A" w:rsidR="00391E9E" w:rsidP="00391E9E" w:rsidRDefault="00391E9E" w14:paraId="5EFF0064" w14:textId="77777777">
      <w:pPr>
        <w:numPr>
          <w:ilvl w:val="0"/>
          <w:numId w:val="1"/>
        </w:numPr>
        <w:tabs>
          <w:tab w:val="clear" w:pos="1584"/>
          <w:tab w:val="clear" w:pos="10080"/>
          <w:tab w:val="left" w:pos="990"/>
          <w:tab w:val="left" w:pos="1440"/>
          <w:tab w:val="left" w:pos="1710"/>
          <w:tab w:val="num" w:pos="2160"/>
        </w:tabs>
        <w:ind w:left="1728" w:hanging="18"/>
        <w:rPr>
          <w:szCs w:val="21"/>
          <w:highlight w:val="cyan"/>
          <w:lang w:eastAsia="en-US"/>
        </w:rPr>
      </w:pPr>
      <w:bookmarkStart w:name="_Ref16353077" w:id="162"/>
      <w:r w:rsidRPr="00B73C7A">
        <w:rPr>
          <w:szCs w:val="21"/>
          <w:highlight w:val="cyan"/>
          <w:lang w:eastAsia="en-US"/>
        </w:rPr>
        <w:t>Was documentation submitted to the CIBMTR? (e.g. karyotyping report)</w:t>
      </w:r>
      <w:bookmarkEnd w:id="162"/>
    </w:p>
    <w:p w:rsidRPr="00B73C7A" w:rsidR="00391E9E" w:rsidP="00391E9E" w:rsidRDefault="00391E9E" w14:paraId="77BED48E" w14:textId="77777777">
      <w:pPr>
        <w:numPr>
          <w:ilvl w:val="0"/>
          <w:numId w:val="38"/>
        </w:numPr>
        <w:tabs>
          <w:tab w:val="clear" w:pos="10080"/>
          <w:tab w:val="left" w:pos="1530"/>
          <w:tab w:val="left" w:pos="1620"/>
          <w:tab w:val="left" w:pos="1710"/>
          <w:tab w:val="left" w:pos="1800"/>
          <w:tab w:val="left" w:pos="2070"/>
          <w:tab w:val="left" w:pos="2160"/>
          <w:tab w:val="left" w:pos="2610"/>
        </w:tabs>
        <w:spacing w:before="0"/>
        <w:ind w:left="2160" w:hanging="90"/>
        <w:rPr>
          <w:highlight w:val="cyan"/>
          <w:lang w:eastAsia="en-US"/>
        </w:rPr>
      </w:pPr>
      <w:r w:rsidRPr="00B73C7A">
        <w:rPr>
          <w:highlight w:val="cyan"/>
          <w:lang w:eastAsia="en-US"/>
        </w:rPr>
        <w:t>Yes</w:t>
      </w:r>
    </w:p>
    <w:p w:rsidRPr="00B73C7A" w:rsidR="00391E9E" w:rsidP="00391E9E" w:rsidRDefault="00391E9E" w14:paraId="6EED3409" w14:textId="77777777">
      <w:pPr>
        <w:numPr>
          <w:ilvl w:val="0"/>
          <w:numId w:val="38"/>
        </w:numPr>
        <w:tabs>
          <w:tab w:val="clear" w:pos="10080"/>
          <w:tab w:val="left" w:pos="1530"/>
          <w:tab w:val="left" w:pos="1620"/>
          <w:tab w:val="left" w:pos="1710"/>
          <w:tab w:val="left" w:pos="1800"/>
          <w:tab w:val="left" w:pos="2070"/>
          <w:tab w:val="left" w:pos="2160"/>
          <w:tab w:val="left" w:pos="2610"/>
        </w:tabs>
        <w:spacing w:before="0"/>
        <w:ind w:left="2160" w:hanging="90"/>
        <w:rPr>
          <w:highlight w:val="cyan"/>
          <w:lang w:eastAsia="en-US"/>
        </w:rPr>
      </w:pPr>
      <w:r w:rsidRPr="00B73C7A">
        <w:rPr>
          <w:highlight w:val="cyan"/>
          <w:lang w:eastAsia="en-US"/>
        </w:rPr>
        <w:t>No</w:t>
      </w:r>
    </w:p>
    <w:bookmarkEnd w:id="152"/>
    <w:p w:rsidRPr="00B82663" w:rsidR="00391E9E" w:rsidP="00391E9E" w:rsidRDefault="00391E9E" w14:paraId="3D37600D" w14:textId="77777777">
      <w:pPr>
        <w:tabs>
          <w:tab w:val="clear" w:pos="1584"/>
          <w:tab w:val="clear" w:pos="10080"/>
          <w:tab w:val="left" w:pos="1152"/>
          <w:tab w:val="left" w:pos="2250"/>
          <w:tab w:val="left" w:pos="2520"/>
        </w:tabs>
        <w:spacing w:before="0"/>
        <w:ind w:left="1440" w:firstLine="0"/>
        <w:rPr>
          <w:b/>
          <w:i/>
        </w:rPr>
      </w:pPr>
    </w:p>
    <w:p w:rsidRPr="00B82663" w:rsidR="00391E9E" w:rsidP="00391E9E" w:rsidRDefault="00391E9E" w14:paraId="106C9BA2" w14:textId="0C1CA3F7">
      <w:pPr>
        <w:pStyle w:val="Q2"/>
        <w:tabs>
          <w:tab w:val="left" w:pos="1350"/>
          <w:tab w:val="left" w:pos="1440"/>
        </w:tabs>
        <w:ind w:left="1350" w:hanging="540"/>
      </w:pPr>
      <w:bookmarkStart w:name="_Ref520898095" w:id="163"/>
      <w:r w:rsidRPr="00B82663">
        <w:t>Did the recipient progress or transform to a different MDS subtype</w:t>
      </w:r>
      <w:r>
        <w:t xml:space="preserve"> or AML</w:t>
      </w:r>
      <w:r w:rsidRPr="00B82663">
        <w:t xml:space="preserve"> between diagnosis and the start of the preparative regimen</w:t>
      </w:r>
      <w:r>
        <w:t xml:space="preserve"> / infusion</w:t>
      </w:r>
      <w:r w:rsidRPr="00B82663">
        <w:t>?</w:t>
      </w:r>
      <w:bookmarkEnd w:id="163"/>
    </w:p>
    <w:p w:rsidRPr="00B82663" w:rsidR="00391E9E" w:rsidP="00391E9E" w:rsidRDefault="00391E9E" w14:paraId="319B3F37" w14:textId="652DABD2">
      <w:pPr>
        <w:pStyle w:val="A2"/>
        <w:tabs>
          <w:tab w:val="clear" w:pos="1440"/>
          <w:tab w:val="left" w:pos="1530"/>
          <w:tab w:val="left" w:pos="1620"/>
          <w:tab w:val="left" w:pos="1710"/>
          <w:tab w:val="left" w:pos="1800"/>
        </w:tabs>
        <w:ind w:left="1620" w:hanging="360"/>
      </w:pPr>
      <w:r w:rsidRPr="00B82663">
        <w:t xml:space="preserve">Yes – </w:t>
      </w:r>
      <w:r w:rsidRPr="00B43E26">
        <w:rPr>
          <w:rStyle w:val="GoToChar0"/>
        </w:rPr>
        <w:t>Go to question</w:t>
      </w:r>
      <w:r>
        <w:rPr>
          <w:rStyle w:val="BookTitle"/>
        </w:rPr>
        <w:t xml:space="preserve"> </w:t>
      </w:r>
      <w:r>
        <w:rPr>
          <w:rStyle w:val="BookTitle"/>
        </w:rPr>
        <w:fldChar w:fldCharType="begin"/>
      </w:r>
      <w:r>
        <w:rPr>
          <w:rStyle w:val="BookTitle"/>
        </w:rPr>
        <w:instrText xml:space="preserve"> REF _Ref520898283 \r \h </w:instrText>
      </w:r>
      <w:r>
        <w:rPr>
          <w:rStyle w:val="BookTitle"/>
        </w:rPr>
      </w:r>
      <w:r>
        <w:rPr>
          <w:rStyle w:val="BookTitle"/>
        </w:rPr>
        <w:fldChar w:fldCharType="separate"/>
      </w:r>
      <w:r w:rsidR="009E3E1C">
        <w:rPr>
          <w:rStyle w:val="BookTitle"/>
        </w:rPr>
        <w:t>219</w:t>
      </w:r>
      <w:r>
        <w:rPr>
          <w:rStyle w:val="BookTitle"/>
        </w:rPr>
        <w:fldChar w:fldCharType="end"/>
      </w:r>
      <w:r w:rsidRPr="00B82663">
        <w:t xml:space="preserve"> </w:t>
      </w:r>
    </w:p>
    <w:p w:rsidRPr="00B82663" w:rsidR="00391E9E" w:rsidP="00391E9E" w:rsidRDefault="00391E9E" w14:paraId="2BD4DEA6" w14:textId="4D8B587A">
      <w:pPr>
        <w:pStyle w:val="A2"/>
        <w:tabs>
          <w:tab w:val="clear" w:pos="1440"/>
          <w:tab w:val="left" w:pos="1530"/>
          <w:tab w:val="left" w:pos="1620"/>
          <w:tab w:val="left" w:pos="1710"/>
          <w:tab w:val="left" w:pos="1800"/>
        </w:tabs>
        <w:ind w:left="1620" w:hanging="360"/>
      </w:pPr>
      <w:r w:rsidRPr="00B82663">
        <w:t xml:space="preserve">No – </w:t>
      </w:r>
      <w:r w:rsidRPr="00B43E26">
        <w:rPr>
          <w:rStyle w:val="GoToChar0"/>
        </w:rPr>
        <w:t>Go to question</w:t>
      </w:r>
      <w:r>
        <w:rPr>
          <w:rStyle w:val="BookTitle"/>
        </w:rPr>
        <w:t xml:space="preserve"> </w:t>
      </w:r>
      <w:r>
        <w:rPr>
          <w:rStyle w:val="BookTitle"/>
        </w:rPr>
        <w:fldChar w:fldCharType="begin"/>
      </w:r>
      <w:r>
        <w:rPr>
          <w:rStyle w:val="BookTitle"/>
        </w:rPr>
        <w:instrText xml:space="preserve"> REF _Ref520898295 \r \h </w:instrText>
      </w:r>
      <w:r>
        <w:rPr>
          <w:rStyle w:val="BookTitle"/>
        </w:rPr>
      </w:r>
      <w:r>
        <w:rPr>
          <w:rStyle w:val="BookTitle"/>
        </w:rPr>
        <w:fldChar w:fldCharType="separate"/>
      </w:r>
      <w:r w:rsidR="009E3E1C">
        <w:rPr>
          <w:rStyle w:val="BookTitle"/>
        </w:rPr>
        <w:t>223</w:t>
      </w:r>
      <w:r>
        <w:rPr>
          <w:rStyle w:val="BookTitle"/>
        </w:rPr>
        <w:fldChar w:fldCharType="end"/>
      </w:r>
    </w:p>
    <w:p w:rsidRPr="00B82663" w:rsidR="00391E9E" w:rsidP="00391E9E" w:rsidRDefault="00391E9E" w14:paraId="206E4C97" w14:textId="0B7E8C24">
      <w:pPr>
        <w:pStyle w:val="Q3"/>
        <w:tabs>
          <w:tab w:val="num" w:pos="1350"/>
          <w:tab w:val="left" w:pos="1440"/>
        </w:tabs>
        <w:ind w:hanging="378"/>
      </w:pPr>
      <w:bookmarkStart w:name="_Ref520898283" w:id="164"/>
      <w:r>
        <w:t xml:space="preserve">Specify the MDS </w:t>
      </w:r>
      <w:r w:rsidRPr="00B82663">
        <w:t xml:space="preserve">subtype </w:t>
      </w:r>
      <w:r>
        <w:t xml:space="preserve">or AML </w:t>
      </w:r>
      <w:r w:rsidRPr="00B82663">
        <w:t>after transformation</w:t>
      </w:r>
      <w:bookmarkEnd w:id="164"/>
    </w:p>
    <w:p w:rsidRPr="0003155F" w:rsidR="00391E9E" w:rsidP="00391E9E" w:rsidRDefault="00391E9E" w14:paraId="427CFEDE" w14:textId="7E3BCF29">
      <w:pPr>
        <w:pStyle w:val="A3"/>
        <w:tabs>
          <w:tab w:val="left" w:pos="1530"/>
          <w:tab w:val="left" w:pos="1620"/>
          <w:tab w:val="left" w:pos="1710"/>
          <w:tab w:val="left" w:pos="1800"/>
        </w:tabs>
      </w:pPr>
      <w:r w:rsidRPr="00B82663">
        <w:t>Chronic myelomonocytic leukemia (CMMoL) (54)</w:t>
      </w:r>
      <w:r w:rsidRPr="00B82663">
        <w:rPr>
          <w:color w:val="365F91"/>
        </w:rPr>
        <w:t xml:space="preserve"> – </w:t>
      </w:r>
      <w:r w:rsidRPr="004C6531">
        <w:rPr>
          <w:b/>
          <w:i/>
        </w:rPr>
        <w:t xml:space="preserve">Go to question </w:t>
      </w:r>
      <w:r w:rsidRPr="004C6531">
        <w:rPr>
          <w:b/>
          <w:i/>
        </w:rPr>
        <w:fldChar w:fldCharType="begin"/>
      </w:r>
      <w:r w:rsidRPr="004C6531">
        <w:rPr>
          <w:b/>
          <w:i/>
        </w:rPr>
        <w:instrText xml:space="preserve"> REF _Ref520898348 \r \h  \* MERGEFORMAT </w:instrText>
      </w:r>
      <w:r w:rsidRPr="004C6531">
        <w:rPr>
          <w:b/>
          <w:i/>
        </w:rPr>
      </w:r>
      <w:r w:rsidRPr="004C6531">
        <w:rPr>
          <w:b/>
          <w:i/>
        </w:rPr>
        <w:fldChar w:fldCharType="separate"/>
      </w:r>
      <w:r w:rsidR="009E3E1C">
        <w:rPr>
          <w:b/>
          <w:i/>
        </w:rPr>
        <w:t>221</w:t>
      </w:r>
      <w:r w:rsidRPr="004C6531">
        <w:rPr>
          <w:b/>
          <w:i/>
        </w:rPr>
        <w:fldChar w:fldCharType="end"/>
      </w:r>
    </w:p>
    <w:p w:rsidRPr="00B82663" w:rsidR="00391E9E" w:rsidP="00391E9E" w:rsidRDefault="00391E9E" w14:paraId="51233F66" w14:textId="52CC25D6">
      <w:pPr>
        <w:pStyle w:val="A3"/>
        <w:tabs>
          <w:tab w:val="left" w:pos="1530"/>
          <w:tab w:val="left" w:pos="1620"/>
          <w:tab w:val="left" w:pos="1710"/>
          <w:tab w:val="left" w:pos="1800"/>
        </w:tabs>
      </w:pPr>
      <w:r w:rsidRPr="00B82663">
        <w:t>Myelodysplastic</w:t>
      </w:r>
      <w:r>
        <w:t xml:space="preserve"> syndrome</w:t>
      </w:r>
      <w:r w:rsidRPr="00B82663">
        <w:t xml:space="preserve"> / myeloproliferative neoplasm, unclassifiable (69) </w:t>
      </w:r>
      <w:r w:rsidRPr="00B82663">
        <w:rPr>
          <w:b/>
          <w:color w:val="365F91"/>
        </w:rPr>
        <w:t xml:space="preserve">– </w:t>
      </w:r>
      <w:r w:rsidRPr="00B82663">
        <w:rPr>
          <w:b/>
          <w:i/>
        </w:rPr>
        <w:t xml:space="preserve">Go to question </w:t>
      </w:r>
      <w:r>
        <w:rPr>
          <w:b/>
          <w:i/>
          <w:lang w:eastAsia="en-US"/>
        </w:rPr>
        <w:fldChar w:fldCharType="begin"/>
      </w:r>
      <w:r>
        <w:rPr>
          <w:b/>
          <w:i/>
        </w:rPr>
        <w:instrText xml:space="preserve"> REF _Ref520898348 \r \h </w:instrText>
      </w:r>
      <w:r>
        <w:rPr>
          <w:b/>
          <w:i/>
          <w:lang w:eastAsia="en-US"/>
        </w:rPr>
      </w:r>
      <w:r>
        <w:rPr>
          <w:b/>
          <w:i/>
          <w:lang w:eastAsia="en-US"/>
        </w:rPr>
        <w:fldChar w:fldCharType="separate"/>
      </w:r>
      <w:r w:rsidR="009E3E1C">
        <w:rPr>
          <w:b/>
          <w:i/>
        </w:rPr>
        <w:t>221</w:t>
      </w:r>
      <w:r>
        <w:rPr>
          <w:b/>
          <w:i/>
          <w:lang w:eastAsia="en-US"/>
        </w:rPr>
        <w:fldChar w:fldCharType="end"/>
      </w:r>
    </w:p>
    <w:p w:rsidRPr="0003155F" w:rsidR="00391E9E" w:rsidP="00391E9E" w:rsidRDefault="00391E9E" w14:paraId="50441C99" w14:textId="69946BBA">
      <w:pPr>
        <w:pStyle w:val="A3"/>
        <w:tabs>
          <w:tab w:val="left" w:pos="1530"/>
          <w:tab w:val="left" w:pos="1620"/>
          <w:tab w:val="left" w:pos="1710"/>
          <w:tab w:val="left" w:pos="1800"/>
        </w:tabs>
        <w:rPr>
          <w:b/>
          <w:i/>
        </w:rPr>
      </w:pPr>
      <w:r w:rsidRPr="00B82663">
        <w:t>MDS / MPN with ring sideroblasts and thrombocytosis (MDS / MPN–RS–T) (1452)</w:t>
      </w:r>
      <w:r w:rsidRPr="00B82663">
        <w:rPr>
          <w:b/>
          <w:color w:val="365F91"/>
        </w:rPr>
        <w:t xml:space="preserve"> – </w:t>
      </w:r>
      <w:r w:rsidRPr="00B82663">
        <w:rPr>
          <w:b/>
          <w:i/>
        </w:rPr>
        <w:t xml:space="preserve">Go to question </w:t>
      </w:r>
      <w:r>
        <w:rPr>
          <w:b/>
          <w:i/>
        </w:rPr>
        <w:fldChar w:fldCharType="begin"/>
      </w:r>
      <w:r>
        <w:rPr>
          <w:b/>
          <w:i/>
        </w:rPr>
        <w:instrText xml:space="preserve"> REF _Ref520898348 \r \h </w:instrText>
      </w:r>
      <w:r>
        <w:rPr>
          <w:b/>
          <w:i/>
        </w:rPr>
      </w:r>
      <w:r>
        <w:rPr>
          <w:b/>
          <w:i/>
        </w:rPr>
        <w:fldChar w:fldCharType="separate"/>
      </w:r>
      <w:r w:rsidR="009E3E1C">
        <w:rPr>
          <w:b/>
          <w:i/>
        </w:rPr>
        <w:t>221</w:t>
      </w:r>
      <w:r>
        <w:rPr>
          <w:b/>
          <w:i/>
        </w:rPr>
        <w:fldChar w:fldCharType="end"/>
      </w:r>
    </w:p>
    <w:p w:rsidRPr="0003155F" w:rsidR="00391E9E" w:rsidP="00391E9E" w:rsidRDefault="00391E9E" w14:paraId="6009ECAD" w14:textId="53F5AE05">
      <w:pPr>
        <w:pStyle w:val="A3"/>
        <w:tabs>
          <w:tab w:val="left" w:pos="1530"/>
          <w:tab w:val="left" w:pos="1620"/>
          <w:tab w:val="left" w:pos="1710"/>
          <w:tab w:val="left" w:pos="1800"/>
        </w:tabs>
        <w:rPr>
          <w:rFonts w:ascii="Wingdings" w:hAnsi="Wingdings"/>
          <w:sz w:val="21"/>
          <w:szCs w:val="21"/>
        </w:rPr>
      </w:pPr>
      <w:r w:rsidRPr="00B82663">
        <w:t>Myelodysplastic syndrome (MDS), unclassifiable (50)</w:t>
      </w:r>
      <w:r w:rsidRPr="00B82663">
        <w:rPr>
          <w:b/>
          <w:color w:val="365F91"/>
        </w:rPr>
        <w:t xml:space="preserve"> – </w:t>
      </w:r>
      <w:r w:rsidRPr="00B82663">
        <w:rPr>
          <w:b/>
          <w:i/>
        </w:rPr>
        <w:t>Go to question</w:t>
      </w:r>
      <w:r>
        <w:rPr>
          <w:b/>
          <w:i/>
        </w:rPr>
        <w:t xml:space="preserve"> </w:t>
      </w:r>
      <w:r>
        <w:rPr>
          <w:b/>
          <w:i/>
        </w:rPr>
        <w:fldChar w:fldCharType="begin"/>
      </w:r>
      <w:r>
        <w:rPr>
          <w:b/>
          <w:i/>
        </w:rPr>
        <w:instrText xml:space="preserve"> REF _Ref16353572 \r \h </w:instrText>
      </w:r>
      <w:r>
        <w:rPr>
          <w:b/>
          <w:i/>
        </w:rPr>
      </w:r>
      <w:r>
        <w:rPr>
          <w:b/>
          <w:i/>
        </w:rPr>
        <w:fldChar w:fldCharType="separate"/>
      </w:r>
      <w:r w:rsidR="009E3E1C">
        <w:rPr>
          <w:b/>
          <w:i/>
        </w:rPr>
        <w:t>220</w:t>
      </w:r>
      <w:r>
        <w:rPr>
          <w:b/>
          <w:i/>
        </w:rPr>
        <w:fldChar w:fldCharType="end"/>
      </w:r>
    </w:p>
    <w:p w:rsidRPr="0003155F" w:rsidR="00391E9E" w:rsidP="00391E9E" w:rsidRDefault="00391E9E" w14:paraId="77C9938B" w14:textId="0A87E193">
      <w:pPr>
        <w:pStyle w:val="A3"/>
        <w:tabs>
          <w:tab w:val="left" w:pos="1530"/>
          <w:tab w:val="left" w:pos="1620"/>
          <w:tab w:val="left" w:pos="1710"/>
          <w:tab w:val="left" w:pos="1800"/>
        </w:tabs>
      </w:pPr>
      <w:r w:rsidRPr="00B82663">
        <w:t>Myelodysplastic syndrome with isolated del(5q) (66)</w:t>
      </w:r>
      <w:r w:rsidRPr="00B82663">
        <w:rPr>
          <w:b/>
          <w:color w:val="365F91"/>
        </w:rPr>
        <w:t xml:space="preserve"> – </w:t>
      </w:r>
      <w:r w:rsidRPr="00B82663">
        <w:rPr>
          <w:b/>
          <w:i/>
        </w:rPr>
        <w:t xml:space="preserve">Go to question </w:t>
      </w:r>
      <w:r>
        <w:rPr>
          <w:b/>
          <w:i/>
        </w:rPr>
        <w:fldChar w:fldCharType="begin"/>
      </w:r>
      <w:r>
        <w:rPr>
          <w:b/>
          <w:i/>
        </w:rPr>
        <w:instrText xml:space="preserve"> REF _Ref520898348 \r \h </w:instrText>
      </w:r>
      <w:r>
        <w:rPr>
          <w:b/>
          <w:i/>
        </w:rPr>
      </w:r>
      <w:r>
        <w:rPr>
          <w:b/>
          <w:i/>
        </w:rPr>
        <w:fldChar w:fldCharType="separate"/>
      </w:r>
      <w:r w:rsidR="009E3E1C">
        <w:rPr>
          <w:b/>
          <w:i/>
        </w:rPr>
        <w:t>221</w:t>
      </w:r>
      <w:r>
        <w:rPr>
          <w:b/>
          <w:i/>
        </w:rPr>
        <w:fldChar w:fldCharType="end"/>
      </w:r>
    </w:p>
    <w:p w:rsidRPr="00995A5C" w:rsidR="00391E9E" w:rsidP="00391E9E" w:rsidRDefault="00391E9E" w14:paraId="0B2E2E84" w14:textId="641688A0">
      <w:pPr>
        <w:pStyle w:val="A3"/>
        <w:tabs>
          <w:tab w:val="left" w:pos="1530"/>
          <w:tab w:val="left" w:pos="1620"/>
          <w:tab w:val="left" w:pos="1710"/>
          <w:tab w:val="left" w:pos="1800"/>
        </w:tabs>
        <w:rPr>
          <w:rFonts w:ascii="ArialMT" w:hAnsi="ArialMT" w:cs="ArialMT"/>
          <w:highlight w:val="yellow"/>
        </w:rPr>
      </w:pPr>
      <w:r w:rsidRPr="00995A5C">
        <w:rPr>
          <w:highlight w:val="yellow"/>
        </w:rPr>
        <w:t>Myelodysplastic syndrome with multilineage dysplasia (MDS-MLD) (64)</w:t>
      </w:r>
      <w:r w:rsidRPr="00995A5C">
        <w:rPr>
          <w:b/>
          <w:color w:val="365F91"/>
          <w:highlight w:val="yellow"/>
        </w:rPr>
        <w:t xml:space="preserve"> – </w:t>
      </w:r>
      <w:r w:rsidRPr="00995A5C">
        <w:rPr>
          <w:b/>
          <w:i/>
          <w:highlight w:val="yellow"/>
        </w:rPr>
        <w:t xml:space="preserve">Go to question </w:t>
      </w:r>
      <w:r w:rsidRPr="00995A5C">
        <w:rPr>
          <w:b/>
          <w:i/>
          <w:highlight w:val="yellow"/>
        </w:rPr>
        <w:fldChar w:fldCharType="begin"/>
      </w:r>
      <w:r w:rsidRPr="00995A5C">
        <w:rPr>
          <w:b/>
          <w:i/>
          <w:highlight w:val="yellow"/>
        </w:rPr>
        <w:instrText xml:space="preserve"> REF _Ref520898348 \r \h </w:instrText>
      </w:r>
      <w:r w:rsidR="00995A5C">
        <w:rPr>
          <w:b/>
          <w:i/>
          <w:highlight w:val="yellow"/>
        </w:rPr>
        <w:instrText xml:space="preserve"> \* MERGEFORMAT </w:instrText>
      </w:r>
      <w:r w:rsidRPr="00995A5C">
        <w:rPr>
          <w:b/>
          <w:i/>
          <w:highlight w:val="yellow"/>
        </w:rPr>
      </w:r>
      <w:r w:rsidRPr="00995A5C">
        <w:rPr>
          <w:b/>
          <w:i/>
          <w:highlight w:val="yellow"/>
        </w:rPr>
        <w:fldChar w:fldCharType="separate"/>
      </w:r>
      <w:r w:rsidRPr="00995A5C" w:rsidR="009E3E1C">
        <w:rPr>
          <w:b/>
          <w:i/>
          <w:highlight w:val="yellow"/>
        </w:rPr>
        <w:t>221</w:t>
      </w:r>
      <w:r w:rsidRPr="00995A5C">
        <w:rPr>
          <w:b/>
          <w:i/>
          <w:highlight w:val="yellow"/>
        </w:rPr>
        <w:fldChar w:fldCharType="end"/>
      </w:r>
    </w:p>
    <w:p w:rsidRPr="00995A5C" w:rsidR="00391E9E" w:rsidP="00391E9E" w:rsidRDefault="00391E9E" w14:paraId="05BB2A8A" w14:textId="4F844C13">
      <w:pPr>
        <w:pStyle w:val="A3"/>
        <w:tabs>
          <w:tab w:val="left" w:pos="1530"/>
          <w:tab w:val="left" w:pos="1620"/>
          <w:tab w:val="left" w:pos="1710"/>
          <w:tab w:val="left" w:pos="1800"/>
        </w:tabs>
        <w:rPr>
          <w:rFonts w:ascii="Wingdings" w:hAnsi="Wingdings"/>
          <w:sz w:val="21"/>
          <w:szCs w:val="21"/>
          <w:highlight w:val="yellow"/>
        </w:rPr>
      </w:pPr>
      <w:r w:rsidRPr="00995A5C">
        <w:rPr>
          <w:highlight w:val="yellow"/>
        </w:rPr>
        <w:t>Myelodysplastic syndrome with single lineage dysplasia (MDS-SLD)) (51)</w:t>
      </w:r>
      <w:r w:rsidRPr="00995A5C">
        <w:rPr>
          <w:b/>
          <w:color w:val="365F91"/>
          <w:highlight w:val="yellow"/>
        </w:rPr>
        <w:t xml:space="preserve"> – </w:t>
      </w:r>
      <w:r w:rsidRPr="00995A5C">
        <w:rPr>
          <w:b/>
          <w:i/>
          <w:highlight w:val="yellow"/>
        </w:rPr>
        <w:t xml:space="preserve">Go to question </w:t>
      </w:r>
      <w:r w:rsidRPr="00995A5C">
        <w:rPr>
          <w:b/>
          <w:i/>
          <w:highlight w:val="yellow"/>
        </w:rPr>
        <w:fldChar w:fldCharType="begin"/>
      </w:r>
      <w:r w:rsidRPr="00995A5C">
        <w:rPr>
          <w:b/>
          <w:i/>
          <w:highlight w:val="yellow"/>
        </w:rPr>
        <w:instrText xml:space="preserve"> REF _Ref520898348 \r \h </w:instrText>
      </w:r>
      <w:r w:rsidR="00995A5C">
        <w:rPr>
          <w:b/>
          <w:i/>
          <w:highlight w:val="yellow"/>
        </w:rPr>
        <w:instrText xml:space="preserve"> \* MERGEFORMAT </w:instrText>
      </w:r>
      <w:r w:rsidRPr="00995A5C">
        <w:rPr>
          <w:b/>
          <w:i/>
          <w:highlight w:val="yellow"/>
        </w:rPr>
      </w:r>
      <w:r w:rsidRPr="00995A5C">
        <w:rPr>
          <w:b/>
          <w:i/>
          <w:highlight w:val="yellow"/>
        </w:rPr>
        <w:fldChar w:fldCharType="separate"/>
      </w:r>
      <w:r w:rsidRPr="00995A5C" w:rsidR="009E3E1C">
        <w:rPr>
          <w:b/>
          <w:i/>
          <w:highlight w:val="yellow"/>
        </w:rPr>
        <w:t>221</w:t>
      </w:r>
      <w:r w:rsidRPr="00995A5C">
        <w:rPr>
          <w:b/>
          <w:i/>
          <w:highlight w:val="yellow"/>
        </w:rPr>
        <w:fldChar w:fldCharType="end"/>
      </w:r>
    </w:p>
    <w:p w:rsidRPr="00995A5C" w:rsidR="00391E9E" w:rsidP="00391E9E" w:rsidRDefault="00391E9E" w14:paraId="785BA687" w14:textId="21674899">
      <w:pPr>
        <w:pStyle w:val="A3"/>
        <w:tabs>
          <w:tab w:val="left" w:pos="1530"/>
          <w:tab w:val="left" w:pos="1620"/>
          <w:tab w:val="left" w:pos="1710"/>
          <w:tab w:val="left" w:pos="1800"/>
        </w:tabs>
        <w:rPr>
          <w:highlight w:val="yellow"/>
        </w:rPr>
      </w:pPr>
      <w:r w:rsidRPr="00995A5C">
        <w:rPr>
          <w:highlight w:val="yellow"/>
        </w:rPr>
        <w:t>Refractory cytopenia of childhood (68)</w:t>
      </w:r>
      <w:r w:rsidRPr="00995A5C">
        <w:rPr>
          <w:b/>
          <w:color w:val="365F91"/>
          <w:highlight w:val="yellow"/>
        </w:rPr>
        <w:t xml:space="preserve"> – </w:t>
      </w:r>
      <w:r w:rsidRPr="00995A5C">
        <w:rPr>
          <w:b/>
          <w:i/>
          <w:highlight w:val="yellow"/>
        </w:rPr>
        <w:t xml:space="preserve">Go to question </w:t>
      </w:r>
      <w:r w:rsidRPr="00995A5C">
        <w:rPr>
          <w:b/>
          <w:i/>
          <w:highlight w:val="yellow"/>
        </w:rPr>
        <w:fldChar w:fldCharType="begin"/>
      </w:r>
      <w:r w:rsidRPr="00995A5C">
        <w:rPr>
          <w:b/>
          <w:i/>
          <w:highlight w:val="yellow"/>
        </w:rPr>
        <w:instrText xml:space="preserve"> REF _Ref520898348 \r \h </w:instrText>
      </w:r>
      <w:r w:rsidR="00995A5C">
        <w:rPr>
          <w:b/>
          <w:i/>
          <w:highlight w:val="yellow"/>
        </w:rPr>
        <w:instrText xml:space="preserve"> \* MERGEFORMAT </w:instrText>
      </w:r>
      <w:r w:rsidRPr="00995A5C">
        <w:rPr>
          <w:b/>
          <w:i/>
          <w:highlight w:val="yellow"/>
        </w:rPr>
      </w:r>
      <w:r w:rsidRPr="00995A5C">
        <w:rPr>
          <w:b/>
          <w:i/>
          <w:highlight w:val="yellow"/>
        </w:rPr>
        <w:fldChar w:fldCharType="separate"/>
      </w:r>
      <w:r w:rsidRPr="00995A5C" w:rsidR="009E3E1C">
        <w:rPr>
          <w:b/>
          <w:i/>
          <w:highlight w:val="yellow"/>
        </w:rPr>
        <w:t>221</w:t>
      </w:r>
      <w:r w:rsidRPr="00995A5C">
        <w:rPr>
          <w:b/>
          <w:i/>
          <w:highlight w:val="yellow"/>
        </w:rPr>
        <w:fldChar w:fldCharType="end"/>
      </w:r>
    </w:p>
    <w:p w:rsidRPr="0003155F" w:rsidR="00391E9E" w:rsidP="00391E9E" w:rsidRDefault="00391E9E" w14:paraId="6F10844C" w14:textId="4ECFD1EC">
      <w:pPr>
        <w:pStyle w:val="A3"/>
        <w:tabs>
          <w:tab w:val="left" w:pos="1530"/>
          <w:tab w:val="left" w:pos="1620"/>
          <w:tab w:val="left" w:pos="1710"/>
          <w:tab w:val="left" w:pos="1800"/>
        </w:tabs>
      </w:pPr>
      <w:r w:rsidRPr="00B82663">
        <w:t xml:space="preserve">Transformed to AML (70) </w:t>
      </w:r>
      <w:r w:rsidRPr="00B82663">
        <w:rPr>
          <w:color w:val="365F91"/>
        </w:rPr>
        <w:t xml:space="preserve">– </w:t>
      </w:r>
      <w:r w:rsidRPr="007E5A68">
        <w:rPr>
          <w:b/>
          <w:i/>
        </w:rPr>
        <w:t xml:space="preserve">Go to question </w:t>
      </w:r>
      <w:r w:rsidRPr="007E5A68">
        <w:rPr>
          <w:b/>
          <w:i/>
        </w:rPr>
        <w:fldChar w:fldCharType="begin"/>
      </w:r>
      <w:r w:rsidRPr="007E5A68">
        <w:rPr>
          <w:b/>
          <w:i/>
        </w:rPr>
        <w:instrText xml:space="preserve"> REF _Ref520898459 \r \h  \* MERGEFORMAT </w:instrText>
      </w:r>
      <w:r w:rsidRPr="007E5A68">
        <w:rPr>
          <w:b/>
          <w:i/>
        </w:rPr>
      </w:r>
      <w:r w:rsidRPr="007E5A68">
        <w:rPr>
          <w:b/>
          <w:i/>
        </w:rPr>
        <w:fldChar w:fldCharType="separate"/>
      </w:r>
      <w:r w:rsidR="009E3E1C">
        <w:rPr>
          <w:b/>
          <w:i/>
        </w:rPr>
        <w:t>222</w:t>
      </w:r>
      <w:r w:rsidRPr="007E5A68">
        <w:rPr>
          <w:b/>
          <w:i/>
        </w:rPr>
        <w:fldChar w:fldCharType="end"/>
      </w:r>
    </w:p>
    <w:p w:rsidR="00391E9E" w:rsidP="00391E9E" w:rsidRDefault="00391E9E" w14:paraId="7200657F" w14:textId="1528C09E">
      <w:pPr>
        <w:pStyle w:val="In1"/>
        <w:spacing w:after="240"/>
        <w:ind w:firstLine="1710"/>
        <w:rPr>
          <w:color w:val="auto"/>
        </w:rPr>
      </w:pPr>
      <w:r w:rsidRPr="0003155F">
        <w:rPr>
          <w:color w:val="auto"/>
        </w:rPr>
        <w:t xml:space="preserve">Myelodysplastic syndrome with excess blasts (MDS-EB)  </w:t>
      </w:r>
    </w:p>
    <w:p w:rsidRPr="00995A5C" w:rsidR="00391E9E" w:rsidP="00391E9E" w:rsidRDefault="00391E9E" w14:paraId="1442BE36" w14:textId="64AD0604">
      <w:pPr>
        <w:pStyle w:val="A3"/>
        <w:tabs>
          <w:tab w:val="left" w:pos="1530"/>
          <w:tab w:val="left" w:pos="1620"/>
          <w:tab w:val="left" w:pos="1710"/>
          <w:tab w:val="left" w:pos="1800"/>
        </w:tabs>
        <w:rPr>
          <w:highlight w:val="yellow"/>
        </w:rPr>
      </w:pPr>
      <w:r w:rsidRPr="00995A5C">
        <w:rPr>
          <w:highlight w:val="yellow"/>
        </w:rPr>
        <w:t xml:space="preserve">MDS with excess blasts-1 (MDS-EB-1) (61) – </w:t>
      </w:r>
      <w:r w:rsidRPr="00995A5C">
        <w:rPr>
          <w:b/>
          <w:i/>
          <w:highlight w:val="yellow"/>
        </w:rPr>
        <w:t xml:space="preserve">Go to question </w:t>
      </w:r>
      <w:r w:rsidRPr="00995A5C">
        <w:rPr>
          <w:b/>
          <w:i/>
          <w:highlight w:val="yellow"/>
        </w:rPr>
        <w:fldChar w:fldCharType="begin"/>
      </w:r>
      <w:r w:rsidRPr="00995A5C">
        <w:rPr>
          <w:b/>
          <w:i/>
          <w:highlight w:val="yellow"/>
        </w:rPr>
        <w:instrText xml:space="preserve"> REF _Ref520898348 \r \h  \* MERGEFORMAT </w:instrText>
      </w:r>
      <w:r w:rsidRPr="00995A5C">
        <w:rPr>
          <w:b/>
          <w:i/>
          <w:highlight w:val="yellow"/>
        </w:rPr>
      </w:r>
      <w:r w:rsidRPr="00995A5C">
        <w:rPr>
          <w:b/>
          <w:i/>
          <w:highlight w:val="yellow"/>
        </w:rPr>
        <w:fldChar w:fldCharType="separate"/>
      </w:r>
      <w:r w:rsidRPr="00995A5C" w:rsidR="009E3E1C">
        <w:rPr>
          <w:b/>
          <w:i/>
          <w:highlight w:val="yellow"/>
        </w:rPr>
        <w:t>221</w:t>
      </w:r>
      <w:r w:rsidRPr="00995A5C">
        <w:rPr>
          <w:b/>
          <w:i/>
          <w:highlight w:val="yellow"/>
        </w:rPr>
        <w:fldChar w:fldCharType="end"/>
      </w:r>
    </w:p>
    <w:p w:rsidRPr="00995A5C" w:rsidR="00391E9E" w:rsidP="00391E9E" w:rsidRDefault="00391E9E" w14:paraId="5F87E7DF" w14:textId="2BC2A1FC">
      <w:pPr>
        <w:pStyle w:val="A3"/>
        <w:tabs>
          <w:tab w:val="left" w:pos="1530"/>
          <w:tab w:val="left" w:pos="1620"/>
          <w:tab w:val="left" w:pos="1710"/>
          <w:tab w:val="left" w:pos="1800"/>
        </w:tabs>
        <w:rPr>
          <w:highlight w:val="yellow"/>
        </w:rPr>
      </w:pPr>
      <w:r w:rsidRPr="00995A5C">
        <w:rPr>
          <w:highlight w:val="yellow"/>
        </w:rPr>
        <w:t xml:space="preserve">MDS with excess blasts02 (MDS-EB-2) (62)  – </w:t>
      </w:r>
      <w:r w:rsidRPr="00995A5C">
        <w:rPr>
          <w:b/>
          <w:i/>
          <w:highlight w:val="yellow"/>
        </w:rPr>
        <w:t xml:space="preserve">Go to question </w:t>
      </w:r>
      <w:r w:rsidRPr="00995A5C">
        <w:rPr>
          <w:b/>
          <w:i/>
          <w:highlight w:val="yellow"/>
        </w:rPr>
        <w:fldChar w:fldCharType="begin"/>
      </w:r>
      <w:r w:rsidRPr="00995A5C">
        <w:rPr>
          <w:b/>
          <w:i/>
          <w:highlight w:val="yellow"/>
        </w:rPr>
        <w:instrText xml:space="preserve"> REF _Ref520898348 \r \h  \* MERGEFORMAT </w:instrText>
      </w:r>
      <w:r w:rsidRPr="00995A5C">
        <w:rPr>
          <w:b/>
          <w:i/>
          <w:highlight w:val="yellow"/>
        </w:rPr>
      </w:r>
      <w:r w:rsidRPr="00995A5C">
        <w:rPr>
          <w:b/>
          <w:i/>
          <w:highlight w:val="yellow"/>
        </w:rPr>
        <w:fldChar w:fldCharType="separate"/>
      </w:r>
      <w:r w:rsidRPr="00995A5C" w:rsidR="009E3E1C">
        <w:rPr>
          <w:b/>
          <w:i/>
          <w:highlight w:val="yellow"/>
        </w:rPr>
        <w:t>221</w:t>
      </w:r>
      <w:r w:rsidRPr="00995A5C">
        <w:rPr>
          <w:b/>
          <w:i/>
          <w:highlight w:val="yellow"/>
        </w:rPr>
        <w:fldChar w:fldCharType="end"/>
      </w:r>
    </w:p>
    <w:p w:rsidRPr="0003155F" w:rsidR="00391E9E" w:rsidP="00391E9E" w:rsidRDefault="00391E9E" w14:paraId="7BD73012" w14:textId="77777777">
      <w:pPr>
        <w:pStyle w:val="In1"/>
        <w:ind w:firstLine="1710"/>
        <w:rPr>
          <w:rFonts w:ascii="ArialMT" w:hAnsi="ArialMT" w:cs="ArialMT"/>
          <w:color w:val="auto"/>
        </w:rPr>
      </w:pPr>
      <w:r w:rsidRPr="0003155F">
        <w:rPr>
          <w:color w:val="auto"/>
        </w:rPr>
        <w:t xml:space="preserve">Myelodysplastic syndrome with ring sideroblasts </w:t>
      </w:r>
    </w:p>
    <w:p w:rsidRPr="00995A5C" w:rsidR="00391E9E" w:rsidP="00391E9E" w:rsidRDefault="00391E9E" w14:paraId="095C2F7C" w14:textId="1477B2D8">
      <w:pPr>
        <w:pStyle w:val="A3"/>
        <w:tabs>
          <w:tab w:val="left" w:pos="1530"/>
          <w:tab w:val="left" w:pos="1620"/>
          <w:tab w:val="left" w:pos="1710"/>
          <w:tab w:val="left" w:pos="1800"/>
        </w:tabs>
        <w:rPr>
          <w:highlight w:val="cyan"/>
        </w:rPr>
      </w:pPr>
      <w:r w:rsidRPr="00995A5C">
        <w:rPr>
          <w:highlight w:val="cyan"/>
        </w:rPr>
        <w:t xml:space="preserve">MDS-RS with single lineage dysplasia (MDS-RS-SLD) (1453) – </w:t>
      </w:r>
      <w:r w:rsidRPr="00995A5C">
        <w:rPr>
          <w:b/>
          <w:i/>
          <w:highlight w:val="cyan"/>
        </w:rPr>
        <w:t xml:space="preserve">Go to question </w:t>
      </w:r>
      <w:r w:rsidRPr="00995A5C">
        <w:rPr>
          <w:b/>
          <w:i/>
          <w:highlight w:val="cyan"/>
        </w:rPr>
        <w:fldChar w:fldCharType="begin"/>
      </w:r>
      <w:r w:rsidRPr="00995A5C">
        <w:rPr>
          <w:b/>
          <w:i/>
          <w:highlight w:val="cyan"/>
        </w:rPr>
        <w:instrText xml:space="preserve"> REF _Ref520898348 \r \h  \* MERGEFORMAT </w:instrText>
      </w:r>
      <w:r w:rsidRPr="00995A5C">
        <w:rPr>
          <w:b/>
          <w:i/>
          <w:highlight w:val="cyan"/>
        </w:rPr>
      </w:r>
      <w:r w:rsidRPr="00995A5C">
        <w:rPr>
          <w:b/>
          <w:i/>
          <w:highlight w:val="cyan"/>
        </w:rPr>
        <w:fldChar w:fldCharType="separate"/>
      </w:r>
      <w:r w:rsidRPr="00995A5C" w:rsidR="009E3E1C">
        <w:rPr>
          <w:b/>
          <w:i/>
          <w:highlight w:val="cyan"/>
        </w:rPr>
        <w:t>221</w:t>
      </w:r>
      <w:r w:rsidRPr="00995A5C">
        <w:rPr>
          <w:b/>
          <w:i/>
          <w:highlight w:val="cyan"/>
        </w:rPr>
        <w:fldChar w:fldCharType="end"/>
      </w:r>
    </w:p>
    <w:p w:rsidRPr="00995A5C" w:rsidR="00391E9E" w:rsidP="00391E9E" w:rsidRDefault="00391E9E" w14:paraId="30964EC9" w14:textId="6913893D">
      <w:pPr>
        <w:pStyle w:val="A3"/>
        <w:tabs>
          <w:tab w:val="left" w:pos="1530"/>
          <w:tab w:val="left" w:pos="1620"/>
          <w:tab w:val="left" w:pos="1710"/>
          <w:tab w:val="left" w:pos="1800"/>
        </w:tabs>
        <w:spacing w:after="0"/>
        <w:rPr>
          <w:highlight w:val="cyan"/>
        </w:rPr>
      </w:pPr>
      <w:r w:rsidRPr="00995A5C">
        <w:rPr>
          <w:highlight w:val="cyan"/>
        </w:rPr>
        <w:t xml:space="preserve">MDS-RS with multilineage dysplasia (MDS-RS-MLD) (1454) – </w:t>
      </w:r>
      <w:r w:rsidRPr="00995A5C">
        <w:rPr>
          <w:b/>
          <w:i/>
          <w:highlight w:val="cyan"/>
        </w:rPr>
        <w:t xml:space="preserve">Go to question </w:t>
      </w:r>
      <w:r w:rsidRPr="00995A5C">
        <w:rPr>
          <w:b/>
          <w:i/>
          <w:highlight w:val="cyan"/>
        </w:rPr>
        <w:fldChar w:fldCharType="begin"/>
      </w:r>
      <w:r w:rsidRPr="00995A5C">
        <w:rPr>
          <w:b/>
          <w:i/>
          <w:highlight w:val="cyan"/>
        </w:rPr>
        <w:instrText xml:space="preserve"> REF _Ref520898348 \r \h  \* MERGEFORMAT </w:instrText>
      </w:r>
      <w:r w:rsidRPr="00995A5C">
        <w:rPr>
          <w:b/>
          <w:i/>
          <w:highlight w:val="cyan"/>
        </w:rPr>
      </w:r>
      <w:r w:rsidRPr="00995A5C">
        <w:rPr>
          <w:b/>
          <w:i/>
          <w:highlight w:val="cyan"/>
        </w:rPr>
        <w:fldChar w:fldCharType="separate"/>
      </w:r>
      <w:r w:rsidRPr="00995A5C" w:rsidR="009E3E1C">
        <w:rPr>
          <w:b/>
          <w:i/>
          <w:highlight w:val="cyan"/>
        </w:rPr>
        <w:t>221</w:t>
      </w:r>
      <w:r w:rsidRPr="00995A5C">
        <w:rPr>
          <w:b/>
          <w:i/>
          <w:highlight w:val="cyan"/>
        </w:rPr>
        <w:fldChar w:fldCharType="end"/>
      </w:r>
    </w:p>
    <w:p w:rsidRPr="00995A5C" w:rsidR="00391E9E" w:rsidP="00391E9E" w:rsidRDefault="00391E9E" w14:paraId="2DB53E13" w14:textId="0AF6CAAA">
      <w:pPr>
        <w:pStyle w:val="A3"/>
        <w:numPr>
          <w:ilvl w:val="0"/>
          <w:numId w:val="0"/>
        </w:numPr>
        <w:ind w:left="1656"/>
        <w:rPr>
          <w:highlight w:val="cyan"/>
        </w:rPr>
      </w:pPr>
    </w:p>
    <w:p w:rsidRPr="00995A5C" w:rsidR="00391E9E" w:rsidP="00391E9E" w:rsidRDefault="00391E9E" w14:paraId="1FB1D6B5" w14:textId="77777777">
      <w:pPr>
        <w:pStyle w:val="Q4"/>
        <w:tabs>
          <w:tab w:val="num" w:pos="1350"/>
          <w:tab w:val="left" w:pos="1440"/>
        </w:tabs>
        <w:ind w:hanging="504"/>
        <w:rPr>
          <w:highlight w:val="cyan"/>
        </w:rPr>
      </w:pPr>
      <w:bookmarkStart w:name="_Ref16353572" w:id="165"/>
      <w:r w:rsidRPr="00995A5C">
        <w:rPr>
          <w:highlight w:val="cyan"/>
        </w:rPr>
        <w:t>Specify Myelodysplastic syndrome, unclassifiable (MDS-U)</w:t>
      </w:r>
      <w:bookmarkEnd w:id="165"/>
    </w:p>
    <w:p w:rsidRPr="00995A5C" w:rsidR="00391E9E" w:rsidP="00391E9E" w:rsidRDefault="00391E9E" w14:paraId="04869129" w14:textId="3F4DFD70">
      <w:pPr>
        <w:pStyle w:val="A4"/>
        <w:tabs>
          <w:tab w:val="left" w:pos="1530"/>
          <w:tab w:val="left" w:pos="1620"/>
          <w:tab w:val="left" w:pos="1710"/>
          <w:tab w:val="left" w:pos="1800"/>
        </w:tabs>
        <w:rPr>
          <w:highlight w:val="cyan"/>
        </w:rPr>
      </w:pPr>
      <w:r w:rsidRPr="00995A5C">
        <w:rPr>
          <w:highlight w:val="cyan"/>
        </w:rPr>
        <w:t xml:space="preserve">MDS-U with 1% blood blasts– </w:t>
      </w:r>
      <w:r w:rsidRPr="00995A5C">
        <w:rPr>
          <w:b/>
          <w:i/>
          <w:highlight w:val="cyan"/>
        </w:rPr>
        <w:t xml:space="preserve">Go to question </w:t>
      </w:r>
      <w:r w:rsidRPr="00995A5C">
        <w:rPr>
          <w:b/>
          <w:i/>
          <w:highlight w:val="cyan"/>
        </w:rPr>
        <w:fldChar w:fldCharType="begin"/>
      </w:r>
      <w:r w:rsidRPr="00995A5C">
        <w:rPr>
          <w:b/>
          <w:i/>
          <w:highlight w:val="cyan"/>
        </w:rPr>
        <w:instrText xml:space="preserve"> REF _Ref520898348 \r \h </w:instrText>
      </w:r>
      <w:r w:rsidR="00995A5C">
        <w:rPr>
          <w:b/>
          <w:i/>
          <w:highlight w:val="cyan"/>
        </w:rPr>
        <w:instrText xml:space="preserve"> \* MERGEFORMAT </w:instrText>
      </w:r>
      <w:r w:rsidRPr="00995A5C">
        <w:rPr>
          <w:b/>
          <w:i/>
          <w:highlight w:val="cyan"/>
        </w:rPr>
      </w:r>
      <w:r w:rsidRPr="00995A5C">
        <w:rPr>
          <w:b/>
          <w:i/>
          <w:highlight w:val="cyan"/>
        </w:rPr>
        <w:fldChar w:fldCharType="separate"/>
      </w:r>
      <w:r w:rsidRPr="00995A5C" w:rsidR="009E3E1C">
        <w:rPr>
          <w:b/>
          <w:i/>
          <w:highlight w:val="cyan"/>
        </w:rPr>
        <w:t>221</w:t>
      </w:r>
      <w:r w:rsidRPr="00995A5C">
        <w:rPr>
          <w:b/>
          <w:i/>
          <w:highlight w:val="cyan"/>
        </w:rPr>
        <w:fldChar w:fldCharType="end"/>
      </w:r>
    </w:p>
    <w:p w:rsidRPr="00995A5C" w:rsidR="00391E9E" w:rsidP="00391E9E" w:rsidRDefault="00391E9E" w14:paraId="397B763C" w14:textId="2E0075A6">
      <w:pPr>
        <w:pStyle w:val="A4"/>
        <w:tabs>
          <w:tab w:val="left" w:pos="1530"/>
          <w:tab w:val="left" w:pos="1620"/>
          <w:tab w:val="left" w:pos="1710"/>
          <w:tab w:val="left" w:pos="1800"/>
        </w:tabs>
        <w:rPr>
          <w:highlight w:val="cyan"/>
        </w:rPr>
      </w:pPr>
      <w:r w:rsidRPr="00995A5C">
        <w:rPr>
          <w:highlight w:val="cyan"/>
        </w:rPr>
        <w:t xml:space="preserve">MDS-U with single lineage dysplasia and pancytopenia– </w:t>
      </w:r>
      <w:r w:rsidRPr="00995A5C">
        <w:rPr>
          <w:b/>
          <w:i/>
          <w:highlight w:val="cyan"/>
        </w:rPr>
        <w:t xml:space="preserve">Go to question </w:t>
      </w:r>
      <w:r w:rsidRPr="00995A5C">
        <w:rPr>
          <w:b/>
          <w:i/>
          <w:highlight w:val="cyan"/>
        </w:rPr>
        <w:fldChar w:fldCharType="begin"/>
      </w:r>
      <w:r w:rsidRPr="00995A5C">
        <w:rPr>
          <w:b/>
          <w:i/>
          <w:highlight w:val="cyan"/>
        </w:rPr>
        <w:instrText xml:space="preserve"> REF _Ref520898348 \r \h </w:instrText>
      </w:r>
      <w:r w:rsidR="00995A5C">
        <w:rPr>
          <w:b/>
          <w:i/>
          <w:highlight w:val="cyan"/>
        </w:rPr>
        <w:instrText xml:space="preserve"> \* MERGEFORMAT </w:instrText>
      </w:r>
      <w:r w:rsidRPr="00995A5C">
        <w:rPr>
          <w:b/>
          <w:i/>
          <w:highlight w:val="cyan"/>
        </w:rPr>
      </w:r>
      <w:r w:rsidRPr="00995A5C">
        <w:rPr>
          <w:b/>
          <w:i/>
          <w:highlight w:val="cyan"/>
        </w:rPr>
        <w:fldChar w:fldCharType="separate"/>
      </w:r>
      <w:r w:rsidRPr="00995A5C" w:rsidR="009E3E1C">
        <w:rPr>
          <w:b/>
          <w:i/>
          <w:highlight w:val="cyan"/>
        </w:rPr>
        <w:t>221</w:t>
      </w:r>
      <w:r w:rsidRPr="00995A5C">
        <w:rPr>
          <w:b/>
          <w:i/>
          <w:highlight w:val="cyan"/>
        </w:rPr>
        <w:fldChar w:fldCharType="end"/>
      </w:r>
    </w:p>
    <w:p w:rsidRPr="00995A5C" w:rsidR="00391E9E" w:rsidP="00391E9E" w:rsidRDefault="00391E9E" w14:paraId="5073B94F" w14:textId="62AE317A">
      <w:pPr>
        <w:pStyle w:val="A4"/>
        <w:tabs>
          <w:tab w:val="left" w:pos="1530"/>
          <w:tab w:val="left" w:pos="1620"/>
          <w:tab w:val="left" w:pos="1710"/>
          <w:tab w:val="left" w:pos="1800"/>
        </w:tabs>
        <w:rPr>
          <w:highlight w:val="cyan"/>
        </w:rPr>
      </w:pPr>
      <w:r w:rsidRPr="00995A5C">
        <w:rPr>
          <w:highlight w:val="cyan"/>
        </w:rPr>
        <w:t xml:space="preserve">MDS-U based on defining cytogenetic abnormality– </w:t>
      </w:r>
      <w:r w:rsidRPr="00995A5C">
        <w:rPr>
          <w:b/>
          <w:i/>
          <w:highlight w:val="cyan"/>
        </w:rPr>
        <w:t xml:space="preserve">Go to question </w:t>
      </w:r>
      <w:r w:rsidRPr="00995A5C">
        <w:rPr>
          <w:b/>
          <w:i/>
          <w:highlight w:val="cyan"/>
        </w:rPr>
        <w:fldChar w:fldCharType="begin"/>
      </w:r>
      <w:r w:rsidRPr="00995A5C">
        <w:rPr>
          <w:b/>
          <w:i/>
          <w:highlight w:val="cyan"/>
        </w:rPr>
        <w:instrText xml:space="preserve"> REF _Ref520898348 \r \h </w:instrText>
      </w:r>
      <w:r w:rsidR="00995A5C">
        <w:rPr>
          <w:b/>
          <w:i/>
          <w:highlight w:val="cyan"/>
        </w:rPr>
        <w:instrText xml:space="preserve"> \* MERGEFORMAT </w:instrText>
      </w:r>
      <w:r w:rsidRPr="00995A5C">
        <w:rPr>
          <w:b/>
          <w:i/>
          <w:highlight w:val="cyan"/>
        </w:rPr>
      </w:r>
      <w:r w:rsidRPr="00995A5C">
        <w:rPr>
          <w:b/>
          <w:i/>
          <w:highlight w:val="cyan"/>
        </w:rPr>
        <w:fldChar w:fldCharType="separate"/>
      </w:r>
      <w:r w:rsidRPr="00995A5C" w:rsidR="009E3E1C">
        <w:rPr>
          <w:b/>
          <w:i/>
          <w:highlight w:val="cyan"/>
        </w:rPr>
        <w:t>221</w:t>
      </w:r>
      <w:r w:rsidRPr="00995A5C">
        <w:rPr>
          <w:b/>
          <w:i/>
          <w:highlight w:val="cyan"/>
        </w:rPr>
        <w:fldChar w:fldCharType="end"/>
      </w:r>
    </w:p>
    <w:p w:rsidRPr="00B82663" w:rsidR="00391E9E" w:rsidP="00391E9E" w:rsidRDefault="00391E9E" w14:paraId="0298D98E" w14:textId="670D6E65">
      <w:pPr>
        <w:pStyle w:val="Q4"/>
        <w:tabs>
          <w:tab w:val="num" w:pos="1350"/>
          <w:tab w:val="left" w:pos="1440"/>
        </w:tabs>
        <w:ind w:hanging="504"/>
        <w:rPr>
          <w:b/>
          <w:i/>
        </w:rPr>
      </w:pPr>
      <w:bookmarkStart w:name="_Ref520898348" w:id="166"/>
      <w:r w:rsidRPr="00B82663">
        <w:t>Specify the date of the most recent transformation:___ ___ ___ ___ — ___ ___ — ___ ___ -</w:t>
      </w:r>
      <w:r w:rsidRPr="00B82663">
        <w:rPr>
          <w:b/>
          <w:i/>
        </w:rPr>
        <w:t xml:space="preserve"> Go to question </w:t>
      </w:r>
      <w:bookmarkEnd w:id="166"/>
      <w:r>
        <w:rPr>
          <w:b/>
          <w:i/>
        </w:rPr>
        <w:fldChar w:fldCharType="begin"/>
      </w:r>
      <w:r>
        <w:rPr>
          <w:b/>
          <w:i/>
        </w:rPr>
        <w:instrText xml:space="preserve"> REF _Ref520898295 \r \h </w:instrText>
      </w:r>
      <w:r>
        <w:rPr>
          <w:b/>
          <w:i/>
        </w:rPr>
      </w:r>
      <w:r>
        <w:rPr>
          <w:b/>
          <w:i/>
        </w:rPr>
        <w:fldChar w:fldCharType="separate"/>
      </w:r>
      <w:r w:rsidR="009E3E1C">
        <w:rPr>
          <w:b/>
          <w:i/>
        </w:rPr>
        <w:t>223</w:t>
      </w:r>
      <w:r>
        <w:rPr>
          <w:b/>
          <w:i/>
        </w:rPr>
        <w:fldChar w:fldCharType="end"/>
      </w:r>
    </w:p>
    <w:p w:rsidRPr="00B82663" w:rsidR="00391E9E" w:rsidP="00391E9E" w:rsidRDefault="00391E9E" w14:paraId="3CDEC57F" w14:textId="77777777">
      <w:pPr>
        <w:pStyle w:val="Q4"/>
        <w:tabs>
          <w:tab w:val="num" w:pos="1350"/>
          <w:tab w:val="left" w:pos="1440"/>
        </w:tabs>
        <w:ind w:hanging="504"/>
      </w:pPr>
      <w:bookmarkStart w:name="_Ref520898459" w:id="167"/>
      <w:r w:rsidRPr="00B82663">
        <w:t xml:space="preserve">Date of MDS diagnosis: ___ ___ ___ ___ - ___ ___ - ___ ___  </w:t>
      </w:r>
      <w:r w:rsidRPr="00B82663">
        <w:rPr>
          <w:b/>
          <w:color w:val="365F91"/>
        </w:rPr>
        <w:t xml:space="preserve">– </w:t>
      </w:r>
      <w:r w:rsidRPr="00B82663">
        <w:rPr>
          <w:b/>
          <w:i/>
        </w:rPr>
        <w:t>Go to signature line</w:t>
      </w:r>
      <w:bookmarkEnd w:id="167"/>
    </w:p>
    <w:p w:rsidRPr="00B82663" w:rsidR="00391E9E" w:rsidP="00391E9E" w:rsidRDefault="00391E9E" w14:paraId="494B79B9" w14:textId="77777777">
      <w:pPr>
        <w:tabs>
          <w:tab w:val="clear" w:pos="1584"/>
          <w:tab w:val="clear" w:pos="10080"/>
          <w:tab w:val="left" w:pos="720"/>
          <w:tab w:val="left" w:pos="1170"/>
          <w:tab w:val="left" w:pos="1710"/>
        </w:tabs>
        <w:spacing w:after="0"/>
        <w:ind w:left="0" w:firstLine="360"/>
        <w:rPr>
          <w:b/>
          <w:color w:val="365F91"/>
        </w:rPr>
      </w:pPr>
      <w:r w:rsidRPr="00B82663">
        <w:rPr>
          <w:b/>
          <w:color w:val="365F91"/>
        </w:rPr>
        <w:tab/>
        <w:t>Laboratory studies at last evaluation prior to the start of the preparative regimen</w:t>
      </w:r>
      <w:r>
        <w:rPr>
          <w:b/>
          <w:color w:val="365F91"/>
        </w:rPr>
        <w:t xml:space="preserve"> / infusion</w:t>
      </w:r>
      <w:r w:rsidRPr="00B82663">
        <w:rPr>
          <w:b/>
          <w:color w:val="365F91"/>
        </w:rPr>
        <w:t>:</w:t>
      </w:r>
    </w:p>
    <w:p w:rsidRPr="0061567C" w:rsidR="00391E9E" w:rsidP="00391E9E" w:rsidRDefault="00391E9E" w14:paraId="6F897DDA" w14:textId="77777777">
      <w:pPr>
        <w:pStyle w:val="Q2"/>
        <w:tabs>
          <w:tab w:val="num" w:pos="1350"/>
          <w:tab w:val="left" w:pos="1440"/>
        </w:tabs>
        <w:ind w:left="1584" w:hanging="774"/>
        <w:rPr>
          <w:highlight w:val="cyan"/>
        </w:rPr>
      </w:pPr>
      <w:bookmarkStart w:name="_Ref520898295" w:id="168"/>
      <w:r w:rsidRPr="0061567C">
        <w:rPr>
          <w:highlight w:val="cyan"/>
        </w:rPr>
        <w:t xml:space="preserve">Date CBC drawn: ___ ___ ___ ___ — ___ ___ — ___ ___ </w:t>
      </w:r>
    </w:p>
    <w:p w:rsidR="00391E9E" w:rsidP="00247044" w:rsidRDefault="00391E9E" w14:paraId="08AE17A0" w14:textId="77777777">
      <w:pPr>
        <w:pStyle w:val="Q2"/>
        <w:numPr>
          <w:ilvl w:val="0"/>
          <w:numId w:val="0"/>
        </w:numPr>
        <w:ind w:left="1584"/>
      </w:pPr>
      <w:r w:rsidRPr="0061567C">
        <w:rPr>
          <w:highlight w:val="cyan"/>
        </w:rPr>
        <w:t xml:space="preserve">                            YYYY</w:t>
      </w:r>
      <w:r w:rsidRPr="0061567C">
        <w:rPr>
          <w:highlight w:val="cyan"/>
        </w:rPr>
        <w:tab/>
        <w:t xml:space="preserve">                      MM</w:t>
      </w:r>
      <w:r w:rsidRPr="0061567C">
        <w:rPr>
          <w:highlight w:val="cyan"/>
        </w:rPr>
        <w:tab/>
        <w:t xml:space="preserve">        DD</w:t>
      </w:r>
    </w:p>
    <w:p w:rsidRPr="00B82663" w:rsidR="00391E9E" w:rsidP="00391E9E" w:rsidRDefault="00391E9E" w14:paraId="19CCF951" w14:textId="77777777">
      <w:pPr>
        <w:pStyle w:val="Q2"/>
        <w:tabs>
          <w:tab w:val="num" w:pos="1350"/>
          <w:tab w:val="left" w:pos="1440"/>
        </w:tabs>
        <w:ind w:left="1584" w:hanging="774"/>
      </w:pPr>
      <w:r w:rsidRPr="00B82663">
        <w:t>WBC</w:t>
      </w:r>
      <w:bookmarkEnd w:id="168"/>
    </w:p>
    <w:p w:rsidRPr="00C21206" w:rsidR="00391E9E" w:rsidP="00391E9E" w:rsidRDefault="00391E9E" w14:paraId="678567FF" w14:textId="05746F0B">
      <w:pPr>
        <w:pStyle w:val="A2"/>
        <w:tabs>
          <w:tab w:val="clear" w:pos="1440"/>
          <w:tab w:val="left" w:pos="1530"/>
          <w:tab w:val="left" w:pos="1620"/>
          <w:tab w:val="left" w:pos="1710"/>
          <w:tab w:val="left" w:pos="1800"/>
        </w:tabs>
        <w:ind w:left="1620" w:hanging="360"/>
      </w:pPr>
      <w:r w:rsidRPr="00B82663">
        <w:t xml:space="preserve">Known  </w:t>
      </w:r>
      <w:r w:rsidRPr="00B82663">
        <w:rPr>
          <w:color w:val="365F91"/>
        </w:rPr>
        <w:t xml:space="preserve">– </w:t>
      </w:r>
      <w:r w:rsidRPr="000A2910">
        <w:rPr>
          <w:b/>
          <w:i/>
        </w:rPr>
        <w:t xml:space="preserve">Go to question </w:t>
      </w:r>
      <w:r w:rsidRPr="000A2910">
        <w:rPr>
          <w:b/>
          <w:i/>
        </w:rPr>
        <w:fldChar w:fldCharType="begin"/>
      </w:r>
      <w:r w:rsidRPr="000A2910">
        <w:rPr>
          <w:b/>
          <w:i/>
        </w:rPr>
        <w:instrText xml:space="preserve"> REF _Ref520898513 \r \h  \* MERGEFORMAT </w:instrText>
      </w:r>
      <w:r w:rsidRPr="000A2910">
        <w:rPr>
          <w:b/>
          <w:i/>
        </w:rPr>
      </w:r>
      <w:r w:rsidRPr="000A2910">
        <w:rPr>
          <w:b/>
          <w:i/>
        </w:rPr>
        <w:fldChar w:fldCharType="separate"/>
      </w:r>
      <w:r w:rsidR="009E3E1C">
        <w:rPr>
          <w:b/>
          <w:i/>
        </w:rPr>
        <w:t>225</w:t>
      </w:r>
      <w:r w:rsidRPr="000A2910">
        <w:rPr>
          <w:b/>
          <w:i/>
        </w:rPr>
        <w:fldChar w:fldCharType="end"/>
      </w:r>
    </w:p>
    <w:p w:rsidRPr="00C21206" w:rsidR="00391E9E" w:rsidP="00391E9E" w:rsidRDefault="00391E9E" w14:paraId="03F39E19" w14:textId="48546553">
      <w:pPr>
        <w:pStyle w:val="A2"/>
        <w:tabs>
          <w:tab w:val="clear" w:pos="1440"/>
          <w:tab w:val="left" w:pos="1530"/>
          <w:tab w:val="left" w:pos="1620"/>
          <w:tab w:val="left" w:pos="1710"/>
          <w:tab w:val="left" w:pos="1800"/>
        </w:tabs>
        <w:ind w:left="1620" w:hanging="360"/>
      </w:pPr>
      <w:r w:rsidRPr="00B82663">
        <w:t xml:space="preserve">Unknown </w:t>
      </w:r>
      <w:r w:rsidRPr="00B82663">
        <w:rPr>
          <w:color w:val="365F91"/>
        </w:rPr>
        <w:t xml:space="preserve">– </w:t>
      </w:r>
      <w:r w:rsidRPr="000A2910">
        <w:rPr>
          <w:b/>
          <w:i/>
        </w:rPr>
        <w:t xml:space="preserve">Go to question </w:t>
      </w:r>
      <w:r w:rsidRPr="000A2910">
        <w:rPr>
          <w:b/>
          <w:i/>
        </w:rPr>
        <w:fldChar w:fldCharType="begin"/>
      </w:r>
      <w:r w:rsidRPr="000A2910">
        <w:rPr>
          <w:b/>
          <w:i/>
        </w:rPr>
        <w:instrText xml:space="preserve"> REF _Ref520898517 \r \h  \* MERGEFORMAT </w:instrText>
      </w:r>
      <w:r w:rsidRPr="000A2910">
        <w:rPr>
          <w:b/>
          <w:i/>
        </w:rPr>
      </w:r>
      <w:r w:rsidRPr="000A2910">
        <w:rPr>
          <w:b/>
          <w:i/>
        </w:rPr>
        <w:fldChar w:fldCharType="separate"/>
      </w:r>
      <w:r w:rsidR="009E3E1C">
        <w:rPr>
          <w:b/>
          <w:i/>
        </w:rPr>
        <w:t>226</w:t>
      </w:r>
      <w:r w:rsidRPr="000A2910">
        <w:rPr>
          <w:b/>
          <w:i/>
        </w:rPr>
        <w:fldChar w:fldCharType="end"/>
      </w:r>
    </w:p>
    <w:p w:rsidRPr="00B82663" w:rsidR="00391E9E" w:rsidP="00391E9E" w:rsidRDefault="00391E9E" w14:paraId="3404CD3F" w14:textId="77777777">
      <w:pPr>
        <w:pStyle w:val="Q3"/>
        <w:tabs>
          <w:tab w:val="num" w:pos="1350"/>
          <w:tab w:val="left" w:pos="1440"/>
        </w:tabs>
        <w:ind w:hanging="468"/>
      </w:pPr>
      <w:bookmarkStart w:name="_Ref520898513" w:id="169"/>
      <w:r w:rsidRPr="00B82663">
        <w:t xml:space="preserve">___ ___ ___ ___ ___ ___ ● ___  </w:t>
      </w:r>
      <w:r w:rsidRPr="00B82663">
        <w:rPr>
          <w:rFonts w:ascii="Wingdings" w:hAnsi="Wingdings"/>
          <w:sz w:val="21"/>
        </w:rPr>
        <w:t></w:t>
      </w:r>
      <w:r w:rsidRPr="00B82663">
        <w:t xml:space="preserve"> x 10</w:t>
      </w:r>
      <w:r w:rsidRPr="00B82663">
        <w:rPr>
          <w:vertAlign w:val="superscript"/>
        </w:rPr>
        <w:t>9</w:t>
      </w:r>
      <w:r w:rsidRPr="00B82663">
        <w:t>/L (x 10</w:t>
      </w:r>
      <w:r w:rsidRPr="00B82663">
        <w:rPr>
          <w:vertAlign w:val="superscript"/>
        </w:rPr>
        <w:t>3</w:t>
      </w:r>
      <w:r w:rsidRPr="00B82663">
        <w:t>/mm</w:t>
      </w:r>
      <w:r w:rsidRPr="00B82663">
        <w:rPr>
          <w:vertAlign w:val="superscript"/>
        </w:rPr>
        <w:t>3</w:t>
      </w:r>
      <w:r w:rsidRPr="00B82663">
        <w:t>)</w:t>
      </w:r>
      <w:bookmarkEnd w:id="169"/>
    </w:p>
    <w:p w:rsidRPr="00B82663" w:rsidR="00391E9E" w:rsidP="00391E9E" w:rsidRDefault="00391E9E" w14:paraId="3742AB26" w14:textId="77777777">
      <w:pPr>
        <w:tabs>
          <w:tab w:val="clear" w:pos="1584"/>
          <w:tab w:val="clear" w:pos="10080"/>
          <w:tab w:val="left" w:pos="1710"/>
          <w:tab w:val="left" w:pos="3960"/>
          <w:tab w:val="left" w:pos="4320"/>
          <w:tab w:val="left" w:pos="4500"/>
          <w:tab w:val="left" w:pos="7920"/>
        </w:tabs>
        <w:spacing w:before="0"/>
        <w:ind w:left="0" w:firstLine="0"/>
      </w:pPr>
      <w:r w:rsidRPr="00B82663">
        <w:tab/>
      </w:r>
      <w:r w:rsidRPr="00B82663">
        <w:tab/>
      </w:r>
      <w:r w:rsidRPr="00B82663">
        <w:tab/>
      </w:r>
      <w:r w:rsidRPr="00B82663">
        <w:tab/>
      </w:r>
      <w:r w:rsidRPr="00B82663">
        <w:rPr>
          <w:rFonts w:ascii="Wingdings" w:hAnsi="Wingdings"/>
          <w:sz w:val="21"/>
          <w:szCs w:val="21"/>
        </w:rPr>
        <w:t></w:t>
      </w:r>
      <w:r w:rsidRPr="00B82663">
        <w:t xml:space="preserve"> x 10</w:t>
      </w:r>
      <w:r w:rsidRPr="00B82663">
        <w:rPr>
          <w:vertAlign w:val="superscript"/>
        </w:rPr>
        <w:t>6</w:t>
      </w:r>
      <w:r w:rsidRPr="00B82663">
        <w:t>/L</w:t>
      </w:r>
    </w:p>
    <w:p w:rsidRPr="00B82663" w:rsidR="00391E9E" w:rsidP="00391E9E" w:rsidRDefault="00391E9E" w14:paraId="13ACB2AA" w14:textId="77777777">
      <w:pPr>
        <w:pStyle w:val="Q2"/>
        <w:tabs>
          <w:tab w:val="num" w:pos="1350"/>
          <w:tab w:val="left" w:pos="1440"/>
        </w:tabs>
        <w:ind w:left="1584" w:hanging="774"/>
        <w:rPr>
          <w:b/>
        </w:rPr>
      </w:pPr>
      <w:bookmarkStart w:name="_Ref520898548" w:id="170"/>
      <w:bookmarkStart w:name="_Ref520898517" w:id="171"/>
      <w:r w:rsidRPr="00B82663">
        <w:t>Neutrophils</w:t>
      </w:r>
      <w:bookmarkEnd w:id="170"/>
      <w:r w:rsidRPr="00B82663">
        <w:t xml:space="preserve"> </w:t>
      </w:r>
      <w:r w:rsidRPr="00B82663">
        <w:rPr>
          <w:b/>
          <w:i/>
        </w:rPr>
        <w:t xml:space="preserve">  </w:t>
      </w:r>
    </w:p>
    <w:p w:rsidRPr="00B82663" w:rsidR="00391E9E" w:rsidP="00391E9E" w:rsidRDefault="00391E9E" w14:paraId="634EDFC6" w14:textId="1E73C072">
      <w:pPr>
        <w:pStyle w:val="A2"/>
        <w:tabs>
          <w:tab w:val="clear" w:pos="1440"/>
          <w:tab w:val="left" w:pos="1530"/>
          <w:tab w:val="left" w:pos="1620"/>
          <w:tab w:val="left" w:pos="1710"/>
          <w:tab w:val="left" w:pos="1800"/>
        </w:tabs>
        <w:ind w:left="1620" w:hanging="360"/>
      </w:pPr>
      <w:r w:rsidRPr="00B82663">
        <w:t xml:space="preserve">Known </w:t>
      </w:r>
      <w:r w:rsidRPr="00B82663">
        <w:rPr>
          <w:color w:val="365F91"/>
        </w:rPr>
        <w:t xml:space="preserve">– </w:t>
      </w:r>
      <w:r w:rsidRPr="000A2910">
        <w:rPr>
          <w:b/>
          <w:i/>
        </w:rPr>
        <w:t xml:space="preserve">Go to question </w:t>
      </w:r>
      <w:r>
        <w:rPr>
          <w:b/>
          <w:i/>
        </w:rPr>
        <w:fldChar w:fldCharType="begin"/>
      </w:r>
      <w:r>
        <w:rPr>
          <w:b/>
          <w:i/>
        </w:rPr>
        <w:instrText xml:space="preserve"> REF _Ref520898567 \r \h </w:instrText>
      </w:r>
      <w:r>
        <w:rPr>
          <w:b/>
          <w:i/>
        </w:rPr>
      </w:r>
      <w:r>
        <w:rPr>
          <w:b/>
          <w:i/>
        </w:rPr>
        <w:fldChar w:fldCharType="separate"/>
      </w:r>
      <w:r w:rsidR="009E3E1C">
        <w:rPr>
          <w:b/>
          <w:i/>
        </w:rPr>
        <w:t>227</w:t>
      </w:r>
      <w:r>
        <w:rPr>
          <w:b/>
          <w:i/>
        </w:rPr>
        <w:fldChar w:fldCharType="end"/>
      </w:r>
    </w:p>
    <w:p w:rsidRPr="00C21206" w:rsidR="00391E9E" w:rsidP="00391E9E" w:rsidRDefault="00391E9E" w14:paraId="63EB9BB9" w14:textId="306C4438">
      <w:pPr>
        <w:pStyle w:val="A2"/>
        <w:tabs>
          <w:tab w:val="clear" w:pos="1440"/>
          <w:tab w:val="left" w:pos="1530"/>
          <w:tab w:val="left" w:pos="1620"/>
          <w:tab w:val="left" w:pos="1710"/>
          <w:tab w:val="left" w:pos="1800"/>
        </w:tabs>
        <w:ind w:left="1620" w:hanging="360"/>
      </w:pPr>
      <w:r w:rsidRPr="00B82663">
        <w:t xml:space="preserve">Unknown  </w:t>
      </w:r>
      <w:r w:rsidRPr="00B82663">
        <w:rPr>
          <w:color w:val="365F91"/>
        </w:rPr>
        <w:t xml:space="preserve">– </w:t>
      </w:r>
      <w:r w:rsidRPr="000A2910">
        <w:rPr>
          <w:b/>
          <w:i/>
        </w:rPr>
        <w:t xml:space="preserve">Go to question </w:t>
      </w:r>
      <w:r>
        <w:rPr>
          <w:b/>
          <w:i/>
        </w:rPr>
        <w:fldChar w:fldCharType="begin"/>
      </w:r>
      <w:r>
        <w:rPr>
          <w:b/>
          <w:i/>
        </w:rPr>
        <w:instrText xml:space="preserve"> REF _Ref26754138 \r \h </w:instrText>
      </w:r>
      <w:r>
        <w:rPr>
          <w:b/>
          <w:i/>
        </w:rPr>
      </w:r>
      <w:r>
        <w:rPr>
          <w:b/>
          <w:i/>
        </w:rPr>
        <w:fldChar w:fldCharType="separate"/>
      </w:r>
      <w:r w:rsidR="009E3E1C">
        <w:rPr>
          <w:b/>
          <w:i/>
        </w:rPr>
        <w:t>228</w:t>
      </w:r>
      <w:r>
        <w:rPr>
          <w:b/>
          <w:i/>
        </w:rPr>
        <w:fldChar w:fldCharType="end"/>
      </w:r>
    </w:p>
    <w:p w:rsidRPr="00A8418C" w:rsidR="00391E9E" w:rsidP="00247044" w:rsidRDefault="00391E9E" w14:paraId="60C1FE84" w14:textId="77777777">
      <w:pPr>
        <w:pStyle w:val="Q3"/>
        <w:tabs>
          <w:tab w:val="num" w:pos="1350"/>
          <w:tab w:val="left" w:pos="1440"/>
        </w:tabs>
        <w:ind w:hanging="378"/>
      </w:pPr>
      <w:bookmarkStart w:name="_Ref520898567" w:id="172"/>
      <w:r w:rsidRPr="00B82663">
        <w:t>___ ___%</w:t>
      </w:r>
      <w:bookmarkEnd w:id="172"/>
    </w:p>
    <w:p w:rsidRPr="00D10E13" w:rsidR="00391E9E" w:rsidP="00391E9E" w:rsidRDefault="00391E9E" w14:paraId="0D4E06E4" w14:textId="77777777">
      <w:pPr>
        <w:pStyle w:val="Q2"/>
        <w:tabs>
          <w:tab w:val="num" w:pos="1350"/>
          <w:tab w:val="left" w:pos="1440"/>
        </w:tabs>
        <w:ind w:left="1584" w:hanging="774"/>
        <w:rPr>
          <w:highlight w:val="cyan"/>
        </w:rPr>
      </w:pPr>
      <w:bookmarkStart w:name="_Ref14188410" w:id="173"/>
      <w:bookmarkStart w:name="_Ref26754138" w:id="174"/>
      <w:r w:rsidRPr="00D10E13">
        <w:rPr>
          <w:highlight w:val="cyan"/>
        </w:rPr>
        <w:t>Blasts in blood</w:t>
      </w:r>
      <w:bookmarkEnd w:id="173"/>
    </w:p>
    <w:p w:rsidRPr="00D10E13" w:rsidR="00391E9E" w:rsidP="00391E9E" w:rsidRDefault="00391E9E" w14:paraId="056B12C0" w14:textId="133176C2">
      <w:pPr>
        <w:pStyle w:val="A2"/>
        <w:tabs>
          <w:tab w:val="clear" w:pos="1440"/>
          <w:tab w:val="left" w:pos="1530"/>
          <w:tab w:val="left" w:pos="1620"/>
          <w:tab w:val="left" w:pos="1710"/>
          <w:tab w:val="left" w:pos="1800"/>
        </w:tabs>
        <w:ind w:left="1620" w:hanging="360"/>
        <w:rPr>
          <w:highlight w:val="cyan"/>
        </w:rPr>
      </w:pPr>
      <w:r w:rsidRPr="00D10E13">
        <w:rPr>
          <w:highlight w:val="cyan"/>
        </w:rPr>
        <w:t xml:space="preserve">Known </w:t>
      </w:r>
      <w:r w:rsidRPr="00D10E13">
        <w:rPr>
          <w:color w:val="365F91"/>
          <w:highlight w:val="cyan"/>
        </w:rPr>
        <w:t xml:space="preserve">– </w:t>
      </w:r>
      <w:r w:rsidRPr="00D10E13">
        <w:rPr>
          <w:b/>
          <w:i/>
          <w:highlight w:val="cyan"/>
        </w:rPr>
        <w:t xml:space="preserve">Go to question </w:t>
      </w:r>
      <w:r w:rsidRPr="00D10E13">
        <w:rPr>
          <w:b/>
          <w:i/>
          <w:highlight w:val="cyan"/>
        </w:rPr>
        <w:fldChar w:fldCharType="begin"/>
      </w:r>
      <w:r w:rsidRPr="00D10E13">
        <w:rPr>
          <w:b/>
          <w:i/>
          <w:highlight w:val="cyan"/>
        </w:rPr>
        <w:instrText xml:space="preserve"> REF _Ref14188422 \r \h </w:instrText>
      </w:r>
      <w:r w:rsidR="00D10E13">
        <w:rPr>
          <w:b/>
          <w:i/>
          <w:highlight w:val="cyan"/>
        </w:rPr>
        <w:instrText xml:space="preserve"> \* MERGEFORMAT </w:instrText>
      </w:r>
      <w:r w:rsidRPr="00D10E13">
        <w:rPr>
          <w:b/>
          <w:i/>
          <w:highlight w:val="cyan"/>
        </w:rPr>
      </w:r>
      <w:r w:rsidRPr="00D10E13">
        <w:rPr>
          <w:b/>
          <w:i/>
          <w:highlight w:val="cyan"/>
        </w:rPr>
        <w:fldChar w:fldCharType="separate"/>
      </w:r>
      <w:r w:rsidRPr="00D10E13" w:rsidR="009E3E1C">
        <w:rPr>
          <w:b/>
          <w:i/>
          <w:highlight w:val="cyan"/>
        </w:rPr>
        <w:t>229</w:t>
      </w:r>
      <w:r w:rsidRPr="00D10E13">
        <w:rPr>
          <w:b/>
          <w:i/>
          <w:highlight w:val="cyan"/>
        </w:rPr>
        <w:fldChar w:fldCharType="end"/>
      </w:r>
    </w:p>
    <w:p w:rsidRPr="00D10E13" w:rsidR="00391E9E" w:rsidP="00391E9E" w:rsidRDefault="00391E9E" w14:paraId="77BB12E2" w14:textId="6BA5A0D7">
      <w:pPr>
        <w:pStyle w:val="A2"/>
        <w:tabs>
          <w:tab w:val="clear" w:pos="1440"/>
          <w:tab w:val="left" w:pos="1530"/>
          <w:tab w:val="left" w:pos="1620"/>
          <w:tab w:val="left" w:pos="1710"/>
          <w:tab w:val="left" w:pos="1800"/>
        </w:tabs>
        <w:ind w:left="1620" w:hanging="360"/>
        <w:rPr>
          <w:highlight w:val="cyan"/>
        </w:rPr>
      </w:pPr>
      <w:r w:rsidRPr="00D10E13">
        <w:rPr>
          <w:highlight w:val="cyan"/>
        </w:rPr>
        <w:t xml:space="preserve">Unknown </w:t>
      </w:r>
      <w:r w:rsidRPr="00D10E13">
        <w:rPr>
          <w:color w:val="365F91"/>
          <w:highlight w:val="cyan"/>
        </w:rPr>
        <w:t xml:space="preserve">– </w:t>
      </w:r>
      <w:r w:rsidRPr="00D10E13">
        <w:rPr>
          <w:b/>
          <w:i/>
          <w:highlight w:val="cyan"/>
        </w:rPr>
        <w:t xml:space="preserve">Go to question </w:t>
      </w:r>
      <w:r w:rsidRPr="00D10E13">
        <w:rPr>
          <w:b/>
          <w:i/>
          <w:highlight w:val="cyan"/>
        </w:rPr>
        <w:fldChar w:fldCharType="begin"/>
      </w:r>
      <w:r w:rsidRPr="00D10E13">
        <w:rPr>
          <w:b/>
          <w:i/>
          <w:highlight w:val="cyan"/>
        </w:rPr>
        <w:instrText xml:space="preserve"> REF _Ref26754276 \r \h </w:instrText>
      </w:r>
      <w:r w:rsidR="00D10E13">
        <w:rPr>
          <w:b/>
          <w:i/>
          <w:highlight w:val="cyan"/>
        </w:rPr>
        <w:instrText xml:space="preserve"> \* MERGEFORMAT </w:instrText>
      </w:r>
      <w:r w:rsidRPr="00D10E13">
        <w:rPr>
          <w:b/>
          <w:i/>
          <w:highlight w:val="cyan"/>
        </w:rPr>
      </w:r>
      <w:r w:rsidRPr="00D10E13">
        <w:rPr>
          <w:b/>
          <w:i/>
          <w:highlight w:val="cyan"/>
        </w:rPr>
        <w:fldChar w:fldCharType="separate"/>
      </w:r>
      <w:r w:rsidRPr="00D10E13" w:rsidR="009E3E1C">
        <w:rPr>
          <w:b/>
          <w:i/>
          <w:highlight w:val="cyan"/>
        </w:rPr>
        <w:t>230</w:t>
      </w:r>
      <w:r w:rsidRPr="00D10E13">
        <w:rPr>
          <w:b/>
          <w:i/>
          <w:highlight w:val="cyan"/>
        </w:rPr>
        <w:fldChar w:fldCharType="end"/>
      </w:r>
    </w:p>
    <w:p w:rsidRPr="00D10E13" w:rsidR="00391E9E" w:rsidP="00391E9E" w:rsidRDefault="00391E9E" w14:paraId="5ED05EB6" w14:textId="77777777">
      <w:pPr>
        <w:pStyle w:val="Q3"/>
        <w:tabs>
          <w:tab w:val="num" w:pos="1350"/>
          <w:tab w:val="left" w:pos="1440"/>
        </w:tabs>
        <w:ind w:hanging="378"/>
        <w:rPr>
          <w:highlight w:val="cyan"/>
        </w:rPr>
      </w:pPr>
      <w:bookmarkStart w:name="_Ref14188422" w:id="175"/>
      <w:r w:rsidRPr="00D10E13">
        <w:rPr>
          <w:highlight w:val="cyan"/>
        </w:rPr>
        <w:t>___ ___ ___ %</w:t>
      </w:r>
      <w:bookmarkEnd w:id="175"/>
    </w:p>
    <w:p w:rsidRPr="00B82663" w:rsidR="00391E9E" w:rsidP="00391E9E" w:rsidRDefault="00391E9E" w14:paraId="7ACE5AA2" w14:textId="77777777">
      <w:pPr>
        <w:pStyle w:val="Q2"/>
        <w:tabs>
          <w:tab w:val="num" w:pos="1350"/>
          <w:tab w:val="left" w:pos="1440"/>
        </w:tabs>
        <w:ind w:left="1584" w:hanging="774"/>
        <w:rPr>
          <w:b/>
          <w:i/>
        </w:rPr>
      </w:pPr>
      <w:bookmarkStart w:name="_Ref26754276" w:id="176"/>
      <w:r w:rsidRPr="00B82663">
        <w:t>Hemoglobin</w:t>
      </w:r>
      <w:bookmarkEnd w:id="171"/>
      <w:bookmarkEnd w:id="174"/>
      <w:bookmarkEnd w:id="176"/>
      <w:r w:rsidRPr="00B82663">
        <w:t xml:space="preserve"> </w:t>
      </w:r>
    </w:p>
    <w:p w:rsidRPr="00B82663" w:rsidR="00391E9E" w:rsidP="00391E9E" w:rsidRDefault="00391E9E" w14:paraId="5977F5FB" w14:textId="17709BC3">
      <w:pPr>
        <w:pStyle w:val="A2"/>
        <w:tabs>
          <w:tab w:val="clear" w:pos="1440"/>
          <w:tab w:val="left" w:pos="1530"/>
          <w:tab w:val="left" w:pos="1620"/>
          <w:tab w:val="left" w:pos="1710"/>
          <w:tab w:val="left" w:pos="1800"/>
        </w:tabs>
        <w:ind w:left="1620" w:hanging="360"/>
      </w:pPr>
      <w:r w:rsidRPr="00B82663">
        <w:t xml:space="preserve">Known  </w:t>
      </w:r>
      <w:r w:rsidRPr="00B82663">
        <w:rPr>
          <w:color w:val="365F91"/>
        </w:rPr>
        <w:t xml:space="preserve">– </w:t>
      </w:r>
      <w:r w:rsidRPr="000A2910">
        <w:rPr>
          <w:b/>
          <w:i/>
        </w:rPr>
        <w:t xml:space="preserve">Go to question </w:t>
      </w:r>
      <w:r w:rsidRPr="000A2910">
        <w:rPr>
          <w:b/>
          <w:i/>
        </w:rPr>
        <w:fldChar w:fldCharType="begin"/>
      </w:r>
      <w:r w:rsidRPr="000A2910">
        <w:rPr>
          <w:b/>
          <w:i/>
        </w:rPr>
        <w:instrText xml:space="preserve"> REF _Ref520898521 \r \h </w:instrText>
      </w:r>
      <w:r w:rsidRPr="000A2910">
        <w:rPr>
          <w:b/>
          <w:i/>
        </w:rPr>
      </w:r>
      <w:r w:rsidRPr="000A2910">
        <w:rPr>
          <w:b/>
          <w:i/>
        </w:rPr>
        <w:fldChar w:fldCharType="separate"/>
      </w:r>
      <w:r w:rsidR="009E3E1C">
        <w:rPr>
          <w:b/>
          <w:i/>
        </w:rPr>
        <w:t>231</w:t>
      </w:r>
      <w:r w:rsidRPr="000A2910">
        <w:rPr>
          <w:b/>
          <w:i/>
        </w:rPr>
        <w:fldChar w:fldCharType="end"/>
      </w:r>
    </w:p>
    <w:p w:rsidRPr="00C21206" w:rsidR="00391E9E" w:rsidP="00391E9E" w:rsidRDefault="00391E9E" w14:paraId="6A248535" w14:textId="64A6DC65">
      <w:pPr>
        <w:pStyle w:val="A2"/>
        <w:tabs>
          <w:tab w:val="clear" w:pos="1440"/>
          <w:tab w:val="left" w:pos="1530"/>
          <w:tab w:val="left" w:pos="1620"/>
          <w:tab w:val="left" w:pos="1710"/>
          <w:tab w:val="left" w:pos="1800"/>
        </w:tabs>
        <w:ind w:left="1620" w:hanging="360"/>
      </w:pPr>
      <w:r>
        <w:t>U</w:t>
      </w:r>
      <w:r w:rsidRPr="00B82663">
        <w:t xml:space="preserve">nknown  </w:t>
      </w:r>
      <w:r w:rsidRPr="00B82663">
        <w:rPr>
          <w:color w:val="365F91"/>
        </w:rPr>
        <w:t xml:space="preserve">– </w:t>
      </w:r>
      <w:r w:rsidRPr="000A2910">
        <w:rPr>
          <w:b/>
          <w:i/>
        </w:rPr>
        <w:t xml:space="preserve">Go to question </w:t>
      </w:r>
      <w:r w:rsidRPr="000A2910">
        <w:rPr>
          <w:b/>
          <w:i/>
        </w:rPr>
        <w:fldChar w:fldCharType="begin"/>
      </w:r>
      <w:r w:rsidRPr="000A2910">
        <w:rPr>
          <w:b/>
          <w:i/>
        </w:rPr>
        <w:instrText xml:space="preserve"> REF _Ref520898524 \r \h  \* MERGEFORMAT </w:instrText>
      </w:r>
      <w:r w:rsidRPr="000A2910">
        <w:rPr>
          <w:b/>
          <w:i/>
        </w:rPr>
      </w:r>
      <w:r w:rsidRPr="000A2910">
        <w:rPr>
          <w:b/>
          <w:i/>
        </w:rPr>
        <w:fldChar w:fldCharType="separate"/>
      </w:r>
      <w:r w:rsidR="009E3E1C">
        <w:rPr>
          <w:b/>
          <w:i/>
        </w:rPr>
        <w:t>233</w:t>
      </w:r>
      <w:r w:rsidRPr="000A2910">
        <w:rPr>
          <w:b/>
          <w:i/>
        </w:rPr>
        <w:fldChar w:fldCharType="end"/>
      </w:r>
    </w:p>
    <w:p w:rsidRPr="00B82663" w:rsidR="00391E9E" w:rsidP="00391E9E" w:rsidRDefault="00391E9E" w14:paraId="16173918" w14:textId="77777777">
      <w:pPr>
        <w:pStyle w:val="Q3"/>
        <w:tabs>
          <w:tab w:val="num" w:pos="1350"/>
          <w:tab w:val="left" w:pos="1440"/>
        </w:tabs>
        <w:ind w:hanging="468"/>
      </w:pPr>
      <w:bookmarkStart w:name="_Ref520898521" w:id="177"/>
      <w:r w:rsidRPr="00B82663">
        <w:t xml:space="preserve">___ ___ ___ ___ ● ___ ___     </w:t>
      </w:r>
      <w:r w:rsidRPr="00B82663">
        <w:rPr>
          <w:rFonts w:ascii="Wingdings" w:hAnsi="Wingdings"/>
          <w:sz w:val="21"/>
        </w:rPr>
        <w:t></w:t>
      </w:r>
      <w:r w:rsidRPr="00B82663">
        <w:t xml:space="preserve"> g/dL</w:t>
      </w:r>
      <w:bookmarkEnd w:id="177"/>
    </w:p>
    <w:p w:rsidRPr="00B82663" w:rsidR="00391E9E" w:rsidP="00391E9E" w:rsidRDefault="00391E9E" w14:paraId="13F60458" w14:textId="77777777">
      <w:pPr>
        <w:numPr>
          <w:ilvl w:val="0"/>
          <w:numId w:val="40"/>
        </w:numPr>
        <w:tabs>
          <w:tab w:val="clear" w:pos="10080"/>
          <w:tab w:val="left" w:pos="1080"/>
          <w:tab w:val="left" w:pos="4320"/>
          <w:tab w:val="left" w:pos="4896"/>
          <w:tab w:val="left" w:pos="7920"/>
        </w:tabs>
        <w:spacing w:before="0"/>
        <w:ind w:left="0" w:hanging="1476"/>
      </w:pPr>
      <w:r w:rsidRPr="00B82663">
        <w:rPr>
          <w:rFonts w:ascii="Wingdings" w:hAnsi="Wingdings"/>
          <w:sz w:val="21"/>
          <w:szCs w:val="21"/>
        </w:rPr>
        <w:tab/>
      </w:r>
      <w:r w:rsidRPr="00B82663">
        <w:rPr>
          <w:rFonts w:ascii="Wingdings" w:hAnsi="Wingdings"/>
          <w:sz w:val="21"/>
          <w:szCs w:val="21"/>
        </w:rPr>
        <w:tab/>
      </w:r>
      <w:r w:rsidRPr="00B82663">
        <w:rPr>
          <w:rFonts w:ascii="Wingdings" w:hAnsi="Wingdings"/>
          <w:sz w:val="21"/>
          <w:szCs w:val="21"/>
        </w:rPr>
        <w:t></w:t>
      </w:r>
      <w:r w:rsidRPr="00B82663">
        <w:t xml:space="preserve"> g/L</w:t>
      </w:r>
    </w:p>
    <w:p w:rsidRPr="00B82663" w:rsidR="00391E9E" w:rsidP="00391E9E" w:rsidRDefault="00391E9E" w14:paraId="60116767" w14:textId="77777777">
      <w:pPr>
        <w:numPr>
          <w:ilvl w:val="0"/>
          <w:numId w:val="40"/>
        </w:numPr>
        <w:tabs>
          <w:tab w:val="clear" w:pos="10080"/>
          <w:tab w:val="left" w:pos="1080"/>
          <w:tab w:val="left" w:pos="4320"/>
          <w:tab w:val="left" w:pos="4896"/>
          <w:tab w:val="left" w:pos="7920"/>
        </w:tabs>
        <w:spacing w:before="0"/>
        <w:ind w:left="0" w:hanging="1476"/>
      </w:pPr>
      <w:r w:rsidRPr="00B82663">
        <w:rPr>
          <w:rFonts w:ascii="Wingdings" w:hAnsi="Wingdings"/>
          <w:sz w:val="21"/>
          <w:szCs w:val="21"/>
        </w:rPr>
        <w:tab/>
      </w:r>
      <w:r w:rsidRPr="00B82663">
        <w:rPr>
          <w:rFonts w:ascii="Wingdings" w:hAnsi="Wingdings"/>
          <w:sz w:val="21"/>
          <w:szCs w:val="21"/>
        </w:rPr>
        <w:tab/>
      </w:r>
      <w:r w:rsidRPr="00B82663">
        <w:rPr>
          <w:rFonts w:ascii="Wingdings" w:hAnsi="Wingdings"/>
          <w:sz w:val="21"/>
          <w:szCs w:val="21"/>
        </w:rPr>
        <w:t></w:t>
      </w:r>
      <w:r w:rsidRPr="00B82663">
        <w:t xml:space="preserve"> mmol/L</w:t>
      </w:r>
    </w:p>
    <w:p w:rsidRPr="00B82663" w:rsidR="00391E9E" w:rsidP="00391E9E" w:rsidRDefault="00391E9E" w14:paraId="16B8C68B" w14:textId="2EF102FB">
      <w:pPr>
        <w:pStyle w:val="Q3"/>
        <w:tabs>
          <w:tab w:val="num" w:pos="1350"/>
          <w:tab w:val="left" w:pos="1440"/>
        </w:tabs>
        <w:ind w:hanging="378"/>
      </w:pPr>
      <w:r w:rsidRPr="00B82663">
        <w:t>W</w:t>
      </w:r>
      <w:r>
        <w:t>ere</w:t>
      </w:r>
      <w:r w:rsidRPr="00B82663">
        <w:t xml:space="preserve"> RBC</w:t>
      </w:r>
      <w:r>
        <w:t>s</w:t>
      </w:r>
      <w:r w:rsidRPr="00B82663">
        <w:t xml:space="preserve"> transfused ≤ 30 days before date of test?</w:t>
      </w:r>
    </w:p>
    <w:p w:rsidRPr="00B82663" w:rsidR="00391E9E" w:rsidP="00391E9E" w:rsidRDefault="00391E9E" w14:paraId="49A57A18" w14:textId="77777777">
      <w:pPr>
        <w:pStyle w:val="A3"/>
        <w:tabs>
          <w:tab w:val="left" w:pos="1530"/>
          <w:tab w:val="left" w:pos="1620"/>
          <w:tab w:val="left" w:pos="1710"/>
          <w:tab w:val="left" w:pos="1800"/>
        </w:tabs>
      </w:pPr>
      <w:r w:rsidRPr="00B82663">
        <w:t>Yes</w:t>
      </w:r>
    </w:p>
    <w:p w:rsidRPr="00B82663" w:rsidR="00391E9E" w:rsidP="00391E9E" w:rsidRDefault="00391E9E" w14:paraId="6C49BC03" w14:textId="77777777">
      <w:pPr>
        <w:pStyle w:val="A3"/>
        <w:tabs>
          <w:tab w:val="left" w:pos="1530"/>
          <w:tab w:val="left" w:pos="1620"/>
          <w:tab w:val="left" w:pos="1710"/>
          <w:tab w:val="left" w:pos="1800"/>
        </w:tabs>
      </w:pPr>
      <w:r w:rsidRPr="00B82663">
        <w:t>No</w:t>
      </w:r>
    </w:p>
    <w:p w:rsidRPr="00B82663" w:rsidR="00391E9E" w:rsidP="00391E9E" w:rsidRDefault="00391E9E" w14:paraId="63BEC25D" w14:textId="77777777">
      <w:pPr>
        <w:pStyle w:val="Q2"/>
        <w:tabs>
          <w:tab w:val="num" w:pos="1350"/>
          <w:tab w:val="left" w:pos="1440"/>
        </w:tabs>
        <w:ind w:left="1584" w:hanging="774"/>
      </w:pPr>
      <w:bookmarkStart w:name="_Ref520898524" w:id="178"/>
      <w:r w:rsidRPr="00B82663">
        <w:t>Platelets</w:t>
      </w:r>
      <w:bookmarkEnd w:id="178"/>
      <w:r w:rsidRPr="00B82663">
        <w:t xml:space="preserve"> </w:t>
      </w:r>
    </w:p>
    <w:p w:rsidRPr="00B82663" w:rsidR="00391E9E" w:rsidP="00391E9E" w:rsidRDefault="00391E9E" w14:paraId="28334C9E" w14:textId="7730DA6E">
      <w:pPr>
        <w:pStyle w:val="A2"/>
        <w:tabs>
          <w:tab w:val="clear" w:pos="1440"/>
          <w:tab w:val="left" w:pos="1530"/>
          <w:tab w:val="left" w:pos="1620"/>
          <w:tab w:val="left" w:pos="1710"/>
          <w:tab w:val="left" w:pos="1800"/>
        </w:tabs>
        <w:ind w:left="1620" w:hanging="360"/>
      </w:pPr>
      <w:r w:rsidRPr="00B82663">
        <w:t xml:space="preserve">Known </w:t>
      </w:r>
      <w:r w:rsidRPr="00B82663">
        <w:rPr>
          <w:color w:val="365F91"/>
        </w:rPr>
        <w:t xml:space="preserve">– </w:t>
      </w:r>
      <w:r w:rsidRPr="000A2910">
        <w:rPr>
          <w:b/>
          <w:i/>
        </w:rPr>
        <w:t xml:space="preserve">Go to question </w:t>
      </w:r>
      <w:r w:rsidRPr="000A2910">
        <w:rPr>
          <w:b/>
          <w:i/>
        </w:rPr>
        <w:fldChar w:fldCharType="begin"/>
      </w:r>
      <w:r w:rsidRPr="000A2910">
        <w:rPr>
          <w:b/>
          <w:i/>
        </w:rPr>
        <w:instrText xml:space="preserve"> REF _Ref520898544 \r \h  \* MERGEFORMAT </w:instrText>
      </w:r>
      <w:r w:rsidRPr="000A2910">
        <w:rPr>
          <w:b/>
          <w:i/>
        </w:rPr>
      </w:r>
      <w:r w:rsidRPr="000A2910">
        <w:rPr>
          <w:b/>
          <w:i/>
        </w:rPr>
        <w:fldChar w:fldCharType="separate"/>
      </w:r>
      <w:r w:rsidR="009E3E1C">
        <w:rPr>
          <w:b/>
          <w:i/>
        </w:rPr>
        <w:t>234</w:t>
      </w:r>
      <w:r w:rsidRPr="000A2910">
        <w:rPr>
          <w:b/>
          <w:i/>
        </w:rPr>
        <w:fldChar w:fldCharType="end"/>
      </w:r>
    </w:p>
    <w:p w:rsidRPr="00B82663" w:rsidR="00391E9E" w:rsidP="00391E9E" w:rsidRDefault="00391E9E" w14:paraId="530F1347" w14:textId="1E597738">
      <w:pPr>
        <w:pStyle w:val="A2"/>
        <w:tabs>
          <w:tab w:val="clear" w:pos="1440"/>
          <w:tab w:val="left" w:pos="1530"/>
          <w:tab w:val="left" w:pos="1620"/>
          <w:tab w:val="left" w:pos="1710"/>
          <w:tab w:val="left" w:pos="1800"/>
        </w:tabs>
        <w:ind w:left="1620" w:hanging="360"/>
      </w:pPr>
      <w:r w:rsidRPr="00B82663">
        <w:t xml:space="preserve">Unknown  </w:t>
      </w:r>
      <w:r w:rsidRPr="00B82663">
        <w:rPr>
          <w:color w:val="365F91"/>
        </w:rPr>
        <w:t xml:space="preserve">– </w:t>
      </w:r>
      <w:r w:rsidRPr="000A2910">
        <w:rPr>
          <w:b/>
          <w:i/>
        </w:rPr>
        <w:t xml:space="preserve">Go to question </w:t>
      </w:r>
      <w:r w:rsidRPr="000A2910">
        <w:rPr>
          <w:b/>
          <w:i/>
        </w:rPr>
        <w:fldChar w:fldCharType="begin"/>
      </w:r>
      <w:r w:rsidRPr="000A2910">
        <w:rPr>
          <w:b/>
          <w:i/>
        </w:rPr>
        <w:instrText xml:space="preserve"> REF _Ref520898548 \r \h  \* MERGEFORMAT </w:instrText>
      </w:r>
      <w:r w:rsidRPr="000A2910">
        <w:rPr>
          <w:b/>
          <w:i/>
        </w:rPr>
      </w:r>
      <w:r w:rsidRPr="000A2910">
        <w:rPr>
          <w:b/>
          <w:i/>
        </w:rPr>
        <w:fldChar w:fldCharType="separate"/>
      </w:r>
      <w:r w:rsidR="009E3E1C">
        <w:rPr>
          <w:b/>
          <w:i/>
        </w:rPr>
        <w:t>226</w:t>
      </w:r>
      <w:r w:rsidRPr="000A2910">
        <w:rPr>
          <w:b/>
          <w:i/>
        </w:rPr>
        <w:fldChar w:fldCharType="end"/>
      </w:r>
    </w:p>
    <w:p w:rsidRPr="00B82663" w:rsidR="00391E9E" w:rsidP="00391E9E" w:rsidRDefault="00391E9E" w14:paraId="04636862" w14:textId="77777777">
      <w:pPr>
        <w:pStyle w:val="Q3"/>
        <w:tabs>
          <w:tab w:val="num" w:pos="1350"/>
          <w:tab w:val="left" w:pos="1440"/>
        </w:tabs>
        <w:ind w:hanging="378"/>
      </w:pPr>
      <w:bookmarkStart w:name="_Ref520898544" w:id="179"/>
      <w:r w:rsidRPr="00B82663">
        <w:t xml:space="preserve">___ ___ ___ ___ ___ ___ ___  </w:t>
      </w:r>
      <w:r w:rsidRPr="00B82663">
        <w:rPr>
          <w:rFonts w:ascii="Wingdings" w:hAnsi="Wingdings"/>
          <w:sz w:val="21"/>
        </w:rPr>
        <w:t></w:t>
      </w:r>
      <w:r w:rsidRPr="00B82663">
        <w:t xml:space="preserve"> x 10</w:t>
      </w:r>
      <w:r w:rsidRPr="00B82663">
        <w:rPr>
          <w:vertAlign w:val="superscript"/>
        </w:rPr>
        <w:t>9</w:t>
      </w:r>
      <w:r w:rsidRPr="00B82663">
        <w:t>/L (x 10</w:t>
      </w:r>
      <w:r w:rsidRPr="00B82663">
        <w:rPr>
          <w:vertAlign w:val="superscript"/>
        </w:rPr>
        <w:t>3</w:t>
      </w:r>
      <w:r w:rsidRPr="00B82663">
        <w:t>/mm</w:t>
      </w:r>
      <w:r w:rsidRPr="00B82663">
        <w:rPr>
          <w:vertAlign w:val="superscript"/>
        </w:rPr>
        <w:t>3</w:t>
      </w:r>
      <w:r w:rsidRPr="00B82663">
        <w:t>)</w:t>
      </w:r>
      <w:bookmarkEnd w:id="179"/>
    </w:p>
    <w:p w:rsidRPr="00B82663" w:rsidR="00391E9E" w:rsidP="00391E9E" w:rsidRDefault="00391E9E" w14:paraId="74A8260E" w14:textId="77777777">
      <w:pPr>
        <w:tabs>
          <w:tab w:val="clear" w:pos="1584"/>
          <w:tab w:val="clear" w:pos="10080"/>
          <w:tab w:val="left" w:pos="3780"/>
          <w:tab w:val="left" w:pos="4320"/>
          <w:tab w:val="left" w:pos="4896"/>
          <w:tab w:val="left" w:pos="7920"/>
        </w:tabs>
        <w:spacing w:before="0"/>
        <w:ind w:left="0" w:firstLine="0"/>
      </w:pPr>
      <w:r w:rsidRPr="00B82663">
        <w:tab/>
      </w:r>
      <w:r w:rsidRPr="00B82663">
        <w:tab/>
      </w:r>
      <w:r w:rsidRPr="00B82663">
        <w:rPr>
          <w:rFonts w:ascii="Wingdings" w:hAnsi="Wingdings"/>
          <w:sz w:val="21"/>
          <w:szCs w:val="21"/>
        </w:rPr>
        <w:t></w:t>
      </w:r>
      <w:r w:rsidRPr="00B82663">
        <w:t xml:space="preserve"> x 10</w:t>
      </w:r>
      <w:r w:rsidRPr="00B82663">
        <w:rPr>
          <w:vertAlign w:val="superscript"/>
        </w:rPr>
        <w:t>6</w:t>
      </w:r>
      <w:r w:rsidRPr="00B82663">
        <w:t>/L</w:t>
      </w:r>
    </w:p>
    <w:p w:rsidRPr="00B82663" w:rsidR="00391E9E" w:rsidP="00391E9E" w:rsidRDefault="00391E9E" w14:paraId="71C8D899" w14:textId="77777777">
      <w:pPr>
        <w:pStyle w:val="Q3"/>
        <w:tabs>
          <w:tab w:val="num" w:pos="1350"/>
          <w:tab w:val="left" w:pos="1440"/>
        </w:tabs>
        <w:ind w:hanging="378"/>
      </w:pPr>
      <w:r w:rsidRPr="00B82663">
        <w:t>Were platelets transfused ≤ 7 days before date of test?</w:t>
      </w:r>
    </w:p>
    <w:p w:rsidRPr="00B82663" w:rsidR="00391E9E" w:rsidP="00391E9E" w:rsidRDefault="00391E9E" w14:paraId="412A6CFA" w14:textId="77777777">
      <w:pPr>
        <w:pStyle w:val="A3"/>
        <w:tabs>
          <w:tab w:val="left" w:pos="1530"/>
          <w:tab w:val="left" w:pos="1620"/>
          <w:tab w:val="left" w:pos="1710"/>
          <w:tab w:val="left" w:pos="1800"/>
        </w:tabs>
      </w:pPr>
      <w:r w:rsidRPr="00B82663">
        <w:t xml:space="preserve">Yes </w:t>
      </w:r>
    </w:p>
    <w:p w:rsidRPr="00B82663" w:rsidR="00391E9E" w:rsidP="00391E9E" w:rsidRDefault="00391E9E" w14:paraId="13A3955B" w14:textId="77777777">
      <w:pPr>
        <w:pStyle w:val="A3"/>
        <w:tabs>
          <w:tab w:val="left" w:pos="1530"/>
          <w:tab w:val="left" w:pos="1620"/>
          <w:tab w:val="left" w:pos="1710"/>
          <w:tab w:val="left" w:pos="1800"/>
        </w:tabs>
      </w:pPr>
      <w:r w:rsidRPr="00B82663">
        <w:t xml:space="preserve"> No</w:t>
      </w:r>
    </w:p>
    <w:p w:rsidRPr="00B82663" w:rsidR="00391E9E" w:rsidP="00391E9E" w:rsidRDefault="00391E9E" w14:paraId="05A57212" w14:textId="77777777">
      <w:pPr>
        <w:pStyle w:val="Q2"/>
        <w:tabs>
          <w:tab w:val="num" w:pos="1350"/>
          <w:tab w:val="left" w:pos="1440"/>
        </w:tabs>
        <w:ind w:left="1584" w:hanging="774"/>
      </w:pPr>
      <w:bookmarkStart w:name="_Ref12982144" w:id="180"/>
      <w:r w:rsidRPr="00B82663">
        <w:t>Blasts in bone marrow</w:t>
      </w:r>
      <w:bookmarkEnd w:id="180"/>
      <w:r w:rsidRPr="00B82663">
        <w:t xml:space="preserve"> </w:t>
      </w:r>
    </w:p>
    <w:p w:rsidRPr="00B82663" w:rsidR="00391E9E" w:rsidP="00391E9E" w:rsidRDefault="00391E9E" w14:paraId="3715BDE2" w14:textId="3EC62389">
      <w:pPr>
        <w:pStyle w:val="A2"/>
        <w:tabs>
          <w:tab w:val="clear" w:pos="1440"/>
          <w:tab w:val="left" w:pos="1530"/>
          <w:tab w:val="left" w:pos="1620"/>
          <w:tab w:val="left" w:pos="1710"/>
          <w:tab w:val="left" w:pos="1800"/>
        </w:tabs>
        <w:ind w:left="1620" w:hanging="360"/>
      </w:pPr>
      <w:r w:rsidRPr="00B82663">
        <w:t xml:space="preserve">Known  </w:t>
      </w:r>
      <w:r w:rsidRPr="00B82663">
        <w:rPr>
          <w:color w:val="365F91"/>
        </w:rPr>
        <w:t>–</w:t>
      </w:r>
      <w:r w:rsidRPr="000A2910">
        <w:rPr>
          <w:b/>
          <w:i/>
          <w:color w:val="365F91"/>
        </w:rPr>
        <w:t xml:space="preserve"> </w:t>
      </w:r>
      <w:r w:rsidRPr="000A2910">
        <w:rPr>
          <w:b/>
          <w:i/>
        </w:rPr>
        <w:t xml:space="preserve">Go to question </w:t>
      </w:r>
      <w:r w:rsidRPr="000A2910">
        <w:rPr>
          <w:b/>
          <w:i/>
        </w:rPr>
        <w:fldChar w:fldCharType="begin"/>
      </w:r>
      <w:r w:rsidRPr="000A2910">
        <w:rPr>
          <w:b/>
          <w:i/>
        </w:rPr>
        <w:instrText xml:space="preserve"> REF _Ref520898576 \r \h  \* MERGEFORMAT </w:instrText>
      </w:r>
      <w:r w:rsidRPr="000A2910">
        <w:rPr>
          <w:b/>
          <w:i/>
        </w:rPr>
      </w:r>
      <w:r w:rsidRPr="000A2910">
        <w:rPr>
          <w:b/>
          <w:i/>
        </w:rPr>
        <w:fldChar w:fldCharType="separate"/>
      </w:r>
      <w:r w:rsidR="009E3E1C">
        <w:rPr>
          <w:b/>
          <w:i/>
        </w:rPr>
        <w:t>237</w:t>
      </w:r>
      <w:r w:rsidRPr="000A2910">
        <w:rPr>
          <w:b/>
          <w:i/>
        </w:rPr>
        <w:fldChar w:fldCharType="end"/>
      </w:r>
    </w:p>
    <w:p w:rsidRPr="00C21206" w:rsidR="00391E9E" w:rsidP="00391E9E" w:rsidRDefault="00391E9E" w14:paraId="58225A6C" w14:textId="1B0FB375">
      <w:pPr>
        <w:pStyle w:val="A2"/>
        <w:tabs>
          <w:tab w:val="clear" w:pos="1440"/>
          <w:tab w:val="left" w:pos="1530"/>
          <w:tab w:val="left" w:pos="1620"/>
          <w:tab w:val="left" w:pos="1710"/>
          <w:tab w:val="left" w:pos="1800"/>
        </w:tabs>
        <w:ind w:left="1620" w:hanging="360"/>
      </w:pPr>
      <w:r w:rsidRPr="00B82663">
        <w:t xml:space="preserve">Unknown  </w:t>
      </w:r>
      <w:r w:rsidRPr="00B82663">
        <w:rPr>
          <w:color w:val="365F91"/>
        </w:rPr>
        <w:t xml:space="preserve">– </w:t>
      </w:r>
      <w:r w:rsidRPr="000A2910">
        <w:rPr>
          <w:b/>
          <w:i/>
        </w:rPr>
        <w:t xml:space="preserve">Go to question </w:t>
      </w:r>
      <w:r>
        <w:rPr>
          <w:b/>
          <w:i/>
        </w:rPr>
        <w:fldChar w:fldCharType="begin"/>
      </w:r>
      <w:r>
        <w:rPr>
          <w:b/>
          <w:i/>
        </w:rPr>
        <w:instrText xml:space="preserve"> REF _Ref26770993 \r \h </w:instrText>
      </w:r>
      <w:r>
        <w:rPr>
          <w:b/>
          <w:i/>
        </w:rPr>
      </w:r>
      <w:r>
        <w:rPr>
          <w:b/>
          <w:i/>
        </w:rPr>
        <w:fldChar w:fldCharType="separate"/>
      </w:r>
      <w:r w:rsidR="009E3E1C">
        <w:rPr>
          <w:b/>
          <w:i/>
        </w:rPr>
        <w:t>238</w:t>
      </w:r>
      <w:r>
        <w:rPr>
          <w:b/>
          <w:i/>
        </w:rPr>
        <w:fldChar w:fldCharType="end"/>
      </w:r>
    </w:p>
    <w:p w:rsidR="00391E9E" w:rsidP="00391E9E" w:rsidRDefault="00391E9E" w14:paraId="38F3BA7A" w14:textId="77777777">
      <w:pPr>
        <w:pStyle w:val="Q3"/>
        <w:tabs>
          <w:tab w:val="num" w:pos="1350"/>
          <w:tab w:val="left" w:pos="1440"/>
        </w:tabs>
        <w:ind w:hanging="468"/>
      </w:pPr>
      <w:bookmarkStart w:name="_Ref520898576" w:id="181"/>
      <w:r w:rsidRPr="00B82663">
        <w:t>___ ___ ___ %</w:t>
      </w:r>
      <w:bookmarkEnd w:id="181"/>
    </w:p>
    <w:p w:rsidRPr="007E7C6B" w:rsidR="00391E9E" w:rsidP="00391E9E" w:rsidRDefault="00391E9E" w14:paraId="79459A9B" w14:textId="6F0C185E">
      <w:pPr>
        <w:pStyle w:val="Q2"/>
        <w:tabs>
          <w:tab w:val="num" w:pos="1350"/>
          <w:tab w:val="left" w:pos="1440"/>
        </w:tabs>
        <w:ind w:left="1584" w:hanging="774"/>
      </w:pPr>
      <w:bookmarkStart w:name="_Ref26770993" w:id="182"/>
      <w:bookmarkStart w:name="_Ref520898571" w:id="183"/>
      <w:bookmarkStart w:name="_Ref14188435" w:id="184"/>
      <w:r w:rsidRPr="007E7C6B">
        <w:t>Were cytogenetics</w:t>
      </w:r>
      <w:r>
        <w:t xml:space="preserve"> </w:t>
      </w:r>
      <w:r w:rsidRPr="007E7C6B">
        <w:t>tested (karyotyping or FISH)?</w:t>
      </w:r>
      <w:bookmarkEnd w:id="182"/>
    </w:p>
    <w:p w:rsidRPr="007E7C6B" w:rsidR="00391E9E" w:rsidP="00391E9E" w:rsidRDefault="00391E9E" w14:paraId="7E4926AA" w14:textId="55450A89">
      <w:pPr>
        <w:numPr>
          <w:ilvl w:val="0"/>
          <w:numId w:val="38"/>
        </w:numPr>
        <w:tabs>
          <w:tab w:val="clear" w:pos="10080"/>
          <w:tab w:val="left" w:pos="1530"/>
          <w:tab w:val="left" w:pos="1620"/>
          <w:tab w:val="left" w:pos="1710"/>
          <w:tab w:val="left" w:pos="1800"/>
        </w:tabs>
        <w:spacing w:before="0"/>
        <w:ind w:left="1620"/>
        <w:rPr>
          <w:lang w:eastAsia="en-US"/>
        </w:rPr>
      </w:pPr>
      <w:r w:rsidRPr="007E7C6B">
        <w:rPr>
          <w:lang w:eastAsia="en-US"/>
        </w:rPr>
        <w:t xml:space="preserve">Yes – </w:t>
      </w:r>
      <w:r w:rsidRPr="007E7C6B">
        <w:rPr>
          <w:b/>
          <w:bCs/>
          <w:i/>
          <w:iCs/>
          <w:spacing w:val="5"/>
          <w:lang w:eastAsia="en-US"/>
        </w:rPr>
        <w:t xml:space="preserve">Go to question </w:t>
      </w:r>
      <w:r w:rsidRPr="007E7C6B">
        <w:rPr>
          <w:b/>
          <w:bCs/>
          <w:i/>
          <w:iCs/>
          <w:spacing w:val="5"/>
          <w:lang w:eastAsia="en-US"/>
        </w:rPr>
        <w:fldChar w:fldCharType="begin"/>
      </w:r>
      <w:r w:rsidRPr="007E7C6B">
        <w:rPr>
          <w:b/>
          <w:bCs/>
          <w:i/>
          <w:iCs/>
          <w:spacing w:val="5"/>
          <w:lang w:eastAsia="en-US"/>
        </w:rPr>
        <w:instrText xml:space="preserve"> REF _Ref16354708 \r \h </w:instrText>
      </w:r>
      <w:r w:rsidRPr="007E7C6B">
        <w:rPr>
          <w:b/>
          <w:bCs/>
          <w:i/>
          <w:iCs/>
          <w:spacing w:val="5"/>
          <w:lang w:eastAsia="en-US"/>
        </w:rPr>
      </w:r>
      <w:r w:rsidRPr="007E7C6B">
        <w:rPr>
          <w:b/>
          <w:bCs/>
          <w:i/>
          <w:iCs/>
          <w:spacing w:val="5"/>
          <w:lang w:eastAsia="en-US"/>
        </w:rPr>
        <w:fldChar w:fldCharType="separate"/>
      </w:r>
      <w:r w:rsidR="009E3E1C">
        <w:rPr>
          <w:b/>
          <w:bCs/>
          <w:i/>
          <w:iCs/>
          <w:spacing w:val="5"/>
          <w:lang w:eastAsia="en-US"/>
        </w:rPr>
        <w:t>239</w:t>
      </w:r>
      <w:r w:rsidRPr="007E7C6B">
        <w:rPr>
          <w:b/>
          <w:bCs/>
          <w:i/>
          <w:iCs/>
          <w:spacing w:val="5"/>
          <w:lang w:eastAsia="en-US"/>
        </w:rPr>
        <w:fldChar w:fldCharType="end"/>
      </w:r>
    </w:p>
    <w:p w:rsidRPr="007E7C6B" w:rsidR="00391E9E" w:rsidP="00391E9E" w:rsidRDefault="00391E9E" w14:paraId="575D396C" w14:textId="4E778FDE">
      <w:pPr>
        <w:numPr>
          <w:ilvl w:val="0"/>
          <w:numId w:val="38"/>
        </w:numPr>
        <w:tabs>
          <w:tab w:val="clear" w:pos="10080"/>
          <w:tab w:val="left" w:pos="1530"/>
          <w:tab w:val="left" w:pos="1620"/>
          <w:tab w:val="left" w:pos="1710"/>
          <w:tab w:val="left" w:pos="1800"/>
        </w:tabs>
        <w:spacing w:before="0"/>
        <w:ind w:left="1620"/>
        <w:rPr>
          <w:lang w:eastAsia="en-US"/>
        </w:rPr>
      </w:pPr>
      <w:r w:rsidRPr="007E7C6B">
        <w:rPr>
          <w:lang w:eastAsia="en-US"/>
        </w:rPr>
        <w:t xml:space="preserve">No – </w:t>
      </w:r>
      <w:r w:rsidRPr="007E7C6B">
        <w:rPr>
          <w:b/>
          <w:bCs/>
          <w:i/>
          <w:iCs/>
          <w:spacing w:val="5"/>
          <w:lang w:eastAsia="en-US"/>
        </w:rPr>
        <w:t xml:space="preserve">Go to question </w:t>
      </w:r>
      <w:r>
        <w:rPr>
          <w:b/>
          <w:bCs/>
          <w:i/>
          <w:iCs/>
          <w:spacing w:val="5"/>
          <w:lang w:eastAsia="en-US"/>
        </w:rPr>
        <w:fldChar w:fldCharType="begin"/>
      </w:r>
      <w:r>
        <w:rPr>
          <w:b/>
          <w:bCs/>
          <w:i/>
          <w:iCs/>
          <w:spacing w:val="5"/>
          <w:lang w:eastAsia="en-US"/>
        </w:rPr>
        <w:instrText xml:space="preserve"> REF _Ref16403569 \r \h </w:instrText>
      </w:r>
      <w:r>
        <w:rPr>
          <w:b/>
          <w:bCs/>
          <w:i/>
          <w:iCs/>
          <w:spacing w:val="5"/>
          <w:lang w:eastAsia="en-US"/>
        </w:rPr>
      </w:r>
      <w:r>
        <w:rPr>
          <w:b/>
          <w:bCs/>
          <w:i/>
          <w:iCs/>
          <w:spacing w:val="5"/>
          <w:lang w:eastAsia="en-US"/>
        </w:rPr>
        <w:fldChar w:fldCharType="separate"/>
      </w:r>
      <w:r w:rsidR="009E3E1C">
        <w:rPr>
          <w:b/>
          <w:bCs/>
          <w:i/>
          <w:iCs/>
          <w:spacing w:val="5"/>
          <w:lang w:eastAsia="en-US"/>
        </w:rPr>
        <w:t>255</w:t>
      </w:r>
      <w:r>
        <w:rPr>
          <w:b/>
          <w:bCs/>
          <w:i/>
          <w:iCs/>
          <w:spacing w:val="5"/>
          <w:lang w:eastAsia="en-US"/>
        </w:rPr>
        <w:fldChar w:fldCharType="end"/>
      </w:r>
    </w:p>
    <w:p w:rsidRPr="007E7C6B" w:rsidR="00391E9E" w:rsidP="00391E9E" w:rsidRDefault="00391E9E" w14:paraId="2E70D334" w14:textId="63C6E597">
      <w:pPr>
        <w:numPr>
          <w:ilvl w:val="0"/>
          <w:numId w:val="38"/>
        </w:numPr>
        <w:tabs>
          <w:tab w:val="clear" w:pos="10080"/>
          <w:tab w:val="left" w:pos="1530"/>
          <w:tab w:val="left" w:pos="1620"/>
          <w:tab w:val="left" w:pos="1710"/>
          <w:tab w:val="left" w:pos="1800"/>
        </w:tabs>
        <w:spacing w:before="0"/>
        <w:ind w:left="1620"/>
        <w:rPr>
          <w:lang w:eastAsia="en-US"/>
        </w:rPr>
      </w:pPr>
      <w:r w:rsidRPr="007E7C6B">
        <w:rPr>
          <w:lang w:eastAsia="en-US"/>
        </w:rPr>
        <w:t xml:space="preserve">Unknown – </w:t>
      </w:r>
      <w:r w:rsidRPr="007E7C6B">
        <w:rPr>
          <w:b/>
          <w:bCs/>
          <w:i/>
          <w:iCs/>
          <w:spacing w:val="5"/>
          <w:lang w:eastAsia="en-US"/>
        </w:rPr>
        <w:t xml:space="preserve">Go to question </w:t>
      </w:r>
      <w:r>
        <w:rPr>
          <w:b/>
          <w:bCs/>
          <w:i/>
          <w:iCs/>
          <w:spacing w:val="5"/>
          <w:lang w:eastAsia="en-US"/>
        </w:rPr>
        <w:fldChar w:fldCharType="begin"/>
      </w:r>
      <w:r>
        <w:rPr>
          <w:b/>
          <w:bCs/>
          <w:i/>
          <w:iCs/>
          <w:spacing w:val="5"/>
          <w:lang w:eastAsia="en-US"/>
        </w:rPr>
        <w:instrText xml:space="preserve"> REF _Ref16403569 \r \h </w:instrText>
      </w:r>
      <w:r>
        <w:rPr>
          <w:b/>
          <w:bCs/>
          <w:i/>
          <w:iCs/>
          <w:spacing w:val="5"/>
          <w:lang w:eastAsia="en-US"/>
        </w:rPr>
      </w:r>
      <w:r>
        <w:rPr>
          <w:b/>
          <w:bCs/>
          <w:i/>
          <w:iCs/>
          <w:spacing w:val="5"/>
          <w:lang w:eastAsia="en-US"/>
        </w:rPr>
        <w:fldChar w:fldCharType="separate"/>
      </w:r>
      <w:r w:rsidR="009E3E1C">
        <w:rPr>
          <w:b/>
          <w:bCs/>
          <w:i/>
          <w:iCs/>
          <w:spacing w:val="5"/>
          <w:lang w:eastAsia="en-US"/>
        </w:rPr>
        <w:t>255</w:t>
      </w:r>
      <w:r>
        <w:rPr>
          <w:b/>
          <w:bCs/>
          <w:i/>
          <w:iCs/>
          <w:spacing w:val="5"/>
          <w:lang w:eastAsia="en-US"/>
        </w:rPr>
        <w:fldChar w:fldCharType="end"/>
      </w:r>
    </w:p>
    <w:p w:rsidRPr="00D10E13" w:rsidR="00391E9E" w:rsidP="00391E9E" w:rsidRDefault="00391E9E" w14:paraId="39634C1B" w14:textId="77777777">
      <w:pPr>
        <w:numPr>
          <w:ilvl w:val="0"/>
          <w:numId w:val="1"/>
        </w:numPr>
        <w:tabs>
          <w:tab w:val="clear" w:pos="1584"/>
          <w:tab w:val="clear" w:pos="10080"/>
          <w:tab w:val="left" w:pos="990"/>
          <w:tab w:val="left" w:pos="1440"/>
          <w:tab w:val="left" w:pos="1710"/>
          <w:tab w:val="num" w:pos="3906"/>
        </w:tabs>
        <w:ind w:left="1728" w:hanging="378"/>
        <w:rPr>
          <w:szCs w:val="21"/>
          <w:highlight w:val="yellow"/>
          <w:lang w:eastAsia="en-US"/>
        </w:rPr>
      </w:pPr>
      <w:bookmarkStart w:name="_Ref16354708" w:id="185"/>
      <w:r w:rsidRPr="00D10E13">
        <w:rPr>
          <w:szCs w:val="21"/>
          <w:highlight w:val="yellow"/>
          <w:lang w:eastAsia="en-US"/>
        </w:rPr>
        <w:t>Were cytogenetics tested via FISH?</w:t>
      </w:r>
      <w:bookmarkEnd w:id="185"/>
    </w:p>
    <w:p w:rsidRPr="00D10E13" w:rsidR="00391E9E" w:rsidP="00391E9E" w:rsidRDefault="00391E9E" w14:paraId="316B75F6" w14:textId="1F87D887">
      <w:pPr>
        <w:numPr>
          <w:ilvl w:val="0"/>
          <w:numId w:val="38"/>
        </w:numPr>
        <w:tabs>
          <w:tab w:val="clear" w:pos="10080"/>
          <w:tab w:val="left" w:pos="1530"/>
          <w:tab w:val="left" w:pos="1620"/>
          <w:tab w:val="left" w:pos="1710"/>
          <w:tab w:val="left" w:pos="1800"/>
          <w:tab w:val="left" w:pos="2160"/>
        </w:tabs>
        <w:spacing w:before="0"/>
        <w:ind w:left="2160" w:hanging="450"/>
        <w:rPr>
          <w:highlight w:val="yellow"/>
          <w:lang w:eastAsia="en-US"/>
        </w:rPr>
      </w:pPr>
      <w:r w:rsidRPr="00D10E13">
        <w:rPr>
          <w:highlight w:val="yellow"/>
          <w:lang w:eastAsia="en-US"/>
        </w:rPr>
        <w:t xml:space="preserve">Yes- </w:t>
      </w:r>
      <w:r w:rsidRPr="00D10E13">
        <w:rPr>
          <w:b/>
          <w:i/>
          <w:highlight w:val="yellow"/>
          <w:lang w:eastAsia="en-US"/>
        </w:rPr>
        <w:t xml:space="preserve">Go to question </w:t>
      </w:r>
      <w:r w:rsidRPr="00D10E13">
        <w:rPr>
          <w:b/>
          <w:i/>
          <w:highlight w:val="yellow"/>
          <w:lang w:eastAsia="en-US"/>
        </w:rPr>
        <w:fldChar w:fldCharType="begin"/>
      </w:r>
      <w:r w:rsidRPr="00D10E13">
        <w:rPr>
          <w:b/>
          <w:i/>
          <w:highlight w:val="yellow"/>
          <w:lang w:eastAsia="en-US"/>
        </w:rPr>
        <w:instrText xml:space="preserve"> REF _Ref16354757 \r \h </w:instrText>
      </w:r>
      <w:r w:rsidR="00D10E13">
        <w:rPr>
          <w:b/>
          <w:i/>
          <w:highlight w:val="yellow"/>
          <w:lang w:eastAsia="en-US"/>
        </w:rPr>
        <w:instrText xml:space="preserve"> \* MERGEFORMAT </w:instrText>
      </w:r>
      <w:r w:rsidRPr="00D10E13">
        <w:rPr>
          <w:b/>
          <w:i/>
          <w:highlight w:val="yellow"/>
          <w:lang w:eastAsia="en-US"/>
        </w:rPr>
      </w:r>
      <w:r w:rsidRPr="00D10E13">
        <w:rPr>
          <w:b/>
          <w:i/>
          <w:highlight w:val="yellow"/>
          <w:lang w:eastAsia="en-US"/>
        </w:rPr>
        <w:fldChar w:fldCharType="separate"/>
      </w:r>
      <w:r w:rsidRPr="00D10E13" w:rsidR="009E3E1C">
        <w:rPr>
          <w:b/>
          <w:i/>
          <w:highlight w:val="yellow"/>
          <w:lang w:eastAsia="en-US"/>
        </w:rPr>
        <w:t>240</w:t>
      </w:r>
      <w:r w:rsidRPr="00D10E13">
        <w:rPr>
          <w:b/>
          <w:i/>
          <w:highlight w:val="yellow"/>
          <w:lang w:eastAsia="en-US"/>
        </w:rPr>
        <w:fldChar w:fldCharType="end"/>
      </w:r>
    </w:p>
    <w:p w:rsidRPr="00D10E13" w:rsidR="00391E9E" w:rsidP="00391E9E" w:rsidRDefault="00391E9E" w14:paraId="02992328" w14:textId="398A689E">
      <w:pPr>
        <w:numPr>
          <w:ilvl w:val="0"/>
          <w:numId w:val="38"/>
        </w:numPr>
        <w:tabs>
          <w:tab w:val="clear" w:pos="10080"/>
          <w:tab w:val="left" w:pos="1530"/>
          <w:tab w:val="left" w:pos="1620"/>
          <w:tab w:val="left" w:pos="1710"/>
          <w:tab w:val="left" w:pos="1800"/>
          <w:tab w:val="left" w:pos="2160"/>
        </w:tabs>
        <w:spacing w:before="0"/>
        <w:ind w:left="2160" w:hanging="450"/>
        <w:rPr>
          <w:highlight w:val="yellow"/>
          <w:lang w:eastAsia="en-US"/>
        </w:rPr>
      </w:pPr>
      <w:r w:rsidRPr="00D10E13">
        <w:rPr>
          <w:highlight w:val="yellow"/>
          <w:lang w:eastAsia="en-US"/>
        </w:rPr>
        <w:t xml:space="preserve">No- </w:t>
      </w:r>
      <w:r w:rsidRPr="00D10E13">
        <w:rPr>
          <w:b/>
          <w:i/>
          <w:highlight w:val="yellow"/>
          <w:lang w:eastAsia="en-US"/>
        </w:rPr>
        <w:t xml:space="preserve">Go to question </w:t>
      </w:r>
      <w:r w:rsidRPr="00D10E13">
        <w:rPr>
          <w:b/>
          <w:i/>
          <w:highlight w:val="yellow"/>
          <w:lang w:eastAsia="en-US"/>
        </w:rPr>
        <w:fldChar w:fldCharType="begin"/>
      </w:r>
      <w:r w:rsidRPr="00D10E13">
        <w:rPr>
          <w:b/>
          <w:i/>
          <w:highlight w:val="yellow"/>
          <w:lang w:eastAsia="en-US"/>
        </w:rPr>
        <w:instrText xml:space="preserve"> REF _Ref16353973 \r \h </w:instrText>
      </w:r>
      <w:r w:rsidR="00D10E13">
        <w:rPr>
          <w:b/>
          <w:i/>
          <w:highlight w:val="yellow"/>
          <w:lang w:eastAsia="en-US"/>
        </w:rPr>
        <w:instrText xml:space="preserve"> \* MERGEFORMAT </w:instrText>
      </w:r>
      <w:r w:rsidRPr="00D10E13">
        <w:rPr>
          <w:b/>
          <w:i/>
          <w:highlight w:val="yellow"/>
          <w:lang w:eastAsia="en-US"/>
        </w:rPr>
      </w:r>
      <w:r w:rsidRPr="00D10E13">
        <w:rPr>
          <w:b/>
          <w:i/>
          <w:highlight w:val="yellow"/>
          <w:lang w:eastAsia="en-US"/>
        </w:rPr>
        <w:fldChar w:fldCharType="separate"/>
      </w:r>
      <w:r w:rsidRPr="00D10E13" w:rsidR="009E3E1C">
        <w:rPr>
          <w:b/>
          <w:i/>
          <w:highlight w:val="yellow"/>
          <w:lang w:eastAsia="en-US"/>
        </w:rPr>
        <w:t>246</w:t>
      </w:r>
      <w:r w:rsidRPr="00D10E13">
        <w:rPr>
          <w:b/>
          <w:i/>
          <w:highlight w:val="yellow"/>
          <w:lang w:eastAsia="en-US"/>
        </w:rPr>
        <w:fldChar w:fldCharType="end"/>
      </w:r>
    </w:p>
    <w:p w:rsidRPr="00D10E13" w:rsidR="00391E9E" w:rsidP="00391E9E" w:rsidRDefault="00391E9E" w14:paraId="47E65F44" w14:textId="77777777">
      <w:pPr>
        <w:numPr>
          <w:ilvl w:val="0"/>
          <w:numId w:val="1"/>
        </w:numPr>
        <w:tabs>
          <w:tab w:val="clear" w:pos="1584"/>
          <w:tab w:val="clear" w:pos="10080"/>
          <w:tab w:val="left" w:pos="990"/>
          <w:tab w:val="left" w:pos="1440"/>
          <w:tab w:val="left" w:pos="2250"/>
          <w:tab w:val="num" w:pos="3906"/>
        </w:tabs>
        <w:ind w:left="2304" w:hanging="594"/>
        <w:rPr>
          <w:szCs w:val="21"/>
          <w:highlight w:val="cyan"/>
          <w:lang w:eastAsia="en-US"/>
        </w:rPr>
      </w:pPr>
      <w:bookmarkStart w:name="_Ref16354757" w:id="186"/>
      <w:r w:rsidRPr="00D10E13">
        <w:rPr>
          <w:szCs w:val="21"/>
          <w:highlight w:val="cyan"/>
          <w:lang w:eastAsia="en-US"/>
        </w:rPr>
        <w:t>Sample source</w:t>
      </w:r>
      <w:bookmarkEnd w:id="186"/>
    </w:p>
    <w:p w:rsidRPr="00D10E13" w:rsidR="00391E9E" w:rsidP="00391E9E" w:rsidRDefault="00391E9E" w14:paraId="6BE19436" w14:textId="77777777">
      <w:pPr>
        <w:numPr>
          <w:ilvl w:val="0"/>
          <w:numId w:val="38"/>
        </w:numPr>
        <w:tabs>
          <w:tab w:val="clear" w:pos="10080"/>
          <w:tab w:val="left" w:pos="1530"/>
          <w:tab w:val="left" w:pos="1620"/>
          <w:tab w:val="left" w:pos="1710"/>
          <w:tab w:val="left" w:pos="1800"/>
          <w:tab w:val="left" w:pos="2700"/>
        </w:tabs>
        <w:spacing w:before="0"/>
        <w:ind w:left="2790" w:hanging="504"/>
        <w:rPr>
          <w:highlight w:val="cyan"/>
          <w:lang w:eastAsia="en-US"/>
        </w:rPr>
      </w:pPr>
      <w:r w:rsidRPr="00D10E13">
        <w:rPr>
          <w:highlight w:val="cyan"/>
          <w:lang w:eastAsia="en-US"/>
        </w:rPr>
        <w:t xml:space="preserve">Blood </w:t>
      </w:r>
    </w:p>
    <w:p w:rsidRPr="00D10E13" w:rsidR="00391E9E" w:rsidP="00391E9E" w:rsidRDefault="00391E9E" w14:paraId="47FFCAA9" w14:textId="77777777">
      <w:pPr>
        <w:numPr>
          <w:ilvl w:val="0"/>
          <w:numId w:val="38"/>
        </w:numPr>
        <w:tabs>
          <w:tab w:val="clear" w:pos="10080"/>
          <w:tab w:val="left" w:pos="1530"/>
          <w:tab w:val="left" w:pos="1620"/>
          <w:tab w:val="left" w:pos="1710"/>
          <w:tab w:val="left" w:pos="1800"/>
          <w:tab w:val="left" w:pos="2700"/>
        </w:tabs>
        <w:spacing w:before="0"/>
        <w:ind w:left="2790" w:hanging="504"/>
        <w:rPr>
          <w:highlight w:val="cyan"/>
          <w:lang w:eastAsia="en-US"/>
        </w:rPr>
      </w:pPr>
      <w:r w:rsidRPr="00D10E13">
        <w:rPr>
          <w:highlight w:val="cyan"/>
          <w:lang w:eastAsia="en-US"/>
        </w:rPr>
        <w:t>Bone Marrow</w:t>
      </w:r>
    </w:p>
    <w:p w:rsidRPr="00D10E13" w:rsidR="00391E9E" w:rsidP="00391E9E" w:rsidRDefault="00391E9E" w14:paraId="3B0E96BA" w14:textId="3E0FCF66">
      <w:pPr>
        <w:numPr>
          <w:ilvl w:val="0"/>
          <w:numId w:val="1"/>
        </w:numPr>
        <w:tabs>
          <w:tab w:val="clear" w:pos="1584"/>
          <w:tab w:val="clear" w:pos="10080"/>
          <w:tab w:val="left" w:pos="990"/>
          <w:tab w:val="left" w:pos="1440"/>
          <w:tab w:val="left" w:pos="2250"/>
          <w:tab w:val="num" w:pos="3906"/>
        </w:tabs>
        <w:ind w:left="2304" w:hanging="594"/>
        <w:rPr>
          <w:szCs w:val="21"/>
          <w:highlight w:val="yellow"/>
          <w:lang w:eastAsia="en-US"/>
        </w:rPr>
      </w:pPr>
      <w:r w:rsidRPr="00D10E13">
        <w:rPr>
          <w:szCs w:val="21"/>
          <w:highlight w:val="yellow"/>
          <w:lang w:eastAsia="en-US"/>
        </w:rPr>
        <w:t>Results of tests</w:t>
      </w:r>
    </w:p>
    <w:p w:rsidRPr="00D10E13" w:rsidR="00391E9E" w:rsidP="00391E9E" w:rsidRDefault="00391E9E" w14:paraId="39B93589" w14:textId="0DDC4A5F">
      <w:pPr>
        <w:numPr>
          <w:ilvl w:val="0"/>
          <w:numId w:val="38"/>
        </w:numPr>
        <w:tabs>
          <w:tab w:val="clear" w:pos="10080"/>
          <w:tab w:val="left" w:pos="1530"/>
          <w:tab w:val="left" w:pos="1620"/>
          <w:tab w:val="left" w:pos="1710"/>
          <w:tab w:val="left" w:pos="1800"/>
          <w:tab w:val="left" w:pos="2700"/>
        </w:tabs>
        <w:spacing w:before="0"/>
        <w:ind w:left="2790" w:hanging="504"/>
        <w:rPr>
          <w:highlight w:val="yellow"/>
          <w:lang w:eastAsia="en-US"/>
        </w:rPr>
      </w:pPr>
      <w:r w:rsidRPr="00D10E13">
        <w:rPr>
          <w:highlight w:val="yellow"/>
          <w:lang w:eastAsia="en-US"/>
        </w:rPr>
        <w:t xml:space="preserve">Abnormalities identified – </w:t>
      </w:r>
      <w:r w:rsidRPr="00D10E13">
        <w:rPr>
          <w:b/>
          <w:i/>
          <w:highlight w:val="yellow"/>
          <w:lang w:eastAsia="en-US"/>
        </w:rPr>
        <w:t xml:space="preserve">Go to question </w:t>
      </w:r>
      <w:r w:rsidRPr="00D10E13">
        <w:rPr>
          <w:b/>
          <w:i/>
          <w:highlight w:val="yellow"/>
          <w:lang w:eastAsia="en-US"/>
        </w:rPr>
        <w:fldChar w:fldCharType="begin"/>
      </w:r>
      <w:r w:rsidRPr="00D10E13">
        <w:rPr>
          <w:b/>
          <w:i/>
          <w:highlight w:val="yellow"/>
          <w:lang w:eastAsia="en-US"/>
        </w:rPr>
        <w:instrText xml:space="preserve"> REF _Ref16353956 \r \h </w:instrText>
      </w:r>
      <w:r w:rsidR="00D10E13">
        <w:rPr>
          <w:b/>
          <w:i/>
          <w:highlight w:val="yellow"/>
          <w:lang w:eastAsia="en-US"/>
        </w:rPr>
        <w:instrText xml:space="preserve"> \* MERGEFORMAT </w:instrText>
      </w:r>
      <w:r w:rsidRPr="00D10E13">
        <w:rPr>
          <w:b/>
          <w:i/>
          <w:highlight w:val="yellow"/>
          <w:lang w:eastAsia="en-US"/>
        </w:rPr>
      </w:r>
      <w:r w:rsidRPr="00D10E13">
        <w:rPr>
          <w:b/>
          <w:i/>
          <w:highlight w:val="yellow"/>
          <w:lang w:eastAsia="en-US"/>
        </w:rPr>
        <w:fldChar w:fldCharType="separate"/>
      </w:r>
      <w:r w:rsidRPr="00D10E13" w:rsidR="009E3E1C">
        <w:rPr>
          <w:b/>
          <w:i/>
          <w:highlight w:val="yellow"/>
          <w:lang w:eastAsia="en-US"/>
        </w:rPr>
        <w:t>242</w:t>
      </w:r>
      <w:r w:rsidRPr="00D10E13">
        <w:rPr>
          <w:b/>
          <w:i/>
          <w:highlight w:val="yellow"/>
          <w:lang w:eastAsia="en-US"/>
        </w:rPr>
        <w:fldChar w:fldCharType="end"/>
      </w:r>
    </w:p>
    <w:p w:rsidRPr="00D10E13" w:rsidR="00391E9E" w:rsidP="00391E9E" w:rsidRDefault="00391E9E" w14:paraId="1147AC0D" w14:textId="571DD13D">
      <w:pPr>
        <w:numPr>
          <w:ilvl w:val="0"/>
          <w:numId w:val="38"/>
        </w:numPr>
        <w:tabs>
          <w:tab w:val="clear" w:pos="10080"/>
          <w:tab w:val="left" w:pos="1530"/>
          <w:tab w:val="left" w:pos="1620"/>
          <w:tab w:val="left" w:pos="1710"/>
          <w:tab w:val="left" w:pos="1800"/>
          <w:tab w:val="left" w:pos="2700"/>
        </w:tabs>
        <w:spacing w:before="0"/>
        <w:ind w:left="2790" w:hanging="504"/>
        <w:rPr>
          <w:highlight w:val="yellow"/>
          <w:lang w:eastAsia="en-US"/>
        </w:rPr>
      </w:pPr>
      <w:r w:rsidRPr="00D10E13">
        <w:rPr>
          <w:highlight w:val="yellow"/>
          <w:lang w:eastAsia="en-US"/>
        </w:rPr>
        <w:t xml:space="preserve">No abnormalities  – </w:t>
      </w:r>
      <w:r w:rsidRPr="00D10E13">
        <w:rPr>
          <w:b/>
          <w:i/>
          <w:highlight w:val="yellow"/>
          <w:lang w:eastAsia="en-US"/>
        </w:rPr>
        <w:t xml:space="preserve">Go to question </w:t>
      </w:r>
      <w:r w:rsidRPr="00D10E13">
        <w:rPr>
          <w:b/>
          <w:i/>
          <w:highlight w:val="yellow"/>
          <w:lang w:eastAsia="en-US"/>
        </w:rPr>
        <w:fldChar w:fldCharType="begin"/>
      </w:r>
      <w:r w:rsidRPr="00D10E13">
        <w:rPr>
          <w:b/>
          <w:i/>
          <w:highlight w:val="yellow"/>
          <w:lang w:eastAsia="en-US"/>
        </w:rPr>
        <w:instrText xml:space="preserve"> REF _Ref16353973 \r \h </w:instrText>
      </w:r>
      <w:r w:rsidR="00D10E13">
        <w:rPr>
          <w:b/>
          <w:i/>
          <w:highlight w:val="yellow"/>
          <w:lang w:eastAsia="en-US"/>
        </w:rPr>
        <w:instrText xml:space="preserve"> \* MERGEFORMAT </w:instrText>
      </w:r>
      <w:r w:rsidRPr="00D10E13">
        <w:rPr>
          <w:b/>
          <w:i/>
          <w:highlight w:val="yellow"/>
          <w:lang w:eastAsia="en-US"/>
        </w:rPr>
      </w:r>
      <w:r w:rsidRPr="00D10E13">
        <w:rPr>
          <w:b/>
          <w:i/>
          <w:highlight w:val="yellow"/>
          <w:lang w:eastAsia="en-US"/>
        </w:rPr>
        <w:fldChar w:fldCharType="separate"/>
      </w:r>
      <w:r w:rsidRPr="00D10E13" w:rsidR="009E3E1C">
        <w:rPr>
          <w:b/>
          <w:i/>
          <w:highlight w:val="yellow"/>
          <w:lang w:eastAsia="en-US"/>
        </w:rPr>
        <w:t>246</w:t>
      </w:r>
      <w:r w:rsidRPr="00D10E13">
        <w:rPr>
          <w:b/>
          <w:i/>
          <w:highlight w:val="yellow"/>
          <w:lang w:eastAsia="en-US"/>
        </w:rPr>
        <w:fldChar w:fldCharType="end"/>
      </w:r>
    </w:p>
    <w:p w:rsidRPr="00D10E13" w:rsidR="00391E9E" w:rsidP="00391E9E" w:rsidRDefault="00391E9E" w14:paraId="05A03C0D" w14:textId="77777777">
      <w:pPr>
        <w:tabs>
          <w:tab w:val="clear" w:pos="1584"/>
          <w:tab w:val="clear" w:pos="10080"/>
          <w:tab w:val="left" w:pos="1152"/>
        </w:tabs>
        <w:spacing w:before="0"/>
        <w:ind w:left="1440" w:firstLine="0"/>
        <w:rPr>
          <w:b/>
          <w:i/>
          <w:highlight w:val="yellow"/>
        </w:rPr>
      </w:pPr>
    </w:p>
    <w:p w:rsidRPr="00D10E13" w:rsidR="00391E9E" w:rsidP="00391E9E" w:rsidRDefault="00391E9E" w14:paraId="6F2C8394" w14:textId="77777777">
      <w:pPr>
        <w:tabs>
          <w:tab w:val="clear" w:pos="1584"/>
          <w:tab w:val="clear" w:pos="10080"/>
          <w:tab w:val="left" w:pos="1350"/>
          <w:tab w:val="left" w:pos="1890"/>
          <w:tab w:val="left" w:pos="2070"/>
        </w:tabs>
        <w:spacing w:before="0" w:after="0"/>
        <w:ind w:left="2250" w:hanging="270"/>
        <w:rPr>
          <w:b/>
          <w:color w:val="365F91"/>
          <w:highlight w:val="yellow"/>
        </w:rPr>
      </w:pPr>
      <w:r w:rsidRPr="00D10E13">
        <w:rPr>
          <w:b/>
          <w:color w:val="365F91"/>
          <w:highlight w:val="yellow"/>
        </w:rPr>
        <w:tab/>
      </w:r>
      <w:r w:rsidRPr="00D10E13">
        <w:rPr>
          <w:b/>
          <w:color w:val="365F91"/>
          <w:highlight w:val="yellow"/>
        </w:rPr>
        <w:tab/>
        <w:t>Specify cytogenetic abnormalities identified via FISH at last evaluation prior to the start of the preparative regimen / infusion:</w:t>
      </w:r>
    </w:p>
    <w:p w:rsidRPr="00D10E13" w:rsidR="00391E9E" w:rsidP="00391E9E" w:rsidRDefault="00391E9E" w14:paraId="19C0C233" w14:textId="77777777">
      <w:pPr>
        <w:numPr>
          <w:ilvl w:val="0"/>
          <w:numId w:val="1"/>
        </w:numPr>
        <w:tabs>
          <w:tab w:val="clear" w:pos="1584"/>
          <w:tab w:val="clear" w:pos="10080"/>
          <w:tab w:val="left" w:pos="990"/>
          <w:tab w:val="left" w:pos="1440"/>
          <w:tab w:val="left" w:pos="2880"/>
          <w:tab w:val="num" w:pos="3906"/>
        </w:tabs>
        <w:ind w:left="2880" w:hanging="540"/>
        <w:rPr>
          <w:szCs w:val="21"/>
          <w:highlight w:val="yellow"/>
          <w:lang w:eastAsia="en-US"/>
        </w:rPr>
      </w:pPr>
      <w:bookmarkStart w:name="_Ref16353956" w:id="187"/>
      <w:r w:rsidRPr="00D10E13">
        <w:rPr>
          <w:szCs w:val="21"/>
          <w:highlight w:val="yellow"/>
        </w:rPr>
        <w:t>International System for Human Cytogenetic Nomenclature (ISCN) compatible string:</w:t>
      </w:r>
      <w:r w:rsidRPr="00D10E13">
        <w:rPr>
          <w:szCs w:val="21"/>
          <w:highlight w:val="yellow"/>
          <w:lang w:eastAsia="en-US"/>
        </w:rPr>
        <w:t xml:space="preserve"> __________________________</w:t>
      </w:r>
      <w:bookmarkEnd w:id="187"/>
    </w:p>
    <w:p w:rsidRPr="00D10E13" w:rsidR="00391E9E" w:rsidP="00391E9E" w:rsidRDefault="00391E9E" w14:paraId="12E6D4B4" w14:textId="77777777">
      <w:pPr>
        <w:numPr>
          <w:ilvl w:val="0"/>
          <w:numId w:val="1"/>
        </w:numPr>
        <w:tabs>
          <w:tab w:val="clear" w:pos="1584"/>
          <w:tab w:val="clear" w:pos="10080"/>
          <w:tab w:val="left" w:pos="990"/>
          <w:tab w:val="left" w:pos="1440"/>
          <w:tab w:val="left" w:pos="2880"/>
          <w:tab w:val="num" w:pos="3906"/>
        </w:tabs>
        <w:ind w:left="2880" w:hanging="540"/>
        <w:rPr>
          <w:szCs w:val="21"/>
          <w:highlight w:val="yellow"/>
          <w:lang w:eastAsia="en-US"/>
        </w:rPr>
      </w:pPr>
      <w:r w:rsidRPr="00D10E13">
        <w:rPr>
          <w:szCs w:val="21"/>
          <w:highlight w:val="yellow"/>
          <w:lang w:eastAsia="en-US"/>
        </w:rPr>
        <w:t>Specify number of distinct cytogenetic abnormalities</w:t>
      </w:r>
    </w:p>
    <w:p w:rsidRPr="00D10E13" w:rsidR="00391E9E" w:rsidP="00391E9E" w:rsidRDefault="00391E9E" w14:paraId="3C7ABD61" w14:textId="77777777">
      <w:pPr>
        <w:pStyle w:val="A5"/>
        <w:tabs>
          <w:tab w:val="left" w:pos="1530"/>
          <w:tab w:val="left" w:pos="1620"/>
          <w:tab w:val="left" w:pos="1710"/>
          <w:tab w:val="left" w:pos="1800"/>
        </w:tabs>
        <w:rPr>
          <w:highlight w:val="yellow"/>
        </w:rPr>
      </w:pPr>
      <w:r w:rsidRPr="00D10E13">
        <w:rPr>
          <w:rFonts w:ascii="Wingdings" w:hAnsi="Wingdings"/>
          <w:sz w:val="21"/>
          <w:highlight w:val="yellow"/>
        </w:rPr>
        <w:tab/>
      </w:r>
      <w:r w:rsidRPr="00D10E13">
        <w:rPr>
          <w:highlight w:val="yellow"/>
        </w:rPr>
        <w:t>One (1)</w:t>
      </w:r>
    </w:p>
    <w:p w:rsidRPr="00D10E13" w:rsidR="00391E9E" w:rsidP="00391E9E" w:rsidRDefault="00391E9E" w14:paraId="4BC010B9" w14:textId="77777777">
      <w:pPr>
        <w:pStyle w:val="A5"/>
        <w:tabs>
          <w:tab w:val="left" w:pos="1530"/>
          <w:tab w:val="left" w:pos="1620"/>
          <w:tab w:val="left" w:pos="1710"/>
          <w:tab w:val="left" w:pos="1800"/>
        </w:tabs>
        <w:rPr>
          <w:highlight w:val="yellow"/>
        </w:rPr>
      </w:pPr>
      <w:r w:rsidRPr="00D10E13">
        <w:rPr>
          <w:rFonts w:ascii="Wingdings" w:hAnsi="Wingdings"/>
          <w:sz w:val="21"/>
          <w:highlight w:val="yellow"/>
        </w:rPr>
        <w:tab/>
      </w:r>
      <w:r w:rsidRPr="00D10E13">
        <w:rPr>
          <w:highlight w:val="yellow"/>
        </w:rPr>
        <w:t>Two (2)</w:t>
      </w:r>
    </w:p>
    <w:p w:rsidRPr="00D10E13" w:rsidR="00391E9E" w:rsidP="00391E9E" w:rsidRDefault="00391E9E" w14:paraId="224E64EC" w14:textId="77777777">
      <w:pPr>
        <w:pStyle w:val="A5"/>
        <w:tabs>
          <w:tab w:val="left" w:pos="1530"/>
          <w:tab w:val="left" w:pos="1620"/>
          <w:tab w:val="left" w:pos="1710"/>
          <w:tab w:val="left" w:pos="1800"/>
        </w:tabs>
        <w:rPr>
          <w:highlight w:val="yellow"/>
        </w:rPr>
      </w:pPr>
      <w:r w:rsidRPr="00D10E13">
        <w:rPr>
          <w:rFonts w:ascii="Wingdings" w:hAnsi="Wingdings"/>
          <w:sz w:val="21"/>
          <w:highlight w:val="yellow"/>
        </w:rPr>
        <w:tab/>
      </w:r>
      <w:r w:rsidRPr="00D10E13">
        <w:rPr>
          <w:highlight w:val="yellow"/>
        </w:rPr>
        <w:t>Three (3)</w:t>
      </w:r>
    </w:p>
    <w:p w:rsidRPr="00D10E13" w:rsidR="00391E9E" w:rsidP="00391E9E" w:rsidRDefault="00391E9E" w14:paraId="348271CD" w14:textId="77777777">
      <w:pPr>
        <w:pStyle w:val="A5"/>
        <w:tabs>
          <w:tab w:val="left" w:pos="1530"/>
          <w:tab w:val="left" w:pos="1620"/>
          <w:tab w:val="left" w:pos="1710"/>
          <w:tab w:val="left" w:pos="1800"/>
        </w:tabs>
        <w:rPr>
          <w:highlight w:val="yellow"/>
        </w:rPr>
      </w:pPr>
      <w:r w:rsidRPr="00D10E13">
        <w:rPr>
          <w:rFonts w:ascii="Wingdings" w:hAnsi="Wingdings"/>
          <w:sz w:val="21"/>
          <w:highlight w:val="yellow"/>
        </w:rPr>
        <w:tab/>
      </w:r>
      <w:r w:rsidRPr="00D10E13">
        <w:rPr>
          <w:highlight w:val="yellow"/>
        </w:rPr>
        <w:t>Four or more (4 or more)</w:t>
      </w:r>
    </w:p>
    <w:p w:rsidRPr="00D10E13" w:rsidR="00391E9E" w:rsidP="00391E9E" w:rsidRDefault="00391E9E" w14:paraId="0B548491" w14:textId="7F9462A1">
      <w:pPr>
        <w:numPr>
          <w:ilvl w:val="0"/>
          <w:numId w:val="1"/>
        </w:numPr>
        <w:tabs>
          <w:tab w:val="clear" w:pos="1584"/>
          <w:tab w:val="clear" w:pos="10080"/>
          <w:tab w:val="left" w:pos="990"/>
          <w:tab w:val="left" w:pos="1440"/>
          <w:tab w:val="left" w:pos="2880"/>
          <w:tab w:val="num" w:pos="3906"/>
        </w:tabs>
        <w:ind w:left="2880" w:hanging="540"/>
        <w:rPr>
          <w:szCs w:val="21"/>
          <w:highlight w:val="yellow"/>
          <w:lang w:eastAsia="en-US"/>
        </w:rPr>
      </w:pPr>
      <w:r w:rsidRPr="00D10E13">
        <w:rPr>
          <w:szCs w:val="21"/>
          <w:highlight w:val="yellow"/>
          <w:lang w:eastAsia="en-US"/>
        </w:rPr>
        <w:t>Specify abnormalities (check all that apply)</w:t>
      </w:r>
    </w:p>
    <w:p w:rsidRPr="00D10E13" w:rsidR="00391E9E" w:rsidP="00391E9E" w:rsidRDefault="00391E9E" w14:paraId="446E5FE7" w14:textId="77777777">
      <w:pPr>
        <w:tabs>
          <w:tab w:val="clear" w:pos="1584"/>
          <w:tab w:val="clear" w:pos="10080"/>
        </w:tabs>
        <w:spacing w:after="0"/>
        <w:ind w:left="2160" w:firstLine="630"/>
        <w:rPr>
          <w:b/>
          <w:color w:val="365F91"/>
          <w:highlight w:val="yellow"/>
        </w:rPr>
      </w:pPr>
      <w:r w:rsidRPr="00D10E13">
        <w:rPr>
          <w:b/>
          <w:color w:val="365F91"/>
          <w:highlight w:val="yellow"/>
        </w:rPr>
        <w:t>Monosomy</w:t>
      </w:r>
    </w:p>
    <w:p w:rsidRPr="00D10E13" w:rsidR="00391E9E" w:rsidP="00391E9E" w:rsidRDefault="00391E9E" w14:paraId="596207B8"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 xml:space="preserve">–5 </w:t>
      </w:r>
    </w:p>
    <w:p w:rsidRPr="00D10E13" w:rsidR="00391E9E" w:rsidP="00391E9E" w:rsidRDefault="00391E9E" w14:paraId="20CEFFC7"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 xml:space="preserve">–7 </w:t>
      </w:r>
    </w:p>
    <w:p w:rsidRPr="00D10E13" w:rsidR="00391E9E" w:rsidP="00391E9E" w:rsidRDefault="00391E9E" w14:paraId="40373847"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13</w:t>
      </w:r>
    </w:p>
    <w:p w:rsidRPr="00D10E13" w:rsidR="00391E9E" w:rsidP="00391E9E" w:rsidRDefault="00391E9E" w14:paraId="2176E478"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 xml:space="preserve">–20 </w:t>
      </w:r>
    </w:p>
    <w:p w:rsidRPr="00D10E13" w:rsidR="00391E9E" w:rsidP="00391E9E" w:rsidRDefault="00391E9E" w14:paraId="69279FEA"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ab/>
        <w:t>–Y</w:t>
      </w:r>
    </w:p>
    <w:p w:rsidRPr="00D10E13" w:rsidR="00391E9E" w:rsidP="00391E9E" w:rsidRDefault="00391E9E" w14:paraId="302EC96C" w14:textId="77777777">
      <w:pPr>
        <w:tabs>
          <w:tab w:val="clear" w:pos="1584"/>
          <w:tab w:val="clear" w:pos="10080"/>
        </w:tabs>
        <w:spacing w:after="0"/>
        <w:ind w:left="2160" w:firstLine="630"/>
        <w:rPr>
          <w:b/>
          <w:color w:val="365F91"/>
          <w:highlight w:val="yellow"/>
        </w:rPr>
      </w:pPr>
      <w:r w:rsidRPr="00D10E13">
        <w:rPr>
          <w:b/>
          <w:color w:val="365F91"/>
          <w:highlight w:val="yellow"/>
        </w:rPr>
        <w:t>Trisomy</w:t>
      </w:r>
    </w:p>
    <w:p w:rsidRPr="00D10E13" w:rsidR="00391E9E" w:rsidP="00391E9E" w:rsidRDefault="00391E9E" w14:paraId="0DF1FFEA"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8</w:t>
      </w:r>
    </w:p>
    <w:p w:rsidRPr="00D10E13" w:rsidR="00391E9E" w:rsidP="00391E9E" w:rsidRDefault="00391E9E" w14:paraId="17F37905" w14:textId="77777777">
      <w:pPr>
        <w:numPr>
          <w:ilvl w:val="0"/>
          <w:numId w:val="38"/>
        </w:numPr>
        <w:tabs>
          <w:tab w:val="clear" w:pos="10080"/>
          <w:tab w:val="left" w:pos="1530"/>
          <w:tab w:val="left" w:pos="1620"/>
          <w:tab w:val="left" w:pos="1710"/>
          <w:tab w:val="left" w:pos="1800"/>
          <w:tab w:val="left" w:pos="3330"/>
        </w:tabs>
        <w:spacing w:before="0"/>
        <w:ind w:left="3420" w:hanging="504"/>
        <w:rPr>
          <w:b/>
          <w:i/>
          <w:highlight w:val="yellow"/>
          <w:lang w:eastAsia="en-US"/>
        </w:rPr>
      </w:pPr>
      <w:r w:rsidRPr="00D10E13">
        <w:rPr>
          <w:highlight w:val="yellow"/>
          <w:lang w:eastAsia="en-US"/>
        </w:rPr>
        <w:t>+19</w:t>
      </w:r>
    </w:p>
    <w:p w:rsidRPr="00D10E13" w:rsidR="00391E9E" w:rsidP="00391E9E" w:rsidRDefault="00391E9E" w14:paraId="72767374" w14:textId="77777777">
      <w:pPr>
        <w:tabs>
          <w:tab w:val="clear" w:pos="1584"/>
          <w:tab w:val="clear" w:pos="10080"/>
        </w:tabs>
        <w:spacing w:after="0"/>
        <w:ind w:left="2160" w:firstLine="630"/>
        <w:rPr>
          <w:b/>
          <w:color w:val="365F91"/>
          <w:highlight w:val="yellow"/>
        </w:rPr>
      </w:pPr>
      <w:r w:rsidRPr="00D10E13">
        <w:rPr>
          <w:b/>
          <w:color w:val="365F91"/>
          <w:highlight w:val="yellow"/>
        </w:rPr>
        <w:t>Translocation</w:t>
      </w:r>
    </w:p>
    <w:p w:rsidRPr="00D10E13" w:rsidR="00391E9E" w:rsidP="00391E9E" w:rsidRDefault="00391E9E" w14:paraId="453823A6"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t(1;3)</w:t>
      </w:r>
    </w:p>
    <w:p w:rsidRPr="00D10E13" w:rsidR="00391E9E" w:rsidP="00391E9E" w:rsidRDefault="00391E9E" w14:paraId="15BC708C"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t(2;11)</w:t>
      </w:r>
    </w:p>
    <w:p w:rsidRPr="00D10E13" w:rsidR="00391E9E" w:rsidP="00391E9E" w:rsidRDefault="00391E9E" w14:paraId="79366B25"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t(3;3)</w:t>
      </w:r>
    </w:p>
    <w:p w:rsidRPr="00D10E13" w:rsidR="00391E9E" w:rsidP="00391E9E" w:rsidRDefault="00391E9E" w14:paraId="37B964CD"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t(3;21)</w:t>
      </w:r>
    </w:p>
    <w:p w:rsidRPr="00D10E13" w:rsidR="00391E9E" w:rsidP="00391E9E" w:rsidRDefault="00391E9E" w14:paraId="5E5CD7C6"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t(6;9)</w:t>
      </w:r>
    </w:p>
    <w:p w:rsidRPr="00D10E13" w:rsidR="00391E9E" w:rsidP="00391E9E" w:rsidRDefault="00391E9E" w14:paraId="2ACEB5D3"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t(11;16)</w:t>
      </w:r>
    </w:p>
    <w:p w:rsidRPr="00D10E13" w:rsidR="00391E9E" w:rsidP="00391E9E" w:rsidRDefault="00391E9E" w14:paraId="572232E6" w14:textId="77777777">
      <w:pPr>
        <w:tabs>
          <w:tab w:val="clear" w:pos="1584"/>
          <w:tab w:val="clear" w:pos="10080"/>
        </w:tabs>
        <w:spacing w:after="0"/>
        <w:ind w:left="2160" w:firstLine="630"/>
        <w:rPr>
          <w:b/>
          <w:color w:val="365F91"/>
          <w:highlight w:val="yellow"/>
        </w:rPr>
      </w:pPr>
      <w:r w:rsidRPr="00D10E13">
        <w:rPr>
          <w:b/>
          <w:color w:val="365F91"/>
          <w:highlight w:val="yellow"/>
        </w:rPr>
        <w:t>Deletion</w:t>
      </w:r>
    </w:p>
    <w:p w:rsidRPr="00D10E13" w:rsidR="00391E9E" w:rsidP="00391E9E" w:rsidRDefault="00391E9E" w14:paraId="560773D3"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 xml:space="preserve">del(3q) / 3q- </w:t>
      </w:r>
    </w:p>
    <w:p w:rsidRPr="00D10E13" w:rsidR="00391E9E" w:rsidP="00391E9E" w:rsidRDefault="00391E9E" w14:paraId="76F3506C"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 xml:space="preserve">del(5q) / 5q- </w:t>
      </w:r>
    </w:p>
    <w:p w:rsidRPr="00D10E13" w:rsidR="00391E9E" w:rsidP="00391E9E" w:rsidRDefault="00391E9E" w14:paraId="6F613937"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 xml:space="preserve">del(7q) / 7q- </w:t>
      </w:r>
    </w:p>
    <w:p w:rsidRPr="00D10E13" w:rsidR="00391E9E" w:rsidP="00391E9E" w:rsidRDefault="00391E9E" w14:paraId="7FDCE817"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del(9q) / 9q-</w:t>
      </w:r>
    </w:p>
    <w:p w:rsidRPr="00D10E13" w:rsidR="00391E9E" w:rsidP="00391E9E" w:rsidRDefault="00391E9E" w14:paraId="58C0B6F6"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 xml:space="preserve">del(11q) / 11q- </w:t>
      </w:r>
    </w:p>
    <w:p w:rsidRPr="00D10E13" w:rsidR="00391E9E" w:rsidP="00391E9E" w:rsidRDefault="00391E9E" w14:paraId="7437D7E7"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del(12p) / 12p-</w:t>
      </w:r>
    </w:p>
    <w:p w:rsidRPr="00D10E13" w:rsidR="00391E9E" w:rsidP="00391E9E" w:rsidRDefault="00391E9E" w14:paraId="1D629F46"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 xml:space="preserve">del(13q) / 13q- </w:t>
      </w:r>
    </w:p>
    <w:p w:rsidRPr="00D10E13" w:rsidR="00391E9E" w:rsidP="00391E9E" w:rsidRDefault="00391E9E" w14:paraId="6B84F8B3" w14:textId="77777777">
      <w:pPr>
        <w:numPr>
          <w:ilvl w:val="0"/>
          <w:numId w:val="38"/>
        </w:numPr>
        <w:tabs>
          <w:tab w:val="clear" w:pos="10080"/>
          <w:tab w:val="left" w:pos="1530"/>
          <w:tab w:val="left" w:pos="1620"/>
          <w:tab w:val="left" w:pos="1710"/>
          <w:tab w:val="left" w:pos="1800"/>
          <w:tab w:val="left" w:pos="3330"/>
        </w:tabs>
        <w:spacing w:before="0"/>
        <w:ind w:left="3420" w:hanging="504"/>
        <w:rPr>
          <w:b/>
          <w:highlight w:val="yellow"/>
          <w:lang w:eastAsia="en-US"/>
        </w:rPr>
      </w:pPr>
      <w:r w:rsidRPr="00D10E13">
        <w:rPr>
          <w:highlight w:val="yellow"/>
          <w:lang w:eastAsia="en-US"/>
        </w:rPr>
        <w:t>del(20q) / 20q-</w:t>
      </w:r>
      <w:r w:rsidRPr="00D10E13">
        <w:rPr>
          <w:highlight w:val="yellow"/>
          <w:lang w:eastAsia="en-US"/>
        </w:rPr>
        <w:tab/>
      </w:r>
      <w:r w:rsidRPr="00D10E13">
        <w:rPr>
          <w:highlight w:val="yellow"/>
          <w:lang w:eastAsia="en-US"/>
        </w:rPr>
        <w:tab/>
      </w:r>
      <w:r w:rsidRPr="00D10E13">
        <w:rPr>
          <w:b/>
          <w:highlight w:val="yellow"/>
          <w:lang w:eastAsia="en-US"/>
        </w:rPr>
        <w:t xml:space="preserve"> </w:t>
      </w:r>
    </w:p>
    <w:p w:rsidRPr="00D10E13" w:rsidR="00391E9E" w:rsidP="00391E9E" w:rsidRDefault="00391E9E" w14:paraId="6745D4AD" w14:textId="77777777">
      <w:pPr>
        <w:tabs>
          <w:tab w:val="clear" w:pos="1584"/>
          <w:tab w:val="clear" w:pos="10080"/>
        </w:tabs>
        <w:spacing w:after="0"/>
        <w:ind w:left="2160" w:firstLine="720"/>
        <w:rPr>
          <w:b/>
          <w:color w:val="365F91"/>
          <w:highlight w:val="yellow"/>
        </w:rPr>
      </w:pPr>
      <w:r w:rsidRPr="00D10E13">
        <w:rPr>
          <w:b/>
          <w:color w:val="365F91"/>
          <w:highlight w:val="yellow"/>
        </w:rPr>
        <w:t>Inversion</w:t>
      </w:r>
    </w:p>
    <w:p w:rsidRPr="00D10E13" w:rsidR="00391E9E" w:rsidP="00391E9E" w:rsidRDefault="00391E9E" w14:paraId="7CFCCF2E"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 xml:space="preserve">inv(3) </w:t>
      </w:r>
    </w:p>
    <w:p w:rsidRPr="00D10E13" w:rsidR="00391E9E" w:rsidP="00391E9E" w:rsidRDefault="00391E9E" w14:paraId="09A50BDA" w14:textId="77777777">
      <w:pPr>
        <w:tabs>
          <w:tab w:val="clear" w:pos="1584"/>
          <w:tab w:val="clear" w:pos="10080"/>
        </w:tabs>
        <w:spacing w:after="0"/>
        <w:ind w:left="2160" w:firstLine="720"/>
        <w:rPr>
          <w:b/>
          <w:color w:val="365F91"/>
          <w:highlight w:val="yellow"/>
        </w:rPr>
      </w:pPr>
      <w:r w:rsidRPr="00D10E13">
        <w:rPr>
          <w:b/>
          <w:color w:val="365F91"/>
          <w:highlight w:val="yellow"/>
        </w:rPr>
        <w:t>Other</w:t>
      </w:r>
    </w:p>
    <w:p w:rsidRPr="00D10E13" w:rsidR="00391E9E" w:rsidP="00391E9E" w:rsidRDefault="00391E9E" w14:paraId="1BC472A7"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i17q</w:t>
      </w:r>
    </w:p>
    <w:p w:rsidRPr="00D10E13" w:rsidR="00391E9E" w:rsidP="00391E9E" w:rsidRDefault="00391E9E" w14:paraId="5A6F3CF2" w14:textId="2DF0E9E0">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ab/>
        <w:t xml:space="preserve">Other abnormality </w:t>
      </w:r>
      <w:r w:rsidRPr="00D10E13">
        <w:rPr>
          <w:color w:val="365F91"/>
          <w:highlight w:val="yellow"/>
          <w:lang w:eastAsia="en-US"/>
        </w:rPr>
        <w:t xml:space="preserve">– </w:t>
      </w:r>
      <w:r w:rsidRPr="00D10E13">
        <w:rPr>
          <w:b/>
          <w:i/>
          <w:highlight w:val="yellow"/>
          <w:lang w:eastAsia="en-US"/>
        </w:rPr>
        <w:t xml:space="preserve">Go to question </w:t>
      </w:r>
      <w:r w:rsidRPr="00D10E13">
        <w:rPr>
          <w:b/>
          <w:i/>
          <w:highlight w:val="yellow"/>
          <w:lang w:eastAsia="en-US"/>
        </w:rPr>
        <w:fldChar w:fldCharType="begin"/>
      </w:r>
      <w:r w:rsidRPr="00D10E13">
        <w:rPr>
          <w:b/>
          <w:i/>
          <w:highlight w:val="yellow"/>
          <w:lang w:eastAsia="en-US"/>
        </w:rPr>
        <w:instrText xml:space="preserve"> REF _Ref16353985 \r \h </w:instrText>
      </w:r>
      <w:r w:rsidR="00D10E13">
        <w:rPr>
          <w:b/>
          <w:i/>
          <w:highlight w:val="yellow"/>
          <w:lang w:eastAsia="en-US"/>
        </w:rPr>
        <w:instrText xml:space="preserve"> \* MERGEFORMAT </w:instrText>
      </w:r>
      <w:r w:rsidRPr="00D10E13">
        <w:rPr>
          <w:b/>
          <w:i/>
          <w:highlight w:val="yellow"/>
          <w:lang w:eastAsia="en-US"/>
        </w:rPr>
      </w:r>
      <w:r w:rsidRPr="00D10E13">
        <w:rPr>
          <w:b/>
          <w:i/>
          <w:highlight w:val="yellow"/>
          <w:lang w:eastAsia="en-US"/>
        </w:rPr>
        <w:fldChar w:fldCharType="separate"/>
      </w:r>
      <w:r w:rsidRPr="00D10E13" w:rsidR="009E3E1C">
        <w:rPr>
          <w:b/>
          <w:i/>
          <w:highlight w:val="yellow"/>
          <w:lang w:eastAsia="en-US"/>
        </w:rPr>
        <w:t>245</w:t>
      </w:r>
      <w:r w:rsidRPr="00D10E13">
        <w:rPr>
          <w:b/>
          <w:i/>
          <w:highlight w:val="yellow"/>
          <w:lang w:eastAsia="en-US"/>
        </w:rPr>
        <w:fldChar w:fldCharType="end"/>
      </w:r>
    </w:p>
    <w:p w:rsidRPr="00D10E13" w:rsidR="00391E9E" w:rsidP="00391E9E" w:rsidRDefault="00391E9E" w14:paraId="7881E64E" w14:textId="77777777">
      <w:pPr>
        <w:numPr>
          <w:ilvl w:val="0"/>
          <w:numId w:val="1"/>
        </w:numPr>
        <w:tabs>
          <w:tab w:val="clear" w:pos="1584"/>
          <w:tab w:val="clear" w:pos="10080"/>
          <w:tab w:val="left" w:pos="990"/>
          <w:tab w:val="left" w:pos="1440"/>
          <w:tab w:val="left" w:pos="3510"/>
          <w:tab w:val="num" w:pos="3906"/>
        </w:tabs>
        <w:ind w:left="3510" w:hanging="540"/>
        <w:rPr>
          <w:szCs w:val="21"/>
          <w:highlight w:val="yellow"/>
          <w:lang w:eastAsia="en-US"/>
        </w:rPr>
      </w:pPr>
      <w:bookmarkStart w:name="_Ref16353985" w:id="188"/>
      <w:r w:rsidRPr="00D10E13">
        <w:rPr>
          <w:szCs w:val="21"/>
          <w:highlight w:val="yellow"/>
          <w:lang w:eastAsia="en-US"/>
        </w:rPr>
        <w:t>Specify other abnormality:__________________________</w:t>
      </w:r>
      <w:bookmarkEnd w:id="188"/>
      <w:r w:rsidRPr="00D10E13">
        <w:rPr>
          <w:szCs w:val="21"/>
          <w:highlight w:val="yellow"/>
          <w:lang w:eastAsia="en-US"/>
        </w:rPr>
        <w:tab/>
        <w:t xml:space="preserve"> </w:t>
      </w:r>
    </w:p>
    <w:p w:rsidRPr="00374AC3" w:rsidR="00391E9E" w:rsidP="00391E9E" w:rsidRDefault="00391E9E" w14:paraId="2A6D28BC" w14:textId="77777777">
      <w:pPr>
        <w:numPr>
          <w:ilvl w:val="0"/>
          <w:numId w:val="1"/>
        </w:numPr>
        <w:tabs>
          <w:tab w:val="clear" w:pos="1584"/>
          <w:tab w:val="clear" w:pos="10080"/>
          <w:tab w:val="left" w:pos="990"/>
          <w:tab w:val="left" w:pos="1440"/>
          <w:tab w:val="left" w:pos="2250"/>
          <w:tab w:val="num" w:pos="3906"/>
        </w:tabs>
        <w:ind w:left="2304"/>
        <w:rPr>
          <w:szCs w:val="21"/>
          <w:highlight w:val="cyan"/>
          <w:lang w:eastAsia="en-US"/>
        </w:rPr>
      </w:pPr>
      <w:bookmarkStart w:name="_Ref16353973" w:id="189"/>
      <w:r w:rsidRPr="00374AC3">
        <w:rPr>
          <w:szCs w:val="21"/>
          <w:highlight w:val="cyan"/>
          <w:lang w:eastAsia="en-US"/>
        </w:rPr>
        <w:t>Was documentation submitted to the CIBMTR? (e.g. FISH report)</w:t>
      </w:r>
      <w:bookmarkEnd w:id="189"/>
    </w:p>
    <w:p w:rsidRPr="00374AC3" w:rsidR="00391E9E" w:rsidP="00391E9E" w:rsidRDefault="00391E9E" w14:paraId="38C08B70" w14:textId="77777777">
      <w:pPr>
        <w:numPr>
          <w:ilvl w:val="0"/>
          <w:numId w:val="38"/>
        </w:numPr>
        <w:tabs>
          <w:tab w:val="clear" w:pos="10080"/>
          <w:tab w:val="left" w:pos="1530"/>
          <w:tab w:val="left" w:pos="1620"/>
          <w:tab w:val="left" w:pos="1710"/>
          <w:tab w:val="left" w:pos="1800"/>
          <w:tab w:val="left" w:pos="2700"/>
        </w:tabs>
        <w:spacing w:before="0"/>
        <w:ind w:left="2790" w:hanging="504"/>
        <w:rPr>
          <w:highlight w:val="cyan"/>
          <w:lang w:eastAsia="en-US"/>
        </w:rPr>
      </w:pPr>
      <w:r w:rsidRPr="00374AC3">
        <w:rPr>
          <w:highlight w:val="cyan"/>
          <w:lang w:eastAsia="en-US"/>
        </w:rPr>
        <w:t>Yes</w:t>
      </w:r>
    </w:p>
    <w:p w:rsidRPr="00374AC3" w:rsidR="00391E9E" w:rsidP="00391E9E" w:rsidRDefault="00391E9E" w14:paraId="4DB22B0B" w14:textId="77777777">
      <w:pPr>
        <w:numPr>
          <w:ilvl w:val="0"/>
          <w:numId w:val="38"/>
        </w:numPr>
        <w:tabs>
          <w:tab w:val="clear" w:pos="10080"/>
          <w:tab w:val="left" w:pos="1530"/>
          <w:tab w:val="left" w:pos="1620"/>
          <w:tab w:val="left" w:pos="1710"/>
          <w:tab w:val="left" w:pos="1800"/>
          <w:tab w:val="left" w:pos="2700"/>
        </w:tabs>
        <w:spacing w:before="0"/>
        <w:ind w:left="2790" w:hanging="504"/>
        <w:rPr>
          <w:highlight w:val="cyan"/>
          <w:lang w:eastAsia="en-US"/>
        </w:rPr>
      </w:pPr>
      <w:r w:rsidRPr="00374AC3">
        <w:rPr>
          <w:highlight w:val="cyan"/>
          <w:lang w:eastAsia="en-US"/>
        </w:rPr>
        <w:t>No</w:t>
      </w:r>
    </w:p>
    <w:p w:rsidRPr="00D10E13" w:rsidR="00391E9E" w:rsidP="00391E9E" w:rsidRDefault="00391E9E" w14:paraId="472A194A" w14:textId="77777777">
      <w:pPr>
        <w:pStyle w:val="Q3"/>
        <w:tabs>
          <w:tab w:val="clear" w:pos="1710"/>
          <w:tab w:val="num" w:pos="1350"/>
          <w:tab w:val="left" w:pos="1440"/>
          <w:tab w:val="left" w:pos="1620"/>
          <w:tab w:val="left" w:pos="1980"/>
        </w:tabs>
        <w:ind w:hanging="288"/>
        <w:rPr>
          <w:highlight w:val="yellow"/>
        </w:rPr>
      </w:pPr>
      <w:bookmarkStart w:name="_Ref16354777" w:id="190"/>
      <w:r w:rsidRPr="00D10E13">
        <w:rPr>
          <w:highlight w:val="yellow"/>
        </w:rPr>
        <w:t>Were cytogenetics tested via karyotyping?</w:t>
      </w:r>
      <w:bookmarkEnd w:id="190"/>
    </w:p>
    <w:p w:rsidRPr="00D10E13" w:rsidR="00391E9E" w:rsidP="00391E9E" w:rsidRDefault="00391E9E" w14:paraId="351912FC" w14:textId="0E49129D">
      <w:pPr>
        <w:numPr>
          <w:ilvl w:val="0"/>
          <w:numId w:val="38"/>
        </w:numPr>
        <w:tabs>
          <w:tab w:val="clear" w:pos="10080"/>
          <w:tab w:val="left" w:pos="1530"/>
          <w:tab w:val="left" w:pos="1620"/>
          <w:tab w:val="left" w:pos="1710"/>
          <w:tab w:val="left" w:pos="1800"/>
          <w:tab w:val="left" w:pos="2160"/>
          <w:tab w:val="left" w:pos="2430"/>
        </w:tabs>
        <w:spacing w:before="0"/>
        <w:ind w:left="2160" w:hanging="90"/>
        <w:rPr>
          <w:highlight w:val="yellow"/>
          <w:lang w:eastAsia="en-US"/>
        </w:rPr>
      </w:pPr>
      <w:r w:rsidRPr="00D10E13">
        <w:rPr>
          <w:highlight w:val="yellow"/>
          <w:lang w:eastAsia="en-US"/>
        </w:rPr>
        <w:t xml:space="preserve">Yes- </w:t>
      </w:r>
      <w:r w:rsidRPr="00D10E13">
        <w:rPr>
          <w:b/>
          <w:i/>
          <w:highlight w:val="yellow"/>
          <w:lang w:eastAsia="en-US"/>
        </w:rPr>
        <w:t xml:space="preserve">Go to question </w:t>
      </w:r>
      <w:r w:rsidRPr="00D10E13">
        <w:rPr>
          <w:b/>
          <w:i/>
          <w:highlight w:val="yellow"/>
          <w:lang w:eastAsia="en-US"/>
        </w:rPr>
        <w:fldChar w:fldCharType="begin"/>
      </w:r>
      <w:r w:rsidRPr="00D10E13">
        <w:rPr>
          <w:b/>
          <w:i/>
          <w:highlight w:val="yellow"/>
          <w:lang w:eastAsia="en-US"/>
        </w:rPr>
        <w:instrText xml:space="preserve"> REF _Ref16353998 \r \h </w:instrText>
      </w:r>
      <w:r w:rsidR="00D10E13">
        <w:rPr>
          <w:b/>
          <w:i/>
          <w:highlight w:val="yellow"/>
          <w:lang w:eastAsia="en-US"/>
        </w:rPr>
        <w:instrText xml:space="preserve"> \* MERGEFORMAT </w:instrText>
      </w:r>
      <w:r w:rsidRPr="00D10E13">
        <w:rPr>
          <w:b/>
          <w:i/>
          <w:highlight w:val="yellow"/>
          <w:lang w:eastAsia="en-US"/>
        </w:rPr>
      </w:r>
      <w:r w:rsidRPr="00D10E13">
        <w:rPr>
          <w:b/>
          <w:i/>
          <w:highlight w:val="yellow"/>
          <w:lang w:eastAsia="en-US"/>
        </w:rPr>
        <w:fldChar w:fldCharType="separate"/>
      </w:r>
      <w:r w:rsidRPr="00D10E13" w:rsidR="009E3E1C">
        <w:rPr>
          <w:b/>
          <w:i/>
          <w:highlight w:val="yellow"/>
          <w:lang w:eastAsia="en-US"/>
        </w:rPr>
        <w:t>248</w:t>
      </w:r>
      <w:r w:rsidRPr="00D10E13">
        <w:rPr>
          <w:b/>
          <w:i/>
          <w:highlight w:val="yellow"/>
          <w:lang w:eastAsia="en-US"/>
        </w:rPr>
        <w:fldChar w:fldCharType="end"/>
      </w:r>
    </w:p>
    <w:p w:rsidRPr="00D10E13" w:rsidR="00391E9E" w:rsidP="00391E9E" w:rsidRDefault="00391E9E" w14:paraId="1DFA24FE" w14:textId="245BDB84">
      <w:pPr>
        <w:numPr>
          <w:ilvl w:val="0"/>
          <w:numId w:val="38"/>
        </w:numPr>
        <w:tabs>
          <w:tab w:val="clear" w:pos="10080"/>
          <w:tab w:val="left" w:pos="1530"/>
          <w:tab w:val="left" w:pos="1620"/>
          <w:tab w:val="left" w:pos="1710"/>
          <w:tab w:val="left" w:pos="1800"/>
          <w:tab w:val="left" w:pos="2160"/>
          <w:tab w:val="left" w:pos="2430"/>
        </w:tabs>
        <w:spacing w:before="0"/>
        <w:ind w:left="2160" w:hanging="90"/>
        <w:rPr>
          <w:highlight w:val="yellow"/>
          <w:lang w:eastAsia="en-US"/>
        </w:rPr>
      </w:pPr>
      <w:r w:rsidRPr="00D10E13">
        <w:rPr>
          <w:highlight w:val="yellow"/>
          <w:lang w:eastAsia="en-US"/>
        </w:rPr>
        <w:t xml:space="preserve">No- </w:t>
      </w:r>
      <w:r w:rsidRPr="00D10E13">
        <w:rPr>
          <w:b/>
          <w:i/>
          <w:highlight w:val="yellow"/>
          <w:lang w:eastAsia="en-US"/>
        </w:rPr>
        <w:t xml:space="preserve">Go to question </w:t>
      </w:r>
      <w:r w:rsidRPr="00D10E13">
        <w:rPr>
          <w:b/>
          <w:i/>
          <w:highlight w:val="yellow"/>
          <w:lang w:eastAsia="en-US"/>
        </w:rPr>
        <w:fldChar w:fldCharType="begin"/>
      </w:r>
      <w:r w:rsidRPr="00D10E13">
        <w:rPr>
          <w:b/>
          <w:i/>
          <w:highlight w:val="yellow"/>
          <w:lang w:eastAsia="en-US"/>
        </w:rPr>
        <w:instrText xml:space="preserve"> REF _Ref16354049 \r \h </w:instrText>
      </w:r>
      <w:r w:rsidR="00D10E13">
        <w:rPr>
          <w:b/>
          <w:i/>
          <w:highlight w:val="yellow"/>
          <w:lang w:eastAsia="en-US"/>
        </w:rPr>
        <w:instrText xml:space="preserve"> \* MERGEFORMAT </w:instrText>
      </w:r>
      <w:r w:rsidRPr="00D10E13">
        <w:rPr>
          <w:b/>
          <w:i/>
          <w:highlight w:val="yellow"/>
          <w:lang w:eastAsia="en-US"/>
        </w:rPr>
      </w:r>
      <w:r w:rsidRPr="00D10E13">
        <w:rPr>
          <w:b/>
          <w:i/>
          <w:highlight w:val="yellow"/>
          <w:lang w:eastAsia="en-US"/>
        </w:rPr>
        <w:fldChar w:fldCharType="separate"/>
      </w:r>
      <w:r w:rsidRPr="00D10E13" w:rsidR="009E3E1C">
        <w:rPr>
          <w:b/>
          <w:i/>
          <w:highlight w:val="yellow"/>
          <w:lang w:eastAsia="en-US"/>
        </w:rPr>
        <w:t>254</w:t>
      </w:r>
      <w:r w:rsidRPr="00D10E13">
        <w:rPr>
          <w:b/>
          <w:i/>
          <w:highlight w:val="yellow"/>
          <w:lang w:eastAsia="en-US"/>
        </w:rPr>
        <w:fldChar w:fldCharType="end"/>
      </w:r>
    </w:p>
    <w:p w:rsidRPr="00D10E13" w:rsidR="00391E9E" w:rsidP="00391E9E" w:rsidRDefault="00391E9E" w14:paraId="2069D6C7" w14:textId="77777777">
      <w:pPr>
        <w:numPr>
          <w:ilvl w:val="0"/>
          <w:numId w:val="1"/>
        </w:numPr>
        <w:tabs>
          <w:tab w:val="clear" w:pos="1584"/>
          <w:tab w:val="clear" w:pos="10080"/>
          <w:tab w:val="left" w:pos="990"/>
          <w:tab w:val="left" w:pos="1440"/>
          <w:tab w:val="left" w:pos="2250"/>
          <w:tab w:val="num" w:pos="2880"/>
        </w:tabs>
        <w:ind w:left="2304" w:hanging="594"/>
        <w:rPr>
          <w:szCs w:val="21"/>
          <w:highlight w:val="cyan"/>
          <w:lang w:eastAsia="en-US"/>
        </w:rPr>
      </w:pPr>
      <w:bookmarkStart w:name="_Ref16353998" w:id="191"/>
      <w:r w:rsidRPr="00D10E13">
        <w:rPr>
          <w:szCs w:val="21"/>
          <w:highlight w:val="cyan"/>
          <w:lang w:eastAsia="en-US"/>
        </w:rPr>
        <w:t>Sample source</w:t>
      </w:r>
      <w:bookmarkEnd w:id="191"/>
    </w:p>
    <w:p w:rsidRPr="00D10E13" w:rsidR="00391E9E" w:rsidP="00391E9E" w:rsidRDefault="00391E9E" w14:paraId="1761541B" w14:textId="77777777">
      <w:pPr>
        <w:numPr>
          <w:ilvl w:val="0"/>
          <w:numId w:val="38"/>
        </w:numPr>
        <w:tabs>
          <w:tab w:val="clear" w:pos="10080"/>
          <w:tab w:val="left" w:pos="1530"/>
          <w:tab w:val="left" w:pos="1620"/>
          <w:tab w:val="left" w:pos="1710"/>
          <w:tab w:val="left" w:pos="1800"/>
          <w:tab w:val="left" w:pos="2700"/>
          <w:tab w:val="left" w:pos="3150"/>
        </w:tabs>
        <w:spacing w:before="0"/>
        <w:ind w:left="2790" w:hanging="450"/>
        <w:rPr>
          <w:highlight w:val="cyan"/>
          <w:lang w:eastAsia="en-US"/>
        </w:rPr>
      </w:pPr>
      <w:r w:rsidRPr="00D10E13">
        <w:rPr>
          <w:highlight w:val="cyan"/>
          <w:lang w:eastAsia="en-US"/>
        </w:rPr>
        <w:t xml:space="preserve">Blood </w:t>
      </w:r>
    </w:p>
    <w:p w:rsidRPr="00D10E13" w:rsidR="00391E9E" w:rsidP="00391E9E" w:rsidRDefault="00391E9E" w14:paraId="0BE4520C" w14:textId="77777777">
      <w:pPr>
        <w:numPr>
          <w:ilvl w:val="0"/>
          <w:numId w:val="38"/>
        </w:numPr>
        <w:tabs>
          <w:tab w:val="clear" w:pos="10080"/>
          <w:tab w:val="left" w:pos="1530"/>
          <w:tab w:val="left" w:pos="1620"/>
          <w:tab w:val="left" w:pos="1710"/>
          <w:tab w:val="left" w:pos="1800"/>
          <w:tab w:val="left" w:pos="2700"/>
          <w:tab w:val="left" w:pos="3150"/>
        </w:tabs>
        <w:spacing w:before="0"/>
        <w:ind w:left="2790" w:hanging="450"/>
        <w:rPr>
          <w:highlight w:val="cyan"/>
          <w:lang w:eastAsia="en-US"/>
        </w:rPr>
      </w:pPr>
      <w:r w:rsidRPr="00D10E13">
        <w:rPr>
          <w:highlight w:val="cyan"/>
          <w:lang w:eastAsia="en-US"/>
        </w:rPr>
        <w:t>Bone marrow</w:t>
      </w:r>
    </w:p>
    <w:p w:rsidRPr="00D10E13" w:rsidR="00391E9E" w:rsidP="00391E9E" w:rsidRDefault="00391E9E" w14:paraId="512C5FB7" w14:textId="7A98ADE0">
      <w:pPr>
        <w:numPr>
          <w:ilvl w:val="0"/>
          <w:numId w:val="1"/>
        </w:numPr>
        <w:tabs>
          <w:tab w:val="clear" w:pos="1584"/>
          <w:tab w:val="clear" w:pos="10080"/>
          <w:tab w:val="left" w:pos="990"/>
          <w:tab w:val="left" w:pos="1440"/>
          <w:tab w:val="left" w:pos="2250"/>
          <w:tab w:val="num" w:pos="2880"/>
        </w:tabs>
        <w:ind w:left="2304" w:hanging="504"/>
        <w:rPr>
          <w:szCs w:val="21"/>
          <w:highlight w:val="yellow"/>
          <w:lang w:eastAsia="en-US"/>
        </w:rPr>
      </w:pPr>
      <w:r w:rsidRPr="00D10E13">
        <w:rPr>
          <w:szCs w:val="21"/>
          <w:highlight w:val="yellow"/>
          <w:lang w:eastAsia="en-US"/>
        </w:rPr>
        <w:t>Results of tests</w:t>
      </w:r>
    </w:p>
    <w:p w:rsidRPr="00D10E13" w:rsidR="00391E9E" w:rsidP="00391E9E" w:rsidRDefault="00391E9E" w14:paraId="2E60C2A7" w14:textId="73011F8E">
      <w:pPr>
        <w:numPr>
          <w:ilvl w:val="0"/>
          <w:numId w:val="38"/>
        </w:numPr>
        <w:tabs>
          <w:tab w:val="clear" w:pos="10080"/>
          <w:tab w:val="left" w:pos="1530"/>
          <w:tab w:val="left" w:pos="1620"/>
          <w:tab w:val="left" w:pos="1710"/>
          <w:tab w:val="left" w:pos="1800"/>
          <w:tab w:val="left" w:pos="2700"/>
          <w:tab w:val="left" w:pos="3240"/>
        </w:tabs>
        <w:spacing w:before="0"/>
        <w:ind w:left="2790" w:hanging="450"/>
        <w:rPr>
          <w:highlight w:val="yellow"/>
          <w:lang w:eastAsia="en-US"/>
        </w:rPr>
      </w:pPr>
      <w:r w:rsidRPr="00D10E13">
        <w:rPr>
          <w:highlight w:val="yellow"/>
          <w:lang w:eastAsia="en-US"/>
        </w:rPr>
        <w:t xml:space="preserve">Abnormalities identified – </w:t>
      </w:r>
      <w:r w:rsidRPr="00D10E13">
        <w:rPr>
          <w:b/>
          <w:i/>
          <w:highlight w:val="yellow"/>
          <w:lang w:eastAsia="en-US"/>
        </w:rPr>
        <w:t xml:space="preserve">Go to question </w:t>
      </w:r>
      <w:r w:rsidRPr="00D10E13">
        <w:rPr>
          <w:b/>
          <w:i/>
          <w:highlight w:val="yellow"/>
          <w:lang w:eastAsia="en-US"/>
        </w:rPr>
        <w:fldChar w:fldCharType="begin"/>
      </w:r>
      <w:r w:rsidRPr="00D10E13">
        <w:rPr>
          <w:b/>
          <w:i/>
          <w:highlight w:val="yellow"/>
          <w:lang w:eastAsia="en-US"/>
        </w:rPr>
        <w:instrText xml:space="preserve"> REF _Ref16354029 \r \h </w:instrText>
      </w:r>
      <w:r w:rsidR="00D10E13">
        <w:rPr>
          <w:b/>
          <w:i/>
          <w:highlight w:val="yellow"/>
          <w:lang w:eastAsia="en-US"/>
        </w:rPr>
        <w:instrText xml:space="preserve"> \* MERGEFORMAT </w:instrText>
      </w:r>
      <w:r w:rsidRPr="00D10E13">
        <w:rPr>
          <w:b/>
          <w:i/>
          <w:highlight w:val="yellow"/>
          <w:lang w:eastAsia="en-US"/>
        </w:rPr>
      </w:r>
      <w:r w:rsidRPr="00D10E13">
        <w:rPr>
          <w:b/>
          <w:i/>
          <w:highlight w:val="yellow"/>
          <w:lang w:eastAsia="en-US"/>
        </w:rPr>
        <w:fldChar w:fldCharType="separate"/>
      </w:r>
      <w:r w:rsidRPr="00D10E13" w:rsidR="009E3E1C">
        <w:rPr>
          <w:b/>
          <w:i/>
          <w:highlight w:val="yellow"/>
          <w:lang w:eastAsia="en-US"/>
        </w:rPr>
        <w:t>250</w:t>
      </w:r>
      <w:r w:rsidRPr="00D10E13">
        <w:rPr>
          <w:b/>
          <w:i/>
          <w:highlight w:val="yellow"/>
          <w:lang w:eastAsia="en-US"/>
        </w:rPr>
        <w:fldChar w:fldCharType="end"/>
      </w:r>
    </w:p>
    <w:p w:rsidRPr="00D10E13" w:rsidR="00391E9E" w:rsidP="00391E9E" w:rsidRDefault="00391E9E" w14:paraId="51184BF8" w14:textId="0D248B2B">
      <w:pPr>
        <w:numPr>
          <w:ilvl w:val="0"/>
          <w:numId w:val="38"/>
        </w:numPr>
        <w:tabs>
          <w:tab w:val="clear" w:pos="10080"/>
          <w:tab w:val="left" w:pos="1530"/>
          <w:tab w:val="left" w:pos="1620"/>
          <w:tab w:val="left" w:pos="1710"/>
          <w:tab w:val="left" w:pos="1800"/>
          <w:tab w:val="left" w:pos="2700"/>
          <w:tab w:val="left" w:pos="3240"/>
        </w:tabs>
        <w:spacing w:before="0"/>
        <w:ind w:left="2790" w:hanging="450"/>
        <w:rPr>
          <w:highlight w:val="yellow"/>
          <w:lang w:eastAsia="en-US"/>
        </w:rPr>
      </w:pPr>
      <w:r w:rsidRPr="00D10E13">
        <w:rPr>
          <w:highlight w:val="yellow"/>
          <w:lang w:eastAsia="en-US"/>
        </w:rPr>
        <w:t xml:space="preserve">No evaluable metaphases- </w:t>
      </w:r>
      <w:r w:rsidRPr="00D10E13">
        <w:rPr>
          <w:b/>
          <w:i/>
          <w:highlight w:val="yellow"/>
          <w:lang w:eastAsia="en-US"/>
        </w:rPr>
        <w:t xml:space="preserve">Go to question </w:t>
      </w:r>
      <w:r w:rsidRPr="00D10E13">
        <w:rPr>
          <w:b/>
          <w:i/>
          <w:highlight w:val="yellow"/>
          <w:lang w:eastAsia="en-US"/>
        </w:rPr>
        <w:fldChar w:fldCharType="begin"/>
      </w:r>
      <w:r w:rsidRPr="00D10E13">
        <w:rPr>
          <w:b/>
          <w:i/>
          <w:highlight w:val="yellow"/>
          <w:lang w:eastAsia="en-US"/>
        </w:rPr>
        <w:instrText xml:space="preserve"> REF _Ref16354049 \r \h </w:instrText>
      </w:r>
      <w:r w:rsidR="00D10E13">
        <w:rPr>
          <w:b/>
          <w:i/>
          <w:highlight w:val="yellow"/>
          <w:lang w:eastAsia="en-US"/>
        </w:rPr>
        <w:instrText xml:space="preserve"> \* MERGEFORMAT </w:instrText>
      </w:r>
      <w:r w:rsidRPr="00D10E13">
        <w:rPr>
          <w:b/>
          <w:i/>
          <w:highlight w:val="yellow"/>
          <w:lang w:eastAsia="en-US"/>
        </w:rPr>
      </w:r>
      <w:r w:rsidRPr="00D10E13">
        <w:rPr>
          <w:b/>
          <w:i/>
          <w:highlight w:val="yellow"/>
          <w:lang w:eastAsia="en-US"/>
        </w:rPr>
        <w:fldChar w:fldCharType="separate"/>
      </w:r>
      <w:r w:rsidRPr="00D10E13" w:rsidR="009E3E1C">
        <w:rPr>
          <w:b/>
          <w:i/>
          <w:highlight w:val="yellow"/>
          <w:lang w:eastAsia="en-US"/>
        </w:rPr>
        <w:t>254</w:t>
      </w:r>
      <w:r w:rsidRPr="00D10E13">
        <w:rPr>
          <w:b/>
          <w:i/>
          <w:highlight w:val="yellow"/>
          <w:lang w:eastAsia="en-US"/>
        </w:rPr>
        <w:fldChar w:fldCharType="end"/>
      </w:r>
    </w:p>
    <w:p w:rsidRPr="00D10E13" w:rsidR="00391E9E" w:rsidP="00391E9E" w:rsidRDefault="00391E9E" w14:paraId="2C2757FD" w14:textId="4DFB9868">
      <w:pPr>
        <w:numPr>
          <w:ilvl w:val="0"/>
          <w:numId w:val="38"/>
        </w:numPr>
        <w:tabs>
          <w:tab w:val="clear" w:pos="10080"/>
          <w:tab w:val="left" w:pos="1530"/>
          <w:tab w:val="left" w:pos="1620"/>
          <w:tab w:val="left" w:pos="1710"/>
          <w:tab w:val="left" w:pos="1800"/>
          <w:tab w:val="left" w:pos="2700"/>
          <w:tab w:val="left" w:pos="3240"/>
        </w:tabs>
        <w:spacing w:before="0"/>
        <w:ind w:left="2790" w:hanging="450"/>
        <w:rPr>
          <w:highlight w:val="yellow"/>
          <w:lang w:eastAsia="en-US"/>
        </w:rPr>
      </w:pPr>
      <w:r w:rsidRPr="00D10E13">
        <w:rPr>
          <w:highlight w:val="yellow"/>
          <w:lang w:eastAsia="en-US"/>
        </w:rPr>
        <w:t xml:space="preserve">No abnormalities  – </w:t>
      </w:r>
      <w:r w:rsidRPr="00D10E13">
        <w:rPr>
          <w:b/>
          <w:i/>
          <w:highlight w:val="yellow"/>
          <w:lang w:eastAsia="en-US"/>
        </w:rPr>
        <w:t xml:space="preserve">Go to question </w:t>
      </w:r>
      <w:r w:rsidRPr="00D10E13">
        <w:rPr>
          <w:b/>
          <w:i/>
          <w:highlight w:val="yellow"/>
          <w:lang w:eastAsia="en-US"/>
        </w:rPr>
        <w:fldChar w:fldCharType="begin"/>
      </w:r>
      <w:r w:rsidRPr="00D10E13">
        <w:rPr>
          <w:b/>
          <w:i/>
          <w:highlight w:val="yellow"/>
          <w:lang w:eastAsia="en-US"/>
        </w:rPr>
        <w:instrText xml:space="preserve"> REF _Ref16354049 \r \h </w:instrText>
      </w:r>
      <w:r w:rsidR="00D10E13">
        <w:rPr>
          <w:b/>
          <w:i/>
          <w:highlight w:val="yellow"/>
          <w:lang w:eastAsia="en-US"/>
        </w:rPr>
        <w:instrText xml:space="preserve"> \* MERGEFORMAT </w:instrText>
      </w:r>
      <w:r w:rsidRPr="00D10E13">
        <w:rPr>
          <w:b/>
          <w:i/>
          <w:highlight w:val="yellow"/>
          <w:lang w:eastAsia="en-US"/>
        </w:rPr>
      </w:r>
      <w:r w:rsidRPr="00D10E13">
        <w:rPr>
          <w:b/>
          <w:i/>
          <w:highlight w:val="yellow"/>
          <w:lang w:eastAsia="en-US"/>
        </w:rPr>
        <w:fldChar w:fldCharType="separate"/>
      </w:r>
      <w:r w:rsidRPr="00D10E13" w:rsidR="009E3E1C">
        <w:rPr>
          <w:b/>
          <w:i/>
          <w:highlight w:val="yellow"/>
          <w:lang w:eastAsia="en-US"/>
        </w:rPr>
        <w:t>254</w:t>
      </w:r>
      <w:r w:rsidRPr="00D10E13">
        <w:rPr>
          <w:b/>
          <w:i/>
          <w:highlight w:val="yellow"/>
          <w:lang w:eastAsia="en-US"/>
        </w:rPr>
        <w:fldChar w:fldCharType="end"/>
      </w:r>
    </w:p>
    <w:p w:rsidRPr="00D10E13" w:rsidR="00391E9E" w:rsidP="00391E9E" w:rsidRDefault="00391E9E" w14:paraId="7C675827" w14:textId="77777777">
      <w:pPr>
        <w:tabs>
          <w:tab w:val="clear" w:pos="1584"/>
          <w:tab w:val="clear" w:pos="10080"/>
          <w:tab w:val="left" w:pos="1152"/>
        </w:tabs>
        <w:spacing w:before="0"/>
        <w:ind w:left="1440" w:firstLine="0"/>
        <w:rPr>
          <w:b/>
          <w:i/>
          <w:highlight w:val="yellow"/>
        </w:rPr>
      </w:pPr>
    </w:p>
    <w:p w:rsidRPr="00D10E13" w:rsidR="00391E9E" w:rsidP="00391E9E" w:rsidRDefault="00391E9E" w14:paraId="23ADC8CE" w14:textId="77777777">
      <w:pPr>
        <w:tabs>
          <w:tab w:val="clear" w:pos="1584"/>
          <w:tab w:val="clear" w:pos="10080"/>
          <w:tab w:val="left" w:pos="1800"/>
        </w:tabs>
        <w:spacing w:before="0" w:after="0"/>
        <w:ind w:left="1980" w:hanging="360"/>
        <w:rPr>
          <w:b/>
          <w:color w:val="365F91"/>
          <w:highlight w:val="yellow"/>
        </w:rPr>
      </w:pPr>
      <w:r w:rsidRPr="00D10E13">
        <w:rPr>
          <w:b/>
          <w:color w:val="365F91"/>
          <w:highlight w:val="yellow"/>
        </w:rPr>
        <w:tab/>
      </w:r>
      <w:r w:rsidRPr="00D10E13">
        <w:rPr>
          <w:b/>
          <w:color w:val="365F91"/>
          <w:highlight w:val="yellow"/>
        </w:rPr>
        <w:tab/>
        <w:t>Specify cytogenetic abnormalities identified via conventional cytogenetics at last evaluation prior to the start of the preparative regimen / infusion:</w:t>
      </w:r>
    </w:p>
    <w:p w:rsidRPr="00D10E13" w:rsidR="00391E9E" w:rsidP="00391E9E" w:rsidRDefault="00391E9E" w14:paraId="5CFD4B65" w14:textId="77777777">
      <w:pPr>
        <w:numPr>
          <w:ilvl w:val="0"/>
          <w:numId w:val="1"/>
        </w:numPr>
        <w:tabs>
          <w:tab w:val="clear" w:pos="1584"/>
          <w:tab w:val="clear" w:pos="10080"/>
          <w:tab w:val="left" w:pos="990"/>
          <w:tab w:val="left" w:pos="1440"/>
          <w:tab w:val="left" w:pos="2880"/>
          <w:tab w:val="num" w:pos="3906"/>
        </w:tabs>
        <w:ind w:left="2880" w:hanging="540"/>
        <w:rPr>
          <w:szCs w:val="21"/>
          <w:highlight w:val="yellow"/>
          <w:lang w:eastAsia="en-US"/>
        </w:rPr>
      </w:pPr>
      <w:bookmarkStart w:name="_Ref16354029" w:id="192"/>
      <w:r w:rsidRPr="00D10E13">
        <w:rPr>
          <w:szCs w:val="21"/>
          <w:highlight w:val="yellow"/>
        </w:rPr>
        <w:t>International System for Human Cytogenetic Nomenclature (ISCN) compatible string:</w:t>
      </w:r>
      <w:r w:rsidRPr="00D10E13">
        <w:rPr>
          <w:szCs w:val="21"/>
          <w:highlight w:val="yellow"/>
          <w:lang w:eastAsia="en-US"/>
        </w:rPr>
        <w:t xml:space="preserve"> __________________________</w:t>
      </w:r>
      <w:bookmarkEnd w:id="192"/>
    </w:p>
    <w:p w:rsidRPr="00D10E13" w:rsidR="00391E9E" w:rsidP="00391E9E" w:rsidRDefault="00391E9E" w14:paraId="7C42433F" w14:textId="77777777">
      <w:pPr>
        <w:numPr>
          <w:ilvl w:val="0"/>
          <w:numId w:val="1"/>
        </w:numPr>
        <w:tabs>
          <w:tab w:val="clear" w:pos="1584"/>
          <w:tab w:val="clear" w:pos="10080"/>
          <w:tab w:val="left" w:pos="990"/>
          <w:tab w:val="left" w:pos="1440"/>
          <w:tab w:val="left" w:pos="2880"/>
          <w:tab w:val="num" w:pos="3906"/>
        </w:tabs>
        <w:ind w:left="2880" w:hanging="540"/>
        <w:rPr>
          <w:szCs w:val="21"/>
          <w:highlight w:val="yellow"/>
          <w:lang w:eastAsia="en-US"/>
        </w:rPr>
      </w:pPr>
      <w:r w:rsidRPr="00D10E13">
        <w:rPr>
          <w:szCs w:val="21"/>
          <w:highlight w:val="yellow"/>
          <w:lang w:eastAsia="en-US"/>
        </w:rPr>
        <w:t>Specify number of distinct cytogenetic abnormalities</w:t>
      </w:r>
    </w:p>
    <w:p w:rsidRPr="00D10E13" w:rsidR="00391E9E" w:rsidP="00391E9E" w:rsidRDefault="00391E9E" w14:paraId="151AB4C3" w14:textId="77777777">
      <w:pPr>
        <w:pStyle w:val="A5"/>
        <w:tabs>
          <w:tab w:val="left" w:pos="1530"/>
          <w:tab w:val="left" w:pos="1620"/>
          <w:tab w:val="left" w:pos="1710"/>
          <w:tab w:val="left" w:pos="1800"/>
        </w:tabs>
        <w:rPr>
          <w:highlight w:val="yellow"/>
        </w:rPr>
      </w:pPr>
      <w:r w:rsidRPr="00D10E13">
        <w:rPr>
          <w:rFonts w:ascii="Wingdings" w:hAnsi="Wingdings"/>
          <w:sz w:val="21"/>
          <w:highlight w:val="yellow"/>
        </w:rPr>
        <w:tab/>
      </w:r>
      <w:r w:rsidRPr="00D10E13">
        <w:rPr>
          <w:highlight w:val="yellow"/>
        </w:rPr>
        <w:t>One (1)</w:t>
      </w:r>
    </w:p>
    <w:p w:rsidRPr="00D10E13" w:rsidR="00391E9E" w:rsidP="00391E9E" w:rsidRDefault="00391E9E" w14:paraId="3C954D78" w14:textId="77777777">
      <w:pPr>
        <w:pStyle w:val="A5"/>
        <w:tabs>
          <w:tab w:val="left" w:pos="1530"/>
          <w:tab w:val="left" w:pos="1620"/>
          <w:tab w:val="left" w:pos="1710"/>
          <w:tab w:val="left" w:pos="1800"/>
        </w:tabs>
        <w:rPr>
          <w:highlight w:val="yellow"/>
        </w:rPr>
      </w:pPr>
      <w:r w:rsidRPr="00D10E13">
        <w:rPr>
          <w:rFonts w:ascii="Wingdings" w:hAnsi="Wingdings"/>
          <w:sz w:val="21"/>
          <w:highlight w:val="yellow"/>
        </w:rPr>
        <w:tab/>
      </w:r>
      <w:r w:rsidRPr="00D10E13">
        <w:rPr>
          <w:highlight w:val="yellow"/>
        </w:rPr>
        <w:t>Two (2)</w:t>
      </w:r>
    </w:p>
    <w:p w:rsidRPr="00D10E13" w:rsidR="00391E9E" w:rsidP="00391E9E" w:rsidRDefault="00391E9E" w14:paraId="46C9CA03" w14:textId="77777777">
      <w:pPr>
        <w:pStyle w:val="A5"/>
        <w:tabs>
          <w:tab w:val="left" w:pos="1530"/>
          <w:tab w:val="left" w:pos="1620"/>
          <w:tab w:val="left" w:pos="1710"/>
          <w:tab w:val="left" w:pos="1800"/>
        </w:tabs>
        <w:rPr>
          <w:highlight w:val="yellow"/>
        </w:rPr>
      </w:pPr>
      <w:r w:rsidRPr="00D10E13">
        <w:rPr>
          <w:rFonts w:ascii="Wingdings" w:hAnsi="Wingdings"/>
          <w:sz w:val="21"/>
          <w:highlight w:val="yellow"/>
        </w:rPr>
        <w:tab/>
      </w:r>
      <w:r w:rsidRPr="00D10E13">
        <w:rPr>
          <w:highlight w:val="yellow"/>
        </w:rPr>
        <w:t>Three (3)</w:t>
      </w:r>
    </w:p>
    <w:p w:rsidRPr="00D10E13" w:rsidR="00391E9E" w:rsidP="00391E9E" w:rsidRDefault="00391E9E" w14:paraId="4657B1A0" w14:textId="77777777">
      <w:pPr>
        <w:pStyle w:val="A5"/>
        <w:tabs>
          <w:tab w:val="left" w:pos="1530"/>
          <w:tab w:val="left" w:pos="1620"/>
          <w:tab w:val="left" w:pos="1710"/>
          <w:tab w:val="left" w:pos="1800"/>
        </w:tabs>
        <w:rPr>
          <w:highlight w:val="yellow"/>
        </w:rPr>
      </w:pPr>
      <w:r w:rsidRPr="00D10E13">
        <w:rPr>
          <w:rFonts w:ascii="Wingdings" w:hAnsi="Wingdings"/>
          <w:sz w:val="21"/>
          <w:highlight w:val="yellow"/>
        </w:rPr>
        <w:tab/>
      </w:r>
      <w:r w:rsidRPr="00D10E13">
        <w:rPr>
          <w:highlight w:val="yellow"/>
        </w:rPr>
        <w:t>Four or more (4 or more)</w:t>
      </w:r>
    </w:p>
    <w:p w:rsidRPr="00D10E13" w:rsidR="00391E9E" w:rsidP="00391E9E" w:rsidRDefault="00391E9E" w14:paraId="2D462D7A" w14:textId="4E536016">
      <w:pPr>
        <w:numPr>
          <w:ilvl w:val="0"/>
          <w:numId w:val="1"/>
        </w:numPr>
        <w:tabs>
          <w:tab w:val="clear" w:pos="1584"/>
          <w:tab w:val="clear" w:pos="10080"/>
          <w:tab w:val="left" w:pos="990"/>
          <w:tab w:val="left" w:pos="1440"/>
          <w:tab w:val="left" w:pos="2880"/>
          <w:tab w:val="num" w:pos="3906"/>
        </w:tabs>
        <w:ind w:left="2880" w:hanging="540"/>
        <w:rPr>
          <w:szCs w:val="21"/>
          <w:highlight w:val="yellow"/>
          <w:lang w:eastAsia="en-US"/>
        </w:rPr>
      </w:pPr>
      <w:r w:rsidRPr="00D10E13">
        <w:rPr>
          <w:szCs w:val="21"/>
          <w:highlight w:val="yellow"/>
          <w:lang w:eastAsia="en-US"/>
        </w:rPr>
        <w:t>Specify abnormalities (check all that apply)</w:t>
      </w:r>
    </w:p>
    <w:p w:rsidRPr="00D10E13" w:rsidR="00391E9E" w:rsidP="00391E9E" w:rsidRDefault="00391E9E" w14:paraId="784B7FCD" w14:textId="77777777">
      <w:pPr>
        <w:tabs>
          <w:tab w:val="clear" w:pos="1584"/>
          <w:tab w:val="clear" w:pos="10080"/>
        </w:tabs>
        <w:spacing w:after="0"/>
        <w:ind w:left="2160" w:firstLine="630"/>
        <w:rPr>
          <w:b/>
          <w:color w:val="365F91"/>
          <w:highlight w:val="yellow"/>
        </w:rPr>
      </w:pPr>
      <w:r w:rsidRPr="00D10E13">
        <w:rPr>
          <w:b/>
          <w:color w:val="365F91"/>
          <w:highlight w:val="yellow"/>
        </w:rPr>
        <w:t>Monosomy</w:t>
      </w:r>
    </w:p>
    <w:p w:rsidRPr="00D10E13" w:rsidR="00391E9E" w:rsidP="00391E9E" w:rsidRDefault="00391E9E" w14:paraId="0372DD8D"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 xml:space="preserve">–5 </w:t>
      </w:r>
    </w:p>
    <w:p w:rsidRPr="00D10E13" w:rsidR="00391E9E" w:rsidP="00391E9E" w:rsidRDefault="00391E9E" w14:paraId="68AA2A49"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 xml:space="preserve">–7 </w:t>
      </w:r>
    </w:p>
    <w:p w:rsidRPr="00D10E13" w:rsidR="00391E9E" w:rsidP="00391E9E" w:rsidRDefault="00391E9E" w14:paraId="632517F8" w14:textId="6F9A139E">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13</w:t>
      </w:r>
    </w:p>
    <w:p w:rsidRPr="00D10E13" w:rsidR="00391E9E" w:rsidP="00391E9E" w:rsidRDefault="00391E9E" w14:paraId="2115830D"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 xml:space="preserve">–20 </w:t>
      </w:r>
    </w:p>
    <w:p w:rsidRPr="00D10E13" w:rsidR="00391E9E" w:rsidP="00391E9E" w:rsidRDefault="00391E9E" w14:paraId="51514A29"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ab/>
        <w:t>–Y</w:t>
      </w:r>
    </w:p>
    <w:p w:rsidRPr="00D10E13" w:rsidR="00391E9E" w:rsidP="00391E9E" w:rsidRDefault="00391E9E" w14:paraId="3696E8D4" w14:textId="77777777">
      <w:pPr>
        <w:tabs>
          <w:tab w:val="clear" w:pos="1584"/>
          <w:tab w:val="clear" w:pos="10080"/>
        </w:tabs>
        <w:spacing w:after="0"/>
        <w:ind w:left="2160" w:firstLine="630"/>
        <w:rPr>
          <w:b/>
          <w:color w:val="365F91"/>
          <w:highlight w:val="yellow"/>
        </w:rPr>
      </w:pPr>
      <w:r w:rsidRPr="00D10E13">
        <w:rPr>
          <w:b/>
          <w:color w:val="365F91"/>
          <w:highlight w:val="yellow"/>
        </w:rPr>
        <w:t>Trisomy</w:t>
      </w:r>
    </w:p>
    <w:p w:rsidRPr="00D10E13" w:rsidR="00391E9E" w:rsidP="00391E9E" w:rsidRDefault="00391E9E" w14:paraId="566ED000"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8</w:t>
      </w:r>
    </w:p>
    <w:p w:rsidRPr="00D10E13" w:rsidR="00391E9E" w:rsidP="00391E9E" w:rsidRDefault="00391E9E" w14:paraId="742E78AC" w14:textId="77777777">
      <w:pPr>
        <w:numPr>
          <w:ilvl w:val="0"/>
          <w:numId w:val="38"/>
        </w:numPr>
        <w:tabs>
          <w:tab w:val="clear" w:pos="10080"/>
          <w:tab w:val="left" w:pos="1530"/>
          <w:tab w:val="left" w:pos="1620"/>
          <w:tab w:val="left" w:pos="1710"/>
          <w:tab w:val="left" w:pos="1800"/>
          <w:tab w:val="left" w:pos="3330"/>
        </w:tabs>
        <w:spacing w:before="0"/>
        <w:ind w:left="3420" w:hanging="504"/>
        <w:rPr>
          <w:b/>
          <w:i/>
          <w:highlight w:val="yellow"/>
          <w:lang w:eastAsia="en-US"/>
        </w:rPr>
      </w:pPr>
      <w:r w:rsidRPr="00D10E13">
        <w:rPr>
          <w:highlight w:val="yellow"/>
          <w:lang w:eastAsia="en-US"/>
        </w:rPr>
        <w:t>+19</w:t>
      </w:r>
    </w:p>
    <w:p w:rsidRPr="00D10E13" w:rsidR="00391E9E" w:rsidP="00391E9E" w:rsidRDefault="00391E9E" w14:paraId="35D8552C" w14:textId="77777777">
      <w:pPr>
        <w:tabs>
          <w:tab w:val="clear" w:pos="1584"/>
          <w:tab w:val="clear" w:pos="10080"/>
        </w:tabs>
        <w:spacing w:after="0"/>
        <w:ind w:left="2160" w:firstLine="630"/>
        <w:rPr>
          <w:b/>
          <w:color w:val="365F91"/>
          <w:highlight w:val="yellow"/>
        </w:rPr>
      </w:pPr>
      <w:r w:rsidRPr="00D10E13">
        <w:rPr>
          <w:b/>
          <w:color w:val="365F91"/>
          <w:highlight w:val="yellow"/>
        </w:rPr>
        <w:t>Translocation</w:t>
      </w:r>
    </w:p>
    <w:p w:rsidRPr="00D10E13" w:rsidR="00391E9E" w:rsidP="00391E9E" w:rsidRDefault="00391E9E" w14:paraId="47484809"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t(1;3)</w:t>
      </w:r>
    </w:p>
    <w:p w:rsidRPr="00D10E13" w:rsidR="00391E9E" w:rsidP="00391E9E" w:rsidRDefault="00391E9E" w14:paraId="3B004CF3"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t(2;11)</w:t>
      </w:r>
    </w:p>
    <w:p w:rsidRPr="00D10E13" w:rsidR="00391E9E" w:rsidP="00391E9E" w:rsidRDefault="00391E9E" w14:paraId="1594CB4A"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t(3;3)</w:t>
      </w:r>
    </w:p>
    <w:p w:rsidRPr="00D10E13" w:rsidR="00391E9E" w:rsidP="00391E9E" w:rsidRDefault="00391E9E" w14:paraId="3D19ACD3" w14:textId="04EF7642">
      <w:pPr>
        <w:numPr>
          <w:ilvl w:val="0"/>
          <w:numId w:val="38"/>
        </w:numPr>
        <w:tabs>
          <w:tab w:val="clear" w:pos="10080"/>
          <w:tab w:val="left" w:pos="1530"/>
          <w:tab w:val="left" w:pos="1620"/>
          <w:tab w:val="left" w:pos="1710"/>
          <w:tab w:val="left" w:pos="1800"/>
          <w:tab w:val="left" w:pos="3330"/>
        </w:tabs>
        <w:spacing w:before="0"/>
        <w:ind w:left="3420" w:hanging="504"/>
        <w:rPr>
          <w:highlight w:val="yellow"/>
        </w:rPr>
      </w:pPr>
      <w:r w:rsidRPr="00D10E13">
        <w:rPr>
          <w:highlight w:val="yellow"/>
          <w:lang w:eastAsia="en-US"/>
        </w:rPr>
        <w:t>t(3;21)</w:t>
      </w:r>
    </w:p>
    <w:p w:rsidRPr="00D10E13" w:rsidR="00391E9E" w:rsidP="00391E9E" w:rsidRDefault="00391E9E" w14:paraId="1D07F3D2" w14:textId="77777777">
      <w:pPr>
        <w:numPr>
          <w:ilvl w:val="0"/>
          <w:numId w:val="38"/>
        </w:numPr>
        <w:tabs>
          <w:tab w:val="clear" w:pos="10080"/>
          <w:tab w:val="left" w:pos="1530"/>
          <w:tab w:val="left" w:pos="1620"/>
          <w:tab w:val="left" w:pos="1710"/>
          <w:tab w:val="left" w:pos="1800"/>
          <w:tab w:val="left" w:pos="3330"/>
        </w:tabs>
        <w:spacing w:before="0"/>
        <w:ind w:left="3420" w:hanging="450"/>
        <w:rPr>
          <w:highlight w:val="yellow"/>
          <w:lang w:eastAsia="en-US"/>
        </w:rPr>
      </w:pPr>
      <w:r w:rsidRPr="00D10E13">
        <w:rPr>
          <w:highlight w:val="yellow"/>
          <w:lang w:eastAsia="en-US"/>
        </w:rPr>
        <w:t>t(6;9)</w:t>
      </w:r>
    </w:p>
    <w:p w:rsidRPr="00D10E13" w:rsidR="00391E9E" w:rsidP="00391E9E" w:rsidRDefault="00391E9E" w14:paraId="5521789C"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t(11;16)</w:t>
      </w:r>
    </w:p>
    <w:p w:rsidRPr="00D10E13" w:rsidR="00391E9E" w:rsidP="00391E9E" w:rsidRDefault="00391E9E" w14:paraId="001CD0CB" w14:textId="77777777">
      <w:pPr>
        <w:tabs>
          <w:tab w:val="clear" w:pos="1584"/>
          <w:tab w:val="clear" w:pos="10080"/>
        </w:tabs>
        <w:spacing w:after="0"/>
        <w:ind w:left="2160" w:firstLine="630"/>
        <w:rPr>
          <w:b/>
          <w:color w:val="365F91"/>
          <w:highlight w:val="yellow"/>
        </w:rPr>
      </w:pPr>
      <w:r w:rsidRPr="00D10E13">
        <w:rPr>
          <w:b/>
          <w:color w:val="365F91"/>
          <w:highlight w:val="yellow"/>
        </w:rPr>
        <w:t>Deletion</w:t>
      </w:r>
    </w:p>
    <w:p w:rsidRPr="00D10E13" w:rsidR="00391E9E" w:rsidP="00391E9E" w:rsidRDefault="00391E9E" w14:paraId="6C82A03C"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 xml:space="preserve">del(3q) / 3q- </w:t>
      </w:r>
    </w:p>
    <w:p w:rsidRPr="00D10E13" w:rsidR="00391E9E" w:rsidP="00391E9E" w:rsidRDefault="00391E9E" w14:paraId="6A4A093E"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 xml:space="preserve">del(5q) / 5q- </w:t>
      </w:r>
    </w:p>
    <w:p w:rsidRPr="00D10E13" w:rsidR="00391E9E" w:rsidP="00391E9E" w:rsidRDefault="00391E9E" w14:paraId="355189E2"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 xml:space="preserve">del(7q) / 7q- </w:t>
      </w:r>
    </w:p>
    <w:p w:rsidRPr="00D10E13" w:rsidR="00391E9E" w:rsidP="00391E9E" w:rsidRDefault="00391E9E" w14:paraId="14236E55"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del(9q) / 9q-</w:t>
      </w:r>
    </w:p>
    <w:p w:rsidRPr="00D10E13" w:rsidR="00391E9E" w:rsidP="00391E9E" w:rsidRDefault="00391E9E" w14:paraId="2E4C7471"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 xml:space="preserve">del(11q) / 11q- </w:t>
      </w:r>
    </w:p>
    <w:p w:rsidRPr="00D10E13" w:rsidR="00391E9E" w:rsidP="00391E9E" w:rsidRDefault="00391E9E" w14:paraId="461BEA6B"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del(12p) / 12p-</w:t>
      </w:r>
    </w:p>
    <w:p w:rsidRPr="00D10E13" w:rsidR="00391E9E" w:rsidP="00391E9E" w:rsidRDefault="00391E9E" w14:paraId="37FCDCC5"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 xml:space="preserve">del(13q) / 13q- </w:t>
      </w:r>
    </w:p>
    <w:p w:rsidRPr="00D10E13" w:rsidR="00391E9E" w:rsidP="00391E9E" w:rsidRDefault="00391E9E" w14:paraId="7AAE397F" w14:textId="77777777">
      <w:pPr>
        <w:numPr>
          <w:ilvl w:val="0"/>
          <w:numId w:val="38"/>
        </w:numPr>
        <w:tabs>
          <w:tab w:val="clear" w:pos="10080"/>
          <w:tab w:val="left" w:pos="1530"/>
          <w:tab w:val="left" w:pos="1620"/>
          <w:tab w:val="left" w:pos="1710"/>
          <w:tab w:val="left" w:pos="1800"/>
          <w:tab w:val="left" w:pos="3330"/>
        </w:tabs>
        <w:spacing w:before="0"/>
        <w:ind w:left="3420" w:hanging="504"/>
        <w:rPr>
          <w:b/>
          <w:highlight w:val="yellow"/>
          <w:lang w:eastAsia="en-US"/>
        </w:rPr>
      </w:pPr>
      <w:r w:rsidRPr="00D10E13">
        <w:rPr>
          <w:highlight w:val="yellow"/>
          <w:lang w:eastAsia="en-US"/>
        </w:rPr>
        <w:t>del(20q) / 20q-</w:t>
      </w:r>
      <w:r w:rsidRPr="00D10E13">
        <w:rPr>
          <w:highlight w:val="yellow"/>
          <w:lang w:eastAsia="en-US"/>
        </w:rPr>
        <w:tab/>
      </w:r>
      <w:r w:rsidRPr="00D10E13">
        <w:rPr>
          <w:highlight w:val="yellow"/>
          <w:lang w:eastAsia="en-US"/>
        </w:rPr>
        <w:tab/>
      </w:r>
      <w:r w:rsidRPr="00D10E13">
        <w:rPr>
          <w:b/>
          <w:highlight w:val="yellow"/>
          <w:lang w:eastAsia="en-US"/>
        </w:rPr>
        <w:t xml:space="preserve"> </w:t>
      </w:r>
    </w:p>
    <w:p w:rsidRPr="00D10E13" w:rsidR="00391E9E" w:rsidP="00391E9E" w:rsidRDefault="00391E9E" w14:paraId="08E0A55E" w14:textId="77777777">
      <w:pPr>
        <w:tabs>
          <w:tab w:val="clear" w:pos="1584"/>
          <w:tab w:val="clear" w:pos="10080"/>
        </w:tabs>
        <w:spacing w:after="0"/>
        <w:ind w:left="2160" w:firstLine="720"/>
        <w:rPr>
          <w:b/>
          <w:color w:val="365F91"/>
          <w:highlight w:val="yellow"/>
        </w:rPr>
      </w:pPr>
      <w:r w:rsidRPr="00D10E13">
        <w:rPr>
          <w:b/>
          <w:color w:val="365F91"/>
          <w:highlight w:val="yellow"/>
        </w:rPr>
        <w:t>Inversion</w:t>
      </w:r>
    </w:p>
    <w:p w:rsidRPr="00D10E13" w:rsidR="00391E9E" w:rsidP="00391E9E" w:rsidRDefault="00391E9E" w14:paraId="2D34ADBD"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 xml:space="preserve">inv(3) </w:t>
      </w:r>
    </w:p>
    <w:p w:rsidRPr="00D10E13" w:rsidR="00391E9E" w:rsidP="00391E9E" w:rsidRDefault="00391E9E" w14:paraId="58F9F40A" w14:textId="77777777">
      <w:pPr>
        <w:tabs>
          <w:tab w:val="clear" w:pos="1584"/>
          <w:tab w:val="clear" w:pos="10080"/>
        </w:tabs>
        <w:spacing w:after="0"/>
        <w:ind w:left="2160" w:firstLine="720"/>
        <w:rPr>
          <w:b/>
          <w:color w:val="365F91"/>
          <w:highlight w:val="yellow"/>
        </w:rPr>
      </w:pPr>
      <w:r w:rsidRPr="00D10E13">
        <w:rPr>
          <w:b/>
          <w:color w:val="365F91"/>
          <w:highlight w:val="yellow"/>
        </w:rPr>
        <w:t>Other</w:t>
      </w:r>
    </w:p>
    <w:p w:rsidRPr="00D10E13" w:rsidR="00391E9E" w:rsidP="00391E9E" w:rsidRDefault="00391E9E" w14:paraId="08140F4F" w14:textId="77777777">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i17q</w:t>
      </w:r>
    </w:p>
    <w:p w:rsidRPr="00D10E13" w:rsidR="00391E9E" w:rsidP="00391E9E" w:rsidRDefault="00391E9E" w14:paraId="049BFDDA" w14:textId="4812B8EE">
      <w:pPr>
        <w:numPr>
          <w:ilvl w:val="0"/>
          <w:numId w:val="38"/>
        </w:numPr>
        <w:tabs>
          <w:tab w:val="clear" w:pos="10080"/>
          <w:tab w:val="left" w:pos="1530"/>
          <w:tab w:val="left" w:pos="1620"/>
          <w:tab w:val="left" w:pos="1710"/>
          <w:tab w:val="left" w:pos="1800"/>
          <w:tab w:val="left" w:pos="3330"/>
        </w:tabs>
        <w:spacing w:before="0"/>
        <w:ind w:left="3420" w:hanging="504"/>
        <w:rPr>
          <w:highlight w:val="yellow"/>
          <w:lang w:eastAsia="en-US"/>
        </w:rPr>
      </w:pPr>
      <w:r w:rsidRPr="00D10E13">
        <w:rPr>
          <w:highlight w:val="yellow"/>
          <w:lang w:eastAsia="en-US"/>
        </w:rPr>
        <w:tab/>
        <w:t xml:space="preserve">Other abnormality </w:t>
      </w:r>
      <w:r w:rsidRPr="00D10E13">
        <w:rPr>
          <w:color w:val="365F91"/>
          <w:highlight w:val="yellow"/>
          <w:lang w:eastAsia="en-US"/>
        </w:rPr>
        <w:t xml:space="preserve">– </w:t>
      </w:r>
      <w:r w:rsidRPr="00D10E13">
        <w:rPr>
          <w:b/>
          <w:i/>
          <w:highlight w:val="yellow"/>
          <w:lang w:eastAsia="en-US"/>
        </w:rPr>
        <w:t xml:space="preserve">Go to question </w:t>
      </w:r>
      <w:r w:rsidRPr="00D10E13">
        <w:rPr>
          <w:b/>
          <w:i/>
          <w:highlight w:val="yellow"/>
          <w:lang w:eastAsia="en-US"/>
        </w:rPr>
        <w:fldChar w:fldCharType="begin"/>
      </w:r>
      <w:r w:rsidRPr="00D10E13">
        <w:rPr>
          <w:b/>
          <w:i/>
          <w:highlight w:val="yellow"/>
          <w:lang w:eastAsia="en-US"/>
        </w:rPr>
        <w:instrText xml:space="preserve"> REF _Ref16354068 \r \h </w:instrText>
      </w:r>
      <w:r w:rsidR="00D10E13">
        <w:rPr>
          <w:b/>
          <w:i/>
          <w:highlight w:val="yellow"/>
          <w:lang w:eastAsia="en-US"/>
        </w:rPr>
        <w:instrText xml:space="preserve"> \* MERGEFORMAT </w:instrText>
      </w:r>
      <w:r w:rsidRPr="00D10E13">
        <w:rPr>
          <w:b/>
          <w:i/>
          <w:highlight w:val="yellow"/>
          <w:lang w:eastAsia="en-US"/>
        </w:rPr>
      </w:r>
      <w:r w:rsidRPr="00D10E13">
        <w:rPr>
          <w:b/>
          <w:i/>
          <w:highlight w:val="yellow"/>
          <w:lang w:eastAsia="en-US"/>
        </w:rPr>
        <w:fldChar w:fldCharType="separate"/>
      </w:r>
      <w:r w:rsidRPr="00D10E13" w:rsidR="009E3E1C">
        <w:rPr>
          <w:b/>
          <w:i/>
          <w:highlight w:val="yellow"/>
          <w:lang w:eastAsia="en-US"/>
        </w:rPr>
        <w:t>253</w:t>
      </w:r>
      <w:r w:rsidRPr="00D10E13">
        <w:rPr>
          <w:b/>
          <w:i/>
          <w:highlight w:val="yellow"/>
          <w:lang w:eastAsia="en-US"/>
        </w:rPr>
        <w:fldChar w:fldCharType="end"/>
      </w:r>
    </w:p>
    <w:p w:rsidRPr="00D10E13" w:rsidR="00391E9E" w:rsidP="00391E9E" w:rsidRDefault="00391E9E" w14:paraId="6F6657DA" w14:textId="77777777">
      <w:pPr>
        <w:numPr>
          <w:ilvl w:val="0"/>
          <w:numId w:val="1"/>
        </w:numPr>
        <w:tabs>
          <w:tab w:val="clear" w:pos="1584"/>
          <w:tab w:val="clear" w:pos="10080"/>
          <w:tab w:val="left" w:pos="990"/>
          <w:tab w:val="left" w:pos="1440"/>
          <w:tab w:val="left" w:pos="3510"/>
          <w:tab w:val="num" w:pos="3906"/>
        </w:tabs>
        <w:ind w:left="3510" w:hanging="540"/>
        <w:rPr>
          <w:szCs w:val="21"/>
          <w:highlight w:val="yellow"/>
          <w:lang w:eastAsia="en-US"/>
        </w:rPr>
      </w:pPr>
      <w:bookmarkStart w:name="_Ref16354068" w:id="193"/>
      <w:r w:rsidRPr="00D10E13">
        <w:rPr>
          <w:szCs w:val="21"/>
          <w:highlight w:val="yellow"/>
          <w:lang w:eastAsia="en-US"/>
        </w:rPr>
        <w:t>Specify other abnormality:__________________________</w:t>
      </w:r>
      <w:bookmarkEnd w:id="193"/>
      <w:r w:rsidRPr="00D10E13">
        <w:rPr>
          <w:szCs w:val="21"/>
          <w:highlight w:val="yellow"/>
          <w:lang w:eastAsia="en-US"/>
        </w:rPr>
        <w:tab/>
        <w:t xml:space="preserve"> </w:t>
      </w:r>
    </w:p>
    <w:p w:rsidRPr="00D10E13" w:rsidR="00391E9E" w:rsidP="00247044" w:rsidRDefault="00391E9E" w14:paraId="44454739" w14:textId="77777777">
      <w:pPr>
        <w:numPr>
          <w:ilvl w:val="0"/>
          <w:numId w:val="1"/>
        </w:numPr>
        <w:tabs>
          <w:tab w:val="clear" w:pos="1584"/>
          <w:tab w:val="clear" w:pos="10080"/>
          <w:tab w:val="left" w:pos="990"/>
          <w:tab w:val="left" w:pos="1440"/>
          <w:tab w:val="left" w:pos="1710"/>
        </w:tabs>
        <w:ind w:left="1728" w:hanging="18"/>
        <w:rPr>
          <w:szCs w:val="21"/>
          <w:highlight w:val="cyan"/>
          <w:lang w:eastAsia="en-US"/>
        </w:rPr>
      </w:pPr>
      <w:bookmarkStart w:name="_Ref16354049" w:id="194"/>
      <w:r w:rsidRPr="00D10E13">
        <w:rPr>
          <w:szCs w:val="21"/>
          <w:highlight w:val="cyan"/>
          <w:lang w:eastAsia="en-US"/>
        </w:rPr>
        <w:t>Was documentation submitted to the CIBMTR? (e.g. karyotyping report)</w:t>
      </w:r>
      <w:bookmarkEnd w:id="194"/>
    </w:p>
    <w:p w:rsidRPr="00D10E13" w:rsidR="00391E9E" w:rsidP="00391E9E" w:rsidRDefault="00391E9E" w14:paraId="30CA2774" w14:textId="77777777">
      <w:pPr>
        <w:numPr>
          <w:ilvl w:val="0"/>
          <w:numId w:val="38"/>
        </w:numPr>
        <w:tabs>
          <w:tab w:val="clear" w:pos="10080"/>
          <w:tab w:val="left" w:pos="1530"/>
          <w:tab w:val="left" w:pos="1620"/>
          <w:tab w:val="left" w:pos="1710"/>
          <w:tab w:val="left" w:pos="1800"/>
          <w:tab w:val="left" w:pos="2160"/>
          <w:tab w:val="left" w:pos="2520"/>
        </w:tabs>
        <w:spacing w:before="0"/>
        <w:ind w:left="2160" w:hanging="90"/>
        <w:rPr>
          <w:highlight w:val="cyan"/>
          <w:lang w:eastAsia="en-US"/>
        </w:rPr>
      </w:pPr>
      <w:r w:rsidRPr="00D10E13">
        <w:rPr>
          <w:highlight w:val="cyan"/>
          <w:lang w:eastAsia="en-US"/>
        </w:rPr>
        <w:t>Yes</w:t>
      </w:r>
    </w:p>
    <w:p w:rsidRPr="00D10E13" w:rsidR="00391E9E" w:rsidP="00391E9E" w:rsidRDefault="00391E9E" w14:paraId="56586D7F" w14:textId="77777777">
      <w:pPr>
        <w:numPr>
          <w:ilvl w:val="0"/>
          <w:numId w:val="38"/>
        </w:numPr>
        <w:tabs>
          <w:tab w:val="clear" w:pos="10080"/>
          <w:tab w:val="left" w:pos="1530"/>
          <w:tab w:val="left" w:pos="1620"/>
          <w:tab w:val="left" w:pos="1710"/>
          <w:tab w:val="left" w:pos="1800"/>
          <w:tab w:val="left" w:pos="2160"/>
          <w:tab w:val="left" w:pos="2520"/>
        </w:tabs>
        <w:spacing w:before="0"/>
        <w:ind w:left="2160" w:hanging="90"/>
        <w:rPr>
          <w:highlight w:val="cyan"/>
          <w:lang w:eastAsia="en-US"/>
        </w:rPr>
      </w:pPr>
      <w:r w:rsidRPr="00D10E13">
        <w:rPr>
          <w:highlight w:val="cyan"/>
          <w:lang w:eastAsia="en-US"/>
        </w:rPr>
        <w:t>No</w:t>
      </w:r>
    </w:p>
    <w:bookmarkEnd w:id="183"/>
    <w:bookmarkEnd w:id="184"/>
    <w:p w:rsidRPr="00B82663" w:rsidR="00391E9E" w:rsidP="00391E9E" w:rsidRDefault="00391E9E" w14:paraId="24E8E871" w14:textId="77777777">
      <w:pPr>
        <w:tabs>
          <w:tab w:val="clear" w:pos="1584"/>
          <w:tab w:val="left" w:pos="5850"/>
          <w:tab w:val="left" w:pos="6480"/>
          <w:tab w:val="left" w:pos="7920"/>
          <w:tab w:val="left" w:pos="8820"/>
        </w:tabs>
        <w:ind w:left="810" w:firstLine="0"/>
        <w:rPr>
          <w:b/>
          <w:color w:val="365F91"/>
        </w:rPr>
      </w:pPr>
      <w:r w:rsidRPr="00B82663">
        <w:rPr>
          <w:b/>
          <w:color w:val="365F91"/>
        </w:rPr>
        <w:t>Status at transplantation</w:t>
      </w:r>
      <w:r>
        <w:rPr>
          <w:b/>
          <w:color w:val="365F91"/>
        </w:rPr>
        <w:t xml:space="preserve"> / infusion</w:t>
      </w:r>
      <w:r w:rsidRPr="00B82663">
        <w:rPr>
          <w:b/>
          <w:color w:val="365F91"/>
        </w:rPr>
        <w:t>:</w:t>
      </w:r>
    </w:p>
    <w:p w:rsidRPr="00B82663" w:rsidR="00391E9E" w:rsidP="00391E9E" w:rsidRDefault="00391E9E" w14:paraId="162A0727" w14:textId="77777777">
      <w:pPr>
        <w:pStyle w:val="Q2"/>
        <w:tabs>
          <w:tab w:val="num" w:pos="1350"/>
          <w:tab w:val="left" w:pos="1440"/>
        </w:tabs>
        <w:ind w:left="1584" w:hanging="774"/>
      </w:pPr>
      <w:bookmarkStart w:name="_Ref520898600" w:id="195"/>
      <w:bookmarkStart w:name="_Ref16403569" w:id="196"/>
      <w:r w:rsidRPr="00B82663">
        <w:t>What was the disease status?</w:t>
      </w:r>
      <w:bookmarkEnd w:id="195"/>
      <w:r w:rsidRPr="00B82663">
        <w:t xml:space="preserve"> </w:t>
      </w:r>
      <w:bookmarkEnd w:id="196"/>
    </w:p>
    <w:p w:rsidRPr="00374AC3" w:rsidR="00391E9E" w:rsidP="00391E9E" w:rsidRDefault="00391E9E" w14:paraId="65611D4F" w14:textId="41C9EDA2">
      <w:pPr>
        <w:pStyle w:val="A2"/>
        <w:tabs>
          <w:tab w:val="clear" w:pos="1440"/>
          <w:tab w:val="left" w:pos="1530"/>
          <w:tab w:val="left" w:pos="1620"/>
          <w:tab w:val="left" w:pos="1710"/>
          <w:tab w:val="left" w:pos="1800"/>
        </w:tabs>
        <w:ind w:left="1620" w:hanging="360"/>
        <w:rPr>
          <w:highlight w:val="yellow"/>
        </w:rPr>
      </w:pPr>
      <w:r w:rsidRPr="00374AC3">
        <w:rPr>
          <w:highlight w:val="yellow"/>
        </w:rPr>
        <w:t xml:space="preserve">Complete remission (CR) –- </w:t>
      </w:r>
      <w:r w:rsidRPr="00374AC3">
        <w:rPr>
          <w:b/>
          <w:i/>
          <w:highlight w:val="yellow"/>
        </w:rPr>
        <w:t xml:space="preserve">Go to question </w:t>
      </w:r>
      <w:r w:rsidRPr="00374AC3">
        <w:rPr>
          <w:b/>
          <w:i/>
          <w:highlight w:val="yellow"/>
        </w:rPr>
        <w:fldChar w:fldCharType="begin"/>
      </w:r>
      <w:r w:rsidRPr="00374AC3">
        <w:rPr>
          <w:b/>
          <w:i/>
          <w:highlight w:val="yellow"/>
        </w:rPr>
        <w:instrText xml:space="preserve"> REF _Ref520898644 \r \h </w:instrText>
      </w:r>
      <w:r w:rsidR="00374AC3">
        <w:rPr>
          <w:b/>
          <w:i/>
          <w:highlight w:val="yellow"/>
        </w:rPr>
        <w:instrText xml:space="preserve"> \* MERGEFORMAT </w:instrText>
      </w:r>
      <w:r w:rsidRPr="00374AC3">
        <w:rPr>
          <w:b/>
          <w:i/>
          <w:highlight w:val="yellow"/>
        </w:rPr>
      </w:r>
      <w:r w:rsidRPr="00374AC3">
        <w:rPr>
          <w:b/>
          <w:i/>
          <w:highlight w:val="yellow"/>
        </w:rPr>
        <w:fldChar w:fldCharType="separate"/>
      </w:r>
      <w:r w:rsidRPr="00374AC3" w:rsidR="009E3E1C">
        <w:rPr>
          <w:b/>
          <w:i/>
          <w:highlight w:val="yellow"/>
        </w:rPr>
        <w:t>259</w:t>
      </w:r>
      <w:r w:rsidRPr="00374AC3">
        <w:rPr>
          <w:b/>
          <w:i/>
          <w:highlight w:val="yellow"/>
        </w:rPr>
        <w:fldChar w:fldCharType="end"/>
      </w:r>
    </w:p>
    <w:p w:rsidRPr="00374AC3" w:rsidR="00391E9E" w:rsidP="00391E9E" w:rsidRDefault="00391E9E" w14:paraId="59AE5E1A" w14:textId="7AAE4800">
      <w:pPr>
        <w:pStyle w:val="A2"/>
        <w:tabs>
          <w:tab w:val="clear" w:pos="1440"/>
          <w:tab w:val="left" w:pos="1530"/>
          <w:tab w:val="left" w:pos="1620"/>
          <w:tab w:val="left" w:pos="1710"/>
          <w:tab w:val="left" w:pos="1800"/>
        </w:tabs>
        <w:ind w:left="1620" w:hanging="360"/>
        <w:rPr>
          <w:rStyle w:val="instructionChar"/>
          <w:b w:val="0"/>
          <w:color w:val="auto"/>
          <w:highlight w:val="yellow"/>
          <w:lang w:eastAsia="en-US"/>
        </w:rPr>
      </w:pPr>
      <w:r w:rsidRPr="00374AC3">
        <w:rPr>
          <w:highlight w:val="yellow"/>
        </w:rPr>
        <w:t xml:space="preserve">Hematologic improvement (HI) – </w:t>
      </w:r>
      <w:r w:rsidRPr="00374AC3">
        <w:rPr>
          <w:b/>
          <w:i/>
          <w:highlight w:val="yellow"/>
        </w:rPr>
        <w:t xml:space="preserve">Go to question </w:t>
      </w:r>
      <w:r w:rsidRPr="00374AC3">
        <w:rPr>
          <w:b/>
          <w:i/>
          <w:highlight w:val="yellow"/>
        </w:rPr>
        <w:fldChar w:fldCharType="begin"/>
      </w:r>
      <w:r w:rsidRPr="00374AC3">
        <w:rPr>
          <w:b/>
          <w:i/>
          <w:highlight w:val="yellow"/>
        </w:rPr>
        <w:instrText xml:space="preserve"> REF _Ref27090863 \r \h </w:instrText>
      </w:r>
      <w:r w:rsidR="00374AC3">
        <w:rPr>
          <w:b/>
          <w:i/>
          <w:highlight w:val="yellow"/>
        </w:rPr>
        <w:instrText xml:space="preserve"> \* MERGEFORMAT </w:instrText>
      </w:r>
      <w:r w:rsidRPr="00374AC3">
        <w:rPr>
          <w:b/>
          <w:i/>
          <w:highlight w:val="yellow"/>
        </w:rPr>
      </w:r>
      <w:r w:rsidRPr="00374AC3">
        <w:rPr>
          <w:b/>
          <w:i/>
          <w:highlight w:val="yellow"/>
        </w:rPr>
        <w:fldChar w:fldCharType="separate"/>
      </w:r>
      <w:r w:rsidRPr="00374AC3" w:rsidR="009E3E1C">
        <w:rPr>
          <w:b/>
          <w:i/>
          <w:highlight w:val="yellow"/>
        </w:rPr>
        <w:t>256</w:t>
      </w:r>
      <w:r w:rsidRPr="00374AC3">
        <w:rPr>
          <w:b/>
          <w:i/>
          <w:highlight w:val="yellow"/>
        </w:rPr>
        <w:fldChar w:fldCharType="end"/>
      </w:r>
    </w:p>
    <w:p w:rsidRPr="00374AC3" w:rsidR="00391E9E" w:rsidP="00391E9E" w:rsidRDefault="00391E9E" w14:paraId="14A80F4E" w14:textId="0B0D1446">
      <w:pPr>
        <w:pStyle w:val="A2"/>
        <w:tabs>
          <w:tab w:val="clear" w:pos="1440"/>
          <w:tab w:val="left" w:pos="1530"/>
          <w:tab w:val="left" w:pos="1620"/>
          <w:tab w:val="left" w:pos="1710"/>
          <w:tab w:val="left" w:pos="1800"/>
        </w:tabs>
        <w:ind w:left="1620" w:hanging="360"/>
        <w:rPr>
          <w:highlight w:val="yellow"/>
        </w:rPr>
      </w:pPr>
      <w:r w:rsidRPr="00374AC3">
        <w:rPr>
          <w:highlight w:val="yellow"/>
        </w:rPr>
        <w:t xml:space="preserve">No response (NR) / stable disease (SD) – </w:t>
      </w:r>
      <w:r w:rsidRPr="00374AC3">
        <w:rPr>
          <w:b/>
          <w:i/>
          <w:highlight w:val="yellow"/>
        </w:rPr>
        <w:t xml:space="preserve">Go to question </w:t>
      </w:r>
      <w:r w:rsidRPr="00374AC3">
        <w:rPr>
          <w:b/>
          <w:i/>
          <w:highlight w:val="yellow"/>
        </w:rPr>
        <w:fldChar w:fldCharType="begin"/>
      </w:r>
      <w:r w:rsidRPr="00374AC3">
        <w:rPr>
          <w:b/>
          <w:i/>
          <w:highlight w:val="yellow"/>
        </w:rPr>
        <w:instrText xml:space="preserve"> REF _Ref520898644 \r \h </w:instrText>
      </w:r>
      <w:r w:rsidR="00374AC3">
        <w:rPr>
          <w:b/>
          <w:i/>
          <w:highlight w:val="yellow"/>
        </w:rPr>
        <w:instrText xml:space="preserve"> \* MERGEFORMAT </w:instrText>
      </w:r>
      <w:r w:rsidRPr="00374AC3">
        <w:rPr>
          <w:b/>
          <w:i/>
          <w:highlight w:val="yellow"/>
        </w:rPr>
      </w:r>
      <w:r w:rsidRPr="00374AC3">
        <w:rPr>
          <w:b/>
          <w:i/>
          <w:highlight w:val="yellow"/>
        </w:rPr>
        <w:fldChar w:fldCharType="separate"/>
      </w:r>
      <w:r w:rsidRPr="00374AC3" w:rsidR="009E3E1C">
        <w:rPr>
          <w:b/>
          <w:i/>
          <w:highlight w:val="yellow"/>
        </w:rPr>
        <w:t>259</w:t>
      </w:r>
      <w:r w:rsidRPr="00374AC3">
        <w:rPr>
          <w:b/>
          <w:i/>
          <w:highlight w:val="yellow"/>
        </w:rPr>
        <w:fldChar w:fldCharType="end"/>
      </w:r>
    </w:p>
    <w:p w:rsidRPr="00374AC3" w:rsidR="00391E9E" w:rsidP="00391E9E" w:rsidRDefault="00391E9E" w14:paraId="0E5FD624" w14:textId="0FCF870B">
      <w:pPr>
        <w:pStyle w:val="A2"/>
        <w:tabs>
          <w:tab w:val="clear" w:pos="1440"/>
          <w:tab w:val="left" w:pos="1530"/>
          <w:tab w:val="left" w:pos="1620"/>
          <w:tab w:val="left" w:pos="1710"/>
          <w:tab w:val="left" w:pos="1800"/>
        </w:tabs>
        <w:ind w:left="1620" w:hanging="360"/>
        <w:rPr>
          <w:highlight w:val="yellow"/>
        </w:rPr>
      </w:pPr>
      <w:r w:rsidRPr="00374AC3">
        <w:rPr>
          <w:highlight w:val="yellow"/>
        </w:rPr>
        <w:t xml:space="preserve">Progression from hematologic improvement (Prog from HI) -  </w:t>
      </w:r>
      <w:r w:rsidRPr="00374AC3">
        <w:rPr>
          <w:b/>
          <w:i/>
          <w:highlight w:val="yellow"/>
        </w:rPr>
        <w:t xml:space="preserve">Go to question </w:t>
      </w:r>
      <w:r w:rsidRPr="00374AC3">
        <w:rPr>
          <w:b/>
          <w:i/>
          <w:highlight w:val="yellow"/>
        </w:rPr>
        <w:fldChar w:fldCharType="begin"/>
      </w:r>
      <w:r w:rsidRPr="00374AC3">
        <w:rPr>
          <w:b/>
          <w:i/>
          <w:highlight w:val="yellow"/>
        </w:rPr>
        <w:instrText xml:space="preserve"> REF _Ref520898644 \r \h </w:instrText>
      </w:r>
      <w:r w:rsidR="00374AC3">
        <w:rPr>
          <w:b/>
          <w:i/>
          <w:highlight w:val="yellow"/>
        </w:rPr>
        <w:instrText xml:space="preserve"> \* MERGEFORMAT </w:instrText>
      </w:r>
      <w:r w:rsidRPr="00374AC3">
        <w:rPr>
          <w:b/>
          <w:i/>
          <w:highlight w:val="yellow"/>
        </w:rPr>
      </w:r>
      <w:r w:rsidRPr="00374AC3">
        <w:rPr>
          <w:b/>
          <w:i/>
          <w:highlight w:val="yellow"/>
        </w:rPr>
        <w:fldChar w:fldCharType="separate"/>
      </w:r>
      <w:r w:rsidRPr="00374AC3" w:rsidR="009E3E1C">
        <w:rPr>
          <w:b/>
          <w:i/>
          <w:highlight w:val="yellow"/>
        </w:rPr>
        <w:t>259</w:t>
      </w:r>
      <w:r w:rsidRPr="00374AC3">
        <w:rPr>
          <w:b/>
          <w:i/>
          <w:highlight w:val="yellow"/>
        </w:rPr>
        <w:fldChar w:fldCharType="end"/>
      </w:r>
    </w:p>
    <w:p w:rsidRPr="00374AC3" w:rsidR="00391E9E" w:rsidP="00391E9E" w:rsidRDefault="00391E9E" w14:paraId="0DA6DC67" w14:textId="277C5AA8">
      <w:pPr>
        <w:pStyle w:val="A2"/>
        <w:tabs>
          <w:tab w:val="clear" w:pos="1440"/>
          <w:tab w:val="left" w:pos="1530"/>
          <w:tab w:val="left" w:pos="1620"/>
          <w:tab w:val="left" w:pos="1710"/>
          <w:tab w:val="left" w:pos="1800"/>
        </w:tabs>
        <w:ind w:left="1620" w:hanging="360"/>
        <w:rPr>
          <w:highlight w:val="yellow"/>
        </w:rPr>
      </w:pPr>
      <w:r w:rsidRPr="00374AC3">
        <w:rPr>
          <w:highlight w:val="yellow"/>
        </w:rPr>
        <w:t xml:space="preserve">Relapse from complete remission (Rel from CR) -   </w:t>
      </w:r>
      <w:r w:rsidRPr="00374AC3">
        <w:rPr>
          <w:b/>
          <w:i/>
          <w:highlight w:val="yellow"/>
        </w:rPr>
        <w:t xml:space="preserve">Go to question </w:t>
      </w:r>
      <w:r w:rsidRPr="00374AC3">
        <w:rPr>
          <w:b/>
          <w:i/>
          <w:highlight w:val="yellow"/>
        </w:rPr>
        <w:fldChar w:fldCharType="begin"/>
      </w:r>
      <w:r w:rsidRPr="00374AC3">
        <w:rPr>
          <w:b/>
          <w:i/>
          <w:highlight w:val="yellow"/>
        </w:rPr>
        <w:instrText xml:space="preserve"> REF _Ref520898644 \r \h </w:instrText>
      </w:r>
      <w:r w:rsidR="00374AC3">
        <w:rPr>
          <w:b/>
          <w:i/>
          <w:highlight w:val="yellow"/>
        </w:rPr>
        <w:instrText xml:space="preserve"> \* MERGEFORMAT </w:instrText>
      </w:r>
      <w:r w:rsidRPr="00374AC3">
        <w:rPr>
          <w:b/>
          <w:i/>
          <w:highlight w:val="yellow"/>
        </w:rPr>
      </w:r>
      <w:r w:rsidRPr="00374AC3">
        <w:rPr>
          <w:b/>
          <w:i/>
          <w:highlight w:val="yellow"/>
        </w:rPr>
        <w:fldChar w:fldCharType="separate"/>
      </w:r>
      <w:r w:rsidRPr="00374AC3" w:rsidR="009E3E1C">
        <w:rPr>
          <w:b/>
          <w:i/>
          <w:highlight w:val="yellow"/>
        </w:rPr>
        <w:t>259</w:t>
      </w:r>
      <w:r w:rsidRPr="00374AC3">
        <w:rPr>
          <w:b/>
          <w:i/>
          <w:highlight w:val="yellow"/>
        </w:rPr>
        <w:fldChar w:fldCharType="end"/>
      </w:r>
    </w:p>
    <w:p w:rsidRPr="00374AC3" w:rsidR="00391E9E" w:rsidP="00391E9E" w:rsidRDefault="00391E9E" w14:paraId="55620D2B" w14:textId="77777777">
      <w:pPr>
        <w:pStyle w:val="A2"/>
        <w:tabs>
          <w:tab w:val="clear" w:pos="1440"/>
          <w:tab w:val="left" w:pos="1530"/>
          <w:tab w:val="left" w:pos="1620"/>
          <w:tab w:val="left" w:pos="1710"/>
          <w:tab w:val="left" w:pos="1800"/>
        </w:tabs>
        <w:ind w:left="1620" w:hanging="360"/>
        <w:rPr>
          <w:highlight w:val="yellow"/>
        </w:rPr>
      </w:pPr>
      <w:r w:rsidRPr="00374AC3">
        <w:rPr>
          <w:highlight w:val="yellow"/>
        </w:rPr>
        <w:t xml:space="preserve">Not assessed - </w:t>
      </w:r>
      <w:r w:rsidRPr="00374AC3">
        <w:rPr>
          <w:b/>
          <w:i/>
          <w:highlight w:val="yellow"/>
        </w:rPr>
        <w:t>Go to signature line</w:t>
      </w:r>
    </w:p>
    <w:p w:rsidRPr="00374AC3" w:rsidR="00391E9E" w:rsidP="00391E9E" w:rsidRDefault="00391E9E" w14:paraId="2DA01BD7" w14:textId="337F2A90">
      <w:pPr>
        <w:pStyle w:val="Q3"/>
        <w:tabs>
          <w:tab w:val="num" w:pos="1350"/>
          <w:tab w:val="left" w:pos="1440"/>
        </w:tabs>
        <w:ind w:hanging="468"/>
        <w:rPr>
          <w:highlight w:val="yellow"/>
        </w:rPr>
      </w:pPr>
      <w:bookmarkStart w:name="_Ref520898655" w:id="197"/>
      <w:bookmarkStart w:name="_Ref27090863" w:id="198"/>
      <w:bookmarkStart w:name="_Hlk26779940" w:id="199"/>
      <w:r w:rsidRPr="00374AC3">
        <w:rPr>
          <w:highlight w:val="yellow"/>
        </w:rPr>
        <w:t>Specify the cell line examined to determine HI status</w:t>
      </w:r>
      <w:bookmarkEnd w:id="197"/>
      <w:r w:rsidRPr="00374AC3">
        <w:rPr>
          <w:highlight w:val="yellow"/>
        </w:rPr>
        <w:t xml:space="preserve"> (check all that apply)</w:t>
      </w:r>
      <w:bookmarkEnd w:id="198"/>
    </w:p>
    <w:p w:rsidRPr="00374AC3" w:rsidR="00391E9E" w:rsidP="00391E9E" w:rsidRDefault="00391E9E" w14:paraId="7258CC30" w14:textId="68AEB892">
      <w:pPr>
        <w:pStyle w:val="A3"/>
        <w:tabs>
          <w:tab w:val="left" w:pos="1530"/>
          <w:tab w:val="left" w:pos="1620"/>
          <w:tab w:val="left" w:pos="1710"/>
          <w:tab w:val="left" w:pos="1800"/>
        </w:tabs>
        <w:rPr>
          <w:highlight w:val="yellow"/>
        </w:rPr>
      </w:pPr>
      <w:r w:rsidRPr="00374AC3">
        <w:rPr>
          <w:highlight w:val="yellow"/>
        </w:rPr>
        <w:t xml:space="preserve">HI-E </w:t>
      </w:r>
      <w:bookmarkStart w:name="_Hlk24070330" w:id="200"/>
      <w:r w:rsidRPr="00374AC3">
        <w:rPr>
          <w:rStyle w:val="instructionChar"/>
          <w:highlight w:val="yellow"/>
        </w:rPr>
        <w:t>–</w:t>
      </w:r>
      <w:r w:rsidRPr="00374AC3">
        <w:rPr>
          <w:highlight w:val="yellow"/>
        </w:rPr>
        <w:t xml:space="preserve">-  </w:t>
      </w:r>
      <w:bookmarkEnd w:id="200"/>
      <w:r w:rsidRPr="00374AC3">
        <w:rPr>
          <w:b/>
          <w:i/>
          <w:highlight w:val="yellow"/>
        </w:rPr>
        <w:t xml:space="preserve">Go to question </w:t>
      </w:r>
      <w:r w:rsidRPr="00374AC3">
        <w:rPr>
          <w:b/>
          <w:i/>
          <w:highlight w:val="yellow"/>
        </w:rPr>
        <w:fldChar w:fldCharType="begin"/>
      </w:r>
      <w:r w:rsidRPr="00374AC3">
        <w:rPr>
          <w:b/>
          <w:i/>
          <w:highlight w:val="yellow"/>
        </w:rPr>
        <w:instrText xml:space="preserve"> REF _Ref24069010 \r \h </w:instrText>
      </w:r>
      <w:r w:rsidR="00374AC3">
        <w:rPr>
          <w:b/>
          <w:i/>
          <w:highlight w:val="yellow"/>
        </w:rPr>
        <w:instrText xml:space="preserve"> \* MERGEFORMAT </w:instrText>
      </w:r>
      <w:r w:rsidRPr="00374AC3">
        <w:rPr>
          <w:b/>
          <w:i/>
          <w:highlight w:val="yellow"/>
        </w:rPr>
      </w:r>
      <w:r w:rsidRPr="00374AC3">
        <w:rPr>
          <w:b/>
          <w:i/>
          <w:highlight w:val="yellow"/>
        </w:rPr>
        <w:fldChar w:fldCharType="separate"/>
      </w:r>
      <w:r w:rsidRPr="00374AC3" w:rsidR="009E3E1C">
        <w:rPr>
          <w:b/>
          <w:i/>
          <w:highlight w:val="yellow"/>
        </w:rPr>
        <w:t>257</w:t>
      </w:r>
      <w:r w:rsidRPr="00374AC3">
        <w:rPr>
          <w:b/>
          <w:i/>
          <w:highlight w:val="yellow"/>
        </w:rPr>
        <w:fldChar w:fldCharType="end"/>
      </w:r>
    </w:p>
    <w:p w:rsidRPr="00374AC3" w:rsidR="00391E9E" w:rsidP="00391E9E" w:rsidRDefault="00391E9E" w14:paraId="539E3969" w14:textId="2E24A332">
      <w:pPr>
        <w:pStyle w:val="A3"/>
        <w:tabs>
          <w:tab w:val="left" w:pos="1530"/>
          <w:tab w:val="left" w:pos="1620"/>
          <w:tab w:val="left" w:pos="1710"/>
          <w:tab w:val="left" w:pos="1800"/>
        </w:tabs>
        <w:rPr>
          <w:highlight w:val="yellow"/>
        </w:rPr>
      </w:pPr>
      <w:r w:rsidRPr="00374AC3">
        <w:rPr>
          <w:highlight w:val="yellow"/>
        </w:rPr>
        <w:t xml:space="preserve">HI-P – </w:t>
      </w:r>
      <w:r w:rsidRPr="00374AC3">
        <w:rPr>
          <w:b/>
          <w:i/>
          <w:highlight w:val="yellow"/>
        </w:rPr>
        <w:t xml:space="preserve">Go to question </w:t>
      </w:r>
      <w:r w:rsidRPr="00374AC3">
        <w:rPr>
          <w:b/>
          <w:i/>
          <w:highlight w:val="yellow"/>
        </w:rPr>
        <w:fldChar w:fldCharType="begin"/>
      </w:r>
      <w:r w:rsidRPr="00374AC3">
        <w:rPr>
          <w:b/>
          <w:i/>
          <w:highlight w:val="yellow"/>
        </w:rPr>
        <w:instrText xml:space="preserve"> REF _Ref520898644 \r \h  \* MERGEFORMAT </w:instrText>
      </w:r>
      <w:r w:rsidRPr="00374AC3">
        <w:rPr>
          <w:b/>
          <w:i/>
          <w:highlight w:val="yellow"/>
        </w:rPr>
      </w:r>
      <w:r w:rsidRPr="00374AC3">
        <w:rPr>
          <w:b/>
          <w:i/>
          <w:highlight w:val="yellow"/>
        </w:rPr>
        <w:fldChar w:fldCharType="separate"/>
      </w:r>
      <w:r w:rsidRPr="00374AC3" w:rsidR="009E3E1C">
        <w:rPr>
          <w:b/>
          <w:i/>
          <w:highlight w:val="yellow"/>
        </w:rPr>
        <w:t>259</w:t>
      </w:r>
      <w:r w:rsidRPr="00374AC3">
        <w:rPr>
          <w:b/>
          <w:i/>
          <w:highlight w:val="yellow"/>
        </w:rPr>
        <w:fldChar w:fldCharType="end"/>
      </w:r>
    </w:p>
    <w:p w:rsidRPr="00374AC3" w:rsidR="00391E9E" w:rsidP="00391E9E" w:rsidRDefault="00391E9E" w14:paraId="2F8CC808" w14:textId="1CE37F2D">
      <w:pPr>
        <w:pStyle w:val="A3"/>
        <w:tabs>
          <w:tab w:val="left" w:pos="1530"/>
          <w:tab w:val="left" w:pos="1620"/>
          <w:tab w:val="left" w:pos="1710"/>
          <w:tab w:val="left" w:pos="1800"/>
        </w:tabs>
        <w:rPr>
          <w:b/>
          <w:i/>
          <w:highlight w:val="yellow"/>
        </w:rPr>
      </w:pPr>
      <w:r w:rsidRPr="00374AC3">
        <w:rPr>
          <w:highlight w:val="yellow"/>
        </w:rPr>
        <w:t xml:space="preserve">HI-N </w:t>
      </w:r>
      <w:r w:rsidRPr="00374AC3">
        <w:rPr>
          <w:i/>
          <w:highlight w:val="yellow"/>
        </w:rPr>
        <w:t>–</w:t>
      </w:r>
      <w:r w:rsidRPr="00374AC3">
        <w:rPr>
          <w:highlight w:val="yellow"/>
        </w:rPr>
        <w:t xml:space="preserve"> </w:t>
      </w:r>
      <w:r w:rsidRPr="00374AC3">
        <w:rPr>
          <w:b/>
          <w:highlight w:val="yellow"/>
        </w:rPr>
        <w:t xml:space="preserve">Go to question </w:t>
      </w:r>
      <w:r w:rsidRPr="00374AC3">
        <w:rPr>
          <w:b/>
          <w:highlight w:val="yellow"/>
          <w:lang w:eastAsia="en-US"/>
        </w:rPr>
        <w:fldChar w:fldCharType="begin"/>
      </w:r>
      <w:r w:rsidRPr="00374AC3">
        <w:rPr>
          <w:b/>
          <w:highlight w:val="yellow"/>
        </w:rPr>
        <w:instrText xml:space="preserve"> REF _Ref520898644 \r \h  \* MERGEFORMAT </w:instrText>
      </w:r>
      <w:r w:rsidRPr="00374AC3">
        <w:rPr>
          <w:b/>
          <w:highlight w:val="yellow"/>
          <w:lang w:eastAsia="en-US"/>
        </w:rPr>
      </w:r>
      <w:r w:rsidRPr="00374AC3">
        <w:rPr>
          <w:b/>
          <w:highlight w:val="yellow"/>
          <w:lang w:eastAsia="en-US"/>
        </w:rPr>
        <w:fldChar w:fldCharType="separate"/>
      </w:r>
      <w:r w:rsidRPr="00374AC3" w:rsidR="009E3E1C">
        <w:rPr>
          <w:b/>
          <w:highlight w:val="yellow"/>
        </w:rPr>
        <w:t>259</w:t>
      </w:r>
      <w:r w:rsidRPr="00374AC3">
        <w:rPr>
          <w:b/>
          <w:highlight w:val="yellow"/>
          <w:lang w:eastAsia="en-US"/>
        </w:rPr>
        <w:fldChar w:fldCharType="end"/>
      </w:r>
      <w:bookmarkStart w:name="_Ref520898679" w:id="201"/>
    </w:p>
    <w:p w:rsidRPr="00374AC3" w:rsidR="00391E9E" w:rsidP="00391E9E" w:rsidRDefault="00391E9E" w14:paraId="46E2B2F2" w14:textId="77777777">
      <w:pPr>
        <w:pStyle w:val="Q4"/>
        <w:tabs>
          <w:tab w:val="num" w:pos="1350"/>
          <w:tab w:val="left" w:pos="1440"/>
        </w:tabs>
        <w:ind w:hanging="774"/>
        <w:rPr>
          <w:highlight w:val="cyan"/>
        </w:rPr>
      </w:pPr>
      <w:r>
        <w:t xml:space="preserve"> </w:t>
      </w:r>
      <w:bookmarkStart w:name="_Ref24069010" w:id="202"/>
      <w:r w:rsidRPr="00374AC3">
        <w:rPr>
          <w:highlight w:val="cyan"/>
        </w:rPr>
        <w:t>Specify transfusion dependence</w:t>
      </w:r>
      <w:bookmarkEnd w:id="202"/>
    </w:p>
    <w:p w:rsidRPr="00374AC3" w:rsidR="00391E9E" w:rsidP="00391E9E" w:rsidRDefault="00391E9E" w14:paraId="01F7D82B" w14:textId="64C0368B">
      <w:pPr>
        <w:pStyle w:val="A4"/>
        <w:tabs>
          <w:tab w:val="left" w:pos="1530"/>
          <w:tab w:val="left" w:pos="1620"/>
          <w:tab w:val="left" w:pos="1710"/>
          <w:tab w:val="left" w:pos="1800"/>
        </w:tabs>
        <w:rPr>
          <w:highlight w:val="cyan"/>
        </w:rPr>
      </w:pPr>
      <w:r w:rsidRPr="00374AC3">
        <w:rPr>
          <w:highlight w:val="cyan"/>
        </w:rPr>
        <w:t xml:space="preserve">Non transfused (NTD)-– </w:t>
      </w:r>
      <w:r w:rsidRPr="00374AC3">
        <w:rPr>
          <w:b/>
          <w:highlight w:val="cyan"/>
        </w:rPr>
        <w:t xml:space="preserve">Go to question </w:t>
      </w:r>
      <w:r w:rsidRPr="00374AC3">
        <w:rPr>
          <w:b/>
          <w:highlight w:val="cyan"/>
        </w:rPr>
        <w:fldChar w:fldCharType="begin"/>
      </w:r>
      <w:r w:rsidRPr="00374AC3">
        <w:rPr>
          <w:b/>
          <w:highlight w:val="cyan"/>
        </w:rPr>
        <w:instrText xml:space="preserve"> REF _Ref520898644 \r \h </w:instrText>
      </w:r>
      <w:r w:rsidR="00374AC3">
        <w:rPr>
          <w:b/>
          <w:highlight w:val="cyan"/>
        </w:rPr>
        <w:instrText xml:space="preserve"> \* MERGEFORMAT </w:instrText>
      </w:r>
      <w:r w:rsidRPr="00374AC3">
        <w:rPr>
          <w:b/>
          <w:highlight w:val="cyan"/>
        </w:rPr>
      </w:r>
      <w:r w:rsidRPr="00374AC3">
        <w:rPr>
          <w:b/>
          <w:highlight w:val="cyan"/>
        </w:rPr>
        <w:fldChar w:fldCharType="separate"/>
      </w:r>
      <w:r w:rsidRPr="00374AC3" w:rsidR="009E3E1C">
        <w:rPr>
          <w:b/>
          <w:highlight w:val="cyan"/>
        </w:rPr>
        <w:t>259</w:t>
      </w:r>
      <w:r w:rsidRPr="00374AC3">
        <w:rPr>
          <w:b/>
          <w:highlight w:val="cyan"/>
        </w:rPr>
        <w:fldChar w:fldCharType="end"/>
      </w:r>
    </w:p>
    <w:p w:rsidRPr="00374AC3" w:rsidR="00391E9E" w:rsidP="00391E9E" w:rsidRDefault="00391E9E" w14:paraId="1C2C8C77" w14:textId="3CF95494">
      <w:pPr>
        <w:pStyle w:val="A4"/>
        <w:tabs>
          <w:tab w:val="left" w:pos="1530"/>
          <w:tab w:val="left" w:pos="1620"/>
          <w:tab w:val="left" w:pos="1710"/>
          <w:tab w:val="left" w:pos="1800"/>
        </w:tabs>
        <w:rPr>
          <w:highlight w:val="cyan"/>
        </w:rPr>
      </w:pPr>
      <w:r w:rsidRPr="00374AC3">
        <w:rPr>
          <w:highlight w:val="cyan"/>
        </w:rPr>
        <w:t xml:space="preserve">Low transfusion burden (LTB)- </w:t>
      </w:r>
      <w:r w:rsidRPr="00374AC3">
        <w:rPr>
          <w:b/>
          <w:highlight w:val="cyan"/>
        </w:rPr>
        <w:t xml:space="preserve">Go to question </w:t>
      </w:r>
      <w:r w:rsidRPr="00374AC3">
        <w:rPr>
          <w:b/>
          <w:highlight w:val="cyan"/>
        </w:rPr>
        <w:fldChar w:fldCharType="begin"/>
      </w:r>
      <w:r w:rsidRPr="00374AC3">
        <w:rPr>
          <w:b/>
          <w:highlight w:val="cyan"/>
        </w:rPr>
        <w:instrText xml:space="preserve"> REF _Ref520898644 \r \h </w:instrText>
      </w:r>
      <w:r w:rsidR="00374AC3">
        <w:rPr>
          <w:b/>
          <w:highlight w:val="cyan"/>
        </w:rPr>
        <w:instrText xml:space="preserve"> \* MERGEFORMAT </w:instrText>
      </w:r>
      <w:r w:rsidRPr="00374AC3">
        <w:rPr>
          <w:b/>
          <w:highlight w:val="cyan"/>
        </w:rPr>
      </w:r>
      <w:r w:rsidRPr="00374AC3">
        <w:rPr>
          <w:b/>
          <w:highlight w:val="cyan"/>
        </w:rPr>
        <w:fldChar w:fldCharType="separate"/>
      </w:r>
      <w:r w:rsidRPr="00374AC3" w:rsidR="009E3E1C">
        <w:rPr>
          <w:b/>
          <w:highlight w:val="cyan"/>
        </w:rPr>
        <w:t>259</w:t>
      </w:r>
      <w:r w:rsidRPr="00374AC3">
        <w:rPr>
          <w:b/>
          <w:highlight w:val="cyan"/>
        </w:rPr>
        <w:fldChar w:fldCharType="end"/>
      </w:r>
    </w:p>
    <w:p w:rsidRPr="00374AC3" w:rsidR="00391E9E" w:rsidP="00391E9E" w:rsidRDefault="00391E9E" w14:paraId="74157677" w14:textId="442E82B0">
      <w:pPr>
        <w:pStyle w:val="A4"/>
        <w:tabs>
          <w:tab w:val="left" w:pos="1530"/>
          <w:tab w:val="left" w:pos="1620"/>
          <w:tab w:val="left" w:pos="1710"/>
          <w:tab w:val="left" w:pos="1800"/>
        </w:tabs>
        <w:rPr>
          <w:highlight w:val="cyan"/>
        </w:rPr>
      </w:pPr>
      <w:r w:rsidRPr="00374AC3">
        <w:rPr>
          <w:highlight w:val="cyan"/>
        </w:rPr>
        <w:t xml:space="preserve">High transfusion burden (HTB)- </w:t>
      </w:r>
      <w:r w:rsidRPr="00374AC3">
        <w:rPr>
          <w:rStyle w:val="In1Char"/>
          <w:color w:val="auto"/>
          <w:highlight w:val="cyan"/>
        </w:rPr>
        <w:t xml:space="preserve">Go to question </w:t>
      </w:r>
      <w:r w:rsidRPr="00374AC3">
        <w:rPr>
          <w:rStyle w:val="In1Char"/>
          <w:color w:val="auto"/>
          <w:highlight w:val="cyan"/>
        </w:rPr>
        <w:fldChar w:fldCharType="begin"/>
      </w:r>
      <w:r w:rsidRPr="00374AC3">
        <w:rPr>
          <w:rStyle w:val="In1Char"/>
          <w:color w:val="auto"/>
          <w:highlight w:val="cyan"/>
        </w:rPr>
        <w:instrText xml:space="preserve"> REF _Ref24069112 \r \h </w:instrText>
      </w:r>
      <w:r w:rsidR="00374AC3">
        <w:rPr>
          <w:rStyle w:val="In1Char"/>
          <w:color w:val="auto"/>
          <w:highlight w:val="cyan"/>
        </w:rPr>
        <w:instrText xml:space="preserve"> \* MERGEFORMAT </w:instrText>
      </w:r>
      <w:r w:rsidRPr="00374AC3">
        <w:rPr>
          <w:rStyle w:val="In1Char"/>
          <w:color w:val="auto"/>
          <w:highlight w:val="cyan"/>
        </w:rPr>
      </w:r>
      <w:r w:rsidRPr="00374AC3">
        <w:rPr>
          <w:rStyle w:val="In1Char"/>
          <w:color w:val="auto"/>
          <w:highlight w:val="cyan"/>
        </w:rPr>
        <w:fldChar w:fldCharType="separate"/>
      </w:r>
      <w:r w:rsidRPr="00374AC3" w:rsidR="009E3E1C">
        <w:rPr>
          <w:rStyle w:val="In1Char"/>
          <w:color w:val="auto"/>
          <w:highlight w:val="cyan"/>
        </w:rPr>
        <w:t>258</w:t>
      </w:r>
      <w:r w:rsidRPr="00374AC3">
        <w:rPr>
          <w:rStyle w:val="In1Char"/>
          <w:color w:val="auto"/>
          <w:highlight w:val="cyan"/>
        </w:rPr>
        <w:fldChar w:fldCharType="end"/>
      </w:r>
    </w:p>
    <w:p w:rsidRPr="00374AC3" w:rsidR="00391E9E" w:rsidP="00391E9E" w:rsidRDefault="00391E9E" w14:paraId="766E9DC7" w14:textId="77777777">
      <w:pPr>
        <w:pStyle w:val="Q5"/>
        <w:tabs>
          <w:tab w:val="num" w:pos="1350"/>
          <w:tab w:val="left" w:pos="1440"/>
        </w:tabs>
        <w:ind w:hanging="774"/>
        <w:rPr>
          <w:highlight w:val="cyan"/>
        </w:rPr>
      </w:pPr>
      <w:bookmarkStart w:name="_Ref24069112" w:id="203"/>
      <w:r w:rsidRPr="00374AC3">
        <w:rPr>
          <w:highlight w:val="cyan"/>
        </w:rPr>
        <w:t>Specify the response achieved</w:t>
      </w:r>
      <w:bookmarkEnd w:id="203"/>
      <w:r w:rsidRPr="00374AC3">
        <w:rPr>
          <w:highlight w:val="cyan"/>
        </w:rPr>
        <w:t xml:space="preserve"> </w:t>
      </w:r>
    </w:p>
    <w:p w:rsidRPr="00374AC3" w:rsidR="00391E9E" w:rsidP="00391E9E" w:rsidRDefault="00391E9E" w14:paraId="0CA7C086" w14:textId="77777777">
      <w:pPr>
        <w:pStyle w:val="A5"/>
        <w:tabs>
          <w:tab w:val="left" w:pos="1530"/>
          <w:tab w:val="left" w:pos="1620"/>
          <w:tab w:val="left" w:pos="1710"/>
          <w:tab w:val="left" w:pos="1800"/>
        </w:tabs>
        <w:rPr>
          <w:highlight w:val="cyan"/>
        </w:rPr>
      </w:pPr>
      <w:r w:rsidRPr="00374AC3">
        <w:rPr>
          <w:highlight w:val="cyan"/>
        </w:rPr>
        <w:t xml:space="preserve">Major response </w:t>
      </w:r>
    </w:p>
    <w:p w:rsidRPr="00374AC3" w:rsidR="00391E9E" w:rsidP="00391E9E" w:rsidRDefault="00391E9E" w14:paraId="1A919772" w14:textId="77777777">
      <w:pPr>
        <w:pStyle w:val="A5"/>
        <w:tabs>
          <w:tab w:val="left" w:pos="1530"/>
          <w:tab w:val="left" w:pos="1620"/>
          <w:tab w:val="left" w:pos="1710"/>
          <w:tab w:val="left" w:pos="1800"/>
        </w:tabs>
        <w:rPr>
          <w:highlight w:val="cyan"/>
        </w:rPr>
      </w:pPr>
      <w:r w:rsidRPr="00374AC3">
        <w:rPr>
          <w:highlight w:val="cyan"/>
        </w:rPr>
        <w:t>Minor response</w:t>
      </w:r>
    </w:p>
    <w:p w:rsidRPr="00B82663" w:rsidR="00391E9E" w:rsidP="00391E9E" w:rsidRDefault="00391E9E" w14:paraId="3AC1B2F3" w14:textId="77777777">
      <w:pPr>
        <w:pStyle w:val="Q3"/>
        <w:tabs>
          <w:tab w:val="num" w:pos="1350"/>
          <w:tab w:val="left" w:pos="1440"/>
        </w:tabs>
        <w:ind w:hanging="378"/>
      </w:pPr>
      <w:bookmarkStart w:name="_Ref520898644" w:id="204"/>
      <w:bookmarkEnd w:id="199"/>
      <w:bookmarkEnd w:id="201"/>
      <w:r w:rsidRPr="00B82663">
        <w:t xml:space="preserve">Date assessed:    ___ ___ ___ ___ — ___ ___ — ___ ___- </w:t>
      </w:r>
      <w:r w:rsidRPr="00B82663">
        <w:rPr>
          <w:b/>
          <w:i/>
        </w:rPr>
        <w:t>Go to signature line</w:t>
      </w:r>
      <w:bookmarkEnd w:id="204"/>
    </w:p>
    <w:p w:rsidR="00391E9E" w:rsidP="00391E9E" w:rsidRDefault="00391E9E" w14:paraId="33FAF3AA" w14:textId="77777777">
      <w:pPr>
        <w:tabs>
          <w:tab w:val="clear" w:pos="1584"/>
          <w:tab w:val="clear" w:pos="10080"/>
          <w:tab w:val="left" w:pos="1152"/>
          <w:tab w:val="left" w:pos="2970"/>
          <w:tab w:val="left" w:pos="3060"/>
        </w:tabs>
        <w:spacing w:before="0"/>
        <w:ind w:left="990" w:hanging="180"/>
        <w:rPr>
          <w:sz w:val="15"/>
          <w:szCs w:val="15"/>
        </w:rPr>
      </w:pPr>
      <w:r w:rsidRPr="00B82663">
        <w:t xml:space="preserve">     </w:t>
      </w:r>
      <w:r w:rsidRPr="00B82663">
        <w:rPr>
          <w:sz w:val="15"/>
          <w:szCs w:val="15"/>
        </w:rPr>
        <w:t xml:space="preserve">       </w:t>
      </w:r>
      <w:r w:rsidRPr="00B82663">
        <w:rPr>
          <w:sz w:val="15"/>
          <w:szCs w:val="15"/>
        </w:rPr>
        <w:tab/>
      </w:r>
      <w:r w:rsidRPr="00B82663">
        <w:rPr>
          <w:sz w:val="15"/>
          <w:szCs w:val="15"/>
        </w:rPr>
        <w:tab/>
      </w:r>
      <w:r w:rsidRPr="00B82663">
        <w:rPr>
          <w:sz w:val="15"/>
          <w:szCs w:val="15"/>
        </w:rPr>
        <w:tab/>
        <w:t xml:space="preserve"> YYYY</w:t>
      </w:r>
      <w:r w:rsidRPr="00B82663">
        <w:rPr>
          <w:sz w:val="15"/>
          <w:szCs w:val="15"/>
        </w:rPr>
        <w:tab/>
        <w:t xml:space="preserve">            MM                  DD</w:t>
      </w:r>
    </w:p>
    <w:p w:rsidRPr="00B82663" w:rsidR="00391E9E" w:rsidP="00391E9E" w:rsidRDefault="00391E9E" w14:paraId="3D628AA3" w14:textId="77777777">
      <w:pPr>
        <w:pStyle w:val="sectionhead"/>
      </w:pPr>
      <w:r>
        <w:t>Myeloproliferative Neoplasms (MPN)</w:t>
      </w:r>
      <w:r w:rsidRPr="00B82663">
        <w:t xml:space="preserve"> </w:t>
      </w:r>
    </w:p>
    <w:p w:rsidRPr="00265DEC" w:rsidR="00391E9E" w:rsidP="00391E9E" w:rsidRDefault="00391E9E" w14:paraId="086D6CCE" w14:textId="77777777">
      <w:pPr>
        <w:pStyle w:val="Q2"/>
        <w:tabs>
          <w:tab w:val="num" w:pos="1350"/>
          <w:tab w:val="left" w:pos="1440"/>
        </w:tabs>
        <w:ind w:left="1440"/>
      </w:pPr>
      <w:bookmarkStart w:name="_Ref12977979" w:id="205"/>
      <w:r w:rsidRPr="00265DEC">
        <w:t>W</w:t>
      </w:r>
      <w:r>
        <w:t>hat was the</w:t>
      </w:r>
      <w:r w:rsidRPr="00265DEC">
        <w:t xml:space="preserve"> MPN subtype at diagnosis? – </w:t>
      </w:r>
      <w:r w:rsidRPr="00247044">
        <w:rPr>
          <w:rStyle w:val="In1Char"/>
        </w:rPr>
        <w:t>If transformed to AML, indicate AML as primary disease;</w:t>
      </w:r>
      <w:r>
        <w:rPr>
          <w:rStyle w:val="In1Char"/>
        </w:rPr>
        <w:t xml:space="preserve"> </w:t>
      </w:r>
      <w:r w:rsidRPr="00247044">
        <w:rPr>
          <w:rStyle w:val="In1Char"/>
        </w:rPr>
        <w:t>also complete AML Disease Classification questions</w:t>
      </w:r>
      <w:bookmarkEnd w:id="205"/>
      <w:r w:rsidRPr="00247044">
        <w:rPr>
          <w:rStyle w:val="In1Char"/>
        </w:rPr>
        <w:t xml:space="preserve"> </w:t>
      </w:r>
    </w:p>
    <w:p w:rsidRPr="005B64E8" w:rsidR="00391E9E" w:rsidP="00391E9E" w:rsidRDefault="00391E9E" w14:paraId="68F3C94A" w14:textId="0775E85D">
      <w:pPr>
        <w:pStyle w:val="A2"/>
        <w:tabs>
          <w:tab w:val="clear" w:pos="1440"/>
          <w:tab w:val="left" w:pos="1530"/>
          <w:tab w:val="left" w:pos="1620"/>
          <w:tab w:val="left" w:pos="1710"/>
          <w:tab w:val="left" w:pos="1800"/>
        </w:tabs>
        <w:ind w:left="1620" w:hanging="360"/>
      </w:pPr>
      <w:r w:rsidRPr="005B64E8">
        <w:t>Chronic neutrophilic leukemia (165)</w:t>
      </w:r>
      <w:r w:rsidRPr="00DF4F66">
        <w:t xml:space="preserve"> </w:t>
      </w:r>
      <w:r>
        <w:t>–</w:t>
      </w:r>
      <w:r w:rsidRPr="00E83A92">
        <w:rPr>
          <w:b/>
          <w:i/>
        </w:rPr>
        <w:t xml:space="preserve">Go to Question </w:t>
      </w:r>
      <w:r>
        <w:rPr>
          <w:b/>
          <w:i/>
        </w:rPr>
        <w:fldChar w:fldCharType="begin"/>
      </w:r>
      <w:r>
        <w:rPr>
          <w:b/>
          <w:i/>
        </w:rPr>
        <w:instrText xml:space="preserve"> REF _Ref16362441 \r \h </w:instrText>
      </w:r>
      <w:r>
        <w:rPr>
          <w:b/>
          <w:i/>
        </w:rPr>
      </w:r>
      <w:r>
        <w:rPr>
          <w:b/>
          <w:i/>
        </w:rPr>
        <w:fldChar w:fldCharType="separate"/>
      </w:r>
      <w:r w:rsidR="009E3E1C">
        <w:rPr>
          <w:b/>
          <w:i/>
        </w:rPr>
        <w:t>263</w:t>
      </w:r>
      <w:r>
        <w:rPr>
          <w:b/>
          <w:i/>
        </w:rPr>
        <w:fldChar w:fldCharType="end"/>
      </w:r>
    </w:p>
    <w:p w:rsidRPr="005B64E8" w:rsidR="00391E9E" w:rsidP="00391E9E" w:rsidRDefault="00391E9E" w14:paraId="6B7E0D66" w14:textId="65309946">
      <w:pPr>
        <w:pStyle w:val="A2"/>
        <w:tabs>
          <w:tab w:val="clear" w:pos="1440"/>
          <w:tab w:val="left" w:pos="1530"/>
          <w:tab w:val="left" w:pos="1620"/>
          <w:tab w:val="left" w:pos="1710"/>
          <w:tab w:val="left" w:pos="1800"/>
        </w:tabs>
        <w:ind w:left="1620" w:hanging="360"/>
      </w:pPr>
      <w:r w:rsidRPr="005B64E8">
        <w:t xml:space="preserve">Chronic eosinophilic leukemia, </w:t>
      </w:r>
      <w:r>
        <w:t>not otherwise specified (</w:t>
      </w:r>
      <w:r w:rsidRPr="005B64E8">
        <w:t>NOS</w:t>
      </w:r>
      <w:r>
        <w:t>)</w:t>
      </w:r>
      <w:r w:rsidRPr="005B64E8">
        <w:t xml:space="preserve"> (166)</w:t>
      </w:r>
      <w:r w:rsidRPr="00DF4F66">
        <w:t xml:space="preserve"> </w:t>
      </w:r>
      <w:r>
        <w:t>–</w:t>
      </w:r>
      <w:r w:rsidRPr="003A07EE">
        <w:rPr>
          <w:b/>
          <w:i/>
        </w:rPr>
        <w:t xml:space="preserve"> </w:t>
      </w:r>
      <w:r w:rsidRPr="00E83A92">
        <w:rPr>
          <w:b/>
          <w:i/>
        </w:rPr>
        <w:t xml:space="preserve">Go to Question </w:t>
      </w:r>
      <w:r>
        <w:rPr>
          <w:b/>
          <w:i/>
        </w:rPr>
        <w:fldChar w:fldCharType="begin"/>
      </w:r>
      <w:r>
        <w:rPr>
          <w:b/>
          <w:i/>
        </w:rPr>
        <w:instrText xml:space="preserve"> REF _Ref16362441 \r \h </w:instrText>
      </w:r>
      <w:r>
        <w:rPr>
          <w:b/>
          <w:i/>
        </w:rPr>
      </w:r>
      <w:r>
        <w:rPr>
          <w:b/>
          <w:i/>
        </w:rPr>
        <w:fldChar w:fldCharType="separate"/>
      </w:r>
      <w:r w:rsidR="009E3E1C">
        <w:rPr>
          <w:b/>
          <w:i/>
        </w:rPr>
        <w:t>263</w:t>
      </w:r>
      <w:r>
        <w:rPr>
          <w:b/>
          <w:i/>
        </w:rPr>
        <w:fldChar w:fldCharType="end"/>
      </w:r>
    </w:p>
    <w:p w:rsidRPr="00247044" w:rsidR="00391E9E" w:rsidP="00391E9E" w:rsidRDefault="00391E9E" w14:paraId="5DD4E303" w14:textId="66B6FF39">
      <w:pPr>
        <w:pStyle w:val="A2"/>
        <w:tabs>
          <w:tab w:val="clear" w:pos="1440"/>
          <w:tab w:val="left" w:pos="1530"/>
          <w:tab w:val="left" w:pos="1620"/>
          <w:tab w:val="left" w:pos="1710"/>
          <w:tab w:val="left" w:pos="1800"/>
        </w:tabs>
        <w:ind w:left="1620" w:hanging="360"/>
      </w:pPr>
      <w:r w:rsidRPr="005B64E8">
        <w:t>Essential thrombocythemia (58)</w:t>
      </w:r>
      <w:r w:rsidRPr="00DF4F66">
        <w:t xml:space="preserve"> </w:t>
      </w:r>
      <w:r>
        <w:t>–</w:t>
      </w:r>
      <w:r w:rsidRPr="003A07EE">
        <w:rPr>
          <w:b/>
          <w:i/>
        </w:rPr>
        <w:t xml:space="preserve"> </w:t>
      </w:r>
      <w:r w:rsidRPr="00E83A92">
        <w:rPr>
          <w:b/>
          <w:i/>
        </w:rPr>
        <w:t xml:space="preserve">Go to Question </w:t>
      </w:r>
      <w:r>
        <w:rPr>
          <w:b/>
          <w:i/>
        </w:rPr>
        <w:fldChar w:fldCharType="begin"/>
      </w:r>
      <w:r>
        <w:rPr>
          <w:b/>
          <w:i/>
        </w:rPr>
        <w:instrText xml:space="preserve"> REF _Ref16362441 \r \h </w:instrText>
      </w:r>
      <w:r>
        <w:rPr>
          <w:b/>
          <w:i/>
        </w:rPr>
      </w:r>
      <w:r>
        <w:rPr>
          <w:b/>
          <w:i/>
        </w:rPr>
        <w:fldChar w:fldCharType="separate"/>
      </w:r>
      <w:r w:rsidR="009E3E1C">
        <w:rPr>
          <w:b/>
          <w:i/>
        </w:rPr>
        <w:t>263</w:t>
      </w:r>
      <w:r>
        <w:rPr>
          <w:b/>
          <w:i/>
        </w:rPr>
        <w:fldChar w:fldCharType="end"/>
      </w:r>
    </w:p>
    <w:p w:rsidRPr="005B64E8" w:rsidR="00391E9E" w:rsidP="00391E9E" w:rsidRDefault="00391E9E" w14:paraId="1D4F5008" w14:textId="60FECDEC">
      <w:pPr>
        <w:pStyle w:val="A2"/>
        <w:tabs>
          <w:tab w:val="clear" w:pos="1440"/>
          <w:tab w:val="left" w:pos="1530"/>
          <w:tab w:val="left" w:pos="1620"/>
          <w:tab w:val="left" w:pos="1710"/>
          <w:tab w:val="left" w:pos="1800"/>
        </w:tabs>
        <w:ind w:left="1620" w:hanging="360"/>
      </w:pPr>
      <w:r w:rsidRPr="005B64E8">
        <w:t>Myeloproliferative neoplasm (MPN), unclassifiable (60)</w:t>
      </w:r>
      <w:r w:rsidRPr="00DF4F66">
        <w:t xml:space="preserve"> </w:t>
      </w:r>
      <w:r>
        <w:t>–</w:t>
      </w:r>
      <w:r w:rsidRPr="003A07EE">
        <w:rPr>
          <w:b/>
          <w:i/>
        </w:rPr>
        <w:t xml:space="preserve"> </w:t>
      </w:r>
      <w:r w:rsidRPr="00E83A92">
        <w:rPr>
          <w:b/>
          <w:i/>
        </w:rPr>
        <w:t xml:space="preserve">Go to Question </w:t>
      </w:r>
      <w:r>
        <w:rPr>
          <w:b/>
          <w:i/>
        </w:rPr>
        <w:fldChar w:fldCharType="begin"/>
      </w:r>
      <w:r>
        <w:rPr>
          <w:b/>
          <w:i/>
        </w:rPr>
        <w:instrText xml:space="preserve"> REF _Ref24669250 \r \h </w:instrText>
      </w:r>
      <w:r>
        <w:rPr>
          <w:b/>
          <w:i/>
        </w:rPr>
      </w:r>
      <w:r>
        <w:rPr>
          <w:b/>
          <w:i/>
        </w:rPr>
        <w:fldChar w:fldCharType="separate"/>
      </w:r>
      <w:r w:rsidR="009E3E1C">
        <w:rPr>
          <w:b/>
          <w:i/>
        </w:rPr>
        <w:t>262</w:t>
      </w:r>
      <w:r>
        <w:rPr>
          <w:b/>
          <w:i/>
        </w:rPr>
        <w:fldChar w:fldCharType="end"/>
      </w:r>
    </w:p>
    <w:p w:rsidRPr="005B64E8" w:rsidR="00391E9E" w:rsidP="00391E9E" w:rsidRDefault="00391E9E" w14:paraId="06BE061F" w14:textId="609416E5">
      <w:pPr>
        <w:pStyle w:val="A2"/>
        <w:tabs>
          <w:tab w:val="clear" w:pos="1440"/>
          <w:tab w:val="left" w:pos="1530"/>
          <w:tab w:val="left" w:pos="1620"/>
          <w:tab w:val="left" w:pos="1710"/>
          <w:tab w:val="left" w:pos="1800"/>
        </w:tabs>
        <w:ind w:left="1620" w:hanging="360"/>
      </w:pPr>
      <w:r w:rsidRPr="005B64E8">
        <w:t>Myeloid / lymphoid neoplasms with PDGFRA rearrangement (1461)</w:t>
      </w:r>
      <w:r w:rsidRPr="00DF4F66">
        <w:t xml:space="preserve"> </w:t>
      </w:r>
      <w:r>
        <w:t>–</w:t>
      </w:r>
      <w:r w:rsidRPr="003A07EE">
        <w:rPr>
          <w:b/>
          <w:i/>
        </w:rPr>
        <w:t xml:space="preserve"> </w:t>
      </w:r>
      <w:r w:rsidRPr="00E83A92">
        <w:rPr>
          <w:b/>
          <w:i/>
        </w:rPr>
        <w:t xml:space="preserve">Go to Question </w:t>
      </w:r>
      <w:r>
        <w:rPr>
          <w:b/>
          <w:i/>
        </w:rPr>
        <w:fldChar w:fldCharType="begin"/>
      </w:r>
      <w:r>
        <w:rPr>
          <w:b/>
          <w:i/>
        </w:rPr>
        <w:instrText xml:space="preserve"> REF _Ref16362441 \r \h </w:instrText>
      </w:r>
      <w:r>
        <w:rPr>
          <w:b/>
          <w:i/>
        </w:rPr>
      </w:r>
      <w:r>
        <w:rPr>
          <w:b/>
          <w:i/>
        </w:rPr>
        <w:fldChar w:fldCharType="separate"/>
      </w:r>
      <w:r w:rsidR="009E3E1C">
        <w:rPr>
          <w:b/>
          <w:i/>
        </w:rPr>
        <w:t>263</w:t>
      </w:r>
      <w:r>
        <w:rPr>
          <w:b/>
          <w:i/>
        </w:rPr>
        <w:fldChar w:fldCharType="end"/>
      </w:r>
    </w:p>
    <w:p w:rsidRPr="005B64E8" w:rsidR="00391E9E" w:rsidP="00391E9E" w:rsidRDefault="00391E9E" w14:paraId="42FD841D" w14:textId="0FDC1526">
      <w:pPr>
        <w:pStyle w:val="A2"/>
        <w:tabs>
          <w:tab w:val="clear" w:pos="1440"/>
          <w:tab w:val="left" w:pos="1530"/>
          <w:tab w:val="left" w:pos="1620"/>
          <w:tab w:val="left" w:pos="1710"/>
          <w:tab w:val="left" w:pos="1800"/>
        </w:tabs>
        <w:ind w:left="1620" w:hanging="360"/>
      </w:pPr>
      <w:r w:rsidRPr="005B64E8">
        <w:t>Myeloid / lymphoid neoplasms with PDGFRB rearrangement (1462)</w:t>
      </w:r>
      <w:r w:rsidRPr="00DF4F66">
        <w:t xml:space="preserve"> </w:t>
      </w:r>
      <w:r>
        <w:t>–</w:t>
      </w:r>
      <w:r w:rsidRPr="003A07EE">
        <w:rPr>
          <w:b/>
          <w:i/>
        </w:rPr>
        <w:t xml:space="preserve"> </w:t>
      </w:r>
      <w:r w:rsidRPr="00E83A92">
        <w:rPr>
          <w:b/>
          <w:i/>
        </w:rPr>
        <w:t xml:space="preserve">Go to Question </w:t>
      </w:r>
      <w:r>
        <w:rPr>
          <w:b/>
          <w:i/>
        </w:rPr>
        <w:fldChar w:fldCharType="begin"/>
      </w:r>
      <w:r>
        <w:rPr>
          <w:b/>
          <w:i/>
        </w:rPr>
        <w:instrText xml:space="preserve"> REF _Ref16362441 \r \h </w:instrText>
      </w:r>
      <w:r>
        <w:rPr>
          <w:b/>
          <w:i/>
        </w:rPr>
      </w:r>
      <w:r>
        <w:rPr>
          <w:b/>
          <w:i/>
        </w:rPr>
        <w:fldChar w:fldCharType="separate"/>
      </w:r>
      <w:r w:rsidR="009E3E1C">
        <w:rPr>
          <w:b/>
          <w:i/>
        </w:rPr>
        <w:t>263</w:t>
      </w:r>
      <w:r>
        <w:rPr>
          <w:b/>
          <w:i/>
        </w:rPr>
        <w:fldChar w:fldCharType="end"/>
      </w:r>
    </w:p>
    <w:p w:rsidRPr="005B64E8" w:rsidR="00391E9E" w:rsidP="00391E9E" w:rsidRDefault="00391E9E" w14:paraId="12C236DD" w14:textId="4628C8CB">
      <w:pPr>
        <w:pStyle w:val="A2"/>
        <w:tabs>
          <w:tab w:val="clear" w:pos="1440"/>
          <w:tab w:val="left" w:pos="1530"/>
          <w:tab w:val="left" w:pos="1620"/>
          <w:tab w:val="left" w:pos="1710"/>
          <w:tab w:val="left" w:pos="1800"/>
        </w:tabs>
        <w:ind w:left="1620" w:hanging="360"/>
      </w:pPr>
      <w:r w:rsidRPr="005B64E8">
        <w:t>Myeloid / lymphoid neoplasms with FGFR1 rearrangement (1463)</w:t>
      </w:r>
      <w:r w:rsidRPr="00DF4F66">
        <w:t xml:space="preserve"> </w:t>
      </w:r>
      <w:r>
        <w:t>–</w:t>
      </w:r>
      <w:r w:rsidRPr="003A07EE">
        <w:rPr>
          <w:b/>
          <w:i/>
        </w:rPr>
        <w:t xml:space="preserve"> </w:t>
      </w:r>
      <w:r w:rsidRPr="00E83A92">
        <w:rPr>
          <w:b/>
          <w:i/>
        </w:rPr>
        <w:t xml:space="preserve">Go to Question </w:t>
      </w:r>
      <w:r>
        <w:rPr>
          <w:b/>
          <w:i/>
        </w:rPr>
        <w:fldChar w:fldCharType="begin"/>
      </w:r>
      <w:r>
        <w:rPr>
          <w:b/>
          <w:i/>
        </w:rPr>
        <w:instrText xml:space="preserve"> REF _Ref16362441 \r \h </w:instrText>
      </w:r>
      <w:r>
        <w:rPr>
          <w:b/>
          <w:i/>
        </w:rPr>
      </w:r>
      <w:r>
        <w:rPr>
          <w:b/>
          <w:i/>
        </w:rPr>
        <w:fldChar w:fldCharType="separate"/>
      </w:r>
      <w:r w:rsidR="009E3E1C">
        <w:rPr>
          <w:b/>
          <w:i/>
        </w:rPr>
        <w:t>263</w:t>
      </w:r>
      <w:r>
        <w:rPr>
          <w:b/>
          <w:i/>
        </w:rPr>
        <w:fldChar w:fldCharType="end"/>
      </w:r>
    </w:p>
    <w:p w:rsidRPr="005B64E8" w:rsidR="00391E9E" w:rsidP="00391E9E" w:rsidRDefault="00391E9E" w14:paraId="2CBC8E32" w14:textId="7E8D4683">
      <w:pPr>
        <w:pStyle w:val="A2"/>
        <w:tabs>
          <w:tab w:val="clear" w:pos="1440"/>
          <w:tab w:val="left" w:pos="1530"/>
          <w:tab w:val="left" w:pos="1620"/>
          <w:tab w:val="left" w:pos="1710"/>
          <w:tab w:val="left" w:pos="1800"/>
        </w:tabs>
        <w:ind w:left="1620" w:hanging="360"/>
      </w:pPr>
      <w:r w:rsidRPr="005B64E8">
        <w:t>Myeloid / lymphoid neoplasms with PCM1-JAK2 (1464)</w:t>
      </w:r>
      <w:r w:rsidRPr="00DF4F66">
        <w:t xml:space="preserve"> </w:t>
      </w:r>
      <w:r>
        <w:t>–</w:t>
      </w:r>
      <w:r w:rsidRPr="003A07EE">
        <w:rPr>
          <w:b/>
          <w:i/>
        </w:rPr>
        <w:t xml:space="preserve"> </w:t>
      </w:r>
      <w:r w:rsidRPr="00E83A92">
        <w:rPr>
          <w:b/>
          <w:i/>
        </w:rPr>
        <w:t xml:space="preserve">Go to Question </w:t>
      </w:r>
      <w:r>
        <w:rPr>
          <w:b/>
          <w:i/>
          <w:lang w:eastAsia="en-US"/>
        </w:rPr>
        <w:fldChar w:fldCharType="begin"/>
      </w:r>
      <w:r>
        <w:rPr>
          <w:b/>
          <w:i/>
        </w:rPr>
        <w:instrText xml:space="preserve"> REF _Ref16362441 \r \h </w:instrText>
      </w:r>
      <w:r>
        <w:rPr>
          <w:b/>
          <w:i/>
          <w:lang w:eastAsia="en-US"/>
        </w:rPr>
      </w:r>
      <w:r>
        <w:rPr>
          <w:b/>
          <w:i/>
          <w:lang w:eastAsia="en-US"/>
        </w:rPr>
        <w:fldChar w:fldCharType="separate"/>
      </w:r>
      <w:r w:rsidR="009E3E1C">
        <w:rPr>
          <w:b/>
          <w:i/>
        </w:rPr>
        <w:t>263</w:t>
      </w:r>
      <w:r>
        <w:rPr>
          <w:b/>
          <w:i/>
          <w:lang w:eastAsia="en-US"/>
        </w:rPr>
        <w:fldChar w:fldCharType="end"/>
      </w:r>
    </w:p>
    <w:p w:rsidRPr="005B64E8" w:rsidR="00391E9E" w:rsidP="00391E9E" w:rsidRDefault="00391E9E" w14:paraId="58A7E815" w14:textId="197B79DF">
      <w:pPr>
        <w:pStyle w:val="A2"/>
        <w:tabs>
          <w:tab w:val="clear" w:pos="1440"/>
          <w:tab w:val="left" w:pos="1530"/>
          <w:tab w:val="left" w:pos="1620"/>
          <w:tab w:val="left" w:pos="1710"/>
          <w:tab w:val="left" w:pos="1800"/>
        </w:tabs>
        <w:ind w:left="1620" w:hanging="360"/>
      </w:pPr>
      <w:r w:rsidRPr="005B64E8">
        <w:t>Polycythemia vera (PCV) (57)</w:t>
      </w:r>
      <w:r w:rsidRPr="00DF4F66">
        <w:t xml:space="preserve"> </w:t>
      </w:r>
      <w:r>
        <w:t>–</w:t>
      </w:r>
      <w:r w:rsidRPr="003A07EE">
        <w:rPr>
          <w:b/>
          <w:i/>
        </w:rPr>
        <w:t xml:space="preserve"> </w:t>
      </w:r>
      <w:r w:rsidRPr="00E83A92">
        <w:rPr>
          <w:b/>
          <w:i/>
        </w:rPr>
        <w:t xml:space="preserve">Go to Question </w:t>
      </w:r>
      <w:r>
        <w:rPr>
          <w:b/>
          <w:i/>
        </w:rPr>
        <w:fldChar w:fldCharType="begin"/>
      </w:r>
      <w:r>
        <w:rPr>
          <w:b/>
          <w:i/>
        </w:rPr>
        <w:instrText xml:space="preserve"> REF _Ref16362441 \r \h </w:instrText>
      </w:r>
      <w:r>
        <w:rPr>
          <w:b/>
          <w:i/>
        </w:rPr>
      </w:r>
      <w:r>
        <w:rPr>
          <w:b/>
          <w:i/>
        </w:rPr>
        <w:fldChar w:fldCharType="separate"/>
      </w:r>
      <w:r w:rsidR="009E3E1C">
        <w:rPr>
          <w:b/>
          <w:i/>
        </w:rPr>
        <w:t>263</w:t>
      </w:r>
      <w:r>
        <w:rPr>
          <w:b/>
          <w:i/>
        </w:rPr>
        <w:fldChar w:fldCharType="end"/>
      </w:r>
    </w:p>
    <w:p w:rsidRPr="0046762C" w:rsidR="00391E9E" w:rsidP="00391E9E" w:rsidRDefault="00391E9E" w14:paraId="3C7F5841" w14:textId="59CC18D9">
      <w:pPr>
        <w:pStyle w:val="A2"/>
        <w:tabs>
          <w:tab w:val="clear" w:pos="1440"/>
          <w:tab w:val="left" w:pos="1530"/>
          <w:tab w:val="left" w:pos="1620"/>
          <w:tab w:val="left" w:pos="1710"/>
          <w:tab w:val="left" w:pos="1800"/>
        </w:tabs>
        <w:ind w:left="1620" w:hanging="360"/>
        <w:rPr>
          <w:highlight w:val="yellow"/>
        </w:rPr>
      </w:pPr>
      <w:r w:rsidRPr="0046762C">
        <w:rPr>
          <w:highlight w:val="yellow"/>
        </w:rPr>
        <w:t xml:space="preserve">Primary myelofibrosis (PMF)  (167)- </w:t>
      </w:r>
      <w:r w:rsidRPr="0046762C">
        <w:rPr>
          <w:b/>
          <w:i/>
          <w:highlight w:val="yellow"/>
        </w:rPr>
        <w:t xml:space="preserve">Go to Question </w:t>
      </w:r>
      <w:r w:rsidRPr="0046762C">
        <w:rPr>
          <w:b/>
          <w:i/>
          <w:highlight w:val="yellow"/>
        </w:rPr>
        <w:fldChar w:fldCharType="begin"/>
      </w:r>
      <w:r w:rsidRPr="0046762C">
        <w:rPr>
          <w:b/>
          <w:i/>
          <w:highlight w:val="yellow"/>
        </w:rPr>
        <w:instrText xml:space="preserve"> REF _Ref16362441 \r \h </w:instrText>
      </w:r>
      <w:r w:rsidR="0046762C">
        <w:rPr>
          <w:b/>
          <w:i/>
          <w:highlight w:val="yellow"/>
        </w:rPr>
        <w:instrText xml:space="preserve"> \* MERGEFORMAT </w:instrText>
      </w:r>
      <w:r w:rsidRPr="0046762C">
        <w:rPr>
          <w:b/>
          <w:i/>
          <w:highlight w:val="yellow"/>
        </w:rPr>
      </w:r>
      <w:r w:rsidRPr="0046762C">
        <w:rPr>
          <w:b/>
          <w:i/>
          <w:highlight w:val="yellow"/>
        </w:rPr>
        <w:fldChar w:fldCharType="separate"/>
      </w:r>
      <w:r w:rsidRPr="0046762C" w:rsidR="009E3E1C">
        <w:rPr>
          <w:b/>
          <w:i/>
          <w:highlight w:val="yellow"/>
        </w:rPr>
        <w:t>263</w:t>
      </w:r>
      <w:r w:rsidRPr="0046762C">
        <w:rPr>
          <w:b/>
          <w:i/>
          <w:highlight w:val="yellow"/>
        </w:rPr>
        <w:fldChar w:fldCharType="end"/>
      </w:r>
    </w:p>
    <w:p w:rsidRPr="004C353A" w:rsidR="00391E9E" w:rsidP="00391E9E" w:rsidRDefault="00391E9E" w14:paraId="286E3FA9" w14:textId="77777777">
      <w:pPr>
        <w:pStyle w:val="In1"/>
        <w:ind w:firstLine="1260"/>
        <w:rPr>
          <w:color w:val="auto"/>
        </w:rPr>
      </w:pPr>
      <w:bookmarkStart w:name="_Ref16362423" w:id="206"/>
      <w:bookmarkStart w:name="_Ref15528110" w:id="207"/>
      <w:r w:rsidRPr="004C353A">
        <w:rPr>
          <w:color w:val="auto"/>
        </w:rPr>
        <w:t>Mastocytosis</w:t>
      </w:r>
      <w:bookmarkEnd w:id="206"/>
    </w:p>
    <w:p w:rsidRPr="0046762C" w:rsidR="00391E9E" w:rsidP="00391E9E" w:rsidRDefault="00391E9E" w14:paraId="288CF4E3" w14:textId="3B32FD3E">
      <w:pPr>
        <w:pStyle w:val="A2"/>
        <w:tabs>
          <w:tab w:val="clear" w:pos="1440"/>
          <w:tab w:val="left" w:pos="1530"/>
          <w:tab w:val="left" w:pos="1620"/>
          <w:tab w:val="left" w:pos="1710"/>
          <w:tab w:val="left" w:pos="1800"/>
        </w:tabs>
        <w:ind w:left="1620" w:hanging="360"/>
        <w:rPr>
          <w:highlight w:val="cyan"/>
        </w:rPr>
      </w:pPr>
      <w:r w:rsidRPr="0046762C">
        <w:rPr>
          <w:highlight w:val="cyan"/>
        </w:rPr>
        <w:t xml:space="preserve">Cutaneous mastocytosis (CM) (1465) – </w:t>
      </w:r>
      <w:r w:rsidRPr="0046762C">
        <w:rPr>
          <w:b/>
          <w:i/>
          <w:highlight w:val="cyan"/>
        </w:rPr>
        <w:t xml:space="preserve">Go to Question </w:t>
      </w:r>
      <w:r w:rsidRPr="0046762C">
        <w:rPr>
          <w:b/>
          <w:i/>
          <w:highlight w:val="cyan"/>
        </w:rPr>
        <w:fldChar w:fldCharType="begin"/>
      </w:r>
      <w:r w:rsidRPr="0046762C">
        <w:rPr>
          <w:b/>
          <w:i/>
          <w:highlight w:val="cyan"/>
        </w:rPr>
        <w:instrText xml:space="preserve"> REF _Ref16362441 \r \h </w:instrText>
      </w:r>
      <w:r w:rsidR="0046762C">
        <w:rPr>
          <w:b/>
          <w:i/>
          <w:highlight w:val="cyan"/>
        </w:rPr>
        <w:instrText xml:space="preserve"> \* MERGEFORMAT </w:instrText>
      </w:r>
      <w:r w:rsidRPr="0046762C">
        <w:rPr>
          <w:b/>
          <w:i/>
          <w:highlight w:val="cyan"/>
        </w:rPr>
      </w:r>
      <w:r w:rsidRPr="0046762C">
        <w:rPr>
          <w:b/>
          <w:i/>
          <w:highlight w:val="cyan"/>
        </w:rPr>
        <w:fldChar w:fldCharType="separate"/>
      </w:r>
      <w:r w:rsidRPr="0046762C" w:rsidR="009E3E1C">
        <w:rPr>
          <w:b/>
          <w:i/>
          <w:highlight w:val="cyan"/>
        </w:rPr>
        <w:t>263</w:t>
      </w:r>
      <w:r w:rsidRPr="0046762C">
        <w:rPr>
          <w:b/>
          <w:i/>
          <w:highlight w:val="cyan"/>
        </w:rPr>
        <w:fldChar w:fldCharType="end"/>
      </w:r>
    </w:p>
    <w:p w:rsidRPr="0046762C" w:rsidR="00391E9E" w:rsidP="00391E9E" w:rsidRDefault="00391E9E" w14:paraId="429B6EAC" w14:textId="28037691">
      <w:pPr>
        <w:pStyle w:val="A2"/>
        <w:tabs>
          <w:tab w:val="clear" w:pos="1440"/>
          <w:tab w:val="left" w:pos="1530"/>
          <w:tab w:val="left" w:pos="1620"/>
          <w:tab w:val="left" w:pos="1710"/>
          <w:tab w:val="left" w:pos="1800"/>
        </w:tabs>
        <w:ind w:left="1620" w:hanging="360"/>
        <w:rPr>
          <w:highlight w:val="cyan"/>
        </w:rPr>
      </w:pPr>
      <w:r w:rsidRPr="0046762C">
        <w:rPr>
          <w:highlight w:val="cyan"/>
        </w:rPr>
        <w:t xml:space="preserve">Systemic mastocytosis (1470) - </w:t>
      </w:r>
      <w:r w:rsidRPr="0046762C">
        <w:rPr>
          <w:b/>
          <w:i/>
          <w:highlight w:val="cyan"/>
        </w:rPr>
        <w:t xml:space="preserve">Go to Question </w:t>
      </w:r>
      <w:r w:rsidRPr="0046762C">
        <w:rPr>
          <w:b/>
          <w:i/>
          <w:highlight w:val="cyan"/>
        </w:rPr>
        <w:fldChar w:fldCharType="begin"/>
      </w:r>
      <w:r w:rsidRPr="0046762C">
        <w:rPr>
          <w:b/>
          <w:i/>
          <w:highlight w:val="cyan"/>
        </w:rPr>
        <w:instrText xml:space="preserve"> REF _Ref16362318 \r \h  \* MERGEFORMAT </w:instrText>
      </w:r>
      <w:r w:rsidRPr="0046762C">
        <w:rPr>
          <w:b/>
          <w:i/>
          <w:highlight w:val="cyan"/>
        </w:rPr>
      </w:r>
      <w:r w:rsidRPr="0046762C">
        <w:rPr>
          <w:b/>
          <w:i/>
          <w:highlight w:val="cyan"/>
        </w:rPr>
        <w:fldChar w:fldCharType="separate"/>
      </w:r>
      <w:r w:rsidRPr="0046762C" w:rsidR="009E3E1C">
        <w:rPr>
          <w:b/>
          <w:i/>
          <w:highlight w:val="cyan"/>
        </w:rPr>
        <w:t>261</w:t>
      </w:r>
      <w:r w:rsidRPr="0046762C">
        <w:rPr>
          <w:b/>
          <w:i/>
          <w:highlight w:val="cyan"/>
        </w:rPr>
        <w:fldChar w:fldCharType="end"/>
      </w:r>
    </w:p>
    <w:p w:rsidRPr="00D87D1C" w:rsidR="00D87D1C" w:rsidP="00D87D1C" w:rsidRDefault="00391E9E" w14:paraId="5D6015EA" w14:textId="16610E07">
      <w:pPr>
        <w:pStyle w:val="A3"/>
        <w:tabs>
          <w:tab w:val="clear" w:pos="2160"/>
          <w:tab w:val="left" w:pos="1530"/>
          <w:tab w:val="left" w:pos="1620"/>
          <w:tab w:val="left" w:pos="1710"/>
          <w:tab w:val="left" w:pos="1800"/>
        </w:tabs>
        <w:ind w:hanging="900"/>
        <w:rPr>
          <w:highlight w:val="cyan"/>
        </w:rPr>
      </w:pPr>
      <w:r w:rsidRPr="0046762C">
        <w:rPr>
          <w:highlight w:val="cyan"/>
        </w:rPr>
        <w:t xml:space="preserve">Mast cell sarcoma (MCS) (1466) – </w:t>
      </w:r>
      <w:r w:rsidRPr="0046762C">
        <w:rPr>
          <w:b/>
          <w:i/>
          <w:highlight w:val="cyan"/>
        </w:rPr>
        <w:t xml:space="preserve">Go to Question </w:t>
      </w:r>
      <w:r w:rsidR="00D87D1C">
        <w:rPr>
          <w:b/>
          <w:i/>
          <w:highlight w:val="cyan"/>
        </w:rPr>
        <w:t>263</w:t>
      </w:r>
      <w:bookmarkStart w:name="_Ref24669250" w:id="208"/>
    </w:p>
    <w:p w:rsidRPr="002075D4" w:rsidR="00D87D1C" w:rsidP="002075D4" w:rsidRDefault="00D87D1C" w14:paraId="40B6DC24" w14:textId="15170C1E">
      <w:pPr>
        <w:pStyle w:val="Q3"/>
        <w:rPr>
          <w:rStyle w:val="Q2Char"/>
          <w:highlight w:val="cyan"/>
        </w:rPr>
      </w:pPr>
      <w:r w:rsidRPr="002075D4">
        <w:rPr>
          <w:highlight w:val="cyan"/>
        </w:rPr>
        <w:t>Specify Systemic mastocytosis</w:t>
      </w:r>
    </w:p>
    <w:p w:rsidRPr="00D87D1C" w:rsidR="00D87D1C" w:rsidP="00D87D1C" w:rsidRDefault="00D87D1C" w14:paraId="38751817" w14:textId="77777777">
      <w:pPr>
        <w:pStyle w:val="A3"/>
        <w:rPr>
          <w:rStyle w:val="Q2Char"/>
          <w:highlight w:val="cyan"/>
        </w:rPr>
      </w:pPr>
      <w:r w:rsidRPr="00D87D1C">
        <w:rPr>
          <w:rStyle w:val="Q2Char"/>
          <w:highlight w:val="cyan"/>
        </w:rPr>
        <w:t xml:space="preserve">Indolent systemic mastocytosis (ISM)  – </w:t>
      </w:r>
      <w:r w:rsidRPr="00D87D1C">
        <w:rPr>
          <w:rStyle w:val="Q2Char"/>
          <w:b/>
          <w:i/>
          <w:highlight w:val="cyan"/>
        </w:rPr>
        <w:t>Go to Question 263</w:t>
      </w:r>
    </w:p>
    <w:p w:rsidRPr="00D87D1C" w:rsidR="00D87D1C" w:rsidP="00D87D1C" w:rsidRDefault="00D87D1C" w14:paraId="7F29EA91" w14:textId="77777777">
      <w:pPr>
        <w:pStyle w:val="A3"/>
        <w:rPr>
          <w:rStyle w:val="Q2Char"/>
          <w:highlight w:val="cyan"/>
        </w:rPr>
      </w:pPr>
      <w:r w:rsidRPr="00D87D1C">
        <w:rPr>
          <w:rStyle w:val="Q2Char"/>
          <w:highlight w:val="cyan"/>
        </w:rPr>
        <w:t xml:space="preserve">Smoldering systemic mastocytosis (SSM) – </w:t>
      </w:r>
      <w:r w:rsidRPr="00D87D1C">
        <w:rPr>
          <w:rStyle w:val="Q2Char"/>
          <w:b/>
          <w:i/>
          <w:highlight w:val="cyan"/>
        </w:rPr>
        <w:t>Go to Question 263</w:t>
      </w:r>
    </w:p>
    <w:p w:rsidRPr="00D87D1C" w:rsidR="00D87D1C" w:rsidP="00D87D1C" w:rsidRDefault="00D87D1C" w14:paraId="0618B012" w14:textId="77777777">
      <w:pPr>
        <w:pStyle w:val="A3"/>
        <w:rPr>
          <w:rStyle w:val="Q2Char"/>
          <w:highlight w:val="cyan"/>
        </w:rPr>
      </w:pPr>
      <w:r w:rsidRPr="00D87D1C">
        <w:rPr>
          <w:rStyle w:val="Q2Char"/>
          <w:highlight w:val="cyan"/>
        </w:rPr>
        <w:t xml:space="preserve">Systemic mastocytosis with an associated hematological neoplasm (SM-AHN) – </w:t>
      </w:r>
      <w:r w:rsidRPr="00D87D1C">
        <w:rPr>
          <w:rStyle w:val="Q2Char"/>
          <w:b/>
          <w:i/>
          <w:highlight w:val="cyan"/>
        </w:rPr>
        <w:t>Go to Question 263</w:t>
      </w:r>
    </w:p>
    <w:p w:rsidRPr="00D87D1C" w:rsidR="00D87D1C" w:rsidP="00D87D1C" w:rsidRDefault="00D87D1C" w14:paraId="7C274B86" w14:textId="77777777">
      <w:pPr>
        <w:pStyle w:val="A3"/>
        <w:rPr>
          <w:rStyle w:val="Q2Char"/>
          <w:highlight w:val="cyan"/>
        </w:rPr>
      </w:pPr>
      <w:r w:rsidRPr="00D87D1C">
        <w:rPr>
          <w:rStyle w:val="Q2Char"/>
          <w:highlight w:val="cyan"/>
        </w:rPr>
        <w:t xml:space="preserve">Aggressive systemic mastocytosis (ASM) – </w:t>
      </w:r>
      <w:r w:rsidRPr="00D87D1C">
        <w:rPr>
          <w:rStyle w:val="Q2Char"/>
          <w:b/>
          <w:i/>
          <w:highlight w:val="cyan"/>
        </w:rPr>
        <w:t>Go to Question 263</w:t>
      </w:r>
    </w:p>
    <w:p w:rsidRPr="00D87D1C" w:rsidR="00D87D1C" w:rsidP="00D87D1C" w:rsidRDefault="00D87D1C" w14:paraId="30388B27" w14:textId="0A893B3C">
      <w:pPr>
        <w:pStyle w:val="A3"/>
        <w:rPr>
          <w:rStyle w:val="Q2Char"/>
          <w:highlight w:val="cyan"/>
        </w:rPr>
      </w:pPr>
      <w:r w:rsidRPr="00D87D1C">
        <w:rPr>
          <w:rStyle w:val="Q2Char"/>
          <w:highlight w:val="cyan"/>
        </w:rPr>
        <w:t xml:space="preserve">Mast cell leukemia (MCL) – </w:t>
      </w:r>
      <w:r w:rsidRPr="00D87D1C">
        <w:rPr>
          <w:rStyle w:val="Q2Char"/>
          <w:b/>
          <w:i/>
          <w:highlight w:val="cyan"/>
        </w:rPr>
        <w:t>Go to Question 263</w:t>
      </w:r>
    </w:p>
    <w:p w:rsidRPr="000F06F8" w:rsidR="00391E9E" w:rsidP="00391E9E" w:rsidRDefault="00391E9E" w14:paraId="57D463E9" w14:textId="7F2B71BA">
      <w:pPr>
        <w:pStyle w:val="Q3"/>
        <w:tabs>
          <w:tab w:val="num" w:pos="1350"/>
          <w:tab w:val="left" w:pos="1440"/>
        </w:tabs>
        <w:ind w:hanging="558"/>
        <w:rPr>
          <w:highlight w:val="cyan"/>
        </w:rPr>
      </w:pPr>
      <w:r w:rsidRPr="000F06F8">
        <w:rPr>
          <w:rStyle w:val="Q2Char"/>
          <w:highlight w:val="cyan"/>
        </w:rPr>
        <w:t xml:space="preserve">Was </w:t>
      </w:r>
      <w:r w:rsidRPr="000F06F8">
        <w:rPr>
          <w:highlight w:val="cyan"/>
        </w:rPr>
        <w:t>documentation submitted to the CIBMTR</w:t>
      </w:r>
      <w:r w:rsidRPr="000F06F8">
        <w:rPr>
          <w:rStyle w:val="Q2Char"/>
          <w:highlight w:val="cyan"/>
        </w:rPr>
        <w:t xml:space="preserve"> (e.g. pathology report used for diagnosis</w:t>
      </w:r>
      <w:r w:rsidRPr="000F06F8">
        <w:rPr>
          <w:highlight w:val="cyan"/>
        </w:rPr>
        <w:t>)?</w:t>
      </w:r>
      <w:bookmarkEnd w:id="208"/>
    </w:p>
    <w:p w:rsidRPr="000F06F8" w:rsidR="00391E9E" w:rsidP="00391E9E" w:rsidRDefault="00391E9E" w14:paraId="0A09CC6C" w14:textId="77777777">
      <w:pPr>
        <w:pStyle w:val="A3"/>
        <w:tabs>
          <w:tab w:val="left" w:pos="1530"/>
          <w:tab w:val="left" w:pos="1620"/>
          <w:tab w:val="left" w:pos="1710"/>
          <w:tab w:val="left" w:pos="1800"/>
        </w:tabs>
        <w:rPr>
          <w:highlight w:val="cyan"/>
        </w:rPr>
      </w:pPr>
      <w:r w:rsidRPr="000F06F8">
        <w:rPr>
          <w:highlight w:val="cyan"/>
        </w:rPr>
        <w:t>Yes</w:t>
      </w:r>
    </w:p>
    <w:p w:rsidRPr="00EA636F" w:rsidR="00391E9E" w:rsidP="00247044" w:rsidRDefault="00391E9E" w14:paraId="34F3F87E" w14:textId="77777777">
      <w:pPr>
        <w:pStyle w:val="A3"/>
        <w:tabs>
          <w:tab w:val="left" w:pos="1530"/>
          <w:tab w:val="left" w:pos="1620"/>
          <w:tab w:val="left" w:pos="1710"/>
          <w:tab w:val="left" w:pos="1800"/>
        </w:tabs>
        <w:rPr>
          <w:highlight w:val="cyan"/>
        </w:rPr>
      </w:pPr>
      <w:r w:rsidRPr="00EA636F">
        <w:rPr>
          <w:highlight w:val="cyan"/>
        </w:rPr>
        <w:t>No</w:t>
      </w:r>
    </w:p>
    <w:p w:rsidRPr="00B7090E" w:rsidR="00391E9E" w:rsidP="00D32630" w:rsidRDefault="00391E9E" w14:paraId="6ED8BA42" w14:textId="398DB2B0">
      <w:pPr>
        <w:pStyle w:val="In1"/>
        <w:ind w:firstLine="810"/>
      </w:pPr>
      <w:bookmarkStart w:name="_Ref16428467" w:id="209"/>
      <w:bookmarkStart w:name="_Ref10512784" w:id="210"/>
      <w:bookmarkEnd w:id="207"/>
      <w:r>
        <w:t xml:space="preserve">Assessment at diagnosis </w:t>
      </w:r>
      <w:bookmarkEnd w:id="209"/>
    </w:p>
    <w:p w:rsidRPr="00EA636F" w:rsidR="00391E9E" w:rsidP="00247044" w:rsidRDefault="00391E9E" w14:paraId="0B6E7B34" w14:textId="3D70323C">
      <w:pPr>
        <w:pStyle w:val="Q2"/>
        <w:tabs>
          <w:tab w:val="num" w:pos="1350"/>
          <w:tab w:val="left" w:pos="1440"/>
        </w:tabs>
        <w:ind w:left="1260" w:hanging="450"/>
        <w:rPr>
          <w:highlight w:val="cyan"/>
        </w:rPr>
      </w:pPr>
      <w:bookmarkStart w:name="_Ref17333514" w:id="211"/>
      <w:bookmarkStart w:name="_Ref16362441" w:id="212"/>
      <w:r w:rsidRPr="00EA636F">
        <w:rPr>
          <w:highlight w:val="cyan"/>
        </w:rPr>
        <w:t xml:space="preserve">Did the recipient have constitutional symptoms (&gt;10% weight loss in 6 months, night sweats, unexplained fever higher than 37.5 </w:t>
      </w:r>
      <w:r w:rsidRPr="00EA636F">
        <w:rPr>
          <w:color w:val="222222"/>
          <w:highlight w:val="cyan"/>
          <w:shd w:val="clear" w:color="auto" w:fill="FFFFFF"/>
        </w:rPr>
        <w:t>°</w:t>
      </w:r>
      <w:r w:rsidRPr="00EA636F">
        <w:rPr>
          <w:highlight w:val="cyan"/>
        </w:rPr>
        <w:t>C)</w:t>
      </w:r>
      <w:bookmarkEnd w:id="211"/>
      <w:r w:rsidRPr="00EA636F">
        <w:rPr>
          <w:highlight w:val="cyan"/>
        </w:rPr>
        <w:t xml:space="preserve"> in six months before diagnosis?</w:t>
      </w:r>
      <w:bookmarkEnd w:id="210"/>
      <w:bookmarkEnd w:id="212"/>
    </w:p>
    <w:p w:rsidRPr="00EA636F" w:rsidR="00391E9E" w:rsidP="00391E9E" w:rsidRDefault="00391E9E" w14:paraId="28792BDF" w14:textId="77777777">
      <w:pPr>
        <w:pStyle w:val="A2"/>
        <w:tabs>
          <w:tab w:val="clear" w:pos="1440"/>
          <w:tab w:val="left" w:pos="1530"/>
          <w:tab w:val="left" w:pos="1620"/>
          <w:tab w:val="left" w:pos="1710"/>
          <w:tab w:val="left" w:pos="1800"/>
        </w:tabs>
        <w:ind w:left="1620" w:hanging="360"/>
        <w:rPr>
          <w:highlight w:val="cyan"/>
        </w:rPr>
      </w:pPr>
      <w:r w:rsidRPr="00EA636F">
        <w:rPr>
          <w:highlight w:val="cyan"/>
        </w:rPr>
        <w:t>Yes</w:t>
      </w:r>
    </w:p>
    <w:p w:rsidRPr="00EA636F" w:rsidR="00391E9E" w:rsidP="00391E9E" w:rsidRDefault="00391E9E" w14:paraId="4B94C368" w14:textId="77777777">
      <w:pPr>
        <w:pStyle w:val="A2"/>
        <w:tabs>
          <w:tab w:val="clear" w:pos="1440"/>
          <w:tab w:val="left" w:pos="1530"/>
          <w:tab w:val="left" w:pos="1620"/>
          <w:tab w:val="left" w:pos="1710"/>
          <w:tab w:val="left" w:pos="1800"/>
        </w:tabs>
        <w:ind w:left="1620" w:hanging="360"/>
        <w:rPr>
          <w:highlight w:val="cyan"/>
        </w:rPr>
      </w:pPr>
      <w:r w:rsidRPr="00EA636F">
        <w:rPr>
          <w:highlight w:val="cyan"/>
        </w:rPr>
        <w:t>No</w:t>
      </w:r>
    </w:p>
    <w:p w:rsidRPr="00EA636F" w:rsidR="00391E9E" w:rsidP="00391E9E" w:rsidRDefault="00391E9E" w14:paraId="25194BDE" w14:textId="77777777">
      <w:pPr>
        <w:pStyle w:val="A2"/>
        <w:tabs>
          <w:tab w:val="clear" w:pos="1440"/>
          <w:tab w:val="left" w:pos="1530"/>
          <w:tab w:val="left" w:pos="1620"/>
          <w:tab w:val="left" w:pos="1710"/>
          <w:tab w:val="left" w:pos="1800"/>
        </w:tabs>
        <w:ind w:left="1620" w:hanging="360"/>
        <w:rPr>
          <w:highlight w:val="cyan"/>
        </w:rPr>
      </w:pPr>
      <w:r w:rsidRPr="00EA636F">
        <w:rPr>
          <w:highlight w:val="cyan"/>
        </w:rPr>
        <w:t>Unknown</w:t>
      </w:r>
    </w:p>
    <w:p w:rsidRPr="00265DEC" w:rsidR="00391E9E" w:rsidP="00391E9E" w:rsidRDefault="00391E9E" w14:paraId="239414C5" w14:textId="77777777">
      <w:pPr>
        <w:tabs>
          <w:tab w:val="clear" w:pos="1584"/>
          <w:tab w:val="clear" w:pos="10080"/>
        </w:tabs>
        <w:spacing w:after="0"/>
        <w:ind w:left="540" w:firstLine="270"/>
        <w:rPr>
          <w:b/>
          <w:color w:val="365F91"/>
          <w:sz w:val="21"/>
          <w:szCs w:val="21"/>
        </w:rPr>
      </w:pPr>
      <w:r w:rsidRPr="00265DEC">
        <w:rPr>
          <w:b/>
          <w:color w:val="365F91"/>
          <w:lang w:eastAsia="en-US"/>
        </w:rPr>
        <w:t>Labora</w:t>
      </w:r>
      <w:r>
        <w:rPr>
          <w:b/>
          <w:color w:val="365F91"/>
          <w:lang w:eastAsia="en-US"/>
        </w:rPr>
        <w:t>tory studies at diagnosis of MPN</w:t>
      </w:r>
      <w:r w:rsidRPr="00265DEC">
        <w:rPr>
          <w:b/>
          <w:color w:val="365F91"/>
          <w:lang w:eastAsia="en-US"/>
        </w:rPr>
        <w:t>:</w:t>
      </w:r>
    </w:p>
    <w:p w:rsidRPr="00EA636F" w:rsidR="00391E9E" w:rsidP="00391E9E" w:rsidRDefault="00391E9E" w14:paraId="02ED9BEB" w14:textId="77777777">
      <w:pPr>
        <w:pStyle w:val="Q2"/>
        <w:tabs>
          <w:tab w:val="num" w:pos="1350"/>
          <w:tab w:val="left" w:pos="1440"/>
        </w:tabs>
        <w:ind w:left="1584" w:hanging="774"/>
        <w:rPr>
          <w:highlight w:val="cyan"/>
        </w:rPr>
      </w:pPr>
      <w:bookmarkStart w:name="_Ref12978398" w:id="213"/>
      <w:r w:rsidRPr="00EA636F">
        <w:rPr>
          <w:highlight w:val="cyan"/>
        </w:rPr>
        <w:t xml:space="preserve">Date CBC drawn: ___ ___ ___ ___ — ___ ___ — ___ ___ </w:t>
      </w:r>
    </w:p>
    <w:p w:rsidR="00391E9E" w:rsidP="00247044" w:rsidRDefault="00391E9E" w14:paraId="70832B62" w14:textId="77777777">
      <w:pPr>
        <w:pStyle w:val="Q2"/>
        <w:numPr>
          <w:ilvl w:val="0"/>
          <w:numId w:val="0"/>
        </w:numPr>
        <w:ind w:left="1584"/>
      </w:pPr>
      <w:r w:rsidRPr="00EA636F">
        <w:rPr>
          <w:highlight w:val="cyan"/>
        </w:rPr>
        <w:t xml:space="preserve">                            YYYY</w:t>
      </w:r>
      <w:r w:rsidRPr="00EA636F">
        <w:rPr>
          <w:highlight w:val="cyan"/>
        </w:rPr>
        <w:tab/>
        <w:t xml:space="preserve">                      MM</w:t>
      </w:r>
      <w:r w:rsidRPr="00EA636F">
        <w:rPr>
          <w:highlight w:val="cyan"/>
        </w:rPr>
        <w:tab/>
        <w:t xml:space="preserve">        DD</w:t>
      </w:r>
    </w:p>
    <w:p w:rsidRPr="00265DEC" w:rsidR="00391E9E" w:rsidP="00391E9E" w:rsidRDefault="00391E9E" w14:paraId="73244477" w14:textId="77777777">
      <w:pPr>
        <w:pStyle w:val="Q2"/>
        <w:tabs>
          <w:tab w:val="num" w:pos="1350"/>
          <w:tab w:val="left" w:pos="1440"/>
        </w:tabs>
        <w:ind w:left="1584" w:hanging="774"/>
      </w:pPr>
      <w:r w:rsidRPr="00265DEC">
        <w:t>WBC</w:t>
      </w:r>
      <w:bookmarkEnd w:id="213"/>
    </w:p>
    <w:p w:rsidRPr="00265DEC" w:rsidR="00391E9E" w:rsidP="00391E9E" w:rsidRDefault="00391E9E" w14:paraId="51636F5B" w14:textId="1A7D919F">
      <w:pPr>
        <w:numPr>
          <w:ilvl w:val="0"/>
          <w:numId w:val="38"/>
        </w:numPr>
        <w:tabs>
          <w:tab w:val="clear" w:pos="10080"/>
          <w:tab w:val="left" w:pos="1440"/>
          <w:tab w:val="left" w:pos="1710"/>
        </w:tabs>
        <w:spacing w:before="0"/>
        <w:ind w:left="1440" w:hanging="270"/>
        <w:rPr>
          <w:lang w:eastAsia="en-US"/>
        </w:rPr>
      </w:pPr>
      <w:r w:rsidRPr="00265DEC">
        <w:rPr>
          <w:lang w:eastAsia="en-US"/>
        </w:rPr>
        <w:t xml:space="preserve">Known </w:t>
      </w:r>
      <w:r w:rsidRPr="00265DEC">
        <w:rPr>
          <w:color w:val="365F91"/>
          <w:lang w:eastAsia="en-US"/>
        </w:rPr>
        <w:t xml:space="preserve">– </w:t>
      </w:r>
      <w:r w:rsidRPr="00265DEC">
        <w:rPr>
          <w:b/>
          <w:bCs/>
          <w:i/>
          <w:iCs/>
          <w:spacing w:val="5"/>
          <w:lang w:eastAsia="en-US"/>
        </w:rPr>
        <w:t xml:space="preserve">Go to question </w:t>
      </w:r>
      <w:r>
        <w:rPr>
          <w:b/>
          <w:bCs/>
          <w:i/>
          <w:iCs/>
          <w:spacing w:val="5"/>
          <w:lang w:eastAsia="en-US"/>
        </w:rPr>
        <w:fldChar w:fldCharType="begin"/>
      </w:r>
      <w:r>
        <w:rPr>
          <w:b/>
          <w:bCs/>
          <w:i/>
          <w:iCs/>
          <w:spacing w:val="5"/>
          <w:lang w:eastAsia="en-US"/>
        </w:rPr>
        <w:instrText xml:space="preserve"> REF _Ref12978457 \r \h </w:instrText>
      </w:r>
      <w:r>
        <w:rPr>
          <w:b/>
          <w:bCs/>
          <w:i/>
          <w:iCs/>
          <w:spacing w:val="5"/>
          <w:lang w:eastAsia="en-US"/>
        </w:rPr>
      </w:r>
      <w:r>
        <w:rPr>
          <w:b/>
          <w:bCs/>
          <w:i/>
          <w:iCs/>
          <w:spacing w:val="5"/>
          <w:lang w:eastAsia="en-US"/>
        </w:rPr>
        <w:fldChar w:fldCharType="separate"/>
      </w:r>
      <w:r w:rsidR="009E3E1C">
        <w:rPr>
          <w:b/>
          <w:bCs/>
          <w:i/>
          <w:iCs/>
          <w:spacing w:val="5"/>
          <w:lang w:eastAsia="en-US"/>
        </w:rPr>
        <w:t>266</w:t>
      </w:r>
      <w:r>
        <w:rPr>
          <w:b/>
          <w:bCs/>
          <w:i/>
          <w:iCs/>
          <w:spacing w:val="5"/>
          <w:lang w:eastAsia="en-US"/>
        </w:rPr>
        <w:fldChar w:fldCharType="end"/>
      </w:r>
    </w:p>
    <w:p w:rsidRPr="00265DEC" w:rsidR="00391E9E" w:rsidP="00391E9E" w:rsidRDefault="00391E9E" w14:paraId="6EB3E613" w14:textId="65FC35E1">
      <w:pPr>
        <w:numPr>
          <w:ilvl w:val="0"/>
          <w:numId w:val="38"/>
        </w:numPr>
        <w:tabs>
          <w:tab w:val="clear" w:pos="10080"/>
          <w:tab w:val="left" w:pos="1440"/>
          <w:tab w:val="left" w:pos="1710"/>
        </w:tabs>
        <w:spacing w:before="0"/>
        <w:ind w:left="1440" w:hanging="270"/>
        <w:rPr>
          <w:lang w:eastAsia="en-US"/>
        </w:rPr>
      </w:pPr>
      <w:r w:rsidRPr="00265DEC">
        <w:rPr>
          <w:lang w:eastAsia="en-US"/>
        </w:rPr>
        <w:t xml:space="preserve">Unknown </w:t>
      </w:r>
      <w:r w:rsidRPr="00265DEC">
        <w:rPr>
          <w:color w:val="365F91"/>
          <w:lang w:eastAsia="en-US"/>
        </w:rPr>
        <w:t xml:space="preserve">– </w:t>
      </w:r>
      <w:r w:rsidRPr="00265DEC">
        <w:rPr>
          <w:b/>
          <w:bCs/>
          <w:i/>
          <w:iCs/>
          <w:spacing w:val="5"/>
          <w:lang w:eastAsia="en-US"/>
        </w:rPr>
        <w:t xml:space="preserve">Go to question </w:t>
      </w:r>
      <w:r>
        <w:rPr>
          <w:b/>
          <w:bCs/>
          <w:i/>
          <w:iCs/>
          <w:spacing w:val="5"/>
          <w:lang w:eastAsia="en-US"/>
        </w:rPr>
        <w:fldChar w:fldCharType="begin"/>
      </w:r>
      <w:r>
        <w:rPr>
          <w:b/>
          <w:bCs/>
          <w:i/>
          <w:iCs/>
          <w:spacing w:val="5"/>
          <w:lang w:eastAsia="en-US"/>
        </w:rPr>
        <w:instrText xml:space="preserve"> REF _Ref12978468 \r \h </w:instrText>
      </w:r>
      <w:r>
        <w:rPr>
          <w:b/>
          <w:bCs/>
          <w:i/>
          <w:iCs/>
          <w:spacing w:val="5"/>
          <w:lang w:eastAsia="en-US"/>
        </w:rPr>
      </w:r>
      <w:r>
        <w:rPr>
          <w:b/>
          <w:bCs/>
          <w:i/>
          <w:iCs/>
          <w:spacing w:val="5"/>
          <w:lang w:eastAsia="en-US"/>
        </w:rPr>
        <w:fldChar w:fldCharType="separate"/>
      </w:r>
      <w:r w:rsidR="009E3E1C">
        <w:rPr>
          <w:b/>
          <w:bCs/>
          <w:i/>
          <w:iCs/>
          <w:spacing w:val="5"/>
          <w:lang w:eastAsia="en-US"/>
        </w:rPr>
        <w:t>267</w:t>
      </w:r>
      <w:r>
        <w:rPr>
          <w:b/>
          <w:bCs/>
          <w:i/>
          <w:iCs/>
          <w:spacing w:val="5"/>
          <w:lang w:eastAsia="en-US"/>
        </w:rPr>
        <w:fldChar w:fldCharType="end"/>
      </w:r>
    </w:p>
    <w:p w:rsidRPr="00265DEC" w:rsidR="00391E9E" w:rsidP="00391E9E" w:rsidRDefault="00391E9E" w14:paraId="068E55F3" w14:textId="77777777">
      <w:pPr>
        <w:numPr>
          <w:ilvl w:val="0"/>
          <w:numId w:val="1"/>
        </w:numPr>
        <w:tabs>
          <w:tab w:val="clear" w:pos="1584"/>
          <w:tab w:val="clear" w:pos="10080"/>
          <w:tab w:val="left" w:pos="990"/>
          <w:tab w:val="num" w:pos="1350"/>
          <w:tab w:val="left" w:pos="1440"/>
          <w:tab w:val="left" w:pos="1710"/>
          <w:tab w:val="num" w:pos="3906"/>
        </w:tabs>
        <w:ind w:left="1728" w:hanging="540"/>
        <w:rPr>
          <w:szCs w:val="21"/>
          <w:lang w:eastAsia="en-US"/>
        </w:rPr>
      </w:pPr>
      <w:bookmarkStart w:name="_Ref12978457" w:id="214"/>
      <w:r w:rsidRPr="00F32FFB">
        <w:rPr>
          <w:rStyle w:val="Q3Char"/>
        </w:rPr>
        <w:t>___ ___ ___ ___ ___ ___ ● ___</w:t>
      </w:r>
      <w:r w:rsidRPr="00265DEC">
        <w:rPr>
          <w:szCs w:val="21"/>
          <w:lang w:eastAsia="en-US"/>
        </w:rPr>
        <w:t xml:space="preserve">  </w:t>
      </w:r>
      <w:r w:rsidRPr="00265DEC">
        <w:rPr>
          <w:rFonts w:ascii="Wingdings" w:hAnsi="Wingdings"/>
          <w:sz w:val="21"/>
          <w:szCs w:val="21"/>
          <w:lang w:eastAsia="en-US"/>
        </w:rPr>
        <w:t></w:t>
      </w:r>
      <w:r w:rsidRPr="00265DEC">
        <w:rPr>
          <w:szCs w:val="21"/>
          <w:lang w:eastAsia="en-US"/>
        </w:rPr>
        <w:t xml:space="preserve"> x 10</w:t>
      </w:r>
      <w:r w:rsidRPr="00265DEC">
        <w:rPr>
          <w:szCs w:val="21"/>
          <w:vertAlign w:val="superscript"/>
          <w:lang w:eastAsia="en-US"/>
        </w:rPr>
        <w:t>9</w:t>
      </w:r>
      <w:r w:rsidRPr="00265DEC">
        <w:rPr>
          <w:szCs w:val="21"/>
          <w:lang w:eastAsia="en-US"/>
        </w:rPr>
        <w:t>/L (x 10</w:t>
      </w:r>
      <w:r w:rsidRPr="00265DEC">
        <w:rPr>
          <w:szCs w:val="21"/>
          <w:vertAlign w:val="superscript"/>
          <w:lang w:eastAsia="en-US"/>
        </w:rPr>
        <w:t>3</w:t>
      </w:r>
      <w:r w:rsidRPr="00265DEC">
        <w:rPr>
          <w:szCs w:val="21"/>
          <w:lang w:eastAsia="en-US"/>
        </w:rPr>
        <w:t>/mm</w:t>
      </w:r>
      <w:r w:rsidRPr="00265DEC">
        <w:rPr>
          <w:szCs w:val="21"/>
          <w:vertAlign w:val="superscript"/>
          <w:lang w:eastAsia="en-US"/>
        </w:rPr>
        <w:t>3</w:t>
      </w:r>
      <w:r w:rsidRPr="00265DEC">
        <w:rPr>
          <w:szCs w:val="21"/>
          <w:lang w:eastAsia="en-US"/>
        </w:rPr>
        <w:t>)</w:t>
      </w:r>
      <w:bookmarkEnd w:id="214"/>
    </w:p>
    <w:p w:rsidRPr="00265DEC" w:rsidR="00391E9E" w:rsidP="00391E9E" w:rsidRDefault="00391E9E" w14:paraId="1D840640" w14:textId="77777777">
      <w:pPr>
        <w:tabs>
          <w:tab w:val="clear" w:pos="1584"/>
          <w:tab w:val="clear" w:pos="10080"/>
          <w:tab w:val="left" w:pos="1710"/>
          <w:tab w:val="left" w:pos="3960"/>
          <w:tab w:val="left" w:pos="4590"/>
          <w:tab w:val="left" w:pos="4896"/>
          <w:tab w:val="left" w:pos="7920"/>
        </w:tabs>
        <w:spacing w:before="0"/>
        <w:ind w:left="0" w:firstLine="0"/>
      </w:pPr>
      <w:r w:rsidRPr="00265DEC">
        <w:tab/>
      </w:r>
      <w:r w:rsidRPr="00265DEC">
        <w:tab/>
      </w:r>
      <w:r w:rsidRPr="00265DEC">
        <w:tab/>
      </w:r>
      <w:r w:rsidRPr="00265DEC">
        <w:tab/>
      </w:r>
      <w:r w:rsidRPr="00265DEC">
        <w:rPr>
          <w:rFonts w:ascii="Wingdings" w:hAnsi="Wingdings"/>
          <w:sz w:val="21"/>
          <w:szCs w:val="21"/>
        </w:rPr>
        <w:t></w:t>
      </w:r>
      <w:r w:rsidRPr="00265DEC">
        <w:t xml:space="preserve"> x 10</w:t>
      </w:r>
      <w:r w:rsidRPr="00265DEC">
        <w:rPr>
          <w:vertAlign w:val="superscript"/>
        </w:rPr>
        <w:t>6</w:t>
      </w:r>
      <w:r w:rsidRPr="00265DEC">
        <w:t>/L</w:t>
      </w:r>
    </w:p>
    <w:p w:rsidRPr="00265DEC" w:rsidR="00391E9E" w:rsidP="00391E9E" w:rsidRDefault="00391E9E" w14:paraId="6CF076DA" w14:textId="77777777">
      <w:pPr>
        <w:pStyle w:val="Q2"/>
        <w:tabs>
          <w:tab w:val="num" w:pos="1350"/>
          <w:tab w:val="left" w:pos="1440"/>
        </w:tabs>
        <w:ind w:left="1584" w:hanging="774"/>
        <w:rPr>
          <w:b/>
        </w:rPr>
      </w:pPr>
      <w:bookmarkStart w:name="_Ref12978468" w:id="215"/>
      <w:r w:rsidRPr="00265DEC">
        <w:t xml:space="preserve">Neutrophils </w:t>
      </w:r>
      <w:r w:rsidRPr="00265DEC">
        <w:rPr>
          <w:b/>
          <w:i/>
        </w:rPr>
        <w:t xml:space="preserve">  </w:t>
      </w:r>
    </w:p>
    <w:p w:rsidRPr="00265DEC" w:rsidR="00391E9E" w:rsidP="00391E9E" w:rsidRDefault="00391E9E" w14:paraId="600C6C79" w14:textId="16FCAC50">
      <w:pPr>
        <w:numPr>
          <w:ilvl w:val="0"/>
          <w:numId w:val="38"/>
        </w:numPr>
        <w:tabs>
          <w:tab w:val="clear" w:pos="10080"/>
          <w:tab w:val="left" w:pos="1440"/>
          <w:tab w:val="left" w:pos="1710"/>
        </w:tabs>
        <w:spacing w:before="0"/>
        <w:ind w:left="1440" w:hanging="270"/>
        <w:rPr>
          <w:lang w:eastAsia="en-US"/>
        </w:rPr>
      </w:pPr>
      <w:r w:rsidRPr="00265DEC">
        <w:rPr>
          <w:lang w:eastAsia="en-US"/>
        </w:rPr>
        <w:t xml:space="preserve">Known </w:t>
      </w:r>
      <w:r w:rsidRPr="00265DEC">
        <w:rPr>
          <w:color w:val="365F91"/>
          <w:lang w:eastAsia="en-US"/>
        </w:rPr>
        <w:t xml:space="preserve">– </w:t>
      </w:r>
      <w:r w:rsidRPr="00265DEC">
        <w:rPr>
          <w:b/>
          <w:bCs/>
          <w:i/>
          <w:iCs/>
          <w:spacing w:val="5"/>
          <w:lang w:eastAsia="en-US"/>
        </w:rPr>
        <w:t xml:space="preserve">Go to question </w:t>
      </w:r>
      <w:r>
        <w:rPr>
          <w:b/>
          <w:bCs/>
          <w:i/>
          <w:iCs/>
          <w:spacing w:val="5"/>
          <w:lang w:eastAsia="en-US"/>
        </w:rPr>
        <w:fldChar w:fldCharType="begin"/>
      </w:r>
      <w:r>
        <w:rPr>
          <w:b/>
          <w:bCs/>
          <w:i/>
          <w:iCs/>
          <w:spacing w:val="5"/>
          <w:lang w:eastAsia="en-US"/>
        </w:rPr>
        <w:instrText xml:space="preserve"> REF _Ref27350527 \r \h </w:instrText>
      </w:r>
      <w:r>
        <w:rPr>
          <w:b/>
          <w:bCs/>
          <w:i/>
          <w:iCs/>
          <w:spacing w:val="5"/>
          <w:lang w:eastAsia="en-US"/>
        </w:rPr>
      </w:r>
      <w:r>
        <w:rPr>
          <w:b/>
          <w:bCs/>
          <w:i/>
          <w:iCs/>
          <w:spacing w:val="5"/>
          <w:lang w:eastAsia="en-US"/>
        </w:rPr>
        <w:fldChar w:fldCharType="separate"/>
      </w:r>
      <w:r w:rsidR="009E3E1C">
        <w:rPr>
          <w:b/>
          <w:bCs/>
          <w:i/>
          <w:iCs/>
          <w:spacing w:val="5"/>
          <w:lang w:eastAsia="en-US"/>
        </w:rPr>
        <w:t>268</w:t>
      </w:r>
      <w:r>
        <w:rPr>
          <w:b/>
          <w:bCs/>
          <w:i/>
          <w:iCs/>
          <w:spacing w:val="5"/>
          <w:lang w:eastAsia="en-US"/>
        </w:rPr>
        <w:fldChar w:fldCharType="end"/>
      </w:r>
    </w:p>
    <w:p w:rsidRPr="00265DEC" w:rsidR="00391E9E" w:rsidP="00391E9E" w:rsidRDefault="00391E9E" w14:paraId="57AA51B8" w14:textId="099B302B">
      <w:pPr>
        <w:numPr>
          <w:ilvl w:val="0"/>
          <w:numId w:val="38"/>
        </w:numPr>
        <w:tabs>
          <w:tab w:val="clear" w:pos="10080"/>
          <w:tab w:val="left" w:pos="1440"/>
          <w:tab w:val="left" w:pos="1710"/>
        </w:tabs>
        <w:spacing w:before="0"/>
        <w:ind w:left="1440" w:hanging="270"/>
        <w:rPr>
          <w:lang w:eastAsia="en-US"/>
        </w:rPr>
      </w:pPr>
      <w:r w:rsidRPr="00265DEC">
        <w:rPr>
          <w:lang w:eastAsia="en-US"/>
        </w:rPr>
        <w:t xml:space="preserve">Unknown </w:t>
      </w:r>
      <w:r w:rsidRPr="00265DEC">
        <w:rPr>
          <w:color w:val="365F91"/>
          <w:lang w:eastAsia="en-US"/>
        </w:rPr>
        <w:t xml:space="preserve">– </w:t>
      </w:r>
      <w:r w:rsidRPr="00265DEC">
        <w:rPr>
          <w:b/>
          <w:bCs/>
          <w:i/>
          <w:iCs/>
          <w:spacing w:val="5"/>
          <w:lang w:eastAsia="en-US"/>
        </w:rPr>
        <w:t xml:space="preserve">Go to question </w:t>
      </w:r>
      <w:r>
        <w:rPr>
          <w:b/>
          <w:bCs/>
          <w:i/>
          <w:iCs/>
          <w:spacing w:val="5"/>
          <w:lang w:eastAsia="en-US"/>
        </w:rPr>
        <w:fldChar w:fldCharType="begin"/>
      </w:r>
      <w:r>
        <w:rPr>
          <w:b/>
          <w:bCs/>
          <w:i/>
          <w:iCs/>
          <w:spacing w:val="5"/>
          <w:lang w:eastAsia="en-US"/>
        </w:rPr>
        <w:instrText xml:space="preserve"> REF _Ref27350540 \r \h </w:instrText>
      </w:r>
      <w:r>
        <w:rPr>
          <w:b/>
          <w:bCs/>
          <w:i/>
          <w:iCs/>
          <w:spacing w:val="5"/>
          <w:lang w:eastAsia="en-US"/>
        </w:rPr>
      </w:r>
      <w:r>
        <w:rPr>
          <w:b/>
          <w:bCs/>
          <w:i/>
          <w:iCs/>
          <w:spacing w:val="5"/>
          <w:lang w:eastAsia="en-US"/>
        </w:rPr>
        <w:fldChar w:fldCharType="separate"/>
      </w:r>
      <w:r w:rsidR="009E3E1C">
        <w:rPr>
          <w:b/>
          <w:bCs/>
          <w:i/>
          <w:iCs/>
          <w:spacing w:val="5"/>
          <w:lang w:eastAsia="en-US"/>
        </w:rPr>
        <w:t>269</w:t>
      </w:r>
      <w:r>
        <w:rPr>
          <w:b/>
          <w:bCs/>
          <w:i/>
          <w:iCs/>
          <w:spacing w:val="5"/>
          <w:lang w:eastAsia="en-US"/>
        </w:rPr>
        <w:fldChar w:fldCharType="end"/>
      </w:r>
    </w:p>
    <w:p w:rsidRPr="00247044" w:rsidR="00391E9E" w:rsidP="00247044" w:rsidRDefault="00391E9E" w14:paraId="7E0B1636" w14:textId="6FA7D764">
      <w:pPr>
        <w:numPr>
          <w:ilvl w:val="0"/>
          <w:numId w:val="1"/>
        </w:numPr>
        <w:tabs>
          <w:tab w:val="clear" w:pos="1584"/>
          <w:tab w:val="clear" w:pos="10080"/>
          <w:tab w:val="left" w:pos="990"/>
          <w:tab w:val="num" w:pos="1350"/>
          <w:tab w:val="left" w:pos="1440"/>
          <w:tab w:val="left" w:pos="1710"/>
          <w:tab w:val="num" w:pos="3906"/>
        </w:tabs>
        <w:ind w:left="1728" w:hanging="540"/>
        <w:rPr>
          <w:b/>
          <w:i/>
        </w:rPr>
      </w:pPr>
      <w:r w:rsidRPr="00265DEC">
        <w:rPr>
          <w:szCs w:val="21"/>
          <w:lang w:eastAsia="en-US"/>
        </w:rPr>
        <w:t xml:space="preserve"> ___ ___%</w:t>
      </w:r>
      <w:bookmarkStart w:name="_Ref27350527" w:id="216"/>
    </w:p>
    <w:p w:rsidRPr="00EA636F" w:rsidR="00391E9E" w:rsidP="00391E9E" w:rsidRDefault="00391E9E" w14:paraId="0A6018BF" w14:textId="77777777">
      <w:pPr>
        <w:pStyle w:val="Q2"/>
        <w:tabs>
          <w:tab w:val="num" w:pos="1350"/>
          <w:tab w:val="left" w:pos="1440"/>
        </w:tabs>
        <w:ind w:left="1584" w:hanging="774"/>
        <w:rPr>
          <w:highlight w:val="cyan"/>
        </w:rPr>
      </w:pPr>
      <w:bookmarkStart w:name="_Ref27350540" w:id="217"/>
      <w:bookmarkEnd w:id="216"/>
      <w:r w:rsidRPr="00EA636F">
        <w:rPr>
          <w:highlight w:val="cyan"/>
        </w:rPr>
        <w:t>Blasts in blood</w:t>
      </w:r>
      <w:bookmarkEnd w:id="217"/>
    </w:p>
    <w:p w:rsidRPr="00EA636F" w:rsidR="00391E9E" w:rsidP="00391E9E" w:rsidRDefault="00391E9E" w14:paraId="23A20612" w14:textId="0A134498">
      <w:pPr>
        <w:pStyle w:val="A2"/>
        <w:tabs>
          <w:tab w:val="clear" w:pos="1440"/>
          <w:tab w:val="left" w:pos="1530"/>
          <w:tab w:val="left" w:pos="1620"/>
          <w:tab w:val="left" w:pos="1710"/>
          <w:tab w:val="left" w:pos="1800"/>
        </w:tabs>
        <w:ind w:left="1620" w:hanging="360"/>
        <w:rPr>
          <w:highlight w:val="cyan"/>
        </w:rPr>
      </w:pPr>
      <w:r w:rsidRPr="00EA636F">
        <w:rPr>
          <w:highlight w:val="cyan"/>
        </w:rPr>
        <w:t xml:space="preserve">Known </w:t>
      </w:r>
      <w:r w:rsidRPr="00EA636F">
        <w:rPr>
          <w:color w:val="365F91"/>
          <w:highlight w:val="cyan"/>
        </w:rPr>
        <w:t xml:space="preserve">– </w:t>
      </w:r>
      <w:r w:rsidRPr="00EA636F">
        <w:rPr>
          <w:rStyle w:val="BookTitle"/>
          <w:highlight w:val="cyan"/>
        </w:rPr>
        <w:t xml:space="preserve">Go to question </w:t>
      </w:r>
      <w:r w:rsidRPr="00EA636F">
        <w:rPr>
          <w:rStyle w:val="BookTitle"/>
          <w:highlight w:val="cyan"/>
        </w:rPr>
        <w:fldChar w:fldCharType="begin"/>
      </w:r>
      <w:r w:rsidRPr="00EA636F">
        <w:rPr>
          <w:rStyle w:val="BookTitle"/>
          <w:highlight w:val="cyan"/>
        </w:rPr>
        <w:instrText xml:space="preserve"> REF _Ref27350561 \r \h </w:instrText>
      </w:r>
      <w:r w:rsidR="00EA636F">
        <w:rPr>
          <w:rStyle w:val="BookTitle"/>
          <w:highlight w:val="cyan"/>
        </w:rPr>
        <w:instrText xml:space="preserve"> \* MERGEFORMAT </w:instrText>
      </w:r>
      <w:r w:rsidRPr="00EA636F">
        <w:rPr>
          <w:rStyle w:val="BookTitle"/>
          <w:highlight w:val="cyan"/>
        </w:rPr>
      </w:r>
      <w:r w:rsidRPr="00EA636F">
        <w:rPr>
          <w:rStyle w:val="BookTitle"/>
          <w:highlight w:val="cyan"/>
        </w:rPr>
        <w:fldChar w:fldCharType="separate"/>
      </w:r>
      <w:r w:rsidRPr="00EA636F" w:rsidR="009E3E1C">
        <w:rPr>
          <w:rStyle w:val="BookTitle"/>
          <w:highlight w:val="cyan"/>
        </w:rPr>
        <w:t>270</w:t>
      </w:r>
      <w:r w:rsidRPr="00EA636F">
        <w:rPr>
          <w:rStyle w:val="BookTitle"/>
          <w:highlight w:val="cyan"/>
        </w:rPr>
        <w:fldChar w:fldCharType="end"/>
      </w:r>
    </w:p>
    <w:p w:rsidRPr="00EA636F" w:rsidR="00391E9E" w:rsidP="00391E9E" w:rsidRDefault="00391E9E" w14:paraId="19CF9A3D" w14:textId="203B20AF">
      <w:pPr>
        <w:pStyle w:val="A2"/>
        <w:tabs>
          <w:tab w:val="clear" w:pos="1440"/>
          <w:tab w:val="left" w:pos="1530"/>
          <w:tab w:val="left" w:pos="1620"/>
          <w:tab w:val="left" w:pos="1710"/>
          <w:tab w:val="left" w:pos="1800"/>
        </w:tabs>
        <w:ind w:left="1620" w:hanging="360"/>
        <w:rPr>
          <w:highlight w:val="cyan"/>
        </w:rPr>
      </w:pPr>
      <w:r w:rsidRPr="00EA636F">
        <w:rPr>
          <w:highlight w:val="cyan"/>
        </w:rPr>
        <w:t>Unknown</w:t>
      </w:r>
      <w:r w:rsidRPr="00EA636F">
        <w:rPr>
          <w:color w:val="365F91"/>
          <w:highlight w:val="cyan"/>
        </w:rPr>
        <w:t xml:space="preserve">– </w:t>
      </w:r>
      <w:r w:rsidRPr="00EA636F">
        <w:rPr>
          <w:rStyle w:val="BookTitle"/>
          <w:highlight w:val="cyan"/>
        </w:rPr>
        <w:t xml:space="preserve">Go to question </w:t>
      </w:r>
      <w:r w:rsidRPr="00EA636F">
        <w:rPr>
          <w:rStyle w:val="BookTitle"/>
          <w:highlight w:val="cyan"/>
        </w:rPr>
        <w:fldChar w:fldCharType="begin"/>
      </w:r>
      <w:r w:rsidRPr="00EA636F">
        <w:rPr>
          <w:rStyle w:val="BookTitle"/>
          <w:highlight w:val="cyan"/>
        </w:rPr>
        <w:instrText xml:space="preserve"> REF _Ref27350577 \r \h </w:instrText>
      </w:r>
      <w:r w:rsidR="00EA636F">
        <w:rPr>
          <w:rStyle w:val="BookTitle"/>
          <w:highlight w:val="cyan"/>
        </w:rPr>
        <w:instrText xml:space="preserve"> \* MERGEFORMAT </w:instrText>
      </w:r>
      <w:r w:rsidRPr="00EA636F">
        <w:rPr>
          <w:rStyle w:val="BookTitle"/>
          <w:highlight w:val="cyan"/>
        </w:rPr>
      </w:r>
      <w:r w:rsidRPr="00EA636F">
        <w:rPr>
          <w:rStyle w:val="BookTitle"/>
          <w:highlight w:val="cyan"/>
        </w:rPr>
        <w:fldChar w:fldCharType="separate"/>
      </w:r>
      <w:r w:rsidRPr="00EA636F" w:rsidR="009E3E1C">
        <w:rPr>
          <w:rStyle w:val="BookTitle"/>
          <w:highlight w:val="cyan"/>
        </w:rPr>
        <w:t>271</w:t>
      </w:r>
      <w:r w:rsidRPr="00EA636F">
        <w:rPr>
          <w:rStyle w:val="BookTitle"/>
          <w:highlight w:val="cyan"/>
        </w:rPr>
        <w:fldChar w:fldCharType="end"/>
      </w:r>
    </w:p>
    <w:p w:rsidRPr="00EA636F" w:rsidR="00391E9E" w:rsidP="00391E9E" w:rsidRDefault="00391E9E" w14:paraId="4C5CC464" w14:textId="77777777">
      <w:pPr>
        <w:pStyle w:val="Q3"/>
        <w:tabs>
          <w:tab w:val="num" w:pos="1350"/>
          <w:tab w:val="left" w:pos="1440"/>
        </w:tabs>
        <w:ind w:hanging="468"/>
        <w:rPr>
          <w:highlight w:val="cyan"/>
        </w:rPr>
      </w:pPr>
      <w:bookmarkStart w:name="_Ref27350561" w:id="218"/>
      <w:r w:rsidRPr="00EA636F">
        <w:rPr>
          <w:highlight w:val="cyan"/>
        </w:rPr>
        <w:t>___ ___ ___ %</w:t>
      </w:r>
      <w:bookmarkEnd w:id="218"/>
    </w:p>
    <w:p w:rsidRPr="00265DEC" w:rsidR="00391E9E" w:rsidP="00391E9E" w:rsidRDefault="00391E9E" w14:paraId="1DE70CF1" w14:textId="77777777">
      <w:pPr>
        <w:pStyle w:val="Q2"/>
        <w:tabs>
          <w:tab w:val="num" w:pos="1350"/>
          <w:tab w:val="left" w:pos="1440"/>
        </w:tabs>
        <w:ind w:left="1584" w:hanging="774"/>
        <w:rPr>
          <w:b/>
          <w:i/>
        </w:rPr>
      </w:pPr>
      <w:bookmarkStart w:name="_Ref27350577" w:id="219"/>
      <w:r w:rsidRPr="00265DEC">
        <w:t>Hemoglobin</w:t>
      </w:r>
      <w:bookmarkEnd w:id="215"/>
      <w:bookmarkEnd w:id="219"/>
      <w:r w:rsidRPr="00265DEC">
        <w:t xml:space="preserve"> </w:t>
      </w:r>
    </w:p>
    <w:p w:rsidRPr="00265DEC" w:rsidR="00391E9E" w:rsidP="00391E9E" w:rsidRDefault="00391E9E" w14:paraId="43E84082" w14:textId="4217F5F1">
      <w:pPr>
        <w:numPr>
          <w:ilvl w:val="0"/>
          <w:numId w:val="38"/>
        </w:numPr>
        <w:tabs>
          <w:tab w:val="clear" w:pos="10080"/>
          <w:tab w:val="left" w:pos="1440"/>
          <w:tab w:val="left" w:pos="1710"/>
        </w:tabs>
        <w:spacing w:before="0"/>
        <w:ind w:left="1440" w:hanging="270"/>
        <w:rPr>
          <w:lang w:eastAsia="en-US"/>
        </w:rPr>
      </w:pPr>
      <w:r w:rsidRPr="00265DEC">
        <w:rPr>
          <w:lang w:eastAsia="en-US"/>
        </w:rPr>
        <w:t xml:space="preserve">Known </w:t>
      </w:r>
      <w:r w:rsidRPr="00265DEC">
        <w:rPr>
          <w:color w:val="365F91"/>
          <w:lang w:eastAsia="en-US"/>
        </w:rPr>
        <w:t xml:space="preserve">– </w:t>
      </w:r>
      <w:r w:rsidRPr="00265DEC">
        <w:rPr>
          <w:b/>
          <w:bCs/>
          <w:i/>
          <w:iCs/>
          <w:spacing w:val="5"/>
          <w:lang w:eastAsia="en-US"/>
        </w:rPr>
        <w:t xml:space="preserve">Go to question </w:t>
      </w:r>
      <w:r>
        <w:rPr>
          <w:b/>
          <w:bCs/>
          <w:i/>
          <w:iCs/>
          <w:spacing w:val="5"/>
          <w:lang w:eastAsia="en-US"/>
        </w:rPr>
        <w:fldChar w:fldCharType="begin"/>
      </w:r>
      <w:r>
        <w:rPr>
          <w:b/>
          <w:bCs/>
          <w:i/>
          <w:iCs/>
          <w:spacing w:val="5"/>
          <w:lang w:eastAsia="en-US"/>
        </w:rPr>
        <w:instrText xml:space="preserve"> REF _Ref12978480 \r \h </w:instrText>
      </w:r>
      <w:r>
        <w:rPr>
          <w:b/>
          <w:bCs/>
          <w:i/>
          <w:iCs/>
          <w:spacing w:val="5"/>
          <w:lang w:eastAsia="en-US"/>
        </w:rPr>
      </w:r>
      <w:r>
        <w:rPr>
          <w:b/>
          <w:bCs/>
          <w:i/>
          <w:iCs/>
          <w:spacing w:val="5"/>
          <w:lang w:eastAsia="en-US"/>
        </w:rPr>
        <w:fldChar w:fldCharType="separate"/>
      </w:r>
      <w:r w:rsidR="009E3E1C">
        <w:rPr>
          <w:b/>
          <w:bCs/>
          <w:i/>
          <w:iCs/>
          <w:spacing w:val="5"/>
          <w:lang w:eastAsia="en-US"/>
        </w:rPr>
        <w:t>272</w:t>
      </w:r>
      <w:r>
        <w:rPr>
          <w:b/>
          <w:bCs/>
          <w:i/>
          <w:iCs/>
          <w:spacing w:val="5"/>
          <w:lang w:eastAsia="en-US"/>
        </w:rPr>
        <w:fldChar w:fldCharType="end"/>
      </w:r>
      <w:r w:rsidRPr="00265DEC">
        <w:rPr>
          <w:lang w:eastAsia="en-US"/>
        </w:rPr>
        <w:tab/>
      </w:r>
    </w:p>
    <w:p w:rsidRPr="00265DEC" w:rsidR="00391E9E" w:rsidP="00391E9E" w:rsidRDefault="00391E9E" w14:paraId="3FFF9597" w14:textId="2023274C">
      <w:pPr>
        <w:numPr>
          <w:ilvl w:val="0"/>
          <w:numId w:val="38"/>
        </w:numPr>
        <w:tabs>
          <w:tab w:val="clear" w:pos="10080"/>
          <w:tab w:val="left" w:pos="1440"/>
          <w:tab w:val="left" w:pos="1710"/>
        </w:tabs>
        <w:spacing w:before="0"/>
        <w:ind w:left="1440" w:hanging="270"/>
        <w:rPr>
          <w:lang w:eastAsia="en-US"/>
        </w:rPr>
      </w:pPr>
      <w:r w:rsidRPr="00265DEC">
        <w:rPr>
          <w:lang w:eastAsia="en-US"/>
        </w:rPr>
        <w:t xml:space="preserve">Unknown </w:t>
      </w:r>
      <w:r w:rsidRPr="00265DEC">
        <w:rPr>
          <w:color w:val="365F91"/>
          <w:lang w:eastAsia="en-US"/>
        </w:rPr>
        <w:t xml:space="preserve">– </w:t>
      </w:r>
      <w:r w:rsidRPr="00265DEC">
        <w:rPr>
          <w:b/>
          <w:bCs/>
          <w:i/>
          <w:iCs/>
          <w:spacing w:val="5"/>
          <w:lang w:eastAsia="en-US"/>
        </w:rPr>
        <w:t xml:space="preserve">Go to question </w:t>
      </w:r>
      <w:r>
        <w:rPr>
          <w:b/>
          <w:bCs/>
          <w:i/>
          <w:iCs/>
          <w:spacing w:val="5"/>
          <w:lang w:eastAsia="en-US"/>
        </w:rPr>
        <w:fldChar w:fldCharType="begin"/>
      </w:r>
      <w:r>
        <w:rPr>
          <w:b/>
          <w:bCs/>
          <w:i/>
          <w:iCs/>
          <w:spacing w:val="5"/>
          <w:lang w:eastAsia="en-US"/>
        </w:rPr>
        <w:instrText xml:space="preserve"> REF _Ref12978498 \r \h </w:instrText>
      </w:r>
      <w:r>
        <w:rPr>
          <w:b/>
          <w:bCs/>
          <w:i/>
          <w:iCs/>
          <w:spacing w:val="5"/>
          <w:lang w:eastAsia="en-US"/>
        </w:rPr>
      </w:r>
      <w:r>
        <w:rPr>
          <w:b/>
          <w:bCs/>
          <w:i/>
          <w:iCs/>
          <w:spacing w:val="5"/>
          <w:lang w:eastAsia="en-US"/>
        </w:rPr>
        <w:fldChar w:fldCharType="separate"/>
      </w:r>
      <w:r w:rsidR="009E3E1C">
        <w:rPr>
          <w:b/>
          <w:bCs/>
          <w:i/>
          <w:iCs/>
          <w:spacing w:val="5"/>
          <w:lang w:eastAsia="en-US"/>
        </w:rPr>
        <w:t>274</w:t>
      </w:r>
      <w:r>
        <w:rPr>
          <w:b/>
          <w:bCs/>
          <w:i/>
          <w:iCs/>
          <w:spacing w:val="5"/>
          <w:lang w:eastAsia="en-US"/>
        </w:rPr>
        <w:fldChar w:fldCharType="end"/>
      </w:r>
    </w:p>
    <w:p w:rsidRPr="00265DEC" w:rsidR="00391E9E" w:rsidP="00391E9E" w:rsidRDefault="00391E9E" w14:paraId="4B1A9DF1" w14:textId="77777777">
      <w:pPr>
        <w:numPr>
          <w:ilvl w:val="0"/>
          <w:numId w:val="1"/>
        </w:numPr>
        <w:tabs>
          <w:tab w:val="clear" w:pos="1584"/>
          <w:tab w:val="clear" w:pos="10080"/>
          <w:tab w:val="left" w:pos="990"/>
          <w:tab w:val="num" w:pos="1350"/>
          <w:tab w:val="left" w:pos="1440"/>
          <w:tab w:val="left" w:pos="1710"/>
          <w:tab w:val="num" w:pos="3906"/>
        </w:tabs>
        <w:ind w:left="1728" w:hanging="540"/>
        <w:rPr>
          <w:szCs w:val="21"/>
          <w:lang w:eastAsia="en-US"/>
        </w:rPr>
      </w:pPr>
      <w:bookmarkStart w:name="_Ref12978480" w:id="220"/>
      <w:r w:rsidRPr="00F32FFB">
        <w:rPr>
          <w:rStyle w:val="Q3Char"/>
        </w:rPr>
        <w:t>___ ___ ___ ___ ● ___ ___</w:t>
      </w:r>
      <w:r w:rsidRPr="00265DEC">
        <w:rPr>
          <w:szCs w:val="21"/>
          <w:lang w:eastAsia="en-US"/>
        </w:rPr>
        <w:t xml:space="preserve">     </w:t>
      </w:r>
      <w:r w:rsidRPr="00265DEC">
        <w:rPr>
          <w:rFonts w:ascii="Wingdings" w:hAnsi="Wingdings"/>
          <w:sz w:val="21"/>
          <w:szCs w:val="21"/>
          <w:lang w:eastAsia="en-US"/>
        </w:rPr>
        <w:t></w:t>
      </w:r>
      <w:r w:rsidRPr="00265DEC">
        <w:rPr>
          <w:szCs w:val="21"/>
          <w:lang w:eastAsia="en-US"/>
        </w:rPr>
        <w:t xml:space="preserve"> g/dL</w:t>
      </w:r>
      <w:bookmarkEnd w:id="220"/>
    </w:p>
    <w:p w:rsidRPr="00265DEC" w:rsidR="00391E9E" w:rsidP="00391E9E" w:rsidRDefault="00391E9E" w14:paraId="572A0974" w14:textId="77777777">
      <w:pPr>
        <w:numPr>
          <w:ilvl w:val="0"/>
          <w:numId w:val="40"/>
        </w:numPr>
        <w:tabs>
          <w:tab w:val="clear" w:pos="10080"/>
          <w:tab w:val="left" w:pos="1080"/>
          <w:tab w:val="left" w:pos="3780"/>
          <w:tab w:val="left" w:pos="4230"/>
        </w:tabs>
        <w:spacing w:before="0"/>
        <w:ind w:left="0" w:hanging="1476"/>
      </w:pPr>
      <w:r w:rsidRPr="00265DEC">
        <w:rPr>
          <w:rFonts w:ascii="Wingdings" w:hAnsi="Wingdings"/>
          <w:sz w:val="21"/>
          <w:szCs w:val="21"/>
        </w:rPr>
        <w:tab/>
      </w:r>
      <w:r w:rsidRPr="00265DEC">
        <w:rPr>
          <w:rFonts w:ascii="Wingdings" w:hAnsi="Wingdings"/>
          <w:sz w:val="21"/>
          <w:szCs w:val="21"/>
        </w:rPr>
        <w:tab/>
      </w:r>
      <w:r w:rsidRPr="00265DEC">
        <w:rPr>
          <w:rFonts w:ascii="Wingdings" w:hAnsi="Wingdings"/>
          <w:sz w:val="21"/>
          <w:szCs w:val="21"/>
        </w:rPr>
        <w:tab/>
      </w:r>
      <w:r w:rsidRPr="00265DEC">
        <w:rPr>
          <w:rFonts w:ascii="Wingdings" w:hAnsi="Wingdings"/>
          <w:sz w:val="21"/>
          <w:szCs w:val="21"/>
        </w:rPr>
        <w:t></w:t>
      </w:r>
      <w:r w:rsidRPr="00265DEC">
        <w:t xml:space="preserve"> g/L</w:t>
      </w:r>
    </w:p>
    <w:p w:rsidRPr="00265DEC" w:rsidR="00391E9E" w:rsidP="00391E9E" w:rsidRDefault="00391E9E" w14:paraId="02B99E5B" w14:textId="77777777">
      <w:pPr>
        <w:numPr>
          <w:ilvl w:val="0"/>
          <w:numId w:val="40"/>
        </w:numPr>
        <w:tabs>
          <w:tab w:val="clear" w:pos="10080"/>
          <w:tab w:val="left" w:pos="1080"/>
          <w:tab w:val="left" w:pos="4230"/>
          <w:tab w:val="left" w:pos="4320"/>
          <w:tab w:val="left" w:pos="4896"/>
          <w:tab w:val="left" w:pos="7920"/>
        </w:tabs>
        <w:spacing w:before="0"/>
        <w:ind w:left="0" w:hanging="1476"/>
      </w:pPr>
      <w:r w:rsidRPr="00265DEC">
        <w:rPr>
          <w:rFonts w:ascii="Wingdings" w:hAnsi="Wingdings"/>
          <w:sz w:val="21"/>
          <w:szCs w:val="21"/>
        </w:rPr>
        <w:tab/>
      </w:r>
      <w:r w:rsidRPr="00265DEC">
        <w:rPr>
          <w:rFonts w:ascii="Wingdings" w:hAnsi="Wingdings"/>
          <w:sz w:val="21"/>
          <w:szCs w:val="21"/>
        </w:rPr>
        <w:tab/>
      </w:r>
      <w:r w:rsidRPr="00265DEC">
        <w:rPr>
          <w:rFonts w:ascii="Wingdings" w:hAnsi="Wingdings"/>
          <w:sz w:val="21"/>
          <w:szCs w:val="21"/>
        </w:rPr>
        <w:t></w:t>
      </w:r>
      <w:r w:rsidRPr="00265DEC">
        <w:t xml:space="preserve"> mmol/L</w:t>
      </w:r>
    </w:p>
    <w:p w:rsidRPr="00265DEC" w:rsidR="00391E9E" w:rsidP="00391E9E" w:rsidRDefault="00391E9E" w14:paraId="25FCBC29" w14:textId="14FEF943">
      <w:pPr>
        <w:numPr>
          <w:ilvl w:val="0"/>
          <w:numId w:val="1"/>
        </w:numPr>
        <w:tabs>
          <w:tab w:val="clear" w:pos="1584"/>
          <w:tab w:val="clear" w:pos="10080"/>
          <w:tab w:val="left" w:pos="990"/>
          <w:tab w:val="num" w:pos="1350"/>
          <w:tab w:val="left" w:pos="1440"/>
          <w:tab w:val="left" w:pos="1710"/>
          <w:tab w:val="num" w:pos="3906"/>
        </w:tabs>
        <w:ind w:left="1728" w:hanging="540"/>
        <w:rPr>
          <w:szCs w:val="21"/>
          <w:lang w:eastAsia="en-US"/>
        </w:rPr>
      </w:pPr>
      <w:r w:rsidRPr="00265DEC">
        <w:rPr>
          <w:szCs w:val="21"/>
          <w:lang w:eastAsia="en-US"/>
        </w:rPr>
        <w:t>W</w:t>
      </w:r>
      <w:r>
        <w:rPr>
          <w:szCs w:val="21"/>
          <w:lang w:eastAsia="en-US"/>
        </w:rPr>
        <w:t>ere</w:t>
      </w:r>
      <w:r w:rsidRPr="00265DEC">
        <w:rPr>
          <w:szCs w:val="21"/>
          <w:lang w:eastAsia="en-US"/>
        </w:rPr>
        <w:t xml:space="preserve"> RBC</w:t>
      </w:r>
      <w:r>
        <w:rPr>
          <w:szCs w:val="21"/>
          <w:lang w:eastAsia="en-US"/>
        </w:rPr>
        <w:t>s</w:t>
      </w:r>
      <w:r w:rsidRPr="00265DEC">
        <w:rPr>
          <w:szCs w:val="21"/>
          <w:lang w:eastAsia="en-US"/>
        </w:rPr>
        <w:t xml:space="preserve"> transfused ≤ 30 days before date of test?</w:t>
      </w:r>
    </w:p>
    <w:p w:rsidRPr="00265DEC" w:rsidR="00391E9E" w:rsidP="00391E9E" w:rsidRDefault="00391E9E" w14:paraId="6BCB4617" w14:textId="77777777">
      <w:pPr>
        <w:numPr>
          <w:ilvl w:val="0"/>
          <w:numId w:val="38"/>
        </w:numPr>
        <w:tabs>
          <w:tab w:val="clear" w:pos="10080"/>
          <w:tab w:val="left" w:pos="1710"/>
          <w:tab w:val="left" w:pos="2160"/>
        </w:tabs>
        <w:spacing w:before="0"/>
        <w:ind w:left="2160" w:hanging="504"/>
        <w:rPr>
          <w:lang w:eastAsia="en-US"/>
        </w:rPr>
      </w:pPr>
      <w:r w:rsidRPr="00265DEC">
        <w:rPr>
          <w:lang w:eastAsia="en-US"/>
        </w:rPr>
        <w:t>Yes</w:t>
      </w:r>
    </w:p>
    <w:p w:rsidRPr="00265DEC" w:rsidR="00391E9E" w:rsidP="00391E9E" w:rsidRDefault="00391E9E" w14:paraId="704CBEFD" w14:textId="77777777">
      <w:pPr>
        <w:numPr>
          <w:ilvl w:val="0"/>
          <w:numId w:val="38"/>
        </w:numPr>
        <w:tabs>
          <w:tab w:val="clear" w:pos="10080"/>
          <w:tab w:val="left" w:pos="1710"/>
          <w:tab w:val="left" w:pos="2160"/>
        </w:tabs>
        <w:spacing w:before="0"/>
        <w:ind w:left="2160" w:hanging="504"/>
        <w:rPr>
          <w:lang w:eastAsia="en-US"/>
        </w:rPr>
      </w:pPr>
      <w:r w:rsidRPr="00265DEC">
        <w:rPr>
          <w:lang w:eastAsia="en-US"/>
        </w:rPr>
        <w:t>No</w:t>
      </w:r>
    </w:p>
    <w:p w:rsidRPr="00265DEC" w:rsidR="00391E9E" w:rsidP="00391E9E" w:rsidRDefault="00391E9E" w14:paraId="4B47D9A2" w14:textId="77777777">
      <w:pPr>
        <w:numPr>
          <w:ilvl w:val="0"/>
          <w:numId w:val="1"/>
        </w:numPr>
        <w:tabs>
          <w:tab w:val="clear" w:pos="1584"/>
          <w:tab w:val="clear" w:pos="10080"/>
          <w:tab w:val="left" w:pos="990"/>
          <w:tab w:val="num" w:pos="1350"/>
          <w:tab w:val="left" w:pos="1440"/>
          <w:tab w:val="num" w:pos="3906"/>
        </w:tabs>
        <w:ind w:left="1170" w:hanging="540"/>
        <w:rPr>
          <w:szCs w:val="21"/>
          <w:lang w:eastAsia="en-US"/>
        </w:rPr>
      </w:pPr>
      <w:bookmarkStart w:name="_Ref12978498" w:id="221"/>
      <w:r w:rsidRPr="00265DEC">
        <w:rPr>
          <w:szCs w:val="21"/>
          <w:lang w:eastAsia="en-US"/>
        </w:rPr>
        <w:t>Platelets</w:t>
      </w:r>
      <w:bookmarkEnd w:id="221"/>
      <w:r w:rsidRPr="00265DEC">
        <w:rPr>
          <w:szCs w:val="21"/>
          <w:lang w:eastAsia="en-US"/>
        </w:rPr>
        <w:t xml:space="preserve"> </w:t>
      </w:r>
    </w:p>
    <w:p w:rsidRPr="00265DEC" w:rsidR="00391E9E" w:rsidP="00391E9E" w:rsidRDefault="00391E9E" w14:paraId="1E750115" w14:textId="4EFB1386">
      <w:pPr>
        <w:numPr>
          <w:ilvl w:val="0"/>
          <w:numId w:val="38"/>
        </w:numPr>
        <w:tabs>
          <w:tab w:val="clear" w:pos="10080"/>
          <w:tab w:val="left" w:pos="1440"/>
          <w:tab w:val="left" w:pos="1710"/>
        </w:tabs>
        <w:spacing w:before="0"/>
        <w:ind w:left="1440" w:hanging="270"/>
        <w:rPr>
          <w:lang w:eastAsia="en-US"/>
        </w:rPr>
      </w:pPr>
      <w:r w:rsidRPr="00265DEC">
        <w:rPr>
          <w:lang w:eastAsia="en-US"/>
        </w:rPr>
        <w:t xml:space="preserve">Known </w:t>
      </w:r>
      <w:r w:rsidRPr="00265DEC">
        <w:rPr>
          <w:color w:val="365F91"/>
          <w:lang w:eastAsia="en-US"/>
        </w:rPr>
        <w:t xml:space="preserve">– </w:t>
      </w:r>
      <w:r w:rsidRPr="00265DEC">
        <w:rPr>
          <w:b/>
          <w:bCs/>
          <w:i/>
          <w:iCs/>
          <w:spacing w:val="5"/>
          <w:lang w:eastAsia="en-US"/>
        </w:rPr>
        <w:t xml:space="preserve">Go to question </w:t>
      </w:r>
      <w:r>
        <w:rPr>
          <w:b/>
          <w:bCs/>
          <w:i/>
          <w:iCs/>
          <w:spacing w:val="5"/>
          <w:lang w:eastAsia="en-US"/>
        </w:rPr>
        <w:fldChar w:fldCharType="begin"/>
      </w:r>
      <w:r>
        <w:rPr>
          <w:b/>
          <w:bCs/>
          <w:i/>
          <w:iCs/>
          <w:spacing w:val="5"/>
          <w:lang w:eastAsia="en-US"/>
        </w:rPr>
        <w:instrText xml:space="preserve"> REF _Ref12978520 \r \h </w:instrText>
      </w:r>
      <w:r>
        <w:rPr>
          <w:b/>
          <w:bCs/>
          <w:i/>
          <w:iCs/>
          <w:spacing w:val="5"/>
          <w:lang w:eastAsia="en-US"/>
        </w:rPr>
      </w:r>
      <w:r>
        <w:rPr>
          <w:b/>
          <w:bCs/>
          <w:i/>
          <w:iCs/>
          <w:spacing w:val="5"/>
          <w:lang w:eastAsia="en-US"/>
        </w:rPr>
        <w:fldChar w:fldCharType="separate"/>
      </w:r>
      <w:r w:rsidR="009E3E1C">
        <w:rPr>
          <w:b/>
          <w:bCs/>
          <w:i/>
          <w:iCs/>
          <w:spacing w:val="5"/>
          <w:lang w:eastAsia="en-US"/>
        </w:rPr>
        <w:t>275</w:t>
      </w:r>
      <w:r>
        <w:rPr>
          <w:b/>
          <w:bCs/>
          <w:i/>
          <w:iCs/>
          <w:spacing w:val="5"/>
          <w:lang w:eastAsia="en-US"/>
        </w:rPr>
        <w:fldChar w:fldCharType="end"/>
      </w:r>
    </w:p>
    <w:p w:rsidRPr="00265DEC" w:rsidR="00391E9E" w:rsidP="00391E9E" w:rsidRDefault="00391E9E" w14:paraId="09B74552" w14:textId="69C47C42">
      <w:pPr>
        <w:numPr>
          <w:ilvl w:val="0"/>
          <w:numId w:val="38"/>
        </w:numPr>
        <w:tabs>
          <w:tab w:val="clear" w:pos="10080"/>
          <w:tab w:val="left" w:pos="1440"/>
          <w:tab w:val="left" w:pos="1710"/>
        </w:tabs>
        <w:spacing w:before="0"/>
        <w:ind w:left="1440" w:hanging="270"/>
        <w:rPr>
          <w:lang w:eastAsia="en-US"/>
        </w:rPr>
      </w:pPr>
      <w:r w:rsidRPr="00265DEC">
        <w:rPr>
          <w:lang w:eastAsia="en-US"/>
        </w:rPr>
        <w:t xml:space="preserve">Unknown </w:t>
      </w:r>
      <w:r w:rsidRPr="00265DEC">
        <w:rPr>
          <w:color w:val="365F91"/>
          <w:lang w:eastAsia="en-US"/>
        </w:rPr>
        <w:t xml:space="preserve">– </w:t>
      </w:r>
      <w:r w:rsidRPr="00265DEC">
        <w:rPr>
          <w:b/>
          <w:bCs/>
          <w:i/>
          <w:iCs/>
          <w:spacing w:val="5"/>
          <w:lang w:eastAsia="en-US"/>
        </w:rPr>
        <w:t xml:space="preserve">Go to question </w:t>
      </w:r>
      <w:r>
        <w:rPr>
          <w:b/>
          <w:bCs/>
          <w:i/>
          <w:iCs/>
          <w:spacing w:val="5"/>
          <w:lang w:eastAsia="en-US"/>
        </w:rPr>
        <w:fldChar w:fldCharType="begin"/>
      </w:r>
      <w:r>
        <w:rPr>
          <w:b/>
          <w:bCs/>
          <w:i/>
          <w:iCs/>
          <w:spacing w:val="5"/>
          <w:lang w:eastAsia="en-US"/>
        </w:rPr>
        <w:instrText xml:space="preserve"> REF _Ref27350594 \r \h </w:instrText>
      </w:r>
      <w:r>
        <w:rPr>
          <w:b/>
          <w:bCs/>
          <w:i/>
          <w:iCs/>
          <w:spacing w:val="5"/>
          <w:lang w:eastAsia="en-US"/>
        </w:rPr>
      </w:r>
      <w:r>
        <w:rPr>
          <w:b/>
          <w:bCs/>
          <w:i/>
          <w:iCs/>
          <w:spacing w:val="5"/>
          <w:lang w:eastAsia="en-US"/>
        </w:rPr>
        <w:fldChar w:fldCharType="separate"/>
      </w:r>
      <w:r w:rsidR="009E3E1C">
        <w:rPr>
          <w:b/>
          <w:bCs/>
          <w:i/>
          <w:iCs/>
          <w:spacing w:val="5"/>
          <w:lang w:eastAsia="en-US"/>
        </w:rPr>
        <w:t>277</w:t>
      </w:r>
      <w:r>
        <w:rPr>
          <w:b/>
          <w:bCs/>
          <w:i/>
          <w:iCs/>
          <w:spacing w:val="5"/>
          <w:lang w:eastAsia="en-US"/>
        </w:rPr>
        <w:fldChar w:fldCharType="end"/>
      </w:r>
    </w:p>
    <w:p w:rsidRPr="00265DEC" w:rsidR="00391E9E" w:rsidP="00391E9E" w:rsidRDefault="00391E9E" w14:paraId="56EB013A" w14:textId="77777777">
      <w:pPr>
        <w:numPr>
          <w:ilvl w:val="0"/>
          <w:numId w:val="1"/>
        </w:numPr>
        <w:tabs>
          <w:tab w:val="clear" w:pos="1584"/>
          <w:tab w:val="clear" w:pos="10080"/>
          <w:tab w:val="left" w:pos="990"/>
          <w:tab w:val="num" w:pos="1350"/>
          <w:tab w:val="left" w:pos="1440"/>
          <w:tab w:val="left" w:pos="1710"/>
          <w:tab w:val="num" w:pos="3906"/>
        </w:tabs>
        <w:ind w:left="1728" w:hanging="540"/>
        <w:rPr>
          <w:szCs w:val="21"/>
          <w:lang w:eastAsia="en-US"/>
        </w:rPr>
      </w:pPr>
      <w:bookmarkStart w:name="_Ref12978520" w:id="222"/>
      <w:r w:rsidRPr="00265DEC">
        <w:rPr>
          <w:szCs w:val="21"/>
          <w:lang w:eastAsia="en-US"/>
        </w:rPr>
        <w:t xml:space="preserve">___ ___ ___ ___ ___ ___ ___  </w:t>
      </w:r>
      <w:r w:rsidRPr="00265DEC">
        <w:rPr>
          <w:rFonts w:ascii="Wingdings" w:hAnsi="Wingdings"/>
          <w:sz w:val="21"/>
          <w:szCs w:val="21"/>
          <w:lang w:eastAsia="en-US"/>
        </w:rPr>
        <w:t></w:t>
      </w:r>
      <w:r w:rsidRPr="00265DEC">
        <w:rPr>
          <w:szCs w:val="21"/>
          <w:lang w:eastAsia="en-US"/>
        </w:rPr>
        <w:t xml:space="preserve"> x 10</w:t>
      </w:r>
      <w:r w:rsidRPr="00265DEC">
        <w:rPr>
          <w:szCs w:val="21"/>
          <w:vertAlign w:val="superscript"/>
          <w:lang w:eastAsia="en-US"/>
        </w:rPr>
        <w:t>9</w:t>
      </w:r>
      <w:r w:rsidRPr="00265DEC">
        <w:rPr>
          <w:szCs w:val="21"/>
          <w:lang w:eastAsia="en-US"/>
        </w:rPr>
        <w:t>/L (x 10</w:t>
      </w:r>
      <w:r w:rsidRPr="00265DEC">
        <w:rPr>
          <w:szCs w:val="21"/>
          <w:vertAlign w:val="superscript"/>
          <w:lang w:eastAsia="en-US"/>
        </w:rPr>
        <w:t>3</w:t>
      </w:r>
      <w:r w:rsidRPr="00265DEC">
        <w:rPr>
          <w:szCs w:val="21"/>
          <w:lang w:eastAsia="en-US"/>
        </w:rPr>
        <w:t>/mm</w:t>
      </w:r>
      <w:r w:rsidRPr="00265DEC">
        <w:rPr>
          <w:szCs w:val="21"/>
          <w:vertAlign w:val="superscript"/>
          <w:lang w:eastAsia="en-US"/>
        </w:rPr>
        <w:t>3</w:t>
      </w:r>
      <w:r w:rsidRPr="00265DEC">
        <w:rPr>
          <w:szCs w:val="21"/>
          <w:lang w:eastAsia="en-US"/>
        </w:rPr>
        <w:t>)</w:t>
      </w:r>
      <w:bookmarkEnd w:id="222"/>
    </w:p>
    <w:p w:rsidRPr="00265DEC" w:rsidR="00391E9E" w:rsidP="00391E9E" w:rsidRDefault="00391E9E" w14:paraId="109AEEE2" w14:textId="77777777">
      <w:pPr>
        <w:tabs>
          <w:tab w:val="clear" w:pos="1584"/>
          <w:tab w:val="clear" w:pos="10080"/>
          <w:tab w:val="left" w:pos="3780"/>
          <w:tab w:val="left" w:pos="4320"/>
          <w:tab w:val="left" w:pos="4896"/>
          <w:tab w:val="left" w:pos="7920"/>
        </w:tabs>
        <w:spacing w:before="0"/>
        <w:ind w:left="0" w:firstLine="0"/>
      </w:pPr>
      <w:r w:rsidRPr="00265DEC">
        <w:tab/>
      </w:r>
      <w:r w:rsidRPr="00265DEC">
        <w:tab/>
      </w:r>
      <w:r w:rsidRPr="00265DEC">
        <w:rPr>
          <w:rFonts w:ascii="Wingdings" w:hAnsi="Wingdings"/>
          <w:sz w:val="21"/>
          <w:szCs w:val="21"/>
        </w:rPr>
        <w:t></w:t>
      </w:r>
      <w:r w:rsidRPr="00265DEC">
        <w:t xml:space="preserve"> x 10</w:t>
      </w:r>
      <w:r w:rsidRPr="00265DEC">
        <w:rPr>
          <w:vertAlign w:val="superscript"/>
        </w:rPr>
        <w:t>6</w:t>
      </w:r>
      <w:r w:rsidRPr="00265DEC">
        <w:t>/L</w:t>
      </w:r>
    </w:p>
    <w:p w:rsidRPr="00265DEC" w:rsidR="00391E9E" w:rsidP="00391E9E" w:rsidRDefault="00391E9E" w14:paraId="22CAFB4B" w14:textId="77777777">
      <w:pPr>
        <w:numPr>
          <w:ilvl w:val="0"/>
          <w:numId w:val="1"/>
        </w:numPr>
        <w:tabs>
          <w:tab w:val="clear" w:pos="1584"/>
          <w:tab w:val="clear" w:pos="10080"/>
          <w:tab w:val="left" w:pos="990"/>
          <w:tab w:val="num" w:pos="1350"/>
          <w:tab w:val="left" w:pos="1440"/>
          <w:tab w:val="left" w:pos="1710"/>
          <w:tab w:val="num" w:pos="3906"/>
        </w:tabs>
        <w:ind w:left="1728" w:hanging="540"/>
        <w:rPr>
          <w:szCs w:val="21"/>
          <w:lang w:eastAsia="en-US"/>
        </w:rPr>
      </w:pPr>
      <w:r w:rsidRPr="00F32FFB">
        <w:rPr>
          <w:rStyle w:val="Q3Char"/>
        </w:rPr>
        <w:t>Were platelets transfused ≤ 7 days before date of test</w:t>
      </w:r>
      <w:r w:rsidRPr="00265DEC">
        <w:rPr>
          <w:szCs w:val="21"/>
          <w:lang w:eastAsia="en-US"/>
        </w:rPr>
        <w:t>?</w:t>
      </w:r>
    </w:p>
    <w:p w:rsidRPr="00265DEC" w:rsidR="00391E9E" w:rsidP="00391E9E" w:rsidRDefault="00391E9E" w14:paraId="60171FA5" w14:textId="77777777">
      <w:pPr>
        <w:numPr>
          <w:ilvl w:val="0"/>
          <w:numId w:val="38"/>
        </w:numPr>
        <w:tabs>
          <w:tab w:val="clear" w:pos="10080"/>
          <w:tab w:val="left" w:pos="1710"/>
          <w:tab w:val="left" w:pos="2160"/>
        </w:tabs>
        <w:spacing w:before="0"/>
        <w:ind w:left="2160" w:hanging="504"/>
        <w:rPr>
          <w:lang w:eastAsia="en-US"/>
        </w:rPr>
      </w:pPr>
      <w:r w:rsidRPr="00265DEC">
        <w:rPr>
          <w:lang w:eastAsia="en-US"/>
        </w:rPr>
        <w:t xml:space="preserve">Yes </w:t>
      </w:r>
    </w:p>
    <w:p w:rsidRPr="00265DEC" w:rsidR="00391E9E" w:rsidP="00391E9E" w:rsidRDefault="00391E9E" w14:paraId="7225EE01" w14:textId="77777777">
      <w:pPr>
        <w:numPr>
          <w:ilvl w:val="0"/>
          <w:numId w:val="38"/>
        </w:numPr>
        <w:tabs>
          <w:tab w:val="clear" w:pos="10080"/>
          <w:tab w:val="left" w:pos="1710"/>
          <w:tab w:val="left" w:pos="2160"/>
        </w:tabs>
        <w:spacing w:before="0"/>
        <w:ind w:left="2160" w:hanging="504"/>
        <w:rPr>
          <w:lang w:eastAsia="en-US"/>
        </w:rPr>
      </w:pPr>
      <w:r w:rsidRPr="00265DEC">
        <w:rPr>
          <w:lang w:eastAsia="en-US"/>
        </w:rPr>
        <w:t>No</w:t>
      </w:r>
    </w:p>
    <w:p w:rsidRPr="00265DEC" w:rsidR="00391E9E" w:rsidP="00391E9E" w:rsidRDefault="00391E9E" w14:paraId="43E3B128" w14:textId="77777777">
      <w:pPr>
        <w:pStyle w:val="Q2"/>
        <w:tabs>
          <w:tab w:val="left" w:pos="1170"/>
          <w:tab w:val="num" w:pos="1350"/>
        </w:tabs>
        <w:ind w:left="1530" w:hanging="864"/>
      </w:pPr>
      <w:bookmarkStart w:name="_Ref12978554" w:id="223"/>
      <w:bookmarkStart w:name="_Ref27350594" w:id="224"/>
      <w:r w:rsidRPr="00265DEC">
        <w:t>Blasts in bone marrow</w:t>
      </w:r>
      <w:bookmarkEnd w:id="223"/>
      <w:bookmarkEnd w:id="224"/>
    </w:p>
    <w:p w:rsidRPr="00265DEC" w:rsidR="00391E9E" w:rsidP="00391E9E" w:rsidRDefault="00391E9E" w14:paraId="111031A9" w14:textId="741148C8">
      <w:pPr>
        <w:numPr>
          <w:ilvl w:val="0"/>
          <w:numId w:val="38"/>
        </w:numPr>
        <w:tabs>
          <w:tab w:val="clear" w:pos="10080"/>
          <w:tab w:val="left" w:pos="1440"/>
          <w:tab w:val="left" w:pos="1710"/>
        </w:tabs>
        <w:spacing w:before="0"/>
        <w:ind w:left="1440" w:hanging="270"/>
        <w:rPr>
          <w:lang w:eastAsia="en-US"/>
        </w:rPr>
      </w:pPr>
      <w:r w:rsidRPr="00265DEC">
        <w:rPr>
          <w:lang w:eastAsia="en-US"/>
        </w:rPr>
        <w:t xml:space="preserve">Known </w:t>
      </w:r>
      <w:r w:rsidRPr="00265DEC">
        <w:rPr>
          <w:color w:val="365F91"/>
          <w:lang w:eastAsia="en-US"/>
        </w:rPr>
        <w:t xml:space="preserve">– </w:t>
      </w:r>
      <w:r w:rsidRPr="00265DEC">
        <w:rPr>
          <w:b/>
          <w:bCs/>
          <w:i/>
          <w:iCs/>
          <w:spacing w:val="5"/>
          <w:lang w:eastAsia="en-US"/>
        </w:rPr>
        <w:t xml:space="preserve">Go to question </w:t>
      </w:r>
      <w:r>
        <w:rPr>
          <w:b/>
          <w:bCs/>
          <w:i/>
          <w:iCs/>
          <w:spacing w:val="5"/>
          <w:lang w:eastAsia="en-US"/>
        </w:rPr>
        <w:fldChar w:fldCharType="begin"/>
      </w:r>
      <w:r>
        <w:rPr>
          <w:b/>
          <w:bCs/>
          <w:i/>
          <w:iCs/>
          <w:spacing w:val="5"/>
          <w:lang w:eastAsia="en-US"/>
        </w:rPr>
        <w:instrText xml:space="preserve"> REF _Ref12979588 \r \h </w:instrText>
      </w:r>
      <w:r>
        <w:rPr>
          <w:b/>
          <w:bCs/>
          <w:i/>
          <w:iCs/>
          <w:spacing w:val="5"/>
          <w:lang w:eastAsia="en-US"/>
        </w:rPr>
      </w:r>
      <w:r>
        <w:rPr>
          <w:b/>
          <w:bCs/>
          <w:i/>
          <w:iCs/>
          <w:spacing w:val="5"/>
          <w:lang w:eastAsia="en-US"/>
        </w:rPr>
        <w:fldChar w:fldCharType="separate"/>
      </w:r>
      <w:r w:rsidR="009E3E1C">
        <w:rPr>
          <w:b/>
          <w:bCs/>
          <w:i/>
          <w:iCs/>
          <w:spacing w:val="5"/>
          <w:lang w:eastAsia="en-US"/>
        </w:rPr>
        <w:t>278</w:t>
      </w:r>
      <w:r>
        <w:rPr>
          <w:b/>
          <w:bCs/>
          <w:i/>
          <w:iCs/>
          <w:spacing w:val="5"/>
          <w:lang w:eastAsia="en-US"/>
        </w:rPr>
        <w:fldChar w:fldCharType="end"/>
      </w:r>
    </w:p>
    <w:p w:rsidRPr="00265DEC" w:rsidR="00391E9E" w:rsidP="00391E9E" w:rsidRDefault="00391E9E" w14:paraId="354DE9FA" w14:textId="73CF86A3">
      <w:pPr>
        <w:numPr>
          <w:ilvl w:val="0"/>
          <w:numId w:val="38"/>
        </w:numPr>
        <w:tabs>
          <w:tab w:val="clear" w:pos="10080"/>
          <w:tab w:val="left" w:pos="1440"/>
          <w:tab w:val="left" w:pos="1710"/>
        </w:tabs>
        <w:spacing w:before="0"/>
        <w:ind w:left="1440" w:hanging="270"/>
        <w:rPr>
          <w:lang w:eastAsia="en-US"/>
        </w:rPr>
      </w:pPr>
      <w:r w:rsidRPr="00265DEC">
        <w:rPr>
          <w:lang w:eastAsia="en-US"/>
        </w:rPr>
        <w:t xml:space="preserve">Unknown </w:t>
      </w:r>
      <w:r w:rsidRPr="00265DEC">
        <w:rPr>
          <w:color w:val="365F91"/>
          <w:lang w:eastAsia="en-US"/>
        </w:rPr>
        <w:t xml:space="preserve">– </w:t>
      </w:r>
      <w:r w:rsidRPr="00265DEC">
        <w:rPr>
          <w:b/>
          <w:bCs/>
          <w:i/>
          <w:iCs/>
          <w:spacing w:val="5"/>
          <w:lang w:eastAsia="en-US"/>
        </w:rPr>
        <w:t xml:space="preserve">Go to question </w:t>
      </w:r>
      <w:r>
        <w:rPr>
          <w:b/>
          <w:bCs/>
          <w:i/>
          <w:iCs/>
          <w:spacing w:val="5"/>
          <w:lang w:eastAsia="en-US"/>
        </w:rPr>
        <w:fldChar w:fldCharType="begin"/>
      </w:r>
      <w:r>
        <w:rPr>
          <w:b/>
          <w:bCs/>
          <w:i/>
          <w:iCs/>
          <w:spacing w:val="5"/>
          <w:lang w:eastAsia="en-US"/>
        </w:rPr>
        <w:instrText xml:space="preserve"> REF _Ref24692169 \r \h </w:instrText>
      </w:r>
      <w:r>
        <w:rPr>
          <w:b/>
          <w:bCs/>
          <w:i/>
          <w:iCs/>
          <w:spacing w:val="5"/>
          <w:lang w:eastAsia="en-US"/>
        </w:rPr>
      </w:r>
      <w:r>
        <w:rPr>
          <w:b/>
          <w:bCs/>
          <w:i/>
          <w:iCs/>
          <w:spacing w:val="5"/>
          <w:lang w:eastAsia="en-US"/>
        </w:rPr>
        <w:fldChar w:fldCharType="separate"/>
      </w:r>
      <w:r w:rsidR="009E3E1C">
        <w:rPr>
          <w:b/>
          <w:bCs/>
          <w:i/>
          <w:iCs/>
          <w:spacing w:val="5"/>
          <w:lang w:eastAsia="en-US"/>
        </w:rPr>
        <w:t>279</w:t>
      </w:r>
      <w:r>
        <w:rPr>
          <w:b/>
          <w:bCs/>
          <w:i/>
          <w:iCs/>
          <w:spacing w:val="5"/>
          <w:lang w:eastAsia="en-US"/>
        </w:rPr>
        <w:fldChar w:fldCharType="end"/>
      </w:r>
    </w:p>
    <w:p w:rsidR="00391E9E" w:rsidP="00391E9E" w:rsidRDefault="00391E9E" w14:paraId="0915DD89" w14:textId="77777777">
      <w:pPr>
        <w:numPr>
          <w:ilvl w:val="0"/>
          <w:numId w:val="1"/>
        </w:numPr>
        <w:tabs>
          <w:tab w:val="clear" w:pos="1584"/>
          <w:tab w:val="clear" w:pos="10080"/>
          <w:tab w:val="left" w:pos="990"/>
          <w:tab w:val="num" w:pos="1350"/>
          <w:tab w:val="left" w:pos="1440"/>
          <w:tab w:val="left" w:pos="1710"/>
          <w:tab w:val="num" w:pos="3906"/>
        </w:tabs>
        <w:ind w:left="1728" w:hanging="540"/>
        <w:rPr>
          <w:szCs w:val="21"/>
          <w:lang w:eastAsia="en-US"/>
        </w:rPr>
      </w:pPr>
      <w:bookmarkStart w:name="_Ref12979588" w:id="225"/>
      <w:r w:rsidRPr="00265DEC">
        <w:rPr>
          <w:szCs w:val="21"/>
          <w:lang w:eastAsia="en-US"/>
        </w:rPr>
        <w:t>___ ___ ___ %</w:t>
      </w:r>
      <w:bookmarkEnd w:id="225"/>
    </w:p>
    <w:p w:rsidRPr="00EA636F" w:rsidR="00391E9E" w:rsidP="00247044" w:rsidRDefault="00391E9E" w14:paraId="499E43CA" w14:textId="77777777">
      <w:pPr>
        <w:pStyle w:val="Q2"/>
        <w:tabs>
          <w:tab w:val="clear" w:pos="990"/>
          <w:tab w:val="left" w:pos="810"/>
          <w:tab w:val="num" w:pos="1350"/>
          <w:tab w:val="left" w:pos="1440"/>
        </w:tabs>
        <w:ind w:left="1584" w:hanging="864"/>
        <w:rPr>
          <w:highlight w:val="cyan"/>
        </w:rPr>
      </w:pPr>
      <w:bookmarkStart w:name="_Ref24692169" w:id="226"/>
      <w:bookmarkStart w:name="_Ref12979599" w:id="227"/>
      <w:r w:rsidRPr="00EA636F">
        <w:rPr>
          <w:highlight w:val="cyan"/>
        </w:rPr>
        <w:t>Were tests for driver mutations performed?</w:t>
      </w:r>
      <w:bookmarkEnd w:id="226"/>
    </w:p>
    <w:p w:rsidRPr="00EA636F" w:rsidR="00391E9E" w:rsidP="00391E9E" w:rsidRDefault="00391E9E" w14:paraId="579B8AE7" w14:textId="677F82BF">
      <w:pPr>
        <w:pStyle w:val="A2"/>
        <w:tabs>
          <w:tab w:val="clear" w:pos="1440"/>
          <w:tab w:val="left" w:pos="1530"/>
          <w:tab w:val="left" w:pos="1620"/>
          <w:tab w:val="left" w:pos="1710"/>
          <w:tab w:val="left" w:pos="1800"/>
        </w:tabs>
        <w:ind w:left="1620" w:hanging="360"/>
        <w:rPr>
          <w:highlight w:val="cyan"/>
        </w:rPr>
      </w:pPr>
      <w:r w:rsidRPr="00EA636F">
        <w:rPr>
          <w:highlight w:val="cyan"/>
        </w:rPr>
        <w:t xml:space="preserve"> Yes </w:t>
      </w:r>
      <w:r w:rsidRPr="00EA636F">
        <w:rPr>
          <w:b/>
          <w:i/>
          <w:highlight w:val="cyan"/>
        </w:rPr>
        <w:t xml:space="preserve">– Go to question </w:t>
      </w:r>
      <w:r w:rsidRPr="00EA636F">
        <w:rPr>
          <w:b/>
          <w:i/>
          <w:highlight w:val="cyan"/>
        </w:rPr>
        <w:fldChar w:fldCharType="begin"/>
      </w:r>
      <w:r w:rsidRPr="00EA636F">
        <w:rPr>
          <w:b/>
          <w:i/>
          <w:highlight w:val="cyan"/>
        </w:rPr>
        <w:instrText xml:space="preserve"> REF _Ref15354183 \r \h </w:instrText>
      </w:r>
      <w:r w:rsidR="00EA636F">
        <w:rPr>
          <w:b/>
          <w:i/>
          <w:highlight w:val="cyan"/>
        </w:rPr>
        <w:instrText xml:space="preserve"> \* MERGEFORMAT </w:instrText>
      </w:r>
      <w:r w:rsidRPr="00EA636F">
        <w:rPr>
          <w:b/>
          <w:i/>
          <w:highlight w:val="cyan"/>
        </w:rPr>
      </w:r>
      <w:r w:rsidRPr="00EA636F">
        <w:rPr>
          <w:b/>
          <w:i/>
          <w:highlight w:val="cyan"/>
        </w:rPr>
        <w:fldChar w:fldCharType="separate"/>
      </w:r>
      <w:r w:rsidRPr="00EA636F" w:rsidR="009E3E1C">
        <w:rPr>
          <w:b/>
          <w:i/>
          <w:highlight w:val="cyan"/>
        </w:rPr>
        <w:t>280</w:t>
      </w:r>
      <w:r w:rsidRPr="00EA636F">
        <w:rPr>
          <w:b/>
          <w:i/>
          <w:highlight w:val="cyan"/>
        </w:rPr>
        <w:fldChar w:fldCharType="end"/>
      </w:r>
    </w:p>
    <w:p w:rsidRPr="00EA636F" w:rsidR="00391E9E" w:rsidP="00391E9E" w:rsidRDefault="00391E9E" w14:paraId="052C96B0" w14:textId="21C7C67C">
      <w:pPr>
        <w:pStyle w:val="A2"/>
        <w:tabs>
          <w:tab w:val="clear" w:pos="1440"/>
          <w:tab w:val="left" w:pos="1530"/>
          <w:tab w:val="left" w:pos="1620"/>
          <w:tab w:val="left" w:pos="1710"/>
          <w:tab w:val="left" w:pos="1800"/>
        </w:tabs>
        <w:ind w:left="1620" w:hanging="360"/>
        <w:rPr>
          <w:b/>
          <w:i/>
          <w:highlight w:val="cyan"/>
        </w:rPr>
      </w:pPr>
      <w:r w:rsidRPr="00EA636F">
        <w:rPr>
          <w:highlight w:val="cyan"/>
        </w:rPr>
        <w:t xml:space="preserve">No </w:t>
      </w:r>
      <w:r w:rsidRPr="00EA636F">
        <w:rPr>
          <w:b/>
          <w:i/>
          <w:highlight w:val="cyan"/>
        </w:rPr>
        <w:t xml:space="preserve">– Go to question </w:t>
      </w:r>
      <w:r w:rsidRPr="00EA636F">
        <w:rPr>
          <w:b/>
          <w:i/>
          <w:highlight w:val="cyan"/>
        </w:rPr>
        <w:fldChar w:fldCharType="begin"/>
      </w:r>
      <w:r w:rsidRPr="00EA636F">
        <w:rPr>
          <w:b/>
          <w:i/>
          <w:highlight w:val="cyan"/>
        </w:rPr>
        <w:instrText xml:space="preserve"> REF _Ref15354196 \r \h </w:instrText>
      </w:r>
      <w:r w:rsidR="00EA636F">
        <w:rPr>
          <w:b/>
          <w:i/>
          <w:highlight w:val="cyan"/>
        </w:rPr>
        <w:instrText xml:space="preserve"> \* MERGEFORMAT </w:instrText>
      </w:r>
      <w:r w:rsidRPr="00EA636F">
        <w:rPr>
          <w:b/>
          <w:i/>
          <w:highlight w:val="cyan"/>
        </w:rPr>
      </w:r>
      <w:r w:rsidRPr="00EA636F">
        <w:rPr>
          <w:b/>
          <w:i/>
          <w:highlight w:val="cyan"/>
        </w:rPr>
        <w:fldChar w:fldCharType="separate"/>
      </w:r>
      <w:r w:rsidRPr="00EA636F" w:rsidR="009E3E1C">
        <w:rPr>
          <w:b/>
          <w:i/>
          <w:highlight w:val="cyan"/>
        </w:rPr>
        <w:t>290</w:t>
      </w:r>
      <w:r w:rsidRPr="00EA636F">
        <w:rPr>
          <w:b/>
          <w:i/>
          <w:highlight w:val="cyan"/>
        </w:rPr>
        <w:fldChar w:fldCharType="end"/>
      </w:r>
    </w:p>
    <w:p w:rsidRPr="00EA636F" w:rsidR="00391E9E" w:rsidP="00391E9E" w:rsidRDefault="00391E9E" w14:paraId="1A9D9E74" w14:textId="08164882">
      <w:pPr>
        <w:pStyle w:val="A2"/>
        <w:tabs>
          <w:tab w:val="clear" w:pos="1440"/>
          <w:tab w:val="left" w:pos="1530"/>
          <w:tab w:val="left" w:pos="1620"/>
          <w:tab w:val="left" w:pos="1710"/>
          <w:tab w:val="left" w:pos="1800"/>
        </w:tabs>
        <w:ind w:left="1620" w:hanging="360"/>
        <w:rPr>
          <w:highlight w:val="cyan"/>
        </w:rPr>
      </w:pPr>
      <w:r w:rsidRPr="00EA636F">
        <w:rPr>
          <w:highlight w:val="cyan"/>
        </w:rPr>
        <w:t xml:space="preserve">Unknown </w:t>
      </w:r>
      <w:r w:rsidRPr="00EA636F">
        <w:rPr>
          <w:b/>
          <w:i/>
          <w:highlight w:val="cyan"/>
        </w:rPr>
        <w:t xml:space="preserve">- Go to question </w:t>
      </w:r>
      <w:r w:rsidRPr="00EA636F">
        <w:rPr>
          <w:b/>
          <w:i/>
          <w:highlight w:val="cyan"/>
        </w:rPr>
        <w:fldChar w:fldCharType="begin"/>
      </w:r>
      <w:r w:rsidRPr="00EA636F">
        <w:rPr>
          <w:b/>
          <w:i/>
          <w:highlight w:val="cyan"/>
        </w:rPr>
        <w:instrText xml:space="preserve"> REF _Ref15354196 \r \h </w:instrText>
      </w:r>
      <w:r w:rsidR="00EA636F">
        <w:rPr>
          <w:b/>
          <w:i/>
          <w:highlight w:val="cyan"/>
        </w:rPr>
        <w:instrText xml:space="preserve"> \* MERGEFORMAT </w:instrText>
      </w:r>
      <w:r w:rsidRPr="00EA636F">
        <w:rPr>
          <w:b/>
          <w:i/>
          <w:highlight w:val="cyan"/>
        </w:rPr>
      </w:r>
      <w:r w:rsidRPr="00EA636F">
        <w:rPr>
          <w:b/>
          <w:i/>
          <w:highlight w:val="cyan"/>
        </w:rPr>
        <w:fldChar w:fldCharType="separate"/>
      </w:r>
      <w:r w:rsidRPr="00EA636F" w:rsidR="009E3E1C">
        <w:rPr>
          <w:b/>
          <w:i/>
          <w:highlight w:val="cyan"/>
        </w:rPr>
        <w:t>290</w:t>
      </w:r>
      <w:r w:rsidRPr="00EA636F">
        <w:rPr>
          <w:b/>
          <w:i/>
          <w:highlight w:val="cyan"/>
        </w:rPr>
        <w:fldChar w:fldCharType="end"/>
      </w:r>
    </w:p>
    <w:p w:rsidRPr="00EA636F" w:rsidR="00391E9E" w:rsidP="00391E9E" w:rsidRDefault="00391E9E" w14:paraId="2BD48AAE" w14:textId="77777777">
      <w:pPr>
        <w:pStyle w:val="Q3"/>
        <w:tabs>
          <w:tab w:val="num" w:pos="1350"/>
          <w:tab w:val="left" w:pos="1440"/>
        </w:tabs>
        <w:ind w:hanging="468"/>
        <w:rPr>
          <w:highlight w:val="cyan"/>
        </w:rPr>
      </w:pPr>
      <w:bookmarkStart w:name="_Ref15354183" w:id="228"/>
      <w:r w:rsidRPr="00EA636F">
        <w:rPr>
          <w:highlight w:val="cyan"/>
        </w:rPr>
        <w:t>JAK2</w:t>
      </w:r>
      <w:bookmarkEnd w:id="228"/>
    </w:p>
    <w:p w:rsidRPr="00EA636F" w:rsidR="00391E9E" w:rsidP="00391E9E" w:rsidRDefault="00391E9E" w14:paraId="13D8F414" w14:textId="59E86550">
      <w:pPr>
        <w:pStyle w:val="A3"/>
        <w:tabs>
          <w:tab w:val="left" w:pos="1530"/>
          <w:tab w:val="left" w:pos="1620"/>
          <w:tab w:val="left" w:pos="1710"/>
          <w:tab w:val="left" w:pos="1800"/>
        </w:tabs>
        <w:rPr>
          <w:highlight w:val="cyan"/>
        </w:rPr>
      </w:pPr>
      <w:r w:rsidRPr="00EA636F">
        <w:rPr>
          <w:highlight w:val="cyan"/>
        </w:rPr>
        <w:t>Positive</w:t>
      </w:r>
      <w:r w:rsidRPr="00EA636F">
        <w:rPr>
          <w:b/>
          <w:i/>
          <w:highlight w:val="cyan"/>
        </w:rPr>
        <w:t xml:space="preserve">– Go to question </w:t>
      </w:r>
      <w:r w:rsidRPr="00EA636F">
        <w:rPr>
          <w:b/>
          <w:i/>
          <w:highlight w:val="cyan"/>
        </w:rPr>
        <w:fldChar w:fldCharType="begin"/>
      </w:r>
      <w:r w:rsidRPr="00EA636F">
        <w:rPr>
          <w:b/>
          <w:i/>
          <w:highlight w:val="cyan"/>
        </w:rPr>
        <w:instrText xml:space="preserve"> REF _Ref17241981 \r \h </w:instrText>
      </w:r>
      <w:r w:rsidR="00EA636F">
        <w:rPr>
          <w:b/>
          <w:i/>
          <w:highlight w:val="cyan"/>
        </w:rPr>
        <w:instrText xml:space="preserve"> \* MERGEFORMAT </w:instrText>
      </w:r>
      <w:r w:rsidRPr="00EA636F">
        <w:rPr>
          <w:b/>
          <w:i/>
          <w:highlight w:val="cyan"/>
        </w:rPr>
      </w:r>
      <w:r w:rsidRPr="00EA636F">
        <w:rPr>
          <w:b/>
          <w:i/>
          <w:highlight w:val="cyan"/>
        </w:rPr>
        <w:fldChar w:fldCharType="separate"/>
      </w:r>
      <w:r w:rsidRPr="00EA636F" w:rsidR="009E3E1C">
        <w:rPr>
          <w:b/>
          <w:i/>
          <w:highlight w:val="cyan"/>
        </w:rPr>
        <w:t>281</w:t>
      </w:r>
      <w:r w:rsidRPr="00EA636F">
        <w:rPr>
          <w:b/>
          <w:i/>
          <w:highlight w:val="cyan"/>
        </w:rPr>
        <w:fldChar w:fldCharType="end"/>
      </w:r>
    </w:p>
    <w:p w:rsidRPr="00EA636F" w:rsidR="00391E9E" w:rsidP="00391E9E" w:rsidRDefault="00391E9E" w14:paraId="051865F5" w14:textId="43838FD8">
      <w:pPr>
        <w:pStyle w:val="A3"/>
        <w:tabs>
          <w:tab w:val="left" w:pos="1530"/>
          <w:tab w:val="left" w:pos="1620"/>
          <w:tab w:val="left" w:pos="1710"/>
          <w:tab w:val="left" w:pos="1800"/>
        </w:tabs>
        <w:rPr>
          <w:highlight w:val="cyan"/>
        </w:rPr>
      </w:pPr>
      <w:r w:rsidRPr="00EA636F">
        <w:rPr>
          <w:highlight w:val="cyan"/>
        </w:rPr>
        <w:t>Negative</w:t>
      </w:r>
      <w:r w:rsidRPr="00EA636F">
        <w:rPr>
          <w:b/>
          <w:i/>
          <w:highlight w:val="cyan"/>
        </w:rPr>
        <w:t xml:space="preserve">– Go to question </w:t>
      </w:r>
      <w:r w:rsidRPr="00EA636F">
        <w:rPr>
          <w:b/>
          <w:i/>
          <w:highlight w:val="cyan"/>
        </w:rPr>
        <w:fldChar w:fldCharType="begin"/>
      </w:r>
      <w:r w:rsidRPr="00EA636F">
        <w:rPr>
          <w:b/>
          <w:i/>
          <w:highlight w:val="cyan"/>
        </w:rPr>
        <w:instrText xml:space="preserve"> REF _Ref24584057 \r \h </w:instrText>
      </w:r>
      <w:r w:rsidR="00EA636F">
        <w:rPr>
          <w:b/>
          <w:i/>
          <w:highlight w:val="cyan"/>
        </w:rPr>
        <w:instrText xml:space="preserve"> \* MERGEFORMAT </w:instrText>
      </w:r>
      <w:r w:rsidRPr="00EA636F">
        <w:rPr>
          <w:b/>
          <w:i/>
          <w:highlight w:val="cyan"/>
        </w:rPr>
      </w:r>
      <w:r w:rsidRPr="00EA636F">
        <w:rPr>
          <w:b/>
          <w:i/>
          <w:highlight w:val="cyan"/>
        </w:rPr>
        <w:fldChar w:fldCharType="separate"/>
      </w:r>
      <w:r w:rsidRPr="00EA636F" w:rsidR="009E3E1C">
        <w:rPr>
          <w:b/>
          <w:i/>
          <w:highlight w:val="cyan"/>
        </w:rPr>
        <w:t>283</w:t>
      </w:r>
      <w:r w:rsidRPr="00EA636F">
        <w:rPr>
          <w:b/>
          <w:i/>
          <w:highlight w:val="cyan"/>
        </w:rPr>
        <w:fldChar w:fldCharType="end"/>
      </w:r>
    </w:p>
    <w:p w:rsidRPr="00EA636F" w:rsidR="00391E9E" w:rsidP="00391E9E" w:rsidRDefault="00391E9E" w14:paraId="140C0E72" w14:textId="29322CE2">
      <w:pPr>
        <w:pStyle w:val="A3"/>
        <w:tabs>
          <w:tab w:val="left" w:pos="1530"/>
          <w:tab w:val="left" w:pos="1620"/>
          <w:tab w:val="left" w:pos="1710"/>
          <w:tab w:val="left" w:pos="1800"/>
        </w:tabs>
        <w:rPr>
          <w:highlight w:val="cyan"/>
        </w:rPr>
      </w:pPr>
      <w:r w:rsidRPr="00EA636F">
        <w:rPr>
          <w:highlight w:val="cyan"/>
        </w:rPr>
        <w:t>Not done</w:t>
      </w:r>
      <w:r w:rsidRPr="00EA636F">
        <w:rPr>
          <w:b/>
          <w:i/>
          <w:highlight w:val="cyan"/>
        </w:rPr>
        <w:t xml:space="preserve">– Go to question </w:t>
      </w:r>
      <w:r w:rsidRPr="00EA636F">
        <w:rPr>
          <w:b/>
          <w:i/>
          <w:highlight w:val="cyan"/>
        </w:rPr>
        <w:fldChar w:fldCharType="begin"/>
      </w:r>
      <w:r w:rsidRPr="00EA636F">
        <w:rPr>
          <w:b/>
          <w:i/>
          <w:highlight w:val="cyan"/>
        </w:rPr>
        <w:instrText xml:space="preserve"> REF _Ref16362790 \r \h </w:instrText>
      </w:r>
      <w:r w:rsidR="00EA636F">
        <w:rPr>
          <w:b/>
          <w:i/>
          <w:highlight w:val="cyan"/>
        </w:rPr>
        <w:instrText xml:space="preserve"> \* MERGEFORMAT </w:instrText>
      </w:r>
      <w:r w:rsidRPr="00EA636F">
        <w:rPr>
          <w:b/>
          <w:i/>
          <w:highlight w:val="cyan"/>
        </w:rPr>
      </w:r>
      <w:r w:rsidRPr="00EA636F">
        <w:rPr>
          <w:b/>
          <w:i/>
          <w:highlight w:val="cyan"/>
        </w:rPr>
        <w:fldChar w:fldCharType="separate"/>
      </w:r>
      <w:r w:rsidRPr="00EA636F" w:rsidR="009E3E1C">
        <w:rPr>
          <w:b/>
          <w:i/>
          <w:highlight w:val="cyan"/>
        </w:rPr>
        <w:t>283</w:t>
      </w:r>
      <w:r w:rsidRPr="00EA636F">
        <w:rPr>
          <w:b/>
          <w:i/>
          <w:highlight w:val="cyan"/>
        </w:rPr>
        <w:fldChar w:fldCharType="end"/>
      </w:r>
    </w:p>
    <w:p w:rsidRPr="00EA636F" w:rsidR="00391E9E" w:rsidP="00391E9E" w:rsidRDefault="00391E9E" w14:paraId="2D92E5DC" w14:textId="77777777">
      <w:pPr>
        <w:pStyle w:val="Q4"/>
        <w:tabs>
          <w:tab w:val="num" w:pos="1350"/>
          <w:tab w:val="left" w:pos="1440"/>
        </w:tabs>
        <w:ind w:hanging="774"/>
        <w:rPr>
          <w:highlight w:val="cyan"/>
        </w:rPr>
      </w:pPr>
      <w:bookmarkStart w:name="_Ref17241981" w:id="229"/>
      <w:r w:rsidRPr="00EA636F">
        <w:rPr>
          <w:highlight w:val="cyan"/>
        </w:rPr>
        <w:t>JAK2 V617F</w:t>
      </w:r>
      <w:bookmarkEnd w:id="229"/>
    </w:p>
    <w:p w:rsidRPr="00EA636F" w:rsidR="00391E9E" w:rsidP="00391E9E" w:rsidRDefault="00391E9E" w14:paraId="7788F678" w14:textId="77777777">
      <w:pPr>
        <w:pStyle w:val="A4"/>
        <w:tabs>
          <w:tab w:val="left" w:pos="1530"/>
          <w:tab w:val="left" w:pos="1620"/>
          <w:tab w:val="left" w:pos="1710"/>
          <w:tab w:val="left" w:pos="1800"/>
        </w:tabs>
        <w:rPr>
          <w:highlight w:val="cyan"/>
        </w:rPr>
      </w:pPr>
      <w:r w:rsidRPr="00EA636F">
        <w:rPr>
          <w:highlight w:val="cyan"/>
        </w:rPr>
        <w:t>Positive</w:t>
      </w:r>
    </w:p>
    <w:p w:rsidRPr="00EA636F" w:rsidR="00391E9E" w:rsidP="00391E9E" w:rsidRDefault="00391E9E" w14:paraId="5C6459B8" w14:textId="77777777">
      <w:pPr>
        <w:pStyle w:val="A4"/>
        <w:tabs>
          <w:tab w:val="left" w:pos="1530"/>
          <w:tab w:val="left" w:pos="1620"/>
          <w:tab w:val="left" w:pos="1710"/>
          <w:tab w:val="left" w:pos="1800"/>
        </w:tabs>
        <w:rPr>
          <w:highlight w:val="cyan"/>
        </w:rPr>
      </w:pPr>
      <w:r w:rsidRPr="00EA636F">
        <w:rPr>
          <w:highlight w:val="cyan"/>
        </w:rPr>
        <w:t>Negative</w:t>
      </w:r>
    </w:p>
    <w:p w:rsidRPr="00EA636F" w:rsidR="00391E9E" w:rsidP="00391E9E" w:rsidRDefault="00391E9E" w14:paraId="10D2D910" w14:textId="77777777">
      <w:pPr>
        <w:pStyle w:val="A4"/>
        <w:tabs>
          <w:tab w:val="left" w:pos="1530"/>
          <w:tab w:val="left" w:pos="1620"/>
          <w:tab w:val="left" w:pos="1710"/>
          <w:tab w:val="left" w:pos="1800"/>
        </w:tabs>
        <w:rPr>
          <w:highlight w:val="cyan"/>
        </w:rPr>
      </w:pPr>
      <w:r w:rsidRPr="00EA636F">
        <w:rPr>
          <w:highlight w:val="cyan"/>
        </w:rPr>
        <w:t>Not done</w:t>
      </w:r>
    </w:p>
    <w:p w:rsidRPr="00EA636F" w:rsidR="00391E9E" w:rsidP="00391E9E" w:rsidRDefault="00391E9E" w14:paraId="03DDFFE6" w14:textId="77777777">
      <w:pPr>
        <w:pStyle w:val="Q4"/>
        <w:tabs>
          <w:tab w:val="num" w:pos="1350"/>
          <w:tab w:val="left" w:pos="1440"/>
        </w:tabs>
        <w:ind w:hanging="774"/>
        <w:rPr>
          <w:highlight w:val="cyan"/>
        </w:rPr>
      </w:pPr>
      <w:r w:rsidRPr="00EA636F">
        <w:rPr>
          <w:highlight w:val="cyan"/>
        </w:rPr>
        <w:t>JAK2 Exon 12</w:t>
      </w:r>
    </w:p>
    <w:p w:rsidRPr="00EA636F" w:rsidR="00391E9E" w:rsidP="00391E9E" w:rsidRDefault="00391E9E" w14:paraId="76AEE029" w14:textId="77777777">
      <w:pPr>
        <w:pStyle w:val="A4"/>
        <w:tabs>
          <w:tab w:val="left" w:pos="1530"/>
          <w:tab w:val="left" w:pos="1620"/>
          <w:tab w:val="left" w:pos="1710"/>
          <w:tab w:val="left" w:pos="1800"/>
        </w:tabs>
        <w:rPr>
          <w:highlight w:val="cyan"/>
        </w:rPr>
      </w:pPr>
      <w:r w:rsidRPr="00EA636F">
        <w:rPr>
          <w:highlight w:val="cyan"/>
        </w:rPr>
        <w:t xml:space="preserve">Positive </w:t>
      </w:r>
    </w:p>
    <w:p w:rsidRPr="00EA636F" w:rsidR="00391E9E" w:rsidP="00391E9E" w:rsidRDefault="00391E9E" w14:paraId="2DDA7B48" w14:textId="77777777">
      <w:pPr>
        <w:pStyle w:val="A4"/>
        <w:tabs>
          <w:tab w:val="left" w:pos="1530"/>
          <w:tab w:val="left" w:pos="1620"/>
          <w:tab w:val="left" w:pos="1710"/>
          <w:tab w:val="left" w:pos="1800"/>
        </w:tabs>
        <w:rPr>
          <w:highlight w:val="cyan"/>
        </w:rPr>
      </w:pPr>
      <w:r w:rsidRPr="00EA636F">
        <w:rPr>
          <w:highlight w:val="cyan"/>
        </w:rPr>
        <w:t xml:space="preserve">Negative </w:t>
      </w:r>
    </w:p>
    <w:p w:rsidRPr="00EA636F" w:rsidR="00391E9E" w:rsidP="00391E9E" w:rsidRDefault="00391E9E" w14:paraId="31B852B2" w14:textId="77777777">
      <w:pPr>
        <w:pStyle w:val="A4"/>
        <w:tabs>
          <w:tab w:val="left" w:pos="1530"/>
          <w:tab w:val="left" w:pos="1620"/>
          <w:tab w:val="left" w:pos="1710"/>
          <w:tab w:val="left" w:pos="1800"/>
        </w:tabs>
        <w:rPr>
          <w:highlight w:val="cyan"/>
        </w:rPr>
      </w:pPr>
      <w:r w:rsidRPr="00EA636F">
        <w:rPr>
          <w:highlight w:val="cyan"/>
        </w:rPr>
        <w:t xml:space="preserve">Not done </w:t>
      </w:r>
    </w:p>
    <w:p w:rsidRPr="00EA636F" w:rsidR="00391E9E" w:rsidP="00391E9E" w:rsidRDefault="00391E9E" w14:paraId="074952D4" w14:textId="77777777">
      <w:pPr>
        <w:pStyle w:val="Q3"/>
        <w:tabs>
          <w:tab w:val="num" w:pos="1350"/>
          <w:tab w:val="left" w:pos="1440"/>
        </w:tabs>
        <w:ind w:hanging="468"/>
        <w:rPr>
          <w:highlight w:val="cyan"/>
        </w:rPr>
      </w:pPr>
      <w:bookmarkStart w:name="_Ref16362790" w:id="230"/>
      <w:bookmarkStart w:name="_Ref24584057" w:id="231"/>
      <w:r w:rsidRPr="00EA636F">
        <w:rPr>
          <w:highlight w:val="cyan"/>
        </w:rPr>
        <w:t>CALR</w:t>
      </w:r>
      <w:bookmarkEnd w:id="230"/>
      <w:bookmarkEnd w:id="231"/>
    </w:p>
    <w:p w:rsidRPr="00EA636F" w:rsidR="00391E9E" w:rsidP="00391E9E" w:rsidRDefault="00391E9E" w14:paraId="22FB5287" w14:textId="04F0A4A9">
      <w:pPr>
        <w:pStyle w:val="A3"/>
        <w:tabs>
          <w:tab w:val="left" w:pos="1530"/>
          <w:tab w:val="left" w:pos="1620"/>
          <w:tab w:val="left" w:pos="1710"/>
          <w:tab w:val="left" w:pos="1800"/>
        </w:tabs>
        <w:rPr>
          <w:highlight w:val="cyan"/>
        </w:rPr>
      </w:pPr>
      <w:r w:rsidRPr="00EA636F">
        <w:rPr>
          <w:highlight w:val="cyan"/>
        </w:rPr>
        <w:t xml:space="preserve">Positive </w:t>
      </w:r>
      <w:r w:rsidRPr="00EA636F">
        <w:rPr>
          <w:b/>
          <w:i/>
          <w:highlight w:val="cyan"/>
        </w:rPr>
        <w:t xml:space="preserve">– Go to question </w:t>
      </w:r>
      <w:r w:rsidRPr="00EA636F">
        <w:rPr>
          <w:b/>
          <w:i/>
          <w:highlight w:val="cyan"/>
        </w:rPr>
        <w:fldChar w:fldCharType="begin"/>
      </w:r>
      <w:r w:rsidRPr="00EA636F">
        <w:rPr>
          <w:b/>
          <w:i/>
          <w:highlight w:val="cyan"/>
        </w:rPr>
        <w:instrText xml:space="preserve"> REF _Ref17242631 \r \h </w:instrText>
      </w:r>
      <w:r w:rsidR="00EA636F">
        <w:rPr>
          <w:b/>
          <w:i/>
          <w:highlight w:val="cyan"/>
        </w:rPr>
        <w:instrText xml:space="preserve"> \* MERGEFORMAT </w:instrText>
      </w:r>
      <w:r w:rsidRPr="00EA636F">
        <w:rPr>
          <w:b/>
          <w:i/>
          <w:highlight w:val="cyan"/>
        </w:rPr>
      </w:r>
      <w:r w:rsidRPr="00EA636F">
        <w:rPr>
          <w:b/>
          <w:i/>
          <w:highlight w:val="cyan"/>
        </w:rPr>
        <w:fldChar w:fldCharType="separate"/>
      </w:r>
      <w:r w:rsidRPr="00EA636F" w:rsidR="009E3E1C">
        <w:rPr>
          <w:b/>
          <w:i/>
          <w:highlight w:val="cyan"/>
        </w:rPr>
        <w:t>284</w:t>
      </w:r>
      <w:r w:rsidRPr="00EA636F">
        <w:rPr>
          <w:b/>
          <w:i/>
          <w:highlight w:val="cyan"/>
        </w:rPr>
        <w:fldChar w:fldCharType="end"/>
      </w:r>
    </w:p>
    <w:p w:rsidRPr="00EA636F" w:rsidR="00391E9E" w:rsidP="00391E9E" w:rsidRDefault="00391E9E" w14:paraId="1E99D1C6" w14:textId="1EE9909C">
      <w:pPr>
        <w:pStyle w:val="A3"/>
        <w:tabs>
          <w:tab w:val="left" w:pos="1530"/>
          <w:tab w:val="left" w:pos="1620"/>
          <w:tab w:val="left" w:pos="1710"/>
          <w:tab w:val="left" w:pos="1800"/>
        </w:tabs>
        <w:rPr>
          <w:highlight w:val="cyan"/>
        </w:rPr>
      </w:pPr>
      <w:r w:rsidRPr="00EA636F">
        <w:rPr>
          <w:highlight w:val="cyan"/>
        </w:rPr>
        <w:t>Negative</w:t>
      </w:r>
      <w:r w:rsidRPr="00EA636F">
        <w:rPr>
          <w:b/>
          <w:i/>
          <w:highlight w:val="cyan"/>
        </w:rPr>
        <w:t xml:space="preserve">– Go to question </w:t>
      </w:r>
      <w:r w:rsidRPr="00EA636F">
        <w:rPr>
          <w:b/>
          <w:i/>
          <w:highlight w:val="cyan"/>
        </w:rPr>
        <w:fldChar w:fldCharType="begin"/>
      </w:r>
      <w:r w:rsidRPr="00EA636F">
        <w:rPr>
          <w:b/>
          <w:i/>
          <w:highlight w:val="cyan"/>
        </w:rPr>
        <w:instrText xml:space="preserve"> REF _Ref16362824 \r \h </w:instrText>
      </w:r>
      <w:r w:rsidR="00EA636F">
        <w:rPr>
          <w:b/>
          <w:i/>
          <w:highlight w:val="cyan"/>
        </w:rPr>
        <w:instrText xml:space="preserve"> \* MERGEFORMAT </w:instrText>
      </w:r>
      <w:r w:rsidRPr="00EA636F">
        <w:rPr>
          <w:b/>
          <w:i/>
          <w:highlight w:val="cyan"/>
        </w:rPr>
      </w:r>
      <w:r w:rsidRPr="00EA636F">
        <w:rPr>
          <w:b/>
          <w:i/>
          <w:highlight w:val="cyan"/>
        </w:rPr>
        <w:fldChar w:fldCharType="separate"/>
      </w:r>
      <w:r w:rsidRPr="00EA636F" w:rsidR="009E3E1C">
        <w:rPr>
          <w:b/>
          <w:i/>
          <w:highlight w:val="cyan"/>
        </w:rPr>
        <w:t>287</w:t>
      </w:r>
      <w:r w:rsidRPr="00EA636F">
        <w:rPr>
          <w:b/>
          <w:i/>
          <w:highlight w:val="cyan"/>
        </w:rPr>
        <w:fldChar w:fldCharType="end"/>
      </w:r>
    </w:p>
    <w:p w:rsidRPr="00EA636F" w:rsidR="00391E9E" w:rsidP="00391E9E" w:rsidRDefault="00391E9E" w14:paraId="0E114C69" w14:textId="015D6068">
      <w:pPr>
        <w:pStyle w:val="A3"/>
        <w:tabs>
          <w:tab w:val="left" w:pos="1530"/>
          <w:tab w:val="left" w:pos="1620"/>
          <w:tab w:val="left" w:pos="1710"/>
          <w:tab w:val="left" w:pos="1800"/>
        </w:tabs>
        <w:rPr>
          <w:highlight w:val="cyan"/>
        </w:rPr>
      </w:pPr>
      <w:r w:rsidRPr="00EA636F">
        <w:rPr>
          <w:highlight w:val="cyan"/>
        </w:rPr>
        <w:t>Not done</w:t>
      </w:r>
      <w:r w:rsidRPr="00EA636F">
        <w:rPr>
          <w:b/>
          <w:i/>
          <w:highlight w:val="cyan"/>
        </w:rPr>
        <w:t xml:space="preserve">– Go to question </w:t>
      </w:r>
      <w:r w:rsidRPr="00EA636F">
        <w:rPr>
          <w:b/>
          <w:i/>
          <w:highlight w:val="cyan"/>
        </w:rPr>
        <w:fldChar w:fldCharType="begin"/>
      </w:r>
      <w:r w:rsidRPr="00EA636F">
        <w:rPr>
          <w:b/>
          <w:i/>
          <w:highlight w:val="cyan"/>
        </w:rPr>
        <w:instrText xml:space="preserve"> REF _Ref16362824 \r \h </w:instrText>
      </w:r>
      <w:r w:rsidR="00EA636F">
        <w:rPr>
          <w:b/>
          <w:i/>
          <w:highlight w:val="cyan"/>
        </w:rPr>
        <w:instrText xml:space="preserve"> \* MERGEFORMAT </w:instrText>
      </w:r>
      <w:r w:rsidRPr="00EA636F">
        <w:rPr>
          <w:b/>
          <w:i/>
          <w:highlight w:val="cyan"/>
        </w:rPr>
      </w:r>
      <w:r w:rsidRPr="00EA636F">
        <w:rPr>
          <w:b/>
          <w:i/>
          <w:highlight w:val="cyan"/>
        </w:rPr>
        <w:fldChar w:fldCharType="separate"/>
      </w:r>
      <w:r w:rsidRPr="00EA636F" w:rsidR="009E3E1C">
        <w:rPr>
          <w:b/>
          <w:i/>
          <w:highlight w:val="cyan"/>
        </w:rPr>
        <w:t>287</w:t>
      </w:r>
      <w:r w:rsidRPr="00EA636F">
        <w:rPr>
          <w:b/>
          <w:i/>
          <w:highlight w:val="cyan"/>
        </w:rPr>
        <w:fldChar w:fldCharType="end"/>
      </w:r>
    </w:p>
    <w:p w:rsidRPr="00EA636F" w:rsidR="00391E9E" w:rsidP="00391E9E" w:rsidRDefault="00391E9E" w14:paraId="48AD0374" w14:textId="77777777">
      <w:pPr>
        <w:pStyle w:val="Q4"/>
        <w:tabs>
          <w:tab w:val="num" w:pos="1350"/>
          <w:tab w:val="left" w:pos="1440"/>
        </w:tabs>
        <w:ind w:hanging="774"/>
        <w:rPr>
          <w:highlight w:val="cyan"/>
        </w:rPr>
      </w:pPr>
      <w:bookmarkStart w:name="_Ref17242631" w:id="232"/>
      <w:bookmarkStart w:name="_Hlk24585463" w:id="233"/>
      <w:r w:rsidRPr="00EA636F">
        <w:rPr>
          <w:highlight w:val="cyan"/>
        </w:rPr>
        <w:t xml:space="preserve">CALR type 1 </w:t>
      </w:r>
    </w:p>
    <w:p w:rsidRPr="00EA636F" w:rsidR="00391E9E" w:rsidP="00391E9E" w:rsidRDefault="00391E9E" w14:paraId="306A5288" w14:textId="77777777">
      <w:pPr>
        <w:pStyle w:val="A4"/>
        <w:tabs>
          <w:tab w:val="left" w:pos="1530"/>
          <w:tab w:val="left" w:pos="1620"/>
          <w:tab w:val="left" w:pos="1710"/>
          <w:tab w:val="left" w:pos="1800"/>
        </w:tabs>
        <w:rPr>
          <w:highlight w:val="cyan"/>
        </w:rPr>
      </w:pPr>
      <w:r w:rsidRPr="00EA636F">
        <w:rPr>
          <w:highlight w:val="cyan"/>
        </w:rPr>
        <w:t xml:space="preserve">Positive </w:t>
      </w:r>
    </w:p>
    <w:p w:rsidRPr="00EA636F" w:rsidR="00391E9E" w:rsidP="00391E9E" w:rsidRDefault="00391E9E" w14:paraId="79ECF9A1" w14:textId="77777777">
      <w:pPr>
        <w:pStyle w:val="A4"/>
        <w:tabs>
          <w:tab w:val="left" w:pos="1530"/>
          <w:tab w:val="left" w:pos="1620"/>
          <w:tab w:val="left" w:pos="1710"/>
          <w:tab w:val="left" w:pos="1800"/>
        </w:tabs>
        <w:rPr>
          <w:highlight w:val="cyan"/>
        </w:rPr>
      </w:pPr>
      <w:r w:rsidRPr="00EA636F">
        <w:rPr>
          <w:highlight w:val="cyan"/>
        </w:rPr>
        <w:t xml:space="preserve">Negative </w:t>
      </w:r>
    </w:p>
    <w:p w:rsidRPr="00EA636F" w:rsidR="00391E9E" w:rsidP="00391E9E" w:rsidRDefault="00391E9E" w14:paraId="1331879B" w14:textId="77777777">
      <w:pPr>
        <w:pStyle w:val="A4"/>
        <w:tabs>
          <w:tab w:val="left" w:pos="1530"/>
          <w:tab w:val="left" w:pos="1620"/>
          <w:tab w:val="left" w:pos="1710"/>
          <w:tab w:val="left" w:pos="1800"/>
        </w:tabs>
        <w:rPr>
          <w:highlight w:val="cyan"/>
        </w:rPr>
      </w:pPr>
      <w:r w:rsidRPr="00EA636F">
        <w:rPr>
          <w:highlight w:val="cyan"/>
        </w:rPr>
        <w:t xml:space="preserve">Not done </w:t>
      </w:r>
    </w:p>
    <w:p w:rsidRPr="00EA636F" w:rsidR="00391E9E" w:rsidP="00391E9E" w:rsidRDefault="00391E9E" w14:paraId="6E2C115C" w14:textId="77777777">
      <w:pPr>
        <w:pStyle w:val="Q4"/>
        <w:tabs>
          <w:tab w:val="num" w:pos="1350"/>
          <w:tab w:val="left" w:pos="1440"/>
        </w:tabs>
        <w:ind w:hanging="774"/>
        <w:rPr>
          <w:highlight w:val="cyan"/>
        </w:rPr>
      </w:pPr>
      <w:r w:rsidRPr="00EA636F">
        <w:rPr>
          <w:highlight w:val="cyan"/>
        </w:rPr>
        <w:t>CALR type 2</w:t>
      </w:r>
    </w:p>
    <w:p w:rsidRPr="00EA636F" w:rsidR="00391E9E" w:rsidP="00391E9E" w:rsidRDefault="00391E9E" w14:paraId="2BA2DE46" w14:textId="77777777">
      <w:pPr>
        <w:pStyle w:val="A4"/>
        <w:tabs>
          <w:tab w:val="left" w:pos="1530"/>
          <w:tab w:val="left" w:pos="1620"/>
          <w:tab w:val="left" w:pos="1710"/>
          <w:tab w:val="left" w:pos="1800"/>
        </w:tabs>
        <w:rPr>
          <w:highlight w:val="cyan"/>
        </w:rPr>
      </w:pPr>
      <w:r w:rsidRPr="00EA636F">
        <w:rPr>
          <w:highlight w:val="cyan"/>
        </w:rPr>
        <w:t xml:space="preserve">Positive </w:t>
      </w:r>
    </w:p>
    <w:p w:rsidRPr="00EA636F" w:rsidR="00391E9E" w:rsidP="00391E9E" w:rsidRDefault="00391E9E" w14:paraId="2235F3FB" w14:textId="77777777">
      <w:pPr>
        <w:pStyle w:val="A4"/>
        <w:tabs>
          <w:tab w:val="left" w:pos="1530"/>
          <w:tab w:val="left" w:pos="1620"/>
          <w:tab w:val="left" w:pos="1710"/>
          <w:tab w:val="left" w:pos="1800"/>
        </w:tabs>
        <w:rPr>
          <w:highlight w:val="cyan"/>
        </w:rPr>
      </w:pPr>
      <w:r w:rsidRPr="00EA636F">
        <w:rPr>
          <w:highlight w:val="cyan"/>
        </w:rPr>
        <w:t>Negative</w:t>
      </w:r>
    </w:p>
    <w:p w:rsidRPr="00EA636F" w:rsidR="00391E9E" w:rsidP="00391E9E" w:rsidRDefault="00391E9E" w14:paraId="0ADDA1C7" w14:textId="77777777">
      <w:pPr>
        <w:pStyle w:val="A4"/>
        <w:tabs>
          <w:tab w:val="left" w:pos="1530"/>
          <w:tab w:val="left" w:pos="1620"/>
          <w:tab w:val="left" w:pos="1710"/>
          <w:tab w:val="left" w:pos="1800"/>
        </w:tabs>
        <w:rPr>
          <w:highlight w:val="cyan"/>
        </w:rPr>
      </w:pPr>
      <w:r w:rsidRPr="00EA636F">
        <w:rPr>
          <w:highlight w:val="cyan"/>
        </w:rPr>
        <w:t>Not done</w:t>
      </w:r>
    </w:p>
    <w:p w:rsidRPr="00EA636F" w:rsidR="00391E9E" w:rsidP="00391E9E" w:rsidRDefault="00391E9E" w14:paraId="73940E9B" w14:textId="77777777">
      <w:pPr>
        <w:pStyle w:val="Q4"/>
        <w:tabs>
          <w:tab w:val="num" w:pos="1350"/>
          <w:tab w:val="left" w:pos="1440"/>
        </w:tabs>
        <w:ind w:hanging="774"/>
        <w:rPr>
          <w:highlight w:val="cyan"/>
        </w:rPr>
      </w:pPr>
      <w:r w:rsidRPr="00EA636F">
        <w:rPr>
          <w:highlight w:val="cyan"/>
        </w:rPr>
        <w:t>Not defined</w:t>
      </w:r>
    </w:p>
    <w:p w:rsidRPr="00EA636F" w:rsidR="00391E9E" w:rsidP="00391E9E" w:rsidRDefault="00391E9E" w14:paraId="12013CCF" w14:textId="77777777">
      <w:pPr>
        <w:pStyle w:val="A4"/>
        <w:tabs>
          <w:tab w:val="left" w:pos="1530"/>
          <w:tab w:val="left" w:pos="1620"/>
          <w:tab w:val="left" w:pos="1710"/>
          <w:tab w:val="left" w:pos="1800"/>
        </w:tabs>
        <w:rPr>
          <w:highlight w:val="cyan"/>
        </w:rPr>
      </w:pPr>
      <w:r w:rsidRPr="00EA636F">
        <w:rPr>
          <w:highlight w:val="cyan"/>
        </w:rPr>
        <w:t xml:space="preserve">Positive </w:t>
      </w:r>
    </w:p>
    <w:p w:rsidRPr="00EA636F" w:rsidR="00391E9E" w:rsidP="00391E9E" w:rsidRDefault="00391E9E" w14:paraId="54868546" w14:textId="77777777">
      <w:pPr>
        <w:pStyle w:val="A4"/>
        <w:tabs>
          <w:tab w:val="left" w:pos="1530"/>
          <w:tab w:val="left" w:pos="1620"/>
          <w:tab w:val="left" w:pos="1710"/>
          <w:tab w:val="left" w:pos="1800"/>
        </w:tabs>
        <w:rPr>
          <w:highlight w:val="cyan"/>
        </w:rPr>
      </w:pPr>
      <w:r w:rsidRPr="00EA636F">
        <w:rPr>
          <w:highlight w:val="cyan"/>
        </w:rPr>
        <w:t xml:space="preserve">Negative </w:t>
      </w:r>
    </w:p>
    <w:p w:rsidRPr="00EA636F" w:rsidR="00391E9E" w:rsidP="00391E9E" w:rsidRDefault="00391E9E" w14:paraId="47B3B17C" w14:textId="77777777">
      <w:pPr>
        <w:pStyle w:val="A4"/>
        <w:tabs>
          <w:tab w:val="left" w:pos="1530"/>
          <w:tab w:val="left" w:pos="1620"/>
          <w:tab w:val="left" w:pos="1710"/>
          <w:tab w:val="left" w:pos="1800"/>
        </w:tabs>
        <w:rPr>
          <w:highlight w:val="cyan"/>
        </w:rPr>
      </w:pPr>
      <w:r w:rsidRPr="00EA636F">
        <w:rPr>
          <w:highlight w:val="cyan"/>
        </w:rPr>
        <w:t xml:space="preserve">Not done </w:t>
      </w:r>
    </w:p>
    <w:p w:rsidRPr="00EA636F" w:rsidR="00391E9E" w:rsidP="00391E9E" w:rsidRDefault="00391E9E" w14:paraId="6312B4FE" w14:textId="77777777">
      <w:pPr>
        <w:pStyle w:val="Q3"/>
        <w:tabs>
          <w:tab w:val="num" w:pos="1350"/>
          <w:tab w:val="left" w:pos="1440"/>
        </w:tabs>
        <w:ind w:hanging="468"/>
        <w:rPr>
          <w:highlight w:val="cyan"/>
        </w:rPr>
      </w:pPr>
      <w:bookmarkStart w:name="_Ref16362824" w:id="234"/>
      <w:bookmarkEnd w:id="232"/>
      <w:bookmarkEnd w:id="233"/>
      <w:r w:rsidRPr="00EA636F">
        <w:rPr>
          <w:highlight w:val="cyan"/>
        </w:rPr>
        <w:t>MPL</w:t>
      </w:r>
      <w:bookmarkEnd w:id="234"/>
    </w:p>
    <w:p w:rsidRPr="00EA636F" w:rsidR="00391E9E" w:rsidP="00391E9E" w:rsidRDefault="00391E9E" w14:paraId="5FB651A2" w14:textId="66311B37">
      <w:pPr>
        <w:pStyle w:val="A3"/>
        <w:tabs>
          <w:tab w:val="left" w:pos="1530"/>
          <w:tab w:val="left" w:pos="1620"/>
          <w:tab w:val="left" w:pos="1710"/>
          <w:tab w:val="left" w:pos="1800"/>
        </w:tabs>
        <w:rPr>
          <w:highlight w:val="cyan"/>
        </w:rPr>
      </w:pPr>
      <w:r w:rsidRPr="00EA636F">
        <w:rPr>
          <w:highlight w:val="cyan"/>
        </w:rPr>
        <w:t xml:space="preserve">Positive </w:t>
      </w:r>
    </w:p>
    <w:p w:rsidRPr="00EA636F" w:rsidR="00391E9E" w:rsidP="00391E9E" w:rsidRDefault="00391E9E" w14:paraId="70669A20" w14:textId="04EDF270">
      <w:pPr>
        <w:pStyle w:val="A3"/>
        <w:tabs>
          <w:tab w:val="left" w:pos="1530"/>
          <w:tab w:val="left" w:pos="1620"/>
          <w:tab w:val="left" w:pos="1710"/>
          <w:tab w:val="left" w:pos="1800"/>
        </w:tabs>
        <w:rPr>
          <w:highlight w:val="cyan"/>
        </w:rPr>
      </w:pPr>
      <w:r w:rsidRPr="00EA636F">
        <w:rPr>
          <w:highlight w:val="cyan"/>
        </w:rPr>
        <w:t xml:space="preserve">Negative </w:t>
      </w:r>
    </w:p>
    <w:p w:rsidRPr="00EA636F" w:rsidR="00391E9E" w:rsidP="00391E9E" w:rsidRDefault="00391E9E" w14:paraId="2B33BB82" w14:textId="377A63EB">
      <w:pPr>
        <w:pStyle w:val="A3"/>
        <w:tabs>
          <w:tab w:val="left" w:pos="1530"/>
          <w:tab w:val="left" w:pos="1620"/>
          <w:tab w:val="left" w:pos="1710"/>
          <w:tab w:val="left" w:pos="1800"/>
        </w:tabs>
        <w:rPr>
          <w:highlight w:val="cyan"/>
        </w:rPr>
      </w:pPr>
      <w:r w:rsidRPr="00EA636F">
        <w:rPr>
          <w:highlight w:val="cyan"/>
        </w:rPr>
        <w:t>Not done</w:t>
      </w:r>
    </w:p>
    <w:p w:rsidRPr="00EA636F" w:rsidR="00391E9E" w:rsidP="00391E9E" w:rsidRDefault="00391E9E" w14:paraId="7AAD23B1" w14:textId="77777777">
      <w:pPr>
        <w:pStyle w:val="Q3"/>
        <w:tabs>
          <w:tab w:val="num" w:pos="1350"/>
          <w:tab w:val="left" w:pos="1440"/>
        </w:tabs>
        <w:ind w:hanging="468"/>
        <w:rPr>
          <w:highlight w:val="cyan"/>
        </w:rPr>
      </w:pPr>
      <w:bookmarkStart w:name="_Ref16362859" w:id="235"/>
      <w:r w:rsidRPr="00EA636F">
        <w:rPr>
          <w:highlight w:val="cyan"/>
        </w:rPr>
        <w:t>CSF3R</w:t>
      </w:r>
      <w:bookmarkEnd w:id="235"/>
    </w:p>
    <w:p w:rsidRPr="00EA636F" w:rsidR="00391E9E" w:rsidP="00391E9E" w:rsidRDefault="00391E9E" w14:paraId="5F3F49B7" w14:textId="6D57EECF">
      <w:pPr>
        <w:pStyle w:val="A3"/>
        <w:tabs>
          <w:tab w:val="left" w:pos="1530"/>
          <w:tab w:val="left" w:pos="1620"/>
          <w:tab w:val="left" w:pos="1710"/>
          <w:tab w:val="left" w:pos="1800"/>
        </w:tabs>
        <w:rPr>
          <w:highlight w:val="cyan"/>
        </w:rPr>
      </w:pPr>
      <w:r w:rsidRPr="00EA636F">
        <w:rPr>
          <w:highlight w:val="cyan"/>
        </w:rPr>
        <w:t xml:space="preserve">Positive </w:t>
      </w:r>
    </w:p>
    <w:p w:rsidRPr="00EA636F" w:rsidR="00391E9E" w:rsidP="00391E9E" w:rsidRDefault="00391E9E" w14:paraId="19FBDA9C" w14:textId="61715D21">
      <w:pPr>
        <w:pStyle w:val="A3"/>
        <w:tabs>
          <w:tab w:val="left" w:pos="1530"/>
          <w:tab w:val="left" w:pos="1620"/>
          <w:tab w:val="left" w:pos="1710"/>
          <w:tab w:val="left" w:pos="1800"/>
        </w:tabs>
        <w:rPr>
          <w:highlight w:val="cyan"/>
        </w:rPr>
      </w:pPr>
      <w:r w:rsidRPr="00EA636F">
        <w:rPr>
          <w:highlight w:val="cyan"/>
        </w:rPr>
        <w:t>Negative</w:t>
      </w:r>
    </w:p>
    <w:p w:rsidRPr="00EA636F" w:rsidR="00391E9E" w:rsidP="00391E9E" w:rsidRDefault="00391E9E" w14:paraId="6DFE4013" w14:textId="550EA469">
      <w:pPr>
        <w:pStyle w:val="A3"/>
        <w:tabs>
          <w:tab w:val="left" w:pos="1530"/>
          <w:tab w:val="left" w:pos="1620"/>
          <w:tab w:val="left" w:pos="1710"/>
          <w:tab w:val="left" w:pos="1800"/>
        </w:tabs>
        <w:rPr>
          <w:highlight w:val="cyan"/>
        </w:rPr>
      </w:pPr>
      <w:r w:rsidRPr="00EA636F">
        <w:rPr>
          <w:highlight w:val="cyan"/>
        </w:rPr>
        <w:t xml:space="preserve">Not done </w:t>
      </w:r>
    </w:p>
    <w:p w:rsidRPr="00EA636F" w:rsidR="00391E9E" w:rsidP="00391E9E" w:rsidRDefault="00391E9E" w14:paraId="4DED1BF4" w14:textId="77777777">
      <w:pPr>
        <w:pStyle w:val="Q3"/>
        <w:tabs>
          <w:tab w:val="num" w:pos="1350"/>
          <w:tab w:val="left" w:pos="1440"/>
        </w:tabs>
        <w:ind w:hanging="468"/>
        <w:rPr>
          <w:highlight w:val="cyan"/>
        </w:rPr>
      </w:pPr>
      <w:bookmarkStart w:name="_Ref27613026" w:id="236"/>
      <w:r w:rsidRPr="00EA636F">
        <w:rPr>
          <w:highlight w:val="cyan"/>
        </w:rPr>
        <w:t>Was documentation submitted to the CIBMTR?</w:t>
      </w:r>
      <w:bookmarkEnd w:id="236"/>
      <w:r w:rsidRPr="00EA636F">
        <w:rPr>
          <w:highlight w:val="cyan"/>
        </w:rPr>
        <w:t xml:space="preserve"> </w:t>
      </w:r>
    </w:p>
    <w:p w:rsidRPr="00EA636F" w:rsidR="00391E9E" w:rsidP="00391E9E" w:rsidRDefault="00391E9E" w14:paraId="1C562DA5" w14:textId="77777777">
      <w:pPr>
        <w:pStyle w:val="A3"/>
        <w:tabs>
          <w:tab w:val="left" w:pos="1530"/>
          <w:tab w:val="left" w:pos="1620"/>
          <w:tab w:val="left" w:pos="1710"/>
          <w:tab w:val="left" w:pos="1800"/>
        </w:tabs>
        <w:rPr>
          <w:highlight w:val="cyan"/>
        </w:rPr>
      </w:pPr>
      <w:r w:rsidRPr="00EA636F">
        <w:rPr>
          <w:highlight w:val="cyan"/>
        </w:rPr>
        <w:t>Yes</w:t>
      </w:r>
    </w:p>
    <w:p w:rsidRPr="00EA636F" w:rsidR="00391E9E" w:rsidP="00391E9E" w:rsidRDefault="00391E9E" w14:paraId="3121C9CA" w14:textId="77777777">
      <w:pPr>
        <w:pStyle w:val="A3"/>
        <w:tabs>
          <w:tab w:val="left" w:pos="1530"/>
          <w:tab w:val="left" w:pos="1620"/>
          <w:tab w:val="left" w:pos="1710"/>
          <w:tab w:val="left" w:pos="1800"/>
        </w:tabs>
        <w:rPr>
          <w:highlight w:val="cyan"/>
        </w:rPr>
      </w:pPr>
      <w:r w:rsidRPr="00EA636F">
        <w:rPr>
          <w:highlight w:val="cyan"/>
        </w:rPr>
        <w:t>No</w:t>
      </w:r>
    </w:p>
    <w:p w:rsidRPr="00B82663" w:rsidR="00391E9E" w:rsidP="00391E9E" w:rsidRDefault="00391E9E" w14:paraId="5C0BF2F7" w14:textId="77777777">
      <w:pPr>
        <w:pStyle w:val="Q2"/>
        <w:tabs>
          <w:tab w:val="num" w:pos="1350"/>
          <w:tab w:val="left" w:pos="1440"/>
        </w:tabs>
        <w:ind w:left="1584" w:hanging="774"/>
      </w:pPr>
      <w:bookmarkStart w:name="_Ref16362886" w:id="237"/>
      <w:bookmarkStart w:name="_Ref15354196" w:id="238"/>
      <w:r w:rsidRPr="00B82663">
        <w:t>Were cytogenetics tested (karyotyping or FISH)?</w:t>
      </w:r>
      <w:bookmarkEnd w:id="237"/>
    </w:p>
    <w:p w:rsidRPr="00B82663" w:rsidR="00391E9E" w:rsidP="00391E9E" w:rsidRDefault="00391E9E" w14:paraId="5174CCF7" w14:textId="6653F0A7">
      <w:pPr>
        <w:pStyle w:val="A2"/>
        <w:tabs>
          <w:tab w:val="clear" w:pos="1440"/>
          <w:tab w:val="left" w:pos="1530"/>
          <w:tab w:val="left" w:pos="1620"/>
          <w:tab w:val="left" w:pos="1710"/>
          <w:tab w:val="left" w:pos="1800"/>
        </w:tabs>
        <w:ind w:left="1620" w:hanging="360"/>
      </w:pPr>
      <w:r w:rsidRPr="00B82663">
        <w:t xml:space="preserve">Yes – </w:t>
      </w:r>
      <w:r w:rsidRPr="001B0703">
        <w:rPr>
          <w:rStyle w:val="BookTitle"/>
        </w:rPr>
        <w:t>Go to question</w:t>
      </w:r>
      <w:r>
        <w:rPr>
          <w:rStyle w:val="BookTitle"/>
        </w:rPr>
        <w:t xml:space="preserve"> </w:t>
      </w:r>
      <w:r>
        <w:rPr>
          <w:rStyle w:val="BookTitle"/>
        </w:rPr>
        <w:fldChar w:fldCharType="begin"/>
      </w:r>
      <w:r>
        <w:rPr>
          <w:rStyle w:val="BookTitle"/>
        </w:rPr>
        <w:instrText xml:space="preserve"> REF _Ref16354964 \r \h </w:instrText>
      </w:r>
      <w:r>
        <w:rPr>
          <w:rStyle w:val="BookTitle"/>
        </w:rPr>
      </w:r>
      <w:r>
        <w:rPr>
          <w:rStyle w:val="BookTitle"/>
        </w:rPr>
        <w:fldChar w:fldCharType="separate"/>
      </w:r>
      <w:r w:rsidR="009E3E1C">
        <w:rPr>
          <w:rStyle w:val="BookTitle"/>
        </w:rPr>
        <w:t>291</w:t>
      </w:r>
      <w:r>
        <w:rPr>
          <w:rStyle w:val="BookTitle"/>
        </w:rPr>
        <w:fldChar w:fldCharType="end"/>
      </w:r>
      <w:r w:rsidRPr="00B82663">
        <w:t xml:space="preserve"> </w:t>
      </w:r>
    </w:p>
    <w:p w:rsidRPr="00B82663" w:rsidR="00391E9E" w:rsidP="00391E9E" w:rsidRDefault="00391E9E" w14:paraId="08E7F467" w14:textId="7ACC33C5">
      <w:pPr>
        <w:pStyle w:val="A2"/>
        <w:tabs>
          <w:tab w:val="clear" w:pos="1440"/>
          <w:tab w:val="left" w:pos="1530"/>
          <w:tab w:val="left" w:pos="1620"/>
          <w:tab w:val="left" w:pos="1710"/>
          <w:tab w:val="left" w:pos="1800"/>
        </w:tabs>
        <w:ind w:left="1620" w:hanging="360"/>
      </w:pPr>
      <w:r w:rsidRPr="00B82663">
        <w:t xml:space="preserve">No – </w:t>
      </w:r>
      <w:r w:rsidRPr="001B0703">
        <w:rPr>
          <w:rStyle w:val="BookTitle"/>
        </w:rPr>
        <w:t>Go to question</w:t>
      </w:r>
      <w:r>
        <w:rPr>
          <w:rStyle w:val="BookTitle"/>
        </w:rPr>
        <w:t xml:space="preserve"> </w:t>
      </w:r>
      <w:r>
        <w:rPr>
          <w:rStyle w:val="BookTitle"/>
        </w:rPr>
        <w:fldChar w:fldCharType="begin"/>
      </w:r>
      <w:r>
        <w:rPr>
          <w:rStyle w:val="BookTitle"/>
        </w:rPr>
        <w:instrText xml:space="preserve"> REF _Ref12978298 \r \h </w:instrText>
      </w:r>
      <w:r>
        <w:rPr>
          <w:rStyle w:val="BookTitle"/>
        </w:rPr>
      </w:r>
      <w:r>
        <w:rPr>
          <w:rStyle w:val="BookTitle"/>
        </w:rPr>
        <w:fldChar w:fldCharType="separate"/>
      </w:r>
      <w:r w:rsidR="009E3E1C">
        <w:rPr>
          <w:rStyle w:val="BookTitle"/>
        </w:rPr>
        <w:t>307</w:t>
      </w:r>
      <w:r>
        <w:rPr>
          <w:rStyle w:val="BookTitle"/>
        </w:rPr>
        <w:fldChar w:fldCharType="end"/>
      </w:r>
    </w:p>
    <w:p w:rsidR="00391E9E" w:rsidP="00391E9E" w:rsidRDefault="00391E9E" w14:paraId="4597D0A2" w14:textId="0158BEB3">
      <w:pPr>
        <w:pStyle w:val="A2"/>
        <w:tabs>
          <w:tab w:val="clear" w:pos="1440"/>
          <w:tab w:val="left" w:pos="1530"/>
          <w:tab w:val="left" w:pos="1620"/>
          <w:tab w:val="left" w:pos="1710"/>
          <w:tab w:val="left" w:pos="1800"/>
        </w:tabs>
        <w:ind w:left="1620" w:hanging="360"/>
      </w:pPr>
      <w:r w:rsidRPr="00B82663">
        <w:t xml:space="preserve">Unknown – </w:t>
      </w:r>
      <w:r w:rsidRPr="001B0703">
        <w:rPr>
          <w:rStyle w:val="BookTitle"/>
        </w:rPr>
        <w:t>Go to question</w:t>
      </w:r>
      <w:r>
        <w:rPr>
          <w:rStyle w:val="BookTitle"/>
        </w:rPr>
        <w:t xml:space="preserve"> </w:t>
      </w:r>
      <w:r>
        <w:rPr>
          <w:rStyle w:val="BookTitle"/>
        </w:rPr>
        <w:fldChar w:fldCharType="begin"/>
      </w:r>
      <w:r>
        <w:rPr>
          <w:rStyle w:val="BookTitle"/>
        </w:rPr>
        <w:instrText xml:space="preserve"> REF _Ref12978298 \r \h </w:instrText>
      </w:r>
      <w:r>
        <w:rPr>
          <w:rStyle w:val="BookTitle"/>
        </w:rPr>
      </w:r>
      <w:r>
        <w:rPr>
          <w:rStyle w:val="BookTitle"/>
        </w:rPr>
        <w:fldChar w:fldCharType="separate"/>
      </w:r>
      <w:r w:rsidR="009E3E1C">
        <w:rPr>
          <w:rStyle w:val="BookTitle"/>
        </w:rPr>
        <w:t>307</w:t>
      </w:r>
      <w:r>
        <w:rPr>
          <w:rStyle w:val="BookTitle"/>
        </w:rPr>
        <w:fldChar w:fldCharType="end"/>
      </w:r>
    </w:p>
    <w:p w:rsidRPr="006660E0" w:rsidR="00391E9E" w:rsidP="00391E9E" w:rsidRDefault="00391E9E" w14:paraId="6C2BC00C" w14:textId="77777777">
      <w:pPr>
        <w:pStyle w:val="Q3"/>
        <w:tabs>
          <w:tab w:val="num" w:pos="1350"/>
          <w:tab w:val="left" w:pos="1440"/>
        </w:tabs>
        <w:ind w:hanging="468"/>
        <w:rPr>
          <w:highlight w:val="yellow"/>
        </w:rPr>
      </w:pPr>
      <w:bookmarkStart w:name="_Ref16354964" w:id="239"/>
      <w:r w:rsidRPr="006660E0">
        <w:rPr>
          <w:highlight w:val="yellow"/>
        </w:rPr>
        <w:t>Were cytogenetics tested via FISH?</w:t>
      </w:r>
      <w:bookmarkEnd w:id="239"/>
    </w:p>
    <w:p w:rsidRPr="006660E0" w:rsidR="00391E9E" w:rsidP="00391E9E" w:rsidRDefault="00391E9E" w14:paraId="65738D75" w14:textId="24D9A002">
      <w:pPr>
        <w:pStyle w:val="A3"/>
        <w:tabs>
          <w:tab w:val="left" w:pos="1530"/>
          <w:tab w:val="left" w:pos="1620"/>
          <w:tab w:val="left" w:pos="1710"/>
          <w:tab w:val="left" w:pos="1800"/>
        </w:tabs>
        <w:ind w:hanging="450"/>
        <w:rPr>
          <w:highlight w:val="yellow"/>
        </w:rPr>
      </w:pPr>
      <w:r w:rsidRPr="006660E0">
        <w:rPr>
          <w:highlight w:val="yellow"/>
        </w:rPr>
        <w:t xml:space="preserve">Yes- </w:t>
      </w:r>
      <w:r w:rsidRPr="006660E0">
        <w:rPr>
          <w:b/>
          <w:i/>
          <w:highlight w:val="yellow"/>
        </w:rPr>
        <w:t xml:space="preserve">Go to question </w:t>
      </w:r>
      <w:r w:rsidRPr="006660E0">
        <w:rPr>
          <w:b/>
          <w:i/>
          <w:highlight w:val="yellow"/>
        </w:rPr>
        <w:fldChar w:fldCharType="begin"/>
      </w:r>
      <w:r w:rsidRPr="006660E0">
        <w:rPr>
          <w:b/>
          <w:i/>
          <w:highlight w:val="yellow"/>
        </w:rPr>
        <w:instrText xml:space="preserve"> REF _Ref16355003 \r \h </w:instrText>
      </w:r>
      <w:r w:rsidR="006660E0">
        <w:rPr>
          <w:b/>
          <w:i/>
          <w:highlight w:val="yellow"/>
        </w:rPr>
        <w:instrText xml:space="preserve"> \* MERGEFORMAT </w:instrText>
      </w:r>
      <w:r w:rsidRPr="006660E0">
        <w:rPr>
          <w:b/>
          <w:i/>
          <w:highlight w:val="yellow"/>
        </w:rPr>
      </w:r>
      <w:r w:rsidRPr="006660E0">
        <w:rPr>
          <w:b/>
          <w:i/>
          <w:highlight w:val="yellow"/>
        </w:rPr>
        <w:fldChar w:fldCharType="separate"/>
      </w:r>
      <w:r w:rsidRPr="006660E0" w:rsidR="009E3E1C">
        <w:rPr>
          <w:b/>
          <w:i/>
          <w:highlight w:val="yellow"/>
        </w:rPr>
        <w:t>292</w:t>
      </w:r>
      <w:r w:rsidRPr="006660E0">
        <w:rPr>
          <w:b/>
          <w:i/>
          <w:highlight w:val="yellow"/>
        </w:rPr>
        <w:fldChar w:fldCharType="end"/>
      </w:r>
    </w:p>
    <w:p w:rsidRPr="006660E0" w:rsidR="00391E9E" w:rsidP="00391E9E" w:rsidRDefault="00391E9E" w14:paraId="1D06C083" w14:textId="4BDC418C">
      <w:pPr>
        <w:pStyle w:val="A3"/>
        <w:tabs>
          <w:tab w:val="left" w:pos="1530"/>
          <w:tab w:val="left" w:pos="1620"/>
          <w:tab w:val="left" w:pos="1710"/>
          <w:tab w:val="left" w:pos="1800"/>
        </w:tabs>
        <w:ind w:hanging="450"/>
        <w:rPr>
          <w:highlight w:val="yellow"/>
        </w:rPr>
      </w:pPr>
      <w:r w:rsidRPr="006660E0">
        <w:rPr>
          <w:highlight w:val="yellow"/>
        </w:rPr>
        <w:t xml:space="preserve">No- </w:t>
      </w:r>
      <w:r w:rsidRPr="006660E0">
        <w:rPr>
          <w:b/>
          <w:i/>
          <w:highlight w:val="yellow"/>
        </w:rPr>
        <w:t xml:space="preserve">Go to question </w:t>
      </w:r>
      <w:r w:rsidRPr="006660E0">
        <w:rPr>
          <w:b/>
          <w:i/>
          <w:highlight w:val="yellow"/>
        </w:rPr>
        <w:fldChar w:fldCharType="begin"/>
      </w:r>
      <w:r w:rsidRPr="006660E0">
        <w:rPr>
          <w:b/>
          <w:i/>
          <w:highlight w:val="yellow"/>
        </w:rPr>
        <w:instrText xml:space="preserve"> REF _Ref16355029 \r \h </w:instrText>
      </w:r>
      <w:r w:rsidR="006660E0">
        <w:rPr>
          <w:b/>
          <w:i/>
          <w:highlight w:val="yellow"/>
        </w:rPr>
        <w:instrText xml:space="preserve"> \* MERGEFORMAT </w:instrText>
      </w:r>
      <w:r w:rsidRPr="006660E0">
        <w:rPr>
          <w:b/>
          <w:i/>
          <w:highlight w:val="yellow"/>
        </w:rPr>
      </w:r>
      <w:r w:rsidRPr="006660E0">
        <w:rPr>
          <w:b/>
          <w:i/>
          <w:highlight w:val="yellow"/>
        </w:rPr>
        <w:fldChar w:fldCharType="separate"/>
      </w:r>
      <w:r w:rsidRPr="006660E0" w:rsidR="009E3E1C">
        <w:rPr>
          <w:b/>
          <w:i/>
          <w:highlight w:val="yellow"/>
        </w:rPr>
        <w:t>299</w:t>
      </w:r>
      <w:r w:rsidRPr="006660E0">
        <w:rPr>
          <w:b/>
          <w:i/>
          <w:highlight w:val="yellow"/>
        </w:rPr>
        <w:fldChar w:fldCharType="end"/>
      </w:r>
    </w:p>
    <w:p w:rsidRPr="006660E0" w:rsidR="00391E9E" w:rsidP="00391E9E" w:rsidRDefault="00391E9E" w14:paraId="2714107F" w14:textId="77777777">
      <w:pPr>
        <w:pStyle w:val="Q4"/>
        <w:tabs>
          <w:tab w:val="num" w:pos="1350"/>
          <w:tab w:val="left" w:pos="1440"/>
        </w:tabs>
        <w:ind w:hanging="594"/>
        <w:rPr>
          <w:highlight w:val="cyan"/>
        </w:rPr>
      </w:pPr>
      <w:bookmarkStart w:name="_Ref16355003" w:id="240"/>
      <w:r w:rsidRPr="006660E0">
        <w:rPr>
          <w:highlight w:val="cyan"/>
        </w:rPr>
        <w:t>Sample source</w:t>
      </w:r>
      <w:bookmarkEnd w:id="240"/>
    </w:p>
    <w:p w:rsidRPr="006660E0" w:rsidR="00391E9E" w:rsidP="00391E9E" w:rsidRDefault="00391E9E" w14:paraId="47C9A6BD" w14:textId="77777777">
      <w:pPr>
        <w:pStyle w:val="A4"/>
        <w:tabs>
          <w:tab w:val="left" w:pos="1530"/>
          <w:tab w:val="left" w:pos="1620"/>
          <w:tab w:val="left" w:pos="1710"/>
          <w:tab w:val="left" w:pos="1800"/>
        </w:tabs>
        <w:rPr>
          <w:highlight w:val="cyan"/>
        </w:rPr>
      </w:pPr>
      <w:r w:rsidRPr="006660E0">
        <w:rPr>
          <w:highlight w:val="cyan"/>
        </w:rPr>
        <w:t xml:space="preserve">Blood </w:t>
      </w:r>
    </w:p>
    <w:p w:rsidRPr="006660E0" w:rsidR="00391E9E" w:rsidP="00391E9E" w:rsidRDefault="00391E9E" w14:paraId="1E0E68E5" w14:textId="77777777">
      <w:pPr>
        <w:pStyle w:val="A4"/>
        <w:tabs>
          <w:tab w:val="left" w:pos="1530"/>
          <w:tab w:val="left" w:pos="1620"/>
          <w:tab w:val="left" w:pos="1710"/>
          <w:tab w:val="left" w:pos="1800"/>
        </w:tabs>
        <w:rPr>
          <w:highlight w:val="cyan"/>
        </w:rPr>
      </w:pPr>
      <w:r w:rsidRPr="006660E0">
        <w:rPr>
          <w:highlight w:val="cyan"/>
        </w:rPr>
        <w:t>Bone Marrow</w:t>
      </w:r>
    </w:p>
    <w:p w:rsidRPr="006660E0" w:rsidR="00391E9E" w:rsidP="00391E9E" w:rsidRDefault="00391E9E" w14:paraId="29DAD091" w14:textId="2DC63FCA">
      <w:pPr>
        <w:pStyle w:val="Q4"/>
        <w:tabs>
          <w:tab w:val="num" w:pos="1350"/>
          <w:tab w:val="left" w:pos="1440"/>
        </w:tabs>
        <w:ind w:hanging="594"/>
        <w:rPr>
          <w:highlight w:val="yellow"/>
        </w:rPr>
      </w:pPr>
      <w:r w:rsidRPr="006660E0">
        <w:rPr>
          <w:highlight w:val="yellow"/>
        </w:rPr>
        <w:t>Results of tests</w:t>
      </w:r>
    </w:p>
    <w:p w:rsidRPr="006660E0" w:rsidR="00391E9E" w:rsidP="00391E9E" w:rsidRDefault="00391E9E" w14:paraId="4A800711" w14:textId="5BCB6303">
      <w:pPr>
        <w:pStyle w:val="A4"/>
        <w:tabs>
          <w:tab w:val="left" w:pos="1530"/>
          <w:tab w:val="left" w:pos="1620"/>
          <w:tab w:val="left" w:pos="1710"/>
          <w:tab w:val="left" w:pos="1800"/>
        </w:tabs>
        <w:rPr>
          <w:highlight w:val="yellow"/>
        </w:rPr>
      </w:pPr>
      <w:r w:rsidRPr="006660E0">
        <w:rPr>
          <w:highlight w:val="yellow"/>
        </w:rPr>
        <w:t xml:space="preserve">Abnormalities identified – </w:t>
      </w:r>
      <w:r w:rsidRPr="006660E0">
        <w:rPr>
          <w:b/>
          <w:i/>
          <w:highlight w:val="yellow"/>
        </w:rPr>
        <w:t xml:space="preserve">Go to question </w:t>
      </w:r>
      <w:r w:rsidRPr="006660E0">
        <w:rPr>
          <w:b/>
          <w:i/>
          <w:highlight w:val="yellow"/>
        </w:rPr>
        <w:fldChar w:fldCharType="begin"/>
      </w:r>
      <w:r w:rsidRPr="006660E0">
        <w:rPr>
          <w:b/>
          <w:i/>
          <w:highlight w:val="yellow"/>
        </w:rPr>
        <w:instrText xml:space="preserve"> REF _Ref16355146 \r \h </w:instrText>
      </w:r>
      <w:r w:rsidR="006660E0">
        <w:rPr>
          <w:b/>
          <w:i/>
          <w:highlight w:val="yellow"/>
        </w:rPr>
        <w:instrText xml:space="preserve"> \* MERGEFORMAT </w:instrText>
      </w:r>
      <w:r w:rsidRPr="006660E0">
        <w:rPr>
          <w:b/>
          <w:i/>
          <w:highlight w:val="yellow"/>
        </w:rPr>
      </w:r>
      <w:r w:rsidRPr="006660E0">
        <w:rPr>
          <w:b/>
          <w:i/>
          <w:highlight w:val="yellow"/>
        </w:rPr>
        <w:fldChar w:fldCharType="separate"/>
      </w:r>
      <w:r w:rsidRPr="006660E0" w:rsidR="009E3E1C">
        <w:rPr>
          <w:b/>
          <w:i/>
          <w:highlight w:val="yellow"/>
        </w:rPr>
        <w:t>294</w:t>
      </w:r>
      <w:r w:rsidRPr="006660E0">
        <w:rPr>
          <w:b/>
          <w:i/>
          <w:highlight w:val="yellow"/>
        </w:rPr>
        <w:fldChar w:fldCharType="end"/>
      </w:r>
    </w:p>
    <w:p w:rsidRPr="006660E0" w:rsidR="00391E9E" w:rsidP="00391E9E" w:rsidRDefault="00391E9E" w14:paraId="2C9C0074" w14:textId="24A24B0D">
      <w:pPr>
        <w:pStyle w:val="A4"/>
        <w:tabs>
          <w:tab w:val="left" w:pos="1530"/>
          <w:tab w:val="left" w:pos="1620"/>
          <w:tab w:val="left" w:pos="1710"/>
          <w:tab w:val="left" w:pos="1800"/>
        </w:tabs>
        <w:rPr>
          <w:highlight w:val="yellow"/>
        </w:rPr>
      </w:pPr>
      <w:r w:rsidRPr="006660E0">
        <w:rPr>
          <w:highlight w:val="yellow"/>
        </w:rPr>
        <w:t xml:space="preserve">No abnormalities  – </w:t>
      </w:r>
      <w:r w:rsidRPr="006660E0">
        <w:rPr>
          <w:b/>
          <w:i/>
          <w:highlight w:val="yellow"/>
        </w:rPr>
        <w:t xml:space="preserve">Go to question </w:t>
      </w:r>
      <w:r w:rsidRPr="006660E0">
        <w:rPr>
          <w:b/>
          <w:i/>
          <w:highlight w:val="yellow"/>
        </w:rPr>
        <w:fldChar w:fldCharType="begin"/>
      </w:r>
      <w:r w:rsidRPr="006660E0">
        <w:rPr>
          <w:b/>
          <w:i/>
          <w:highlight w:val="yellow"/>
        </w:rPr>
        <w:instrText xml:space="preserve"> REF _Ref16355161 \r \h </w:instrText>
      </w:r>
      <w:r w:rsidR="006660E0">
        <w:rPr>
          <w:b/>
          <w:i/>
          <w:highlight w:val="yellow"/>
        </w:rPr>
        <w:instrText xml:space="preserve"> \* MERGEFORMAT </w:instrText>
      </w:r>
      <w:r w:rsidRPr="006660E0">
        <w:rPr>
          <w:b/>
          <w:i/>
          <w:highlight w:val="yellow"/>
        </w:rPr>
      </w:r>
      <w:r w:rsidRPr="006660E0">
        <w:rPr>
          <w:b/>
          <w:i/>
          <w:highlight w:val="yellow"/>
        </w:rPr>
        <w:fldChar w:fldCharType="separate"/>
      </w:r>
      <w:r w:rsidRPr="006660E0" w:rsidR="009E3E1C">
        <w:rPr>
          <w:b/>
          <w:i/>
          <w:highlight w:val="yellow"/>
        </w:rPr>
        <w:t>298</w:t>
      </w:r>
      <w:r w:rsidRPr="006660E0">
        <w:rPr>
          <w:b/>
          <w:i/>
          <w:highlight w:val="yellow"/>
        </w:rPr>
        <w:fldChar w:fldCharType="end"/>
      </w:r>
    </w:p>
    <w:p w:rsidRPr="006660E0" w:rsidR="00391E9E" w:rsidP="00391E9E" w:rsidRDefault="00391E9E" w14:paraId="77CA1D7B" w14:textId="77777777">
      <w:pPr>
        <w:tabs>
          <w:tab w:val="clear" w:pos="1584"/>
          <w:tab w:val="clear" w:pos="10080"/>
          <w:tab w:val="left" w:pos="1152"/>
        </w:tabs>
        <w:spacing w:before="0"/>
        <w:ind w:left="1440" w:firstLine="0"/>
        <w:rPr>
          <w:b/>
          <w:i/>
          <w:highlight w:val="yellow"/>
        </w:rPr>
      </w:pPr>
    </w:p>
    <w:p w:rsidRPr="006660E0" w:rsidR="00391E9E" w:rsidP="00391E9E" w:rsidRDefault="00391E9E" w14:paraId="1FD9F27E" w14:textId="77777777">
      <w:pPr>
        <w:tabs>
          <w:tab w:val="clear" w:pos="1584"/>
          <w:tab w:val="clear" w:pos="10080"/>
          <w:tab w:val="left" w:pos="1350"/>
        </w:tabs>
        <w:spacing w:before="0" w:after="0"/>
        <w:ind w:left="1980" w:hanging="360"/>
        <w:rPr>
          <w:b/>
          <w:color w:val="365F91"/>
          <w:highlight w:val="yellow"/>
        </w:rPr>
      </w:pPr>
      <w:r w:rsidRPr="006660E0">
        <w:rPr>
          <w:b/>
          <w:color w:val="365F91"/>
          <w:highlight w:val="yellow"/>
        </w:rPr>
        <w:tab/>
      </w:r>
      <w:r w:rsidRPr="006660E0">
        <w:rPr>
          <w:b/>
          <w:color w:val="365F91"/>
          <w:highlight w:val="yellow"/>
        </w:rPr>
        <w:tab/>
        <w:t>Specify cytogenetic abnormalities identified via FISH at diagnosis:</w:t>
      </w:r>
    </w:p>
    <w:p w:rsidRPr="006660E0" w:rsidR="00391E9E" w:rsidP="00391E9E" w:rsidRDefault="00391E9E" w14:paraId="07389A87" w14:textId="77777777">
      <w:pPr>
        <w:pStyle w:val="Q5"/>
        <w:tabs>
          <w:tab w:val="num" w:pos="1350"/>
          <w:tab w:val="left" w:pos="1440"/>
        </w:tabs>
        <w:ind w:hanging="540"/>
        <w:rPr>
          <w:highlight w:val="yellow"/>
        </w:rPr>
      </w:pPr>
      <w:bookmarkStart w:name="_Ref16355146" w:id="241"/>
      <w:r w:rsidRPr="006660E0">
        <w:rPr>
          <w:rStyle w:val="Q5Char"/>
          <w:highlight w:val="yellow"/>
        </w:rPr>
        <w:t>International System for Human Cytogenetic Nomenclature (ISCN) compatible string:</w:t>
      </w:r>
      <w:r w:rsidRPr="006660E0">
        <w:rPr>
          <w:highlight w:val="yellow"/>
        </w:rPr>
        <w:t xml:space="preserve"> __________________________</w:t>
      </w:r>
      <w:bookmarkEnd w:id="241"/>
    </w:p>
    <w:p w:rsidRPr="006660E0" w:rsidR="00391E9E" w:rsidP="00391E9E" w:rsidRDefault="00391E9E" w14:paraId="218CDCD9" w14:textId="77777777">
      <w:pPr>
        <w:numPr>
          <w:ilvl w:val="0"/>
          <w:numId w:val="1"/>
        </w:numPr>
        <w:tabs>
          <w:tab w:val="clear" w:pos="1584"/>
          <w:tab w:val="clear" w:pos="10080"/>
          <w:tab w:val="left" w:pos="990"/>
          <w:tab w:val="left" w:pos="1440"/>
          <w:tab w:val="left" w:pos="2880"/>
          <w:tab w:val="num" w:pos="3906"/>
        </w:tabs>
        <w:ind w:left="2880" w:hanging="540"/>
        <w:rPr>
          <w:szCs w:val="21"/>
          <w:highlight w:val="yellow"/>
          <w:lang w:eastAsia="en-US"/>
        </w:rPr>
      </w:pPr>
      <w:r w:rsidRPr="006660E0">
        <w:rPr>
          <w:szCs w:val="21"/>
          <w:highlight w:val="yellow"/>
          <w:lang w:eastAsia="en-US"/>
        </w:rPr>
        <w:t>Specify number of distinct cytogenetic abnormalities</w:t>
      </w:r>
    </w:p>
    <w:p w:rsidRPr="006660E0" w:rsidR="00391E9E" w:rsidP="00391E9E" w:rsidRDefault="00391E9E" w14:paraId="34014654" w14:textId="77777777">
      <w:pPr>
        <w:pStyle w:val="A5"/>
        <w:tabs>
          <w:tab w:val="left" w:pos="1530"/>
          <w:tab w:val="left" w:pos="1620"/>
          <w:tab w:val="left" w:pos="1710"/>
          <w:tab w:val="left" w:pos="1800"/>
        </w:tabs>
        <w:rPr>
          <w:highlight w:val="yellow"/>
        </w:rPr>
      </w:pPr>
      <w:r w:rsidRPr="006660E0">
        <w:rPr>
          <w:rFonts w:ascii="Wingdings" w:hAnsi="Wingdings"/>
          <w:sz w:val="21"/>
          <w:highlight w:val="yellow"/>
        </w:rPr>
        <w:tab/>
      </w:r>
      <w:r w:rsidRPr="006660E0">
        <w:rPr>
          <w:highlight w:val="yellow"/>
        </w:rPr>
        <w:t>One (1)</w:t>
      </w:r>
    </w:p>
    <w:p w:rsidRPr="006660E0" w:rsidR="00391E9E" w:rsidP="00391E9E" w:rsidRDefault="00391E9E" w14:paraId="2FF3C1A9" w14:textId="77777777">
      <w:pPr>
        <w:pStyle w:val="A5"/>
        <w:tabs>
          <w:tab w:val="left" w:pos="1530"/>
          <w:tab w:val="left" w:pos="1620"/>
          <w:tab w:val="left" w:pos="1710"/>
          <w:tab w:val="left" w:pos="1800"/>
        </w:tabs>
        <w:rPr>
          <w:highlight w:val="yellow"/>
        </w:rPr>
      </w:pPr>
      <w:r w:rsidRPr="006660E0">
        <w:rPr>
          <w:rFonts w:ascii="Wingdings" w:hAnsi="Wingdings"/>
          <w:sz w:val="21"/>
          <w:highlight w:val="yellow"/>
        </w:rPr>
        <w:tab/>
      </w:r>
      <w:r w:rsidRPr="006660E0">
        <w:rPr>
          <w:highlight w:val="yellow"/>
        </w:rPr>
        <w:t>Two (2)</w:t>
      </w:r>
    </w:p>
    <w:p w:rsidRPr="006660E0" w:rsidR="00391E9E" w:rsidP="00391E9E" w:rsidRDefault="00391E9E" w14:paraId="35592C43" w14:textId="77777777">
      <w:pPr>
        <w:pStyle w:val="A5"/>
        <w:tabs>
          <w:tab w:val="left" w:pos="1530"/>
          <w:tab w:val="left" w:pos="1620"/>
          <w:tab w:val="left" w:pos="1710"/>
          <w:tab w:val="left" w:pos="1800"/>
        </w:tabs>
        <w:rPr>
          <w:highlight w:val="yellow"/>
        </w:rPr>
      </w:pPr>
      <w:r w:rsidRPr="006660E0">
        <w:rPr>
          <w:rFonts w:ascii="Wingdings" w:hAnsi="Wingdings"/>
          <w:sz w:val="21"/>
          <w:highlight w:val="yellow"/>
        </w:rPr>
        <w:tab/>
      </w:r>
      <w:r w:rsidRPr="006660E0">
        <w:rPr>
          <w:highlight w:val="yellow"/>
        </w:rPr>
        <w:t>Three (3)</w:t>
      </w:r>
    </w:p>
    <w:p w:rsidRPr="006660E0" w:rsidR="00391E9E" w:rsidP="00247044" w:rsidRDefault="00391E9E" w14:paraId="3903E533" w14:textId="77777777">
      <w:pPr>
        <w:pStyle w:val="A5"/>
        <w:tabs>
          <w:tab w:val="left" w:pos="1530"/>
          <w:tab w:val="left" w:pos="1620"/>
          <w:tab w:val="left" w:pos="1710"/>
          <w:tab w:val="left" w:pos="1800"/>
        </w:tabs>
        <w:rPr>
          <w:highlight w:val="yellow"/>
        </w:rPr>
      </w:pPr>
      <w:r w:rsidRPr="006660E0">
        <w:rPr>
          <w:rFonts w:ascii="Wingdings" w:hAnsi="Wingdings"/>
          <w:sz w:val="21"/>
          <w:highlight w:val="yellow"/>
        </w:rPr>
        <w:tab/>
      </w:r>
      <w:r w:rsidRPr="006660E0">
        <w:rPr>
          <w:highlight w:val="yellow"/>
        </w:rPr>
        <w:t>Four or more (4 or more)</w:t>
      </w:r>
    </w:p>
    <w:p w:rsidRPr="006660E0" w:rsidR="00391E9E" w:rsidP="00391E9E" w:rsidRDefault="00391E9E" w14:paraId="657CADB7" w14:textId="2989F496">
      <w:pPr>
        <w:pStyle w:val="Q5"/>
        <w:tabs>
          <w:tab w:val="num" w:pos="1350"/>
          <w:tab w:val="left" w:pos="1440"/>
        </w:tabs>
        <w:ind w:hanging="540"/>
        <w:rPr>
          <w:highlight w:val="yellow"/>
        </w:rPr>
      </w:pPr>
      <w:r w:rsidRPr="006660E0">
        <w:rPr>
          <w:highlight w:val="yellow"/>
        </w:rPr>
        <w:t>Specify abnormalities (check all that apply)</w:t>
      </w:r>
    </w:p>
    <w:p w:rsidRPr="006660E0" w:rsidR="00391E9E" w:rsidP="00391E9E" w:rsidRDefault="00391E9E" w14:paraId="7B213DAA" w14:textId="77777777">
      <w:pPr>
        <w:pStyle w:val="In3"/>
        <w:ind w:firstLine="630"/>
        <w:rPr>
          <w:highlight w:val="yellow"/>
        </w:rPr>
      </w:pPr>
      <w:r w:rsidRPr="006660E0">
        <w:rPr>
          <w:highlight w:val="yellow"/>
        </w:rPr>
        <w:t>Monosomy</w:t>
      </w:r>
    </w:p>
    <w:p w:rsidRPr="006660E0" w:rsidR="00391E9E" w:rsidP="00391E9E" w:rsidRDefault="00391E9E" w14:paraId="45478A15" w14:textId="77777777">
      <w:pPr>
        <w:pStyle w:val="A5"/>
        <w:tabs>
          <w:tab w:val="left" w:pos="1530"/>
          <w:tab w:val="left" w:pos="1620"/>
          <w:tab w:val="left" w:pos="1710"/>
          <w:tab w:val="left" w:pos="1800"/>
        </w:tabs>
        <w:rPr>
          <w:highlight w:val="yellow"/>
        </w:rPr>
      </w:pPr>
      <w:r w:rsidRPr="006660E0">
        <w:rPr>
          <w:highlight w:val="yellow"/>
        </w:rPr>
        <w:t xml:space="preserve">–5 </w:t>
      </w:r>
    </w:p>
    <w:p w:rsidRPr="006660E0" w:rsidR="00391E9E" w:rsidP="00391E9E" w:rsidRDefault="00391E9E" w14:paraId="6489340C" w14:textId="77777777">
      <w:pPr>
        <w:pStyle w:val="A5"/>
        <w:tabs>
          <w:tab w:val="left" w:pos="1530"/>
          <w:tab w:val="left" w:pos="1620"/>
          <w:tab w:val="left" w:pos="1710"/>
          <w:tab w:val="left" w:pos="1800"/>
        </w:tabs>
        <w:rPr>
          <w:highlight w:val="yellow"/>
        </w:rPr>
      </w:pPr>
      <w:r w:rsidRPr="006660E0">
        <w:rPr>
          <w:highlight w:val="yellow"/>
        </w:rPr>
        <w:t xml:space="preserve">–7 </w:t>
      </w:r>
    </w:p>
    <w:p w:rsidRPr="006660E0" w:rsidR="00391E9E" w:rsidP="00391E9E" w:rsidRDefault="00391E9E" w14:paraId="56D6554E" w14:textId="77777777">
      <w:pPr>
        <w:pStyle w:val="A5"/>
        <w:tabs>
          <w:tab w:val="left" w:pos="1530"/>
          <w:tab w:val="left" w:pos="1620"/>
          <w:tab w:val="left" w:pos="1710"/>
          <w:tab w:val="left" w:pos="1800"/>
        </w:tabs>
        <w:rPr>
          <w:highlight w:val="yellow"/>
        </w:rPr>
      </w:pPr>
      <w:r w:rsidRPr="006660E0">
        <w:rPr>
          <w:highlight w:val="yellow"/>
        </w:rPr>
        <w:tab/>
        <w:t>–Y</w:t>
      </w:r>
    </w:p>
    <w:p w:rsidRPr="006660E0" w:rsidR="00391E9E" w:rsidP="00391E9E" w:rsidRDefault="00391E9E" w14:paraId="77936D0C" w14:textId="77777777">
      <w:pPr>
        <w:pStyle w:val="In3"/>
        <w:ind w:firstLine="630"/>
        <w:rPr>
          <w:highlight w:val="yellow"/>
        </w:rPr>
      </w:pPr>
      <w:r w:rsidRPr="006660E0">
        <w:rPr>
          <w:highlight w:val="yellow"/>
        </w:rPr>
        <w:t>Trisomy</w:t>
      </w:r>
    </w:p>
    <w:p w:rsidRPr="006660E0" w:rsidR="00391E9E" w:rsidP="00391E9E" w:rsidRDefault="00391E9E" w14:paraId="6DCB4BC9" w14:textId="77777777">
      <w:pPr>
        <w:pStyle w:val="A5"/>
        <w:tabs>
          <w:tab w:val="left" w:pos="1530"/>
          <w:tab w:val="left" w:pos="1620"/>
          <w:tab w:val="left" w:pos="1710"/>
          <w:tab w:val="left" w:pos="1800"/>
        </w:tabs>
        <w:rPr>
          <w:highlight w:val="yellow"/>
        </w:rPr>
      </w:pPr>
      <w:r w:rsidRPr="006660E0">
        <w:rPr>
          <w:highlight w:val="yellow"/>
        </w:rPr>
        <w:t>+8</w:t>
      </w:r>
    </w:p>
    <w:p w:rsidRPr="006660E0" w:rsidR="00391E9E" w:rsidP="00391E9E" w:rsidRDefault="00391E9E" w14:paraId="2B27438D" w14:textId="77777777">
      <w:pPr>
        <w:pStyle w:val="A5"/>
        <w:tabs>
          <w:tab w:val="left" w:pos="1530"/>
          <w:tab w:val="left" w:pos="1620"/>
          <w:tab w:val="left" w:pos="1710"/>
          <w:tab w:val="left" w:pos="1800"/>
        </w:tabs>
        <w:rPr>
          <w:highlight w:val="yellow"/>
        </w:rPr>
      </w:pPr>
      <w:r w:rsidRPr="006660E0">
        <w:rPr>
          <w:highlight w:val="yellow"/>
        </w:rPr>
        <w:t>+9</w:t>
      </w:r>
    </w:p>
    <w:p w:rsidRPr="006660E0" w:rsidR="00391E9E" w:rsidP="00391E9E" w:rsidRDefault="00391E9E" w14:paraId="57EC3B6C" w14:textId="77777777">
      <w:pPr>
        <w:pStyle w:val="In3"/>
        <w:ind w:firstLine="630"/>
        <w:rPr>
          <w:highlight w:val="yellow"/>
        </w:rPr>
      </w:pPr>
      <w:r w:rsidRPr="006660E0">
        <w:rPr>
          <w:highlight w:val="yellow"/>
        </w:rPr>
        <w:t>Translocation</w:t>
      </w:r>
    </w:p>
    <w:p w:rsidRPr="006660E0" w:rsidR="00391E9E" w:rsidP="00391E9E" w:rsidRDefault="00391E9E" w14:paraId="6106C69C" w14:textId="77777777">
      <w:pPr>
        <w:pStyle w:val="A5"/>
        <w:tabs>
          <w:tab w:val="left" w:pos="1530"/>
          <w:tab w:val="left" w:pos="1620"/>
          <w:tab w:val="left" w:pos="1710"/>
          <w:tab w:val="left" w:pos="1800"/>
        </w:tabs>
        <w:rPr>
          <w:highlight w:val="yellow"/>
        </w:rPr>
      </w:pPr>
      <w:r w:rsidRPr="006660E0">
        <w:rPr>
          <w:highlight w:val="yellow"/>
        </w:rPr>
        <w:t>t(1;any)</w:t>
      </w:r>
    </w:p>
    <w:p w:rsidRPr="006660E0" w:rsidR="00391E9E" w:rsidP="00391E9E" w:rsidRDefault="00391E9E" w14:paraId="5BFE3B2B" w14:textId="77777777">
      <w:pPr>
        <w:pStyle w:val="A5"/>
        <w:tabs>
          <w:tab w:val="left" w:pos="1530"/>
          <w:tab w:val="left" w:pos="1620"/>
          <w:tab w:val="left" w:pos="1710"/>
          <w:tab w:val="left" w:pos="1800"/>
        </w:tabs>
        <w:rPr>
          <w:highlight w:val="yellow"/>
        </w:rPr>
      </w:pPr>
      <w:r w:rsidRPr="006660E0">
        <w:rPr>
          <w:highlight w:val="yellow"/>
        </w:rPr>
        <w:t>t(3q21;any)</w:t>
      </w:r>
    </w:p>
    <w:p w:rsidRPr="006660E0" w:rsidR="00391E9E" w:rsidP="00391E9E" w:rsidRDefault="00391E9E" w14:paraId="4330BB0F" w14:textId="77777777">
      <w:pPr>
        <w:pStyle w:val="A5"/>
        <w:tabs>
          <w:tab w:val="left" w:pos="1530"/>
          <w:tab w:val="left" w:pos="1620"/>
          <w:tab w:val="left" w:pos="1710"/>
          <w:tab w:val="left" w:pos="1800"/>
        </w:tabs>
        <w:rPr>
          <w:highlight w:val="yellow"/>
        </w:rPr>
      </w:pPr>
      <w:r w:rsidRPr="006660E0">
        <w:rPr>
          <w:highlight w:val="yellow"/>
        </w:rPr>
        <w:t>t(12p11.2;any)</w:t>
      </w:r>
    </w:p>
    <w:p w:rsidRPr="006660E0" w:rsidR="00391E9E" w:rsidP="00391E9E" w:rsidRDefault="00391E9E" w14:paraId="3F851181" w14:textId="77777777">
      <w:pPr>
        <w:pStyle w:val="A5"/>
        <w:tabs>
          <w:tab w:val="left" w:pos="1530"/>
          <w:tab w:val="left" w:pos="1620"/>
          <w:tab w:val="left" w:pos="1710"/>
          <w:tab w:val="left" w:pos="1800"/>
        </w:tabs>
        <w:rPr>
          <w:highlight w:val="yellow"/>
        </w:rPr>
      </w:pPr>
      <w:r w:rsidRPr="006660E0">
        <w:rPr>
          <w:highlight w:val="yellow"/>
        </w:rPr>
        <w:t>t(11q23;any)</w:t>
      </w:r>
    </w:p>
    <w:p w:rsidRPr="006660E0" w:rsidR="00391E9E" w:rsidP="00391E9E" w:rsidRDefault="00391E9E" w14:paraId="6EFD60A5" w14:textId="77777777">
      <w:pPr>
        <w:pStyle w:val="A5"/>
        <w:tabs>
          <w:tab w:val="left" w:pos="1530"/>
          <w:tab w:val="left" w:pos="1620"/>
          <w:tab w:val="left" w:pos="1710"/>
          <w:tab w:val="left" w:pos="1800"/>
        </w:tabs>
        <w:rPr>
          <w:highlight w:val="yellow"/>
        </w:rPr>
      </w:pPr>
      <w:r w:rsidRPr="006660E0">
        <w:rPr>
          <w:highlight w:val="yellow"/>
        </w:rPr>
        <w:t>t(6;9)</w:t>
      </w:r>
    </w:p>
    <w:p w:rsidRPr="006660E0" w:rsidR="00391E9E" w:rsidP="00391E9E" w:rsidRDefault="00391E9E" w14:paraId="64E8BDFC" w14:textId="77777777">
      <w:pPr>
        <w:pStyle w:val="In3"/>
        <w:ind w:firstLine="630"/>
        <w:rPr>
          <w:highlight w:val="yellow"/>
        </w:rPr>
      </w:pPr>
      <w:r w:rsidRPr="006660E0">
        <w:rPr>
          <w:highlight w:val="yellow"/>
        </w:rPr>
        <w:t>Deletion</w:t>
      </w:r>
    </w:p>
    <w:p w:rsidRPr="006660E0" w:rsidR="00391E9E" w:rsidP="00391E9E" w:rsidRDefault="00391E9E" w14:paraId="13091F02" w14:textId="77777777">
      <w:pPr>
        <w:pStyle w:val="A5"/>
        <w:tabs>
          <w:tab w:val="left" w:pos="1530"/>
          <w:tab w:val="left" w:pos="1620"/>
          <w:tab w:val="left" w:pos="1710"/>
          <w:tab w:val="left" w:pos="1800"/>
        </w:tabs>
        <w:rPr>
          <w:highlight w:val="yellow"/>
        </w:rPr>
      </w:pPr>
      <w:r w:rsidRPr="006660E0">
        <w:rPr>
          <w:highlight w:val="yellow"/>
        </w:rPr>
        <w:t xml:space="preserve">del(5q) / 5q- </w:t>
      </w:r>
    </w:p>
    <w:p w:rsidRPr="006660E0" w:rsidR="00391E9E" w:rsidP="00391E9E" w:rsidRDefault="00391E9E" w14:paraId="5FF74A78" w14:textId="77777777">
      <w:pPr>
        <w:pStyle w:val="A5"/>
        <w:tabs>
          <w:tab w:val="left" w:pos="1530"/>
          <w:tab w:val="left" w:pos="1620"/>
          <w:tab w:val="left" w:pos="1710"/>
          <w:tab w:val="left" w:pos="1800"/>
        </w:tabs>
        <w:rPr>
          <w:highlight w:val="yellow"/>
        </w:rPr>
      </w:pPr>
      <w:r w:rsidRPr="006660E0">
        <w:rPr>
          <w:highlight w:val="yellow"/>
        </w:rPr>
        <w:t xml:space="preserve">del(7q) / 7q- </w:t>
      </w:r>
    </w:p>
    <w:p w:rsidRPr="006660E0" w:rsidR="00391E9E" w:rsidP="00391E9E" w:rsidRDefault="00391E9E" w14:paraId="2C0FD419" w14:textId="77777777">
      <w:pPr>
        <w:pStyle w:val="A5"/>
        <w:tabs>
          <w:tab w:val="left" w:pos="1530"/>
          <w:tab w:val="left" w:pos="1620"/>
          <w:tab w:val="left" w:pos="1710"/>
          <w:tab w:val="left" w:pos="1800"/>
        </w:tabs>
        <w:rPr>
          <w:highlight w:val="yellow"/>
        </w:rPr>
      </w:pPr>
      <w:r w:rsidRPr="006660E0">
        <w:rPr>
          <w:highlight w:val="yellow"/>
        </w:rPr>
        <w:t xml:space="preserve">del(11q) / 11q- </w:t>
      </w:r>
    </w:p>
    <w:p w:rsidRPr="006660E0" w:rsidR="00391E9E" w:rsidP="00391E9E" w:rsidRDefault="00391E9E" w14:paraId="76488F48" w14:textId="77777777">
      <w:pPr>
        <w:pStyle w:val="A5"/>
        <w:tabs>
          <w:tab w:val="left" w:pos="1530"/>
          <w:tab w:val="left" w:pos="1620"/>
          <w:tab w:val="left" w:pos="1710"/>
          <w:tab w:val="left" w:pos="1800"/>
        </w:tabs>
        <w:rPr>
          <w:highlight w:val="yellow"/>
        </w:rPr>
      </w:pPr>
      <w:r w:rsidRPr="006660E0">
        <w:rPr>
          <w:highlight w:val="yellow"/>
        </w:rPr>
        <w:t>del(12p) / 12p-</w:t>
      </w:r>
    </w:p>
    <w:p w:rsidRPr="006660E0" w:rsidR="00391E9E" w:rsidP="00391E9E" w:rsidRDefault="00391E9E" w14:paraId="58ADB2F1" w14:textId="77777777">
      <w:pPr>
        <w:pStyle w:val="A5"/>
        <w:tabs>
          <w:tab w:val="left" w:pos="1530"/>
          <w:tab w:val="left" w:pos="1620"/>
          <w:tab w:val="left" w:pos="1710"/>
          <w:tab w:val="left" w:pos="1800"/>
        </w:tabs>
        <w:rPr>
          <w:highlight w:val="yellow"/>
        </w:rPr>
      </w:pPr>
      <w:r w:rsidRPr="006660E0">
        <w:rPr>
          <w:highlight w:val="yellow"/>
        </w:rPr>
        <w:t xml:space="preserve">del(13q) / 13q- </w:t>
      </w:r>
    </w:p>
    <w:p w:rsidRPr="006660E0" w:rsidR="00391E9E" w:rsidP="00391E9E" w:rsidRDefault="00391E9E" w14:paraId="1AB6B613" w14:textId="77777777">
      <w:pPr>
        <w:pStyle w:val="A5"/>
        <w:tabs>
          <w:tab w:val="left" w:pos="1530"/>
          <w:tab w:val="left" w:pos="1620"/>
          <w:tab w:val="left" w:pos="1710"/>
          <w:tab w:val="left" w:pos="1800"/>
        </w:tabs>
        <w:rPr>
          <w:b/>
          <w:highlight w:val="yellow"/>
        </w:rPr>
      </w:pPr>
      <w:r w:rsidRPr="006660E0">
        <w:rPr>
          <w:highlight w:val="yellow"/>
        </w:rPr>
        <w:t>del(20q) / 20q-</w:t>
      </w:r>
      <w:r w:rsidRPr="006660E0">
        <w:rPr>
          <w:highlight w:val="yellow"/>
        </w:rPr>
        <w:tab/>
      </w:r>
      <w:r w:rsidRPr="006660E0">
        <w:rPr>
          <w:highlight w:val="yellow"/>
        </w:rPr>
        <w:tab/>
      </w:r>
      <w:r w:rsidRPr="006660E0">
        <w:rPr>
          <w:b/>
          <w:highlight w:val="yellow"/>
        </w:rPr>
        <w:t xml:space="preserve"> </w:t>
      </w:r>
    </w:p>
    <w:p w:rsidRPr="006660E0" w:rsidR="00391E9E" w:rsidP="00391E9E" w:rsidRDefault="00391E9E" w14:paraId="6E73A74E" w14:textId="77777777">
      <w:pPr>
        <w:pStyle w:val="In3"/>
        <w:ind w:firstLine="720"/>
        <w:rPr>
          <w:highlight w:val="yellow"/>
        </w:rPr>
      </w:pPr>
      <w:r w:rsidRPr="006660E0">
        <w:rPr>
          <w:highlight w:val="yellow"/>
        </w:rPr>
        <w:t>Inversion</w:t>
      </w:r>
    </w:p>
    <w:p w:rsidRPr="006660E0" w:rsidR="00391E9E" w:rsidP="00391E9E" w:rsidRDefault="00391E9E" w14:paraId="65E64236" w14:textId="77777777">
      <w:pPr>
        <w:pStyle w:val="A5"/>
        <w:tabs>
          <w:tab w:val="left" w:pos="1530"/>
          <w:tab w:val="left" w:pos="1620"/>
          <w:tab w:val="left" w:pos="1710"/>
          <w:tab w:val="left" w:pos="1800"/>
        </w:tabs>
        <w:rPr>
          <w:highlight w:val="yellow"/>
        </w:rPr>
      </w:pPr>
      <w:r w:rsidRPr="006660E0">
        <w:rPr>
          <w:highlight w:val="yellow"/>
        </w:rPr>
        <w:t>dup(1)</w:t>
      </w:r>
    </w:p>
    <w:p w:rsidRPr="006660E0" w:rsidR="00391E9E" w:rsidP="00391E9E" w:rsidRDefault="00391E9E" w14:paraId="4D86FA97" w14:textId="77777777">
      <w:pPr>
        <w:pStyle w:val="A5"/>
        <w:tabs>
          <w:tab w:val="left" w:pos="1530"/>
          <w:tab w:val="left" w:pos="1620"/>
          <w:tab w:val="left" w:pos="1710"/>
          <w:tab w:val="left" w:pos="1800"/>
        </w:tabs>
        <w:rPr>
          <w:highlight w:val="yellow"/>
        </w:rPr>
      </w:pPr>
      <w:r w:rsidRPr="006660E0">
        <w:rPr>
          <w:highlight w:val="yellow"/>
        </w:rPr>
        <w:t xml:space="preserve">inv(3) </w:t>
      </w:r>
    </w:p>
    <w:p w:rsidRPr="006660E0" w:rsidR="00391E9E" w:rsidP="00391E9E" w:rsidRDefault="00391E9E" w14:paraId="4E485F0D" w14:textId="77777777">
      <w:pPr>
        <w:pStyle w:val="In3"/>
        <w:ind w:firstLine="720"/>
        <w:rPr>
          <w:highlight w:val="yellow"/>
        </w:rPr>
      </w:pPr>
      <w:r w:rsidRPr="006660E0">
        <w:rPr>
          <w:highlight w:val="yellow"/>
        </w:rPr>
        <w:t>Other</w:t>
      </w:r>
    </w:p>
    <w:p w:rsidRPr="006660E0" w:rsidR="00391E9E" w:rsidP="00391E9E" w:rsidRDefault="00391E9E" w14:paraId="49735AA7" w14:textId="77777777">
      <w:pPr>
        <w:pStyle w:val="A5"/>
        <w:tabs>
          <w:tab w:val="left" w:pos="1530"/>
          <w:tab w:val="left" w:pos="1620"/>
          <w:tab w:val="left" w:pos="1710"/>
          <w:tab w:val="left" w:pos="1800"/>
        </w:tabs>
        <w:rPr>
          <w:highlight w:val="yellow"/>
        </w:rPr>
      </w:pPr>
      <w:r w:rsidRPr="006660E0">
        <w:rPr>
          <w:highlight w:val="yellow"/>
        </w:rPr>
        <w:t>i17q</w:t>
      </w:r>
    </w:p>
    <w:p w:rsidRPr="006660E0" w:rsidR="00391E9E" w:rsidP="00391E9E" w:rsidRDefault="00391E9E" w14:paraId="696985D8" w14:textId="0125E6DA">
      <w:pPr>
        <w:pStyle w:val="A5"/>
        <w:tabs>
          <w:tab w:val="left" w:pos="1530"/>
          <w:tab w:val="left" w:pos="1620"/>
          <w:tab w:val="left" w:pos="1710"/>
          <w:tab w:val="left" w:pos="1800"/>
        </w:tabs>
        <w:rPr>
          <w:highlight w:val="yellow"/>
        </w:rPr>
      </w:pPr>
      <w:r w:rsidRPr="006660E0">
        <w:rPr>
          <w:highlight w:val="yellow"/>
        </w:rPr>
        <w:tab/>
        <w:t xml:space="preserve">Other abnormality </w:t>
      </w:r>
      <w:r w:rsidRPr="006660E0">
        <w:rPr>
          <w:color w:val="365F91"/>
          <w:highlight w:val="yellow"/>
        </w:rPr>
        <w:t xml:space="preserve">– </w:t>
      </w:r>
      <w:r w:rsidRPr="006660E0">
        <w:rPr>
          <w:b/>
          <w:i/>
          <w:highlight w:val="yellow"/>
        </w:rPr>
        <w:t xml:space="preserve">Go to question </w:t>
      </w:r>
      <w:r w:rsidRPr="006660E0">
        <w:rPr>
          <w:b/>
          <w:i/>
          <w:highlight w:val="yellow"/>
        </w:rPr>
        <w:fldChar w:fldCharType="begin"/>
      </w:r>
      <w:r w:rsidRPr="006660E0">
        <w:rPr>
          <w:b/>
          <w:i/>
          <w:highlight w:val="yellow"/>
        </w:rPr>
        <w:instrText xml:space="preserve"> REF _Ref16355178 \r \h </w:instrText>
      </w:r>
      <w:r w:rsidR="006660E0">
        <w:rPr>
          <w:b/>
          <w:i/>
          <w:highlight w:val="yellow"/>
        </w:rPr>
        <w:instrText xml:space="preserve"> \* MERGEFORMAT </w:instrText>
      </w:r>
      <w:r w:rsidRPr="006660E0">
        <w:rPr>
          <w:b/>
          <w:i/>
          <w:highlight w:val="yellow"/>
        </w:rPr>
      </w:r>
      <w:r w:rsidRPr="006660E0">
        <w:rPr>
          <w:b/>
          <w:i/>
          <w:highlight w:val="yellow"/>
        </w:rPr>
        <w:fldChar w:fldCharType="separate"/>
      </w:r>
      <w:r w:rsidRPr="006660E0" w:rsidR="009E3E1C">
        <w:rPr>
          <w:b/>
          <w:i/>
          <w:highlight w:val="yellow"/>
        </w:rPr>
        <w:t>297</w:t>
      </w:r>
      <w:r w:rsidRPr="006660E0">
        <w:rPr>
          <w:b/>
          <w:i/>
          <w:highlight w:val="yellow"/>
        </w:rPr>
        <w:fldChar w:fldCharType="end"/>
      </w:r>
    </w:p>
    <w:p w:rsidRPr="006660E0" w:rsidR="00391E9E" w:rsidP="00391E9E" w:rsidRDefault="00391E9E" w14:paraId="10408CC2" w14:textId="77777777">
      <w:pPr>
        <w:pStyle w:val="Q6"/>
        <w:tabs>
          <w:tab w:val="num" w:pos="1350"/>
          <w:tab w:val="left" w:pos="1440"/>
        </w:tabs>
        <w:ind w:hanging="540"/>
        <w:rPr>
          <w:highlight w:val="yellow"/>
        </w:rPr>
      </w:pPr>
      <w:bookmarkStart w:name="_Ref16355178" w:id="242"/>
      <w:r w:rsidRPr="006660E0">
        <w:rPr>
          <w:highlight w:val="yellow"/>
        </w:rPr>
        <w:t>Specify other abnormality:__________________________</w:t>
      </w:r>
      <w:bookmarkEnd w:id="242"/>
      <w:r w:rsidRPr="006660E0">
        <w:rPr>
          <w:highlight w:val="yellow"/>
        </w:rPr>
        <w:tab/>
        <w:t xml:space="preserve"> </w:t>
      </w:r>
    </w:p>
    <w:p w:rsidRPr="006660E0" w:rsidR="00391E9E" w:rsidP="00391E9E" w:rsidRDefault="00391E9E" w14:paraId="1764A76D" w14:textId="77777777">
      <w:pPr>
        <w:pStyle w:val="Q4"/>
        <w:tabs>
          <w:tab w:val="num" w:pos="1350"/>
          <w:tab w:val="left" w:pos="1440"/>
        </w:tabs>
        <w:ind w:hanging="594"/>
        <w:rPr>
          <w:highlight w:val="cyan"/>
        </w:rPr>
      </w:pPr>
      <w:bookmarkStart w:name="_Ref16355161" w:id="243"/>
      <w:r w:rsidRPr="006660E0">
        <w:rPr>
          <w:highlight w:val="cyan"/>
        </w:rPr>
        <w:t>Was documentation submitted to the CIBMTR? (e.g. FISH report)</w:t>
      </w:r>
      <w:bookmarkEnd w:id="243"/>
    </w:p>
    <w:p w:rsidRPr="006660E0" w:rsidR="00391E9E" w:rsidP="00391E9E" w:rsidRDefault="00391E9E" w14:paraId="0B77B5E0" w14:textId="77777777">
      <w:pPr>
        <w:pStyle w:val="A4"/>
        <w:tabs>
          <w:tab w:val="left" w:pos="1530"/>
          <w:tab w:val="left" w:pos="1620"/>
          <w:tab w:val="left" w:pos="1710"/>
          <w:tab w:val="left" w:pos="1800"/>
        </w:tabs>
        <w:rPr>
          <w:highlight w:val="cyan"/>
        </w:rPr>
      </w:pPr>
      <w:r w:rsidRPr="006660E0">
        <w:rPr>
          <w:highlight w:val="cyan"/>
        </w:rPr>
        <w:t>Yes</w:t>
      </w:r>
    </w:p>
    <w:p w:rsidRPr="006660E0" w:rsidR="00391E9E" w:rsidP="00391E9E" w:rsidRDefault="00391E9E" w14:paraId="0A890B79" w14:textId="77777777">
      <w:pPr>
        <w:pStyle w:val="A4"/>
        <w:tabs>
          <w:tab w:val="left" w:pos="1530"/>
          <w:tab w:val="left" w:pos="1620"/>
          <w:tab w:val="left" w:pos="1710"/>
          <w:tab w:val="left" w:pos="1800"/>
        </w:tabs>
        <w:rPr>
          <w:highlight w:val="cyan"/>
        </w:rPr>
      </w:pPr>
      <w:r w:rsidRPr="006660E0">
        <w:rPr>
          <w:highlight w:val="cyan"/>
        </w:rPr>
        <w:t>No</w:t>
      </w:r>
    </w:p>
    <w:p w:rsidRPr="006660E0" w:rsidR="00391E9E" w:rsidP="00391E9E" w:rsidRDefault="00391E9E" w14:paraId="4689E42B" w14:textId="77777777">
      <w:pPr>
        <w:pStyle w:val="Q3"/>
        <w:tabs>
          <w:tab w:val="num" w:pos="1350"/>
          <w:tab w:val="left" w:pos="1440"/>
        </w:tabs>
        <w:ind w:hanging="558"/>
        <w:rPr>
          <w:highlight w:val="yellow"/>
        </w:rPr>
      </w:pPr>
      <w:bookmarkStart w:name="_Ref16355029" w:id="244"/>
      <w:r w:rsidRPr="006660E0">
        <w:rPr>
          <w:highlight w:val="yellow"/>
        </w:rPr>
        <w:t>Were cytogenetics tested via karyotyping?</w:t>
      </w:r>
      <w:bookmarkEnd w:id="244"/>
    </w:p>
    <w:p w:rsidRPr="006660E0" w:rsidR="00391E9E" w:rsidP="00391E9E" w:rsidRDefault="00391E9E" w14:paraId="33031CD7" w14:textId="2615E45B">
      <w:pPr>
        <w:pStyle w:val="A3"/>
        <w:tabs>
          <w:tab w:val="left" w:pos="1530"/>
          <w:tab w:val="left" w:pos="1620"/>
          <w:tab w:val="left" w:pos="1710"/>
          <w:tab w:val="left" w:pos="1800"/>
        </w:tabs>
        <w:ind w:hanging="450"/>
        <w:rPr>
          <w:highlight w:val="yellow"/>
        </w:rPr>
      </w:pPr>
      <w:r w:rsidRPr="006660E0">
        <w:rPr>
          <w:highlight w:val="yellow"/>
        </w:rPr>
        <w:t xml:space="preserve">Yes- </w:t>
      </w:r>
      <w:r w:rsidRPr="006660E0">
        <w:rPr>
          <w:b/>
          <w:i/>
          <w:highlight w:val="yellow"/>
        </w:rPr>
        <w:t xml:space="preserve">Go to question </w:t>
      </w:r>
      <w:r w:rsidRPr="006660E0">
        <w:rPr>
          <w:b/>
          <w:i/>
          <w:highlight w:val="yellow"/>
        </w:rPr>
        <w:fldChar w:fldCharType="begin"/>
      </w:r>
      <w:r w:rsidRPr="006660E0">
        <w:rPr>
          <w:b/>
          <w:i/>
          <w:highlight w:val="yellow"/>
        </w:rPr>
        <w:instrText xml:space="preserve"> REF _Ref16355191 \r \h </w:instrText>
      </w:r>
      <w:r w:rsidR="006660E0">
        <w:rPr>
          <w:b/>
          <w:i/>
          <w:highlight w:val="yellow"/>
        </w:rPr>
        <w:instrText xml:space="preserve"> \* MERGEFORMAT </w:instrText>
      </w:r>
      <w:r w:rsidRPr="006660E0">
        <w:rPr>
          <w:b/>
          <w:i/>
          <w:highlight w:val="yellow"/>
        </w:rPr>
      </w:r>
      <w:r w:rsidRPr="006660E0">
        <w:rPr>
          <w:b/>
          <w:i/>
          <w:highlight w:val="yellow"/>
        </w:rPr>
        <w:fldChar w:fldCharType="separate"/>
      </w:r>
      <w:r w:rsidRPr="006660E0" w:rsidR="009E3E1C">
        <w:rPr>
          <w:b/>
          <w:i/>
          <w:highlight w:val="yellow"/>
        </w:rPr>
        <w:t>300</w:t>
      </w:r>
      <w:r w:rsidRPr="006660E0">
        <w:rPr>
          <w:b/>
          <w:i/>
          <w:highlight w:val="yellow"/>
        </w:rPr>
        <w:fldChar w:fldCharType="end"/>
      </w:r>
    </w:p>
    <w:p w:rsidRPr="006660E0" w:rsidR="00391E9E" w:rsidP="00391E9E" w:rsidRDefault="00391E9E" w14:paraId="19762811" w14:textId="30E64284">
      <w:pPr>
        <w:pStyle w:val="A3"/>
        <w:tabs>
          <w:tab w:val="left" w:pos="1530"/>
          <w:tab w:val="left" w:pos="1620"/>
          <w:tab w:val="left" w:pos="1710"/>
          <w:tab w:val="left" w:pos="1800"/>
        </w:tabs>
        <w:ind w:hanging="450"/>
        <w:rPr>
          <w:highlight w:val="yellow"/>
        </w:rPr>
      </w:pPr>
      <w:r w:rsidRPr="006660E0">
        <w:rPr>
          <w:highlight w:val="yellow"/>
        </w:rPr>
        <w:t xml:space="preserve">No- </w:t>
      </w:r>
      <w:r w:rsidRPr="006660E0">
        <w:rPr>
          <w:b/>
          <w:i/>
          <w:highlight w:val="yellow"/>
        </w:rPr>
        <w:t xml:space="preserve">Go to question </w:t>
      </w:r>
      <w:r w:rsidRPr="006660E0">
        <w:rPr>
          <w:b/>
          <w:i/>
          <w:highlight w:val="yellow"/>
        </w:rPr>
        <w:fldChar w:fldCharType="begin"/>
      </w:r>
      <w:r w:rsidRPr="006660E0">
        <w:rPr>
          <w:b/>
          <w:i/>
          <w:highlight w:val="yellow"/>
        </w:rPr>
        <w:instrText xml:space="preserve"> REF _Ref12978298 \r \h </w:instrText>
      </w:r>
      <w:r w:rsidR="006660E0">
        <w:rPr>
          <w:b/>
          <w:i/>
          <w:highlight w:val="yellow"/>
        </w:rPr>
        <w:instrText xml:space="preserve"> \* MERGEFORMAT </w:instrText>
      </w:r>
      <w:r w:rsidRPr="006660E0">
        <w:rPr>
          <w:b/>
          <w:i/>
          <w:highlight w:val="yellow"/>
        </w:rPr>
      </w:r>
      <w:r w:rsidRPr="006660E0">
        <w:rPr>
          <w:b/>
          <w:i/>
          <w:highlight w:val="yellow"/>
        </w:rPr>
        <w:fldChar w:fldCharType="separate"/>
      </w:r>
      <w:r w:rsidRPr="006660E0" w:rsidR="009E3E1C">
        <w:rPr>
          <w:b/>
          <w:i/>
          <w:highlight w:val="yellow"/>
        </w:rPr>
        <w:t>307</w:t>
      </w:r>
      <w:r w:rsidRPr="006660E0">
        <w:rPr>
          <w:b/>
          <w:i/>
          <w:highlight w:val="yellow"/>
        </w:rPr>
        <w:fldChar w:fldCharType="end"/>
      </w:r>
    </w:p>
    <w:p w:rsidRPr="00841219" w:rsidR="00391E9E" w:rsidP="00391E9E" w:rsidRDefault="00391E9E" w14:paraId="64EBE459" w14:textId="77777777">
      <w:pPr>
        <w:pStyle w:val="Q4"/>
        <w:tabs>
          <w:tab w:val="num" w:pos="1350"/>
          <w:tab w:val="left" w:pos="1440"/>
        </w:tabs>
        <w:ind w:hanging="594"/>
        <w:rPr>
          <w:highlight w:val="cyan"/>
        </w:rPr>
      </w:pPr>
      <w:bookmarkStart w:name="_Ref16355191" w:id="245"/>
      <w:r w:rsidRPr="00841219">
        <w:rPr>
          <w:highlight w:val="cyan"/>
        </w:rPr>
        <w:t>Sample source</w:t>
      </w:r>
      <w:bookmarkEnd w:id="245"/>
    </w:p>
    <w:p w:rsidRPr="006660E0" w:rsidR="00391E9E" w:rsidP="00391E9E" w:rsidRDefault="00391E9E" w14:paraId="48A411CF" w14:textId="77777777">
      <w:pPr>
        <w:pStyle w:val="A4"/>
        <w:tabs>
          <w:tab w:val="left" w:pos="1530"/>
          <w:tab w:val="left" w:pos="1620"/>
          <w:tab w:val="left" w:pos="1710"/>
          <w:tab w:val="left" w:pos="1800"/>
        </w:tabs>
        <w:rPr>
          <w:highlight w:val="cyan"/>
        </w:rPr>
      </w:pPr>
      <w:r w:rsidRPr="006660E0">
        <w:rPr>
          <w:highlight w:val="cyan"/>
        </w:rPr>
        <w:t xml:space="preserve">Blood </w:t>
      </w:r>
    </w:p>
    <w:p w:rsidRPr="006660E0" w:rsidR="00391E9E" w:rsidP="00391E9E" w:rsidRDefault="00391E9E" w14:paraId="594C061E" w14:textId="77777777">
      <w:pPr>
        <w:pStyle w:val="A4"/>
        <w:tabs>
          <w:tab w:val="left" w:pos="1530"/>
          <w:tab w:val="left" w:pos="1620"/>
          <w:tab w:val="left" w:pos="1710"/>
          <w:tab w:val="left" w:pos="1800"/>
        </w:tabs>
        <w:rPr>
          <w:highlight w:val="cyan"/>
        </w:rPr>
      </w:pPr>
      <w:r w:rsidRPr="006660E0">
        <w:rPr>
          <w:highlight w:val="cyan"/>
        </w:rPr>
        <w:t>Bone marrow</w:t>
      </w:r>
    </w:p>
    <w:p w:rsidRPr="006660E0" w:rsidR="00391E9E" w:rsidP="00391E9E" w:rsidRDefault="00391E9E" w14:paraId="54939785" w14:textId="61292140">
      <w:pPr>
        <w:pStyle w:val="Q4"/>
        <w:tabs>
          <w:tab w:val="num" w:pos="1350"/>
          <w:tab w:val="left" w:pos="1440"/>
        </w:tabs>
        <w:ind w:hanging="594"/>
        <w:rPr>
          <w:highlight w:val="yellow"/>
        </w:rPr>
      </w:pPr>
      <w:r w:rsidRPr="006660E0">
        <w:rPr>
          <w:highlight w:val="yellow"/>
        </w:rPr>
        <w:t>Results of tests</w:t>
      </w:r>
    </w:p>
    <w:p w:rsidRPr="006660E0" w:rsidR="00391E9E" w:rsidP="00391E9E" w:rsidRDefault="00391E9E" w14:paraId="3D28B55D" w14:textId="0C927D90">
      <w:pPr>
        <w:pStyle w:val="A4"/>
        <w:tabs>
          <w:tab w:val="left" w:pos="1530"/>
          <w:tab w:val="left" w:pos="1620"/>
          <w:tab w:val="left" w:pos="1710"/>
          <w:tab w:val="left" w:pos="1800"/>
        </w:tabs>
        <w:rPr>
          <w:highlight w:val="yellow"/>
        </w:rPr>
      </w:pPr>
      <w:r w:rsidRPr="006660E0">
        <w:rPr>
          <w:highlight w:val="yellow"/>
        </w:rPr>
        <w:t xml:space="preserve">Abnormalities identified – </w:t>
      </w:r>
      <w:r w:rsidRPr="006660E0">
        <w:rPr>
          <w:b/>
          <w:i/>
          <w:highlight w:val="yellow"/>
        </w:rPr>
        <w:t xml:space="preserve">Go to question </w:t>
      </w:r>
      <w:r w:rsidRPr="006660E0">
        <w:rPr>
          <w:b/>
          <w:i/>
          <w:highlight w:val="yellow"/>
        </w:rPr>
        <w:fldChar w:fldCharType="begin"/>
      </w:r>
      <w:r w:rsidRPr="006660E0">
        <w:rPr>
          <w:b/>
          <w:i/>
          <w:highlight w:val="yellow"/>
        </w:rPr>
        <w:instrText xml:space="preserve"> REF _Ref16355222 \r \h </w:instrText>
      </w:r>
      <w:r w:rsidR="006660E0">
        <w:rPr>
          <w:b/>
          <w:i/>
          <w:highlight w:val="yellow"/>
        </w:rPr>
        <w:instrText xml:space="preserve"> \* MERGEFORMAT </w:instrText>
      </w:r>
      <w:r w:rsidRPr="006660E0">
        <w:rPr>
          <w:b/>
          <w:i/>
          <w:highlight w:val="yellow"/>
        </w:rPr>
      </w:r>
      <w:r w:rsidRPr="006660E0">
        <w:rPr>
          <w:b/>
          <w:i/>
          <w:highlight w:val="yellow"/>
        </w:rPr>
        <w:fldChar w:fldCharType="separate"/>
      </w:r>
      <w:r w:rsidRPr="006660E0" w:rsidR="009E3E1C">
        <w:rPr>
          <w:b/>
          <w:i/>
          <w:highlight w:val="yellow"/>
        </w:rPr>
        <w:t>302</w:t>
      </w:r>
      <w:r w:rsidRPr="006660E0">
        <w:rPr>
          <w:b/>
          <w:i/>
          <w:highlight w:val="yellow"/>
        </w:rPr>
        <w:fldChar w:fldCharType="end"/>
      </w:r>
    </w:p>
    <w:p w:rsidRPr="006660E0" w:rsidR="00391E9E" w:rsidP="00391E9E" w:rsidRDefault="00391E9E" w14:paraId="5DC287C7" w14:textId="6AE7B099">
      <w:pPr>
        <w:pStyle w:val="A4"/>
        <w:tabs>
          <w:tab w:val="left" w:pos="1530"/>
          <w:tab w:val="left" w:pos="1620"/>
          <w:tab w:val="left" w:pos="1710"/>
          <w:tab w:val="left" w:pos="1800"/>
        </w:tabs>
        <w:rPr>
          <w:highlight w:val="yellow"/>
        </w:rPr>
      </w:pPr>
      <w:r w:rsidRPr="006660E0">
        <w:rPr>
          <w:highlight w:val="yellow"/>
        </w:rPr>
        <w:t xml:space="preserve">No evaluable metaphases- </w:t>
      </w:r>
      <w:r w:rsidRPr="006660E0">
        <w:rPr>
          <w:b/>
          <w:i/>
          <w:highlight w:val="yellow"/>
        </w:rPr>
        <w:t xml:space="preserve">Go to question </w:t>
      </w:r>
      <w:r w:rsidRPr="006660E0">
        <w:rPr>
          <w:b/>
          <w:i/>
          <w:highlight w:val="yellow"/>
        </w:rPr>
        <w:fldChar w:fldCharType="begin"/>
      </w:r>
      <w:r w:rsidRPr="006660E0">
        <w:rPr>
          <w:b/>
          <w:i/>
          <w:highlight w:val="yellow"/>
        </w:rPr>
        <w:instrText xml:space="preserve"> REF _Ref16355242 \r \h </w:instrText>
      </w:r>
      <w:r w:rsidR="006660E0">
        <w:rPr>
          <w:b/>
          <w:i/>
          <w:highlight w:val="yellow"/>
        </w:rPr>
        <w:instrText xml:space="preserve"> \* MERGEFORMAT </w:instrText>
      </w:r>
      <w:r w:rsidRPr="006660E0">
        <w:rPr>
          <w:b/>
          <w:i/>
          <w:highlight w:val="yellow"/>
        </w:rPr>
      </w:r>
      <w:r w:rsidRPr="006660E0">
        <w:rPr>
          <w:b/>
          <w:i/>
          <w:highlight w:val="yellow"/>
        </w:rPr>
        <w:fldChar w:fldCharType="separate"/>
      </w:r>
      <w:r w:rsidRPr="006660E0" w:rsidR="009E3E1C">
        <w:rPr>
          <w:b/>
          <w:i/>
          <w:highlight w:val="yellow"/>
        </w:rPr>
        <w:t>306</w:t>
      </w:r>
      <w:r w:rsidRPr="006660E0">
        <w:rPr>
          <w:b/>
          <w:i/>
          <w:highlight w:val="yellow"/>
        </w:rPr>
        <w:fldChar w:fldCharType="end"/>
      </w:r>
    </w:p>
    <w:p w:rsidRPr="006660E0" w:rsidR="00391E9E" w:rsidP="00391E9E" w:rsidRDefault="00391E9E" w14:paraId="0ADFB2B7" w14:textId="556ED761">
      <w:pPr>
        <w:pStyle w:val="A4"/>
        <w:tabs>
          <w:tab w:val="left" w:pos="1530"/>
          <w:tab w:val="left" w:pos="1620"/>
          <w:tab w:val="left" w:pos="1710"/>
          <w:tab w:val="left" w:pos="1800"/>
        </w:tabs>
        <w:rPr>
          <w:highlight w:val="yellow"/>
        </w:rPr>
      </w:pPr>
      <w:r w:rsidRPr="006660E0">
        <w:rPr>
          <w:highlight w:val="yellow"/>
        </w:rPr>
        <w:t xml:space="preserve">No abnormalities  – </w:t>
      </w:r>
      <w:r w:rsidRPr="006660E0">
        <w:rPr>
          <w:b/>
          <w:i/>
          <w:highlight w:val="yellow"/>
        </w:rPr>
        <w:t xml:space="preserve">Go to question </w:t>
      </w:r>
      <w:r w:rsidRPr="006660E0">
        <w:rPr>
          <w:b/>
          <w:i/>
          <w:highlight w:val="yellow"/>
        </w:rPr>
        <w:fldChar w:fldCharType="begin"/>
      </w:r>
      <w:r w:rsidRPr="006660E0">
        <w:rPr>
          <w:b/>
          <w:i/>
          <w:highlight w:val="yellow"/>
        </w:rPr>
        <w:instrText xml:space="preserve"> REF _Ref16355242 \r \h </w:instrText>
      </w:r>
      <w:r w:rsidR="006660E0">
        <w:rPr>
          <w:b/>
          <w:i/>
          <w:highlight w:val="yellow"/>
        </w:rPr>
        <w:instrText xml:space="preserve"> \* MERGEFORMAT </w:instrText>
      </w:r>
      <w:r w:rsidRPr="006660E0">
        <w:rPr>
          <w:b/>
          <w:i/>
          <w:highlight w:val="yellow"/>
        </w:rPr>
      </w:r>
      <w:r w:rsidRPr="006660E0">
        <w:rPr>
          <w:b/>
          <w:i/>
          <w:highlight w:val="yellow"/>
        </w:rPr>
        <w:fldChar w:fldCharType="separate"/>
      </w:r>
      <w:r w:rsidRPr="006660E0" w:rsidR="009E3E1C">
        <w:rPr>
          <w:b/>
          <w:i/>
          <w:highlight w:val="yellow"/>
        </w:rPr>
        <w:t>306</w:t>
      </w:r>
      <w:r w:rsidRPr="006660E0">
        <w:rPr>
          <w:b/>
          <w:i/>
          <w:highlight w:val="yellow"/>
        </w:rPr>
        <w:fldChar w:fldCharType="end"/>
      </w:r>
    </w:p>
    <w:p w:rsidRPr="006660E0" w:rsidR="00391E9E" w:rsidP="00391E9E" w:rsidRDefault="00391E9E" w14:paraId="42D7CCA7" w14:textId="77777777">
      <w:pPr>
        <w:tabs>
          <w:tab w:val="clear" w:pos="1584"/>
          <w:tab w:val="clear" w:pos="10080"/>
          <w:tab w:val="left" w:pos="1152"/>
        </w:tabs>
        <w:spacing w:before="0"/>
        <w:ind w:left="1440" w:firstLine="0"/>
        <w:rPr>
          <w:b/>
          <w:i/>
          <w:highlight w:val="yellow"/>
        </w:rPr>
      </w:pPr>
    </w:p>
    <w:p w:rsidRPr="006660E0" w:rsidR="00391E9E" w:rsidP="00391E9E" w:rsidRDefault="00391E9E" w14:paraId="6BD30905" w14:textId="77777777">
      <w:pPr>
        <w:tabs>
          <w:tab w:val="clear" w:pos="1584"/>
          <w:tab w:val="clear" w:pos="10080"/>
          <w:tab w:val="left" w:pos="1800"/>
        </w:tabs>
        <w:spacing w:before="0" w:after="0"/>
        <w:ind w:left="1980" w:hanging="360"/>
        <w:rPr>
          <w:b/>
          <w:color w:val="365F91"/>
          <w:highlight w:val="yellow"/>
        </w:rPr>
      </w:pPr>
      <w:r w:rsidRPr="006660E0">
        <w:rPr>
          <w:b/>
          <w:color w:val="365F91"/>
          <w:highlight w:val="yellow"/>
        </w:rPr>
        <w:tab/>
      </w:r>
      <w:r w:rsidRPr="006660E0">
        <w:rPr>
          <w:b/>
          <w:color w:val="365F91"/>
          <w:highlight w:val="yellow"/>
        </w:rPr>
        <w:tab/>
        <w:t>Specify cytogenetic abnormalities identified via conventional cytogenetics at diagnosis:</w:t>
      </w:r>
    </w:p>
    <w:p w:rsidRPr="006660E0" w:rsidR="00391E9E" w:rsidP="00391E9E" w:rsidRDefault="00391E9E" w14:paraId="1A0DE34E" w14:textId="77777777">
      <w:pPr>
        <w:pStyle w:val="Q5"/>
        <w:tabs>
          <w:tab w:val="num" w:pos="1350"/>
          <w:tab w:val="left" w:pos="1440"/>
        </w:tabs>
        <w:ind w:hanging="540"/>
        <w:rPr>
          <w:highlight w:val="yellow"/>
        </w:rPr>
      </w:pPr>
      <w:bookmarkStart w:name="_Ref16355222" w:id="246"/>
      <w:r w:rsidRPr="006660E0">
        <w:rPr>
          <w:rStyle w:val="Q5Char"/>
          <w:highlight w:val="yellow"/>
        </w:rPr>
        <w:t>International System for Human Cytogenetic Nomenclature (ISCN) compatible string:</w:t>
      </w:r>
      <w:r w:rsidRPr="006660E0">
        <w:rPr>
          <w:highlight w:val="yellow"/>
        </w:rPr>
        <w:t xml:space="preserve"> __________________________</w:t>
      </w:r>
      <w:bookmarkEnd w:id="246"/>
    </w:p>
    <w:p w:rsidRPr="006660E0" w:rsidR="00391E9E" w:rsidP="00391E9E" w:rsidRDefault="00391E9E" w14:paraId="21D5DCC3" w14:textId="77777777">
      <w:pPr>
        <w:numPr>
          <w:ilvl w:val="0"/>
          <w:numId w:val="1"/>
        </w:numPr>
        <w:tabs>
          <w:tab w:val="clear" w:pos="1584"/>
          <w:tab w:val="clear" w:pos="10080"/>
          <w:tab w:val="left" w:pos="990"/>
          <w:tab w:val="left" w:pos="1440"/>
          <w:tab w:val="left" w:pos="2880"/>
          <w:tab w:val="num" w:pos="3906"/>
        </w:tabs>
        <w:ind w:left="2880" w:hanging="540"/>
        <w:rPr>
          <w:szCs w:val="21"/>
          <w:highlight w:val="yellow"/>
          <w:lang w:eastAsia="en-US"/>
        </w:rPr>
      </w:pPr>
      <w:r w:rsidRPr="006660E0">
        <w:rPr>
          <w:szCs w:val="21"/>
          <w:highlight w:val="yellow"/>
          <w:lang w:eastAsia="en-US"/>
        </w:rPr>
        <w:t>Specify number of distinct cytogenetic abnormalities</w:t>
      </w:r>
    </w:p>
    <w:p w:rsidRPr="006660E0" w:rsidR="00391E9E" w:rsidP="00391E9E" w:rsidRDefault="00391E9E" w14:paraId="2482EBE0" w14:textId="77777777">
      <w:pPr>
        <w:pStyle w:val="A5"/>
        <w:tabs>
          <w:tab w:val="left" w:pos="1530"/>
          <w:tab w:val="left" w:pos="1620"/>
          <w:tab w:val="left" w:pos="1710"/>
          <w:tab w:val="left" w:pos="1800"/>
        </w:tabs>
        <w:rPr>
          <w:highlight w:val="yellow"/>
        </w:rPr>
      </w:pPr>
      <w:r w:rsidRPr="006660E0">
        <w:rPr>
          <w:rFonts w:ascii="Wingdings" w:hAnsi="Wingdings"/>
          <w:sz w:val="21"/>
          <w:highlight w:val="yellow"/>
        </w:rPr>
        <w:tab/>
      </w:r>
      <w:r w:rsidRPr="006660E0">
        <w:rPr>
          <w:highlight w:val="yellow"/>
        </w:rPr>
        <w:t>One (1)</w:t>
      </w:r>
    </w:p>
    <w:p w:rsidRPr="006660E0" w:rsidR="00391E9E" w:rsidP="00391E9E" w:rsidRDefault="00391E9E" w14:paraId="4D9FAB58" w14:textId="77777777">
      <w:pPr>
        <w:pStyle w:val="A5"/>
        <w:tabs>
          <w:tab w:val="left" w:pos="1530"/>
          <w:tab w:val="left" w:pos="1620"/>
          <w:tab w:val="left" w:pos="1710"/>
          <w:tab w:val="left" w:pos="1800"/>
        </w:tabs>
        <w:rPr>
          <w:highlight w:val="yellow"/>
        </w:rPr>
      </w:pPr>
      <w:r w:rsidRPr="006660E0">
        <w:rPr>
          <w:rFonts w:ascii="Wingdings" w:hAnsi="Wingdings"/>
          <w:sz w:val="21"/>
          <w:highlight w:val="yellow"/>
        </w:rPr>
        <w:tab/>
      </w:r>
      <w:r w:rsidRPr="006660E0">
        <w:rPr>
          <w:highlight w:val="yellow"/>
        </w:rPr>
        <w:t>Two (2)</w:t>
      </w:r>
    </w:p>
    <w:p w:rsidRPr="006660E0" w:rsidR="00391E9E" w:rsidP="00391E9E" w:rsidRDefault="00391E9E" w14:paraId="017D26F0" w14:textId="77777777">
      <w:pPr>
        <w:pStyle w:val="A5"/>
        <w:tabs>
          <w:tab w:val="left" w:pos="1530"/>
          <w:tab w:val="left" w:pos="1620"/>
          <w:tab w:val="left" w:pos="1710"/>
          <w:tab w:val="left" w:pos="1800"/>
        </w:tabs>
        <w:rPr>
          <w:highlight w:val="yellow"/>
        </w:rPr>
      </w:pPr>
      <w:r w:rsidRPr="006660E0">
        <w:rPr>
          <w:rFonts w:ascii="Wingdings" w:hAnsi="Wingdings"/>
          <w:sz w:val="21"/>
          <w:highlight w:val="yellow"/>
        </w:rPr>
        <w:tab/>
      </w:r>
      <w:r w:rsidRPr="006660E0">
        <w:rPr>
          <w:highlight w:val="yellow"/>
        </w:rPr>
        <w:t>Three (3)</w:t>
      </w:r>
    </w:p>
    <w:p w:rsidRPr="006660E0" w:rsidR="00391E9E" w:rsidP="00247044" w:rsidRDefault="00391E9E" w14:paraId="394B821B" w14:textId="77777777">
      <w:pPr>
        <w:pStyle w:val="A5"/>
        <w:tabs>
          <w:tab w:val="left" w:pos="1530"/>
          <w:tab w:val="left" w:pos="1620"/>
          <w:tab w:val="left" w:pos="1710"/>
          <w:tab w:val="left" w:pos="1800"/>
        </w:tabs>
        <w:rPr>
          <w:highlight w:val="yellow"/>
        </w:rPr>
      </w:pPr>
      <w:r w:rsidRPr="006660E0">
        <w:rPr>
          <w:rFonts w:ascii="Wingdings" w:hAnsi="Wingdings"/>
          <w:sz w:val="21"/>
          <w:highlight w:val="yellow"/>
        </w:rPr>
        <w:tab/>
      </w:r>
      <w:r w:rsidRPr="006660E0">
        <w:rPr>
          <w:highlight w:val="yellow"/>
        </w:rPr>
        <w:t>Four or more (4 or more)</w:t>
      </w:r>
    </w:p>
    <w:p w:rsidRPr="006660E0" w:rsidR="00391E9E" w:rsidP="00391E9E" w:rsidRDefault="00391E9E" w14:paraId="20CB1323" w14:textId="01ED7E47">
      <w:pPr>
        <w:pStyle w:val="Q5"/>
        <w:tabs>
          <w:tab w:val="num" w:pos="1350"/>
          <w:tab w:val="left" w:pos="1440"/>
        </w:tabs>
        <w:ind w:hanging="540"/>
        <w:rPr>
          <w:highlight w:val="yellow"/>
        </w:rPr>
      </w:pPr>
      <w:r w:rsidRPr="006660E0">
        <w:rPr>
          <w:highlight w:val="yellow"/>
        </w:rPr>
        <w:t>Specify abnormalities (check all that apply)</w:t>
      </w:r>
    </w:p>
    <w:p w:rsidRPr="006660E0" w:rsidR="00391E9E" w:rsidP="00391E9E" w:rsidRDefault="00391E9E" w14:paraId="29A9F60A" w14:textId="77777777">
      <w:pPr>
        <w:pStyle w:val="In3"/>
        <w:ind w:firstLine="630"/>
        <w:rPr>
          <w:highlight w:val="yellow"/>
        </w:rPr>
      </w:pPr>
      <w:r w:rsidRPr="006660E0">
        <w:rPr>
          <w:highlight w:val="yellow"/>
        </w:rPr>
        <w:t>Monosomy</w:t>
      </w:r>
    </w:p>
    <w:p w:rsidRPr="006660E0" w:rsidR="00391E9E" w:rsidP="00391E9E" w:rsidRDefault="00391E9E" w14:paraId="7850ACAE" w14:textId="77777777">
      <w:pPr>
        <w:pStyle w:val="A5"/>
        <w:tabs>
          <w:tab w:val="left" w:pos="1530"/>
          <w:tab w:val="left" w:pos="1620"/>
          <w:tab w:val="left" w:pos="1710"/>
          <w:tab w:val="left" w:pos="1800"/>
        </w:tabs>
        <w:rPr>
          <w:highlight w:val="yellow"/>
        </w:rPr>
      </w:pPr>
      <w:r w:rsidRPr="006660E0">
        <w:rPr>
          <w:highlight w:val="yellow"/>
        </w:rPr>
        <w:t xml:space="preserve">–5 </w:t>
      </w:r>
    </w:p>
    <w:p w:rsidRPr="006660E0" w:rsidR="00391E9E" w:rsidP="00391E9E" w:rsidRDefault="00391E9E" w14:paraId="49FD8140" w14:textId="77777777">
      <w:pPr>
        <w:pStyle w:val="A5"/>
        <w:tabs>
          <w:tab w:val="left" w:pos="1530"/>
          <w:tab w:val="left" w:pos="1620"/>
          <w:tab w:val="left" w:pos="1710"/>
          <w:tab w:val="left" w:pos="1800"/>
        </w:tabs>
        <w:rPr>
          <w:highlight w:val="yellow"/>
        </w:rPr>
      </w:pPr>
      <w:r w:rsidRPr="006660E0">
        <w:rPr>
          <w:highlight w:val="yellow"/>
        </w:rPr>
        <w:t xml:space="preserve">–7 </w:t>
      </w:r>
    </w:p>
    <w:p w:rsidRPr="006660E0" w:rsidR="00391E9E" w:rsidP="00391E9E" w:rsidRDefault="00391E9E" w14:paraId="79BF7620" w14:textId="77777777">
      <w:pPr>
        <w:pStyle w:val="A5"/>
        <w:tabs>
          <w:tab w:val="left" w:pos="1530"/>
          <w:tab w:val="left" w:pos="1620"/>
          <w:tab w:val="left" w:pos="1710"/>
          <w:tab w:val="left" w:pos="1800"/>
        </w:tabs>
        <w:rPr>
          <w:highlight w:val="yellow"/>
        </w:rPr>
      </w:pPr>
      <w:r w:rsidRPr="006660E0">
        <w:rPr>
          <w:highlight w:val="yellow"/>
        </w:rPr>
        <w:tab/>
        <w:t>–Y</w:t>
      </w:r>
    </w:p>
    <w:p w:rsidRPr="006660E0" w:rsidR="00391E9E" w:rsidP="00391E9E" w:rsidRDefault="00391E9E" w14:paraId="4123A9E7" w14:textId="77777777">
      <w:pPr>
        <w:pStyle w:val="In3"/>
        <w:ind w:firstLine="630"/>
        <w:rPr>
          <w:highlight w:val="yellow"/>
        </w:rPr>
      </w:pPr>
      <w:r w:rsidRPr="006660E0">
        <w:rPr>
          <w:highlight w:val="yellow"/>
        </w:rPr>
        <w:t>Trisomy</w:t>
      </w:r>
    </w:p>
    <w:p w:rsidRPr="006660E0" w:rsidR="00391E9E" w:rsidP="00391E9E" w:rsidRDefault="00391E9E" w14:paraId="1039DB90" w14:textId="77777777">
      <w:pPr>
        <w:pStyle w:val="A5"/>
        <w:tabs>
          <w:tab w:val="left" w:pos="1530"/>
          <w:tab w:val="left" w:pos="1620"/>
          <w:tab w:val="left" w:pos="1710"/>
          <w:tab w:val="left" w:pos="1800"/>
        </w:tabs>
        <w:rPr>
          <w:highlight w:val="yellow"/>
        </w:rPr>
      </w:pPr>
      <w:r w:rsidRPr="006660E0">
        <w:rPr>
          <w:highlight w:val="yellow"/>
        </w:rPr>
        <w:t>+8</w:t>
      </w:r>
    </w:p>
    <w:p w:rsidRPr="006660E0" w:rsidR="00391E9E" w:rsidP="00391E9E" w:rsidRDefault="00391E9E" w14:paraId="16A8D238" w14:textId="77777777">
      <w:pPr>
        <w:pStyle w:val="A5"/>
        <w:tabs>
          <w:tab w:val="left" w:pos="1530"/>
          <w:tab w:val="left" w:pos="1620"/>
          <w:tab w:val="left" w:pos="1710"/>
          <w:tab w:val="left" w:pos="1800"/>
        </w:tabs>
        <w:rPr>
          <w:highlight w:val="yellow"/>
        </w:rPr>
      </w:pPr>
      <w:r w:rsidRPr="006660E0">
        <w:rPr>
          <w:highlight w:val="yellow"/>
        </w:rPr>
        <w:t>+9</w:t>
      </w:r>
    </w:p>
    <w:p w:rsidRPr="006660E0" w:rsidR="00391E9E" w:rsidP="00391E9E" w:rsidRDefault="00391E9E" w14:paraId="32E71825" w14:textId="77777777">
      <w:pPr>
        <w:pStyle w:val="In3"/>
        <w:ind w:firstLine="630"/>
        <w:rPr>
          <w:highlight w:val="yellow"/>
        </w:rPr>
      </w:pPr>
      <w:r w:rsidRPr="006660E0">
        <w:rPr>
          <w:highlight w:val="yellow"/>
        </w:rPr>
        <w:t>Translocation</w:t>
      </w:r>
    </w:p>
    <w:p w:rsidRPr="006660E0" w:rsidR="00391E9E" w:rsidP="00391E9E" w:rsidRDefault="00391E9E" w14:paraId="2C55EDAB" w14:textId="77777777">
      <w:pPr>
        <w:pStyle w:val="A5"/>
        <w:tabs>
          <w:tab w:val="left" w:pos="1530"/>
          <w:tab w:val="left" w:pos="1620"/>
          <w:tab w:val="left" w:pos="1710"/>
          <w:tab w:val="left" w:pos="1800"/>
        </w:tabs>
        <w:rPr>
          <w:highlight w:val="yellow"/>
        </w:rPr>
      </w:pPr>
      <w:r w:rsidRPr="006660E0">
        <w:rPr>
          <w:highlight w:val="yellow"/>
        </w:rPr>
        <w:t>t(1;any)</w:t>
      </w:r>
    </w:p>
    <w:p w:rsidRPr="006660E0" w:rsidR="00391E9E" w:rsidP="00391E9E" w:rsidRDefault="00391E9E" w14:paraId="778B87CB" w14:textId="77777777">
      <w:pPr>
        <w:pStyle w:val="A5"/>
        <w:tabs>
          <w:tab w:val="left" w:pos="1530"/>
          <w:tab w:val="left" w:pos="1620"/>
          <w:tab w:val="left" w:pos="1710"/>
          <w:tab w:val="left" w:pos="1800"/>
        </w:tabs>
        <w:rPr>
          <w:highlight w:val="yellow"/>
        </w:rPr>
      </w:pPr>
      <w:r w:rsidRPr="006660E0">
        <w:rPr>
          <w:highlight w:val="yellow"/>
        </w:rPr>
        <w:t>t(3q21;any)</w:t>
      </w:r>
    </w:p>
    <w:p w:rsidRPr="006660E0" w:rsidR="00391E9E" w:rsidP="00391E9E" w:rsidRDefault="00391E9E" w14:paraId="3EE56C4F" w14:textId="77777777">
      <w:pPr>
        <w:pStyle w:val="A5"/>
        <w:tabs>
          <w:tab w:val="left" w:pos="1530"/>
          <w:tab w:val="left" w:pos="1620"/>
          <w:tab w:val="left" w:pos="1710"/>
          <w:tab w:val="left" w:pos="1800"/>
        </w:tabs>
        <w:rPr>
          <w:highlight w:val="yellow"/>
        </w:rPr>
      </w:pPr>
      <w:r w:rsidRPr="006660E0">
        <w:rPr>
          <w:highlight w:val="yellow"/>
        </w:rPr>
        <w:t>t(12p11.2;any)</w:t>
      </w:r>
    </w:p>
    <w:p w:rsidRPr="006660E0" w:rsidR="00391E9E" w:rsidP="00391E9E" w:rsidRDefault="00391E9E" w14:paraId="0278EC64" w14:textId="77777777">
      <w:pPr>
        <w:pStyle w:val="A5"/>
        <w:tabs>
          <w:tab w:val="left" w:pos="1530"/>
          <w:tab w:val="left" w:pos="1620"/>
          <w:tab w:val="left" w:pos="1710"/>
          <w:tab w:val="left" w:pos="1800"/>
        </w:tabs>
        <w:rPr>
          <w:highlight w:val="yellow"/>
        </w:rPr>
      </w:pPr>
      <w:r w:rsidRPr="006660E0">
        <w:rPr>
          <w:highlight w:val="yellow"/>
        </w:rPr>
        <w:t>t(11q23;any)</w:t>
      </w:r>
    </w:p>
    <w:p w:rsidRPr="006660E0" w:rsidR="00391E9E" w:rsidP="00391E9E" w:rsidRDefault="00391E9E" w14:paraId="74117C0F" w14:textId="77777777">
      <w:pPr>
        <w:pStyle w:val="A5"/>
        <w:tabs>
          <w:tab w:val="left" w:pos="1530"/>
          <w:tab w:val="left" w:pos="1620"/>
          <w:tab w:val="left" w:pos="1710"/>
          <w:tab w:val="left" w:pos="1800"/>
        </w:tabs>
        <w:rPr>
          <w:highlight w:val="yellow"/>
        </w:rPr>
      </w:pPr>
      <w:r w:rsidRPr="006660E0">
        <w:rPr>
          <w:highlight w:val="yellow"/>
        </w:rPr>
        <w:t>t(6;9)</w:t>
      </w:r>
    </w:p>
    <w:p w:rsidRPr="006660E0" w:rsidR="00391E9E" w:rsidP="00391E9E" w:rsidRDefault="00391E9E" w14:paraId="427B20E5" w14:textId="77777777">
      <w:pPr>
        <w:pStyle w:val="In3"/>
        <w:ind w:firstLine="630"/>
        <w:rPr>
          <w:highlight w:val="yellow"/>
        </w:rPr>
      </w:pPr>
      <w:r w:rsidRPr="006660E0">
        <w:rPr>
          <w:highlight w:val="yellow"/>
        </w:rPr>
        <w:t>Deletion</w:t>
      </w:r>
    </w:p>
    <w:p w:rsidRPr="006660E0" w:rsidR="00391E9E" w:rsidP="00391E9E" w:rsidRDefault="00391E9E" w14:paraId="7274BF61" w14:textId="77777777">
      <w:pPr>
        <w:pStyle w:val="A5"/>
        <w:tabs>
          <w:tab w:val="left" w:pos="1530"/>
          <w:tab w:val="left" w:pos="1620"/>
          <w:tab w:val="left" w:pos="1710"/>
          <w:tab w:val="left" w:pos="1800"/>
        </w:tabs>
        <w:rPr>
          <w:highlight w:val="yellow"/>
        </w:rPr>
      </w:pPr>
      <w:r w:rsidRPr="006660E0">
        <w:rPr>
          <w:highlight w:val="yellow"/>
        </w:rPr>
        <w:t xml:space="preserve">del(5q) / 5q- </w:t>
      </w:r>
    </w:p>
    <w:p w:rsidRPr="006660E0" w:rsidR="00391E9E" w:rsidP="00391E9E" w:rsidRDefault="00391E9E" w14:paraId="03DEEFAB" w14:textId="77777777">
      <w:pPr>
        <w:pStyle w:val="A5"/>
        <w:tabs>
          <w:tab w:val="left" w:pos="1530"/>
          <w:tab w:val="left" w:pos="1620"/>
          <w:tab w:val="left" w:pos="1710"/>
          <w:tab w:val="left" w:pos="1800"/>
        </w:tabs>
        <w:rPr>
          <w:highlight w:val="yellow"/>
        </w:rPr>
      </w:pPr>
      <w:r w:rsidRPr="006660E0">
        <w:rPr>
          <w:highlight w:val="yellow"/>
        </w:rPr>
        <w:t xml:space="preserve">del(7q) / 7q- </w:t>
      </w:r>
    </w:p>
    <w:p w:rsidRPr="006660E0" w:rsidR="00391E9E" w:rsidP="00391E9E" w:rsidRDefault="00391E9E" w14:paraId="179427A4" w14:textId="77777777">
      <w:pPr>
        <w:pStyle w:val="A5"/>
        <w:tabs>
          <w:tab w:val="left" w:pos="1530"/>
          <w:tab w:val="left" w:pos="1620"/>
          <w:tab w:val="left" w:pos="1710"/>
          <w:tab w:val="left" w:pos="1800"/>
        </w:tabs>
        <w:rPr>
          <w:highlight w:val="yellow"/>
        </w:rPr>
      </w:pPr>
      <w:r w:rsidRPr="006660E0">
        <w:rPr>
          <w:highlight w:val="yellow"/>
        </w:rPr>
        <w:t xml:space="preserve">del(11q) / 11q- </w:t>
      </w:r>
    </w:p>
    <w:p w:rsidRPr="006660E0" w:rsidR="00391E9E" w:rsidP="00391E9E" w:rsidRDefault="00391E9E" w14:paraId="29C16E4F" w14:textId="77777777">
      <w:pPr>
        <w:pStyle w:val="A5"/>
        <w:tabs>
          <w:tab w:val="left" w:pos="1530"/>
          <w:tab w:val="left" w:pos="1620"/>
          <w:tab w:val="left" w:pos="1710"/>
          <w:tab w:val="left" w:pos="1800"/>
        </w:tabs>
        <w:rPr>
          <w:highlight w:val="yellow"/>
        </w:rPr>
      </w:pPr>
      <w:r w:rsidRPr="006660E0">
        <w:rPr>
          <w:highlight w:val="yellow"/>
        </w:rPr>
        <w:t>del(12p) / 12p-</w:t>
      </w:r>
    </w:p>
    <w:p w:rsidRPr="006660E0" w:rsidR="00391E9E" w:rsidP="00391E9E" w:rsidRDefault="00391E9E" w14:paraId="7CB19B38" w14:textId="77777777">
      <w:pPr>
        <w:pStyle w:val="A5"/>
        <w:tabs>
          <w:tab w:val="left" w:pos="1530"/>
          <w:tab w:val="left" w:pos="1620"/>
          <w:tab w:val="left" w:pos="1710"/>
          <w:tab w:val="left" w:pos="1800"/>
        </w:tabs>
        <w:rPr>
          <w:highlight w:val="yellow"/>
        </w:rPr>
      </w:pPr>
      <w:r w:rsidRPr="006660E0">
        <w:rPr>
          <w:highlight w:val="yellow"/>
        </w:rPr>
        <w:t xml:space="preserve">del(13q) / 13q- </w:t>
      </w:r>
    </w:p>
    <w:p w:rsidRPr="006660E0" w:rsidR="00391E9E" w:rsidP="00391E9E" w:rsidRDefault="00391E9E" w14:paraId="449CC155" w14:textId="77777777">
      <w:pPr>
        <w:pStyle w:val="A5"/>
        <w:tabs>
          <w:tab w:val="left" w:pos="1530"/>
          <w:tab w:val="left" w:pos="1620"/>
          <w:tab w:val="left" w:pos="1710"/>
          <w:tab w:val="left" w:pos="1800"/>
        </w:tabs>
        <w:rPr>
          <w:b/>
          <w:highlight w:val="yellow"/>
        </w:rPr>
      </w:pPr>
      <w:r w:rsidRPr="006660E0">
        <w:rPr>
          <w:highlight w:val="yellow"/>
        </w:rPr>
        <w:t>del(20q) / 20q-</w:t>
      </w:r>
      <w:r w:rsidRPr="006660E0">
        <w:rPr>
          <w:highlight w:val="yellow"/>
        </w:rPr>
        <w:tab/>
      </w:r>
      <w:r w:rsidRPr="006660E0">
        <w:rPr>
          <w:highlight w:val="yellow"/>
        </w:rPr>
        <w:tab/>
      </w:r>
      <w:r w:rsidRPr="006660E0">
        <w:rPr>
          <w:b/>
          <w:highlight w:val="yellow"/>
        </w:rPr>
        <w:t xml:space="preserve"> </w:t>
      </w:r>
    </w:p>
    <w:p w:rsidRPr="006660E0" w:rsidR="00391E9E" w:rsidP="00391E9E" w:rsidRDefault="00391E9E" w14:paraId="4CB1BBCF" w14:textId="77777777">
      <w:pPr>
        <w:pStyle w:val="In3"/>
        <w:ind w:firstLine="720"/>
        <w:rPr>
          <w:highlight w:val="yellow"/>
        </w:rPr>
      </w:pPr>
      <w:r w:rsidRPr="006660E0">
        <w:rPr>
          <w:highlight w:val="yellow"/>
        </w:rPr>
        <w:t>Inversion</w:t>
      </w:r>
    </w:p>
    <w:p w:rsidRPr="006660E0" w:rsidR="00391E9E" w:rsidP="00391E9E" w:rsidRDefault="00391E9E" w14:paraId="597EDD8C" w14:textId="77777777">
      <w:pPr>
        <w:pStyle w:val="A5"/>
        <w:tabs>
          <w:tab w:val="left" w:pos="1530"/>
          <w:tab w:val="left" w:pos="1620"/>
          <w:tab w:val="left" w:pos="1710"/>
          <w:tab w:val="left" w:pos="1800"/>
        </w:tabs>
        <w:rPr>
          <w:highlight w:val="yellow"/>
        </w:rPr>
      </w:pPr>
      <w:r w:rsidRPr="006660E0">
        <w:rPr>
          <w:highlight w:val="yellow"/>
        </w:rPr>
        <w:t>dup(1)</w:t>
      </w:r>
    </w:p>
    <w:p w:rsidRPr="006660E0" w:rsidR="00391E9E" w:rsidP="00391E9E" w:rsidRDefault="00391E9E" w14:paraId="73062C88" w14:textId="77777777">
      <w:pPr>
        <w:pStyle w:val="A5"/>
        <w:tabs>
          <w:tab w:val="left" w:pos="1530"/>
          <w:tab w:val="left" w:pos="1620"/>
          <w:tab w:val="left" w:pos="1710"/>
          <w:tab w:val="left" w:pos="1800"/>
        </w:tabs>
        <w:rPr>
          <w:highlight w:val="yellow"/>
        </w:rPr>
      </w:pPr>
      <w:r w:rsidRPr="006660E0">
        <w:rPr>
          <w:highlight w:val="yellow"/>
        </w:rPr>
        <w:t xml:space="preserve">inv(3) </w:t>
      </w:r>
    </w:p>
    <w:p w:rsidRPr="006660E0" w:rsidR="00391E9E" w:rsidP="00391E9E" w:rsidRDefault="00391E9E" w14:paraId="4EE75418" w14:textId="77777777">
      <w:pPr>
        <w:pStyle w:val="In3"/>
        <w:ind w:firstLine="720"/>
        <w:rPr>
          <w:highlight w:val="yellow"/>
        </w:rPr>
      </w:pPr>
      <w:r w:rsidRPr="006660E0">
        <w:rPr>
          <w:highlight w:val="yellow"/>
        </w:rPr>
        <w:t>Other</w:t>
      </w:r>
    </w:p>
    <w:p w:rsidRPr="006660E0" w:rsidR="00391E9E" w:rsidP="00391E9E" w:rsidRDefault="00391E9E" w14:paraId="1B91EBC5" w14:textId="77777777">
      <w:pPr>
        <w:pStyle w:val="A5"/>
        <w:tabs>
          <w:tab w:val="left" w:pos="1530"/>
          <w:tab w:val="left" w:pos="1620"/>
          <w:tab w:val="left" w:pos="1710"/>
          <w:tab w:val="left" w:pos="1800"/>
        </w:tabs>
        <w:rPr>
          <w:highlight w:val="yellow"/>
        </w:rPr>
      </w:pPr>
      <w:r w:rsidRPr="006660E0">
        <w:rPr>
          <w:highlight w:val="yellow"/>
        </w:rPr>
        <w:t>i17q</w:t>
      </w:r>
    </w:p>
    <w:p w:rsidRPr="006660E0" w:rsidR="00391E9E" w:rsidP="00391E9E" w:rsidRDefault="00391E9E" w14:paraId="480EB03E" w14:textId="184974CA">
      <w:pPr>
        <w:pStyle w:val="A5"/>
        <w:tabs>
          <w:tab w:val="left" w:pos="1530"/>
          <w:tab w:val="left" w:pos="1620"/>
          <w:tab w:val="left" w:pos="1710"/>
          <w:tab w:val="left" w:pos="1800"/>
        </w:tabs>
        <w:rPr>
          <w:highlight w:val="yellow"/>
        </w:rPr>
      </w:pPr>
      <w:r w:rsidRPr="006660E0">
        <w:rPr>
          <w:highlight w:val="yellow"/>
        </w:rPr>
        <w:tab/>
        <w:t xml:space="preserve">Other abnormality </w:t>
      </w:r>
      <w:r w:rsidRPr="006660E0">
        <w:rPr>
          <w:color w:val="365F91"/>
          <w:highlight w:val="yellow"/>
        </w:rPr>
        <w:t xml:space="preserve">– </w:t>
      </w:r>
      <w:r w:rsidRPr="006660E0">
        <w:rPr>
          <w:b/>
          <w:i/>
          <w:highlight w:val="yellow"/>
        </w:rPr>
        <w:t xml:space="preserve">Go to question </w:t>
      </w:r>
      <w:r w:rsidRPr="006660E0">
        <w:rPr>
          <w:b/>
          <w:i/>
          <w:highlight w:val="yellow"/>
        </w:rPr>
        <w:fldChar w:fldCharType="begin"/>
      </w:r>
      <w:r w:rsidRPr="006660E0">
        <w:rPr>
          <w:b/>
          <w:i/>
          <w:highlight w:val="yellow"/>
        </w:rPr>
        <w:instrText xml:space="preserve"> REF _Ref16355266 \r \h </w:instrText>
      </w:r>
      <w:r w:rsidR="006660E0">
        <w:rPr>
          <w:b/>
          <w:i/>
          <w:highlight w:val="yellow"/>
        </w:rPr>
        <w:instrText xml:space="preserve"> \* MERGEFORMAT </w:instrText>
      </w:r>
      <w:r w:rsidRPr="006660E0">
        <w:rPr>
          <w:b/>
          <w:i/>
          <w:highlight w:val="yellow"/>
        </w:rPr>
      </w:r>
      <w:r w:rsidRPr="006660E0">
        <w:rPr>
          <w:b/>
          <w:i/>
          <w:highlight w:val="yellow"/>
        </w:rPr>
        <w:fldChar w:fldCharType="separate"/>
      </w:r>
      <w:r w:rsidRPr="006660E0" w:rsidR="009E3E1C">
        <w:rPr>
          <w:b/>
          <w:i/>
          <w:highlight w:val="yellow"/>
        </w:rPr>
        <w:t>305</w:t>
      </w:r>
      <w:r w:rsidRPr="006660E0">
        <w:rPr>
          <w:b/>
          <w:i/>
          <w:highlight w:val="yellow"/>
        </w:rPr>
        <w:fldChar w:fldCharType="end"/>
      </w:r>
    </w:p>
    <w:p w:rsidRPr="006660E0" w:rsidR="00391E9E" w:rsidP="00391E9E" w:rsidRDefault="00391E9E" w14:paraId="768C25E5" w14:textId="77777777">
      <w:pPr>
        <w:pStyle w:val="Q6"/>
        <w:tabs>
          <w:tab w:val="num" w:pos="1350"/>
          <w:tab w:val="left" w:pos="1440"/>
        </w:tabs>
        <w:ind w:hanging="540"/>
        <w:rPr>
          <w:highlight w:val="yellow"/>
        </w:rPr>
      </w:pPr>
      <w:bookmarkStart w:name="_Ref16355266" w:id="247"/>
      <w:r w:rsidRPr="006660E0">
        <w:rPr>
          <w:highlight w:val="yellow"/>
        </w:rPr>
        <w:t>Specify other abnormality:__________________________</w:t>
      </w:r>
      <w:bookmarkEnd w:id="247"/>
      <w:r w:rsidRPr="006660E0">
        <w:rPr>
          <w:highlight w:val="yellow"/>
        </w:rPr>
        <w:tab/>
        <w:t xml:space="preserve"> </w:t>
      </w:r>
    </w:p>
    <w:p w:rsidRPr="006660E0" w:rsidR="00391E9E" w:rsidP="00391E9E" w:rsidRDefault="00391E9E" w14:paraId="7996A731" w14:textId="77777777">
      <w:pPr>
        <w:pStyle w:val="Q4"/>
        <w:tabs>
          <w:tab w:val="num" w:pos="1350"/>
          <w:tab w:val="left" w:pos="1440"/>
        </w:tabs>
        <w:ind w:hanging="774"/>
        <w:rPr>
          <w:highlight w:val="cyan"/>
        </w:rPr>
      </w:pPr>
      <w:bookmarkStart w:name="_Ref16355242" w:id="248"/>
      <w:r w:rsidRPr="006660E0">
        <w:rPr>
          <w:highlight w:val="cyan"/>
        </w:rPr>
        <w:t>Was documentation submitted to the CIBMTR? (e.g. karyotyping report)</w:t>
      </w:r>
      <w:bookmarkEnd w:id="248"/>
    </w:p>
    <w:p w:rsidRPr="006660E0" w:rsidR="00391E9E" w:rsidP="00391E9E" w:rsidRDefault="00391E9E" w14:paraId="2398FD50" w14:textId="77777777">
      <w:pPr>
        <w:pStyle w:val="A4"/>
        <w:tabs>
          <w:tab w:val="left" w:pos="1530"/>
          <w:tab w:val="left" w:pos="1620"/>
          <w:tab w:val="left" w:pos="1710"/>
          <w:tab w:val="left" w:pos="1800"/>
        </w:tabs>
        <w:rPr>
          <w:highlight w:val="cyan"/>
        </w:rPr>
      </w:pPr>
      <w:r w:rsidRPr="006660E0">
        <w:rPr>
          <w:highlight w:val="cyan"/>
        </w:rPr>
        <w:t>Yes</w:t>
      </w:r>
    </w:p>
    <w:p w:rsidRPr="006660E0" w:rsidR="00391E9E" w:rsidP="00391E9E" w:rsidRDefault="00391E9E" w14:paraId="3F3A98F0" w14:textId="77777777">
      <w:pPr>
        <w:pStyle w:val="A4"/>
        <w:tabs>
          <w:tab w:val="left" w:pos="1530"/>
          <w:tab w:val="left" w:pos="1620"/>
          <w:tab w:val="left" w:pos="1710"/>
          <w:tab w:val="left" w:pos="1800"/>
        </w:tabs>
        <w:rPr>
          <w:highlight w:val="cyan"/>
        </w:rPr>
      </w:pPr>
      <w:r w:rsidRPr="006660E0">
        <w:rPr>
          <w:highlight w:val="cyan"/>
        </w:rPr>
        <w:t>No</w:t>
      </w:r>
    </w:p>
    <w:bookmarkEnd w:id="227"/>
    <w:bookmarkEnd w:id="238"/>
    <w:p w:rsidRPr="00816FCC" w:rsidR="00391E9E" w:rsidP="00391E9E" w:rsidRDefault="00391E9E" w14:paraId="171B822C" w14:textId="512D0D11">
      <w:pPr>
        <w:tabs>
          <w:tab w:val="clear" w:pos="1584"/>
          <w:tab w:val="clear" w:pos="10080"/>
          <w:tab w:val="left" w:pos="1152"/>
          <w:tab w:val="left" w:pos="2250"/>
          <w:tab w:val="left" w:pos="2520"/>
        </w:tabs>
        <w:spacing w:before="0"/>
        <w:ind w:left="0" w:firstLine="0"/>
        <w:rPr>
          <w:szCs w:val="21"/>
          <w:lang w:eastAsia="en-US"/>
        </w:rPr>
      </w:pPr>
    </w:p>
    <w:p w:rsidRPr="00265DEC" w:rsidR="00391E9E" w:rsidP="00391E9E" w:rsidRDefault="00391E9E" w14:paraId="155D9E0A" w14:textId="77777777">
      <w:pPr>
        <w:pStyle w:val="Q2"/>
        <w:tabs>
          <w:tab w:val="num" w:pos="1350"/>
          <w:tab w:val="left" w:pos="1440"/>
        </w:tabs>
        <w:ind w:left="1260" w:hanging="450"/>
      </w:pPr>
      <w:bookmarkStart w:name="_Ref12978298" w:id="249"/>
      <w:r w:rsidRPr="00265DEC">
        <w:t>Did the recipient progress o</w:t>
      </w:r>
      <w:r>
        <w:t>r transform to a different</w:t>
      </w:r>
      <w:r w:rsidRPr="00265DEC">
        <w:t xml:space="preserve"> MPN subtype </w:t>
      </w:r>
      <w:r>
        <w:t xml:space="preserve">or AML </w:t>
      </w:r>
      <w:r w:rsidRPr="00265DEC">
        <w:t>between diagnosis and the start of the preparative regimen / infusion?</w:t>
      </w:r>
      <w:bookmarkEnd w:id="249"/>
    </w:p>
    <w:p w:rsidRPr="00265DEC" w:rsidR="00391E9E" w:rsidP="00391E9E" w:rsidRDefault="00391E9E" w14:paraId="4384A71F" w14:textId="278437CF">
      <w:pPr>
        <w:numPr>
          <w:ilvl w:val="0"/>
          <w:numId w:val="38"/>
        </w:numPr>
        <w:tabs>
          <w:tab w:val="clear" w:pos="10080"/>
          <w:tab w:val="left" w:pos="1440"/>
          <w:tab w:val="left" w:pos="1710"/>
        </w:tabs>
        <w:spacing w:before="0"/>
        <w:ind w:left="1440" w:hanging="270"/>
        <w:rPr>
          <w:lang w:eastAsia="en-US"/>
        </w:rPr>
      </w:pPr>
      <w:r w:rsidRPr="00265DEC">
        <w:rPr>
          <w:lang w:eastAsia="en-US"/>
        </w:rPr>
        <w:t xml:space="preserve">Yes – </w:t>
      </w:r>
      <w:r w:rsidRPr="00265DEC">
        <w:rPr>
          <w:b/>
          <w:i/>
          <w:lang w:eastAsia="en-US"/>
        </w:rPr>
        <w:t>Go to question</w:t>
      </w:r>
      <w:r w:rsidRPr="00265DEC">
        <w:rPr>
          <w:b/>
          <w:bCs/>
          <w:i/>
          <w:iCs/>
          <w:spacing w:val="5"/>
          <w:lang w:eastAsia="en-US"/>
        </w:rPr>
        <w:t xml:space="preserve"> </w:t>
      </w:r>
      <w:r>
        <w:rPr>
          <w:b/>
          <w:bCs/>
          <w:i/>
          <w:iCs/>
          <w:spacing w:val="5"/>
          <w:lang w:eastAsia="en-US"/>
        </w:rPr>
        <w:fldChar w:fldCharType="begin"/>
      </w:r>
      <w:r>
        <w:rPr>
          <w:b/>
          <w:bCs/>
          <w:i/>
          <w:iCs/>
          <w:spacing w:val="5"/>
          <w:lang w:eastAsia="en-US"/>
        </w:rPr>
        <w:instrText xml:space="preserve"> REF _Ref12979783 \r \h </w:instrText>
      </w:r>
      <w:r>
        <w:rPr>
          <w:b/>
          <w:bCs/>
          <w:i/>
          <w:iCs/>
          <w:spacing w:val="5"/>
          <w:lang w:eastAsia="en-US"/>
        </w:rPr>
      </w:r>
      <w:r>
        <w:rPr>
          <w:b/>
          <w:bCs/>
          <w:i/>
          <w:iCs/>
          <w:spacing w:val="5"/>
          <w:lang w:eastAsia="en-US"/>
        </w:rPr>
        <w:fldChar w:fldCharType="separate"/>
      </w:r>
      <w:r w:rsidR="009E3E1C">
        <w:rPr>
          <w:b/>
          <w:bCs/>
          <w:i/>
          <w:iCs/>
          <w:spacing w:val="5"/>
          <w:lang w:eastAsia="en-US"/>
        </w:rPr>
        <w:t>308</w:t>
      </w:r>
      <w:r>
        <w:rPr>
          <w:b/>
          <w:bCs/>
          <w:i/>
          <w:iCs/>
          <w:spacing w:val="5"/>
          <w:lang w:eastAsia="en-US"/>
        </w:rPr>
        <w:fldChar w:fldCharType="end"/>
      </w:r>
    </w:p>
    <w:p w:rsidRPr="00265DEC" w:rsidR="00391E9E" w:rsidP="00391E9E" w:rsidRDefault="00391E9E" w14:paraId="530C20A9" w14:textId="270A1FC2">
      <w:pPr>
        <w:numPr>
          <w:ilvl w:val="0"/>
          <w:numId w:val="38"/>
        </w:numPr>
        <w:tabs>
          <w:tab w:val="clear" w:pos="10080"/>
          <w:tab w:val="left" w:pos="1440"/>
          <w:tab w:val="left" w:pos="1710"/>
        </w:tabs>
        <w:spacing w:before="0"/>
        <w:ind w:left="1440" w:hanging="270"/>
        <w:rPr>
          <w:lang w:eastAsia="en-US"/>
        </w:rPr>
      </w:pPr>
      <w:r w:rsidRPr="00265DEC">
        <w:rPr>
          <w:lang w:eastAsia="en-US"/>
        </w:rPr>
        <w:t xml:space="preserve">No – </w:t>
      </w:r>
      <w:r w:rsidRPr="00265DEC">
        <w:rPr>
          <w:b/>
          <w:i/>
          <w:lang w:eastAsia="en-US"/>
        </w:rPr>
        <w:t>Go to question</w:t>
      </w:r>
      <w:r w:rsidRPr="00265DEC">
        <w:rPr>
          <w:b/>
          <w:bCs/>
          <w:i/>
          <w:iCs/>
          <w:spacing w:val="5"/>
          <w:lang w:eastAsia="en-US"/>
        </w:rPr>
        <w:t xml:space="preserve"> </w:t>
      </w:r>
      <w:r>
        <w:rPr>
          <w:b/>
          <w:bCs/>
          <w:i/>
          <w:iCs/>
          <w:spacing w:val="5"/>
          <w:lang w:eastAsia="en-US"/>
        </w:rPr>
        <w:fldChar w:fldCharType="begin"/>
      </w:r>
      <w:r>
        <w:rPr>
          <w:b/>
          <w:bCs/>
          <w:i/>
          <w:iCs/>
          <w:spacing w:val="5"/>
          <w:lang w:eastAsia="en-US"/>
        </w:rPr>
        <w:instrText xml:space="preserve"> REF _Ref24612012 \r \h </w:instrText>
      </w:r>
      <w:r>
        <w:rPr>
          <w:b/>
          <w:bCs/>
          <w:i/>
          <w:iCs/>
          <w:spacing w:val="5"/>
          <w:lang w:eastAsia="en-US"/>
        </w:rPr>
      </w:r>
      <w:r>
        <w:rPr>
          <w:b/>
          <w:bCs/>
          <w:i/>
          <w:iCs/>
          <w:spacing w:val="5"/>
          <w:lang w:eastAsia="en-US"/>
        </w:rPr>
        <w:fldChar w:fldCharType="separate"/>
      </w:r>
      <w:r w:rsidR="009E3E1C">
        <w:rPr>
          <w:b/>
          <w:bCs/>
          <w:i/>
          <w:iCs/>
          <w:spacing w:val="5"/>
          <w:lang w:eastAsia="en-US"/>
        </w:rPr>
        <w:t>311</w:t>
      </w:r>
      <w:r>
        <w:rPr>
          <w:b/>
          <w:bCs/>
          <w:i/>
          <w:iCs/>
          <w:spacing w:val="5"/>
          <w:lang w:eastAsia="en-US"/>
        </w:rPr>
        <w:fldChar w:fldCharType="end"/>
      </w:r>
    </w:p>
    <w:p w:rsidRPr="00093077" w:rsidR="00391E9E" w:rsidP="00391E9E" w:rsidRDefault="00391E9E" w14:paraId="134DC96A" w14:textId="3B6C625F">
      <w:pPr>
        <w:numPr>
          <w:ilvl w:val="0"/>
          <w:numId w:val="1"/>
        </w:numPr>
        <w:tabs>
          <w:tab w:val="clear" w:pos="1584"/>
          <w:tab w:val="clear" w:pos="10080"/>
          <w:tab w:val="left" w:pos="990"/>
          <w:tab w:val="num" w:pos="1350"/>
          <w:tab w:val="left" w:pos="1440"/>
          <w:tab w:val="left" w:pos="1710"/>
          <w:tab w:val="num" w:pos="3906"/>
        </w:tabs>
        <w:ind w:left="1728" w:hanging="540"/>
        <w:rPr>
          <w:szCs w:val="21"/>
          <w:highlight w:val="yellow"/>
          <w:lang w:eastAsia="en-US"/>
        </w:rPr>
      </w:pPr>
      <w:bookmarkStart w:name="_Ref12979783" w:id="250"/>
      <w:r w:rsidRPr="00093077">
        <w:rPr>
          <w:szCs w:val="21"/>
          <w:highlight w:val="yellow"/>
          <w:lang w:eastAsia="en-US"/>
        </w:rPr>
        <w:t>Specify the MPN subtype or AML after transformation</w:t>
      </w:r>
      <w:bookmarkEnd w:id="250"/>
    </w:p>
    <w:p w:rsidRPr="00093077" w:rsidR="00391E9E" w:rsidP="00391E9E" w:rsidRDefault="00391E9E" w14:paraId="2A34AF11" w14:textId="34D54FA7">
      <w:pPr>
        <w:pStyle w:val="A3"/>
        <w:tabs>
          <w:tab w:val="left" w:pos="1530"/>
          <w:tab w:val="left" w:pos="1620"/>
          <w:tab w:val="left" w:pos="1710"/>
          <w:tab w:val="left" w:pos="1800"/>
        </w:tabs>
        <w:rPr>
          <w:highlight w:val="yellow"/>
        </w:rPr>
      </w:pPr>
      <w:r w:rsidRPr="00093077">
        <w:rPr>
          <w:highlight w:val="yellow"/>
        </w:rPr>
        <w:t>Post-essential thrombocythemic myelofibrosis</w:t>
      </w:r>
      <w:r w:rsidRPr="00093077">
        <w:rPr>
          <w:color w:val="365F91"/>
          <w:highlight w:val="yellow"/>
        </w:rPr>
        <w:t xml:space="preserve">– </w:t>
      </w:r>
      <w:r w:rsidRPr="00093077">
        <w:rPr>
          <w:b/>
          <w:i/>
          <w:highlight w:val="yellow"/>
        </w:rPr>
        <w:t xml:space="preserve">Go to question </w:t>
      </w:r>
      <w:r w:rsidRPr="00093077">
        <w:rPr>
          <w:b/>
          <w:i/>
          <w:highlight w:val="yellow"/>
        </w:rPr>
        <w:fldChar w:fldCharType="begin"/>
      </w:r>
      <w:r w:rsidRPr="00093077">
        <w:rPr>
          <w:b/>
          <w:i/>
          <w:highlight w:val="yellow"/>
        </w:rPr>
        <w:instrText xml:space="preserve"> REF _Ref12979873 \r \h </w:instrText>
      </w:r>
      <w:r w:rsidRPr="00093077" w:rsidR="001229CC">
        <w:rPr>
          <w:b/>
          <w:i/>
          <w:highlight w:val="yellow"/>
        </w:rPr>
        <w:instrText xml:space="preserve"> \* MERGEFORMAT </w:instrText>
      </w:r>
      <w:r w:rsidRPr="00093077">
        <w:rPr>
          <w:b/>
          <w:i/>
          <w:highlight w:val="yellow"/>
        </w:rPr>
      </w:r>
      <w:r w:rsidRPr="00093077">
        <w:rPr>
          <w:b/>
          <w:i/>
          <w:highlight w:val="yellow"/>
        </w:rPr>
        <w:fldChar w:fldCharType="separate"/>
      </w:r>
      <w:r w:rsidRPr="00093077" w:rsidR="009E3E1C">
        <w:rPr>
          <w:b/>
          <w:i/>
          <w:highlight w:val="yellow"/>
        </w:rPr>
        <w:t>309</w:t>
      </w:r>
      <w:r w:rsidRPr="00093077">
        <w:rPr>
          <w:b/>
          <w:i/>
          <w:highlight w:val="yellow"/>
        </w:rPr>
        <w:fldChar w:fldCharType="end"/>
      </w:r>
    </w:p>
    <w:p w:rsidRPr="00093077" w:rsidR="00391E9E" w:rsidP="00391E9E" w:rsidRDefault="00391E9E" w14:paraId="422CE48F" w14:textId="0348A8ED">
      <w:pPr>
        <w:pStyle w:val="A3"/>
        <w:tabs>
          <w:tab w:val="left" w:pos="1530"/>
          <w:tab w:val="left" w:pos="1620"/>
          <w:tab w:val="left" w:pos="1710"/>
          <w:tab w:val="left" w:pos="1800"/>
        </w:tabs>
        <w:rPr>
          <w:highlight w:val="yellow"/>
        </w:rPr>
      </w:pPr>
      <w:r w:rsidRPr="00093077">
        <w:rPr>
          <w:highlight w:val="yellow"/>
        </w:rPr>
        <w:t>Post-polycythemic myelofibrosis</w:t>
      </w:r>
      <w:r w:rsidRPr="00093077">
        <w:rPr>
          <w:color w:val="365F91"/>
          <w:highlight w:val="yellow"/>
        </w:rPr>
        <w:t xml:space="preserve">– </w:t>
      </w:r>
      <w:r w:rsidRPr="00093077">
        <w:rPr>
          <w:b/>
          <w:i/>
          <w:highlight w:val="yellow"/>
        </w:rPr>
        <w:t xml:space="preserve">Go to question </w:t>
      </w:r>
      <w:r w:rsidRPr="00093077">
        <w:rPr>
          <w:b/>
          <w:i/>
          <w:highlight w:val="yellow"/>
        </w:rPr>
        <w:fldChar w:fldCharType="begin"/>
      </w:r>
      <w:r w:rsidRPr="00093077">
        <w:rPr>
          <w:b/>
          <w:i/>
          <w:highlight w:val="yellow"/>
        </w:rPr>
        <w:instrText xml:space="preserve"> REF _Ref12979873 \r \h  \* MERGEFORMAT </w:instrText>
      </w:r>
      <w:r w:rsidRPr="00093077">
        <w:rPr>
          <w:b/>
          <w:i/>
          <w:highlight w:val="yellow"/>
        </w:rPr>
      </w:r>
      <w:r w:rsidRPr="00093077">
        <w:rPr>
          <w:b/>
          <w:i/>
          <w:highlight w:val="yellow"/>
        </w:rPr>
        <w:fldChar w:fldCharType="separate"/>
      </w:r>
      <w:r w:rsidRPr="00093077" w:rsidR="009E3E1C">
        <w:rPr>
          <w:b/>
          <w:i/>
          <w:highlight w:val="yellow"/>
        </w:rPr>
        <w:t>309</w:t>
      </w:r>
      <w:r w:rsidRPr="00093077">
        <w:rPr>
          <w:b/>
          <w:i/>
          <w:highlight w:val="yellow"/>
        </w:rPr>
        <w:fldChar w:fldCharType="end"/>
      </w:r>
    </w:p>
    <w:p w:rsidRPr="00201652" w:rsidR="00391E9E" w:rsidP="00391E9E" w:rsidRDefault="00391E9E" w14:paraId="3670BAF8" w14:textId="1ED82F9C">
      <w:pPr>
        <w:numPr>
          <w:ilvl w:val="0"/>
          <w:numId w:val="38"/>
        </w:numPr>
        <w:tabs>
          <w:tab w:val="clear" w:pos="10080"/>
          <w:tab w:val="left" w:pos="1710"/>
          <w:tab w:val="left" w:pos="2160"/>
        </w:tabs>
        <w:spacing w:before="0"/>
        <w:ind w:left="2160" w:hanging="504"/>
        <w:rPr>
          <w:lang w:eastAsia="en-US"/>
        </w:rPr>
      </w:pPr>
      <w:r w:rsidRPr="00201652">
        <w:rPr>
          <w:lang w:eastAsia="en-US"/>
        </w:rPr>
        <w:t xml:space="preserve">Transformed to AML (70) </w:t>
      </w:r>
      <w:r w:rsidRPr="00201652">
        <w:rPr>
          <w:color w:val="365F91"/>
          <w:lang w:eastAsia="en-US"/>
        </w:rPr>
        <w:t xml:space="preserve">– </w:t>
      </w:r>
      <w:r w:rsidRPr="00201652">
        <w:rPr>
          <w:b/>
          <w:i/>
          <w:lang w:eastAsia="en-US"/>
        </w:rPr>
        <w:t xml:space="preserve">Go to question </w:t>
      </w:r>
      <w:r w:rsidRPr="00201652">
        <w:rPr>
          <w:b/>
          <w:i/>
          <w:lang w:eastAsia="en-US"/>
        </w:rPr>
        <w:fldChar w:fldCharType="begin"/>
      </w:r>
      <w:r w:rsidRPr="00201652">
        <w:rPr>
          <w:b/>
          <w:i/>
          <w:lang w:eastAsia="en-US"/>
        </w:rPr>
        <w:instrText xml:space="preserve"> REF _Ref12979853 \r \h </w:instrText>
      </w:r>
      <w:r w:rsidRPr="00201652" w:rsidR="00093077">
        <w:rPr>
          <w:b/>
          <w:i/>
          <w:lang w:eastAsia="en-US"/>
        </w:rPr>
        <w:instrText xml:space="preserve"> \* MERGEFORMAT </w:instrText>
      </w:r>
      <w:r w:rsidRPr="00201652">
        <w:rPr>
          <w:b/>
          <w:i/>
          <w:lang w:eastAsia="en-US"/>
        </w:rPr>
      </w:r>
      <w:r w:rsidRPr="00201652">
        <w:rPr>
          <w:b/>
          <w:i/>
          <w:lang w:eastAsia="en-US"/>
        </w:rPr>
        <w:fldChar w:fldCharType="separate"/>
      </w:r>
      <w:r w:rsidRPr="00201652" w:rsidR="009E3E1C">
        <w:rPr>
          <w:b/>
          <w:i/>
          <w:lang w:eastAsia="en-US"/>
        </w:rPr>
        <w:t>310</w:t>
      </w:r>
      <w:r w:rsidRPr="00201652">
        <w:rPr>
          <w:b/>
          <w:i/>
          <w:lang w:eastAsia="en-US"/>
        </w:rPr>
        <w:fldChar w:fldCharType="end"/>
      </w:r>
    </w:p>
    <w:p w:rsidRPr="00265DEC" w:rsidR="00391E9E" w:rsidP="00391E9E" w:rsidRDefault="00391E9E" w14:paraId="1DC17D35" w14:textId="1C90B66A">
      <w:pPr>
        <w:numPr>
          <w:ilvl w:val="0"/>
          <w:numId w:val="1"/>
        </w:numPr>
        <w:tabs>
          <w:tab w:val="clear" w:pos="1584"/>
          <w:tab w:val="clear" w:pos="10080"/>
          <w:tab w:val="left" w:pos="990"/>
          <w:tab w:val="num" w:pos="1350"/>
          <w:tab w:val="left" w:pos="1440"/>
          <w:tab w:val="left" w:pos="2250"/>
          <w:tab w:val="num" w:pos="3906"/>
        </w:tabs>
        <w:ind w:left="2304" w:hanging="540"/>
        <w:rPr>
          <w:b/>
          <w:i/>
          <w:szCs w:val="21"/>
          <w:lang w:eastAsia="en-US"/>
        </w:rPr>
      </w:pPr>
      <w:bookmarkStart w:name="_Ref12979873" w:id="251"/>
      <w:r w:rsidRPr="00265DEC">
        <w:rPr>
          <w:szCs w:val="21"/>
          <w:lang w:eastAsia="en-US"/>
        </w:rPr>
        <w:t>Specify the date of the most recent transformation:___ ___ ___ ___ — ___ ___ — ___ ___ -</w:t>
      </w:r>
      <w:r w:rsidRPr="00265DEC">
        <w:rPr>
          <w:b/>
          <w:i/>
          <w:szCs w:val="21"/>
          <w:lang w:eastAsia="en-US"/>
        </w:rPr>
        <w:t xml:space="preserve"> Go to question </w:t>
      </w:r>
      <w:bookmarkEnd w:id="251"/>
      <w:r>
        <w:rPr>
          <w:b/>
          <w:i/>
          <w:szCs w:val="21"/>
          <w:lang w:eastAsia="en-US"/>
        </w:rPr>
        <w:fldChar w:fldCharType="begin"/>
      </w:r>
      <w:r>
        <w:rPr>
          <w:b/>
          <w:i/>
          <w:szCs w:val="21"/>
          <w:lang w:eastAsia="en-US"/>
        </w:rPr>
        <w:instrText xml:space="preserve"> REF _Ref24612012 \r \h </w:instrText>
      </w:r>
      <w:r>
        <w:rPr>
          <w:b/>
          <w:i/>
          <w:szCs w:val="21"/>
          <w:lang w:eastAsia="en-US"/>
        </w:rPr>
      </w:r>
      <w:r>
        <w:rPr>
          <w:b/>
          <w:i/>
          <w:szCs w:val="21"/>
          <w:lang w:eastAsia="en-US"/>
        </w:rPr>
        <w:fldChar w:fldCharType="separate"/>
      </w:r>
      <w:r w:rsidR="009E3E1C">
        <w:rPr>
          <w:b/>
          <w:i/>
          <w:szCs w:val="21"/>
          <w:lang w:eastAsia="en-US"/>
        </w:rPr>
        <w:t>311</w:t>
      </w:r>
      <w:r>
        <w:rPr>
          <w:b/>
          <w:i/>
          <w:szCs w:val="21"/>
          <w:lang w:eastAsia="en-US"/>
        </w:rPr>
        <w:fldChar w:fldCharType="end"/>
      </w:r>
    </w:p>
    <w:p w:rsidRPr="00847D4F" w:rsidR="00391E9E" w:rsidP="00391E9E" w:rsidRDefault="00391E9E" w14:paraId="22ED2E2D" w14:textId="24F6B3A7">
      <w:pPr>
        <w:numPr>
          <w:ilvl w:val="0"/>
          <w:numId w:val="1"/>
        </w:numPr>
        <w:tabs>
          <w:tab w:val="clear" w:pos="1584"/>
          <w:tab w:val="clear" w:pos="10080"/>
          <w:tab w:val="left" w:pos="990"/>
          <w:tab w:val="num" w:pos="1350"/>
          <w:tab w:val="left" w:pos="1440"/>
          <w:tab w:val="left" w:pos="2250"/>
          <w:tab w:val="num" w:pos="3906"/>
        </w:tabs>
        <w:ind w:left="2304" w:hanging="540"/>
        <w:rPr>
          <w:szCs w:val="21"/>
          <w:lang w:eastAsia="en-US"/>
        </w:rPr>
      </w:pPr>
      <w:bookmarkStart w:name="_Ref12979853" w:id="252"/>
      <w:r>
        <w:rPr>
          <w:szCs w:val="21"/>
          <w:lang w:eastAsia="en-US"/>
        </w:rPr>
        <w:t>Date of MPN</w:t>
      </w:r>
      <w:r w:rsidRPr="00265DEC">
        <w:rPr>
          <w:szCs w:val="21"/>
          <w:lang w:eastAsia="en-US"/>
        </w:rPr>
        <w:t xml:space="preserve"> diagnosis: ___ ___ ___ ___ - ___ ___ - ___ ___  </w:t>
      </w:r>
      <w:r w:rsidRPr="00265DEC">
        <w:rPr>
          <w:b/>
          <w:color w:val="365F91"/>
          <w:szCs w:val="21"/>
          <w:lang w:eastAsia="en-US"/>
        </w:rPr>
        <w:t xml:space="preserve">– </w:t>
      </w:r>
      <w:bookmarkEnd w:id="252"/>
      <w:r w:rsidRPr="00B82663">
        <w:rPr>
          <w:b/>
          <w:color w:val="365F91"/>
        </w:rPr>
        <w:t xml:space="preserve"> </w:t>
      </w:r>
      <w:r w:rsidRPr="00B82663">
        <w:rPr>
          <w:b/>
          <w:i/>
        </w:rPr>
        <w:t>Go to signature line</w:t>
      </w:r>
    </w:p>
    <w:p w:rsidRPr="00265DEC" w:rsidR="00391E9E" w:rsidP="00391E9E" w:rsidRDefault="00391E9E" w14:paraId="0011389D" w14:textId="77777777">
      <w:pPr>
        <w:tabs>
          <w:tab w:val="clear" w:pos="1584"/>
          <w:tab w:val="clear" w:pos="10080"/>
          <w:tab w:val="left" w:pos="990"/>
          <w:tab w:val="left" w:pos="1440"/>
          <w:tab w:val="left" w:pos="2250"/>
          <w:tab w:val="left" w:pos="5580"/>
          <w:tab w:val="left" w:pos="6930"/>
        </w:tabs>
        <w:ind w:left="2304" w:firstLine="2466"/>
        <w:rPr>
          <w:szCs w:val="21"/>
          <w:lang w:eastAsia="en-US"/>
        </w:rPr>
      </w:pPr>
      <w:r w:rsidRPr="00B82663">
        <w:rPr>
          <w:sz w:val="15"/>
          <w:szCs w:val="15"/>
        </w:rPr>
        <w:t>YYYY</w:t>
      </w:r>
      <w:r w:rsidRPr="00B82663">
        <w:rPr>
          <w:sz w:val="15"/>
          <w:szCs w:val="15"/>
        </w:rPr>
        <w:tab/>
        <w:t xml:space="preserve">             MM</w:t>
      </w:r>
      <w:r w:rsidRPr="00B82663">
        <w:rPr>
          <w:sz w:val="15"/>
          <w:szCs w:val="15"/>
        </w:rPr>
        <w:tab/>
        <w:t xml:space="preserve">   DD</w:t>
      </w:r>
    </w:p>
    <w:p w:rsidR="00391E9E" w:rsidP="00391E9E" w:rsidRDefault="00391E9E" w14:paraId="2FB57E5B" w14:textId="77777777">
      <w:pPr>
        <w:pStyle w:val="In1"/>
        <w:ind w:firstLine="900"/>
      </w:pPr>
      <w:bookmarkStart w:name="_Ref24586315" w:id="253"/>
      <w:r>
        <w:t xml:space="preserve">Assessment at last evaluation prior to the start of the preparative regimen/ infusion </w:t>
      </w:r>
    </w:p>
    <w:p w:rsidRPr="001229CC" w:rsidR="00391E9E" w:rsidP="00391E9E" w:rsidRDefault="00391E9E" w14:paraId="60BD400D" w14:textId="77777777">
      <w:pPr>
        <w:pStyle w:val="Q2"/>
        <w:tabs>
          <w:tab w:val="num" w:pos="1350"/>
          <w:tab w:val="left" w:pos="1440"/>
        </w:tabs>
        <w:ind w:left="1584" w:hanging="774"/>
        <w:rPr>
          <w:highlight w:val="cyan"/>
        </w:rPr>
      </w:pPr>
      <w:bookmarkStart w:name="_Ref24612012" w:id="254"/>
      <w:r w:rsidRPr="001229CC">
        <w:rPr>
          <w:highlight w:val="cyan"/>
        </w:rPr>
        <w:t>Specify transfusion dependence at last evaluation prior to the start of the preparative regimen/ infusion</w:t>
      </w:r>
      <w:bookmarkEnd w:id="253"/>
      <w:bookmarkEnd w:id="254"/>
    </w:p>
    <w:p w:rsidRPr="001229CC" w:rsidR="00391E9E" w:rsidP="00391E9E" w:rsidRDefault="00391E9E" w14:paraId="574F15C7" w14:textId="77777777">
      <w:pPr>
        <w:pStyle w:val="A2"/>
        <w:tabs>
          <w:tab w:val="clear" w:pos="1440"/>
          <w:tab w:val="left" w:pos="1530"/>
          <w:tab w:val="left" w:pos="1620"/>
          <w:tab w:val="left" w:pos="1710"/>
          <w:tab w:val="left" w:pos="1800"/>
        </w:tabs>
        <w:ind w:left="1620" w:hanging="360"/>
        <w:rPr>
          <w:highlight w:val="cyan"/>
        </w:rPr>
      </w:pPr>
      <w:r w:rsidRPr="001229CC">
        <w:rPr>
          <w:highlight w:val="cyan"/>
        </w:rPr>
        <w:t xml:space="preserve">Non-transfused (NTD) </w:t>
      </w:r>
      <w:r w:rsidRPr="001229CC">
        <w:rPr>
          <w:rStyle w:val="In1Char"/>
          <w:highlight w:val="cyan"/>
        </w:rPr>
        <w:t>-0 RBCs in 16 wk</w:t>
      </w:r>
    </w:p>
    <w:p w:rsidRPr="001229CC" w:rsidR="00391E9E" w:rsidP="00391E9E" w:rsidRDefault="00391E9E" w14:paraId="10035215" w14:textId="77777777">
      <w:pPr>
        <w:pStyle w:val="A2"/>
        <w:tabs>
          <w:tab w:val="clear" w:pos="1440"/>
          <w:tab w:val="left" w:pos="1530"/>
          <w:tab w:val="left" w:pos="1620"/>
          <w:tab w:val="left" w:pos="1710"/>
          <w:tab w:val="left" w:pos="1800"/>
        </w:tabs>
        <w:ind w:left="1620" w:hanging="360"/>
        <w:rPr>
          <w:highlight w:val="cyan"/>
        </w:rPr>
      </w:pPr>
      <w:r w:rsidRPr="001229CC">
        <w:rPr>
          <w:highlight w:val="cyan"/>
        </w:rPr>
        <w:t xml:space="preserve">Low-transfusion burden (LTB) </w:t>
      </w:r>
      <w:r w:rsidRPr="001229CC">
        <w:rPr>
          <w:rStyle w:val="In1Char"/>
          <w:highlight w:val="cyan"/>
        </w:rPr>
        <w:t>-(3-7 RBCs in 16 wk in at least 2 transfusion episodes, maximum 3 in 8 wk)</w:t>
      </w:r>
    </w:p>
    <w:p w:rsidRPr="001229CC" w:rsidR="00391E9E" w:rsidP="00391E9E" w:rsidRDefault="00391E9E" w14:paraId="6A709A7C" w14:textId="77777777">
      <w:pPr>
        <w:pStyle w:val="A2"/>
        <w:tabs>
          <w:tab w:val="clear" w:pos="1440"/>
          <w:tab w:val="left" w:pos="1530"/>
          <w:tab w:val="left" w:pos="1620"/>
          <w:tab w:val="left" w:pos="1710"/>
          <w:tab w:val="left" w:pos="1800"/>
        </w:tabs>
        <w:ind w:left="1620" w:hanging="360"/>
        <w:rPr>
          <w:highlight w:val="cyan"/>
        </w:rPr>
      </w:pPr>
      <w:r w:rsidRPr="001229CC">
        <w:rPr>
          <w:highlight w:val="cyan"/>
        </w:rPr>
        <w:t>High-transfusion burden (HTB)</w:t>
      </w:r>
      <w:r w:rsidRPr="001229CC">
        <w:rPr>
          <w:rStyle w:val="In1Char"/>
          <w:highlight w:val="cyan"/>
        </w:rPr>
        <w:t xml:space="preserve"> - (≥8 RBCs in 16wk, ≥4 in 8 wk)</w:t>
      </w:r>
    </w:p>
    <w:p w:rsidRPr="001229CC" w:rsidR="00391E9E" w:rsidP="00391E9E" w:rsidRDefault="00391E9E" w14:paraId="7CE38359" w14:textId="24EA21C1">
      <w:pPr>
        <w:pStyle w:val="Q2"/>
        <w:tabs>
          <w:tab w:val="left" w:pos="1260"/>
          <w:tab w:val="left" w:pos="1350"/>
        </w:tabs>
        <w:ind w:left="1350" w:hanging="594"/>
        <w:rPr>
          <w:highlight w:val="cyan"/>
        </w:rPr>
      </w:pPr>
      <w:r w:rsidRPr="001229CC">
        <w:rPr>
          <w:highlight w:val="cyan"/>
        </w:rPr>
        <w:t xml:space="preserve">Did the recipient have constitutional symptoms (&gt;10% weight loss in 6 months, night sweats, unexplained fever higher than 37.5 </w:t>
      </w:r>
      <w:r w:rsidRPr="001229CC">
        <w:rPr>
          <w:color w:val="222222"/>
          <w:highlight w:val="cyan"/>
          <w:shd w:val="clear" w:color="auto" w:fill="FFFFFF"/>
        </w:rPr>
        <w:t>°</w:t>
      </w:r>
      <w:r w:rsidRPr="001229CC">
        <w:rPr>
          <w:highlight w:val="cyan"/>
        </w:rPr>
        <w:t xml:space="preserve">C) </w:t>
      </w:r>
      <w:bookmarkStart w:name="_Ref15355522" w:id="255"/>
      <w:r w:rsidRPr="001229CC">
        <w:rPr>
          <w:highlight w:val="cyan"/>
        </w:rPr>
        <w:t>in six months before last evaluation prior to the start of the preparative regimen / infusion)?</w:t>
      </w:r>
      <w:bookmarkEnd w:id="255"/>
    </w:p>
    <w:p w:rsidRPr="001229CC" w:rsidR="00391E9E" w:rsidP="00391E9E" w:rsidRDefault="00391E9E" w14:paraId="3F32FAA6" w14:textId="77777777">
      <w:pPr>
        <w:pStyle w:val="A2"/>
        <w:tabs>
          <w:tab w:val="clear" w:pos="1440"/>
          <w:tab w:val="left" w:pos="1530"/>
          <w:tab w:val="left" w:pos="1620"/>
          <w:tab w:val="left" w:pos="1710"/>
          <w:tab w:val="left" w:pos="1800"/>
        </w:tabs>
        <w:ind w:left="1620" w:hanging="360"/>
        <w:rPr>
          <w:highlight w:val="cyan"/>
        </w:rPr>
      </w:pPr>
      <w:r w:rsidRPr="001229CC">
        <w:rPr>
          <w:highlight w:val="cyan"/>
        </w:rPr>
        <w:t>Yes</w:t>
      </w:r>
    </w:p>
    <w:p w:rsidRPr="001229CC" w:rsidR="00391E9E" w:rsidP="00391E9E" w:rsidRDefault="00391E9E" w14:paraId="21C67BF6" w14:textId="77777777">
      <w:pPr>
        <w:pStyle w:val="A2"/>
        <w:tabs>
          <w:tab w:val="clear" w:pos="1440"/>
          <w:tab w:val="left" w:pos="1530"/>
          <w:tab w:val="left" w:pos="1620"/>
          <w:tab w:val="left" w:pos="1710"/>
          <w:tab w:val="left" w:pos="1800"/>
        </w:tabs>
        <w:ind w:left="1620" w:hanging="360"/>
        <w:rPr>
          <w:highlight w:val="cyan"/>
        </w:rPr>
      </w:pPr>
      <w:r w:rsidRPr="001229CC">
        <w:rPr>
          <w:highlight w:val="cyan"/>
        </w:rPr>
        <w:t>No</w:t>
      </w:r>
    </w:p>
    <w:p w:rsidRPr="001229CC" w:rsidR="00391E9E" w:rsidP="00391E9E" w:rsidRDefault="00391E9E" w14:paraId="568E550C" w14:textId="77777777">
      <w:pPr>
        <w:pStyle w:val="A2"/>
        <w:tabs>
          <w:tab w:val="clear" w:pos="1440"/>
          <w:tab w:val="left" w:pos="1530"/>
          <w:tab w:val="left" w:pos="1620"/>
          <w:tab w:val="left" w:pos="1710"/>
          <w:tab w:val="left" w:pos="1800"/>
        </w:tabs>
        <w:ind w:left="1620" w:hanging="360"/>
        <w:rPr>
          <w:highlight w:val="cyan"/>
        </w:rPr>
      </w:pPr>
      <w:r w:rsidRPr="001229CC">
        <w:rPr>
          <w:highlight w:val="cyan"/>
        </w:rPr>
        <w:t>Unknown</w:t>
      </w:r>
    </w:p>
    <w:p w:rsidRPr="001229CC" w:rsidR="00391E9E" w:rsidP="00247044" w:rsidRDefault="00391E9E" w14:paraId="2D618E8B" w14:textId="77777777">
      <w:pPr>
        <w:pStyle w:val="Q2"/>
        <w:tabs>
          <w:tab w:val="num" w:pos="1350"/>
          <w:tab w:val="left" w:pos="1440"/>
        </w:tabs>
        <w:ind w:left="1350" w:hanging="540"/>
        <w:rPr>
          <w:highlight w:val="cyan"/>
        </w:rPr>
      </w:pPr>
      <w:r w:rsidRPr="001229CC">
        <w:rPr>
          <w:highlight w:val="cyan"/>
        </w:rPr>
        <w:t>Did the recipient have splenomegaly at last evaluation prior to the start of the preparative regimen/ infusion?</w:t>
      </w:r>
    </w:p>
    <w:p w:rsidRPr="001229CC" w:rsidR="00391E9E" w:rsidP="00391E9E" w:rsidRDefault="00391E9E" w14:paraId="12A63487" w14:textId="3A5EECFD">
      <w:pPr>
        <w:pStyle w:val="A2"/>
        <w:tabs>
          <w:tab w:val="clear" w:pos="1440"/>
          <w:tab w:val="left" w:pos="1530"/>
          <w:tab w:val="left" w:pos="1620"/>
          <w:tab w:val="left" w:pos="1710"/>
          <w:tab w:val="left" w:pos="1800"/>
        </w:tabs>
        <w:ind w:left="1620" w:hanging="360"/>
        <w:rPr>
          <w:highlight w:val="cyan"/>
        </w:rPr>
      </w:pPr>
      <w:r w:rsidRPr="001229CC">
        <w:rPr>
          <w:highlight w:val="cyan"/>
        </w:rPr>
        <w:t xml:space="preserve"> Yes – </w:t>
      </w:r>
      <w:r w:rsidRPr="001229CC">
        <w:rPr>
          <w:b/>
          <w:i/>
          <w:highlight w:val="cyan"/>
        </w:rPr>
        <w:t xml:space="preserve">Go to question </w:t>
      </w:r>
      <w:r w:rsidRPr="001229CC">
        <w:rPr>
          <w:b/>
          <w:i/>
          <w:highlight w:val="cyan"/>
        </w:rPr>
        <w:fldChar w:fldCharType="begin"/>
      </w:r>
      <w:r w:rsidRPr="001229CC">
        <w:rPr>
          <w:b/>
          <w:i/>
          <w:highlight w:val="cyan"/>
        </w:rPr>
        <w:instrText xml:space="preserve"> REF _Ref24415277 \r \h </w:instrText>
      </w:r>
      <w:r w:rsidR="001229CC">
        <w:rPr>
          <w:b/>
          <w:i/>
          <w:highlight w:val="cyan"/>
        </w:rPr>
        <w:instrText xml:space="preserve"> \* MERGEFORMAT </w:instrText>
      </w:r>
      <w:r w:rsidRPr="001229CC">
        <w:rPr>
          <w:b/>
          <w:i/>
          <w:highlight w:val="cyan"/>
        </w:rPr>
      </w:r>
      <w:r w:rsidRPr="001229CC">
        <w:rPr>
          <w:b/>
          <w:i/>
          <w:highlight w:val="cyan"/>
        </w:rPr>
        <w:fldChar w:fldCharType="separate"/>
      </w:r>
      <w:r w:rsidRPr="001229CC" w:rsidR="009E3E1C">
        <w:rPr>
          <w:b/>
          <w:i/>
          <w:highlight w:val="cyan"/>
        </w:rPr>
        <w:t>314</w:t>
      </w:r>
      <w:r w:rsidRPr="001229CC">
        <w:rPr>
          <w:b/>
          <w:i/>
          <w:highlight w:val="cyan"/>
        </w:rPr>
        <w:fldChar w:fldCharType="end"/>
      </w:r>
    </w:p>
    <w:p w:rsidRPr="001229CC" w:rsidR="00391E9E" w:rsidP="00391E9E" w:rsidRDefault="00391E9E" w14:paraId="0D39E435" w14:textId="66B68272">
      <w:pPr>
        <w:pStyle w:val="A2"/>
        <w:tabs>
          <w:tab w:val="clear" w:pos="1440"/>
          <w:tab w:val="left" w:pos="1530"/>
          <w:tab w:val="left" w:pos="1620"/>
          <w:tab w:val="left" w:pos="1710"/>
          <w:tab w:val="left" w:pos="1800"/>
        </w:tabs>
        <w:ind w:left="1620" w:hanging="360"/>
        <w:rPr>
          <w:highlight w:val="cyan"/>
        </w:rPr>
      </w:pPr>
      <w:r w:rsidRPr="001229CC">
        <w:rPr>
          <w:highlight w:val="cyan"/>
        </w:rPr>
        <w:t xml:space="preserve">No – </w:t>
      </w:r>
      <w:r w:rsidRPr="001229CC">
        <w:rPr>
          <w:b/>
          <w:i/>
          <w:highlight w:val="cyan"/>
        </w:rPr>
        <w:t xml:space="preserve">Go to question </w:t>
      </w:r>
      <w:r w:rsidRPr="001229CC">
        <w:rPr>
          <w:b/>
          <w:i/>
          <w:highlight w:val="cyan"/>
        </w:rPr>
        <w:fldChar w:fldCharType="begin"/>
      </w:r>
      <w:r w:rsidRPr="001229CC">
        <w:rPr>
          <w:b/>
          <w:i/>
          <w:highlight w:val="cyan"/>
        </w:rPr>
        <w:instrText xml:space="preserve"> REF _Ref10507860 \r \h </w:instrText>
      </w:r>
      <w:r w:rsidR="001229CC">
        <w:rPr>
          <w:b/>
          <w:i/>
          <w:highlight w:val="cyan"/>
        </w:rPr>
        <w:instrText xml:space="preserve"> \* MERGEFORMAT </w:instrText>
      </w:r>
      <w:r w:rsidRPr="001229CC">
        <w:rPr>
          <w:b/>
          <w:i/>
          <w:highlight w:val="cyan"/>
        </w:rPr>
      </w:r>
      <w:r w:rsidRPr="001229CC">
        <w:rPr>
          <w:b/>
          <w:i/>
          <w:highlight w:val="cyan"/>
        </w:rPr>
        <w:fldChar w:fldCharType="separate"/>
      </w:r>
      <w:r w:rsidRPr="001229CC" w:rsidR="009E3E1C">
        <w:rPr>
          <w:b/>
          <w:i/>
          <w:highlight w:val="cyan"/>
        </w:rPr>
        <w:t>317</w:t>
      </w:r>
      <w:r w:rsidRPr="001229CC">
        <w:rPr>
          <w:b/>
          <w:i/>
          <w:highlight w:val="cyan"/>
        </w:rPr>
        <w:fldChar w:fldCharType="end"/>
      </w:r>
    </w:p>
    <w:p w:rsidRPr="001229CC" w:rsidR="00391E9E" w:rsidP="00391E9E" w:rsidRDefault="00391E9E" w14:paraId="00F46B79" w14:textId="02B735C5">
      <w:pPr>
        <w:pStyle w:val="A2"/>
        <w:tabs>
          <w:tab w:val="clear" w:pos="1440"/>
          <w:tab w:val="left" w:pos="1530"/>
          <w:tab w:val="left" w:pos="1620"/>
          <w:tab w:val="left" w:pos="1710"/>
          <w:tab w:val="left" w:pos="1800"/>
        </w:tabs>
        <w:ind w:left="1620" w:hanging="360"/>
        <w:rPr>
          <w:highlight w:val="cyan"/>
        </w:rPr>
      </w:pPr>
      <w:r w:rsidRPr="001229CC">
        <w:rPr>
          <w:highlight w:val="cyan"/>
        </w:rPr>
        <w:t xml:space="preserve">Unknown- </w:t>
      </w:r>
      <w:r w:rsidRPr="001229CC">
        <w:rPr>
          <w:b/>
          <w:i/>
          <w:highlight w:val="cyan"/>
        </w:rPr>
        <w:t xml:space="preserve">Go to question </w:t>
      </w:r>
      <w:r w:rsidRPr="001229CC">
        <w:rPr>
          <w:b/>
          <w:i/>
          <w:highlight w:val="cyan"/>
        </w:rPr>
        <w:fldChar w:fldCharType="begin"/>
      </w:r>
      <w:r w:rsidRPr="001229CC">
        <w:rPr>
          <w:b/>
          <w:i/>
          <w:highlight w:val="cyan"/>
        </w:rPr>
        <w:instrText xml:space="preserve"> REF _Ref10507860 \r \h </w:instrText>
      </w:r>
      <w:r w:rsidR="001229CC">
        <w:rPr>
          <w:b/>
          <w:i/>
          <w:highlight w:val="cyan"/>
        </w:rPr>
        <w:instrText xml:space="preserve"> \* MERGEFORMAT </w:instrText>
      </w:r>
      <w:r w:rsidRPr="001229CC">
        <w:rPr>
          <w:b/>
          <w:i/>
          <w:highlight w:val="cyan"/>
        </w:rPr>
      </w:r>
      <w:r w:rsidRPr="001229CC">
        <w:rPr>
          <w:b/>
          <w:i/>
          <w:highlight w:val="cyan"/>
        </w:rPr>
        <w:fldChar w:fldCharType="separate"/>
      </w:r>
      <w:r w:rsidRPr="001229CC" w:rsidR="009E3E1C">
        <w:rPr>
          <w:b/>
          <w:i/>
          <w:highlight w:val="cyan"/>
        </w:rPr>
        <w:t>317</w:t>
      </w:r>
      <w:r w:rsidRPr="001229CC">
        <w:rPr>
          <w:b/>
          <w:i/>
          <w:highlight w:val="cyan"/>
        </w:rPr>
        <w:fldChar w:fldCharType="end"/>
      </w:r>
    </w:p>
    <w:p w:rsidRPr="001229CC" w:rsidR="00391E9E" w:rsidP="00391E9E" w:rsidRDefault="00391E9E" w14:paraId="3BCBA67F" w14:textId="49967EB0">
      <w:pPr>
        <w:pStyle w:val="A2"/>
        <w:tabs>
          <w:tab w:val="clear" w:pos="1440"/>
          <w:tab w:val="left" w:pos="1530"/>
          <w:tab w:val="left" w:pos="1620"/>
          <w:tab w:val="left" w:pos="1710"/>
          <w:tab w:val="left" w:pos="1800"/>
        </w:tabs>
        <w:ind w:left="1620" w:hanging="360"/>
        <w:rPr>
          <w:highlight w:val="cyan"/>
        </w:rPr>
      </w:pPr>
      <w:r w:rsidRPr="001229CC">
        <w:rPr>
          <w:highlight w:val="cyan"/>
        </w:rPr>
        <w:t xml:space="preserve">Not applicable (splenectomy) – </w:t>
      </w:r>
      <w:r w:rsidRPr="001229CC">
        <w:rPr>
          <w:b/>
          <w:i/>
          <w:highlight w:val="cyan"/>
        </w:rPr>
        <w:t xml:space="preserve">Go to question </w:t>
      </w:r>
      <w:r w:rsidRPr="001229CC">
        <w:rPr>
          <w:b/>
          <w:i/>
          <w:highlight w:val="cyan"/>
        </w:rPr>
        <w:fldChar w:fldCharType="begin"/>
      </w:r>
      <w:r w:rsidRPr="001229CC">
        <w:rPr>
          <w:b/>
          <w:i/>
          <w:highlight w:val="cyan"/>
        </w:rPr>
        <w:instrText xml:space="preserve"> REF _Ref10507860 \r \h </w:instrText>
      </w:r>
      <w:r w:rsidR="001229CC">
        <w:rPr>
          <w:b/>
          <w:i/>
          <w:highlight w:val="cyan"/>
        </w:rPr>
        <w:instrText xml:space="preserve"> \* MERGEFORMAT </w:instrText>
      </w:r>
      <w:r w:rsidRPr="001229CC">
        <w:rPr>
          <w:b/>
          <w:i/>
          <w:highlight w:val="cyan"/>
        </w:rPr>
      </w:r>
      <w:r w:rsidRPr="001229CC">
        <w:rPr>
          <w:b/>
          <w:i/>
          <w:highlight w:val="cyan"/>
        </w:rPr>
        <w:fldChar w:fldCharType="separate"/>
      </w:r>
      <w:r w:rsidRPr="001229CC" w:rsidR="009E3E1C">
        <w:rPr>
          <w:b/>
          <w:i/>
          <w:highlight w:val="cyan"/>
        </w:rPr>
        <w:t>317</w:t>
      </w:r>
      <w:r w:rsidRPr="001229CC">
        <w:rPr>
          <w:b/>
          <w:i/>
          <w:highlight w:val="cyan"/>
        </w:rPr>
        <w:fldChar w:fldCharType="end"/>
      </w:r>
    </w:p>
    <w:p w:rsidRPr="001229CC" w:rsidR="00391E9E" w:rsidP="00391E9E" w:rsidRDefault="00391E9E" w14:paraId="0EBF300E" w14:textId="77777777">
      <w:pPr>
        <w:pStyle w:val="Q3"/>
        <w:tabs>
          <w:tab w:val="num" w:pos="1350"/>
          <w:tab w:val="left" w:pos="1440"/>
        </w:tabs>
        <w:ind w:hanging="558"/>
        <w:rPr>
          <w:i/>
          <w:highlight w:val="cyan"/>
        </w:rPr>
      </w:pPr>
      <w:bookmarkStart w:name="_Ref24415277" w:id="256"/>
      <w:bookmarkStart w:name="_Ref17098165" w:id="257"/>
      <w:r w:rsidRPr="001229CC">
        <w:rPr>
          <w:highlight w:val="cyan"/>
        </w:rPr>
        <w:t>Specify the method used to measure spleen size</w:t>
      </w:r>
      <w:bookmarkEnd w:id="256"/>
      <w:r w:rsidRPr="001229CC">
        <w:rPr>
          <w:highlight w:val="cyan"/>
        </w:rPr>
        <w:t xml:space="preserve"> </w:t>
      </w:r>
    </w:p>
    <w:p w:rsidRPr="001229CC" w:rsidR="00391E9E" w:rsidP="00391E9E" w:rsidRDefault="00391E9E" w14:paraId="57A346D3" w14:textId="2D8701A7">
      <w:pPr>
        <w:pStyle w:val="A3"/>
        <w:tabs>
          <w:tab w:val="left" w:pos="1530"/>
          <w:tab w:val="left" w:pos="1620"/>
          <w:tab w:val="left" w:pos="1710"/>
          <w:tab w:val="left" w:pos="1800"/>
        </w:tabs>
        <w:rPr>
          <w:b/>
          <w:i/>
          <w:highlight w:val="cyan"/>
        </w:rPr>
      </w:pPr>
      <w:r w:rsidRPr="001229CC">
        <w:rPr>
          <w:highlight w:val="cyan"/>
        </w:rPr>
        <w:t xml:space="preserve">Physical assessment- </w:t>
      </w:r>
      <w:r w:rsidRPr="001229CC">
        <w:rPr>
          <w:b/>
          <w:i/>
          <w:highlight w:val="cyan"/>
        </w:rPr>
        <w:t xml:space="preserve">Go to question </w:t>
      </w:r>
      <w:r w:rsidRPr="001229CC">
        <w:rPr>
          <w:b/>
          <w:i/>
          <w:highlight w:val="cyan"/>
        </w:rPr>
        <w:fldChar w:fldCharType="begin"/>
      </w:r>
      <w:r w:rsidRPr="001229CC">
        <w:rPr>
          <w:b/>
          <w:i/>
          <w:highlight w:val="cyan"/>
        </w:rPr>
        <w:instrText xml:space="preserve"> REF _Ref24073307 \r \h </w:instrText>
      </w:r>
      <w:r w:rsidR="001229CC">
        <w:rPr>
          <w:b/>
          <w:i/>
          <w:highlight w:val="cyan"/>
        </w:rPr>
        <w:instrText xml:space="preserve"> \* MERGEFORMAT </w:instrText>
      </w:r>
      <w:r w:rsidRPr="001229CC">
        <w:rPr>
          <w:b/>
          <w:i/>
          <w:highlight w:val="cyan"/>
        </w:rPr>
      </w:r>
      <w:r w:rsidRPr="001229CC">
        <w:rPr>
          <w:b/>
          <w:i/>
          <w:highlight w:val="cyan"/>
        </w:rPr>
        <w:fldChar w:fldCharType="separate"/>
      </w:r>
      <w:r w:rsidRPr="001229CC" w:rsidR="009E3E1C">
        <w:rPr>
          <w:b/>
          <w:i/>
          <w:highlight w:val="cyan"/>
        </w:rPr>
        <w:t>315</w:t>
      </w:r>
      <w:r w:rsidRPr="001229CC">
        <w:rPr>
          <w:b/>
          <w:i/>
          <w:highlight w:val="cyan"/>
        </w:rPr>
        <w:fldChar w:fldCharType="end"/>
      </w:r>
    </w:p>
    <w:p w:rsidRPr="001229CC" w:rsidR="00391E9E" w:rsidP="00391E9E" w:rsidRDefault="00391E9E" w14:paraId="2DE10045" w14:textId="2F573ABC">
      <w:pPr>
        <w:pStyle w:val="A3"/>
        <w:tabs>
          <w:tab w:val="left" w:pos="1530"/>
          <w:tab w:val="left" w:pos="1620"/>
          <w:tab w:val="left" w:pos="1710"/>
          <w:tab w:val="left" w:pos="1800"/>
        </w:tabs>
        <w:rPr>
          <w:highlight w:val="cyan"/>
        </w:rPr>
      </w:pPr>
      <w:r w:rsidRPr="001229CC">
        <w:rPr>
          <w:highlight w:val="cyan"/>
        </w:rPr>
        <w:t xml:space="preserve">Ultrasound- </w:t>
      </w:r>
      <w:r w:rsidRPr="001229CC">
        <w:rPr>
          <w:b/>
          <w:i/>
          <w:highlight w:val="cyan"/>
        </w:rPr>
        <w:t xml:space="preserve">Go to question </w:t>
      </w:r>
      <w:r w:rsidRPr="001229CC">
        <w:rPr>
          <w:b/>
          <w:i/>
          <w:highlight w:val="cyan"/>
        </w:rPr>
        <w:fldChar w:fldCharType="begin"/>
      </w:r>
      <w:r w:rsidRPr="001229CC">
        <w:rPr>
          <w:b/>
          <w:i/>
          <w:highlight w:val="cyan"/>
        </w:rPr>
        <w:instrText xml:space="preserve"> REF _Ref24073326 \r \h </w:instrText>
      </w:r>
      <w:r w:rsidR="001229CC">
        <w:rPr>
          <w:b/>
          <w:i/>
          <w:highlight w:val="cyan"/>
        </w:rPr>
        <w:instrText xml:space="preserve"> \* MERGEFORMAT </w:instrText>
      </w:r>
      <w:r w:rsidRPr="001229CC">
        <w:rPr>
          <w:b/>
          <w:i/>
          <w:highlight w:val="cyan"/>
        </w:rPr>
      </w:r>
      <w:r w:rsidRPr="001229CC">
        <w:rPr>
          <w:b/>
          <w:i/>
          <w:highlight w:val="cyan"/>
        </w:rPr>
        <w:fldChar w:fldCharType="separate"/>
      </w:r>
      <w:r w:rsidRPr="001229CC" w:rsidR="009E3E1C">
        <w:rPr>
          <w:b/>
          <w:i/>
          <w:highlight w:val="cyan"/>
        </w:rPr>
        <w:t>316</w:t>
      </w:r>
      <w:r w:rsidRPr="001229CC">
        <w:rPr>
          <w:b/>
          <w:i/>
          <w:highlight w:val="cyan"/>
        </w:rPr>
        <w:fldChar w:fldCharType="end"/>
      </w:r>
    </w:p>
    <w:p w:rsidRPr="001229CC" w:rsidR="00391E9E" w:rsidP="00391E9E" w:rsidRDefault="00391E9E" w14:paraId="2BD414F5" w14:textId="40751AAF">
      <w:pPr>
        <w:pStyle w:val="A3"/>
        <w:tabs>
          <w:tab w:val="left" w:pos="1530"/>
          <w:tab w:val="left" w:pos="1620"/>
          <w:tab w:val="left" w:pos="1710"/>
          <w:tab w:val="left" w:pos="1800"/>
        </w:tabs>
        <w:rPr>
          <w:highlight w:val="cyan"/>
        </w:rPr>
      </w:pPr>
      <w:r w:rsidRPr="001229CC">
        <w:rPr>
          <w:highlight w:val="cyan"/>
        </w:rPr>
        <w:t xml:space="preserve">CT/ MRI- </w:t>
      </w:r>
      <w:r w:rsidRPr="001229CC">
        <w:rPr>
          <w:b/>
          <w:i/>
          <w:highlight w:val="cyan"/>
        </w:rPr>
        <w:t xml:space="preserve">Go to question </w:t>
      </w:r>
      <w:r w:rsidRPr="001229CC">
        <w:rPr>
          <w:b/>
          <w:i/>
          <w:highlight w:val="cyan"/>
        </w:rPr>
        <w:fldChar w:fldCharType="begin"/>
      </w:r>
      <w:r w:rsidRPr="001229CC">
        <w:rPr>
          <w:b/>
          <w:i/>
          <w:highlight w:val="cyan"/>
        </w:rPr>
        <w:instrText xml:space="preserve"> REF _Ref24073326 \r \h </w:instrText>
      </w:r>
      <w:r w:rsidR="001229CC">
        <w:rPr>
          <w:b/>
          <w:i/>
          <w:highlight w:val="cyan"/>
        </w:rPr>
        <w:instrText xml:space="preserve"> \* MERGEFORMAT </w:instrText>
      </w:r>
      <w:r w:rsidRPr="001229CC">
        <w:rPr>
          <w:b/>
          <w:i/>
          <w:highlight w:val="cyan"/>
        </w:rPr>
      </w:r>
      <w:r w:rsidRPr="001229CC">
        <w:rPr>
          <w:b/>
          <w:i/>
          <w:highlight w:val="cyan"/>
        </w:rPr>
        <w:fldChar w:fldCharType="separate"/>
      </w:r>
      <w:r w:rsidRPr="001229CC" w:rsidR="009E3E1C">
        <w:rPr>
          <w:b/>
          <w:i/>
          <w:highlight w:val="cyan"/>
        </w:rPr>
        <w:t>316</w:t>
      </w:r>
      <w:r w:rsidRPr="001229CC">
        <w:rPr>
          <w:b/>
          <w:i/>
          <w:highlight w:val="cyan"/>
        </w:rPr>
        <w:fldChar w:fldCharType="end"/>
      </w:r>
    </w:p>
    <w:p w:rsidRPr="001229CC" w:rsidR="00391E9E" w:rsidP="00391E9E" w:rsidRDefault="00391E9E" w14:paraId="0234D632" w14:textId="77777777">
      <w:pPr>
        <w:pStyle w:val="Q4"/>
        <w:tabs>
          <w:tab w:val="num" w:pos="1350"/>
          <w:tab w:val="left" w:pos="1440"/>
        </w:tabs>
        <w:ind w:hanging="774"/>
        <w:rPr>
          <w:i/>
          <w:highlight w:val="cyan"/>
        </w:rPr>
      </w:pPr>
      <w:bookmarkStart w:name="_Ref24073307" w:id="258"/>
      <w:r w:rsidRPr="001229CC">
        <w:rPr>
          <w:highlight w:val="cyan"/>
        </w:rPr>
        <w:t>Specify the spleen size: ___ ___ centimeters below left costal margin</w:t>
      </w:r>
      <w:bookmarkEnd w:id="257"/>
      <w:bookmarkEnd w:id="258"/>
    </w:p>
    <w:p w:rsidRPr="001229CC" w:rsidR="00391E9E" w:rsidP="00391E9E" w:rsidRDefault="00391E9E" w14:paraId="4009F1D0" w14:textId="77777777">
      <w:pPr>
        <w:pStyle w:val="Q4"/>
        <w:tabs>
          <w:tab w:val="num" w:pos="1350"/>
          <w:tab w:val="left" w:pos="1440"/>
        </w:tabs>
        <w:ind w:hanging="774"/>
        <w:rPr>
          <w:i/>
          <w:highlight w:val="cyan"/>
        </w:rPr>
      </w:pPr>
      <w:bookmarkStart w:name="_Ref24073326" w:id="259"/>
      <w:r w:rsidRPr="001229CC">
        <w:rPr>
          <w:highlight w:val="cyan"/>
        </w:rPr>
        <w:t>Specify the spleen size:___ ___ centimeters</w:t>
      </w:r>
      <w:bookmarkEnd w:id="259"/>
      <w:r w:rsidRPr="001229CC">
        <w:rPr>
          <w:highlight w:val="cyan"/>
        </w:rPr>
        <w:t xml:space="preserve"> </w:t>
      </w:r>
    </w:p>
    <w:p w:rsidRPr="001229CC" w:rsidR="00391E9E" w:rsidP="00391E9E" w:rsidRDefault="00391E9E" w14:paraId="588E9480" w14:textId="77777777">
      <w:pPr>
        <w:pStyle w:val="Q2"/>
        <w:tabs>
          <w:tab w:val="num" w:pos="1350"/>
          <w:tab w:val="left" w:pos="1440"/>
        </w:tabs>
        <w:ind w:left="1350" w:hanging="540"/>
        <w:rPr>
          <w:highlight w:val="cyan"/>
        </w:rPr>
      </w:pPr>
      <w:bookmarkStart w:name="_Ref10507860" w:id="260"/>
      <w:r w:rsidRPr="001229CC">
        <w:rPr>
          <w:highlight w:val="cyan"/>
        </w:rPr>
        <w:t>Did the recipient have hepatomegaly at last evaluation prior to the start of the preparative regimen/infusion?</w:t>
      </w:r>
      <w:bookmarkEnd w:id="260"/>
    </w:p>
    <w:p w:rsidRPr="001229CC" w:rsidR="00391E9E" w:rsidP="00391E9E" w:rsidRDefault="00391E9E" w14:paraId="70E3DE78" w14:textId="678D83FD">
      <w:pPr>
        <w:pStyle w:val="A2"/>
        <w:tabs>
          <w:tab w:val="clear" w:pos="1440"/>
          <w:tab w:val="left" w:pos="1530"/>
          <w:tab w:val="left" w:pos="1620"/>
          <w:tab w:val="left" w:pos="1710"/>
          <w:tab w:val="left" w:pos="1800"/>
        </w:tabs>
        <w:ind w:left="1620" w:hanging="360"/>
        <w:rPr>
          <w:highlight w:val="cyan"/>
        </w:rPr>
      </w:pPr>
      <w:r w:rsidRPr="001229CC">
        <w:rPr>
          <w:highlight w:val="cyan"/>
        </w:rPr>
        <w:t xml:space="preserve">Yes – </w:t>
      </w:r>
      <w:r w:rsidRPr="001229CC">
        <w:rPr>
          <w:b/>
          <w:i/>
          <w:highlight w:val="cyan"/>
        </w:rPr>
        <w:t xml:space="preserve">Go to question </w:t>
      </w:r>
      <w:r w:rsidRPr="001229CC">
        <w:rPr>
          <w:b/>
          <w:i/>
          <w:highlight w:val="cyan"/>
        </w:rPr>
        <w:fldChar w:fldCharType="begin"/>
      </w:r>
      <w:r w:rsidRPr="001229CC">
        <w:rPr>
          <w:b/>
          <w:i/>
          <w:highlight w:val="cyan"/>
        </w:rPr>
        <w:instrText xml:space="preserve"> REF _Ref24415373 \r \h </w:instrText>
      </w:r>
      <w:r w:rsidR="001229CC">
        <w:rPr>
          <w:b/>
          <w:i/>
          <w:highlight w:val="cyan"/>
        </w:rPr>
        <w:instrText xml:space="preserve"> \* MERGEFORMAT </w:instrText>
      </w:r>
      <w:r w:rsidRPr="001229CC">
        <w:rPr>
          <w:b/>
          <w:i/>
          <w:highlight w:val="cyan"/>
        </w:rPr>
      </w:r>
      <w:r w:rsidRPr="001229CC">
        <w:rPr>
          <w:b/>
          <w:i/>
          <w:highlight w:val="cyan"/>
        </w:rPr>
        <w:fldChar w:fldCharType="separate"/>
      </w:r>
      <w:r w:rsidRPr="001229CC" w:rsidR="009E3E1C">
        <w:rPr>
          <w:b/>
          <w:i/>
          <w:highlight w:val="cyan"/>
        </w:rPr>
        <w:t>318</w:t>
      </w:r>
      <w:r w:rsidRPr="001229CC">
        <w:rPr>
          <w:b/>
          <w:i/>
          <w:highlight w:val="cyan"/>
        </w:rPr>
        <w:fldChar w:fldCharType="end"/>
      </w:r>
    </w:p>
    <w:p w:rsidRPr="001229CC" w:rsidR="00391E9E" w:rsidP="00391E9E" w:rsidRDefault="00391E9E" w14:paraId="70DA97FA" w14:textId="3B0D67A3">
      <w:pPr>
        <w:pStyle w:val="A2"/>
        <w:tabs>
          <w:tab w:val="clear" w:pos="1440"/>
          <w:tab w:val="left" w:pos="1530"/>
          <w:tab w:val="left" w:pos="1620"/>
          <w:tab w:val="left" w:pos="1710"/>
          <w:tab w:val="left" w:pos="1800"/>
        </w:tabs>
        <w:ind w:left="1620" w:hanging="360"/>
        <w:rPr>
          <w:highlight w:val="cyan"/>
        </w:rPr>
      </w:pPr>
      <w:r w:rsidRPr="001229CC">
        <w:rPr>
          <w:highlight w:val="cyan"/>
        </w:rPr>
        <w:t xml:space="preserve">No – </w:t>
      </w:r>
      <w:r w:rsidRPr="001229CC">
        <w:rPr>
          <w:b/>
          <w:i/>
          <w:highlight w:val="cyan"/>
        </w:rPr>
        <w:t xml:space="preserve">Go to question </w:t>
      </w:r>
      <w:r w:rsidRPr="001229CC">
        <w:rPr>
          <w:b/>
          <w:i/>
          <w:highlight w:val="cyan"/>
        </w:rPr>
        <w:fldChar w:fldCharType="begin"/>
      </w:r>
      <w:r w:rsidRPr="001229CC">
        <w:rPr>
          <w:b/>
          <w:i/>
          <w:highlight w:val="cyan"/>
        </w:rPr>
        <w:instrText xml:space="preserve"> REF _Ref12979798 \r \h </w:instrText>
      </w:r>
      <w:r w:rsidR="001229CC">
        <w:rPr>
          <w:b/>
          <w:i/>
          <w:highlight w:val="cyan"/>
        </w:rPr>
        <w:instrText xml:space="preserve"> \* MERGEFORMAT </w:instrText>
      </w:r>
      <w:r w:rsidRPr="001229CC">
        <w:rPr>
          <w:b/>
          <w:i/>
          <w:highlight w:val="cyan"/>
        </w:rPr>
      </w:r>
      <w:r w:rsidRPr="001229CC">
        <w:rPr>
          <w:b/>
          <w:i/>
          <w:highlight w:val="cyan"/>
        </w:rPr>
        <w:fldChar w:fldCharType="separate"/>
      </w:r>
      <w:r w:rsidRPr="001229CC" w:rsidR="009E3E1C">
        <w:rPr>
          <w:b/>
          <w:i/>
          <w:highlight w:val="cyan"/>
        </w:rPr>
        <w:t>321</w:t>
      </w:r>
      <w:r w:rsidRPr="001229CC">
        <w:rPr>
          <w:b/>
          <w:i/>
          <w:highlight w:val="cyan"/>
        </w:rPr>
        <w:fldChar w:fldCharType="end"/>
      </w:r>
    </w:p>
    <w:p w:rsidRPr="001229CC" w:rsidR="00391E9E" w:rsidP="00391E9E" w:rsidRDefault="00391E9E" w14:paraId="0D0551BA" w14:textId="0C4DB32E">
      <w:pPr>
        <w:pStyle w:val="A2"/>
        <w:tabs>
          <w:tab w:val="clear" w:pos="1440"/>
          <w:tab w:val="left" w:pos="1530"/>
          <w:tab w:val="left" w:pos="1620"/>
          <w:tab w:val="left" w:pos="1710"/>
          <w:tab w:val="left" w:pos="1800"/>
        </w:tabs>
        <w:ind w:left="1620" w:hanging="360"/>
        <w:rPr>
          <w:highlight w:val="cyan"/>
        </w:rPr>
      </w:pPr>
      <w:r w:rsidRPr="001229CC">
        <w:rPr>
          <w:highlight w:val="cyan"/>
        </w:rPr>
        <w:t xml:space="preserve">Unknown – </w:t>
      </w:r>
      <w:r w:rsidRPr="001229CC">
        <w:rPr>
          <w:b/>
          <w:i/>
          <w:highlight w:val="cyan"/>
        </w:rPr>
        <w:t xml:space="preserve">Go to question </w:t>
      </w:r>
      <w:r w:rsidRPr="001229CC">
        <w:rPr>
          <w:b/>
          <w:i/>
          <w:highlight w:val="cyan"/>
        </w:rPr>
        <w:fldChar w:fldCharType="begin"/>
      </w:r>
      <w:r w:rsidRPr="001229CC">
        <w:rPr>
          <w:b/>
          <w:i/>
          <w:highlight w:val="cyan"/>
        </w:rPr>
        <w:instrText xml:space="preserve"> REF _Ref12979798 \r \h </w:instrText>
      </w:r>
      <w:r w:rsidR="001229CC">
        <w:rPr>
          <w:b/>
          <w:i/>
          <w:highlight w:val="cyan"/>
        </w:rPr>
        <w:instrText xml:space="preserve"> \* MERGEFORMAT </w:instrText>
      </w:r>
      <w:r w:rsidRPr="001229CC">
        <w:rPr>
          <w:b/>
          <w:i/>
          <w:highlight w:val="cyan"/>
        </w:rPr>
      </w:r>
      <w:r w:rsidRPr="001229CC">
        <w:rPr>
          <w:b/>
          <w:i/>
          <w:highlight w:val="cyan"/>
        </w:rPr>
        <w:fldChar w:fldCharType="separate"/>
      </w:r>
      <w:r w:rsidRPr="001229CC" w:rsidR="009E3E1C">
        <w:rPr>
          <w:b/>
          <w:i/>
          <w:highlight w:val="cyan"/>
        </w:rPr>
        <w:t>321</w:t>
      </w:r>
      <w:r w:rsidRPr="001229CC">
        <w:rPr>
          <w:b/>
          <w:i/>
          <w:highlight w:val="cyan"/>
        </w:rPr>
        <w:fldChar w:fldCharType="end"/>
      </w:r>
    </w:p>
    <w:p w:rsidRPr="001229CC" w:rsidR="00391E9E" w:rsidP="00391E9E" w:rsidRDefault="00391E9E" w14:paraId="201D0272" w14:textId="77777777">
      <w:pPr>
        <w:pStyle w:val="Q3"/>
        <w:tabs>
          <w:tab w:val="num" w:pos="1350"/>
          <w:tab w:val="left" w:pos="1440"/>
        </w:tabs>
        <w:ind w:hanging="468"/>
        <w:rPr>
          <w:highlight w:val="cyan"/>
        </w:rPr>
      </w:pPr>
      <w:bookmarkStart w:name="_Ref24415373" w:id="261"/>
      <w:bookmarkStart w:name="_Ref17098191" w:id="262"/>
      <w:r w:rsidRPr="001229CC">
        <w:rPr>
          <w:highlight w:val="cyan"/>
        </w:rPr>
        <w:t>Specify the method used to measure liver size</w:t>
      </w:r>
      <w:bookmarkEnd w:id="261"/>
      <w:r w:rsidRPr="001229CC">
        <w:rPr>
          <w:highlight w:val="cyan"/>
        </w:rPr>
        <w:t xml:space="preserve"> </w:t>
      </w:r>
    </w:p>
    <w:p w:rsidRPr="001229CC" w:rsidR="00391E9E" w:rsidP="00391E9E" w:rsidRDefault="00391E9E" w14:paraId="13F399E5" w14:textId="1BDFB2D2">
      <w:pPr>
        <w:pStyle w:val="A3"/>
        <w:tabs>
          <w:tab w:val="left" w:pos="1530"/>
          <w:tab w:val="left" w:pos="1620"/>
          <w:tab w:val="left" w:pos="1710"/>
          <w:tab w:val="left" w:pos="1800"/>
        </w:tabs>
        <w:rPr>
          <w:highlight w:val="cyan"/>
        </w:rPr>
      </w:pPr>
      <w:r w:rsidRPr="001229CC">
        <w:rPr>
          <w:highlight w:val="cyan"/>
        </w:rPr>
        <w:t xml:space="preserve">Physical assessment- </w:t>
      </w:r>
      <w:r w:rsidRPr="001229CC">
        <w:rPr>
          <w:b/>
          <w:i/>
          <w:highlight w:val="cyan"/>
        </w:rPr>
        <w:t xml:space="preserve">Go to question </w:t>
      </w:r>
      <w:r w:rsidRPr="001229CC">
        <w:rPr>
          <w:b/>
          <w:i/>
          <w:highlight w:val="cyan"/>
        </w:rPr>
        <w:fldChar w:fldCharType="begin"/>
      </w:r>
      <w:r w:rsidRPr="001229CC">
        <w:rPr>
          <w:b/>
          <w:i/>
          <w:highlight w:val="cyan"/>
        </w:rPr>
        <w:instrText xml:space="preserve"> REF _Ref24073552 \r \h </w:instrText>
      </w:r>
      <w:r w:rsidR="001229CC">
        <w:rPr>
          <w:b/>
          <w:i/>
          <w:highlight w:val="cyan"/>
        </w:rPr>
        <w:instrText xml:space="preserve"> \* MERGEFORMAT </w:instrText>
      </w:r>
      <w:r w:rsidRPr="001229CC">
        <w:rPr>
          <w:b/>
          <w:i/>
          <w:highlight w:val="cyan"/>
        </w:rPr>
      </w:r>
      <w:r w:rsidRPr="001229CC">
        <w:rPr>
          <w:b/>
          <w:i/>
          <w:highlight w:val="cyan"/>
        </w:rPr>
        <w:fldChar w:fldCharType="separate"/>
      </w:r>
      <w:r w:rsidRPr="001229CC" w:rsidR="009E3E1C">
        <w:rPr>
          <w:b/>
          <w:i/>
          <w:highlight w:val="cyan"/>
        </w:rPr>
        <w:t>319</w:t>
      </w:r>
      <w:r w:rsidRPr="001229CC">
        <w:rPr>
          <w:b/>
          <w:i/>
          <w:highlight w:val="cyan"/>
        </w:rPr>
        <w:fldChar w:fldCharType="end"/>
      </w:r>
    </w:p>
    <w:p w:rsidRPr="001229CC" w:rsidR="00391E9E" w:rsidP="00391E9E" w:rsidRDefault="00391E9E" w14:paraId="0363AECD" w14:textId="6FDBE439">
      <w:pPr>
        <w:pStyle w:val="A3"/>
        <w:tabs>
          <w:tab w:val="left" w:pos="1530"/>
          <w:tab w:val="left" w:pos="1620"/>
          <w:tab w:val="left" w:pos="1710"/>
          <w:tab w:val="left" w:pos="1800"/>
        </w:tabs>
        <w:rPr>
          <w:highlight w:val="cyan"/>
        </w:rPr>
      </w:pPr>
      <w:r w:rsidRPr="001229CC">
        <w:rPr>
          <w:highlight w:val="cyan"/>
        </w:rPr>
        <w:t xml:space="preserve">Ultrasound- </w:t>
      </w:r>
      <w:r w:rsidRPr="001229CC">
        <w:rPr>
          <w:b/>
          <w:i/>
          <w:highlight w:val="cyan"/>
        </w:rPr>
        <w:t xml:space="preserve">Go to question </w:t>
      </w:r>
      <w:r w:rsidRPr="001229CC">
        <w:rPr>
          <w:b/>
          <w:i/>
          <w:highlight w:val="cyan"/>
        </w:rPr>
        <w:fldChar w:fldCharType="begin"/>
      </w:r>
      <w:r w:rsidRPr="001229CC">
        <w:rPr>
          <w:b/>
          <w:i/>
          <w:highlight w:val="cyan"/>
        </w:rPr>
        <w:instrText xml:space="preserve"> REF _Ref24073564 \r \h </w:instrText>
      </w:r>
      <w:r w:rsidR="001229CC">
        <w:rPr>
          <w:b/>
          <w:i/>
          <w:highlight w:val="cyan"/>
        </w:rPr>
        <w:instrText xml:space="preserve"> \* MERGEFORMAT </w:instrText>
      </w:r>
      <w:r w:rsidRPr="001229CC">
        <w:rPr>
          <w:b/>
          <w:i/>
          <w:highlight w:val="cyan"/>
        </w:rPr>
      </w:r>
      <w:r w:rsidRPr="001229CC">
        <w:rPr>
          <w:b/>
          <w:i/>
          <w:highlight w:val="cyan"/>
        </w:rPr>
        <w:fldChar w:fldCharType="separate"/>
      </w:r>
      <w:r w:rsidRPr="001229CC" w:rsidR="009E3E1C">
        <w:rPr>
          <w:b/>
          <w:i/>
          <w:highlight w:val="cyan"/>
        </w:rPr>
        <w:t>320</w:t>
      </w:r>
      <w:r w:rsidRPr="001229CC">
        <w:rPr>
          <w:b/>
          <w:i/>
          <w:highlight w:val="cyan"/>
        </w:rPr>
        <w:fldChar w:fldCharType="end"/>
      </w:r>
    </w:p>
    <w:p w:rsidRPr="001229CC" w:rsidR="00391E9E" w:rsidP="00391E9E" w:rsidRDefault="00391E9E" w14:paraId="2235A253" w14:textId="61CF58EA">
      <w:pPr>
        <w:pStyle w:val="A3"/>
        <w:tabs>
          <w:tab w:val="left" w:pos="1530"/>
          <w:tab w:val="left" w:pos="1620"/>
          <w:tab w:val="left" w:pos="1710"/>
          <w:tab w:val="left" w:pos="1800"/>
        </w:tabs>
        <w:rPr>
          <w:highlight w:val="cyan"/>
        </w:rPr>
      </w:pPr>
      <w:r w:rsidRPr="001229CC">
        <w:rPr>
          <w:highlight w:val="cyan"/>
        </w:rPr>
        <w:t xml:space="preserve">CT/ MRI- </w:t>
      </w:r>
      <w:r w:rsidRPr="001229CC">
        <w:rPr>
          <w:b/>
          <w:i/>
          <w:highlight w:val="cyan"/>
        </w:rPr>
        <w:t xml:space="preserve">Go to question </w:t>
      </w:r>
      <w:r w:rsidRPr="001229CC">
        <w:rPr>
          <w:b/>
          <w:i/>
          <w:highlight w:val="cyan"/>
        </w:rPr>
        <w:fldChar w:fldCharType="begin"/>
      </w:r>
      <w:r w:rsidRPr="001229CC">
        <w:rPr>
          <w:b/>
          <w:i/>
          <w:highlight w:val="cyan"/>
        </w:rPr>
        <w:instrText xml:space="preserve"> REF _Ref24073564 \r \h </w:instrText>
      </w:r>
      <w:r w:rsidR="001229CC">
        <w:rPr>
          <w:b/>
          <w:i/>
          <w:highlight w:val="cyan"/>
        </w:rPr>
        <w:instrText xml:space="preserve"> \* MERGEFORMAT </w:instrText>
      </w:r>
      <w:r w:rsidRPr="001229CC">
        <w:rPr>
          <w:b/>
          <w:i/>
          <w:highlight w:val="cyan"/>
        </w:rPr>
      </w:r>
      <w:r w:rsidRPr="001229CC">
        <w:rPr>
          <w:b/>
          <w:i/>
          <w:highlight w:val="cyan"/>
        </w:rPr>
        <w:fldChar w:fldCharType="separate"/>
      </w:r>
      <w:r w:rsidRPr="001229CC" w:rsidR="009E3E1C">
        <w:rPr>
          <w:b/>
          <w:i/>
          <w:highlight w:val="cyan"/>
        </w:rPr>
        <w:t>320</w:t>
      </w:r>
      <w:r w:rsidRPr="001229CC">
        <w:rPr>
          <w:b/>
          <w:i/>
          <w:highlight w:val="cyan"/>
        </w:rPr>
        <w:fldChar w:fldCharType="end"/>
      </w:r>
    </w:p>
    <w:p w:rsidRPr="001229CC" w:rsidR="00391E9E" w:rsidP="00391E9E" w:rsidRDefault="00391E9E" w14:paraId="7EA1184D" w14:textId="77777777">
      <w:pPr>
        <w:pStyle w:val="Q4"/>
        <w:tabs>
          <w:tab w:val="num" w:pos="1350"/>
          <w:tab w:val="left" w:pos="1440"/>
        </w:tabs>
        <w:ind w:hanging="774"/>
        <w:rPr>
          <w:highlight w:val="cyan"/>
        </w:rPr>
      </w:pPr>
      <w:bookmarkStart w:name="_Ref24073552" w:id="263"/>
      <w:r w:rsidRPr="001229CC">
        <w:rPr>
          <w:highlight w:val="cyan"/>
        </w:rPr>
        <w:t>Specify the liver size: ___ ___ centimeters below right costal margin</w:t>
      </w:r>
      <w:bookmarkEnd w:id="262"/>
      <w:bookmarkEnd w:id="263"/>
    </w:p>
    <w:p w:rsidRPr="001229CC" w:rsidR="00391E9E" w:rsidP="00391E9E" w:rsidRDefault="00391E9E" w14:paraId="052E2D20" w14:textId="77777777">
      <w:pPr>
        <w:pStyle w:val="Q4"/>
        <w:tabs>
          <w:tab w:val="num" w:pos="1350"/>
          <w:tab w:val="left" w:pos="1440"/>
        </w:tabs>
        <w:ind w:hanging="774"/>
        <w:rPr>
          <w:highlight w:val="cyan"/>
        </w:rPr>
      </w:pPr>
      <w:bookmarkStart w:name="_Ref24073564" w:id="264"/>
      <w:r w:rsidRPr="001229CC">
        <w:rPr>
          <w:highlight w:val="cyan"/>
        </w:rPr>
        <w:t>Specify the liver size: ___ ___ centimeters</w:t>
      </w:r>
      <w:bookmarkEnd w:id="264"/>
      <w:r w:rsidRPr="001229CC">
        <w:rPr>
          <w:highlight w:val="cyan"/>
        </w:rPr>
        <w:t xml:space="preserve"> </w:t>
      </w:r>
    </w:p>
    <w:p w:rsidRPr="00265DEC" w:rsidR="00391E9E" w:rsidP="00391E9E" w:rsidRDefault="00391E9E" w14:paraId="5785CE82" w14:textId="77777777">
      <w:pPr>
        <w:tabs>
          <w:tab w:val="clear" w:pos="1584"/>
          <w:tab w:val="clear" w:pos="10080"/>
          <w:tab w:val="left" w:pos="450"/>
          <w:tab w:val="left" w:pos="1170"/>
          <w:tab w:val="left" w:pos="1710"/>
        </w:tabs>
        <w:spacing w:after="0"/>
        <w:ind w:left="0" w:firstLine="540"/>
        <w:rPr>
          <w:b/>
          <w:color w:val="365F91"/>
        </w:rPr>
      </w:pPr>
      <w:r w:rsidRPr="00265DEC">
        <w:rPr>
          <w:b/>
          <w:color w:val="365F91"/>
        </w:rPr>
        <w:t>Laboratory studies at last evaluation prior to the start of the preparative regimen / infusion:</w:t>
      </w:r>
    </w:p>
    <w:p w:rsidRPr="0033693E" w:rsidR="00391E9E" w:rsidP="00247044" w:rsidRDefault="00391E9E" w14:paraId="43503FAC" w14:textId="77777777">
      <w:pPr>
        <w:numPr>
          <w:ilvl w:val="0"/>
          <w:numId w:val="1"/>
        </w:numPr>
        <w:tabs>
          <w:tab w:val="clear" w:pos="1584"/>
          <w:tab w:val="clear" w:pos="10080"/>
          <w:tab w:val="left" w:pos="990"/>
          <w:tab w:val="num" w:pos="1350"/>
          <w:tab w:val="left" w:pos="1440"/>
          <w:tab w:val="num" w:pos="3906"/>
        </w:tabs>
        <w:ind w:left="1170" w:hanging="540"/>
        <w:rPr>
          <w:highlight w:val="cyan"/>
        </w:rPr>
      </w:pPr>
      <w:bookmarkStart w:name="_Ref12979798" w:id="265"/>
      <w:r w:rsidRPr="0033693E">
        <w:rPr>
          <w:szCs w:val="21"/>
          <w:highlight w:val="cyan"/>
          <w:lang w:eastAsia="en-US"/>
        </w:rPr>
        <w:t xml:space="preserve">Date CBC drawn: ___ ___ ___ ___ — ___ ___ — ___ ___ </w:t>
      </w:r>
    </w:p>
    <w:p w:rsidRPr="00114CDC" w:rsidR="00391E9E" w:rsidP="00247044" w:rsidRDefault="00391E9E" w14:paraId="78A77948" w14:textId="77777777">
      <w:pPr>
        <w:pStyle w:val="Q2"/>
        <w:numPr>
          <w:ilvl w:val="0"/>
          <w:numId w:val="0"/>
        </w:numPr>
        <w:ind w:left="1584"/>
      </w:pPr>
      <w:r w:rsidRPr="0033693E">
        <w:rPr>
          <w:highlight w:val="cyan"/>
        </w:rPr>
        <w:t xml:space="preserve">                            YYYY</w:t>
      </w:r>
      <w:r w:rsidRPr="0033693E">
        <w:rPr>
          <w:highlight w:val="cyan"/>
        </w:rPr>
        <w:tab/>
        <w:t xml:space="preserve">                      MM</w:t>
      </w:r>
      <w:r w:rsidRPr="0033693E">
        <w:rPr>
          <w:highlight w:val="cyan"/>
        </w:rPr>
        <w:tab/>
        <w:t xml:space="preserve">        DD</w:t>
      </w:r>
    </w:p>
    <w:p w:rsidRPr="00265DEC" w:rsidR="00391E9E" w:rsidP="00391E9E" w:rsidRDefault="00391E9E" w14:paraId="4BE4AA27" w14:textId="77777777">
      <w:pPr>
        <w:numPr>
          <w:ilvl w:val="0"/>
          <w:numId w:val="1"/>
        </w:numPr>
        <w:tabs>
          <w:tab w:val="clear" w:pos="1584"/>
          <w:tab w:val="clear" w:pos="10080"/>
          <w:tab w:val="left" w:pos="990"/>
          <w:tab w:val="num" w:pos="1350"/>
          <w:tab w:val="left" w:pos="1440"/>
          <w:tab w:val="num" w:pos="3906"/>
        </w:tabs>
        <w:ind w:left="1170" w:hanging="540"/>
        <w:rPr>
          <w:szCs w:val="21"/>
          <w:lang w:eastAsia="en-US"/>
        </w:rPr>
      </w:pPr>
      <w:r w:rsidRPr="00265DEC">
        <w:rPr>
          <w:szCs w:val="21"/>
          <w:lang w:eastAsia="en-US"/>
        </w:rPr>
        <w:t>WBC</w:t>
      </w:r>
      <w:bookmarkEnd w:id="265"/>
    </w:p>
    <w:p w:rsidRPr="00265DEC" w:rsidR="00391E9E" w:rsidP="00391E9E" w:rsidRDefault="00391E9E" w14:paraId="1E6082B2" w14:textId="734F8786">
      <w:pPr>
        <w:numPr>
          <w:ilvl w:val="0"/>
          <w:numId w:val="38"/>
        </w:numPr>
        <w:tabs>
          <w:tab w:val="clear" w:pos="10080"/>
          <w:tab w:val="left" w:pos="1440"/>
          <w:tab w:val="left" w:pos="1710"/>
        </w:tabs>
        <w:spacing w:before="0"/>
        <w:ind w:left="1440" w:hanging="270"/>
        <w:rPr>
          <w:b/>
          <w:i/>
          <w:lang w:eastAsia="en-US"/>
        </w:rPr>
      </w:pPr>
      <w:r w:rsidRPr="00265DEC">
        <w:rPr>
          <w:lang w:eastAsia="en-US"/>
        </w:rPr>
        <w:t xml:space="preserve">Known  </w:t>
      </w:r>
      <w:r w:rsidRPr="00265DEC">
        <w:rPr>
          <w:color w:val="365F91"/>
          <w:lang w:eastAsia="en-US"/>
        </w:rPr>
        <w:t xml:space="preserve">– </w:t>
      </w:r>
      <w:r w:rsidRPr="00265DEC">
        <w:rPr>
          <w:b/>
          <w:i/>
          <w:lang w:eastAsia="en-US"/>
        </w:rPr>
        <w:t xml:space="preserve">Go to question </w:t>
      </w:r>
      <w:r>
        <w:rPr>
          <w:b/>
          <w:i/>
          <w:lang w:eastAsia="en-US"/>
        </w:rPr>
        <w:fldChar w:fldCharType="begin"/>
      </w:r>
      <w:r>
        <w:rPr>
          <w:b/>
          <w:i/>
          <w:lang w:eastAsia="en-US"/>
        </w:rPr>
        <w:instrText xml:space="preserve"> REF _Ref12980022 \r \h </w:instrText>
      </w:r>
      <w:r>
        <w:rPr>
          <w:b/>
          <w:i/>
          <w:lang w:eastAsia="en-US"/>
        </w:rPr>
      </w:r>
      <w:r>
        <w:rPr>
          <w:b/>
          <w:i/>
          <w:lang w:eastAsia="en-US"/>
        </w:rPr>
        <w:fldChar w:fldCharType="separate"/>
      </w:r>
      <w:r w:rsidR="009E3E1C">
        <w:rPr>
          <w:b/>
          <w:i/>
          <w:lang w:eastAsia="en-US"/>
        </w:rPr>
        <w:t>323</w:t>
      </w:r>
      <w:r>
        <w:rPr>
          <w:b/>
          <w:i/>
          <w:lang w:eastAsia="en-US"/>
        </w:rPr>
        <w:fldChar w:fldCharType="end"/>
      </w:r>
    </w:p>
    <w:p w:rsidRPr="00265DEC" w:rsidR="00391E9E" w:rsidP="00391E9E" w:rsidRDefault="00391E9E" w14:paraId="7782A90C" w14:textId="13DF0708">
      <w:pPr>
        <w:numPr>
          <w:ilvl w:val="0"/>
          <w:numId w:val="38"/>
        </w:numPr>
        <w:tabs>
          <w:tab w:val="clear" w:pos="10080"/>
          <w:tab w:val="left" w:pos="1440"/>
          <w:tab w:val="left" w:pos="1710"/>
        </w:tabs>
        <w:spacing w:before="0"/>
        <w:ind w:left="1440" w:hanging="270"/>
        <w:rPr>
          <w:b/>
          <w:i/>
          <w:lang w:eastAsia="en-US"/>
        </w:rPr>
      </w:pPr>
      <w:r w:rsidRPr="00265DEC">
        <w:rPr>
          <w:lang w:eastAsia="en-US"/>
        </w:rPr>
        <w:t xml:space="preserve">Unknown </w:t>
      </w:r>
      <w:r w:rsidRPr="00265DEC">
        <w:rPr>
          <w:color w:val="365F91"/>
          <w:lang w:eastAsia="en-US"/>
        </w:rPr>
        <w:t xml:space="preserve">– </w:t>
      </w:r>
      <w:r w:rsidRPr="00265DEC">
        <w:rPr>
          <w:b/>
          <w:i/>
          <w:lang w:eastAsia="en-US"/>
        </w:rPr>
        <w:t xml:space="preserve">Go to question </w:t>
      </w:r>
      <w:r>
        <w:rPr>
          <w:b/>
          <w:i/>
          <w:lang w:eastAsia="en-US"/>
        </w:rPr>
        <w:fldChar w:fldCharType="begin"/>
      </w:r>
      <w:r>
        <w:rPr>
          <w:b/>
          <w:i/>
          <w:lang w:eastAsia="en-US"/>
        </w:rPr>
        <w:instrText xml:space="preserve"> REF _Ref12980058 \r \h </w:instrText>
      </w:r>
      <w:r>
        <w:rPr>
          <w:b/>
          <w:i/>
          <w:lang w:eastAsia="en-US"/>
        </w:rPr>
      </w:r>
      <w:r>
        <w:rPr>
          <w:b/>
          <w:i/>
          <w:lang w:eastAsia="en-US"/>
        </w:rPr>
        <w:fldChar w:fldCharType="separate"/>
      </w:r>
      <w:r w:rsidR="009E3E1C">
        <w:rPr>
          <w:b/>
          <w:i/>
          <w:lang w:eastAsia="en-US"/>
        </w:rPr>
        <w:t>324</w:t>
      </w:r>
      <w:r>
        <w:rPr>
          <w:b/>
          <w:i/>
          <w:lang w:eastAsia="en-US"/>
        </w:rPr>
        <w:fldChar w:fldCharType="end"/>
      </w:r>
    </w:p>
    <w:p w:rsidRPr="00265DEC" w:rsidR="00391E9E" w:rsidP="00391E9E" w:rsidRDefault="00391E9E" w14:paraId="6A9C2F03" w14:textId="77777777">
      <w:pPr>
        <w:numPr>
          <w:ilvl w:val="0"/>
          <w:numId w:val="1"/>
        </w:numPr>
        <w:tabs>
          <w:tab w:val="clear" w:pos="1584"/>
          <w:tab w:val="clear" w:pos="10080"/>
          <w:tab w:val="left" w:pos="990"/>
          <w:tab w:val="num" w:pos="1350"/>
          <w:tab w:val="left" w:pos="1440"/>
          <w:tab w:val="left" w:pos="1710"/>
          <w:tab w:val="num" w:pos="3906"/>
        </w:tabs>
        <w:ind w:left="1728" w:hanging="540"/>
        <w:rPr>
          <w:szCs w:val="21"/>
          <w:lang w:eastAsia="en-US"/>
        </w:rPr>
      </w:pPr>
      <w:bookmarkStart w:name="_Ref12980022" w:id="266"/>
      <w:r w:rsidRPr="00265DEC">
        <w:rPr>
          <w:szCs w:val="21"/>
          <w:lang w:eastAsia="en-US"/>
        </w:rPr>
        <w:t xml:space="preserve">___ ___ ___ ___ ___ ___ ● ___  </w:t>
      </w:r>
      <w:r w:rsidRPr="00265DEC">
        <w:rPr>
          <w:rFonts w:ascii="Wingdings" w:hAnsi="Wingdings"/>
          <w:sz w:val="21"/>
          <w:szCs w:val="21"/>
          <w:lang w:eastAsia="en-US"/>
        </w:rPr>
        <w:t></w:t>
      </w:r>
      <w:r w:rsidRPr="00265DEC">
        <w:rPr>
          <w:szCs w:val="21"/>
          <w:lang w:eastAsia="en-US"/>
        </w:rPr>
        <w:t xml:space="preserve"> x 10</w:t>
      </w:r>
      <w:r w:rsidRPr="00265DEC">
        <w:rPr>
          <w:szCs w:val="21"/>
          <w:vertAlign w:val="superscript"/>
          <w:lang w:eastAsia="en-US"/>
        </w:rPr>
        <w:t>9</w:t>
      </w:r>
      <w:r w:rsidRPr="00265DEC">
        <w:rPr>
          <w:szCs w:val="21"/>
          <w:lang w:eastAsia="en-US"/>
        </w:rPr>
        <w:t>/L (x 10</w:t>
      </w:r>
      <w:r w:rsidRPr="00265DEC">
        <w:rPr>
          <w:szCs w:val="21"/>
          <w:vertAlign w:val="superscript"/>
          <w:lang w:eastAsia="en-US"/>
        </w:rPr>
        <w:t>3</w:t>
      </w:r>
      <w:r w:rsidRPr="00265DEC">
        <w:rPr>
          <w:szCs w:val="21"/>
          <w:lang w:eastAsia="en-US"/>
        </w:rPr>
        <w:t>/mm</w:t>
      </w:r>
      <w:r w:rsidRPr="00265DEC">
        <w:rPr>
          <w:szCs w:val="21"/>
          <w:vertAlign w:val="superscript"/>
          <w:lang w:eastAsia="en-US"/>
        </w:rPr>
        <w:t>3</w:t>
      </w:r>
      <w:r w:rsidRPr="00265DEC">
        <w:rPr>
          <w:szCs w:val="21"/>
          <w:lang w:eastAsia="en-US"/>
        </w:rPr>
        <w:t>)</w:t>
      </w:r>
      <w:bookmarkEnd w:id="266"/>
    </w:p>
    <w:p w:rsidRPr="00265DEC" w:rsidR="00391E9E" w:rsidP="00391E9E" w:rsidRDefault="00391E9E" w14:paraId="04C47776" w14:textId="77777777">
      <w:pPr>
        <w:tabs>
          <w:tab w:val="clear" w:pos="1584"/>
          <w:tab w:val="clear" w:pos="10080"/>
          <w:tab w:val="left" w:pos="1710"/>
          <w:tab w:val="left" w:pos="3960"/>
          <w:tab w:val="left" w:pos="4500"/>
          <w:tab w:val="left" w:pos="4590"/>
          <w:tab w:val="left" w:pos="4680"/>
          <w:tab w:val="left" w:pos="7920"/>
        </w:tabs>
        <w:spacing w:before="0"/>
        <w:ind w:left="0" w:firstLine="0"/>
      </w:pPr>
      <w:r w:rsidRPr="00265DEC">
        <w:tab/>
      </w:r>
      <w:r w:rsidRPr="00265DEC">
        <w:tab/>
      </w:r>
      <w:r w:rsidRPr="00265DEC">
        <w:tab/>
      </w:r>
      <w:r w:rsidRPr="00265DEC">
        <w:tab/>
      </w:r>
      <w:r w:rsidRPr="00265DEC">
        <w:rPr>
          <w:rFonts w:ascii="Wingdings" w:hAnsi="Wingdings"/>
          <w:sz w:val="21"/>
          <w:szCs w:val="21"/>
        </w:rPr>
        <w:t></w:t>
      </w:r>
      <w:r w:rsidRPr="00265DEC">
        <w:t xml:space="preserve"> x 10</w:t>
      </w:r>
      <w:r w:rsidRPr="00265DEC">
        <w:rPr>
          <w:vertAlign w:val="superscript"/>
        </w:rPr>
        <w:t>6</w:t>
      </w:r>
      <w:r w:rsidRPr="00265DEC">
        <w:t>/L</w:t>
      </w:r>
    </w:p>
    <w:p w:rsidRPr="00265DEC" w:rsidR="00391E9E" w:rsidP="00391E9E" w:rsidRDefault="00391E9E" w14:paraId="00279687" w14:textId="77777777">
      <w:pPr>
        <w:numPr>
          <w:ilvl w:val="0"/>
          <w:numId w:val="1"/>
        </w:numPr>
        <w:tabs>
          <w:tab w:val="clear" w:pos="1584"/>
          <w:tab w:val="clear" w:pos="10080"/>
          <w:tab w:val="left" w:pos="990"/>
          <w:tab w:val="num" w:pos="1350"/>
          <w:tab w:val="left" w:pos="1440"/>
          <w:tab w:val="num" w:pos="3906"/>
        </w:tabs>
        <w:ind w:left="1170" w:hanging="540"/>
        <w:rPr>
          <w:b/>
          <w:szCs w:val="21"/>
          <w:lang w:eastAsia="en-US"/>
        </w:rPr>
      </w:pPr>
      <w:bookmarkStart w:name="_Ref12980058" w:id="267"/>
      <w:r w:rsidRPr="00265DEC">
        <w:rPr>
          <w:szCs w:val="21"/>
          <w:lang w:eastAsia="en-US"/>
        </w:rPr>
        <w:t xml:space="preserve">Neutrophils </w:t>
      </w:r>
      <w:r w:rsidRPr="00265DEC">
        <w:rPr>
          <w:b/>
          <w:i/>
          <w:szCs w:val="21"/>
          <w:lang w:eastAsia="en-US"/>
        </w:rPr>
        <w:t xml:space="preserve">  </w:t>
      </w:r>
    </w:p>
    <w:p w:rsidRPr="00265DEC" w:rsidR="00391E9E" w:rsidP="00391E9E" w:rsidRDefault="00391E9E" w14:paraId="09C6766A" w14:textId="55EB4E01">
      <w:pPr>
        <w:numPr>
          <w:ilvl w:val="0"/>
          <w:numId w:val="38"/>
        </w:numPr>
        <w:tabs>
          <w:tab w:val="clear" w:pos="10080"/>
          <w:tab w:val="left" w:pos="1440"/>
          <w:tab w:val="left" w:pos="1710"/>
        </w:tabs>
        <w:spacing w:before="0"/>
        <w:ind w:left="1440" w:hanging="270"/>
        <w:rPr>
          <w:lang w:eastAsia="en-US"/>
        </w:rPr>
      </w:pPr>
      <w:r w:rsidRPr="00265DEC">
        <w:rPr>
          <w:lang w:eastAsia="en-US"/>
        </w:rPr>
        <w:t xml:space="preserve">Known </w:t>
      </w:r>
      <w:r w:rsidRPr="00265DEC">
        <w:rPr>
          <w:color w:val="365F91"/>
          <w:lang w:eastAsia="en-US"/>
        </w:rPr>
        <w:t xml:space="preserve">– </w:t>
      </w:r>
      <w:r w:rsidRPr="00265DEC">
        <w:rPr>
          <w:b/>
          <w:i/>
          <w:lang w:eastAsia="en-US"/>
        </w:rPr>
        <w:t xml:space="preserve">Go to question </w:t>
      </w:r>
      <w:r>
        <w:rPr>
          <w:b/>
          <w:i/>
          <w:lang w:eastAsia="en-US"/>
        </w:rPr>
        <w:fldChar w:fldCharType="begin"/>
      </w:r>
      <w:r>
        <w:rPr>
          <w:b/>
          <w:i/>
          <w:lang w:eastAsia="en-US"/>
        </w:rPr>
        <w:instrText xml:space="preserve"> REF _Ref27350651 \r \h </w:instrText>
      </w:r>
      <w:r>
        <w:rPr>
          <w:b/>
          <w:i/>
          <w:lang w:eastAsia="en-US"/>
        </w:rPr>
      </w:r>
      <w:r>
        <w:rPr>
          <w:b/>
          <w:i/>
          <w:lang w:eastAsia="en-US"/>
        </w:rPr>
        <w:fldChar w:fldCharType="separate"/>
      </w:r>
      <w:r w:rsidR="009E3E1C">
        <w:rPr>
          <w:b/>
          <w:i/>
          <w:lang w:eastAsia="en-US"/>
        </w:rPr>
        <w:t>325</w:t>
      </w:r>
      <w:r>
        <w:rPr>
          <w:b/>
          <w:i/>
          <w:lang w:eastAsia="en-US"/>
        </w:rPr>
        <w:fldChar w:fldCharType="end"/>
      </w:r>
    </w:p>
    <w:p w:rsidRPr="00265DEC" w:rsidR="00391E9E" w:rsidP="00391E9E" w:rsidRDefault="00391E9E" w14:paraId="1DB96AEC" w14:textId="41540A53">
      <w:pPr>
        <w:numPr>
          <w:ilvl w:val="0"/>
          <w:numId w:val="38"/>
        </w:numPr>
        <w:tabs>
          <w:tab w:val="clear" w:pos="10080"/>
          <w:tab w:val="left" w:pos="1440"/>
          <w:tab w:val="left" w:pos="1710"/>
        </w:tabs>
        <w:spacing w:before="0"/>
        <w:ind w:left="1440" w:hanging="270"/>
        <w:rPr>
          <w:b/>
          <w:i/>
          <w:lang w:eastAsia="en-US"/>
        </w:rPr>
      </w:pPr>
      <w:r w:rsidRPr="00265DEC">
        <w:rPr>
          <w:lang w:eastAsia="en-US"/>
        </w:rPr>
        <w:t xml:space="preserve">Unknown  </w:t>
      </w:r>
      <w:r w:rsidRPr="00265DEC">
        <w:rPr>
          <w:color w:val="365F91"/>
          <w:lang w:eastAsia="en-US"/>
        </w:rPr>
        <w:t xml:space="preserve">– </w:t>
      </w:r>
      <w:r w:rsidRPr="00265DEC">
        <w:rPr>
          <w:b/>
          <w:i/>
          <w:lang w:eastAsia="en-US"/>
        </w:rPr>
        <w:t xml:space="preserve">Go to question </w:t>
      </w:r>
      <w:r>
        <w:rPr>
          <w:b/>
          <w:i/>
          <w:lang w:eastAsia="en-US"/>
        </w:rPr>
        <w:fldChar w:fldCharType="begin"/>
      </w:r>
      <w:r>
        <w:rPr>
          <w:b/>
          <w:i/>
          <w:lang w:eastAsia="en-US"/>
        </w:rPr>
        <w:instrText xml:space="preserve"> REF _Ref27350664 \r \h </w:instrText>
      </w:r>
      <w:r>
        <w:rPr>
          <w:b/>
          <w:i/>
          <w:lang w:eastAsia="en-US"/>
        </w:rPr>
      </w:r>
      <w:r>
        <w:rPr>
          <w:b/>
          <w:i/>
          <w:lang w:eastAsia="en-US"/>
        </w:rPr>
        <w:fldChar w:fldCharType="separate"/>
      </w:r>
      <w:r w:rsidR="009E3E1C">
        <w:rPr>
          <w:b/>
          <w:i/>
          <w:lang w:eastAsia="en-US"/>
        </w:rPr>
        <w:t>326</w:t>
      </w:r>
      <w:r>
        <w:rPr>
          <w:b/>
          <w:i/>
          <w:lang w:eastAsia="en-US"/>
        </w:rPr>
        <w:fldChar w:fldCharType="end"/>
      </w:r>
    </w:p>
    <w:p w:rsidRPr="00247044" w:rsidR="00391E9E" w:rsidP="00247044" w:rsidRDefault="00391E9E" w14:paraId="6EF52828" w14:textId="64C27F3C">
      <w:pPr>
        <w:numPr>
          <w:ilvl w:val="0"/>
          <w:numId w:val="1"/>
        </w:numPr>
        <w:tabs>
          <w:tab w:val="clear" w:pos="1584"/>
          <w:tab w:val="clear" w:pos="10080"/>
          <w:tab w:val="left" w:pos="990"/>
          <w:tab w:val="num" w:pos="1350"/>
          <w:tab w:val="left" w:pos="1440"/>
          <w:tab w:val="left" w:pos="1710"/>
          <w:tab w:val="num" w:pos="3906"/>
        </w:tabs>
        <w:ind w:left="1728" w:hanging="540"/>
        <w:rPr>
          <w:b/>
          <w:i/>
          <w:szCs w:val="21"/>
          <w:lang w:eastAsia="en-US"/>
        </w:rPr>
      </w:pPr>
      <w:r w:rsidRPr="00265DEC">
        <w:rPr>
          <w:szCs w:val="21"/>
          <w:lang w:eastAsia="en-US"/>
        </w:rPr>
        <w:t>___ ___%</w:t>
      </w:r>
      <w:bookmarkStart w:name="_Ref27350651" w:id="268"/>
    </w:p>
    <w:p w:rsidRPr="0033693E" w:rsidR="00391E9E" w:rsidP="00391E9E" w:rsidRDefault="00391E9E" w14:paraId="4E1270DB" w14:textId="77777777">
      <w:pPr>
        <w:pStyle w:val="Q2"/>
        <w:tabs>
          <w:tab w:val="num" w:pos="1350"/>
          <w:tab w:val="left" w:pos="1440"/>
        </w:tabs>
        <w:ind w:left="1440" w:hanging="774"/>
        <w:rPr>
          <w:highlight w:val="cyan"/>
        </w:rPr>
      </w:pPr>
      <w:bookmarkStart w:name="_Ref27350664" w:id="269"/>
      <w:bookmarkEnd w:id="268"/>
      <w:r w:rsidRPr="0033693E">
        <w:rPr>
          <w:highlight w:val="cyan"/>
        </w:rPr>
        <w:t>Blasts in blood</w:t>
      </w:r>
      <w:bookmarkEnd w:id="269"/>
    </w:p>
    <w:p w:rsidRPr="0033693E" w:rsidR="00391E9E" w:rsidP="00391E9E" w:rsidRDefault="00391E9E" w14:paraId="348051CF" w14:textId="0C0AB0D0">
      <w:pPr>
        <w:pStyle w:val="A2"/>
        <w:tabs>
          <w:tab w:val="clear" w:pos="1440"/>
          <w:tab w:val="left" w:pos="1530"/>
          <w:tab w:val="left" w:pos="1620"/>
          <w:tab w:val="left" w:pos="1710"/>
          <w:tab w:val="left" w:pos="1800"/>
        </w:tabs>
        <w:ind w:left="1620" w:hanging="360"/>
        <w:rPr>
          <w:highlight w:val="cyan"/>
        </w:rPr>
      </w:pPr>
      <w:r w:rsidRPr="0033693E">
        <w:rPr>
          <w:highlight w:val="cyan"/>
        </w:rPr>
        <w:t xml:space="preserve">Known </w:t>
      </w:r>
      <w:r w:rsidRPr="0033693E">
        <w:rPr>
          <w:color w:val="365F91"/>
          <w:highlight w:val="cyan"/>
        </w:rPr>
        <w:t xml:space="preserve">– </w:t>
      </w:r>
      <w:r w:rsidRPr="0033693E">
        <w:rPr>
          <w:rStyle w:val="BookTitle"/>
          <w:highlight w:val="cyan"/>
        </w:rPr>
        <w:t xml:space="preserve">Go to question </w:t>
      </w:r>
      <w:r w:rsidRPr="0033693E">
        <w:rPr>
          <w:rStyle w:val="BookTitle"/>
          <w:highlight w:val="cyan"/>
        </w:rPr>
        <w:fldChar w:fldCharType="begin"/>
      </w:r>
      <w:r w:rsidRPr="0033693E">
        <w:rPr>
          <w:rStyle w:val="BookTitle"/>
          <w:highlight w:val="cyan"/>
        </w:rPr>
        <w:instrText xml:space="preserve"> REF _Ref27350682 \r \h </w:instrText>
      </w:r>
      <w:r w:rsidR="0033693E">
        <w:rPr>
          <w:rStyle w:val="BookTitle"/>
          <w:highlight w:val="cyan"/>
        </w:rPr>
        <w:instrText xml:space="preserve"> \* MERGEFORMAT </w:instrText>
      </w:r>
      <w:r w:rsidRPr="0033693E">
        <w:rPr>
          <w:rStyle w:val="BookTitle"/>
          <w:highlight w:val="cyan"/>
        </w:rPr>
      </w:r>
      <w:r w:rsidRPr="0033693E">
        <w:rPr>
          <w:rStyle w:val="BookTitle"/>
          <w:highlight w:val="cyan"/>
        </w:rPr>
        <w:fldChar w:fldCharType="separate"/>
      </w:r>
      <w:r w:rsidRPr="0033693E" w:rsidR="009E3E1C">
        <w:rPr>
          <w:rStyle w:val="BookTitle"/>
          <w:highlight w:val="cyan"/>
        </w:rPr>
        <w:t>327</w:t>
      </w:r>
      <w:r w:rsidRPr="0033693E">
        <w:rPr>
          <w:rStyle w:val="BookTitle"/>
          <w:highlight w:val="cyan"/>
        </w:rPr>
        <w:fldChar w:fldCharType="end"/>
      </w:r>
    </w:p>
    <w:p w:rsidRPr="0033693E" w:rsidR="00391E9E" w:rsidP="00391E9E" w:rsidRDefault="00391E9E" w14:paraId="39CF3A48" w14:textId="112DDE54">
      <w:pPr>
        <w:pStyle w:val="A2"/>
        <w:tabs>
          <w:tab w:val="clear" w:pos="1440"/>
          <w:tab w:val="left" w:pos="1530"/>
          <w:tab w:val="left" w:pos="1620"/>
          <w:tab w:val="left" w:pos="1710"/>
          <w:tab w:val="left" w:pos="1800"/>
        </w:tabs>
        <w:ind w:left="1620" w:hanging="360"/>
        <w:rPr>
          <w:highlight w:val="cyan"/>
        </w:rPr>
      </w:pPr>
      <w:r w:rsidRPr="0033693E">
        <w:rPr>
          <w:highlight w:val="cyan"/>
        </w:rPr>
        <w:t>Unknown</w:t>
      </w:r>
      <w:r w:rsidRPr="0033693E">
        <w:rPr>
          <w:color w:val="365F91"/>
          <w:highlight w:val="cyan"/>
        </w:rPr>
        <w:t xml:space="preserve">– </w:t>
      </w:r>
      <w:r w:rsidRPr="0033693E">
        <w:rPr>
          <w:rStyle w:val="BookTitle"/>
          <w:highlight w:val="cyan"/>
        </w:rPr>
        <w:t xml:space="preserve">Go to question </w:t>
      </w:r>
      <w:r w:rsidRPr="0033693E">
        <w:rPr>
          <w:rStyle w:val="BookTitle"/>
          <w:highlight w:val="cyan"/>
        </w:rPr>
        <w:fldChar w:fldCharType="begin"/>
      </w:r>
      <w:r w:rsidRPr="0033693E">
        <w:rPr>
          <w:rStyle w:val="BookTitle"/>
          <w:highlight w:val="cyan"/>
        </w:rPr>
        <w:instrText xml:space="preserve"> REF _Ref27350693 \r \h </w:instrText>
      </w:r>
      <w:r w:rsidR="0033693E">
        <w:rPr>
          <w:rStyle w:val="BookTitle"/>
          <w:highlight w:val="cyan"/>
        </w:rPr>
        <w:instrText xml:space="preserve"> \* MERGEFORMAT </w:instrText>
      </w:r>
      <w:r w:rsidRPr="0033693E">
        <w:rPr>
          <w:rStyle w:val="BookTitle"/>
          <w:highlight w:val="cyan"/>
        </w:rPr>
      </w:r>
      <w:r w:rsidRPr="0033693E">
        <w:rPr>
          <w:rStyle w:val="BookTitle"/>
          <w:highlight w:val="cyan"/>
        </w:rPr>
        <w:fldChar w:fldCharType="separate"/>
      </w:r>
      <w:r w:rsidRPr="0033693E" w:rsidR="009E3E1C">
        <w:rPr>
          <w:rStyle w:val="BookTitle"/>
          <w:highlight w:val="cyan"/>
        </w:rPr>
        <w:t>328</w:t>
      </w:r>
      <w:r w:rsidRPr="0033693E">
        <w:rPr>
          <w:rStyle w:val="BookTitle"/>
          <w:highlight w:val="cyan"/>
        </w:rPr>
        <w:fldChar w:fldCharType="end"/>
      </w:r>
    </w:p>
    <w:p w:rsidRPr="0033693E" w:rsidR="00391E9E" w:rsidP="00391E9E" w:rsidRDefault="00391E9E" w14:paraId="5DFBABF4" w14:textId="77777777">
      <w:pPr>
        <w:pStyle w:val="Q3"/>
        <w:tabs>
          <w:tab w:val="num" w:pos="1350"/>
          <w:tab w:val="left" w:pos="1440"/>
        </w:tabs>
        <w:ind w:hanging="558"/>
        <w:rPr>
          <w:highlight w:val="cyan"/>
        </w:rPr>
      </w:pPr>
      <w:bookmarkStart w:name="_Ref27350682" w:id="270"/>
      <w:r w:rsidRPr="0033693E">
        <w:rPr>
          <w:highlight w:val="cyan"/>
        </w:rPr>
        <w:t>___ ___ ___ %</w:t>
      </w:r>
      <w:bookmarkEnd w:id="270"/>
    </w:p>
    <w:p w:rsidRPr="00265DEC" w:rsidR="00391E9E" w:rsidP="00391E9E" w:rsidRDefault="00391E9E" w14:paraId="1B009AA4" w14:textId="77777777">
      <w:pPr>
        <w:numPr>
          <w:ilvl w:val="0"/>
          <w:numId w:val="1"/>
        </w:numPr>
        <w:tabs>
          <w:tab w:val="clear" w:pos="1584"/>
          <w:tab w:val="clear" w:pos="10080"/>
          <w:tab w:val="left" w:pos="990"/>
          <w:tab w:val="num" w:pos="1350"/>
          <w:tab w:val="left" w:pos="1440"/>
          <w:tab w:val="num" w:pos="3906"/>
        </w:tabs>
        <w:ind w:left="1170" w:hanging="540"/>
        <w:rPr>
          <w:b/>
          <w:i/>
          <w:szCs w:val="21"/>
          <w:lang w:eastAsia="en-US"/>
        </w:rPr>
      </w:pPr>
      <w:bookmarkStart w:name="_Ref27350693" w:id="271"/>
      <w:r w:rsidRPr="00265DEC">
        <w:rPr>
          <w:szCs w:val="21"/>
          <w:lang w:eastAsia="en-US"/>
        </w:rPr>
        <w:t>Hemoglobin</w:t>
      </w:r>
      <w:bookmarkEnd w:id="267"/>
      <w:bookmarkEnd w:id="271"/>
      <w:r w:rsidRPr="00265DEC">
        <w:rPr>
          <w:szCs w:val="21"/>
          <w:lang w:eastAsia="en-US"/>
        </w:rPr>
        <w:t xml:space="preserve"> </w:t>
      </w:r>
    </w:p>
    <w:p w:rsidRPr="00265DEC" w:rsidR="00391E9E" w:rsidP="00391E9E" w:rsidRDefault="00391E9E" w14:paraId="013947BE" w14:textId="70B36E48">
      <w:pPr>
        <w:numPr>
          <w:ilvl w:val="0"/>
          <w:numId w:val="38"/>
        </w:numPr>
        <w:tabs>
          <w:tab w:val="clear" w:pos="10080"/>
          <w:tab w:val="left" w:pos="1440"/>
          <w:tab w:val="left" w:pos="1710"/>
        </w:tabs>
        <w:spacing w:before="0"/>
        <w:ind w:left="1440" w:hanging="270"/>
        <w:rPr>
          <w:lang w:eastAsia="en-US"/>
        </w:rPr>
      </w:pPr>
      <w:r w:rsidRPr="00265DEC">
        <w:rPr>
          <w:lang w:eastAsia="en-US"/>
        </w:rPr>
        <w:t xml:space="preserve">Known  </w:t>
      </w:r>
      <w:r w:rsidRPr="00265DEC">
        <w:rPr>
          <w:color w:val="365F91"/>
          <w:lang w:eastAsia="en-US"/>
        </w:rPr>
        <w:t xml:space="preserve">– </w:t>
      </w:r>
      <w:r w:rsidRPr="00265DEC">
        <w:rPr>
          <w:b/>
          <w:i/>
          <w:lang w:eastAsia="en-US"/>
        </w:rPr>
        <w:t xml:space="preserve">Go to question </w:t>
      </w:r>
      <w:r>
        <w:rPr>
          <w:b/>
          <w:i/>
          <w:lang w:eastAsia="en-US"/>
        </w:rPr>
        <w:fldChar w:fldCharType="begin"/>
      </w:r>
      <w:r>
        <w:rPr>
          <w:b/>
          <w:i/>
          <w:lang w:eastAsia="en-US"/>
        </w:rPr>
        <w:instrText xml:space="preserve"> REF _Ref12980069 \r \h </w:instrText>
      </w:r>
      <w:r>
        <w:rPr>
          <w:b/>
          <w:i/>
          <w:lang w:eastAsia="en-US"/>
        </w:rPr>
      </w:r>
      <w:r>
        <w:rPr>
          <w:b/>
          <w:i/>
          <w:lang w:eastAsia="en-US"/>
        </w:rPr>
        <w:fldChar w:fldCharType="separate"/>
      </w:r>
      <w:r w:rsidR="009E3E1C">
        <w:rPr>
          <w:b/>
          <w:i/>
          <w:lang w:eastAsia="en-US"/>
        </w:rPr>
        <w:t>329</w:t>
      </w:r>
      <w:r>
        <w:rPr>
          <w:b/>
          <w:i/>
          <w:lang w:eastAsia="en-US"/>
        </w:rPr>
        <w:fldChar w:fldCharType="end"/>
      </w:r>
    </w:p>
    <w:p w:rsidRPr="00265DEC" w:rsidR="00391E9E" w:rsidP="00391E9E" w:rsidRDefault="00391E9E" w14:paraId="0D82066A" w14:textId="01C11BF3">
      <w:pPr>
        <w:numPr>
          <w:ilvl w:val="0"/>
          <w:numId w:val="38"/>
        </w:numPr>
        <w:tabs>
          <w:tab w:val="clear" w:pos="10080"/>
          <w:tab w:val="left" w:pos="1440"/>
          <w:tab w:val="left" w:pos="1710"/>
        </w:tabs>
        <w:spacing w:before="0"/>
        <w:ind w:left="1440" w:hanging="270"/>
        <w:rPr>
          <w:b/>
          <w:i/>
          <w:lang w:eastAsia="en-US"/>
        </w:rPr>
      </w:pPr>
      <w:r w:rsidRPr="00265DEC">
        <w:rPr>
          <w:lang w:eastAsia="en-US"/>
        </w:rPr>
        <w:t xml:space="preserve">Unknown  </w:t>
      </w:r>
      <w:r w:rsidRPr="00265DEC">
        <w:rPr>
          <w:color w:val="365F91"/>
          <w:lang w:eastAsia="en-US"/>
        </w:rPr>
        <w:t xml:space="preserve">– </w:t>
      </w:r>
      <w:r w:rsidRPr="00265DEC">
        <w:rPr>
          <w:b/>
          <w:i/>
          <w:lang w:eastAsia="en-US"/>
        </w:rPr>
        <w:t xml:space="preserve">Go to question </w:t>
      </w:r>
      <w:r>
        <w:rPr>
          <w:b/>
          <w:i/>
          <w:lang w:eastAsia="en-US"/>
        </w:rPr>
        <w:fldChar w:fldCharType="begin"/>
      </w:r>
      <w:r>
        <w:rPr>
          <w:b/>
          <w:i/>
          <w:lang w:eastAsia="en-US"/>
        </w:rPr>
        <w:instrText xml:space="preserve"> REF _Ref12980084 \r \h </w:instrText>
      </w:r>
      <w:r>
        <w:rPr>
          <w:b/>
          <w:i/>
          <w:lang w:eastAsia="en-US"/>
        </w:rPr>
      </w:r>
      <w:r>
        <w:rPr>
          <w:b/>
          <w:i/>
          <w:lang w:eastAsia="en-US"/>
        </w:rPr>
        <w:fldChar w:fldCharType="separate"/>
      </w:r>
      <w:r w:rsidR="009E3E1C">
        <w:rPr>
          <w:b/>
          <w:i/>
          <w:lang w:eastAsia="en-US"/>
        </w:rPr>
        <w:t>331</w:t>
      </w:r>
      <w:r>
        <w:rPr>
          <w:b/>
          <w:i/>
          <w:lang w:eastAsia="en-US"/>
        </w:rPr>
        <w:fldChar w:fldCharType="end"/>
      </w:r>
    </w:p>
    <w:p w:rsidRPr="00265DEC" w:rsidR="00391E9E" w:rsidP="00391E9E" w:rsidRDefault="00391E9E" w14:paraId="503CC170" w14:textId="77777777">
      <w:pPr>
        <w:numPr>
          <w:ilvl w:val="0"/>
          <w:numId w:val="1"/>
        </w:numPr>
        <w:tabs>
          <w:tab w:val="clear" w:pos="1584"/>
          <w:tab w:val="clear" w:pos="10080"/>
          <w:tab w:val="left" w:pos="990"/>
          <w:tab w:val="num" w:pos="1350"/>
          <w:tab w:val="left" w:pos="1440"/>
          <w:tab w:val="left" w:pos="1710"/>
          <w:tab w:val="num" w:pos="3906"/>
        </w:tabs>
        <w:ind w:left="1728" w:hanging="540"/>
        <w:rPr>
          <w:szCs w:val="21"/>
          <w:lang w:eastAsia="en-US"/>
        </w:rPr>
      </w:pPr>
      <w:bookmarkStart w:name="_Ref12980069" w:id="272"/>
      <w:r w:rsidRPr="00265DEC">
        <w:rPr>
          <w:szCs w:val="21"/>
          <w:lang w:eastAsia="en-US"/>
        </w:rPr>
        <w:t xml:space="preserve">___ ___ ___ ___ ● ___ ___     </w:t>
      </w:r>
      <w:r w:rsidRPr="00265DEC">
        <w:rPr>
          <w:rFonts w:ascii="Wingdings" w:hAnsi="Wingdings"/>
          <w:sz w:val="21"/>
          <w:szCs w:val="21"/>
          <w:lang w:eastAsia="en-US"/>
        </w:rPr>
        <w:t></w:t>
      </w:r>
      <w:r w:rsidRPr="00265DEC">
        <w:rPr>
          <w:szCs w:val="21"/>
          <w:lang w:eastAsia="en-US"/>
        </w:rPr>
        <w:t xml:space="preserve"> g/dL</w:t>
      </w:r>
      <w:bookmarkEnd w:id="272"/>
    </w:p>
    <w:p w:rsidRPr="00265DEC" w:rsidR="00391E9E" w:rsidP="00391E9E" w:rsidRDefault="00391E9E" w14:paraId="45D5BC1E" w14:textId="77777777">
      <w:pPr>
        <w:numPr>
          <w:ilvl w:val="0"/>
          <w:numId w:val="40"/>
        </w:numPr>
        <w:tabs>
          <w:tab w:val="clear" w:pos="10080"/>
          <w:tab w:val="left" w:pos="1080"/>
          <w:tab w:val="left" w:pos="4320"/>
          <w:tab w:val="left" w:pos="4896"/>
          <w:tab w:val="left" w:pos="7920"/>
        </w:tabs>
        <w:spacing w:before="0"/>
        <w:ind w:left="0" w:hanging="1476"/>
      </w:pPr>
      <w:r w:rsidRPr="00265DEC">
        <w:rPr>
          <w:rFonts w:ascii="Wingdings" w:hAnsi="Wingdings"/>
          <w:sz w:val="21"/>
          <w:szCs w:val="21"/>
        </w:rPr>
        <w:tab/>
      </w:r>
      <w:r w:rsidRPr="00265DEC">
        <w:rPr>
          <w:rFonts w:ascii="Wingdings" w:hAnsi="Wingdings"/>
          <w:sz w:val="21"/>
          <w:szCs w:val="21"/>
        </w:rPr>
        <w:tab/>
      </w:r>
      <w:r w:rsidRPr="00265DEC">
        <w:rPr>
          <w:rFonts w:ascii="Wingdings" w:hAnsi="Wingdings"/>
          <w:sz w:val="21"/>
          <w:szCs w:val="21"/>
        </w:rPr>
        <w:t></w:t>
      </w:r>
      <w:r w:rsidRPr="00265DEC">
        <w:t xml:space="preserve"> g/L</w:t>
      </w:r>
    </w:p>
    <w:p w:rsidRPr="00265DEC" w:rsidR="00391E9E" w:rsidP="00391E9E" w:rsidRDefault="00391E9E" w14:paraId="339EA590" w14:textId="77777777">
      <w:pPr>
        <w:numPr>
          <w:ilvl w:val="0"/>
          <w:numId w:val="40"/>
        </w:numPr>
        <w:tabs>
          <w:tab w:val="clear" w:pos="10080"/>
          <w:tab w:val="left" w:pos="1080"/>
          <w:tab w:val="left" w:pos="4320"/>
          <w:tab w:val="left" w:pos="4896"/>
          <w:tab w:val="left" w:pos="7920"/>
        </w:tabs>
        <w:spacing w:before="0"/>
        <w:ind w:left="0" w:hanging="1476"/>
      </w:pPr>
      <w:r w:rsidRPr="00265DEC">
        <w:rPr>
          <w:rFonts w:ascii="Wingdings" w:hAnsi="Wingdings"/>
          <w:sz w:val="21"/>
          <w:szCs w:val="21"/>
        </w:rPr>
        <w:tab/>
      </w:r>
      <w:r w:rsidRPr="00265DEC">
        <w:rPr>
          <w:rFonts w:ascii="Wingdings" w:hAnsi="Wingdings"/>
          <w:sz w:val="21"/>
          <w:szCs w:val="21"/>
        </w:rPr>
        <w:tab/>
      </w:r>
      <w:r w:rsidRPr="00265DEC">
        <w:rPr>
          <w:rFonts w:ascii="Wingdings" w:hAnsi="Wingdings"/>
          <w:sz w:val="21"/>
          <w:szCs w:val="21"/>
        </w:rPr>
        <w:t></w:t>
      </w:r>
      <w:r w:rsidRPr="00265DEC">
        <w:t xml:space="preserve"> mmol/L</w:t>
      </w:r>
    </w:p>
    <w:p w:rsidRPr="00265DEC" w:rsidR="00391E9E" w:rsidP="00391E9E" w:rsidRDefault="00391E9E" w14:paraId="684256E8" w14:textId="77777777">
      <w:pPr>
        <w:numPr>
          <w:ilvl w:val="0"/>
          <w:numId w:val="1"/>
        </w:numPr>
        <w:tabs>
          <w:tab w:val="clear" w:pos="1584"/>
          <w:tab w:val="clear" w:pos="10080"/>
          <w:tab w:val="left" w:pos="990"/>
          <w:tab w:val="num" w:pos="1350"/>
          <w:tab w:val="left" w:pos="1440"/>
          <w:tab w:val="left" w:pos="1710"/>
          <w:tab w:val="num" w:pos="3906"/>
        </w:tabs>
        <w:ind w:left="1728" w:hanging="540"/>
        <w:rPr>
          <w:szCs w:val="21"/>
          <w:lang w:eastAsia="en-US"/>
        </w:rPr>
      </w:pPr>
      <w:r w:rsidRPr="00265DEC">
        <w:rPr>
          <w:szCs w:val="21"/>
          <w:lang w:eastAsia="en-US"/>
        </w:rPr>
        <w:t>W</w:t>
      </w:r>
      <w:r>
        <w:rPr>
          <w:szCs w:val="21"/>
          <w:lang w:eastAsia="en-US"/>
        </w:rPr>
        <w:t>ere</w:t>
      </w:r>
      <w:r w:rsidRPr="00265DEC">
        <w:rPr>
          <w:szCs w:val="21"/>
          <w:lang w:eastAsia="en-US"/>
        </w:rPr>
        <w:t xml:space="preserve"> RBC</w:t>
      </w:r>
      <w:r>
        <w:rPr>
          <w:szCs w:val="21"/>
          <w:lang w:eastAsia="en-US"/>
        </w:rPr>
        <w:t>s</w:t>
      </w:r>
      <w:r w:rsidRPr="00265DEC">
        <w:rPr>
          <w:szCs w:val="21"/>
          <w:lang w:eastAsia="en-US"/>
        </w:rPr>
        <w:t xml:space="preserve"> transfused ≤ 30 days before</w:t>
      </w:r>
      <w:r>
        <w:rPr>
          <w:szCs w:val="21"/>
          <w:lang w:eastAsia="en-US"/>
        </w:rPr>
        <w:t xml:space="preserve"> </w:t>
      </w:r>
      <w:r w:rsidRPr="00265DEC">
        <w:rPr>
          <w:szCs w:val="21"/>
          <w:lang w:eastAsia="en-US"/>
        </w:rPr>
        <w:t>date of test?</w:t>
      </w:r>
    </w:p>
    <w:p w:rsidRPr="00265DEC" w:rsidR="00391E9E" w:rsidP="00391E9E" w:rsidRDefault="00391E9E" w14:paraId="540CFB11" w14:textId="77777777">
      <w:pPr>
        <w:numPr>
          <w:ilvl w:val="0"/>
          <w:numId w:val="38"/>
        </w:numPr>
        <w:tabs>
          <w:tab w:val="clear" w:pos="10080"/>
          <w:tab w:val="left" w:pos="1710"/>
          <w:tab w:val="left" w:pos="2160"/>
        </w:tabs>
        <w:spacing w:before="0"/>
        <w:ind w:left="2160" w:hanging="504"/>
        <w:rPr>
          <w:lang w:eastAsia="en-US"/>
        </w:rPr>
      </w:pPr>
      <w:r w:rsidRPr="00265DEC">
        <w:rPr>
          <w:lang w:eastAsia="en-US"/>
        </w:rPr>
        <w:t>Yes</w:t>
      </w:r>
    </w:p>
    <w:p w:rsidRPr="00265DEC" w:rsidR="00391E9E" w:rsidP="00391E9E" w:rsidRDefault="00391E9E" w14:paraId="11088D86" w14:textId="77777777">
      <w:pPr>
        <w:numPr>
          <w:ilvl w:val="0"/>
          <w:numId w:val="38"/>
        </w:numPr>
        <w:tabs>
          <w:tab w:val="clear" w:pos="10080"/>
          <w:tab w:val="left" w:pos="1710"/>
          <w:tab w:val="left" w:pos="2160"/>
        </w:tabs>
        <w:spacing w:before="0"/>
        <w:ind w:left="2160" w:hanging="504"/>
        <w:rPr>
          <w:lang w:eastAsia="en-US"/>
        </w:rPr>
      </w:pPr>
      <w:r w:rsidRPr="00265DEC">
        <w:rPr>
          <w:lang w:eastAsia="en-US"/>
        </w:rPr>
        <w:t>No</w:t>
      </w:r>
    </w:p>
    <w:p w:rsidRPr="00265DEC" w:rsidR="00391E9E" w:rsidP="00391E9E" w:rsidRDefault="00391E9E" w14:paraId="102A1910" w14:textId="77777777">
      <w:pPr>
        <w:numPr>
          <w:ilvl w:val="0"/>
          <w:numId w:val="1"/>
        </w:numPr>
        <w:tabs>
          <w:tab w:val="clear" w:pos="1584"/>
          <w:tab w:val="clear" w:pos="10080"/>
          <w:tab w:val="left" w:pos="990"/>
          <w:tab w:val="num" w:pos="1350"/>
          <w:tab w:val="left" w:pos="1440"/>
          <w:tab w:val="num" w:pos="3906"/>
        </w:tabs>
        <w:ind w:left="1170" w:hanging="540"/>
        <w:rPr>
          <w:szCs w:val="21"/>
          <w:lang w:eastAsia="en-US"/>
        </w:rPr>
      </w:pPr>
      <w:bookmarkStart w:name="_Ref12980084" w:id="273"/>
      <w:r w:rsidRPr="00265DEC">
        <w:rPr>
          <w:szCs w:val="21"/>
          <w:lang w:eastAsia="en-US"/>
        </w:rPr>
        <w:t>Platelets</w:t>
      </w:r>
      <w:bookmarkEnd w:id="273"/>
      <w:r w:rsidRPr="00265DEC">
        <w:rPr>
          <w:szCs w:val="21"/>
          <w:lang w:eastAsia="en-US"/>
        </w:rPr>
        <w:t xml:space="preserve"> </w:t>
      </w:r>
    </w:p>
    <w:p w:rsidRPr="00DE7340" w:rsidR="00391E9E" w:rsidP="00391E9E" w:rsidRDefault="00391E9E" w14:paraId="3A1023F3" w14:textId="5BCB6612">
      <w:pPr>
        <w:numPr>
          <w:ilvl w:val="0"/>
          <w:numId w:val="38"/>
        </w:numPr>
        <w:tabs>
          <w:tab w:val="clear" w:pos="10080"/>
          <w:tab w:val="left" w:pos="1440"/>
          <w:tab w:val="left" w:pos="1710"/>
        </w:tabs>
        <w:spacing w:before="0"/>
        <w:ind w:left="1440" w:hanging="270"/>
        <w:rPr>
          <w:lang w:eastAsia="en-US"/>
        </w:rPr>
      </w:pPr>
      <w:r w:rsidRPr="00265DEC">
        <w:rPr>
          <w:lang w:eastAsia="en-US"/>
        </w:rPr>
        <w:t xml:space="preserve">Known </w:t>
      </w:r>
      <w:r w:rsidRPr="00DE7340">
        <w:rPr>
          <w:color w:val="365F91"/>
          <w:lang w:eastAsia="en-US"/>
        </w:rPr>
        <w:t xml:space="preserve">– </w:t>
      </w:r>
      <w:r w:rsidRPr="00DE7340">
        <w:rPr>
          <w:b/>
          <w:i/>
          <w:lang w:eastAsia="en-US"/>
        </w:rPr>
        <w:t xml:space="preserve">Go to question </w:t>
      </w:r>
      <w:r>
        <w:rPr>
          <w:b/>
          <w:i/>
          <w:lang w:eastAsia="en-US"/>
        </w:rPr>
        <w:fldChar w:fldCharType="begin"/>
      </w:r>
      <w:r>
        <w:rPr>
          <w:b/>
          <w:i/>
          <w:lang w:eastAsia="en-US"/>
        </w:rPr>
        <w:instrText xml:space="preserve"> REF _Ref12980100 \r \h </w:instrText>
      </w:r>
      <w:r>
        <w:rPr>
          <w:b/>
          <w:i/>
          <w:lang w:eastAsia="en-US"/>
        </w:rPr>
      </w:r>
      <w:r>
        <w:rPr>
          <w:b/>
          <w:i/>
          <w:lang w:eastAsia="en-US"/>
        </w:rPr>
        <w:fldChar w:fldCharType="separate"/>
      </w:r>
      <w:r w:rsidR="009E3E1C">
        <w:rPr>
          <w:b/>
          <w:i/>
          <w:lang w:eastAsia="en-US"/>
        </w:rPr>
        <w:t>332</w:t>
      </w:r>
      <w:r>
        <w:rPr>
          <w:b/>
          <w:i/>
          <w:lang w:eastAsia="en-US"/>
        </w:rPr>
        <w:fldChar w:fldCharType="end"/>
      </w:r>
    </w:p>
    <w:p w:rsidRPr="00265DEC" w:rsidR="00391E9E" w:rsidP="00391E9E" w:rsidRDefault="00391E9E" w14:paraId="183FF068" w14:textId="1A195868">
      <w:pPr>
        <w:numPr>
          <w:ilvl w:val="0"/>
          <w:numId w:val="38"/>
        </w:numPr>
        <w:tabs>
          <w:tab w:val="clear" w:pos="10080"/>
          <w:tab w:val="left" w:pos="1440"/>
          <w:tab w:val="left" w:pos="1710"/>
        </w:tabs>
        <w:spacing w:before="0"/>
        <w:ind w:left="1440" w:hanging="270"/>
        <w:rPr>
          <w:lang w:eastAsia="en-US"/>
        </w:rPr>
      </w:pPr>
      <w:r w:rsidRPr="00265DEC">
        <w:rPr>
          <w:lang w:eastAsia="en-US"/>
        </w:rPr>
        <w:t xml:space="preserve">Unknown  </w:t>
      </w:r>
      <w:r w:rsidRPr="00DE7340">
        <w:rPr>
          <w:color w:val="365F91"/>
          <w:lang w:eastAsia="en-US"/>
        </w:rPr>
        <w:t xml:space="preserve">– </w:t>
      </w:r>
      <w:r w:rsidRPr="00DE7340">
        <w:rPr>
          <w:b/>
          <w:i/>
          <w:lang w:eastAsia="en-US"/>
        </w:rPr>
        <w:t xml:space="preserve">Go to question </w:t>
      </w:r>
      <w:r>
        <w:rPr>
          <w:b/>
          <w:i/>
          <w:lang w:eastAsia="en-US"/>
        </w:rPr>
        <w:fldChar w:fldCharType="begin"/>
      </w:r>
      <w:r>
        <w:rPr>
          <w:b/>
          <w:i/>
          <w:lang w:eastAsia="en-US"/>
        </w:rPr>
        <w:instrText xml:space="preserve"> REF _Ref12980152 \r \h </w:instrText>
      </w:r>
      <w:r>
        <w:rPr>
          <w:b/>
          <w:i/>
          <w:lang w:eastAsia="en-US"/>
        </w:rPr>
      </w:r>
      <w:r>
        <w:rPr>
          <w:b/>
          <w:i/>
          <w:lang w:eastAsia="en-US"/>
        </w:rPr>
        <w:fldChar w:fldCharType="separate"/>
      </w:r>
      <w:r w:rsidR="009E3E1C">
        <w:rPr>
          <w:b/>
          <w:i/>
          <w:lang w:eastAsia="en-US"/>
        </w:rPr>
        <w:t>334</w:t>
      </w:r>
      <w:r>
        <w:rPr>
          <w:b/>
          <w:i/>
          <w:lang w:eastAsia="en-US"/>
        </w:rPr>
        <w:fldChar w:fldCharType="end"/>
      </w:r>
    </w:p>
    <w:p w:rsidRPr="00265DEC" w:rsidR="00391E9E" w:rsidP="00391E9E" w:rsidRDefault="00391E9E" w14:paraId="67F67210" w14:textId="77777777">
      <w:pPr>
        <w:numPr>
          <w:ilvl w:val="0"/>
          <w:numId w:val="1"/>
        </w:numPr>
        <w:tabs>
          <w:tab w:val="clear" w:pos="1584"/>
          <w:tab w:val="clear" w:pos="10080"/>
          <w:tab w:val="left" w:pos="990"/>
          <w:tab w:val="num" w:pos="1350"/>
          <w:tab w:val="left" w:pos="1440"/>
          <w:tab w:val="left" w:pos="1710"/>
          <w:tab w:val="num" w:pos="3906"/>
        </w:tabs>
        <w:ind w:left="1728" w:hanging="540"/>
        <w:rPr>
          <w:szCs w:val="21"/>
          <w:lang w:eastAsia="en-US"/>
        </w:rPr>
      </w:pPr>
      <w:bookmarkStart w:name="_Ref12980100" w:id="274"/>
      <w:r w:rsidRPr="00265DEC">
        <w:rPr>
          <w:szCs w:val="21"/>
          <w:lang w:eastAsia="en-US"/>
        </w:rPr>
        <w:t xml:space="preserve">___ ___ ___ ___ ___ ___ ___  </w:t>
      </w:r>
      <w:r w:rsidRPr="00265DEC">
        <w:rPr>
          <w:rFonts w:ascii="Wingdings" w:hAnsi="Wingdings"/>
          <w:sz w:val="21"/>
          <w:szCs w:val="21"/>
          <w:lang w:eastAsia="en-US"/>
        </w:rPr>
        <w:t></w:t>
      </w:r>
      <w:r w:rsidRPr="00265DEC">
        <w:rPr>
          <w:szCs w:val="21"/>
          <w:lang w:eastAsia="en-US"/>
        </w:rPr>
        <w:t xml:space="preserve"> x 10</w:t>
      </w:r>
      <w:r w:rsidRPr="00265DEC">
        <w:rPr>
          <w:szCs w:val="21"/>
          <w:vertAlign w:val="superscript"/>
          <w:lang w:eastAsia="en-US"/>
        </w:rPr>
        <w:t>9</w:t>
      </w:r>
      <w:r w:rsidRPr="00265DEC">
        <w:rPr>
          <w:szCs w:val="21"/>
          <w:lang w:eastAsia="en-US"/>
        </w:rPr>
        <w:t>/L (x 10</w:t>
      </w:r>
      <w:r w:rsidRPr="00265DEC">
        <w:rPr>
          <w:szCs w:val="21"/>
          <w:vertAlign w:val="superscript"/>
          <w:lang w:eastAsia="en-US"/>
        </w:rPr>
        <w:t>3</w:t>
      </w:r>
      <w:r w:rsidRPr="00265DEC">
        <w:rPr>
          <w:szCs w:val="21"/>
          <w:lang w:eastAsia="en-US"/>
        </w:rPr>
        <w:t>/mm</w:t>
      </w:r>
      <w:r w:rsidRPr="00265DEC">
        <w:rPr>
          <w:szCs w:val="21"/>
          <w:vertAlign w:val="superscript"/>
          <w:lang w:eastAsia="en-US"/>
        </w:rPr>
        <w:t>3</w:t>
      </w:r>
      <w:r w:rsidRPr="00265DEC">
        <w:rPr>
          <w:szCs w:val="21"/>
          <w:lang w:eastAsia="en-US"/>
        </w:rPr>
        <w:t>)</w:t>
      </w:r>
      <w:bookmarkEnd w:id="274"/>
    </w:p>
    <w:p w:rsidRPr="00265DEC" w:rsidR="00391E9E" w:rsidP="00391E9E" w:rsidRDefault="00391E9E" w14:paraId="7482B710" w14:textId="77777777">
      <w:pPr>
        <w:tabs>
          <w:tab w:val="clear" w:pos="1584"/>
          <w:tab w:val="clear" w:pos="10080"/>
          <w:tab w:val="left" w:pos="3780"/>
          <w:tab w:val="left" w:pos="4320"/>
          <w:tab w:val="left" w:pos="4896"/>
          <w:tab w:val="left" w:pos="7920"/>
        </w:tabs>
        <w:spacing w:before="0"/>
        <w:ind w:left="0" w:firstLine="0"/>
      </w:pPr>
      <w:r w:rsidRPr="00265DEC">
        <w:tab/>
      </w:r>
      <w:r w:rsidRPr="00265DEC">
        <w:tab/>
      </w:r>
      <w:r w:rsidRPr="00265DEC">
        <w:rPr>
          <w:rFonts w:ascii="Wingdings" w:hAnsi="Wingdings"/>
          <w:sz w:val="21"/>
          <w:szCs w:val="21"/>
        </w:rPr>
        <w:t></w:t>
      </w:r>
      <w:r w:rsidRPr="00265DEC">
        <w:t xml:space="preserve"> x 10</w:t>
      </w:r>
      <w:r w:rsidRPr="00265DEC">
        <w:rPr>
          <w:vertAlign w:val="superscript"/>
        </w:rPr>
        <w:t>6</w:t>
      </w:r>
      <w:r w:rsidRPr="00265DEC">
        <w:t>/L</w:t>
      </w:r>
    </w:p>
    <w:p w:rsidRPr="00265DEC" w:rsidR="00391E9E" w:rsidP="00391E9E" w:rsidRDefault="00391E9E" w14:paraId="55B5C631" w14:textId="77777777">
      <w:pPr>
        <w:numPr>
          <w:ilvl w:val="0"/>
          <w:numId w:val="1"/>
        </w:numPr>
        <w:tabs>
          <w:tab w:val="clear" w:pos="1584"/>
          <w:tab w:val="clear" w:pos="10080"/>
          <w:tab w:val="left" w:pos="990"/>
          <w:tab w:val="num" w:pos="1350"/>
          <w:tab w:val="left" w:pos="1440"/>
          <w:tab w:val="left" w:pos="1710"/>
          <w:tab w:val="num" w:pos="3906"/>
        </w:tabs>
        <w:ind w:left="1728" w:hanging="540"/>
        <w:rPr>
          <w:szCs w:val="21"/>
          <w:lang w:eastAsia="en-US"/>
        </w:rPr>
      </w:pPr>
      <w:r w:rsidRPr="00265DEC">
        <w:rPr>
          <w:szCs w:val="21"/>
          <w:lang w:eastAsia="en-US"/>
        </w:rPr>
        <w:t>Were platelets transfused ≤ 7 days before date of test?</w:t>
      </w:r>
    </w:p>
    <w:p w:rsidRPr="00265DEC" w:rsidR="00391E9E" w:rsidP="00391E9E" w:rsidRDefault="00391E9E" w14:paraId="39811680" w14:textId="77777777">
      <w:pPr>
        <w:numPr>
          <w:ilvl w:val="0"/>
          <w:numId w:val="38"/>
        </w:numPr>
        <w:tabs>
          <w:tab w:val="clear" w:pos="10080"/>
          <w:tab w:val="left" w:pos="1710"/>
          <w:tab w:val="left" w:pos="2160"/>
        </w:tabs>
        <w:spacing w:before="0"/>
        <w:ind w:left="2160" w:hanging="504"/>
        <w:rPr>
          <w:lang w:eastAsia="en-US"/>
        </w:rPr>
      </w:pPr>
      <w:r w:rsidRPr="00265DEC">
        <w:rPr>
          <w:lang w:eastAsia="en-US"/>
        </w:rPr>
        <w:t xml:space="preserve">Yes </w:t>
      </w:r>
    </w:p>
    <w:p w:rsidRPr="00265DEC" w:rsidR="00391E9E" w:rsidP="00391E9E" w:rsidRDefault="00391E9E" w14:paraId="2848F808" w14:textId="77777777">
      <w:pPr>
        <w:numPr>
          <w:ilvl w:val="0"/>
          <w:numId w:val="38"/>
        </w:numPr>
        <w:tabs>
          <w:tab w:val="clear" w:pos="10080"/>
          <w:tab w:val="left" w:pos="1710"/>
          <w:tab w:val="left" w:pos="2160"/>
        </w:tabs>
        <w:spacing w:before="0"/>
        <w:ind w:left="2160" w:hanging="504"/>
        <w:rPr>
          <w:lang w:eastAsia="en-US"/>
        </w:rPr>
      </w:pPr>
      <w:r w:rsidRPr="00265DEC">
        <w:rPr>
          <w:lang w:eastAsia="en-US"/>
        </w:rPr>
        <w:t xml:space="preserve"> No</w:t>
      </w:r>
    </w:p>
    <w:p w:rsidRPr="00265DEC" w:rsidR="00391E9E" w:rsidP="00391E9E" w:rsidRDefault="00391E9E" w14:paraId="2B74CC6B" w14:textId="77777777">
      <w:pPr>
        <w:numPr>
          <w:ilvl w:val="0"/>
          <w:numId w:val="1"/>
        </w:numPr>
        <w:tabs>
          <w:tab w:val="clear" w:pos="1584"/>
          <w:tab w:val="clear" w:pos="10080"/>
          <w:tab w:val="left" w:pos="990"/>
          <w:tab w:val="num" w:pos="1350"/>
          <w:tab w:val="left" w:pos="1440"/>
          <w:tab w:val="num" w:pos="3906"/>
        </w:tabs>
        <w:ind w:left="1170" w:hanging="540"/>
        <w:rPr>
          <w:szCs w:val="21"/>
          <w:lang w:eastAsia="en-US"/>
        </w:rPr>
      </w:pPr>
      <w:bookmarkStart w:name="_Ref12980152" w:id="275"/>
      <w:r w:rsidRPr="00265DEC">
        <w:rPr>
          <w:szCs w:val="21"/>
          <w:lang w:eastAsia="en-US"/>
        </w:rPr>
        <w:t>Blasts in bone marrow</w:t>
      </w:r>
      <w:bookmarkEnd w:id="275"/>
      <w:r w:rsidRPr="00265DEC">
        <w:rPr>
          <w:szCs w:val="21"/>
          <w:lang w:eastAsia="en-US"/>
        </w:rPr>
        <w:t xml:space="preserve"> </w:t>
      </w:r>
    </w:p>
    <w:p w:rsidRPr="00265DEC" w:rsidR="00391E9E" w:rsidP="00391E9E" w:rsidRDefault="00391E9E" w14:paraId="3AD2F93E" w14:textId="053939D2">
      <w:pPr>
        <w:numPr>
          <w:ilvl w:val="0"/>
          <w:numId w:val="38"/>
        </w:numPr>
        <w:tabs>
          <w:tab w:val="clear" w:pos="10080"/>
          <w:tab w:val="left" w:pos="1440"/>
          <w:tab w:val="left" w:pos="1710"/>
        </w:tabs>
        <w:spacing w:before="0"/>
        <w:ind w:left="1440" w:hanging="270"/>
        <w:rPr>
          <w:lang w:eastAsia="en-US"/>
        </w:rPr>
      </w:pPr>
      <w:r w:rsidRPr="00265DEC">
        <w:rPr>
          <w:lang w:eastAsia="en-US"/>
        </w:rPr>
        <w:t xml:space="preserve">Known  </w:t>
      </w:r>
      <w:r w:rsidRPr="00265DEC">
        <w:rPr>
          <w:color w:val="365F91"/>
          <w:lang w:eastAsia="en-US"/>
        </w:rPr>
        <w:t xml:space="preserve">– </w:t>
      </w:r>
      <w:r w:rsidRPr="00265DEC">
        <w:rPr>
          <w:b/>
          <w:i/>
          <w:lang w:eastAsia="en-US"/>
        </w:rPr>
        <w:t xml:space="preserve">Go to question </w:t>
      </w:r>
      <w:r>
        <w:rPr>
          <w:b/>
          <w:i/>
          <w:lang w:eastAsia="en-US"/>
        </w:rPr>
        <w:fldChar w:fldCharType="begin"/>
      </w:r>
      <w:r>
        <w:rPr>
          <w:b/>
          <w:i/>
          <w:lang w:eastAsia="en-US"/>
        </w:rPr>
        <w:instrText xml:space="preserve"> REF _Ref12980171 \r \h </w:instrText>
      </w:r>
      <w:r>
        <w:rPr>
          <w:b/>
          <w:i/>
          <w:lang w:eastAsia="en-US"/>
        </w:rPr>
      </w:r>
      <w:r>
        <w:rPr>
          <w:b/>
          <w:i/>
          <w:lang w:eastAsia="en-US"/>
        </w:rPr>
        <w:fldChar w:fldCharType="separate"/>
      </w:r>
      <w:r w:rsidR="009E3E1C">
        <w:rPr>
          <w:b/>
          <w:i/>
          <w:lang w:eastAsia="en-US"/>
        </w:rPr>
        <w:t>335</w:t>
      </w:r>
      <w:r>
        <w:rPr>
          <w:b/>
          <w:i/>
          <w:lang w:eastAsia="en-US"/>
        </w:rPr>
        <w:fldChar w:fldCharType="end"/>
      </w:r>
    </w:p>
    <w:p w:rsidRPr="00265DEC" w:rsidR="00391E9E" w:rsidP="00391E9E" w:rsidRDefault="00391E9E" w14:paraId="4AB0873B" w14:textId="6AB138D1">
      <w:pPr>
        <w:numPr>
          <w:ilvl w:val="0"/>
          <w:numId w:val="38"/>
        </w:numPr>
        <w:tabs>
          <w:tab w:val="clear" w:pos="10080"/>
          <w:tab w:val="left" w:pos="1440"/>
          <w:tab w:val="left" w:pos="1710"/>
        </w:tabs>
        <w:spacing w:before="0"/>
        <w:ind w:left="1440" w:hanging="270"/>
        <w:rPr>
          <w:b/>
          <w:i/>
          <w:lang w:eastAsia="en-US"/>
        </w:rPr>
      </w:pPr>
      <w:r w:rsidRPr="00265DEC">
        <w:rPr>
          <w:lang w:eastAsia="en-US"/>
        </w:rPr>
        <w:t xml:space="preserve">Unknown  </w:t>
      </w:r>
      <w:r w:rsidRPr="00265DEC">
        <w:rPr>
          <w:color w:val="365F91"/>
          <w:lang w:eastAsia="en-US"/>
        </w:rPr>
        <w:t xml:space="preserve">– </w:t>
      </w:r>
      <w:r w:rsidRPr="00265DEC">
        <w:rPr>
          <w:b/>
          <w:i/>
          <w:lang w:eastAsia="en-US"/>
        </w:rPr>
        <w:t>Go to question</w:t>
      </w:r>
      <w:r>
        <w:rPr>
          <w:b/>
          <w:i/>
          <w:lang w:eastAsia="en-US"/>
        </w:rPr>
        <w:t xml:space="preserve"> </w:t>
      </w:r>
      <w:r>
        <w:rPr>
          <w:b/>
          <w:i/>
          <w:lang w:eastAsia="en-US"/>
        </w:rPr>
        <w:fldChar w:fldCharType="begin"/>
      </w:r>
      <w:r>
        <w:rPr>
          <w:b/>
          <w:i/>
          <w:lang w:eastAsia="en-US"/>
        </w:rPr>
        <w:instrText xml:space="preserve"> REF _Ref27350727 \r \h </w:instrText>
      </w:r>
      <w:r>
        <w:rPr>
          <w:b/>
          <w:i/>
          <w:lang w:eastAsia="en-US"/>
        </w:rPr>
      </w:r>
      <w:r>
        <w:rPr>
          <w:b/>
          <w:i/>
          <w:lang w:eastAsia="en-US"/>
        </w:rPr>
        <w:fldChar w:fldCharType="separate"/>
      </w:r>
      <w:r w:rsidR="009E3E1C">
        <w:rPr>
          <w:b/>
          <w:i/>
          <w:lang w:eastAsia="en-US"/>
        </w:rPr>
        <w:t>336</w:t>
      </w:r>
      <w:r>
        <w:rPr>
          <w:b/>
          <w:i/>
          <w:lang w:eastAsia="en-US"/>
        </w:rPr>
        <w:fldChar w:fldCharType="end"/>
      </w:r>
    </w:p>
    <w:p w:rsidR="00391E9E" w:rsidP="00391E9E" w:rsidRDefault="00391E9E" w14:paraId="7140B5C0" w14:textId="77777777">
      <w:pPr>
        <w:numPr>
          <w:ilvl w:val="0"/>
          <w:numId w:val="1"/>
        </w:numPr>
        <w:tabs>
          <w:tab w:val="clear" w:pos="1584"/>
          <w:tab w:val="clear" w:pos="10080"/>
          <w:tab w:val="left" w:pos="990"/>
          <w:tab w:val="num" w:pos="1350"/>
          <w:tab w:val="left" w:pos="1440"/>
          <w:tab w:val="left" w:pos="1710"/>
          <w:tab w:val="num" w:pos="3906"/>
        </w:tabs>
        <w:ind w:left="1728" w:hanging="540"/>
        <w:rPr>
          <w:szCs w:val="21"/>
          <w:lang w:eastAsia="en-US"/>
        </w:rPr>
      </w:pPr>
      <w:bookmarkStart w:name="_Ref12980171" w:id="276"/>
      <w:r w:rsidRPr="00265DEC">
        <w:rPr>
          <w:szCs w:val="21"/>
          <w:lang w:eastAsia="en-US"/>
        </w:rPr>
        <w:t>___ ___ ___ %</w:t>
      </w:r>
      <w:bookmarkEnd w:id="276"/>
    </w:p>
    <w:p w:rsidRPr="0033693E" w:rsidR="00391E9E" w:rsidP="00391E9E" w:rsidRDefault="00391E9E" w14:paraId="2BB221A3" w14:textId="77777777">
      <w:pPr>
        <w:pStyle w:val="Q2"/>
        <w:tabs>
          <w:tab w:val="num" w:pos="1350"/>
          <w:tab w:val="left" w:pos="1440"/>
        </w:tabs>
        <w:ind w:left="1530" w:hanging="774"/>
        <w:rPr>
          <w:highlight w:val="cyan"/>
        </w:rPr>
      </w:pPr>
      <w:bookmarkStart w:name="_Ref15354349" w:id="277"/>
      <w:bookmarkStart w:name="_Ref27350727" w:id="278"/>
      <w:r w:rsidRPr="0033693E">
        <w:rPr>
          <w:highlight w:val="cyan"/>
        </w:rPr>
        <w:t>Were tests for driver mutations performed?</w:t>
      </w:r>
      <w:bookmarkEnd w:id="277"/>
      <w:bookmarkEnd w:id="278"/>
    </w:p>
    <w:p w:rsidRPr="0033693E" w:rsidR="00391E9E" w:rsidP="00391E9E" w:rsidRDefault="00391E9E" w14:paraId="6BC13464" w14:textId="27B6E9ED">
      <w:pPr>
        <w:pStyle w:val="A2"/>
        <w:tabs>
          <w:tab w:val="clear" w:pos="1440"/>
          <w:tab w:val="left" w:pos="1530"/>
          <w:tab w:val="left" w:pos="1620"/>
          <w:tab w:val="left" w:pos="1710"/>
          <w:tab w:val="left" w:pos="1800"/>
        </w:tabs>
        <w:ind w:left="1620" w:hanging="360"/>
        <w:rPr>
          <w:highlight w:val="cyan"/>
        </w:rPr>
      </w:pPr>
      <w:r w:rsidRPr="0033693E">
        <w:rPr>
          <w:highlight w:val="cyan"/>
        </w:rPr>
        <w:t xml:space="preserve"> Yes </w:t>
      </w:r>
      <w:r w:rsidRPr="0033693E">
        <w:rPr>
          <w:b/>
          <w:i/>
          <w:highlight w:val="cyan"/>
        </w:rPr>
        <w:t xml:space="preserve">– Go to question </w:t>
      </w:r>
      <w:r w:rsidRPr="0033693E">
        <w:rPr>
          <w:b/>
          <w:i/>
          <w:highlight w:val="cyan"/>
        </w:rPr>
        <w:fldChar w:fldCharType="begin"/>
      </w:r>
      <w:r w:rsidRPr="0033693E">
        <w:rPr>
          <w:b/>
          <w:i/>
          <w:highlight w:val="cyan"/>
        </w:rPr>
        <w:instrText xml:space="preserve"> REF _Ref15354464 \r \h </w:instrText>
      </w:r>
      <w:r w:rsidR="0033693E">
        <w:rPr>
          <w:b/>
          <w:i/>
          <w:highlight w:val="cyan"/>
        </w:rPr>
        <w:instrText xml:space="preserve"> \* MERGEFORMAT </w:instrText>
      </w:r>
      <w:r w:rsidRPr="0033693E">
        <w:rPr>
          <w:b/>
          <w:i/>
          <w:highlight w:val="cyan"/>
        </w:rPr>
      </w:r>
      <w:r w:rsidRPr="0033693E">
        <w:rPr>
          <w:b/>
          <w:i/>
          <w:highlight w:val="cyan"/>
        </w:rPr>
        <w:fldChar w:fldCharType="separate"/>
      </w:r>
      <w:r w:rsidRPr="0033693E" w:rsidR="009E3E1C">
        <w:rPr>
          <w:b/>
          <w:i/>
          <w:highlight w:val="cyan"/>
        </w:rPr>
        <w:t>337</w:t>
      </w:r>
      <w:r w:rsidRPr="0033693E">
        <w:rPr>
          <w:b/>
          <w:i/>
          <w:highlight w:val="cyan"/>
        </w:rPr>
        <w:fldChar w:fldCharType="end"/>
      </w:r>
    </w:p>
    <w:p w:rsidRPr="0033693E" w:rsidR="00391E9E" w:rsidP="00391E9E" w:rsidRDefault="00391E9E" w14:paraId="6E03D9C9" w14:textId="2F38DF6C">
      <w:pPr>
        <w:pStyle w:val="A2"/>
        <w:tabs>
          <w:tab w:val="clear" w:pos="1440"/>
          <w:tab w:val="left" w:pos="1530"/>
          <w:tab w:val="left" w:pos="1620"/>
          <w:tab w:val="left" w:pos="1710"/>
          <w:tab w:val="left" w:pos="1800"/>
        </w:tabs>
        <w:ind w:left="1620" w:hanging="360"/>
        <w:rPr>
          <w:b/>
          <w:i/>
          <w:highlight w:val="cyan"/>
        </w:rPr>
      </w:pPr>
      <w:r w:rsidRPr="0033693E">
        <w:rPr>
          <w:highlight w:val="cyan"/>
        </w:rPr>
        <w:t xml:space="preserve">No </w:t>
      </w:r>
      <w:r w:rsidRPr="0033693E">
        <w:rPr>
          <w:b/>
          <w:i/>
          <w:highlight w:val="cyan"/>
        </w:rPr>
        <w:t xml:space="preserve">– Go to question </w:t>
      </w:r>
      <w:r w:rsidRPr="0033693E">
        <w:rPr>
          <w:b/>
          <w:i/>
          <w:highlight w:val="cyan"/>
        </w:rPr>
        <w:fldChar w:fldCharType="begin"/>
      </w:r>
      <w:r w:rsidRPr="0033693E">
        <w:rPr>
          <w:b/>
          <w:i/>
          <w:highlight w:val="cyan"/>
        </w:rPr>
        <w:instrText xml:space="preserve"> REF _Ref12980192 \r \h </w:instrText>
      </w:r>
      <w:r w:rsidR="0033693E">
        <w:rPr>
          <w:b/>
          <w:i/>
          <w:highlight w:val="cyan"/>
        </w:rPr>
        <w:instrText xml:space="preserve"> \* MERGEFORMAT </w:instrText>
      </w:r>
      <w:r w:rsidRPr="0033693E">
        <w:rPr>
          <w:b/>
          <w:i/>
          <w:highlight w:val="cyan"/>
        </w:rPr>
      </w:r>
      <w:r w:rsidRPr="0033693E">
        <w:rPr>
          <w:b/>
          <w:i/>
          <w:highlight w:val="cyan"/>
        </w:rPr>
        <w:fldChar w:fldCharType="separate"/>
      </w:r>
      <w:r w:rsidRPr="0033693E" w:rsidR="009E3E1C">
        <w:rPr>
          <w:b/>
          <w:i/>
          <w:highlight w:val="cyan"/>
        </w:rPr>
        <w:t>347</w:t>
      </w:r>
      <w:r w:rsidRPr="0033693E">
        <w:rPr>
          <w:b/>
          <w:i/>
          <w:highlight w:val="cyan"/>
        </w:rPr>
        <w:fldChar w:fldCharType="end"/>
      </w:r>
    </w:p>
    <w:p w:rsidRPr="0033693E" w:rsidR="00391E9E" w:rsidP="00391E9E" w:rsidRDefault="00391E9E" w14:paraId="24C6DECB" w14:textId="33E00029">
      <w:pPr>
        <w:pStyle w:val="A2"/>
        <w:tabs>
          <w:tab w:val="clear" w:pos="1440"/>
          <w:tab w:val="left" w:pos="1530"/>
          <w:tab w:val="left" w:pos="1620"/>
          <w:tab w:val="left" w:pos="1710"/>
          <w:tab w:val="left" w:pos="1800"/>
        </w:tabs>
        <w:ind w:left="1620" w:hanging="360"/>
        <w:rPr>
          <w:highlight w:val="cyan"/>
        </w:rPr>
      </w:pPr>
      <w:r w:rsidRPr="0033693E">
        <w:rPr>
          <w:highlight w:val="cyan"/>
        </w:rPr>
        <w:t xml:space="preserve">Unknown </w:t>
      </w:r>
      <w:r w:rsidRPr="0033693E">
        <w:rPr>
          <w:b/>
          <w:i/>
          <w:highlight w:val="cyan"/>
        </w:rPr>
        <w:t xml:space="preserve">- Go to question </w:t>
      </w:r>
      <w:r w:rsidRPr="0033693E">
        <w:rPr>
          <w:b/>
          <w:i/>
          <w:highlight w:val="cyan"/>
        </w:rPr>
        <w:fldChar w:fldCharType="begin"/>
      </w:r>
      <w:r w:rsidRPr="0033693E">
        <w:rPr>
          <w:b/>
          <w:i/>
          <w:highlight w:val="cyan"/>
        </w:rPr>
        <w:instrText xml:space="preserve"> REF _Ref12980192 \r \h </w:instrText>
      </w:r>
      <w:r w:rsidR="0033693E">
        <w:rPr>
          <w:b/>
          <w:i/>
          <w:highlight w:val="cyan"/>
        </w:rPr>
        <w:instrText xml:space="preserve"> \* MERGEFORMAT </w:instrText>
      </w:r>
      <w:r w:rsidRPr="0033693E">
        <w:rPr>
          <w:b/>
          <w:i/>
          <w:highlight w:val="cyan"/>
        </w:rPr>
      </w:r>
      <w:r w:rsidRPr="0033693E">
        <w:rPr>
          <w:b/>
          <w:i/>
          <w:highlight w:val="cyan"/>
        </w:rPr>
        <w:fldChar w:fldCharType="separate"/>
      </w:r>
      <w:r w:rsidRPr="0033693E" w:rsidR="009E3E1C">
        <w:rPr>
          <w:b/>
          <w:i/>
          <w:highlight w:val="cyan"/>
        </w:rPr>
        <w:t>347</w:t>
      </w:r>
      <w:r w:rsidRPr="0033693E">
        <w:rPr>
          <w:b/>
          <w:i/>
          <w:highlight w:val="cyan"/>
        </w:rPr>
        <w:fldChar w:fldCharType="end"/>
      </w:r>
    </w:p>
    <w:p w:rsidRPr="0033693E" w:rsidR="00391E9E" w:rsidP="00391E9E" w:rsidRDefault="00391E9E" w14:paraId="7C5DE570" w14:textId="77777777">
      <w:pPr>
        <w:pStyle w:val="Q3"/>
        <w:tabs>
          <w:tab w:val="num" w:pos="1350"/>
          <w:tab w:val="left" w:pos="1440"/>
        </w:tabs>
        <w:ind w:hanging="468"/>
        <w:rPr>
          <w:highlight w:val="cyan"/>
        </w:rPr>
      </w:pPr>
      <w:bookmarkStart w:name="_Ref15354464" w:id="279"/>
      <w:r w:rsidRPr="0033693E">
        <w:rPr>
          <w:highlight w:val="cyan"/>
        </w:rPr>
        <w:t>JAK2</w:t>
      </w:r>
      <w:bookmarkEnd w:id="279"/>
    </w:p>
    <w:p w:rsidRPr="0033693E" w:rsidR="00391E9E" w:rsidP="00391E9E" w:rsidRDefault="00391E9E" w14:paraId="3937F5C5" w14:textId="3372FB23">
      <w:pPr>
        <w:pStyle w:val="A3"/>
        <w:tabs>
          <w:tab w:val="left" w:pos="1530"/>
          <w:tab w:val="left" w:pos="1620"/>
          <w:tab w:val="left" w:pos="1710"/>
          <w:tab w:val="left" w:pos="1800"/>
        </w:tabs>
        <w:rPr>
          <w:highlight w:val="cyan"/>
        </w:rPr>
      </w:pPr>
      <w:r w:rsidRPr="0033693E">
        <w:rPr>
          <w:highlight w:val="cyan"/>
        </w:rPr>
        <w:t>Positive</w:t>
      </w:r>
      <w:r w:rsidRPr="0033693E">
        <w:rPr>
          <w:b/>
          <w:i/>
          <w:highlight w:val="cyan"/>
        </w:rPr>
        <w:t xml:space="preserve">– Go to question </w:t>
      </w:r>
      <w:r w:rsidRPr="0033693E">
        <w:rPr>
          <w:b/>
          <w:i/>
          <w:highlight w:val="cyan"/>
        </w:rPr>
        <w:fldChar w:fldCharType="begin"/>
      </w:r>
      <w:r w:rsidRPr="0033693E">
        <w:rPr>
          <w:b/>
          <w:i/>
          <w:highlight w:val="cyan"/>
        </w:rPr>
        <w:instrText xml:space="preserve"> REF _Ref17243016 \r \h </w:instrText>
      </w:r>
      <w:r w:rsidR="0033693E">
        <w:rPr>
          <w:b/>
          <w:i/>
          <w:highlight w:val="cyan"/>
        </w:rPr>
        <w:instrText xml:space="preserve"> \* MERGEFORMAT </w:instrText>
      </w:r>
      <w:r w:rsidRPr="0033693E">
        <w:rPr>
          <w:b/>
          <w:i/>
          <w:highlight w:val="cyan"/>
        </w:rPr>
      </w:r>
      <w:r w:rsidRPr="0033693E">
        <w:rPr>
          <w:b/>
          <w:i/>
          <w:highlight w:val="cyan"/>
        </w:rPr>
        <w:fldChar w:fldCharType="separate"/>
      </w:r>
      <w:r w:rsidRPr="0033693E" w:rsidR="009E3E1C">
        <w:rPr>
          <w:b/>
          <w:i/>
          <w:highlight w:val="cyan"/>
        </w:rPr>
        <w:t>338</w:t>
      </w:r>
      <w:r w:rsidRPr="0033693E">
        <w:rPr>
          <w:b/>
          <w:i/>
          <w:highlight w:val="cyan"/>
        </w:rPr>
        <w:fldChar w:fldCharType="end"/>
      </w:r>
    </w:p>
    <w:p w:rsidRPr="0033693E" w:rsidR="00391E9E" w:rsidP="00391E9E" w:rsidRDefault="00391E9E" w14:paraId="32DC589D" w14:textId="5D194A2D">
      <w:pPr>
        <w:pStyle w:val="A3"/>
        <w:tabs>
          <w:tab w:val="left" w:pos="1530"/>
          <w:tab w:val="left" w:pos="1620"/>
          <w:tab w:val="left" w:pos="1710"/>
          <w:tab w:val="left" w:pos="1800"/>
        </w:tabs>
        <w:rPr>
          <w:highlight w:val="cyan"/>
        </w:rPr>
      </w:pPr>
      <w:r w:rsidRPr="0033693E">
        <w:rPr>
          <w:highlight w:val="cyan"/>
        </w:rPr>
        <w:t>Negative</w:t>
      </w:r>
      <w:r w:rsidRPr="0033693E">
        <w:rPr>
          <w:b/>
          <w:i/>
          <w:highlight w:val="cyan"/>
        </w:rPr>
        <w:t xml:space="preserve">– Go to question </w:t>
      </w:r>
      <w:r w:rsidRPr="0033693E">
        <w:rPr>
          <w:b/>
          <w:i/>
          <w:highlight w:val="cyan"/>
        </w:rPr>
        <w:fldChar w:fldCharType="begin"/>
      </w:r>
      <w:r w:rsidRPr="0033693E">
        <w:rPr>
          <w:b/>
          <w:i/>
          <w:highlight w:val="cyan"/>
        </w:rPr>
        <w:instrText xml:space="preserve"> REF _Ref16365280 \r \h </w:instrText>
      </w:r>
      <w:r w:rsidR="0033693E">
        <w:rPr>
          <w:b/>
          <w:i/>
          <w:highlight w:val="cyan"/>
        </w:rPr>
        <w:instrText xml:space="preserve"> \* MERGEFORMAT </w:instrText>
      </w:r>
      <w:r w:rsidRPr="0033693E">
        <w:rPr>
          <w:b/>
          <w:i/>
          <w:highlight w:val="cyan"/>
        </w:rPr>
      </w:r>
      <w:r w:rsidRPr="0033693E">
        <w:rPr>
          <w:b/>
          <w:i/>
          <w:highlight w:val="cyan"/>
        </w:rPr>
        <w:fldChar w:fldCharType="separate"/>
      </w:r>
      <w:r w:rsidRPr="0033693E" w:rsidR="009E3E1C">
        <w:rPr>
          <w:b/>
          <w:i/>
          <w:highlight w:val="cyan"/>
        </w:rPr>
        <w:t>340</w:t>
      </w:r>
      <w:r w:rsidRPr="0033693E">
        <w:rPr>
          <w:b/>
          <w:i/>
          <w:highlight w:val="cyan"/>
        </w:rPr>
        <w:fldChar w:fldCharType="end"/>
      </w:r>
    </w:p>
    <w:p w:rsidRPr="0033693E" w:rsidR="00391E9E" w:rsidP="00391E9E" w:rsidRDefault="00391E9E" w14:paraId="4A4054E7" w14:textId="2E3F7FBC">
      <w:pPr>
        <w:pStyle w:val="A3"/>
        <w:tabs>
          <w:tab w:val="left" w:pos="1530"/>
          <w:tab w:val="left" w:pos="1620"/>
          <w:tab w:val="left" w:pos="1710"/>
          <w:tab w:val="left" w:pos="1800"/>
        </w:tabs>
        <w:rPr>
          <w:highlight w:val="cyan"/>
        </w:rPr>
      </w:pPr>
      <w:r w:rsidRPr="0033693E">
        <w:rPr>
          <w:highlight w:val="cyan"/>
        </w:rPr>
        <w:t>Not done</w:t>
      </w:r>
      <w:r w:rsidRPr="0033693E">
        <w:rPr>
          <w:b/>
          <w:i/>
          <w:highlight w:val="cyan"/>
        </w:rPr>
        <w:t xml:space="preserve">– Go to question </w:t>
      </w:r>
      <w:r w:rsidRPr="0033693E">
        <w:rPr>
          <w:b/>
          <w:i/>
          <w:highlight w:val="cyan"/>
        </w:rPr>
        <w:fldChar w:fldCharType="begin"/>
      </w:r>
      <w:r w:rsidRPr="0033693E">
        <w:rPr>
          <w:b/>
          <w:i/>
          <w:highlight w:val="cyan"/>
        </w:rPr>
        <w:instrText xml:space="preserve"> REF _Ref16365280 \r \h </w:instrText>
      </w:r>
      <w:r w:rsidR="0033693E">
        <w:rPr>
          <w:b/>
          <w:i/>
          <w:highlight w:val="cyan"/>
        </w:rPr>
        <w:instrText xml:space="preserve"> \* MERGEFORMAT </w:instrText>
      </w:r>
      <w:r w:rsidRPr="0033693E">
        <w:rPr>
          <w:b/>
          <w:i/>
          <w:highlight w:val="cyan"/>
        </w:rPr>
      </w:r>
      <w:r w:rsidRPr="0033693E">
        <w:rPr>
          <w:b/>
          <w:i/>
          <w:highlight w:val="cyan"/>
        </w:rPr>
        <w:fldChar w:fldCharType="separate"/>
      </w:r>
      <w:r w:rsidRPr="0033693E" w:rsidR="009E3E1C">
        <w:rPr>
          <w:b/>
          <w:i/>
          <w:highlight w:val="cyan"/>
        </w:rPr>
        <w:t>340</w:t>
      </w:r>
      <w:r w:rsidRPr="0033693E">
        <w:rPr>
          <w:b/>
          <w:i/>
          <w:highlight w:val="cyan"/>
        </w:rPr>
        <w:fldChar w:fldCharType="end"/>
      </w:r>
    </w:p>
    <w:p w:rsidRPr="0033693E" w:rsidR="00391E9E" w:rsidP="00391E9E" w:rsidRDefault="00391E9E" w14:paraId="210601E7" w14:textId="77777777">
      <w:pPr>
        <w:pStyle w:val="Q4"/>
        <w:tabs>
          <w:tab w:val="num" w:pos="1350"/>
          <w:tab w:val="left" w:pos="1440"/>
        </w:tabs>
        <w:ind w:hanging="594"/>
        <w:rPr>
          <w:highlight w:val="cyan"/>
        </w:rPr>
      </w:pPr>
      <w:bookmarkStart w:name="_Ref17243016" w:id="280"/>
      <w:r w:rsidRPr="0033693E">
        <w:rPr>
          <w:highlight w:val="cyan"/>
        </w:rPr>
        <w:t>JAK2 V6 17F</w:t>
      </w:r>
      <w:bookmarkEnd w:id="280"/>
    </w:p>
    <w:p w:rsidRPr="0033693E" w:rsidR="00391E9E" w:rsidP="00391E9E" w:rsidRDefault="00391E9E" w14:paraId="7E83C88A" w14:textId="77777777">
      <w:pPr>
        <w:pStyle w:val="A4"/>
        <w:tabs>
          <w:tab w:val="left" w:pos="1530"/>
          <w:tab w:val="left" w:pos="1620"/>
          <w:tab w:val="left" w:pos="1710"/>
          <w:tab w:val="left" w:pos="1800"/>
        </w:tabs>
        <w:rPr>
          <w:highlight w:val="cyan"/>
        </w:rPr>
      </w:pPr>
      <w:r w:rsidRPr="0033693E">
        <w:rPr>
          <w:highlight w:val="cyan"/>
        </w:rPr>
        <w:t xml:space="preserve">Positive </w:t>
      </w:r>
    </w:p>
    <w:p w:rsidRPr="0033693E" w:rsidR="00391E9E" w:rsidP="00391E9E" w:rsidRDefault="00391E9E" w14:paraId="20B15D3B" w14:textId="77777777">
      <w:pPr>
        <w:pStyle w:val="A4"/>
        <w:tabs>
          <w:tab w:val="left" w:pos="1530"/>
          <w:tab w:val="left" w:pos="1620"/>
          <w:tab w:val="left" w:pos="1710"/>
          <w:tab w:val="left" w:pos="1800"/>
        </w:tabs>
        <w:rPr>
          <w:highlight w:val="cyan"/>
        </w:rPr>
      </w:pPr>
      <w:r w:rsidRPr="0033693E">
        <w:rPr>
          <w:highlight w:val="cyan"/>
        </w:rPr>
        <w:t xml:space="preserve">Negative </w:t>
      </w:r>
    </w:p>
    <w:p w:rsidRPr="0033693E" w:rsidR="00391E9E" w:rsidP="00391E9E" w:rsidRDefault="00391E9E" w14:paraId="4F526717" w14:textId="77777777">
      <w:pPr>
        <w:pStyle w:val="A4"/>
        <w:tabs>
          <w:tab w:val="left" w:pos="1530"/>
          <w:tab w:val="left" w:pos="1620"/>
          <w:tab w:val="left" w:pos="1710"/>
          <w:tab w:val="left" w:pos="1800"/>
        </w:tabs>
        <w:rPr>
          <w:highlight w:val="cyan"/>
        </w:rPr>
      </w:pPr>
      <w:r w:rsidRPr="0033693E">
        <w:rPr>
          <w:highlight w:val="cyan"/>
        </w:rPr>
        <w:t>Not Done</w:t>
      </w:r>
    </w:p>
    <w:p w:rsidRPr="0033693E" w:rsidR="00391E9E" w:rsidP="00391E9E" w:rsidRDefault="00391E9E" w14:paraId="2749C236" w14:textId="77777777">
      <w:pPr>
        <w:pStyle w:val="Q4"/>
        <w:tabs>
          <w:tab w:val="num" w:pos="1350"/>
          <w:tab w:val="left" w:pos="1440"/>
        </w:tabs>
        <w:ind w:hanging="594"/>
        <w:rPr>
          <w:highlight w:val="cyan"/>
        </w:rPr>
      </w:pPr>
      <w:r w:rsidRPr="0033693E">
        <w:rPr>
          <w:highlight w:val="cyan"/>
        </w:rPr>
        <w:t>JAK2 Exon 12</w:t>
      </w:r>
    </w:p>
    <w:p w:rsidRPr="0033693E" w:rsidR="00391E9E" w:rsidP="00391E9E" w:rsidRDefault="00391E9E" w14:paraId="53AC57D3" w14:textId="77777777">
      <w:pPr>
        <w:pStyle w:val="A4"/>
        <w:tabs>
          <w:tab w:val="left" w:pos="1530"/>
          <w:tab w:val="left" w:pos="1620"/>
          <w:tab w:val="left" w:pos="1710"/>
          <w:tab w:val="left" w:pos="1800"/>
        </w:tabs>
        <w:rPr>
          <w:highlight w:val="cyan"/>
        </w:rPr>
      </w:pPr>
      <w:r w:rsidRPr="0033693E">
        <w:rPr>
          <w:highlight w:val="cyan"/>
        </w:rPr>
        <w:t xml:space="preserve">Positive </w:t>
      </w:r>
    </w:p>
    <w:p w:rsidRPr="0033693E" w:rsidR="00391E9E" w:rsidP="00391E9E" w:rsidRDefault="00391E9E" w14:paraId="15B21B10" w14:textId="77777777">
      <w:pPr>
        <w:pStyle w:val="A4"/>
        <w:tabs>
          <w:tab w:val="left" w:pos="1530"/>
          <w:tab w:val="left" w:pos="1620"/>
          <w:tab w:val="left" w:pos="1710"/>
          <w:tab w:val="left" w:pos="1800"/>
        </w:tabs>
        <w:rPr>
          <w:highlight w:val="cyan"/>
        </w:rPr>
      </w:pPr>
      <w:r w:rsidRPr="0033693E">
        <w:rPr>
          <w:highlight w:val="cyan"/>
        </w:rPr>
        <w:t>Negative</w:t>
      </w:r>
    </w:p>
    <w:p w:rsidRPr="0033693E" w:rsidR="00391E9E" w:rsidP="00391E9E" w:rsidRDefault="00391E9E" w14:paraId="6CC4ED62" w14:textId="77777777">
      <w:pPr>
        <w:pStyle w:val="A4"/>
        <w:tabs>
          <w:tab w:val="left" w:pos="1530"/>
          <w:tab w:val="left" w:pos="1620"/>
          <w:tab w:val="left" w:pos="1710"/>
          <w:tab w:val="left" w:pos="1800"/>
        </w:tabs>
        <w:rPr>
          <w:highlight w:val="cyan"/>
        </w:rPr>
      </w:pPr>
      <w:r w:rsidRPr="0033693E">
        <w:rPr>
          <w:highlight w:val="cyan"/>
        </w:rPr>
        <w:t xml:space="preserve">Not done </w:t>
      </w:r>
    </w:p>
    <w:p w:rsidRPr="0033693E" w:rsidR="00391E9E" w:rsidP="00391E9E" w:rsidRDefault="00391E9E" w14:paraId="59D3A7C2" w14:textId="77777777">
      <w:pPr>
        <w:pStyle w:val="Q3"/>
        <w:tabs>
          <w:tab w:val="num" w:pos="1350"/>
          <w:tab w:val="left" w:pos="1440"/>
        </w:tabs>
        <w:ind w:hanging="378"/>
        <w:rPr>
          <w:highlight w:val="cyan"/>
        </w:rPr>
      </w:pPr>
      <w:bookmarkStart w:name="_Ref16365280" w:id="281"/>
      <w:r w:rsidRPr="0033693E">
        <w:rPr>
          <w:highlight w:val="cyan"/>
        </w:rPr>
        <w:t>CALR</w:t>
      </w:r>
      <w:bookmarkEnd w:id="281"/>
    </w:p>
    <w:p w:rsidRPr="0033693E" w:rsidR="00391E9E" w:rsidP="00391E9E" w:rsidRDefault="00391E9E" w14:paraId="27D7B1B1" w14:textId="55140B8A">
      <w:pPr>
        <w:pStyle w:val="A3"/>
        <w:tabs>
          <w:tab w:val="left" w:pos="1530"/>
          <w:tab w:val="left" w:pos="1620"/>
          <w:tab w:val="left" w:pos="1710"/>
          <w:tab w:val="left" w:pos="1800"/>
        </w:tabs>
        <w:rPr>
          <w:highlight w:val="cyan"/>
        </w:rPr>
      </w:pPr>
      <w:r w:rsidRPr="0033693E">
        <w:rPr>
          <w:highlight w:val="cyan"/>
        </w:rPr>
        <w:t xml:space="preserve">Positive </w:t>
      </w:r>
      <w:r w:rsidRPr="0033693E">
        <w:rPr>
          <w:b/>
          <w:i/>
          <w:highlight w:val="cyan"/>
        </w:rPr>
        <w:t xml:space="preserve">– Go to question </w:t>
      </w:r>
      <w:r w:rsidRPr="0033693E">
        <w:rPr>
          <w:b/>
          <w:i/>
          <w:highlight w:val="cyan"/>
        </w:rPr>
        <w:fldChar w:fldCharType="begin"/>
      </w:r>
      <w:r w:rsidRPr="0033693E">
        <w:rPr>
          <w:b/>
          <w:i/>
          <w:highlight w:val="cyan"/>
        </w:rPr>
        <w:instrText xml:space="preserve"> REF _Ref24585640 \r \h </w:instrText>
      </w:r>
      <w:r w:rsidR="0033693E">
        <w:rPr>
          <w:b/>
          <w:i/>
          <w:highlight w:val="cyan"/>
        </w:rPr>
        <w:instrText xml:space="preserve"> \* MERGEFORMAT </w:instrText>
      </w:r>
      <w:r w:rsidRPr="0033693E">
        <w:rPr>
          <w:b/>
          <w:i/>
          <w:highlight w:val="cyan"/>
        </w:rPr>
      </w:r>
      <w:r w:rsidRPr="0033693E">
        <w:rPr>
          <w:b/>
          <w:i/>
          <w:highlight w:val="cyan"/>
        </w:rPr>
        <w:fldChar w:fldCharType="separate"/>
      </w:r>
      <w:r w:rsidRPr="0033693E" w:rsidR="009E3E1C">
        <w:rPr>
          <w:b/>
          <w:i/>
          <w:highlight w:val="cyan"/>
        </w:rPr>
        <w:t>341</w:t>
      </w:r>
      <w:r w:rsidRPr="0033693E">
        <w:rPr>
          <w:b/>
          <w:i/>
          <w:highlight w:val="cyan"/>
        </w:rPr>
        <w:fldChar w:fldCharType="end"/>
      </w:r>
    </w:p>
    <w:p w:rsidRPr="0033693E" w:rsidR="00391E9E" w:rsidP="00391E9E" w:rsidRDefault="00391E9E" w14:paraId="18C8A294" w14:textId="7D0B8878">
      <w:pPr>
        <w:pStyle w:val="A3"/>
        <w:tabs>
          <w:tab w:val="left" w:pos="1530"/>
          <w:tab w:val="left" w:pos="1620"/>
          <w:tab w:val="left" w:pos="1710"/>
          <w:tab w:val="left" w:pos="1800"/>
        </w:tabs>
        <w:rPr>
          <w:highlight w:val="cyan"/>
        </w:rPr>
      </w:pPr>
      <w:r w:rsidRPr="0033693E">
        <w:rPr>
          <w:highlight w:val="cyan"/>
        </w:rPr>
        <w:t>Negative</w:t>
      </w:r>
      <w:r w:rsidRPr="0033693E">
        <w:rPr>
          <w:b/>
          <w:i/>
          <w:highlight w:val="cyan"/>
        </w:rPr>
        <w:t xml:space="preserve">– Go to question </w:t>
      </w:r>
      <w:r w:rsidRPr="0033693E">
        <w:rPr>
          <w:b/>
          <w:i/>
          <w:highlight w:val="cyan"/>
        </w:rPr>
        <w:fldChar w:fldCharType="begin"/>
      </w:r>
      <w:r w:rsidRPr="0033693E">
        <w:rPr>
          <w:b/>
          <w:i/>
          <w:highlight w:val="cyan"/>
        </w:rPr>
        <w:instrText xml:space="preserve"> REF _Ref16365307 \r \h </w:instrText>
      </w:r>
      <w:r w:rsidR="0033693E">
        <w:rPr>
          <w:b/>
          <w:i/>
          <w:highlight w:val="cyan"/>
        </w:rPr>
        <w:instrText xml:space="preserve"> \* MERGEFORMAT </w:instrText>
      </w:r>
      <w:r w:rsidRPr="0033693E">
        <w:rPr>
          <w:b/>
          <w:i/>
          <w:highlight w:val="cyan"/>
        </w:rPr>
      </w:r>
      <w:r w:rsidRPr="0033693E">
        <w:rPr>
          <w:b/>
          <w:i/>
          <w:highlight w:val="cyan"/>
        </w:rPr>
        <w:fldChar w:fldCharType="separate"/>
      </w:r>
      <w:r w:rsidRPr="0033693E" w:rsidR="009E3E1C">
        <w:rPr>
          <w:b/>
          <w:i/>
          <w:highlight w:val="cyan"/>
        </w:rPr>
        <w:t>344</w:t>
      </w:r>
      <w:r w:rsidRPr="0033693E">
        <w:rPr>
          <w:b/>
          <w:i/>
          <w:highlight w:val="cyan"/>
        </w:rPr>
        <w:fldChar w:fldCharType="end"/>
      </w:r>
    </w:p>
    <w:p w:rsidRPr="0033693E" w:rsidR="00391E9E" w:rsidP="00391E9E" w:rsidRDefault="00391E9E" w14:paraId="6411C1FC" w14:textId="3E7F4D8B">
      <w:pPr>
        <w:pStyle w:val="A3"/>
        <w:tabs>
          <w:tab w:val="left" w:pos="1530"/>
          <w:tab w:val="left" w:pos="1620"/>
          <w:tab w:val="left" w:pos="1710"/>
          <w:tab w:val="left" w:pos="1800"/>
        </w:tabs>
        <w:rPr>
          <w:highlight w:val="cyan"/>
        </w:rPr>
      </w:pPr>
      <w:r w:rsidRPr="0033693E">
        <w:rPr>
          <w:highlight w:val="cyan"/>
        </w:rPr>
        <w:t>Not done</w:t>
      </w:r>
      <w:r w:rsidRPr="0033693E">
        <w:rPr>
          <w:b/>
          <w:i/>
          <w:highlight w:val="cyan"/>
        </w:rPr>
        <w:t xml:space="preserve">– Go to question </w:t>
      </w:r>
      <w:r w:rsidRPr="0033693E">
        <w:rPr>
          <w:b/>
          <w:i/>
          <w:highlight w:val="cyan"/>
        </w:rPr>
        <w:fldChar w:fldCharType="begin"/>
      </w:r>
      <w:r w:rsidRPr="0033693E">
        <w:rPr>
          <w:b/>
          <w:i/>
          <w:highlight w:val="cyan"/>
        </w:rPr>
        <w:instrText xml:space="preserve"> REF _Ref16365307 \r \h </w:instrText>
      </w:r>
      <w:r w:rsidR="0033693E">
        <w:rPr>
          <w:b/>
          <w:i/>
          <w:highlight w:val="cyan"/>
        </w:rPr>
        <w:instrText xml:space="preserve"> \* MERGEFORMAT </w:instrText>
      </w:r>
      <w:r w:rsidRPr="0033693E">
        <w:rPr>
          <w:b/>
          <w:i/>
          <w:highlight w:val="cyan"/>
        </w:rPr>
      </w:r>
      <w:r w:rsidRPr="0033693E">
        <w:rPr>
          <w:b/>
          <w:i/>
          <w:highlight w:val="cyan"/>
        </w:rPr>
        <w:fldChar w:fldCharType="separate"/>
      </w:r>
      <w:r w:rsidRPr="0033693E" w:rsidR="009E3E1C">
        <w:rPr>
          <w:b/>
          <w:i/>
          <w:highlight w:val="cyan"/>
        </w:rPr>
        <w:t>344</w:t>
      </w:r>
      <w:r w:rsidRPr="0033693E">
        <w:rPr>
          <w:b/>
          <w:i/>
          <w:highlight w:val="cyan"/>
        </w:rPr>
        <w:fldChar w:fldCharType="end"/>
      </w:r>
    </w:p>
    <w:p w:rsidRPr="0033693E" w:rsidR="00391E9E" w:rsidP="00247044" w:rsidRDefault="00391E9E" w14:paraId="184BBF8F" w14:textId="77777777">
      <w:pPr>
        <w:pStyle w:val="Q4"/>
        <w:tabs>
          <w:tab w:val="num" w:pos="1350"/>
          <w:tab w:val="left" w:pos="1440"/>
        </w:tabs>
        <w:ind w:hanging="594"/>
        <w:rPr>
          <w:highlight w:val="cyan"/>
        </w:rPr>
      </w:pPr>
      <w:bookmarkStart w:name="_Ref24585640" w:id="282"/>
      <w:r w:rsidRPr="0033693E">
        <w:rPr>
          <w:highlight w:val="cyan"/>
        </w:rPr>
        <w:t xml:space="preserve">CALR type 1 </w:t>
      </w:r>
    </w:p>
    <w:p w:rsidRPr="0033693E" w:rsidR="00391E9E" w:rsidP="00391E9E" w:rsidRDefault="00391E9E" w14:paraId="2D0090B7" w14:textId="77777777">
      <w:pPr>
        <w:pStyle w:val="A4"/>
        <w:tabs>
          <w:tab w:val="left" w:pos="1530"/>
          <w:tab w:val="left" w:pos="1620"/>
          <w:tab w:val="left" w:pos="1710"/>
          <w:tab w:val="left" w:pos="1800"/>
        </w:tabs>
        <w:rPr>
          <w:highlight w:val="cyan"/>
        </w:rPr>
      </w:pPr>
      <w:r w:rsidRPr="0033693E">
        <w:rPr>
          <w:highlight w:val="cyan"/>
        </w:rPr>
        <w:t xml:space="preserve">Positive </w:t>
      </w:r>
    </w:p>
    <w:p w:rsidRPr="0033693E" w:rsidR="00391E9E" w:rsidP="00391E9E" w:rsidRDefault="00391E9E" w14:paraId="09BC8610" w14:textId="77777777">
      <w:pPr>
        <w:pStyle w:val="A4"/>
        <w:tabs>
          <w:tab w:val="left" w:pos="1530"/>
          <w:tab w:val="left" w:pos="1620"/>
          <w:tab w:val="left" w:pos="1710"/>
          <w:tab w:val="left" w:pos="1800"/>
        </w:tabs>
        <w:rPr>
          <w:highlight w:val="cyan"/>
        </w:rPr>
      </w:pPr>
      <w:r w:rsidRPr="0033693E">
        <w:rPr>
          <w:highlight w:val="cyan"/>
        </w:rPr>
        <w:t xml:space="preserve">Negative </w:t>
      </w:r>
    </w:p>
    <w:p w:rsidRPr="0033693E" w:rsidR="00391E9E" w:rsidP="00391E9E" w:rsidRDefault="00391E9E" w14:paraId="206FD587" w14:textId="77777777">
      <w:pPr>
        <w:pStyle w:val="A4"/>
        <w:tabs>
          <w:tab w:val="left" w:pos="1530"/>
          <w:tab w:val="left" w:pos="1620"/>
          <w:tab w:val="left" w:pos="1710"/>
          <w:tab w:val="left" w:pos="1800"/>
        </w:tabs>
        <w:rPr>
          <w:highlight w:val="cyan"/>
        </w:rPr>
      </w:pPr>
      <w:r w:rsidRPr="0033693E">
        <w:rPr>
          <w:highlight w:val="cyan"/>
        </w:rPr>
        <w:t xml:space="preserve">Not done </w:t>
      </w:r>
    </w:p>
    <w:p w:rsidRPr="0033693E" w:rsidR="00391E9E" w:rsidP="00247044" w:rsidRDefault="00391E9E" w14:paraId="7D5F5AFB" w14:textId="77777777">
      <w:pPr>
        <w:pStyle w:val="Q4"/>
        <w:tabs>
          <w:tab w:val="num" w:pos="1350"/>
          <w:tab w:val="left" w:pos="1440"/>
        </w:tabs>
        <w:ind w:hanging="594"/>
        <w:rPr>
          <w:highlight w:val="cyan"/>
        </w:rPr>
      </w:pPr>
      <w:r w:rsidRPr="0033693E">
        <w:rPr>
          <w:highlight w:val="cyan"/>
        </w:rPr>
        <w:t>CALR type 2</w:t>
      </w:r>
    </w:p>
    <w:p w:rsidRPr="0033693E" w:rsidR="00391E9E" w:rsidP="00391E9E" w:rsidRDefault="00391E9E" w14:paraId="4E323F33" w14:textId="77777777">
      <w:pPr>
        <w:pStyle w:val="A4"/>
        <w:tabs>
          <w:tab w:val="left" w:pos="1530"/>
          <w:tab w:val="left" w:pos="1620"/>
          <w:tab w:val="left" w:pos="1710"/>
          <w:tab w:val="left" w:pos="1800"/>
        </w:tabs>
        <w:rPr>
          <w:highlight w:val="cyan"/>
        </w:rPr>
      </w:pPr>
      <w:r w:rsidRPr="0033693E">
        <w:rPr>
          <w:highlight w:val="cyan"/>
        </w:rPr>
        <w:t xml:space="preserve">Positive </w:t>
      </w:r>
    </w:p>
    <w:p w:rsidRPr="0033693E" w:rsidR="00391E9E" w:rsidP="00391E9E" w:rsidRDefault="00391E9E" w14:paraId="78AF76A5" w14:textId="77777777">
      <w:pPr>
        <w:pStyle w:val="A4"/>
        <w:tabs>
          <w:tab w:val="left" w:pos="1530"/>
          <w:tab w:val="left" w:pos="1620"/>
          <w:tab w:val="left" w:pos="1710"/>
          <w:tab w:val="left" w:pos="1800"/>
        </w:tabs>
        <w:rPr>
          <w:highlight w:val="cyan"/>
        </w:rPr>
      </w:pPr>
      <w:r w:rsidRPr="0033693E">
        <w:rPr>
          <w:highlight w:val="cyan"/>
        </w:rPr>
        <w:t>Negative</w:t>
      </w:r>
    </w:p>
    <w:p w:rsidRPr="0033693E" w:rsidR="00391E9E" w:rsidP="00391E9E" w:rsidRDefault="00391E9E" w14:paraId="7E678017" w14:textId="77777777">
      <w:pPr>
        <w:pStyle w:val="A4"/>
        <w:tabs>
          <w:tab w:val="left" w:pos="1530"/>
          <w:tab w:val="left" w:pos="1620"/>
          <w:tab w:val="left" w:pos="1710"/>
          <w:tab w:val="left" w:pos="1800"/>
        </w:tabs>
        <w:rPr>
          <w:highlight w:val="cyan"/>
        </w:rPr>
      </w:pPr>
      <w:r w:rsidRPr="0033693E">
        <w:rPr>
          <w:highlight w:val="cyan"/>
        </w:rPr>
        <w:t>Not done</w:t>
      </w:r>
    </w:p>
    <w:p w:rsidRPr="0033693E" w:rsidR="00391E9E" w:rsidP="00247044" w:rsidRDefault="00391E9E" w14:paraId="63A9DEC6" w14:textId="77777777">
      <w:pPr>
        <w:pStyle w:val="Q4"/>
        <w:tabs>
          <w:tab w:val="num" w:pos="1350"/>
          <w:tab w:val="left" w:pos="1440"/>
        </w:tabs>
        <w:ind w:hanging="594"/>
        <w:rPr>
          <w:highlight w:val="cyan"/>
        </w:rPr>
      </w:pPr>
      <w:r w:rsidRPr="0033693E">
        <w:rPr>
          <w:highlight w:val="cyan"/>
        </w:rPr>
        <w:t>Not defined</w:t>
      </w:r>
    </w:p>
    <w:p w:rsidRPr="0033693E" w:rsidR="00391E9E" w:rsidP="00391E9E" w:rsidRDefault="00391E9E" w14:paraId="06D44BD8" w14:textId="77777777">
      <w:pPr>
        <w:pStyle w:val="A4"/>
        <w:tabs>
          <w:tab w:val="left" w:pos="1530"/>
          <w:tab w:val="left" w:pos="1620"/>
          <w:tab w:val="left" w:pos="1710"/>
          <w:tab w:val="left" w:pos="1800"/>
        </w:tabs>
        <w:rPr>
          <w:highlight w:val="cyan"/>
        </w:rPr>
      </w:pPr>
      <w:r w:rsidRPr="0033693E">
        <w:rPr>
          <w:highlight w:val="cyan"/>
        </w:rPr>
        <w:t xml:space="preserve">Positive </w:t>
      </w:r>
    </w:p>
    <w:p w:rsidRPr="0033693E" w:rsidR="00391E9E" w:rsidP="00391E9E" w:rsidRDefault="00391E9E" w14:paraId="196E3EE4" w14:textId="77777777">
      <w:pPr>
        <w:pStyle w:val="A4"/>
        <w:tabs>
          <w:tab w:val="left" w:pos="1530"/>
          <w:tab w:val="left" w:pos="1620"/>
          <w:tab w:val="left" w:pos="1710"/>
          <w:tab w:val="left" w:pos="1800"/>
        </w:tabs>
        <w:rPr>
          <w:highlight w:val="cyan"/>
        </w:rPr>
      </w:pPr>
      <w:r w:rsidRPr="0033693E">
        <w:rPr>
          <w:highlight w:val="cyan"/>
        </w:rPr>
        <w:t xml:space="preserve">Negative </w:t>
      </w:r>
    </w:p>
    <w:p w:rsidRPr="0033693E" w:rsidR="00391E9E" w:rsidP="00391E9E" w:rsidRDefault="00391E9E" w14:paraId="356F64C1" w14:textId="77777777">
      <w:pPr>
        <w:pStyle w:val="A4"/>
        <w:tabs>
          <w:tab w:val="left" w:pos="1530"/>
          <w:tab w:val="left" w:pos="1620"/>
          <w:tab w:val="left" w:pos="1710"/>
          <w:tab w:val="left" w:pos="1800"/>
        </w:tabs>
        <w:rPr>
          <w:highlight w:val="cyan"/>
        </w:rPr>
      </w:pPr>
      <w:r w:rsidRPr="0033693E">
        <w:rPr>
          <w:highlight w:val="cyan"/>
        </w:rPr>
        <w:t xml:space="preserve">Not done </w:t>
      </w:r>
    </w:p>
    <w:p w:rsidRPr="0033693E" w:rsidR="00391E9E" w:rsidP="00391E9E" w:rsidRDefault="00391E9E" w14:paraId="38DDEF6E" w14:textId="77777777">
      <w:pPr>
        <w:pStyle w:val="Q3"/>
        <w:tabs>
          <w:tab w:val="num" w:pos="1350"/>
          <w:tab w:val="left" w:pos="1440"/>
        </w:tabs>
        <w:ind w:hanging="468"/>
        <w:rPr>
          <w:highlight w:val="cyan"/>
        </w:rPr>
      </w:pPr>
      <w:bookmarkStart w:name="_Ref16365307" w:id="283"/>
      <w:bookmarkEnd w:id="282"/>
      <w:r w:rsidRPr="0033693E">
        <w:rPr>
          <w:highlight w:val="cyan"/>
        </w:rPr>
        <w:t>MPL</w:t>
      </w:r>
      <w:bookmarkEnd w:id="283"/>
    </w:p>
    <w:p w:rsidRPr="0033693E" w:rsidR="00391E9E" w:rsidP="00391E9E" w:rsidRDefault="00391E9E" w14:paraId="35370F53" w14:textId="77777777">
      <w:pPr>
        <w:pStyle w:val="A3"/>
        <w:tabs>
          <w:tab w:val="left" w:pos="1530"/>
          <w:tab w:val="left" w:pos="1620"/>
          <w:tab w:val="left" w:pos="1710"/>
          <w:tab w:val="left" w:pos="1800"/>
        </w:tabs>
        <w:rPr>
          <w:highlight w:val="cyan"/>
        </w:rPr>
      </w:pPr>
      <w:r w:rsidRPr="0033693E">
        <w:rPr>
          <w:highlight w:val="cyan"/>
        </w:rPr>
        <w:t xml:space="preserve">Positive </w:t>
      </w:r>
    </w:p>
    <w:p w:rsidRPr="0033693E" w:rsidR="00391E9E" w:rsidP="00391E9E" w:rsidRDefault="00391E9E" w14:paraId="1C53BE1E" w14:textId="468A08B2">
      <w:pPr>
        <w:pStyle w:val="A3"/>
        <w:tabs>
          <w:tab w:val="left" w:pos="1530"/>
          <w:tab w:val="left" w:pos="1620"/>
          <w:tab w:val="left" w:pos="1710"/>
          <w:tab w:val="left" w:pos="1800"/>
        </w:tabs>
        <w:rPr>
          <w:highlight w:val="cyan"/>
        </w:rPr>
      </w:pPr>
      <w:r w:rsidRPr="0033693E">
        <w:rPr>
          <w:highlight w:val="cyan"/>
        </w:rPr>
        <w:t xml:space="preserve">Negative </w:t>
      </w:r>
    </w:p>
    <w:p w:rsidRPr="0033693E" w:rsidR="00391E9E" w:rsidP="00391E9E" w:rsidRDefault="00391E9E" w14:paraId="53B14C01" w14:textId="387C71A7">
      <w:pPr>
        <w:pStyle w:val="A3"/>
        <w:tabs>
          <w:tab w:val="left" w:pos="1530"/>
          <w:tab w:val="left" w:pos="1620"/>
          <w:tab w:val="left" w:pos="1710"/>
          <w:tab w:val="left" w:pos="1800"/>
        </w:tabs>
        <w:rPr>
          <w:highlight w:val="cyan"/>
        </w:rPr>
      </w:pPr>
      <w:r w:rsidRPr="0033693E">
        <w:rPr>
          <w:highlight w:val="cyan"/>
        </w:rPr>
        <w:t>Not done</w:t>
      </w:r>
    </w:p>
    <w:p w:rsidRPr="0033693E" w:rsidR="00391E9E" w:rsidP="00391E9E" w:rsidRDefault="00391E9E" w14:paraId="2E490F9B" w14:textId="77777777">
      <w:pPr>
        <w:pStyle w:val="Q3"/>
        <w:tabs>
          <w:tab w:val="num" w:pos="1350"/>
          <w:tab w:val="left" w:pos="1440"/>
        </w:tabs>
        <w:ind w:hanging="468"/>
        <w:rPr>
          <w:highlight w:val="cyan"/>
        </w:rPr>
      </w:pPr>
      <w:bookmarkStart w:name="_Ref16365343" w:id="284"/>
      <w:r w:rsidRPr="0033693E">
        <w:rPr>
          <w:highlight w:val="cyan"/>
        </w:rPr>
        <w:t>CSF3R</w:t>
      </w:r>
      <w:bookmarkEnd w:id="284"/>
    </w:p>
    <w:p w:rsidRPr="0033693E" w:rsidR="00391E9E" w:rsidP="00391E9E" w:rsidRDefault="00391E9E" w14:paraId="43E86A9A" w14:textId="77777777">
      <w:pPr>
        <w:pStyle w:val="A3"/>
        <w:tabs>
          <w:tab w:val="left" w:pos="1530"/>
          <w:tab w:val="left" w:pos="1620"/>
          <w:tab w:val="left" w:pos="1710"/>
          <w:tab w:val="left" w:pos="1800"/>
        </w:tabs>
        <w:rPr>
          <w:highlight w:val="cyan"/>
        </w:rPr>
      </w:pPr>
      <w:r w:rsidRPr="0033693E">
        <w:rPr>
          <w:highlight w:val="cyan"/>
        </w:rPr>
        <w:t xml:space="preserve">Positive </w:t>
      </w:r>
    </w:p>
    <w:p w:rsidRPr="0033693E" w:rsidR="00391E9E" w:rsidP="00391E9E" w:rsidRDefault="00391E9E" w14:paraId="464E5FC0" w14:textId="302F2955">
      <w:pPr>
        <w:pStyle w:val="A3"/>
        <w:tabs>
          <w:tab w:val="left" w:pos="1530"/>
          <w:tab w:val="left" w:pos="1620"/>
          <w:tab w:val="left" w:pos="1710"/>
          <w:tab w:val="left" w:pos="1800"/>
        </w:tabs>
        <w:rPr>
          <w:highlight w:val="cyan"/>
        </w:rPr>
      </w:pPr>
      <w:r w:rsidRPr="0033693E">
        <w:rPr>
          <w:highlight w:val="cyan"/>
        </w:rPr>
        <w:t xml:space="preserve">Negative </w:t>
      </w:r>
    </w:p>
    <w:p w:rsidRPr="0033693E" w:rsidR="00391E9E" w:rsidP="00391E9E" w:rsidRDefault="00391E9E" w14:paraId="47BC1F5E" w14:textId="1C516BC3">
      <w:pPr>
        <w:pStyle w:val="A3"/>
        <w:tabs>
          <w:tab w:val="left" w:pos="1530"/>
          <w:tab w:val="left" w:pos="1620"/>
          <w:tab w:val="left" w:pos="1710"/>
          <w:tab w:val="left" w:pos="1800"/>
        </w:tabs>
        <w:rPr>
          <w:highlight w:val="cyan"/>
        </w:rPr>
      </w:pPr>
      <w:r w:rsidRPr="0033693E">
        <w:rPr>
          <w:highlight w:val="cyan"/>
        </w:rPr>
        <w:t xml:space="preserve">Not done </w:t>
      </w:r>
    </w:p>
    <w:p w:rsidRPr="0033693E" w:rsidR="00391E9E" w:rsidP="00391E9E" w:rsidRDefault="00391E9E" w14:paraId="49EA6722" w14:textId="77777777">
      <w:pPr>
        <w:pStyle w:val="Q3"/>
        <w:tabs>
          <w:tab w:val="num" w:pos="1350"/>
          <w:tab w:val="left" w:pos="1440"/>
        </w:tabs>
        <w:ind w:hanging="468"/>
        <w:rPr>
          <w:highlight w:val="cyan"/>
        </w:rPr>
      </w:pPr>
      <w:bookmarkStart w:name="_Ref27612737" w:id="285"/>
      <w:r w:rsidRPr="0033693E">
        <w:rPr>
          <w:highlight w:val="cyan"/>
        </w:rPr>
        <w:t>Was documentation submitted to the CIBMTR?</w:t>
      </w:r>
      <w:bookmarkEnd w:id="285"/>
      <w:r w:rsidRPr="0033693E">
        <w:rPr>
          <w:highlight w:val="cyan"/>
        </w:rPr>
        <w:t xml:space="preserve"> </w:t>
      </w:r>
    </w:p>
    <w:p w:rsidRPr="0033693E" w:rsidR="00391E9E" w:rsidP="00391E9E" w:rsidRDefault="00391E9E" w14:paraId="408367D5" w14:textId="77777777">
      <w:pPr>
        <w:pStyle w:val="A3"/>
        <w:tabs>
          <w:tab w:val="left" w:pos="1530"/>
          <w:tab w:val="left" w:pos="1620"/>
          <w:tab w:val="left" w:pos="1710"/>
          <w:tab w:val="left" w:pos="1800"/>
        </w:tabs>
        <w:rPr>
          <w:highlight w:val="cyan"/>
        </w:rPr>
      </w:pPr>
      <w:r w:rsidRPr="0033693E">
        <w:rPr>
          <w:highlight w:val="cyan"/>
        </w:rPr>
        <w:t>Yes</w:t>
      </w:r>
    </w:p>
    <w:p w:rsidRPr="0033693E" w:rsidR="00391E9E" w:rsidP="00391E9E" w:rsidRDefault="00391E9E" w14:paraId="0C33201D" w14:textId="77777777">
      <w:pPr>
        <w:pStyle w:val="A3"/>
        <w:tabs>
          <w:tab w:val="left" w:pos="1530"/>
          <w:tab w:val="left" w:pos="1620"/>
          <w:tab w:val="left" w:pos="1710"/>
          <w:tab w:val="left" w:pos="1800"/>
        </w:tabs>
        <w:rPr>
          <w:highlight w:val="cyan"/>
        </w:rPr>
      </w:pPr>
      <w:r w:rsidRPr="0033693E">
        <w:rPr>
          <w:highlight w:val="cyan"/>
        </w:rPr>
        <w:t>No</w:t>
      </w:r>
    </w:p>
    <w:p w:rsidRPr="00B82663" w:rsidR="00391E9E" w:rsidP="00391E9E" w:rsidRDefault="00391E9E" w14:paraId="2063A1D3" w14:textId="77777777">
      <w:pPr>
        <w:pStyle w:val="Q2"/>
        <w:tabs>
          <w:tab w:val="num" w:pos="1350"/>
          <w:tab w:val="left" w:pos="1440"/>
        </w:tabs>
        <w:ind w:left="1584" w:hanging="774"/>
      </w:pPr>
      <w:bookmarkStart w:name="_Ref16356060" w:id="286"/>
      <w:bookmarkStart w:name="_Ref12980192" w:id="287"/>
      <w:r w:rsidRPr="00B82663">
        <w:t>Were cytogenetics tested (karyotyping or FISH)?</w:t>
      </w:r>
      <w:bookmarkEnd w:id="286"/>
    </w:p>
    <w:p w:rsidRPr="00B82663" w:rsidR="00391E9E" w:rsidP="00391E9E" w:rsidRDefault="00391E9E" w14:paraId="2943D25A" w14:textId="30CF9722">
      <w:pPr>
        <w:pStyle w:val="A2"/>
        <w:tabs>
          <w:tab w:val="clear" w:pos="1440"/>
          <w:tab w:val="left" w:pos="1530"/>
          <w:tab w:val="left" w:pos="1620"/>
          <w:tab w:val="left" w:pos="1710"/>
          <w:tab w:val="left" w:pos="1800"/>
        </w:tabs>
        <w:ind w:left="1620" w:hanging="360"/>
      </w:pPr>
      <w:r w:rsidRPr="00B82663">
        <w:t xml:space="preserve">Yes – </w:t>
      </w:r>
      <w:r w:rsidRPr="001B0703">
        <w:rPr>
          <w:rStyle w:val="BookTitle"/>
        </w:rPr>
        <w:t>Go to question</w:t>
      </w:r>
      <w:r>
        <w:rPr>
          <w:rStyle w:val="BookTitle"/>
        </w:rPr>
        <w:t xml:space="preserve"> </w:t>
      </w:r>
      <w:r>
        <w:rPr>
          <w:rStyle w:val="BookTitle"/>
        </w:rPr>
        <w:fldChar w:fldCharType="begin"/>
      </w:r>
      <w:r>
        <w:rPr>
          <w:rStyle w:val="BookTitle"/>
        </w:rPr>
        <w:instrText xml:space="preserve"> REF _Ref16355314 \r \h </w:instrText>
      </w:r>
      <w:r>
        <w:rPr>
          <w:rStyle w:val="BookTitle"/>
        </w:rPr>
      </w:r>
      <w:r>
        <w:rPr>
          <w:rStyle w:val="BookTitle"/>
        </w:rPr>
        <w:fldChar w:fldCharType="separate"/>
      </w:r>
      <w:r w:rsidR="009E3E1C">
        <w:rPr>
          <w:rStyle w:val="BookTitle"/>
        </w:rPr>
        <w:t>348</w:t>
      </w:r>
      <w:r>
        <w:rPr>
          <w:rStyle w:val="BookTitle"/>
        </w:rPr>
        <w:fldChar w:fldCharType="end"/>
      </w:r>
    </w:p>
    <w:p w:rsidRPr="00B82663" w:rsidR="00391E9E" w:rsidP="00391E9E" w:rsidRDefault="00391E9E" w14:paraId="29E9911A" w14:textId="55D02712">
      <w:pPr>
        <w:pStyle w:val="A2"/>
        <w:tabs>
          <w:tab w:val="clear" w:pos="1440"/>
          <w:tab w:val="left" w:pos="1530"/>
          <w:tab w:val="left" w:pos="1620"/>
          <w:tab w:val="left" w:pos="1710"/>
          <w:tab w:val="left" w:pos="1800"/>
        </w:tabs>
        <w:ind w:left="1620" w:hanging="360"/>
      </w:pPr>
      <w:r w:rsidRPr="00B82663">
        <w:t xml:space="preserve">No – </w:t>
      </w:r>
      <w:r w:rsidRPr="001B0703">
        <w:rPr>
          <w:rStyle w:val="BookTitle"/>
        </w:rPr>
        <w:t>Go to question</w:t>
      </w:r>
      <w:r>
        <w:rPr>
          <w:rStyle w:val="BookTitle"/>
        </w:rPr>
        <w:t xml:space="preserve"> </w:t>
      </w:r>
      <w:r>
        <w:rPr>
          <w:rStyle w:val="BookTitle"/>
        </w:rPr>
        <w:fldChar w:fldCharType="begin"/>
      </w:r>
      <w:r>
        <w:rPr>
          <w:rStyle w:val="BookTitle"/>
        </w:rPr>
        <w:instrText xml:space="preserve"> REF _Ref16365490 \r \h </w:instrText>
      </w:r>
      <w:r>
        <w:rPr>
          <w:rStyle w:val="BookTitle"/>
        </w:rPr>
      </w:r>
      <w:r>
        <w:rPr>
          <w:rStyle w:val="BookTitle"/>
        </w:rPr>
        <w:fldChar w:fldCharType="separate"/>
      </w:r>
      <w:r w:rsidR="009E3E1C">
        <w:rPr>
          <w:rStyle w:val="BookTitle"/>
        </w:rPr>
        <w:t>364</w:t>
      </w:r>
      <w:r>
        <w:rPr>
          <w:rStyle w:val="BookTitle"/>
        </w:rPr>
        <w:fldChar w:fldCharType="end"/>
      </w:r>
    </w:p>
    <w:p w:rsidR="00391E9E" w:rsidP="00391E9E" w:rsidRDefault="00391E9E" w14:paraId="00705416" w14:textId="66FEDC2C">
      <w:pPr>
        <w:pStyle w:val="A2"/>
        <w:tabs>
          <w:tab w:val="clear" w:pos="1440"/>
          <w:tab w:val="left" w:pos="1530"/>
          <w:tab w:val="left" w:pos="1620"/>
          <w:tab w:val="left" w:pos="1710"/>
          <w:tab w:val="left" w:pos="1800"/>
        </w:tabs>
        <w:ind w:left="1620" w:hanging="360"/>
      </w:pPr>
      <w:r w:rsidRPr="00B82663">
        <w:t xml:space="preserve">Unknown – </w:t>
      </w:r>
      <w:r w:rsidRPr="001B0703">
        <w:rPr>
          <w:rStyle w:val="BookTitle"/>
        </w:rPr>
        <w:t>Go to question</w:t>
      </w:r>
      <w:r>
        <w:rPr>
          <w:rStyle w:val="BookTitle"/>
        </w:rPr>
        <w:t xml:space="preserve"> </w:t>
      </w:r>
      <w:r>
        <w:rPr>
          <w:rStyle w:val="BookTitle"/>
        </w:rPr>
        <w:fldChar w:fldCharType="begin"/>
      </w:r>
      <w:r>
        <w:rPr>
          <w:rStyle w:val="BookTitle"/>
        </w:rPr>
        <w:instrText xml:space="preserve"> REF _Ref16365490 \r \h </w:instrText>
      </w:r>
      <w:r>
        <w:rPr>
          <w:rStyle w:val="BookTitle"/>
        </w:rPr>
      </w:r>
      <w:r>
        <w:rPr>
          <w:rStyle w:val="BookTitle"/>
        </w:rPr>
        <w:fldChar w:fldCharType="separate"/>
      </w:r>
      <w:r w:rsidR="009E3E1C">
        <w:rPr>
          <w:rStyle w:val="BookTitle"/>
        </w:rPr>
        <w:t>364</w:t>
      </w:r>
      <w:r>
        <w:rPr>
          <w:rStyle w:val="BookTitle"/>
        </w:rPr>
        <w:fldChar w:fldCharType="end"/>
      </w:r>
    </w:p>
    <w:p w:rsidRPr="0033693E" w:rsidR="00391E9E" w:rsidP="00391E9E" w:rsidRDefault="00391E9E" w14:paraId="705687F6" w14:textId="77777777">
      <w:pPr>
        <w:pStyle w:val="Q3"/>
        <w:tabs>
          <w:tab w:val="num" w:pos="1350"/>
          <w:tab w:val="left" w:pos="1440"/>
        </w:tabs>
        <w:ind w:hanging="468"/>
        <w:rPr>
          <w:highlight w:val="yellow"/>
        </w:rPr>
      </w:pPr>
      <w:bookmarkStart w:name="_Ref16355314" w:id="288"/>
      <w:r w:rsidRPr="0033693E">
        <w:rPr>
          <w:highlight w:val="yellow"/>
        </w:rPr>
        <w:t>Were cytogenetics tested via FISH?</w:t>
      </w:r>
      <w:bookmarkEnd w:id="288"/>
    </w:p>
    <w:p w:rsidRPr="0033693E" w:rsidR="00391E9E" w:rsidP="00391E9E" w:rsidRDefault="00391E9E" w14:paraId="42AADC82" w14:textId="75DE1855">
      <w:pPr>
        <w:pStyle w:val="A3"/>
        <w:tabs>
          <w:tab w:val="left" w:pos="1530"/>
          <w:tab w:val="left" w:pos="1620"/>
          <w:tab w:val="left" w:pos="1710"/>
          <w:tab w:val="left" w:pos="1800"/>
        </w:tabs>
        <w:ind w:hanging="450"/>
        <w:rPr>
          <w:highlight w:val="yellow"/>
        </w:rPr>
      </w:pPr>
      <w:r w:rsidRPr="0033693E">
        <w:rPr>
          <w:highlight w:val="yellow"/>
        </w:rPr>
        <w:t xml:space="preserve">Yes- </w:t>
      </w:r>
      <w:r w:rsidRPr="0033693E">
        <w:rPr>
          <w:b/>
          <w:i/>
          <w:highlight w:val="yellow"/>
        </w:rPr>
        <w:t xml:space="preserve">Go to question </w:t>
      </w:r>
      <w:r w:rsidRPr="0033693E">
        <w:rPr>
          <w:b/>
          <w:i/>
          <w:highlight w:val="yellow"/>
        </w:rPr>
        <w:fldChar w:fldCharType="begin"/>
      </w:r>
      <w:r w:rsidRPr="0033693E">
        <w:rPr>
          <w:b/>
          <w:i/>
          <w:highlight w:val="yellow"/>
        </w:rPr>
        <w:instrText xml:space="preserve"> REF _Ref16355350 \r \h </w:instrText>
      </w:r>
      <w:r w:rsidR="0033693E">
        <w:rPr>
          <w:b/>
          <w:i/>
          <w:highlight w:val="yellow"/>
        </w:rPr>
        <w:instrText xml:space="preserve"> \* MERGEFORMAT </w:instrText>
      </w:r>
      <w:r w:rsidRPr="0033693E">
        <w:rPr>
          <w:b/>
          <w:i/>
          <w:highlight w:val="yellow"/>
        </w:rPr>
      </w:r>
      <w:r w:rsidRPr="0033693E">
        <w:rPr>
          <w:b/>
          <w:i/>
          <w:highlight w:val="yellow"/>
        </w:rPr>
        <w:fldChar w:fldCharType="separate"/>
      </w:r>
      <w:r w:rsidRPr="0033693E" w:rsidR="009E3E1C">
        <w:rPr>
          <w:b/>
          <w:i/>
          <w:highlight w:val="yellow"/>
        </w:rPr>
        <w:t>349</w:t>
      </w:r>
      <w:r w:rsidRPr="0033693E">
        <w:rPr>
          <w:b/>
          <w:i/>
          <w:highlight w:val="yellow"/>
        </w:rPr>
        <w:fldChar w:fldCharType="end"/>
      </w:r>
    </w:p>
    <w:p w:rsidRPr="0033693E" w:rsidR="00391E9E" w:rsidP="00391E9E" w:rsidRDefault="00391E9E" w14:paraId="2FDA3B13" w14:textId="645868DE">
      <w:pPr>
        <w:pStyle w:val="A3"/>
        <w:tabs>
          <w:tab w:val="left" w:pos="1530"/>
          <w:tab w:val="left" w:pos="1620"/>
          <w:tab w:val="left" w:pos="1710"/>
          <w:tab w:val="left" w:pos="1800"/>
        </w:tabs>
        <w:ind w:hanging="450"/>
        <w:rPr>
          <w:highlight w:val="yellow"/>
        </w:rPr>
      </w:pPr>
      <w:r w:rsidRPr="0033693E">
        <w:rPr>
          <w:highlight w:val="yellow"/>
        </w:rPr>
        <w:t xml:space="preserve">No- </w:t>
      </w:r>
      <w:r w:rsidRPr="0033693E">
        <w:rPr>
          <w:b/>
          <w:i/>
          <w:highlight w:val="yellow"/>
        </w:rPr>
        <w:t xml:space="preserve">Go to question </w:t>
      </w:r>
      <w:r w:rsidRPr="0033693E">
        <w:rPr>
          <w:b/>
          <w:i/>
          <w:highlight w:val="yellow"/>
        </w:rPr>
        <w:fldChar w:fldCharType="begin"/>
      </w:r>
      <w:r w:rsidRPr="0033693E">
        <w:rPr>
          <w:b/>
          <w:i/>
          <w:highlight w:val="yellow"/>
        </w:rPr>
        <w:instrText xml:space="preserve"> REF _Ref16355371 \r \h </w:instrText>
      </w:r>
      <w:r w:rsidR="0033693E">
        <w:rPr>
          <w:b/>
          <w:i/>
          <w:highlight w:val="yellow"/>
        </w:rPr>
        <w:instrText xml:space="preserve"> \* MERGEFORMAT </w:instrText>
      </w:r>
      <w:r w:rsidRPr="0033693E">
        <w:rPr>
          <w:b/>
          <w:i/>
          <w:highlight w:val="yellow"/>
        </w:rPr>
      </w:r>
      <w:r w:rsidRPr="0033693E">
        <w:rPr>
          <w:b/>
          <w:i/>
          <w:highlight w:val="yellow"/>
        </w:rPr>
        <w:fldChar w:fldCharType="separate"/>
      </w:r>
      <w:r w:rsidRPr="0033693E" w:rsidR="009E3E1C">
        <w:rPr>
          <w:b/>
          <w:i/>
          <w:highlight w:val="yellow"/>
        </w:rPr>
        <w:t>356</w:t>
      </w:r>
      <w:r w:rsidRPr="0033693E">
        <w:rPr>
          <w:b/>
          <w:i/>
          <w:highlight w:val="yellow"/>
        </w:rPr>
        <w:fldChar w:fldCharType="end"/>
      </w:r>
    </w:p>
    <w:p w:rsidRPr="0033693E" w:rsidR="00391E9E" w:rsidP="00391E9E" w:rsidRDefault="00391E9E" w14:paraId="62190531" w14:textId="77777777">
      <w:pPr>
        <w:pStyle w:val="Q4"/>
        <w:tabs>
          <w:tab w:val="num" w:pos="1350"/>
          <w:tab w:val="left" w:pos="1440"/>
        </w:tabs>
        <w:ind w:hanging="594"/>
        <w:rPr>
          <w:highlight w:val="cyan"/>
        </w:rPr>
      </w:pPr>
      <w:bookmarkStart w:name="_Ref16355350" w:id="289"/>
      <w:r w:rsidRPr="0033693E">
        <w:rPr>
          <w:highlight w:val="cyan"/>
        </w:rPr>
        <w:t>Sample source</w:t>
      </w:r>
      <w:bookmarkEnd w:id="289"/>
    </w:p>
    <w:p w:rsidRPr="0033693E" w:rsidR="00391E9E" w:rsidP="00391E9E" w:rsidRDefault="00391E9E" w14:paraId="74E918F7" w14:textId="77777777">
      <w:pPr>
        <w:pStyle w:val="A4"/>
        <w:tabs>
          <w:tab w:val="left" w:pos="1530"/>
          <w:tab w:val="left" w:pos="1620"/>
          <w:tab w:val="left" w:pos="1710"/>
          <w:tab w:val="left" w:pos="1800"/>
        </w:tabs>
        <w:rPr>
          <w:highlight w:val="cyan"/>
        </w:rPr>
      </w:pPr>
      <w:r w:rsidRPr="0033693E">
        <w:rPr>
          <w:highlight w:val="cyan"/>
        </w:rPr>
        <w:t xml:space="preserve">Blood </w:t>
      </w:r>
    </w:p>
    <w:p w:rsidRPr="0033693E" w:rsidR="00391E9E" w:rsidP="00391E9E" w:rsidRDefault="00391E9E" w14:paraId="2D6FB8B6" w14:textId="77777777">
      <w:pPr>
        <w:pStyle w:val="A4"/>
        <w:tabs>
          <w:tab w:val="left" w:pos="1530"/>
          <w:tab w:val="left" w:pos="1620"/>
          <w:tab w:val="left" w:pos="1710"/>
          <w:tab w:val="left" w:pos="1800"/>
        </w:tabs>
        <w:rPr>
          <w:highlight w:val="cyan"/>
        </w:rPr>
      </w:pPr>
      <w:r w:rsidRPr="0033693E">
        <w:rPr>
          <w:highlight w:val="cyan"/>
        </w:rPr>
        <w:t>Bone Marrow</w:t>
      </w:r>
    </w:p>
    <w:p w:rsidRPr="0033693E" w:rsidR="00391E9E" w:rsidP="00391E9E" w:rsidRDefault="00391E9E" w14:paraId="320DF70F" w14:textId="77777777">
      <w:pPr>
        <w:pStyle w:val="Q4"/>
        <w:tabs>
          <w:tab w:val="num" w:pos="1350"/>
          <w:tab w:val="left" w:pos="1440"/>
        </w:tabs>
        <w:ind w:hanging="594"/>
        <w:rPr>
          <w:highlight w:val="yellow"/>
        </w:rPr>
      </w:pPr>
      <w:r w:rsidRPr="0033693E">
        <w:rPr>
          <w:highlight w:val="yellow"/>
        </w:rPr>
        <w:t>Results of tests:</w:t>
      </w:r>
    </w:p>
    <w:p w:rsidRPr="0033693E" w:rsidR="00391E9E" w:rsidP="00391E9E" w:rsidRDefault="00391E9E" w14:paraId="5CCBC53A" w14:textId="2EBBED62">
      <w:pPr>
        <w:pStyle w:val="A4"/>
        <w:tabs>
          <w:tab w:val="left" w:pos="1530"/>
          <w:tab w:val="left" w:pos="1620"/>
          <w:tab w:val="left" w:pos="1710"/>
          <w:tab w:val="left" w:pos="1800"/>
        </w:tabs>
        <w:rPr>
          <w:highlight w:val="yellow"/>
        </w:rPr>
      </w:pPr>
      <w:r w:rsidRPr="0033693E">
        <w:rPr>
          <w:highlight w:val="yellow"/>
        </w:rPr>
        <w:t xml:space="preserve">Abnormalities identified – </w:t>
      </w:r>
      <w:r w:rsidRPr="0033693E">
        <w:rPr>
          <w:b/>
          <w:i/>
          <w:highlight w:val="yellow"/>
        </w:rPr>
        <w:t xml:space="preserve">Go to question </w:t>
      </w:r>
      <w:r w:rsidRPr="0033693E">
        <w:rPr>
          <w:b/>
          <w:i/>
          <w:highlight w:val="yellow"/>
        </w:rPr>
        <w:fldChar w:fldCharType="begin"/>
      </w:r>
      <w:r w:rsidRPr="0033693E">
        <w:rPr>
          <w:b/>
          <w:i/>
          <w:highlight w:val="yellow"/>
        </w:rPr>
        <w:instrText xml:space="preserve"> REF _Ref16355512 \r \h </w:instrText>
      </w:r>
      <w:r w:rsidR="0033693E">
        <w:rPr>
          <w:b/>
          <w:i/>
          <w:highlight w:val="yellow"/>
        </w:rPr>
        <w:instrText xml:space="preserve"> \* MERGEFORMAT </w:instrText>
      </w:r>
      <w:r w:rsidRPr="0033693E">
        <w:rPr>
          <w:b/>
          <w:i/>
          <w:highlight w:val="yellow"/>
        </w:rPr>
      </w:r>
      <w:r w:rsidRPr="0033693E">
        <w:rPr>
          <w:b/>
          <w:i/>
          <w:highlight w:val="yellow"/>
        </w:rPr>
        <w:fldChar w:fldCharType="separate"/>
      </w:r>
      <w:r w:rsidRPr="0033693E" w:rsidR="009E3E1C">
        <w:rPr>
          <w:b/>
          <w:i/>
          <w:highlight w:val="yellow"/>
        </w:rPr>
        <w:t>351</w:t>
      </w:r>
      <w:r w:rsidRPr="0033693E">
        <w:rPr>
          <w:b/>
          <w:i/>
          <w:highlight w:val="yellow"/>
        </w:rPr>
        <w:fldChar w:fldCharType="end"/>
      </w:r>
    </w:p>
    <w:p w:rsidRPr="0033693E" w:rsidR="00391E9E" w:rsidP="00391E9E" w:rsidRDefault="00391E9E" w14:paraId="105A268D" w14:textId="7A8E8F2E">
      <w:pPr>
        <w:pStyle w:val="A4"/>
        <w:tabs>
          <w:tab w:val="left" w:pos="1530"/>
          <w:tab w:val="left" w:pos="1620"/>
          <w:tab w:val="left" w:pos="1710"/>
          <w:tab w:val="left" w:pos="1800"/>
        </w:tabs>
        <w:rPr>
          <w:highlight w:val="yellow"/>
        </w:rPr>
      </w:pPr>
      <w:r w:rsidRPr="0033693E">
        <w:rPr>
          <w:highlight w:val="yellow"/>
        </w:rPr>
        <w:t xml:space="preserve">No abnormalities  – </w:t>
      </w:r>
      <w:r w:rsidRPr="0033693E">
        <w:rPr>
          <w:b/>
          <w:i/>
          <w:highlight w:val="yellow"/>
        </w:rPr>
        <w:t xml:space="preserve">Go to question </w:t>
      </w:r>
      <w:r w:rsidRPr="0033693E">
        <w:rPr>
          <w:b/>
          <w:i/>
          <w:highlight w:val="yellow"/>
        </w:rPr>
        <w:fldChar w:fldCharType="begin"/>
      </w:r>
      <w:r w:rsidRPr="0033693E">
        <w:rPr>
          <w:b/>
          <w:i/>
          <w:highlight w:val="yellow"/>
        </w:rPr>
        <w:instrText xml:space="preserve"> REF _Ref16355528 \r \h </w:instrText>
      </w:r>
      <w:r w:rsidR="0033693E">
        <w:rPr>
          <w:b/>
          <w:i/>
          <w:highlight w:val="yellow"/>
        </w:rPr>
        <w:instrText xml:space="preserve"> \* MERGEFORMAT </w:instrText>
      </w:r>
      <w:r w:rsidRPr="0033693E">
        <w:rPr>
          <w:b/>
          <w:i/>
          <w:highlight w:val="yellow"/>
        </w:rPr>
      </w:r>
      <w:r w:rsidRPr="0033693E">
        <w:rPr>
          <w:b/>
          <w:i/>
          <w:highlight w:val="yellow"/>
        </w:rPr>
        <w:fldChar w:fldCharType="separate"/>
      </w:r>
      <w:r w:rsidRPr="0033693E" w:rsidR="009E3E1C">
        <w:rPr>
          <w:b/>
          <w:i/>
          <w:highlight w:val="yellow"/>
        </w:rPr>
        <w:t>355</w:t>
      </w:r>
      <w:r w:rsidRPr="0033693E">
        <w:rPr>
          <w:b/>
          <w:i/>
          <w:highlight w:val="yellow"/>
        </w:rPr>
        <w:fldChar w:fldCharType="end"/>
      </w:r>
    </w:p>
    <w:p w:rsidRPr="0033693E" w:rsidR="00391E9E" w:rsidP="00391E9E" w:rsidRDefault="00391E9E" w14:paraId="6D85B8F3" w14:textId="77777777">
      <w:pPr>
        <w:tabs>
          <w:tab w:val="clear" w:pos="1584"/>
          <w:tab w:val="clear" w:pos="10080"/>
          <w:tab w:val="left" w:pos="1152"/>
        </w:tabs>
        <w:spacing w:before="0"/>
        <w:ind w:left="1440" w:firstLine="0"/>
        <w:rPr>
          <w:b/>
          <w:i/>
          <w:highlight w:val="yellow"/>
        </w:rPr>
      </w:pPr>
    </w:p>
    <w:p w:rsidRPr="0033693E" w:rsidR="00391E9E" w:rsidP="00391E9E" w:rsidRDefault="00391E9E" w14:paraId="3E15384A" w14:textId="77777777">
      <w:pPr>
        <w:tabs>
          <w:tab w:val="clear" w:pos="1584"/>
          <w:tab w:val="clear" w:pos="10080"/>
          <w:tab w:val="left" w:pos="1350"/>
          <w:tab w:val="left" w:pos="2250"/>
          <w:tab w:val="left" w:pos="2340"/>
          <w:tab w:val="left" w:pos="2430"/>
          <w:tab w:val="left" w:pos="2520"/>
        </w:tabs>
        <w:spacing w:before="0" w:after="0"/>
        <w:ind w:left="2340" w:hanging="270"/>
        <w:rPr>
          <w:b/>
          <w:color w:val="365F91"/>
          <w:highlight w:val="yellow"/>
        </w:rPr>
      </w:pPr>
      <w:r w:rsidRPr="0033693E">
        <w:rPr>
          <w:b/>
          <w:color w:val="365F91"/>
          <w:highlight w:val="yellow"/>
        </w:rPr>
        <w:tab/>
      </w:r>
      <w:r w:rsidRPr="0033693E">
        <w:rPr>
          <w:b/>
          <w:color w:val="365F91"/>
          <w:highlight w:val="yellow"/>
        </w:rPr>
        <w:tab/>
        <w:t>Specify cytogenetic abnormalities identified via FISH at last evaluation prior to the start of the preparative regimen / infusion:</w:t>
      </w:r>
    </w:p>
    <w:p w:rsidRPr="0033693E" w:rsidR="00391E9E" w:rsidP="00391E9E" w:rsidRDefault="00391E9E" w14:paraId="4F1D4C05" w14:textId="77777777">
      <w:pPr>
        <w:pStyle w:val="Q5"/>
        <w:tabs>
          <w:tab w:val="num" w:pos="1350"/>
          <w:tab w:val="left" w:pos="1440"/>
        </w:tabs>
        <w:ind w:hanging="540"/>
        <w:rPr>
          <w:highlight w:val="yellow"/>
        </w:rPr>
      </w:pPr>
      <w:bookmarkStart w:name="_Ref16355512" w:id="290"/>
      <w:r w:rsidRPr="0033693E">
        <w:rPr>
          <w:rStyle w:val="Q5Char"/>
          <w:highlight w:val="yellow"/>
        </w:rPr>
        <w:t>International System for Human Cytogenetic Nomenclature (ISCN) compatible string:</w:t>
      </w:r>
      <w:r w:rsidRPr="0033693E">
        <w:rPr>
          <w:highlight w:val="yellow"/>
        </w:rPr>
        <w:t xml:space="preserve"> __________________________</w:t>
      </w:r>
      <w:bookmarkEnd w:id="290"/>
    </w:p>
    <w:p w:rsidRPr="0033693E" w:rsidR="00391E9E" w:rsidP="00391E9E" w:rsidRDefault="00391E9E" w14:paraId="31FA2D31" w14:textId="77777777">
      <w:pPr>
        <w:numPr>
          <w:ilvl w:val="0"/>
          <w:numId w:val="1"/>
        </w:numPr>
        <w:tabs>
          <w:tab w:val="clear" w:pos="1584"/>
          <w:tab w:val="clear" w:pos="10080"/>
          <w:tab w:val="left" w:pos="990"/>
          <w:tab w:val="left" w:pos="1440"/>
          <w:tab w:val="left" w:pos="2880"/>
          <w:tab w:val="num" w:pos="3906"/>
        </w:tabs>
        <w:ind w:left="2880" w:hanging="540"/>
        <w:rPr>
          <w:szCs w:val="21"/>
          <w:highlight w:val="yellow"/>
          <w:lang w:eastAsia="en-US"/>
        </w:rPr>
      </w:pPr>
      <w:r w:rsidRPr="0033693E">
        <w:rPr>
          <w:szCs w:val="21"/>
          <w:highlight w:val="yellow"/>
          <w:lang w:eastAsia="en-US"/>
        </w:rPr>
        <w:t>Specify number of distinct cytogenetic abnormalities:</w:t>
      </w:r>
    </w:p>
    <w:p w:rsidRPr="0033693E" w:rsidR="00391E9E" w:rsidP="00391E9E" w:rsidRDefault="00391E9E" w14:paraId="65A46E51" w14:textId="77777777">
      <w:pPr>
        <w:pStyle w:val="A5"/>
        <w:tabs>
          <w:tab w:val="left" w:pos="1530"/>
          <w:tab w:val="left" w:pos="1620"/>
          <w:tab w:val="left" w:pos="1710"/>
          <w:tab w:val="left" w:pos="1800"/>
        </w:tabs>
        <w:rPr>
          <w:highlight w:val="yellow"/>
        </w:rPr>
      </w:pPr>
      <w:r w:rsidRPr="0033693E">
        <w:rPr>
          <w:rFonts w:ascii="Wingdings" w:hAnsi="Wingdings"/>
          <w:sz w:val="21"/>
          <w:highlight w:val="yellow"/>
        </w:rPr>
        <w:tab/>
      </w:r>
      <w:r w:rsidRPr="0033693E">
        <w:rPr>
          <w:highlight w:val="yellow"/>
        </w:rPr>
        <w:t>One (1)</w:t>
      </w:r>
    </w:p>
    <w:p w:rsidRPr="0033693E" w:rsidR="00391E9E" w:rsidP="00391E9E" w:rsidRDefault="00391E9E" w14:paraId="7028F822" w14:textId="77777777">
      <w:pPr>
        <w:pStyle w:val="A5"/>
        <w:tabs>
          <w:tab w:val="left" w:pos="1530"/>
          <w:tab w:val="left" w:pos="1620"/>
          <w:tab w:val="left" w:pos="1710"/>
          <w:tab w:val="left" w:pos="1800"/>
        </w:tabs>
        <w:rPr>
          <w:highlight w:val="yellow"/>
        </w:rPr>
      </w:pPr>
      <w:r w:rsidRPr="0033693E">
        <w:rPr>
          <w:rFonts w:ascii="Wingdings" w:hAnsi="Wingdings"/>
          <w:sz w:val="21"/>
          <w:highlight w:val="yellow"/>
        </w:rPr>
        <w:tab/>
      </w:r>
      <w:r w:rsidRPr="0033693E">
        <w:rPr>
          <w:highlight w:val="yellow"/>
        </w:rPr>
        <w:t>Two (2)</w:t>
      </w:r>
    </w:p>
    <w:p w:rsidRPr="0033693E" w:rsidR="00391E9E" w:rsidP="00391E9E" w:rsidRDefault="00391E9E" w14:paraId="6EC420F7" w14:textId="77777777">
      <w:pPr>
        <w:pStyle w:val="A5"/>
        <w:tabs>
          <w:tab w:val="left" w:pos="1530"/>
          <w:tab w:val="left" w:pos="1620"/>
          <w:tab w:val="left" w:pos="1710"/>
          <w:tab w:val="left" w:pos="1800"/>
        </w:tabs>
        <w:rPr>
          <w:highlight w:val="yellow"/>
        </w:rPr>
      </w:pPr>
      <w:r w:rsidRPr="0033693E">
        <w:rPr>
          <w:rFonts w:ascii="Wingdings" w:hAnsi="Wingdings"/>
          <w:sz w:val="21"/>
          <w:highlight w:val="yellow"/>
        </w:rPr>
        <w:tab/>
      </w:r>
      <w:r w:rsidRPr="0033693E">
        <w:rPr>
          <w:highlight w:val="yellow"/>
        </w:rPr>
        <w:t>Three (3)</w:t>
      </w:r>
    </w:p>
    <w:p w:rsidRPr="0033693E" w:rsidR="00391E9E" w:rsidP="00247044" w:rsidRDefault="00391E9E" w14:paraId="7531A43B" w14:textId="77777777">
      <w:pPr>
        <w:pStyle w:val="A5"/>
        <w:tabs>
          <w:tab w:val="left" w:pos="1530"/>
          <w:tab w:val="left" w:pos="1620"/>
          <w:tab w:val="left" w:pos="1710"/>
          <w:tab w:val="left" w:pos="1800"/>
        </w:tabs>
        <w:rPr>
          <w:highlight w:val="yellow"/>
        </w:rPr>
      </w:pPr>
      <w:r w:rsidRPr="0033693E">
        <w:rPr>
          <w:rFonts w:ascii="Wingdings" w:hAnsi="Wingdings"/>
          <w:sz w:val="21"/>
          <w:highlight w:val="yellow"/>
        </w:rPr>
        <w:tab/>
      </w:r>
      <w:r w:rsidRPr="0033693E">
        <w:rPr>
          <w:highlight w:val="yellow"/>
        </w:rPr>
        <w:t>Four or more (4 or more)</w:t>
      </w:r>
    </w:p>
    <w:p w:rsidRPr="0033693E" w:rsidR="00391E9E" w:rsidP="00391E9E" w:rsidRDefault="00391E9E" w14:paraId="0C76590F" w14:textId="77777777">
      <w:pPr>
        <w:pStyle w:val="Q5"/>
        <w:tabs>
          <w:tab w:val="num" w:pos="1350"/>
          <w:tab w:val="left" w:pos="1440"/>
        </w:tabs>
        <w:ind w:hanging="540"/>
        <w:rPr>
          <w:highlight w:val="yellow"/>
        </w:rPr>
      </w:pPr>
      <w:r w:rsidRPr="0033693E">
        <w:rPr>
          <w:highlight w:val="yellow"/>
        </w:rPr>
        <w:t>Specify abnormalities: (check all that apply)</w:t>
      </w:r>
    </w:p>
    <w:p w:rsidRPr="0033693E" w:rsidR="00391E9E" w:rsidP="00391E9E" w:rsidRDefault="00391E9E" w14:paraId="33433E09" w14:textId="77777777">
      <w:pPr>
        <w:pStyle w:val="In3"/>
        <w:ind w:firstLine="630"/>
        <w:rPr>
          <w:highlight w:val="yellow"/>
        </w:rPr>
      </w:pPr>
      <w:r w:rsidRPr="0033693E">
        <w:rPr>
          <w:highlight w:val="yellow"/>
        </w:rPr>
        <w:t>Monosomy</w:t>
      </w:r>
    </w:p>
    <w:p w:rsidRPr="0033693E" w:rsidR="00391E9E" w:rsidP="00391E9E" w:rsidRDefault="00391E9E" w14:paraId="35AFB1D7" w14:textId="77777777">
      <w:pPr>
        <w:pStyle w:val="A5"/>
        <w:tabs>
          <w:tab w:val="left" w:pos="1530"/>
          <w:tab w:val="left" w:pos="1620"/>
          <w:tab w:val="left" w:pos="1710"/>
          <w:tab w:val="left" w:pos="1800"/>
        </w:tabs>
        <w:rPr>
          <w:highlight w:val="yellow"/>
        </w:rPr>
      </w:pPr>
      <w:r w:rsidRPr="0033693E">
        <w:rPr>
          <w:highlight w:val="yellow"/>
        </w:rPr>
        <w:t xml:space="preserve">–5 </w:t>
      </w:r>
    </w:p>
    <w:p w:rsidRPr="0033693E" w:rsidR="00391E9E" w:rsidP="00391E9E" w:rsidRDefault="00391E9E" w14:paraId="30466564" w14:textId="77777777">
      <w:pPr>
        <w:pStyle w:val="A5"/>
        <w:tabs>
          <w:tab w:val="left" w:pos="1530"/>
          <w:tab w:val="left" w:pos="1620"/>
          <w:tab w:val="left" w:pos="1710"/>
          <w:tab w:val="left" w:pos="1800"/>
        </w:tabs>
        <w:rPr>
          <w:highlight w:val="yellow"/>
        </w:rPr>
      </w:pPr>
      <w:r w:rsidRPr="0033693E">
        <w:rPr>
          <w:highlight w:val="yellow"/>
        </w:rPr>
        <w:t xml:space="preserve">–7 </w:t>
      </w:r>
    </w:p>
    <w:p w:rsidRPr="0033693E" w:rsidR="00391E9E" w:rsidP="00391E9E" w:rsidRDefault="00391E9E" w14:paraId="76D317C3" w14:textId="77777777">
      <w:pPr>
        <w:pStyle w:val="A5"/>
        <w:tabs>
          <w:tab w:val="left" w:pos="1530"/>
          <w:tab w:val="left" w:pos="1620"/>
          <w:tab w:val="left" w:pos="1710"/>
          <w:tab w:val="left" w:pos="1800"/>
        </w:tabs>
        <w:rPr>
          <w:highlight w:val="yellow"/>
        </w:rPr>
      </w:pPr>
      <w:r w:rsidRPr="0033693E">
        <w:rPr>
          <w:highlight w:val="yellow"/>
        </w:rPr>
        <w:tab/>
        <w:t>–Y</w:t>
      </w:r>
    </w:p>
    <w:p w:rsidRPr="0033693E" w:rsidR="00391E9E" w:rsidP="00391E9E" w:rsidRDefault="00391E9E" w14:paraId="1B438A01" w14:textId="77777777">
      <w:pPr>
        <w:pStyle w:val="In3"/>
        <w:ind w:firstLine="630"/>
        <w:rPr>
          <w:highlight w:val="yellow"/>
        </w:rPr>
      </w:pPr>
      <w:r w:rsidRPr="0033693E">
        <w:rPr>
          <w:highlight w:val="yellow"/>
        </w:rPr>
        <w:t>Trisomy</w:t>
      </w:r>
    </w:p>
    <w:p w:rsidRPr="0033693E" w:rsidR="00391E9E" w:rsidP="00391E9E" w:rsidRDefault="00391E9E" w14:paraId="09120D14" w14:textId="77777777">
      <w:pPr>
        <w:pStyle w:val="A5"/>
        <w:tabs>
          <w:tab w:val="left" w:pos="1530"/>
          <w:tab w:val="left" w:pos="1620"/>
          <w:tab w:val="left" w:pos="1710"/>
          <w:tab w:val="left" w:pos="1800"/>
        </w:tabs>
        <w:rPr>
          <w:highlight w:val="yellow"/>
        </w:rPr>
      </w:pPr>
      <w:r w:rsidRPr="0033693E">
        <w:rPr>
          <w:highlight w:val="yellow"/>
        </w:rPr>
        <w:t>+8</w:t>
      </w:r>
    </w:p>
    <w:p w:rsidRPr="0033693E" w:rsidR="00391E9E" w:rsidP="00391E9E" w:rsidRDefault="00391E9E" w14:paraId="148C5B09" w14:textId="77777777">
      <w:pPr>
        <w:pStyle w:val="A5"/>
        <w:tabs>
          <w:tab w:val="left" w:pos="1530"/>
          <w:tab w:val="left" w:pos="1620"/>
          <w:tab w:val="left" w:pos="1710"/>
          <w:tab w:val="left" w:pos="1800"/>
        </w:tabs>
        <w:rPr>
          <w:highlight w:val="yellow"/>
        </w:rPr>
      </w:pPr>
      <w:r w:rsidRPr="0033693E">
        <w:rPr>
          <w:highlight w:val="yellow"/>
        </w:rPr>
        <w:t>+9</w:t>
      </w:r>
    </w:p>
    <w:p w:rsidRPr="0033693E" w:rsidR="00391E9E" w:rsidP="00391E9E" w:rsidRDefault="00391E9E" w14:paraId="2D0C2D70" w14:textId="77777777">
      <w:pPr>
        <w:pStyle w:val="In3"/>
        <w:ind w:firstLine="630"/>
        <w:rPr>
          <w:highlight w:val="yellow"/>
        </w:rPr>
      </w:pPr>
      <w:r w:rsidRPr="0033693E">
        <w:rPr>
          <w:highlight w:val="yellow"/>
        </w:rPr>
        <w:t>Translocation</w:t>
      </w:r>
    </w:p>
    <w:p w:rsidRPr="0033693E" w:rsidR="00391E9E" w:rsidP="00391E9E" w:rsidRDefault="00391E9E" w14:paraId="490D0424" w14:textId="77777777">
      <w:pPr>
        <w:pStyle w:val="A5"/>
        <w:tabs>
          <w:tab w:val="left" w:pos="1530"/>
          <w:tab w:val="left" w:pos="1620"/>
          <w:tab w:val="left" w:pos="1710"/>
          <w:tab w:val="left" w:pos="1800"/>
        </w:tabs>
        <w:rPr>
          <w:highlight w:val="yellow"/>
        </w:rPr>
      </w:pPr>
      <w:r w:rsidRPr="0033693E">
        <w:rPr>
          <w:highlight w:val="yellow"/>
        </w:rPr>
        <w:t>t(1;any)</w:t>
      </w:r>
    </w:p>
    <w:p w:rsidRPr="0033693E" w:rsidR="00391E9E" w:rsidP="00391E9E" w:rsidRDefault="00391E9E" w14:paraId="1364AA14" w14:textId="77777777">
      <w:pPr>
        <w:pStyle w:val="A5"/>
        <w:tabs>
          <w:tab w:val="left" w:pos="1530"/>
          <w:tab w:val="left" w:pos="1620"/>
          <w:tab w:val="left" w:pos="1710"/>
          <w:tab w:val="left" w:pos="1800"/>
        </w:tabs>
        <w:rPr>
          <w:highlight w:val="yellow"/>
        </w:rPr>
      </w:pPr>
      <w:r w:rsidRPr="0033693E">
        <w:rPr>
          <w:highlight w:val="yellow"/>
        </w:rPr>
        <w:t>t(3q21;any)</w:t>
      </w:r>
    </w:p>
    <w:p w:rsidRPr="0033693E" w:rsidR="00391E9E" w:rsidP="00391E9E" w:rsidRDefault="00391E9E" w14:paraId="17DD824E" w14:textId="77777777">
      <w:pPr>
        <w:pStyle w:val="A5"/>
        <w:tabs>
          <w:tab w:val="left" w:pos="1530"/>
          <w:tab w:val="left" w:pos="1620"/>
          <w:tab w:val="left" w:pos="1710"/>
          <w:tab w:val="left" w:pos="1800"/>
        </w:tabs>
        <w:rPr>
          <w:highlight w:val="yellow"/>
        </w:rPr>
      </w:pPr>
      <w:r w:rsidRPr="0033693E">
        <w:rPr>
          <w:highlight w:val="yellow"/>
        </w:rPr>
        <w:t>t(12p11.2;any)</w:t>
      </w:r>
    </w:p>
    <w:p w:rsidRPr="0033693E" w:rsidR="00391E9E" w:rsidP="00391E9E" w:rsidRDefault="00391E9E" w14:paraId="27DCB74A" w14:textId="77777777">
      <w:pPr>
        <w:pStyle w:val="A5"/>
        <w:tabs>
          <w:tab w:val="left" w:pos="1530"/>
          <w:tab w:val="left" w:pos="1620"/>
          <w:tab w:val="left" w:pos="1710"/>
          <w:tab w:val="left" w:pos="1800"/>
        </w:tabs>
        <w:rPr>
          <w:highlight w:val="yellow"/>
        </w:rPr>
      </w:pPr>
      <w:r w:rsidRPr="0033693E">
        <w:rPr>
          <w:highlight w:val="yellow"/>
        </w:rPr>
        <w:t>t(11q23;any)</w:t>
      </w:r>
    </w:p>
    <w:p w:rsidRPr="0033693E" w:rsidR="00391E9E" w:rsidP="00391E9E" w:rsidRDefault="00391E9E" w14:paraId="59705A43" w14:textId="77777777">
      <w:pPr>
        <w:pStyle w:val="A5"/>
        <w:tabs>
          <w:tab w:val="left" w:pos="1530"/>
          <w:tab w:val="left" w:pos="1620"/>
          <w:tab w:val="left" w:pos="1710"/>
          <w:tab w:val="left" w:pos="1800"/>
        </w:tabs>
        <w:rPr>
          <w:highlight w:val="yellow"/>
        </w:rPr>
      </w:pPr>
      <w:r w:rsidRPr="0033693E">
        <w:rPr>
          <w:highlight w:val="yellow"/>
        </w:rPr>
        <w:t>t(6;9)</w:t>
      </w:r>
    </w:p>
    <w:p w:rsidRPr="0033693E" w:rsidR="00391E9E" w:rsidP="00391E9E" w:rsidRDefault="00391E9E" w14:paraId="2C91559B" w14:textId="77777777">
      <w:pPr>
        <w:pStyle w:val="In3"/>
        <w:ind w:firstLine="630"/>
        <w:rPr>
          <w:highlight w:val="yellow"/>
        </w:rPr>
      </w:pPr>
      <w:r w:rsidRPr="0033693E">
        <w:rPr>
          <w:highlight w:val="yellow"/>
        </w:rPr>
        <w:t>Deletion</w:t>
      </w:r>
    </w:p>
    <w:p w:rsidRPr="0033693E" w:rsidR="00391E9E" w:rsidP="00391E9E" w:rsidRDefault="00391E9E" w14:paraId="03AFAAC3" w14:textId="77777777">
      <w:pPr>
        <w:pStyle w:val="A5"/>
        <w:tabs>
          <w:tab w:val="left" w:pos="1530"/>
          <w:tab w:val="left" w:pos="1620"/>
          <w:tab w:val="left" w:pos="1710"/>
          <w:tab w:val="left" w:pos="1800"/>
        </w:tabs>
        <w:rPr>
          <w:highlight w:val="yellow"/>
        </w:rPr>
      </w:pPr>
      <w:r w:rsidRPr="0033693E">
        <w:rPr>
          <w:highlight w:val="yellow"/>
        </w:rPr>
        <w:t xml:space="preserve">del(5q) / 5q- </w:t>
      </w:r>
    </w:p>
    <w:p w:rsidRPr="0033693E" w:rsidR="00391E9E" w:rsidP="00391E9E" w:rsidRDefault="00391E9E" w14:paraId="0536A614" w14:textId="77777777">
      <w:pPr>
        <w:pStyle w:val="A5"/>
        <w:tabs>
          <w:tab w:val="left" w:pos="1530"/>
          <w:tab w:val="left" w:pos="1620"/>
          <w:tab w:val="left" w:pos="1710"/>
          <w:tab w:val="left" w:pos="1800"/>
        </w:tabs>
        <w:rPr>
          <w:highlight w:val="yellow"/>
        </w:rPr>
      </w:pPr>
      <w:r w:rsidRPr="0033693E">
        <w:rPr>
          <w:highlight w:val="yellow"/>
        </w:rPr>
        <w:t xml:space="preserve">del(7q) / 7q- </w:t>
      </w:r>
    </w:p>
    <w:p w:rsidRPr="0033693E" w:rsidR="00391E9E" w:rsidP="00391E9E" w:rsidRDefault="00391E9E" w14:paraId="0DA2B780" w14:textId="77777777">
      <w:pPr>
        <w:pStyle w:val="A5"/>
        <w:tabs>
          <w:tab w:val="left" w:pos="1530"/>
          <w:tab w:val="left" w:pos="1620"/>
          <w:tab w:val="left" w:pos="1710"/>
          <w:tab w:val="left" w:pos="1800"/>
        </w:tabs>
        <w:rPr>
          <w:highlight w:val="yellow"/>
        </w:rPr>
      </w:pPr>
      <w:r w:rsidRPr="0033693E">
        <w:rPr>
          <w:highlight w:val="yellow"/>
        </w:rPr>
        <w:t xml:space="preserve">del(11q) / 11q- </w:t>
      </w:r>
    </w:p>
    <w:p w:rsidRPr="0033693E" w:rsidR="00391E9E" w:rsidP="00391E9E" w:rsidRDefault="00391E9E" w14:paraId="366674E1" w14:textId="77777777">
      <w:pPr>
        <w:pStyle w:val="A5"/>
        <w:tabs>
          <w:tab w:val="left" w:pos="1530"/>
          <w:tab w:val="left" w:pos="1620"/>
          <w:tab w:val="left" w:pos="1710"/>
          <w:tab w:val="left" w:pos="1800"/>
        </w:tabs>
        <w:rPr>
          <w:highlight w:val="yellow"/>
        </w:rPr>
      </w:pPr>
      <w:r w:rsidRPr="0033693E">
        <w:rPr>
          <w:highlight w:val="yellow"/>
        </w:rPr>
        <w:t>del(12p) / 12p-</w:t>
      </w:r>
    </w:p>
    <w:p w:rsidRPr="0033693E" w:rsidR="00391E9E" w:rsidP="00391E9E" w:rsidRDefault="00391E9E" w14:paraId="139EAB3E" w14:textId="77777777">
      <w:pPr>
        <w:pStyle w:val="A5"/>
        <w:tabs>
          <w:tab w:val="left" w:pos="1530"/>
          <w:tab w:val="left" w:pos="1620"/>
          <w:tab w:val="left" w:pos="1710"/>
          <w:tab w:val="left" w:pos="1800"/>
        </w:tabs>
        <w:rPr>
          <w:highlight w:val="yellow"/>
        </w:rPr>
      </w:pPr>
      <w:r w:rsidRPr="0033693E">
        <w:rPr>
          <w:highlight w:val="yellow"/>
        </w:rPr>
        <w:t xml:space="preserve">del(13q) / 13q- </w:t>
      </w:r>
    </w:p>
    <w:p w:rsidRPr="0033693E" w:rsidR="00391E9E" w:rsidP="00391E9E" w:rsidRDefault="00391E9E" w14:paraId="491C1249" w14:textId="77777777">
      <w:pPr>
        <w:pStyle w:val="A5"/>
        <w:tabs>
          <w:tab w:val="left" w:pos="1530"/>
          <w:tab w:val="left" w:pos="1620"/>
          <w:tab w:val="left" w:pos="1710"/>
          <w:tab w:val="left" w:pos="1800"/>
        </w:tabs>
        <w:rPr>
          <w:b/>
          <w:highlight w:val="yellow"/>
        </w:rPr>
      </w:pPr>
      <w:r w:rsidRPr="0033693E">
        <w:rPr>
          <w:highlight w:val="yellow"/>
        </w:rPr>
        <w:t>del(20q) / 20q-</w:t>
      </w:r>
      <w:r w:rsidRPr="0033693E">
        <w:rPr>
          <w:highlight w:val="yellow"/>
        </w:rPr>
        <w:tab/>
      </w:r>
      <w:r w:rsidRPr="0033693E">
        <w:rPr>
          <w:highlight w:val="yellow"/>
        </w:rPr>
        <w:tab/>
      </w:r>
      <w:r w:rsidRPr="0033693E">
        <w:rPr>
          <w:b/>
          <w:highlight w:val="yellow"/>
        </w:rPr>
        <w:t xml:space="preserve"> </w:t>
      </w:r>
    </w:p>
    <w:p w:rsidRPr="0033693E" w:rsidR="00391E9E" w:rsidP="00391E9E" w:rsidRDefault="00391E9E" w14:paraId="54F64D2A" w14:textId="77777777">
      <w:pPr>
        <w:pStyle w:val="In3"/>
        <w:ind w:firstLine="720"/>
        <w:rPr>
          <w:highlight w:val="yellow"/>
        </w:rPr>
      </w:pPr>
      <w:r w:rsidRPr="0033693E">
        <w:rPr>
          <w:highlight w:val="yellow"/>
        </w:rPr>
        <w:t>Inversion</w:t>
      </w:r>
    </w:p>
    <w:p w:rsidRPr="0033693E" w:rsidR="00391E9E" w:rsidP="00391E9E" w:rsidRDefault="00391E9E" w14:paraId="07FB2B83" w14:textId="77777777">
      <w:pPr>
        <w:pStyle w:val="A5"/>
        <w:tabs>
          <w:tab w:val="left" w:pos="1530"/>
          <w:tab w:val="left" w:pos="1620"/>
          <w:tab w:val="left" w:pos="1710"/>
          <w:tab w:val="left" w:pos="1800"/>
        </w:tabs>
        <w:rPr>
          <w:highlight w:val="yellow"/>
        </w:rPr>
      </w:pPr>
      <w:r w:rsidRPr="0033693E">
        <w:rPr>
          <w:highlight w:val="yellow"/>
        </w:rPr>
        <w:t>dup(1)</w:t>
      </w:r>
    </w:p>
    <w:p w:rsidRPr="0033693E" w:rsidR="00391E9E" w:rsidP="00391E9E" w:rsidRDefault="00391E9E" w14:paraId="49C0FF9B" w14:textId="77777777">
      <w:pPr>
        <w:pStyle w:val="A5"/>
        <w:tabs>
          <w:tab w:val="left" w:pos="1530"/>
          <w:tab w:val="left" w:pos="1620"/>
          <w:tab w:val="left" w:pos="1710"/>
          <w:tab w:val="left" w:pos="1800"/>
        </w:tabs>
        <w:rPr>
          <w:highlight w:val="yellow"/>
        </w:rPr>
      </w:pPr>
      <w:r w:rsidRPr="0033693E">
        <w:rPr>
          <w:highlight w:val="yellow"/>
        </w:rPr>
        <w:t xml:space="preserve">inv(3) </w:t>
      </w:r>
    </w:p>
    <w:p w:rsidRPr="0033693E" w:rsidR="00391E9E" w:rsidP="00391E9E" w:rsidRDefault="00391E9E" w14:paraId="0C1AADEF" w14:textId="77777777">
      <w:pPr>
        <w:pStyle w:val="In3"/>
        <w:ind w:firstLine="720"/>
        <w:rPr>
          <w:highlight w:val="yellow"/>
        </w:rPr>
      </w:pPr>
      <w:r w:rsidRPr="0033693E">
        <w:rPr>
          <w:highlight w:val="yellow"/>
        </w:rPr>
        <w:t>Other</w:t>
      </w:r>
    </w:p>
    <w:p w:rsidRPr="0033693E" w:rsidR="00391E9E" w:rsidP="00391E9E" w:rsidRDefault="00391E9E" w14:paraId="768F6E61" w14:textId="77777777">
      <w:pPr>
        <w:pStyle w:val="A5"/>
        <w:tabs>
          <w:tab w:val="left" w:pos="1530"/>
          <w:tab w:val="left" w:pos="1620"/>
          <w:tab w:val="left" w:pos="1710"/>
          <w:tab w:val="left" w:pos="1800"/>
        </w:tabs>
        <w:rPr>
          <w:highlight w:val="yellow"/>
        </w:rPr>
      </w:pPr>
      <w:r w:rsidRPr="0033693E">
        <w:rPr>
          <w:highlight w:val="yellow"/>
        </w:rPr>
        <w:t>i17q</w:t>
      </w:r>
    </w:p>
    <w:p w:rsidRPr="0033693E" w:rsidR="00391E9E" w:rsidP="00391E9E" w:rsidRDefault="00391E9E" w14:paraId="778A8728" w14:textId="4A17DBF6">
      <w:pPr>
        <w:pStyle w:val="A5"/>
        <w:tabs>
          <w:tab w:val="left" w:pos="1530"/>
          <w:tab w:val="left" w:pos="1620"/>
          <w:tab w:val="left" w:pos="1710"/>
          <w:tab w:val="left" w:pos="1800"/>
        </w:tabs>
        <w:rPr>
          <w:highlight w:val="yellow"/>
        </w:rPr>
      </w:pPr>
      <w:r w:rsidRPr="0033693E">
        <w:rPr>
          <w:highlight w:val="yellow"/>
        </w:rPr>
        <w:tab/>
        <w:t xml:space="preserve">Other abnormality </w:t>
      </w:r>
      <w:r w:rsidRPr="0033693E">
        <w:rPr>
          <w:color w:val="365F91"/>
          <w:highlight w:val="yellow"/>
        </w:rPr>
        <w:t xml:space="preserve">– </w:t>
      </w:r>
      <w:r w:rsidRPr="0033693E">
        <w:rPr>
          <w:b/>
          <w:i/>
          <w:highlight w:val="yellow"/>
        </w:rPr>
        <w:t xml:space="preserve">Go to question </w:t>
      </w:r>
      <w:r w:rsidRPr="0033693E">
        <w:rPr>
          <w:b/>
          <w:i/>
          <w:highlight w:val="yellow"/>
        </w:rPr>
        <w:fldChar w:fldCharType="begin"/>
      </w:r>
      <w:r w:rsidRPr="0033693E">
        <w:rPr>
          <w:b/>
          <w:i/>
          <w:highlight w:val="yellow"/>
        </w:rPr>
        <w:instrText xml:space="preserve"> REF _Ref16355546 \r \h </w:instrText>
      </w:r>
      <w:r w:rsidR="0033693E">
        <w:rPr>
          <w:b/>
          <w:i/>
          <w:highlight w:val="yellow"/>
        </w:rPr>
        <w:instrText xml:space="preserve"> \* MERGEFORMAT </w:instrText>
      </w:r>
      <w:r w:rsidRPr="0033693E">
        <w:rPr>
          <w:b/>
          <w:i/>
          <w:highlight w:val="yellow"/>
        </w:rPr>
      </w:r>
      <w:r w:rsidRPr="0033693E">
        <w:rPr>
          <w:b/>
          <w:i/>
          <w:highlight w:val="yellow"/>
        </w:rPr>
        <w:fldChar w:fldCharType="separate"/>
      </w:r>
      <w:r w:rsidRPr="0033693E" w:rsidR="009E3E1C">
        <w:rPr>
          <w:b/>
          <w:i/>
          <w:highlight w:val="yellow"/>
        </w:rPr>
        <w:t>354</w:t>
      </w:r>
      <w:r w:rsidRPr="0033693E">
        <w:rPr>
          <w:b/>
          <w:i/>
          <w:highlight w:val="yellow"/>
        </w:rPr>
        <w:fldChar w:fldCharType="end"/>
      </w:r>
    </w:p>
    <w:p w:rsidRPr="0033693E" w:rsidR="00391E9E" w:rsidP="00391E9E" w:rsidRDefault="00391E9E" w14:paraId="186FF68E" w14:textId="77777777">
      <w:pPr>
        <w:pStyle w:val="Q6"/>
        <w:tabs>
          <w:tab w:val="num" w:pos="1350"/>
          <w:tab w:val="left" w:pos="1440"/>
        </w:tabs>
        <w:ind w:hanging="540"/>
        <w:rPr>
          <w:highlight w:val="yellow"/>
        </w:rPr>
      </w:pPr>
      <w:bookmarkStart w:name="_Ref16355546" w:id="291"/>
      <w:r w:rsidRPr="0033693E">
        <w:rPr>
          <w:highlight w:val="yellow"/>
        </w:rPr>
        <w:t>Specify other abnormality:__________________________</w:t>
      </w:r>
      <w:bookmarkEnd w:id="291"/>
      <w:r w:rsidRPr="0033693E">
        <w:rPr>
          <w:highlight w:val="yellow"/>
        </w:rPr>
        <w:tab/>
        <w:t xml:space="preserve"> </w:t>
      </w:r>
    </w:p>
    <w:p w:rsidRPr="0033693E" w:rsidR="00391E9E" w:rsidP="00391E9E" w:rsidRDefault="00391E9E" w14:paraId="1A526427" w14:textId="77777777">
      <w:pPr>
        <w:pStyle w:val="Q4"/>
        <w:tabs>
          <w:tab w:val="num" w:pos="1350"/>
          <w:tab w:val="left" w:pos="1440"/>
        </w:tabs>
        <w:ind w:hanging="594"/>
        <w:rPr>
          <w:highlight w:val="cyan"/>
        </w:rPr>
      </w:pPr>
      <w:bookmarkStart w:name="_Ref16355528" w:id="292"/>
      <w:r w:rsidRPr="0033693E">
        <w:rPr>
          <w:highlight w:val="cyan"/>
        </w:rPr>
        <w:t>Was documentation submitted to the CIBMTR? (e.g. FISH report)</w:t>
      </w:r>
      <w:bookmarkEnd w:id="292"/>
    </w:p>
    <w:p w:rsidRPr="0033693E" w:rsidR="00391E9E" w:rsidP="00391E9E" w:rsidRDefault="00391E9E" w14:paraId="65D8F958" w14:textId="77777777">
      <w:pPr>
        <w:pStyle w:val="A4"/>
        <w:tabs>
          <w:tab w:val="left" w:pos="1530"/>
          <w:tab w:val="left" w:pos="1620"/>
          <w:tab w:val="left" w:pos="1710"/>
          <w:tab w:val="left" w:pos="1800"/>
        </w:tabs>
        <w:rPr>
          <w:highlight w:val="cyan"/>
        </w:rPr>
      </w:pPr>
      <w:r w:rsidRPr="0033693E">
        <w:rPr>
          <w:highlight w:val="cyan"/>
        </w:rPr>
        <w:t>Yes</w:t>
      </w:r>
    </w:p>
    <w:p w:rsidRPr="0033693E" w:rsidR="00391E9E" w:rsidP="00391E9E" w:rsidRDefault="00391E9E" w14:paraId="4FE28241" w14:textId="77777777">
      <w:pPr>
        <w:pStyle w:val="A4"/>
        <w:tabs>
          <w:tab w:val="left" w:pos="1530"/>
          <w:tab w:val="left" w:pos="1620"/>
          <w:tab w:val="left" w:pos="1710"/>
          <w:tab w:val="left" w:pos="1800"/>
        </w:tabs>
        <w:rPr>
          <w:highlight w:val="cyan"/>
        </w:rPr>
      </w:pPr>
      <w:r w:rsidRPr="0033693E">
        <w:rPr>
          <w:highlight w:val="cyan"/>
        </w:rPr>
        <w:t>No</w:t>
      </w:r>
    </w:p>
    <w:p w:rsidRPr="0033693E" w:rsidR="00391E9E" w:rsidP="00391E9E" w:rsidRDefault="00391E9E" w14:paraId="3FABD6EC" w14:textId="77777777">
      <w:pPr>
        <w:pStyle w:val="Q3"/>
        <w:tabs>
          <w:tab w:val="num" w:pos="1350"/>
          <w:tab w:val="left" w:pos="1440"/>
        </w:tabs>
        <w:ind w:hanging="558"/>
        <w:rPr>
          <w:highlight w:val="yellow"/>
        </w:rPr>
      </w:pPr>
      <w:bookmarkStart w:name="_Ref16355371" w:id="293"/>
      <w:r w:rsidRPr="0033693E">
        <w:rPr>
          <w:highlight w:val="yellow"/>
        </w:rPr>
        <w:t>Were cytogenetics tested via karyotyping?</w:t>
      </w:r>
      <w:bookmarkEnd w:id="293"/>
    </w:p>
    <w:p w:rsidRPr="0033693E" w:rsidR="00391E9E" w:rsidP="00391E9E" w:rsidRDefault="00391E9E" w14:paraId="3E60F75F" w14:textId="105E36C6">
      <w:pPr>
        <w:pStyle w:val="A3"/>
        <w:tabs>
          <w:tab w:val="left" w:pos="1530"/>
          <w:tab w:val="left" w:pos="1620"/>
          <w:tab w:val="left" w:pos="1710"/>
          <w:tab w:val="left" w:pos="1800"/>
        </w:tabs>
        <w:ind w:hanging="450"/>
        <w:rPr>
          <w:highlight w:val="yellow"/>
        </w:rPr>
      </w:pPr>
      <w:r w:rsidRPr="0033693E">
        <w:rPr>
          <w:highlight w:val="yellow"/>
        </w:rPr>
        <w:t xml:space="preserve">Yes- </w:t>
      </w:r>
      <w:r w:rsidRPr="0033693E">
        <w:rPr>
          <w:b/>
          <w:i/>
          <w:highlight w:val="yellow"/>
        </w:rPr>
        <w:t xml:space="preserve">Go to question </w:t>
      </w:r>
      <w:r w:rsidRPr="0033693E">
        <w:rPr>
          <w:b/>
          <w:i/>
          <w:highlight w:val="yellow"/>
        </w:rPr>
        <w:fldChar w:fldCharType="begin"/>
      </w:r>
      <w:r w:rsidRPr="0033693E">
        <w:rPr>
          <w:b/>
          <w:i/>
          <w:highlight w:val="yellow"/>
        </w:rPr>
        <w:instrText xml:space="preserve"> REF _Ref16355562 \r \h </w:instrText>
      </w:r>
      <w:r w:rsidR="0033693E">
        <w:rPr>
          <w:b/>
          <w:i/>
          <w:highlight w:val="yellow"/>
        </w:rPr>
        <w:instrText xml:space="preserve"> \* MERGEFORMAT </w:instrText>
      </w:r>
      <w:r w:rsidRPr="0033693E">
        <w:rPr>
          <w:b/>
          <w:i/>
          <w:highlight w:val="yellow"/>
        </w:rPr>
      </w:r>
      <w:r w:rsidRPr="0033693E">
        <w:rPr>
          <w:b/>
          <w:i/>
          <w:highlight w:val="yellow"/>
        </w:rPr>
        <w:fldChar w:fldCharType="separate"/>
      </w:r>
      <w:r w:rsidRPr="0033693E" w:rsidR="009E3E1C">
        <w:rPr>
          <w:b/>
          <w:i/>
          <w:highlight w:val="yellow"/>
        </w:rPr>
        <w:t>357</w:t>
      </w:r>
      <w:r w:rsidRPr="0033693E">
        <w:rPr>
          <w:b/>
          <w:i/>
          <w:highlight w:val="yellow"/>
        </w:rPr>
        <w:fldChar w:fldCharType="end"/>
      </w:r>
    </w:p>
    <w:p w:rsidRPr="0033693E" w:rsidR="00391E9E" w:rsidP="00391E9E" w:rsidRDefault="00391E9E" w14:paraId="28FED6F9" w14:textId="09680B92">
      <w:pPr>
        <w:pStyle w:val="A3"/>
        <w:tabs>
          <w:tab w:val="left" w:pos="1530"/>
          <w:tab w:val="left" w:pos="1620"/>
          <w:tab w:val="left" w:pos="1710"/>
          <w:tab w:val="left" w:pos="1800"/>
        </w:tabs>
        <w:ind w:hanging="450"/>
        <w:rPr>
          <w:highlight w:val="yellow"/>
        </w:rPr>
      </w:pPr>
      <w:r w:rsidRPr="0033693E">
        <w:rPr>
          <w:highlight w:val="yellow"/>
        </w:rPr>
        <w:t xml:space="preserve">No- </w:t>
      </w:r>
      <w:r w:rsidRPr="0033693E">
        <w:rPr>
          <w:b/>
          <w:i/>
          <w:highlight w:val="yellow"/>
        </w:rPr>
        <w:t xml:space="preserve">Go to question </w:t>
      </w:r>
      <w:r w:rsidRPr="0033693E">
        <w:rPr>
          <w:b/>
          <w:i/>
          <w:highlight w:val="yellow"/>
        </w:rPr>
        <w:fldChar w:fldCharType="begin"/>
      </w:r>
      <w:r w:rsidRPr="0033693E">
        <w:rPr>
          <w:b/>
          <w:i/>
          <w:highlight w:val="yellow"/>
        </w:rPr>
        <w:instrText xml:space="preserve"> REF _Ref16365490 \r \h </w:instrText>
      </w:r>
      <w:r w:rsidR="0033693E">
        <w:rPr>
          <w:b/>
          <w:i/>
          <w:highlight w:val="yellow"/>
        </w:rPr>
        <w:instrText xml:space="preserve"> \* MERGEFORMAT </w:instrText>
      </w:r>
      <w:r w:rsidRPr="0033693E">
        <w:rPr>
          <w:b/>
          <w:i/>
          <w:highlight w:val="yellow"/>
        </w:rPr>
      </w:r>
      <w:r w:rsidRPr="0033693E">
        <w:rPr>
          <w:b/>
          <w:i/>
          <w:highlight w:val="yellow"/>
        </w:rPr>
        <w:fldChar w:fldCharType="separate"/>
      </w:r>
      <w:r w:rsidRPr="0033693E" w:rsidR="009E3E1C">
        <w:rPr>
          <w:b/>
          <w:i/>
          <w:highlight w:val="yellow"/>
        </w:rPr>
        <w:t>364</w:t>
      </w:r>
      <w:r w:rsidRPr="0033693E">
        <w:rPr>
          <w:b/>
          <w:i/>
          <w:highlight w:val="yellow"/>
        </w:rPr>
        <w:fldChar w:fldCharType="end"/>
      </w:r>
    </w:p>
    <w:p w:rsidRPr="0033693E" w:rsidR="00391E9E" w:rsidP="00391E9E" w:rsidRDefault="00391E9E" w14:paraId="5389D1AB" w14:textId="77777777">
      <w:pPr>
        <w:pStyle w:val="Q4"/>
        <w:tabs>
          <w:tab w:val="num" w:pos="1350"/>
          <w:tab w:val="left" w:pos="1440"/>
        </w:tabs>
        <w:ind w:hanging="594"/>
        <w:rPr>
          <w:highlight w:val="cyan"/>
        </w:rPr>
      </w:pPr>
      <w:bookmarkStart w:name="_Ref16355562" w:id="294"/>
      <w:r w:rsidRPr="0033693E">
        <w:rPr>
          <w:highlight w:val="cyan"/>
        </w:rPr>
        <w:t>Sample source</w:t>
      </w:r>
      <w:bookmarkEnd w:id="294"/>
    </w:p>
    <w:p w:rsidRPr="0033693E" w:rsidR="00391E9E" w:rsidP="00391E9E" w:rsidRDefault="00391E9E" w14:paraId="693D6456" w14:textId="77777777">
      <w:pPr>
        <w:pStyle w:val="A4"/>
        <w:tabs>
          <w:tab w:val="left" w:pos="1530"/>
          <w:tab w:val="left" w:pos="1620"/>
          <w:tab w:val="left" w:pos="1710"/>
          <w:tab w:val="left" w:pos="1800"/>
        </w:tabs>
        <w:rPr>
          <w:highlight w:val="cyan"/>
        </w:rPr>
      </w:pPr>
      <w:r w:rsidRPr="0033693E">
        <w:rPr>
          <w:highlight w:val="cyan"/>
        </w:rPr>
        <w:t xml:space="preserve">Blood </w:t>
      </w:r>
    </w:p>
    <w:p w:rsidRPr="0033693E" w:rsidR="00391E9E" w:rsidP="00391E9E" w:rsidRDefault="00391E9E" w14:paraId="733F2190" w14:textId="77777777">
      <w:pPr>
        <w:pStyle w:val="A4"/>
        <w:tabs>
          <w:tab w:val="left" w:pos="1530"/>
          <w:tab w:val="left" w:pos="1620"/>
          <w:tab w:val="left" w:pos="1710"/>
          <w:tab w:val="left" w:pos="1800"/>
        </w:tabs>
        <w:rPr>
          <w:highlight w:val="cyan"/>
        </w:rPr>
      </w:pPr>
      <w:r w:rsidRPr="0033693E">
        <w:rPr>
          <w:highlight w:val="cyan"/>
        </w:rPr>
        <w:t>Bone marrow</w:t>
      </w:r>
    </w:p>
    <w:p w:rsidRPr="0033693E" w:rsidR="00391E9E" w:rsidP="00391E9E" w:rsidRDefault="00391E9E" w14:paraId="57F787D9" w14:textId="5A863943">
      <w:pPr>
        <w:pStyle w:val="Q4"/>
        <w:tabs>
          <w:tab w:val="num" w:pos="1350"/>
          <w:tab w:val="left" w:pos="1440"/>
        </w:tabs>
        <w:ind w:hanging="594"/>
        <w:rPr>
          <w:highlight w:val="yellow"/>
        </w:rPr>
      </w:pPr>
      <w:r w:rsidRPr="0033693E">
        <w:rPr>
          <w:highlight w:val="yellow"/>
        </w:rPr>
        <w:t>Results of tests</w:t>
      </w:r>
    </w:p>
    <w:p w:rsidRPr="0033693E" w:rsidR="00391E9E" w:rsidP="00391E9E" w:rsidRDefault="00391E9E" w14:paraId="4E237775" w14:textId="77909802">
      <w:pPr>
        <w:pStyle w:val="A4"/>
        <w:tabs>
          <w:tab w:val="left" w:pos="1530"/>
          <w:tab w:val="left" w:pos="1620"/>
          <w:tab w:val="left" w:pos="1710"/>
          <w:tab w:val="left" w:pos="1800"/>
        </w:tabs>
        <w:rPr>
          <w:highlight w:val="yellow"/>
        </w:rPr>
      </w:pPr>
      <w:r w:rsidRPr="0033693E">
        <w:rPr>
          <w:highlight w:val="yellow"/>
        </w:rPr>
        <w:t xml:space="preserve">Abnormalities identified – </w:t>
      </w:r>
      <w:r w:rsidRPr="0033693E">
        <w:rPr>
          <w:b/>
          <w:i/>
          <w:highlight w:val="yellow"/>
        </w:rPr>
        <w:t xml:space="preserve">Go to question </w:t>
      </w:r>
      <w:r w:rsidRPr="0033693E">
        <w:rPr>
          <w:b/>
          <w:i/>
          <w:highlight w:val="yellow"/>
        </w:rPr>
        <w:fldChar w:fldCharType="begin"/>
      </w:r>
      <w:r w:rsidRPr="0033693E">
        <w:rPr>
          <w:b/>
          <w:i/>
          <w:highlight w:val="yellow"/>
        </w:rPr>
        <w:instrText xml:space="preserve"> REF _Ref16355592 \r \h </w:instrText>
      </w:r>
      <w:r w:rsidR="0033693E">
        <w:rPr>
          <w:b/>
          <w:i/>
          <w:highlight w:val="yellow"/>
        </w:rPr>
        <w:instrText xml:space="preserve"> \* MERGEFORMAT </w:instrText>
      </w:r>
      <w:r w:rsidRPr="0033693E">
        <w:rPr>
          <w:b/>
          <w:i/>
          <w:highlight w:val="yellow"/>
        </w:rPr>
      </w:r>
      <w:r w:rsidRPr="0033693E">
        <w:rPr>
          <w:b/>
          <w:i/>
          <w:highlight w:val="yellow"/>
        </w:rPr>
        <w:fldChar w:fldCharType="separate"/>
      </w:r>
      <w:r w:rsidRPr="0033693E" w:rsidR="009E3E1C">
        <w:rPr>
          <w:b/>
          <w:i/>
          <w:highlight w:val="yellow"/>
        </w:rPr>
        <w:t>359</w:t>
      </w:r>
      <w:r w:rsidRPr="0033693E">
        <w:rPr>
          <w:b/>
          <w:i/>
          <w:highlight w:val="yellow"/>
        </w:rPr>
        <w:fldChar w:fldCharType="end"/>
      </w:r>
    </w:p>
    <w:p w:rsidRPr="0033693E" w:rsidR="00391E9E" w:rsidP="00391E9E" w:rsidRDefault="00391E9E" w14:paraId="41AAA55C" w14:textId="012478DF">
      <w:pPr>
        <w:pStyle w:val="A4"/>
        <w:tabs>
          <w:tab w:val="left" w:pos="1530"/>
          <w:tab w:val="left" w:pos="1620"/>
          <w:tab w:val="left" w:pos="1710"/>
          <w:tab w:val="left" w:pos="1800"/>
        </w:tabs>
        <w:rPr>
          <w:highlight w:val="yellow"/>
        </w:rPr>
      </w:pPr>
      <w:r w:rsidRPr="0033693E">
        <w:rPr>
          <w:highlight w:val="yellow"/>
        </w:rPr>
        <w:t xml:space="preserve">No evaluable metaphases- </w:t>
      </w:r>
      <w:r w:rsidRPr="0033693E">
        <w:rPr>
          <w:b/>
          <w:i/>
          <w:highlight w:val="yellow"/>
        </w:rPr>
        <w:t xml:space="preserve">Go to question </w:t>
      </w:r>
      <w:r w:rsidRPr="0033693E">
        <w:rPr>
          <w:b/>
          <w:i/>
          <w:highlight w:val="yellow"/>
        </w:rPr>
        <w:fldChar w:fldCharType="begin"/>
      </w:r>
      <w:r w:rsidRPr="0033693E">
        <w:rPr>
          <w:b/>
          <w:i/>
          <w:highlight w:val="yellow"/>
        </w:rPr>
        <w:instrText xml:space="preserve"> REF _Ref16355609 \r \h </w:instrText>
      </w:r>
      <w:r w:rsidR="0033693E">
        <w:rPr>
          <w:b/>
          <w:i/>
          <w:highlight w:val="yellow"/>
        </w:rPr>
        <w:instrText xml:space="preserve"> \* MERGEFORMAT </w:instrText>
      </w:r>
      <w:r w:rsidRPr="0033693E">
        <w:rPr>
          <w:b/>
          <w:i/>
          <w:highlight w:val="yellow"/>
        </w:rPr>
      </w:r>
      <w:r w:rsidRPr="0033693E">
        <w:rPr>
          <w:b/>
          <w:i/>
          <w:highlight w:val="yellow"/>
        </w:rPr>
        <w:fldChar w:fldCharType="separate"/>
      </w:r>
      <w:r w:rsidRPr="0033693E" w:rsidR="009E3E1C">
        <w:rPr>
          <w:b/>
          <w:i/>
          <w:highlight w:val="yellow"/>
        </w:rPr>
        <w:t>363</w:t>
      </w:r>
      <w:r w:rsidRPr="0033693E">
        <w:rPr>
          <w:b/>
          <w:i/>
          <w:highlight w:val="yellow"/>
        </w:rPr>
        <w:fldChar w:fldCharType="end"/>
      </w:r>
    </w:p>
    <w:p w:rsidRPr="0033693E" w:rsidR="00391E9E" w:rsidP="00391E9E" w:rsidRDefault="00391E9E" w14:paraId="4A969CCD" w14:textId="6F3DA51A">
      <w:pPr>
        <w:pStyle w:val="A4"/>
        <w:tabs>
          <w:tab w:val="left" w:pos="1530"/>
          <w:tab w:val="left" w:pos="1620"/>
          <w:tab w:val="left" w:pos="1710"/>
          <w:tab w:val="left" w:pos="1800"/>
        </w:tabs>
        <w:rPr>
          <w:highlight w:val="yellow"/>
        </w:rPr>
      </w:pPr>
      <w:r w:rsidRPr="0033693E">
        <w:rPr>
          <w:highlight w:val="yellow"/>
        </w:rPr>
        <w:t xml:space="preserve">No abnormalities  – </w:t>
      </w:r>
      <w:r w:rsidRPr="0033693E">
        <w:rPr>
          <w:b/>
          <w:i/>
          <w:highlight w:val="yellow"/>
        </w:rPr>
        <w:t xml:space="preserve">Go to question </w:t>
      </w:r>
      <w:r w:rsidRPr="0033693E">
        <w:rPr>
          <w:b/>
          <w:i/>
          <w:highlight w:val="yellow"/>
        </w:rPr>
        <w:fldChar w:fldCharType="begin"/>
      </w:r>
      <w:r w:rsidRPr="0033693E">
        <w:rPr>
          <w:b/>
          <w:i/>
          <w:highlight w:val="yellow"/>
        </w:rPr>
        <w:instrText xml:space="preserve"> REF _Ref16355609 \r \h </w:instrText>
      </w:r>
      <w:r w:rsidR="0033693E">
        <w:rPr>
          <w:b/>
          <w:i/>
          <w:highlight w:val="yellow"/>
        </w:rPr>
        <w:instrText xml:space="preserve"> \* MERGEFORMAT </w:instrText>
      </w:r>
      <w:r w:rsidRPr="0033693E">
        <w:rPr>
          <w:b/>
          <w:i/>
          <w:highlight w:val="yellow"/>
        </w:rPr>
      </w:r>
      <w:r w:rsidRPr="0033693E">
        <w:rPr>
          <w:b/>
          <w:i/>
          <w:highlight w:val="yellow"/>
        </w:rPr>
        <w:fldChar w:fldCharType="separate"/>
      </w:r>
      <w:r w:rsidRPr="0033693E" w:rsidR="009E3E1C">
        <w:rPr>
          <w:b/>
          <w:i/>
          <w:highlight w:val="yellow"/>
        </w:rPr>
        <w:t>363</w:t>
      </w:r>
      <w:r w:rsidRPr="0033693E">
        <w:rPr>
          <w:b/>
          <w:i/>
          <w:highlight w:val="yellow"/>
        </w:rPr>
        <w:fldChar w:fldCharType="end"/>
      </w:r>
    </w:p>
    <w:p w:rsidRPr="0033693E" w:rsidR="00391E9E" w:rsidP="00391E9E" w:rsidRDefault="00391E9E" w14:paraId="0F0A5146" w14:textId="77777777">
      <w:pPr>
        <w:tabs>
          <w:tab w:val="clear" w:pos="1584"/>
          <w:tab w:val="clear" w:pos="10080"/>
          <w:tab w:val="left" w:pos="1152"/>
        </w:tabs>
        <w:spacing w:before="0"/>
        <w:ind w:left="1440" w:firstLine="0"/>
        <w:rPr>
          <w:b/>
          <w:i/>
          <w:highlight w:val="yellow"/>
        </w:rPr>
      </w:pPr>
    </w:p>
    <w:p w:rsidRPr="0033693E" w:rsidR="00391E9E" w:rsidP="00391E9E" w:rsidRDefault="00391E9E" w14:paraId="19DC9404" w14:textId="77777777">
      <w:pPr>
        <w:tabs>
          <w:tab w:val="clear" w:pos="1584"/>
          <w:tab w:val="clear" w:pos="10080"/>
          <w:tab w:val="left" w:pos="1800"/>
          <w:tab w:val="left" w:pos="2160"/>
        </w:tabs>
        <w:spacing w:before="0" w:after="0"/>
        <w:ind w:left="2250" w:hanging="450"/>
        <w:rPr>
          <w:b/>
          <w:color w:val="365F91"/>
          <w:highlight w:val="yellow"/>
        </w:rPr>
      </w:pPr>
      <w:r w:rsidRPr="0033693E">
        <w:rPr>
          <w:b/>
          <w:color w:val="365F91"/>
          <w:highlight w:val="yellow"/>
        </w:rPr>
        <w:tab/>
      </w:r>
      <w:r w:rsidRPr="0033693E">
        <w:rPr>
          <w:b/>
          <w:color w:val="365F91"/>
          <w:highlight w:val="yellow"/>
        </w:rPr>
        <w:tab/>
        <w:t>Specify cytogenetic abnormalities identified via conventional cytogenetics at last evaluation prior to the start of the preparative regimen / infusion:</w:t>
      </w:r>
    </w:p>
    <w:p w:rsidRPr="0033693E" w:rsidR="00391E9E" w:rsidP="00391E9E" w:rsidRDefault="00391E9E" w14:paraId="3E273006" w14:textId="77777777">
      <w:pPr>
        <w:pStyle w:val="Q5"/>
        <w:tabs>
          <w:tab w:val="num" w:pos="1350"/>
          <w:tab w:val="left" w:pos="1440"/>
        </w:tabs>
        <w:ind w:hanging="540"/>
        <w:rPr>
          <w:highlight w:val="yellow"/>
        </w:rPr>
      </w:pPr>
      <w:bookmarkStart w:name="_Ref16355592" w:id="295"/>
      <w:r w:rsidRPr="0033693E">
        <w:rPr>
          <w:rStyle w:val="Q5Char"/>
          <w:highlight w:val="yellow"/>
        </w:rPr>
        <w:t>International System for Human Cytogenetic Nomenclature (ISCN) compatible string:</w:t>
      </w:r>
      <w:r w:rsidRPr="0033693E">
        <w:rPr>
          <w:highlight w:val="yellow"/>
        </w:rPr>
        <w:t xml:space="preserve"> __________________________</w:t>
      </w:r>
      <w:bookmarkEnd w:id="295"/>
    </w:p>
    <w:p w:rsidRPr="0033693E" w:rsidR="00391E9E" w:rsidP="00391E9E" w:rsidRDefault="00391E9E" w14:paraId="006A3677" w14:textId="77777777">
      <w:pPr>
        <w:numPr>
          <w:ilvl w:val="0"/>
          <w:numId w:val="1"/>
        </w:numPr>
        <w:tabs>
          <w:tab w:val="clear" w:pos="1584"/>
          <w:tab w:val="clear" w:pos="10080"/>
          <w:tab w:val="left" w:pos="990"/>
          <w:tab w:val="left" w:pos="1440"/>
          <w:tab w:val="left" w:pos="2880"/>
          <w:tab w:val="num" w:pos="3906"/>
        </w:tabs>
        <w:ind w:left="2880" w:hanging="540"/>
        <w:rPr>
          <w:szCs w:val="21"/>
          <w:highlight w:val="yellow"/>
          <w:lang w:eastAsia="en-US"/>
        </w:rPr>
      </w:pPr>
      <w:r w:rsidRPr="0033693E">
        <w:rPr>
          <w:szCs w:val="21"/>
          <w:highlight w:val="yellow"/>
          <w:lang w:eastAsia="en-US"/>
        </w:rPr>
        <w:t>Specify number of distinct cytogenetic abnormalities</w:t>
      </w:r>
    </w:p>
    <w:p w:rsidRPr="0033693E" w:rsidR="00391E9E" w:rsidP="00391E9E" w:rsidRDefault="00391E9E" w14:paraId="05B8365F" w14:textId="77777777">
      <w:pPr>
        <w:pStyle w:val="A5"/>
        <w:tabs>
          <w:tab w:val="left" w:pos="1530"/>
          <w:tab w:val="left" w:pos="1620"/>
          <w:tab w:val="left" w:pos="1710"/>
          <w:tab w:val="left" w:pos="1800"/>
        </w:tabs>
        <w:rPr>
          <w:highlight w:val="yellow"/>
        </w:rPr>
      </w:pPr>
      <w:r w:rsidRPr="0033693E">
        <w:rPr>
          <w:rFonts w:ascii="Wingdings" w:hAnsi="Wingdings"/>
          <w:sz w:val="21"/>
          <w:highlight w:val="yellow"/>
        </w:rPr>
        <w:tab/>
      </w:r>
      <w:r w:rsidRPr="0033693E">
        <w:rPr>
          <w:highlight w:val="yellow"/>
        </w:rPr>
        <w:t>One (1)</w:t>
      </w:r>
    </w:p>
    <w:p w:rsidRPr="0033693E" w:rsidR="00391E9E" w:rsidP="00391E9E" w:rsidRDefault="00391E9E" w14:paraId="070A8467" w14:textId="77777777">
      <w:pPr>
        <w:pStyle w:val="A5"/>
        <w:tabs>
          <w:tab w:val="left" w:pos="1530"/>
          <w:tab w:val="left" w:pos="1620"/>
          <w:tab w:val="left" w:pos="1710"/>
          <w:tab w:val="left" w:pos="1800"/>
        </w:tabs>
        <w:rPr>
          <w:highlight w:val="yellow"/>
        </w:rPr>
      </w:pPr>
      <w:r w:rsidRPr="0033693E">
        <w:rPr>
          <w:rFonts w:ascii="Wingdings" w:hAnsi="Wingdings"/>
          <w:sz w:val="21"/>
          <w:highlight w:val="yellow"/>
        </w:rPr>
        <w:tab/>
      </w:r>
      <w:r w:rsidRPr="0033693E">
        <w:rPr>
          <w:highlight w:val="yellow"/>
        </w:rPr>
        <w:t>Two (2)</w:t>
      </w:r>
    </w:p>
    <w:p w:rsidRPr="0033693E" w:rsidR="00391E9E" w:rsidP="00391E9E" w:rsidRDefault="00391E9E" w14:paraId="398610A2" w14:textId="77777777">
      <w:pPr>
        <w:pStyle w:val="A5"/>
        <w:tabs>
          <w:tab w:val="left" w:pos="1530"/>
          <w:tab w:val="left" w:pos="1620"/>
          <w:tab w:val="left" w:pos="1710"/>
          <w:tab w:val="left" w:pos="1800"/>
        </w:tabs>
        <w:rPr>
          <w:highlight w:val="yellow"/>
        </w:rPr>
      </w:pPr>
      <w:r w:rsidRPr="0033693E">
        <w:rPr>
          <w:rFonts w:ascii="Wingdings" w:hAnsi="Wingdings"/>
          <w:sz w:val="21"/>
          <w:highlight w:val="yellow"/>
        </w:rPr>
        <w:tab/>
      </w:r>
      <w:r w:rsidRPr="0033693E">
        <w:rPr>
          <w:highlight w:val="yellow"/>
        </w:rPr>
        <w:t>Three (3)</w:t>
      </w:r>
    </w:p>
    <w:p w:rsidRPr="0033693E" w:rsidR="00391E9E" w:rsidP="00247044" w:rsidRDefault="00391E9E" w14:paraId="6738EDAC" w14:textId="77777777">
      <w:pPr>
        <w:pStyle w:val="A5"/>
        <w:tabs>
          <w:tab w:val="left" w:pos="1530"/>
          <w:tab w:val="left" w:pos="1620"/>
          <w:tab w:val="left" w:pos="1710"/>
          <w:tab w:val="left" w:pos="1800"/>
        </w:tabs>
        <w:rPr>
          <w:highlight w:val="yellow"/>
        </w:rPr>
      </w:pPr>
      <w:r w:rsidRPr="0033693E">
        <w:rPr>
          <w:rFonts w:ascii="Wingdings" w:hAnsi="Wingdings"/>
          <w:sz w:val="21"/>
          <w:highlight w:val="yellow"/>
        </w:rPr>
        <w:tab/>
      </w:r>
      <w:r w:rsidRPr="0033693E">
        <w:rPr>
          <w:highlight w:val="yellow"/>
        </w:rPr>
        <w:t>Four or more (4 or more)</w:t>
      </w:r>
    </w:p>
    <w:p w:rsidRPr="0033693E" w:rsidR="00391E9E" w:rsidP="00391E9E" w:rsidRDefault="00391E9E" w14:paraId="0E02D533" w14:textId="6A4FA876">
      <w:pPr>
        <w:pStyle w:val="Q5"/>
        <w:tabs>
          <w:tab w:val="num" w:pos="1350"/>
          <w:tab w:val="left" w:pos="1440"/>
        </w:tabs>
        <w:ind w:hanging="540"/>
        <w:rPr>
          <w:highlight w:val="yellow"/>
        </w:rPr>
      </w:pPr>
      <w:r w:rsidRPr="0033693E">
        <w:rPr>
          <w:highlight w:val="yellow"/>
        </w:rPr>
        <w:t>Specify abnormalities (check all that apply)</w:t>
      </w:r>
    </w:p>
    <w:p w:rsidRPr="0033693E" w:rsidR="00391E9E" w:rsidP="00391E9E" w:rsidRDefault="00391E9E" w14:paraId="1DB9C6B8" w14:textId="77777777">
      <w:pPr>
        <w:pStyle w:val="In3"/>
        <w:ind w:firstLine="630"/>
        <w:rPr>
          <w:highlight w:val="yellow"/>
        </w:rPr>
      </w:pPr>
      <w:r w:rsidRPr="0033693E">
        <w:rPr>
          <w:highlight w:val="yellow"/>
        </w:rPr>
        <w:t>Monosomy</w:t>
      </w:r>
    </w:p>
    <w:p w:rsidRPr="0033693E" w:rsidR="00391E9E" w:rsidP="00391E9E" w:rsidRDefault="00391E9E" w14:paraId="7B09355D" w14:textId="77777777">
      <w:pPr>
        <w:pStyle w:val="A5"/>
        <w:tabs>
          <w:tab w:val="left" w:pos="1530"/>
          <w:tab w:val="left" w:pos="1620"/>
          <w:tab w:val="left" w:pos="1710"/>
          <w:tab w:val="left" w:pos="1800"/>
        </w:tabs>
        <w:rPr>
          <w:highlight w:val="yellow"/>
        </w:rPr>
      </w:pPr>
      <w:r w:rsidRPr="0033693E">
        <w:rPr>
          <w:highlight w:val="yellow"/>
        </w:rPr>
        <w:t xml:space="preserve">–5 </w:t>
      </w:r>
    </w:p>
    <w:p w:rsidRPr="0033693E" w:rsidR="00391E9E" w:rsidP="00391E9E" w:rsidRDefault="00391E9E" w14:paraId="2B513DA7" w14:textId="77777777">
      <w:pPr>
        <w:pStyle w:val="A5"/>
        <w:tabs>
          <w:tab w:val="left" w:pos="1530"/>
          <w:tab w:val="left" w:pos="1620"/>
          <w:tab w:val="left" w:pos="1710"/>
          <w:tab w:val="left" w:pos="1800"/>
        </w:tabs>
        <w:rPr>
          <w:highlight w:val="yellow"/>
        </w:rPr>
      </w:pPr>
      <w:r w:rsidRPr="0033693E">
        <w:rPr>
          <w:highlight w:val="yellow"/>
        </w:rPr>
        <w:t xml:space="preserve">–7 </w:t>
      </w:r>
    </w:p>
    <w:p w:rsidRPr="0033693E" w:rsidR="00391E9E" w:rsidP="00391E9E" w:rsidRDefault="00391E9E" w14:paraId="06F0CAD0" w14:textId="77777777">
      <w:pPr>
        <w:pStyle w:val="A5"/>
        <w:tabs>
          <w:tab w:val="left" w:pos="1530"/>
          <w:tab w:val="left" w:pos="1620"/>
          <w:tab w:val="left" w:pos="1710"/>
          <w:tab w:val="left" w:pos="1800"/>
        </w:tabs>
        <w:rPr>
          <w:highlight w:val="yellow"/>
        </w:rPr>
      </w:pPr>
      <w:r w:rsidRPr="0033693E">
        <w:rPr>
          <w:highlight w:val="yellow"/>
        </w:rPr>
        <w:tab/>
        <w:t>–Y</w:t>
      </w:r>
    </w:p>
    <w:p w:rsidRPr="0033693E" w:rsidR="00391E9E" w:rsidP="00391E9E" w:rsidRDefault="00391E9E" w14:paraId="5EA1459B" w14:textId="77777777">
      <w:pPr>
        <w:pStyle w:val="In3"/>
        <w:ind w:firstLine="630"/>
        <w:rPr>
          <w:highlight w:val="yellow"/>
        </w:rPr>
      </w:pPr>
      <w:r w:rsidRPr="0033693E">
        <w:rPr>
          <w:highlight w:val="yellow"/>
        </w:rPr>
        <w:t>Trisomy</w:t>
      </w:r>
    </w:p>
    <w:p w:rsidRPr="0033693E" w:rsidR="00391E9E" w:rsidP="00391E9E" w:rsidRDefault="00391E9E" w14:paraId="6BF8466A" w14:textId="77777777">
      <w:pPr>
        <w:pStyle w:val="A5"/>
        <w:tabs>
          <w:tab w:val="left" w:pos="1530"/>
          <w:tab w:val="left" w:pos="1620"/>
          <w:tab w:val="left" w:pos="1710"/>
          <w:tab w:val="left" w:pos="1800"/>
        </w:tabs>
        <w:rPr>
          <w:highlight w:val="yellow"/>
        </w:rPr>
      </w:pPr>
      <w:r w:rsidRPr="0033693E">
        <w:rPr>
          <w:highlight w:val="yellow"/>
        </w:rPr>
        <w:t>+8</w:t>
      </w:r>
    </w:p>
    <w:p w:rsidRPr="0033693E" w:rsidR="00391E9E" w:rsidP="00391E9E" w:rsidRDefault="00391E9E" w14:paraId="2EB23B0F" w14:textId="77777777">
      <w:pPr>
        <w:pStyle w:val="A5"/>
        <w:tabs>
          <w:tab w:val="left" w:pos="1530"/>
          <w:tab w:val="left" w:pos="1620"/>
          <w:tab w:val="left" w:pos="1710"/>
          <w:tab w:val="left" w:pos="1800"/>
        </w:tabs>
        <w:rPr>
          <w:highlight w:val="yellow"/>
        </w:rPr>
      </w:pPr>
      <w:r w:rsidRPr="0033693E">
        <w:rPr>
          <w:highlight w:val="yellow"/>
        </w:rPr>
        <w:t>+9</w:t>
      </w:r>
    </w:p>
    <w:p w:rsidRPr="0033693E" w:rsidR="00391E9E" w:rsidP="00391E9E" w:rsidRDefault="00391E9E" w14:paraId="6DBE7F1C" w14:textId="77777777">
      <w:pPr>
        <w:pStyle w:val="In3"/>
        <w:ind w:firstLine="630"/>
        <w:rPr>
          <w:highlight w:val="yellow"/>
        </w:rPr>
      </w:pPr>
      <w:r w:rsidRPr="0033693E">
        <w:rPr>
          <w:highlight w:val="yellow"/>
        </w:rPr>
        <w:t>Translocation</w:t>
      </w:r>
    </w:p>
    <w:p w:rsidRPr="0033693E" w:rsidR="00391E9E" w:rsidP="00391E9E" w:rsidRDefault="00391E9E" w14:paraId="733C9024" w14:textId="77777777">
      <w:pPr>
        <w:pStyle w:val="A5"/>
        <w:tabs>
          <w:tab w:val="left" w:pos="1530"/>
          <w:tab w:val="left" w:pos="1620"/>
          <w:tab w:val="left" w:pos="1710"/>
          <w:tab w:val="left" w:pos="1800"/>
        </w:tabs>
        <w:rPr>
          <w:highlight w:val="yellow"/>
        </w:rPr>
      </w:pPr>
      <w:r w:rsidRPr="0033693E">
        <w:rPr>
          <w:highlight w:val="yellow"/>
        </w:rPr>
        <w:t>t(1;any)</w:t>
      </w:r>
    </w:p>
    <w:p w:rsidRPr="0033693E" w:rsidR="00391E9E" w:rsidP="00391E9E" w:rsidRDefault="00391E9E" w14:paraId="7572BC65" w14:textId="77777777">
      <w:pPr>
        <w:pStyle w:val="A5"/>
        <w:tabs>
          <w:tab w:val="left" w:pos="1530"/>
          <w:tab w:val="left" w:pos="1620"/>
          <w:tab w:val="left" w:pos="1710"/>
          <w:tab w:val="left" w:pos="1800"/>
        </w:tabs>
        <w:rPr>
          <w:highlight w:val="yellow"/>
        </w:rPr>
      </w:pPr>
      <w:r w:rsidRPr="0033693E">
        <w:rPr>
          <w:highlight w:val="yellow"/>
        </w:rPr>
        <w:t>t(3q21;any)</w:t>
      </w:r>
    </w:p>
    <w:p w:rsidRPr="0033693E" w:rsidR="00391E9E" w:rsidP="00391E9E" w:rsidRDefault="00391E9E" w14:paraId="4DB270B1" w14:textId="77777777">
      <w:pPr>
        <w:pStyle w:val="A5"/>
        <w:tabs>
          <w:tab w:val="left" w:pos="1530"/>
          <w:tab w:val="left" w:pos="1620"/>
          <w:tab w:val="left" w:pos="1710"/>
          <w:tab w:val="left" w:pos="1800"/>
        </w:tabs>
        <w:rPr>
          <w:highlight w:val="yellow"/>
        </w:rPr>
      </w:pPr>
      <w:r w:rsidRPr="0033693E">
        <w:rPr>
          <w:highlight w:val="yellow"/>
        </w:rPr>
        <w:t>t(12p11.2;any)</w:t>
      </w:r>
    </w:p>
    <w:p w:rsidRPr="0033693E" w:rsidR="00391E9E" w:rsidP="00391E9E" w:rsidRDefault="00391E9E" w14:paraId="519A15D5" w14:textId="77777777">
      <w:pPr>
        <w:pStyle w:val="A5"/>
        <w:tabs>
          <w:tab w:val="left" w:pos="1530"/>
          <w:tab w:val="left" w:pos="1620"/>
          <w:tab w:val="left" w:pos="1710"/>
          <w:tab w:val="left" w:pos="1800"/>
        </w:tabs>
        <w:rPr>
          <w:highlight w:val="yellow"/>
        </w:rPr>
      </w:pPr>
      <w:r w:rsidRPr="0033693E">
        <w:rPr>
          <w:highlight w:val="yellow"/>
        </w:rPr>
        <w:t>t(11q23;any)</w:t>
      </w:r>
    </w:p>
    <w:p w:rsidRPr="0033693E" w:rsidR="00391E9E" w:rsidP="00391E9E" w:rsidRDefault="00391E9E" w14:paraId="1F447CEC" w14:textId="77777777">
      <w:pPr>
        <w:pStyle w:val="A5"/>
        <w:tabs>
          <w:tab w:val="left" w:pos="1530"/>
          <w:tab w:val="left" w:pos="1620"/>
          <w:tab w:val="left" w:pos="1710"/>
          <w:tab w:val="left" w:pos="1800"/>
        </w:tabs>
        <w:rPr>
          <w:highlight w:val="yellow"/>
        </w:rPr>
      </w:pPr>
      <w:r w:rsidRPr="0033693E">
        <w:rPr>
          <w:highlight w:val="yellow"/>
        </w:rPr>
        <w:t>t(6;9)</w:t>
      </w:r>
    </w:p>
    <w:p w:rsidRPr="0033693E" w:rsidR="00391E9E" w:rsidP="00391E9E" w:rsidRDefault="00391E9E" w14:paraId="431F7BB7" w14:textId="77777777">
      <w:pPr>
        <w:pStyle w:val="In3"/>
        <w:ind w:firstLine="630"/>
        <w:rPr>
          <w:highlight w:val="yellow"/>
        </w:rPr>
      </w:pPr>
      <w:r w:rsidRPr="0033693E">
        <w:rPr>
          <w:highlight w:val="yellow"/>
        </w:rPr>
        <w:t>Deletion</w:t>
      </w:r>
    </w:p>
    <w:p w:rsidRPr="0033693E" w:rsidR="00391E9E" w:rsidP="00391E9E" w:rsidRDefault="00391E9E" w14:paraId="27AB3339" w14:textId="77777777">
      <w:pPr>
        <w:pStyle w:val="A5"/>
        <w:tabs>
          <w:tab w:val="left" w:pos="1530"/>
          <w:tab w:val="left" w:pos="1620"/>
          <w:tab w:val="left" w:pos="1710"/>
          <w:tab w:val="left" w:pos="1800"/>
        </w:tabs>
        <w:rPr>
          <w:highlight w:val="yellow"/>
        </w:rPr>
      </w:pPr>
      <w:r w:rsidRPr="0033693E">
        <w:rPr>
          <w:highlight w:val="yellow"/>
        </w:rPr>
        <w:t xml:space="preserve">del(5q) / 5q- </w:t>
      </w:r>
    </w:p>
    <w:p w:rsidRPr="0033693E" w:rsidR="00391E9E" w:rsidP="00391E9E" w:rsidRDefault="00391E9E" w14:paraId="6DD8E77F" w14:textId="77777777">
      <w:pPr>
        <w:pStyle w:val="A5"/>
        <w:tabs>
          <w:tab w:val="left" w:pos="1530"/>
          <w:tab w:val="left" w:pos="1620"/>
          <w:tab w:val="left" w:pos="1710"/>
          <w:tab w:val="left" w:pos="1800"/>
        </w:tabs>
        <w:rPr>
          <w:highlight w:val="yellow"/>
        </w:rPr>
      </w:pPr>
      <w:r w:rsidRPr="0033693E">
        <w:rPr>
          <w:highlight w:val="yellow"/>
        </w:rPr>
        <w:t xml:space="preserve">del(7q) / 7q- </w:t>
      </w:r>
    </w:p>
    <w:p w:rsidRPr="0033693E" w:rsidR="00391E9E" w:rsidP="00391E9E" w:rsidRDefault="00391E9E" w14:paraId="71A583B2" w14:textId="77777777">
      <w:pPr>
        <w:pStyle w:val="A5"/>
        <w:tabs>
          <w:tab w:val="left" w:pos="1530"/>
          <w:tab w:val="left" w:pos="1620"/>
          <w:tab w:val="left" w:pos="1710"/>
          <w:tab w:val="left" w:pos="1800"/>
        </w:tabs>
        <w:rPr>
          <w:highlight w:val="yellow"/>
        </w:rPr>
      </w:pPr>
      <w:r w:rsidRPr="0033693E">
        <w:rPr>
          <w:highlight w:val="yellow"/>
        </w:rPr>
        <w:t xml:space="preserve">del(11q) / 11q- </w:t>
      </w:r>
    </w:p>
    <w:p w:rsidRPr="0033693E" w:rsidR="00391E9E" w:rsidP="00391E9E" w:rsidRDefault="00391E9E" w14:paraId="75BA4A62" w14:textId="77777777">
      <w:pPr>
        <w:pStyle w:val="A5"/>
        <w:tabs>
          <w:tab w:val="left" w:pos="1530"/>
          <w:tab w:val="left" w:pos="1620"/>
          <w:tab w:val="left" w:pos="1710"/>
          <w:tab w:val="left" w:pos="1800"/>
        </w:tabs>
        <w:rPr>
          <w:highlight w:val="yellow"/>
        </w:rPr>
      </w:pPr>
      <w:r w:rsidRPr="0033693E">
        <w:rPr>
          <w:highlight w:val="yellow"/>
        </w:rPr>
        <w:t>del(12p) / 12p-</w:t>
      </w:r>
    </w:p>
    <w:p w:rsidRPr="0033693E" w:rsidR="00391E9E" w:rsidP="00391E9E" w:rsidRDefault="00391E9E" w14:paraId="06C48239" w14:textId="77777777">
      <w:pPr>
        <w:pStyle w:val="A5"/>
        <w:tabs>
          <w:tab w:val="left" w:pos="1530"/>
          <w:tab w:val="left" w:pos="1620"/>
          <w:tab w:val="left" w:pos="1710"/>
          <w:tab w:val="left" w:pos="1800"/>
        </w:tabs>
        <w:rPr>
          <w:highlight w:val="yellow"/>
        </w:rPr>
      </w:pPr>
      <w:r w:rsidRPr="0033693E">
        <w:rPr>
          <w:highlight w:val="yellow"/>
        </w:rPr>
        <w:t xml:space="preserve">del(13q) / 13q- </w:t>
      </w:r>
    </w:p>
    <w:p w:rsidRPr="0033693E" w:rsidR="00391E9E" w:rsidP="00391E9E" w:rsidRDefault="00391E9E" w14:paraId="3BC4787C" w14:textId="77777777">
      <w:pPr>
        <w:pStyle w:val="A5"/>
        <w:tabs>
          <w:tab w:val="left" w:pos="1530"/>
          <w:tab w:val="left" w:pos="1620"/>
          <w:tab w:val="left" w:pos="1710"/>
          <w:tab w:val="left" w:pos="1800"/>
        </w:tabs>
        <w:rPr>
          <w:b/>
          <w:highlight w:val="yellow"/>
        </w:rPr>
      </w:pPr>
      <w:r w:rsidRPr="0033693E">
        <w:rPr>
          <w:highlight w:val="yellow"/>
        </w:rPr>
        <w:t>del(20q) / 20q-</w:t>
      </w:r>
      <w:r w:rsidRPr="0033693E">
        <w:rPr>
          <w:highlight w:val="yellow"/>
        </w:rPr>
        <w:tab/>
      </w:r>
      <w:r w:rsidRPr="0033693E">
        <w:rPr>
          <w:highlight w:val="yellow"/>
        </w:rPr>
        <w:tab/>
      </w:r>
      <w:r w:rsidRPr="0033693E">
        <w:rPr>
          <w:b/>
          <w:highlight w:val="yellow"/>
        </w:rPr>
        <w:t xml:space="preserve"> </w:t>
      </w:r>
    </w:p>
    <w:p w:rsidRPr="0033693E" w:rsidR="00391E9E" w:rsidP="00391E9E" w:rsidRDefault="00391E9E" w14:paraId="7B4EF43A" w14:textId="77777777">
      <w:pPr>
        <w:pStyle w:val="In3"/>
        <w:ind w:firstLine="720"/>
        <w:rPr>
          <w:highlight w:val="yellow"/>
        </w:rPr>
      </w:pPr>
      <w:r w:rsidRPr="0033693E">
        <w:rPr>
          <w:highlight w:val="yellow"/>
        </w:rPr>
        <w:t>Inversion</w:t>
      </w:r>
    </w:p>
    <w:p w:rsidRPr="0033693E" w:rsidR="00391E9E" w:rsidP="00391E9E" w:rsidRDefault="00391E9E" w14:paraId="1EFC4457" w14:textId="77777777">
      <w:pPr>
        <w:pStyle w:val="A5"/>
        <w:tabs>
          <w:tab w:val="left" w:pos="1530"/>
          <w:tab w:val="left" w:pos="1620"/>
          <w:tab w:val="left" w:pos="1710"/>
          <w:tab w:val="left" w:pos="1800"/>
        </w:tabs>
        <w:rPr>
          <w:highlight w:val="yellow"/>
        </w:rPr>
      </w:pPr>
      <w:r w:rsidRPr="0033693E">
        <w:rPr>
          <w:highlight w:val="yellow"/>
        </w:rPr>
        <w:t>dup(1)</w:t>
      </w:r>
    </w:p>
    <w:p w:rsidRPr="0033693E" w:rsidR="00391E9E" w:rsidP="00391E9E" w:rsidRDefault="00391E9E" w14:paraId="4ED68D67" w14:textId="77777777">
      <w:pPr>
        <w:pStyle w:val="A5"/>
        <w:tabs>
          <w:tab w:val="left" w:pos="1530"/>
          <w:tab w:val="left" w:pos="1620"/>
          <w:tab w:val="left" w:pos="1710"/>
          <w:tab w:val="left" w:pos="1800"/>
        </w:tabs>
        <w:rPr>
          <w:highlight w:val="yellow"/>
        </w:rPr>
      </w:pPr>
      <w:r w:rsidRPr="0033693E">
        <w:rPr>
          <w:highlight w:val="yellow"/>
        </w:rPr>
        <w:t xml:space="preserve">inv(3) </w:t>
      </w:r>
    </w:p>
    <w:p w:rsidRPr="0033693E" w:rsidR="00391E9E" w:rsidP="00391E9E" w:rsidRDefault="00391E9E" w14:paraId="17FB936B" w14:textId="77777777">
      <w:pPr>
        <w:pStyle w:val="In3"/>
        <w:ind w:firstLine="720"/>
        <w:rPr>
          <w:highlight w:val="yellow"/>
        </w:rPr>
      </w:pPr>
      <w:r w:rsidRPr="0033693E">
        <w:rPr>
          <w:highlight w:val="yellow"/>
        </w:rPr>
        <w:t>Other</w:t>
      </w:r>
    </w:p>
    <w:p w:rsidRPr="0033693E" w:rsidR="00391E9E" w:rsidP="00391E9E" w:rsidRDefault="00391E9E" w14:paraId="29533209" w14:textId="77777777">
      <w:pPr>
        <w:pStyle w:val="A5"/>
        <w:tabs>
          <w:tab w:val="left" w:pos="1530"/>
          <w:tab w:val="left" w:pos="1620"/>
          <w:tab w:val="left" w:pos="1710"/>
          <w:tab w:val="left" w:pos="1800"/>
        </w:tabs>
        <w:rPr>
          <w:highlight w:val="yellow"/>
        </w:rPr>
      </w:pPr>
      <w:r w:rsidRPr="0033693E">
        <w:rPr>
          <w:highlight w:val="yellow"/>
        </w:rPr>
        <w:t>i17q</w:t>
      </w:r>
    </w:p>
    <w:p w:rsidRPr="0033693E" w:rsidR="00391E9E" w:rsidP="00391E9E" w:rsidRDefault="00391E9E" w14:paraId="77B345A7" w14:textId="2AF3C917">
      <w:pPr>
        <w:pStyle w:val="A5"/>
        <w:tabs>
          <w:tab w:val="left" w:pos="1530"/>
          <w:tab w:val="left" w:pos="1620"/>
          <w:tab w:val="left" w:pos="1710"/>
          <w:tab w:val="left" w:pos="1800"/>
        </w:tabs>
        <w:rPr>
          <w:highlight w:val="yellow"/>
        </w:rPr>
      </w:pPr>
      <w:r w:rsidRPr="0033693E">
        <w:rPr>
          <w:highlight w:val="yellow"/>
        </w:rPr>
        <w:tab/>
        <w:t xml:space="preserve">Other abnormality </w:t>
      </w:r>
      <w:r w:rsidRPr="0033693E">
        <w:rPr>
          <w:color w:val="365F91"/>
          <w:highlight w:val="yellow"/>
        </w:rPr>
        <w:t xml:space="preserve">– </w:t>
      </w:r>
      <w:r w:rsidRPr="0033693E">
        <w:rPr>
          <w:b/>
          <w:i/>
          <w:highlight w:val="yellow"/>
        </w:rPr>
        <w:t xml:space="preserve">Go to question </w:t>
      </w:r>
      <w:r w:rsidRPr="0033693E">
        <w:rPr>
          <w:b/>
          <w:i/>
          <w:highlight w:val="yellow"/>
        </w:rPr>
        <w:fldChar w:fldCharType="begin"/>
      </w:r>
      <w:r w:rsidRPr="0033693E">
        <w:rPr>
          <w:b/>
          <w:i/>
          <w:highlight w:val="yellow"/>
        </w:rPr>
        <w:instrText xml:space="preserve"> REF _Ref16355632 \r \h </w:instrText>
      </w:r>
      <w:r w:rsidR="0033693E">
        <w:rPr>
          <w:b/>
          <w:i/>
          <w:highlight w:val="yellow"/>
        </w:rPr>
        <w:instrText xml:space="preserve"> \* MERGEFORMAT </w:instrText>
      </w:r>
      <w:r w:rsidRPr="0033693E">
        <w:rPr>
          <w:b/>
          <w:i/>
          <w:highlight w:val="yellow"/>
        </w:rPr>
      </w:r>
      <w:r w:rsidRPr="0033693E">
        <w:rPr>
          <w:b/>
          <w:i/>
          <w:highlight w:val="yellow"/>
        </w:rPr>
        <w:fldChar w:fldCharType="separate"/>
      </w:r>
      <w:r w:rsidRPr="0033693E" w:rsidR="009E3E1C">
        <w:rPr>
          <w:b/>
          <w:i/>
          <w:highlight w:val="yellow"/>
        </w:rPr>
        <w:t>362</w:t>
      </w:r>
      <w:r w:rsidRPr="0033693E">
        <w:rPr>
          <w:b/>
          <w:i/>
          <w:highlight w:val="yellow"/>
        </w:rPr>
        <w:fldChar w:fldCharType="end"/>
      </w:r>
    </w:p>
    <w:p w:rsidRPr="0033693E" w:rsidR="00391E9E" w:rsidP="00391E9E" w:rsidRDefault="00391E9E" w14:paraId="33841553" w14:textId="77777777">
      <w:pPr>
        <w:pStyle w:val="Q6"/>
        <w:tabs>
          <w:tab w:val="num" w:pos="1350"/>
          <w:tab w:val="left" w:pos="1440"/>
        </w:tabs>
        <w:ind w:hanging="540"/>
        <w:rPr>
          <w:highlight w:val="yellow"/>
        </w:rPr>
      </w:pPr>
      <w:bookmarkStart w:name="_Ref16355632" w:id="296"/>
      <w:r w:rsidRPr="0033693E">
        <w:rPr>
          <w:highlight w:val="yellow"/>
        </w:rPr>
        <w:t>Specify other abnormality:__________________________</w:t>
      </w:r>
      <w:bookmarkEnd w:id="296"/>
      <w:r w:rsidRPr="0033693E">
        <w:rPr>
          <w:highlight w:val="yellow"/>
        </w:rPr>
        <w:tab/>
        <w:t xml:space="preserve"> </w:t>
      </w:r>
    </w:p>
    <w:p w:rsidRPr="0033693E" w:rsidR="00391E9E" w:rsidP="00391E9E" w:rsidRDefault="00391E9E" w14:paraId="6D32DC27" w14:textId="77777777">
      <w:pPr>
        <w:pStyle w:val="Q4"/>
        <w:tabs>
          <w:tab w:val="num" w:pos="1350"/>
          <w:tab w:val="left" w:pos="1440"/>
        </w:tabs>
        <w:ind w:hanging="774"/>
        <w:rPr>
          <w:highlight w:val="cyan"/>
        </w:rPr>
      </w:pPr>
      <w:bookmarkStart w:name="_Ref16355609" w:id="297"/>
      <w:r w:rsidRPr="0033693E">
        <w:rPr>
          <w:highlight w:val="cyan"/>
        </w:rPr>
        <w:t>Was documentation submitted to the CIBMTR? (e.g. karyotyping report)</w:t>
      </w:r>
      <w:bookmarkEnd w:id="297"/>
    </w:p>
    <w:p w:rsidRPr="0033693E" w:rsidR="00391E9E" w:rsidP="00391E9E" w:rsidRDefault="00391E9E" w14:paraId="5334BD8D" w14:textId="77777777">
      <w:pPr>
        <w:pStyle w:val="A4"/>
        <w:tabs>
          <w:tab w:val="left" w:pos="1530"/>
          <w:tab w:val="left" w:pos="1620"/>
          <w:tab w:val="left" w:pos="1710"/>
          <w:tab w:val="left" w:pos="1800"/>
        </w:tabs>
        <w:rPr>
          <w:highlight w:val="cyan"/>
        </w:rPr>
      </w:pPr>
      <w:r w:rsidRPr="0033693E">
        <w:rPr>
          <w:highlight w:val="cyan"/>
        </w:rPr>
        <w:t>Yes</w:t>
      </w:r>
    </w:p>
    <w:p w:rsidRPr="0033693E" w:rsidR="00391E9E" w:rsidP="00391E9E" w:rsidRDefault="00391E9E" w14:paraId="789DD27C" w14:textId="67288EFE">
      <w:pPr>
        <w:pStyle w:val="A4"/>
        <w:tabs>
          <w:tab w:val="left" w:pos="1530"/>
          <w:tab w:val="left" w:pos="1620"/>
          <w:tab w:val="left" w:pos="1710"/>
          <w:tab w:val="left" w:pos="1800"/>
        </w:tabs>
        <w:rPr>
          <w:highlight w:val="cyan"/>
        </w:rPr>
      </w:pPr>
      <w:r w:rsidRPr="0033693E">
        <w:rPr>
          <w:highlight w:val="cyan"/>
        </w:rPr>
        <w:t>No</w:t>
      </w:r>
      <w:bookmarkStart w:name="_Ref12980312" w:id="298"/>
      <w:bookmarkEnd w:id="287"/>
      <w:bookmarkEnd w:id="298"/>
    </w:p>
    <w:p w:rsidRPr="00265DEC" w:rsidR="00391E9E" w:rsidP="00391E9E" w:rsidRDefault="00391E9E" w14:paraId="59A0E4DE" w14:textId="77777777">
      <w:pPr>
        <w:tabs>
          <w:tab w:val="clear" w:pos="1584"/>
          <w:tab w:val="left" w:pos="5850"/>
          <w:tab w:val="left" w:pos="6480"/>
          <w:tab w:val="left" w:pos="7920"/>
          <w:tab w:val="left" w:pos="8820"/>
        </w:tabs>
        <w:ind w:left="446" w:firstLine="184"/>
        <w:rPr>
          <w:b/>
          <w:color w:val="365F91"/>
        </w:rPr>
      </w:pPr>
      <w:r w:rsidRPr="00265DEC">
        <w:rPr>
          <w:b/>
          <w:color w:val="365F91"/>
        </w:rPr>
        <w:t>Status at transplantation / infusion:</w:t>
      </w:r>
    </w:p>
    <w:p w:rsidRPr="00CA21FE" w:rsidR="00391E9E" w:rsidP="00391E9E" w:rsidRDefault="00391E9E" w14:paraId="0C790260" w14:textId="77777777">
      <w:pPr>
        <w:numPr>
          <w:ilvl w:val="0"/>
          <w:numId w:val="1"/>
        </w:numPr>
        <w:tabs>
          <w:tab w:val="clear" w:pos="1584"/>
          <w:tab w:val="clear" w:pos="10080"/>
          <w:tab w:val="left" w:pos="990"/>
          <w:tab w:val="num" w:pos="1350"/>
          <w:tab w:val="left" w:pos="1440"/>
          <w:tab w:val="num" w:pos="3906"/>
        </w:tabs>
        <w:ind w:left="1170" w:hanging="540"/>
        <w:rPr>
          <w:szCs w:val="21"/>
          <w:lang w:eastAsia="en-US"/>
        </w:rPr>
      </w:pPr>
      <w:bookmarkStart w:name="_Ref12980257" w:id="299"/>
      <w:bookmarkStart w:name="_Ref16365490" w:id="300"/>
      <w:bookmarkStart w:name="_Hlk24605270" w:id="301"/>
      <w:r w:rsidRPr="00CA21FE">
        <w:rPr>
          <w:szCs w:val="21"/>
          <w:lang w:eastAsia="en-US"/>
        </w:rPr>
        <w:t xml:space="preserve">What was the disease status? </w:t>
      </w:r>
      <w:bookmarkEnd w:id="299"/>
    </w:p>
    <w:p w:rsidRPr="00CA21FE" w:rsidR="00391E9E" w:rsidP="00391E9E" w:rsidRDefault="00391E9E" w14:paraId="195CDBAB" w14:textId="6B4B9096">
      <w:pPr>
        <w:pStyle w:val="A2"/>
        <w:tabs>
          <w:tab w:val="left" w:pos="1530"/>
          <w:tab w:val="left" w:pos="1710"/>
          <w:tab w:val="left" w:pos="1800"/>
        </w:tabs>
        <w:ind w:left="1620"/>
        <w:rPr>
          <w:rStyle w:val="instructionChar"/>
          <w:color w:val="auto"/>
          <w:highlight w:val="yellow"/>
          <w:lang w:eastAsia="en-US"/>
        </w:rPr>
      </w:pPr>
      <w:bookmarkStart w:name="_Hlk24604703" w:id="302"/>
      <w:bookmarkEnd w:id="300"/>
      <w:r w:rsidRPr="00CA21FE">
        <w:rPr>
          <w:highlight w:val="yellow"/>
        </w:rPr>
        <w:t xml:space="preserve">Complete clinical remission (CR) </w:t>
      </w:r>
      <w:r w:rsidRPr="00CA21FE">
        <w:rPr>
          <w:rStyle w:val="instructionChar"/>
          <w:highlight w:val="yellow"/>
        </w:rPr>
        <w:t xml:space="preserve">- </w:t>
      </w:r>
      <w:r w:rsidRPr="00CA21FE">
        <w:rPr>
          <w:b/>
          <w:i/>
          <w:highlight w:val="yellow"/>
        </w:rPr>
        <w:t xml:space="preserve">Go to question </w:t>
      </w:r>
      <w:r w:rsidRPr="00CA21FE">
        <w:rPr>
          <w:b/>
          <w:i/>
          <w:highlight w:val="yellow"/>
        </w:rPr>
        <w:fldChar w:fldCharType="begin"/>
      </w:r>
      <w:r w:rsidRPr="00CA21FE">
        <w:rPr>
          <w:b/>
          <w:i/>
          <w:highlight w:val="yellow"/>
        </w:rPr>
        <w:instrText xml:space="preserve"> REF _Ref12980348 \r \h  \* MERGEFORMAT </w:instrText>
      </w:r>
      <w:r w:rsidRPr="00CA21FE">
        <w:rPr>
          <w:b/>
          <w:i/>
          <w:highlight w:val="yellow"/>
        </w:rPr>
      </w:r>
      <w:r w:rsidRPr="00CA21FE">
        <w:rPr>
          <w:b/>
          <w:i/>
          <w:highlight w:val="yellow"/>
        </w:rPr>
        <w:fldChar w:fldCharType="separate"/>
      </w:r>
      <w:r w:rsidRPr="00CA21FE" w:rsidR="009E3E1C">
        <w:rPr>
          <w:b/>
          <w:i/>
          <w:highlight w:val="yellow"/>
        </w:rPr>
        <w:t>368</w:t>
      </w:r>
      <w:r w:rsidRPr="00CA21FE">
        <w:rPr>
          <w:b/>
          <w:i/>
          <w:highlight w:val="yellow"/>
        </w:rPr>
        <w:fldChar w:fldCharType="end"/>
      </w:r>
    </w:p>
    <w:p w:rsidRPr="00CA21FE" w:rsidR="00391E9E" w:rsidP="00391E9E" w:rsidRDefault="00391E9E" w14:paraId="1A63EAD7" w14:textId="364575A3">
      <w:pPr>
        <w:pStyle w:val="A1"/>
        <w:tabs>
          <w:tab w:val="clear" w:pos="900"/>
          <w:tab w:val="left" w:pos="1440"/>
        </w:tabs>
        <w:ind w:left="1530" w:hanging="360"/>
        <w:rPr>
          <w:b/>
          <w:color w:val="365F91"/>
          <w:highlight w:val="cyan"/>
        </w:rPr>
      </w:pPr>
      <w:r w:rsidRPr="00CA21FE">
        <w:rPr>
          <w:highlight w:val="cyan"/>
          <w:lang w:eastAsia="en-US"/>
        </w:rPr>
        <w:t>Partial clinical remission (PR) –</w:t>
      </w:r>
      <w:r w:rsidRPr="00CA21FE">
        <w:rPr>
          <w:rStyle w:val="instructionChar"/>
          <w:highlight w:val="cyan"/>
        </w:rPr>
        <w:t xml:space="preserve">- </w:t>
      </w:r>
      <w:r w:rsidRPr="00CA21FE">
        <w:rPr>
          <w:b/>
          <w:highlight w:val="cyan"/>
          <w:lang w:eastAsia="en-US"/>
        </w:rPr>
        <w:t xml:space="preserve">Go to question </w:t>
      </w:r>
      <w:r w:rsidRPr="00CA21FE">
        <w:rPr>
          <w:b/>
          <w:highlight w:val="cyan"/>
          <w:lang w:eastAsia="en-US"/>
        </w:rPr>
        <w:fldChar w:fldCharType="begin"/>
      </w:r>
      <w:r w:rsidRPr="00CA21FE">
        <w:rPr>
          <w:b/>
          <w:highlight w:val="cyan"/>
          <w:lang w:eastAsia="en-US"/>
        </w:rPr>
        <w:instrText xml:space="preserve"> REF _Ref12980348 \r \h  \* MERGEFORMAT </w:instrText>
      </w:r>
      <w:r w:rsidRPr="00CA21FE">
        <w:rPr>
          <w:b/>
          <w:highlight w:val="cyan"/>
          <w:lang w:eastAsia="en-US"/>
        </w:rPr>
      </w:r>
      <w:r w:rsidRPr="00CA21FE">
        <w:rPr>
          <w:b/>
          <w:highlight w:val="cyan"/>
          <w:lang w:eastAsia="en-US"/>
        </w:rPr>
        <w:fldChar w:fldCharType="separate"/>
      </w:r>
      <w:r w:rsidRPr="00CA21FE" w:rsidR="009E3E1C">
        <w:rPr>
          <w:b/>
          <w:highlight w:val="cyan"/>
          <w:lang w:eastAsia="en-US"/>
        </w:rPr>
        <w:t>368</w:t>
      </w:r>
      <w:r w:rsidRPr="00CA21FE">
        <w:rPr>
          <w:b/>
          <w:highlight w:val="cyan"/>
          <w:lang w:eastAsia="en-US"/>
        </w:rPr>
        <w:fldChar w:fldCharType="end"/>
      </w:r>
    </w:p>
    <w:p w:rsidRPr="00CA21FE" w:rsidR="00391E9E" w:rsidP="00391E9E" w:rsidRDefault="00391E9E" w14:paraId="06350B08" w14:textId="3F068A23">
      <w:pPr>
        <w:pStyle w:val="A2"/>
        <w:tabs>
          <w:tab w:val="left" w:pos="1530"/>
          <w:tab w:val="left" w:pos="1710"/>
          <w:tab w:val="left" w:pos="1800"/>
        </w:tabs>
        <w:ind w:left="1530" w:hanging="360"/>
        <w:rPr>
          <w:b/>
          <w:i/>
          <w:highlight w:val="cyan"/>
        </w:rPr>
      </w:pPr>
      <w:r w:rsidRPr="00CA21FE">
        <w:rPr>
          <w:highlight w:val="cyan"/>
        </w:rPr>
        <w:t xml:space="preserve">Clinical Improvement (CI) - </w:t>
      </w:r>
      <w:r w:rsidRPr="00CA21FE">
        <w:rPr>
          <w:b/>
          <w:highlight w:val="cyan"/>
        </w:rPr>
        <w:t xml:space="preserve">Go to question </w:t>
      </w:r>
      <w:r w:rsidRPr="00CA21FE">
        <w:rPr>
          <w:b/>
          <w:highlight w:val="cyan"/>
        </w:rPr>
        <w:fldChar w:fldCharType="begin"/>
      </w:r>
      <w:r w:rsidRPr="00CA21FE">
        <w:rPr>
          <w:b/>
          <w:highlight w:val="cyan"/>
        </w:rPr>
        <w:instrText xml:space="preserve"> REF _Ref17352884 \r \h </w:instrText>
      </w:r>
      <w:r w:rsidRPr="00CA21FE" w:rsidR="008B0548">
        <w:rPr>
          <w:b/>
          <w:highlight w:val="cyan"/>
        </w:rPr>
        <w:instrText xml:space="preserve"> \* MERGEFORMAT </w:instrText>
      </w:r>
      <w:r w:rsidRPr="00CA21FE">
        <w:rPr>
          <w:b/>
          <w:highlight w:val="cyan"/>
        </w:rPr>
      </w:r>
      <w:r w:rsidRPr="00CA21FE">
        <w:rPr>
          <w:b/>
          <w:highlight w:val="cyan"/>
        </w:rPr>
        <w:fldChar w:fldCharType="separate"/>
      </w:r>
      <w:r w:rsidRPr="00CA21FE" w:rsidR="009E3E1C">
        <w:rPr>
          <w:b/>
          <w:highlight w:val="cyan"/>
        </w:rPr>
        <w:t>365</w:t>
      </w:r>
      <w:r w:rsidRPr="00CA21FE">
        <w:rPr>
          <w:b/>
          <w:highlight w:val="cyan"/>
        </w:rPr>
        <w:fldChar w:fldCharType="end"/>
      </w:r>
    </w:p>
    <w:p w:rsidRPr="00CA21FE" w:rsidR="00391E9E" w:rsidP="00391E9E" w:rsidRDefault="00391E9E" w14:paraId="3BF4EBFA" w14:textId="78EE3E72">
      <w:pPr>
        <w:numPr>
          <w:ilvl w:val="0"/>
          <w:numId w:val="38"/>
        </w:numPr>
        <w:tabs>
          <w:tab w:val="clear" w:pos="10080"/>
          <w:tab w:val="left" w:pos="1440"/>
          <w:tab w:val="left" w:pos="1710"/>
        </w:tabs>
        <w:spacing w:before="0"/>
        <w:ind w:left="1440" w:hanging="270"/>
        <w:rPr>
          <w:b/>
          <w:highlight w:val="yellow"/>
          <w:lang w:eastAsia="en-US"/>
        </w:rPr>
      </w:pPr>
      <w:r w:rsidRPr="00CA21FE">
        <w:rPr>
          <w:highlight w:val="yellow"/>
          <w:lang w:eastAsia="en-US"/>
        </w:rPr>
        <w:t>Stable disease (SD)</w:t>
      </w:r>
      <w:r w:rsidRPr="00CA21FE">
        <w:rPr>
          <w:b/>
          <w:highlight w:val="yellow"/>
          <w:lang w:eastAsia="en-US"/>
        </w:rPr>
        <w:t xml:space="preserve">- Go to question </w:t>
      </w:r>
      <w:r w:rsidRPr="00CA21FE">
        <w:rPr>
          <w:b/>
          <w:highlight w:val="yellow"/>
          <w:lang w:eastAsia="en-US"/>
        </w:rPr>
        <w:fldChar w:fldCharType="begin"/>
      </w:r>
      <w:r w:rsidRPr="00CA21FE">
        <w:rPr>
          <w:b/>
          <w:highlight w:val="yellow"/>
          <w:lang w:eastAsia="en-US"/>
        </w:rPr>
        <w:instrText xml:space="preserve"> REF _Ref12980348 \r \h </w:instrText>
      </w:r>
      <w:r w:rsidRPr="00CA21FE" w:rsidR="008B0548">
        <w:rPr>
          <w:b/>
          <w:highlight w:val="yellow"/>
          <w:lang w:eastAsia="en-US"/>
        </w:rPr>
        <w:instrText xml:space="preserve"> \* MERGEFORMAT </w:instrText>
      </w:r>
      <w:r w:rsidRPr="00CA21FE">
        <w:rPr>
          <w:b/>
          <w:highlight w:val="yellow"/>
          <w:lang w:eastAsia="en-US"/>
        </w:rPr>
      </w:r>
      <w:r w:rsidRPr="00CA21FE">
        <w:rPr>
          <w:b/>
          <w:highlight w:val="yellow"/>
          <w:lang w:eastAsia="en-US"/>
        </w:rPr>
        <w:fldChar w:fldCharType="separate"/>
      </w:r>
      <w:r w:rsidRPr="00CA21FE" w:rsidR="009E3E1C">
        <w:rPr>
          <w:b/>
          <w:highlight w:val="yellow"/>
          <w:lang w:eastAsia="en-US"/>
        </w:rPr>
        <w:t>368</w:t>
      </w:r>
      <w:r w:rsidRPr="00CA21FE">
        <w:rPr>
          <w:b/>
          <w:highlight w:val="yellow"/>
          <w:lang w:eastAsia="en-US"/>
        </w:rPr>
        <w:fldChar w:fldCharType="end"/>
      </w:r>
    </w:p>
    <w:p w:rsidRPr="00CA21FE" w:rsidR="00391E9E" w:rsidP="00391E9E" w:rsidRDefault="00391E9E" w14:paraId="3E0DA6E5" w14:textId="66DEA488">
      <w:pPr>
        <w:pStyle w:val="A2"/>
        <w:tabs>
          <w:tab w:val="left" w:pos="1530"/>
          <w:tab w:val="left" w:pos="1710"/>
        </w:tabs>
        <w:ind w:hanging="270"/>
        <w:rPr>
          <w:b/>
          <w:i/>
          <w:highlight w:val="yellow"/>
        </w:rPr>
      </w:pPr>
      <w:r w:rsidRPr="00CA21FE">
        <w:rPr>
          <w:highlight w:val="yellow"/>
        </w:rPr>
        <w:t xml:space="preserve">Progressive disease </w:t>
      </w:r>
      <w:r w:rsidRPr="00CA21FE">
        <w:rPr>
          <w:rStyle w:val="instructionChar"/>
          <w:highlight w:val="yellow"/>
        </w:rPr>
        <w:t xml:space="preserve">- </w:t>
      </w:r>
      <w:r w:rsidRPr="00CA21FE">
        <w:rPr>
          <w:b/>
          <w:highlight w:val="yellow"/>
        </w:rPr>
        <w:t xml:space="preserve">Go to question </w:t>
      </w:r>
      <w:r w:rsidRPr="00CA21FE">
        <w:rPr>
          <w:b/>
          <w:highlight w:val="yellow"/>
        </w:rPr>
        <w:fldChar w:fldCharType="begin"/>
      </w:r>
      <w:r w:rsidRPr="00CA21FE">
        <w:rPr>
          <w:b/>
          <w:highlight w:val="yellow"/>
        </w:rPr>
        <w:instrText xml:space="preserve"> REF _Ref12980348 \r \h </w:instrText>
      </w:r>
      <w:r w:rsidRPr="00CA21FE" w:rsidR="008B0548">
        <w:rPr>
          <w:b/>
          <w:highlight w:val="yellow"/>
        </w:rPr>
        <w:instrText xml:space="preserve"> \* MERGEFORMAT </w:instrText>
      </w:r>
      <w:r w:rsidRPr="00CA21FE">
        <w:rPr>
          <w:b/>
          <w:highlight w:val="yellow"/>
        </w:rPr>
      </w:r>
      <w:r w:rsidRPr="00CA21FE">
        <w:rPr>
          <w:b/>
          <w:highlight w:val="yellow"/>
        </w:rPr>
        <w:fldChar w:fldCharType="separate"/>
      </w:r>
      <w:r w:rsidRPr="00CA21FE" w:rsidR="009E3E1C">
        <w:rPr>
          <w:b/>
          <w:highlight w:val="yellow"/>
        </w:rPr>
        <w:t>368</w:t>
      </w:r>
      <w:r w:rsidRPr="00CA21FE">
        <w:rPr>
          <w:b/>
          <w:highlight w:val="yellow"/>
        </w:rPr>
        <w:fldChar w:fldCharType="end"/>
      </w:r>
    </w:p>
    <w:p w:rsidRPr="00CA21FE" w:rsidR="00391E9E" w:rsidP="00391E9E" w:rsidRDefault="00391E9E" w14:paraId="2CC86733" w14:textId="065ADED6">
      <w:pPr>
        <w:numPr>
          <w:ilvl w:val="0"/>
          <w:numId w:val="38"/>
        </w:numPr>
        <w:tabs>
          <w:tab w:val="clear" w:pos="10080"/>
          <w:tab w:val="left" w:pos="1440"/>
          <w:tab w:val="left" w:pos="1710"/>
        </w:tabs>
        <w:spacing w:before="0"/>
        <w:ind w:left="1440" w:hanging="270"/>
        <w:rPr>
          <w:b/>
          <w:highlight w:val="yellow"/>
          <w:lang w:eastAsia="en-US"/>
        </w:rPr>
      </w:pPr>
      <w:r w:rsidRPr="00CA21FE">
        <w:rPr>
          <w:highlight w:val="yellow"/>
          <w:lang w:eastAsia="en-US"/>
        </w:rPr>
        <w:t>Relapse</w:t>
      </w:r>
      <w:r w:rsidRPr="00CA21FE">
        <w:rPr>
          <w:highlight w:val="yellow"/>
        </w:rPr>
        <w:t xml:space="preserve">- </w:t>
      </w:r>
      <w:r w:rsidRPr="00CA21FE">
        <w:rPr>
          <w:b/>
          <w:highlight w:val="yellow"/>
        </w:rPr>
        <w:t xml:space="preserve">Go to question </w:t>
      </w:r>
      <w:r w:rsidRPr="00CA21FE">
        <w:rPr>
          <w:b/>
          <w:highlight w:val="yellow"/>
        </w:rPr>
        <w:fldChar w:fldCharType="begin"/>
      </w:r>
      <w:r w:rsidRPr="00CA21FE">
        <w:rPr>
          <w:b/>
          <w:highlight w:val="yellow"/>
        </w:rPr>
        <w:instrText xml:space="preserve"> REF _Ref12980348 \r \h </w:instrText>
      </w:r>
      <w:r w:rsidRPr="00CA21FE" w:rsidR="008B0548">
        <w:rPr>
          <w:b/>
          <w:highlight w:val="yellow"/>
        </w:rPr>
        <w:instrText xml:space="preserve"> \* MERGEFORMAT </w:instrText>
      </w:r>
      <w:r w:rsidRPr="00CA21FE">
        <w:rPr>
          <w:b/>
          <w:highlight w:val="yellow"/>
        </w:rPr>
      </w:r>
      <w:r w:rsidRPr="00CA21FE">
        <w:rPr>
          <w:b/>
          <w:highlight w:val="yellow"/>
        </w:rPr>
        <w:fldChar w:fldCharType="separate"/>
      </w:r>
      <w:r w:rsidRPr="00CA21FE" w:rsidR="009E3E1C">
        <w:rPr>
          <w:b/>
          <w:highlight w:val="yellow"/>
        </w:rPr>
        <w:t>368</w:t>
      </w:r>
      <w:r w:rsidRPr="00CA21FE">
        <w:rPr>
          <w:b/>
          <w:highlight w:val="yellow"/>
        </w:rPr>
        <w:fldChar w:fldCharType="end"/>
      </w:r>
    </w:p>
    <w:bookmarkEnd w:id="302"/>
    <w:p w:rsidRPr="00CA21FE" w:rsidR="00391E9E" w:rsidP="00391E9E" w:rsidRDefault="00391E9E" w14:paraId="1F2BD85C" w14:textId="67235AA8">
      <w:pPr>
        <w:numPr>
          <w:ilvl w:val="0"/>
          <w:numId w:val="38"/>
        </w:numPr>
        <w:tabs>
          <w:tab w:val="clear" w:pos="10080"/>
          <w:tab w:val="left" w:pos="1440"/>
          <w:tab w:val="left" w:pos="1710"/>
        </w:tabs>
        <w:spacing w:before="0"/>
        <w:ind w:left="1440" w:hanging="270"/>
        <w:rPr>
          <w:highlight w:val="yellow"/>
          <w:lang w:eastAsia="en-US"/>
        </w:rPr>
      </w:pPr>
      <w:r w:rsidRPr="00CA21FE">
        <w:rPr>
          <w:highlight w:val="yellow"/>
          <w:lang w:eastAsia="en-US"/>
        </w:rPr>
        <w:t xml:space="preserve">Not assessed - </w:t>
      </w:r>
      <w:r w:rsidRPr="00CA21FE">
        <w:rPr>
          <w:b/>
          <w:highlight w:val="yellow"/>
          <w:lang w:eastAsia="en-US"/>
        </w:rPr>
        <w:t xml:space="preserve">Go to question </w:t>
      </w:r>
      <w:r w:rsidRPr="00CA21FE">
        <w:rPr>
          <w:b/>
          <w:highlight w:val="yellow"/>
          <w:lang w:eastAsia="en-US"/>
        </w:rPr>
        <w:fldChar w:fldCharType="begin"/>
      </w:r>
      <w:r w:rsidRPr="00CA21FE">
        <w:rPr>
          <w:b/>
          <w:highlight w:val="yellow"/>
          <w:lang w:eastAsia="en-US"/>
        </w:rPr>
        <w:instrText xml:space="preserve"> REF _Ref17341405 \r \h </w:instrText>
      </w:r>
      <w:r w:rsidRPr="00CA21FE" w:rsidR="008B0548">
        <w:rPr>
          <w:b/>
          <w:highlight w:val="yellow"/>
          <w:lang w:eastAsia="en-US"/>
        </w:rPr>
        <w:instrText xml:space="preserve"> \* MERGEFORMAT </w:instrText>
      </w:r>
      <w:r w:rsidRPr="00CA21FE">
        <w:rPr>
          <w:b/>
          <w:highlight w:val="yellow"/>
          <w:lang w:eastAsia="en-US"/>
        </w:rPr>
      </w:r>
      <w:r w:rsidRPr="00CA21FE">
        <w:rPr>
          <w:b/>
          <w:highlight w:val="yellow"/>
          <w:lang w:eastAsia="en-US"/>
        </w:rPr>
        <w:fldChar w:fldCharType="separate"/>
      </w:r>
      <w:r w:rsidRPr="00CA21FE" w:rsidR="009E3E1C">
        <w:rPr>
          <w:b/>
          <w:highlight w:val="yellow"/>
          <w:lang w:eastAsia="en-US"/>
        </w:rPr>
        <w:t>369</w:t>
      </w:r>
      <w:r w:rsidRPr="00CA21FE">
        <w:rPr>
          <w:b/>
          <w:highlight w:val="yellow"/>
          <w:lang w:eastAsia="en-US"/>
        </w:rPr>
        <w:fldChar w:fldCharType="end"/>
      </w:r>
    </w:p>
    <w:p w:rsidRPr="008B0548" w:rsidR="00391E9E" w:rsidP="00391E9E" w:rsidRDefault="00391E9E" w14:paraId="70180A2D" w14:textId="1F2E336F">
      <w:pPr>
        <w:pStyle w:val="Q3"/>
        <w:tabs>
          <w:tab w:val="num" w:pos="1350"/>
          <w:tab w:val="left" w:pos="1440"/>
        </w:tabs>
        <w:ind w:left="1980"/>
        <w:rPr>
          <w:highlight w:val="cyan"/>
        </w:rPr>
      </w:pPr>
      <w:bookmarkStart w:name="_Ref17252100" w:id="303"/>
      <w:bookmarkStart w:name="_Ref17352884" w:id="304"/>
      <w:bookmarkStart w:name="_Hlk24604952" w:id="305"/>
      <w:r w:rsidRPr="008B0548">
        <w:rPr>
          <w:highlight w:val="cyan"/>
        </w:rPr>
        <w:t>Was an anemia response achieved?</w:t>
      </w:r>
      <w:bookmarkEnd w:id="303"/>
      <w:r w:rsidRPr="008B0548">
        <w:rPr>
          <w:highlight w:val="cyan"/>
        </w:rPr>
        <w:t xml:space="preserve"> </w:t>
      </w:r>
      <w:bookmarkEnd w:id="304"/>
    </w:p>
    <w:p w:rsidRPr="008B0548" w:rsidR="00391E9E" w:rsidP="00391E9E" w:rsidRDefault="00391E9E" w14:paraId="654B487F" w14:textId="77777777">
      <w:pPr>
        <w:pStyle w:val="A3"/>
        <w:tabs>
          <w:tab w:val="clear" w:pos="2160"/>
          <w:tab w:val="left" w:pos="1530"/>
          <w:tab w:val="left" w:pos="1620"/>
          <w:tab w:val="left" w:pos="1710"/>
          <w:tab w:val="left" w:pos="1800"/>
          <w:tab w:val="left" w:pos="2520"/>
          <w:tab w:val="left" w:pos="2610"/>
        </w:tabs>
        <w:ind w:left="2250" w:hanging="270"/>
        <w:rPr>
          <w:highlight w:val="cyan"/>
        </w:rPr>
      </w:pPr>
      <w:r w:rsidRPr="008B0548">
        <w:rPr>
          <w:highlight w:val="cyan"/>
        </w:rPr>
        <w:t>Yes</w:t>
      </w:r>
    </w:p>
    <w:p w:rsidRPr="008B0548" w:rsidR="00391E9E" w:rsidP="00391E9E" w:rsidRDefault="00391E9E" w14:paraId="14291C90" w14:textId="77777777">
      <w:pPr>
        <w:pStyle w:val="A3"/>
        <w:tabs>
          <w:tab w:val="clear" w:pos="2160"/>
          <w:tab w:val="left" w:pos="1530"/>
          <w:tab w:val="left" w:pos="1620"/>
          <w:tab w:val="left" w:pos="1710"/>
          <w:tab w:val="left" w:pos="1800"/>
          <w:tab w:val="left" w:pos="2340"/>
        </w:tabs>
        <w:ind w:left="2250" w:hanging="270"/>
        <w:rPr>
          <w:highlight w:val="cyan"/>
        </w:rPr>
      </w:pPr>
      <w:r w:rsidRPr="008B0548">
        <w:rPr>
          <w:highlight w:val="cyan"/>
        </w:rPr>
        <w:t>No</w:t>
      </w:r>
    </w:p>
    <w:p w:rsidRPr="008B0548" w:rsidR="00391E9E" w:rsidP="00391E9E" w:rsidRDefault="00391E9E" w14:paraId="08396D6C" w14:textId="26886455">
      <w:pPr>
        <w:pStyle w:val="Q3"/>
        <w:tabs>
          <w:tab w:val="clear" w:pos="1710"/>
          <w:tab w:val="num" w:pos="1350"/>
          <w:tab w:val="left" w:pos="1440"/>
          <w:tab w:val="left" w:pos="1890"/>
        </w:tabs>
        <w:ind w:left="1890" w:hanging="540"/>
        <w:rPr>
          <w:rStyle w:val="instructionChar"/>
          <w:b w:val="0"/>
          <w:color w:val="auto"/>
          <w:szCs w:val="21"/>
          <w:highlight w:val="cyan"/>
          <w:lang w:eastAsia="en-US"/>
        </w:rPr>
      </w:pPr>
      <w:bookmarkStart w:name="_Ref17343935" w:id="306"/>
      <w:r w:rsidRPr="008B0548">
        <w:rPr>
          <w:highlight w:val="cyan"/>
        </w:rPr>
        <w:t xml:space="preserve">Was a spleen response achieved? </w:t>
      </w:r>
      <w:bookmarkEnd w:id="306"/>
    </w:p>
    <w:p w:rsidRPr="008B0548" w:rsidR="00391E9E" w:rsidP="00391E9E" w:rsidRDefault="00391E9E" w14:paraId="1E27890D" w14:textId="77777777">
      <w:pPr>
        <w:pStyle w:val="A3"/>
        <w:tabs>
          <w:tab w:val="clear" w:pos="2160"/>
          <w:tab w:val="left" w:pos="1530"/>
          <w:tab w:val="left" w:pos="1620"/>
          <w:tab w:val="left" w:pos="1710"/>
          <w:tab w:val="left" w:pos="1800"/>
          <w:tab w:val="left" w:pos="2340"/>
        </w:tabs>
        <w:ind w:left="2070" w:hanging="90"/>
        <w:rPr>
          <w:highlight w:val="cyan"/>
        </w:rPr>
      </w:pPr>
      <w:r w:rsidRPr="008B0548">
        <w:rPr>
          <w:highlight w:val="cyan"/>
        </w:rPr>
        <w:t>Yes</w:t>
      </w:r>
    </w:p>
    <w:p w:rsidRPr="008B0548" w:rsidR="00391E9E" w:rsidP="00391E9E" w:rsidRDefault="00391E9E" w14:paraId="6DC16FC4" w14:textId="77777777">
      <w:pPr>
        <w:pStyle w:val="A3"/>
        <w:tabs>
          <w:tab w:val="clear" w:pos="2160"/>
          <w:tab w:val="left" w:pos="1530"/>
          <w:tab w:val="left" w:pos="1620"/>
          <w:tab w:val="left" w:pos="1710"/>
          <w:tab w:val="left" w:pos="1800"/>
          <w:tab w:val="left" w:pos="2340"/>
        </w:tabs>
        <w:ind w:left="2430" w:hanging="450"/>
        <w:rPr>
          <w:highlight w:val="cyan"/>
        </w:rPr>
      </w:pPr>
      <w:r w:rsidRPr="008B0548">
        <w:rPr>
          <w:highlight w:val="cyan"/>
        </w:rPr>
        <w:t>No</w:t>
      </w:r>
    </w:p>
    <w:p w:rsidRPr="008B0548" w:rsidR="00391E9E" w:rsidP="00391E9E" w:rsidRDefault="00391E9E" w14:paraId="30E9AD50" w14:textId="4B460CD3">
      <w:pPr>
        <w:pStyle w:val="Q3"/>
        <w:tabs>
          <w:tab w:val="clear" w:pos="990"/>
          <w:tab w:val="left" w:pos="1890"/>
          <w:tab w:val="left" w:pos="1980"/>
          <w:tab w:val="left" w:pos="2070"/>
          <w:tab w:val="left" w:pos="2160"/>
        </w:tabs>
        <w:ind w:left="1890" w:hanging="468"/>
        <w:rPr>
          <w:highlight w:val="cyan"/>
        </w:rPr>
      </w:pPr>
      <w:r w:rsidRPr="008B0548">
        <w:rPr>
          <w:highlight w:val="cyan"/>
        </w:rPr>
        <w:t xml:space="preserve">Was a symptom response achieved? </w:t>
      </w:r>
    </w:p>
    <w:p w:rsidRPr="008B0548" w:rsidR="00391E9E" w:rsidP="00391E9E" w:rsidRDefault="00391E9E" w14:paraId="0FAA9A53" w14:textId="77777777">
      <w:pPr>
        <w:pStyle w:val="A3"/>
        <w:tabs>
          <w:tab w:val="clear" w:pos="2160"/>
          <w:tab w:val="left" w:pos="1530"/>
          <w:tab w:val="left" w:pos="1620"/>
          <w:tab w:val="left" w:pos="1710"/>
          <w:tab w:val="left" w:pos="1800"/>
          <w:tab w:val="left" w:pos="2340"/>
          <w:tab w:val="left" w:pos="2430"/>
        </w:tabs>
        <w:ind w:left="2070" w:hanging="90"/>
        <w:rPr>
          <w:highlight w:val="cyan"/>
        </w:rPr>
      </w:pPr>
      <w:r w:rsidRPr="008B0548">
        <w:rPr>
          <w:highlight w:val="cyan"/>
        </w:rPr>
        <w:t>Yes</w:t>
      </w:r>
    </w:p>
    <w:p w:rsidRPr="008B0548" w:rsidR="00391E9E" w:rsidP="00391E9E" w:rsidRDefault="00391E9E" w14:paraId="1EEF27D7" w14:textId="77777777">
      <w:pPr>
        <w:pStyle w:val="A3"/>
        <w:tabs>
          <w:tab w:val="clear" w:pos="2160"/>
          <w:tab w:val="left" w:pos="1530"/>
          <w:tab w:val="left" w:pos="1620"/>
          <w:tab w:val="left" w:pos="1710"/>
          <w:tab w:val="left" w:pos="1800"/>
          <w:tab w:val="left" w:pos="2430"/>
        </w:tabs>
        <w:ind w:left="2340" w:hanging="360"/>
        <w:rPr>
          <w:highlight w:val="cyan"/>
        </w:rPr>
      </w:pPr>
      <w:r w:rsidRPr="008B0548">
        <w:rPr>
          <w:highlight w:val="cyan"/>
        </w:rPr>
        <w:t>No</w:t>
      </w:r>
    </w:p>
    <w:p w:rsidRPr="00265DEC" w:rsidR="00391E9E" w:rsidP="00391E9E" w:rsidRDefault="00391E9E" w14:paraId="57D813BC" w14:textId="2D7DDF3D">
      <w:pPr>
        <w:numPr>
          <w:ilvl w:val="0"/>
          <w:numId w:val="1"/>
        </w:numPr>
        <w:tabs>
          <w:tab w:val="clear" w:pos="1584"/>
          <w:tab w:val="clear" w:pos="10080"/>
          <w:tab w:val="left" w:pos="990"/>
          <w:tab w:val="num" w:pos="1350"/>
          <w:tab w:val="left" w:pos="1440"/>
          <w:tab w:val="left" w:pos="1710"/>
          <w:tab w:val="num" w:pos="2160"/>
        </w:tabs>
        <w:ind w:left="1728" w:hanging="198"/>
        <w:rPr>
          <w:szCs w:val="21"/>
          <w:lang w:eastAsia="en-US"/>
        </w:rPr>
      </w:pPr>
      <w:bookmarkStart w:name="_Ref12980348" w:id="307"/>
      <w:bookmarkStart w:name="_Ref17344031" w:id="308"/>
      <w:bookmarkStart w:name="_Hlk24605643" w:id="309"/>
      <w:bookmarkEnd w:id="305"/>
      <w:r w:rsidRPr="00770663">
        <w:rPr>
          <w:rStyle w:val="Q4Char"/>
        </w:rPr>
        <w:t>Date assessed:    ___ ___ ___ ___ — ___ ___ — ___ ___-</w:t>
      </w:r>
      <w:r w:rsidRPr="00265DEC">
        <w:rPr>
          <w:szCs w:val="21"/>
          <w:lang w:eastAsia="en-US"/>
        </w:rPr>
        <w:t xml:space="preserve"> </w:t>
      </w:r>
      <w:r w:rsidRPr="00265DEC">
        <w:rPr>
          <w:b/>
          <w:i/>
          <w:szCs w:val="21"/>
          <w:lang w:eastAsia="en-US"/>
        </w:rPr>
        <w:t xml:space="preserve">Go to </w:t>
      </w:r>
      <w:bookmarkEnd w:id="307"/>
      <w:r>
        <w:rPr>
          <w:b/>
          <w:i/>
          <w:szCs w:val="21"/>
          <w:lang w:eastAsia="en-US"/>
        </w:rPr>
        <w:t xml:space="preserve">question </w:t>
      </w:r>
      <w:r>
        <w:rPr>
          <w:b/>
          <w:i/>
          <w:szCs w:val="21"/>
          <w:lang w:eastAsia="en-US"/>
        </w:rPr>
        <w:fldChar w:fldCharType="begin"/>
      </w:r>
      <w:r>
        <w:rPr>
          <w:b/>
          <w:i/>
          <w:szCs w:val="21"/>
          <w:lang w:eastAsia="en-US"/>
        </w:rPr>
        <w:instrText xml:space="preserve"> REF _Ref17341405 \r \h </w:instrText>
      </w:r>
      <w:r>
        <w:rPr>
          <w:b/>
          <w:i/>
          <w:szCs w:val="21"/>
          <w:lang w:eastAsia="en-US"/>
        </w:rPr>
      </w:r>
      <w:r>
        <w:rPr>
          <w:b/>
          <w:i/>
          <w:szCs w:val="21"/>
          <w:lang w:eastAsia="en-US"/>
        </w:rPr>
        <w:fldChar w:fldCharType="separate"/>
      </w:r>
      <w:r w:rsidR="009E3E1C">
        <w:rPr>
          <w:b/>
          <w:i/>
          <w:szCs w:val="21"/>
          <w:lang w:eastAsia="en-US"/>
        </w:rPr>
        <w:t>369</w:t>
      </w:r>
      <w:r>
        <w:rPr>
          <w:b/>
          <w:i/>
          <w:szCs w:val="21"/>
          <w:lang w:eastAsia="en-US"/>
        </w:rPr>
        <w:fldChar w:fldCharType="end"/>
      </w:r>
      <w:bookmarkEnd w:id="308"/>
    </w:p>
    <w:p w:rsidRPr="00265DEC" w:rsidR="00391E9E" w:rsidP="00391E9E" w:rsidRDefault="00391E9E" w14:paraId="1779E8B8" w14:textId="77777777">
      <w:pPr>
        <w:tabs>
          <w:tab w:val="clear" w:pos="1584"/>
          <w:tab w:val="clear" w:pos="10080"/>
          <w:tab w:val="left" w:pos="1152"/>
          <w:tab w:val="left" w:pos="2970"/>
          <w:tab w:val="left" w:pos="3060"/>
        </w:tabs>
        <w:spacing w:before="0"/>
        <w:ind w:left="4050" w:hanging="1800"/>
        <w:rPr>
          <w:sz w:val="15"/>
          <w:szCs w:val="15"/>
        </w:rPr>
      </w:pPr>
      <w:r w:rsidRPr="00265DEC">
        <w:t xml:space="preserve">     </w:t>
      </w:r>
      <w:r w:rsidRPr="00265DEC">
        <w:rPr>
          <w:sz w:val="15"/>
          <w:szCs w:val="15"/>
        </w:rPr>
        <w:t xml:space="preserve">       </w:t>
      </w:r>
      <w:r w:rsidRPr="00265DEC">
        <w:rPr>
          <w:sz w:val="15"/>
          <w:szCs w:val="15"/>
        </w:rPr>
        <w:tab/>
      </w:r>
      <w:r w:rsidRPr="00265DEC">
        <w:rPr>
          <w:sz w:val="15"/>
          <w:szCs w:val="15"/>
        </w:rPr>
        <w:tab/>
      </w:r>
      <w:r w:rsidRPr="00265DEC">
        <w:rPr>
          <w:sz w:val="15"/>
          <w:szCs w:val="15"/>
        </w:rPr>
        <w:tab/>
        <w:t xml:space="preserve"> YYYY</w:t>
      </w:r>
      <w:r w:rsidRPr="00265DEC">
        <w:rPr>
          <w:sz w:val="15"/>
          <w:szCs w:val="15"/>
        </w:rPr>
        <w:tab/>
        <w:t xml:space="preserve">            MM                  DD</w:t>
      </w:r>
    </w:p>
    <w:p w:rsidRPr="005F604B" w:rsidR="00391E9E" w:rsidP="00391E9E" w:rsidRDefault="00391E9E" w14:paraId="3AE19104" w14:textId="5966CF78">
      <w:pPr>
        <w:numPr>
          <w:ilvl w:val="0"/>
          <w:numId w:val="1"/>
        </w:numPr>
        <w:tabs>
          <w:tab w:val="clear" w:pos="1584"/>
          <w:tab w:val="clear" w:pos="10080"/>
          <w:tab w:val="left" w:pos="990"/>
          <w:tab w:val="num" w:pos="1350"/>
          <w:tab w:val="left" w:pos="1440"/>
          <w:tab w:val="num" w:pos="3906"/>
        </w:tabs>
        <w:ind w:left="1170" w:hanging="540"/>
        <w:rPr>
          <w:szCs w:val="21"/>
          <w:highlight w:val="cyan"/>
          <w:lang w:eastAsia="en-US"/>
        </w:rPr>
      </w:pPr>
      <w:bookmarkStart w:name="_Ref17341405" w:id="310"/>
      <w:bookmarkStart w:name="_Hlk24689038" w:id="311"/>
      <w:bookmarkStart w:name="_Hlk24605378" w:id="312"/>
      <w:bookmarkEnd w:id="309"/>
      <w:r w:rsidRPr="005F604B">
        <w:rPr>
          <w:szCs w:val="21"/>
          <w:highlight w:val="cyan"/>
          <w:lang w:eastAsia="en-US"/>
        </w:rPr>
        <w:t>Specify the cytogenetic response</w:t>
      </w:r>
      <w:bookmarkEnd w:id="310"/>
      <w:r w:rsidRPr="005F604B">
        <w:rPr>
          <w:szCs w:val="21"/>
          <w:highlight w:val="cyan"/>
          <w:lang w:eastAsia="en-US"/>
        </w:rPr>
        <w:t xml:space="preserve"> </w:t>
      </w:r>
    </w:p>
    <w:p w:rsidRPr="005F604B" w:rsidR="00391E9E" w:rsidP="00391E9E" w:rsidRDefault="00391E9E" w14:paraId="7A852CCD" w14:textId="7A4EB09B">
      <w:pPr>
        <w:pStyle w:val="A2"/>
        <w:tabs>
          <w:tab w:val="clear" w:pos="1440"/>
          <w:tab w:val="left" w:pos="1530"/>
          <w:tab w:val="left" w:pos="1620"/>
          <w:tab w:val="left" w:pos="1710"/>
          <w:tab w:val="left" w:pos="1800"/>
        </w:tabs>
        <w:ind w:left="1620" w:hanging="360"/>
        <w:rPr>
          <w:rStyle w:val="instructionChar"/>
          <w:highlight w:val="cyan"/>
        </w:rPr>
      </w:pPr>
      <w:r w:rsidRPr="005F604B">
        <w:rPr>
          <w:highlight w:val="cyan"/>
        </w:rPr>
        <w:t xml:space="preserve">Complete response (CR): </w:t>
      </w:r>
      <w:r w:rsidRPr="005F604B">
        <w:rPr>
          <w:rStyle w:val="instructionChar"/>
          <w:highlight w:val="cyan"/>
        </w:rPr>
        <w:t>Eradication of previous abnormality</w:t>
      </w:r>
      <w:r w:rsidRPr="005F604B">
        <w:rPr>
          <w:rStyle w:val="instructionChar"/>
          <w:color w:val="auto"/>
          <w:highlight w:val="cyan"/>
        </w:rPr>
        <w:t xml:space="preserve"> – Go to question </w:t>
      </w:r>
      <w:r w:rsidRPr="005F604B">
        <w:rPr>
          <w:rStyle w:val="instructionChar"/>
          <w:color w:val="auto"/>
          <w:highlight w:val="cyan"/>
        </w:rPr>
        <w:fldChar w:fldCharType="begin"/>
      </w:r>
      <w:r w:rsidRPr="005F604B">
        <w:rPr>
          <w:rStyle w:val="instructionChar"/>
          <w:color w:val="auto"/>
          <w:highlight w:val="cyan"/>
        </w:rPr>
        <w:instrText xml:space="preserve"> REF _Ref27352179 \r \h </w:instrText>
      </w:r>
      <w:r w:rsidR="005F604B">
        <w:rPr>
          <w:rStyle w:val="instructionChar"/>
          <w:color w:val="auto"/>
          <w:highlight w:val="cyan"/>
        </w:rPr>
        <w:instrText xml:space="preserve"> \* MERGEFORMAT </w:instrText>
      </w:r>
      <w:r w:rsidRPr="005F604B">
        <w:rPr>
          <w:rStyle w:val="instructionChar"/>
          <w:color w:val="auto"/>
          <w:highlight w:val="cyan"/>
        </w:rPr>
      </w:r>
      <w:r w:rsidRPr="005F604B">
        <w:rPr>
          <w:rStyle w:val="instructionChar"/>
          <w:color w:val="auto"/>
          <w:highlight w:val="cyan"/>
        </w:rPr>
        <w:fldChar w:fldCharType="separate"/>
      </w:r>
      <w:r w:rsidRPr="005F604B" w:rsidR="009E3E1C">
        <w:rPr>
          <w:rStyle w:val="instructionChar"/>
          <w:color w:val="auto"/>
          <w:highlight w:val="cyan"/>
        </w:rPr>
        <w:t>370</w:t>
      </w:r>
      <w:r w:rsidRPr="005F604B">
        <w:rPr>
          <w:rStyle w:val="instructionChar"/>
          <w:color w:val="auto"/>
          <w:highlight w:val="cyan"/>
        </w:rPr>
        <w:fldChar w:fldCharType="end"/>
      </w:r>
      <w:r w:rsidRPr="005F604B">
        <w:rPr>
          <w:rStyle w:val="instructionChar"/>
          <w:color w:val="auto"/>
          <w:highlight w:val="cyan"/>
        </w:rPr>
        <w:t xml:space="preserve"> </w:t>
      </w:r>
    </w:p>
    <w:p w:rsidRPr="005F604B" w:rsidR="00391E9E" w:rsidP="00391E9E" w:rsidRDefault="00391E9E" w14:paraId="6214B952" w14:textId="37DA2DA9">
      <w:pPr>
        <w:pStyle w:val="A2"/>
        <w:tabs>
          <w:tab w:val="clear" w:pos="1440"/>
          <w:tab w:val="left" w:pos="1530"/>
          <w:tab w:val="left" w:pos="1620"/>
          <w:tab w:val="left" w:pos="1710"/>
          <w:tab w:val="left" w:pos="1800"/>
        </w:tabs>
        <w:ind w:left="1620" w:hanging="360"/>
        <w:rPr>
          <w:b/>
          <w:color w:val="365F91"/>
          <w:highlight w:val="cyan"/>
        </w:rPr>
      </w:pPr>
      <w:r w:rsidRPr="005F604B">
        <w:rPr>
          <w:highlight w:val="cyan"/>
        </w:rPr>
        <w:t xml:space="preserve">Partial response (PR): </w:t>
      </w:r>
      <w:r w:rsidRPr="005F604B">
        <w:rPr>
          <w:rStyle w:val="instructionChar"/>
          <w:highlight w:val="cyan"/>
        </w:rPr>
        <w:t xml:space="preserve">≥ 50% reduction in abnormal metaphases </w:t>
      </w:r>
      <w:r w:rsidRPr="005F604B">
        <w:rPr>
          <w:rStyle w:val="instructionChar"/>
          <w:color w:val="auto"/>
          <w:highlight w:val="cyan"/>
        </w:rPr>
        <w:t xml:space="preserve">– Go to question </w:t>
      </w:r>
      <w:r w:rsidRPr="005F604B">
        <w:rPr>
          <w:rStyle w:val="instructionChar"/>
          <w:color w:val="auto"/>
          <w:highlight w:val="cyan"/>
        </w:rPr>
        <w:fldChar w:fldCharType="begin"/>
      </w:r>
      <w:r w:rsidRPr="005F604B">
        <w:rPr>
          <w:rStyle w:val="instructionChar"/>
          <w:color w:val="auto"/>
          <w:highlight w:val="cyan"/>
        </w:rPr>
        <w:instrText xml:space="preserve"> REF _Ref27352179 \r \h </w:instrText>
      </w:r>
      <w:r w:rsidR="005F604B">
        <w:rPr>
          <w:rStyle w:val="instructionChar"/>
          <w:color w:val="auto"/>
          <w:highlight w:val="cyan"/>
        </w:rPr>
        <w:instrText xml:space="preserve"> \* MERGEFORMAT </w:instrText>
      </w:r>
      <w:r w:rsidRPr="005F604B">
        <w:rPr>
          <w:rStyle w:val="instructionChar"/>
          <w:color w:val="auto"/>
          <w:highlight w:val="cyan"/>
        </w:rPr>
      </w:r>
      <w:r w:rsidRPr="005F604B">
        <w:rPr>
          <w:rStyle w:val="instructionChar"/>
          <w:color w:val="auto"/>
          <w:highlight w:val="cyan"/>
        </w:rPr>
        <w:fldChar w:fldCharType="separate"/>
      </w:r>
      <w:r w:rsidRPr="005F604B" w:rsidR="009E3E1C">
        <w:rPr>
          <w:rStyle w:val="instructionChar"/>
          <w:color w:val="auto"/>
          <w:highlight w:val="cyan"/>
        </w:rPr>
        <w:t>370</w:t>
      </w:r>
      <w:r w:rsidRPr="005F604B">
        <w:rPr>
          <w:rStyle w:val="instructionChar"/>
          <w:color w:val="auto"/>
          <w:highlight w:val="cyan"/>
        </w:rPr>
        <w:fldChar w:fldCharType="end"/>
      </w:r>
      <w:r w:rsidRPr="005F604B">
        <w:rPr>
          <w:rStyle w:val="instructionChar"/>
          <w:color w:val="auto"/>
          <w:highlight w:val="cyan"/>
        </w:rPr>
        <w:t xml:space="preserve"> </w:t>
      </w:r>
    </w:p>
    <w:p w:rsidRPr="005F604B" w:rsidR="00391E9E" w:rsidP="00391E9E" w:rsidRDefault="00391E9E" w14:paraId="049DA6CD" w14:textId="48166FE8">
      <w:pPr>
        <w:pStyle w:val="A2"/>
        <w:tabs>
          <w:tab w:val="clear" w:pos="1440"/>
          <w:tab w:val="left" w:pos="1530"/>
          <w:tab w:val="left" w:pos="1620"/>
          <w:tab w:val="left" w:pos="1710"/>
          <w:tab w:val="left" w:pos="1800"/>
        </w:tabs>
        <w:ind w:left="1620" w:hanging="360"/>
        <w:rPr>
          <w:b/>
          <w:color w:val="365F91"/>
          <w:highlight w:val="cyan"/>
        </w:rPr>
      </w:pPr>
      <w:r w:rsidRPr="005F604B">
        <w:rPr>
          <w:highlight w:val="cyan"/>
        </w:rPr>
        <w:t xml:space="preserve">Re-emergence of pre-existing cytogenetic abnormality </w:t>
      </w:r>
      <w:r w:rsidRPr="005F604B">
        <w:rPr>
          <w:rStyle w:val="instructionChar"/>
          <w:color w:val="auto"/>
          <w:highlight w:val="cyan"/>
        </w:rPr>
        <w:t xml:space="preserve">– Go to question </w:t>
      </w:r>
      <w:r w:rsidRPr="005F604B">
        <w:rPr>
          <w:rStyle w:val="instructionChar"/>
          <w:color w:val="auto"/>
          <w:highlight w:val="cyan"/>
        </w:rPr>
        <w:fldChar w:fldCharType="begin"/>
      </w:r>
      <w:r w:rsidRPr="005F604B">
        <w:rPr>
          <w:rStyle w:val="instructionChar"/>
          <w:color w:val="auto"/>
          <w:highlight w:val="cyan"/>
        </w:rPr>
        <w:instrText xml:space="preserve"> REF _Ref27352179 \r \h </w:instrText>
      </w:r>
      <w:r w:rsidR="005F604B">
        <w:rPr>
          <w:rStyle w:val="instructionChar"/>
          <w:color w:val="auto"/>
          <w:highlight w:val="cyan"/>
        </w:rPr>
        <w:instrText xml:space="preserve"> \* MERGEFORMAT </w:instrText>
      </w:r>
      <w:r w:rsidRPr="005F604B">
        <w:rPr>
          <w:rStyle w:val="instructionChar"/>
          <w:color w:val="auto"/>
          <w:highlight w:val="cyan"/>
        </w:rPr>
      </w:r>
      <w:r w:rsidRPr="005F604B">
        <w:rPr>
          <w:rStyle w:val="instructionChar"/>
          <w:color w:val="auto"/>
          <w:highlight w:val="cyan"/>
        </w:rPr>
        <w:fldChar w:fldCharType="separate"/>
      </w:r>
      <w:r w:rsidRPr="005F604B" w:rsidR="009E3E1C">
        <w:rPr>
          <w:rStyle w:val="instructionChar"/>
          <w:color w:val="auto"/>
          <w:highlight w:val="cyan"/>
        </w:rPr>
        <w:t>370</w:t>
      </w:r>
      <w:r w:rsidRPr="005F604B">
        <w:rPr>
          <w:rStyle w:val="instructionChar"/>
          <w:color w:val="auto"/>
          <w:highlight w:val="cyan"/>
        </w:rPr>
        <w:fldChar w:fldCharType="end"/>
      </w:r>
      <w:r w:rsidRPr="005F604B">
        <w:rPr>
          <w:rStyle w:val="instructionChar"/>
          <w:color w:val="auto"/>
          <w:highlight w:val="cyan"/>
        </w:rPr>
        <w:t xml:space="preserve"> </w:t>
      </w:r>
    </w:p>
    <w:p w:rsidRPr="005F604B" w:rsidR="00391E9E" w:rsidP="00391E9E" w:rsidRDefault="00391E9E" w14:paraId="2F14C171" w14:textId="1FCFE403">
      <w:pPr>
        <w:pStyle w:val="A2"/>
        <w:tabs>
          <w:tab w:val="clear" w:pos="1440"/>
          <w:tab w:val="left" w:pos="1530"/>
          <w:tab w:val="left" w:pos="1620"/>
          <w:tab w:val="left" w:pos="1710"/>
          <w:tab w:val="left" w:pos="1800"/>
        </w:tabs>
        <w:ind w:left="1620" w:hanging="360"/>
        <w:rPr>
          <w:highlight w:val="cyan"/>
        </w:rPr>
      </w:pPr>
      <w:r w:rsidRPr="005F604B">
        <w:rPr>
          <w:highlight w:val="cyan"/>
        </w:rPr>
        <w:t xml:space="preserve">Not assessed – </w:t>
      </w:r>
      <w:r w:rsidRPr="005F604B">
        <w:rPr>
          <w:b/>
          <w:i/>
          <w:highlight w:val="cyan"/>
        </w:rPr>
        <w:t xml:space="preserve">Go to question </w:t>
      </w:r>
      <w:r w:rsidRPr="005F604B">
        <w:rPr>
          <w:b/>
          <w:i/>
          <w:highlight w:val="cyan"/>
        </w:rPr>
        <w:fldChar w:fldCharType="begin"/>
      </w:r>
      <w:r w:rsidRPr="005F604B">
        <w:rPr>
          <w:b/>
          <w:i/>
          <w:highlight w:val="cyan"/>
        </w:rPr>
        <w:instrText xml:space="preserve"> REF _Ref24687589 \r \h </w:instrText>
      </w:r>
      <w:r w:rsidR="005F604B">
        <w:rPr>
          <w:b/>
          <w:i/>
          <w:highlight w:val="cyan"/>
        </w:rPr>
        <w:instrText xml:space="preserve"> \* MERGEFORMAT </w:instrText>
      </w:r>
      <w:r w:rsidRPr="005F604B">
        <w:rPr>
          <w:b/>
          <w:i/>
          <w:highlight w:val="cyan"/>
        </w:rPr>
      </w:r>
      <w:r w:rsidRPr="005F604B">
        <w:rPr>
          <w:b/>
          <w:i/>
          <w:highlight w:val="cyan"/>
        </w:rPr>
        <w:fldChar w:fldCharType="separate"/>
      </w:r>
      <w:r w:rsidRPr="005F604B" w:rsidR="009E3E1C">
        <w:rPr>
          <w:b/>
          <w:i/>
          <w:highlight w:val="cyan"/>
        </w:rPr>
        <w:t>371</w:t>
      </w:r>
      <w:r w:rsidRPr="005F604B">
        <w:rPr>
          <w:b/>
          <w:i/>
          <w:highlight w:val="cyan"/>
        </w:rPr>
        <w:fldChar w:fldCharType="end"/>
      </w:r>
    </w:p>
    <w:p w:rsidRPr="005F604B" w:rsidR="00391E9E" w:rsidP="00391E9E" w:rsidRDefault="00391E9E" w14:paraId="4A4DE404" w14:textId="056AFA92">
      <w:pPr>
        <w:pStyle w:val="A2"/>
        <w:tabs>
          <w:tab w:val="clear" w:pos="1440"/>
          <w:tab w:val="left" w:pos="1530"/>
          <w:tab w:val="left" w:pos="1620"/>
          <w:tab w:val="left" w:pos="1710"/>
          <w:tab w:val="left" w:pos="1800"/>
        </w:tabs>
        <w:ind w:left="1620" w:hanging="360"/>
        <w:rPr>
          <w:highlight w:val="cyan"/>
        </w:rPr>
      </w:pPr>
      <w:r w:rsidRPr="005F604B">
        <w:rPr>
          <w:highlight w:val="cyan"/>
        </w:rPr>
        <w:t xml:space="preserve">Not applicable – </w:t>
      </w:r>
      <w:r w:rsidRPr="005F604B">
        <w:rPr>
          <w:b/>
          <w:i/>
          <w:highlight w:val="cyan"/>
        </w:rPr>
        <w:t xml:space="preserve">Go to question </w:t>
      </w:r>
      <w:r w:rsidRPr="005F604B">
        <w:rPr>
          <w:b/>
          <w:i/>
          <w:highlight w:val="cyan"/>
        </w:rPr>
        <w:fldChar w:fldCharType="begin"/>
      </w:r>
      <w:r w:rsidRPr="005F604B">
        <w:rPr>
          <w:b/>
          <w:i/>
          <w:highlight w:val="cyan"/>
        </w:rPr>
        <w:instrText xml:space="preserve"> REF _Ref24687589 \r \h </w:instrText>
      </w:r>
      <w:r w:rsidR="005F604B">
        <w:rPr>
          <w:b/>
          <w:i/>
          <w:highlight w:val="cyan"/>
        </w:rPr>
        <w:instrText xml:space="preserve"> \* MERGEFORMAT </w:instrText>
      </w:r>
      <w:r w:rsidRPr="005F604B">
        <w:rPr>
          <w:b/>
          <w:i/>
          <w:highlight w:val="cyan"/>
        </w:rPr>
      </w:r>
      <w:r w:rsidRPr="005F604B">
        <w:rPr>
          <w:b/>
          <w:i/>
          <w:highlight w:val="cyan"/>
        </w:rPr>
        <w:fldChar w:fldCharType="separate"/>
      </w:r>
      <w:r w:rsidRPr="005F604B" w:rsidR="009E3E1C">
        <w:rPr>
          <w:b/>
          <w:i/>
          <w:highlight w:val="cyan"/>
        </w:rPr>
        <w:t>371</w:t>
      </w:r>
      <w:r w:rsidRPr="005F604B">
        <w:rPr>
          <w:b/>
          <w:i/>
          <w:highlight w:val="cyan"/>
        </w:rPr>
        <w:fldChar w:fldCharType="end"/>
      </w:r>
    </w:p>
    <w:p w:rsidRPr="005F604B" w:rsidR="00391E9E" w:rsidP="00391E9E" w:rsidRDefault="00391E9E" w14:paraId="293150BC" w14:textId="741B5E58">
      <w:pPr>
        <w:pStyle w:val="A2"/>
        <w:tabs>
          <w:tab w:val="clear" w:pos="1440"/>
          <w:tab w:val="left" w:pos="1530"/>
          <w:tab w:val="left" w:pos="1620"/>
          <w:tab w:val="left" w:pos="1710"/>
          <w:tab w:val="left" w:pos="1800"/>
        </w:tabs>
        <w:ind w:left="1620" w:hanging="360"/>
        <w:rPr>
          <w:highlight w:val="cyan"/>
        </w:rPr>
      </w:pPr>
      <w:r w:rsidRPr="005F604B">
        <w:rPr>
          <w:highlight w:val="cyan"/>
        </w:rPr>
        <w:t xml:space="preserve">None of the above: </w:t>
      </w:r>
      <w:r w:rsidRPr="005F604B">
        <w:rPr>
          <w:rStyle w:val="instructionChar"/>
          <w:highlight w:val="cyan"/>
        </w:rPr>
        <w:t xml:space="preserve">Does not meet the CR or PR criteria </w:t>
      </w:r>
      <w:r w:rsidRPr="005F604B">
        <w:rPr>
          <w:highlight w:val="cyan"/>
        </w:rPr>
        <w:t xml:space="preserve">– </w:t>
      </w:r>
      <w:r w:rsidRPr="005F604B">
        <w:rPr>
          <w:b/>
          <w:i/>
          <w:highlight w:val="cyan"/>
        </w:rPr>
        <w:t xml:space="preserve">Go to question </w:t>
      </w:r>
      <w:r w:rsidRPr="005F604B">
        <w:rPr>
          <w:b/>
          <w:i/>
          <w:highlight w:val="cyan"/>
        </w:rPr>
        <w:fldChar w:fldCharType="begin"/>
      </w:r>
      <w:r w:rsidRPr="005F604B">
        <w:rPr>
          <w:b/>
          <w:i/>
          <w:highlight w:val="cyan"/>
        </w:rPr>
        <w:instrText xml:space="preserve"> REF _Ref27352179 \r \h </w:instrText>
      </w:r>
      <w:r w:rsidR="005F604B">
        <w:rPr>
          <w:b/>
          <w:i/>
          <w:highlight w:val="cyan"/>
        </w:rPr>
        <w:instrText xml:space="preserve"> \* MERGEFORMAT </w:instrText>
      </w:r>
      <w:r w:rsidRPr="005F604B">
        <w:rPr>
          <w:b/>
          <w:i/>
          <w:highlight w:val="cyan"/>
        </w:rPr>
      </w:r>
      <w:r w:rsidRPr="005F604B">
        <w:rPr>
          <w:b/>
          <w:i/>
          <w:highlight w:val="cyan"/>
        </w:rPr>
        <w:fldChar w:fldCharType="separate"/>
      </w:r>
      <w:r w:rsidRPr="005F604B" w:rsidR="009E3E1C">
        <w:rPr>
          <w:b/>
          <w:i/>
          <w:highlight w:val="cyan"/>
        </w:rPr>
        <w:t>370</w:t>
      </w:r>
      <w:r w:rsidRPr="005F604B">
        <w:rPr>
          <w:b/>
          <w:i/>
          <w:highlight w:val="cyan"/>
        </w:rPr>
        <w:fldChar w:fldCharType="end"/>
      </w:r>
    </w:p>
    <w:p w:rsidRPr="005F604B" w:rsidR="00391E9E" w:rsidP="00391E9E" w:rsidRDefault="00391E9E" w14:paraId="63F3099F" w14:textId="77777777">
      <w:pPr>
        <w:pStyle w:val="Q3"/>
        <w:tabs>
          <w:tab w:val="num" w:pos="1350"/>
          <w:tab w:val="left" w:pos="1440"/>
        </w:tabs>
        <w:ind w:hanging="468"/>
        <w:rPr>
          <w:highlight w:val="cyan"/>
        </w:rPr>
      </w:pPr>
      <w:bookmarkStart w:name="_Ref27352179" w:id="313"/>
      <w:r w:rsidRPr="005F604B">
        <w:rPr>
          <w:highlight w:val="cyan"/>
        </w:rPr>
        <w:t>Date assessed:    ___ ___ ___ ___ — ___ ___ — ___ ___</w:t>
      </w:r>
      <w:bookmarkEnd w:id="313"/>
    </w:p>
    <w:p w:rsidRPr="005F604B" w:rsidR="00391E9E" w:rsidP="00391E9E" w:rsidRDefault="00391E9E" w14:paraId="7DC503FB" w14:textId="77777777">
      <w:pPr>
        <w:tabs>
          <w:tab w:val="clear" w:pos="1584"/>
          <w:tab w:val="clear" w:pos="10080"/>
          <w:tab w:val="left" w:pos="1152"/>
          <w:tab w:val="left" w:pos="2970"/>
          <w:tab w:val="left" w:pos="3060"/>
        </w:tabs>
        <w:spacing w:before="0"/>
        <w:ind w:left="990" w:hanging="180"/>
        <w:rPr>
          <w:sz w:val="15"/>
          <w:szCs w:val="15"/>
          <w:highlight w:val="cyan"/>
        </w:rPr>
      </w:pPr>
      <w:r w:rsidRPr="005F604B">
        <w:rPr>
          <w:highlight w:val="cyan"/>
        </w:rPr>
        <w:t xml:space="preserve">     </w:t>
      </w:r>
      <w:r w:rsidRPr="005F604B">
        <w:rPr>
          <w:sz w:val="15"/>
          <w:szCs w:val="15"/>
          <w:highlight w:val="cyan"/>
        </w:rPr>
        <w:t xml:space="preserve">       </w:t>
      </w:r>
      <w:r w:rsidRPr="005F604B">
        <w:rPr>
          <w:sz w:val="15"/>
          <w:szCs w:val="15"/>
          <w:highlight w:val="cyan"/>
        </w:rPr>
        <w:tab/>
      </w:r>
      <w:r w:rsidRPr="005F604B">
        <w:rPr>
          <w:sz w:val="15"/>
          <w:szCs w:val="15"/>
          <w:highlight w:val="cyan"/>
        </w:rPr>
        <w:tab/>
      </w:r>
      <w:r w:rsidRPr="005F604B">
        <w:rPr>
          <w:sz w:val="15"/>
          <w:szCs w:val="15"/>
          <w:highlight w:val="cyan"/>
        </w:rPr>
        <w:tab/>
        <w:t xml:space="preserve"> YYYY</w:t>
      </w:r>
      <w:r w:rsidRPr="005F604B">
        <w:rPr>
          <w:sz w:val="15"/>
          <w:szCs w:val="15"/>
          <w:highlight w:val="cyan"/>
        </w:rPr>
        <w:tab/>
        <w:t xml:space="preserve">            MM                  DD</w:t>
      </w:r>
    </w:p>
    <w:p w:rsidRPr="005F604B" w:rsidR="00391E9E" w:rsidP="00391E9E" w:rsidRDefault="00391E9E" w14:paraId="0A36B19E" w14:textId="0EE2625A">
      <w:pPr>
        <w:pStyle w:val="Q2"/>
        <w:tabs>
          <w:tab w:val="num" w:pos="1350"/>
          <w:tab w:val="left" w:pos="1440"/>
        </w:tabs>
        <w:ind w:left="1260" w:hanging="594"/>
        <w:rPr>
          <w:highlight w:val="cyan"/>
        </w:rPr>
      </w:pPr>
      <w:bookmarkStart w:name="_Ref24687589" w:id="314"/>
      <w:r w:rsidRPr="005F604B">
        <w:rPr>
          <w:highlight w:val="cyan"/>
        </w:rPr>
        <w:t xml:space="preserve">Specify the molecular response </w:t>
      </w:r>
      <w:bookmarkEnd w:id="314"/>
    </w:p>
    <w:p w:rsidRPr="005F604B" w:rsidR="00391E9E" w:rsidP="00391E9E" w:rsidRDefault="00391E9E" w14:paraId="6F48B092" w14:textId="58FF55B8">
      <w:pPr>
        <w:pStyle w:val="A2"/>
        <w:tabs>
          <w:tab w:val="clear" w:pos="1440"/>
          <w:tab w:val="left" w:pos="1530"/>
          <w:tab w:val="left" w:pos="1620"/>
          <w:tab w:val="left" w:pos="1710"/>
          <w:tab w:val="left" w:pos="1800"/>
        </w:tabs>
        <w:ind w:left="1620" w:hanging="360"/>
        <w:rPr>
          <w:szCs w:val="21"/>
          <w:highlight w:val="cyan"/>
        </w:rPr>
      </w:pPr>
      <w:r w:rsidRPr="005F604B">
        <w:rPr>
          <w:szCs w:val="21"/>
          <w:highlight w:val="cyan"/>
        </w:rPr>
        <w:t xml:space="preserve">Complete response (CR): </w:t>
      </w:r>
      <w:r w:rsidRPr="005F604B">
        <w:rPr>
          <w:rStyle w:val="instructionChar"/>
          <w:highlight w:val="cyan"/>
        </w:rPr>
        <w:t xml:space="preserve">Eradication of pre-existing abnormality </w:t>
      </w:r>
      <w:r w:rsidRPr="005F604B">
        <w:rPr>
          <w:rStyle w:val="instructionChar"/>
          <w:color w:val="auto"/>
          <w:highlight w:val="cyan"/>
        </w:rPr>
        <w:t xml:space="preserve">– Go to question </w:t>
      </w:r>
      <w:r w:rsidRPr="005F604B">
        <w:rPr>
          <w:rStyle w:val="instructionChar"/>
          <w:color w:val="auto"/>
          <w:highlight w:val="cyan"/>
        </w:rPr>
        <w:fldChar w:fldCharType="begin"/>
      </w:r>
      <w:r w:rsidRPr="005F604B">
        <w:rPr>
          <w:rStyle w:val="instructionChar"/>
          <w:color w:val="auto"/>
          <w:highlight w:val="cyan"/>
        </w:rPr>
        <w:instrText xml:space="preserve"> REF _Ref27352253 \r \h </w:instrText>
      </w:r>
      <w:r w:rsidR="005F604B">
        <w:rPr>
          <w:rStyle w:val="instructionChar"/>
          <w:color w:val="auto"/>
          <w:highlight w:val="cyan"/>
        </w:rPr>
        <w:instrText xml:space="preserve"> \* MERGEFORMAT </w:instrText>
      </w:r>
      <w:r w:rsidRPr="005F604B">
        <w:rPr>
          <w:rStyle w:val="instructionChar"/>
          <w:color w:val="auto"/>
          <w:highlight w:val="cyan"/>
        </w:rPr>
      </w:r>
      <w:r w:rsidRPr="005F604B">
        <w:rPr>
          <w:rStyle w:val="instructionChar"/>
          <w:color w:val="auto"/>
          <w:highlight w:val="cyan"/>
        </w:rPr>
        <w:fldChar w:fldCharType="separate"/>
      </w:r>
      <w:r w:rsidRPr="005F604B" w:rsidR="009E3E1C">
        <w:rPr>
          <w:rStyle w:val="instructionChar"/>
          <w:color w:val="auto"/>
          <w:highlight w:val="cyan"/>
        </w:rPr>
        <w:t>372</w:t>
      </w:r>
      <w:r w:rsidRPr="005F604B">
        <w:rPr>
          <w:rStyle w:val="instructionChar"/>
          <w:color w:val="auto"/>
          <w:highlight w:val="cyan"/>
        </w:rPr>
        <w:fldChar w:fldCharType="end"/>
      </w:r>
    </w:p>
    <w:p w:rsidRPr="005F604B" w:rsidR="00391E9E" w:rsidP="00391E9E" w:rsidRDefault="00391E9E" w14:paraId="7A4A55F6" w14:textId="56886882">
      <w:pPr>
        <w:pStyle w:val="A2"/>
        <w:tabs>
          <w:tab w:val="clear" w:pos="1440"/>
          <w:tab w:val="left" w:pos="1530"/>
          <w:tab w:val="left" w:pos="1620"/>
          <w:tab w:val="left" w:pos="1710"/>
          <w:tab w:val="left" w:pos="1800"/>
        </w:tabs>
        <w:ind w:left="1620" w:hanging="360"/>
        <w:rPr>
          <w:szCs w:val="21"/>
          <w:highlight w:val="cyan"/>
        </w:rPr>
      </w:pPr>
      <w:r w:rsidRPr="005F604B">
        <w:rPr>
          <w:szCs w:val="21"/>
          <w:highlight w:val="cyan"/>
        </w:rPr>
        <w:t>PR:</w:t>
      </w:r>
      <w:r w:rsidRPr="005F604B">
        <w:rPr>
          <w:highlight w:val="cyan"/>
        </w:rPr>
        <w:t xml:space="preserve"> </w:t>
      </w:r>
      <w:r w:rsidRPr="005F604B">
        <w:rPr>
          <w:rStyle w:val="instructionChar"/>
          <w:highlight w:val="cyan"/>
        </w:rPr>
        <w:t xml:space="preserve">≥50% decrease in allele burden </w:t>
      </w:r>
      <w:r w:rsidRPr="005F604B">
        <w:rPr>
          <w:rStyle w:val="instructionChar"/>
          <w:color w:val="auto"/>
          <w:highlight w:val="cyan"/>
        </w:rPr>
        <w:t xml:space="preserve">– Go to question </w:t>
      </w:r>
      <w:r w:rsidRPr="005F604B">
        <w:rPr>
          <w:rStyle w:val="instructionChar"/>
          <w:color w:val="auto"/>
          <w:highlight w:val="cyan"/>
        </w:rPr>
        <w:fldChar w:fldCharType="begin"/>
      </w:r>
      <w:r w:rsidRPr="005F604B">
        <w:rPr>
          <w:rStyle w:val="instructionChar"/>
          <w:color w:val="auto"/>
          <w:highlight w:val="cyan"/>
        </w:rPr>
        <w:instrText xml:space="preserve"> REF _Ref27352253 \r \h </w:instrText>
      </w:r>
      <w:r w:rsidR="005F604B">
        <w:rPr>
          <w:rStyle w:val="instructionChar"/>
          <w:color w:val="auto"/>
          <w:highlight w:val="cyan"/>
        </w:rPr>
        <w:instrText xml:space="preserve"> \* MERGEFORMAT </w:instrText>
      </w:r>
      <w:r w:rsidRPr="005F604B">
        <w:rPr>
          <w:rStyle w:val="instructionChar"/>
          <w:color w:val="auto"/>
          <w:highlight w:val="cyan"/>
        </w:rPr>
      </w:r>
      <w:r w:rsidRPr="005F604B">
        <w:rPr>
          <w:rStyle w:val="instructionChar"/>
          <w:color w:val="auto"/>
          <w:highlight w:val="cyan"/>
        </w:rPr>
        <w:fldChar w:fldCharType="separate"/>
      </w:r>
      <w:r w:rsidRPr="005F604B" w:rsidR="009E3E1C">
        <w:rPr>
          <w:rStyle w:val="instructionChar"/>
          <w:color w:val="auto"/>
          <w:highlight w:val="cyan"/>
        </w:rPr>
        <w:t>372</w:t>
      </w:r>
      <w:r w:rsidRPr="005F604B">
        <w:rPr>
          <w:rStyle w:val="instructionChar"/>
          <w:color w:val="auto"/>
          <w:highlight w:val="cyan"/>
        </w:rPr>
        <w:fldChar w:fldCharType="end"/>
      </w:r>
    </w:p>
    <w:p w:rsidRPr="005F604B" w:rsidR="00391E9E" w:rsidP="00391E9E" w:rsidRDefault="00391E9E" w14:paraId="10D0A805" w14:textId="4A1E15F2">
      <w:pPr>
        <w:pStyle w:val="A2"/>
        <w:tabs>
          <w:tab w:val="clear" w:pos="1440"/>
          <w:tab w:val="left" w:pos="1530"/>
          <w:tab w:val="left" w:pos="1620"/>
          <w:tab w:val="left" w:pos="1710"/>
          <w:tab w:val="left" w:pos="1800"/>
        </w:tabs>
        <w:ind w:left="1620" w:hanging="360"/>
        <w:rPr>
          <w:szCs w:val="21"/>
          <w:highlight w:val="cyan"/>
        </w:rPr>
      </w:pPr>
      <w:r w:rsidRPr="005F604B">
        <w:rPr>
          <w:szCs w:val="21"/>
          <w:highlight w:val="cyan"/>
        </w:rPr>
        <w:t xml:space="preserve">Re-emergence of a pre-existing molecular abnormality </w:t>
      </w:r>
      <w:r w:rsidRPr="005F604B">
        <w:rPr>
          <w:rStyle w:val="instructionChar"/>
          <w:color w:val="auto"/>
          <w:highlight w:val="cyan"/>
        </w:rPr>
        <w:t xml:space="preserve">– Go to question </w:t>
      </w:r>
      <w:r w:rsidRPr="005F604B">
        <w:rPr>
          <w:rStyle w:val="instructionChar"/>
          <w:color w:val="auto"/>
          <w:highlight w:val="cyan"/>
        </w:rPr>
        <w:fldChar w:fldCharType="begin"/>
      </w:r>
      <w:r w:rsidRPr="005F604B">
        <w:rPr>
          <w:rStyle w:val="instructionChar"/>
          <w:color w:val="auto"/>
          <w:highlight w:val="cyan"/>
        </w:rPr>
        <w:instrText xml:space="preserve"> REF _Ref27352253 \r \h </w:instrText>
      </w:r>
      <w:r w:rsidR="005F604B">
        <w:rPr>
          <w:rStyle w:val="instructionChar"/>
          <w:color w:val="auto"/>
          <w:highlight w:val="cyan"/>
        </w:rPr>
        <w:instrText xml:space="preserve"> \* MERGEFORMAT </w:instrText>
      </w:r>
      <w:r w:rsidRPr="005F604B">
        <w:rPr>
          <w:rStyle w:val="instructionChar"/>
          <w:color w:val="auto"/>
          <w:highlight w:val="cyan"/>
        </w:rPr>
      </w:r>
      <w:r w:rsidRPr="005F604B">
        <w:rPr>
          <w:rStyle w:val="instructionChar"/>
          <w:color w:val="auto"/>
          <w:highlight w:val="cyan"/>
        </w:rPr>
        <w:fldChar w:fldCharType="separate"/>
      </w:r>
      <w:r w:rsidRPr="005F604B" w:rsidR="009E3E1C">
        <w:rPr>
          <w:rStyle w:val="instructionChar"/>
          <w:color w:val="auto"/>
          <w:highlight w:val="cyan"/>
        </w:rPr>
        <w:t>372</w:t>
      </w:r>
      <w:r w:rsidRPr="005F604B">
        <w:rPr>
          <w:rStyle w:val="instructionChar"/>
          <w:color w:val="auto"/>
          <w:highlight w:val="cyan"/>
        </w:rPr>
        <w:fldChar w:fldCharType="end"/>
      </w:r>
    </w:p>
    <w:p w:rsidRPr="005F604B" w:rsidR="00391E9E" w:rsidP="00391E9E" w:rsidRDefault="00391E9E" w14:paraId="2FCA7FCA" w14:textId="77777777">
      <w:pPr>
        <w:pStyle w:val="A2"/>
        <w:tabs>
          <w:tab w:val="clear" w:pos="1440"/>
          <w:tab w:val="left" w:pos="1530"/>
          <w:tab w:val="left" w:pos="1620"/>
          <w:tab w:val="left" w:pos="1710"/>
          <w:tab w:val="left" w:pos="1800"/>
        </w:tabs>
        <w:ind w:left="1620" w:hanging="360"/>
        <w:rPr>
          <w:b/>
          <w:i/>
          <w:szCs w:val="21"/>
          <w:highlight w:val="cyan"/>
        </w:rPr>
      </w:pPr>
      <w:r w:rsidRPr="005F604B">
        <w:rPr>
          <w:szCs w:val="21"/>
          <w:highlight w:val="cyan"/>
        </w:rPr>
        <w:t xml:space="preserve">Not assessed – </w:t>
      </w:r>
      <w:r w:rsidRPr="005F604B">
        <w:rPr>
          <w:b/>
          <w:i/>
          <w:szCs w:val="21"/>
          <w:highlight w:val="cyan"/>
        </w:rPr>
        <w:t xml:space="preserve">Go to First Name </w:t>
      </w:r>
    </w:p>
    <w:p w:rsidRPr="005F604B" w:rsidR="00391E9E" w:rsidP="00391E9E" w:rsidRDefault="00391E9E" w14:paraId="0695362A" w14:textId="77777777">
      <w:pPr>
        <w:pStyle w:val="A2"/>
        <w:tabs>
          <w:tab w:val="clear" w:pos="1440"/>
          <w:tab w:val="left" w:pos="1530"/>
          <w:tab w:val="left" w:pos="1620"/>
          <w:tab w:val="left" w:pos="1710"/>
          <w:tab w:val="left" w:pos="1800"/>
        </w:tabs>
        <w:ind w:left="1620" w:hanging="360"/>
        <w:rPr>
          <w:szCs w:val="21"/>
          <w:highlight w:val="cyan"/>
        </w:rPr>
      </w:pPr>
      <w:r w:rsidRPr="005F604B">
        <w:rPr>
          <w:szCs w:val="21"/>
          <w:highlight w:val="cyan"/>
        </w:rPr>
        <w:t xml:space="preserve">Not applicable – </w:t>
      </w:r>
      <w:r w:rsidRPr="005F604B">
        <w:rPr>
          <w:b/>
          <w:i/>
          <w:szCs w:val="21"/>
          <w:highlight w:val="cyan"/>
        </w:rPr>
        <w:t>Go to First Name</w:t>
      </w:r>
    </w:p>
    <w:p w:rsidRPr="005F604B" w:rsidR="00391E9E" w:rsidP="00391E9E" w:rsidRDefault="00391E9E" w14:paraId="254B8B34" w14:textId="7F3CD321">
      <w:pPr>
        <w:pStyle w:val="A2"/>
        <w:tabs>
          <w:tab w:val="clear" w:pos="1440"/>
          <w:tab w:val="left" w:pos="1530"/>
          <w:tab w:val="left" w:pos="1620"/>
          <w:tab w:val="left" w:pos="1710"/>
          <w:tab w:val="left" w:pos="1800"/>
        </w:tabs>
        <w:ind w:left="1620" w:hanging="360"/>
        <w:rPr>
          <w:highlight w:val="cyan"/>
        </w:rPr>
      </w:pPr>
      <w:r w:rsidRPr="005F604B">
        <w:rPr>
          <w:highlight w:val="cyan"/>
        </w:rPr>
        <w:t xml:space="preserve">None of the above: </w:t>
      </w:r>
      <w:r w:rsidRPr="005F604B">
        <w:rPr>
          <w:rStyle w:val="instructionChar"/>
          <w:highlight w:val="cyan"/>
        </w:rPr>
        <w:t xml:space="preserve">Does not meet the CR or PR criteria </w:t>
      </w:r>
      <w:r w:rsidRPr="005F604B">
        <w:rPr>
          <w:szCs w:val="21"/>
          <w:highlight w:val="cyan"/>
        </w:rPr>
        <w:t xml:space="preserve">– </w:t>
      </w:r>
      <w:r w:rsidRPr="005F604B">
        <w:rPr>
          <w:b/>
          <w:i/>
          <w:szCs w:val="21"/>
          <w:highlight w:val="cyan"/>
        </w:rPr>
        <w:t xml:space="preserve">Go to </w:t>
      </w:r>
      <w:r w:rsidRPr="005F604B">
        <w:rPr>
          <w:b/>
          <w:i/>
          <w:szCs w:val="21"/>
          <w:highlight w:val="cyan"/>
        </w:rPr>
        <w:fldChar w:fldCharType="begin"/>
      </w:r>
      <w:r w:rsidRPr="005F604B">
        <w:rPr>
          <w:b/>
          <w:i/>
          <w:szCs w:val="21"/>
          <w:highlight w:val="cyan"/>
        </w:rPr>
        <w:instrText xml:space="preserve"> REF _Ref27352253 \r \h </w:instrText>
      </w:r>
      <w:r w:rsidR="005F604B">
        <w:rPr>
          <w:b/>
          <w:i/>
          <w:szCs w:val="21"/>
          <w:highlight w:val="cyan"/>
        </w:rPr>
        <w:instrText xml:space="preserve"> \* MERGEFORMAT </w:instrText>
      </w:r>
      <w:r w:rsidRPr="005F604B">
        <w:rPr>
          <w:b/>
          <w:i/>
          <w:szCs w:val="21"/>
          <w:highlight w:val="cyan"/>
        </w:rPr>
      </w:r>
      <w:r w:rsidRPr="005F604B">
        <w:rPr>
          <w:b/>
          <w:i/>
          <w:szCs w:val="21"/>
          <w:highlight w:val="cyan"/>
        </w:rPr>
        <w:fldChar w:fldCharType="separate"/>
      </w:r>
      <w:r w:rsidRPr="005F604B" w:rsidR="009E3E1C">
        <w:rPr>
          <w:b/>
          <w:i/>
          <w:szCs w:val="21"/>
          <w:highlight w:val="cyan"/>
        </w:rPr>
        <w:t>372</w:t>
      </w:r>
      <w:r w:rsidRPr="005F604B">
        <w:rPr>
          <w:b/>
          <w:i/>
          <w:szCs w:val="21"/>
          <w:highlight w:val="cyan"/>
        </w:rPr>
        <w:fldChar w:fldCharType="end"/>
      </w:r>
    </w:p>
    <w:p w:rsidRPr="005F604B" w:rsidR="00391E9E" w:rsidP="00391E9E" w:rsidRDefault="00391E9E" w14:paraId="5E28083B" w14:textId="77777777">
      <w:pPr>
        <w:pStyle w:val="Q3"/>
        <w:tabs>
          <w:tab w:val="num" w:pos="1350"/>
          <w:tab w:val="left" w:pos="1440"/>
        </w:tabs>
        <w:ind w:hanging="468"/>
        <w:rPr>
          <w:highlight w:val="cyan"/>
        </w:rPr>
      </w:pPr>
      <w:bookmarkStart w:name="_Ref27352253" w:id="315"/>
      <w:bookmarkStart w:name="_Hlk24689548" w:id="316"/>
      <w:bookmarkEnd w:id="311"/>
      <w:r w:rsidRPr="005F604B">
        <w:rPr>
          <w:highlight w:val="cyan"/>
        </w:rPr>
        <w:t>Date assessed:    ___ ___ ___ ___ — ___ ___ — ___ ___</w:t>
      </w:r>
      <w:bookmarkEnd w:id="315"/>
    </w:p>
    <w:p w:rsidR="00391E9E" w:rsidP="00391E9E" w:rsidRDefault="00391E9E" w14:paraId="40D09E11" w14:textId="77777777">
      <w:pPr>
        <w:tabs>
          <w:tab w:val="clear" w:pos="1584"/>
          <w:tab w:val="clear" w:pos="10080"/>
          <w:tab w:val="left" w:pos="1152"/>
          <w:tab w:val="left" w:pos="2970"/>
          <w:tab w:val="left" w:pos="3060"/>
        </w:tabs>
        <w:spacing w:before="0"/>
        <w:ind w:left="990" w:hanging="180"/>
        <w:rPr>
          <w:sz w:val="15"/>
          <w:szCs w:val="15"/>
        </w:rPr>
      </w:pPr>
      <w:r w:rsidRPr="005F604B">
        <w:rPr>
          <w:highlight w:val="cyan"/>
        </w:rPr>
        <w:t xml:space="preserve">     </w:t>
      </w:r>
      <w:r w:rsidRPr="005F604B">
        <w:rPr>
          <w:sz w:val="15"/>
          <w:szCs w:val="15"/>
          <w:highlight w:val="cyan"/>
        </w:rPr>
        <w:t xml:space="preserve">       </w:t>
      </w:r>
      <w:r w:rsidRPr="005F604B">
        <w:rPr>
          <w:sz w:val="15"/>
          <w:szCs w:val="15"/>
          <w:highlight w:val="cyan"/>
        </w:rPr>
        <w:tab/>
      </w:r>
      <w:r w:rsidRPr="005F604B">
        <w:rPr>
          <w:sz w:val="15"/>
          <w:szCs w:val="15"/>
          <w:highlight w:val="cyan"/>
        </w:rPr>
        <w:tab/>
      </w:r>
      <w:r w:rsidRPr="005F604B">
        <w:rPr>
          <w:sz w:val="15"/>
          <w:szCs w:val="15"/>
          <w:highlight w:val="cyan"/>
        </w:rPr>
        <w:tab/>
        <w:t xml:space="preserve"> YYYY</w:t>
      </w:r>
      <w:r w:rsidRPr="005F604B">
        <w:rPr>
          <w:sz w:val="15"/>
          <w:szCs w:val="15"/>
          <w:highlight w:val="cyan"/>
        </w:rPr>
        <w:tab/>
        <w:t xml:space="preserve">            MM                  DD</w:t>
      </w:r>
    </w:p>
    <w:bookmarkEnd w:id="301"/>
    <w:bookmarkEnd w:id="312"/>
    <w:bookmarkEnd w:id="316"/>
    <w:p w:rsidRPr="00AC71F2" w:rsidR="00640491" w:rsidP="00F256DC" w:rsidRDefault="00640491" w14:paraId="1460EACD" w14:textId="748E75AE">
      <w:pPr>
        <w:pStyle w:val="sectionhead"/>
        <w:rPr>
          <w:b w:val="0"/>
        </w:rPr>
      </w:pPr>
      <w:r>
        <w:t>Other Leukemia (OL)</w:t>
      </w:r>
    </w:p>
    <w:p w:rsidRPr="00FC1286" w:rsidR="00640491" w:rsidP="00640491" w:rsidRDefault="00640491" w14:paraId="651C6AB9" w14:textId="77777777">
      <w:pPr>
        <w:pStyle w:val="Q2"/>
        <w:rPr>
          <w:b/>
          <w:i/>
        </w:rPr>
      </w:pPr>
      <w:bookmarkStart w:name="_Ref520729651" w:id="317"/>
      <w:r w:rsidRPr="00FC1286">
        <w:t>Specify the other leukemia classification:</w:t>
      </w:r>
      <w:bookmarkEnd w:id="317"/>
    </w:p>
    <w:p w:rsidR="00640491" w:rsidP="00640491" w:rsidRDefault="00640491" w14:paraId="0E373A83" w14:textId="4C86C5DB">
      <w:pPr>
        <w:pStyle w:val="A2"/>
      </w:pPr>
      <w:r w:rsidRPr="00C659DF">
        <w:t xml:space="preserve">Chronic lymphocytic leukemia (CLL), NOS </w:t>
      </w:r>
      <w:r w:rsidRPr="00C659DF">
        <w:rPr>
          <w:sz w:val="15"/>
          <w:szCs w:val="15"/>
        </w:rPr>
        <w:t>(34)</w:t>
      </w:r>
      <w:r w:rsidRPr="00C659DF">
        <w:rPr>
          <w:rStyle w:val="ques2Char"/>
        </w:rPr>
        <w:t xml:space="preserve"> </w:t>
      </w:r>
      <w:r>
        <w:rPr>
          <w:rStyle w:val="ques2Char"/>
        </w:rPr>
        <w:t xml:space="preserve">- </w:t>
      </w:r>
      <w:r w:rsidRPr="003061E6">
        <w:rPr>
          <w:rStyle w:val="gotoChar"/>
        </w:rPr>
        <w:t xml:space="preserve">Go to question </w:t>
      </w:r>
      <w:r w:rsidR="00523925">
        <w:rPr>
          <w:rStyle w:val="gotoChar"/>
        </w:rPr>
        <w:fldChar w:fldCharType="begin"/>
      </w:r>
      <w:r w:rsidR="00523925">
        <w:rPr>
          <w:rStyle w:val="gotoChar"/>
        </w:rPr>
        <w:instrText xml:space="preserve"> REF _Ref520741979 \r \h </w:instrText>
      </w:r>
      <w:r w:rsidR="00523925">
        <w:rPr>
          <w:rStyle w:val="gotoChar"/>
        </w:rPr>
      </w:r>
      <w:r w:rsidR="00523925">
        <w:rPr>
          <w:rStyle w:val="gotoChar"/>
        </w:rPr>
        <w:fldChar w:fldCharType="separate"/>
      </w:r>
      <w:r w:rsidR="009E3E1C">
        <w:rPr>
          <w:rStyle w:val="gotoChar"/>
        </w:rPr>
        <w:t>375</w:t>
      </w:r>
      <w:r w:rsidR="00523925">
        <w:rPr>
          <w:rStyle w:val="gotoChar"/>
        </w:rPr>
        <w:fldChar w:fldCharType="end"/>
      </w:r>
    </w:p>
    <w:p w:rsidR="00640491" w:rsidP="00640491" w:rsidRDefault="00640491" w14:paraId="77CC7E5D" w14:textId="5073FC74">
      <w:pPr>
        <w:pStyle w:val="A2"/>
      </w:pPr>
      <w:r w:rsidRPr="00C659DF">
        <w:t xml:space="preserve">Chronic lymphocytic leukemia (CLL), B-cell / small lymphocytic lymphoma (SLL) </w:t>
      </w:r>
      <w:r w:rsidRPr="00C659DF">
        <w:rPr>
          <w:sz w:val="15"/>
          <w:szCs w:val="15"/>
        </w:rPr>
        <w:t>(71)</w:t>
      </w:r>
      <w:r w:rsidRPr="00C659DF">
        <w:rPr>
          <w:rStyle w:val="ques2Char"/>
        </w:rPr>
        <w:t xml:space="preserve"> </w:t>
      </w:r>
      <w:r>
        <w:rPr>
          <w:rStyle w:val="ques2Char"/>
        </w:rPr>
        <w:t xml:space="preserve">- </w:t>
      </w:r>
      <w:r w:rsidRPr="003061E6">
        <w:rPr>
          <w:rStyle w:val="gotoChar"/>
        </w:rPr>
        <w:t xml:space="preserve">Go to question </w:t>
      </w:r>
      <w:r w:rsidR="00523925">
        <w:rPr>
          <w:rStyle w:val="gotoChar"/>
        </w:rPr>
        <w:fldChar w:fldCharType="begin"/>
      </w:r>
      <w:r w:rsidR="00523925">
        <w:rPr>
          <w:rStyle w:val="gotoChar"/>
        </w:rPr>
        <w:instrText xml:space="preserve"> REF _Ref520741979 \r \h </w:instrText>
      </w:r>
      <w:r w:rsidR="00523925">
        <w:rPr>
          <w:rStyle w:val="gotoChar"/>
        </w:rPr>
      </w:r>
      <w:r w:rsidR="00523925">
        <w:rPr>
          <w:rStyle w:val="gotoChar"/>
        </w:rPr>
        <w:fldChar w:fldCharType="separate"/>
      </w:r>
      <w:r w:rsidR="009E3E1C">
        <w:rPr>
          <w:rStyle w:val="gotoChar"/>
        </w:rPr>
        <w:t>375</w:t>
      </w:r>
      <w:r w:rsidR="00523925">
        <w:rPr>
          <w:rStyle w:val="gotoChar"/>
        </w:rPr>
        <w:fldChar w:fldCharType="end"/>
      </w:r>
    </w:p>
    <w:p w:rsidR="00640491" w:rsidP="00640491" w:rsidRDefault="00640491" w14:paraId="7B18C0A0" w14:textId="42407787">
      <w:pPr>
        <w:pStyle w:val="A2"/>
        <w:rPr>
          <w:rStyle w:val="gotoChar"/>
        </w:rPr>
      </w:pPr>
      <w:r w:rsidRPr="00C659DF">
        <w:t xml:space="preserve">Hairy cell leukemia </w:t>
      </w:r>
      <w:r w:rsidRPr="00C659DF">
        <w:rPr>
          <w:sz w:val="15"/>
          <w:szCs w:val="15"/>
        </w:rPr>
        <w:t>(35)</w:t>
      </w:r>
      <w:r w:rsidRPr="00C659DF">
        <w:rPr>
          <w:rStyle w:val="ques2Char"/>
        </w:rPr>
        <w:t xml:space="preserve"> </w:t>
      </w:r>
      <w:r>
        <w:rPr>
          <w:rStyle w:val="ques2Char"/>
        </w:rPr>
        <w:t xml:space="preserve">- </w:t>
      </w:r>
      <w:r w:rsidRPr="003061E6">
        <w:rPr>
          <w:rStyle w:val="gotoChar"/>
        </w:rPr>
        <w:t xml:space="preserve">Go to question </w:t>
      </w:r>
      <w:r w:rsidR="00523925">
        <w:rPr>
          <w:rStyle w:val="gotoChar"/>
        </w:rPr>
        <w:fldChar w:fldCharType="begin"/>
      </w:r>
      <w:r w:rsidR="00523925">
        <w:rPr>
          <w:rStyle w:val="gotoChar"/>
        </w:rPr>
        <w:instrText xml:space="preserve"> REF _Ref520742015 \r \h </w:instrText>
      </w:r>
      <w:r w:rsidR="00523925">
        <w:rPr>
          <w:rStyle w:val="gotoChar"/>
        </w:rPr>
      </w:r>
      <w:r w:rsidR="00523925">
        <w:rPr>
          <w:rStyle w:val="gotoChar"/>
        </w:rPr>
        <w:fldChar w:fldCharType="separate"/>
      </w:r>
      <w:r w:rsidR="009E3E1C">
        <w:rPr>
          <w:rStyle w:val="gotoChar"/>
        </w:rPr>
        <w:t>378</w:t>
      </w:r>
      <w:r w:rsidR="00523925">
        <w:rPr>
          <w:rStyle w:val="gotoChar"/>
        </w:rPr>
        <w:fldChar w:fldCharType="end"/>
      </w:r>
    </w:p>
    <w:p w:rsidR="00640491" w:rsidP="00640491" w:rsidRDefault="00640491" w14:paraId="7FA2AA4A" w14:textId="44F3DF27">
      <w:pPr>
        <w:pStyle w:val="A2"/>
        <w:rPr>
          <w:rStyle w:val="gotoChar"/>
        </w:rPr>
      </w:pPr>
      <w:r w:rsidRPr="00D55F89">
        <w:t xml:space="preserve">Hairy cell leukemia variant </w:t>
      </w:r>
      <w:r w:rsidRPr="00D55F89">
        <w:rPr>
          <w:sz w:val="15"/>
          <w:szCs w:val="15"/>
        </w:rPr>
        <w:t>(75)</w:t>
      </w:r>
      <w:r w:rsidRPr="00C659DF">
        <w:rPr>
          <w:rStyle w:val="ques2Char"/>
        </w:rPr>
        <w:t xml:space="preserve"> </w:t>
      </w:r>
      <w:r>
        <w:rPr>
          <w:rStyle w:val="ques2Char"/>
        </w:rPr>
        <w:t xml:space="preserve">- </w:t>
      </w:r>
      <w:r w:rsidRPr="003061E6">
        <w:rPr>
          <w:rStyle w:val="gotoChar"/>
        </w:rPr>
        <w:t xml:space="preserve">Go to question </w:t>
      </w:r>
      <w:r w:rsidR="00523925">
        <w:rPr>
          <w:rStyle w:val="gotoChar"/>
        </w:rPr>
        <w:fldChar w:fldCharType="begin"/>
      </w:r>
      <w:r w:rsidR="00523925">
        <w:rPr>
          <w:rStyle w:val="gotoChar"/>
        </w:rPr>
        <w:instrText xml:space="preserve"> REF _Ref520742015 \r \h </w:instrText>
      </w:r>
      <w:r w:rsidR="00523925">
        <w:rPr>
          <w:rStyle w:val="gotoChar"/>
        </w:rPr>
      </w:r>
      <w:r w:rsidR="00523925">
        <w:rPr>
          <w:rStyle w:val="gotoChar"/>
        </w:rPr>
        <w:fldChar w:fldCharType="separate"/>
      </w:r>
      <w:r w:rsidR="009E3E1C">
        <w:rPr>
          <w:rStyle w:val="gotoChar"/>
        </w:rPr>
        <w:t>378</w:t>
      </w:r>
      <w:r w:rsidR="00523925">
        <w:rPr>
          <w:rStyle w:val="gotoChar"/>
        </w:rPr>
        <w:fldChar w:fldCharType="end"/>
      </w:r>
    </w:p>
    <w:p w:rsidR="00640491" w:rsidP="00640491" w:rsidRDefault="00640491" w14:paraId="1E6BD5F1" w14:textId="77777777">
      <w:pPr>
        <w:pStyle w:val="A2"/>
      </w:pPr>
      <w:r>
        <w:rPr>
          <w:color w:val="000000"/>
        </w:rPr>
        <w:t>Monoclonal B-cell lymphocyto</w:t>
      </w:r>
      <w:r w:rsidRPr="00097806">
        <w:rPr>
          <w:color w:val="000000"/>
        </w:rPr>
        <w:t xml:space="preserve">sis (76) – </w:t>
      </w:r>
      <w:r w:rsidRPr="00097806">
        <w:rPr>
          <w:b/>
          <w:i/>
          <w:color w:val="000000"/>
        </w:rPr>
        <w:t>Go to signature line</w:t>
      </w:r>
    </w:p>
    <w:p w:rsidR="00640491" w:rsidP="00640491" w:rsidRDefault="00640491" w14:paraId="29FB382C" w14:textId="474420B1">
      <w:pPr>
        <w:pStyle w:val="A2"/>
      </w:pPr>
      <w:r w:rsidRPr="00C659DF">
        <w:t xml:space="preserve">Prolymphocytic leukemia (PLL), NOS </w:t>
      </w:r>
      <w:r w:rsidRPr="00C659DF">
        <w:rPr>
          <w:sz w:val="15"/>
          <w:szCs w:val="15"/>
        </w:rPr>
        <w:t>(37)</w:t>
      </w:r>
      <w:r w:rsidRPr="00C659DF">
        <w:rPr>
          <w:rStyle w:val="ques2Char"/>
        </w:rPr>
        <w:t xml:space="preserve"> </w:t>
      </w:r>
      <w:r>
        <w:rPr>
          <w:rStyle w:val="ques2Char"/>
        </w:rPr>
        <w:t xml:space="preserve">- </w:t>
      </w:r>
      <w:r w:rsidRPr="003061E6">
        <w:rPr>
          <w:rStyle w:val="gotoChar"/>
        </w:rPr>
        <w:t xml:space="preserve">Go to question </w:t>
      </w:r>
      <w:r w:rsidR="00523925">
        <w:rPr>
          <w:rStyle w:val="gotoChar"/>
        </w:rPr>
        <w:fldChar w:fldCharType="begin"/>
      </w:r>
      <w:r w:rsidR="00523925">
        <w:rPr>
          <w:rStyle w:val="gotoChar"/>
        </w:rPr>
        <w:instrText xml:space="preserve"> REF _Ref520741979 \r \h </w:instrText>
      </w:r>
      <w:r w:rsidR="00523925">
        <w:rPr>
          <w:rStyle w:val="gotoChar"/>
        </w:rPr>
      </w:r>
      <w:r w:rsidR="00523925">
        <w:rPr>
          <w:rStyle w:val="gotoChar"/>
        </w:rPr>
        <w:fldChar w:fldCharType="separate"/>
      </w:r>
      <w:r w:rsidR="009E3E1C">
        <w:rPr>
          <w:rStyle w:val="gotoChar"/>
        </w:rPr>
        <w:t>375</w:t>
      </w:r>
      <w:r w:rsidR="00523925">
        <w:rPr>
          <w:rStyle w:val="gotoChar"/>
        </w:rPr>
        <w:fldChar w:fldCharType="end"/>
      </w:r>
    </w:p>
    <w:p w:rsidR="00640491" w:rsidP="00640491" w:rsidRDefault="00640491" w14:paraId="25A6BD9D" w14:textId="7119329C">
      <w:pPr>
        <w:pStyle w:val="A2"/>
      </w:pPr>
      <w:r w:rsidRPr="00C659DF">
        <w:t xml:space="preserve">PLL, B-cell </w:t>
      </w:r>
      <w:r w:rsidRPr="00C659DF">
        <w:rPr>
          <w:sz w:val="15"/>
          <w:szCs w:val="15"/>
        </w:rPr>
        <w:t>(73)</w:t>
      </w:r>
      <w:r w:rsidRPr="00C659DF">
        <w:rPr>
          <w:rStyle w:val="ques2Char"/>
        </w:rPr>
        <w:t xml:space="preserve"> </w:t>
      </w:r>
      <w:r>
        <w:rPr>
          <w:rStyle w:val="ques2Char"/>
        </w:rPr>
        <w:t xml:space="preserve">- </w:t>
      </w:r>
      <w:r w:rsidRPr="003061E6">
        <w:rPr>
          <w:rStyle w:val="gotoChar"/>
        </w:rPr>
        <w:t>Go to question</w:t>
      </w:r>
      <w:r>
        <w:rPr>
          <w:rStyle w:val="gotoChar"/>
        </w:rPr>
        <w:t xml:space="preserve"> </w:t>
      </w:r>
      <w:r w:rsidR="00523925">
        <w:rPr>
          <w:rStyle w:val="gotoChar"/>
        </w:rPr>
        <w:fldChar w:fldCharType="begin"/>
      </w:r>
      <w:r w:rsidR="00523925">
        <w:rPr>
          <w:rStyle w:val="gotoChar"/>
        </w:rPr>
        <w:instrText xml:space="preserve"> REF _Ref520741979 \r \h </w:instrText>
      </w:r>
      <w:r w:rsidR="00523925">
        <w:rPr>
          <w:rStyle w:val="gotoChar"/>
        </w:rPr>
      </w:r>
      <w:r w:rsidR="00523925">
        <w:rPr>
          <w:rStyle w:val="gotoChar"/>
        </w:rPr>
        <w:fldChar w:fldCharType="separate"/>
      </w:r>
      <w:r w:rsidR="009E3E1C">
        <w:rPr>
          <w:rStyle w:val="gotoChar"/>
        </w:rPr>
        <w:t>375</w:t>
      </w:r>
      <w:r w:rsidR="00523925">
        <w:rPr>
          <w:rStyle w:val="gotoChar"/>
        </w:rPr>
        <w:fldChar w:fldCharType="end"/>
      </w:r>
    </w:p>
    <w:p w:rsidRPr="00CF493F" w:rsidR="00640491" w:rsidP="00640491" w:rsidRDefault="00640491" w14:paraId="08C4EA68" w14:textId="0FC262DF">
      <w:pPr>
        <w:pStyle w:val="A2"/>
        <w:rPr>
          <w:b/>
          <w:i/>
        </w:rPr>
      </w:pPr>
      <w:r w:rsidRPr="00C659DF">
        <w:t xml:space="preserve">PLL, T-cell </w:t>
      </w:r>
      <w:r w:rsidRPr="00C659DF">
        <w:rPr>
          <w:sz w:val="15"/>
          <w:szCs w:val="15"/>
        </w:rPr>
        <w:t>(74)</w:t>
      </w:r>
      <w:r w:rsidRPr="00C659DF">
        <w:rPr>
          <w:rStyle w:val="ques2Char"/>
        </w:rPr>
        <w:t xml:space="preserve"> </w:t>
      </w:r>
      <w:r>
        <w:rPr>
          <w:rStyle w:val="ques2Char"/>
        </w:rPr>
        <w:t xml:space="preserve">- </w:t>
      </w:r>
      <w:r w:rsidRPr="003061E6">
        <w:rPr>
          <w:rStyle w:val="gotoChar"/>
        </w:rPr>
        <w:t xml:space="preserve">Go to question </w:t>
      </w:r>
      <w:r w:rsidR="00523925">
        <w:rPr>
          <w:rStyle w:val="gotoChar"/>
        </w:rPr>
        <w:fldChar w:fldCharType="begin"/>
      </w:r>
      <w:r w:rsidR="00523925">
        <w:rPr>
          <w:rStyle w:val="gotoChar"/>
        </w:rPr>
        <w:instrText xml:space="preserve"> REF _Ref520741979 \r \h </w:instrText>
      </w:r>
      <w:r w:rsidR="00523925">
        <w:rPr>
          <w:rStyle w:val="gotoChar"/>
        </w:rPr>
      </w:r>
      <w:r w:rsidR="00523925">
        <w:rPr>
          <w:rStyle w:val="gotoChar"/>
        </w:rPr>
        <w:fldChar w:fldCharType="separate"/>
      </w:r>
      <w:r w:rsidR="009E3E1C">
        <w:rPr>
          <w:rStyle w:val="gotoChar"/>
        </w:rPr>
        <w:t>375</w:t>
      </w:r>
      <w:r w:rsidR="00523925">
        <w:rPr>
          <w:rStyle w:val="gotoChar"/>
        </w:rPr>
        <w:fldChar w:fldCharType="end"/>
      </w:r>
    </w:p>
    <w:p w:rsidR="00640491" w:rsidP="00640491" w:rsidRDefault="00640491" w14:paraId="05615E5E" w14:textId="529B2D19">
      <w:pPr>
        <w:pStyle w:val="A2"/>
        <w:rPr>
          <w:rStyle w:val="gotoChar"/>
        </w:rPr>
      </w:pPr>
      <w:r w:rsidRPr="00C659DF">
        <w:t xml:space="preserve">Other leukemia, NOS </w:t>
      </w:r>
      <w:r w:rsidRPr="00C659DF">
        <w:rPr>
          <w:sz w:val="15"/>
          <w:szCs w:val="15"/>
        </w:rPr>
        <w:t>(30)</w:t>
      </w:r>
      <w:r w:rsidRPr="00C659DF">
        <w:rPr>
          <w:rStyle w:val="ques2Char"/>
        </w:rPr>
        <w:t xml:space="preserve"> </w:t>
      </w:r>
      <w:r>
        <w:rPr>
          <w:rStyle w:val="ques2Char"/>
        </w:rPr>
        <w:t xml:space="preserve">- </w:t>
      </w:r>
      <w:r w:rsidRPr="003061E6">
        <w:rPr>
          <w:rStyle w:val="gotoChar"/>
        </w:rPr>
        <w:t xml:space="preserve">Go to question </w:t>
      </w:r>
      <w:r w:rsidR="00523925">
        <w:rPr>
          <w:rStyle w:val="gotoChar"/>
        </w:rPr>
        <w:fldChar w:fldCharType="begin"/>
      </w:r>
      <w:r w:rsidR="00523925">
        <w:rPr>
          <w:rStyle w:val="gotoChar"/>
        </w:rPr>
        <w:instrText xml:space="preserve"> REF _Ref520742060 \r \h </w:instrText>
      </w:r>
      <w:r w:rsidR="00523925">
        <w:rPr>
          <w:rStyle w:val="gotoChar"/>
        </w:rPr>
      </w:r>
      <w:r w:rsidR="00523925">
        <w:rPr>
          <w:rStyle w:val="gotoChar"/>
        </w:rPr>
        <w:fldChar w:fldCharType="separate"/>
      </w:r>
      <w:r w:rsidR="009E3E1C">
        <w:rPr>
          <w:rStyle w:val="gotoChar"/>
        </w:rPr>
        <w:t>377</w:t>
      </w:r>
      <w:r w:rsidR="00523925">
        <w:rPr>
          <w:rStyle w:val="gotoChar"/>
        </w:rPr>
        <w:fldChar w:fldCharType="end"/>
      </w:r>
    </w:p>
    <w:p w:rsidR="00640491" w:rsidP="00640491" w:rsidRDefault="00640491" w14:paraId="036DF3AD" w14:textId="69911178">
      <w:pPr>
        <w:pStyle w:val="A2"/>
      </w:pPr>
      <w:r w:rsidRPr="00C659DF">
        <w:t xml:space="preserve">Other leukemia </w:t>
      </w:r>
      <w:r w:rsidRPr="00C659DF">
        <w:rPr>
          <w:sz w:val="15"/>
          <w:szCs w:val="15"/>
        </w:rPr>
        <w:t>(39)</w:t>
      </w:r>
      <w:r w:rsidRPr="00C659DF">
        <w:rPr>
          <w:rStyle w:val="ques2Char"/>
        </w:rPr>
        <w:t xml:space="preserve"> </w:t>
      </w:r>
      <w:r>
        <w:rPr>
          <w:rStyle w:val="ques2Char"/>
        </w:rPr>
        <w:t xml:space="preserve">- </w:t>
      </w:r>
      <w:r w:rsidRPr="003061E6">
        <w:rPr>
          <w:rStyle w:val="gotoChar"/>
        </w:rPr>
        <w:t xml:space="preserve">Go to question </w:t>
      </w:r>
      <w:r w:rsidR="00523925">
        <w:rPr>
          <w:rStyle w:val="gotoChar"/>
        </w:rPr>
        <w:fldChar w:fldCharType="begin"/>
      </w:r>
      <w:r w:rsidR="00523925">
        <w:rPr>
          <w:rStyle w:val="gotoChar"/>
        </w:rPr>
        <w:instrText xml:space="preserve"> REF _Ref520742068 \r \h </w:instrText>
      </w:r>
      <w:r w:rsidR="00523925">
        <w:rPr>
          <w:rStyle w:val="gotoChar"/>
        </w:rPr>
      </w:r>
      <w:r w:rsidR="00523925">
        <w:rPr>
          <w:rStyle w:val="gotoChar"/>
        </w:rPr>
        <w:fldChar w:fldCharType="separate"/>
      </w:r>
      <w:r w:rsidR="009E3E1C">
        <w:rPr>
          <w:rStyle w:val="gotoChar"/>
        </w:rPr>
        <w:t>374</w:t>
      </w:r>
      <w:r w:rsidR="00523925">
        <w:rPr>
          <w:rStyle w:val="gotoChar"/>
        </w:rPr>
        <w:fldChar w:fldCharType="end"/>
      </w:r>
    </w:p>
    <w:p w:rsidRPr="00AB2535" w:rsidR="00640491" w:rsidP="00640491" w:rsidRDefault="00640491" w14:paraId="2C29D7D1" w14:textId="363F5887">
      <w:pPr>
        <w:pStyle w:val="Q3"/>
      </w:pPr>
      <w:bookmarkStart w:name="_Ref520742068" w:id="318"/>
      <w:r w:rsidRPr="00C659DF">
        <w:t>Specify</w:t>
      </w:r>
      <w:r>
        <w:t xml:space="preserve"> other leukemia</w:t>
      </w:r>
      <w:r w:rsidRPr="00C659DF">
        <w:t>:</w:t>
      </w:r>
      <w:r>
        <w:t xml:space="preserve"> </w:t>
      </w:r>
      <w:r w:rsidR="00523925">
        <w:t>_________________________________</w:t>
      </w:r>
      <w:r>
        <w:rPr>
          <w:lang w:eastAsia="en-US"/>
        </w:rPr>
        <w:t xml:space="preserve">– </w:t>
      </w:r>
      <w:r w:rsidRPr="0062722C">
        <w:rPr>
          <w:b/>
          <w:i/>
          <w:lang w:eastAsia="en-US"/>
        </w:rPr>
        <w:t>Go to question</w:t>
      </w:r>
      <w:bookmarkEnd w:id="318"/>
      <w:r w:rsidRPr="0062722C">
        <w:rPr>
          <w:b/>
          <w:i/>
          <w:lang w:eastAsia="en-US"/>
        </w:rPr>
        <w:t xml:space="preserve"> </w:t>
      </w:r>
      <w:r w:rsidR="00523925">
        <w:rPr>
          <w:b/>
          <w:i/>
          <w:lang w:eastAsia="en-US"/>
        </w:rPr>
        <w:fldChar w:fldCharType="begin"/>
      </w:r>
      <w:r w:rsidR="00523925">
        <w:rPr>
          <w:b/>
          <w:i/>
          <w:lang w:eastAsia="en-US"/>
        </w:rPr>
        <w:instrText xml:space="preserve"> REF _Ref520742060 \r \h </w:instrText>
      </w:r>
      <w:r w:rsidR="00523925">
        <w:rPr>
          <w:b/>
          <w:i/>
          <w:lang w:eastAsia="en-US"/>
        </w:rPr>
      </w:r>
      <w:r w:rsidR="00523925">
        <w:rPr>
          <w:b/>
          <w:i/>
          <w:lang w:eastAsia="en-US"/>
        </w:rPr>
        <w:fldChar w:fldCharType="separate"/>
      </w:r>
      <w:r w:rsidR="009E3E1C">
        <w:rPr>
          <w:b/>
          <w:i/>
          <w:lang w:eastAsia="en-US"/>
        </w:rPr>
        <w:t>377</w:t>
      </w:r>
      <w:r w:rsidR="00523925">
        <w:rPr>
          <w:b/>
          <w:i/>
          <w:lang w:eastAsia="en-US"/>
        </w:rPr>
        <w:fldChar w:fldCharType="end"/>
      </w:r>
    </w:p>
    <w:p w:rsidRPr="00486F94" w:rsidR="00640491" w:rsidP="00640491" w:rsidRDefault="00640491" w14:paraId="5C492798" w14:textId="77777777">
      <w:pPr>
        <w:pStyle w:val="Q3"/>
      </w:pPr>
      <w:bookmarkStart w:name="_Ref520741979" w:id="319"/>
      <w:r>
        <w:t>Was any 17p abnormality detected?</w:t>
      </w:r>
      <w:bookmarkEnd w:id="319"/>
    </w:p>
    <w:p w:rsidR="00640491" w:rsidP="00640491" w:rsidRDefault="00640491" w14:paraId="7D80D4AC" w14:textId="52611C3C">
      <w:pPr>
        <w:pStyle w:val="A3"/>
        <w:rPr>
          <w:lang w:eastAsia="en-US"/>
        </w:rPr>
      </w:pPr>
      <w:r w:rsidRPr="00AB2535">
        <w:t>Yes</w:t>
      </w:r>
      <w:r>
        <w:rPr>
          <w:lang w:eastAsia="en-US"/>
        </w:rPr>
        <w:t xml:space="preserve"> – </w:t>
      </w:r>
      <w:r w:rsidRPr="009B3164">
        <w:rPr>
          <w:rStyle w:val="BookTitle"/>
        </w:rPr>
        <w:t xml:space="preserve">If disease classification is CLL, go to question </w:t>
      </w:r>
      <w:r w:rsidR="00523925">
        <w:rPr>
          <w:rStyle w:val="BookTitle"/>
        </w:rPr>
        <w:fldChar w:fldCharType="begin"/>
      </w:r>
      <w:r w:rsidR="00523925">
        <w:rPr>
          <w:rStyle w:val="BookTitle"/>
        </w:rPr>
        <w:instrText xml:space="preserve"> REF _Ref520742094 \r \h </w:instrText>
      </w:r>
      <w:r w:rsidR="00523925">
        <w:rPr>
          <w:rStyle w:val="BookTitle"/>
        </w:rPr>
      </w:r>
      <w:r w:rsidR="00523925">
        <w:rPr>
          <w:rStyle w:val="BookTitle"/>
        </w:rPr>
        <w:fldChar w:fldCharType="separate"/>
      </w:r>
      <w:r w:rsidR="009E3E1C">
        <w:rPr>
          <w:rStyle w:val="BookTitle"/>
        </w:rPr>
        <w:t>376</w:t>
      </w:r>
      <w:r w:rsidR="00523925">
        <w:rPr>
          <w:rStyle w:val="BookTitle"/>
        </w:rPr>
        <w:fldChar w:fldCharType="end"/>
      </w:r>
      <w:r w:rsidRPr="009B3164">
        <w:rPr>
          <w:rStyle w:val="BookTitle"/>
        </w:rPr>
        <w:t xml:space="preserve">.  If PLL, go to question </w:t>
      </w:r>
      <w:r w:rsidR="0030602B">
        <w:rPr>
          <w:rStyle w:val="BookTitle"/>
        </w:rPr>
        <w:fldChar w:fldCharType="begin"/>
      </w:r>
      <w:r w:rsidR="0030602B">
        <w:rPr>
          <w:rStyle w:val="BookTitle"/>
        </w:rPr>
        <w:instrText xml:space="preserve"> REF _Ref520742015 \r \h </w:instrText>
      </w:r>
      <w:r w:rsidR="0030602B">
        <w:rPr>
          <w:rStyle w:val="BookTitle"/>
        </w:rPr>
      </w:r>
      <w:r w:rsidR="0030602B">
        <w:rPr>
          <w:rStyle w:val="BookTitle"/>
        </w:rPr>
        <w:fldChar w:fldCharType="separate"/>
      </w:r>
      <w:r w:rsidR="009E3E1C">
        <w:rPr>
          <w:rStyle w:val="BookTitle"/>
        </w:rPr>
        <w:t>378</w:t>
      </w:r>
      <w:r w:rsidR="0030602B">
        <w:rPr>
          <w:rStyle w:val="BookTitle"/>
        </w:rPr>
        <w:fldChar w:fldCharType="end"/>
      </w:r>
    </w:p>
    <w:p w:rsidRPr="0062722C" w:rsidR="00640491" w:rsidP="00640491" w:rsidRDefault="00640491" w14:paraId="526BBE3F" w14:textId="77777777">
      <w:pPr>
        <w:pStyle w:val="A3"/>
        <w:rPr>
          <w:lang w:eastAsia="en-US"/>
        </w:rPr>
      </w:pPr>
      <w:r>
        <w:rPr>
          <w:lang w:eastAsia="en-US"/>
        </w:rPr>
        <w:t>No</w:t>
      </w:r>
      <w:r w:rsidRPr="00233B11">
        <w:rPr>
          <w:lang w:eastAsia="en-US"/>
        </w:rPr>
        <w:t xml:space="preserve"> </w:t>
      </w:r>
      <w:r>
        <w:rPr>
          <w:lang w:eastAsia="en-US"/>
        </w:rPr>
        <w:t xml:space="preserve"> </w:t>
      </w:r>
    </w:p>
    <w:p w:rsidRPr="00486F94" w:rsidR="00640491" w:rsidP="00640491" w:rsidRDefault="00640491" w14:paraId="0A6E6928" w14:textId="77777777">
      <w:pPr>
        <w:pStyle w:val="Q3"/>
      </w:pPr>
      <w:bookmarkStart w:name="_Ref520742094" w:id="320"/>
      <w:r>
        <w:t>Did a histologic transformation to diffuse large B-cell lymphoma (Richter syndrome) occur at any time after CLL diagnosis?</w:t>
      </w:r>
      <w:bookmarkEnd w:id="320"/>
    </w:p>
    <w:p w:rsidR="00640491" w:rsidP="00640491" w:rsidRDefault="00640491" w14:paraId="48C4D715" w14:textId="7592C2BE">
      <w:pPr>
        <w:pStyle w:val="A3"/>
        <w:rPr>
          <w:lang w:eastAsia="en-US"/>
        </w:rPr>
      </w:pPr>
      <w:r w:rsidRPr="00AB2535">
        <w:t>Yes</w:t>
      </w:r>
      <w:r>
        <w:rPr>
          <w:lang w:eastAsia="en-US"/>
        </w:rPr>
        <w:t xml:space="preserve"> – </w:t>
      </w:r>
      <w:r w:rsidRPr="009B3164">
        <w:rPr>
          <w:rStyle w:val="BookTitle"/>
        </w:rPr>
        <w:t xml:space="preserve">Go to question </w:t>
      </w:r>
      <w:r w:rsidR="002E510E">
        <w:rPr>
          <w:rStyle w:val="BookTitle"/>
        </w:rPr>
        <w:fldChar w:fldCharType="begin"/>
      </w:r>
      <w:r w:rsidR="002E510E">
        <w:rPr>
          <w:rStyle w:val="BookTitle"/>
        </w:rPr>
        <w:instrText xml:space="preserve"> REF _Ref520729742 \r \h </w:instrText>
      </w:r>
      <w:r w:rsidR="002E510E">
        <w:rPr>
          <w:rStyle w:val="BookTitle"/>
        </w:rPr>
      </w:r>
      <w:r w:rsidR="002E510E">
        <w:rPr>
          <w:rStyle w:val="BookTitle"/>
        </w:rPr>
        <w:fldChar w:fldCharType="separate"/>
      </w:r>
      <w:r w:rsidR="009E3E1C">
        <w:rPr>
          <w:rStyle w:val="BookTitle"/>
        </w:rPr>
        <w:t>380</w:t>
      </w:r>
      <w:r w:rsidR="002E510E">
        <w:rPr>
          <w:rStyle w:val="BookTitle"/>
        </w:rPr>
        <w:fldChar w:fldCharType="end"/>
      </w:r>
      <w:r w:rsidRPr="00640491">
        <w:rPr>
          <w:lang w:eastAsia="en-US"/>
        </w:rPr>
        <w:t xml:space="preserve">– </w:t>
      </w:r>
      <w:r w:rsidRPr="009B3164">
        <w:rPr>
          <w:rStyle w:val="In1Char"/>
        </w:rPr>
        <w:t>Also complete NHL Disease Classification questions</w:t>
      </w:r>
      <w:r w:rsidRPr="00640491">
        <w:rPr>
          <w:lang w:eastAsia="en-US"/>
        </w:rPr>
        <w:t xml:space="preserve"> </w:t>
      </w:r>
    </w:p>
    <w:p w:rsidRPr="0062722C" w:rsidR="00640491" w:rsidP="00640491" w:rsidRDefault="00640491" w14:paraId="427C1945" w14:textId="091AC39D">
      <w:pPr>
        <w:pStyle w:val="A3"/>
        <w:rPr>
          <w:lang w:eastAsia="en-US"/>
        </w:rPr>
      </w:pPr>
      <w:r>
        <w:rPr>
          <w:lang w:eastAsia="en-US"/>
        </w:rPr>
        <w:t>No</w:t>
      </w:r>
      <w:r w:rsidRPr="00233B11">
        <w:rPr>
          <w:lang w:eastAsia="en-US"/>
        </w:rPr>
        <w:t xml:space="preserve"> </w:t>
      </w:r>
      <w:r>
        <w:rPr>
          <w:lang w:eastAsia="en-US"/>
        </w:rPr>
        <w:t xml:space="preserve"> – </w:t>
      </w:r>
      <w:r w:rsidRPr="009B3164">
        <w:rPr>
          <w:rStyle w:val="BookTitle"/>
        </w:rPr>
        <w:t xml:space="preserve">Go to question </w:t>
      </w:r>
      <w:r w:rsidR="002E510E">
        <w:rPr>
          <w:rStyle w:val="BookTitle"/>
        </w:rPr>
        <w:fldChar w:fldCharType="begin"/>
      </w:r>
      <w:r w:rsidR="002E510E">
        <w:rPr>
          <w:rStyle w:val="BookTitle"/>
        </w:rPr>
        <w:instrText xml:space="preserve"> REF _Ref520742015 \r \h </w:instrText>
      </w:r>
      <w:r w:rsidR="002E510E">
        <w:rPr>
          <w:rStyle w:val="BookTitle"/>
        </w:rPr>
      </w:r>
      <w:r w:rsidR="002E510E">
        <w:rPr>
          <w:rStyle w:val="BookTitle"/>
        </w:rPr>
        <w:fldChar w:fldCharType="separate"/>
      </w:r>
      <w:r w:rsidR="009E3E1C">
        <w:rPr>
          <w:rStyle w:val="BookTitle"/>
        </w:rPr>
        <w:t>378</w:t>
      </w:r>
      <w:r w:rsidR="002E510E">
        <w:rPr>
          <w:rStyle w:val="BookTitle"/>
        </w:rPr>
        <w:fldChar w:fldCharType="end"/>
      </w:r>
    </w:p>
    <w:p w:rsidRPr="00640491" w:rsidR="00640491" w:rsidP="00640491" w:rsidRDefault="00640491" w14:paraId="2DE24156" w14:textId="38849FFE">
      <w:pPr>
        <w:pStyle w:val="ans2"/>
        <w:spacing w:before="360"/>
        <w:ind w:left="0" w:firstLine="0"/>
        <w:rPr>
          <w:b/>
          <w:color w:val="2F5496"/>
        </w:rPr>
      </w:pPr>
      <w:r>
        <w:rPr>
          <w:rFonts w:ascii="Wingdings" w:hAnsi="Wingdings"/>
          <w:sz w:val="21"/>
          <w:szCs w:val="21"/>
        </w:rPr>
        <w:tab/>
      </w:r>
      <w:r w:rsidRPr="00640491">
        <w:rPr>
          <w:b/>
          <w:color w:val="2F5496"/>
        </w:rPr>
        <w:t>Status at transplantation</w:t>
      </w:r>
      <w:r w:rsidR="00B93298">
        <w:rPr>
          <w:b/>
          <w:color w:val="2F5496"/>
        </w:rPr>
        <w:t xml:space="preserve"> / infusion</w:t>
      </w:r>
      <w:r w:rsidRPr="00640491">
        <w:rPr>
          <w:b/>
          <w:color w:val="2F5496"/>
        </w:rPr>
        <w:t>:</w:t>
      </w:r>
    </w:p>
    <w:p w:rsidRPr="00486F94" w:rsidR="00640491" w:rsidP="00640491" w:rsidRDefault="00640491" w14:paraId="5BF14ED7" w14:textId="77777777">
      <w:pPr>
        <w:pStyle w:val="Q3"/>
      </w:pPr>
      <w:bookmarkStart w:name="_Ref520742060" w:id="321"/>
      <w:r>
        <w:t>What was the disease status? (Atypical CML)</w:t>
      </w:r>
      <w:bookmarkEnd w:id="321"/>
    </w:p>
    <w:p w:rsidRPr="00A07D2B" w:rsidR="00640491" w:rsidP="001F00BF" w:rsidRDefault="00640491" w14:paraId="536A7CB3" w14:textId="3CF3BF5B">
      <w:pPr>
        <w:pStyle w:val="A3"/>
        <w:rPr>
          <w:lang w:eastAsia="en-US"/>
        </w:rPr>
      </w:pPr>
      <w:r>
        <w:rPr>
          <w:lang w:eastAsia="en-US"/>
        </w:rPr>
        <w:t xml:space="preserve">Primary induction failure – </w:t>
      </w:r>
      <w:r w:rsidRPr="0062722C">
        <w:rPr>
          <w:b/>
          <w:i/>
          <w:lang w:eastAsia="en-US"/>
        </w:rPr>
        <w:t xml:space="preserve">Go to question </w:t>
      </w:r>
      <w:r w:rsidR="002E510E">
        <w:rPr>
          <w:b/>
          <w:i/>
          <w:lang w:eastAsia="en-US"/>
        </w:rPr>
        <w:fldChar w:fldCharType="begin"/>
      </w:r>
      <w:r w:rsidR="002E510E">
        <w:rPr>
          <w:b/>
          <w:i/>
          <w:lang w:eastAsia="en-US"/>
        </w:rPr>
        <w:instrText xml:space="preserve"> REF _Ref520742621 \r \h </w:instrText>
      </w:r>
      <w:r w:rsidR="002E510E">
        <w:rPr>
          <w:b/>
          <w:i/>
          <w:lang w:eastAsia="en-US"/>
        </w:rPr>
      </w:r>
      <w:r w:rsidR="002E510E">
        <w:rPr>
          <w:b/>
          <w:i/>
          <w:lang w:eastAsia="en-US"/>
        </w:rPr>
        <w:fldChar w:fldCharType="separate"/>
      </w:r>
      <w:r w:rsidR="009E3E1C">
        <w:rPr>
          <w:b/>
          <w:i/>
          <w:lang w:eastAsia="en-US"/>
        </w:rPr>
        <w:t>379</w:t>
      </w:r>
      <w:r w:rsidR="002E510E">
        <w:rPr>
          <w:b/>
          <w:i/>
          <w:lang w:eastAsia="en-US"/>
        </w:rPr>
        <w:fldChar w:fldCharType="end"/>
      </w:r>
    </w:p>
    <w:p w:rsidR="00640491" w:rsidP="001F00BF" w:rsidRDefault="00640491" w14:paraId="373EBCC3" w14:textId="33F61C94">
      <w:pPr>
        <w:pStyle w:val="A3"/>
        <w:rPr>
          <w:lang w:eastAsia="en-US"/>
        </w:rPr>
      </w:pPr>
      <w:r>
        <w:rPr>
          <w:lang w:eastAsia="en-US"/>
        </w:rPr>
        <w:t xml:space="preserve">1st complete remission (no previous bone marrow or extramedullary relapse) – </w:t>
      </w:r>
      <w:r w:rsidRPr="0062722C">
        <w:rPr>
          <w:b/>
          <w:i/>
          <w:lang w:eastAsia="en-US"/>
        </w:rPr>
        <w:t xml:space="preserve">Go to question </w:t>
      </w:r>
      <w:r w:rsidR="002E510E">
        <w:rPr>
          <w:b/>
          <w:i/>
          <w:lang w:eastAsia="en-US"/>
        </w:rPr>
        <w:fldChar w:fldCharType="begin"/>
      </w:r>
      <w:r w:rsidR="002E510E">
        <w:rPr>
          <w:b/>
          <w:i/>
          <w:lang w:eastAsia="en-US"/>
        </w:rPr>
        <w:instrText xml:space="preserve"> REF _Ref520742621 \r \h </w:instrText>
      </w:r>
      <w:r w:rsidR="002E510E">
        <w:rPr>
          <w:b/>
          <w:i/>
          <w:lang w:eastAsia="en-US"/>
        </w:rPr>
      </w:r>
      <w:r w:rsidR="002E510E">
        <w:rPr>
          <w:b/>
          <w:i/>
          <w:lang w:eastAsia="en-US"/>
        </w:rPr>
        <w:fldChar w:fldCharType="separate"/>
      </w:r>
      <w:r w:rsidR="009E3E1C">
        <w:rPr>
          <w:b/>
          <w:i/>
          <w:lang w:eastAsia="en-US"/>
        </w:rPr>
        <w:t>379</w:t>
      </w:r>
      <w:r w:rsidR="002E510E">
        <w:rPr>
          <w:b/>
          <w:i/>
          <w:lang w:eastAsia="en-US"/>
        </w:rPr>
        <w:fldChar w:fldCharType="end"/>
      </w:r>
    </w:p>
    <w:p w:rsidR="00640491" w:rsidP="001F00BF" w:rsidRDefault="00640491" w14:paraId="7CDC6798" w14:textId="0CC41380">
      <w:pPr>
        <w:pStyle w:val="A3"/>
        <w:rPr>
          <w:lang w:eastAsia="en-US"/>
        </w:rPr>
      </w:pPr>
      <w:r>
        <w:rPr>
          <w:lang w:eastAsia="en-US"/>
        </w:rPr>
        <w:t>2nd complete remission</w:t>
      </w:r>
      <w:r w:rsidRPr="00233B11">
        <w:rPr>
          <w:lang w:eastAsia="en-US"/>
        </w:rPr>
        <w:t xml:space="preserve"> </w:t>
      </w:r>
      <w:r>
        <w:rPr>
          <w:lang w:eastAsia="en-US"/>
        </w:rPr>
        <w:t xml:space="preserve"> – </w:t>
      </w:r>
      <w:r w:rsidRPr="0062722C">
        <w:rPr>
          <w:b/>
          <w:i/>
          <w:lang w:eastAsia="en-US"/>
        </w:rPr>
        <w:t xml:space="preserve">Go to question </w:t>
      </w:r>
      <w:r w:rsidR="002E510E">
        <w:rPr>
          <w:b/>
          <w:i/>
          <w:lang w:eastAsia="en-US"/>
        </w:rPr>
        <w:fldChar w:fldCharType="begin"/>
      </w:r>
      <w:r w:rsidR="002E510E">
        <w:rPr>
          <w:b/>
          <w:i/>
          <w:lang w:eastAsia="en-US"/>
        </w:rPr>
        <w:instrText xml:space="preserve"> REF _Ref520742621 \r \h </w:instrText>
      </w:r>
      <w:r w:rsidR="002E510E">
        <w:rPr>
          <w:b/>
          <w:i/>
          <w:lang w:eastAsia="en-US"/>
        </w:rPr>
      </w:r>
      <w:r w:rsidR="002E510E">
        <w:rPr>
          <w:b/>
          <w:i/>
          <w:lang w:eastAsia="en-US"/>
        </w:rPr>
        <w:fldChar w:fldCharType="separate"/>
      </w:r>
      <w:r w:rsidR="009E3E1C">
        <w:rPr>
          <w:b/>
          <w:i/>
          <w:lang w:eastAsia="en-US"/>
        </w:rPr>
        <w:t>379</w:t>
      </w:r>
      <w:r w:rsidR="002E510E">
        <w:rPr>
          <w:b/>
          <w:i/>
          <w:lang w:eastAsia="en-US"/>
        </w:rPr>
        <w:fldChar w:fldCharType="end"/>
      </w:r>
    </w:p>
    <w:p w:rsidR="00640491" w:rsidP="001F00BF" w:rsidRDefault="00640491" w14:paraId="2E7F1B7F" w14:textId="288E14D1">
      <w:pPr>
        <w:pStyle w:val="A3"/>
        <w:rPr>
          <w:lang w:eastAsia="en-US"/>
        </w:rPr>
      </w:pPr>
      <w:r>
        <w:rPr>
          <w:rFonts w:hint="eastAsia" w:eastAsia="SymbolMT" w:cs="SymbolMT"/>
          <w:lang w:eastAsia="en-US"/>
        </w:rPr>
        <w:t>≥</w:t>
      </w:r>
      <w:r>
        <w:rPr>
          <w:rFonts w:eastAsia="SymbolMT" w:cs="SymbolMT"/>
          <w:lang w:eastAsia="en-US"/>
        </w:rPr>
        <w:t xml:space="preserve"> </w:t>
      </w:r>
      <w:r>
        <w:rPr>
          <w:lang w:eastAsia="en-US"/>
        </w:rPr>
        <w:t>3rd complete remission</w:t>
      </w:r>
      <w:r w:rsidRPr="00233B11">
        <w:rPr>
          <w:lang w:eastAsia="en-US"/>
        </w:rPr>
        <w:t xml:space="preserve"> </w:t>
      </w:r>
      <w:r>
        <w:rPr>
          <w:lang w:eastAsia="en-US"/>
        </w:rPr>
        <w:t xml:space="preserve"> – </w:t>
      </w:r>
      <w:r w:rsidRPr="0062722C">
        <w:rPr>
          <w:b/>
          <w:i/>
          <w:lang w:eastAsia="en-US"/>
        </w:rPr>
        <w:t xml:space="preserve">Go to question </w:t>
      </w:r>
      <w:r w:rsidR="002E510E">
        <w:rPr>
          <w:b/>
          <w:i/>
          <w:lang w:eastAsia="en-US"/>
        </w:rPr>
        <w:fldChar w:fldCharType="begin"/>
      </w:r>
      <w:r w:rsidR="002E510E">
        <w:rPr>
          <w:b/>
          <w:i/>
          <w:lang w:eastAsia="en-US"/>
        </w:rPr>
        <w:instrText xml:space="preserve"> REF _Ref520742621 \r \h </w:instrText>
      </w:r>
      <w:r w:rsidR="002E510E">
        <w:rPr>
          <w:b/>
          <w:i/>
          <w:lang w:eastAsia="en-US"/>
        </w:rPr>
      </w:r>
      <w:r w:rsidR="002E510E">
        <w:rPr>
          <w:b/>
          <w:i/>
          <w:lang w:eastAsia="en-US"/>
        </w:rPr>
        <w:fldChar w:fldCharType="separate"/>
      </w:r>
      <w:r w:rsidR="009E3E1C">
        <w:rPr>
          <w:b/>
          <w:i/>
          <w:lang w:eastAsia="en-US"/>
        </w:rPr>
        <w:t>379</w:t>
      </w:r>
      <w:r w:rsidR="002E510E">
        <w:rPr>
          <w:b/>
          <w:i/>
          <w:lang w:eastAsia="en-US"/>
        </w:rPr>
        <w:fldChar w:fldCharType="end"/>
      </w:r>
    </w:p>
    <w:p w:rsidR="00640491" w:rsidP="001F00BF" w:rsidRDefault="00640491" w14:paraId="5D4E928E" w14:textId="30E983E0">
      <w:pPr>
        <w:pStyle w:val="A3"/>
        <w:rPr>
          <w:lang w:eastAsia="en-US"/>
        </w:rPr>
      </w:pPr>
      <w:r>
        <w:rPr>
          <w:lang w:eastAsia="en-US"/>
        </w:rPr>
        <w:t>1st relapse</w:t>
      </w:r>
      <w:r w:rsidRPr="00233B11">
        <w:rPr>
          <w:lang w:eastAsia="en-US"/>
        </w:rPr>
        <w:t xml:space="preserve"> </w:t>
      </w:r>
      <w:r>
        <w:rPr>
          <w:lang w:eastAsia="en-US"/>
        </w:rPr>
        <w:t xml:space="preserve"> – </w:t>
      </w:r>
      <w:r w:rsidRPr="0062722C">
        <w:rPr>
          <w:b/>
          <w:i/>
          <w:lang w:eastAsia="en-US"/>
        </w:rPr>
        <w:t xml:space="preserve">Go to question </w:t>
      </w:r>
      <w:r w:rsidR="002E510E">
        <w:rPr>
          <w:b/>
          <w:i/>
          <w:lang w:eastAsia="en-US"/>
        </w:rPr>
        <w:fldChar w:fldCharType="begin"/>
      </w:r>
      <w:r w:rsidR="002E510E">
        <w:rPr>
          <w:b/>
          <w:i/>
          <w:lang w:eastAsia="en-US"/>
        </w:rPr>
        <w:instrText xml:space="preserve"> REF _Ref520742621 \r \h </w:instrText>
      </w:r>
      <w:r w:rsidR="002E510E">
        <w:rPr>
          <w:b/>
          <w:i/>
          <w:lang w:eastAsia="en-US"/>
        </w:rPr>
      </w:r>
      <w:r w:rsidR="002E510E">
        <w:rPr>
          <w:b/>
          <w:i/>
          <w:lang w:eastAsia="en-US"/>
        </w:rPr>
        <w:fldChar w:fldCharType="separate"/>
      </w:r>
      <w:r w:rsidR="009E3E1C">
        <w:rPr>
          <w:b/>
          <w:i/>
          <w:lang w:eastAsia="en-US"/>
        </w:rPr>
        <w:t>379</w:t>
      </w:r>
      <w:r w:rsidR="002E510E">
        <w:rPr>
          <w:b/>
          <w:i/>
          <w:lang w:eastAsia="en-US"/>
        </w:rPr>
        <w:fldChar w:fldCharType="end"/>
      </w:r>
    </w:p>
    <w:p w:rsidR="00640491" w:rsidP="001F00BF" w:rsidRDefault="00640491" w14:paraId="2A592D00" w14:textId="68D74A2B">
      <w:pPr>
        <w:pStyle w:val="A3"/>
        <w:rPr>
          <w:lang w:eastAsia="en-US"/>
        </w:rPr>
      </w:pPr>
      <w:r>
        <w:rPr>
          <w:lang w:eastAsia="en-US"/>
        </w:rPr>
        <w:t xml:space="preserve">2nd relapse – </w:t>
      </w:r>
      <w:r w:rsidRPr="0062722C">
        <w:rPr>
          <w:b/>
          <w:i/>
          <w:lang w:eastAsia="en-US"/>
        </w:rPr>
        <w:t xml:space="preserve">Go to question </w:t>
      </w:r>
      <w:r w:rsidR="002E510E">
        <w:rPr>
          <w:b/>
          <w:i/>
          <w:lang w:eastAsia="en-US"/>
        </w:rPr>
        <w:fldChar w:fldCharType="begin"/>
      </w:r>
      <w:r w:rsidR="002E510E">
        <w:rPr>
          <w:b/>
          <w:i/>
          <w:lang w:eastAsia="en-US"/>
        </w:rPr>
        <w:instrText xml:space="preserve"> REF _Ref520742621 \r \h </w:instrText>
      </w:r>
      <w:r w:rsidR="002E510E">
        <w:rPr>
          <w:b/>
          <w:i/>
          <w:lang w:eastAsia="en-US"/>
        </w:rPr>
      </w:r>
      <w:r w:rsidR="002E510E">
        <w:rPr>
          <w:b/>
          <w:i/>
          <w:lang w:eastAsia="en-US"/>
        </w:rPr>
        <w:fldChar w:fldCharType="separate"/>
      </w:r>
      <w:r w:rsidR="009E3E1C">
        <w:rPr>
          <w:b/>
          <w:i/>
          <w:lang w:eastAsia="en-US"/>
        </w:rPr>
        <w:t>379</w:t>
      </w:r>
      <w:r w:rsidR="002E510E">
        <w:rPr>
          <w:b/>
          <w:i/>
          <w:lang w:eastAsia="en-US"/>
        </w:rPr>
        <w:fldChar w:fldCharType="end"/>
      </w:r>
    </w:p>
    <w:p w:rsidR="00640491" w:rsidP="001F00BF" w:rsidRDefault="00640491" w14:paraId="3A20238E" w14:textId="4954FDDD">
      <w:pPr>
        <w:pStyle w:val="A3"/>
        <w:rPr>
          <w:lang w:eastAsia="en-US"/>
        </w:rPr>
      </w:pPr>
      <w:r>
        <w:rPr>
          <w:rFonts w:hint="eastAsia" w:eastAsia="SymbolMT" w:cs="SymbolMT"/>
          <w:lang w:eastAsia="en-US"/>
        </w:rPr>
        <w:t>≥</w:t>
      </w:r>
      <w:r>
        <w:rPr>
          <w:rFonts w:eastAsia="SymbolMT" w:cs="SymbolMT"/>
          <w:lang w:eastAsia="en-US"/>
        </w:rPr>
        <w:t xml:space="preserve"> </w:t>
      </w:r>
      <w:r>
        <w:rPr>
          <w:lang w:eastAsia="en-US"/>
        </w:rPr>
        <w:t>3rd relapse</w:t>
      </w:r>
      <w:r w:rsidRPr="00233B11">
        <w:rPr>
          <w:lang w:eastAsia="en-US"/>
        </w:rPr>
        <w:t xml:space="preserve"> </w:t>
      </w:r>
      <w:r>
        <w:rPr>
          <w:lang w:eastAsia="en-US"/>
        </w:rPr>
        <w:t xml:space="preserve"> – </w:t>
      </w:r>
      <w:r w:rsidRPr="0062722C">
        <w:rPr>
          <w:b/>
          <w:i/>
          <w:lang w:eastAsia="en-US"/>
        </w:rPr>
        <w:t xml:space="preserve">Go to question </w:t>
      </w:r>
      <w:r w:rsidR="002E510E">
        <w:rPr>
          <w:b/>
          <w:i/>
          <w:lang w:eastAsia="en-US"/>
        </w:rPr>
        <w:fldChar w:fldCharType="begin"/>
      </w:r>
      <w:r w:rsidR="002E510E">
        <w:rPr>
          <w:b/>
          <w:i/>
          <w:lang w:eastAsia="en-US"/>
        </w:rPr>
        <w:instrText xml:space="preserve"> REF _Ref520742621 \r \h </w:instrText>
      </w:r>
      <w:r w:rsidR="002E510E">
        <w:rPr>
          <w:b/>
          <w:i/>
          <w:lang w:eastAsia="en-US"/>
        </w:rPr>
      </w:r>
      <w:r w:rsidR="002E510E">
        <w:rPr>
          <w:b/>
          <w:i/>
          <w:lang w:eastAsia="en-US"/>
        </w:rPr>
        <w:fldChar w:fldCharType="separate"/>
      </w:r>
      <w:r w:rsidR="009E3E1C">
        <w:rPr>
          <w:b/>
          <w:i/>
          <w:lang w:eastAsia="en-US"/>
        </w:rPr>
        <w:t>379</w:t>
      </w:r>
      <w:r w:rsidR="002E510E">
        <w:rPr>
          <w:b/>
          <w:i/>
          <w:lang w:eastAsia="en-US"/>
        </w:rPr>
        <w:fldChar w:fldCharType="end"/>
      </w:r>
    </w:p>
    <w:p w:rsidR="00640491" w:rsidP="001F00BF" w:rsidRDefault="00640491" w14:paraId="7E00CE28" w14:textId="77777777">
      <w:pPr>
        <w:pStyle w:val="A3"/>
        <w:rPr>
          <w:lang w:eastAsia="en-US"/>
        </w:rPr>
      </w:pPr>
      <w:r>
        <w:rPr>
          <w:lang w:eastAsia="en-US"/>
        </w:rPr>
        <w:t>No treatment</w:t>
      </w:r>
      <w:r w:rsidRPr="00233B11">
        <w:rPr>
          <w:lang w:eastAsia="en-US"/>
        </w:rPr>
        <w:t xml:space="preserve"> </w:t>
      </w:r>
      <w:r>
        <w:rPr>
          <w:lang w:eastAsia="en-US"/>
        </w:rPr>
        <w:t xml:space="preserve"> – </w:t>
      </w:r>
      <w:r>
        <w:rPr>
          <w:rStyle w:val="gotoChar"/>
        </w:rPr>
        <w:t>Go to signature line</w:t>
      </w:r>
    </w:p>
    <w:p w:rsidRPr="00486F94" w:rsidR="00640491" w:rsidP="00640491" w:rsidRDefault="00640491" w14:paraId="7FF1D0FC" w14:textId="77777777">
      <w:pPr>
        <w:pStyle w:val="Q3"/>
      </w:pPr>
      <w:bookmarkStart w:name="_Ref520742015" w:id="322"/>
      <w:r>
        <w:t>What was the disease status? (CLL, PLL, Hairy cell leukemia)</w:t>
      </w:r>
      <w:bookmarkEnd w:id="322"/>
    </w:p>
    <w:p w:rsidRPr="00CE0432" w:rsidR="00640491" w:rsidP="001F00BF" w:rsidRDefault="00640491" w14:paraId="7AEB4882" w14:textId="63185A4C">
      <w:pPr>
        <w:pStyle w:val="A3"/>
      </w:pPr>
      <w:r w:rsidRPr="00CE0432">
        <w:t xml:space="preserve">Complete remission (CR)  </w:t>
      </w:r>
      <w:r>
        <w:rPr>
          <w:lang w:eastAsia="en-US"/>
        </w:rPr>
        <w:t xml:space="preserve">– </w:t>
      </w:r>
      <w:r w:rsidRPr="0062722C">
        <w:rPr>
          <w:b/>
          <w:i/>
          <w:lang w:eastAsia="en-US"/>
        </w:rPr>
        <w:t>Go to question</w:t>
      </w:r>
      <w:r w:rsidR="002E510E">
        <w:rPr>
          <w:b/>
          <w:i/>
          <w:lang w:eastAsia="en-US"/>
        </w:rPr>
        <w:t xml:space="preserve"> </w:t>
      </w:r>
      <w:r w:rsidR="002E510E">
        <w:rPr>
          <w:b/>
          <w:i/>
          <w:lang w:eastAsia="en-US"/>
        </w:rPr>
        <w:fldChar w:fldCharType="begin"/>
      </w:r>
      <w:r w:rsidR="002E510E">
        <w:rPr>
          <w:b/>
          <w:i/>
          <w:lang w:eastAsia="en-US"/>
        </w:rPr>
        <w:instrText xml:space="preserve"> REF _Ref520742621 \r \h </w:instrText>
      </w:r>
      <w:r w:rsidR="002E510E">
        <w:rPr>
          <w:b/>
          <w:i/>
          <w:lang w:eastAsia="en-US"/>
        </w:rPr>
      </w:r>
      <w:r w:rsidR="002E510E">
        <w:rPr>
          <w:b/>
          <w:i/>
          <w:lang w:eastAsia="en-US"/>
        </w:rPr>
        <w:fldChar w:fldCharType="separate"/>
      </w:r>
      <w:r w:rsidR="009E3E1C">
        <w:rPr>
          <w:b/>
          <w:i/>
          <w:lang w:eastAsia="en-US"/>
        </w:rPr>
        <w:t>379</w:t>
      </w:r>
      <w:r w:rsidR="002E510E">
        <w:rPr>
          <w:b/>
          <w:i/>
          <w:lang w:eastAsia="en-US"/>
        </w:rPr>
        <w:fldChar w:fldCharType="end"/>
      </w:r>
      <w:r w:rsidRPr="0062722C">
        <w:rPr>
          <w:b/>
          <w:i/>
          <w:lang w:eastAsia="en-US"/>
        </w:rPr>
        <w:t xml:space="preserve"> </w:t>
      </w:r>
    </w:p>
    <w:p w:rsidRPr="00CE0432" w:rsidR="00640491" w:rsidP="001F00BF" w:rsidRDefault="00640491" w14:paraId="2F4991E6" w14:textId="7A79A139">
      <w:pPr>
        <w:pStyle w:val="A3"/>
      </w:pPr>
      <w:r w:rsidRPr="00CE0432">
        <w:t xml:space="preserve">Partial remission (PR) </w:t>
      </w:r>
      <w:r>
        <w:rPr>
          <w:lang w:eastAsia="en-US"/>
        </w:rPr>
        <w:t xml:space="preserve">– </w:t>
      </w:r>
      <w:r w:rsidRPr="0062722C">
        <w:rPr>
          <w:b/>
          <w:i/>
          <w:lang w:eastAsia="en-US"/>
        </w:rPr>
        <w:t xml:space="preserve">Go to question </w:t>
      </w:r>
      <w:r w:rsidR="002E510E">
        <w:rPr>
          <w:b/>
          <w:i/>
          <w:lang w:eastAsia="en-US"/>
        </w:rPr>
        <w:fldChar w:fldCharType="begin"/>
      </w:r>
      <w:r w:rsidR="002E510E">
        <w:rPr>
          <w:b/>
          <w:i/>
          <w:lang w:eastAsia="en-US"/>
        </w:rPr>
        <w:instrText xml:space="preserve"> REF _Ref520742621 \r \h </w:instrText>
      </w:r>
      <w:r w:rsidR="002E510E">
        <w:rPr>
          <w:b/>
          <w:i/>
          <w:lang w:eastAsia="en-US"/>
        </w:rPr>
      </w:r>
      <w:r w:rsidR="002E510E">
        <w:rPr>
          <w:b/>
          <w:i/>
          <w:lang w:eastAsia="en-US"/>
        </w:rPr>
        <w:fldChar w:fldCharType="separate"/>
      </w:r>
      <w:r w:rsidR="009E3E1C">
        <w:rPr>
          <w:b/>
          <w:i/>
          <w:lang w:eastAsia="en-US"/>
        </w:rPr>
        <w:t>379</w:t>
      </w:r>
      <w:r w:rsidR="002E510E">
        <w:rPr>
          <w:b/>
          <w:i/>
          <w:lang w:eastAsia="en-US"/>
        </w:rPr>
        <w:fldChar w:fldCharType="end"/>
      </w:r>
    </w:p>
    <w:p w:rsidRPr="00CE0432" w:rsidR="00640491" w:rsidP="001F00BF" w:rsidRDefault="00640491" w14:paraId="346EE2F9" w14:textId="36BEDFB5">
      <w:pPr>
        <w:pStyle w:val="A3"/>
      </w:pPr>
      <w:r>
        <w:t>S</w:t>
      </w:r>
      <w:r w:rsidRPr="00CE0432">
        <w:t>table</w:t>
      </w:r>
      <w:r>
        <w:t xml:space="preserve"> disease (</w:t>
      </w:r>
      <w:r w:rsidRPr="00CE0432">
        <w:t xml:space="preserve">SD) </w:t>
      </w:r>
      <w:r>
        <w:rPr>
          <w:lang w:eastAsia="en-US"/>
        </w:rPr>
        <w:t xml:space="preserve">– </w:t>
      </w:r>
      <w:r w:rsidRPr="0062722C">
        <w:rPr>
          <w:b/>
          <w:i/>
          <w:lang w:eastAsia="en-US"/>
        </w:rPr>
        <w:t xml:space="preserve">Go to question </w:t>
      </w:r>
      <w:r w:rsidR="002E510E">
        <w:rPr>
          <w:b/>
          <w:i/>
          <w:lang w:eastAsia="en-US"/>
        </w:rPr>
        <w:fldChar w:fldCharType="begin"/>
      </w:r>
      <w:r w:rsidR="002E510E">
        <w:rPr>
          <w:b/>
          <w:i/>
          <w:lang w:eastAsia="en-US"/>
        </w:rPr>
        <w:instrText xml:space="preserve"> REF _Ref520742621 \r \h </w:instrText>
      </w:r>
      <w:r w:rsidR="002E510E">
        <w:rPr>
          <w:b/>
          <w:i/>
          <w:lang w:eastAsia="en-US"/>
        </w:rPr>
      </w:r>
      <w:r w:rsidR="002E510E">
        <w:rPr>
          <w:b/>
          <w:i/>
          <w:lang w:eastAsia="en-US"/>
        </w:rPr>
        <w:fldChar w:fldCharType="separate"/>
      </w:r>
      <w:r w:rsidR="009E3E1C">
        <w:rPr>
          <w:b/>
          <w:i/>
          <w:lang w:eastAsia="en-US"/>
        </w:rPr>
        <w:t>379</w:t>
      </w:r>
      <w:r w:rsidR="002E510E">
        <w:rPr>
          <w:b/>
          <w:i/>
          <w:lang w:eastAsia="en-US"/>
        </w:rPr>
        <w:fldChar w:fldCharType="end"/>
      </w:r>
    </w:p>
    <w:p w:rsidRPr="00CE0432" w:rsidR="00640491" w:rsidP="001F00BF" w:rsidRDefault="00640491" w14:paraId="1D0629B3" w14:textId="2B78EEEC">
      <w:pPr>
        <w:pStyle w:val="A3"/>
      </w:pPr>
      <w:r>
        <w:t xml:space="preserve">Progressive disease (Prog) </w:t>
      </w:r>
      <w:r>
        <w:rPr>
          <w:lang w:eastAsia="en-US"/>
        </w:rPr>
        <w:t xml:space="preserve">– </w:t>
      </w:r>
      <w:r w:rsidRPr="0062722C">
        <w:rPr>
          <w:b/>
          <w:i/>
          <w:lang w:eastAsia="en-US"/>
        </w:rPr>
        <w:t xml:space="preserve">Go to question </w:t>
      </w:r>
      <w:r w:rsidR="002E510E">
        <w:rPr>
          <w:b/>
          <w:i/>
          <w:lang w:eastAsia="en-US"/>
        </w:rPr>
        <w:fldChar w:fldCharType="begin"/>
      </w:r>
      <w:r w:rsidR="002E510E">
        <w:rPr>
          <w:b/>
          <w:i/>
          <w:lang w:eastAsia="en-US"/>
        </w:rPr>
        <w:instrText xml:space="preserve"> REF _Ref520742621 \r \h </w:instrText>
      </w:r>
      <w:r w:rsidR="002E510E">
        <w:rPr>
          <w:b/>
          <w:i/>
          <w:lang w:eastAsia="en-US"/>
        </w:rPr>
      </w:r>
      <w:r w:rsidR="002E510E">
        <w:rPr>
          <w:b/>
          <w:i/>
          <w:lang w:eastAsia="en-US"/>
        </w:rPr>
        <w:fldChar w:fldCharType="separate"/>
      </w:r>
      <w:r w:rsidR="009E3E1C">
        <w:rPr>
          <w:b/>
          <w:i/>
          <w:lang w:eastAsia="en-US"/>
        </w:rPr>
        <w:t>379</w:t>
      </w:r>
      <w:r w:rsidR="002E510E">
        <w:rPr>
          <w:b/>
          <w:i/>
          <w:lang w:eastAsia="en-US"/>
        </w:rPr>
        <w:fldChar w:fldCharType="end"/>
      </w:r>
    </w:p>
    <w:p w:rsidR="00640491" w:rsidP="001F00BF" w:rsidRDefault="00640491" w14:paraId="107A7732" w14:textId="1EE718AC">
      <w:pPr>
        <w:pStyle w:val="A3"/>
      </w:pPr>
      <w:r>
        <w:t xml:space="preserve">Untreated - </w:t>
      </w:r>
      <w:r>
        <w:rPr>
          <w:rStyle w:val="gotoChar"/>
        </w:rPr>
        <w:t xml:space="preserve">Go to question </w:t>
      </w:r>
      <w:r w:rsidR="002E510E">
        <w:rPr>
          <w:b/>
          <w:i/>
          <w:lang w:eastAsia="en-US"/>
        </w:rPr>
        <w:fldChar w:fldCharType="begin"/>
      </w:r>
      <w:r w:rsidR="002E510E">
        <w:rPr>
          <w:b/>
          <w:i/>
          <w:lang w:eastAsia="en-US"/>
        </w:rPr>
        <w:instrText xml:space="preserve"> REF _Ref520742621 \r \h </w:instrText>
      </w:r>
      <w:r w:rsidR="002E510E">
        <w:rPr>
          <w:b/>
          <w:i/>
          <w:lang w:eastAsia="en-US"/>
        </w:rPr>
      </w:r>
      <w:r w:rsidR="002E510E">
        <w:rPr>
          <w:b/>
          <w:i/>
          <w:lang w:eastAsia="en-US"/>
        </w:rPr>
        <w:fldChar w:fldCharType="separate"/>
      </w:r>
      <w:r w:rsidR="009E3E1C">
        <w:rPr>
          <w:b/>
          <w:i/>
          <w:lang w:eastAsia="en-US"/>
        </w:rPr>
        <w:t>379</w:t>
      </w:r>
      <w:r w:rsidR="002E510E">
        <w:rPr>
          <w:b/>
          <w:i/>
          <w:lang w:eastAsia="en-US"/>
        </w:rPr>
        <w:fldChar w:fldCharType="end"/>
      </w:r>
    </w:p>
    <w:p w:rsidR="00640491" w:rsidP="001F00BF" w:rsidRDefault="00640491" w14:paraId="453B715C" w14:textId="77777777">
      <w:pPr>
        <w:pStyle w:val="A3"/>
      </w:pPr>
      <w:r>
        <w:t xml:space="preserve">Not assessed  - </w:t>
      </w:r>
      <w:r>
        <w:rPr>
          <w:rStyle w:val="gotoChar"/>
        </w:rPr>
        <w:t>Go to signature line</w:t>
      </w:r>
    </w:p>
    <w:p w:rsidR="00640491" w:rsidP="00640491" w:rsidRDefault="00640491" w14:paraId="1478B91B" w14:textId="77777777">
      <w:pPr>
        <w:pStyle w:val="Q4"/>
      </w:pPr>
      <w:bookmarkStart w:name="_Ref520742621" w:id="323"/>
      <w:r>
        <w:t xml:space="preserve">Date assessed:  </w:t>
      </w:r>
      <w:r w:rsidRPr="00E32512">
        <w:t xml:space="preserve">___ </w:t>
      </w:r>
      <w:r>
        <w:t xml:space="preserve">___ ___ ___ — ___ ___ — ___ ___ - </w:t>
      </w:r>
      <w:r>
        <w:rPr>
          <w:rStyle w:val="gotoChar"/>
        </w:rPr>
        <w:t>Go to signature line</w:t>
      </w:r>
      <w:bookmarkEnd w:id="323"/>
    </w:p>
    <w:p w:rsidRPr="00903E30" w:rsidR="00640491" w:rsidP="0030602B" w:rsidRDefault="00640491" w14:paraId="7661FCC0" w14:textId="7E00B690">
      <w:pPr>
        <w:pStyle w:val="YMDNoTabs"/>
      </w:pPr>
      <w:r w:rsidRPr="00903E30">
        <w:t xml:space="preserve">             </w:t>
      </w:r>
      <w:r>
        <w:t xml:space="preserve">     </w:t>
      </w:r>
      <w:r w:rsidRPr="00903E30">
        <w:t xml:space="preserve">     </w:t>
      </w:r>
      <w:r>
        <w:t xml:space="preserve">                                     </w:t>
      </w:r>
      <w:r>
        <w:tab/>
        <w:t xml:space="preserve"> </w:t>
      </w:r>
      <w:r w:rsidR="0030602B">
        <w:tab/>
      </w:r>
      <w:r w:rsidR="0030602B">
        <w:tab/>
      </w:r>
      <w:r w:rsidR="0030602B">
        <w:tab/>
      </w:r>
      <w:r w:rsidRPr="00903E30">
        <w:t>YYYY                         MM                  DD</w:t>
      </w:r>
    </w:p>
    <w:p w:rsidRPr="001F00BF" w:rsidR="001F00BF" w:rsidP="00F256DC" w:rsidRDefault="001F00BF" w14:paraId="282A3794" w14:textId="77777777">
      <w:pPr>
        <w:pStyle w:val="sectionhead"/>
      </w:pPr>
      <w:r w:rsidRPr="001F00BF">
        <w:t>Hodgkin and Non-Hodgkin Lymphoma</w:t>
      </w:r>
    </w:p>
    <w:p w:rsidR="0046197D" w:rsidP="00235808" w:rsidRDefault="0046197D" w14:paraId="76A2FCE8" w14:textId="77777777">
      <w:pPr>
        <w:pStyle w:val="YYYYMMDD"/>
        <w:tabs>
          <w:tab w:val="clear" w:pos="4950"/>
          <w:tab w:val="center" w:pos="4590"/>
        </w:tabs>
        <w:rPr>
          <w:sz w:val="19"/>
          <w:szCs w:val="19"/>
        </w:rPr>
      </w:pPr>
    </w:p>
    <w:p w:rsidRPr="002550A4" w:rsidR="001F00BF" w:rsidP="001F00BF" w:rsidRDefault="001F00BF" w14:paraId="65CD4FCF" w14:textId="77777777">
      <w:pPr>
        <w:pStyle w:val="Q2"/>
      </w:pPr>
      <w:bookmarkStart w:name="_Ref520729742" w:id="324"/>
      <w:r w:rsidRPr="002550A4">
        <w:t>Specify the lymphoma histology: (at infusion)</w:t>
      </w:r>
      <w:bookmarkEnd w:id="324"/>
    </w:p>
    <w:p w:rsidRPr="002550A4" w:rsidR="001F00BF" w:rsidP="001F00BF" w:rsidRDefault="001F00BF" w14:paraId="107B9809" w14:textId="77777777">
      <w:pPr>
        <w:tabs>
          <w:tab w:val="clear" w:pos="1584"/>
          <w:tab w:val="clear" w:pos="10080"/>
        </w:tabs>
        <w:spacing w:after="0"/>
        <w:ind w:left="1440" w:hanging="360"/>
        <w:rPr>
          <w:b/>
          <w:color w:val="365F91"/>
          <w:lang w:eastAsia="en-US"/>
        </w:rPr>
      </w:pPr>
      <w:r w:rsidRPr="002550A4">
        <w:rPr>
          <w:b/>
          <w:color w:val="365F91"/>
          <w:lang w:eastAsia="en-US"/>
        </w:rPr>
        <w:t>Hodgkin Lymphoma Codes</w:t>
      </w:r>
    </w:p>
    <w:p w:rsidRPr="002550A4" w:rsidR="001F00BF" w:rsidP="001F00BF" w:rsidRDefault="001F00BF" w14:paraId="708450F5" w14:textId="77777777">
      <w:pPr>
        <w:tabs>
          <w:tab w:val="clear" w:pos="1584"/>
          <w:tab w:val="clear" w:pos="10080"/>
        </w:tabs>
        <w:autoSpaceDE w:val="0"/>
        <w:autoSpaceDN w:val="0"/>
        <w:adjustRightInd w:val="0"/>
        <w:spacing w:before="0" w:after="0" w:line="240" w:lineRule="auto"/>
        <w:ind w:left="1440" w:hanging="360"/>
        <w:rPr>
          <w:bCs/>
          <w:lang w:eastAsia="en-US"/>
        </w:rPr>
      </w:pPr>
    </w:p>
    <w:p w:rsidRPr="002550A4" w:rsidR="001F00BF" w:rsidP="001F00BF" w:rsidRDefault="001F00BF" w14:paraId="1F22AFFB" w14:textId="77777777">
      <w:pPr>
        <w:pStyle w:val="A2"/>
        <w:rPr>
          <w:lang w:eastAsia="en-US"/>
        </w:rPr>
      </w:pPr>
      <w:r w:rsidRPr="002550A4">
        <w:rPr>
          <w:lang w:eastAsia="en-US"/>
        </w:rPr>
        <w:t>Hodgkin lymphoma, not otherwise specified (150)</w:t>
      </w:r>
    </w:p>
    <w:p w:rsidRPr="002550A4" w:rsidR="001F00BF" w:rsidP="001F00BF" w:rsidRDefault="001F00BF" w14:paraId="10C5F618" w14:textId="77777777">
      <w:pPr>
        <w:pStyle w:val="A2"/>
        <w:rPr>
          <w:lang w:eastAsia="en-US"/>
        </w:rPr>
      </w:pPr>
      <w:r w:rsidRPr="002550A4">
        <w:rPr>
          <w:bCs/>
          <w:lang w:eastAsia="en-US"/>
        </w:rPr>
        <w:t>L</w:t>
      </w:r>
      <w:r w:rsidRPr="002550A4">
        <w:rPr>
          <w:lang w:eastAsia="en-US"/>
        </w:rPr>
        <w:t>ymphocyte depleted (154)</w:t>
      </w:r>
    </w:p>
    <w:p w:rsidRPr="002550A4" w:rsidR="001F00BF" w:rsidP="001F00BF" w:rsidRDefault="001F00BF" w14:paraId="157EBC41" w14:textId="77777777">
      <w:pPr>
        <w:pStyle w:val="A2"/>
        <w:rPr>
          <w:lang w:eastAsia="en-US"/>
        </w:rPr>
      </w:pPr>
      <w:r w:rsidRPr="002550A4">
        <w:rPr>
          <w:bCs/>
          <w:lang w:eastAsia="en-US"/>
        </w:rPr>
        <w:t>Ly</w:t>
      </w:r>
      <w:r w:rsidRPr="002550A4">
        <w:rPr>
          <w:lang w:eastAsia="en-US"/>
        </w:rPr>
        <w:t>mphocyte-rich (151)</w:t>
      </w:r>
    </w:p>
    <w:p w:rsidRPr="002550A4" w:rsidR="001F00BF" w:rsidP="001F00BF" w:rsidRDefault="001F00BF" w14:paraId="3A08D2AB" w14:textId="77777777">
      <w:pPr>
        <w:pStyle w:val="A2"/>
        <w:rPr>
          <w:lang w:eastAsia="en-US"/>
        </w:rPr>
      </w:pPr>
      <w:r w:rsidRPr="002550A4">
        <w:rPr>
          <w:bCs/>
          <w:lang w:eastAsia="en-US"/>
        </w:rPr>
        <w:t>M</w:t>
      </w:r>
      <w:r w:rsidRPr="002550A4">
        <w:rPr>
          <w:lang w:eastAsia="en-US"/>
        </w:rPr>
        <w:t>ixed cellularity (153)</w:t>
      </w:r>
    </w:p>
    <w:p w:rsidRPr="002550A4" w:rsidR="001F00BF" w:rsidP="001F00BF" w:rsidRDefault="001F00BF" w14:paraId="7F86C7C7" w14:textId="77777777">
      <w:pPr>
        <w:pStyle w:val="A2"/>
        <w:rPr>
          <w:bCs/>
          <w:lang w:eastAsia="en-US"/>
        </w:rPr>
      </w:pPr>
      <w:r w:rsidRPr="002550A4">
        <w:rPr>
          <w:bCs/>
          <w:lang w:eastAsia="en-US"/>
        </w:rPr>
        <w:t>Nodular lymphocyte predominant Hodgkin lymphoma (155)</w:t>
      </w:r>
    </w:p>
    <w:p w:rsidRPr="002550A4" w:rsidR="001F00BF" w:rsidP="001F00BF" w:rsidRDefault="001F00BF" w14:paraId="70AB1F71" w14:textId="77777777">
      <w:pPr>
        <w:pStyle w:val="A2"/>
        <w:rPr>
          <w:lang w:eastAsia="en-US"/>
        </w:rPr>
      </w:pPr>
      <w:r w:rsidRPr="002550A4">
        <w:rPr>
          <w:bCs/>
          <w:lang w:eastAsia="en-US"/>
        </w:rPr>
        <w:t>N</w:t>
      </w:r>
      <w:r w:rsidRPr="002550A4">
        <w:rPr>
          <w:lang w:eastAsia="en-US"/>
        </w:rPr>
        <w:t>odular sclerosis (152)</w:t>
      </w:r>
    </w:p>
    <w:p w:rsidRPr="002550A4" w:rsidR="001F00BF" w:rsidP="001F00BF" w:rsidRDefault="001F00BF" w14:paraId="6FE21F85" w14:textId="77777777">
      <w:pPr>
        <w:tabs>
          <w:tab w:val="clear" w:pos="1584"/>
          <w:tab w:val="clear" w:pos="10080"/>
          <w:tab w:val="left" w:pos="450"/>
        </w:tabs>
        <w:spacing w:after="0"/>
        <w:ind w:left="1440" w:hanging="360"/>
        <w:rPr>
          <w:b/>
          <w:color w:val="365F91"/>
          <w:lang w:eastAsia="en-US"/>
        </w:rPr>
      </w:pPr>
      <w:r w:rsidRPr="002550A4">
        <w:rPr>
          <w:b/>
          <w:color w:val="365F91"/>
          <w:lang w:eastAsia="en-US"/>
        </w:rPr>
        <w:t>Non-Hodgkin Lymphoma Codes</w:t>
      </w:r>
    </w:p>
    <w:p w:rsidRPr="002550A4" w:rsidR="001F00BF" w:rsidP="001F00BF" w:rsidRDefault="001F00BF" w14:paraId="50E019B1" w14:textId="77777777">
      <w:pPr>
        <w:tabs>
          <w:tab w:val="clear" w:pos="1584"/>
          <w:tab w:val="clear" w:pos="10080"/>
          <w:tab w:val="left" w:pos="450"/>
        </w:tabs>
        <w:autoSpaceDE w:val="0"/>
        <w:autoSpaceDN w:val="0"/>
        <w:adjustRightInd w:val="0"/>
        <w:spacing w:before="0" w:after="0" w:line="240" w:lineRule="auto"/>
        <w:ind w:left="0" w:firstLine="0"/>
        <w:rPr>
          <w:b/>
          <w:bCs/>
          <w:lang w:eastAsia="en-US"/>
        </w:rPr>
      </w:pPr>
    </w:p>
    <w:p w:rsidRPr="002550A4" w:rsidR="001F00BF" w:rsidP="001F00BF" w:rsidRDefault="001F00BF" w14:paraId="40467630" w14:textId="77777777">
      <w:pPr>
        <w:tabs>
          <w:tab w:val="clear" w:pos="1584"/>
          <w:tab w:val="clear" w:pos="10080"/>
          <w:tab w:val="left" w:pos="450"/>
        </w:tabs>
        <w:autoSpaceDE w:val="0"/>
        <w:autoSpaceDN w:val="0"/>
        <w:adjustRightInd w:val="0"/>
        <w:spacing w:before="0" w:after="0" w:line="240" w:lineRule="auto"/>
        <w:ind w:left="1620" w:hanging="540"/>
        <w:rPr>
          <w:b/>
          <w:bCs/>
          <w:lang w:eastAsia="en-US"/>
        </w:rPr>
      </w:pPr>
      <w:r w:rsidRPr="002550A4">
        <w:rPr>
          <w:b/>
          <w:bCs/>
          <w:lang w:eastAsia="en-US"/>
        </w:rPr>
        <w:t>B-cell Neoplasms</w:t>
      </w:r>
    </w:p>
    <w:p w:rsidRPr="002550A4" w:rsidR="001F00BF" w:rsidP="001F00BF" w:rsidRDefault="001F00BF" w14:paraId="6A30F5F0" w14:textId="77777777">
      <w:pPr>
        <w:pStyle w:val="A2"/>
        <w:rPr>
          <w:lang w:eastAsia="en-US"/>
        </w:rPr>
      </w:pPr>
      <w:r w:rsidRPr="002550A4">
        <w:rPr>
          <w:lang w:eastAsia="en-US"/>
        </w:rPr>
        <w:t>ALK+ large B-cell lymphoma (1833)</w:t>
      </w:r>
    </w:p>
    <w:p w:rsidRPr="002550A4" w:rsidR="001F00BF" w:rsidP="001F00BF" w:rsidRDefault="001F00BF" w14:paraId="7357E49B" w14:textId="77777777">
      <w:pPr>
        <w:pStyle w:val="A2"/>
        <w:rPr>
          <w:lang w:eastAsia="en-US"/>
        </w:rPr>
      </w:pPr>
      <w:r w:rsidRPr="002550A4">
        <w:rPr>
          <w:lang w:eastAsia="en-US"/>
        </w:rPr>
        <w:t>B-cell lymphoma, unclassifiable, with features intermediate between DLBCL and classical Hodgkin lymphoma (149)</w:t>
      </w:r>
    </w:p>
    <w:p w:rsidRPr="002550A4" w:rsidR="001F00BF" w:rsidP="001F00BF" w:rsidRDefault="001F00BF" w14:paraId="0DEA0825" w14:textId="77777777">
      <w:pPr>
        <w:pStyle w:val="A2"/>
        <w:rPr>
          <w:lang w:eastAsia="en-US"/>
        </w:rPr>
      </w:pPr>
      <w:r w:rsidRPr="002550A4">
        <w:rPr>
          <w:lang w:eastAsia="en-US"/>
        </w:rPr>
        <w:t>Burkitt lymphoma (111)</w:t>
      </w:r>
    </w:p>
    <w:p w:rsidRPr="002550A4" w:rsidR="001F00BF" w:rsidP="001F00BF" w:rsidRDefault="001F00BF" w14:paraId="66473467" w14:textId="77777777">
      <w:pPr>
        <w:pStyle w:val="A2"/>
        <w:rPr>
          <w:lang w:eastAsia="en-US"/>
        </w:rPr>
      </w:pPr>
      <w:r w:rsidRPr="002550A4">
        <w:rPr>
          <w:lang w:eastAsia="en-US"/>
        </w:rPr>
        <w:t>Burkitt-like lymphoma with 11q aberration (1834)</w:t>
      </w:r>
    </w:p>
    <w:p w:rsidRPr="002550A4" w:rsidR="001F00BF" w:rsidP="001F00BF" w:rsidRDefault="001F00BF" w14:paraId="54B23FC3" w14:textId="78FA7D21">
      <w:pPr>
        <w:pStyle w:val="A2"/>
        <w:rPr>
          <w:lang w:eastAsia="en-US"/>
        </w:rPr>
      </w:pPr>
      <w:r w:rsidRPr="002550A4">
        <w:rPr>
          <w:lang w:eastAsia="en-US"/>
        </w:rPr>
        <w:t>Diffuse, large B-cell lymphoma- Activated B-cell type (non-GCB) (1821)</w:t>
      </w:r>
      <w:r w:rsidRPr="002550A4">
        <w:t xml:space="preserve"> - </w:t>
      </w:r>
      <w:r w:rsidRPr="002550A4">
        <w:rPr>
          <w:b/>
          <w:i/>
        </w:rPr>
        <w:t xml:space="preserve">Go to question </w:t>
      </w:r>
      <w:r w:rsidR="00B633E5">
        <w:rPr>
          <w:b/>
          <w:i/>
        </w:rPr>
        <w:fldChar w:fldCharType="begin"/>
      </w:r>
      <w:r w:rsidR="00B633E5">
        <w:rPr>
          <w:b/>
          <w:i/>
        </w:rPr>
        <w:instrText xml:space="preserve"> REF _Ref520730783 \r \h </w:instrText>
      </w:r>
      <w:r w:rsidR="00B633E5">
        <w:rPr>
          <w:b/>
          <w:i/>
        </w:rPr>
      </w:r>
      <w:r w:rsidR="00B633E5">
        <w:rPr>
          <w:b/>
          <w:i/>
        </w:rPr>
        <w:fldChar w:fldCharType="separate"/>
      </w:r>
      <w:r w:rsidR="009E3E1C">
        <w:rPr>
          <w:b/>
          <w:i/>
        </w:rPr>
        <w:t>382</w:t>
      </w:r>
      <w:r w:rsidR="00B633E5">
        <w:rPr>
          <w:b/>
          <w:i/>
        </w:rPr>
        <w:fldChar w:fldCharType="end"/>
      </w:r>
      <w:r w:rsidRPr="002550A4">
        <w:rPr>
          <w:lang w:eastAsia="en-US"/>
        </w:rPr>
        <w:t xml:space="preserve"> </w:t>
      </w:r>
    </w:p>
    <w:p w:rsidRPr="002550A4" w:rsidR="001F00BF" w:rsidP="001F00BF" w:rsidRDefault="001F00BF" w14:paraId="55450EB4" w14:textId="448945DE">
      <w:pPr>
        <w:pStyle w:val="A2"/>
        <w:rPr>
          <w:lang w:eastAsia="en-US"/>
        </w:rPr>
      </w:pPr>
      <w:r w:rsidRPr="002550A4">
        <w:rPr>
          <w:lang w:eastAsia="en-US"/>
        </w:rPr>
        <w:t>Diffuse, large B-cell lymphoma- Germinal center B-cell type (1820)</w:t>
      </w:r>
      <w:r w:rsidRPr="002550A4">
        <w:t xml:space="preserve"> - </w:t>
      </w:r>
      <w:r w:rsidRPr="002550A4">
        <w:rPr>
          <w:b/>
          <w:i/>
        </w:rPr>
        <w:t xml:space="preserve">Go to question </w:t>
      </w:r>
      <w:r w:rsidR="00B633E5">
        <w:rPr>
          <w:b/>
          <w:i/>
        </w:rPr>
        <w:fldChar w:fldCharType="begin"/>
      </w:r>
      <w:r w:rsidR="00B633E5">
        <w:rPr>
          <w:b/>
          <w:i/>
        </w:rPr>
        <w:instrText xml:space="preserve"> REF _Ref520730783 \r \h </w:instrText>
      </w:r>
      <w:r w:rsidR="00B633E5">
        <w:rPr>
          <w:b/>
          <w:i/>
        </w:rPr>
      </w:r>
      <w:r w:rsidR="00B633E5">
        <w:rPr>
          <w:b/>
          <w:i/>
        </w:rPr>
        <w:fldChar w:fldCharType="separate"/>
      </w:r>
      <w:r w:rsidR="009E3E1C">
        <w:rPr>
          <w:b/>
          <w:i/>
        </w:rPr>
        <w:t>382</w:t>
      </w:r>
      <w:r w:rsidR="00B633E5">
        <w:rPr>
          <w:b/>
          <w:i/>
        </w:rPr>
        <w:fldChar w:fldCharType="end"/>
      </w:r>
    </w:p>
    <w:p w:rsidRPr="002550A4" w:rsidR="001F00BF" w:rsidP="001F00BF" w:rsidRDefault="001F00BF" w14:paraId="5551FAB0" w14:textId="77777777">
      <w:pPr>
        <w:pStyle w:val="A2"/>
        <w:rPr>
          <w:lang w:eastAsia="en-US"/>
        </w:rPr>
      </w:pPr>
      <w:r w:rsidRPr="002550A4">
        <w:rPr>
          <w:lang w:eastAsia="en-US"/>
        </w:rPr>
        <w:t>Diffuse large B-cell Lymphoma (cell of origin unknown) (107)</w:t>
      </w:r>
    </w:p>
    <w:p w:rsidRPr="002550A4" w:rsidR="001F00BF" w:rsidP="001F00BF" w:rsidRDefault="001F00BF" w14:paraId="450B0FF9" w14:textId="77777777">
      <w:pPr>
        <w:pStyle w:val="A2"/>
        <w:rPr>
          <w:lang w:eastAsia="en-US"/>
        </w:rPr>
      </w:pPr>
      <w:r w:rsidRPr="002550A4">
        <w:rPr>
          <w:lang w:eastAsia="en-US"/>
        </w:rPr>
        <w:t xml:space="preserve">DLBCL associated with chronic inflammation (1825) </w:t>
      </w:r>
    </w:p>
    <w:p w:rsidRPr="002550A4" w:rsidR="001F00BF" w:rsidP="001F00BF" w:rsidRDefault="001F00BF" w14:paraId="54709BB9" w14:textId="77777777">
      <w:pPr>
        <w:pStyle w:val="A2"/>
        <w:rPr>
          <w:lang w:eastAsia="en-US"/>
        </w:rPr>
      </w:pPr>
      <w:r w:rsidRPr="002550A4">
        <w:rPr>
          <w:lang w:eastAsia="en-US"/>
        </w:rPr>
        <w:t>Duodenal-type follicular lymphoma (1815)</w:t>
      </w:r>
    </w:p>
    <w:p w:rsidRPr="002550A4" w:rsidR="001F00BF" w:rsidP="001F00BF" w:rsidRDefault="001F00BF" w14:paraId="7F12E0FE" w14:textId="77777777">
      <w:pPr>
        <w:pStyle w:val="A2"/>
        <w:rPr>
          <w:lang w:eastAsia="en-US"/>
        </w:rPr>
      </w:pPr>
      <w:r w:rsidRPr="002550A4">
        <w:rPr>
          <w:lang w:eastAsia="en-US"/>
        </w:rPr>
        <w:t>EBV+  DLBCL, NOS (1823)</w:t>
      </w:r>
    </w:p>
    <w:p w:rsidRPr="002550A4" w:rsidR="001F00BF" w:rsidP="001F00BF" w:rsidRDefault="001F00BF" w14:paraId="124E79D8" w14:textId="77777777">
      <w:pPr>
        <w:pStyle w:val="A2"/>
        <w:rPr>
          <w:lang w:eastAsia="en-US"/>
        </w:rPr>
      </w:pPr>
      <w:r w:rsidRPr="002550A4">
        <w:rPr>
          <w:lang w:eastAsia="en-US"/>
        </w:rPr>
        <w:t>EBV+  mucocutaneous ulcer (1824)</w:t>
      </w:r>
    </w:p>
    <w:p w:rsidR="001F00BF" w:rsidP="001F00BF" w:rsidRDefault="001F00BF" w14:paraId="67A519D3" w14:textId="77777777">
      <w:pPr>
        <w:pStyle w:val="A2"/>
        <w:rPr>
          <w:lang w:eastAsia="en-US"/>
        </w:rPr>
      </w:pPr>
      <w:r w:rsidRPr="002550A4">
        <w:rPr>
          <w:lang w:eastAsia="en-US"/>
        </w:rPr>
        <w:t>Extranodal marginal zone B-cell lymphoma of mucosal associated lymphoid tissue type (MALT) (122)</w:t>
      </w:r>
    </w:p>
    <w:p w:rsidRPr="002550A4" w:rsidR="001F00BF" w:rsidP="001F00BF" w:rsidRDefault="001F00BF" w14:paraId="43DCA2FF" w14:textId="77777777">
      <w:pPr>
        <w:pStyle w:val="A2"/>
        <w:rPr>
          <w:lang w:eastAsia="en-US"/>
        </w:rPr>
      </w:pPr>
      <w:r w:rsidRPr="002550A4">
        <w:rPr>
          <w:lang w:eastAsia="en-US"/>
        </w:rPr>
        <w:t>Follicular, mixed, small cleaved and large cell (Grade II follicle center lymphoma) (103)</w:t>
      </w:r>
    </w:p>
    <w:p w:rsidRPr="002550A4" w:rsidR="001F00BF" w:rsidP="001F00BF" w:rsidRDefault="001F00BF" w14:paraId="0265E755" w14:textId="77777777">
      <w:pPr>
        <w:pStyle w:val="A2"/>
        <w:rPr>
          <w:lang w:eastAsia="en-US"/>
        </w:rPr>
      </w:pPr>
      <w:r w:rsidRPr="002550A4">
        <w:rPr>
          <w:lang w:eastAsia="en-US"/>
        </w:rPr>
        <w:t>Follicular, predominantly large cell (Grade IIIA follicle center lymphoma) (162)</w:t>
      </w:r>
    </w:p>
    <w:p w:rsidRPr="002550A4" w:rsidR="001F00BF" w:rsidP="001F00BF" w:rsidRDefault="001F00BF" w14:paraId="1A68616D" w14:textId="77777777">
      <w:pPr>
        <w:pStyle w:val="A2"/>
        <w:rPr>
          <w:lang w:eastAsia="en-US"/>
        </w:rPr>
      </w:pPr>
      <w:r w:rsidRPr="002550A4">
        <w:rPr>
          <w:lang w:eastAsia="en-US"/>
        </w:rPr>
        <w:t>Follicular, predominantly large cell (Grade IIIB follicle center lymphoma) (163)</w:t>
      </w:r>
    </w:p>
    <w:p w:rsidRPr="002550A4" w:rsidR="001F00BF" w:rsidP="001F00BF" w:rsidRDefault="001F00BF" w14:paraId="316E5942" w14:textId="77777777">
      <w:pPr>
        <w:pStyle w:val="A2"/>
        <w:rPr>
          <w:lang w:eastAsia="en-US"/>
        </w:rPr>
      </w:pPr>
      <w:r w:rsidRPr="002550A4">
        <w:rPr>
          <w:lang w:eastAsia="en-US"/>
        </w:rPr>
        <w:t xml:space="preserve">Follicular, predominantly large cell (Grade IIIA vs IIIB not specified) (1814) </w:t>
      </w:r>
    </w:p>
    <w:p w:rsidRPr="002550A4" w:rsidR="001F00BF" w:rsidP="001F00BF" w:rsidRDefault="001F00BF" w14:paraId="71630E78" w14:textId="77777777">
      <w:pPr>
        <w:pStyle w:val="A2"/>
        <w:rPr>
          <w:lang w:eastAsia="en-US"/>
        </w:rPr>
      </w:pPr>
      <w:r w:rsidRPr="002550A4">
        <w:rPr>
          <w:lang w:eastAsia="en-US"/>
        </w:rPr>
        <w:t>Follicular, predominantly small cleaved cell (Grade I follicle center lymphoma) (102)</w:t>
      </w:r>
    </w:p>
    <w:p w:rsidRPr="002550A4" w:rsidR="001F00BF" w:rsidP="001F00BF" w:rsidRDefault="001F00BF" w14:paraId="002EF51A" w14:textId="77777777">
      <w:pPr>
        <w:pStyle w:val="A2"/>
        <w:rPr>
          <w:lang w:eastAsia="en-US"/>
        </w:rPr>
      </w:pPr>
      <w:r w:rsidRPr="002550A4">
        <w:rPr>
          <w:lang w:eastAsia="en-US"/>
        </w:rPr>
        <w:t>Follicular (grade unknown) (164)</w:t>
      </w:r>
    </w:p>
    <w:p w:rsidRPr="002550A4" w:rsidR="001F00BF" w:rsidP="001F00BF" w:rsidRDefault="001F00BF" w14:paraId="247DA251" w14:textId="77777777">
      <w:pPr>
        <w:pStyle w:val="A2"/>
        <w:rPr>
          <w:lang w:eastAsia="en-US"/>
        </w:rPr>
      </w:pPr>
      <w:r w:rsidRPr="002550A4">
        <w:rPr>
          <w:lang w:eastAsia="en-US"/>
        </w:rPr>
        <w:t>HHV8+ DLBCL, NOS (1826)</w:t>
      </w:r>
    </w:p>
    <w:p w:rsidRPr="002550A4" w:rsidR="001F00BF" w:rsidP="001F00BF" w:rsidRDefault="001F00BF" w14:paraId="02C8B5ED" w14:textId="77777777">
      <w:pPr>
        <w:pStyle w:val="A2"/>
        <w:rPr>
          <w:lang w:eastAsia="en-US"/>
        </w:rPr>
      </w:pPr>
      <w:r w:rsidRPr="002550A4">
        <w:rPr>
          <w:lang w:eastAsia="en-US"/>
        </w:rPr>
        <w:t>High-grade B-cell lymphoma, with MYC and BCL2 and/or BCL6 rearrangements (1831)</w:t>
      </w:r>
    </w:p>
    <w:p w:rsidRPr="002550A4" w:rsidR="001F00BF" w:rsidP="001F00BF" w:rsidRDefault="001F00BF" w14:paraId="68F8054F" w14:textId="77777777">
      <w:pPr>
        <w:pStyle w:val="A2"/>
        <w:rPr>
          <w:lang w:eastAsia="en-US"/>
        </w:rPr>
      </w:pPr>
      <w:r w:rsidRPr="002550A4">
        <w:rPr>
          <w:lang w:eastAsia="en-US"/>
        </w:rPr>
        <w:t>High-grade B-cell lymphoma, NOS (1830)</w:t>
      </w:r>
    </w:p>
    <w:p w:rsidRPr="002550A4" w:rsidR="001F00BF" w:rsidP="001F00BF" w:rsidRDefault="001F00BF" w14:paraId="0DF09B18" w14:textId="77777777">
      <w:pPr>
        <w:pStyle w:val="A2"/>
        <w:rPr>
          <w:lang w:eastAsia="en-US"/>
        </w:rPr>
      </w:pPr>
      <w:r w:rsidRPr="002550A4">
        <w:rPr>
          <w:lang w:eastAsia="en-US"/>
        </w:rPr>
        <w:t>Intravascular large B-cell lymphoma (136)</w:t>
      </w:r>
    </w:p>
    <w:p w:rsidRPr="002550A4" w:rsidR="001F00BF" w:rsidP="001F00BF" w:rsidRDefault="001F00BF" w14:paraId="627AA7B5" w14:textId="77777777">
      <w:pPr>
        <w:pStyle w:val="A2"/>
        <w:rPr>
          <w:lang w:eastAsia="en-US"/>
        </w:rPr>
      </w:pPr>
      <w:r w:rsidRPr="002550A4">
        <w:rPr>
          <w:lang w:eastAsia="en-US"/>
        </w:rPr>
        <w:t>Large B-cell lymphoma with IRF4 rearrangement (1832)</w:t>
      </w:r>
    </w:p>
    <w:p w:rsidRPr="002550A4" w:rsidR="001F00BF" w:rsidP="001F00BF" w:rsidRDefault="001F00BF" w14:paraId="1680A93E" w14:textId="77777777">
      <w:pPr>
        <w:pStyle w:val="A2"/>
        <w:rPr>
          <w:lang w:eastAsia="en-US"/>
        </w:rPr>
      </w:pPr>
      <w:r w:rsidRPr="002550A4">
        <w:rPr>
          <w:lang w:eastAsia="en-US"/>
        </w:rPr>
        <w:t>Lymphomatoid granulomatosis (1835)</w:t>
      </w:r>
    </w:p>
    <w:p w:rsidRPr="002550A4" w:rsidR="001F00BF" w:rsidP="001F00BF" w:rsidRDefault="001F00BF" w14:paraId="60E964DF" w14:textId="77777777">
      <w:pPr>
        <w:pStyle w:val="A2"/>
        <w:rPr>
          <w:lang w:eastAsia="en-US"/>
        </w:rPr>
      </w:pPr>
      <w:r w:rsidRPr="002550A4">
        <w:rPr>
          <w:lang w:eastAsia="en-US"/>
        </w:rPr>
        <w:t>Mantle cell lymphoma (115)</w:t>
      </w:r>
    </w:p>
    <w:p w:rsidRPr="002550A4" w:rsidR="001F00BF" w:rsidP="001F00BF" w:rsidRDefault="001F00BF" w14:paraId="74CFA570" w14:textId="77777777">
      <w:pPr>
        <w:pStyle w:val="A2"/>
        <w:rPr>
          <w:lang w:eastAsia="en-US"/>
        </w:rPr>
      </w:pPr>
      <w:r w:rsidRPr="002550A4">
        <w:rPr>
          <w:lang w:eastAsia="en-US"/>
        </w:rPr>
        <w:t>Nodal marginal zone B-cell lymphoma (± monocytoid B-cells) (123)</w:t>
      </w:r>
    </w:p>
    <w:p w:rsidRPr="002550A4" w:rsidR="001F00BF" w:rsidP="001F00BF" w:rsidRDefault="001F00BF" w14:paraId="5D0A9F24" w14:textId="77777777">
      <w:pPr>
        <w:pStyle w:val="A2"/>
        <w:rPr>
          <w:lang w:eastAsia="en-US"/>
        </w:rPr>
      </w:pPr>
      <w:r w:rsidRPr="002550A4">
        <w:rPr>
          <w:lang w:eastAsia="en-US"/>
        </w:rPr>
        <w:t>Pediatric nodal marginal zone lymphoma (1813)</w:t>
      </w:r>
    </w:p>
    <w:p w:rsidRPr="002550A4" w:rsidR="001F00BF" w:rsidP="001F00BF" w:rsidRDefault="001F00BF" w14:paraId="7B87FFD1" w14:textId="77777777">
      <w:pPr>
        <w:pStyle w:val="A2"/>
        <w:rPr>
          <w:lang w:eastAsia="en-US"/>
        </w:rPr>
      </w:pPr>
      <w:r w:rsidRPr="002550A4">
        <w:rPr>
          <w:lang w:eastAsia="en-US"/>
        </w:rPr>
        <w:t>Pediatric-type follicular lymphoma (1816)</w:t>
      </w:r>
    </w:p>
    <w:p w:rsidRPr="002550A4" w:rsidR="001F00BF" w:rsidP="001F00BF" w:rsidRDefault="001F00BF" w14:paraId="2B6DE9AA" w14:textId="77777777">
      <w:pPr>
        <w:pStyle w:val="A2"/>
      </w:pPr>
      <w:r w:rsidRPr="002550A4">
        <w:rPr>
          <w:lang w:eastAsia="en-US"/>
        </w:rPr>
        <w:t>Plasmablastic lymphoma (1836)</w:t>
      </w:r>
    </w:p>
    <w:p w:rsidRPr="002550A4" w:rsidR="001F00BF" w:rsidP="001F00BF" w:rsidRDefault="001F00BF" w14:paraId="32A9F899" w14:textId="77777777">
      <w:pPr>
        <w:pStyle w:val="A2"/>
        <w:rPr>
          <w:lang w:eastAsia="en-US"/>
        </w:rPr>
      </w:pPr>
      <w:r w:rsidRPr="002550A4">
        <w:rPr>
          <w:lang w:eastAsia="en-US"/>
        </w:rPr>
        <w:t>Primary cutaneous DLBCL, leg type (1822)</w:t>
      </w:r>
    </w:p>
    <w:p w:rsidRPr="002550A4" w:rsidR="001F00BF" w:rsidP="001F00BF" w:rsidRDefault="001F00BF" w14:paraId="3DB2D741" w14:textId="77777777">
      <w:pPr>
        <w:pStyle w:val="A2"/>
        <w:rPr>
          <w:lang w:eastAsia="en-US"/>
        </w:rPr>
      </w:pPr>
      <w:r w:rsidRPr="002550A4">
        <w:rPr>
          <w:lang w:eastAsia="en-US"/>
        </w:rPr>
        <w:t>Primary cutaneous follicle center lymphoma (1817)</w:t>
      </w:r>
    </w:p>
    <w:p w:rsidRPr="002550A4" w:rsidR="001F00BF" w:rsidP="001F00BF" w:rsidRDefault="001F00BF" w14:paraId="10F8B202" w14:textId="77777777">
      <w:pPr>
        <w:pStyle w:val="A2"/>
        <w:rPr>
          <w:lang w:eastAsia="en-US"/>
        </w:rPr>
      </w:pPr>
      <w:r w:rsidRPr="002550A4">
        <w:rPr>
          <w:lang w:eastAsia="en-US"/>
        </w:rPr>
        <w:t>Primary diffuse, large B-cell lymphoma of the CNS (118)</w:t>
      </w:r>
    </w:p>
    <w:p w:rsidRPr="002550A4" w:rsidR="001F00BF" w:rsidP="001F00BF" w:rsidRDefault="001F00BF" w14:paraId="2FD19E97" w14:textId="77777777">
      <w:pPr>
        <w:pStyle w:val="A2"/>
        <w:rPr>
          <w:lang w:eastAsia="en-US"/>
        </w:rPr>
      </w:pPr>
      <w:r w:rsidRPr="002550A4">
        <w:rPr>
          <w:lang w:eastAsia="en-US"/>
        </w:rPr>
        <w:t>Primary effusion lymphoma (138)</w:t>
      </w:r>
    </w:p>
    <w:p w:rsidRPr="002550A4" w:rsidR="001F00BF" w:rsidP="001F00BF" w:rsidRDefault="001F00BF" w14:paraId="17BDD29C" w14:textId="77777777">
      <w:pPr>
        <w:pStyle w:val="A2"/>
        <w:rPr>
          <w:lang w:eastAsia="en-US"/>
        </w:rPr>
      </w:pPr>
      <w:r w:rsidRPr="002550A4">
        <w:rPr>
          <w:lang w:eastAsia="en-US"/>
        </w:rPr>
        <w:t>Primary mediastinal (thymic) large B-cell lymphoma (125)</w:t>
      </w:r>
    </w:p>
    <w:p w:rsidRPr="002550A4" w:rsidR="001F00BF" w:rsidP="001F00BF" w:rsidRDefault="001F00BF" w14:paraId="684576A6" w14:textId="77777777">
      <w:pPr>
        <w:pStyle w:val="A2"/>
        <w:rPr>
          <w:lang w:eastAsia="en-US"/>
        </w:rPr>
      </w:pPr>
      <w:r w:rsidRPr="002550A4">
        <w:rPr>
          <w:lang w:eastAsia="en-US"/>
        </w:rPr>
        <w:t>Splenic B-cell lymphoma/leukemia, unclassifiable (1811)</w:t>
      </w:r>
    </w:p>
    <w:p w:rsidRPr="002550A4" w:rsidR="001F00BF" w:rsidP="001F00BF" w:rsidRDefault="001F00BF" w14:paraId="4BE59F30" w14:textId="77777777">
      <w:pPr>
        <w:pStyle w:val="A2"/>
        <w:rPr>
          <w:lang w:eastAsia="en-US"/>
        </w:rPr>
      </w:pPr>
      <w:r w:rsidRPr="002550A4">
        <w:rPr>
          <w:lang w:eastAsia="en-US"/>
        </w:rPr>
        <w:t xml:space="preserve">Splenic diffuse red pulp small B-cell lymphoma (1812) </w:t>
      </w:r>
    </w:p>
    <w:p w:rsidRPr="002550A4" w:rsidR="001F00BF" w:rsidP="001F00BF" w:rsidRDefault="001F00BF" w14:paraId="4318C8F5" w14:textId="77777777">
      <w:pPr>
        <w:pStyle w:val="A2"/>
        <w:rPr>
          <w:lang w:eastAsia="en-US"/>
        </w:rPr>
      </w:pPr>
      <w:r w:rsidRPr="002550A4">
        <w:rPr>
          <w:lang w:eastAsia="en-US"/>
        </w:rPr>
        <w:t>Splenic marginal zone B-cell lymphoma (124)</w:t>
      </w:r>
    </w:p>
    <w:p w:rsidRPr="002550A4" w:rsidR="001F00BF" w:rsidP="001F00BF" w:rsidRDefault="001F00BF" w14:paraId="28E234A6" w14:textId="77777777">
      <w:pPr>
        <w:pStyle w:val="A2"/>
        <w:rPr>
          <w:lang w:eastAsia="en-US"/>
        </w:rPr>
      </w:pPr>
      <w:r w:rsidRPr="002550A4">
        <w:rPr>
          <w:lang w:eastAsia="en-US"/>
        </w:rPr>
        <w:t>T-cell / histiocytic rich large B-cell lymphoma (120)</w:t>
      </w:r>
    </w:p>
    <w:p w:rsidRPr="002550A4" w:rsidR="001F00BF" w:rsidP="001F00BF" w:rsidRDefault="001F00BF" w14:paraId="090A8F63" w14:textId="77777777">
      <w:pPr>
        <w:pStyle w:val="A2"/>
        <w:rPr>
          <w:lang w:eastAsia="en-US"/>
        </w:rPr>
      </w:pPr>
      <w:r w:rsidRPr="002550A4">
        <w:rPr>
          <w:lang w:eastAsia="en-US"/>
        </w:rPr>
        <w:t>Waldenstrom macroglobulinemia / Lymphoplasmacytic lymphoma (173)</w:t>
      </w:r>
    </w:p>
    <w:p w:rsidRPr="002550A4" w:rsidR="001F00BF" w:rsidP="001F00BF" w:rsidRDefault="001F00BF" w14:paraId="752B7C96" w14:textId="2BF3A135">
      <w:pPr>
        <w:pStyle w:val="A2"/>
        <w:rPr>
          <w:b/>
        </w:rPr>
      </w:pPr>
      <w:r w:rsidRPr="002550A4">
        <w:rPr>
          <w:lang w:eastAsia="en-US"/>
        </w:rPr>
        <w:t xml:space="preserve">Other B-cell lymphoma (129) </w:t>
      </w:r>
      <w:r w:rsidRPr="002550A4">
        <w:rPr>
          <w:b/>
        </w:rPr>
        <w:t xml:space="preserve">– </w:t>
      </w:r>
      <w:r w:rsidRPr="002550A4">
        <w:rPr>
          <w:b/>
          <w:i/>
        </w:rPr>
        <w:t xml:space="preserve">Go to question </w:t>
      </w:r>
      <w:r w:rsidR="00B633E5">
        <w:rPr>
          <w:b/>
          <w:i/>
        </w:rPr>
        <w:fldChar w:fldCharType="begin"/>
      </w:r>
      <w:r w:rsidR="00B633E5">
        <w:rPr>
          <w:b/>
          <w:i/>
        </w:rPr>
        <w:instrText xml:space="preserve"> REF _Ref520730810 \r \h </w:instrText>
      </w:r>
      <w:r w:rsidR="00B633E5">
        <w:rPr>
          <w:b/>
          <w:i/>
        </w:rPr>
      </w:r>
      <w:r w:rsidR="00B633E5">
        <w:rPr>
          <w:b/>
          <w:i/>
        </w:rPr>
        <w:fldChar w:fldCharType="separate"/>
      </w:r>
      <w:r w:rsidR="009E3E1C">
        <w:rPr>
          <w:b/>
          <w:i/>
        </w:rPr>
        <w:t>381</w:t>
      </w:r>
      <w:r w:rsidR="00B633E5">
        <w:rPr>
          <w:b/>
          <w:i/>
        </w:rPr>
        <w:fldChar w:fldCharType="end"/>
      </w:r>
    </w:p>
    <w:p w:rsidRPr="002550A4" w:rsidR="001F00BF" w:rsidP="001F00BF" w:rsidRDefault="001F00BF" w14:paraId="20578C77" w14:textId="77777777">
      <w:pPr>
        <w:tabs>
          <w:tab w:val="clear" w:pos="1584"/>
          <w:tab w:val="left" w:pos="450"/>
          <w:tab w:val="left" w:pos="720"/>
        </w:tabs>
        <w:autoSpaceDE w:val="0"/>
        <w:autoSpaceDN w:val="0"/>
        <w:adjustRightInd w:val="0"/>
        <w:spacing w:before="0" w:after="0" w:line="240" w:lineRule="auto"/>
        <w:ind w:left="1620" w:hanging="540"/>
        <w:rPr>
          <w:b/>
          <w:bCs/>
          <w:lang w:eastAsia="en-US"/>
        </w:rPr>
      </w:pPr>
    </w:p>
    <w:p w:rsidRPr="002550A4" w:rsidR="001F00BF" w:rsidP="001F00BF" w:rsidRDefault="001F00BF" w14:paraId="59B48260" w14:textId="77777777">
      <w:pPr>
        <w:tabs>
          <w:tab w:val="clear" w:pos="1584"/>
          <w:tab w:val="left" w:pos="450"/>
          <w:tab w:val="left" w:pos="720"/>
        </w:tabs>
        <w:autoSpaceDE w:val="0"/>
        <w:autoSpaceDN w:val="0"/>
        <w:adjustRightInd w:val="0"/>
        <w:spacing w:before="0" w:after="0" w:line="240" w:lineRule="auto"/>
        <w:ind w:left="1620" w:hanging="540"/>
        <w:rPr>
          <w:lang w:eastAsia="en-US"/>
        </w:rPr>
      </w:pPr>
      <w:r w:rsidRPr="002550A4">
        <w:rPr>
          <w:b/>
        </w:rPr>
        <w:t>T-cell and NK-cell Neoplasms</w:t>
      </w:r>
    </w:p>
    <w:p w:rsidRPr="002550A4" w:rsidR="001F00BF" w:rsidP="001F00BF" w:rsidRDefault="001F00BF" w14:paraId="7CFA9236" w14:textId="77777777">
      <w:pPr>
        <w:pStyle w:val="A2"/>
        <w:rPr>
          <w:lang w:eastAsia="en-US"/>
        </w:rPr>
      </w:pPr>
      <w:r w:rsidRPr="002550A4">
        <w:rPr>
          <w:bCs/>
          <w:lang w:eastAsia="en-US"/>
        </w:rPr>
        <w:t>A</w:t>
      </w:r>
      <w:r w:rsidRPr="002550A4">
        <w:rPr>
          <w:lang w:eastAsia="en-US"/>
        </w:rPr>
        <w:t>dult T-cell lymphoma / leukemia (HTLV1 associated) (134)</w:t>
      </w:r>
    </w:p>
    <w:p w:rsidRPr="002550A4" w:rsidR="001F00BF" w:rsidP="001F00BF" w:rsidRDefault="001F00BF" w14:paraId="33C80CB1" w14:textId="77777777">
      <w:pPr>
        <w:pStyle w:val="A2"/>
        <w:rPr>
          <w:lang w:eastAsia="en-US"/>
        </w:rPr>
      </w:pPr>
      <w:r w:rsidRPr="002550A4">
        <w:rPr>
          <w:bCs/>
          <w:lang w:eastAsia="en-US"/>
        </w:rPr>
        <w:t>A</w:t>
      </w:r>
      <w:r w:rsidRPr="002550A4">
        <w:rPr>
          <w:lang w:eastAsia="en-US"/>
        </w:rPr>
        <w:t>ggressive NK-cell leukemia (27)</w:t>
      </w:r>
    </w:p>
    <w:p w:rsidRPr="002550A4" w:rsidR="001F00BF" w:rsidP="001F00BF" w:rsidRDefault="001F00BF" w14:paraId="1C9BAB82" w14:textId="77777777">
      <w:pPr>
        <w:pStyle w:val="A2"/>
        <w:rPr>
          <w:lang w:eastAsia="en-US"/>
        </w:rPr>
      </w:pPr>
      <w:r w:rsidRPr="002550A4">
        <w:rPr>
          <w:bCs/>
          <w:lang w:eastAsia="en-US"/>
        </w:rPr>
        <w:t>A</w:t>
      </w:r>
      <w:r w:rsidRPr="002550A4">
        <w:rPr>
          <w:lang w:eastAsia="en-US"/>
        </w:rPr>
        <w:t>naplastic large-cell lymphoma (ALCL), ALK positive (143)</w:t>
      </w:r>
    </w:p>
    <w:p w:rsidRPr="002550A4" w:rsidR="001F00BF" w:rsidP="001F00BF" w:rsidRDefault="001F00BF" w14:paraId="1B0F5F76" w14:textId="77777777">
      <w:pPr>
        <w:pStyle w:val="A2"/>
        <w:rPr>
          <w:lang w:eastAsia="en-US"/>
        </w:rPr>
      </w:pPr>
      <w:r w:rsidRPr="002550A4">
        <w:rPr>
          <w:lang w:eastAsia="en-US"/>
        </w:rPr>
        <w:t>Anaplastic large-cell lymphoma (ALCL), ALK negative (144)</w:t>
      </w:r>
    </w:p>
    <w:p w:rsidRPr="002550A4" w:rsidR="001F00BF" w:rsidP="001F00BF" w:rsidRDefault="001F00BF" w14:paraId="37CE056A" w14:textId="77777777">
      <w:pPr>
        <w:pStyle w:val="A2"/>
        <w:rPr>
          <w:lang w:eastAsia="en-US"/>
        </w:rPr>
      </w:pPr>
      <w:r w:rsidRPr="002550A4">
        <w:rPr>
          <w:bCs/>
          <w:lang w:eastAsia="en-US"/>
        </w:rPr>
        <w:t>A</w:t>
      </w:r>
      <w:r w:rsidRPr="002550A4">
        <w:rPr>
          <w:lang w:eastAsia="en-US"/>
        </w:rPr>
        <w:t>ngioimmunoblastic T-cell lymphoma (131)</w:t>
      </w:r>
    </w:p>
    <w:p w:rsidRPr="002550A4" w:rsidR="001F00BF" w:rsidP="001F00BF" w:rsidRDefault="001F00BF" w14:paraId="75B27B49" w14:textId="77777777">
      <w:pPr>
        <w:pStyle w:val="A2"/>
        <w:rPr>
          <w:bCs/>
          <w:lang w:eastAsia="en-US"/>
        </w:rPr>
      </w:pPr>
      <w:r w:rsidRPr="002550A4">
        <w:rPr>
          <w:bCs/>
          <w:lang w:eastAsia="en-US"/>
        </w:rPr>
        <w:t>Breast implant–associated anaplastic large-cell lymphoma (1861)</w:t>
      </w:r>
    </w:p>
    <w:p w:rsidRPr="002550A4" w:rsidR="001F00BF" w:rsidP="001F00BF" w:rsidRDefault="001F00BF" w14:paraId="5B30A02C" w14:textId="77777777">
      <w:pPr>
        <w:pStyle w:val="A2"/>
        <w:rPr>
          <w:bCs/>
          <w:lang w:eastAsia="en-US"/>
        </w:rPr>
      </w:pPr>
      <w:r w:rsidRPr="002550A4">
        <w:rPr>
          <w:bCs/>
          <w:lang w:eastAsia="en-US"/>
        </w:rPr>
        <w:t>Chronic lymphoproliferative disorder of NK cells (1856)</w:t>
      </w:r>
    </w:p>
    <w:p w:rsidRPr="002550A4" w:rsidR="001F00BF" w:rsidP="001F00BF" w:rsidRDefault="001F00BF" w14:paraId="737D8D2D" w14:textId="77777777">
      <w:pPr>
        <w:pStyle w:val="A2"/>
        <w:rPr>
          <w:lang w:eastAsia="en-US"/>
        </w:rPr>
      </w:pPr>
      <w:r w:rsidRPr="002550A4">
        <w:rPr>
          <w:bCs/>
          <w:lang w:eastAsia="en-US"/>
        </w:rPr>
        <w:t>E</w:t>
      </w:r>
      <w:r w:rsidRPr="002550A4">
        <w:rPr>
          <w:lang w:eastAsia="en-US"/>
        </w:rPr>
        <w:t>nteropathy-type T-cell lymphoma (133)</w:t>
      </w:r>
    </w:p>
    <w:p w:rsidRPr="005204D4" w:rsidR="00A317CA" w:rsidP="001F00BF" w:rsidRDefault="001F00BF" w14:paraId="5962F072" w14:textId="77777777">
      <w:pPr>
        <w:pStyle w:val="A2"/>
        <w:rPr>
          <w:bCs/>
          <w:lang w:eastAsia="en-US"/>
        </w:rPr>
      </w:pPr>
      <w:r w:rsidRPr="002550A4">
        <w:rPr>
          <w:bCs/>
          <w:lang w:eastAsia="en-US"/>
        </w:rPr>
        <w:t>E</w:t>
      </w:r>
      <w:r w:rsidRPr="002550A4">
        <w:rPr>
          <w:lang w:eastAsia="en-US"/>
        </w:rPr>
        <w:t>xtranodal NK / T-cell lymphoma, nasal type (137)</w:t>
      </w:r>
    </w:p>
    <w:p w:rsidRPr="002550A4" w:rsidR="001F00BF" w:rsidP="001F00BF" w:rsidRDefault="001F00BF" w14:paraId="329DE558" w14:textId="3D49F5AE">
      <w:pPr>
        <w:pStyle w:val="A2"/>
        <w:rPr>
          <w:bCs/>
          <w:lang w:eastAsia="en-US"/>
        </w:rPr>
      </w:pPr>
      <w:r w:rsidRPr="002550A4">
        <w:rPr>
          <w:bCs/>
          <w:lang w:eastAsia="en-US"/>
        </w:rPr>
        <w:t>Follicular T-cell lymphoma (1859)</w:t>
      </w:r>
    </w:p>
    <w:p w:rsidRPr="002550A4" w:rsidR="001F00BF" w:rsidP="001F00BF" w:rsidRDefault="001F00BF" w14:paraId="6E742D51" w14:textId="77777777">
      <w:pPr>
        <w:pStyle w:val="A2"/>
        <w:rPr>
          <w:lang w:eastAsia="en-US"/>
        </w:rPr>
      </w:pPr>
      <w:r w:rsidRPr="002550A4">
        <w:rPr>
          <w:bCs/>
          <w:lang w:eastAsia="en-US"/>
        </w:rPr>
        <w:t>H</w:t>
      </w:r>
      <w:r w:rsidRPr="002550A4">
        <w:rPr>
          <w:lang w:eastAsia="en-US"/>
        </w:rPr>
        <w:t>epatosplenic T-cell lymphoma (145)</w:t>
      </w:r>
    </w:p>
    <w:p w:rsidRPr="002550A4" w:rsidR="001F00BF" w:rsidP="001F00BF" w:rsidRDefault="001F00BF" w14:paraId="79FB8026" w14:textId="77777777">
      <w:pPr>
        <w:pStyle w:val="A2"/>
        <w:rPr>
          <w:bCs/>
          <w:lang w:eastAsia="en-US"/>
        </w:rPr>
      </w:pPr>
      <w:r w:rsidRPr="002550A4">
        <w:rPr>
          <w:bCs/>
          <w:lang w:eastAsia="en-US"/>
        </w:rPr>
        <w:t>Indolent T-cell lymphoproliferative disorder of the GI tract (1858)</w:t>
      </w:r>
    </w:p>
    <w:p w:rsidRPr="002550A4" w:rsidR="001F00BF" w:rsidP="001F00BF" w:rsidRDefault="001F00BF" w14:paraId="4070183B" w14:textId="77777777">
      <w:pPr>
        <w:pStyle w:val="A2"/>
        <w:rPr>
          <w:bCs/>
          <w:lang w:eastAsia="en-US"/>
        </w:rPr>
      </w:pPr>
      <w:r w:rsidRPr="002550A4">
        <w:rPr>
          <w:bCs/>
          <w:lang w:eastAsia="en-US"/>
        </w:rPr>
        <w:t>Monomorphic epitheliotropic intestinal T-cell lymphoma (1857)</w:t>
      </w:r>
    </w:p>
    <w:p w:rsidRPr="002550A4" w:rsidR="001F00BF" w:rsidP="001F00BF" w:rsidRDefault="001F00BF" w14:paraId="275E74F7" w14:textId="77777777">
      <w:pPr>
        <w:pStyle w:val="A2"/>
        <w:rPr>
          <w:lang w:eastAsia="en-US"/>
        </w:rPr>
      </w:pPr>
      <w:r w:rsidRPr="002550A4">
        <w:rPr>
          <w:bCs/>
          <w:lang w:eastAsia="en-US"/>
        </w:rPr>
        <w:t>M</w:t>
      </w:r>
      <w:r w:rsidRPr="002550A4">
        <w:rPr>
          <w:lang w:eastAsia="en-US"/>
        </w:rPr>
        <w:t>ycosis fungoides (141)</w:t>
      </w:r>
    </w:p>
    <w:p w:rsidRPr="002550A4" w:rsidR="001F00BF" w:rsidP="001F00BF" w:rsidRDefault="001F00BF" w14:paraId="6DB9DFED" w14:textId="77777777">
      <w:pPr>
        <w:pStyle w:val="A2"/>
        <w:rPr>
          <w:bCs/>
          <w:lang w:eastAsia="en-US"/>
        </w:rPr>
      </w:pPr>
      <w:r w:rsidRPr="002550A4">
        <w:rPr>
          <w:bCs/>
          <w:lang w:eastAsia="en-US"/>
        </w:rPr>
        <w:t>Nodal peripheral T-cell lymphoma with TFH phenotype (1860)</w:t>
      </w:r>
    </w:p>
    <w:p w:rsidRPr="002550A4" w:rsidR="001F00BF" w:rsidP="001F00BF" w:rsidRDefault="001F00BF" w14:paraId="0ED069C8" w14:textId="77777777">
      <w:pPr>
        <w:pStyle w:val="A2"/>
        <w:rPr>
          <w:bCs/>
          <w:lang w:eastAsia="en-US"/>
        </w:rPr>
      </w:pPr>
      <w:r w:rsidRPr="002550A4">
        <w:rPr>
          <w:bCs/>
          <w:lang w:eastAsia="en-US"/>
        </w:rPr>
        <w:t>Peripheral T-cell lymphoma (PTCL), NOS (130)</w:t>
      </w:r>
    </w:p>
    <w:p w:rsidRPr="002550A4" w:rsidR="001F00BF" w:rsidP="001F00BF" w:rsidRDefault="001F00BF" w14:paraId="6C76D9AC" w14:textId="77777777">
      <w:pPr>
        <w:pStyle w:val="A2"/>
        <w:rPr>
          <w:bCs/>
          <w:lang w:eastAsia="en-US"/>
        </w:rPr>
      </w:pPr>
      <w:r w:rsidRPr="002550A4">
        <w:rPr>
          <w:bCs/>
          <w:lang w:eastAsia="en-US"/>
        </w:rPr>
        <w:t>Primary cutaneous acral CD8+ T-cell lymphoma (1853)</w:t>
      </w:r>
    </w:p>
    <w:p w:rsidRPr="002550A4" w:rsidR="001F00BF" w:rsidP="001F00BF" w:rsidRDefault="001F00BF" w14:paraId="26898848" w14:textId="77777777">
      <w:pPr>
        <w:pStyle w:val="A2"/>
        <w:rPr>
          <w:bCs/>
          <w:lang w:eastAsia="en-US"/>
        </w:rPr>
      </w:pPr>
      <w:r w:rsidRPr="002550A4">
        <w:rPr>
          <w:bCs/>
          <w:lang w:eastAsia="en-US"/>
        </w:rPr>
        <w:t>Primary cutaneous CD4+ small/medium T-cell lymphoproliferative disorder (1854)</w:t>
      </w:r>
    </w:p>
    <w:p w:rsidRPr="002550A4" w:rsidR="001F00BF" w:rsidP="001F00BF" w:rsidRDefault="001F00BF" w14:paraId="053E021C" w14:textId="77777777">
      <w:pPr>
        <w:pStyle w:val="A2"/>
        <w:rPr>
          <w:bCs/>
          <w:lang w:eastAsia="en-US"/>
        </w:rPr>
      </w:pPr>
      <w:r w:rsidRPr="002550A4">
        <w:rPr>
          <w:bCs/>
          <w:lang w:eastAsia="en-US"/>
        </w:rPr>
        <w:t>Primary cutaneous CD8+ aggressive epidermotropic cytotoxic T-cell lymphoma (1852)</w:t>
      </w:r>
    </w:p>
    <w:p w:rsidRPr="002550A4" w:rsidR="001F00BF" w:rsidP="001F00BF" w:rsidRDefault="001F00BF" w14:paraId="36E39861" w14:textId="77777777">
      <w:pPr>
        <w:pStyle w:val="A2"/>
        <w:rPr>
          <w:lang w:eastAsia="en-US"/>
        </w:rPr>
      </w:pPr>
      <w:r w:rsidRPr="002550A4">
        <w:rPr>
          <w:bCs/>
          <w:lang w:eastAsia="en-US"/>
        </w:rPr>
        <w:t>Primary cutaneous CD30+ T-cell lymphoproliferative disorders [Primary cutaneous a</w:t>
      </w:r>
      <w:r w:rsidRPr="002550A4">
        <w:rPr>
          <w:lang w:eastAsia="en-US"/>
        </w:rPr>
        <w:t>naplastic large-cell lymphoma (C-ALCL), lymphoid papulosis] (147)</w:t>
      </w:r>
    </w:p>
    <w:p w:rsidRPr="002550A4" w:rsidR="001F00BF" w:rsidP="001F00BF" w:rsidRDefault="001F00BF" w14:paraId="5459A185" w14:textId="77777777">
      <w:pPr>
        <w:pStyle w:val="A2"/>
        <w:rPr>
          <w:bCs/>
          <w:lang w:eastAsia="en-US"/>
        </w:rPr>
      </w:pPr>
      <w:r w:rsidRPr="002550A4">
        <w:rPr>
          <w:bCs/>
          <w:lang w:eastAsia="en-US"/>
        </w:rPr>
        <w:t>Primary cutaneous γδ T-cell lymphoma (1851)</w:t>
      </w:r>
    </w:p>
    <w:p w:rsidRPr="002550A4" w:rsidR="001F00BF" w:rsidP="001F00BF" w:rsidRDefault="001F00BF" w14:paraId="0D9654D2" w14:textId="77777777">
      <w:pPr>
        <w:pStyle w:val="A2"/>
        <w:rPr>
          <w:lang w:eastAsia="en-US"/>
        </w:rPr>
      </w:pPr>
      <w:r w:rsidRPr="002550A4">
        <w:rPr>
          <w:lang w:eastAsia="en-US"/>
        </w:rPr>
        <w:t>Sezary syndrome (142)</w:t>
      </w:r>
    </w:p>
    <w:p w:rsidRPr="005204D4" w:rsidR="00A317CA" w:rsidP="001F00BF" w:rsidRDefault="001F00BF" w14:paraId="17C6BF4E" w14:textId="77777777">
      <w:pPr>
        <w:pStyle w:val="A2"/>
        <w:rPr>
          <w:bCs/>
          <w:lang w:eastAsia="en-US"/>
        </w:rPr>
      </w:pPr>
      <w:r w:rsidRPr="002550A4">
        <w:rPr>
          <w:bCs/>
          <w:lang w:eastAsia="en-US"/>
        </w:rPr>
        <w:t>S</w:t>
      </w:r>
      <w:r w:rsidRPr="002550A4">
        <w:rPr>
          <w:lang w:eastAsia="en-US"/>
        </w:rPr>
        <w:t>ubcutaneous panniculitis-like T-cell lymphoma (146)</w:t>
      </w:r>
    </w:p>
    <w:p w:rsidRPr="002550A4" w:rsidR="001F00BF" w:rsidP="001F00BF" w:rsidRDefault="001F00BF" w14:paraId="5B40A62C" w14:textId="2A3D9696">
      <w:pPr>
        <w:pStyle w:val="A2"/>
        <w:rPr>
          <w:bCs/>
          <w:lang w:eastAsia="en-US"/>
        </w:rPr>
      </w:pPr>
      <w:r w:rsidRPr="002550A4">
        <w:rPr>
          <w:bCs/>
          <w:lang w:eastAsia="en-US"/>
        </w:rPr>
        <w:t>Systemic EBV+ T-cell lymphoma of childhood (1855)</w:t>
      </w:r>
    </w:p>
    <w:p w:rsidRPr="002550A4" w:rsidR="001F00BF" w:rsidP="001F00BF" w:rsidRDefault="001F00BF" w14:paraId="5A33D46D" w14:textId="77777777">
      <w:pPr>
        <w:pStyle w:val="A2"/>
        <w:rPr>
          <w:lang w:eastAsia="en-US"/>
        </w:rPr>
      </w:pPr>
      <w:r w:rsidRPr="002550A4">
        <w:rPr>
          <w:lang w:eastAsia="en-US"/>
        </w:rPr>
        <w:t>T-cell large granular lymphocytic leukemia (126)</w:t>
      </w:r>
    </w:p>
    <w:p w:rsidRPr="002550A4" w:rsidR="001F00BF" w:rsidP="001F00BF" w:rsidRDefault="001F00BF" w14:paraId="11694FC3" w14:textId="0728AF6B">
      <w:pPr>
        <w:pStyle w:val="A2"/>
        <w:rPr>
          <w:b/>
        </w:rPr>
      </w:pPr>
      <w:r w:rsidRPr="002550A4">
        <w:rPr>
          <w:bCs/>
          <w:lang w:eastAsia="en-US"/>
        </w:rPr>
        <w:t>O</w:t>
      </w:r>
      <w:r w:rsidRPr="002550A4">
        <w:rPr>
          <w:lang w:eastAsia="en-US"/>
        </w:rPr>
        <w:t xml:space="preserve">ther </w:t>
      </w:r>
      <w:r>
        <w:rPr>
          <w:lang w:eastAsia="en-US"/>
        </w:rPr>
        <w:t xml:space="preserve">T-cell / NK-cell lymphoma (139) </w:t>
      </w:r>
      <w:r w:rsidRPr="002550A4">
        <w:rPr>
          <w:b/>
        </w:rPr>
        <w:t xml:space="preserve">– </w:t>
      </w:r>
      <w:r w:rsidRPr="002550A4">
        <w:rPr>
          <w:b/>
          <w:i/>
        </w:rPr>
        <w:t xml:space="preserve">Go to question </w:t>
      </w:r>
      <w:r w:rsidR="00B633E5">
        <w:rPr>
          <w:b/>
          <w:i/>
        </w:rPr>
        <w:fldChar w:fldCharType="begin"/>
      </w:r>
      <w:r w:rsidR="00B633E5">
        <w:rPr>
          <w:b/>
          <w:i/>
        </w:rPr>
        <w:instrText xml:space="preserve"> REF _Ref520730810 \r \h </w:instrText>
      </w:r>
      <w:r w:rsidR="00B633E5">
        <w:rPr>
          <w:b/>
          <w:i/>
        </w:rPr>
      </w:r>
      <w:r w:rsidR="00B633E5">
        <w:rPr>
          <w:b/>
          <w:i/>
        </w:rPr>
        <w:fldChar w:fldCharType="separate"/>
      </w:r>
      <w:r w:rsidR="009E3E1C">
        <w:rPr>
          <w:b/>
          <w:i/>
        </w:rPr>
        <w:t>381</w:t>
      </w:r>
      <w:r w:rsidR="00B633E5">
        <w:rPr>
          <w:b/>
          <w:i/>
        </w:rPr>
        <w:fldChar w:fldCharType="end"/>
      </w:r>
    </w:p>
    <w:p w:rsidRPr="002550A4" w:rsidR="001F00BF" w:rsidP="001F00BF" w:rsidRDefault="001F00BF" w14:paraId="1025B07A" w14:textId="77777777">
      <w:pPr>
        <w:tabs>
          <w:tab w:val="clear" w:pos="1584"/>
          <w:tab w:val="left" w:pos="450"/>
          <w:tab w:val="left" w:pos="720"/>
        </w:tabs>
        <w:autoSpaceDE w:val="0"/>
        <w:autoSpaceDN w:val="0"/>
        <w:adjustRightInd w:val="0"/>
        <w:spacing w:before="0" w:after="0" w:line="240" w:lineRule="auto"/>
        <w:ind w:left="1620" w:hanging="540"/>
        <w:rPr>
          <w:bCs/>
          <w:lang w:eastAsia="en-US"/>
        </w:rPr>
      </w:pPr>
    </w:p>
    <w:p w:rsidRPr="002550A4" w:rsidR="001F00BF" w:rsidP="001F00BF" w:rsidRDefault="001F00BF" w14:paraId="10EFFA7C" w14:textId="77777777">
      <w:pPr>
        <w:tabs>
          <w:tab w:val="clear" w:pos="1584"/>
          <w:tab w:val="left" w:pos="450"/>
          <w:tab w:val="left" w:pos="720"/>
        </w:tabs>
        <w:autoSpaceDE w:val="0"/>
        <w:autoSpaceDN w:val="0"/>
        <w:adjustRightInd w:val="0"/>
        <w:spacing w:before="0" w:after="0" w:line="240" w:lineRule="auto"/>
        <w:ind w:left="1620" w:hanging="540"/>
        <w:rPr>
          <w:b/>
        </w:rPr>
      </w:pPr>
      <w:r w:rsidRPr="002550A4">
        <w:rPr>
          <w:b/>
          <w:lang w:eastAsia="en-US"/>
        </w:rPr>
        <w:t>Posttransplant lymphoproliferative disorders (PTLD)</w:t>
      </w:r>
    </w:p>
    <w:p w:rsidRPr="002550A4" w:rsidR="001F00BF" w:rsidP="001F00BF" w:rsidRDefault="001F00BF" w14:paraId="6169296E" w14:textId="77777777">
      <w:pPr>
        <w:pStyle w:val="A2"/>
        <w:rPr>
          <w:lang w:eastAsia="en-US"/>
        </w:rPr>
      </w:pPr>
      <w:r w:rsidRPr="002550A4">
        <w:rPr>
          <w:lang w:eastAsia="en-US"/>
        </w:rPr>
        <w:t>Classical Hodgkin lymphoma PTLD (1876)</w:t>
      </w:r>
    </w:p>
    <w:p w:rsidRPr="002550A4" w:rsidR="001F00BF" w:rsidP="001F00BF" w:rsidRDefault="001F00BF" w14:paraId="1A675E9E" w14:textId="77777777">
      <w:pPr>
        <w:pStyle w:val="A2"/>
        <w:rPr>
          <w:lang w:eastAsia="en-US"/>
        </w:rPr>
      </w:pPr>
      <w:r w:rsidRPr="002550A4">
        <w:rPr>
          <w:lang w:eastAsia="en-US"/>
        </w:rPr>
        <w:t>Florid follicular hyperplasia PTLD (1873)</w:t>
      </w:r>
    </w:p>
    <w:p w:rsidRPr="002550A4" w:rsidR="001F00BF" w:rsidP="001F00BF" w:rsidRDefault="001F00BF" w14:paraId="0AA59E55" w14:textId="77777777">
      <w:pPr>
        <w:pStyle w:val="A2"/>
        <w:rPr>
          <w:lang w:eastAsia="en-US"/>
        </w:rPr>
      </w:pPr>
      <w:r w:rsidRPr="002550A4">
        <w:rPr>
          <w:lang w:eastAsia="en-US"/>
        </w:rPr>
        <w:t>Infectious mononucleosis PTLD (1872)</w:t>
      </w:r>
    </w:p>
    <w:p w:rsidRPr="002550A4" w:rsidR="001F00BF" w:rsidP="001F00BF" w:rsidRDefault="001F00BF" w14:paraId="0EB7C892" w14:textId="77777777">
      <w:pPr>
        <w:pStyle w:val="A2"/>
        <w:rPr>
          <w:lang w:eastAsia="en-US"/>
        </w:rPr>
      </w:pPr>
      <w:r w:rsidRPr="002550A4">
        <w:rPr>
          <w:lang w:eastAsia="en-US"/>
        </w:rPr>
        <w:t>Monomorphic PTLD (B- and T-/NK-cell types) (1875)</w:t>
      </w:r>
    </w:p>
    <w:p w:rsidRPr="002550A4" w:rsidR="001F00BF" w:rsidP="001F00BF" w:rsidRDefault="001F00BF" w14:paraId="3B964A87" w14:textId="77777777">
      <w:pPr>
        <w:pStyle w:val="A2"/>
        <w:rPr>
          <w:lang w:eastAsia="en-US"/>
        </w:rPr>
      </w:pPr>
      <w:r w:rsidRPr="002550A4">
        <w:rPr>
          <w:lang w:eastAsia="en-US"/>
        </w:rPr>
        <w:t>Plasmacytic hyperplasia PTLD (1871)</w:t>
      </w:r>
    </w:p>
    <w:p w:rsidR="001F00BF" w:rsidP="001F00BF" w:rsidRDefault="001F00BF" w14:paraId="0FB5ED72" w14:textId="77777777">
      <w:pPr>
        <w:pStyle w:val="A2"/>
        <w:rPr>
          <w:lang w:eastAsia="en-US"/>
        </w:rPr>
      </w:pPr>
      <w:r w:rsidRPr="002550A4">
        <w:rPr>
          <w:lang w:eastAsia="en-US"/>
        </w:rPr>
        <w:t>Polymorphic PTLD (1874)</w:t>
      </w:r>
    </w:p>
    <w:p w:rsidRPr="002550A4" w:rsidR="001F00BF" w:rsidP="001F00BF" w:rsidRDefault="001F00BF" w14:paraId="5162DE11" w14:textId="74495462">
      <w:pPr>
        <w:pStyle w:val="Q3"/>
      </w:pPr>
      <w:bookmarkStart w:name="_Ref520730810" w:id="325"/>
      <w:r w:rsidRPr="002550A4">
        <w:rPr>
          <w:lang w:eastAsia="en-US"/>
        </w:rPr>
        <w:t>Specify other lymphoma histology</w:t>
      </w:r>
      <w:r w:rsidRPr="002550A4">
        <w:t xml:space="preserve">: ______________________– </w:t>
      </w:r>
      <w:r w:rsidRPr="009B3164">
        <w:rPr>
          <w:rStyle w:val="BookTitle"/>
        </w:rPr>
        <w:t>Go to question</w:t>
      </w:r>
      <w:r w:rsidR="007C5B33">
        <w:rPr>
          <w:rStyle w:val="BookTitle"/>
        </w:rPr>
        <w:t xml:space="preserve"> </w:t>
      </w:r>
      <w:r w:rsidR="007C5B33">
        <w:rPr>
          <w:rStyle w:val="BookTitle"/>
        </w:rPr>
        <w:fldChar w:fldCharType="begin"/>
      </w:r>
      <w:r w:rsidR="007C5B33">
        <w:rPr>
          <w:rStyle w:val="BookTitle"/>
        </w:rPr>
        <w:instrText xml:space="preserve"> REF _Ref520741656 \r \h </w:instrText>
      </w:r>
      <w:r w:rsidR="007C5B33">
        <w:rPr>
          <w:rStyle w:val="BookTitle"/>
        </w:rPr>
      </w:r>
      <w:r w:rsidR="007C5B33">
        <w:rPr>
          <w:rStyle w:val="BookTitle"/>
        </w:rPr>
        <w:fldChar w:fldCharType="separate"/>
      </w:r>
      <w:r w:rsidR="009E3E1C">
        <w:rPr>
          <w:rStyle w:val="BookTitle"/>
        </w:rPr>
        <w:t>383</w:t>
      </w:r>
      <w:r w:rsidR="007C5B33">
        <w:rPr>
          <w:rStyle w:val="BookTitle"/>
        </w:rPr>
        <w:fldChar w:fldCharType="end"/>
      </w:r>
      <w:r w:rsidRPr="002550A4">
        <w:rPr>
          <w:i/>
        </w:rPr>
        <w:t xml:space="preserve"> </w:t>
      </w:r>
      <w:bookmarkEnd w:id="325"/>
    </w:p>
    <w:p w:rsidRPr="002550A4" w:rsidR="001F00BF" w:rsidP="001F00BF" w:rsidRDefault="001F00BF" w14:paraId="58EE2018" w14:textId="77777777">
      <w:pPr>
        <w:pStyle w:val="Q3"/>
      </w:pPr>
      <w:bookmarkStart w:name="_Ref520730783" w:id="326"/>
      <w:r w:rsidRPr="002550A4">
        <w:t>Assignment of DLBCL (germinal center B-cell type vs. activated B-cell type) subtype was based on:</w:t>
      </w:r>
      <w:bookmarkEnd w:id="326"/>
    </w:p>
    <w:p w:rsidRPr="002550A4" w:rsidR="001F00BF" w:rsidP="00C956F0" w:rsidRDefault="001F00BF" w14:paraId="42522477" w14:textId="77777777">
      <w:pPr>
        <w:pStyle w:val="A3"/>
      </w:pPr>
      <w:r w:rsidRPr="002550A4">
        <w:t>Immunohistochemistry (e.g. Han’s algorithm)</w:t>
      </w:r>
    </w:p>
    <w:p w:rsidRPr="002550A4" w:rsidR="001F00BF" w:rsidP="00C956F0" w:rsidRDefault="001F00BF" w14:paraId="644DCAB6" w14:textId="77777777">
      <w:pPr>
        <w:pStyle w:val="A3"/>
      </w:pPr>
      <w:r w:rsidRPr="002550A4">
        <w:t>Gene expression profile</w:t>
      </w:r>
    </w:p>
    <w:p w:rsidRPr="00630C0E" w:rsidR="001F00BF" w:rsidP="00C956F0" w:rsidRDefault="001F00BF" w14:paraId="17668E06" w14:textId="77777777">
      <w:pPr>
        <w:pStyle w:val="A3"/>
        <w:rPr>
          <w:rFonts w:ascii="Wingdings" w:hAnsi="Wingdings"/>
          <w:sz w:val="21"/>
          <w:szCs w:val="21"/>
        </w:rPr>
      </w:pPr>
      <w:r w:rsidRPr="002550A4">
        <w:t>Unknown method</w:t>
      </w:r>
    </w:p>
    <w:p w:rsidRPr="002550A4" w:rsidR="001F00BF" w:rsidP="001F00BF" w:rsidRDefault="001F00BF" w14:paraId="546330DA" w14:textId="77777777">
      <w:pPr>
        <w:pStyle w:val="Q2"/>
      </w:pPr>
      <w:bookmarkStart w:name="_Ref520741656" w:id="327"/>
      <w:r w:rsidRPr="002550A4">
        <w:t>Is the lymphoma histology reported at transplant a transformation from CLL?</w:t>
      </w:r>
      <w:bookmarkEnd w:id="327"/>
    </w:p>
    <w:p w:rsidRPr="002550A4" w:rsidR="001F00BF" w:rsidP="00C956F0" w:rsidRDefault="001F00BF" w14:paraId="7C560FA1" w14:textId="0451A147">
      <w:pPr>
        <w:pStyle w:val="A2"/>
      </w:pPr>
      <w:r w:rsidRPr="002550A4">
        <w:t xml:space="preserve">Yes – </w:t>
      </w:r>
      <w:r w:rsidRPr="009B3164">
        <w:rPr>
          <w:rStyle w:val="BookTitle"/>
        </w:rPr>
        <w:t xml:space="preserve">Go to question </w:t>
      </w:r>
      <w:r w:rsidR="007C5B33">
        <w:rPr>
          <w:rStyle w:val="BookTitle"/>
        </w:rPr>
        <w:fldChar w:fldCharType="begin"/>
      </w:r>
      <w:r w:rsidR="007C5B33">
        <w:rPr>
          <w:rStyle w:val="BookTitle"/>
        </w:rPr>
        <w:instrText xml:space="preserve"> REF _Ref520741682 \r \h </w:instrText>
      </w:r>
      <w:r w:rsidR="007C5B33">
        <w:rPr>
          <w:rStyle w:val="BookTitle"/>
        </w:rPr>
      </w:r>
      <w:r w:rsidR="007C5B33">
        <w:rPr>
          <w:rStyle w:val="BookTitle"/>
        </w:rPr>
        <w:fldChar w:fldCharType="separate"/>
      </w:r>
      <w:r w:rsidR="009E3E1C">
        <w:rPr>
          <w:rStyle w:val="BookTitle"/>
        </w:rPr>
        <w:t>384</w:t>
      </w:r>
      <w:r w:rsidR="007C5B33">
        <w:rPr>
          <w:rStyle w:val="BookTitle"/>
        </w:rPr>
        <w:fldChar w:fldCharType="end"/>
      </w:r>
    </w:p>
    <w:p w:rsidRPr="002550A4" w:rsidR="001F00BF" w:rsidP="00C956F0" w:rsidRDefault="001F00BF" w14:paraId="0CA29E09" w14:textId="30B529A3">
      <w:pPr>
        <w:pStyle w:val="A2"/>
      </w:pPr>
      <w:r w:rsidRPr="002550A4">
        <w:t xml:space="preserve">No - </w:t>
      </w:r>
      <w:r w:rsidRPr="009B3164">
        <w:rPr>
          <w:rStyle w:val="BookTitle"/>
        </w:rPr>
        <w:t xml:space="preserve">Go to question </w:t>
      </w:r>
      <w:r w:rsidR="007C5B33">
        <w:rPr>
          <w:rStyle w:val="BookTitle"/>
        </w:rPr>
        <w:fldChar w:fldCharType="begin"/>
      </w:r>
      <w:r w:rsidR="007C5B33">
        <w:rPr>
          <w:rStyle w:val="BookTitle"/>
        </w:rPr>
        <w:instrText xml:space="preserve"> REF _Ref520741700 \r \h </w:instrText>
      </w:r>
      <w:r w:rsidR="007C5B33">
        <w:rPr>
          <w:rStyle w:val="BookTitle"/>
        </w:rPr>
      </w:r>
      <w:r w:rsidR="007C5B33">
        <w:rPr>
          <w:rStyle w:val="BookTitle"/>
        </w:rPr>
        <w:fldChar w:fldCharType="separate"/>
      </w:r>
      <w:r w:rsidR="009E3E1C">
        <w:rPr>
          <w:rStyle w:val="BookTitle"/>
        </w:rPr>
        <w:t>385</w:t>
      </w:r>
      <w:r w:rsidR="007C5B33">
        <w:rPr>
          <w:rStyle w:val="BookTitle"/>
        </w:rPr>
        <w:fldChar w:fldCharType="end"/>
      </w:r>
    </w:p>
    <w:p w:rsidRPr="002550A4" w:rsidR="001F00BF" w:rsidP="001F00BF" w:rsidRDefault="001F00BF" w14:paraId="55956D33" w14:textId="77777777">
      <w:pPr>
        <w:pStyle w:val="Q3"/>
      </w:pPr>
      <w:bookmarkStart w:name="_Ref520741682" w:id="328"/>
      <w:r w:rsidRPr="002550A4">
        <w:t>Was any 17p abnormality detected?</w:t>
      </w:r>
      <w:bookmarkEnd w:id="328"/>
    </w:p>
    <w:p w:rsidRPr="002550A4" w:rsidR="001F00BF" w:rsidP="00C956F0" w:rsidRDefault="001F00BF" w14:paraId="608B24A1" w14:textId="1141CDD1">
      <w:pPr>
        <w:pStyle w:val="A3"/>
      </w:pPr>
      <w:r w:rsidRPr="002550A4">
        <w:t xml:space="preserve">Yes– </w:t>
      </w:r>
      <w:r w:rsidRPr="009B3164">
        <w:rPr>
          <w:rStyle w:val="BookTitle"/>
        </w:rPr>
        <w:t xml:space="preserve">Go to question </w:t>
      </w:r>
      <w:r w:rsidR="007C5B33">
        <w:rPr>
          <w:rStyle w:val="BookTitle"/>
        </w:rPr>
        <w:fldChar w:fldCharType="begin"/>
      </w:r>
      <w:r w:rsidR="007C5B33">
        <w:rPr>
          <w:rStyle w:val="BookTitle"/>
        </w:rPr>
        <w:instrText xml:space="preserve"> REF _Ref520741733 \r \h </w:instrText>
      </w:r>
      <w:r w:rsidR="007C5B33">
        <w:rPr>
          <w:rStyle w:val="BookTitle"/>
        </w:rPr>
      </w:r>
      <w:r w:rsidR="007C5B33">
        <w:rPr>
          <w:rStyle w:val="BookTitle"/>
        </w:rPr>
        <w:fldChar w:fldCharType="separate"/>
      </w:r>
      <w:r w:rsidR="009E3E1C">
        <w:rPr>
          <w:rStyle w:val="BookTitle"/>
        </w:rPr>
        <w:t>389</w:t>
      </w:r>
      <w:r w:rsidR="007C5B33">
        <w:rPr>
          <w:rStyle w:val="BookTitle"/>
        </w:rPr>
        <w:fldChar w:fldCharType="end"/>
      </w:r>
    </w:p>
    <w:p w:rsidRPr="002550A4" w:rsidR="001F00BF" w:rsidP="00C956F0" w:rsidRDefault="001F00BF" w14:paraId="55090BEE" w14:textId="19536AA4">
      <w:pPr>
        <w:pStyle w:val="A3"/>
      </w:pPr>
      <w:r w:rsidRPr="002550A4">
        <w:t xml:space="preserve">No– </w:t>
      </w:r>
      <w:r w:rsidRPr="009B3164">
        <w:rPr>
          <w:rStyle w:val="BookTitle"/>
        </w:rPr>
        <w:t xml:space="preserve">Go to question </w:t>
      </w:r>
      <w:r w:rsidR="007C5B33">
        <w:rPr>
          <w:rStyle w:val="BookTitle"/>
        </w:rPr>
        <w:fldChar w:fldCharType="begin"/>
      </w:r>
      <w:r w:rsidR="007C5B33">
        <w:rPr>
          <w:rStyle w:val="BookTitle"/>
        </w:rPr>
        <w:instrText xml:space="preserve"> REF _Ref520741733 \r \h </w:instrText>
      </w:r>
      <w:r w:rsidR="007C5B33">
        <w:rPr>
          <w:rStyle w:val="BookTitle"/>
        </w:rPr>
      </w:r>
      <w:r w:rsidR="007C5B33">
        <w:rPr>
          <w:rStyle w:val="BookTitle"/>
        </w:rPr>
        <w:fldChar w:fldCharType="separate"/>
      </w:r>
      <w:r w:rsidR="009E3E1C">
        <w:rPr>
          <w:rStyle w:val="BookTitle"/>
        </w:rPr>
        <w:t>389</w:t>
      </w:r>
      <w:r w:rsidR="007C5B33">
        <w:rPr>
          <w:rStyle w:val="BookTitle"/>
        </w:rPr>
        <w:fldChar w:fldCharType="end"/>
      </w:r>
    </w:p>
    <w:p w:rsidRPr="002550A4" w:rsidR="001F00BF" w:rsidP="009B3164" w:rsidRDefault="001F00BF" w14:paraId="571B8253" w14:textId="77777777">
      <w:pPr>
        <w:pStyle w:val="Q2"/>
      </w:pPr>
      <w:bookmarkStart w:name="_Ref520741700" w:id="329"/>
      <w:r w:rsidRPr="002550A4">
        <w:t>Is the lymphoma histology reported at transplant a transformation from a different lymphoma histology? (Not CLL)</w:t>
      </w:r>
      <w:bookmarkEnd w:id="329"/>
      <w:r w:rsidRPr="002550A4">
        <w:t xml:space="preserve"> </w:t>
      </w:r>
    </w:p>
    <w:p w:rsidR="001F00BF" w:rsidP="009B3164" w:rsidRDefault="001F00BF" w14:paraId="55639453" w14:textId="0FEF1839">
      <w:pPr>
        <w:pStyle w:val="A2"/>
      </w:pPr>
      <w:r w:rsidRPr="002550A4">
        <w:t xml:space="preserve">Yes – </w:t>
      </w:r>
      <w:r w:rsidRPr="009B3164">
        <w:rPr>
          <w:rStyle w:val="BookTitle"/>
        </w:rPr>
        <w:t xml:space="preserve">Go to question </w:t>
      </w:r>
      <w:r w:rsidR="007C5B33">
        <w:rPr>
          <w:rStyle w:val="BookTitle"/>
        </w:rPr>
        <w:fldChar w:fldCharType="begin"/>
      </w:r>
      <w:r w:rsidR="007C5B33">
        <w:rPr>
          <w:rStyle w:val="BookTitle"/>
        </w:rPr>
        <w:instrText xml:space="preserve"> REF _Ref520741756 \r \h </w:instrText>
      </w:r>
      <w:r w:rsidR="007C5B33">
        <w:rPr>
          <w:rStyle w:val="BookTitle"/>
        </w:rPr>
      </w:r>
      <w:r w:rsidR="007C5B33">
        <w:rPr>
          <w:rStyle w:val="BookTitle"/>
        </w:rPr>
        <w:fldChar w:fldCharType="separate"/>
      </w:r>
      <w:r w:rsidR="009E3E1C">
        <w:rPr>
          <w:rStyle w:val="BookTitle"/>
        </w:rPr>
        <w:t>386</w:t>
      </w:r>
      <w:r w:rsidR="007C5B33">
        <w:rPr>
          <w:rStyle w:val="BookTitle"/>
        </w:rPr>
        <w:fldChar w:fldCharType="end"/>
      </w:r>
    </w:p>
    <w:p w:rsidRPr="002550A4" w:rsidR="001F00BF" w:rsidP="009B3164" w:rsidRDefault="001F00BF" w14:paraId="683E1CC0" w14:textId="0AF51DC8">
      <w:pPr>
        <w:pStyle w:val="A2"/>
      </w:pPr>
      <w:r w:rsidRPr="002550A4">
        <w:t xml:space="preserve">No – </w:t>
      </w:r>
      <w:r w:rsidRPr="009B3164">
        <w:rPr>
          <w:rStyle w:val="BookTitle"/>
        </w:rPr>
        <w:t xml:space="preserve">Go to question </w:t>
      </w:r>
      <w:r w:rsidR="007C5B33">
        <w:rPr>
          <w:rStyle w:val="BookTitle"/>
        </w:rPr>
        <w:fldChar w:fldCharType="begin"/>
      </w:r>
      <w:r w:rsidR="007C5B33">
        <w:rPr>
          <w:rStyle w:val="BookTitle"/>
        </w:rPr>
        <w:instrText xml:space="preserve"> REF _Ref520741733 \r \h </w:instrText>
      </w:r>
      <w:r w:rsidR="007C5B33">
        <w:rPr>
          <w:rStyle w:val="BookTitle"/>
        </w:rPr>
      </w:r>
      <w:r w:rsidR="007C5B33">
        <w:rPr>
          <w:rStyle w:val="BookTitle"/>
        </w:rPr>
        <w:fldChar w:fldCharType="separate"/>
      </w:r>
      <w:r w:rsidR="009E3E1C">
        <w:rPr>
          <w:rStyle w:val="BookTitle"/>
        </w:rPr>
        <w:t>389</w:t>
      </w:r>
      <w:r w:rsidR="007C5B33">
        <w:rPr>
          <w:rStyle w:val="BookTitle"/>
        </w:rPr>
        <w:fldChar w:fldCharType="end"/>
      </w:r>
    </w:p>
    <w:p w:rsidRPr="002550A4" w:rsidR="001F00BF" w:rsidP="001F00BF" w:rsidRDefault="001F00BF" w14:paraId="31E1E178" w14:textId="32A3E052">
      <w:pPr>
        <w:pStyle w:val="Q4"/>
        <w:rPr>
          <w:b/>
          <w:i/>
        </w:rPr>
      </w:pPr>
      <w:bookmarkStart w:name="_Ref520741756" w:id="330"/>
      <w:r w:rsidRPr="002550A4">
        <w:t xml:space="preserve">Specify the original lymphoma histology: (prior to transformation) </w:t>
      </w:r>
      <w:bookmarkEnd w:id="330"/>
      <w:r w:rsidR="00A317CA">
        <w:rPr>
          <w:u w:val="single"/>
        </w:rPr>
        <w:t>_________________</w:t>
      </w:r>
    </w:p>
    <w:p w:rsidRPr="002550A4" w:rsidR="001F00BF" w:rsidP="001F00BF" w:rsidRDefault="001F00BF" w14:paraId="41938BC4" w14:textId="77777777">
      <w:pPr>
        <w:pStyle w:val="Q5"/>
      </w:pPr>
      <w:r w:rsidRPr="002550A4">
        <w:t>Specify other lymphoma histology:________________</w:t>
      </w:r>
    </w:p>
    <w:p w:rsidRPr="002550A4" w:rsidR="001F00BF" w:rsidP="001F00BF" w:rsidRDefault="001F00BF" w14:paraId="5465A981" w14:textId="77777777">
      <w:pPr>
        <w:pStyle w:val="Q4"/>
        <w:rPr>
          <w:i/>
        </w:rPr>
      </w:pPr>
      <w:r w:rsidRPr="002550A4">
        <w:t>Date of original lymphoma diagnosis:</w:t>
      </w:r>
      <w:r w:rsidRPr="002550A4">
        <w:rPr>
          <w:i/>
        </w:rPr>
        <w:t xml:space="preserve">___ ___ ___ ___ - ___ ___ - ___ ___ </w:t>
      </w:r>
      <w:r w:rsidRPr="001F00BF">
        <w:rPr>
          <w:color w:val="2F5496"/>
        </w:rPr>
        <w:t>(report the date of diagnosis of original lymphoma subtype)</w:t>
      </w:r>
    </w:p>
    <w:p w:rsidRPr="002550A4" w:rsidR="001F00BF" w:rsidP="001F00BF" w:rsidRDefault="001F00BF" w14:paraId="5B24A8C1" w14:textId="77777777">
      <w:pPr>
        <w:pStyle w:val="Q2"/>
      </w:pPr>
      <w:bookmarkStart w:name="_Ref520741733" w:id="331"/>
      <w:r w:rsidRPr="002550A4">
        <w:t>Was a PET (or PET/CT) scan performed? (at last evaluation prior to the start of the preparative regimen / infusion)</w:t>
      </w:r>
      <w:bookmarkEnd w:id="331"/>
      <w:r w:rsidRPr="002550A4" w:rsidDel="00E326AA">
        <w:t xml:space="preserve"> </w:t>
      </w:r>
    </w:p>
    <w:p w:rsidRPr="003B0696" w:rsidR="001F00BF" w:rsidP="003B0696" w:rsidRDefault="001F00BF" w14:paraId="286AEDB9" w14:textId="0289EFF1">
      <w:pPr>
        <w:pStyle w:val="A2"/>
      </w:pPr>
      <w:r w:rsidRPr="003B0696">
        <w:t xml:space="preserve">Yes – </w:t>
      </w:r>
      <w:r w:rsidRPr="003B0696">
        <w:rPr>
          <w:rStyle w:val="BookTitle"/>
          <w:bCs w:val="0"/>
          <w:iCs w:val="0"/>
          <w:spacing w:val="0"/>
        </w:rPr>
        <w:t xml:space="preserve">Go to question </w:t>
      </w:r>
      <w:r w:rsidRPr="003B0696" w:rsidR="007C5B33">
        <w:rPr>
          <w:rStyle w:val="BookTitle"/>
          <w:bCs w:val="0"/>
          <w:iCs w:val="0"/>
          <w:spacing w:val="0"/>
        </w:rPr>
        <w:fldChar w:fldCharType="begin"/>
      </w:r>
      <w:r w:rsidRPr="003B0696" w:rsidR="007C5B33">
        <w:rPr>
          <w:rStyle w:val="BookTitle"/>
          <w:bCs w:val="0"/>
          <w:iCs w:val="0"/>
          <w:spacing w:val="0"/>
        </w:rPr>
        <w:instrText xml:space="preserve"> REF _Ref520741804 \r \h </w:instrText>
      </w:r>
      <w:r w:rsidRPr="003B0696" w:rsidR="003B0696">
        <w:rPr>
          <w:rStyle w:val="BookTitle"/>
          <w:bCs w:val="0"/>
          <w:iCs w:val="0"/>
          <w:spacing w:val="0"/>
        </w:rPr>
        <w:instrText xml:space="preserve"> \* MERGEFORMAT </w:instrText>
      </w:r>
      <w:r w:rsidRPr="003B0696" w:rsidR="007C5B33">
        <w:rPr>
          <w:rStyle w:val="BookTitle"/>
          <w:bCs w:val="0"/>
          <w:iCs w:val="0"/>
          <w:spacing w:val="0"/>
        </w:rPr>
      </w:r>
      <w:r w:rsidRPr="003B0696" w:rsidR="007C5B33">
        <w:rPr>
          <w:rStyle w:val="BookTitle"/>
          <w:bCs w:val="0"/>
          <w:iCs w:val="0"/>
          <w:spacing w:val="0"/>
        </w:rPr>
        <w:fldChar w:fldCharType="separate"/>
      </w:r>
      <w:r w:rsidR="009E3E1C">
        <w:rPr>
          <w:rStyle w:val="BookTitle"/>
          <w:bCs w:val="0"/>
          <w:iCs w:val="0"/>
          <w:spacing w:val="0"/>
        </w:rPr>
        <w:t>390</w:t>
      </w:r>
      <w:r w:rsidRPr="003B0696" w:rsidR="007C5B33">
        <w:rPr>
          <w:rStyle w:val="BookTitle"/>
          <w:bCs w:val="0"/>
          <w:iCs w:val="0"/>
          <w:spacing w:val="0"/>
        </w:rPr>
        <w:fldChar w:fldCharType="end"/>
      </w:r>
    </w:p>
    <w:p w:rsidRPr="003B0696" w:rsidR="001F00BF" w:rsidP="003B0696" w:rsidRDefault="001F00BF" w14:paraId="292EA47B" w14:textId="5FF6ED8F">
      <w:pPr>
        <w:pStyle w:val="A2"/>
      </w:pPr>
      <w:r w:rsidRPr="003B0696">
        <w:t xml:space="preserve">No – </w:t>
      </w:r>
      <w:r w:rsidRPr="003B0696">
        <w:rPr>
          <w:rStyle w:val="BookTitle"/>
          <w:bCs w:val="0"/>
          <w:iCs w:val="0"/>
          <w:spacing w:val="0"/>
        </w:rPr>
        <w:t xml:space="preserve">Go to question </w:t>
      </w:r>
      <w:r w:rsidRPr="003B0696" w:rsidR="007C5B33">
        <w:rPr>
          <w:rStyle w:val="BookTitle"/>
          <w:bCs w:val="0"/>
          <w:iCs w:val="0"/>
          <w:spacing w:val="0"/>
        </w:rPr>
        <w:fldChar w:fldCharType="begin"/>
      </w:r>
      <w:r w:rsidRPr="003B0696" w:rsidR="007C5B33">
        <w:rPr>
          <w:rStyle w:val="BookTitle"/>
          <w:bCs w:val="0"/>
          <w:iCs w:val="0"/>
          <w:spacing w:val="0"/>
        </w:rPr>
        <w:instrText xml:space="preserve"> REF _Ref520741827 \r \h </w:instrText>
      </w:r>
      <w:r w:rsidRPr="003B0696" w:rsidR="003B0696">
        <w:rPr>
          <w:rStyle w:val="BookTitle"/>
          <w:bCs w:val="0"/>
          <w:iCs w:val="0"/>
          <w:spacing w:val="0"/>
        </w:rPr>
        <w:instrText xml:space="preserve"> \* MERGEFORMAT </w:instrText>
      </w:r>
      <w:r w:rsidRPr="003B0696" w:rsidR="007C5B33">
        <w:rPr>
          <w:rStyle w:val="BookTitle"/>
          <w:bCs w:val="0"/>
          <w:iCs w:val="0"/>
          <w:spacing w:val="0"/>
        </w:rPr>
      </w:r>
      <w:r w:rsidRPr="003B0696" w:rsidR="007C5B33">
        <w:rPr>
          <w:rStyle w:val="BookTitle"/>
          <w:bCs w:val="0"/>
          <w:iCs w:val="0"/>
          <w:spacing w:val="0"/>
        </w:rPr>
        <w:fldChar w:fldCharType="separate"/>
      </w:r>
      <w:r w:rsidR="009E3E1C">
        <w:rPr>
          <w:rStyle w:val="BookTitle"/>
          <w:bCs w:val="0"/>
          <w:iCs w:val="0"/>
          <w:spacing w:val="0"/>
        </w:rPr>
        <w:t>395</w:t>
      </w:r>
      <w:r w:rsidRPr="003B0696" w:rsidR="007C5B33">
        <w:rPr>
          <w:rStyle w:val="BookTitle"/>
          <w:bCs w:val="0"/>
          <w:iCs w:val="0"/>
          <w:spacing w:val="0"/>
        </w:rPr>
        <w:fldChar w:fldCharType="end"/>
      </w:r>
    </w:p>
    <w:p w:rsidRPr="002550A4" w:rsidR="001F00BF" w:rsidP="001F00BF" w:rsidRDefault="001F00BF" w14:paraId="7D68C717" w14:textId="77777777">
      <w:pPr>
        <w:pStyle w:val="Q3"/>
      </w:pPr>
      <w:bookmarkStart w:name="_Ref520741804" w:id="332"/>
      <w:r w:rsidRPr="002550A4">
        <w:t>Was the PET (or PET/CT) scan positive for lymphoma involvement at any disease site?</w:t>
      </w:r>
      <w:bookmarkEnd w:id="332"/>
    </w:p>
    <w:p w:rsidRPr="002550A4" w:rsidR="001F00BF" w:rsidP="00C956F0" w:rsidRDefault="001F00BF" w14:paraId="37AAB757" w14:textId="77777777">
      <w:pPr>
        <w:pStyle w:val="A3"/>
      </w:pPr>
      <w:r w:rsidRPr="002550A4">
        <w:t>Yes</w:t>
      </w:r>
    </w:p>
    <w:p w:rsidRPr="002550A4" w:rsidR="001F00BF" w:rsidP="00C956F0" w:rsidRDefault="001F00BF" w14:paraId="2B48535B" w14:textId="77777777">
      <w:pPr>
        <w:pStyle w:val="A3"/>
      </w:pPr>
      <w:r w:rsidRPr="002550A4">
        <w:t>No</w:t>
      </w:r>
    </w:p>
    <w:p w:rsidRPr="002550A4" w:rsidR="001F00BF" w:rsidP="001F00BF" w:rsidRDefault="001F00BF" w14:paraId="10B2A03B" w14:textId="77777777">
      <w:pPr>
        <w:pStyle w:val="Q3"/>
      </w:pPr>
      <w:r w:rsidRPr="002550A4">
        <w:t>Date of PET scan</w:t>
      </w:r>
    </w:p>
    <w:p w:rsidRPr="002550A4" w:rsidR="001F00BF" w:rsidP="00C956F0" w:rsidRDefault="001F00BF" w14:paraId="2FB9A691" w14:textId="0A266DDE">
      <w:pPr>
        <w:pStyle w:val="A3"/>
      </w:pPr>
      <w:r w:rsidRPr="002550A4">
        <w:t xml:space="preserve">Known– </w:t>
      </w:r>
      <w:r w:rsidRPr="009B3164">
        <w:rPr>
          <w:rStyle w:val="BookTitle"/>
        </w:rPr>
        <w:t xml:space="preserve">Go to question </w:t>
      </w:r>
      <w:r w:rsidR="007C5B33">
        <w:rPr>
          <w:rStyle w:val="BookTitle"/>
        </w:rPr>
        <w:fldChar w:fldCharType="begin"/>
      </w:r>
      <w:r w:rsidR="007C5B33">
        <w:rPr>
          <w:rStyle w:val="BookTitle"/>
        </w:rPr>
        <w:instrText xml:space="preserve"> REF _Ref520741836 \r \h </w:instrText>
      </w:r>
      <w:r w:rsidR="007C5B33">
        <w:rPr>
          <w:rStyle w:val="BookTitle"/>
        </w:rPr>
      </w:r>
      <w:r w:rsidR="007C5B33">
        <w:rPr>
          <w:rStyle w:val="BookTitle"/>
        </w:rPr>
        <w:fldChar w:fldCharType="separate"/>
      </w:r>
      <w:r w:rsidR="009E3E1C">
        <w:rPr>
          <w:rStyle w:val="BookTitle"/>
        </w:rPr>
        <w:t>392</w:t>
      </w:r>
      <w:r w:rsidR="007C5B33">
        <w:rPr>
          <w:rStyle w:val="BookTitle"/>
        </w:rPr>
        <w:fldChar w:fldCharType="end"/>
      </w:r>
    </w:p>
    <w:p w:rsidRPr="002550A4" w:rsidR="001F00BF" w:rsidP="00C956F0" w:rsidRDefault="001F00BF" w14:paraId="0037C5D2" w14:textId="77674839">
      <w:pPr>
        <w:pStyle w:val="A3"/>
      </w:pPr>
      <w:r w:rsidRPr="002550A4">
        <w:t xml:space="preserve">Unknown – </w:t>
      </w:r>
      <w:r w:rsidRPr="009B3164">
        <w:rPr>
          <w:rStyle w:val="BookTitle"/>
        </w:rPr>
        <w:t xml:space="preserve">Go to question </w:t>
      </w:r>
      <w:r w:rsidR="007C5B33">
        <w:rPr>
          <w:rStyle w:val="BookTitle"/>
        </w:rPr>
        <w:fldChar w:fldCharType="begin"/>
      </w:r>
      <w:r w:rsidR="007C5B33">
        <w:rPr>
          <w:rStyle w:val="BookTitle"/>
        </w:rPr>
        <w:instrText xml:space="preserve"> REF _Ref520741841 \r \h </w:instrText>
      </w:r>
      <w:r w:rsidR="007C5B33">
        <w:rPr>
          <w:rStyle w:val="BookTitle"/>
        </w:rPr>
      </w:r>
      <w:r w:rsidR="007C5B33">
        <w:rPr>
          <w:rStyle w:val="BookTitle"/>
        </w:rPr>
        <w:fldChar w:fldCharType="separate"/>
      </w:r>
      <w:r w:rsidR="009E3E1C">
        <w:rPr>
          <w:rStyle w:val="BookTitle"/>
        </w:rPr>
        <w:t>393</w:t>
      </w:r>
      <w:r w:rsidR="007C5B33">
        <w:rPr>
          <w:rStyle w:val="BookTitle"/>
        </w:rPr>
        <w:fldChar w:fldCharType="end"/>
      </w:r>
    </w:p>
    <w:p w:rsidRPr="002550A4" w:rsidR="001F00BF" w:rsidP="001F00BF" w:rsidRDefault="001F00BF" w14:paraId="76ACC527" w14:textId="77777777">
      <w:pPr>
        <w:pStyle w:val="Q4"/>
      </w:pPr>
      <w:bookmarkStart w:name="_Ref520741836" w:id="333"/>
      <w:r w:rsidRPr="002550A4">
        <w:t>Date of PET (or PET/CT) scan: ___ ___ ___ ___ — ___ ___ — ___ ___</w:t>
      </w:r>
      <w:bookmarkEnd w:id="333"/>
    </w:p>
    <w:p w:rsidRPr="002550A4" w:rsidR="001F00BF" w:rsidP="001F00BF" w:rsidRDefault="001F00BF" w14:paraId="5D146E64" w14:textId="4958A2AE">
      <w:pPr>
        <w:tabs>
          <w:tab w:val="clear" w:pos="1584"/>
          <w:tab w:val="clear" w:pos="10080"/>
          <w:tab w:val="left" w:pos="570"/>
          <w:tab w:val="center" w:pos="4860"/>
          <w:tab w:val="center" w:pos="6210"/>
          <w:tab w:val="center" w:pos="7020"/>
        </w:tabs>
        <w:spacing w:before="0" w:line="240" w:lineRule="auto"/>
        <w:ind w:left="576"/>
        <w:rPr>
          <w:sz w:val="15"/>
          <w:szCs w:val="15"/>
        </w:rPr>
      </w:pPr>
      <w:r w:rsidRPr="002550A4">
        <w:rPr>
          <w:sz w:val="15"/>
          <w:szCs w:val="15"/>
        </w:rPr>
        <w:tab/>
      </w:r>
      <w:r w:rsidRPr="002550A4">
        <w:rPr>
          <w:sz w:val="15"/>
          <w:szCs w:val="15"/>
        </w:rPr>
        <w:tab/>
      </w:r>
      <w:r w:rsidRPr="002550A4">
        <w:rPr>
          <w:sz w:val="15"/>
          <w:szCs w:val="15"/>
        </w:rPr>
        <w:tab/>
      </w:r>
      <w:r w:rsidR="0030602B">
        <w:rPr>
          <w:sz w:val="15"/>
          <w:szCs w:val="15"/>
        </w:rPr>
        <w:tab/>
      </w:r>
      <w:r w:rsidRPr="002550A4">
        <w:rPr>
          <w:sz w:val="15"/>
          <w:szCs w:val="15"/>
        </w:rPr>
        <w:t>YYYY</w:t>
      </w:r>
      <w:r w:rsidRPr="002550A4">
        <w:rPr>
          <w:sz w:val="15"/>
          <w:szCs w:val="15"/>
        </w:rPr>
        <w:tab/>
      </w:r>
      <w:r w:rsidR="0030602B">
        <w:rPr>
          <w:sz w:val="15"/>
          <w:szCs w:val="15"/>
        </w:rPr>
        <w:tab/>
        <w:t xml:space="preserve">         </w:t>
      </w:r>
      <w:r w:rsidRPr="002550A4">
        <w:rPr>
          <w:sz w:val="15"/>
          <w:szCs w:val="15"/>
        </w:rPr>
        <w:t>MM</w:t>
      </w:r>
      <w:r w:rsidRPr="002550A4">
        <w:rPr>
          <w:sz w:val="15"/>
          <w:szCs w:val="15"/>
        </w:rPr>
        <w:tab/>
      </w:r>
      <w:r w:rsidR="0030602B">
        <w:rPr>
          <w:sz w:val="15"/>
          <w:szCs w:val="15"/>
        </w:rPr>
        <w:t xml:space="preserve">              </w:t>
      </w:r>
      <w:r w:rsidRPr="002550A4">
        <w:rPr>
          <w:sz w:val="15"/>
          <w:szCs w:val="15"/>
        </w:rPr>
        <w:t>DD</w:t>
      </w:r>
    </w:p>
    <w:p w:rsidRPr="002550A4" w:rsidR="001F00BF" w:rsidP="00C956F0" w:rsidRDefault="001F00BF" w14:paraId="73DBD8E7" w14:textId="77777777">
      <w:pPr>
        <w:pStyle w:val="Q2"/>
      </w:pPr>
      <w:bookmarkStart w:name="_Ref520741841" w:id="334"/>
      <w:r w:rsidRPr="002550A4">
        <w:t>Deauville (five-point) score of the PET (or PET/CT) scan</w:t>
      </w:r>
      <w:bookmarkEnd w:id="334"/>
    </w:p>
    <w:p w:rsidRPr="002550A4" w:rsidR="001F00BF" w:rsidP="00C956F0" w:rsidRDefault="001F00BF" w14:paraId="541D094E" w14:textId="5E50D449">
      <w:pPr>
        <w:pStyle w:val="A2"/>
      </w:pPr>
      <w:r w:rsidRPr="002550A4">
        <w:t xml:space="preserve">Known </w:t>
      </w:r>
      <w:r w:rsidRPr="009B3164">
        <w:rPr>
          <w:rStyle w:val="BookTitle"/>
        </w:rPr>
        <w:t xml:space="preserve">– Go to question </w:t>
      </w:r>
      <w:r w:rsidR="007C5B33">
        <w:rPr>
          <w:rStyle w:val="BookTitle"/>
        </w:rPr>
        <w:fldChar w:fldCharType="begin"/>
      </w:r>
      <w:r w:rsidR="007C5B33">
        <w:rPr>
          <w:rStyle w:val="BookTitle"/>
        </w:rPr>
        <w:instrText xml:space="preserve"> REF _Ref520741855 \r \h </w:instrText>
      </w:r>
      <w:r w:rsidR="007C5B33">
        <w:rPr>
          <w:rStyle w:val="BookTitle"/>
        </w:rPr>
      </w:r>
      <w:r w:rsidR="007C5B33">
        <w:rPr>
          <w:rStyle w:val="BookTitle"/>
        </w:rPr>
        <w:fldChar w:fldCharType="separate"/>
      </w:r>
      <w:r w:rsidR="009E3E1C">
        <w:rPr>
          <w:rStyle w:val="BookTitle"/>
        </w:rPr>
        <w:t>394</w:t>
      </w:r>
      <w:r w:rsidR="007C5B33">
        <w:rPr>
          <w:rStyle w:val="BookTitle"/>
        </w:rPr>
        <w:fldChar w:fldCharType="end"/>
      </w:r>
    </w:p>
    <w:p w:rsidRPr="002550A4" w:rsidR="001F00BF" w:rsidP="00C956F0" w:rsidRDefault="001F00BF" w14:paraId="78FAEB0C" w14:textId="6176086D">
      <w:pPr>
        <w:pStyle w:val="A2"/>
      </w:pPr>
      <w:r w:rsidRPr="002550A4">
        <w:t xml:space="preserve">Unknown – </w:t>
      </w:r>
      <w:r w:rsidRPr="009B3164">
        <w:rPr>
          <w:rStyle w:val="BookTitle"/>
        </w:rPr>
        <w:t xml:space="preserve">Go to question </w:t>
      </w:r>
      <w:r w:rsidR="007C5B33">
        <w:rPr>
          <w:rStyle w:val="BookTitle"/>
        </w:rPr>
        <w:fldChar w:fldCharType="begin"/>
      </w:r>
      <w:r w:rsidR="007C5B33">
        <w:rPr>
          <w:rStyle w:val="BookTitle"/>
        </w:rPr>
        <w:instrText xml:space="preserve"> REF _Ref520741827 \r \h </w:instrText>
      </w:r>
      <w:r w:rsidR="007C5B33">
        <w:rPr>
          <w:rStyle w:val="BookTitle"/>
        </w:rPr>
      </w:r>
      <w:r w:rsidR="007C5B33">
        <w:rPr>
          <w:rStyle w:val="BookTitle"/>
        </w:rPr>
        <w:fldChar w:fldCharType="separate"/>
      </w:r>
      <w:r w:rsidR="009E3E1C">
        <w:rPr>
          <w:rStyle w:val="BookTitle"/>
        </w:rPr>
        <w:t>395</w:t>
      </w:r>
      <w:r w:rsidR="007C5B33">
        <w:rPr>
          <w:rStyle w:val="BookTitle"/>
        </w:rPr>
        <w:fldChar w:fldCharType="end"/>
      </w:r>
    </w:p>
    <w:p w:rsidRPr="002550A4" w:rsidR="001F00BF" w:rsidP="00C956F0" w:rsidRDefault="001F00BF" w14:paraId="4D1812E9" w14:textId="77777777">
      <w:pPr>
        <w:pStyle w:val="Q3"/>
      </w:pPr>
      <w:bookmarkStart w:name="_Ref520741855" w:id="335"/>
      <w:r w:rsidRPr="002550A4">
        <w:t>Scale</w:t>
      </w:r>
      <w:bookmarkEnd w:id="335"/>
      <w:r w:rsidRPr="002550A4">
        <w:t xml:space="preserve"> </w:t>
      </w:r>
    </w:p>
    <w:p w:rsidRPr="002550A4" w:rsidR="001F00BF" w:rsidP="00C956F0" w:rsidRDefault="001F00BF" w14:paraId="2F9A4FAF" w14:textId="77777777">
      <w:pPr>
        <w:pStyle w:val="A3"/>
      </w:pPr>
      <w:r w:rsidRPr="002550A4">
        <w:t>1- no uptake or no residual uptake</w:t>
      </w:r>
    </w:p>
    <w:p w:rsidRPr="002550A4" w:rsidR="001F00BF" w:rsidP="00C956F0" w:rsidRDefault="001F00BF" w14:paraId="4DEFBAA6" w14:textId="77777777">
      <w:pPr>
        <w:pStyle w:val="A3"/>
      </w:pPr>
      <w:r w:rsidRPr="002550A4">
        <w:t>2- slight uptake, but below blood pool (mediastinum)</w:t>
      </w:r>
    </w:p>
    <w:p w:rsidRPr="002550A4" w:rsidR="001F00BF" w:rsidP="00C956F0" w:rsidRDefault="001F00BF" w14:paraId="00D8567D" w14:textId="77777777">
      <w:pPr>
        <w:pStyle w:val="A3"/>
      </w:pPr>
      <w:r w:rsidRPr="002550A4">
        <w:t>3- uptake above mediastinal, but below or equal to uptake in the liver</w:t>
      </w:r>
    </w:p>
    <w:p w:rsidRPr="002550A4" w:rsidR="001F00BF" w:rsidP="00C956F0" w:rsidRDefault="001F00BF" w14:paraId="067AA745" w14:textId="77777777">
      <w:pPr>
        <w:pStyle w:val="A3"/>
      </w:pPr>
      <w:r w:rsidRPr="002550A4">
        <w:t>4- uptake slightly to moderately higher than liver</w:t>
      </w:r>
    </w:p>
    <w:p w:rsidRPr="002550A4" w:rsidR="001F00BF" w:rsidP="00C956F0" w:rsidRDefault="001F00BF" w14:paraId="2A6FBBD7" w14:textId="77777777">
      <w:pPr>
        <w:pStyle w:val="A3"/>
      </w:pPr>
      <w:r w:rsidRPr="002550A4">
        <w:t>5- markedly increased uptake or any new lesion</w:t>
      </w:r>
    </w:p>
    <w:p w:rsidRPr="001F00BF" w:rsidR="001F00BF" w:rsidP="001F00BF" w:rsidRDefault="001F00BF" w14:paraId="1B85E7CE" w14:textId="77777777">
      <w:pPr>
        <w:tabs>
          <w:tab w:val="clear" w:pos="1584"/>
          <w:tab w:val="num" w:pos="1140"/>
        </w:tabs>
        <w:ind w:left="1152"/>
        <w:rPr>
          <w:b/>
          <w:color w:val="2F5496"/>
        </w:rPr>
      </w:pPr>
      <w:r w:rsidRPr="001F00BF">
        <w:rPr>
          <w:b/>
          <w:color w:val="2F5496"/>
        </w:rPr>
        <w:t>Status at transplantation / infusion:</w:t>
      </w:r>
    </w:p>
    <w:p w:rsidRPr="002550A4" w:rsidR="001F00BF" w:rsidP="00C956F0" w:rsidRDefault="001F00BF" w14:paraId="7B1A82F7" w14:textId="77777777">
      <w:pPr>
        <w:pStyle w:val="Q2"/>
      </w:pPr>
      <w:bookmarkStart w:name="_Ref520741827" w:id="336"/>
      <w:r w:rsidRPr="002550A4">
        <w:t>What was the disease status?</w:t>
      </w:r>
      <w:bookmarkEnd w:id="336"/>
    </w:p>
    <w:p w:rsidRPr="002550A4" w:rsidR="001F00BF" w:rsidP="00C956F0" w:rsidRDefault="001F00BF" w14:paraId="431F3DF8" w14:textId="77777777">
      <w:pPr>
        <w:pStyle w:val="A2"/>
      </w:pPr>
      <w:r w:rsidRPr="002550A4">
        <w:t xml:space="preserve">Disease untreated– </w:t>
      </w:r>
      <w:r w:rsidRPr="009B3164">
        <w:rPr>
          <w:rStyle w:val="BookTitle"/>
        </w:rPr>
        <w:t>Go to signature line</w:t>
      </w:r>
    </w:p>
    <w:p w:rsidRPr="002550A4" w:rsidR="001F00BF" w:rsidP="00C956F0" w:rsidRDefault="001F00BF" w14:paraId="20993B79" w14:textId="6FD220FB">
      <w:pPr>
        <w:pStyle w:val="A2"/>
      </w:pPr>
      <w:r w:rsidRPr="002550A4">
        <w:t xml:space="preserve">PIF res - Primary induction failure – resistant: NEVER in COMPLETE remission but with stable or progressive disease on treatment. – </w:t>
      </w:r>
      <w:r w:rsidRPr="009B3164">
        <w:rPr>
          <w:rStyle w:val="BookTitle"/>
        </w:rPr>
        <w:t xml:space="preserve">Go to question </w:t>
      </w:r>
      <w:r w:rsidR="007C5B33">
        <w:rPr>
          <w:rStyle w:val="BookTitle"/>
        </w:rPr>
        <w:fldChar w:fldCharType="begin"/>
      </w:r>
      <w:r w:rsidR="007C5B33">
        <w:rPr>
          <w:rStyle w:val="BookTitle"/>
        </w:rPr>
        <w:instrText xml:space="preserve"> REF _Ref520741885 \r \h </w:instrText>
      </w:r>
      <w:r w:rsidR="007C5B33">
        <w:rPr>
          <w:rStyle w:val="BookTitle"/>
        </w:rPr>
      </w:r>
      <w:r w:rsidR="007C5B33">
        <w:rPr>
          <w:rStyle w:val="BookTitle"/>
        </w:rPr>
        <w:fldChar w:fldCharType="separate"/>
      </w:r>
      <w:r w:rsidR="009E3E1C">
        <w:rPr>
          <w:rStyle w:val="BookTitle"/>
        </w:rPr>
        <w:t>396</w:t>
      </w:r>
      <w:r w:rsidR="007C5B33">
        <w:rPr>
          <w:rStyle w:val="BookTitle"/>
        </w:rPr>
        <w:fldChar w:fldCharType="end"/>
      </w:r>
    </w:p>
    <w:p w:rsidRPr="002550A4" w:rsidR="001F00BF" w:rsidP="00C956F0" w:rsidRDefault="001F00BF" w14:paraId="318B4568" w14:textId="4A6E130F">
      <w:pPr>
        <w:pStyle w:val="A2"/>
      </w:pPr>
      <w:r w:rsidRPr="002550A4">
        <w:t xml:space="preserve">PIF sen / PR1 - Primary induction failure – sensitive: NEVER in COMPLETE remission but with partial   remission on treatment. – </w:t>
      </w:r>
      <w:r w:rsidRPr="009B3164">
        <w:rPr>
          <w:rStyle w:val="BookTitle"/>
        </w:rPr>
        <w:t xml:space="preserve">Go to question </w:t>
      </w:r>
      <w:r w:rsidR="007C5B33">
        <w:rPr>
          <w:rStyle w:val="BookTitle"/>
        </w:rPr>
        <w:fldChar w:fldCharType="begin"/>
      </w:r>
      <w:r w:rsidR="007C5B33">
        <w:rPr>
          <w:rStyle w:val="BookTitle"/>
        </w:rPr>
        <w:instrText xml:space="preserve"> REF _Ref520741885 \r \h </w:instrText>
      </w:r>
      <w:r w:rsidR="007C5B33">
        <w:rPr>
          <w:rStyle w:val="BookTitle"/>
        </w:rPr>
      </w:r>
      <w:r w:rsidR="007C5B33">
        <w:rPr>
          <w:rStyle w:val="BookTitle"/>
        </w:rPr>
        <w:fldChar w:fldCharType="separate"/>
      </w:r>
      <w:r w:rsidR="009E3E1C">
        <w:rPr>
          <w:rStyle w:val="BookTitle"/>
        </w:rPr>
        <w:t>396</w:t>
      </w:r>
      <w:r w:rsidR="007C5B33">
        <w:rPr>
          <w:rStyle w:val="BookTitle"/>
        </w:rPr>
        <w:fldChar w:fldCharType="end"/>
      </w:r>
    </w:p>
    <w:p w:rsidRPr="002550A4" w:rsidR="001F00BF" w:rsidP="00C956F0" w:rsidRDefault="001F00BF" w14:paraId="46F28651" w14:textId="0DB57475">
      <w:pPr>
        <w:pStyle w:val="A2"/>
      </w:pPr>
      <w:r w:rsidRPr="002550A4">
        <w:t xml:space="preserve">PIF unk - Primary induction failure – sensitivity unknown– </w:t>
      </w:r>
      <w:r w:rsidRPr="009B3164">
        <w:rPr>
          <w:rStyle w:val="BookTitle"/>
        </w:rPr>
        <w:t xml:space="preserve">Go to question </w:t>
      </w:r>
      <w:r w:rsidR="007C5B33">
        <w:rPr>
          <w:rStyle w:val="BookTitle"/>
        </w:rPr>
        <w:fldChar w:fldCharType="begin"/>
      </w:r>
      <w:r w:rsidR="007C5B33">
        <w:rPr>
          <w:rStyle w:val="BookTitle"/>
        </w:rPr>
        <w:instrText xml:space="preserve"> REF _Ref520741885 \r \h </w:instrText>
      </w:r>
      <w:r w:rsidR="007C5B33">
        <w:rPr>
          <w:rStyle w:val="BookTitle"/>
        </w:rPr>
      </w:r>
      <w:r w:rsidR="007C5B33">
        <w:rPr>
          <w:rStyle w:val="BookTitle"/>
        </w:rPr>
        <w:fldChar w:fldCharType="separate"/>
      </w:r>
      <w:r w:rsidR="009E3E1C">
        <w:rPr>
          <w:rStyle w:val="BookTitle"/>
        </w:rPr>
        <w:t>396</w:t>
      </w:r>
      <w:r w:rsidR="007C5B33">
        <w:rPr>
          <w:rStyle w:val="BookTitle"/>
        </w:rPr>
        <w:fldChar w:fldCharType="end"/>
      </w:r>
    </w:p>
    <w:p w:rsidRPr="002550A4" w:rsidR="001F00BF" w:rsidP="00C956F0" w:rsidRDefault="001F00BF" w14:paraId="61179B9A" w14:textId="3753FA22">
      <w:pPr>
        <w:pStyle w:val="A2"/>
      </w:pPr>
      <w:r w:rsidRPr="002550A4">
        <w:t>CR1 - 1</w:t>
      </w:r>
      <w:r w:rsidRPr="002550A4">
        <w:rPr>
          <w:vertAlign w:val="superscript"/>
        </w:rPr>
        <w:t>st</w:t>
      </w:r>
      <w:r w:rsidRPr="002550A4">
        <w:t xml:space="preserve"> complete remission: no bone marrow or extramedullary relapse prior to transplant– </w:t>
      </w:r>
      <w:r w:rsidRPr="009B3164">
        <w:rPr>
          <w:rStyle w:val="BookTitle"/>
        </w:rPr>
        <w:t xml:space="preserve">Go to question </w:t>
      </w:r>
      <w:r w:rsidR="007C5B33">
        <w:rPr>
          <w:rStyle w:val="BookTitle"/>
        </w:rPr>
        <w:fldChar w:fldCharType="begin"/>
      </w:r>
      <w:r w:rsidR="007C5B33">
        <w:rPr>
          <w:rStyle w:val="BookTitle"/>
        </w:rPr>
        <w:instrText xml:space="preserve"> REF _Ref520741885 \r \h </w:instrText>
      </w:r>
      <w:r w:rsidR="007C5B33">
        <w:rPr>
          <w:rStyle w:val="BookTitle"/>
        </w:rPr>
      </w:r>
      <w:r w:rsidR="007C5B33">
        <w:rPr>
          <w:rStyle w:val="BookTitle"/>
        </w:rPr>
        <w:fldChar w:fldCharType="separate"/>
      </w:r>
      <w:r w:rsidR="009E3E1C">
        <w:rPr>
          <w:rStyle w:val="BookTitle"/>
        </w:rPr>
        <w:t>396</w:t>
      </w:r>
      <w:r w:rsidR="007C5B33">
        <w:rPr>
          <w:rStyle w:val="BookTitle"/>
        </w:rPr>
        <w:fldChar w:fldCharType="end"/>
      </w:r>
    </w:p>
    <w:p w:rsidRPr="002550A4" w:rsidR="001F00BF" w:rsidP="00C956F0" w:rsidRDefault="001F00BF" w14:paraId="61B95C67" w14:textId="103D2687">
      <w:pPr>
        <w:pStyle w:val="A2"/>
      </w:pPr>
      <w:r w:rsidRPr="002550A4">
        <w:t>CR2 - 2</w:t>
      </w:r>
      <w:r w:rsidRPr="002550A4">
        <w:rPr>
          <w:vertAlign w:val="superscript"/>
        </w:rPr>
        <w:t>nd</w:t>
      </w:r>
      <w:r w:rsidRPr="002550A4">
        <w:t xml:space="preserve"> complete remission– </w:t>
      </w:r>
      <w:r w:rsidRPr="009B3164">
        <w:rPr>
          <w:rStyle w:val="BookTitle"/>
        </w:rPr>
        <w:t xml:space="preserve">Go to question </w:t>
      </w:r>
      <w:r w:rsidR="007C5B33">
        <w:rPr>
          <w:rStyle w:val="BookTitle"/>
        </w:rPr>
        <w:fldChar w:fldCharType="begin"/>
      </w:r>
      <w:r w:rsidR="007C5B33">
        <w:rPr>
          <w:rStyle w:val="BookTitle"/>
        </w:rPr>
        <w:instrText xml:space="preserve"> REF _Ref520741885 \r \h </w:instrText>
      </w:r>
      <w:r w:rsidR="007C5B33">
        <w:rPr>
          <w:rStyle w:val="BookTitle"/>
        </w:rPr>
      </w:r>
      <w:r w:rsidR="007C5B33">
        <w:rPr>
          <w:rStyle w:val="BookTitle"/>
        </w:rPr>
        <w:fldChar w:fldCharType="separate"/>
      </w:r>
      <w:r w:rsidR="009E3E1C">
        <w:rPr>
          <w:rStyle w:val="BookTitle"/>
        </w:rPr>
        <w:t>396</w:t>
      </w:r>
      <w:r w:rsidR="007C5B33">
        <w:rPr>
          <w:rStyle w:val="BookTitle"/>
        </w:rPr>
        <w:fldChar w:fldCharType="end"/>
      </w:r>
    </w:p>
    <w:p w:rsidRPr="002550A4" w:rsidR="001F00BF" w:rsidP="00C956F0" w:rsidRDefault="001F00BF" w14:paraId="1F1AC61E" w14:textId="1B676A5E">
      <w:pPr>
        <w:pStyle w:val="A2"/>
      </w:pPr>
      <w:r w:rsidRPr="002550A4">
        <w:t>CR3+ - 3</w:t>
      </w:r>
      <w:r w:rsidRPr="002550A4">
        <w:rPr>
          <w:vertAlign w:val="superscript"/>
        </w:rPr>
        <w:t>rd</w:t>
      </w:r>
      <w:r w:rsidRPr="002550A4">
        <w:t xml:space="preserve"> or subsequent complete remission– </w:t>
      </w:r>
      <w:r w:rsidRPr="009B3164">
        <w:rPr>
          <w:rStyle w:val="BookTitle"/>
        </w:rPr>
        <w:t xml:space="preserve">Go to question </w:t>
      </w:r>
      <w:r w:rsidR="007C5B33">
        <w:rPr>
          <w:rStyle w:val="BookTitle"/>
        </w:rPr>
        <w:fldChar w:fldCharType="begin"/>
      </w:r>
      <w:r w:rsidR="007C5B33">
        <w:rPr>
          <w:rStyle w:val="BookTitle"/>
        </w:rPr>
        <w:instrText xml:space="preserve"> REF _Ref520741885 \r \h </w:instrText>
      </w:r>
      <w:r w:rsidR="007C5B33">
        <w:rPr>
          <w:rStyle w:val="BookTitle"/>
        </w:rPr>
      </w:r>
      <w:r w:rsidR="007C5B33">
        <w:rPr>
          <w:rStyle w:val="BookTitle"/>
        </w:rPr>
        <w:fldChar w:fldCharType="separate"/>
      </w:r>
      <w:r w:rsidR="009E3E1C">
        <w:rPr>
          <w:rStyle w:val="BookTitle"/>
        </w:rPr>
        <w:t>396</w:t>
      </w:r>
      <w:r w:rsidR="007C5B33">
        <w:rPr>
          <w:rStyle w:val="BookTitle"/>
        </w:rPr>
        <w:fldChar w:fldCharType="end"/>
      </w:r>
    </w:p>
    <w:p w:rsidRPr="002550A4" w:rsidR="001F00BF" w:rsidP="00C956F0" w:rsidRDefault="001F00BF" w14:paraId="612F398C" w14:textId="618046EA">
      <w:pPr>
        <w:pStyle w:val="A2"/>
      </w:pPr>
      <w:r w:rsidRPr="002550A4">
        <w:t>REL1 unt - 1</w:t>
      </w:r>
      <w:r w:rsidRPr="002550A4">
        <w:rPr>
          <w:vertAlign w:val="superscript"/>
        </w:rPr>
        <w:t>st</w:t>
      </w:r>
      <w:r w:rsidRPr="002550A4">
        <w:t xml:space="preserve"> relapse – untreated; includes either bone marrow or extramedullary relapse– </w:t>
      </w:r>
      <w:r w:rsidRPr="009B3164">
        <w:rPr>
          <w:rStyle w:val="BookTitle"/>
        </w:rPr>
        <w:t xml:space="preserve">Go to question </w:t>
      </w:r>
      <w:r w:rsidR="007C5B33">
        <w:rPr>
          <w:rStyle w:val="BookTitle"/>
        </w:rPr>
        <w:fldChar w:fldCharType="begin"/>
      </w:r>
      <w:r w:rsidR="007C5B33">
        <w:rPr>
          <w:rStyle w:val="BookTitle"/>
        </w:rPr>
        <w:instrText xml:space="preserve"> REF _Ref520741885 \r \h </w:instrText>
      </w:r>
      <w:r w:rsidR="007C5B33">
        <w:rPr>
          <w:rStyle w:val="BookTitle"/>
        </w:rPr>
      </w:r>
      <w:r w:rsidR="007C5B33">
        <w:rPr>
          <w:rStyle w:val="BookTitle"/>
        </w:rPr>
        <w:fldChar w:fldCharType="separate"/>
      </w:r>
      <w:r w:rsidR="009E3E1C">
        <w:rPr>
          <w:rStyle w:val="BookTitle"/>
        </w:rPr>
        <w:t>396</w:t>
      </w:r>
      <w:r w:rsidR="007C5B33">
        <w:rPr>
          <w:rStyle w:val="BookTitle"/>
        </w:rPr>
        <w:fldChar w:fldCharType="end"/>
      </w:r>
    </w:p>
    <w:p w:rsidRPr="002550A4" w:rsidR="001F00BF" w:rsidP="00C956F0" w:rsidRDefault="001F00BF" w14:paraId="6BBFA917" w14:textId="181D1BD0">
      <w:pPr>
        <w:pStyle w:val="A2"/>
      </w:pPr>
      <w:r w:rsidRPr="002550A4">
        <w:t>REL1 res - 1</w:t>
      </w:r>
      <w:r w:rsidRPr="002550A4">
        <w:rPr>
          <w:vertAlign w:val="superscript"/>
        </w:rPr>
        <w:t>st</w:t>
      </w:r>
      <w:r w:rsidRPr="002550A4">
        <w:t xml:space="preserve"> relapse – resistant: stable or progressive disease with treatment– </w:t>
      </w:r>
      <w:r w:rsidRPr="009B3164">
        <w:rPr>
          <w:rStyle w:val="BookTitle"/>
        </w:rPr>
        <w:t xml:space="preserve">Go to question </w:t>
      </w:r>
      <w:r w:rsidR="007C5B33">
        <w:rPr>
          <w:rStyle w:val="BookTitle"/>
        </w:rPr>
        <w:fldChar w:fldCharType="begin"/>
      </w:r>
      <w:r w:rsidR="007C5B33">
        <w:rPr>
          <w:rStyle w:val="BookTitle"/>
        </w:rPr>
        <w:instrText xml:space="preserve"> REF _Ref520741885 \r \h </w:instrText>
      </w:r>
      <w:r w:rsidR="007C5B33">
        <w:rPr>
          <w:rStyle w:val="BookTitle"/>
        </w:rPr>
      </w:r>
      <w:r w:rsidR="007C5B33">
        <w:rPr>
          <w:rStyle w:val="BookTitle"/>
        </w:rPr>
        <w:fldChar w:fldCharType="separate"/>
      </w:r>
      <w:r w:rsidR="009E3E1C">
        <w:rPr>
          <w:rStyle w:val="BookTitle"/>
        </w:rPr>
        <w:t>396</w:t>
      </w:r>
      <w:r w:rsidR="007C5B33">
        <w:rPr>
          <w:rStyle w:val="BookTitle"/>
        </w:rPr>
        <w:fldChar w:fldCharType="end"/>
      </w:r>
    </w:p>
    <w:p w:rsidRPr="002550A4" w:rsidR="001F00BF" w:rsidP="00C956F0" w:rsidRDefault="001F00BF" w14:paraId="32C6D383" w14:textId="0D2F4F54">
      <w:pPr>
        <w:pStyle w:val="A2"/>
      </w:pPr>
      <w:r w:rsidRPr="002550A4">
        <w:t>REL1 sen - 1</w:t>
      </w:r>
      <w:r w:rsidRPr="002550A4">
        <w:rPr>
          <w:vertAlign w:val="superscript"/>
        </w:rPr>
        <w:t>st</w:t>
      </w:r>
      <w:r w:rsidRPr="002550A4">
        <w:t xml:space="preserve"> relapse – sensitive: partial remission (if complete remission was achieved, classify as CR2) – </w:t>
      </w:r>
      <w:r w:rsidRPr="009B3164">
        <w:rPr>
          <w:rStyle w:val="BookTitle"/>
        </w:rPr>
        <w:t xml:space="preserve">Go to question </w:t>
      </w:r>
      <w:r w:rsidR="007C5B33">
        <w:rPr>
          <w:rStyle w:val="BookTitle"/>
        </w:rPr>
        <w:fldChar w:fldCharType="begin"/>
      </w:r>
      <w:r w:rsidR="007C5B33">
        <w:rPr>
          <w:rStyle w:val="BookTitle"/>
        </w:rPr>
        <w:instrText xml:space="preserve"> REF _Ref520741885 \r \h </w:instrText>
      </w:r>
      <w:r w:rsidR="007C5B33">
        <w:rPr>
          <w:rStyle w:val="BookTitle"/>
        </w:rPr>
      </w:r>
      <w:r w:rsidR="007C5B33">
        <w:rPr>
          <w:rStyle w:val="BookTitle"/>
        </w:rPr>
        <w:fldChar w:fldCharType="separate"/>
      </w:r>
      <w:r w:rsidR="009E3E1C">
        <w:rPr>
          <w:rStyle w:val="BookTitle"/>
        </w:rPr>
        <w:t>396</w:t>
      </w:r>
      <w:r w:rsidR="007C5B33">
        <w:rPr>
          <w:rStyle w:val="BookTitle"/>
        </w:rPr>
        <w:fldChar w:fldCharType="end"/>
      </w:r>
    </w:p>
    <w:p w:rsidRPr="002550A4" w:rsidR="001F00BF" w:rsidP="00C956F0" w:rsidRDefault="001F00BF" w14:paraId="10AD21AF" w14:textId="6AAB0539">
      <w:pPr>
        <w:pStyle w:val="A2"/>
      </w:pPr>
      <w:r w:rsidRPr="002550A4">
        <w:t>REL1 unk - 1</w:t>
      </w:r>
      <w:r w:rsidRPr="002550A4">
        <w:rPr>
          <w:vertAlign w:val="superscript"/>
        </w:rPr>
        <w:t>st</w:t>
      </w:r>
      <w:r w:rsidRPr="002550A4">
        <w:t xml:space="preserve"> relapse – sensitivity unknown– </w:t>
      </w:r>
      <w:r w:rsidRPr="009B3164">
        <w:rPr>
          <w:rStyle w:val="BookTitle"/>
        </w:rPr>
        <w:t xml:space="preserve">Go to question </w:t>
      </w:r>
      <w:r w:rsidR="007C5B33">
        <w:rPr>
          <w:rStyle w:val="BookTitle"/>
        </w:rPr>
        <w:fldChar w:fldCharType="begin"/>
      </w:r>
      <w:r w:rsidR="007C5B33">
        <w:rPr>
          <w:rStyle w:val="BookTitle"/>
        </w:rPr>
        <w:instrText xml:space="preserve"> REF _Ref520741885 \r \h </w:instrText>
      </w:r>
      <w:r w:rsidR="007C5B33">
        <w:rPr>
          <w:rStyle w:val="BookTitle"/>
        </w:rPr>
      </w:r>
      <w:r w:rsidR="007C5B33">
        <w:rPr>
          <w:rStyle w:val="BookTitle"/>
        </w:rPr>
        <w:fldChar w:fldCharType="separate"/>
      </w:r>
      <w:r w:rsidR="009E3E1C">
        <w:rPr>
          <w:rStyle w:val="BookTitle"/>
        </w:rPr>
        <w:t>396</w:t>
      </w:r>
      <w:r w:rsidR="007C5B33">
        <w:rPr>
          <w:rStyle w:val="BookTitle"/>
        </w:rPr>
        <w:fldChar w:fldCharType="end"/>
      </w:r>
    </w:p>
    <w:p w:rsidRPr="002550A4" w:rsidR="001F00BF" w:rsidP="00C956F0" w:rsidRDefault="001F00BF" w14:paraId="5CF1E8ED" w14:textId="5E99F7CE">
      <w:pPr>
        <w:pStyle w:val="A2"/>
      </w:pPr>
      <w:r w:rsidRPr="002550A4">
        <w:t>REL2 unt - 2</w:t>
      </w:r>
      <w:r w:rsidRPr="002550A4">
        <w:rPr>
          <w:vertAlign w:val="superscript"/>
        </w:rPr>
        <w:t>nd</w:t>
      </w:r>
      <w:r w:rsidRPr="002550A4">
        <w:t xml:space="preserve"> relapse – untreated: includes either bone marrow or extramedullary relapse– </w:t>
      </w:r>
      <w:r w:rsidRPr="009B3164">
        <w:rPr>
          <w:rStyle w:val="BookTitle"/>
        </w:rPr>
        <w:t xml:space="preserve">Go to question </w:t>
      </w:r>
      <w:r w:rsidR="007C5B33">
        <w:rPr>
          <w:rStyle w:val="BookTitle"/>
        </w:rPr>
        <w:fldChar w:fldCharType="begin"/>
      </w:r>
      <w:r w:rsidR="007C5B33">
        <w:rPr>
          <w:rStyle w:val="BookTitle"/>
        </w:rPr>
        <w:instrText xml:space="preserve"> REF _Ref520741885 \r \h </w:instrText>
      </w:r>
      <w:r w:rsidR="007C5B33">
        <w:rPr>
          <w:rStyle w:val="BookTitle"/>
        </w:rPr>
      </w:r>
      <w:r w:rsidR="007C5B33">
        <w:rPr>
          <w:rStyle w:val="BookTitle"/>
        </w:rPr>
        <w:fldChar w:fldCharType="separate"/>
      </w:r>
      <w:r w:rsidR="009E3E1C">
        <w:rPr>
          <w:rStyle w:val="BookTitle"/>
        </w:rPr>
        <w:t>396</w:t>
      </w:r>
      <w:r w:rsidR="007C5B33">
        <w:rPr>
          <w:rStyle w:val="BookTitle"/>
        </w:rPr>
        <w:fldChar w:fldCharType="end"/>
      </w:r>
    </w:p>
    <w:p w:rsidRPr="002550A4" w:rsidR="001F00BF" w:rsidP="00C956F0" w:rsidRDefault="001F00BF" w14:paraId="4781A856" w14:textId="32404967">
      <w:pPr>
        <w:pStyle w:val="A2"/>
      </w:pPr>
      <w:r w:rsidRPr="002550A4">
        <w:t>REL2 res - 2</w:t>
      </w:r>
      <w:r w:rsidRPr="002550A4">
        <w:rPr>
          <w:vertAlign w:val="superscript"/>
        </w:rPr>
        <w:t>nd</w:t>
      </w:r>
      <w:r w:rsidRPr="002550A4">
        <w:t xml:space="preserve"> relapse – resistant: stable or progressive disease with treatment– </w:t>
      </w:r>
      <w:r w:rsidRPr="009B3164">
        <w:rPr>
          <w:rStyle w:val="BookTitle"/>
        </w:rPr>
        <w:t xml:space="preserve">Go to question </w:t>
      </w:r>
      <w:r w:rsidR="007C5B33">
        <w:rPr>
          <w:rStyle w:val="BookTitle"/>
        </w:rPr>
        <w:fldChar w:fldCharType="begin"/>
      </w:r>
      <w:r w:rsidR="007C5B33">
        <w:rPr>
          <w:rStyle w:val="BookTitle"/>
        </w:rPr>
        <w:instrText xml:space="preserve"> REF _Ref520741885 \r \h </w:instrText>
      </w:r>
      <w:r w:rsidR="007C5B33">
        <w:rPr>
          <w:rStyle w:val="BookTitle"/>
        </w:rPr>
      </w:r>
      <w:r w:rsidR="007C5B33">
        <w:rPr>
          <w:rStyle w:val="BookTitle"/>
        </w:rPr>
        <w:fldChar w:fldCharType="separate"/>
      </w:r>
      <w:r w:rsidR="009E3E1C">
        <w:rPr>
          <w:rStyle w:val="BookTitle"/>
        </w:rPr>
        <w:t>396</w:t>
      </w:r>
      <w:r w:rsidR="007C5B33">
        <w:rPr>
          <w:rStyle w:val="BookTitle"/>
        </w:rPr>
        <w:fldChar w:fldCharType="end"/>
      </w:r>
    </w:p>
    <w:p w:rsidRPr="002550A4" w:rsidR="001F00BF" w:rsidP="00C956F0" w:rsidRDefault="001F00BF" w14:paraId="5423B5B8" w14:textId="04083FE6">
      <w:pPr>
        <w:pStyle w:val="A2"/>
      </w:pPr>
      <w:r w:rsidRPr="002550A4">
        <w:t>REL2 sen - 2</w:t>
      </w:r>
      <w:r w:rsidRPr="002550A4">
        <w:rPr>
          <w:vertAlign w:val="superscript"/>
        </w:rPr>
        <w:t>nd</w:t>
      </w:r>
      <w:r w:rsidRPr="002550A4">
        <w:t xml:space="preserve"> relapse – sensitive: partial remission (if complete remission achieved, classify as CR3+)– </w:t>
      </w:r>
      <w:r w:rsidRPr="009B3164">
        <w:rPr>
          <w:rStyle w:val="BookTitle"/>
        </w:rPr>
        <w:t xml:space="preserve">Go to question </w:t>
      </w:r>
      <w:r w:rsidR="007C5B33">
        <w:rPr>
          <w:rStyle w:val="BookTitle"/>
        </w:rPr>
        <w:fldChar w:fldCharType="begin"/>
      </w:r>
      <w:r w:rsidR="007C5B33">
        <w:rPr>
          <w:rStyle w:val="BookTitle"/>
        </w:rPr>
        <w:instrText xml:space="preserve"> REF _Ref520741885 \r \h </w:instrText>
      </w:r>
      <w:r w:rsidR="007C5B33">
        <w:rPr>
          <w:rStyle w:val="BookTitle"/>
        </w:rPr>
      </w:r>
      <w:r w:rsidR="007C5B33">
        <w:rPr>
          <w:rStyle w:val="BookTitle"/>
        </w:rPr>
        <w:fldChar w:fldCharType="separate"/>
      </w:r>
      <w:r w:rsidR="009E3E1C">
        <w:rPr>
          <w:rStyle w:val="BookTitle"/>
        </w:rPr>
        <w:t>396</w:t>
      </w:r>
      <w:r w:rsidR="007C5B33">
        <w:rPr>
          <w:rStyle w:val="BookTitle"/>
        </w:rPr>
        <w:fldChar w:fldCharType="end"/>
      </w:r>
    </w:p>
    <w:p w:rsidRPr="002550A4" w:rsidR="001F00BF" w:rsidP="00C956F0" w:rsidRDefault="001F00BF" w14:paraId="78FF42CF" w14:textId="3FC840F9">
      <w:pPr>
        <w:pStyle w:val="A2"/>
      </w:pPr>
      <w:r w:rsidRPr="002550A4">
        <w:t>REL2 unk - 2</w:t>
      </w:r>
      <w:r w:rsidRPr="002550A4">
        <w:rPr>
          <w:vertAlign w:val="superscript"/>
        </w:rPr>
        <w:t>nd</w:t>
      </w:r>
      <w:r w:rsidRPr="002550A4">
        <w:t xml:space="preserve"> relapse – sensitivity unknown– </w:t>
      </w:r>
      <w:r w:rsidRPr="009B3164">
        <w:rPr>
          <w:rStyle w:val="BookTitle"/>
        </w:rPr>
        <w:t xml:space="preserve">Go to question </w:t>
      </w:r>
      <w:r w:rsidR="007C5B33">
        <w:rPr>
          <w:rStyle w:val="BookTitle"/>
        </w:rPr>
        <w:fldChar w:fldCharType="begin"/>
      </w:r>
      <w:r w:rsidR="007C5B33">
        <w:rPr>
          <w:rStyle w:val="BookTitle"/>
        </w:rPr>
        <w:instrText xml:space="preserve"> REF _Ref520741885 \r \h </w:instrText>
      </w:r>
      <w:r w:rsidR="007C5B33">
        <w:rPr>
          <w:rStyle w:val="BookTitle"/>
        </w:rPr>
      </w:r>
      <w:r w:rsidR="007C5B33">
        <w:rPr>
          <w:rStyle w:val="BookTitle"/>
        </w:rPr>
        <w:fldChar w:fldCharType="separate"/>
      </w:r>
      <w:r w:rsidR="009E3E1C">
        <w:rPr>
          <w:rStyle w:val="BookTitle"/>
        </w:rPr>
        <w:t>396</w:t>
      </w:r>
      <w:r w:rsidR="007C5B33">
        <w:rPr>
          <w:rStyle w:val="BookTitle"/>
        </w:rPr>
        <w:fldChar w:fldCharType="end"/>
      </w:r>
    </w:p>
    <w:p w:rsidRPr="002550A4" w:rsidR="001F00BF" w:rsidP="00C956F0" w:rsidRDefault="001F00BF" w14:paraId="73B2FFC6" w14:textId="1869C9E8">
      <w:pPr>
        <w:pStyle w:val="A2"/>
      </w:pPr>
      <w:r w:rsidRPr="002550A4">
        <w:t>REL3+ unt - 3rd or subsequent relapse – untreated; includes either bone marrow or extramedullary relapse–</w:t>
      </w:r>
      <w:r w:rsidRPr="009B3164">
        <w:rPr>
          <w:rStyle w:val="BookTitle"/>
        </w:rPr>
        <w:t xml:space="preserve"> Go to question </w:t>
      </w:r>
      <w:r w:rsidR="007C5B33">
        <w:rPr>
          <w:rStyle w:val="BookTitle"/>
        </w:rPr>
        <w:fldChar w:fldCharType="begin"/>
      </w:r>
      <w:r w:rsidR="007C5B33">
        <w:rPr>
          <w:rStyle w:val="BookTitle"/>
        </w:rPr>
        <w:instrText xml:space="preserve"> REF _Ref520741885 \r \h </w:instrText>
      </w:r>
      <w:r w:rsidR="007C5B33">
        <w:rPr>
          <w:rStyle w:val="BookTitle"/>
        </w:rPr>
      </w:r>
      <w:r w:rsidR="007C5B33">
        <w:rPr>
          <w:rStyle w:val="BookTitle"/>
        </w:rPr>
        <w:fldChar w:fldCharType="separate"/>
      </w:r>
      <w:r w:rsidR="009E3E1C">
        <w:rPr>
          <w:rStyle w:val="BookTitle"/>
        </w:rPr>
        <w:t>396</w:t>
      </w:r>
      <w:r w:rsidR="007C5B33">
        <w:rPr>
          <w:rStyle w:val="BookTitle"/>
        </w:rPr>
        <w:fldChar w:fldCharType="end"/>
      </w:r>
    </w:p>
    <w:p w:rsidRPr="002550A4" w:rsidR="001F00BF" w:rsidP="00C956F0" w:rsidRDefault="001F00BF" w14:paraId="350B4372" w14:textId="45269D63">
      <w:pPr>
        <w:pStyle w:val="A2"/>
      </w:pPr>
      <w:r w:rsidRPr="002550A4">
        <w:t>REL3+ res - 3</w:t>
      </w:r>
      <w:r w:rsidRPr="002550A4">
        <w:rPr>
          <w:vertAlign w:val="superscript"/>
        </w:rPr>
        <w:t>rd</w:t>
      </w:r>
      <w:r w:rsidRPr="002550A4">
        <w:t xml:space="preserve"> or subsequent relapse – resistant: stable or progressive disease with treatment– </w:t>
      </w:r>
      <w:r w:rsidRPr="009B3164">
        <w:rPr>
          <w:rStyle w:val="BookTitle"/>
        </w:rPr>
        <w:t xml:space="preserve">Go to question </w:t>
      </w:r>
      <w:r w:rsidR="007C5B33">
        <w:rPr>
          <w:rStyle w:val="BookTitle"/>
        </w:rPr>
        <w:fldChar w:fldCharType="begin"/>
      </w:r>
      <w:r w:rsidR="007C5B33">
        <w:rPr>
          <w:rStyle w:val="BookTitle"/>
        </w:rPr>
        <w:instrText xml:space="preserve"> REF _Ref520741885 \r \h </w:instrText>
      </w:r>
      <w:r w:rsidR="007C5B33">
        <w:rPr>
          <w:rStyle w:val="BookTitle"/>
        </w:rPr>
      </w:r>
      <w:r w:rsidR="007C5B33">
        <w:rPr>
          <w:rStyle w:val="BookTitle"/>
        </w:rPr>
        <w:fldChar w:fldCharType="separate"/>
      </w:r>
      <w:r w:rsidR="009E3E1C">
        <w:rPr>
          <w:rStyle w:val="BookTitle"/>
        </w:rPr>
        <w:t>396</w:t>
      </w:r>
      <w:r w:rsidR="007C5B33">
        <w:rPr>
          <w:rStyle w:val="BookTitle"/>
        </w:rPr>
        <w:fldChar w:fldCharType="end"/>
      </w:r>
    </w:p>
    <w:p w:rsidRPr="002550A4" w:rsidR="001F00BF" w:rsidP="00C956F0" w:rsidRDefault="001F00BF" w14:paraId="0C273147" w14:textId="01C60918">
      <w:pPr>
        <w:pStyle w:val="A2"/>
      </w:pPr>
      <w:r w:rsidRPr="002550A4">
        <w:t>REL3+ sen - 3</w:t>
      </w:r>
      <w:r w:rsidRPr="002550A4">
        <w:rPr>
          <w:vertAlign w:val="superscript"/>
        </w:rPr>
        <w:t>rd</w:t>
      </w:r>
      <w:r w:rsidRPr="002550A4">
        <w:t xml:space="preserve"> or subsequent relapse – sensitive: partial remission (if complete remission achieved, classify as CR3+)– </w:t>
      </w:r>
      <w:r w:rsidRPr="009B3164">
        <w:rPr>
          <w:rStyle w:val="BookTitle"/>
        </w:rPr>
        <w:t xml:space="preserve">Go to question </w:t>
      </w:r>
      <w:r w:rsidR="007C5B33">
        <w:rPr>
          <w:rStyle w:val="BookTitle"/>
        </w:rPr>
        <w:fldChar w:fldCharType="begin"/>
      </w:r>
      <w:r w:rsidR="007C5B33">
        <w:rPr>
          <w:rStyle w:val="BookTitle"/>
        </w:rPr>
        <w:instrText xml:space="preserve"> REF _Ref520741885 \r \h </w:instrText>
      </w:r>
      <w:r w:rsidR="007C5B33">
        <w:rPr>
          <w:rStyle w:val="BookTitle"/>
        </w:rPr>
      </w:r>
      <w:r w:rsidR="007C5B33">
        <w:rPr>
          <w:rStyle w:val="BookTitle"/>
        </w:rPr>
        <w:fldChar w:fldCharType="separate"/>
      </w:r>
      <w:r w:rsidR="009E3E1C">
        <w:rPr>
          <w:rStyle w:val="BookTitle"/>
        </w:rPr>
        <w:t>396</w:t>
      </w:r>
      <w:r w:rsidR="007C5B33">
        <w:rPr>
          <w:rStyle w:val="BookTitle"/>
        </w:rPr>
        <w:fldChar w:fldCharType="end"/>
      </w:r>
    </w:p>
    <w:p w:rsidRPr="002550A4" w:rsidR="001F00BF" w:rsidP="00C956F0" w:rsidRDefault="001F00BF" w14:paraId="569A217F" w14:textId="2CCE6CCE">
      <w:pPr>
        <w:pStyle w:val="A2"/>
      </w:pPr>
      <w:r w:rsidRPr="002550A4">
        <w:t>REL3+ unk - 3</w:t>
      </w:r>
      <w:r w:rsidRPr="002550A4">
        <w:rPr>
          <w:vertAlign w:val="superscript"/>
        </w:rPr>
        <w:t>rd</w:t>
      </w:r>
      <w:r w:rsidRPr="002550A4">
        <w:t xml:space="preserve"> relapse or greater – sensitivity unknown– </w:t>
      </w:r>
      <w:r w:rsidRPr="009B3164">
        <w:rPr>
          <w:rStyle w:val="BookTitle"/>
        </w:rPr>
        <w:t xml:space="preserve">Go to question </w:t>
      </w:r>
      <w:r w:rsidR="007C5B33">
        <w:rPr>
          <w:rStyle w:val="BookTitle"/>
        </w:rPr>
        <w:fldChar w:fldCharType="begin"/>
      </w:r>
      <w:r w:rsidR="007C5B33">
        <w:rPr>
          <w:rStyle w:val="BookTitle"/>
        </w:rPr>
        <w:instrText xml:space="preserve"> REF _Ref520741885 \r \h </w:instrText>
      </w:r>
      <w:r w:rsidR="007C5B33">
        <w:rPr>
          <w:rStyle w:val="BookTitle"/>
        </w:rPr>
      </w:r>
      <w:r w:rsidR="007C5B33">
        <w:rPr>
          <w:rStyle w:val="BookTitle"/>
        </w:rPr>
        <w:fldChar w:fldCharType="separate"/>
      </w:r>
      <w:r w:rsidR="009E3E1C">
        <w:rPr>
          <w:rStyle w:val="BookTitle"/>
        </w:rPr>
        <w:t>396</w:t>
      </w:r>
      <w:r w:rsidR="007C5B33">
        <w:rPr>
          <w:rStyle w:val="BookTitle"/>
        </w:rPr>
        <w:fldChar w:fldCharType="end"/>
      </w:r>
    </w:p>
    <w:p w:rsidRPr="002550A4" w:rsidR="001F00BF" w:rsidP="00C956F0" w:rsidRDefault="001F00BF" w14:paraId="7203E185" w14:textId="77777777">
      <w:pPr>
        <w:pStyle w:val="Q3"/>
      </w:pPr>
      <w:bookmarkStart w:name="_Ref520741885" w:id="337"/>
      <w:r w:rsidRPr="002550A4">
        <w:t>Total number of lines of therapy received: (between diagnosis and HCT / infusion)</w:t>
      </w:r>
      <w:bookmarkEnd w:id="337"/>
    </w:p>
    <w:p w:rsidRPr="002550A4" w:rsidR="001F00BF" w:rsidP="00C956F0" w:rsidRDefault="001F00BF" w14:paraId="19EFAA19" w14:textId="77777777">
      <w:pPr>
        <w:pStyle w:val="A3"/>
      </w:pPr>
      <w:r w:rsidRPr="002550A4">
        <w:t xml:space="preserve">1 line </w:t>
      </w:r>
    </w:p>
    <w:p w:rsidRPr="002550A4" w:rsidR="001F00BF" w:rsidP="00C956F0" w:rsidRDefault="001F00BF" w14:paraId="1A5D4173" w14:textId="77777777">
      <w:pPr>
        <w:pStyle w:val="A3"/>
      </w:pPr>
      <w:r w:rsidRPr="002550A4">
        <w:t xml:space="preserve">2 lines </w:t>
      </w:r>
    </w:p>
    <w:p w:rsidRPr="002550A4" w:rsidR="001F00BF" w:rsidP="00C956F0" w:rsidRDefault="001F00BF" w14:paraId="06A48D61" w14:textId="77777777">
      <w:pPr>
        <w:pStyle w:val="A3"/>
      </w:pPr>
      <w:r w:rsidRPr="002550A4">
        <w:t xml:space="preserve">3+ lines </w:t>
      </w:r>
    </w:p>
    <w:p w:rsidRPr="0030602B" w:rsidR="001F00BF" w:rsidP="00C956F0" w:rsidRDefault="001F00BF" w14:paraId="71D08958" w14:textId="5A99F855">
      <w:pPr>
        <w:pStyle w:val="Q4"/>
      </w:pPr>
      <w:r w:rsidRPr="002550A4">
        <w:t xml:space="preserve">Date assessed:  ___ ___ ___ ___ — ___ ___ — ___ ___ - </w:t>
      </w:r>
      <w:r w:rsidRPr="002550A4">
        <w:rPr>
          <w:b/>
          <w:i/>
        </w:rPr>
        <w:t>Go to signature line</w:t>
      </w:r>
    </w:p>
    <w:p w:rsidRPr="00425E97" w:rsidR="0030602B" w:rsidP="0030602B" w:rsidRDefault="0030602B" w14:paraId="5FD8CD70" w14:textId="25C5B177">
      <w:pPr>
        <w:pStyle w:val="YYYYMMDD"/>
        <w:ind w:firstLine="4950"/>
      </w:pPr>
      <w:r>
        <w:t>YYYY</w:t>
      </w:r>
      <w:r>
        <w:tab/>
        <w:t xml:space="preserve">         MM </w:t>
      </w:r>
      <w:r w:rsidR="00A55B69">
        <w:t xml:space="preserve"> </w:t>
      </w:r>
      <w:r w:rsidR="00A55B69">
        <w:tab/>
        <w:t xml:space="preserve">         </w:t>
      </w:r>
      <w:r>
        <w:t>DD</w:t>
      </w:r>
    </w:p>
    <w:p w:rsidRPr="00630C0E" w:rsidR="00562307" w:rsidP="007C4BFB" w:rsidRDefault="00562307" w14:paraId="6831DD44" w14:textId="2F2C70BE">
      <w:pPr>
        <w:pStyle w:val="sectionhead"/>
      </w:pPr>
      <w:r w:rsidRPr="00562307">
        <w:t xml:space="preserve">Multiple Myeloma / Plasma Cell </w:t>
      </w:r>
      <w:r w:rsidRPr="007C4BFB">
        <w:t>Disorder</w:t>
      </w:r>
      <w:r w:rsidRPr="00562307">
        <w:t xml:space="preserve"> (PCD)</w:t>
      </w:r>
    </w:p>
    <w:p w:rsidR="001F00BF" w:rsidP="00235808" w:rsidRDefault="001F00BF" w14:paraId="5C0273E9" w14:textId="0DD74E50">
      <w:pPr>
        <w:pStyle w:val="YYYYMMDD"/>
        <w:tabs>
          <w:tab w:val="clear" w:pos="4950"/>
          <w:tab w:val="center" w:pos="4590"/>
        </w:tabs>
        <w:rPr>
          <w:sz w:val="19"/>
          <w:szCs w:val="19"/>
        </w:rPr>
      </w:pPr>
    </w:p>
    <w:p w:rsidRPr="00D93FE8" w:rsidR="00D93FE8" w:rsidP="00124FA3" w:rsidRDefault="00D93FE8" w14:paraId="676719BA" w14:textId="77777777">
      <w:pPr>
        <w:pStyle w:val="Q2"/>
      </w:pPr>
      <w:bookmarkStart w:name="_Ref7441792" w:id="338"/>
      <w:r w:rsidRPr="00D93FE8">
        <w:t>Specify the multiple myeloma/plasma cell disorder (PCD) classification:</w:t>
      </w:r>
      <w:bookmarkEnd w:id="338"/>
    </w:p>
    <w:p w:rsidRPr="00D93FE8" w:rsidR="00D93FE8" w:rsidP="00124FA3" w:rsidRDefault="00D93FE8" w14:paraId="313308AA" w14:textId="6213C1B1">
      <w:pPr>
        <w:pStyle w:val="A2"/>
      </w:pPr>
      <w:r w:rsidRPr="00D93FE8">
        <w:t xml:space="preserve">Multiple myeloma </w:t>
      </w:r>
      <w:r w:rsidRPr="00D93FE8">
        <w:rPr>
          <w:sz w:val="15"/>
          <w:szCs w:val="15"/>
        </w:rPr>
        <w:t>(178)</w:t>
      </w:r>
      <w:r w:rsidRPr="00D93FE8">
        <w:t xml:space="preserve"> – </w:t>
      </w:r>
      <w:r w:rsidRPr="00AF7DA5">
        <w:rPr>
          <w:b/>
          <w:i/>
        </w:rPr>
        <w:t xml:space="preserve">Go to question </w:t>
      </w:r>
      <w:r w:rsidRPr="00AF7DA5">
        <w:rPr>
          <w:b/>
          <w:i/>
        </w:rPr>
        <w:fldChar w:fldCharType="begin"/>
      </w:r>
      <w:r w:rsidRPr="00AF7DA5">
        <w:rPr>
          <w:b/>
          <w:i/>
        </w:rPr>
        <w:instrText xml:space="preserve"> REF _Ref533609390 \r \h  \* MERGEFORMAT </w:instrText>
      </w:r>
      <w:r w:rsidRPr="00AF7DA5">
        <w:rPr>
          <w:b/>
          <w:i/>
        </w:rPr>
      </w:r>
      <w:r w:rsidRPr="00AF7DA5">
        <w:rPr>
          <w:b/>
          <w:i/>
        </w:rPr>
        <w:fldChar w:fldCharType="separate"/>
      </w:r>
      <w:r w:rsidR="009E3E1C">
        <w:rPr>
          <w:b/>
          <w:i/>
        </w:rPr>
        <w:t>400</w:t>
      </w:r>
      <w:r w:rsidRPr="00AF7DA5">
        <w:rPr>
          <w:b/>
          <w:i/>
        </w:rPr>
        <w:fldChar w:fldCharType="end"/>
      </w:r>
    </w:p>
    <w:p w:rsidRPr="00D93FE8" w:rsidR="00D93FE8" w:rsidP="00124FA3" w:rsidRDefault="00D93FE8" w14:paraId="0DE02413" w14:textId="4DAC3999">
      <w:pPr>
        <w:pStyle w:val="A2"/>
      </w:pPr>
      <w:r w:rsidRPr="00D93FE8">
        <w:t xml:space="preserve">Multiple myeloma-light chain only </w:t>
      </w:r>
      <w:r w:rsidRPr="00D93FE8">
        <w:rPr>
          <w:sz w:val="15"/>
          <w:szCs w:val="15"/>
        </w:rPr>
        <w:t>(186)</w:t>
      </w:r>
      <w:r w:rsidRPr="00D93FE8">
        <w:t xml:space="preserve"> - </w:t>
      </w:r>
      <w:r w:rsidRPr="00AF7DA5">
        <w:rPr>
          <w:b/>
          <w:i/>
        </w:rPr>
        <w:t xml:space="preserve">Go to question </w:t>
      </w:r>
      <w:r w:rsidRPr="00AF7DA5">
        <w:rPr>
          <w:b/>
          <w:i/>
        </w:rPr>
        <w:fldChar w:fldCharType="begin"/>
      </w:r>
      <w:r w:rsidRPr="00AF7DA5">
        <w:rPr>
          <w:b/>
          <w:i/>
        </w:rPr>
        <w:instrText xml:space="preserve"> REF _Ref5170305 \r \h </w:instrText>
      </w:r>
      <w:r w:rsidR="00124FA3">
        <w:rPr>
          <w:b/>
          <w:i/>
        </w:rPr>
        <w:instrText xml:space="preserve"> \* MERGEFORMAT </w:instrText>
      </w:r>
      <w:r w:rsidRPr="00AF7DA5">
        <w:rPr>
          <w:b/>
          <w:i/>
        </w:rPr>
      </w:r>
      <w:r w:rsidRPr="00AF7DA5">
        <w:rPr>
          <w:b/>
          <w:i/>
        </w:rPr>
        <w:fldChar w:fldCharType="separate"/>
      </w:r>
      <w:r w:rsidR="009E3E1C">
        <w:rPr>
          <w:b/>
          <w:i/>
        </w:rPr>
        <w:t>400</w:t>
      </w:r>
      <w:r w:rsidRPr="00AF7DA5">
        <w:rPr>
          <w:b/>
          <w:i/>
        </w:rPr>
        <w:fldChar w:fldCharType="end"/>
      </w:r>
    </w:p>
    <w:p w:rsidRPr="00D93FE8" w:rsidR="00D93FE8" w:rsidP="00124FA3" w:rsidRDefault="00D93FE8" w14:paraId="6AD496DC" w14:textId="6E16E25F">
      <w:pPr>
        <w:pStyle w:val="A2"/>
      </w:pPr>
      <w:r w:rsidRPr="00D93FE8">
        <w:t xml:space="preserve">Multiple myeloma-non-secretory </w:t>
      </w:r>
      <w:r w:rsidRPr="00D93FE8">
        <w:rPr>
          <w:sz w:val="15"/>
          <w:szCs w:val="15"/>
        </w:rPr>
        <w:t>(187)</w:t>
      </w:r>
      <w:r w:rsidRPr="00D93FE8">
        <w:t xml:space="preserve"> - </w:t>
      </w:r>
      <w:r w:rsidRPr="00AF7DA5">
        <w:rPr>
          <w:b/>
          <w:i/>
        </w:rPr>
        <w:t xml:space="preserve">Go to question </w:t>
      </w:r>
      <w:r w:rsidRPr="00AF7DA5">
        <w:rPr>
          <w:b/>
          <w:i/>
        </w:rPr>
        <w:fldChar w:fldCharType="begin"/>
      </w:r>
      <w:r w:rsidRPr="00AF7DA5">
        <w:rPr>
          <w:b/>
          <w:i/>
        </w:rPr>
        <w:instrText xml:space="preserve"> REF _Ref6467404 \r \h </w:instrText>
      </w:r>
      <w:r w:rsidRPr="00AF7DA5">
        <w:rPr>
          <w:b/>
          <w:i/>
        </w:rPr>
      </w:r>
      <w:r w:rsidRPr="00AF7DA5">
        <w:rPr>
          <w:b/>
          <w:i/>
        </w:rPr>
        <w:fldChar w:fldCharType="separate"/>
      </w:r>
      <w:r w:rsidR="009E3E1C">
        <w:rPr>
          <w:b/>
          <w:i/>
        </w:rPr>
        <w:t>406</w:t>
      </w:r>
      <w:r w:rsidRPr="00AF7DA5">
        <w:rPr>
          <w:b/>
          <w:i/>
        </w:rPr>
        <w:fldChar w:fldCharType="end"/>
      </w:r>
    </w:p>
    <w:p w:rsidRPr="00D93FE8" w:rsidR="00D93FE8" w:rsidP="00124FA3" w:rsidRDefault="00D93FE8" w14:paraId="78AC6B55" w14:textId="70BE081F">
      <w:pPr>
        <w:pStyle w:val="A2"/>
      </w:pPr>
      <w:r w:rsidRPr="00D93FE8">
        <w:t xml:space="preserve">Plasma cell leukemia </w:t>
      </w:r>
      <w:r w:rsidRPr="00D93FE8">
        <w:rPr>
          <w:sz w:val="15"/>
          <w:szCs w:val="15"/>
        </w:rPr>
        <w:t>(172)</w:t>
      </w:r>
      <w:r w:rsidRPr="00D93FE8">
        <w:t xml:space="preserve"> - </w:t>
      </w:r>
      <w:r w:rsidRPr="00AF7DA5">
        <w:rPr>
          <w:b/>
          <w:i/>
        </w:rPr>
        <w:t xml:space="preserve">Go to question </w:t>
      </w:r>
      <w:r w:rsidRPr="00AF7DA5">
        <w:rPr>
          <w:b/>
          <w:i/>
        </w:rPr>
        <w:fldChar w:fldCharType="begin"/>
      </w:r>
      <w:r w:rsidRPr="00AF7DA5">
        <w:rPr>
          <w:b/>
          <w:i/>
        </w:rPr>
        <w:instrText xml:space="preserve"> REF _Ref536542881 \r \h </w:instrText>
      </w:r>
      <w:r w:rsidRPr="00AF7DA5" w:rsidR="00AF7DA5">
        <w:rPr>
          <w:b/>
          <w:i/>
        </w:rPr>
        <w:instrText xml:space="preserve"> \* MERGEFORMAT </w:instrText>
      </w:r>
      <w:r w:rsidRPr="00AF7DA5">
        <w:rPr>
          <w:b/>
          <w:i/>
        </w:rPr>
      </w:r>
      <w:r w:rsidRPr="00AF7DA5">
        <w:rPr>
          <w:b/>
          <w:i/>
        </w:rPr>
        <w:fldChar w:fldCharType="separate"/>
      </w:r>
      <w:r w:rsidR="009E3E1C">
        <w:rPr>
          <w:b/>
          <w:i/>
        </w:rPr>
        <w:t>408</w:t>
      </w:r>
      <w:r w:rsidRPr="00AF7DA5">
        <w:rPr>
          <w:b/>
          <w:i/>
        </w:rPr>
        <w:fldChar w:fldCharType="end"/>
      </w:r>
    </w:p>
    <w:p w:rsidRPr="00D93FE8" w:rsidR="00D93FE8" w:rsidP="00124FA3" w:rsidRDefault="00D93FE8" w14:paraId="099E8E00" w14:textId="58725C5B">
      <w:pPr>
        <w:pStyle w:val="A2"/>
      </w:pPr>
      <w:r w:rsidRPr="00D93FE8">
        <w:t xml:space="preserve">Solitary plasmacytoma (no evidence of myeloma) </w:t>
      </w:r>
      <w:r w:rsidRPr="00D93FE8">
        <w:rPr>
          <w:sz w:val="15"/>
          <w:szCs w:val="15"/>
        </w:rPr>
        <w:t>(175)</w:t>
      </w:r>
      <w:r w:rsidRPr="00D93FE8">
        <w:t xml:space="preserve"> - </w:t>
      </w:r>
      <w:r w:rsidRPr="00D93FE8">
        <w:rPr>
          <w:b/>
          <w:i/>
        </w:rPr>
        <w:t xml:space="preserve">Go to question </w:t>
      </w:r>
      <w:r w:rsidRPr="00D93FE8">
        <w:rPr>
          <w:b/>
          <w:i/>
        </w:rPr>
        <w:fldChar w:fldCharType="begin"/>
      </w:r>
      <w:r w:rsidRPr="00D93FE8">
        <w:rPr>
          <w:b/>
          <w:i/>
        </w:rPr>
        <w:instrText xml:space="preserve"> REF _Ref536542984 \r \h </w:instrText>
      </w:r>
      <w:r w:rsidRPr="00D93FE8">
        <w:rPr>
          <w:b/>
          <w:i/>
        </w:rPr>
      </w:r>
      <w:r w:rsidRPr="00D93FE8">
        <w:rPr>
          <w:b/>
          <w:i/>
        </w:rPr>
        <w:fldChar w:fldCharType="separate"/>
      </w:r>
      <w:r w:rsidR="009E3E1C">
        <w:rPr>
          <w:b/>
          <w:i/>
        </w:rPr>
        <w:t>405</w:t>
      </w:r>
      <w:r w:rsidRPr="00D93FE8">
        <w:rPr>
          <w:b/>
          <w:i/>
        </w:rPr>
        <w:fldChar w:fldCharType="end"/>
      </w:r>
    </w:p>
    <w:p w:rsidRPr="00D93FE8" w:rsidR="00D93FE8" w:rsidP="00124FA3" w:rsidRDefault="00D93FE8" w14:paraId="22BA3BB1" w14:textId="66DB267E">
      <w:pPr>
        <w:pStyle w:val="A2"/>
      </w:pPr>
      <w:r w:rsidRPr="00D93FE8">
        <w:t>Smoldering myeloma (</w:t>
      </w:r>
      <w:r w:rsidRPr="00D93FE8">
        <w:rPr>
          <w:sz w:val="15"/>
          <w:szCs w:val="15"/>
        </w:rPr>
        <w:t>180</w:t>
      </w:r>
      <w:r w:rsidRPr="00D93FE8">
        <w:t xml:space="preserve">) – </w:t>
      </w:r>
      <w:r w:rsidRPr="00AF7DA5">
        <w:rPr>
          <w:b/>
          <w:i/>
        </w:rPr>
        <w:t xml:space="preserve">Go to question </w:t>
      </w:r>
      <w:r w:rsidRPr="00AF7DA5">
        <w:rPr>
          <w:b/>
          <w:i/>
        </w:rPr>
        <w:fldChar w:fldCharType="begin"/>
      </w:r>
      <w:r w:rsidRPr="00AF7DA5">
        <w:rPr>
          <w:b/>
          <w:i/>
        </w:rPr>
        <w:instrText xml:space="preserve"> REF _Ref536542881 \r \h </w:instrText>
      </w:r>
      <w:r w:rsidRPr="00AF7DA5">
        <w:rPr>
          <w:b/>
          <w:i/>
        </w:rPr>
      </w:r>
      <w:r w:rsidRPr="00AF7DA5">
        <w:rPr>
          <w:b/>
          <w:i/>
        </w:rPr>
        <w:fldChar w:fldCharType="separate"/>
      </w:r>
      <w:r w:rsidR="009E3E1C">
        <w:rPr>
          <w:b/>
          <w:i/>
        </w:rPr>
        <w:t>408</w:t>
      </w:r>
      <w:r w:rsidRPr="00AF7DA5">
        <w:rPr>
          <w:b/>
          <w:i/>
        </w:rPr>
        <w:fldChar w:fldCharType="end"/>
      </w:r>
    </w:p>
    <w:p w:rsidRPr="00D93FE8" w:rsidR="00D93FE8" w:rsidP="00124FA3" w:rsidRDefault="00D93FE8" w14:paraId="5D90B6C9" w14:textId="12F678ED">
      <w:pPr>
        <w:pStyle w:val="A2"/>
      </w:pPr>
      <w:r w:rsidRPr="00D93FE8">
        <w:t xml:space="preserve">Amyloidosis </w:t>
      </w:r>
      <w:r w:rsidRPr="00D93FE8">
        <w:rPr>
          <w:sz w:val="15"/>
          <w:szCs w:val="15"/>
        </w:rPr>
        <w:t>(174)</w:t>
      </w:r>
      <w:r w:rsidRPr="00D93FE8">
        <w:t xml:space="preserve"> - </w:t>
      </w:r>
      <w:r w:rsidRPr="00AF7DA5">
        <w:rPr>
          <w:b/>
          <w:i/>
        </w:rPr>
        <w:t xml:space="preserve">Go to question </w:t>
      </w:r>
      <w:r w:rsidRPr="00AF7DA5">
        <w:rPr>
          <w:b/>
          <w:i/>
        </w:rPr>
        <w:fldChar w:fldCharType="begin"/>
      </w:r>
      <w:r w:rsidRPr="00AF7DA5">
        <w:rPr>
          <w:b/>
          <w:i/>
        </w:rPr>
        <w:instrText xml:space="preserve"> REF _Ref5171230 \r \h </w:instrText>
      </w:r>
      <w:r w:rsidRPr="00AF7DA5" w:rsidR="00AF7DA5">
        <w:rPr>
          <w:b/>
          <w:i/>
        </w:rPr>
        <w:instrText xml:space="preserve"> \* MERGEFORMAT </w:instrText>
      </w:r>
      <w:r w:rsidRPr="00AF7DA5">
        <w:rPr>
          <w:b/>
          <w:i/>
        </w:rPr>
      </w:r>
      <w:r w:rsidRPr="00AF7DA5">
        <w:rPr>
          <w:b/>
          <w:i/>
        </w:rPr>
        <w:fldChar w:fldCharType="separate"/>
      </w:r>
      <w:r w:rsidR="009E3E1C">
        <w:rPr>
          <w:b/>
          <w:i/>
        </w:rPr>
        <w:t>401</w:t>
      </w:r>
      <w:r w:rsidRPr="00AF7DA5">
        <w:rPr>
          <w:b/>
          <w:i/>
        </w:rPr>
        <w:fldChar w:fldCharType="end"/>
      </w:r>
    </w:p>
    <w:p w:rsidRPr="00D93FE8" w:rsidR="00AF7DA5" w:rsidP="00124FA3" w:rsidRDefault="00AF7DA5" w14:paraId="70A368F2" w14:textId="69659FCE">
      <w:pPr>
        <w:pStyle w:val="A2"/>
      </w:pPr>
      <w:r>
        <w:t>Osteosclerotic myeloma</w:t>
      </w:r>
      <w:r w:rsidRPr="00D93FE8" w:rsidR="00D93FE8">
        <w:t xml:space="preserve"> </w:t>
      </w:r>
      <w:r w:rsidR="00901970">
        <w:t xml:space="preserve">/ POEMS syndrome </w:t>
      </w:r>
      <w:r w:rsidRPr="00D93FE8" w:rsidR="00D93FE8">
        <w:t xml:space="preserve">(176) - </w:t>
      </w:r>
      <w:r w:rsidRPr="00AF7DA5" w:rsidR="00D93FE8">
        <w:rPr>
          <w:b/>
          <w:i/>
        </w:rPr>
        <w:t xml:space="preserve">Go to question </w:t>
      </w:r>
      <w:r w:rsidRPr="00AF7DA5" w:rsidR="00D93FE8">
        <w:rPr>
          <w:b/>
          <w:i/>
        </w:rPr>
        <w:fldChar w:fldCharType="begin"/>
      </w:r>
      <w:r w:rsidRPr="00AF7DA5" w:rsidR="00D93FE8">
        <w:rPr>
          <w:b/>
          <w:i/>
        </w:rPr>
        <w:instrText xml:space="preserve"> REF _Ref536542881 \r \h </w:instrText>
      </w:r>
      <w:r w:rsidRPr="00AF7DA5" w:rsidR="00D93FE8">
        <w:rPr>
          <w:b/>
          <w:i/>
        </w:rPr>
      </w:r>
      <w:r w:rsidRPr="00AF7DA5" w:rsidR="00D93FE8">
        <w:rPr>
          <w:b/>
          <w:i/>
        </w:rPr>
        <w:fldChar w:fldCharType="separate"/>
      </w:r>
      <w:r w:rsidR="009E3E1C">
        <w:rPr>
          <w:b/>
          <w:i/>
        </w:rPr>
        <w:t>408</w:t>
      </w:r>
      <w:r w:rsidRPr="00AF7DA5" w:rsidR="00D93FE8">
        <w:rPr>
          <w:b/>
          <w:i/>
        </w:rPr>
        <w:fldChar w:fldCharType="end"/>
      </w:r>
    </w:p>
    <w:p w:rsidRPr="00D93FE8" w:rsidR="00D93FE8" w:rsidP="00124FA3" w:rsidRDefault="00D93FE8" w14:paraId="33337C3E" w14:textId="1186236E">
      <w:pPr>
        <w:pStyle w:val="A2"/>
      </w:pPr>
      <w:r w:rsidRPr="00D93FE8">
        <w:t xml:space="preserve">Monoclonal gammopathy of renal significance (MGRS) </w:t>
      </w:r>
      <w:r w:rsidRPr="00D93FE8">
        <w:rPr>
          <w:sz w:val="15"/>
          <w:szCs w:val="15"/>
        </w:rPr>
        <w:t>(1611)</w:t>
      </w:r>
      <w:r w:rsidRPr="00D93FE8">
        <w:t xml:space="preserve"> </w:t>
      </w:r>
      <w:r w:rsidRPr="00D93FE8">
        <w:rPr>
          <w:b/>
          <w:i/>
        </w:rPr>
        <w:t xml:space="preserve">– Go to question </w:t>
      </w:r>
      <w:r w:rsidRPr="00D93FE8">
        <w:rPr>
          <w:b/>
          <w:i/>
        </w:rPr>
        <w:fldChar w:fldCharType="begin"/>
      </w:r>
      <w:r w:rsidRPr="00D93FE8">
        <w:rPr>
          <w:b/>
          <w:i/>
        </w:rPr>
        <w:instrText xml:space="preserve"> REF _Ref533609413 \r \h </w:instrText>
      </w:r>
      <w:r w:rsidRPr="00D93FE8">
        <w:rPr>
          <w:b/>
          <w:i/>
        </w:rPr>
      </w:r>
      <w:r w:rsidRPr="00D93FE8">
        <w:rPr>
          <w:b/>
          <w:i/>
        </w:rPr>
        <w:fldChar w:fldCharType="separate"/>
      </w:r>
      <w:r w:rsidR="009E3E1C">
        <w:rPr>
          <w:b/>
          <w:i/>
        </w:rPr>
        <w:t>402</w:t>
      </w:r>
      <w:r w:rsidRPr="00D93FE8">
        <w:rPr>
          <w:b/>
          <w:i/>
        </w:rPr>
        <w:fldChar w:fldCharType="end"/>
      </w:r>
    </w:p>
    <w:p w:rsidRPr="00D93FE8" w:rsidR="00D93FE8" w:rsidP="00124FA3" w:rsidRDefault="00D93FE8" w14:paraId="5932189C" w14:textId="43D84D98">
      <w:pPr>
        <w:pStyle w:val="A2"/>
      </w:pPr>
      <w:r w:rsidRPr="00D93FE8">
        <w:t xml:space="preserve">Other plasma cell disorder </w:t>
      </w:r>
      <w:r w:rsidRPr="00D93FE8">
        <w:rPr>
          <w:sz w:val="15"/>
          <w:szCs w:val="15"/>
        </w:rPr>
        <w:t>(179)</w:t>
      </w:r>
      <w:r w:rsidRPr="00D93FE8">
        <w:t xml:space="preserve"> - </w:t>
      </w:r>
      <w:r w:rsidRPr="00AF7DA5">
        <w:rPr>
          <w:b/>
          <w:i/>
        </w:rPr>
        <w:t xml:space="preserve">Go to question </w:t>
      </w:r>
      <w:r w:rsidR="000611A5">
        <w:rPr>
          <w:b/>
          <w:i/>
        </w:rPr>
        <w:fldChar w:fldCharType="begin"/>
      </w:r>
      <w:r w:rsidR="000611A5">
        <w:rPr>
          <w:b/>
          <w:i/>
        </w:rPr>
        <w:instrText xml:space="preserve"> REF _Ref7434555 \r \h </w:instrText>
      </w:r>
      <w:r w:rsidR="000611A5">
        <w:rPr>
          <w:b/>
          <w:i/>
        </w:rPr>
      </w:r>
      <w:r w:rsidR="000611A5">
        <w:rPr>
          <w:b/>
          <w:i/>
        </w:rPr>
        <w:fldChar w:fldCharType="separate"/>
      </w:r>
      <w:r w:rsidR="009E3E1C">
        <w:rPr>
          <w:b/>
          <w:i/>
        </w:rPr>
        <w:t>399</w:t>
      </w:r>
      <w:r w:rsidR="000611A5">
        <w:rPr>
          <w:b/>
          <w:i/>
        </w:rPr>
        <w:fldChar w:fldCharType="end"/>
      </w:r>
    </w:p>
    <w:p w:rsidRPr="00D93FE8" w:rsidR="00D93FE8" w:rsidP="00124FA3" w:rsidRDefault="00D93FE8" w14:paraId="71E6FA73" w14:textId="3010F16A">
      <w:pPr>
        <w:pStyle w:val="Q3"/>
      </w:pPr>
      <w:bookmarkStart w:name="_Ref7434555" w:id="339"/>
      <w:r w:rsidRPr="00D93FE8">
        <w:t xml:space="preserve">Specify other plasma cell disorder: _________________________ - </w:t>
      </w:r>
      <w:r w:rsidRPr="00D93FE8">
        <w:rPr>
          <w:b/>
          <w:i/>
        </w:rPr>
        <w:t xml:space="preserve">Go to question </w:t>
      </w:r>
      <w:r w:rsidRPr="00D93FE8">
        <w:rPr>
          <w:b/>
          <w:i/>
        </w:rPr>
        <w:fldChar w:fldCharType="begin"/>
      </w:r>
      <w:r w:rsidRPr="00D93FE8">
        <w:rPr>
          <w:b/>
          <w:i/>
        </w:rPr>
        <w:instrText xml:space="preserve"> REF _Ref536542881 \r \h </w:instrText>
      </w:r>
      <w:r w:rsidR="00124FA3">
        <w:rPr>
          <w:b/>
          <w:i/>
        </w:rPr>
        <w:instrText xml:space="preserve"> \* MERGEFORMAT </w:instrText>
      </w:r>
      <w:r w:rsidRPr="00D93FE8">
        <w:rPr>
          <w:b/>
          <w:i/>
        </w:rPr>
      </w:r>
      <w:r w:rsidRPr="00D93FE8">
        <w:rPr>
          <w:b/>
          <w:i/>
        </w:rPr>
        <w:fldChar w:fldCharType="separate"/>
      </w:r>
      <w:r w:rsidR="009E3E1C">
        <w:rPr>
          <w:b/>
          <w:i/>
        </w:rPr>
        <w:t>408</w:t>
      </w:r>
      <w:r w:rsidRPr="00D93FE8">
        <w:rPr>
          <w:b/>
          <w:i/>
        </w:rPr>
        <w:fldChar w:fldCharType="end"/>
      </w:r>
      <w:bookmarkEnd w:id="339"/>
    </w:p>
    <w:p w:rsidRPr="00D93FE8" w:rsidR="00D93FE8" w:rsidP="00124FA3" w:rsidRDefault="00D93FE8" w14:paraId="45230F8E" w14:textId="77777777">
      <w:pPr>
        <w:pStyle w:val="Q3"/>
      </w:pPr>
      <w:bookmarkStart w:name="_Ref5170305" w:id="340"/>
      <w:bookmarkStart w:name="_Ref533609390" w:id="341"/>
      <w:r w:rsidRPr="00D93FE8">
        <w:t>Specify heavy and/or light chain type: (check all that apply)</w:t>
      </w:r>
      <w:bookmarkEnd w:id="340"/>
    </w:p>
    <w:p w:rsidRPr="00D93FE8" w:rsidR="00D93FE8" w:rsidP="00124FA3" w:rsidRDefault="00D93FE8" w14:paraId="6D188523" w14:textId="1AF17305">
      <w:pPr>
        <w:pStyle w:val="A3"/>
      </w:pPr>
      <w:r w:rsidRPr="00D93FE8">
        <w:t xml:space="preserve">IgG kappa – </w:t>
      </w:r>
      <w:r w:rsidRPr="00124FA3">
        <w:rPr>
          <w:b/>
          <w:i/>
        </w:rPr>
        <w:t xml:space="preserve">Go to question </w:t>
      </w:r>
      <w:r w:rsidRPr="00124FA3">
        <w:rPr>
          <w:b/>
          <w:i/>
        </w:rPr>
        <w:fldChar w:fldCharType="begin"/>
      </w:r>
      <w:r w:rsidRPr="00124FA3">
        <w:rPr>
          <w:b/>
          <w:i/>
        </w:rPr>
        <w:instrText xml:space="preserve"> REF _Ref6467404 \r \h  \* MERGEFORMAT </w:instrText>
      </w:r>
      <w:r w:rsidRPr="00124FA3">
        <w:rPr>
          <w:b/>
          <w:i/>
        </w:rPr>
      </w:r>
      <w:r w:rsidRPr="00124FA3">
        <w:rPr>
          <w:b/>
          <w:i/>
        </w:rPr>
        <w:fldChar w:fldCharType="separate"/>
      </w:r>
      <w:r w:rsidR="009E3E1C">
        <w:rPr>
          <w:b/>
          <w:i/>
        </w:rPr>
        <w:t>406</w:t>
      </w:r>
      <w:r w:rsidRPr="00124FA3">
        <w:rPr>
          <w:b/>
          <w:i/>
        </w:rPr>
        <w:fldChar w:fldCharType="end"/>
      </w:r>
    </w:p>
    <w:p w:rsidRPr="00D93FE8" w:rsidR="00D93FE8" w:rsidP="00124FA3" w:rsidRDefault="00D93FE8" w14:paraId="60B885A6" w14:textId="2616AEF2">
      <w:pPr>
        <w:pStyle w:val="A3"/>
      </w:pPr>
      <w:r w:rsidRPr="00D93FE8">
        <w:t xml:space="preserve">IgA kappa – </w:t>
      </w:r>
      <w:r w:rsidRPr="00124FA3">
        <w:rPr>
          <w:b/>
          <w:i/>
        </w:rPr>
        <w:t xml:space="preserve">Go to question </w:t>
      </w:r>
      <w:r w:rsidRPr="00124FA3">
        <w:rPr>
          <w:b/>
          <w:i/>
        </w:rPr>
        <w:fldChar w:fldCharType="begin"/>
      </w:r>
      <w:r w:rsidRPr="00124FA3">
        <w:rPr>
          <w:b/>
          <w:i/>
        </w:rPr>
        <w:instrText xml:space="preserve"> REF _Ref6467404 \r \h  \* MERGEFORMAT </w:instrText>
      </w:r>
      <w:r w:rsidRPr="00124FA3">
        <w:rPr>
          <w:b/>
          <w:i/>
        </w:rPr>
      </w:r>
      <w:r w:rsidRPr="00124FA3">
        <w:rPr>
          <w:b/>
          <w:i/>
        </w:rPr>
        <w:fldChar w:fldCharType="separate"/>
      </w:r>
      <w:r w:rsidR="009E3E1C">
        <w:rPr>
          <w:b/>
          <w:i/>
        </w:rPr>
        <w:t>406</w:t>
      </w:r>
      <w:r w:rsidRPr="00124FA3">
        <w:rPr>
          <w:b/>
          <w:i/>
        </w:rPr>
        <w:fldChar w:fldCharType="end"/>
      </w:r>
    </w:p>
    <w:p w:rsidRPr="00D93FE8" w:rsidR="00D93FE8" w:rsidP="00124FA3" w:rsidRDefault="00D93FE8" w14:paraId="21EC2DEA" w14:textId="39278340">
      <w:pPr>
        <w:pStyle w:val="A3"/>
      </w:pPr>
      <w:r w:rsidRPr="00D93FE8">
        <w:t>IgM kappa –</w:t>
      </w:r>
      <w:r w:rsidRPr="00457A1B">
        <w:t xml:space="preserve"> </w:t>
      </w:r>
      <w:r w:rsidRPr="00124FA3">
        <w:rPr>
          <w:b/>
          <w:i/>
        </w:rPr>
        <w:t xml:space="preserve">Go to question </w:t>
      </w:r>
      <w:r w:rsidRPr="00124FA3">
        <w:rPr>
          <w:b/>
          <w:i/>
        </w:rPr>
        <w:fldChar w:fldCharType="begin"/>
      </w:r>
      <w:r w:rsidRPr="00124FA3">
        <w:rPr>
          <w:b/>
          <w:i/>
        </w:rPr>
        <w:instrText xml:space="preserve"> REF _Ref6467404 \r \h  \* MERGEFORMAT </w:instrText>
      </w:r>
      <w:r w:rsidRPr="00124FA3">
        <w:rPr>
          <w:b/>
          <w:i/>
        </w:rPr>
      </w:r>
      <w:r w:rsidRPr="00124FA3">
        <w:rPr>
          <w:b/>
          <w:i/>
        </w:rPr>
        <w:fldChar w:fldCharType="separate"/>
      </w:r>
      <w:r w:rsidR="009E3E1C">
        <w:rPr>
          <w:b/>
          <w:i/>
        </w:rPr>
        <w:t>406</w:t>
      </w:r>
      <w:r w:rsidRPr="00124FA3">
        <w:rPr>
          <w:b/>
          <w:i/>
        </w:rPr>
        <w:fldChar w:fldCharType="end"/>
      </w:r>
    </w:p>
    <w:p w:rsidRPr="00D93FE8" w:rsidR="00D93FE8" w:rsidP="00124FA3" w:rsidRDefault="00D93FE8" w14:paraId="7CAA201A" w14:textId="0EFF5470">
      <w:pPr>
        <w:pStyle w:val="A3"/>
      </w:pPr>
      <w:r w:rsidRPr="00D93FE8">
        <w:t xml:space="preserve">IgD kappa – </w:t>
      </w:r>
      <w:r w:rsidRPr="00124FA3">
        <w:rPr>
          <w:b/>
          <w:i/>
        </w:rPr>
        <w:t xml:space="preserve">Go to question </w:t>
      </w:r>
      <w:r w:rsidRPr="00124FA3">
        <w:rPr>
          <w:b/>
          <w:i/>
        </w:rPr>
        <w:fldChar w:fldCharType="begin"/>
      </w:r>
      <w:r w:rsidRPr="00124FA3">
        <w:rPr>
          <w:b/>
          <w:i/>
        </w:rPr>
        <w:instrText xml:space="preserve"> REF _Ref6467404 \r \h  \* MERGEFORMAT </w:instrText>
      </w:r>
      <w:r w:rsidRPr="00124FA3">
        <w:rPr>
          <w:b/>
          <w:i/>
        </w:rPr>
      </w:r>
      <w:r w:rsidRPr="00124FA3">
        <w:rPr>
          <w:b/>
          <w:i/>
        </w:rPr>
        <w:fldChar w:fldCharType="separate"/>
      </w:r>
      <w:r w:rsidR="009E3E1C">
        <w:rPr>
          <w:b/>
          <w:i/>
        </w:rPr>
        <w:t>406</w:t>
      </w:r>
      <w:r w:rsidRPr="00124FA3">
        <w:rPr>
          <w:b/>
          <w:i/>
        </w:rPr>
        <w:fldChar w:fldCharType="end"/>
      </w:r>
    </w:p>
    <w:p w:rsidRPr="00D93FE8" w:rsidR="00D93FE8" w:rsidP="00124FA3" w:rsidRDefault="00D93FE8" w14:paraId="259E8B32" w14:textId="4882FEDF">
      <w:pPr>
        <w:pStyle w:val="A3"/>
      </w:pPr>
      <w:r w:rsidRPr="00D93FE8">
        <w:t xml:space="preserve">IgE kappa – </w:t>
      </w:r>
      <w:r w:rsidRPr="00124FA3">
        <w:rPr>
          <w:b/>
          <w:i/>
        </w:rPr>
        <w:t xml:space="preserve">Go to question </w:t>
      </w:r>
      <w:r w:rsidRPr="00124FA3">
        <w:rPr>
          <w:b/>
          <w:i/>
        </w:rPr>
        <w:fldChar w:fldCharType="begin"/>
      </w:r>
      <w:r w:rsidRPr="00124FA3">
        <w:rPr>
          <w:b/>
          <w:i/>
        </w:rPr>
        <w:instrText xml:space="preserve"> REF _Ref6467404 \r \h  \* MERGEFORMAT </w:instrText>
      </w:r>
      <w:r w:rsidRPr="00124FA3">
        <w:rPr>
          <w:b/>
          <w:i/>
        </w:rPr>
      </w:r>
      <w:r w:rsidRPr="00124FA3">
        <w:rPr>
          <w:b/>
          <w:i/>
        </w:rPr>
        <w:fldChar w:fldCharType="separate"/>
      </w:r>
      <w:r w:rsidR="009E3E1C">
        <w:rPr>
          <w:b/>
          <w:i/>
        </w:rPr>
        <w:t>406</w:t>
      </w:r>
      <w:r w:rsidRPr="00124FA3">
        <w:rPr>
          <w:b/>
          <w:i/>
        </w:rPr>
        <w:fldChar w:fldCharType="end"/>
      </w:r>
    </w:p>
    <w:p w:rsidRPr="00D93FE8" w:rsidR="00D93FE8" w:rsidP="00124FA3" w:rsidRDefault="00D93FE8" w14:paraId="4E4EB97B" w14:textId="7D29393F">
      <w:pPr>
        <w:pStyle w:val="A3"/>
      </w:pPr>
      <w:r w:rsidRPr="00D93FE8">
        <w:t xml:space="preserve">IgG lambda – </w:t>
      </w:r>
      <w:r w:rsidRPr="00124FA3">
        <w:rPr>
          <w:b/>
          <w:i/>
        </w:rPr>
        <w:t xml:space="preserve">Go to question </w:t>
      </w:r>
      <w:r w:rsidRPr="00124FA3">
        <w:rPr>
          <w:b/>
          <w:i/>
        </w:rPr>
        <w:fldChar w:fldCharType="begin"/>
      </w:r>
      <w:r w:rsidRPr="00124FA3">
        <w:rPr>
          <w:b/>
          <w:i/>
        </w:rPr>
        <w:instrText xml:space="preserve"> REF _Ref6467404 \r \h  \* MERGEFORMAT </w:instrText>
      </w:r>
      <w:r w:rsidRPr="00124FA3">
        <w:rPr>
          <w:b/>
          <w:i/>
        </w:rPr>
      </w:r>
      <w:r w:rsidRPr="00124FA3">
        <w:rPr>
          <w:b/>
          <w:i/>
        </w:rPr>
        <w:fldChar w:fldCharType="separate"/>
      </w:r>
      <w:r w:rsidR="009E3E1C">
        <w:rPr>
          <w:b/>
          <w:i/>
        </w:rPr>
        <w:t>406</w:t>
      </w:r>
      <w:r w:rsidRPr="00124FA3">
        <w:rPr>
          <w:b/>
          <w:i/>
        </w:rPr>
        <w:fldChar w:fldCharType="end"/>
      </w:r>
    </w:p>
    <w:p w:rsidRPr="00D93FE8" w:rsidR="00D93FE8" w:rsidP="00124FA3" w:rsidRDefault="00D93FE8" w14:paraId="3D2E85FD" w14:textId="01E05893">
      <w:pPr>
        <w:pStyle w:val="A3"/>
      </w:pPr>
      <w:r w:rsidRPr="00D93FE8">
        <w:t xml:space="preserve">IgA lambda – </w:t>
      </w:r>
      <w:r w:rsidRPr="00124FA3">
        <w:rPr>
          <w:b/>
          <w:i/>
        </w:rPr>
        <w:t xml:space="preserve">Go to question </w:t>
      </w:r>
      <w:r w:rsidRPr="00124FA3">
        <w:rPr>
          <w:b/>
          <w:i/>
        </w:rPr>
        <w:fldChar w:fldCharType="begin"/>
      </w:r>
      <w:r w:rsidRPr="00124FA3">
        <w:rPr>
          <w:b/>
          <w:i/>
        </w:rPr>
        <w:instrText xml:space="preserve"> REF _Ref6467404 \r \h  \* MERGEFORMAT </w:instrText>
      </w:r>
      <w:r w:rsidRPr="00124FA3">
        <w:rPr>
          <w:b/>
          <w:i/>
        </w:rPr>
      </w:r>
      <w:r w:rsidRPr="00124FA3">
        <w:rPr>
          <w:b/>
          <w:i/>
        </w:rPr>
        <w:fldChar w:fldCharType="separate"/>
      </w:r>
      <w:r w:rsidR="009E3E1C">
        <w:rPr>
          <w:b/>
          <w:i/>
        </w:rPr>
        <w:t>406</w:t>
      </w:r>
      <w:r w:rsidRPr="00124FA3">
        <w:rPr>
          <w:b/>
          <w:i/>
        </w:rPr>
        <w:fldChar w:fldCharType="end"/>
      </w:r>
    </w:p>
    <w:p w:rsidRPr="00D93FE8" w:rsidR="00D93FE8" w:rsidP="00124FA3" w:rsidRDefault="00D93FE8" w14:paraId="3CD720BD" w14:textId="5DE1B1CD">
      <w:pPr>
        <w:pStyle w:val="A3"/>
      </w:pPr>
      <w:r w:rsidRPr="00D93FE8">
        <w:t xml:space="preserve">IgM lambda – </w:t>
      </w:r>
      <w:r w:rsidRPr="00124FA3">
        <w:rPr>
          <w:b/>
          <w:i/>
        </w:rPr>
        <w:t xml:space="preserve">Go to question </w:t>
      </w:r>
      <w:r w:rsidRPr="00124FA3">
        <w:rPr>
          <w:b/>
          <w:i/>
        </w:rPr>
        <w:fldChar w:fldCharType="begin"/>
      </w:r>
      <w:r w:rsidRPr="00124FA3">
        <w:rPr>
          <w:b/>
          <w:i/>
        </w:rPr>
        <w:instrText xml:space="preserve"> REF _Ref6467404 \r \h  \* MERGEFORMAT </w:instrText>
      </w:r>
      <w:r w:rsidRPr="00124FA3">
        <w:rPr>
          <w:b/>
          <w:i/>
        </w:rPr>
      </w:r>
      <w:r w:rsidRPr="00124FA3">
        <w:rPr>
          <w:b/>
          <w:i/>
        </w:rPr>
        <w:fldChar w:fldCharType="separate"/>
      </w:r>
      <w:r w:rsidR="009E3E1C">
        <w:rPr>
          <w:b/>
          <w:i/>
        </w:rPr>
        <w:t>406</w:t>
      </w:r>
      <w:r w:rsidRPr="00124FA3">
        <w:rPr>
          <w:b/>
          <w:i/>
        </w:rPr>
        <w:fldChar w:fldCharType="end"/>
      </w:r>
    </w:p>
    <w:p w:rsidRPr="00D93FE8" w:rsidR="00D93FE8" w:rsidP="00124FA3" w:rsidRDefault="00D93FE8" w14:paraId="240FC6BB" w14:textId="5B425AA4">
      <w:pPr>
        <w:pStyle w:val="A3"/>
      </w:pPr>
      <w:r w:rsidRPr="00D93FE8">
        <w:t xml:space="preserve">IgD lambda – </w:t>
      </w:r>
      <w:r w:rsidRPr="00124FA3">
        <w:rPr>
          <w:b/>
          <w:i/>
        </w:rPr>
        <w:t xml:space="preserve">Go to question </w:t>
      </w:r>
      <w:r w:rsidRPr="00124FA3">
        <w:rPr>
          <w:b/>
          <w:i/>
        </w:rPr>
        <w:fldChar w:fldCharType="begin"/>
      </w:r>
      <w:r w:rsidRPr="00124FA3">
        <w:rPr>
          <w:b/>
          <w:i/>
        </w:rPr>
        <w:instrText xml:space="preserve"> REF _Ref6467404 \r \h  \* MERGEFORMAT </w:instrText>
      </w:r>
      <w:r w:rsidRPr="00124FA3">
        <w:rPr>
          <w:b/>
          <w:i/>
        </w:rPr>
      </w:r>
      <w:r w:rsidRPr="00124FA3">
        <w:rPr>
          <w:b/>
          <w:i/>
        </w:rPr>
        <w:fldChar w:fldCharType="separate"/>
      </w:r>
      <w:r w:rsidR="009E3E1C">
        <w:rPr>
          <w:b/>
          <w:i/>
        </w:rPr>
        <w:t>406</w:t>
      </w:r>
      <w:r w:rsidRPr="00124FA3">
        <w:rPr>
          <w:b/>
          <w:i/>
        </w:rPr>
        <w:fldChar w:fldCharType="end"/>
      </w:r>
    </w:p>
    <w:p w:rsidRPr="00124FA3" w:rsidR="00D93FE8" w:rsidP="00124FA3" w:rsidRDefault="00D93FE8" w14:paraId="0C47C622" w14:textId="50BB8E8A">
      <w:pPr>
        <w:pStyle w:val="A3"/>
        <w:rPr>
          <w:b/>
          <w:i/>
        </w:rPr>
      </w:pPr>
      <w:r w:rsidRPr="00D93FE8">
        <w:t xml:space="preserve">IgE lambda – </w:t>
      </w:r>
      <w:r w:rsidRPr="00124FA3">
        <w:rPr>
          <w:b/>
          <w:i/>
        </w:rPr>
        <w:t xml:space="preserve">Go to question </w:t>
      </w:r>
      <w:r w:rsidRPr="00124FA3">
        <w:rPr>
          <w:b/>
          <w:i/>
        </w:rPr>
        <w:fldChar w:fldCharType="begin"/>
      </w:r>
      <w:r w:rsidRPr="00124FA3">
        <w:rPr>
          <w:b/>
          <w:i/>
        </w:rPr>
        <w:instrText xml:space="preserve"> REF _Ref6467404 \r \h  \* MERGEFORMAT </w:instrText>
      </w:r>
      <w:r w:rsidRPr="00124FA3">
        <w:rPr>
          <w:b/>
          <w:i/>
        </w:rPr>
      </w:r>
      <w:r w:rsidRPr="00124FA3">
        <w:rPr>
          <w:b/>
          <w:i/>
        </w:rPr>
        <w:fldChar w:fldCharType="separate"/>
      </w:r>
      <w:r w:rsidR="009E3E1C">
        <w:rPr>
          <w:b/>
          <w:i/>
        </w:rPr>
        <w:t>406</w:t>
      </w:r>
      <w:r w:rsidRPr="00124FA3">
        <w:rPr>
          <w:b/>
          <w:i/>
        </w:rPr>
        <w:fldChar w:fldCharType="end"/>
      </w:r>
    </w:p>
    <w:p w:rsidRPr="00D93FE8" w:rsidR="00D93FE8" w:rsidP="00124FA3" w:rsidRDefault="00D93FE8" w14:paraId="3888C3CB" w14:textId="408AC836">
      <w:pPr>
        <w:pStyle w:val="A3"/>
      </w:pPr>
      <w:r w:rsidRPr="00D93FE8">
        <w:t xml:space="preserve">IgG (heavy chain only) – </w:t>
      </w:r>
      <w:r w:rsidRPr="00124FA3">
        <w:rPr>
          <w:b/>
          <w:i/>
        </w:rPr>
        <w:t xml:space="preserve">Go to question </w:t>
      </w:r>
      <w:r w:rsidRPr="00124FA3">
        <w:rPr>
          <w:b/>
          <w:i/>
        </w:rPr>
        <w:fldChar w:fldCharType="begin"/>
      </w:r>
      <w:r w:rsidRPr="00124FA3">
        <w:rPr>
          <w:b/>
          <w:i/>
        </w:rPr>
        <w:instrText xml:space="preserve"> REF _Ref6467404 \r \h  \* MERGEFORMAT </w:instrText>
      </w:r>
      <w:r w:rsidRPr="00124FA3">
        <w:rPr>
          <w:b/>
          <w:i/>
        </w:rPr>
      </w:r>
      <w:r w:rsidRPr="00124FA3">
        <w:rPr>
          <w:b/>
          <w:i/>
        </w:rPr>
        <w:fldChar w:fldCharType="separate"/>
      </w:r>
      <w:r w:rsidR="009E3E1C">
        <w:rPr>
          <w:b/>
          <w:i/>
        </w:rPr>
        <w:t>406</w:t>
      </w:r>
      <w:r w:rsidRPr="00124FA3">
        <w:rPr>
          <w:b/>
          <w:i/>
        </w:rPr>
        <w:fldChar w:fldCharType="end"/>
      </w:r>
    </w:p>
    <w:p w:rsidRPr="00D93FE8" w:rsidR="00D93FE8" w:rsidP="00124FA3" w:rsidRDefault="00D93FE8" w14:paraId="71CC1A7C" w14:textId="6807F035">
      <w:pPr>
        <w:pStyle w:val="A3"/>
      </w:pPr>
      <w:r w:rsidRPr="00D93FE8">
        <w:t xml:space="preserve">IgA (heavy chain only) – </w:t>
      </w:r>
      <w:r w:rsidRPr="00124FA3">
        <w:rPr>
          <w:b/>
          <w:i/>
        </w:rPr>
        <w:t xml:space="preserve">Go to question </w:t>
      </w:r>
      <w:r w:rsidRPr="00124FA3">
        <w:rPr>
          <w:b/>
          <w:i/>
        </w:rPr>
        <w:fldChar w:fldCharType="begin"/>
      </w:r>
      <w:r w:rsidRPr="00124FA3">
        <w:rPr>
          <w:b/>
          <w:i/>
        </w:rPr>
        <w:instrText xml:space="preserve"> REF _Ref6467404 \r \h  \* MERGEFORMAT </w:instrText>
      </w:r>
      <w:r w:rsidRPr="00124FA3">
        <w:rPr>
          <w:b/>
          <w:i/>
        </w:rPr>
      </w:r>
      <w:r w:rsidRPr="00124FA3">
        <w:rPr>
          <w:b/>
          <w:i/>
        </w:rPr>
        <w:fldChar w:fldCharType="separate"/>
      </w:r>
      <w:r w:rsidR="009E3E1C">
        <w:rPr>
          <w:b/>
          <w:i/>
        </w:rPr>
        <w:t>406</w:t>
      </w:r>
      <w:r w:rsidRPr="00124FA3">
        <w:rPr>
          <w:b/>
          <w:i/>
        </w:rPr>
        <w:fldChar w:fldCharType="end"/>
      </w:r>
    </w:p>
    <w:p w:rsidRPr="00D93FE8" w:rsidR="00D93FE8" w:rsidP="00124FA3" w:rsidRDefault="00D93FE8" w14:paraId="3E20FBC9" w14:textId="270B2144">
      <w:pPr>
        <w:pStyle w:val="A3"/>
      </w:pPr>
      <w:r w:rsidRPr="00D93FE8">
        <w:t xml:space="preserve">IgM (heavy chain only) – </w:t>
      </w:r>
      <w:r w:rsidRPr="00124FA3">
        <w:rPr>
          <w:b/>
          <w:i/>
        </w:rPr>
        <w:t xml:space="preserve">Go to question </w:t>
      </w:r>
      <w:r w:rsidRPr="00124FA3">
        <w:rPr>
          <w:b/>
          <w:i/>
        </w:rPr>
        <w:fldChar w:fldCharType="begin"/>
      </w:r>
      <w:r w:rsidRPr="00124FA3">
        <w:rPr>
          <w:b/>
          <w:i/>
        </w:rPr>
        <w:instrText xml:space="preserve"> REF _Ref6467404 \r \h  \* MERGEFORMAT </w:instrText>
      </w:r>
      <w:r w:rsidRPr="00124FA3">
        <w:rPr>
          <w:b/>
          <w:i/>
        </w:rPr>
      </w:r>
      <w:r w:rsidRPr="00124FA3">
        <w:rPr>
          <w:b/>
          <w:i/>
        </w:rPr>
        <w:fldChar w:fldCharType="separate"/>
      </w:r>
      <w:r w:rsidR="009E3E1C">
        <w:rPr>
          <w:b/>
          <w:i/>
        </w:rPr>
        <w:t>406</w:t>
      </w:r>
      <w:r w:rsidRPr="00124FA3">
        <w:rPr>
          <w:b/>
          <w:i/>
        </w:rPr>
        <w:fldChar w:fldCharType="end"/>
      </w:r>
    </w:p>
    <w:p w:rsidRPr="00D93FE8" w:rsidR="00D93FE8" w:rsidP="00124FA3" w:rsidRDefault="00D93FE8" w14:paraId="126827DD" w14:textId="5872DB12">
      <w:pPr>
        <w:pStyle w:val="A3"/>
      </w:pPr>
      <w:r w:rsidRPr="00D93FE8">
        <w:t xml:space="preserve">IgD (heavy chain only) – </w:t>
      </w:r>
      <w:r w:rsidRPr="00124FA3">
        <w:rPr>
          <w:b/>
          <w:i/>
        </w:rPr>
        <w:t xml:space="preserve">Go to question </w:t>
      </w:r>
      <w:r w:rsidRPr="00124FA3">
        <w:rPr>
          <w:b/>
          <w:i/>
        </w:rPr>
        <w:fldChar w:fldCharType="begin"/>
      </w:r>
      <w:r w:rsidRPr="00124FA3">
        <w:rPr>
          <w:b/>
          <w:i/>
        </w:rPr>
        <w:instrText xml:space="preserve"> REF _Ref6467404 \r \h  \* MERGEFORMAT </w:instrText>
      </w:r>
      <w:r w:rsidRPr="00124FA3">
        <w:rPr>
          <w:b/>
          <w:i/>
        </w:rPr>
      </w:r>
      <w:r w:rsidRPr="00124FA3">
        <w:rPr>
          <w:b/>
          <w:i/>
        </w:rPr>
        <w:fldChar w:fldCharType="separate"/>
      </w:r>
      <w:r w:rsidR="009E3E1C">
        <w:rPr>
          <w:b/>
          <w:i/>
        </w:rPr>
        <w:t>406</w:t>
      </w:r>
      <w:r w:rsidRPr="00124FA3">
        <w:rPr>
          <w:b/>
          <w:i/>
        </w:rPr>
        <w:fldChar w:fldCharType="end"/>
      </w:r>
    </w:p>
    <w:p w:rsidRPr="00D93FE8" w:rsidR="00D93FE8" w:rsidP="00124FA3" w:rsidRDefault="00D93FE8" w14:paraId="40CDF498" w14:textId="603B375C">
      <w:pPr>
        <w:pStyle w:val="A3"/>
      </w:pPr>
      <w:r w:rsidRPr="00D93FE8">
        <w:t xml:space="preserve">IgE (heavy chain only) – </w:t>
      </w:r>
      <w:r w:rsidRPr="00124FA3">
        <w:rPr>
          <w:b/>
          <w:i/>
        </w:rPr>
        <w:t xml:space="preserve">Go to question </w:t>
      </w:r>
      <w:r w:rsidRPr="00124FA3">
        <w:rPr>
          <w:b/>
          <w:i/>
        </w:rPr>
        <w:fldChar w:fldCharType="begin"/>
      </w:r>
      <w:r w:rsidRPr="00124FA3">
        <w:rPr>
          <w:b/>
          <w:i/>
        </w:rPr>
        <w:instrText xml:space="preserve"> REF _Ref6467404 \r \h  \* MERGEFORMAT </w:instrText>
      </w:r>
      <w:r w:rsidRPr="00124FA3">
        <w:rPr>
          <w:b/>
          <w:i/>
        </w:rPr>
      </w:r>
      <w:r w:rsidRPr="00124FA3">
        <w:rPr>
          <w:b/>
          <w:i/>
        </w:rPr>
        <w:fldChar w:fldCharType="separate"/>
      </w:r>
      <w:r w:rsidR="009E3E1C">
        <w:rPr>
          <w:b/>
          <w:i/>
        </w:rPr>
        <w:t>406</w:t>
      </w:r>
      <w:r w:rsidRPr="00124FA3">
        <w:rPr>
          <w:b/>
          <w:i/>
        </w:rPr>
        <w:fldChar w:fldCharType="end"/>
      </w:r>
    </w:p>
    <w:p w:rsidRPr="00D93FE8" w:rsidR="00D93FE8" w:rsidP="00124FA3" w:rsidRDefault="00D93FE8" w14:paraId="382D449C" w14:textId="37FAF768">
      <w:pPr>
        <w:pStyle w:val="A3"/>
      </w:pPr>
      <w:r w:rsidRPr="00D93FE8">
        <w:t xml:space="preserve">Kappa (light chain only) – </w:t>
      </w:r>
      <w:r w:rsidRPr="00124FA3">
        <w:rPr>
          <w:b/>
          <w:i/>
        </w:rPr>
        <w:t xml:space="preserve">Go to question </w:t>
      </w:r>
      <w:r w:rsidRPr="00124FA3">
        <w:rPr>
          <w:b/>
          <w:i/>
        </w:rPr>
        <w:fldChar w:fldCharType="begin"/>
      </w:r>
      <w:r w:rsidRPr="00124FA3">
        <w:rPr>
          <w:b/>
          <w:i/>
        </w:rPr>
        <w:instrText xml:space="preserve"> REF _Ref6467404 \r \h  \* MERGEFORMAT </w:instrText>
      </w:r>
      <w:r w:rsidRPr="00124FA3">
        <w:rPr>
          <w:b/>
          <w:i/>
        </w:rPr>
      </w:r>
      <w:r w:rsidRPr="00124FA3">
        <w:rPr>
          <w:b/>
          <w:i/>
        </w:rPr>
        <w:fldChar w:fldCharType="separate"/>
      </w:r>
      <w:r w:rsidR="009E3E1C">
        <w:rPr>
          <w:b/>
          <w:i/>
        </w:rPr>
        <w:t>406</w:t>
      </w:r>
      <w:r w:rsidRPr="00124FA3">
        <w:rPr>
          <w:b/>
          <w:i/>
        </w:rPr>
        <w:fldChar w:fldCharType="end"/>
      </w:r>
    </w:p>
    <w:p w:rsidRPr="00D93FE8" w:rsidR="00D93FE8" w:rsidP="00124FA3" w:rsidRDefault="00D93FE8" w14:paraId="3BADE2E6" w14:textId="33625B89">
      <w:pPr>
        <w:pStyle w:val="A3"/>
      </w:pPr>
      <w:r w:rsidRPr="00D93FE8">
        <w:t xml:space="preserve">Lambda (light chain only) – </w:t>
      </w:r>
      <w:r w:rsidRPr="00124FA3">
        <w:rPr>
          <w:b/>
          <w:i/>
        </w:rPr>
        <w:t xml:space="preserve">Go to question </w:t>
      </w:r>
      <w:r w:rsidRPr="00124FA3">
        <w:rPr>
          <w:b/>
          <w:i/>
        </w:rPr>
        <w:fldChar w:fldCharType="begin"/>
      </w:r>
      <w:r w:rsidRPr="00124FA3">
        <w:rPr>
          <w:b/>
          <w:i/>
        </w:rPr>
        <w:instrText xml:space="preserve"> REF _Ref6467404 \r \h  \* MERGEFORMAT </w:instrText>
      </w:r>
      <w:r w:rsidRPr="00124FA3">
        <w:rPr>
          <w:b/>
          <w:i/>
        </w:rPr>
      </w:r>
      <w:r w:rsidRPr="00124FA3">
        <w:rPr>
          <w:b/>
          <w:i/>
        </w:rPr>
        <w:fldChar w:fldCharType="separate"/>
      </w:r>
      <w:r w:rsidR="009E3E1C">
        <w:rPr>
          <w:b/>
          <w:i/>
        </w:rPr>
        <w:t>406</w:t>
      </w:r>
      <w:r w:rsidRPr="00124FA3">
        <w:rPr>
          <w:b/>
          <w:i/>
        </w:rPr>
        <w:fldChar w:fldCharType="end"/>
      </w:r>
    </w:p>
    <w:p w:rsidRPr="00D93FE8" w:rsidR="00D93FE8" w:rsidP="00124FA3" w:rsidRDefault="00D93FE8" w14:paraId="727FDE8B" w14:textId="77777777">
      <w:pPr>
        <w:pStyle w:val="Q3"/>
      </w:pPr>
      <w:bookmarkStart w:name="_Ref5171230" w:id="342"/>
      <w:bookmarkStart w:name="_Ref534376753" w:id="343"/>
      <w:bookmarkEnd w:id="341"/>
      <w:r w:rsidRPr="00D93FE8">
        <w:t>Specify Amyloidosis classification</w:t>
      </w:r>
      <w:bookmarkEnd w:id="342"/>
      <w:r w:rsidRPr="00D93FE8">
        <w:t xml:space="preserve"> </w:t>
      </w:r>
      <w:bookmarkEnd w:id="343"/>
    </w:p>
    <w:p w:rsidRPr="00124FA3" w:rsidR="00D93FE8" w:rsidP="00124FA3" w:rsidRDefault="00D93FE8" w14:paraId="2E897B60" w14:textId="22E4C859">
      <w:pPr>
        <w:pStyle w:val="A3"/>
        <w:rPr>
          <w:b/>
          <w:i/>
        </w:rPr>
      </w:pPr>
      <w:r w:rsidRPr="00D93FE8">
        <w:t xml:space="preserve">AL amyloidosis – </w:t>
      </w:r>
      <w:r w:rsidRPr="00124FA3">
        <w:rPr>
          <w:b/>
          <w:i/>
        </w:rPr>
        <w:t xml:space="preserve">Go to question </w:t>
      </w:r>
      <w:r w:rsidRPr="00124FA3">
        <w:rPr>
          <w:b/>
          <w:i/>
        </w:rPr>
        <w:fldChar w:fldCharType="begin"/>
      </w:r>
      <w:r w:rsidRPr="00124FA3">
        <w:rPr>
          <w:b/>
          <w:i/>
        </w:rPr>
        <w:instrText xml:space="preserve"> REF _Ref536542881 \r \h </w:instrText>
      </w:r>
      <w:r w:rsidRPr="00124FA3" w:rsidR="000611A5">
        <w:rPr>
          <w:b/>
          <w:i/>
        </w:rPr>
        <w:instrText xml:space="preserve"> \* MERGEFORMAT </w:instrText>
      </w:r>
      <w:r w:rsidRPr="00124FA3">
        <w:rPr>
          <w:b/>
          <w:i/>
        </w:rPr>
      </w:r>
      <w:r w:rsidRPr="00124FA3">
        <w:rPr>
          <w:b/>
          <w:i/>
        </w:rPr>
        <w:fldChar w:fldCharType="separate"/>
      </w:r>
      <w:r w:rsidR="009E3E1C">
        <w:rPr>
          <w:b/>
          <w:i/>
        </w:rPr>
        <w:t>408</w:t>
      </w:r>
      <w:r w:rsidRPr="00124FA3">
        <w:rPr>
          <w:b/>
          <w:i/>
        </w:rPr>
        <w:fldChar w:fldCharType="end"/>
      </w:r>
      <w:r w:rsidRPr="00124FA3">
        <w:rPr>
          <w:b/>
          <w:i/>
        </w:rPr>
        <w:t xml:space="preserve"> </w:t>
      </w:r>
    </w:p>
    <w:p w:rsidRPr="00124FA3" w:rsidR="00D93FE8" w:rsidP="00124FA3" w:rsidRDefault="00D93FE8" w14:paraId="6B4ED588" w14:textId="56C73DCB">
      <w:pPr>
        <w:pStyle w:val="A3"/>
        <w:rPr>
          <w:b/>
          <w:i/>
        </w:rPr>
      </w:pPr>
      <w:r w:rsidRPr="00D93FE8">
        <w:t xml:space="preserve">AH amyloidosis – </w:t>
      </w:r>
      <w:r w:rsidRPr="00124FA3">
        <w:rPr>
          <w:b/>
          <w:i/>
        </w:rPr>
        <w:t xml:space="preserve">Go to question </w:t>
      </w:r>
      <w:r w:rsidRPr="00124FA3">
        <w:rPr>
          <w:b/>
          <w:i/>
        </w:rPr>
        <w:fldChar w:fldCharType="begin"/>
      </w:r>
      <w:r w:rsidRPr="00124FA3">
        <w:rPr>
          <w:b/>
          <w:i/>
        </w:rPr>
        <w:instrText xml:space="preserve"> REF _Ref536542881 \r \h </w:instrText>
      </w:r>
      <w:r w:rsidRPr="00124FA3" w:rsidR="000611A5">
        <w:rPr>
          <w:b/>
          <w:i/>
        </w:rPr>
        <w:instrText xml:space="preserve"> \* MERGEFORMAT </w:instrText>
      </w:r>
      <w:r w:rsidRPr="00124FA3">
        <w:rPr>
          <w:b/>
          <w:i/>
        </w:rPr>
      </w:r>
      <w:r w:rsidRPr="00124FA3">
        <w:rPr>
          <w:b/>
          <w:i/>
        </w:rPr>
        <w:fldChar w:fldCharType="separate"/>
      </w:r>
      <w:r w:rsidR="009E3E1C">
        <w:rPr>
          <w:b/>
          <w:i/>
        </w:rPr>
        <w:t>408</w:t>
      </w:r>
      <w:r w:rsidRPr="00124FA3">
        <w:rPr>
          <w:b/>
          <w:i/>
        </w:rPr>
        <w:fldChar w:fldCharType="end"/>
      </w:r>
    </w:p>
    <w:p w:rsidRPr="00124FA3" w:rsidR="00D93FE8" w:rsidP="00124FA3" w:rsidRDefault="00D93FE8" w14:paraId="4A62C36F" w14:textId="2338262D">
      <w:pPr>
        <w:pStyle w:val="A3"/>
        <w:rPr>
          <w:b/>
          <w:i/>
        </w:rPr>
      </w:pPr>
      <w:r w:rsidRPr="00D93FE8">
        <w:t xml:space="preserve">AHL amyloidosis – </w:t>
      </w:r>
      <w:r w:rsidRPr="00124FA3">
        <w:rPr>
          <w:b/>
          <w:i/>
        </w:rPr>
        <w:t xml:space="preserve">Go to question </w:t>
      </w:r>
      <w:r w:rsidRPr="00124FA3">
        <w:rPr>
          <w:b/>
          <w:i/>
        </w:rPr>
        <w:fldChar w:fldCharType="begin"/>
      </w:r>
      <w:r w:rsidRPr="00124FA3">
        <w:rPr>
          <w:b/>
          <w:i/>
        </w:rPr>
        <w:instrText xml:space="preserve"> REF _Ref536542881 \r \h </w:instrText>
      </w:r>
      <w:r w:rsidRPr="00124FA3" w:rsidR="000611A5">
        <w:rPr>
          <w:b/>
          <w:i/>
        </w:rPr>
        <w:instrText xml:space="preserve"> \* MERGEFORMAT </w:instrText>
      </w:r>
      <w:r w:rsidRPr="00124FA3">
        <w:rPr>
          <w:b/>
          <w:i/>
        </w:rPr>
      </w:r>
      <w:r w:rsidRPr="00124FA3">
        <w:rPr>
          <w:b/>
          <w:i/>
        </w:rPr>
        <w:fldChar w:fldCharType="separate"/>
      </w:r>
      <w:r w:rsidR="009E3E1C">
        <w:rPr>
          <w:b/>
          <w:i/>
        </w:rPr>
        <w:t>408</w:t>
      </w:r>
      <w:r w:rsidRPr="00124FA3">
        <w:rPr>
          <w:b/>
          <w:i/>
        </w:rPr>
        <w:fldChar w:fldCharType="end"/>
      </w:r>
      <w:r w:rsidRPr="00124FA3">
        <w:rPr>
          <w:b/>
          <w:i/>
        </w:rPr>
        <w:t xml:space="preserve"> </w:t>
      </w:r>
    </w:p>
    <w:p w:rsidRPr="00D93FE8" w:rsidR="00D93FE8" w:rsidP="00124FA3" w:rsidRDefault="00D93FE8" w14:paraId="49F04B12" w14:textId="77777777">
      <w:pPr>
        <w:pStyle w:val="Q3"/>
      </w:pPr>
      <w:bookmarkStart w:name="_Ref533609413" w:id="344"/>
      <w:r w:rsidRPr="00D93FE8">
        <w:t>Select monoclonal gammopathy of renal significance (MGRS) classification:</w:t>
      </w:r>
      <w:bookmarkEnd w:id="344"/>
    </w:p>
    <w:p w:rsidRPr="00124FA3" w:rsidR="00D93FE8" w:rsidP="00124FA3" w:rsidRDefault="00D93FE8" w14:paraId="227CD1E6" w14:textId="4AFADE3E">
      <w:pPr>
        <w:pStyle w:val="A3"/>
        <w:rPr>
          <w:b/>
          <w:i/>
        </w:rPr>
      </w:pPr>
      <w:r w:rsidRPr="00D93FE8">
        <w:t xml:space="preserve">Light chain fanconi syndrome – </w:t>
      </w:r>
      <w:r w:rsidRPr="00124FA3">
        <w:rPr>
          <w:b/>
          <w:i/>
        </w:rPr>
        <w:t xml:space="preserve">Go to question </w:t>
      </w:r>
      <w:r w:rsidRPr="00124FA3">
        <w:rPr>
          <w:b/>
          <w:i/>
        </w:rPr>
        <w:fldChar w:fldCharType="begin"/>
      </w:r>
      <w:r w:rsidRPr="00124FA3">
        <w:rPr>
          <w:b/>
          <w:i/>
        </w:rPr>
        <w:instrText xml:space="preserve"> REF _Ref3375283 \r \h </w:instrText>
      </w:r>
      <w:r w:rsidRPr="00124FA3" w:rsidR="000611A5">
        <w:rPr>
          <w:b/>
          <w:i/>
        </w:rPr>
        <w:instrText xml:space="preserve"> \* MERGEFORMAT </w:instrText>
      </w:r>
      <w:r w:rsidRPr="00124FA3">
        <w:rPr>
          <w:b/>
          <w:i/>
        </w:rPr>
      </w:r>
      <w:r w:rsidRPr="00124FA3">
        <w:rPr>
          <w:b/>
          <w:i/>
        </w:rPr>
        <w:fldChar w:fldCharType="separate"/>
      </w:r>
      <w:r w:rsidR="009E3E1C">
        <w:rPr>
          <w:b/>
          <w:i/>
        </w:rPr>
        <w:t>404</w:t>
      </w:r>
      <w:r w:rsidRPr="00124FA3">
        <w:rPr>
          <w:b/>
          <w:i/>
        </w:rPr>
        <w:fldChar w:fldCharType="end"/>
      </w:r>
      <w:r w:rsidRPr="00124FA3">
        <w:rPr>
          <w:b/>
          <w:i/>
        </w:rPr>
        <w:t xml:space="preserve"> </w:t>
      </w:r>
    </w:p>
    <w:p w:rsidRPr="00124FA3" w:rsidR="00D93FE8" w:rsidP="00124FA3" w:rsidRDefault="00D93FE8" w14:paraId="298D2EA9" w14:textId="751C63C5">
      <w:pPr>
        <w:pStyle w:val="A3"/>
        <w:rPr>
          <w:b/>
          <w:i/>
        </w:rPr>
      </w:pPr>
      <w:r w:rsidRPr="00D93FE8">
        <w:t xml:space="preserve">Proximal tubulopathy without crystals – </w:t>
      </w:r>
      <w:r w:rsidRPr="00124FA3">
        <w:rPr>
          <w:b/>
          <w:i/>
        </w:rPr>
        <w:t xml:space="preserve">Go to question </w:t>
      </w:r>
      <w:r w:rsidRPr="00124FA3">
        <w:rPr>
          <w:b/>
          <w:i/>
        </w:rPr>
        <w:fldChar w:fldCharType="begin"/>
      </w:r>
      <w:r w:rsidRPr="00124FA3">
        <w:rPr>
          <w:b/>
          <w:i/>
        </w:rPr>
        <w:instrText xml:space="preserve"> REF _Ref3375283 \r \h </w:instrText>
      </w:r>
      <w:r w:rsidRPr="00124FA3" w:rsidR="000611A5">
        <w:rPr>
          <w:b/>
          <w:i/>
        </w:rPr>
        <w:instrText xml:space="preserve"> \* MERGEFORMAT </w:instrText>
      </w:r>
      <w:r w:rsidRPr="00124FA3">
        <w:rPr>
          <w:b/>
          <w:i/>
        </w:rPr>
      </w:r>
      <w:r w:rsidRPr="00124FA3">
        <w:rPr>
          <w:b/>
          <w:i/>
        </w:rPr>
        <w:fldChar w:fldCharType="separate"/>
      </w:r>
      <w:r w:rsidR="009E3E1C">
        <w:rPr>
          <w:b/>
          <w:i/>
        </w:rPr>
        <w:t>404</w:t>
      </w:r>
      <w:r w:rsidRPr="00124FA3">
        <w:rPr>
          <w:b/>
          <w:i/>
        </w:rPr>
        <w:fldChar w:fldCharType="end"/>
      </w:r>
    </w:p>
    <w:p w:rsidRPr="00124FA3" w:rsidR="00D93FE8" w:rsidP="00124FA3" w:rsidRDefault="00D93FE8" w14:paraId="2843D586" w14:textId="0CD5993F">
      <w:pPr>
        <w:pStyle w:val="A3"/>
        <w:rPr>
          <w:b/>
          <w:i/>
        </w:rPr>
      </w:pPr>
      <w:r w:rsidRPr="00D93FE8">
        <w:t xml:space="preserve">Crystal-storing histiocytosis – </w:t>
      </w:r>
      <w:r w:rsidRPr="00124FA3">
        <w:rPr>
          <w:b/>
          <w:i/>
        </w:rPr>
        <w:t xml:space="preserve">Go to question </w:t>
      </w:r>
      <w:r w:rsidRPr="00124FA3">
        <w:rPr>
          <w:b/>
          <w:i/>
        </w:rPr>
        <w:fldChar w:fldCharType="begin"/>
      </w:r>
      <w:r w:rsidRPr="00124FA3">
        <w:rPr>
          <w:b/>
          <w:i/>
        </w:rPr>
        <w:instrText xml:space="preserve"> REF _Ref3375283 \r \h </w:instrText>
      </w:r>
      <w:r w:rsidRPr="00124FA3" w:rsidR="000611A5">
        <w:rPr>
          <w:b/>
          <w:i/>
        </w:rPr>
        <w:instrText xml:space="preserve"> \* MERGEFORMAT </w:instrText>
      </w:r>
      <w:r w:rsidRPr="00124FA3">
        <w:rPr>
          <w:b/>
          <w:i/>
        </w:rPr>
      </w:r>
      <w:r w:rsidRPr="00124FA3">
        <w:rPr>
          <w:b/>
          <w:i/>
        </w:rPr>
        <w:fldChar w:fldCharType="separate"/>
      </w:r>
      <w:r w:rsidR="009E3E1C">
        <w:rPr>
          <w:b/>
          <w:i/>
        </w:rPr>
        <w:t>404</w:t>
      </w:r>
      <w:r w:rsidRPr="00124FA3">
        <w:rPr>
          <w:b/>
          <w:i/>
        </w:rPr>
        <w:fldChar w:fldCharType="end"/>
      </w:r>
      <w:r w:rsidRPr="00124FA3">
        <w:rPr>
          <w:b/>
          <w:i/>
        </w:rPr>
        <w:t xml:space="preserve"> </w:t>
      </w:r>
    </w:p>
    <w:p w:rsidRPr="00124FA3" w:rsidR="00D93FE8" w:rsidP="00124FA3" w:rsidRDefault="00D93FE8" w14:paraId="4D633E23" w14:textId="2B1074F7">
      <w:pPr>
        <w:pStyle w:val="A3"/>
        <w:rPr>
          <w:b/>
          <w:i/>
        </w:rPr>
      </w:pPr>
      <w:r w:rsidRPr="00D93FE8">
        <w:t xml:space="preserve">Non-amyloid fibrillary glomerulonephritis – </w:t>
      </w:r>
      <w:r w:rsidRPr="00124FA3">
        <w:rPr>
          <w:b/>
          <w:i/>
        </w:rPr>
        <w:t xml:space="preserve">Go to question </w:t>
      </w:r>
      <w:r w:rsidRPr="00124FA3">
        <w:rPr>
          <w:b/>
          <w:i/>
        </w:rPr>
        <w:fldChar w:fldCharType="begin"/>
      </w:r>
      <w:r w:rsidRPr="00124FA3">
        <w:rPr>
          <w:b/>
          <w:i/>
        </w:rPr>
        <w:instrText xml:space="preserve"> REF _Ref3375283 \r \h </w:instrText>
      </w:r>
      <w:r w:rsidRPr="00124FA3" w:rsidR="000611A5">
        <w:rPr>
          <w:b/>
          <w:i/>
        </w:rPr>
        <w:instrText xml:space="preserve"> \* MERGEFORMAT </w:instrText>
      </w:r>
      <w:r w:rsidRPr="00124FA3">
        <w:rPr>
          <w:b/>
          <w:i/>
        </w:rPr>
      </w:r>
      <w:r w:rsidRPr="00124FA3">
        <w:rPr>
          <w:b/>
          <w:i/>
        </w:rPr>
        <w:fldChar w:fldCharType="separate"/>
      </w:r>
      <w:r w:rsidR="009E3E1C">
        <w:rPr>
          <w:b/>
          <w:i/>
        </w:rPr>
        <w:t>404</w:t>
      </w:r>
      <w:r w:rsidRPr="00124FA3">
        <w:rPr>
          <w:b/>
          <w:i/>
        </w:rPr>
        <w:fldChar w:fldCharType="end"/>
      </w:r>
      <w:r w:rsidRPr="00124FA3">
        <w:rPr>
          <w:b/>
          <w:i/>
        </w:rPr>
        <w:t xml:space="preserve"> </w:t>
      </w:r>
    </w:p>
    <w:p w:rsidRPr="00124FA3" w:rsidR="00D93FE8" w:rsidP="00124FA3" w:rsidRDefault="00D93FE8" w14:paraId="735390FD" w14:textId="5FD486CD">
      <w:pPr>
        <w:pStyle w:val="A3"/>
        <w:rPr>
          <w:b/>
          <w:i/>
        </w:rPr>
      </w:pPr>
      <w:r w:rsidRPr="00D93FE8">
        <w:t xml:space="preserve">Immunotactoid glomerulopathy (ITGN)/ Glomerulonephritis with organized monoclonal microtubular immunoglobulin deposits (GOMMID) – </w:t>
      </w:r>
      <w:r w:rsidRPr="00124FA3">
        <w:rPr>
          <w:b/>
          <w:i/>
        </w:rPr>
        <w:t xml:space="preserve">Go to question </w:t>
      </w:r>
      <w:r w:rsidRPr="00124FA3">
        <w:rPr>
          <w:b/>
          <w:i/>
        </w:rPr>
        <w:fldChar w:fldCharType="begin"/>
      </w:r>
      <w:r w:rsidRPr="00124FA3">
        <w:rPr>
          <w:b/>
          <w:i/>
        </w:rPr>
        <w:instrText xml:space="preserve"> REF _Ref3375283 \r \h </w:instrText>
      </w:r>
      <w:r w:rsidRPr="00124FA3" w:rsidR="000611A5">
        <w:rPr>
          <w:b/>
          <w:i/>
        </w:rPr>
        <w:instrText xml:space="preserve"> \* MERGEFORMAT </w:instrText>
      </w:r>
      <w:r w:rsidRPr="00124FA3">
        <w:rPr>
          <w:b/>
          <w:i/>
        </w:rPr>
      </w:r>
      <w:r w:rsidRPr="00124FA3">
        <w:rPr>
          <w:b/>
          <w:i/>
        </w:rPr>
        <w:fldChar w:fldCharType="separate"/>
      </w:r>
      <w:r w:rsidR="009E3E1C">
        <w:rPr>
          <w:b/>
          <w:i/>
        </w:rPr>
        <w:t>404</w:t>
      </w:r>
      <w:r w:rsidRPr="00124FA3">
        <w:rPr>
          <w:b/>
          <w:i/>
        </w:rPr>
        <w:fldChar w:fldCharType="end"/>
      </w:r>
    </w:p>
    <w:p w:rsidRPr="00124FA3" w:rsidR="00D93FE8" w:rsidP="00124FA3" w:rsidRDefault="00D93FE8" w14:paraId="67EE36AA" w14:textId="14B3DD14">
      <w:pPr>
        <w:pStyle w:val="A3"/>
        <w:rPr>
          <w:b/>
          <w:i/>
        </w:rPr>
      </w:pPr>
      <w:r w:rsidRPr="00D93FE8">
        <w:t xml:space="preserve">Type 1 cryoglobulinemic glomerulonephritis – </w:t>
      </w:r>
      <w:r w:rsidRPr="00124FA3">
        <w:rPr>
          <w:b/>
          <w:i/>
        </w:rPr>
        <w:t xml:space="preserve">Go to question </w:t>
      </w:r>
      <w:r w:rsidRPr="00124FA3">
        <w:rPr>
          <w:b/>
          <w:i/>
        </w:rPr>
        <w:fldChar w:fldCharType="begin"/>
      </w:r>
      <w:r w:rsidRPr="00124FA3">
        <w:rPr>
          <w:b/>
          <w:i/>
        </w:rPr>
        <w:instrText xml:space="preserve"> REF _Ref3375283 \r \h </w:instrText>
      </w:r>
      <w:r w:rsidRPr="00124FA3" w:rsidR="000611A5">
        <w:rPr>
          <w:b/>
          <w:i/>
        </w:rPr>
        <w:instrText xml:space="preserve"> \* MERGEFORMAT </w:instrText>
      </w:r>
      <w:r w:rsidRPr="00124FA3">
        <w:rPr>
          <w:b/>
          <w:i/>
        </w:rPr>
      </w:r>
      <w:r w:rsidRPr="00124FA3">
        <w:rPr>
          <w:b/>
          <w:i/>
        </w:rPr>
        <w:fldChar w:fldCharType="separate"/>
      </w:r>
      <w:r w:rsidR="009E3E1C">
        <w:rPr>
          <w:b/>
          <w:i/>
        </w:rPr>
        <w:t>404</w:t>
      </w:r>
      <w:r w:rsidRPr="00124FA3">
        <w:rPr>
          <w:b/>
          <w:i/>
        </w:rPr>
        <w:fldChar w:fldCharType="end"/>
      </w:r>
      <w:r w:rsidRPr="00124FA3">
        <w:rPr>
          <w:b/>
          <w:i/>
        </w:rPr>
        <w:t xml:space="preserve"> </w:t>
      </w:r>
    </w:p>
    <w:p w:rsidRPr="00124FA3" w:rsidR="00D93FE8" w:rsidP="00124FA3" w:rsidRDefault="00D93FE8" w14:paraId="38B4023B" w14:textId="312F0AC4">
      <w:pPr>
        <w:pStyle w:val="A3"/>
        <w:rPr>
          <w:b/>
          <w:i/>
        </w:rPr>
      </w:pPr>
      <w:r w:rsidRPr="00D93FE8">
        <w:t xml:space="preserve">Monoclonal immunoglobulin deposition disease (MIDD) – </w:t>
      </w:r>
      <w:r w:rsidRPr="00124FA3">
        <w:rPr>
          <w:b/>
          <w:i/>
        </w:rPr>
        <w:t xml:space="preserve">Go to question </w:t>
      </w:r>
      <w:r w:rsidRPr="00124FA3" w:rsidR="00763B0D">
        <w:rPr>
          <w:b/>
          <w:i/>
        </w:rPr>
        <w:fldChar w:fldCharType="begin"/>
      </w:r>
      <w:r w:rsidRPr="00124FA3" w:rsidR="00763B0D">
        <w:rPr>
          <w:b/>
          <w:i/>
        </w:rPr>
        <w:instrText xml:space="preserve"> REF _Ref7437221 \r \h </w:instrText>
      </w:r>
      <w:r w:rsidRPr="00124FA3" w:rsidR="00124FA3">
        <w:rPr>
          <w:b/>
          <w:i/>
        </w:rPr>
        <w:instrText xml:space="preserve"> \* MERGEFORMAT </w:instrText>
      </w:r>
      <w:r w:rsidRPr="00124FA3" w:rsidR="00763B0D">
        <w:rPr>
          <w:b/>
          <w:i/>
        </w:rPr>
      </w:r>
      <w:r w:rsidRPr="00124FA3" w:rsidR="00763B0D">
        <w:rPr>
          <w:b/>
          <w:i/>
        </w:rPr>
        <w:fldChar w:fldCharType="separate"/>
      </w:r>
      <w:r w:rsidR="009E3E1C">
        <w:rPr>
          <w:b/>
          <w:i/>
        </w:rPr>
        <w:t>403</w:t>
      </w:r>
      <w:r w:rsidRPr="00124FA3" w:rsidR="00763B0D">
        <w:rPr>
          <w:b/>
          <w:i/>
        </w:rPr>
        <w:fldChar w:fldCharType="end"/>
      </w:r>
    </w:p>
    <w:p w:rsidRPr="00124FA3" w:rsidR="00D93FE8" w:rsidP="00124FA3" w:rsidRDefault="00D93FE8" w14:paraId="6CC66F8B" w14:textId="0D233B8D">
      <w:pPr>
        <w:pStyle w:val="A3"/>
        <w:rPr>
          <w:b/>
          <w:i/>
        </w:rPr>
      </w:pPr>
      <w:r w:rsidRPr="00D93FE8">
        <w:t xml:space="preserve">Proliferative glomerulonephritis with monoclonal immunoglobulin G deposits (PGNMID) – </w:t>
      </w:r>
      <w:r w:rsidRPr="00124FA3">
        <w:rPr>
          <w:b/>
          <w:i/>
        </w:rPr>
        <w:t xml:space="preserve">Go to question </w:t>
      </w:r>
      <w:r w:rsidRPr="00124FA3">
        <w:rPr>
          <w:b/>
          <w:i/>
        </w:rPr>
        <w:fldChar w:fldCharType="begin"/>
      </w:r>
      <w:r w:rsidRPr="00124FA3">
        <w:rPr>
          <w:b/>
          <w:i/>
        </w:rPr>
        <w:instrText xml:space="preserve"> REF _Ref3375283 \r \h </w:instrText>
      </w:r>
      <w:r w:rsidRPr="00124FA3" w:rsidR="000611A5">
        <w:rPr>
          <w:b/>
          <w:i/>
        </w:rPr>
        <w:instrText xml:space="preserve"> \* MERGEFORMAT </w:instrText>
      </w:r>
      <w:r w:rsidRPr="00124FA3">
        <w:rPr>
          <w:b/>
          <w:i/>
        </w:rPr>
      </w:r>
      <w:r w:rsidRPr="00124FA3">
        <w:rPr>
          <w:b/>
          <w:i/>
        </w:rPr>
        <w:fldChar w:fldCharType="separate"/>
      </w:r>
      <w:r w:rsidR="009E3E1C">
        <w:rPr>
          <w:b/>
          <w:i/>
        </w:rPr>
        <w:t>404</w:t>
      </w:r>
      <w:r w:rsidRPr="00124FA3">
        <w:rPr>
          <w:b/>
          <w:i/>
        </w:rPr>
        <w:fldChar w:fldCharType="end"/>
      </w:r>
    </w:p>
    <w:p w:rsidRPr="00D93FE8" w:rsidR="00D93FE8" w:rsidP="00124FA3" w:rsidRDefault="00D93FE8" w14:paraId="13B206BC" w14:textId="52B20C41">
      <w:pPr>
        <w:pStyle w:val="A3"/>
      </w:pPr>
      <w:r w:rsidRPr="00D93FE8">
        <w:t xml:space="preserve">C3 glomerulopathy with monoclonal gammopathy – </w:t>
      </w:r>
      <w:r w:rsidRPr="00124FA3">
        <w:rPr>
          <w:b/>
          <w:i/>
        </w:rPr>
        <w:t xml:space="preserve">Go to question </w:t>
      </w:r>
      <w:r w:rsidRPr="00124FA3">
        <w:rPr>
          <w:b/>
          <w:i/>
        </w:rPr>
        <w:fldChar w:fldCharType="begin"/>
      </w:r>
      <w:r w:rsidRPr="00124FA3">
        <w:rPr>
          <w:b/>
          <w:i/>
        </w:rPr>
        <w:instrText xml:space="preserve"> REF _Ref3375283 \r \h </w:instrText>
      </w:r>
      <w:r w:rsidRPr="00124FA3" w:rsidR="000611A5">
        <w:rPr>
          <w:b/>
          <w:i/>
        </w:rPr>
        <w:instrText xml:space="preserve"> \* MERGEFORMAT </w:instrText>
      </w:r>
      <w:r w:rsidRPr="00124FA3">
        <w:rPr>
          <w:b/>
          <w:i/>
        </w:rPr>
      </w:r>
      <w:r w:rsidRPr="00124FA3">
        <w:rPr>
          <w:b/>
          <w:i/>
        </w:rPr>
        <w:fldChar w:fldCharType="separate"/>
      </w:r>
      <w:r w:rsidR="009E3E1C">
        <w:rPr>
          <w:b/>
          <w:i/>
        </w:rPr>
        <w:t>404</w:t>
      </w:r>
      <w:r w:rsidRPr="00124FA3">
        <w:rPr>
          <w:b/>
          <w:i/>
        </w:rPr>
        <w:fldChar w:fldCharType="end"/>
      </w:r>
      <w:r w:rsidRPr="00D93FE8">
        <w:t xml:space="preserve"> </w:t>
      </w:r>
    </w:p>
    <w:p w:rsidR="000611A5" w:rsidP="00124FA3" w:rsidRDefault="00D93FE8" w14:paraId="769C88BB" w14:textId="1FE34C25">
      <w:pPr>
        <w:pStyle w:val="A3"/>
      </w:pPr>
      <w:r w:rsidRPr="00D93FE8">
        <w:t xml:space="preserve">Unknown – </w:t>
      </w:r>
      <w:r w:rsidRPr="00124FA3">
        <w:rPr>
          <w:b/>
          <w:i/>
        </w:rPr>
        <w:t xml:space="preserve">Go to question </w:t>
      </w:r>
      <w:r w:rsidRPr="00124FA3">
        <w:rPr>
          <w:b/>
          <w:i/>
        </w:rPr>
        <w:fldChar w:fldCharType="begin"/>
      </w:r>
      <w:r w:rsidRPr="00124FA3">
        <w:rPr>
          <w:b/>
          <w:i/>
        </w:rPr>
        <w:instrText xml:space="preserve"> REF _Ref3375283 \r \h </w:instrText>
      </w:r>
      <w:r w:rsidRPr="00124FA3" w:rsidR="000611A5">
        <w:rPr>
          <w:b/>
          <w:i/>
        </w:rPr>
        <w:instrText xml:space="preserve"> \* MERGEFORMAT </w:instrText>
      </w:r>
      <w:r w:rsidRPr="00124FA3">
        <w:rPr>
          <w:b/>
          <w:i/>
        </w:rPr>
      </w:r>
      <w:r w:rsidRPr="00124FA3">
        <w:rPr>
          <w:b/>
          <w:i/>
        </w:rPr>
        <w:fldChar w:fldCharType="separate"/>
      </w:r>
      <w:r w:rsidR="009E3E1C">
        <w:rPr>
          <w:b/>
          <w:i/>
        </w:rPr>
        <w:t>404</w:t>
      </w:r>
      <w:r w:rsidRPr="00124FA3">
        <w:rPr>
          <w:b/>
          <w:i/>
        </w:rPr>
        <w:fldChar w:fldCharType="end"/>
      </w:r>
      <w:bookmarkStart w:name="_Ref534376831" w:id="345"/>
    </w:p>
    <w:p w:rsidRPr="00D93FE8" w:rsidR="00D93FE8" w:rsidP="00124FA3" w:rsidRDefault="00D93FE8" w14:paraId="688EBF65" w14:textId="53336AFF">
      <w:pPr>
        <w:pStyle w:val="Q4"/>
      </w:pPr>
      <w:bookmarkStart w:name="_Ref7437221" w:id="346"/>
      <w:r w:rsidRPr="00D93FE8">
        <w:t>Select monoclonal immunoglobulin deposition disease (MIDD) subtype:</w:t>
      </w:r>
      <w:bookmarkEnd w:id="345"/>
      <w:bookmarkEnd w:id="346"/>
    </w:p>
    <w:p w:rsidRPr="00D93FE8" w:rsidR="00D93FE8" w:rsidP="00124FA3" w:rsidRDefault="00D93FE8" w14:paraId="47516AC5" w14:textId="77777777">
      <w:pPr>
        <w:pStyle w:val="A4"/>
      </w:pPr>
      <w:r w:rsidRPr="00D93FE8">
        <w:t xml:space="preserve">Light chain deposition disease (LCDD) </w:t>
      </w:r>
    </w:p>
    <w:p w:rsidRPr="00D93FE8" w:rsidR="00D93FE8" w:rsidP="00124FA3" w:rsidRDefault="00D93FE8" w14:paraId="1979E2AF" w14:textId="77777777">
      <w:pPr>
        <w:pStyle w:val="A4"/>
      </w:pPr>
      <w:r w:rsidRPr="00D93FE8">
        <w:t xml:space="preserve">Light and heavy chain deposition disease (LHCDD) </w:t>
      </w:r>
    </w:p>
    <w:p w:rsidRPr="00D93FE8" w:rsidR="00D93FE8" w:rsidP="00124FA3" w:rsidRDefault="00D93FE8" w14:paraId="73FA0240" w14:textId="77777777">
      <w:pPr>
        <w:pStyle w:val="A4"/>
      </w:pPr>
      <w:r w:rsidRPr="00D93FE8">
        <w:t xml:space="preserve">Heavy chain deposition disease (HCDD) </w:t>
      </w:r>
    </w:p>
    <w:p w:rsidRPr="00D93FE8" w:rsidR="00D93FE8" w:rsidP="00124FA3" w:rsidRDefault="00D93FE8" w14:paraId="593557AC" w14:textId="77777777">
      <w:pPr>
        <w:pStyle w:val="Q4"/>
      </w:pPr>
      <w:bookmarkStart w:name="_Ref508694" w:id="347"/>
      <w:bookmarkStart w:name="_Ref3375283" w:id="348"/>
      <w:r w:rsidRPr="00D93FE8">
        <w:t>Was documentation submitted to the CIBMTR? (e.g. pathology report)</w:t>
      </w:r>
      <w:bookmarkEnd w:id="347"/>
      <w:bookmarkEnd w:id="348"/>
    </w:p>
    <w:p w:rsidRPr="00124FA3" w:rsidR="00D93FE8" w:rsidP="00124FA3" w:rsidRDefault="00D93FE8" w14:paraId="6E71363A" w14:textId="230F31BF">
      <w:pPr>
        <w:pStyle w:val="A4"/>
        <w:rPr>
          <w:b/>
          <w:i/>
        </w:rPr>
      </w:pPr>
      <w:r w:rsidRPr="00D93FE8">
        <w:t xml:space="preserve">Yes – </w:t>
      </w:r>
      <w:r w:rsidRPr="00124FA3">
        <w:rPr>
          <w:b/>
          <w:i/>
        </w:rPr>
        <w:t xml:space="preserve">Go to question </w:t>
      </w:r>
      <w:r w:rsidRPr="00124FA3">
        <w:rPr>
          <w:b/>
          <w:i/>
        </w:rPr>
        <w:fldChar w:fldCharType="begin"/>
      </w:r>
      <w:r w:rsidRPr="00124FA3">
        <w:rPr>
          <w:b/>
          <w:i/>
        </w:rPr>
        <w:instrText xml:space="preserve"> REF _Ref536542881 \r \h </w:instrText>
      </w:r>
      <w:r w:rsidRPr="00124FA3" w:rsidR="0008004A">
        <w:rPr>
          <w:b/>
          <w:i/>
        </w:rPr>
        <w:instrText xml:space="preserve"> \* MERGEFORMAT </w:instrText>
      </w:r>
      <w:r w:rsidRPr="00124FA3">
        <w:rPr>
          <w:b/>
          <w:i/>
        </w:rPr>
      </w:r>
      <w:r w:rsidRPr="00124FA3">
        <w:rPr>
          <w:b/>
          <w:i/>
        </w:rPr>
        <w:fldChar w:fldCharType="separate"/>
      </w:r>
      <w:r w:rsidR="009E3E1C">
        <w:rPr>
          <w:b/>
          <w:i/>
        </w:rPr>
        <w:t>408</w:t>
      </w:r>
      <w:r w:rsidRPr="00124FA3">
        <w:rPr>
          <w:b/>
          <w:i/>
        </w:rPr>
        <w:fldChar w:fldCharType="end"/>
      </w:r>
    </w:p>
    <w:p w:rsidRPr="00D93FE8" w:rsidR="00D93FE8" w:rsidP="00124FA3" w:rsidRDefault="00D93FE8" w14:paraId="083A399F" w14:textId="6D11BDEE">
      <w:pPr>
        <w:pStyle w:val="A4"/>
      </w:pPr>
      <w:r w:rsidRPr="00D93FE8">
        <w:t xml:space="preserve">No – </w:t>
      </w:r>
      <w:r w:rsidRPr="00124FA3">
        <w:rPr>
          <w:b/>
          <w:i/>
        </w:rPr>
        <w:t xml:space="preserve">Go to question </w:t>
      </w:r>
      <w:r w:rsidRPr="00124FA3">
        <w:rPr>
          <w:b/>
          <w:i/>
        </w:rPr>
        <w:fldChar w:fldCharType="begin"/>
      </w:r>
      <w:r w:rsidRPr="00124FA3">
        <w:rPr>
          <w:b/>
          <w:i/>
        </w:rPr>
        <w:instrText xml:space="preserve"> REF _Ref536542881 \r \h </w:instrText>
      </w:r>
      <w:r w:rsidRPr="00124FA3" w:rsidR="0008004A">
        <w:rPr>
          <w:b/>
          <w:i/>
        </w:rPr>
        <w:instrText xml:space="preserve"> \* MERGEFORMAT </w:instrText>
      </w:r>
      <w:r w:rsidRPr="00124FA3">
        <w:rPr>
          <w:b/>
          <w:i/>
        </w:rPr>
      </w:r>
      <w:r w:rsidRPr="00124FA3">
        <w:rPr>
          <w:b/>
          <w:i/>
        </w:rPr>
        <w:fldChar w:fldCharType="separate"/>
      </w:r>
      <w:r w:rsidR="009E3E1C">
        <w:rPr>
          <w:b/>
          <w:i/>
        </w:rPr>
        <w:t>408</w:t>
      </w:r>
      <w:r w:rsidRPr="00124FA3">
        <w:rPr>
          <w:b/>
          <w:i/>
        </w:rPr>
        <w:fldChar w:fldCharType="end"/>
      </w:r>
    </w:p>
    <w:p w:rsidRPr="00D93FE8" w:rsidR="00D93FE8" w:rsidP="00124FA3" w:rsidRDefault="00D93FE8" w14:paraId="3CC147A1" w14:textId="77777777">
      <w:pPr>
        <w:pStyle w:val="Q3"/>
      </w:pPr>
      <w:bookmarkStart w:name="_Ref536542984" w:id="349"/>
      <w:r w:rsidRPr="00D93FE8">
        <w:t>Solitary plasmacytoma was:</w:t>
      </w:r>
      <w:bookmarkEnd w:id="349"/>
    </w:p>
    <w:p w:rsidRPr="00D93FE8" w:rsidR="00D93FE8" w:rsidP="00124FA3" w:rsidRDefault="00D93FE8" w14:paraId="5DE5AE2C" w14:textId="7335F61F">
      <w:pPr>
        <w:pStyle w:val="A3"/>
      </w:pPr>
      <w:r w:rsidRPr="00D93FE8">
        <w:t xml:space="preserve">Extramedullary – </w:t>
      </w:r>
      <w:r w:rsidRPr="00124FA3">
        <w:rPr>
          <w:b/>
          <w:i/>
        </w:rPr>
        <w:t xml:space="preserve">Go to question </w:t>
      </w:r>
      <w:r w:rsidRPr="00124FA3">
        <w:rPr>
          <w:b/>
          <w:i/>
        </w:rPr>
        <w:fldChar w:fldCharType="begin"/>
      </w:r>
      <w:r w:rsidRPr="00124FA3">
        <w:rPr>
          <w:b/>
          <w:i/>
        </w:rPr>
        <w:instrText xml:space="preserve"> REF _Ref536542881 \r \h  \* MERGEFORMAT </w:instrText>
      </w:r>
      <w:r w:rsidRPr="00124FA3">
        <w:rPr>
          <w:b/>
          <w:i/>
        </w:rPr>
      </w:r>
      <w:r w:rsidRPr="00124FA3">
        <w:rPr>
          <w:b/>
          <w:i/>
        </w:rPr>
        <w:fldChar w:fldCharType="separate"/>
      </w:r>
      <w:r w:rsidR="009E3E1C">
        <w:rPr>
          <w:b/>
          <w:i/>
        </w:rPr>
        <w:t>408</w:t>
      </w:r>
      <w:r w:rsidRPr="00124FA3">
        <w:rPr>
          <w:b/>
          <w:i/>
        </w:rPr>
        <w:fldChar w:fldCharType="end"/>
      </w:r>
    </w:p>
    <w:p w:rsidRPr="00D93FE8" w:rsidR="00D93FE8" w:rsidP="00124FA3" w:rsidRDefault="00D93FE8" w14:paraId="4F57C126" w14:textId="66075248">
      <w:pPr>
        <w:pStyle w:val="A3"/>
      </w:pPr>
      <w:r w:rsidRPr="00D93FE8">
        <w:t xml:space="preserve">Bone derived – </w:t>
      </w:r>
      <w:r w:rsidRPr="00124FA3">
        <w:rPr>
          <w:b/>
          <w:i/>
        </w:rPr>
        <w:t xml:space="preserve">Go to question </w:t>
      </w:r>
      <w:r w:rsidRPr="00124FA3">
        <w:rPr>
          <w:b/>
          <w:i/>
        </w:rPr>
        <w:fldChar w:fldCharType="begin"/>
      </w:r>
      <w:r w:rsidRPr="00124FA3">
        <w:rPr>
          <w:b/>
          <w:i/>
        </w:rPr>
        <w:instrText xml:space="preserve"> REF _Ref536542881 \r \h  \* MERGEFORMAT </w:instrText>
      </w:r>
      <w:r w:rsidRPr="00124FA3">
        <w:rPr>
          <w:b/>
          <w:i/>
        </w:rPr>
      </w:r>
      <w:r w:rsidRPr="00124FA3">
        <w:rPr>
          <w:b/>
          <w:i/>
        </w:rPr>
        <w:fldChar w:fldCharType="separate"/>
      </w:r>
      <w:r w:rsidR="009E3E1C">
        <w:rPr>
          <w:b/>
          <w:i/>
        </w:rPr>
        <w:t>408</w:t>
      </w:r>
      <w:r w:rsidRPr="00124FA3">
        <w:rPr>
          <w:b/>
          <w:i/>
        </w:rPr>
        <w:fldChar w:fldCharType="end"/>
      </w:r>
    </w:p>
    <w:p w:rsidRPr="00124FA3" w:rsidR="00D93FE8" w:rsidP="00124FA3" w:rsidRDefault="00D93FE8" w14:paraId="7499AF9C" w14:textId="77777777">
      <w:pPr>
        <w:pStyle w:val="Q2"/>
      </w:pPr>
      <w:bookmarkStart w:name="_Ref6467404" w:id="350"/>
      <w:r w:rsidRPr="00124FA3">
        <w:t>What was the Durie-Salmon staging (at diagnosis)?</w:t>
      </w:r>
      <w:bookmarkEnd w:id="350"/>
    </w:p>
    <w:p w:rsidRPr="00D93FE8" w:rsidR="00D93FE8" w:rsidP="00124FA3" w:rsidRDefault="00D93FE8" w14:paraId="46F2E796" w14:textId="29977B08">
      <w:pPr>
        <w:pStyle w:val="A2"/>
      </w:pPr>
      <w:r w:rsidRPr="00D93FE8">
        <w:t xml:space="preserve">Stage I (All of the following: Hgb &gt; 10g/dL; serum calcium normal or &lt;10.5 mg/dL; bone x-ray normal bone structure (scale 0), or solitary bone plasmacytoma only;  low M-component production rates IgG &lt; 5g/dL, IgA &lt; 3g/dL; urine light chain M-component on electrophoresis &lt;4g/24h) – </w:t>
      </w:r>
      <w:r w:rsidRPr="00D93FE8">
        <w:rPr>
          <w:b/>
          <w:i/>
          <w:szCs w:val="20"/>
        </w:rPr>
        <w:t xml:space="preserve">Go to question </w:t>
      </w:r>
      <w:r w:rsidR="00C3410F">
        <w:rPr>
          <w:i/>
          <w:szCs w:val="20"/>
        </w:rPr>
        <w:fldChar w:fldCharType="begin"/>
      </w:r>
      <w:r w:rsidR="00C3410F">
        <w:rPr>
          <w:b/>
          <w:i/>
          <w:szCs w:val="20"/>
        </w:rPr>
        <w:instrText xml:space="preserve"> REF _Ref7437259 \r \h </w:instrText>
      </w:r>
      <w:r w:rsidR="00124FA3">
        <w:rPr>
          <w:i/>
          <w:szCs w:val="20"/>
        </w:rPr>
        <w:instrText xml:space="preserve"> \* MERGEFORMAT </w:instrText>
      </w:r>
      <w:r w:rsidR="00C3410F">
        <w:rPr>
          <w:i/>
          <w:szCs w:val="20"/>
        </w:rPr>
      </w:r>
      <w:r w:rsidR="00C3410F">
        <w:rPr>
          <w:i/>
          <w:szCs w:val="20"/>
        </w:rPr>
        <w:fldChar w:fldCharType="separate"/>
      </w:r>
      <w:r w:rsidR="009E3E1C">
        <w:rPr>
          <w:b/>
          <w:i/>
          <w:szCs w:val="20"/>
        </w:rPr>
        <w:t>407</w:t>
      </w:r>
      <w:r w:rsidR="00C3410F">
        <w:rPr>
          <w:i/>
          <w:szCs w:val="20"/>
        </w:rPr>
        <w:fldChar w:fldCharType="end"/>
      </w:r>
    </w:p>
    <w:p w:rsidRPr="00D93FE8" w:rsidR="00D93FE8" w:rsidP="00124FA3" w:rsidRDefault="00D93FE8" w14:paraId="6FAB3F54" w14:textId="43245599">
      <w:pPr>
        <w:pStyle w:val="A2"/>
      </w:pPr>
      <w:r w:rsidRPr="00D93FE8">
        <w:t xml:space="preserve">Stage II (Fitting neither Stage I or Stage III) – </w:t>
      </w:r>
      <w:r w:rsidRPr="00D93FE8">
        <w:rPr>
          <w:b/>
          <w:i/>
          <w:szCs w:val="20"/>
        </w:rPr>
        <w:t xml:space="preserve">Go to question </w:t>
      </w:r>
      <w:r w:rsidR="00C3410F">
        <w:rPr>
          <w:i/>
          <w:szCs w:val="20"/>
        </w:rPr>
        <w:fldChar w:fldCharType="begin"/>
      </w:r>
      <w:r w:rsidR="00C3410F">
        <w:rPr>
          <w:b/>
          <w:i/>
          <w:szCs w:val="20"/>
        </w:rPr>
        <w:instrText xml:space="preserve"> REF _Ref7437259 \r \h </w:instrText>
      </w:r>
      <w:r w:rsidR="00124FA3">
        <w:rPr>
          <w:i/>
          <w:szCs w:val="20"/>
        </w:rPr>
        <w:instrText xml:space="preserve"> \* MERGEFORMAT </w:instrText>
      </w:r>
      <w:r w:rsidR="00C3410F">
        <w:rPr>
          <w:i/>
          <w:szCs w:val="20"/>
        </w:rPr>
      </w:r>
      <w:r w:rsidR="00C3410F">
        <w:rPr>
          <w:i/>
          <w:szCs w:val="20"/>
        </w:rPr>
        <w:fldChar w:fldCharType="separate"/>
      </w:r>
      <w:r w:rsidR="009E3E1C">
        <w:rPr>
          <w:b/>
          <w:i/>
          <w:szCs w:val="20"/>
        </w:rPr>
        <w:t>407</w:t>
      </w:r>
      <w:r w:rsidR="00C3410F">
        <w:rPr>
          <w:i/>
          <w:szCs w:val="20"/>
        </w:rPr>
        <w:fldChar w:fldCharType="end"/>
      </w:r>
    </w:p>
    <w:p w:rsidRPr="00D93FE8" w:rsidR="00D93FE8" w:rsidP="00124FA3" w:rsidRDefault="00D93FE8" w14:paraId="17A9718E" w14:textId="3E946A63">
      <w:pPr>
        <w:pStyle w:val="A2"/>
        <w:rPr>
          <w:i/>
          <w:szCs w:val="20"/>
        </w:rPr>
      </w:pPr>
      <w:r w:rsidRPr="00D93FE8">
        <w:t xml:space="preserve">Stage III (One of more of the following: Hgb &lt; 8.5 g/dL; serum calcium &gt; 12 mg/dL; advanced lytic bone lesions (scale 3); high M-component production rates IgG &gt;7g/dL, IgA &gt; 5g/dL; Bence Jones protein &gt;12g/24h) – </w:t>
      </w:r>
      <w:r w:rsidRPr="00D93FE8">
        <w:rPr>
          <w:b/>
          <w:i/>
          <w:szCs w:val="20"/>
        </w:rPr>
        <w:t xml:space="preserve">Go to question </w:t>
      </w:r>
      <w:r w:rsidR="00C3410F">
        <w:rPr>
          <w:i/>
          <w:szCs w:val="20"/>
        </w:rPr>
        <w:fldChar w:fldCharType="begin"/>
      </w:r>
      <w:r w:rsidR="00C3410F">
        <w:rPr>
          <w:b/>
          <w:i/>
          <w:szCs w:val="20"/>
        </w:rPr>
        <w:instrText xml:space="preserve"> REF _Ref7437259 \r \h </w:instrText>
      </w:r>
      <w:r w:rsidR="00124FA3">
        <w:rPr>
          <w:i/>
          <w:szCs w:val="20"/>
        </w:rPr>
        <w:instrText xml:space="preserve"> \* MERGEFORMAT </w:instrText>
      </w:r>
      <w:r w:rsidR="00C3410F">
        <w:rPr>
          <w:i/>
          <w:szCs w:val="20"/>
        </w:rPr>
      </w:r>
      <w:r w:rsidR="00C3410F">
        <w:rPr>
          <w:i/>
          <w:szCs w:val="20"/>
        </w:rPr>
        <w:fldChar w:fldCharType="separate"/>
      </w:r>
      <w:r w:rsidR="009E3E1C">
        <w:rPr>
          <w:b/>
          <w:i/>
          <w:szCs w:val="20"/>
        </w:rPr>
        <w:t>407</w:t>
      </w:r>
      <w:r w:rsidR="00C3410F">
        <w:rPr>
          <w:i/>
          <w:szCs w:val="20"/>
        </w:rPr>
        <w:fldChar w:fldCharType="end"/>
      </w:r>
    </w:p>
    <w:p w:rsidRPr="00D93FE8" w:rsidR="00D93FE8" w:rsidP="00124FA3" w:rsidRDefault="00D93FE8" w14:paraId="5A7607C3" w14:textId="58E6D590">
      <w:pPr>
        <w:pStyle w:val="A2"/>
      </w:pPr>
      <w:r w:rsidRPr="00D93FE8">
        <w:t xml:space="preserve">Unknown – </w:t>
      </w:r>
      <w:r w:rsidRPr="00D93FE8">
        <w:rPr>
          <w:b/>
          <w:i/>
          <w:szCs w:val="20"/>
        </w:rPr>
        <w:t xml:space="preserve">Go to question </w:t>
      </w:r>
      <w:r w:rsidR="007D3740">
        <w:rPr>
          <w:i/>
          <w:szCs w:val="20"/>
        </w:rPr>
        <w:fldChar w:fldCharType="begin"/>
      </w:r>
      <w:r w:rsidR="007D3740">
        <w:rPr>
          <w:b/>
          <w:i/>
          <w:szCs w:val="20"/>
        </w:rPr>
        <w:instrText xml:space="preserve"> REF _Ref536542881 \r \h </w:instrText>
      </w:r>
      <w:r w:rsidR="00124FA3">
        <w:rPr>
          <w:i/>
          <w:szCs w:val="20"/>
        </w:rPr>
        <w:instrText xml:space="preserve"> \* MERGEFORMAT </w:instrText>
      </w:r>
      <w:r w:rsidR="007D3740">
        <w:rPr>
          <w:i/>
          <w:szCs w:val="20"/>
        </w:rPr>
      </w:r>
      <w:r w:rsidR="007D3740">
        <w:rPr>
          <w:i/>
          <w:szCs w:val="20"/>
        </w:rPr>
        <w:fldChar w:fldCharType="separate"/>
      </w:r>
      <w:r w:rsidR="009E3E1C">
        <w:rPr>
          <w:b/>
          <w:i/>
          <w:szCs w:val="20"/>
        </w:rPr>
        <w:t>408</w:t>
      </w:r>
      <w:r w:rsidR="007D3740">
        <w:rPr>
          <w:i/>
          <w:szCs w:val="20"/>
        </w:rPr>
        <w:fldChar w:fldCharType="end"/>
      </w:r>
    </w:p>
    <w:p w:rsidRPr="00D93FE8" w:rsidR="00D93FE8" w:rsidP="00124FA3" w:rsidRDefault="00D93FE8" w14:paraId="7D14A000" w14:textId="77777777">
      <w:pPr>
        <w:pStyle w:val="Q3"/>
      </w:pPr>
      <w:bookmarkStart w:name="_Ref7437259" w:id="351"/>
      <w:r w:rsidRPr="00D93FE8">
        <w:t>What was the</w:t>
      </w:r>
      <w:r w:rsidRPr="00D93FE8">
        <w:rPr>
          <w:u w:val="single"/>
        </w:rPr>
        <w:t xml:space="preserve"> </w:t>
      </w:r>
      <w:r w:rsidRPr="00D93FE8">
        <w:t>Durie-Salmon sub classification (at diagnosis)?</w:t>
      </w:r>
      <w:bookmarkEnd w:id="351"/>
    </w:p>
    <w:p w:rsidRPr="00D93FE8" w:rsidR="00D93FE8" w:rsidP="00124FA3" w:rsidRDefault="00D93FE8" w14:paraId="1B4B09E0" w14:textId="08AFE451">
      <w:pPr>
        <w:pStyle w:val="A3"/>
      </w:pPr>
      <w:r w:rsidRPr="00D93FE8">
        <w:t xml:space="preserve">A - relatively normal renal function (serum creatinine &lt; 2.0 mg/dL) </w:t>
      </w:r>
    </w:p>
    <w:p w:rsidRPr="00D93FE8" w:rsidR="00D93FE8" w:rsidP="00124FA3" w:rsidRDefault="00D93FE8" w14:paraId="28C6A32E" w14:textId="63D48158">
      <w:pPr>
        <w:pStyle w:val="A3"/>
      </w:pPr>
      <w:r w:rsidRPr="00D93FE8">
        <w:t>B - abnormal renal function (serum creatinine ≥ 2.0 mg/dL)</w:t>
      </w:r>
    </w:p>
    <w:p w:rsidRPr="00124FA3" w:rsidR="00D93FE8" w:rsidP="00124FA3" w:rsidRDefault="00D93FE8" w14:paraId="676ED627" w14:textId="77777777">
      <w:pPr>
        <w:pStyle w:val="Q2"/>
      </w:pPr>
      <w:bookmarkStart w:name="_Ref536542881" w:id="352"/>
      <w:r w:rsidRPr="00124FA3">
        <w:t>Did the recipient have a preceding or concurrent plasma cell disorder?</w:t>
      </w:r>
      <w:bookmarkEnd w:id="352"/>
    </w:p>
    <w:p w:rsidRPr="00124FA3" w:rsidR="00D93FE8" w:rsidP="00124FA3" w:rsidRDefault="00D93FE8" w14:paraId="221A8A16" w14:textId="3638DEE9">
      <w:pPr>
        <w:pStyle w:val="A2"/>
        <w:rPr>
          <w:b/>
          <w:i/>
        </w:rPr>
      </w:pPr>
      <w:r w:rsidRPr="00D93FE8">
        <w:t xml:space="preserve">Yes – </w:t>
      </w:r>
      <w:r w:rsidRPr="00124FA3">
        <w:rPr>
          <w:b/>
          <w:i/>
        </w:rPr>
        <w:t xml:space="preserve">Go to question </w:t>
      </w:r>
      <w:r w:rsidRPr="00124FA3">
        <w:rPr>
          <w:b/>
          <w:i/>
        </w:rPr>
        <w:fldChar w:fldCharType="begin"/>
      </w:r>
      <w:r w:rsidRPr="00124FA3">
        <w:rPr>
          <w:b/>
          <w:i/>
        </w:rPr>
        <w:instrText xml:space="preserve"> REF _Ref529436508 \r \h  \* MERGEFORMAT </w:instrText>
      </w:r>
      <w:r w:rsidRPr="00124FA3">
        <w:rPr>
          <w:b/>
          <w:i/>
        </w:rPr>
      </w:r>
      <w:r w:rsidRPr="00124FA3">
        <w:rPr>
          <w:b/>
          <w:i/>
        </w:rPr>
        <w:fldChar w:fldCharType="separate"/>
      </w:r>
      <w:r w:rsidR="009E3E1C">
        <w:rPr>
          <w:b/>
          <w:i/>
        </w:rPr>
        <w:t>409</w:t>
      </w:r>
      <w:r w:rsidRPr="00124FA3">
        <w:rPr>
          <w:b/>
          <w:i/>
        </w:rPr>
        <w:fldChar w:fldCharType="end"/>
      </w:r>
    </w:p>
    <w:p w:rsidRPr="00124FA3" w:rsidR="00D93FE8" w:rsidP="00124FA3" w:rsidRDefault="00D93FE8" w14:paraId="6F302164" w14:textId="7B178A23">
      <w:pPr>
        <w:pStyle w:val="A2"/>
        <w:rPr>
          <w:b/>
          <w:i/>
        </w:rPr>
      </w:pPr>
      <w:r w:rsidRPr="00D93FE8">
        <w:t xml:space="preserve">No – </w:t>
      </w:r>
      <w:r w:rsidRPr="00124FA3">
        <w:rPr>
          <w:b/>
          <w:i/>
        </w:rPr>
        <w:t xml:space="preserve">Go to question </w:t>
      </w:r>
      <w:r w:rsidRPr="00124FA3" w:rsidR="00C3410F">
        <w:rPr>
          <w:b/>
          <w:i/>
        </w:rPr>
        <w:fldChar w:fldCharType="begin"/>
      </w:r>
      <w:r w:rsidRPr="00124FA3" w:rsidR="00C3410F">
        <w:rPr>
          <w:b/>
          <w:i/>
        </w:rPr>
        <w:instrText xml:space="preserve"> REF _Ref7437285 \r \h  \* MERGEFORMAT </w:instrText>
      </w:r>
      <w:r w:rsidRPr="00124FA3" w:rsidR="00C3410F">
        <w:rPr>
          <w:b/>
          <w:i/>
        </w:rPr>
      </w:r>
      <w:r w:rsidRPr="00124FA3" w:rsidR="00C3410F">
        <w:rPr>
          <w:b/>
          <w:i/>
        </w:rPr>
        <w:fldChar w:fldCharType="separate"/>
      </w:r>
      <w:r w:rsidR="009E3E1C">
        <w:rPr>
          <w:b/>
          <w:i/>
        </w:rPr>
        <w:t>412</w:t>
      </w:r>
      <w:r w:rsidRPr="00124FA3" w:rsidR="00C3410F">
        <w:rPr>
          <w:b/>
          <w:i/>
        </w:rPr>
        <w:fldChar w:fldCharType="end"/>
      </w:r>
    </w:p>
    <w:p w:rsidRPr="00D93FE8" w:rsidR="00D93FE8" w:rsidP="00124FA3" w:rsidRDefault="00D93FE8" w14:paraId="0D960248" w14:textId="77777777">
      <w:pPr>
        <w:pStyle w:val="Q3"/>
      </w:pPr>
      <w:bookmarkStart w:name="_Ref529436508" w:id="353"/>
      <w:r w:rsidRPr="00D93FE8">
        <w:t>Specify preceding / concurrent disorder:</w:t>
      </w:r>
      <w:bookmarkEnd w:id="353"/>
    </w:p>
    <w:p w:rsidRPr="00124FA3" w:rsidR="00D93FE8" w:rsidP="00124FA3" w:rsidRDefault="00D93FE8" w14:paraId="4EE2329C" w14:textId="12437C73">
      <w:pPr>
        <w:pStyle w:val="A3"/>
        <w:rPr>
          <w:b/>
          <w:i/>
        </w:rPr>
      </w:pPr>
      <w:r w:rsidRPr="00D93FE8">
        <w:t xml:space="preserve">Multiple myeloma– </w:t>
      </w:r>
      <w:r w:rsidRPr="00124FA3">
        <w:rPr>
          <w:b/>
          <w:i/>
        </w:rPr>
        <w:t xml:space="preserve">Go to question </w:t>
      </w:r>
      <w:r w:rsidRPr="00124FA3">
        <w:rPr>
          <w:b/>
          <w:i/>
        </w:rPr>
        <w:fldChar w:fldCharType="begin"/>
      </w:r>
      <w:r w:rsidRPr="00124FA3">
        <w:rPr>
          <w:b/>
          <w:i/>
        </w:rPr>
        <w:instrText xml:space="preserve"> REF _Ref529436526 \r \h  \* MERGEFORMAT </w:instrText>
      </w:r>
      <w:r w:rsidRPr="00124FA3">
        <w:rPr>
          <w:b/>
          <w:i/>
        </w:rPr>
      </w:r>
      <w:r w:rsidRPr="00124FA3">
        <w:rPr>
          <w:b/>
          <w:i/>
        </w:rPr>
        <w:fldChar w:fldCharType="separate"/>
      </w:r>
      <w:r w:rsidR="009E3E1C">
        <w:rPr>
          <w:b/>
          <w:i/>
        </w:rPr>
        <w:t>411</w:t>
      </w:r>
      <w:r w:rsidRPr="00124FA3">
        <w:rPr>
          <w:b/>
          <w:i/>
        </w:rPr>
        <w:fldChar w:fldCharType="end"/>
      </w:r>
    </w:p>
    <w:p w:rsidRPr="00D93FE8" w:rsidR="00D93FE8" w:rsidP="00124FA3" w:rsidRDefault="00D93FE8" w14:paraId="56BC7C30" w14:textId="0F2A65D7">
      <w:pPr>
        <w:pStyle w:val="A3"/>
      </w:pPr>
      <w:r w:rsidRPr="00D93FE8">
        <w:t xml:space="preserve">Multiple myeloma-light chain only – </w:t>
      </w:r>
      <w:r w:rsidRPr="00124FA3">
        <w:rPr>
          <w:b/>
          <w:i/>
        </w:rPr>
        <w:t xml:space="preserve">Go to question </w:t>
      </w:r>
      <w:r w:rsidRPr="00124FA3">
        <w:rPr>
          <w:b/>
          <w:i/>
        </w:rPr>
        <w:fldChar w:fldCharType="begin"/>
      </w:r>
      <w:r w:rsidRPr="00124FA3">
        <w:rPr>
          <w:b/>
          <w:i/>
        </w:rPr>
        <w:instrText xml:space="preserve"> REF _Ref529436526 \r \h  \* MERGEFORMAT </w:instrText>
      </w:r>
      <w:r w:rsidRPr="00124FA3">
        <w:rPr>
          <w:b/>
          <w:i/>
        </w:rPr>
      </w:r>
      <w:r w:rsidRPr="00124FA3">
        <w:rPr>
          <w:b/>
          <w:i/>
        </w:rPr>
        <w:fldChar w:fldCharType="separate"/>
      </w:r>
      <w:r w:rsidR="009E3E1C">
        <w:rPr>
          <w:b/>
          <w:i/>
        </w:rPr>
        <w:t>411</w:t>
      </w:r>
      <w:r w:rsidRPr="00124FA3">
        <w:rPr>
          <w:b/>
          <w:i/>
        </w:rPr>
        <w:fldChar w:fldCharType="end"/>
      </w:r>
    </w:p>
    <w:p w:rsidRPr="00D93FE8" w:rsidR="00D93FE8" w:rsidP="00124FA3" w:rsidRDefault="00D93FE8" w14:paraId="17F51E66" w14:textId="3461DB1D">
      <w:pPr>
        <w:pStyle w:val="A3"/>
      </w:pPr>
      <w:r w:rsidRPr="00D93FE8">
        <w:t xml:space="preserve">Multiple myeloma-non-secretory – </w:t>
      </w:r>
      <w:r w:rsidRPr="00124FA3">
        <w:rPr>
          <w:b/>
          <w:i/>
        </w:rPr>
        <w:t xml:space="preserve">Go to question </w:t>
      </w:r>
      <w:r w:rsidRPr="00124FA3">
        <w:rPr>
          <w:b/>
          <w:i/>
        </w:rPr>
        <w:fldChar w:fldCharType="begin"/>
      </w:r>
      <w:r w:rsidRPr="00124FA3">
        <w:rPr>
          <w:b/>
          <w:i/>
        </w:rPr>
        <w:instrText xml:space="preserve"> REF _Ref529436526 \r \h  \* MERGEFORMAT </w:instrText>
      </w:r>
      <w:r w:rsidRPr="00124FA3">
        <w:rPr>
          <w:b/>
          <w:i/>
        </w:rPr>
      </w:r>
      <w:r w:rsidRPr="00124FA3">
        <w:rPr>
          <w:b/>
          <w:i/>
        </w:rPr>
        <w:fldChar w:fldCharType="separate"/>
      </w:r>
      <w:r w:rsidR="009E3E1C">
        <w:rPr>
          <w:b/>
          <w:i/>
        </w:rPr>
        <w:t>411</w:t>
      </w:r>
      <w:r w:rsidRPr="00124FA3">
        <w:rPr>
          <w:b/>
          <w:i/>
        </w:rPr>
        <w:fldChar w:fldCharType="end"/>
      </w:r>
    </w:p>
    <w:p w:rsidRPr="00124FA3" w:rsidR="00D93FE8" w:rsidP="00124FA3" w:rsidRDefault="00D93FE8" w14:paraId="319BE42E" w14:textId="40B223E9">
      <w:pPr>
        <w:pStyle w:val="A3"/>
        <w:rPr>
          <w:b/>
          <w:i/>
        </w:rPr>
      </w:pPr>
      <w:r w:rsidRPr="00D93FE8">
        <w:t xml:space="preserve">Plasma cell leukemia – </w:t>
      </w:r>
      <w:r w:rsidRPr="00124FA3">
        <w:rPr>
          <w:b/>
          <w:i/>
        </w:rPr>
        <w:t xml:space="preserve">Go to question </w:t>
      </w:r>
      <w:r w:rsidRPr="00124FA3">
        <w:rPr>
          <w:b/>
          <w:i/>
        </w:rPr>
        <w:fldChar w:fldCharType="begin"/>
      </w:r>
      <w:r w:rsidRPr="00124FA3">
        <w:rPr>
          <w:b/>
          <w:i/>
        </w:rPr>
        <w:instrText xml:space="preserve"> REF _Ref529436526 \r \h  \* MERGEFORMAT </w:instrText>
      </w:r>
      <w:r w:rsidRPr="00124FA3">
        <w:rPr>
          <w:b/>
          <w:i/>
        </w:rPr>
      </w:r>
      <w:r w:rsidRPr="00124FA3">
        <w:rPr>
          <w:b/>
          <w:i/>
        </w:rPr>
        <w:fldChar w:fldCharType="separate"/>
      </w:r>
      <w:r w:rsidR="009E3E1C">
        <w:rPr>
          <w:b/>
          <w:i/>
        </w:rPr>
        <w:t>411</w:t>
      </w:r>
      <w:r w:rsidRPr="00124FA3">
        <w:rPr>
          <w:b/>
          <w:i/>
        </w:rPr>
        <w:fldChar w:fldCharType="end"/>
      </w:r>
    </w:p>
    <w:p w:rsidRPr="00124FA3" w:rsidR="00D93FE8" w:rsidP="00124FA3" w:rsidRDefault="00D93FE8" w14:paraId="448D8A3C" w14:textId="00AA85B0">
      <w:pPr>
        <w:pStyle w:val="A3"/>
        <w:rPr>
          <w:b/>
          <w:i/>
        </w:rPr>
      </w:pPr>
      <w:r w:rsidRPr="00D93FE8">
        <w:t xml:space="preserve">Solitary plasmacytoma (no evidence of myeloma) – </w:t>
      </w:r>
      <w:r w:rsidRPr="00124FA3">
        <w:rPr>
          <w:b/>
          <w:i/>
        </w:rPr>
        <w:t xml:space="preserve">Go to question </w:t>
      </w:r>
      <w:r w:rsidRPr="00124FA3">
        <w:rPr>
          <w:b/>
          <w:i/>
        </w:rPr>
        <w:fldChar w:fldCharType="begin"/>
      </w:r>
      <w:r w:rsidRPr="00124FA3">
        <w:rPr>
          <w:b/>
          <w:i/>
        </w:rPr>
        <w:instrText xml:space="preserve"> REF _Ref529436526 \r \h  \* MERGEFORMAT </w:instrText>
      </w:r>
      <w:r w:rsidRPr="00124FA3">
        <w:rPr>
          <w:b/>
          <w:i/>
        </w:rPr>
      </w:r>
      <w:r w:rsidRPr="00124FA3">
        <w:rPr>
          <w:b/>
          <w:i/>
        </w:rPr>
        <w:fldChar w:fldCharType="separate"/>
      </w:r>
      <w:r w:rsidR="009E3E1C">
        <w:rPr>
          <w:b/>
          <w:i/>
        </w:rPr>
        <w:t>411</w:t>
      </w:r>
      <w:r w:rsidRPr="00124FA3">
        <w:rPr>
          <w:b/>
          <w:i/>
        </w:rPr>
        <w:fldChar w:fldCharType="end"/>
      </w:r>
    </w:p>
    <w:p w:rsidRPr="00201D8B" w:rsidR="00D93FE8" w:rsidP="00124FA3" w:rsidRDefault="00D93FE8" w14:paraId="04FCEB41" w14:textId="684B5E2A">
      <w:pPr>
        <w:pStyle w:val="A3"/>
      </w:pPr>
      <w:r w:rsidRPr="00D93FE8">
        <w:t xml:space="preserve">Smoldering myeloma – </w:t>
      </w:r>
      <w:r w:rsidRPr="00124FA3">
        <w:rPr>
          <w:b/>
          <w:i/>
        </w:rPr>
        <w:t xml:space="preserve">Go to question </w:t>
      </w:r>
      <w:r w:rsidRPr="00124FA3">
        <w:rPr>
          <w:b/>
          <w:i/>
        </w:rPr>
        <w:fldChar w:fldCharType="begin"/>
      </w:r>
      <w:r w:rsidRPr="00124FA3">
        <w:rPr>
          <w:b/>
          <w:i/>
        </w:rPr>
        <w:instrText xml:space="preserve"> REF _Ref529436526 \r \h  \* MERGEFORMAT </w:instrText>
      </w:r>
      <w:r w:rsidRPr="00124FA3">
        <w:rPr>
          <w:b/>
          <w:i/>
        </w:rPr>
      </w:r>
      <w:r w:rsidRPr="00124FA3">
        <w:rPr>
          <w:b/>
          <w:i/>
        </w:rPr>
        <w:fldChar w:fldCharType="separate"/>
      </w:r>
      <w:r w:rsidR="009E3E1C">
        <w:rPr>
          <w:b/>
          <w:i/>
        </w:rPr>
        <w:t>411</w:t>
      </w:r>
      <w:r w:rsidRPr="00124FA3">
        <w:rPr>
          <w:b/>
          <w:i/>
        </w:rPr>
        <w:fldChar w:fldCharType="end"/>
      </w:r>
    </w:p>
    <w:p w:rsidRPr="00D93FE8" w:rsidR="00D93FE8" w:rsidP="00124FA3" w:rsidRDefault="00D93FE8" w14:paraId="75D9CCB7" w14:textId="753EFB62">
      <w:pPr>
        <w:pStyle w:val="A3"/>
      </w:pPr>
      <w:r w:rsidRPr="00D93FE8">
        <w:t xml:space="preserve">Amyloidosis – </w:t>
      </w:r>
      <w:r w:rsidRPr="00124FA3">
        <w:rPr>
          <w:b/>
          <w:i/>
        </w:rPr>
        <w:t xml:space="preserve">Go to question </w:t>
      </w:r>
      <w:r w:rsidRPr="00124FA3">
        <w:rPr>
          <w:b/>
          <w:i/>
        </w:rPr>
        <w:fldChar w:fldCharType="begin"/>
      </w:r>
      <w:r w:rsidRPr="00124FA3">
        <w:rPr>
          <w:b/>
          <w:i/>
        </w:rPr>
        <w:instrText xml:space="preserve"> REF _Ref529436526 \r \h  \* MERGEFORMAT </w:instrText>
      </w:r>
      <w:r w:rsidRPr="00124FA3">
        <w:rPr>
          <w:b/>
          <w:i/>
        </w:rPr>
      </w:r>
      <w:r w:rsidRPr="00124FA3">
        <w:rPr>
          <w:b/>
          <w:i/>
        </w:rPr>
        <w:fldChar w:fldCharType="separate"/>
      </w:r>
      <w:r w:rsidR="009E3E1C">
        <w:rPr>
          <w:b/>
          <w:i/>
        </w:rPr>
        <w:t>411</w:t>
      </w:r>
      <w:r w:rsidRPr="00124FA3">
        <w:rPr>
          <w:b/>
          <w:i/>
        </w:rPr>
        <w:fldChar w:fldCharType="end"/>
      </w:r>
    </w:p>
    <w:p w:rsidRPr="00124FA3" w:rsidR="00D93FE8" w:rsidP="00124FA3" w:rsidRDefault="00D93FE8" w14:paraId="3F8F79D9" w14:textId="620AA130">
      <w:pPr>
        <w:pStyle w:val="A3"/>
        <w:rPr>
          <w:b/>
          <w:i/>
        </w:rPr>
      </w:pPr>
      <w:r w:rsidRPr="00D93FE8">
        <w:t xml:space="preserve">Osteosclerotic myeloma / POEMS syndrome – </w:t>
      </w:r>
      <w:r w:rsidRPr="00124FA3">
        <w:rPr>
          <w:b/>
          <w:i/>
        </w:rPr>
        <w:t xml:space="preserve">Go to question </w:t>
      </w:r>
      <w:r w:rsidRPr="00124FA3">
        <w:rPr>
          <w:b/>
          <w:i/>
        </w:rPr>
        <w:fldChar w:fldCharType="begin"/>
      </w:r>
      <w:r w:rsidRPr="00124FA3">
        <w:rPr>
          <w:b/>
          <w:i/>
        </w:rPr>
        <w:instrText xml:space="preserve"> REF _Ref529436526 \r \h  \* MERGEFORMAT </w:instrText>
      </w:r>
      <w:r w:rsidRPr="00124FA3">
        <w:rPr>
          <w:b/>
          <w:i/>
        </w:rPr>
      </w:r>
      <w:r w:rsidRPr="00124FA3">
        <w:rPr>
          <w:b/>
          <w:i/>
        </w:rPr>
        <w:fldChar w:fldCharType="separate"/>
      </w:r>
      <w:r w:rsidR="009E3E1C">
        <w:rPr>
          <w:b/>
          <w:i/>
        </w:rPr>
        <w:t>411</w:t>
      </w:r>
      <w:r w:rsidRPr="00124FA3">
        <w:rPr>
          <w:b/>
          <w:i/>
        </w:rPr>
        <w:fldChar w:fldCharType="end"/>
      </w:r>
    </w:p>
    <w:p w:rsidRPr="00124FA3" w:rsidR="00D93FE8" w:rsidP="00124FA3" w:rsidRDefault="00D93FE8" w14:paraId="7E424CED" w14:textId="5D173EE3">
      <w:pPr>
        <w:pStyle w:val="A3"/>
        <w:rPr>
          <w:b/>
          <w:i/>
        </w:rPr>
      </w:pPr>
      <w:r w:rsidRPr="00D93FE8">
        <w:t xml:space="preserve">Monoclonal gammopathy of unknown significance (MGUS) – </w:t>
      </w:r>
      <w:r w:rsidRPr="00124FA3">
        <w:rPr>
          <w:b/>
          <w:i/>
        </w:rPr>
        <w:t xml:space="preserve">Go to question </w:t>
      </w:r>
      <w:r w:rsidRPr="00124FA3">
        <w:rPr>
          <w:b/>
          <w:i/>
        </w:rPr>
        <w:fldChar w:fldCharType="begin"/>
      </w:r>
      <w:r w:rsidRPr="00124FA3">
        <w:rPr>
          <w:b/>
          <w:i/>
        </w:rPr>
        <w:instrText xml:space="preserve"> REF _Ref529436526 \r \h  \* MERGEFORMAT </w:instrText>
      </w:r>
      <w:r w:rsidRPr="00124FA3">
        <w:rPr>
          <w:b/>
          <w:i/>
        </w:rPr>
      </w:r>
      <w:r w:rsidRPr="00124FA3">
        <w:rPr>
          <w:b/>
          <w:i/>
        </w:rPr>
        <w:fldChar w:fldCharType="separate"/>
      </w:r>
      <w:r w:rsidR="009E3E1C">
        <w:rPr>
          <w:b/>
          <w:i/>
        </w:rPr>
        <w:t>411</w:t>
      </w:r>
      <w:r w:rsidRPr="00124FA3">
        <w:rPr>
          <w:b/>
          <w:i/>
        </w:rPr>
        <w:fldChar w:fldCharType="end"/>
      </w:r>
    </w:p>
    <w:p w:rsidRPr="00D93FE8" w:rsidR="00D93FE8" w:rsidP="00124FA3" w:rsidRDefault="00D93FE8" w14:paraId="508E0ACB" w14:textId="7312EAC1">
      <w:pPr>
        <w:pStyle w:val="A3"/>
      </w:pPr>
      <w:r w:rsidRPr="00D93FE8">
        <w:t xml:space="preserve">Monoclonal gammopathy of renal significance (MGRS) – </w:t>
      </w:r>
      <w:r w:rsidRPr="00124FA3">
        <w:rPr>
          <w:b/>
          <w:i/>
        </w:rPr>
        <w:t xml:space="preserve">Go to question </w:t>
      </w:r>
      <w:r w:rsidRPr="00124FA3">
        <w:rPr>
          <w:b/>
          <w:i/>
        </w:rPr>
        <w:fldChar w:fldCharType="begin"/>
      </w:r>
      <w:r w:rsidRPr="00124FA3">
        <w:rPr>
          <w:b/>
          <w:i/>
        </w:rPr>
        <w:instrText xml:space="preserve"> REF _Ref529436526 \r \h  \* MERGEFORMAT </w:instrText>
      </w:r>
      <w:r w:rsidRPr="00124FA3">
        <w:rPr>
          <w:b/>
          <w:i/>
        </w:rPr>
      </w:r>
      <w:r w:rsidRPr="00124FA3">
        <w:rPr>
          <w:b/>
          <w:i/>
        </w:rPr>
        <w:fldChar w:fldCharType="separate"/>
      </w:r>
      <w:r w:rsidR="009E3E1C">
        <w:rPr>
          <w:b/>
          <w:i/>
        </w:rPr>
        <w:t>411</w:t>
      </w:r>
      <w:r w:rsidRPr="00124FA3">
        <w:rPr>
          <w:b/>
          <w:i/>
        </w:rPr>
        <w:fldChar w:fldCharType="end"/>
      </w:r>
    </w:p>
    <w:p w:rsidRPr="00D93FE8" w:rsidR="00D93FE8" w:rsidP="00124FA3" w:rsidRDefault="00D93FE8" w14:paraId="744100C2" w14:textId="16E962C4">
      <w:pPr>
        <w:pStyle w:val="A3"/>
      </w:pPr>
      <w:r w:rsidRPr="00D93FE8">
        <w:t xml:space="preserve">Other plasma cell disorder (PCD) – </w:t>
      </w:r>
      <w:r w:rsidRPr="00124FA3">
        <w:rPr>
          <w:b/>
          <w:i/>
        </w:rPr>
        <w:t xml:space="preserve">Go to question </w:t>
      </w:r>
      <w:r w:rsidRPr="00124FA3">
        <w:rPr>
          <w:b/>
          <w:i/>
        </w:rPr>
        <w:fldChar w:fldCharType="begin"/>
      </w:r>
      <w:r w:rsidRPr="00124FA3">
        <w:rPr>
          <w:b/>
          <w:i/>
        </w:rPr>
        <w:instrText xml:space="preserve"> REF _Ref5171412 \r \h  \* MERGEFORMAT </w:instrText>
      </w:r>
      <w:r w:rsidRPr="00124FA3">
        <w:rPr>
          <w:b/>
          <w:i/>
        </w:rPr>
      </w:r>
      <w:r w:rsidRPr="00124FA3">
        <w:rPr>
          <w:b/>
          <w:i/>
        </w:rPr>
        <w:fldChar w:fldCharType="separate"/>
      </w:r>
      <w:r w:rsidR="009E3E1C">
        <w:rPr>
          <w:b/>
          <w:i/>
        </w:rPr>
        <w:t>410</w:t>
      </w:r>
      <w:r w:rsidRPr="00124FA3">
        <w:rPr>
          <w:b/>
          <w:i/>
        </w:rPr>
        <w:fldChar w:fldCharType="end"/>
      </w:r>
    </w:p>
    <w:p w:rsidRPr="00D93FE8" w:rsidR="00D93FE8" w:rsidP="00124FA3" w:rsidRDefault="00D93FE8" w14:paraId="7CC70BB5" w14:textId="77777777">
      <w:pPr>
        <w:pStyle w:val="Q4"/>
      </w:pPr>
      <w:bookmarkStart w:name="_Ref529436581" w:id="354"/>
      <w:bookmarkStart w:name="_Ref5171412" w:id="355"/>
      <w:r w:rsidRPr="00D93FE8">
        <w:t>Specify other preceding/concurrent disorder: ___________________________________</w:t>
      </w:r>
      <w:bookmarkEnd w:id="354"/>
      <w:bookmarkEnd w:id="355"/>
    </w:p>
    <w:p w:rsidRPr="00D93FE8" w:rsidR="00D93FE8" w:rsidP="00124FA3" w:rsidRDefault="00D93FE8" w14:paraId="7B191B0F" w14:textId="77777777">
      <w:pPr>
        <w:pStyle w:val="Q4"/>
      </w:pPr>
      <w:bookmarkStart w:name="_Ref529436526" w:id="356"/>
      <w:r w:rsidRPr="00D93FE8">
        <w:t>Date of diagnosis of preceding / concurrent disorder: ___ ___ ___ ___ — ___ ___ — ___ ___</w:t>
      </w:r>
      <w:bookmarkEnd w:id="356"/>
    </w:p>
    <w:p w:rsidRPr="00D93FE8" w:rsidR="00D93FE8" w:rsidP="00D93FE8" w:rsidRDefault="00D93FE8" w14:paraId="0D2FF57B" w14:textId="40B19757">
      <w:pPr>
        <w:tabs>
          <w:tab w:val="clear" w:pos="1584"/>
          <w:tab w:val="clear" w:pos="10080"/>
          <w:tab w:val="left" w:pos="5220"/>
        </w:tabs>
        <w:spacing w:before="0" w:line="240" w:lineRule="auto"/>
        <w:ind w:left="0" w:firstLine="5310"/>
        <w:rPr>
          <w:sz w:val="15"/>
          <w:szCs w:val="15"/>
        </w:rPr>
      </w:pPr>
      <w:r w:rsidRPr="00D93FE8">
        <w:rPr>
          <w:sz w:val="15"/>
          <w:szCs w:val="15"/>
        </w:rPr>
        <w:t xml:space="preserve">      </w:t>
      </w:r>
      <w:r w:rsidR="00201D8B">
        <w:rPr>
          <w:sz w:val="15"/>
          <w:szCs w:val="15"/>
        </w:rPr>
        <w:t xml:space="preserve">                            </w:t>
      </w:r>
      <w:r w:rsidRPr="00D93FE8">
        <w:rPr>
          <w:sz w:val="15"/>
          <w:szCs w:val="15"/>
        </w:rPr>
        <w:t>YYYY</w:t>
      </w:r>
      <w:r w:rsidRPr="00D93FE8">
        <w:rPr>
          <w:sz w:val="15"/>
          <w:szCs w:val="15"/>
        </w:rPr>
        <w:tab/>
        <w:t xml:space="preserve">        </w:t>
      </w:r>
      <w:r w:rsidR="00201D8B">
        <w:rPr>
          <w:sz w:val="15"/>
          <w:szCs w:val="15"/>
        </w:rPr>
        <w:t xml:space="preserve">         </w:t>
      </w:r>
      <w:r w:rsidRPr="00D93FE8">
        <w:rPr>
          <w:sz w:val="15"/>
          <w:szCs w:val="15"/>
        </w:rPr>
        <w:t xml:space="preserve"> </w:t>
      </w:r>
      <w:r w:rsidR="00201D8B">
        <w:rPr>
          <w:sz w:val="15"/>
          <w:szCs w:val="15"/>
        </w:rPr>
        <w:t xml:space="preserve">    </w:t>
      </w:r>
      <w:r w:rsidRPr="00D93FE8">
        <w:rPr>
          <w:sz w:val="15"/>
          <w:szCs w:val="15"/>
        </w:rPr>
        <w:t>MM</w:t>
      </w:r>
      <w:r w:rsidRPr="00D93FE8">
        <w:rPr>
          <w:sz w:val="15"/>
          <w:szCs w:val="15"/>
        </w:rPr>
        <w:tab/>
        <w:t xml:space="preserve">            DD</w:t>
      </w:r>
    </w:p>
    <w:p w:rsidRPr="00D93FE8" w:rsidR="00D93FE8" w:rsidP="00FD4141" w:rsidRDefault="00D93FE8" w14:paraId="03E919DF" w14:textId="41EBF3B7">
      <w:pPr>
        <w:pStyle w:val="In2"/>
      </w:pPr>
      <w:r w:rsidRPr="00D93FE8">
        <w:t xml:space="preserve">Copy questions </w:t>
      </w:r>
      <w:r w:rsidR="006803E8">
        <w:fldChar w:fldCharType="begin"/>
      </w:r>
      <w:r w:rsidR="006803E8">
        <w:instrText xml:space="preserve"> REF _Ref529436508 \r \h </w:instrText>
      </w:r>
      <w:r w:rsidR="006803E8">
        <w:fldChar w:fldCharType="separate"/>
      </w:r>
      <w:r w:rsidR="009E3E1C">
        <w:t>409</w:t>
      </w:r>
      <w:r w:rsidR="006803E8">
        <w:fldChar w:fldCharType="end"/>
      </w:r>
      <w:r w:rsidRPr="00D93FE8">
        <w:t xml:space="preserve">- </w:t>
      </w:r>
      <w:r w:rsidRPr="00D93FE8">
        <w:fldChar w:fldCharType="begin"/>
      </w:r>
      <w:r w:rsidRPr="00D93FE8">
        <w:instrText xml:space="preserve"> REF _Ref529436526 \r \h  \* MERGEFORMAT </w:instrText>
      </w:r>
      <w:r w:rsidRPr="00D93FE8">
        <w:fldChar w:fldCharType="separate"/>
      </w:r>
      <w:r w:rsidR="009E3E1C">
        <w:t>411</w:t>
      </w:r>
      <w:r w:rsidRPr="00D93FE8">
        <w:fldChar w:fldCharType="end"/>
      </w:r>
      <w:r w:rsidRPr="00D93FE8">
        <w:t xml:space="preserve"> to report more than one concurrent or preceding disorder.</w:t>
      </w:r>
    </w:p>
    <w:p w:rsidRPr="00D93FE8" w:rsidR="00D93FE8" w:rsidP="00124FA3" w:rsidRDefault="00D93FE8" w14:paraId="255222A0" w14:textId="77777777">
      <w:pPr>
        <w:pStyle w:val="Q2"/>
      </w:pPr>
      <w:bookmarkStart w:name="_Ref7437285" w:id="357"/>
      <w:r w:rsidRPr="00124FA3">
        <w:t>Serum β2-microglobulin</w:t>
      </w:r>
      <w:r w:rsidRPr="00D93FE8">
        <w:t>:</w:t>
      </w:r>
      <w:bookmarkEnd w:id="357"/>
    </w:p>
    <w:p w:rsidRPr="00124FA3" w:rsidR="00D93FE8" w:rsidP="00124FA3" w:rsidRDefault="00D93FE8" w14:paraId="5B071A42" w14:textId="2BEE1C20">
      <w:pPr>
        <w:pStyle w:val="A2"/>
        <w:rPr>
          <w:b/>
          <w:i/>
        </w:rPr>
      </w:pPr>
      <w:r w:rsidRPr="00D93FE8">
        <w:t xml:space="preserve">Known – </w:t>
      </w:r>
      <w:r w:rsidRPr="00124FA3">
        <w:rPr>
          <w:b/>
          <w:i/>
        </w:rPr>
        <w:t xml:space="preserve">Go to question </w:t>
      </w:r>
      <w:r w:rsidRPr="00124FA3">
        <w:rPr>
          <w:b/>
          <w:i/>
        </w:rPr>
        <w:fldChar w:fldCharType="begin"/>
      </w:r>
      <w:r w:rsidRPr="00124FA3">
        <w:rPr>
          <w:b/>
          <w:i/>
        </w:rPr>
        <w:instrText xml:space="preserve"> REF _Ref175807 \r \h  \* MERGEFORMAT </w:instrText>
      </w:r>
      <w:r w:rsidRPr="00124FA3">
        <w:rPr>
          <w:b/>
          <w:i/>
        </w:rPr>
      </w:r>
      <w:r w:rsidRPr="00124FA3">
        <w:rPr>
          <w:b/>
          <w:i/>
        </w:rPr>
        <w:fldChar w:fldCharType="separate"/>
      </w:r>
      <w:r w:rsidR="009E3E1C">
        <w:rPr>
          <w:b/>
          <w:i/>
        </w:rPr>
        <w:t>413</w:t>
      </w:r>
      <w:r w:rsidRPr="00124FA3">
        <w:rPr>
          <w:b/>
          <w:i/>
        </w:rPr>
        <w:fldChar w:fldCharType="end"/>
      </w:r>
    </w:p>
    <w:p w:rsidRPr="00124FA3" w:rsidR="00D93FE8" w:rsidP="00124FA3" w:rsidRDefault="00D93FE8" w14:paraId="3A87306A" w14:textId="67B2B93C">
      <w:pPr>
        <w:pStyle w:val="A2"/>
        <w:rPr>
          <w:b/>
          <w:i/>
        </w:rPr>
      </w:pPr>
      <w:r w:rsidRPr="00D93FE8">
        <w:t xml:space="preserve">Unknown – </w:t>
      </w:r>
      <w:r w:rsidRPr="00124FA3">
        <w:rPr>
          <w:b/>
          <w:i/>
        </w:rPr>
        <w:t xml:space="preserve">Go to question </w:t>
      </w:r>
      <w:r w:rsidRPr="00124FA3">
        <w:rPr>
          <w:b/>
          <w:i/>
        </w:rPr>
        <w:fldChar w:fldCharType="begin"/>
      </w:r>
      <w:r w:rsidRPr="00124FA3">
        <w:rPr>
          <w:b/>
          <w:i/>
        </w:rPr>
        <w:instrText xml:space="preserve"> REF _Ref175812 \r \h  \* MERGEFORMAT </w:instrText>
      </w:r>
      <w:r w:rsidRPr="00124FA3">
        <w:rPr>
          <w:b/>
          <w:i/>
        </w:rPr>
      </w:r>
      <w:r w:rsidRPr="00124FA3">
        <w:rPr>
          <w:b/>
          <w:i/>
        </w:rPr>
        <w:fldChar w:fldCharType="separate"/>
      </w:r>
      <w:r w:rsidR="009E3E1C">
        <w:rPr>
          <w:b/>
          <w:i/>
        </w:rPr>
        <w:t>414</w:t>
      </w:r>
      <w:r w:rsidRPr="00124FA3">
        <w:rPr>
          <w:b/>
          <w:i/>
        </w:rPr>
        <w:fldChar w:fldCharType="end"/>
      </w:r>
    </w:p>
    <w:p w:rsidRPr="00D93FE8" w:rsidR="00D93FE8" w:rsidP="0095154D" w:rsidRDefault="00D93FE8" w14:paraId="6F59358F" w14:textId="6218769D">
      <w:pPr>
        <w:pStyle w:val="Q3"/>
      </w:pPr>
      <w:bookmarkStart w:name="_Ref175807" w:id="358"/>
      <w:r w:rsidRPr="0095154D" w:rsidDel="00DE14AC">
        <w:rPr>
          <w:rStyle w:val="Q3Char"/>
        </w:rPr>
        <w:t xml:space="preserve">Serum β2-microglobulin: </w:t>
      </w:r>
      <w:r w:rsidRPr="0095154D">
        <w:rPr>
          <w:rStyle w:val="Q3Char"/>
        </w:rPr>
        <w:t>___ ___ ___ ● ___ ___</w:t>
      </w:r>
      <w:r w:rsidRPr="00D93FE8">
        <w:t xml:space="preserve"> ___</w:t>
      </w:r>
      <w:r w:rsidR="0008004A">
        <w:t xml:space="preserve">      </w:t>
      </w:r>
      <w:r w:rsidRPr="00D93FE8">
        <w:rPr>
          <w:rFonts w:ascii="Wingdings" w:hAnsi="Wingdings"/>
          <w:sz w:val="21"/>
        </w:rPr>
        <w:t></w:t>
      </w:r>
      <w:r w:rsidRPr="00D93FE8">
        <w:t xml:space="preserve"> μg/dL</w:t>
      </w:r>
      <w:bookmarkEnd w:id="358"/>
    </w:p>
    <w:p w:rsidRPr="00D93FE8" w:rsidR="00D93FE8" w:rsidP="0095154D" w:rsidRDefault="00D93FE8" w14:paraId="4C68B419" w14:textId="572210C6">
      <w:pPr>
        <w:tabs>
          <w:tab w:val="clear" w:pos="1584"/>
          <w:tab w:val="clear" w:pos="10080"/>
          <w:tab w:val="left" w:pos="4320"/>
        </w:tabs>
        <w:spacing w:before="0"/>
        <w:ind w:left="4680" w:hanging="1944"/>
      </w:pPr>
      <w:r w:rsidRPr="00D93FE8">
        <w:tab/>
      </w:r>
      <w:r w:rsidRPr="00D93FE8">
        <w:tab/>
        <w:t xml:space="preserve">                           </w:t>
      </w:r>
      <w:r w:rsidR="0095154D">
        <w:tab/>
      </w:r>
      <w:r w:rsidRPr="00D93FE8">
        <w:rPr>
          <w:rFonts w:ascii="Wingdings" w:hAnsi="Wingdings"/>
          <w:sz w:val="21"/>
          <w:szCs w:val="21"/>
        </w:rPr>
        <w:t></w:t>
      </w:r>
      <w:r w:rsidRPr="00D93FE8">
        <w:t xml:space="preserve"> mg/L</w:t>
      </w:r>
    </w:p>
    <w:p w:rsidRPr="00D93FE8" w:rsidR="00D93FE8" w:rsidP="0095154D" w:rsidRDefault="00D93FE8" w14:paraId="67D1F461" w14:textId="50EA6B92">
      <w:pPr>
        <w:tabs>
          <w:tab w:val="clear" w:pos="1584"/>
          <w:tab w:val="clear" w:pos="10080"/>
          <w:tab w:val="left" w:pos="1728"/>
          <w:tab w:val="left" w:pos="6460"/>
        </w:tabs>
        <w:spacing w:before="0"/>
        <w:ind w:left="4950" w:hanging="3798"/>
      </w:pPr>
      <w:r w:rsidRPr="00D93FE8">
        <w:tab/>
      </w:r>
      <w:r w:rsidRPr="00D93FE8">
        <w:tab/>
        <w:t xml:space="preserve">                           </w:t>
      </w:r>
      <w:r w:rsidRPr="00D93FE8">
        <w:rPr>
          <w:rFonts w:ascii="Wingdings" w:hAnsi="Wingdings"/>
          <w:sz w:val="21"/>
          <w:szCs w:val="21"/>
        </w:rPr>
        <w:t></w:t>
      </w:r>
      <w:r w:rsidRPr="00D93FE8">
        <w:t xml:space="preserve"> nmol/L</w:t>
      </w:r>
    </w:p>
    <w:p w:rsidRPr="0095154D" w:rsidR="00D93FE8" w:rsidP="0095154D" w:rsidRDefault="00D93FE8" w14:paraId="7C990A25" w14:textId="77777777">
      <w:pPr>
        <w:pStyle w:val="Q2"/>
      </w:pPr>
      <w:bookmarkStart w:name="_Ref175812" w:id="359"/>
      <w:r w:rsidRPr="0095154D">
        <w:t>Serum albumin:</w:t>
      </w:r>
    </w:p>
    <w:p w:rsidRPr="0095154D" w:rsidR="00D93FE8" w:rsidP="0095154D" w:rsidRDefault="00D93FE8" w14:paraId="162736A3" w14:textId="37E57F19">
      <w:pPr>
        <w:pStyle w:val="A2"/>
        <w:rPr>
          <w:b/>
          <w:i/>
        </w:rPr>
      </w:pPr>
      <w:r w:rsidRPr="00D93FE8">
        <w:t xml:space="preserve">Known – </w:t>
      </w:r>
      <w:r w:rsidRPr="0095154D">
        <w:rPr>
          <w:b/>
          <w:i/>
        </w:rPr>
        <w:t xml:space="preserve">Go to question </w:t>
      </w:r>
      <w:r w:rsidRPr="0095154D">
        <w:rPr>
          <w:b/>
          <w:i/>
        </w:rPr>
        <w:fldChar w:fldCharType="begin"/>
      </w:r>
      <w:r w:rsidRPr="0095154D">
        <w:rPr>
          <w:b/>
          <w:i/>
        </w:rPr>
        <w:instrText xml:space="preserve"> REF _Ref176393 \r \h  \* MERGEFORMAT </w:instrText>
      </w:r>
      <w:r w:rsidRPr="0095154D">
        <w:rPr>
          <w:b/>
          <w:i/>
        </w:rPr>
      </w:r>
      <w:r w:rsidRPr="0095154D">
        <w:rPr>
          <w:b/>
          <w:i/>
        </w:rPr>
        <w:fldChar w:fldCharType="separate"/>
      </w:r>
      <w:r w:rsidR="009E3E1C">
        <w:rPr>
          <w:b/>
          <w:i/>
        </w:rPr>
        <w:t>415</w:t>
      </w:r>
      <w:r w:rsidRPr="0095154D">
        <w:rPr>
          <w:b/>
          <w:i/>
        </w:rPr>
        <w:fldChar w:fldCharType="end"/>
      </w:r>
    </w:p>
    <w:p w:rsidRPr="00D93FE8" w:rsidR="00D93FE8" w:rsidP="0095154D" w:rsidRDefault="00D93FE8" w14:paraId="7967D52A" w14:textId="78F7A732">
      <w:pPr>
        <w:pStyle w:val="A2"/>
      </w:pPr>
      <w:r w:rsidRPr="00D93FE8">
        <w:t xml:space="preserve">Unknown – </w:t>
      </w:r>
      <w:r w:rsidRPr="0095154D">
        <w:rPr>
          <w:b/>
          <w:i/>
        </w:rPr>
        <w:t xml:space="preserve">Go to question </w:t>
      </w:r>
      <w:r w:rsidRPr="0095154D">
        <w:rPr>
          <w:b/>
          <w:i/>
        </w:rPr>
        <w:fldChar w:fldCharType="begin"/>
      </w:r>
      <w:r w:rsidRPr="0095154D">
        <w:rPr>
          <w:b/>
          <w:i/>
        </w:rPr>
        <w:instrText xml:space="preserve"> REF _Ref6820104 \r \h </w:instrText>
      </w:r>
      <w:r w:rsidRPr="0095154D" w:rsidR="0095154D">
        <w:rPr>
          <w:b/>
          <w:i/>
        </w:rPr>
        <w:instrText xml:space="preserve"> \* MERGEFORMAT </w:instrText>
      </w:r>
      <w:r w:rsidRPr="0095154D">
        <w:rPr>
          <w:b/>
          <w:i/>
        </w:rPr>
      </w:r>
      <w:r w:rsidRPr="0095154D">
        <w:rPr>
          <w:b/>
          <w:i/>
        </w:rPr>
        <w:fldChar w:fldCharType="separate"/>
      </w:r>
      <w:r w:rsidR="009E3E1C">
        <w:rPr>
          <w:b/>
          <w:i/>
        </w:rPr>
        <w:t>416</w:t>
      </w:r>
      <w:r w:rsidRPr="0095154D">
        <w:rPr>
          <w:b/>
          <w:i/>
        </w:rPr>
        <w:fldChar w:fldCharType="end"/>
      </w:r>
    </w:p>
    <w:p w:rsidRPr="00D93FE8" w:rsidR="00512450" w:rsidP="0095154D" w:rsidRDefault="00D93FE8" w14:paraId="0396C730" w14:textId="4C2DB29B">
      <w:pPr>
        <w:pStyle w:val="Q3"/>
      </w:pPr>
      <w:bookmarkStart w:name="_Ref176393" w:id="360"/>
      <w:r w:rsidRPr="00D93FE8" w:rsidDel="00DE14AC">
        <w:t xml:space="preserve">Serum albumin: </w:t>
      </w:r>
      <w:r w:rsidRPr="00D93FE8">
        <w:t>___ ___ ● ___</w:t>
      </w:r>
      <w:r w:rsidRPr="00D93FE8">
        <w:tab/>
        <w:t xml:space="preserve">  </w:t>
      </w:r>
      <w:r w:rsidR="00512450">
        <w:t xml:space="preserve"> </w:t>
      </w:r>
      <w:r w:rsidRPr="00512450" w:rsidR="00512450">
        <w:rPr>
          <w:rFonts w:ascii="Wingdings" w:hAnsi="Wingdings"/>
          <w:sz w:val="21"/>
        </w:rPr>
        <w:t></w:t>
      </w:r>
      <w:r w:rsidRPr="00D93FE8" w:rsidR="00512450">
        <w:t xml:space="preserve"> </w:t>
      </w:r>
      <w:r w:rsidR="00512450">
        <w:t>g/dL</w:t>
      </w:r>
    </w:p>
    <w:p w:rsidRPr="00D93FE8" w:rsidR="00512450" w:rsidP="0095154D" w:rsidRDefault="00512450" w14:paraId="4A6426EC" w14:textId="1029B3BC">
      <w:pPr>
        <w:tabs>
          <w:tab w:val="clear" w:pos="1584"/>
          <w:tab w:val="clear" w:pos="10080"/>
          <w:tab w:val="left" w:pos="1728"/>
          <w:tab w:val="left" w:pos="4320"/>
          <w:tab w:val="left" w:pos="6460"/>
        </w:tabs>
        <w:spacing w:before="0"/>
        <w:ind w:left="4680" w:hanging="3168"/>
      </w:pPr>
      <w:r w:rsidRPr="00D93FE8">
        <w:tab/>
      </w:r>
      <w:r>
        <w:t xml:space="preserve">                                      </w:t>
      </w:r>
      <w:r w:rsidR="0095154D">
        <w:tab/>
      </w:r>
      <w:r>
        <w:t xml:space="preserve"> </w:t>
      </w:r>
      <w:r w:rsidRPr="00D93FE8">
        <w:rPr>
          <w:rFonts w:ascii="Wingdings" w:hAnsi="Wingdings"/>
          <w:sz w:val="21"/>
          <w:szCs w:val="21"/>
        </w:rPr>
        <w:t></w:t>
      </w:r>
      <w:r w:rsidRPr="00D93FE8">
        <w:t xml:space="preserve"> </w:t>
      </w:r>
      <w:r>
        <w:t>g</w:t>
      </w:r>
      <w:r w:rsidRPr="00D93FE8">
        <w:t>/L</w:t>
      </w:r>
    </w:p>
    <w:p w:rsidRPr="00D93FE8" w:rsidR="00D93FE8" w:rsidP="00FD4141" w:rsidRDefault="0008004A" w14:paraId="63696AAE" w14:textId="141B67E9">
      <w:pPr>
        <w:pStyle w:val="In2"/>
      </w:pPr>
      <w:bookmarkStart w:name="_Ref176399" w:id="361"/>
      <w:bookmarkEnd w:id="359"/>
      <w:bookmarkEnd w:id="360"/>
      <w:r>
        <w:t>I.S.S.</w:t>
      </w:r>
      <w:r w:rsidRPr="00D93FE8" w:rsidR="00D93FE8">
        <w:t xml:space="preserve"> at diagnosis:</w:t>
      </w:r>
    </w:p>
    <w:p w:rsidRPr="0095154D" w:rsidR="00D93FE8" w:rsidP="0095154D" w:rsidRDefault="00D93FE8" w14:paraId="5E2E8334" w14:textId="77777777">
      <w:pPr>
        <w:pStyle w:val="Q2"/>
      </w:pPr>
      <w:bookmarkStart w:name="_Ref6820104" w:id="362"/>
      <w:r w:rsidRPr="0095154D">
        <w:t>Stage</w:t>
      </w:r>
      <w:bookmarkEnd w:id="361"/>
      <w:bookmarkEnd w:id="362"/>
    </w:p>
    <w:p w:rsidRPr="0095154D" w:rsidR="00D93FE8" w:rsidP="0095154D" w:rsidRDefault="00D93FE8" w14:paraId="396C549B" w14:textId="5C8836BC">
      <w:pPr>
        <w:pStyle w:val="A2"/>
        <w:rPr>
          <w:b/>
          <w:i/>
        </w:rPr>
      </w:pPr>
      <w:r w:rsidRPr="00D93FE8">
        <w:t xml:space="preserve">Known – </w:t>
      </w:r>
      <w:r w:rsidRPr="0095154D">
        <w:rPr>
          <w:b/>
          <w:i/>
        </w:rPr>
        <w:t xml:space="preserve">Go to question </w:t>
      </w:r>
      <w:r w:rsidRPr="0095154D">
        <w:rPr>
          <w:b/>
          <w:i/>
        </w:rPr>
        <w:fldChar w:fldCharType="begin"/>
      </w:r>
      <w:r w:rsidRPr="0095154D">
        <w:rPr>
          <w:b/>
          <w:i/>
        </w:rPr>
        <w:instrText xml:space="preserve"> REF _Ref182775 \r \h  \* MERGEFORMAT </w:instrText>
      </w:r>
      <w:r w:rsidRPr="0095154D">
        <w:rPr>
          <w:b/>
          <w:i/>
        </w:rPr>
      </w:r>
      <w:r w:rsidRPr="0095154D">
        <w:rPr>
          <w:b/>
          <w:i/>
        </w:rPr>
        <w:fldChar w:fldCharType="separate"/>
      </w:r>
      <w:r w:rsidR="009E3E1C">
        <w:rPr>
          <w:b/>
          <w:i/>
        </w:rPr>
        <w:t>417</w:t>
      </w:r>
      <w:r w:rsidRPr="0095154D">
        <w:rPr>
          <w:b/>
          <w:i/>
        </w:rPr>
        <w:fldChar w:fldCharType="end"/>
      </w:r>
    </w:p>
    <w:p w:rsidRPr="0095154D" w:rsidR="00D93FE8" w:rsidP="0095154D" w:rsidRDefault="00D93FE8" w14:paraId="0BF69BAC" w14:textId="10E721CE">
      <w:pPr>
        <w:pStyle w:val="A2"/>
        <w:rPr>
          <w:b/>
          <w:i/>
        </w:rPr>
      </w:pPr>
      <w:r w:rsidRPr="00D93FE8">
        <w:t xml:space="preserve">Unknown – </w:t>
      </w:r>
      <w:r w:rsidRPr="0095154D">
        <w:rPr>
          <w:b/>
          <w:i/>
        </w:rPr>
        <w:t xml:space="preserve">Go to question </w:t>
      </w:r>
      <w:r w:rsidRPr="0095154D">
        <w:rPr>
          <w:b/>
          <w:i/>
        </w:rPr>
        <w:fldChar w:fldCharType="begin"/>
      </w:r>
      <w:r w:rsidRPr="0095154D">
        <w:rPr>
          <w:b/>
          <w:i/>
        </w:rPr>
        <w:instrText xml:space="preserve"> REF _Ref6820112 \r \h </w:instrText>
      </w:r>
      <w:r w:rsidRPr="0095154D" w:rsidR="0008004A">
        <w:rPr>
          <w:b/>
          <w:i/>
        </w:rPr>
        <w:instrText xml:space="preserve"> \* MERGEFORMAT </w:instrText>
      </w:r>
      <w:r w:rsidRPr="0095154D">
        <w:rPr>
          <w:b/>
          <w:i/>
        </w:rPr>
      </w:r>
      <w:r w:rsidRPr="0095154D">
        <w:rPr>
          <w:b/>
          <w:i/>
        </w:rPr>
        <w:fldChar w:fldCharType="separate"/>
      </w:r>
      <w:r w:rsidR="009E3E1C">
        <w:rPr>
          <w:b/>
          <w:i/>
        </w:rPr>
        <w:t>418</w:t>
      </w:r>
      <w:r w:rsidRPr="0095154D">
        <w:rPr>
          <w:b/>
          <w:i/>
        </w:rPr>
        <w:fldChar w:fldCharType="end"/>
      </w:r>
    </w:p>
    <w:p w:rsidRPr="00D93FE8" w:rsidR="00D93FE8" w:rsidP="00247044" w:rsidRDefault="00D93FE8" w14:paraId="0EBED567" w14:textId="77777777">
      <w:pPr>
        <w:pStyle w:val="Q3"/>
      </w:pPr>
      <w:bookmarkStart w:name="_Ref182775" w:id="363"/>
      <w:r w:rsidRPr="00D93FE8">
        <w:t>Stage</w:t>
      </w:r>
      <w:bookmarkEnd w:id="363"/>
    </w:p>
    <w:p w:rsidRPr="00D93FE8" w:rsidR="00D93FE8" w:rsidP="00247044" w:rsidRDefault="00D93FE8" w14:paraId="4A0D8192" w14:textId="1C1B6FA1">
      <w:pPr>
        <w:pStyle w:val="A3"/>
      </w:pPr>
      <w:r w:rsidRPr="00D93FE8">
        <w:t>1 (</w:t>
      </w:r>
      <w:r w:rsidR="00512450">
        <w:t xml:space="preserve">Serum </w:t>
      </w:r>
      <w:r w:rsidRPr="00D93FE8">
        <w:t>β</w:t>
      </w:r>
      <w:r w:rsidRPr="00D93FE8">
        <w:rPr>
          <w:vertAlign w:val="subscript"/>
        </w:rPr>
        <w:t>2</w:t>
      </w:r>
      <w:r w:rsidRPr="00D93FE8">
        <w:t>-mic</w:t>
      </w:r>
      <w:r w:rsidR="00512450">
        <w:t>roglobulin</w:t>
      </w:r>
      <w:r w:rsidRPr="00D93FE8">
        <w:t xml:space="preserve"> &lt; 3.5</w:t>
      </w:r>
      <w:r w:rsidR="00000BD8">
        <w:t xml:space="preserve"> mg/L</w:t>
      </w:r>
      <w:r w:rsidRPr="00D93FE8">
        <w:t xml:space="preserve">, </w:t>
      </w:r>
      <w:r w:rsidR="00512450">
        <w:t xml:space="preserve">Serum </w:t>
      </w:r>
      <w:r w:rsidRPr="00D93FE8">
        <w:t>albumin ≥ 3.5</w:t>
      </w:r>
      <w:r w:rsidR="00000BD8">
        <w:t xml:space="preserve"> g/dL</w:t>
      </w:r>
      <w:r w:rsidRPr="00D93FE8">
        <w:t xml:space="preserve">) </w:t>
      </w:r>
    </w:p>
    <w:p w:rsidRPr="00D93FE8" w:rsidR="00D93FE8" w:rsidP="00247044" w:rsidRDefault="00D93FE8" w14:paraId="03309DE0" w14:textId="77777777">
      <w:pPr>
        <w:pStyle w:val="A3"/>
      </w:pPr>
      <w:r w:rsidRPr="00D93FE8">
        <w:t xml:space="preserve">2 (not fitting stage 1 or 3) </w:t>
      </w:r>
    </w:p>
    <w:p w:rsidRPr="00D93FE8" w:rsidR="00D93FE8" w:rsidP="00247044" w:rsidRDefault="00D93FE8" w14:paraId="7B255A10" w14:textId="5E719380">
      <w:pPr>
        <w:pStyle w:val="A3"/>
      </w:pPr>
      <w:r w:rsidRPr="00D93FE8">
        <w:t>3 (</w:t>
      </w:r>
      <w:r w:rsidR="00512450">
        <w:t xml:space="preserve">Serum </w:t>
      </w:r>
      <w:r w:rsidRPr="00D93FE8">
        <w:t>β</w:t>
      </w:r>
      <w:r w:rsidRPr="00D93FE8">
        <w:rPr>
          <w:vertAlign w:val="subscript"/>
        </w:rPr>
        <w:t>2</w:t>
      </w:r>
      <w:r w:rsidRPr="00D93FE8">
        <w:t>-mic</w:t>
      </w:r>
      <w:r w:rsidR="00512450">
        <w:t>roglobulin</w:t>
      </w:r>
      <w:r w:rsidRPr="00D93FE8">
        <w:t xml:space="preserve"> ≥ 5.5</w:t>
      </w:r>
      <w:r w:rsidR="00000BD8">
        <w:t xml:space="preserve"> mg/L</w:t>
      </w:r>
      <w:r w:rsidRPr="00D93FE8">
        <w:t>; S</w:t>
      </w:r>
      <w:r w:rsidR="00512450">
        <w:t>erum</w:t>
      </w:r>
      <w:r w:rsidRPr="00D93FE8">
        <w:t xml:space="preserve"> albumin —) </w:t>
      </w:r>
    </w:p>
    <w:p w:rsidRPr="00D93FE8" w:rsidR="00D93FE8" w:rsidP="00FD4141" w:rsidRDefault="00D93FE8" w14:paraId="62FD00CA" w14:textId="77777777">
      <w:pPr>
        <w:pStyle w:val="In2"/>
      </w:pPr>
      <w:r w:rsidRPr="00D93FE8">
        <w:t>R - I.S.S. at diagnosis:</w:t>
      </w:r>
    </w:p>
    <w:p w:rsidRPr="0095154D" w:rsidR="00D93FE8" w:rsidP="0095154D" w:rsidRDefault="00D93FE8" w14:paraId="1F142239" w14:textId="77777777">
      <w:pPr>
        <w:pStyle w:val="Q2"/>
      </w:pPr>
      <w:bookmarkStart w:name="_Ref6820112" w:id="364"/>
      <w:r w:rsidRPr="0095154D">
        <w:t>Stage</w:t>
      </w:r>
      <w:bookmarkEnd w:id="364"/>
    </w:p>
    <w:p w:rsidRPr="0095154D" w:rsidR="00D93FE8" w:rsidP="0095154D" w:rsidRDefault="00D93FE8" w14:paraId="62719A34" w14:textId="7888CC14">
      <w:pPr>
        <w:pStyle w:val="A2"/>
        <w:rPr>
          <w:b/>
          <w:i/>
        </w:rPr>
      </w:pPr>
      <w:r w:rsidRPr="00D93FE8">
        <w:t xml:space="preserve">Known – </w:t>
      </w:r>
      <w:r w:rsidRPr="0095154D">
        <w:rPr>
          <w:b/>
          <w:i/>
        </w:rPr>
        <w:t xml:space="preserve">Go to question </w:t>
      </w:r>
      <w:r w:rsidRPr="0095154D">
        <w:rPr>
          <w:b/>
          <w:i/>
        </w:rPr>
        <w:fldChar w:fldCharType="begin"/>
      </w:r>
      <w:r w:rsidRPr="0095154D">
        <w:rPr>
          <w:b/>
          <w:i/>
        </w:rPr>
        <w:instrText xml:space="preserve"> REF _Ref6467029 \r \h </w:instrText>
      </w:r>
      <w:r w:rsidRPr="0095154D" w:rsidR="0008004A">
        <w:rPr>
          <w:b/>
          <w:i/>
        </w:rPr>
        <w:instrText xml:space="preserve"> \* MERGEFORMAT </w:instrText>
      </w:r>
      <w:r w:rsidRPr="0095154D">
        <w:rPr>
          <w:b/>
          <w:i/>
        </w:rPr>
      </w:r>
      <w:r w:rsidRPr="0095154D">
        <w:rPr>
          <w:b/>
          <w:i/>
        </w:rPr>
        <w:fldChar w:fldCharType="separate"/>
      </w:r>
      <w:r w:rsidR="009E3E1C">
        <w:rPr>
          <w:b/>
          <w:i/>
        </w:rPr>
        <w:t>419</w:t>
      </w:r>
      <w:r w:rsidRPr="0095154D">
        <w:rPr>
          <w:b/>
          <w:i/>
        </w:rPr>
        <w:fldChar w:fldCharType="end"/>
      </w:r>
    </w:p>
    <w:p w:rsidRPr="00D93FE8" w:rsidR="00D93FE8" w:rsidP="0095154D" w:rsidRDefault="00D93FE8" w14:paraId="3B35B141" w14:textId="23657805">
      <w:pPr>
        <w:pStyle w:val="A2"/>
      </w:pPr>
      <w:r w:rsidRPr="00D93FE8">
        <w:t xml:space="preserve">Unknown – </w:t>
      </w:r>
      <w:r w:rsidRPr="0095154D">
        <w:rPr>
          <w:b/>
          <w:i/>
        </w:rPr>
        <w:t xml:space="preserve">Go to question </w:t>
      </w:r>
      <w:r w:rsidRPr="0095154D">
        <w:rPr>
          <w:b/>
          <w:i/>
        </w:rPr>
        <w:fldChar w:fldCharType="begin"/>
      </w:r>
      <w:r w:rsidRPr="0095154D">
        <w:rPr>
          <w:b/>
          <w:i/>
        </w:rPr>
        <w:instrText xml:space="preserve"> REF _Ref6467033 \r \h  \* MERGEFORMAT </w:instrText>
      </w:r>
      <w:r w:rsidRPr="0095154D">
        <w:rPr>
          <w:b/>
          <w:i/>
        </w:rPr>
      </w:r>
      <w:r w:rsidRPr="0095154D">
        <w:rPr>
          <w:b/>
          <w:i/>
        </w:rPr>
        <w:fldChar w:fldCharType="separate"/>
      </w:r>
      <w:r w:rsidR="009E3E1C">
        <w:rPr>
          <w:b/>
          <w:i/>
        </w:rPr>
        <w:t>420</w:t>
      </w:r>
      <w:r w:rsidRPr="0095154D">
        <w:rPr>
          <w:b/>
          <w:i/>
        </w:rPr>
        <w:fldChar w:fldCharType="end"/>
      </w:r>
    </w:p>
    <w:p w:rsidRPr="00D22598" w:rsidR="00D93FE8" w:rsidP="00D22598" w:rsidRDefault="00D93FE8" w14:paraId="15DDE7D4" w14:textId="77777777">
      <w:pPr>
        <w:pStyle w:val="Q3"/>
      </w:pPr>
      <w:bookmarkStart w:name="_Ref6467029" w:id="365"/>
      <w:r w:rsidRPr="00D22598">
        <w:t>Stage</w:t>
      </w:r>
      <w:bookmarkEnd w:id="365"/>
    </w:p>
    <w:p w:rsidRPr="00D93FE8" w:rsidR="00D93FE8" w:rsidP="0095154D" w:rsidRDefault="00D93FE8" w14:paraId="7D1361FD" w14:textId="2082AEC9">
      <w:pPr>
        <w:pStyle w:val="A3"/>
      </w:pPr>
      <w:r w:rsidRPr="00D93FE8">
        <w:t xml:space="preserve">1 (ISS stage I </w:t>
      </w:r>
      <w:r w:rsidRPr="00EF2E2B">
        <w:t>and</w:t>
      </w:r>
      <w:r w:rsidRPr="00D93FE8">
        <w:t xml:space="preserve"> </w:t>
      </w:r>
      <w:r w:rsidR="00EF2E2B">
        <w:t>no high</w:t>
      </w:r>
      <w:r w:rsidRPr="00D93FE8">
        <w:t xml:space="preserve">-risk </w:t>
      </w:r>
      <w:r w:rsidR="00EF2E2B">
        <w:t>cytogenetic</w:t>
      </w:r>
      <w:r w:rsidRPr="00D93FE8">
        <w:t xml:space="preserve"> abnormalities</w:t>
      </w:r>
      <w:r w:rsidR="00EF2E2B">
        <w:t xml:space="preserve"> by FISH and </w:t>
      </w:r>
      <w:r w:rsidRPr="00D93FE8">
        <w:t>normal LDH</w:t>
      </w:r>
      <w:r w:rsidR="00512450">
        <w:t xml:space="preserve"> levels</w:t>
      </w:r>
      <w:r w:rsidRPr="00D93FE8">
        <w:t>)</w:t>
      </w:r>
    </w:p>
    <w:p w:rsidRPr="00D93FE8" w:rsidR="00D93FE8" w:rsidP="0095154D" w:rsidRDefault="00D93FE8" w14:paraId="6BA32D08" w14:textId="77777777">
      <w:pPr>
        <w:pStyle w:val="A3"/>
      </w:pPr>
      <w:r w:rsidRPr="00D93FE8">
        <w:t>2 (Not R-ISS stage I or III)</w:t>
      </w:r>
    </w:p>
    <w:p w:rsidRPr="00D93FE8" w:rsidR="00D93FE8" w:rsidP="0095154D" w:rsidRDefault="00D93FE8" w14:paraId="6E036B23" w14:textId="7A556854">
      <w:pPr>
        <w:pStyle w:val="A3"/>
      </w:pPr>
      <w:r w:rsidRPr="00D93FE8">
        <w:t xml:space="preserve">3 (ISS stage III </w:t>
      </w:r>
      <w:r w:rsidRPr="00EF2E2B">
        <w:t xml:space="preserve">and </w:t>
      </w:r>
      <w:r w:rsidRPr="00D93FE8">
        <w:t>either high-</w:t>
      </w:r>
      <w:r w:rsidR="00EF2E2B">
        <w:t>risk cytogenetic abnormalities by FISH</w:t>
      </w:r>
      <w:r w:rsidRPr="00D93FE8">
        <w:t xml:space="preserve"> or high LDH</w:t>
      </w:r>
      <w:r w:rsidR="00512450">
        <w:t xml:space="preserve"> levels</w:t>
      </w:r>
      <w:r w:rsidRPr="00D93FE8">
        <w:t>)</w:t>
      </w:r>
    </w:p>
    <w:p w:rsidRPr="0095154D" w:rsidR="00D93FE8" w:rsidP="0095154D" w:rsidRDefault="00D93FE8" w14:paraId="143218D3" w14:textId="77777777">
      <w:pPr>
        <w:pStyle w:val="Q2"/>
      </w:pPr>
      <w:bookmarkStart w:name="_Ref182771" w:id="366"/>
      <w:bookmarkStart w:name="_Ref6467033" w:id="367"/>
      <w:r w:rsidRPr="0095154D">
        <w:t>Plasma cells in blood</w:t>
      </w:r>
      <w:bookmarkEnd w:id="366"/>
      <w:r w:rsidRPr="0095154D">
        <w:t xml:space="preserve"> by flow cytometry</w:t>
      </w:r>
      <w:bookmarkEnd w:id="367"/>
    </w:p>
    <w:p w:rsidRPr="0095154D" w:rsidR="00D93FE8" w:rsidP="0095154D" w:rsidRDefault="00D93FE8" w14:paraId="60EF1AE9" w14:textId="2B38E372">
      <w:pPr>
        <w:pStyle w:val="A2"/>
        <w:rPr>
          <w:b/>
          <w:i/>
        </w:rPr>
      </w:pPr>
      <w:r w:rsidRPr="00D93FE8">
        <w:t xml:space="preserve">Known – </w:t>
      </w:r>
      <w:r w:rsidRPr="0095154D">
        <w:rPr>
          <w:b/>
          <w:i/>
        </w:rPr>
        <w:t xml:space="preserve">Go to question </w:t>
      </w:r>
      <w:r w:rsidRPr="0095154D">
        <w:rPr>
          <w:b/>
          <w:i/>
        </w:rPr>
        <w:fldChar w:fldCharType="begin"/>
      </w:r>
      <w:r w:rsidRPr="0095154D">
        <w:rPr>
          <w:b/>
          <w:i/>
        </w:rPr>
        <w:instrText xml:space="preserve"> REF _Ref5172071 \r \h </w:instrText>
      </w:r>
      <w:r w:rsidRPr="0095154D" w:rsidR="0008004A">
        <w:rPr>
          <w:b/>
          <w:i/>
        </w:rPr>
        <w:instrText xml:space="preserve"> \* MERGEFORMAT </w:instrText>
      </w:r>
      <w:r w:rsidRPr="0095154D">
        <w:rPr>
          <w:b/>
          <w:i/>
        </w:rPr>
      </w:r>
      <w:r w:rsidRPr="0095154D">
        <w:rPr>
          <w:b/>
          <w:i/>
        </w:rPr>
        <w:fldChar w:fldCharType="separate"/>
      </w:r>
      <w:r w:rsidR="009E3E1C">
        <w:rPr>
          <w:b/>
          <w:i/>
        </w:rPr>
        <w:t>421</w:t>
      </w:r>
      <w:r w:rsidRPr="0095154D">
        <w:rPr>
          <w:b/>
          <w:i/>
        </w:rPr>
        <w:fldChar w:fldCharType="end"/>
      </w:r>
    </w:p>
    <w:p w:rsidRPr="00D93FE8" w:rsidR="00D93FE8" w:rsidP="0095154D" w:rsidRDefault="00D93FE8" w14:paraId="4FE848B1" w14:textId="3924F655">
      <w:pPr>
        <w:pStyle w:val="A2"/>
      </w:pPr>
      <w:r w:rsidRPr="00D93FE8">
        <w:t xml:space="preserve">Unknown – </w:t>
      </w:r>
      <w:r w:rsidRPr="0095154D">
        <w:rPr>
          <w:b/>
          <w:i/>
        </w:rPr>
        <w:t xml:space="preserve">Go to question </w:t>
      </w:r>
      <w:r w:rsidRPr="0095154D">
        <w:rPr>
          <w:b/>
          <w:i/>
        </w:rPr>
        <w:fldChar w:fldCharType="begin"/>
      </w:r>
      <w:r w:rsidRPr="0095154D">
        <w:rPr>
          <w:b/>
          <w:i/>
        </w:rPr>
        <w:instrText xml:space="preserve"> REF _Ref866669 \r \h </w:instrText>
      </w:r>
      <w:r w:rsidRPr="0095154D" w:rsidR="0008004A">
        <w:rPr>
          <w:b/>
          <w:i/>
        </w:rPr>
        <w:instrText xml:space="preserve"> \* MERGEFORMAT </w:instrText>
      </w:r>
      <w:r w:rsidRPr="0095154D">
        <w:rPr>
          <w:b/>
          <w:i/>
        </w:rPr>
      </w:r>
      <w:r w:rsidRPr="0095154D">
        <w:rPr>
          <w:b/>
          <w:i/>
        </w:rPr>
        <w:fldChar w:fldCharType="separate"/>
      </w:r>
      <w:r w:rsidR="009E3E1C">
        <w:rPr>
          <w:b/>
          <w:i/>
        </w:rPr>
        <w:t>423</w:t>
      </w:r>
      <w:r w:rsidRPr="0095154D">
        <w:rPr>
          <w:b/>
          <w:i/>
        </w:rPr>
        <w:fldChar w:fldCharType="end"/>
      </w:r>
    </w:p>
    <w:p w:rsidRPr="00D93FE8" w:rsidR="00D93FE8" w:rsidP="0095154D" w:rsidRDefault="00D93FE8" w14:paraId="1CB2F812" w14:textId="77777777">
      <w:pPr>
        <w:pStyle w:val="Q3"/>
      </w:pPr>
      <w:bookmarkStart w:name="_Ref529436746" w:id="368"/>
      <w:bookmarkStart w:name="_Ref5172071" w:id="369"/>
      <w:r w:rsidRPr="00D93FE8">
        <w:t>___ ___%</w:t>
      </w:r>
      <w:bookmarkEnd w:id="368"/>
      <w:bookmarkEnd w:id="369"/>
    </w:p>
    <w:p w:rsidRPr="00D93FE8" w:rsidR="00D93FE8" w:rsidP="0095154D" w:rsidRDefault="00D93FE8" w14:paraId="18E37FE4" w14:textId="77777777">
      <w:pPr>
        <w:pStyle w:val="Q3"/>
      </w:pPr>
      <w:r w:rsidRPr="0095154D">
        <w:rPr>
          <w:rStyle w:val="Q3Char"/>
        </w:rPr>
        <w:t>___ ___ ___ ___ ___ • ___ ___</w:t>
      </w:r>
      <w:r w:rsidRPr="00D93FE8">
        <w:t xml:space="preserve">   □ x 10</w:t>
      </w:r>
      <w:r w:rsidRPr="00D93FE8">
        <w:rPr>
          <w:vertAlign w:val="superscript"/>
        </w:rPr>
        <w:t>9</w:t>
      </w:r>
      <w:r w:rsidRPr="00D93FE8">
        <w:t>/L (x 10</w:t>
      </w:r>
      <w:r w:rsidRPr="00D93FE8">
        <w:rPr>
          <w:vertAlign w:val="superscript"/>
        </w:rPr>
        <w:t>3</w:t>
      </w:r>
      <w:r w:rsidRPr="00D93FE8">
        <w:t>/mm</w:t>
      </w:r>
      <w:r w:rsidRPr="00D93FE8">
        <w:rPr>
          <w:vertAlign w:val="superscript"/>
        </w:rPr>
        <w:t>3</w:t>
      </w:r>
      <w:r w:rsidRPr="00D93FE8">
        <w:t xml:space="preserve">)    </w:t>
      </w:r>
    </w:p>
    <w:p w:rsidRPr="00D93FE8" w:rsidR="00D93FE8" w:rsidP="00D22598" w:rsidRDefault="00D93FE8" w14:paraId="6AAE0DE4" w14:textId="7DC2CE42">
      <w:pPr>
        <w:tabs>
          <w:tab w:val="clear" w:pos="1584"/>
          <w:tab w:val="clear" w:pos="10080"/>
        </w:tabs>
        <w:spacing w:before="0"/>
        <w:ind w:left="1350" w:hanging="1674"/>
      </w:pPr>
      <w:r w:rsidRPr="00D93FE8">
        <w:t xml:space="preserve"> </w:t>
      </w:r>
      <w:r w:rsidRPr="00D93FE8">
        <w:tab/>
      </w:r>
      <w:r w:rsidRPr="00D93FE8">
        <w:tab/>
      </w:r>
      <w:r w:rsidRPr="00D93FE8">
        <w:tab/>
      </w:r>
      <w:r w:rsidRPr="00D93FE8">
        <w:tab/>
        <w:t xml:space="preserve">                         </w:t>
      </w:r>
      <w:r w:rsidR="00377888">
        <w:t xml:space="preserve">     </w:t>
      </w:r>
      <w:r w:rsidRPr="00D93FE8">
        <w:t xml:space="preserve"> □ x 10</w:t>
      </w:r>
      <w:r w:rsidRPr="00D93FE8">
        <w:rPr>
          <w:vertAlign w:val="superscript"/>
        </w:rPr>
        <w:t>6</w:t>
      </w:r>
      <w:r w:rsidRPr="00D93FE8">
        <w:t xml:space="preserve">/L </w:t>
      </w:r>
    </w:p>
    <w:p w:rsidRPr="0095154D" w:rsidR="00D93FE8" w:rsidP="0095154D" w:rsidRDefault="00D93FE8" w14:paraId="3257C948" w14:textId="77777777">
      <w:pPr>
        <w:pStyle w:val="Q2"/>
      </w:pPr>
      <w:bookmarkStart w:name="_Ref866669" w:id="370"/>
      <w:r w:rsidRPr="0095154D">
        <w:t>Plasma cells in blood by morphologic assessment</w:t>
      </w:r>
    </w:p>
    <w:p w:rsidRPr="00D93FE8" w:rsidR="00D93FE8" w:rsidP="0095154D" w:rsidRDefault="00D93FE8" w14:paraId="6CD1A6BF" w14:textId="2E986C7E">
      <w:pPr>
        <w:pStyle w:val="A2"/>
      </w:pPr>
      <w:r w:rsidRPr="00D93FE8">
        <w:t xml:space="preserve">Known – </w:t>
      </w:r>
      <w:r w:rsidRPr="0095154D">
        <w:rPr>
          <w:b/>
          <w:i/>
        </w:rPr>
        <w:t xml:space="preserve">Go to question </w:t>
      </w:r>
      <w:r w:rsidRPr="0095154D">
        <w:rPr>
          <w:b/>
          <w:i/>
        </w:rPr>
        <w:fldChar w:fldCharType="begin"/>
      </w:r>
      <w:r w:rsidRPr="0095154D">
        <w:rPr>
          <w:b/>
          <w:i/>
        </w:rPr>
        <w:instrText xml:space="preserve"> REF _Ref5172113 \r \h </w:instrText>
      </w:r>
      <w:r w:rsidRPr="0095154D" w:rsidR="0008004A">
        <w:rPr>
          <w:b/>
          <w:i/>
        </w:rPr>
        <w:instrText xml:space="preserve"> \* MERGEFORMAT </w:instrText>
      </w:r>
      <w:r w:rsidRPr="0095154D">
        <w:rPr>
          <w:b/>
          <w:i/>
        </w:rPr>
      </w:r>
      <w:r w:rsidRPr="0095154D">
        <w:rPr>
          <w:b/>
          <w:i/>
        </w:rPr>
        <w:fldChar w:fldCharType="separate"/>
      </w:r>
      <w:r w:rsidR="009E3E1C">
        <w:rPr>
          <w:b/>
          <w:i/>
        </w:rPr>
        <w:t>424</w:t>
      </w:r>
      <w:r w:rsidRPr="0095154D">
        <w:rPr>
          <w:b/>
          <w:i/>
        </w:rPr>
        <w:fldChar w:fldCharType="end"/>
      </w:r>
    </w:p>
    <w:p w:rsidRPr="00D93FE8" w:rsidR="00D93FE8" w:rsidP="0095154D" w:rsidRDefault="00D93FE8" w14:paraId="41F6D430" w14:textId="5838A8DC">
      <w:pPr>
        <w:pStyle w:val="A2"/>
      </w:pPr>
      <w:r w:rsidRPr="00D93FE8">
        <w:t xml:space="preserve">Unknown – </w:t>
      </w:r>
      <w:r w:rsidRPr="0095154D">
        <w:rPr>
          <w:b/>
          <w:i/>
        </w:rPr>
        <w:t xml:space="preserve">Go to question </w:t>
      </w:r>
      <w:r w:rsidRPr="0095154D">
        <w:rPr>
          <w:b/>
          <w:i/>
        </w:rPr>
        <w:fldChar w:fldCharType="begin"/>
      </w:r>
      <w:r w:rsidRPr="0095154D">
        <w:rPr>
          <w:b/>
          <w:i/>
        </w:rPr>
        <w:instrText xml:space="preserve"> REF _Ref5172123 \r \h </w:instrText>
      </w:r>
      <w:r w:rsidRPr="0095154D" w:rsidR="0008004A">
        <w:rPr>
          <w:b/>
          <w:i/>
        </w:rPr>
        <w:instrText xml:space="preserve"> \* MERGEFORMAT </w:instrText>
      </w:r>
      <w:r w:rsidRPr="0095154D">
        <w:rPr>
          <w:b/>
          <w:i/>
        </w:rPr>
      </w:r>
      <w:r w:rsidRPr="0095154D">
        <w:rPr>
          <w:b/>
          <w:i/>
        </w:rPr>
        <w:fldChar w:fldCharType="separate"/>
      </w:r>
      <w:r w:rsidR="009E3E1C">
        <w:rPr>
          <w:b/>
          <w:i/>
        </w:rPr>
        <w:t>426</w:t>
      </w:r>
      <w:r w:rsidRPr="0095154D">
        <w:rPr>
          <w:b/>
          <w:i/>
        </w:rPr>
        <w:fldChar w:fldCharType="end"/>
      </w:r>
    </w:p>
    <w:p w:rsidRPr="00D93FE8" w:rsidR="00D93FE8" w:rsidP="0095154D" w:rsidRDefault="00D93FE8" w14:paraId="3537175F" w14:textId="77777777">
      <w:pPr>
        <w:pStyle w:val="Q3"/>
      </w:pPr>
      <w:bookmarkStart w:name="_Ref5172113" w:id="371"/>
      <w:r w:rsidRPr="00D93FE8">
        <w:t>___ ___%</w:t>
      </w:r>
      <w:bookmarkEnd w:id="371"/>
    </w:p>
    <w:p w:rsidRPr="00D93FE8" w:rsidR="00D93FE8" w:rsidP="0095154D" w:rsidRDefault="00D93FE8" w14:paraId="1D885A80" w14:textId="77777777">
      <w:pPr>
        <w:pStyle w:val="Q3"/>
      </w:pPr>
      <w:r w:rsidRPr="00D93FE8">
        <w:t>___ ___ ___ ___ ___ • ___ ___   □ x 10</w:t>
      </w:r>
      <w:r w:rsidRPr="00D93FE8">
        <w:rPr>
          <w:vertAlign w:val="superscript"/>
        </w:rPr>
        <w:t>9</w:t>
      </w:r>
      <w:r w:rsidRPr="00D93FE8">
        <w:t>/L (x 10</w:t>
      </w:r>
      <w:r w:rsidRPr="00D93FE8">
        <w:rPr>
          <w:vertAlign w:val="superscript"/>
        </w:rPr>
        <w:t>3</w:t>
      </w:r>
      <w:r w:rsidRPr="00D93FE8">
        <w:t>/mm</w:t>
      </w:r>
      <w:r w:rsidRPr="00D93FE8">
        <w:rPr>
          <w:vertAlign w:val="superscript"/>
        </w:rPr>
        <w:t>3</w:t>
      </w:r>
      <w:r w:rsidRPr="00D93FE8">
        <w:t xml:space="preserve">)    </w:t>
      </w:r>
    </w:p>
    <w:p w:rsidRPr="00D93FE8" w:rsidR="00D93FE8" w:rsidP="00302338" w:rsidRDefault="00D93FE8" w14:paraId="1304A2D1" w14:textId="77777777">
      <w:pPr>
        <w:tabs>
          <w:tab w:val="clear" w:pos="1584"/>
          <w:tab w:val="clear" w:pos="10080"/>
        </w:tabs>
        <w:spacing w:before="0"/>
        <w:ind w:left="1350" w:hanging="864"/>
      </w:pPr>
      <w:r w:rsidRPr="00D93FE8">
        <w:t xml:space="preserve"> </w:t>
      </w:r>
      <w:r w:rsidRPr="00D93FE8">
        <w:tab/>
      </w:r>
      <w:r w:rsidRPr="00D93FE8">
        <w:tab/>
      </w:r>
      <w:r w:rsidRPr="00D93FE8">
        <w:tab/>
      </w:r>
      <w:r w:rsidRPr="00D93FE8">
        <w:tab/>
        <w:t xml:space="preserve">                          □ x 10</w:t>
      </w:r>
      <w:r w:rsidRPr="00D93FE8">
        <w:rPr>
          <w:vertAlign w:val="superscript"/>
        </w:rPr>
        <w:t>6</w:t>
      </w:r>
      <w:r w:rsidRPr="00D93FE8">
        <w:t xml:space="preserve">/L </w:t>
      </w:r>
    </w:p>
    <w:p w:rsidRPr="0095154D" w:rsidR="00D93FE8" w:rsidP="0095154D" w:rsidRDefault="00D93FE8" w14:paraId="33E6D5E3" w14:textId="77777777">
      <w:pPr>
        <w:pStyle w:val="Q2"/>
      </w:pPr>
      <w:bookmarkStart w:name="_Ref5172123" w:id="372"/>
      <w:r w:rsidRPr="0095154D">
        <w:t>LDH</w:t>
      </w:r>
      <w:bookmarkEnd w:id="370"/>
      <w:bookmarkEnd w:id="372"/>
    </w:p>
    <w:p w:rsidRPr="0095154D" w:rsidR="00D93FE8" w:rsidP="0095154D" w:rsidRDefault="00D93FE8" w14:paraId="39A83484" w14:textId="5EB00600">
      <w:pPr>
        <w:pStyle w:val="A2"/>
        <w:rPr>
          <w:b/>
          <w:i/>
        </w:rPr>
      </w:pPr>
      <w:r w:rsidRPr="00D93FE8">
        <w:t xml:space="preserve">Known – </w:t>
      </w:r>
      <w:r w:rsidRPr="0095154D">
        <w:rPr>
          <w:b/>
          <w:i/>
        </w:rPr>
        <w:t xml:space="preserve">Go to question </w:t>
      </w:r>
      <w:r w:rsidRPr="0095154D">
        <w:rPr>
          <w:b/>
          <w:i/>
        </w:rPr>
        <w:fldChar w:fldCharType="begin"/>
      </w:r>
      <w:r w:rsidRPr="0095154D">
        <w:rPr>
          <w:b/>
          <w:i/>
        </w:rPr>
        <w:instrText xml:space="preserve"> REF _Ref534669318 \r \h  \* MERGEFORMAT </w:instrText>
      </w:r>
      <w:r w:rsidRPr="0095154D">
        <w:rPr>
          <w:b/>
          <w:i/>
        </w:rPr>
      </w:r>
      <w:r w:rsidRPr="0095154D">
        <w:rPr>
          <w:b/>
          <w:i/>
        </w:rPr>
        <w:fldChar w:fldCharType="separate"/>
      </w:r>
      <w:r w:rsidR="009E3E1C">
        <w:rPr>
          <w:b/>
          <w:i/>
        </w:rPr>
        <w:t>427</w:t>
      </w:r>
      <w:r w:rsidRPr="0095154D">
        <w:rPr>
          <w:b/>
          <w:i/>
        </w:rPr>
        <w:fldChar w:fldCharType="end"/>
      </w:r>
    </w:p>
    <w:p w:rsidRPr="00C957AE" w:rsidR="00D93FE8" w:rsidP="0095154D" w:rsidRDefault="00D93FE8" w14:paraId="04F377A2" w14:textId="2225C170">
      <w:pPr>
        <w:pStyle w:val="A2"/>
      </w:pPr>
      <w:r w:rsidRPr="00D93FE8">
        <w:t xml:space="preserve">Unknown – </w:t>
      </w:r>
      <w:r w:rsidRPr="0095154D">
        <w:rPr>
          <w:b/>
          <w:i/>
        </w:rPr>
        <w:t xml:space="preserve">Go to question </w:t>
      </w:r>
      <w:r w:rsidRPr="0095154D">
        <w:rPr>
          <w:b/>
          <w:i/>
        </w:rPr>
        <w:fldChar w:fldCharType="begin"/>
      </w:r>
      <w:r w:rsidRPr="0095154D">
        <w:rPr>
          <w:b/>
          <w:i/>
        </w:rPr>
        <w:instrText xml:space="preserve"> REF _Ref534669371 \r \h </w:instrText>
      </w:r>
      <w:r w:rsidRPr="0095154D" w:rsidR="0008004A">
        <w:rPr>
          <w:b/>
          <w:i/>
        </w:rPr>
        <w:instrText xml:space="preserve"> \* MERGEFORMAT </w:instrText>
      </w:r>
      <w:r w:rsidRPr="0095154D">
        <w:rPr>
          <w:b/>
          <w:i/>
        </w:rPr>
      </w:r>
      <w:r w:rsidRPr="0095154D">
        <w:rPr>
          <w:b/>
          <w:i/>
        </w:rPr>
        <w:fldChar w:fldCharType="separate"/>
      </w:r>
      <w:r w:rsidR="009E3E1C">
        <w:rPr>
          <w:b/>
          <w:i/>
        </w:rPr>
        <w:t>429</w:t>
      </w:r>
      <w:r w:rsidRPr="0095154D">
        <w:rPr>
          <w:b/>
          <w:i/>
        </w:rPr>
        <w:fldChar w:fldCharType="end"/>
      </w:r>
    </w:p>
    <w:p w:rsidRPr="00D93FE8" w:rsidR="00D93FE8" w:rsidP="0095154D" w:rsidRDefault="00D93FE8" w14:paraId="0B4146DD" w14:textId="10C039C4">
      <w:pPr>
        <w:pStyle w:val="Q3"/>
      </w:pPr>
      <w:bookmarkStart w:name="_Ref534669318" w:id="373"/>
      <w:r w:rsidRPr="00D93FE8">
        <w:t xml:space="preserve">___ ___ ___ ___ ___ ● ___ ___  </w:t>
      </w:r>
      <w:r w:rsidR="002A5556">
        <w:t xml:space="preserve">   </w:t>
      </w:r>
      <w:r w:rsidRPr="00D93FE8">
        <w:t xml:space="preserve"> </w:t>
      </w:r>
      <w:r w:rsidRPr="00D93FE8">
        <w:rPr>
          <w:rFonts w:ascii="Wingdings" w:hAnsi="Wingdings"/>
          <w:sz w:val="21"/>
        </w:rPr>
        <w:t></w:t>
      </w:r>
      <w:r w:rsidRPr="00D93FE8">
        <w:t xml:space="preserve">  U/L</w:t>
      </w:r>
      <w:bookmarkEnd w:id="373"/>
      <w:r w:rsidRPr="00D93FE8">
        <w:t xml:space="preserve"> </w:t>
      </w:r>
    </w:p>
    <w:p w:rsidRPr="00D93FE8" w:rsidR="00D93FE8" w:rsidP="00302338" w:rsidRDefault="00D93FE8" w14:paraId="62484AEC" w14:textId="3D76C680">
      <w:pPr>
        <w:tabs>
          <w:tab w:val="clear" w:pos="1584"/>
          <w:tab w:val="clear" w:pos="10080"/>
          <w:tab w:val="left" w:pos="630"/>
          <w:tab w:val="left" w:pos="2610"/>
        </w:tabs>
        <w:spacing w:before="0"/>
        <w:ind w:left="0" w:firstLine="0"/>
      </w:pPr>
      <w:r w:rsidRPr="00D93FE8">
        <w:rPr>
          <w:rFonts w:ascii="Wingdings" w:hAnsi="Wingdings"/>
          <w:sz w:val="21"/>
          <w:szCs w:val="21"/>
        </w:rPr>
        <w:tab/>
      </w:r>
      <w:r w:rsidRPr="00D93FE8">
        <w:rPr>
          <w:rFonts w:ascii="Wingdings" w:hAnsi="Wingdings"/>
          <w:sz w:val="21"/>
          <w:szCs w:val="21"/>
        </w:rPr>
        <w:tab/>
      </w:r>
      <w:r w:rsidRPr="00D93FE8">
        <w:rPr>
          <w:rFonts w:ascii="Wingdings" w:hAnsi="Wingdings"/>
          <w:sz w:val="21"/>
          <w:szCs w:val="21"/>
        </w:rPr>
        <w:tab/>
      </w:r>
      <w:r w:rsidRPr="00D93FE8">
        <w:rPr>
          <w:rFonts w:ascii="Wingdings" w:hAnsi="Wingdings"/>
          <w:sz w:val="21"/>
          <w:szCs w:val="21"/>
        </w:rPr>
        <w:tab/>
      </w:r>
      <w:r w:rsidRPr="00D93FE8">
        <w:rPr>
          <w:rFonts w:ascii="Wingdings" w:hAnsi="Wingdings"/>
          <w:sz w:val="21"/>
          <w:szCs w:val="21"/>
        </w:rPr>
        <w:tab/>
      </w:r>
      <w:r w:rsidRPr="00D93FE8">
        <w:rPr>
          <w:rFonts w:ascii="Wingdings" w:hAnsi="Wingdings"/>
          <w:sz w:val="21"/>
          <w:szCs w:val="21"/>
        </w:rPr>
        <w:t></w:t>
      </w:r>
      <w:r w:rsidR="002A5556">
        <w:rPr>
          <w:rFonts w:ascii="Wingdings" w:hAnsi="Wingdings"/>
          <w:sz w:val="21"/>
          <w:szCs w:val="21"/>
        </w:rPr>
        <w:t></w:t>
      </w:r>
      <w:r w:rsidRPr="00D93FE8">
        <w:rPr>
          <w:rFonts w:ascii="Wingdings" w:hAnsi="Wingdings"/>
          <w:sz w:val="21"/>
          <w:szCs w:val="21"/>
        </w:rPr>
        <w:t></w:t>
      </w:r>
      <w:r w:rsidRPr="00D93FE8">
        <w:t xml:space="preserve"> μkat/L</w:t>
      </w:r>
    </w:p>
    <w:p w:rsidRPr="00D93FE8" w:rsidR="00D93FE8" w:rsidP="0095154D" w:rsidRDefault="006E1C7F" w14:paraId="681A35B0" w14:textId="4420A9C4">
      <w:pPr>
        <w:pStyle w:val="Q3"/>
        <w:rPr>
          <w:lang w:eastAsia="en-US"/>
        </w:rPr>
      </w:pPr>
      <w:r>
        <w:t xml:space="preserve">Upper limit of normal for LDH: </w:t>
      </w:r>
      <w:r w:rsidRPr="00D93FE8" w:rsidR="00D93FE8">
        <w:t xml:space="preserve">___ ___ ___ ___ </w:t>
      </w:r>
      <w:r w:rsidR="002A5556">
        <w:t xml:space="preserve">___ </w:t>
      </w:r>
      <w:r w:rsidRPr="00D93FE8" w:rsidR="00D93FE8">
        <w:t xml:space="preserve">• ___ ___    </w:t>
      </w:r>
      <w:r w:rsidRPr="00D93FE8" w:rsidDel="00F64496" w:rsidR="00D93FE8">
        <w:rPr>
          <w:lang w:eastAsia="en-US"/>
        </w:rPr>
        <w:tab/>
      </w:r>
      <w:r w:rsidRPr="00D93FE8" w:rsidDel="00F64496" w:rsidR="00D93FE8">
        <w:rPr>
          <w:lang w:eastAsia="en-US"/>
        </w:rPr>
        <w:tab/>
      </w:r>
      <w:r w:rsidRPr="00D93FE8" w:rsidDel="00F64496" w:rsidR="00D93FE8">
        <w:rPr>
          <w:lang w:eastAsia="en-US"/>
        </w:rPr>
        <w:tab/>
      </w:r>
      <w:r w:rsidRPr="00D93FE8" w:rsidDel="00F64496" w:rsidR="00D93FE8">
        <w:rPr>
          <w:lang w:eastAsia="en-US"/>
        </w:rPr>
        <w:tab/>
      </w:r>
      <w:r w:rsidRPr="00D93FE8" w:rsidDel="00F64496" w:rsidR="00D93FE8">
        <w:rPr>
          <w:lang w:eastAsia="en-US"/>
        </w:rPr>
        <w:tab/>
      </w:r>
      <w:r w:rsidRPr="00D93FE8" w:rsidDel="00F64496" w:rsidR="00D93FE8">
        <w:rPr>
          <w:lang w:eastAsia="en-US"/>
        </w:rPr>
        <w:tab/>
      </w:r>
      <w:r w:rsidRPr="00D93FE8" w:rsidDel="00F64496" w:rsidR="00D93FE8">
        <w:rPr>
          <w:lang w:eastAsia="en-US"/>
        </w:rPr>
        <w:tab/>
        <w:t xml:space="preserve"> </w:t>
      </w:r>
      <w:r w:rsidRPr="00D93FE8" w:rsidDel="00F64496" w:rsidR="00D93FE8">
        <w:rPr>
          <w:lang w:eastAsia="en-US"/>
        </w:rPr>
        <w:tab/>
      </w:r>
      <w:r w:rsidRPr="00D93FE8" w:rsidDel="00F64496" w:rsidR="00D93FE8">
        <w:rPr>
          <w:lang w:eastAsia="en-US"/>
        </w:rPr>
        <w:tab/>
      </w:r>
    </w:p>
    <w:p w:rsidR="00DF0448" w:rsidP="00FD4141" w:rsidRDefault="00DF0448" w14:paraId="03E82BDD" w14:textId="71A0FE16">
      <w:pPr>
        <w:pStyle w:val="In2"/>
        <w:rPr>
          <w:szCs w:val="21"/>
        </w:rPr>
      </w:pPr>
      <w:bookmarkStart w:name="_Ref534669339" w:id="374"/>
      <w:bookmarkStart w:name="_Ref176895" w:id="375"/>
      <w:r>
        <w:t xml:space="preserve">Labs </w:t>
      </w:r>
      <w:r w:rsidRPr="00D93FE8">
        <w:t>at diagnosis</w:t>
      </w:r>
    </w:p>
    <w:p w:rsidRPr="0095154D" w:rsidR="00D93FE8" w:rsidP="0095154D" w:rsidRDefault="00D93FE8" w14:paraId="5683D4AD" w14:textId="2941B6D4">
      <w:pPr>
        <w:pStyle w:val="Q2"/>
      </w:pPr>
      <w:bookmarkStart w:name="_Ref534669371" w:id="376"/>
      <w:bookmarkEnd w:id="374"/>
      <w:bookmarkEnd w:id="375"/>
      <w:r w:rsidRPr="0095154D">
        <w:t>Were cytogenetics tested (karyotyping or FISH)?</w:t>
      </w:r>
      <w:bookmarkEnd w:id="376"/>
      <w:r w:rsidRPr="0095154D" w:rsidR="00EC7D87">
        <w:t xml:space="preserve"> (at diagnosis)</w:t>
      </w:r>
    </w:p>
    <w:p w:rsidRPr="0095154D" w:rsidR="00D93FE8" w:rsidP="0095154D" w:rsidRDefault="00D93FE8" w14:paraId="1A82D986" w14:textId="0549BB4D">
      <w:pPr>
        <w:pStyle w:val="A2"/>
        <w:rPr>
          <w:b/>
          <w:i/>
        </w:rPr>
      </w:pPr>
      <w:r w:rsidRPr="00D93FE8">
        <w:t xml:space="preserve">Yes – </w:t>
      </w:r>
      <w:r w:rsidRPr="0095154D">
        <w:rPr>
          <w:b/>
          <w:i/>
        </w:rPr>
        <w:t xml:space="preserve">Go to question </w:t>
      </w:r>
      <w:r w:rsidRPr="0095154D" w:rsidR="002A5556">
        <w:rPr>
          <w:b/>
          <w:i/>
        </w:rPr>
        <w:fldChar w:fldCharType="begin"/>
      </w:r>
      <w:r w:rsidRPr="0095154D" w:rsidR="002A5556">
        <w:rPr>
          <w:b/>
          <w:i/>
        </w:rPr>
        <w:instrText xml:space="preserve"> REF _Ref7437471 \r \h </w:instrText>
      </w:r>
      <w:r w:rsidRPr="0095154D" w:rsidR="0095154D">
        <w:rPr>
          <w:b/>
          <w:i/>
        </w:rPr>
        <w:instrText xml:space="preserve"> \* MERGEFORMAT </w:instrText>
      </w:r>
      <w:r w:rsidRPr="0095154D" w:rsidR="002A5556">
        <w:rPr>
          <w:b/>
          <w:i/>
        </w:rPr>
      </w:r>
      <w:r w:rsidRPr="0095154D" w:rsidR="002A5556">
        <w:rPr>
          <w:b/>
          <w:i/>
        </w:rPr>
        <w:fldChar w:fldCharType="separate"/>
      </w:r>
      <w:r w:rsidR="009E3E1C">
        <w:rPr>
          <w:b/>
          <w:i/>
        </w:rPr>
        <w:t>430</w:t>
      </w:r>
      <w:r w:rsidRPr="0095154D" w:rsidR="002A5556">
        <w:rPr>
          <w:b/>
          <w:i/>
        </w:rPr>
        <w:fldChar w:fldCharType="end"/>
      </w:r>
    </w:p>
    <w:p w:rsidRPr="00D93FE8" w:rsidR="00D93FE8" w:rsidP="0095154D" w:rsidRDefault="00D93FE8" w14:paraId="28DFBA01" w14:textId="2803DCE8">
      <w:pPr>
        <w:pStyle w:val="A2"/>
      </w:pPr>
      <w:r w:rsidRPr="00D93FE8">
        <w:t xml:space="preserve">No – </w:t>
      </w:r>
      <w:r w:rsidRPr="0095154D">
        <w:rPr>
          <w:b/>
          <w:i/>
        </w:rPr>
        <w:t xml:space="preserve">Go to question </w:t>
      </w:r>
      <w:r w:rsidRPr="0095154D" w:rsidR="002A5556">
        <w:rPr>
          <w:b/>
          <w:i/>
        </w:rPr>
        <w:fldChar w:fldCharType="begin"/>
      </w:r>
      <w:r w:rsidRPr="0095154D" w:rsidR="002A5556">
        <w:rPr>
          <w:b/>
          <w:i/>
        </w:rPr>
        <w:instrText xml:space="preserve"> REF _Ref7437478 \r \h </w:instrText>
      </w:r>
      <w:r w:rsidRPr="0095154D" w:rsidR="0095154D">
        <w:rPr>
          <w:b/>
          <w:i/>
        </w:rPr>
        <w:instrText xml:space="preserve"> \* MERGEFORMAT </w:instrText>
      </w:r>
      <w:r w:rsidRPr="0095154D" w:rsidR="002A5556">
        <w:rPr>
          <w:b/>
          <w:i/>
        </w:rPr>
      </w:r>
      <w:r w:rsidRPr="0095154D" w:rsidR="002A5556">
        <w:rPr>
          <w:b/>
          <w:i/>
        </w:rPr>
        <w:fldChar w:fldCharType="separate"/>
      </w:r>
      <w:r w:rsidR="009E3E1C">
        <w:rPr>
          <w:b/>
          <w:i/>
        </w:rPr>
        <w:t>442</w:t>
      </w:r>
      <w:r w:rsidRPr="0095154D" w:rsidR="002A5556">
        <w:rPr>
          <w:b/>
          <w:i/>
        </w:rPr>
        <w:fldChar w:fldCharType="end"/>
      </w:r>
    </w:p>
    <w:p w:rsidRPr="00D93FE8" w:rsidR="00D93FE8" w:rsidP="0095154D" w:rsidRDefault="00D93FE8" w14:paraId="29EF876A" w14:textId="72CD3562">
      <w:pPr>
        <w:pStyle w:val="A2"/>
      </w:pPr>
      <w:r w:rsidRPr="00D93FE8">
        <w:t xml:space="preserve">Unknown – </w:t>
      </w:r>
      <w:r w:rsidRPr="0095154D">
        <w:rPr>
          <w:b/>
          <w:i/>
        </w:rPr>
        <w:t xml:space="preserve">Go to question </w:t>
      </w:r>
      <w:r w:rsidRPr="0095154D" w:rsidR="002A5556">
        <w:rPr>
          <w:b/>
          <w:i/>
        </w:rPr>
        <w:fldChar w:fldCharType="begin"/>
      </w:r>
      <w:r w:rsidRPr="0095154D" w:rsidR="002A5556">
        <w:rPr>
          <w:b/>
          <w:i/>
        </w:rPr>
        <w:instrText xml:space="preserve"> REF _Ref7437478 \r \h  \* MERGEFORMAT </w:instrText>
      </w:r>
      <w:r w:rsidRPr="0095154D" w:rsidR="002A5556">
        <w:rPr>
          <w:b/>
          <w:i/>
        </w:rPr>
      </w:r>
      <w:r w:rsidRPr="0095154D" w:rsidR="002A5556">
        <w:rPr>
          <w:b/>
          <w:i/>
        </w:rPr>
        <w:fldChar w:fldCharType="separate"/>
      </w:r>
      <w:r w:rsidR="009E3E1C">
        <w:rPr>
          <w:b/>
          <w:i/>
        </w:rPr>
        <w:t>442</w:t>
      </w:r>
      <w:r w:rsidRPr="0095154D" w:rsidR="002A5556">
        <w:rPr>
          <w:b/>
          <w:i/>
        </w:rPr>
        <w:fldChar w:fldCharType="end"/>
      </w:r>
    </w:p>
    <w:p w:rsidRPr="00D93FE8" w:rsidR="00D93FE8" w:rsidP="0095154D" w:rsidRDefault="00D93FE8" w14:paraId="652AB92F" w14:textId="77777777">
      <w:pPr>
        <w:pStyle w:val="Q3"/>
      </w:pPr>
      <w:bookmarkStart w:name="_Ref7437471" w:id="377"/>
      <w:r w:rsidRPr="00D93FE8">
        <w:t>Were cytogenetics tested via FISH?</w:t>
      </w:r>
      <w:bookmarkEnd w:id="377"/>
    </w:p>
    <w:p w:rsidRPr="0095154D" w:rsidR="00D93FE8" w:rsidP="0095154D" w:rsidRDefault="00D93FE8" w14:paraId="330F2B73" w14:textId="3C4639AC">
      <w:pPr>
        <w:pStyle w:val="A3"/>
        <w:rPr>
          <w:b/>
          <w:i/>
        </w:rPr>
      </w:pPr>
      <w:r w:rsidRPr="00D93FE8">
        <w:t xml:space="preserve">Yes – </w:t>
      </w:r>
      <w:r w:rsidRPr="0095154D">
        <w:rPr>
          <w:b/>
          <w:i/>
        </w:rPr>
        <w:t xml:space="preserve">Go to question </w:t>
      </w:r>
      <w:r w:rsidRPr="0095154D">
        <w:rPr>
          <w:b/>
          <w:i/>
        </w:rPr>
        <w:fldChar w:fldCharType="begin"/>
      </w:r>
      <w:r w:rsidRPr="0095154D">
        <w:rPr>
          <w:b/>
          <w:i/>
        </w:rPr>
        <w:instrText xml:space="preserve"> REF _Ref198201 \r \h </w:instrText>
      </w:r>
      <w:r w:rsidRPr="0095154D" w:rsidR="006E1C7F">
        <w:rPr>
          <w:b/>
          <w:i/>
        </w:rPr>
        <w:instrText xml:space="preserve"> \* MERGEFORMAT </w:instrText>
      </w:r>
      <w:r w:rsidRPr="0095154D">
        <w:rPr>
          <w:b/>
          <w:i/>
        </w:rPr>
      </w:r>
      <w:r w:rsidRPr="0095154D">
        <w:rPr>
          <w:b/>
          <w:i/>
        </w:rPr>
        <w:fldChar w:fldCharType="separate"/>
      </w:r>
      <w:r w:rsidR="009E3E1C">
        <w:rPr>
          <w:b/>
          <w:i/>
        </w:rPr>
        <w:t>431</w:t>
      </w:r>
      <w:r w:rsidRPr="0095154D">
        <w:rPr>
          <w:b/>
          <w:i/>
        </w:rPr>
        <w:fldChar w:fldCharType="end"/>
      </w:r>
    </w:p>
    <w:p w:rsidRPr="0095154D" w:rsidR="00D93FE8" w:rsidP="0095154D" w:rsidRDefault="00D93FE8" w14:paraId="6802996A" w14:textId="6627822D">
      <w:pPr>
        <w:pStyle w:val="A3"/>
        <w:rPr>
          <w:b/>
          <w:i/>
        </w:rPr>
      </w:pPr>
      <w:r w:rsidRPr="00D93FE8">
        <w:t xml:space="preserve">No – </w:t>
      </w:r>
      <w:r w:rsidRPr="0095154D">
        <w:rPr>
          <w:b/>
          <w:i/>
        </w:rPr>
        <w:t xml:space="preserve">Go to question </w:t>
      </w:r>
      <w:r w:rsidRPr="0095154D">
        <w:rPr>
          <w:b/>
          <w:i/>
        </w:rPr>
        <w:fldChar w:fldCharType="begin"/>
      </w:r>
      <w:r w:rsidRPr="0095154D">
        <w:rPr>
          <w:b/>
          <w:i/>
        </w:rPr>
        <w:instrText xml:space="preserve"> REF _Ref198234 \r \h </w:instrText>
      </w:r>
      <w:r w:rsidRPr="0095154D" w:rsidR="006E1C7F">
        <w:rPr>
          <w:b/>
          <w:i/>
        </w:rPr>
        <w:instrText xml:space="preserve"> \* MERGEFORMAT </w:instrText>
      </w:r>
      <w:r w:rsidRPr="0095154D">
        <w:rPr>
          <w:b/>
          <w:i/>
        </w:rPr>
      </w:r>
      <w:r w:rsidRPr="0095154D">
        <w:rPr>
          <w:b/>
          <w:i/>
        </w:rPr>
        <w:fldChar w:fldCharType="separate"/>
      </w:r>
      <w:r w:rsidR="009E3E1C">
        <w:rPr>
          <w:b/>
          <w:i/>
        </w:rPr>
        <w:t>436</w:t>
      </w:r>
      <w:r w:rsidRPr="0095154D">
        <w:rPr>
          <w:b/>
          <w:i/>
        </w:rPr>
        <w:fldChar w:fldCharType="end"/>
      </w:r>
    </w:p>
    <w:p w:rsidRPr="00D93FE8" w:rsidR="00D93FE8" w:rsidP="0095154D" w:rsidRDefault="00D93FE8" w14:paraId="46C47204" w14:textId="77777777">
      <w:pPr>
        <w:pStyle w:val="Q4"/>
      </w:pPr>
      <w:bookmarkStart w:name="_Ref198201" w:id="378"/>
      <w:r w:rsidRPr="00D93FE8">
        <w:rPr>
          <w:lang w:eastAsia="en-US"/>
        </w:rPr>
        <w:t>Results of tests:</w:t>
      </w:r>
      <w:bookmarkEnd w:id="378"/>
    </w:p>
    <w:p w:rsidRPr="0095154D" w:rsidR="00D93FE8" w:rsidP="0095154D" w:rsidRDefault="00D93FE8" w14:paraId="7956DC9D" w14:textId="3A5C2F1B">
      <w:pPr>
        <w:pStyle w:val="A4"/>
        <w:rPr>
          <w:b/>
        </w:rPr>
      </w:pPr>
      <w:r w:rsidRPr="00D93FE8">
        <w:t xml:space="preserve">Abnormalities identified – </w:t>
      </w:r>
      <w:r w:rsidRPr="0095154D">
        <w:rPr>
          <w:b/>
        </w:rPr>
        <w:t xml:space="preserve">Go to question </w:t>
      </w:r>
      <w:r w:rsidRPr="0095154D">
        <w:rPr>
          <w:b/>
        </w:rPr>
        <w:fldChar w:fldCharType="begin"/>
      </w:r>
      <w:r w:rsidRPr="0095154D">
        <w:rPr>
          <w:b/>
        </w:rPr>
        <w:instrText xml:space="preserve"> REF _Ref198270 \r \h </w:instrText>
      </w:r>
      <w:r w:rsidRPr="0095154D" w:rsidR="006E1C7F">
        <w:rPr>
          <w:b/>
        </w:rPr>
        <w:instrText xml:space="preserve"> \* MERGEFORMAT </w:instrText>
      </w:r>
      <w:r w:rsidRPr="0095154D">
        <w:rPr>
          <w:b/>
        </w:rPr>
      </w:r>
      <w:r w:rsidRPr="0095154D">
        <w:rPr>
          <w:b/>
        </w:rPr>
        <w:fldChar w:fldCharType="separate"/>
      </w:r>
      <w:r w:rsidR="009E3E1C">
        <w:rPr>
          <w:b/>
        </w:rPr>
        <w:t>432</w:t>
      </w:r>
      <w:r w:rsidRPr="0095154D">
        <w:rPr>
          <w:b/>
        </w:rPr>
        <w:fldChar w:fldCharType="end"/>
      </w:r>
    </w:p>
    <w:p w:rsidRPr="0095154D" w:rsidR="00D93FE8" w:rsidP="0095154D" w:rsidRDefault="00D93FE8" w14:paraId="6DE3F2D1" w14:textId="64BC8594">
      <w:pPr>
        <w:pStyle w:val="A4"/>
        <w:rPr>
          <w:b/>
        </w:rPr>
      </w:pPr>
      <w:r w:rsidRPr="00D93FE8">
        <w:t xml:space="preserve">No abnormalities – </w:t>
      </w:r>
      <w:r w:rsidRPr="0095154D">
        <w:rPr>
          <w:b/>
        </w:rPr>
        <w:t xml:space="preserve">Go to question </w:t>
      </w:r>
      <w:r w:rsidRPr="0095154D">
        <w:rPr>
          <w:b/>
        </w:rPr>
        <w:fldChar w:fldCharType="begin"/>
      </w:r>
      <w:r w:rsidRPr="0095154D">
        <w:rPr>
          <w:b/>
        </w:rPr>
        <w:instrText xml:space="preserve"> REF _Ref198278 \r \h </w:instrText>
      </w:r>
      <w:r w:rsidRPr="0095154D" w:rsidR="006E1C7F">
        <w:rPr>
          <w:b/>
        </w:rPr>
        <w:instrText xml:space="preserve"> \* MERGEFORMAT </w:instrText>
      </w:r>
      <w:r w:rsidRPr="0095154D">
        <w:rPr>
          <w:b/>
        </w:rPr>
      </w:r>
      <w:r w:rsidRPr="0095154D">
        <w:rPr>
          <w:b/>
        </w:rPr>
        <w:fldChar w:fldCharType="separate"/>
      </w:r>
      <w:r w:rsidR="009E3E1C">
        <w:rPr>
          <w:b/>
        </w:rPr>
        <w:t>435</w:t>
      </w:r>
      <w:r w:rsidRPr="0095154D">
        <w:rPr>
          <w:b/>
        </w:rPr>
        <w:fldChar w:fldCharType="end"/>
      </w:r>
    </w:p>
    <w:p w:rsidRPr="00D93FE8" w:rsidR="00D93FE8" w:rsidP="00FD4141" w:rsidRDefault="00D93FE8" w14:paraId="5CE7341C" w14:textId="77777777">
      <w:pPr>
        <w:pStyle w:val="In3"/>
      </w:pPr>
      <w:r w:rsidRPr="00D93FE8">
        <w:t>Specify cytogenetic abnormalities identified via FISH at diagnosis:</w:t>
      </w:r>
    </w:p>
    <w:p w:rsidRPr="00D93FE8" w:rsidR="00D93FE8" w:rsidP="0095154D" w:rsidRDefault="00D93FE8" w14:paraId="2CC6FD80" w14:textId="1833C9B7">
      <w:pPr>
        <w:pStyle w:val="Q5"/>
      </w:pPr>
      <w:r w:rsidRPr="00D93FE8">
        <w:t> </w:t>
      </w:r>
      <w:bookmarkStart w:name="_Ref198270" w:id="379"/>
      <w:r w:rsidRPr="00D93FE8">
        <w:t>International System for Human Cytogenetic Nomenclature (ISCN) compatible string:____________________</w:t>
      </w:r>
      <w:bookmarkEnd w:id="379"/>
    </w:p>
    <w:p w:rsidRPr="00D93FE8" w:rsidR="00D93FE8" w:rsidP="0095154D" w:rsidRDefault="00D93FE8" w14:paraId="68F7DD7B" w14:textId="0943D6D5">
      <w:pPr>
        <w:pStyle w:val="Q5"/>
      </w:pPr>
      <w:r w:rsidRPr="00D93FE8">
        <w:t xml:space="preserve">Specify abnormalities (check all that apply)     </w:t>
      </w:r>
    </w:p>
    <w:p w:rsidRPr="00133211" w:rsidR="00D93FE8" w:rsidP="00133211" w:rsidRDefault="00D93FE8" w14:paraId="07F8AA8D" w14:textId="77777777">
      <w:pPr>
        <w:pStyle w:val="In5"/>
      </w:pPr>
      <w:r w:rsidRPr="00133211">
        <w:t>Trisomy</w:t>
      </w:r>
    </w:p>
    <w:p w:rsidRPr="00D93FE8" w:rsidR="00D93FE8" w:rsidP="0095154D" w:rsidRDefault="00D93FE8" w14:paraId="69B3A828" w14:textId="77777777">
      <w:pPr>
        <w:pStyle w:val="A5"/>
      </w:pPr>
      <w:r w:rsidRPr="00D93FE8">
        <w:t>+3</w:t>
      </w:r>
    </w:p>
    <w:p w:rsidRPr="00D93FE8" w:rsidR="00D93FE8" w:rsidP="0095154D" w:rsidRDefault="00D93FE8" w14:paraId="2C46E491" w14:textId="77777777">
      <w:pPr>
        <w:pStyle w:val="A5"/>
      </w:pPr>
      <w:r w:rsidRPr="00D93FE8">
        <w:t>+5</w:t>
      </w:r>
    </w:p>
    <w:p w:rsidRPr="00D93FE8" w:rsidR="00D93FE8" w:rsidP="0095154D" w:rsidRDefault="00D93FE8" w14:paraId="36BB66F1" w14:textId="77777777">
      <w:pPr>
        <w:pStyle w:val="A5"/>
      </w:pPr>
      <w:r w:rsidRPr="00D93FE8">
        <w:t>+7</w:t>
      </w:r>
    </w:p>
    <w:p w:rsidRPr="00D93FE8" w:rsidR="00D93FE8" w:rsidP="0095154D" w:rsidRDefault="00D93FE8" w14:paraId="4E690457" w14:textId="77777777">
      <w:pPr>
        <w:pStyle w:val="A5"/>
      </w:pPr>
      <w:r w:rsidRPr="00D93FE8">
        <w:t>+9</w:t>
      </w:r>
    </w:p>
    <w:p w:rsidRPr="00D93FE8" w:rsidR="00D93FE8" w:rsidP="0095154D" w:rsidRDefault="00D93FE8" w14:paraId="2DD860D0" w14:textId="77777777">
      <w:pPr>
        <w:pStyle w:val="A5"/>
      </w:pPr>
      <w:r w:rsidRPr="00D93FE8">
        <w:t>+11</w:t>
      </w:r>
    </w:p>
    <w:p w:rsidRPr="00D93FE8" w:rsidR="00D93FE8" w:rsidP="0095154D" w:rsidRDefault="00D93FE8" w14:paraId="6106D1EB" w14:textId="77777777">
      <w:pPr>
        <w:pStyle w:val="A5"/>
      </w:pPr>
      <w:r w:rsidRPr="00D93FE8">
        <w:t>+15</w:t>
      </w:r>
    </w:p>
    <w:p w:rsidRPr="00D93FE8" w:rsidR="00D93FE8" w:rsidP="0095154D" w:rsidRDefault="00D93FE8" w14:paraId="5DB013B7" w14:textId="77777777">
      <w:pPr>
        <w:pStyle w:val="A5"/>
      </w:pPr>
      <w:r w:rsidRPr="00D93FE8">
        <w:t>+19</w:t>
      </w:r>
    </w:p>
    <w:p w:rsidRPr="0095154D" w:rsidR="00D93FE8" w:rsidP="00133211" w:rsidRDefault="00D93FE8" w14:paraId="46F12A2C" w14:textId="408B986F">
      <w:pPr>
        <w:pStyle w:val="In5"/>
      </w:pPr>
      <w:r w:rsidRPr="0095154D">
        <w:t>T</w:t>
      </w:r>
      <w:r w:rsidRPr="0095154D">
        <w:rPr>
          <w:rStyle w:val="In5Char"/>
          <w:b/>
        </w:rPr>
        <w:t>ranslocation</w:t>
      </w:r>
    </w:p>
    <w:p w:rsidRPr="00D93FE8" w:rsidR="00D93FE8" w:rsidP="0095154D" w:rsidRDefault="00D93FE8" w14:paraId="2CEBB9E5" w14:textId="77777777">
      <w:pPr>
        <w:pStyle w:val="A5"/>
      </w:pPr>
      <w:r w:rsidRPr="00D93FE8">
        <w:t>t(4;14)</w:t>
      </w:r>
    </w:p>
    <w:p w:rsidRPr="00D93FE8" w:rsidR="00D93FE8" w:rsidP="0095154D" w:rsidRDefault="00D93FE8" w14:paraId="6A474CD9" w14:textId="77777777">
      <w:pPr>
        <w:pStyle w:val="A5"/>
      </w:pPr>
      <w:r w:rsidRPr="00D93FE8">
        <w:t>t(6;14)</w:t>
      </w:r>
    </w:p>
    <w:p w:rsidRPr="00D93FE8" w:rsidR="00D93FE8" w:rsidP="0095154D" w:rsidRDefault="00D93FE8" w14:paraId="4C5C05AF" w14:textId="77777777">
      <w:pPr>
        <w:pStyle w:val="A5"/>
      </w:pPr>
      <w:r w:rsidRPr="00D93FE8">
        <w:t>t(11;14)</w:t>
      </w:r>
    </w:p>
    <w:p w:rsidRPr="00D93FE8" w:rsidR="00D93FE8" w:rsidP="0095154D" w:rsidRDefault="00D93FE8" w14:paraId="0152F726" w14:textId="77777777">
      <w:pPr>
        <w:pStyle w:val="A5"/>
      </w:pPr>
      <w:r w:rsidRPr="00D93FE8">
        <w:t>t(14;16)</w:t>
      </w:r>
    </w:p>
    <w:p w:rsidRPr="00D93FE8" w:rsidR="00D93FE8" w:rsidP="0095154D" w:rsidRDefault="00D93FE8" w14:paraId="66E027D9" w14:textId="77777777">
      <w:pPr>
        <w:pStyle w:val="A5"/>
      </w:pPr>
      <w:r w:rsidRPr="00D93FE8">
        <w:t>t(14;20)</w:t>
      </w:r>
    </w:p>
    <w:p w:rsidRPr="00133211" w:rsidR="00D93FE8" w:rsidP="00133211" w:rsidRDefault="00D93FE8" w14:paraId="40658EC5" w14:textId="0EF38739">
      <w:pPr>
        <w:pStyle w:val="In5"/>
      </w:pPr>
      <w:r w:rsidRPr="00133211">
        <w:t>Deletion</w:t>
      </w:r>
    </w:p>
    <w:p w:rsidRPr="00D93FE8" w:rsidR="00D93FE8" w:rsidP="00133211" w:rsidRDefault="00D93FE8" w14:paraId="1322DFD4" w14:textId="77777777">
      <w:pPr>
        <w:pStyle w:val="A5"/>
      </w:pPr>
      <w:r w:rsidRPr="00D93FE8">
        <w:t>del (13)/13q-</w:t>
      </w:r>
    </w:p>
    <w:p w:rsidRPr="00D93FE8" w:rsidR="00D93FE8" w:rsidP="00133211" w:rsidRDefault="00D93FE8" w14:paraId="3BF18DB3" w14:textId="77777777">
      <w:pPr>
        <w:pStyle w:val="A5"/>
      </w:pPr>
      <w:r w:rsidRPr="00D93FE8">
        <w:t>del (17)/17p-</w:t>
      </w:r>
    </w:p>
    <w:p w:rsidRPr="00D93FE8" w:rsidR="00D93FE8" w:rsidP="00133211" w:rsidRDefault="00D93FE8" w14:paraId="3CD5E305" w14:textId="4EADAC1D">
      <w:pPr>
        <w:pStyle w:val="In5"/>
      </w:pPr>
      <w:r w:rsidRPr="00D93FE8">
        <w:t>Monosomy</w:t>
      </w:r>
    </w:p>
    <w:p w:rsidRPr="00D93FE8" w:rsidR="00D93FE8" w:rsidP="00133211" w:rsidRDefault="00D93FE8" w14:paraId="74730C3B" w14:textId="77777777">
      <w:pPr>
        <w:pStyle w:val="A5"/>
      </w:pPr>
      <w:r w:rsidRPr="00D93FE8">
        <w:t>- 13</w:t>
      </w:r>
    </w:p>
    <w:p w:rsidRPr="00D93FE8" w:rsidR="00D93FE8" w:rsidP="00133211" w:rsidRDefault="00D93FE8" w14:paraId="7CA93654" w14:textId="77777777">
      <w:pPr>
        <w:pStyle w:val="A5"/>
      </w:pPr>
      <w:r w:rsidRPr="00D93FE8">
        <w:t>- 17</w:t>
      </w:r>
    </w:p>
    <w:p w:rsidRPr="00D93FE8" w:rsidR="00D93FE8" w:rsidP="00133211" w:rsidRDefault="00D93FE8" w14:paraId="0296414F" w14:textId="77777777">
      <w:pPr>
        <w:pStyle w:val="In5"/>
      </w:pPr>
      <w:r w:rsidRPr="00D93FE8">
        <w:t>Other</w:t>
      </w:r>
    </w:p>
    <w:p w:rsidRPr="00D93FE8" w:rsidR="00D93FE8" w:rsidP="00133211" w:rsidRDefault="00D93FE8" w14:paraId="595432DD" w14:textId="77777777">
      <w:pPr>
        <w:pStyle w:val="A5"/>
      </w:pPr>
      <w:r w:rsidRPr="00D93FE8">
        <w:t>Hyperdiploid (&gt;50)</w:t>
      </w:r>
    </w:p>
    <w:p w:rsidRPr="00D93FE8" w:rsidR="00D93FE8" w:rsidP="00133211" w:rsidRDefault="00D93FE8" w14:paraId="0E3026DA" w14:textId="77777777">
      <w:pPr>
        <w:pStyle w:val="A5"/>
      </w:pPr>
      <w:r w:rsidRPr="00D93FE8">
        <w:t>Hypodiploid (&lt;46)</w:t>
      </w:r>
    </w:p>
    <w:p w:rsidRPr="00D93FE8" w:rsidR="00D93FE8" w:rsidP="00133211" w:rsidRDefault="00D93FE8" w14:paraId="684F2626" w14:textId="77777777">
      <w:pPr>
        <w:pStyle w:val="A5"/>
      </w:pPr>
      <w:r w:rsidRPr="00D93FE8">
        <w:t>MYC rearrangement</w:t>
      </w:r>
    </w:p>
    <w:p w:rsidRPr="00D93FE8" w:rsidR="00D93FE8" w:rsidP="00133211" w:rsidRDefault="00D93FE8" w14:paraId="3F777F68" w14:textId="77777777">
      <w:pPr>
        <w:pStyle w:val="A5"/>
      </w:pPr>
      <w:r w:rsidRPr="00D93FE8">
        <w:t>Any abnormality at 1q</w:t>
      </w:r>
    </w:p>
    <w:p w:rsidRPr="00D93FE8" w:rsidR="00D93FE8" w:rsidP="00133211" w:rsidRDefault="00D93FE8" w14:paraId="665F9F6E" w14:textId="77777777">
      <w:pPr>
        <w:pStyle w:val="A5"/>
      </w:pPr>
      <w:r w:rsidRPr="00D93FE8">
        <w:t>Any abnormality at 1p</w:t>
      </w:r>
    </w:p>
    <w:p w:rsidRPr="00D93FE8" w:rsidR="00D93FE8" w:rsidP="00133211" w:rsidRDefault="00D93FE8" w14:paraId="7D743951" w14:textId="2D0B6DBD">
      <w:pPr>
        <w:pStyle w:val="A5"/>
      </w:pPr>
      <w:r w:rsidRPr="00D93FE8">
        <w:t xml:space="preserve">Other abnormality– </w:t>
      </w:r>
      <w:r w:rsidRPr="00D93FE8">
        <w:rPr>
          <w:b/>
          <w:i/>
        </w:rPr>
        <w:t xml:space="preserve">Go to question </w:t>
      </w:r>
      <w:r w:rsidR="00280EAC">
        <w:rPr>
          <w:b/>
          <w:i/>
        </w:rPr>
        <w:fldChar w:fldCharType="begin"/>
      </w:r>
      <w:r w:rsidR="00280EAC">
        <w:rPr>
          <w:b/>
          <w:i/>
        </w:rPr>
        <w:instrText xml:space="preserve"> REF _Ref7445785 \r \h </w:instrText>
      </w:r>
      <w:r w:rsidR="00133211">
        <w:rPr>
          <w:b/>
          <w:i/>
        </w:rPr>
        <w:instrText xml:space="preserve"> \* MERGEFORMAT </w:instrText>
      </w:r>
      <w:r w:rsidR="00280EAC">
        <w:rPr>
          <w:b/>
          <w:i/>
        </w:rPr>
      </w:r>
      <w:r w:rsidR="00280EAC">
        <w:rPr>
          <w:b/>
          <w:i/>
        </w:rPr>
        <w:fldChar w:fldCharType="separate"/>
      </w:r>
      <w:r w:rsidR="009E3E1C">
        <w:rPr>
          <w:b/>
          <w:i/>
        </w:rPr>
        <w:t>434</w:t>
      </w:r>
      <w:r w:rsidR="00280EAC">
        <w:rPr>
          <w:b/>
          <w:i/>
        </w:rPr>
        <w:fldChar w:fldCharType="end"/>
      </w:r>
    </w:p>
    <w:p w:rsidRPr="00D93FE8" w:rsidR="00D93FE8" w:rsidP="00133211" w:rsidRDefault="00D93FE8" w14:paraId="6EC7CA04" w14:textId="2F64D895">
      <w:pPr>
        <w:pStyle w:val="Q6"/>
      </w:pPr>
      <w:bookmarkStart w:name="_Ref7445785" w:id="380"/>
      <w:r w:rsidRPr="00D93FE8">
        <w:t>Specify other abnormality:_______________________________</w:t>
      </w:r>
      <w:bookmarkEnd w:id="380"/>
    </w:p>
    <w:p w:rsidRPr="00D93FE8" w:rsidR="00D93FE8" w:rsidP="00133211" w:rsidRDefault="00D93FE8" w14:paraId="019DE362" w14:textId="77777777">
      <w:pPr>
        <w:pStyle w:val="Q4"/>
      </w:pPr>
      <w:bookmarkStart w:name="_Ref198278" w:id="381"/>
      <w:r w:rsidRPr="00D93FE8">
        <w:t>Was documentation submitted to the CIBMTR? (e.g. FISH report)</w:t>
      </w:r>
      <w:bookmarkEnd w:id="381"/>
    </w:p>
    <w:p w:rsidRPr="00D93FE8" w:rsidR="00D93FE8" w:rsidP="00133211" w:rsidRDefault="00D93FE8" w14:paraId="2128D7AF" w14:textId="77777777">
      <w:pPr>
        <w:pStyle w:val="A4"/>
      </w:pPr>
      <w:r w:rsidRPr="00D93FE8">
        <w:t>Yes</w:t>
      </w:r>
    </w:p>
    <w:p w:rsidRPr="00D93FE8" w:rsidR="00D93FE8" w:rsidP="00133211" w:rsidRDefault="00D93FE8" w14:paraId="36E70714" w14:textId="77777777">
      <w:pPr>
        <w:pStyle w:val="A4"/>
      </w:pPr>
      <w:r w:rsidRPr="00D93FE8">
        <w:t>No</w:t>
      </w:r>
    </w:p>
    <w:p w:rsidRPr="00133211" w:rsidR="00D93FE8" w:rsidP="00133211" w:rsidRDefault="00D93FE8" w14:paraId="58075993" w14:textId="77777777">
      <w:pPr>
        <w:pStyle w:val="Q3"/>
      </w:pPr>
      <w:bookmarkStart w:name="_Ref198234" w:id="382"/>
      <w:r w:rsidRPr="00133211">
        <w:t>Were cytogenetics tested via karyotyping?</w:t>
      </w:r>
      <w:bookmarkEnd w:id="382"/>
    </w:p>
    <w:p w:rsidRPr="00D93FE8" w:rsidR="00D93FE8" w:rsidP="00133211" w:rsidRDefault="00D93FE8" w14:paraId="2D0453B1" w14:textId="333FF181">
      <w:pPr>
        <w:pStyle w:val="A3"/>
      </w:pPr>
      <w:r w:rsidRPr="00D93FE8">
        <w:t xml:space="preserve">Yes – </w:t>
      </w:r>
      <w:r w:rsidRPr="00133211">
        <w:rPr>
          <w:b/>
          <w:i/>
        </w:rPr>
        <w:t xml:space="preserve">Go to question </w:t>
      </w:r>
      <w:r w:rsidRPr="00133211">
        <w:rPr>
          <w:b/>
          <w:i/>
        </w:rPr>
        <w:fldChar w:fldCharType="begin"/>
      </w:r>
      <w:r w:rsidRPr="00133211">
        <w:rPr>
          <w:b/>
          <w:i/>
        </w:rPr>
        <w:instrText xml:space="preserve"> REF _Ref198313 \r \h </w:instrText>
      </w:r>
      <w:r w:rsidRPr="00133211" w:rsidR="006E1C7F">
        <w:rPr>
          <w:b/>
          <w:i/>
        </w:rPr>
        <w:instrText xml:space="preserve"> \* MERGEFORMAT </w:instrText>
      </w:r>
      <w:r w:rsidRPr="00133211">
        <w:rPr>
          <w:b/>
          <w:i/>
        </w:rPr>
      </w:r>
      <w:r w:rsidRPr="00133211">
        <w:rPr>
          <w:b/>
          <w:i/>
        </w:rPr>
        <w:fldChar w:fldCharType="separate"/>
      </w:r>
      <w:r w:rsidR="009E3E1C">
        <w:rPr>
          <w:b/>
          <w:i/>
        </w:rPr>
        <w:t>437</w:t>
      </w:r>
      <w:r w:rsidRPr="00133211">
        <w:rPr>
          <w:b/>
          <w:i/>
        </w:rPr>
        <w:fldChar w:fldCharType="end"/>
      </w:r>
    </w:p>
    <w:p w:rsidRPr="00D93FE8" w:rsidR="00D93FE8" w:rsidP="00133211" w:rsidRDefault="00D93FE8" w14:paraId="1A0B675F" w14:textId="7CE7C468">
      <w:pPr>
        <w:pStyle w:val="A3"/>
      </w:pPr>
      <w:r w:rsidRPr="00D93FE8">
        <w:t xml:space="preserve">No – </w:t>
      </w:r>
      <w:r w:rsidRPr="00133211">
        <w:rPr>
          <w:b/>
          <w:i/>
        </w:rPr>
        <w:t xml:space="preserve">Go to question </w:t>
      </w:r>
      <w:r w:rsidRPr="00133211" w:rsidR="00DF5786">
        <w:rPr>
          <w:b/>
          <w:i/>
        </w:rPr>
        <w:fldChar w:fldCharType="begin"/>
      </w:r>
      <w:r w:rsidRPr="00133211" w:rsidR="00DF5786">
        <w:rPr>
          <w:b/>
          <w:i/>
        </w:rPr>
        <w:instrText xml:space="preserve"> REF _Ref7437478 \r \h  \* MERGEFORMAT </w:instrText>
      </w:r>
      <w:r w:rsidRPr="00133211" w:rsidR="00DF5786">
        <w:rPr>
          <w:b/>
          <w:i/>
        </w:rPr>
      </w:r>
      <w:r w:rsidRPr="00133211" w:rsidR="00DF5786">
        <w:rPr>
          <w:b/>
          <w:i/>
        </w:rPr>
        <w:fldChar w:fldCharType="separate"/>
      </w:r>
      <w:r w:rsidR="009E3E1C">
        <w:rPr>
          <w:b/>
          <w:i/>
        </w:rPr>
        <w:t>442</w:t>
      </w:r>
      <w:r w:rsidRPr="00133211" w:rsidR="00DF5786">
        <w:rPr>
          <w:b/>
          <w:i/>
        </w:rPr>
        <w:fldChar w:fldCharType="end"/>
      </w:r>
    </w:p>
    <w:p w:rsidRPr="00D93FE8" w:rsidR="00D93FE8" w:rsidP="00133211" w:rsidRDefault="00D93FE8" w14:paraId="42897896" w14:textId="77777777">
      <w:pPr>
        <w:pStyle w:val="Q4"/>
      </w:pPr>
      <w:bookmarkStart w:name="_Ref198313" w:id="383"/>
      <w:r w:rsidRPr="00D93FE8">
        <w:t>Results of tests</w:t>
      </w:r>
      <w:bookmarkEnd w:id="383"/>
    </w:p>
    <w:p w:rsidRPr="00D93FE8" w:rsidR="00D93FE8" w:rsidP="00133211" w:rsidRDefault="00D93FE8" w14:paraId="2EE3DA80" w14:textId="19F875F9">
      <w:pPr>
        <w:pStyle w:val="A4"/>
      </w:pPr>
      <w:r w:rsidRPr="00D93FE8">
        <w:t xml:space="preserve">Abnormalities identified – </w:t>
      </w:r>
      <w:r w:rsidRPr="00133211">
        <w:rPr>
          <w:b/>
          <w:i/>
        </w:rPr>
        <w:t xml:space="preserve">Go to question </w:t>
      </w:r>
      <w:r w:rsidRPr="00133211">
        <w:rPr>
          <w:b/>
          <w:i/>
        </w:rPr>
        <w:fldChar w:fldCharType="begin"/>
      </w:r>
      <w:r w:rsidRPr="00133211">
        <w:rPr>
          <w:b/>
          <w:i/>
        </w:rPr>
        <w:instrText xml:space="preserve"> REF _Ref198358 \r \h </w:instrText>
      </w:r>
      <w:r w:rsidRPr="00133211" w:rsidR="006E1C7F">
        <w:rPr>
          <w:b/>
          <w:i/>
        </w:rPr>
        <w:instrText xml:space="preserve"> \* MERGEFORMAT </w:instrText>
      </w:r>
      <w:r w:rsidRPr="00133211">
        <w:rPr>
          <w:b/>
          <w:i/>
        </w:rPr>
      </w:r>
      <w:r w:rsidRPr="00133211">
        <w:rPr>
          <w:b/>
          <w:i/>
        </w:rPr>
        <w:fldChar w:fldCharType="separate"/>
      </w:r>
      <w:r w:rsidR="009E3E1C">
        <w:rPr>
          <w:b/>
          <w:i/>
        </w:rPr>
        <w:t>438</w:t>
      </w:r>
      <w:r w:rsidRPr="00133211">
        <w:rPr>
          <w:b/>
          <w:i/>
        </w:rPr>
        <w:fldChar w:fldCharType="end"/>
      </w:r>
    </w:p>
    <w:p w:rsidRPr="00133211" w:rsidR="00D93FE8" w:rsidP="00133211" w:rsidRDefault="00D93FE8" w14:paraId="76422954" w14:textId="072B6C06">
      <w:pPr>
        <w:pStyle w:val="A4"/>
        <w:rPr>
          <w:b/>
          <w:i/>
        </w:rPr>
      </w:pPr>
      <w:r w:rsidRPr="00D93FE8">
        <w:t xml:space="preserve">No evaluable metaphases – </w:t>
      </w:r>
      <w:r w:rsidRPr="00133211">
        <w:rPr>
          <w:b/>
          <w:i/>
        </w:rPr>
        <w:t xml:space="preserve">Go to question </w:t>
      </w:r>
      <w:r w:rsidRPr="00133211">
        <w:rPr>
          <w:b/>
          <w:i/>
        </w:rPr>
        <w:fldChar w:fldCharType="begin"/>
      </w:r>
      <w:r w:rsidRPr="00133211">
        <w:rPr>
          <w:b/>
          <w:i/>
        </w:rPr>
        <w:instrText xml:space="preserve"> REF _Ref198370 \r \h </w:instrText>
      </w:r>
      <w:r w:rsidRPr="00133211" w:rsidR="006E1C7F">
        <w:rPr>
          <w:b/>
          <w:i/>
        </w:rPr>
        <w:instrText xml:space="preserve"> \* MERGEFORMAT </w:instrText>
      </w:r>
      <w:r w:rsidRPr="00133211">
        <w:rPr>
          <w:b/>
          <w:i/>
        </w:rPr>
      </w:r>
      <w:r w:rsidRPr="00133211">
        <w:rPr>
          <w:b/>
          <w:i/>
        </w:rPr>
        <w:fldChar w:fldCharType="separate"/>
      </w:r>
      <w:r w:rsidR="009E3E1C">
        <w:rPr>
          <w:b/>
          <w:i/>
        </w:rPr>
        <w:t>441</w:t>
      </w:r>
      <w:r w:rsidRPr="00133211">
        <w:rPr>
          <w:b/>
          <w:i/>
        </w:rPr>
        <w:fldChar w:fldCharType="end"/>
      </w:r>
    </w:p>
    <w:p w:rsidRPr="00133211" w:rsidR="00D93FE8" w:rsidP="00133211" w:rsidRDefault="00D93FE8" w14:paraId="63386AA2" w14:textId="3949CC90">
      <w:pPr>
        <w:pStyle w:val="A4"/>
        <w:rPr>
          <w:b/>
          <w:i/>
        </w:rPr>
      </w:pPr>
      <w:r w:rsidRPr="00D93FE8">
        <w:t xml:space="preserve">No abnormalities – </w:t>
      </w:r>
      <w:r w:rsidRPr="00133211">
        <w:rPr>
          <w:b/>
          <w:i/>
        </w:rPr>
        <w:t xml:space="preserve">Go to question </w:t>
      </w:r>
      <w:r w:rsidRPr="00133211">
        <w:rPr>
          <w:b/>
          <w:i/>
        </w:rPr>
        <w:fldChar w:fldCharType="begin"/>
      </w:r>
      <w:r w:rsidRPr="00133211">
        <w:rPr>
          <w:b/>
          <w:i/>
        </w:rPr>
        <w:instrText xml:space="preserve"> REF _Ref198370 \r \h </w:instrText>
      </w:r>
      <w:r w:rsidRPr="00133211" w:rsidR="006E1C7F">
        <w:rPr>
          <w:b/>
          <w:i/>
        </w:rPr>
        <w:instrText xml:space="preserve"> \* MERGEFORMAT </w:instrText>
      </w:r>
      <w:r w:rsidRPr="00133211">
        <w:rPr>
          <w:b/>
          <w:i/>
        </w:rPr>
      </w:r>
      <w:r w:rsidRPr="00133211">
        <w:rPr>
          <w:b/>
          <w:i/>
        </w:rPr>
        <w:fldChar w:fldCharType="separate"/>
      </w:r>
      <w:r w:rsidR="009E3E1C">
        <w:rPr>
          <w:b/>
          <w:i/>
        </w:rPr>
        <w:t>441</w:t>
      </w:r>
      <w:r w:rsidRPr="00133211">
        <w:rPr>
          <w:b/>
          <w:i/>
        </w:rPr>
        <w:fldChar w:fldCharType="end"/>
      </w:r>
    </w:p>
    <w:p w:rsidRPr="00D93FE8" w:rsidR="00D93FE8" w:rsidP="00FD4141" w:rsidRDefault="00D93FE8" w14:paraId="065FB115" w14:textId="77777777">
      <w:pPr>
        <w:pStyle w:val="In3"/>
      </w:pPr>
      <w:r w:rsidRPr="00D93FE8">
        <w:t>Specify cytogenetic abnormalities identified via conventional cytogenetics at diagnosis:</w:t>
      </w:r>
    </w:p>
    <w:p w:rsidRPr="00D93FE8" w:rsidR="00D93FE8" w:rsidP="00FD4141" w:rsidRDefault="00D93FE8" w14:paraId="20191925" w14:textId="77777777">
      <w:pPr>
        <w:pStyle w:val="Q5"/>
      </w:pPr>
      <w:r w:rsidRPr="00D93FE8">
        <w:t> </w:t>
      </w:r>
      <w:bookmarkStart w:name="_Ref198358" w:id="384"/>
      <w:r w:rsidRPr="00D93FE8">
        <w:t>International System for Human Cytogenetic Nomenclature (ISCN) compatible string:____________________</w:t>
      </w:r>
      <w:bookmarkEnd w:id="384"/>
    </w:p>
    <w:p w:rsidRPr="00D93FE8" w:rsidR="00D93FE8" w:rsidP="00FD4141" w:rsidRDefault="00D93FE8" w14:paraId="7DE661DA" w14:textId="77777777">
      <w:pPr>
        <w:pStyle w:val="Q5"/>
      </w:pPr>
      <w:r w:rsidRPr="00D93FE8">
        <w:t>Specify abnormalities (check all that apply)</w:t>
      </w:r>
    </w:p>
    <w:p w:rsidRPr="00D93FE8" w:rsidR="00D93FE8" w:rsidP="00FD4141" w:rsidRDefault="00D93FE8" w14:paraId="0A44D7FE" w14:textId="77777777">
      <w:pPr>
        <w:pStyle w:val="In5"/>
      </w:pPr>
      <w:r w:rsidRPr="00D93FE8">
        <w:t>Trisomy</w:t>
      </w:r>
    </w:p>
    <w:p w:rsidRPr="00D93FE8" w:rsidR="00D93FE8" w:rsidP="00FD4141" w:rsidRDefault="00D93FE8" w14:paraId="0E1EDF0D" w14:textId="77777777">
      <w:pPr>
        <w:pStyle w:val="A5"/>
      </w:pPr>
      <w:r w:rsidRPr="00D93FE8">
        <w:t>+3</w:t>
      </w:r>
    </w:p>
    <w:p w:rsidRPr="00D93FE8" w:rsidR="00D93FE8" w:rsidP="00FD4141" w:rsidRDefault="00D93FE8" w14:paraId="515FBCE7" w14:textId="77777777">
      <w:pPr>
        <w:pStyle w:val="A5"/>
      </w:pPr>
      <w:r w:rsidRPr="00D93FE8">
        <w:t>+5</w:t>
      </w:r>
    </w:p>
    <w:p w:rsidRPr="00D93FE8" w:rsidR="00D93FE8" w:rsidP="00FD4141" w:rsidRDefault="00D93FE8" w14:paraId="60DED92F" w14:textId="77777777">
      <w:pPr>
        <w:pStyle w:val="A5"/>
      </w:pPr>
      <w:r w:rsidRPr="00D93FE8">
        <w:t>+7</w:t>
      </w:r>
    </w:p>
    <w:p w:rsidRPr="00D93FE8" w:rsidR="00D93FE8" w:rsidP="00FD4141" w:rsidRDefault="00D93FE8" w14:paraId="603ED629" w14:textId="77777777">
      <w:pPr>
        <w:pStyle w:val="A5"/>
      </w:pPr>
      <w:r w:rsidRPr="00D93FE8">
        <w:t>+9</w:t>
      </w:r>
    </w:p>
    <w:p w:rsidRPr="00D93FE8" w:rsidR="00D93FE8" w:rsidP="00FD4141" w:rsidRDefault="00D93FE8" w14:paraId="65AAC6EC" w14:textId="77777777">
      <w:pPr>
        <w:pStyle w:val="A5"/>
      </w:pPr>
      <w:r w:rsidRPr="00D93FE8">
        <w:t>+11</w:t>
      </w:r>
    </w:p>
    <w:p w:rsidRPr="00D93FE8" w:rsidR="00D93FE8" w:rsidP="00FD4141" w:rsidRDefault="00D93FE8" w14:paraId="639E3861" w14:textId="77777777">
      <w:pPr>
        <w:pStyle w:val="A5"/>
      </w:pPr>
      <w:r w:rsidRPr="00D93FE8">
        <w:t>+15</w:t>
      </w:r>
    </w:p>
    <w:p w:rsidRPr="00D93FE8" w:rsidR="00D93FE8" w:rsidP="00FD4141" w:rsidRDefault="00D93FE8" w14:paraId="47E5C99D" w14:textId="77777777">
      <w:pPr>
        <w:pStyle w:val="A5"/>
      </w:pPr>
      <w:r w:rsidRPr="00D93FE8">
        <w:t>+19</w:t>
      </w:r>
    </w:p>
    <w:p w:rsidRPr="00D93FE8" w:rsidR="00D93FE8" w:rsidP="00FD4141" w:rsidRDefault="00D93FE8" w14:paraId="557466D9" w14:textId="32C87CD0">
      <w:pPr>
        <w:pStyle w:val="In5"/>
      </w:pPr>
      <w:r w:rsidRPr="00D93FE8">
        <w:t>Translocation</w:t>
      </w:r>
    </w:p>
    <w:p w:rsidRPr="00D93FE8" w:rsidR="00D93FE8" w:rsidP="00FD4141" w:rsidRDefault="00D93FE8" w14:paraId="6D9A725D" w14:textId="77777777">
      <w:pPr>
        <w:pStyle w:val="A5"/>
      </w:pPr>
      <w:r w:rsidRPr="00D93FE8">
        <w:t>t(4;14)</w:t>
      </w:r>
    </w:p>
    <w:p w:rsidRPr="00D93FE8" w:rsidR="00D93FE8" w:rsidP="00FD4141" w:rsidRDefault="00D93FE8" w14:paraId="59224A54" w14:textId="77777777">
      <w:pPr>
        <w:pStyle w:val="A5"/>
      </w:pPr>
      <w:r w:rsidRPr="00D93FE8">
        <w:t>t(6;14)</w:t>
      </w:r>
    </w:p>
    <w:p w:rsidRPr="00D93FE8" w:rsidR="00D93FE8" w:rsidP="00FD4141" w:rsidRDefault="00D93FE8" w14:paraId="138A4BC4" w14:textId="77777777">
      <w:pPr>
        <w:pStyle w:val="A5"/>
      </w:pPr>
      <w:r w:rsidRPr="00D93FE8">
        <w:t>t(11;14)</w:t>
      </w:r>
    </w:p>
    <w:p w:rsidRPr="00D93FE8" w:rsidR="00D93FE8" w:rsidP="00FD4141" w:rsidRDefault="00D93FE8" w14:paraId="3B894A1D" w14:textId="77777777">
      <w:pPr>
        <w:pStyle w:val="A5"/>
      </w:pPr>
      <w:r w:rsidRPr="00D93FE8">
        <w:t>t(14;16)</w:t>
      </w:r>
    </w:p>
    <w:p w:rsidRPr="00D93FE8" w:rsidR="00D93FE8" w:rsidP="00FD4141" w:rsidRDefault="00D93FE8" w14:paraId="1CECFEF2" w14:textId="77777777">
      <w:pPr>
        <w:pStyle w:val="A5"/>
      </w:pPr>
      <w:r w:rsidRPr="00D93FE8">
        <w:t>t(14;20)</w:t>
      </w:r>
    </w:p>
    <w:p w:rsidRPr="00D93FE8" w:rsidR="00D93FE8" w:rsidP="00FD4141" w:rsidRDefault="00D93FE8" w14:paraId="4AFD5D89" w14:textId="73AE9FCE">
      <w:pPr>
        <w:pStyle w:val="In5"/>
      </w:pPr>
      <w:r w:rsidRPr="00D93FE8">
        <w:t>Deletion</w:t>
      </w:r>
    </w:p>
    <w:p w:rsidRPr="00D93FE8" w:rsidR="00D93FE8" w:rsidP="00FD4141" w:rsidRDefault="00D93FE8" w14:paraId="74FA1F84" w14:textId="77777777">
      <w:pPr>
        <w:pStyle w:val="A5"/>
      </w:pPr>
      <w:r w:rsidRPr="00D93FE8">
        <w:t>del (13)/13q-</w:t>
      </w:r>
    </w:p>
    <w:p w:rsidRPr="00D93FE8" w:rsidR="00D93FE8" w:rsidP="00FD4141" w:rsidRDefault="00D93FE8" w14:paraId="3A98077C" w14:textId="77777777">
      <w:pPr>
        <w:pStyle w:val="A5"/>
      </w:pPr>
      <w:r w:rsidRPr="00D93FE8">
        <w:t>del (17)/17p-</w:t>
      </w:r>
    </w:p>
    <w:p w:rsidRPr="00D93FE8" w:rsidR="00D93FE8" w:rsidP="00FD4141" w:rsidRDefault="00D93FE8" w14:paraId="7563F5B0" w14:textId="41ED78C1">
      <w:pPr>
        <w:pStyle w:val="In5"/>
      </w:pPr>
      <w:r w:rsidRPr="00D93FE8">
        <w:t>Monosomy</w:t>
      </w:r>
    </w:p>
    <w:p w:rsidRPr="00D93FE8" w:rsidR="00D93FE8" w:rsidP="00FD4141" w:rsidRDefault="00D93FE8" w14:paraId="16D55262" w14:textId="77777777">
      <w:pPr>
        <w:pStyle w:val="A5"/>
      </w:pPr>
      <w:r w:rsidRPr="00D93FE8">
        <w:t>- 13</w:t>
      </w:r>
    </w:p>
    <w:p w:rsidRPr="00D93FE8" w:rsidR="00D93FE8" w:rsidP="00FD4141" w:rsidRDefault="00D93FE8" w14:paraId="10C62D61" w14:textId="77777777">
      <w:pPr>
        <w:pStyle w:val="A5"/>
      </w:pPr>
      <w:r w:rsidRPr="00D93FE8">
        <w:t>- 17</w:t>
      </w:r>
    </w:p>
    <w:p w:rsidRPr="00D93FE8" w:rsidR="00D93FE8" w:rsidP="00FD4141" w:rsidRDefault="00D93FE8" w14:paraId="1DC7A96C" w14:textId="77777777">
      <w:pPr>
        <w:pStyle w:val="In5"/>
      </w:pPr>
      <w:r w:rsidRPr="00D93FE8">
        <w:t>Other</w:t>
      </w:r>
    </w:p>
    <w:p w:rsidRPr="00D93FE8" w:rsidR="00D93FE8" w:rsidP="00FD4141" w:rsidRDefault="00D93FE8" w14:paraId="0FBB5D25" w14:textId="77777777">
      <w:pPr>
        <w:pStyle w:val="A5"/>
      </w:pPr>
      <w:r w:rsidRPr="00D93FE8">
        <w:t>Hyperdiploid (&gt;50)</w:t>
      </w:r>
    </w:p>
    <w:p w:rsidRPr="00D93FE8" w:rsidR="00D93FE8" w:rsidP="00FD4141" w:rsidRDefault="00D93FE8" w14:paraId="21F0FDCE" w14:textId="77777777">
      <w:pPr>
        <w:pStyle w:val="A5"/>
      </w:pPr>
      <w:r w:rsidRPr="00D93FE8">
        <w:t>Hypodiploid (&lt;46)</w:t>
      </w:r>
    </w:p>
    <w:p w:rsidRPr="00D93FE8" w:rsidR="00D93FE8" w:rsidP="00FD4141" w:rsidRDefault="00D93FE8" w14:paraId="35458581" w14:textId="77777777">
      <w:pPr>
        <w:pStyle w:val="A5"/>
      </w:pPr>
      <w:r w:rsidRPr="00D93FE8">
        <w:t>MYC rearrangement</w:t>
      </w:r>
    </w:p>
    <w:p w:rsidRPr="00D93FE8" w:rsidR="00D93FE8" w:rsidP="00FD4141" w:rsidRDefault="00D93FE8" w14:paraId="471F6C25" w14:textId="77777777">
      <w:pPr>
        <w:pStyle w:val="A5"/>
      </w:pPr>
      <w:r w:rsidRPr="00D93FE8">
        <w:t>Any abnormality at 1q</w:t>
      </w:r>
    </w:p>
    <w:p w:rsidRPr="00D93FE8" w:rsidR="00D93FE8" w:rsidP="00FD4141" w:rsidRDefault="00D93FE8" w14:paraId="1B84AFD2" w14:textId="77777777">
      <w:pPr>
        <w:pStyle w:val="A5"/>
      </w:pPr>
      <w:r w:rsidRPr="00D93FE8">
        <w:t>Any abnormality at 1p</w:t>
      </w:r>
    </w:p>
    <w:p w:rsidRPr="00D93FE8" w:rsidR="00D93FE8" w:rsidP="00FD4141" w:rsidRDefault="00D93FE8" w14:paraId="4C59BFBD" w14:textId="3DFA05E4">
      <w:pPr>
        <w:pStyle w:val="A5"/>
      </w:pPr>
      <w:r w:rsidRPr="00D93FE8">
        <w:t xml:space="preserve">Other abnormality– </w:t>
      </w:r>
      <w:r w:rsidRPr="00D93FE8">
        <w:rPr>
          <w:b/>
          <w:i/>
        </w:rPr>
        <w:t xml:space="preserve">Go to question </w:t>
      </w:r>
      <w:r w:rsidRPr="00D93FE8">
        <w:rPr>
          <w:b/>
          <w:i/>
        </w:rPr>
        <w:fldChar w:fldCharType="begin"/>
      </w:r>
      <w:r w:rsidRPr="00D93FE8">
        <w:rPr>
          <w:b/>
          <w:i/>
        </w:rPr>
        <w:instrText xml:space="preserve"> REF _Ref867069 \r \h </w:instrText>
      </w:r>
      <w:r w:rsidR="00FD4141">
        <w:rPr>
          <w:b/>
          <w:i/>
        </w:rPr>
        <w:instrText xml:space="preserve"> \* MERGEFORMAT </w:instrText>
      </w:r>
      <w:r w:rsidRPr="00D93FE8">
        <w:rPr>
          <w:b/>
          <w:i/>
        </w:rPr>
      </w:r>
      <w:r w:rsidRPr="00D93FE8">
        <w:rPr>
          <w:b/>
          <w:i/>
        </w:rPr>
        <w:fldChar w:fldCharType="separate"/>
      </w:r>
      <w:r w:rsidR="009E3E1C">
        <w:rPr>
          <w:b/>
          <w:i/>
        </w:rPr>
        <w:t>440</w:t>
      </w:r>
      <w:r w:rsidRPr="00D93FE8">
        <w:rPr>
          <w:b/>
          <w:i/>
        </w:rPr>
        <w:fldChar w:fldCharType="end"/>
      </w:r>
    </w:p>
    <w:p w:rsidRPr="00D93FE8" w:rsidR="00D93FE8" w:rsidP="00FD4141" w:rsidRDefault="00D93FE8" w14:paraId="2A1D9532" w14:textId="362A6A6C">
      <w:pPr>
        <w:pStyle w:val="Q6"/>
      </w:pPr>
      <w:bookmarkStart w:name="_Ref867069" w:id="385"/>
      <w:r w:rsidRPr="00D93FE8">
        <w:t>Specify other abnormality:________________________________</w:t>
      </w:r>
      <w:bookmarkEnd w:id="385"/>
    </w:p>
    <w:p w:rsidRPr="00D93FE8" w:rsidR="00D93FE8" w:rsidP="00FD4141" w:rsidRDefault="00D93FE8" w14:paraId="4BF16958" w14:textId="77777777">
      <w:pPr>
        <w:pStyle w:val="Q4"/>
      </w:pPr>
      <w:bookmarkStart w:name="_Ref198370" w:id="386"/>
      <w:r w:rsidRPr="00D93FE8">
        <w:t>Was documentation submitted to the CIBMTR? (e.g. karyotyping report)</w:t>
      </w:r>
      <w:bookmarkEnd w:id="386"/>
    </w:p>
    <w:p w:rsidRPr="00D93FE8" w:rsidR="00D93FE8" w:rsidP="00FD4141" w:rsidRDefault="00D93FE8" w14:paraId="07632811" w14:textId="77777777">
      <w:pPr>
        <w:pStyle w:val="A4"/>
      </w:pPr>
      <w:r w:rsidRPr="00D93FE8">
        <w:t>Yes</w:t>
      </w:r>
    </w:p>
    <w:p w:rsidRPr="00D93FE8" w:rsidR="00D93FE8" w:rsidP="00FD4141" w:rsidRDefault="00D93FE8" w14:paraId="0204D884" w14:textId="77777777">
      <w:pPr>
        <w:pStyle w:val="A4"/>
      </w:pPr>
      <w:r w:rsidRPr="00D93FE8">
        <w:t>No</w:t>
      </w:r>
    </w:p>
    <w:p w:rsidRPr="00D93FE8" w:rsidR="00D93FE8" w:rsidP="00FD4141" w:rsidRDefault="00D93FE8" w14:paraId="0EF2E63F" w14:textId="461C6CC6">
      <w:pPr>
        <w:pStyle w:val="In2"/>
      </w:pPr>
      <w:r w:rsidRPr="00D93FE8">
        <w:t>Status at transplantation</w:t>
      </w:r>
      <w:r w:rsidR="00B93298">
        <w:t xml:space="preserve"> / infusion</w:t>
      </w:r>
      <w:r w:rsidRPr="00D93FE8">
        <w:t>:</w:t>
      </w:r>
    </w:p>
    <w:p w:rsidRPr="00FD4141" w:rsidR="00D93FE8" w:rsidP="00FD4141" w:rsidRDefault="00D93FE8" w14:paraId="1777AB66" w14:textId="77777777">
      <w:pPr>
        <w:pStyle w:val="Q2"/>
      </w:pPr>
      <w:bookmarkStart w:name="_Ref7437478" w:id="387"/>
      <w:r w:rsidRPr="00FD4141">
        <w:t xml:space="preserve">What was the disease status? </w:t>
      </w:r>
      <w:bookmarkEnd w:id="387"/>
    </w:p>
    <w:p w:rsidRPr="00D93FE8" w:rsidR="00D93FE8" w:rsidP="00FD4141" w:rsidRDefault="00D93FE8" w14:paraId="64F72E7C" w14:textId="08EA6D81">
      <w:pPr>
        <w:pStyle w:val="A2"/>
      </w:pPr>
      <w:r w:rsidRPr="00D93FE8">
        <w:t>Stringent complete r</w:t>
      </w:r>
      <w:r w:rsidR="00575693">
        <w:t>esponse</w:t>
      </w:r>
      <w:r w:rsidRPr="00D93FE8">
        <w:t xml:space="preserve"> (sCR)</w:t>
      </w:r>
    </w:p>
    <w:p w:rsidRPr="00D93FE8" w:rsidR="00D93FE8" w:rsidP="00FD4141" w:rsidRDefault="00D93FE8" w14:paraId="79BF415B" w14:textId="0AF0760D">
      <w:pPr>
        <w:pStyle w:val="A2"/>
        <w:rPr>
          <w:b/>
          <w:i/>
          <w:lang w:eastAsia="en-US"/>
        </w:rPr>
      </w:pPr>
      <w:r w:rsidRPr="00D93FE8">
        <w:t>Complete re</w:t>
      </w:r>
      <w:r w:rsidR="00575693">
        <w:t>sponse</w:t>
      </w:r>
      <w:r w:rsidRPr="00D93FE8">
        <w:t xml:space="preserve"> (CR)</w:t>
      </w:r>
      <w:r w:rsidRPr="00D93FE8">
        <w:rPr>
          <w:lang w:eastAsia="en-US"/>
        </w:rPr>
        <w:t xml:space="preserve"> </w:t>
      </w:r>
    </w:p>
    <w:p w:rsidRPr="00D93FE8" w:rsidR="00D93FE8" w:rsidP="00FD4141" w:rsidRDefault="006E1C7F" w14:paraId="300648B5" w14:textId="0DA8C64A">
      <w:pPr>
        <w:pStyle w:val="A2"/>
        <w:rPr>
          <w:b/>
          <w:i/>
          <w:lang w:eastAsia="en-US"/>
        </w:rPr>
      </w:pPr>
      <w:r>
        <w:rPr>
          <w:bCs/>
          <w:lang w:eastAsia="en-US"/>
        </w:rPr>
        <w:t>Very good partial re</w:t>
      </w:r>
      <w:r w:rsidR="00575693">
        <w:rPr>
          <w:bCs/>
          <w:lang w:eastAsia="en-US"/>
        </w:rPr>
        <w:t>sponse</w:t>
      </w:r>
      <w:r>
        <w:rPr>
          <w:bCs/>
          <w:lang w:eastAsia="en-US"/>
        </w:rPr>
        <w:t xml:space="preserve"> </w:t>
      </w:r>
      <w:r w:rsidRPr="00D93FE8" w:rsidR="00D93FE8">
        <w:rPr>
          <w:bCs/>
          <w:lang w:eastAsia="en-US"/>
        </w:rPr>
        <w:t>(</w:t>
      </w:r>
      <w:r w:rsidRPr="00D93FE8" w:rsidR="00D93FE8">
        <w:t>VGPR</w:t>
      </w:r>
      <w:r w:rsidRPr="00D93FE8" w:rsidR="00D93FE8">
        <w:rPr>
          <w:lang w:eastAsia="en-US"/>
        </w:rPr>
        <w:t xml:space="preserve"> ) </w:t>
      </w:r>
    </w:p>
    <w:p w:rsidRPr="00D93FE8" w:rsidR="00D93FE8" w:rsidP="00FD4141" w:rsidRDefault="00575693" w14:paraId="7C2018D3" w14:textId="2BF513EF">
      <w:pPr>
        <w:pStyle w:val="A2"/>
      </w:pPr>
      <w:r>
        <w:rPr>
          <w:lang w:eastAsia="en-US"/>
        </w:rPr>
        <w:t>Partial response</w:t>
      </w:r>
      <w:r w:rsidR="006E1C7F">
        <w:rPr>
          <w:lang w:eastAsia="en-US"/>
        </w:rPr>
        <w:t xml:space="preserve"> </w:t>
      </w:r>
      <w:r w:rsidRPr="00D93FE8" w:rsidR="00D93FE8">
        <w:rPr>
          <w:lang w:eastAsia="en-US"/>
        </w:rPr>
        <w:t xml:space="preserve">(PR) </w:t>
      </w:r>
    </w:p>
    <w:p w:rsidRPr="00D93FE8" w:rsidR="00D93FE8" w:rsidP="00FD4141" w:rsidRDefault="00575693" w14:paraId="76654505" w14:textId="5B02BC34">
      <w:pPr>
        <w:pStyle w:val="A2"/>
      </w:pPr>
      <w:r>
        <w:t>No response</w:t>
      </w:r>
      <w:r w:rsidR="00464D3A">
        <w:t xml:space="preserve"> (NR)</w:t>
      </w:r>
      <w:r>
        <w:t xml:space="preserve"> / </w:t>
      </w:r>
      <w:r w:rsidR="002812A2">
        <w:t>s</w:t>
      </w:r>
      <w:r w:rsidRPr="00D93FE8" w:rsidR="00D93FE8">
        <w:rPr>
          <w:bCs/>
          <w:lang w:eastAsia="en-US"/>
        </w:rPr>
        <w:t xml:space="preserve">table disease (SD) </w:t>
      </w:r>
    </w:p>
    <w:p w:rsidRPr="00D93FE8" w:rsidR="00D93FE8" w:rsidP="00FD4141" w:rsidRDefault="006E1C7F" w14:paraId="2615C016" w14:textId="37B27D2E">
      <w:pPr>
        <w:pStyle w:val="A2"/>
        <w:rPr>
          <w:lang w:eastAsia="en-US"/>
        </w:rPr>
      </w:pPr>
      <w:r>
        <w:rPr>
          <w:bCs/>
          <w:lang w:eastAsia="en-US"/>
        </w:rPr>
        <w:t>Progressive disease (PD)</w:t>
      </w:r>
    </w:p>
    <w:p w:rsidRPr="00D93FE8" w:rsidR="00D93FE8" w:rsidP="00FD4141" w:rsidRDefault="006E1C7F" w14:paraId="2B76DBCB" w14:textId="3C1C3AA8">
      <w:pPr>
        <w:pStyle w:val="A2"/>
      </w:pPr>
      <w:r>
        <w:t>Relapse from CR (Rel) (untreated)</w:t>
      </w:r>
    </w:p>
    <w:p w:rsidRPr="00D93FE8" w:rsidR="00D93FE8" w:rsidP="00FD4141" w:rsidRDefault="00D93FE8" w14:paraId="09DABF62" w14:textId="6D9B80A3">
      <w:pPr>
        <w:pStyle w:val="A2"/>
      </w:pPr>
      <w:r w:rsidRPr="00D93FE8">
        <w:t xml:space="preserve">Unknown  </w:t>
      </w:r>
    </w:p>
    <w:p w:rsidRPr="00D93FE8" w:rsidR="00D93FE8" w:rsidP="00FD4141" w:rsidRDefault="00D93FE8" w14:paraId="43AB2597" w14:textId="77777777">
      <w:pPr>
        <w:pStyle w:val="Q3"/>
      </w:pPr>
      <w:r w:rsidRPr="00D93FE8">
        <w:t xml:space="preserve">Date assessed: ___ ___ ___ ___ — ___ ___ — ___ ___ - </w:t>
      </w:r>
      <w:r w:rsidRPr="00D93FE8">
        <w:rPr>
          <w:b/>
          <w:i/>
        </w:rPr>
        <w:t>Go to signature line</w:t>
      </w:r>
    </w:p>
    <w:p w:rsidRPr="00D93FE8" w:rsidR="00D93FE8" w:rsidP="00FD4141" w:rsidRDefault="00D93FE8" w14:paraId="17CDE926" w14:textId="77777777">
      <w:pPr>
        <w:tabs>
          <w:tab w:val="clear" w:pos="1584"/>
          <w:tab w:val="left" w:pos="3600"/>
          <w:tab w:val="left" w:pos="4950"/>
          <w:tab w:val="left" w:pos="6030"/>
        </w:tabs>
        <w:spacing w:before="0"/>
        <w:ind w:left="2250" w:firstLine="180"/>
        <w:rPr>
          <w:sz w:val="16"/>
          <w:szCs w:val="16"/>
        </w:rPr>
      </w:pPr>
      <w:r w:rsidRPr="00D93FE8">
        <w:rPr>
          <w:sz w:val="16"/>
          <w:szCs w:val="16"/>
        </w:rPr>
        <w:tab/>
        <w:t xml:space="preserve">YYYY </w:t>
      </w:r>
      <w:r w:rsidRPr="00D93FE8">
        <w:rPr>
          <w:sz w:val="16"/>
          <w:szCs w:val="16"/>
        </w:rPr>
        <w:tab/>
        <w:t xml:space="preserve">MM </w:t>
      </w:r>
      <w:r w:rsidRPr="00D93FE8">
        <w:rPr>
          <w:sz w:val="16"/>
          <w:szCs w:val="16"/>
        </w:rPr>
        <w:tab/>
        <w:t>DD</w:t>
      </w:r>
    </w:p>
    <w:p w:rsidRPr="00FD4141" w:rsidR="00D93FE8" w:rsidP="00FD4141" w:rsidRDefault="00D93FE8" w14:paraId="517621BB" w14:textId="15CAF757">
      <w:pPr>
        <w:pStyle w:val="Q2"/>
      </w:pPr>
      <w:bookmarkStart w:name="_Ref534647402" w:id="388"/>
      <w:r w:rsidRPr="00FD4141">
        <w:t>Specify amyloidosis hematologic respons</w:t>
      </w:r>
      <w:bookmarkEnd w:id="388"/>
      <w:r w:rsidR="004F7394">
        <w:t>e</w:t>
      </w:r>
      <w:r w:rsidRPr="00FD4141">
        <w:t xml:space="preserve"> (for Amyloid patients only)</w:t>
      </w:r>
    </w:p>
    <w:p w:rsidRPr="00D93FE8" w:rsidR="00D93FE8" w:rsidP="00FD4141" w:rsidRDefault="00D93FE8" w14:paraId="3BF8F55A" w14:textId="3DF0D6D1">
      <w:pPr>
        <w:pStyle w:val="A2"/>
      </w:pPr>
      <w:r w:rsidRPr="00D93FE8">
        <w:t>Complete re</w:t>
      </w:r>
      <w:r w:rsidR="00575693">
        <w:t>sponse</w:t>
      </w:r>
      <w:r w:rsidRPr="00D93FE8">
        <w:t xml:space="preserve"> </w:t>
      </w:r>
      <w:r w:rsidR="003538B2">
        <w:t>(CR)</w:t>
      </w:r>
    </w:p>
    <w:p w:rsidRPr="00D93FE8" w:rsidR="00D93FE8" w:rsidP="00FD4141" w:rsidRDefault="00D93FE8" w14:paraId="58E93F2E" w14:textId="5BA76DEC">
      <w:pPr>
        <w:pStyle w:val="A2"/>
      </w:pPr>
      <w:r w:rsidRPr="00D93FE8">
        <w:t xml:space="preserve">Very good partial response </w:t>
      </w:r>
      <w:r w:rsidR="003538B2">
        <w:t>(VGPR)</w:t>
      </w:r>
    </w:p>
    <w:p w:rsidRPr="00D93FE8" w:rsidR="00D93FE8" w:rsidP="00FD4141" w:rsidRDefault="00D93FE8" w14:paraId="0729BE7A" w14:textId="6022D299">
      <w:pPr>
        <w:pStyle w:val="A2"/>
      </w:pPr>
      <w:r w:rsidRPr="00D93FE8">
        <w:t xml:space="preserve">Partial response </w:t>
      </w:r>
      <w:r w:rsidR="003538B2">
        <w:t>(PR)</w:t>
      </w:r>
    </w:p>
    <w:p w:rsidRPr="00D93FE8" w:rsidR="00D93FE8" w:rsidP="00FD4141" w:rsidRDefault="00D83C53" w14:paraId="677CFDF9" w14:textId="2A6B7D74">
      <w:pPr>
        <w:pStyle w:val="A2"/>
      </w:pPr>
      <w:r>
        <w:t>No response (NR)</w:t>
      </w:r>
      <w:r w:rsidR="00575693">
        <w:t xml:space="preserve"> </w:t>
      </w:r>
      <w:r>
        <w:t>/</w:t>
      </w:r>
      <w:r w:rsidR="00575693">
        <w:t xml:space="preserve"> </w:t>
      </w:r>
      <w:r w:rsidR="002812A2">
        <w:t>s</w:t>
      </w:r>
      <w:r w:rsidRPr="00D93FE8" w:rsidR="00D93FE8">
        <w:t xml:space="preserve">table disease </w:t>
      </w:r>
      <w:r w:rsidR="003538B2">
        <w:t>(SD)</w:t>
      </w:r>
    </w:p>
    <w:p w:rsidR="00D93FE8" w:rsidP="00FD4141" w:rsidRDefault="00D93FE8" w14:paraId="41282761" w14:textId="0721F375">
      <w:pPr>
        <w:pStyle w:val="A2"/>
      </w:pPr>
      <w:r w:rsidRPr="00D93FE8">
        <w:t>Progressi</w:t>
      </w:r>
      <w:r w:rsidR="003538B2">
        <w:t>ve disease (PD)</w:t>
      </w:r>
    </w:p>
    <w:p w:rsidR="00C24B13" w:rsidP="00FD4141" w:rsidRDefault="00C24B13" w14:paraId="3C857EA2" w14:textId="420D373E">
      <w:pPr>
        <w:pStyle w:val="A2"/>
      </w:pPr>
      <w:r>
        <w:t>Relapse from CR (Rel) (untreated)</w:t>
      </w:r>
    </w:p>
    <w:p w:rsidRPr="00D93FE8" w:rsidR="00464D3A" w:rsidP="00FD4141" w:rsidRDefault="00464D3A" w14:paraId="5765D6B7" w14:textId="1415F628">
      <w:pPr>
        <w:pStyle w:val="A2"/>
      </w:pPr>
      <w:r>
        <w:t>Unknown</w:t>
      </w:r>
    </w:p>
    <w:p w:rsidRPr="00D93FE8" w:rsidR="00D93FE8" w:rsidP="00FD4141" w:rsidRDefault="00D93FE8" w14:paraId="5690F26D" w14:textId="77777777">
      <w:pPr>
        <w:pStyle w:val="Q3"/>
      </w:pPr>
      <w:r w:rsidRPr="00D93FE8">
        <w:t xml:space="preserve">Date assessed: ___ ___ ___ ___ - ___ ___ - ___ ___ – </w:t>
      </w:r>
      <w:r w:rsidRPr="00D93FE8">
        <w:rPr>
          <w:b/>
          <w:i/>
        </w:rPr>
        <w:t>Go to signature line</w:t>
      </w:r>
    </w:p>
    <w:p w:rsidRPr="00D93FE8" w:rsidR="00D93FE8" w:rsidP="00FD4141" w:rsidRDefault="00D93FE8" w14:paraId="11B11AA4" w14:textId="77777777">
      <w:pPr>
        <w:tabs>
          <w:tab w:val="clear" w:pos="1584"/>
          <w:tab w:val="clear" w:pos="10080"/>
          <w:tab w:val="left" w:pos="4500"/>
        </w:tabs>
        <w:spacing w:before="0" w:line="240" w:lineRule="auto"/>
        <w:ind w:left="3060" w:firstLine="540"/>
        <w:rPr>
          <w:sz w:val="15"/>
          <w:szCs w:val="15"/>
        </w:rPr>
      </w:pPr>
      <w:r w:rsidRPr="00D93FE8">
        <w:rPr>
          <w:sz w:val="15"/>
          <w:szCs w:val="15"/>
        </w:rPr>
        <w:t>YYYY</w:t>
      </w:r>
      <w:r w:rsidRPr="00D93FE8">
        <w:rPr>
          <w:sz w:val="15"/>
          <w:szCs w:val="15"/>
        </w:rPr>
        <w:tab/>
      </w:r>
      <w:r w:rsidRPr="00D93FE8">
        <w:rPr>
          <w:sz w:val="15"/>
          <w:szCs w:val="15"/>
        </w:rPr>
        <w:tab/>
        <w:t xml:space="preserve"> MM </w:t>
      </w:r>
      <w:r w:rsidRPr="00D93FE8">
        <w:rPr>
          <w:sz w:val="15"/>
          <w:szCs w:val="15"/>
        </w:rPr>
        <w:tab/>
        <w:t>DD</w:t>
      </w:r>
    </w:p>
    <w:p w:rsidR="00D93FE8" w:rsidP="00235808" w:rsidRDefault="00D93FE8" w14:paraId="17E412AE" w14:textId="0BEFCD54">
      <w:pPr>
        <w:pStyle w:val="YYYYMMDD"/>
        <w:tabs>
          <w:tab w:val="clear" w:pos="4950"/>
          <w:tab w:val="center" w:pos="4590"/>
        </w:tabs>
        <w:rPr>
          <w:sz w:val="19"/>
          <w:szCs w:val="19"/>
        </w:rPr>
      </w:pPr>
    </w:p>
    <w:p w:rsidRPr="007C4BFB" w:rsidR="00E40261" w:rsidP="007C4BFB" w:rsidRDefault="00E40261" w14:paraId="28B50629" w14:textId="77777777">
      <w:pPr>
        <w:pStyle w:val="sectionhead"/>
      </w:pPr>
      <w:r w:rsidRPr="00E40261">
        <w:t>Solid Tumors</w:t>
      </w:r>
    </w:p>
    <w:p w:rsidR="00E40261" w:rsidP="00E40261" w:rsidRDefault="00E40261" w14:paraId="43BA2AA3" w14:textId="77777777">
      <w:pPr>
        <w:pStyle w:val="Q2"/>
      </w:pPr>
      <w:bookmarkStart w:name="_Ref520729775" w:id="389"/>
      <w:r>
        <w:t>Specify the solid tumor c</w:t>
      </w:r>
      <w:r w:rsidRPr="00245998">
        <w:t>lassification:</w:t>
      </w:r>
      <w:bookmarkEnd w:id="389"/>
    </w:p>
    <w:p w:rsidR="00D80103" w:rsidP="00D80103" w:rsidRDefault="00D80103" w14:paraId="58027D97" w14:textId="77777777">
      <w:pPr>
        <w:pStyle w:val="A2"/>
      </w:pPr>
      <w:r>
        <w:t>Bone sarcoma (excluding Ewing family tumors) (273)</w:t>
      </w:r>
    </w:p>
    <w:p w:rsidR="00D80103" w:rsidP="00D80103" w:rsidRDefault="00D80103" w14:paraId="7298E38B" w14:textId="77777777">
      <w:pPr>
        <w:pStyle w:val="A2"/>
      </w:pPr>
      <w:r>
        <w:t>Breast cancer (250)</w:t>
      </w:r>
    </w:p>
    <w:p w:rsidR="00D80103" w:rsidP="00D80103" w:rsidRDefault="00D80103" w14:paraId="6E5E3598" w14:textId="77777777">
      <w:pPr>
        <w:pStyle w:val="A2"/>
      </w:pPr>
      <w:r>
        <w:t>Central nervous system tumor, including CNS PNET (220)</w:t>
      </w:r>
    </w:p>
    <w:p w:rsidR="00D80103" w:rsidP="00D80103" w:rsidRDefault="00D80103" w14:paraId="2F3AE9DA" w14:textId="77777777">
      <w:pPr>
        <w:pStyle w:val="A2"/>
      </w:pPr>
      <w:r>
        <w:t>Cervical (212)</w:t>
      </w:r>
    </w:p>
    <w:p w:rsidR="00D80103" w:rsidP="00D80103" w:rsidRDefault="00D80103" w14:paraId="022A1DC0" w14:textId="77777777">
      <w:pPr>
        <w:pStyle w:val="A2"/>
      </w:pPr>
      <w:r>
        <w:t>Colorectal (228)</w:t>
      </w:r>
    </w:p>
    <w:p w:rsidR="00D80103" w:rsidP="00D80103" w:rsidRDefault="00D80103" w14:paraId="24C40227" w14:textId="77777777">
      <w:pPr>
        <w:pStyle w:val="A2"/>
      </w:pPr>
      <w:r>
        <w:t>Ewing family tumors of bone (including PNET) (275)</w:t>
      </w:r>
    </w:p>
    <w:p w:rsidR="00D80103" w:rsidP="00D80103" w:rsidRDefault="00D80103" w14:paraId="0E935CE1" w14:textId="77777777">
      <w:pPr>
        <w:pStyle w:val="A2"/>
      </w:pPr>
      <w:r>
        <w:t>Ewing family tumors, extraosseous (including PNET) (276)</w:t>
      </w:r>
    </w:p>
    <w:p w:rsidR="00D80103" w:rsidP="00D80103" w:rsidRDefault="00D80103" w14:paraId="465ECB86" w14:textId="77777777">
      <w:pPr>
        <w:pStyle w:val="A2"/>
      </w:pPr>
      <w:r>
        <w:t>External genitalia (211)</w:t>
      </w:r>
    </w:p>
    <w:p w:rsidR="00D80103" w:rsidP="00D80103" w:rsidRDefault="00D80103" w14:paraId="3DB2BED4" w14:textId="77777777">
      <w:pPr>
        <w:pStyle w:val="A2"/>
      </w:pPr>
      <w:r>
        <w:t>Fibrosarcoma (244)</w:t>
      </w:r>
    </w:p>
    <w:p w:rsidR="00D80103" w:rsidP="00D80103" w:rsidRDefault="00D80103" w14:paraId="0D4F9B1E" w14:textId="77777777">
      <w:pPr>
        <w:pStyle w:val="A2"/>
      </w:pPr>
      <w:r>
        <w:t>Gastric (229)</w:t>
      </w:r>
    </w:p>
    <w:p w:rsidR="00D80103" w:rsidP="00D80103" w:rsidRDefault="00D80103" w14:paraId="41FE880B" w14:textId="77777777">
      <w:pPr>
        <w:pStyle w:val="A2"/>
      </w:pPr>
      <w:r>
        <w:t>Germ cell tumor, extragonadal (225)</w:t>
      </w:r>
    </w:p>
    <w:p w:rsidR="00D80103" w:rsidP="00D80103" w:rsidRDefault="00D80103" w14:paraId="5CB5E609" w14:textId="77777777">
      <w:pPr>
        <w:pStyle w:val="A2"/>
      </w:pPr>
      <w:r>
        <w:t>Head / neck (201)</w:t>
      </w:r>
    </w:p>
    <w:p w:rsidR="00D80103" w:rsidP="00D80103" w:rsidRDefault="00D80103" w14:paraId="4946D185" w14:textId="77777777">
      <w:pPr>
        <w:pStyle w:val="A2"/>
      </w:pPr>
      <w:r>
        <w:t>Hemangiosarcoma (246)</w:t>
      </w:r>
    </w:p>
    <w:p w:rsidR="00D80103" w:rsidP="00D80103" w:rsidRDefault="00D80103" w14:paraId="3CE0A486" w14:textId="77777777">
      <w:pPr>
        <w:pStyle w:val="A2"/>
      </w:pPr>
      <w:r>
        <w:t>Hepatobiliary (207)</w:t>
      </w:r>
    </w:p>
    <w:p w:rsidR="00D80103" w:rsidP="00D80103" w:rsidRDefault="00D80103" w14:paraId="11146DEB" w14:textId="77777777">
      <w:pPr>
        <w:pStyle w:val="A2"/>
      </w:pPr>
      <w:r>
        <w:t>Leiomyosarcoma (242)</w:t>
      </w:r>
    </w:p>
    <w:p w:rsidR="00D80103" w:rsidP="00D80103" w:rsidRDefault="00D80103" w14:paraId="57C97D8D" w14:textId="77777777">
      <w:pPr>
        <w:pStyle w:val="A2"/>
      </w:pPr>
      <w:r>
        <w:t>Liposarcoma (243)</w:t>
      </w:r>
    </w:p>
    <w:p w:rsidR="00D80103" w:rsidP="00D80103" w:rsidRDefault="00D80103" w14:paraId="67E2785D" w14:textId="77777777">
      <w:pPr>
        <w:pStyle w:val="A2"/>
      </w:pPr>
      <w:r>
        <w:t xml:space="preserve">Lung, non-small cell (203)  </w:t>
      </w:r>
    </w:p>
    <w:p w:rsidR="00D80103" w:rsidP="00D80103" w:rsidRDefault="00D80103" w14:paraId="7630886F" w14:textId="77777777">
      <w:pPr>
        <w:pStyle w:val="A2"/>
      </w:pPr>
      <w:r>
        <w:t>Lung, not otherwise specified (230)</w:t>
      </w:r>
    </w:p>
    <w:p w:rsidR="00D80103" w:rsidP="00D80103" w:rsidRDefault="00D80103" w14:paraId="3EEF05CE" w14:textId="77777777">
      <w:pPr>
        <w:pStyle w:val="A2"/>
      </w:pPr>
      <w:r>
        <w:t>Lung, small cell (202)</w:t>
      </w:r>
    </w:p>
    <w:p w:rsidR="00D80103" w:rsidP="00D80103" w:rsidRDefault="00D80103" w14:paraId="72BE96DC" w14:textId="77777777">
      <w:pPr>
        <w:pStyle w:val="A2"/>
      </w:pPr>
      <w:r>
        <w:t>Lymphangio sarcoma (247)</w:t>
      </w:r>
    </w:p>
    <w:p w:rsidR="00D80103" w:rsidP="00D80103" w:rsidRDefault="00D80103" w14:paraId="14AE6CC3" w14:textId="77777777">
      <w:pPr>
        <w:pStyle w:val="A2"/>
      </w:pPr>
      <w:r>
        <w:t>Mediastinal neoplasm (204)</w:t>
      </w:r>
    </w:p>
    <w:p w:rsidR="00D80103" w:rsidP="00D80103" w:rsidRDefault="00D80103" w14:paraId="028F2B9E" w14:textId="77777777">
      <w:pPr>
        <w:pStyle w:val="A2"/>
      </w:pPr>
      <w:r>
        <w:t>Medulloblastoma (226)</w:t>
      </w:r>
    </w:p>
    <w:p w:rsidR="00D80103" w:rsidP="00D80103" w:rsidRDefault="00D80103" w14:paraId="4988F768" w14:textId="77777777">
      <w:pPr>
        <w:pStyle w:val="A2"/>
      </w:pPr>
      <w:r>
        <w:t>Melanoma (219)</w:t>
      </w:r>
    </w:p>
    <w:p w:rsidR="00D80103" w:rsidP="00D80103" w:rsidRDefault="00D80103" w14:paraId="268834AA" w14:textId="77777777">
      <w:pPr>
        <w:pStyle w:val="A2"/>
      </w:pPr>
      <w:r>
        <w:t>Neuroblastoma (222)</w:t>
      </w:r>
    </w:p>
    <w:p w:rsidR="00D80103" w:rsidP="00D80103" w:rsidRDefault="00D80103" w14:paraId="52592D1B" w14:textId="77777777">
      <w:pPr>
        <w:pStyle w:val="A2"/>
      </w:pPr>
      <w:r>
        <w:t>Neurogenic sarcoma (248)</w:t>
      </w:r>
    </w:p>
    <w:p w:rsidR="00D80103" w:rsidP="00D80103" w:rsidRDefault="00D80103" w14:paraId="42244C5C" w14:textId="77777777">
      <w:pPr>
        <w:pStyle w:val="A2"/>
      </w:pPr>
      <w:r>
        <w:t>Ovarian (epithelial) (214)</w:t>
      </w:r>
    </w:p>
    <w:p w:rsidR="00D80103" w:rsidP="00D80103" w:rsidRDefault="00D80103" w14:paraId="05924050" w14:textId="77777777">
      <w:pPr>
        <w:pStyle w:val="A2"/>
      </w:pPr>
      <w:r>
        <w:t>Pancreatic (206)</w:t>
      </w:r>
    </w:p>
    <w:p w:rsidR="00D80103" w:rsidP="00D80103" w:rsidRDefault="00D80103" w14:paraId="56B9FD33" w14:textId="77777777">
      <w:pPr>
        <w:pStyle w:val="A2"/>
      </w:pPr>
      <w:r>
        <w:t>Prostate (209)</w:t>
      </w:r>
    </w:p>
    <w:p w:rsidR="00D80103" w:rsidP="00D80103" w:rsidRDefault="00D80103" w14:paraId="383379F3" w14:textId="77777777">
      <w:pPr>
        <w:pStyle w:val="A2"/>
      </w:pPr>
      <w:r>
        <w:t>Renal cell (208)</w:t>
      </w:r>
    </w:p>
    <w:p w:rsidR="00D80103" w:rsidP="00D80103" w:rsidRDefault="00D80103" w14:paraId="29DA32C0" w14:textId="77777777">
      <w:pPr>
        <w:pStyle w:val="A2"/>
      </w:pPr>
      <w:r>
        <w:t>Retinoblastoma (223)</w:t>
      </w:r>
    </w:p>
    <w:p w:rsidR="00D80103" w:rsidP="00D80103" w:rsidRDefault="00D80103" w14:paraId="32D9B090" w14:textId="77777777">
      <w:pPr>
        <w:pStyle w:val="A2"/>
      </w:pPr>
      <w:r>
        <w:t>Rhabdomyosarcoma (232)</w:t>
      </w:r>
    </w:p>
    <w:p w:rsidR="00D80103" w:rsidP="00D80103" w:rsidRDefault="00D80103" w14:paraId="645762B8" w14:textId="77777777">
      <w:pPr>
        <w:pStyle w:val="A2"/>
      </w:pPr>
      <w:r>
        <w:t>Soft tissue sarcoma (excluding Ewing family tumors) (274)</w:t>
      </w:r>
    </w:p>
    <w:p w:rsidR="00D80103" w:rsidP="00D80103" w:rsidRDefault="00D80103" w14:paraId="077327F4" w14:textId="77777777">
      <w:pPr>
        <w:pStyle w:val="A2"/>
      </w:pPr>
      <w:r>
        <w:t>Synovial sarcoma (245)</w:t>
      </w:r>
    </w:p>
    <w:p w:rsidR="00D80103" w:rsidP="00D80103" w:rsidRDefault="00D80103" w14:paraId="67D07FD3" w14:textId="77777777">
      <w:pPr>
        <w:pStyle w:val="A2"/>
      </w:pPr>
      <w:r>
        <w:t>Testicular (210)</w:t>
      </w:r>
    </w:p>
    <w:p w:rsidR="00D80103" w:rsidP="00D80103" w:rsidRDefault="00D80103" w14:paraId="44C4A6BB" w14:textId="77777777">
      <w:pPr>
        <w:pStyle w:val="A2"/>
      </w:pPr>
      <w:r>
        <w:t>Thymoma (231)</w:t>
      </w:r>
    </w:p>
    <w:p w:rsidR="00D80103" w:rsidP="00D80103" w:rsidRDefault="00D80103" w14:paraId="473D2F0C" w14:textId="77777777">
      <w:pPr>
        <w:pStyle w:val="A2"/>
      </w:pPr>
      <w:r>
        <w:t>Uterine (213)</w:t>
      </w:r>
    </w:p>
    <w:p w:rsidR="00D80103" w:rsidP="00D80103" w:rsidRDefault="00D80103" w14:paraId="1142B468" w14:textId="77777777">
      <w:pPr>
        <w:pStyle w:val="A2"/>
      </w:pPr>
      <w:r>
        <w:t>Vaginal (215)</w:t>
      </w:r>
    </w:p>
    <w:p w:rsidR="00837137" w:rsidP="00837137" w:rsidRDefault="00D80103" w14:paraId="470FB37A" w14:textId="77777777">
      <w:pPr>
        <w:pStyle w:val="A2"/>
      </w:pPr>
      <w:r>
        <w:t>Wilm tumor (221)</w:t>
      </w:r>
      <w:r w:rsidRPr="00837137" w:rsidR="00837137">
        <w:rPr>
          <w:lang w:eastAsia="en-US"/>
        </w:rPr>
        <w:t xml:space="preserve"> </w:t>
      </w:r>
    </w:p>
    <w:p w:rsidR="00837137" w:rsidP="00837137" w:rsidRDefault="00837137" w14:paraId="406523EA" w14:textId="77777777">
      <w:pPr>
        <w:pStyle w:val="A2"/>
      </w:pPr>
      <w:r w:rsidRPr="00AF3853">
        <w:rPr>
          <w:lang w:eastAsia="en-US"/>
        </w:rPr>
        <w:t xml:space="preserve">Solid tumor, not otherwise specified </w:t>
      </w:r>
      <w:r w:rsidRPr="00AF3853">
        <w:rPr>
          <w:sz w:val="17"/>
          <w:szCs w:val="17"/>
          <w:lang w:eastAsia="en-US"/>
        </w:rPr>
        <w:t>(200)</w:t>
      </w:r>
      <w:r w:rsidRPr="00AF3853">
        <w:t xml:space="preserve"> </w:t>
      </w:r>
    </w:p>
    <w:p w:rsidRPr="00373F10" w:rsidR="00E40261" w:rsidP="00E40261" w:rsidRDefault="00E40261" w14:paraId="1DA706E8" w14:textId="7016CFB0">
      <w:pPr>
        <w:pStyle w:val="A2"/>
      </w:pPr>
      <w:r w:rsidRPr="00AF3853">
        <w:rPr>
          <w:lang w:eastAsia="en-US"/>
        </w:rPr>
        <w:t xml:space="preserve">Other solid tumor </w:t>
      </w:r>
      <w:r w:rsidRPr="00AF3853">
        <w:rPr>
          <w:sz w:val="17"/>
          <w:szCs w:val="17"/>
          <w:lang w:eastAsia="en-US"/>
        </w:rPr>
        <w:t>(2</w:t>
      </w:r>
      <w:r>
        <w:rPr>
          <w:sz w:val="17"/>
          <w:szCs w:val="17"/>
          <w:lang w:eastAsia="en-US"/>
        </w:rPr>
        <w:t>69</w:t>
      </w:r>
      <w:r w:rsidRPr="00AF3853">
        <w:rPr>
          <w:sz w:val="17"/>
          <w:szCs w:val="17"/>
          <w:lang w:eastAsia="en-US"/>
        </w:rPr>
        <w:t>)</w:t>
      </w:r>
      <w:r w:rsidRPr="00AF3853">
        <w:t xml:space="preserve"> </w:t>
      </w:r>
      <w:r w:rsidRPr="003D2D7D">
        <w:rPr>
          <w:b/>
          <w:i/>
        </w:rPr>
        <w:t xml:space="preserve">– Go to question </w:t>
      </w:r>
      <w:r w:rsidR="004D249B">
        <w:rPr>
          <w:b/>
          <w:i/>
        </w:rPr>
        <w:fldChar w:fldCharType="begin"/>
      </w:r>
      <w:r w:rsidR="004D249B">
        <w:rPr>
          <w:b/>
          <w:i/>
        </w:rPr>
        <w:instrText xml:space="preserve"> REF _Ref520730709 \r \h </w:instrText>
      </w:r>
      <w:r w:rsidR="004D249B">
        <w:rPr>
          <w:b/>
          <w:i/>
        </w:rPr>
      </w:r>
      <w:r w:rsidR="004D249B">
        <w:rPr>
          <w:b/>
          <w:i/>
        </w:rPr>
        <w:fldChar w:fldCharType="separate"/>
      </w:r>
      <w:r w:rsidR="009E3E1C">
        <w:rPr>
          <w:b/>
          <w:i/>
        </w:rPr>
        <w:t>447</w:t>
      </w:r>
      <w:r w:rsidR="004D249B">
        <w:rPr>
          <w:b/>
          <w:i/>
        </w:rPr>
        <w:fldChar w:fldCharType="end"/>
      </w:r>
    </w:p>
    <w:p w:rsidR="00E40261" w:rsidP="00E40261" w:rsidRDefault="00E40261" w14:paraId="198F8A8C" w14:textId="77777777">
      <w:pPr>
        <w:pStyle w:val="Q3"/>
      </w:pPr>
      <w:bookmarkStart w:name="_Ref520730709" w:id="390"/>
      <w:r>
        <w:t xml:space="preserve">Specify other solid tumor: ________________________________- </w:t>
      </w:r>
      <w:r>
        <w:rPr>
          <w:rStyle w:val="gotoChar"/>
        </w:rPr>
        <w:t>Go to signature line</w:t>
      </w:r>
      <w:bookmarkEnd w:id="390"/>
    </w:p>
    <w:p w:rsidRPr="00630C0E" w:rsidR="001D7353" w:rsidP="007C4BFB" w:rsidRDefault="001D7353" w14:paraId="32C2D73B" w14:textId="77777777">
      <w:pPr>
        <w:pStyle w:val="sectionhead"/>
      </w:pPr>
      <w:r>
        <w:t>Severe Aplastic Anemia</w:t>
      </w:r>
    </w:p>
    <w:p w:rsidR="007C4BFB" w:rsidP="007C4BFB" w:rsidRDefault="007C4BFB" w14:paraId="77C7B903" w14:textId="77777777">
      <w:pPr>
        <w:pStyle w:val="Q2"/>
      </w:pPr>
      <w:bookmarkStart w:name="_Ref520729785" w:id="391"/>
      <w:r>
        <w:t>Specify the severe aplastic anemia classification:</w:t>
      </w:r>
      <w:bookmarkEnd w:id="391"/>
    </w:p>
    <w:p w:rsidRPr="00373F10" w:rsidR="007C4BFB" w:rsidP="00895D23" w:rsidRDefault="007C4BFB" w14:paraId="4411AC57" w14:textId="77777777">
      <w:pPr>
        <w:pStyle w:val="A2"/>
      </w:pPr>
      <w:r>
        <w:tab/>
      </w:r>
      <w:r w:rsidRPr="00AF3853">
        <w:rPr>
          <w:lang w:eastAsia="en-US"/>
        </w:rPr>
        <w:t xml:space="preserve">Acquired severe aplastic anemia, not otherwise specified </w:t>
      </w:r>
      <w:r w:rsidRPr="00AF3853">
        <w:rPr>
          <w:sz w:val="17"/>
          <w:szCs w:val="17"/>
          <w:lang w:eastAsia="en-US"/>
        </w:rPr>
        <w:t>(301)</w:t>
      </w:r>
      <w:r w:rsidRPr="00AF3853">
        <w:t xml:space="preserve"> </w:t>
      </w:r>
    </w:p>
    <w:p w:rsidRPr="00373F10" w:rsidR="007C4BFB" w:rsidP="00895D23" w:rsidRDefault="007C4BFB" w14:paraId="750D5002" w14:textId="77777777">
      <w:pPr>
        <w:pStyle w:val="A2"/>
      </w:pPr>
      <w:r>
        <w:tab/>
      </w:r>
      <w:r w:rsidRPr="00AF3853">
        <w:rPr>
          <w:lang w:eastAsia="en-US"/>
        </w:rPr>
        <w:t xml:space="preserve">Acquired SAA secondary to hepatitis </w:t>
      </w:r>
      <w:r w:rsidRPr="00AF3853">
        <w:rPr>
          <w:sz w:val="17"/>
          <w:szCs w:val="17"/>
          <w:lang w:eastAsia="en-US"/>
        </w:rPr>
        <w:t>(302)</w:t>
      </w:r>
      <w:r w:rsidRPr="00AF3853">
        <w:t xml:space="preserve"> </w:t>
      </w:r>
    </w:p>
    <w:p w:rsidRPr="00373F10" w:rsidR="007C4BFB" w:rsidP="00895D23" w:rsidRDefault="007C4BFB" w14:paraId="1AC344BB" w14:textId="77777777">
      <w:pPr>
        <w:pStyle w:val="A2"/>
      </w:pPr>
      <w:r>
        <w:tab/>
      </w:r>
      <w:r w:rsidRPr="00AF3853">
        <w:rPr>
          <w:lang w:eastAsia="en-US"/>
        </w:rPr>
        <w:t xml:space="preserve">Acquired SAA secondary to toxin / other drug </w:t>
      </w:r>
      <w:r w:rsidRPr="00AF3853">
        <w:rPr>
          <w:sz w:val="17"/>
          <w:szCs w:val="17"/>
          <w:lang w:eastAsia="en-US"/>
        </w:rPr>
        <w:t>(303)</w:t>
      </w:r>
      <w:r w:rsidRPr="00AF3853">
        <w:t xml:space="preserve"> </w:t>
      </w:r>
    </w:p>
    <w:p w:rsidRPr="00373F10" w:rsidR="007C4BFB" w:rsidP="00895D23" w:rsidRDefault="007C4BFB" w14:paraId="503071E8" w14:textId="77777777">
      <w:pPr>
        <w:pStyle w:val="A2"/>
      </w:pPr>
      <w:r>
        <w:tab/>
      </w:r>
      <w:r w:rsidRPr="00AF3853">
        <w:rPr>
          <w:lang w:eastAsia="en-US"/>
        </w:rPr>
        <w:t>A</w:t>
      </w:r>
      <w:r>
        <w:rPr>
          <w:lang w:eastAsia="en-US"/>
        </w:rPr>
        <w:t>c</w:t>
      </w:r>
      <w:r w:rsidRPr="00AF3853">
        <w:rPr>
          <w:lang w:eastAsia="en-US"/>
        </w:rPr>
        <w:t xml:space="preserve">quired amegakaryocytosis (not congenital) </w:t>
      </w:r>
      <w:r w:rsidRPr="00AF3853">
        <w:rPr>
          <w:sz w:val="17"/>
          <w:szCs w:val="17"/>
          <w:lang w:eastAsia="en-US"/>
        </w:rPr>
        <w:t>(304)</w:t>
      </w:r>
      <w:r w:rsidRPr="00AF3853">
        <w:t xml:space="preserve"> </w:t>
      </w:r>
    </w:p>
    <w:p w:rsidR="007C4BFB" w:rsidP="00895D23" w:rsidRDefault="007C4BFB" w14:paraId="6D8E9F0E" w14:textId="77777777">
      <w:pPr>
        <w:pStyle w:val="A2"/>
      </w:pPr>
      <w:r>
        <w:tab/>
      </w:r>
      <w:r w:rsidRPr="00AF3853">
        <w:rPr>
          <w:lang w:eastAsia="en-US"/>
        </w:rPr>
        <w:t xml:space="preserve">Acquired pure red cell aplasia (not congenital) </w:t>
      </w:r>
      <w:r w:rsidRPr="00AF3853">
        <w:rPr>
          <w:sz w:val="17"/>
          <w:szCs w:val="17"/>
          <w:lang w:eastAsia="en-US"/>
        </w:rPr>
        <w:t>(306)</w:t>
      </w:r>
      <w:r w:rsidRPr="00AF3853">
        <w:t xml:space="preserve"> </w:t>
      </w:r>
    </w:p>
    <w:p w:rsidRPr="00373F10" w:rsidR="007C4BFB" w:rsidP="00895D23" w:rsidRDefault="007C4BFB" w14:paraId="1378CAC2" w14:textId="77777777">
      <w:pPr>
        <w:pStyle w:val="A2"/>
      </w:pPr>
      <w:r>
        <w:rPr>
          <w:rFonts w:ascii="Wingdings" w:hAnsi="Wingdings"/>
          <w:sz w:val="21"/>
          <w:szCs w:val="21"/>
        </w:rPr>
        <w:tab/>
      </w:r>
      <w:r>
        <w:rPr>
          <w:lang w:eastAsia="en-US"/>
        </w:rPr>
        <w:t>Dyskeratosis congenita</w:t>
      </w:r>
      <w:r w:rsidRPr="00AF3853">
        <w:rPr>
          <w:lang w:eastAsia="en-US"/>
        </w:rPr>
        <w:t xml:space="preserve"> </w:t>
      </w:r>
      <w:r w:rsidRPr="008E3772">
        <w:rPr>
          <w:sz w:val="17"/>
          <w:szCs w:val="17"/>
          <w:lang w:eastAsia="en-US"/>
        </w:rPr>
        <w:t>(307)</w:t>
      </w:r>
    </w:p>
    <w:p w:rsidR="007C4BFB" w:rsidP="00895D23" w:rsidRDefault="007C4BFB" w14:paraId="1C0732E5" w14:textId="16F784E2">
      <w:pPr>
        <w:pStyle w:val="A2"/>
      </w:pPr>
      <w:r>
        <w:tab/>
      </w:r>
      <w:r w:rsidRPr="00AF3853">
        <w:rPr>
          <w:lang w:eastAsia="en-US"/>
        </w:rPr>
        <w:t xml:space="preserve">Other acquired cytopenic syndrome </w:t>
      </w:r>
      <w:r w:rsidRPr="00AF3853">
        <w:rPr>
          <w:sz w:val="17"/>
          <w:szCs w:val="17"/>
          <w:lang w:eastAsia="en-US"/>
        </w:rPr>
        <w:t>(309)</w:t>
      </w:r>
      <w:r w:rsidRPr="00AF3853">
        <w:t xml:space="preserve"> </w:t>
      </w:r>
      <w:r w:rsidRPr="008C5F11">
        <w:t xml:space="preserve">– Go to question </w:t>
      </w:r>
      <w:r w:rsidR="008527AF">
        <w:fldChar w:fldCharType="begin"/>
      </w:r>
      <w:r w:rsidR="008527AF">
        <w:instrText xml:space="preserve"> REF _Ref520730187 \r \h </w:instrText>
      </w:r>
      <w:r w:rsidR="00895D23">
        <w:instrText xml:space="preserve"> \* MERGEFORMAT </w:instrText>
      </w:r>
      <w:r w:rsidR="008527AF">
        <w:fldChar w:fldCharType="separate"/>
      </w:r>
      <w:r w:rsidR="009E3E1C">
        <w:t>449</w:t>
      </w:r>
      <w:r w:rsidR="008527AF">
        <w:fldChar w:fldCharType="end"/>
      </w:r>
    </w:p>
    <w:p w:rsidR="007C4BFB" w:rsidP="007C4BFB" w:rsidRDefault="007C4BFB" w14:paraId="5B383A6E" w14:textId="77777777">
      <w:pPr>
        <w:pStyle w:val="answer0"/>
        <w:tabs>
          <w:tab w:val="clear" w:pos="570"/>
          <w:tab w:val="left" w:pos="1080"/>
          <w:tab w:val="left" w:pos="1350"/>
        </w:tabs>
        <w:ind w:left="1080"/>
      </w:pPr>
    </w:p>
    <w:p w:rsidR="007C4BFB" w:rsidP="007C4BFB" w:rsidRDefault="007C4BFB" w14:paraId="1726737E" w14:textId="77777777">
      <w:pPr>
        <w:pStyle w:val="Q3"/>
      </w:pPr>
      <w:bookmarkStart w:name="_Ref520730187" w:id="392"/>
      <w:r>
        <w:t>S</w:t>
      </w:r>
      <w:r w:rsidRPr="008C5F11">
        <w:t>pecify other acquired cytopenic syndrome:</w:t>
      </w:r>
      <w:r>
        <w:t xml:space="preserve"> __________________________- </w:t>
      </w:r>
      <w:r>
        <w:rPr>
          <w:rStyle w:val="gotoChar"/>
        </w:rPr>
        <w:t>Go to signature line</w:t>
      </w:r>
      <w:bookmarkEnd w:id="392"/>
    </w:p>
    <w:p w:rsidRPr="007C4BFB" w:rsidR="007C4BFB" w:rsidP="007C4BFB" w:rsidRDefault="007C4BFB" w14:paraId="392960F8" w14:textId="77777777">
      <w:pPr>
        <w:pStyle w:val="answer0"/>
        <w:ind w:left="0" w:firstLine="0"/>
        <w:rPr>
          <w:b/>
          <w:color w:val="2F5496"/>
        </w:rPr>
      </w:pPr>
    </w:p>
    <w:p w:rsidRPr="00AC71F2" w:rsidR="007C4BFB" w:rsidP="00F256DC" w:rsidRDefault="007C4BFB" w14:paraId="0379ECC7" w14:textId="0EB13BD3">
      <w:pPr>
        <w:pStyle w:val="sectionhead"/>
        <w:rPr>
          <w:b w:val="0"/>
        </w:rPr>
      </w:pPr>
      <w:r w:rsidRPr="007C4BFB">
        <w:t xml:space="preserve">Inherited Abnormalities of Erythrocyte Differentiation or </w:t>
      </w:r>
      <w:r w:rsidR="00182889">
        <w:t>Function</w:t>
      </w:r>
    </w:p>
    <w:p w:rsidR="007C4BFB" w:rsidP="007C4BFB" w:rsidRDefault="007C4BFB" w14:paraId="777D4A3C" w14:textId="77777777">
      <w:pPr>
        <w:pStyle w:val="Q2"/>
      </w:pPr>
      <w:bookmarkStart w:name="_Ref520729812" w:id="393"/>
      <w:r>
        <w:t>Specify the inherited abnormalities of erythrocyte differentiation or function classification:</w:t>
      </w:r>
      <w:bookmarkEnd w:id="393"/>
    </w:p>
    <w:p w:rsidRPr="00B267B3" w:rsidR="007C4BFB" w:rsidP="002667FD" w:rsidRDefault="007C4BFB" w14:paraId="1C95C5A0" w14:textId="79505D50">
      <w:pPr>
        <w:pStyle w:val="A2"/>
      </w:pPr>
      <w:r w:rsidRPr="00AF3853">
        <w:rPr>
          <w:lang w:eastAsia="en-US"/>
        </w:rPr>
        <w:t xml:space="preserve">Paroxysmal nocturnal hemoglobinuria (PNH) </w:t>
      </w:r>
      <w:r w:rsidRPr="00AF3853">
        <w:rPr>
          <w:sz w:val="17"/>
          <w:szCs w:val="17"/>
          <w:lang w:eastAsia="en-US"/>
        </w:rPr>
        <w:t>(56)</w:t>
      </w:r>
      <w:r w:rsidRPr="00AF3853">
        <w:t xml:space="preserve"> </w:t>
      </w:r>
      <w:r w:rsidRPr="008C5F11" w:rsidR="00C553C3">
        <w:rPr>
          <w:b/>
          <w:i/>
        </w:rPr>
        <w:t>– Go to</w:t>
      </w:r>
      <w:r w:rsidR="00A13726">
        <w:rPr>
          <w:b/>
          <w:i/>
        </w:rPr>
        <w:t xml:space="preserve"> signature line</w:t>
      </w:r>
    </w:p>
    <w:p w:rsidRPr="00373F10" w:rsidR="007C4BFB" w:rsidP="002667FD" w:rsidRDefault="007C4BFB" w14:paraId="38CB5F45" w14:textId="423C5ABD">
      <w:pPr>
        <w:pStyle w:val="A2"/>
      </w:pPr>
      <w:r w:rsidRPr="00AF3853">
        <w:rPr>
          <w:lang w:eastAsia="en-US"/>
        </w:rPr>
        <w:t xml:space="preserve">Shwachman-Diamond </w:t>
      </w:r>
      <w:r w:rsidRPr="00AF3853">
        <w:rPr>
          <w:sz w:val="17"/>
          <w:szCs w:val="17"/>
          <w:lang w:eastAsia="en-US"/>
        </w:rPr>
        <w:t>(305)</w:t>
      </w:r>
      <w:r w:rsidRPr="00AF3853">
        <w:t xml:space="preserve"> </w:t>
      </w:r>
      <w:r w:rsidRPr="008C5F11" w:rsidR="00C553C3">
        <w:rPr>
          <w:b/>
          <w:i/>
        </w:rPr>
        <w:t>– Go to question</w:t>
      </w:r>
      <w:r w:rsidR="00C553C3">
        <w:rPr>
          <w:b/>
          <w:i/>
        </w:rPr>
        <w:t xml:space="preserve"> </w:t>
      </w:r>
      <w:r w:rsidR="00D6632D">
        <w:rPr>
          <w:b/>
          <w:i/>
        </w:rPr>
        <w:fldChar w:fldCharType="begin"/>
      </w:r>
      <w:r w:rsidR="00D6632D">
        <w:rPr>
          <w:b/>
          <w:i/>
        </w:rPr>
        <w:instrText xml:space="preserve"> REF _Ref524447981 \r \h </w:instrText>
      </w:r>
      <w:r w:rsidR="00D6632D">
        <w:rPr>
          <w:b/>
          <w:i/>
        </w:rPr>
      </w:r>
      <w:r w:rsidR="00D6632D">
        <w:rPr>
          <w:b/>
          <w:i/>
        </w:rPr>
        <w:fldChar w:fldCharType="separate"/>
      </w:r>
      <w:r w:rsidR="009E3E1C">
        <w:rPr>
          <w:b/>
          <w:i/>
        </w:rPr>
        <w:t>453</w:t>
      </w:r>
      <w:r w:rsidR="00D6632D">
        <w:rPr>
          <w:b/>
          <w:i/>
        </w:rPr>
        <w:fldChar w:fldCharType="end"/>
      </w:r>
    </w:p>
    <w:p w:rsidRPr="00373F10" w:rsidR="007C4BFB" w:rsidP="002667FD" w:rsidRDefault="007C4BFB" w14:paraId="6D12B33B" w14:textId="2071E0E6">
      <w:pPr>
        <w:pStyle w:val="A2"/>
      </w:pPr>
      <w:r w:rsidRPr="00AF3853">
        <w:rPr>
          <w:lang w:eastAsia="en-US"/>
        </w:rPr>
        <w:t xml:space="preserve">Diamond-Blackfan anemia (pure red cell aplasia) </w:t>
      </w:r>
      <w:r w:rsidRPr="00AF3853">
        <w:rPr>
          <w:sz w:val="17"/>
          <w:szCs w:val="17"/>
          <w:lang w:eastAsia="en-US"/>
        </w:rPr>
        <w:t>(312)</w:t>
      </w:r>
      <w:r w:rsidRPr="00AF3853">
        <w:t xml:space="preserve"> </w:t>
      </w:r>
      <w:r w:rsidRPr="008C5F11" w:rsidR="00C553C3">
        <w:rPr>
          <w:b/>
          <w:i/>
        </w:rPr>
        <w:t>– Go to question</w:t>
      </w:r>
      <w:r w:rsidR="00C553C3">
        <w:rPr>
          <w:b/>
          <w:i/>
        </w:rPr>
        <w:t xml:space="preserve"> </w:t>
      </w:r>
      <w:r w:rsidR="00D6632D">
        <w:rPr>
          <w:b/>
          <w:i/>
        </w:rPr>
        <w:fldChar w:fldCharType="begin"/>
      </w:r>
      <w:r w:rsidR="00D6632D">
        <w:rPr>
          <w:b/>
          <w:i/>
        </w:rPr>
        <w:instrText xml:space="preserve"> REF _Ref524447981 \r \h </w:instrText>
      </w:r>
      <w:r w:rsidR="00D6632D">
        <w:rPr>
          <w:b/>
          <w:i/>
        </w:rPr>
      </w:r>
      <w:r w:rsidR="00D6632D">
        <w:rPr>
          <w:b/>
          <w:i/>
        </w:rPr>
        <w:fldChar w:fldCharType="separate"/>
      </w:r>
      <w:r w:rsidR="009E3E1C">
        <w:rPr>
          <w:b/>
          <w:i/>
        </w:rPr>
        <w:t>453</w:t>
      </w:r>
      <w:r w:rsidR="00D6632D">
        <w:rPr>
          <w:b/>
          <w:i/>
        </w:rPr>
        <w:fldChar w:fldCharType="end"/>
      </w:r>
    </w:p>
    <w:p w:rsidRPr="00373F10" w:rsidR="007C4BFB" w:rsidP="002667FD" w:rsidRDefault="007C4BFB" w14:paraId="0172BE1F" w14:textId="336D33BB">
      <w:pPr>
        <w:pStyle w:val="A2"/>
      </w:pPr>
      <w:r w:rsidRPr="00AF3853">
        <w:rPr>
          <w:sz w:val="21"/>
          <w:szCs w:val="21"/>
          <w:lang w:eastAsia="en-US"/>
        </w:rPr>
        <w:t>O</w:t>
      </w:r>
      <w:r w:rsidRPr="00AF3853">
        <w:rPr>
          <w:lang w:eastAsia="en-US"/>
        </w:rPr>
        <w:t xml:space="preserve">ther constitutional anemia </w:t>
      </w:r>
      <w:r w:rsidRPr="00AF3853">
        <w:rPr>
          <w:sz w:val="17"/>
          <w:szCs w:val="17"/>
          <w:lang w:eastAsia="en-US"/>
        </w:rPr>
        <w:t>(319)</w:t>
      </w:r>
      <w:r w:rsidRPr="00AF3853">
        <w:t xml:space="preserve"> </w:t>
      </w:r>
      <w:r>
        <w:t xml:space="preserve"> </w:t>
      </w:r>
      <w:r w:rsidRPr="008C5F11">
        <w:rPr>
          <w:b/>
          <w:i/>
        </w:rPr>
        <w:t xml:space="preserve">– Go to question </w:t>
      </w:r>
      <w:r w:rsidR="00042F80">
        <w:rPr>
          <w:b/>
          <w:i/>
        </w:rPr>
        <w:fldChar w:fldCharType="begin"/>
      </w:r>
      <w:r w:rsidR="00042F80">
        <w:rPr>
          <w:b/>
          <w:i/>
        </w:rPr>
        <w:instrText xml:space="preserve"> REF _Ref520730113 \r \h </w:instrText>
      </w:r>
      <w:r w:rsidR="00042F80">
        <w:rPr>
          <w:b/>
          <w:i/>
        </w:rPr>
      </w:r>
      <w:r w:rsidR="00042F80">
        <w:rPr>
          <w:b/>
          <w:i/>
        </w:rPr>
        <w:fldChar w:fldCharType="separate"/>
      </w:r>
      <w:r w:rsidR="009E3E1C">
        <w:rPr>
          <w:b/>
          <w:i/>
        </w:rPr>
        <w:t>451</w:t>
      </w:r>
      <w:r w:rsidR="00042F80">
        <w:rPr>
          <w:b/>
          <w:i/>
        </w:rPr>
        <w:fldChar w:fldCharType="end"/>
      </w:r>
    </w:p>
    <w:p w:rsidRPr="00373F10" w:rsidR="007C4BFB" w:rsidP="002667FD" w:rsidRDefault="007C4BFB" w14:paraId="29F45D17" w14:textId="4BCDA208">
      <w:pPr>
        <w:pStyle w:val="A2"/>
      </w:pPr>
      <w:r w:rsidRPr="00AF3853">
        <w:rPr>
          <w:lang w:eastAsia="en-US"/>
        </w:rPr>
        <w:t xml:space="preserve">Fanconi anemia </w:t>
      </w:r>
      <w:r w:rsidRPr="00AF3853">
        <w:rPr>
          <w:sz w:val="17"/>
          <w:szCs w:val="17"/>
          <w:lang w:eastAsia="en-US"/>
        </w:rPr>
        <w:t xml:space="preserve">(311) </w:t>
      </w:r>
      <w:r>
        <w:rPr>
          <w:lang w:eastAsia="en-US"/>
        </w:rPr>
        <w:t>(I</w:t>
      </w:r>
      <w:r w:rsidRPr="00AF3853">
        <w:rPr>
          <w:lang w:eastAsia="en-US"/>
        </w:rPr>
        <w:t>f the recipient developed MDS or AML, indicate MDS or AML as the prim</w:t>
      </w:r>
      <w:r w:rsidRPr="00B267B3">
        <w:rPr>
          <w:lang w:eastAsia="en-US"/>
        </w:rPr>
        <w:t>ary</w:t>
      </w:r>
      <w:r w:rsidRPr="00AF3853">
        <w:rPr>
          <w:rFonts w:ascii="ArialMT" w:hAnsi="ArialMT"/>
          <w:lang w:eastAsia="en-US"/>
        </w:rPr>
        <w:t xml:space="preserve"> </w:t>
      </w:r>
      <w:r>
        <w:rPr>
          <w:lang w:eastAsia="en-US"/>
        </w:rPr>
        <w:t>disease)</w:t>
      </w:r>
      <w:r w:rsidRPr="00AF3853">
        <w:rPr>
          <w:lang w:eastAsia="en-US"/>
        </w:rPr>
        <w:t>.</w:t>
      </w:r>
      <w:r w:rsidRPr="00AF3853">
        <w:t xml:space="preserve"> </w:t>
      </w:r>
      <w:r w:rsidRPr="008C5F11" w:rsidR="00C553C3">
        <w:rPr>
          <w:b/>
          <w:i/>
        </w:rPr>
        <w:t>– Go to question</w:t>
      </w:r>
      <w:r w:rsidR="00042F80">
        <w:rPr>
          <w:b/>
          <w:i/>
        </w:rPr>
        <w:t xml:space="preserve"> </w:t>
      </w:r>
      <w:r w:rsidR="00D6632D">
        <w:rPr>
          <w:b/>
          <w:i/>
        </w:rPr>
        <w:fldChar w:fldCharType="begin"/>
      </w:r>
      <w:r w:rsidR="00D6632D">
        <w:rPr>
          <w:b/>
          <w:i/>
        </w:rPr>
        <w:instrText xml:space="preserve"> REF _Ref524447981 \r \h </w:instrText>
      </w:r>
      <w:r w:rsidR="00D6632D">
        <w:rPr>
          <w:b/>
          <w:i/>
        </w:rPr>
      </w:r>
      <w:r w:rsidR="00D6632D">
        <w:rPr>
          <w:b/>
          <w:i/>
        </w:rPr>
        <w:fldChar w:fldCharType="separate"/>
      </w:r>
      <w:r w:rsidR="009E3E1C">
        <w:rPr>
          <w:b/>
          <w:i/>
        </w:rPr>
        <w:t>453</w:t>
      </w:r>
      <w:r w:rsidR="00D6632D">
        <w:rPr>
          <w:b/>
          <w:i/>
        </w:rPr>
        <w:fldChar w:fldCharType="end"/>
      </w:r>
    </w:p>
    <w:p w:rsidRPr="00895D23" w:rsidR="007C4BFB" w:rsidP="002667FD" w:rsidRDefault="007C4BFB" w14:paraId="1EA40D2E" w14:textId="3506FC08">
      <w:pPr>
        <w:pStyle w:val="A2"/>
      </w:pPr>
      <w:r w:rsidRPr="00895D23">
        <w:rPr>
          <w:lang w:eastAsia="en-US"/>
        </w:rPr>
        <w:t xml:space="preserve">Sickle thalassemia </w:t>
      </w:r>
      <w:r w:rsidRPr="00895D23">
        <w:rPr>
          <w:sz w:val="17"/>
          <w:szCs w:val="17"/>
          <w:lang w:eastAsia="en-US"/>
        </w:rPr>
        <w:t>(</w:t>
      </w:r>
      <w:r w:rsidRPr="00895D23" w:rsidR="00182889">
        <w:t>355</w:t>
      </w:r>
      <w:r w:rsidRPr="00895D23">
        <w:rPr>
          <w:sz w:val="17"/>
          <w:szCs w:val="17"/>
          <w:lang w:eastAsia="en-US"/>
        </w:rPr>
        <w:t>)</w:t>
      </w:r>
      <w:r w:rsidRPr="00895D23">
        <w:t xml:space="preserve"> </w:t>
      </w:r>
      <w:r w:rsidRPr="00895D23" w:rsidR="00C553C3">
        <w:rPr>
          <w:b/>
          <w:i/>
        </w:rPr>
        <w:t xml:space="preserve">– Go to question </w:t>
      </w:r>
      <w:r w:rsidR="00042F80">
        <w:rPr>
          <w:b/>
          <w:i/>
        </w:rPr>
        <w:fldChar w:fldCharType="begin"/>
      </w:r>
      <w:r w:rsidR="00042F80">
        <w:rPr>
          <w:b/>
          <w:i/>
        </w:rPr>
        <w:instrText xml:space="preserve"> REF _Ref524447981 \r \h </w:instrText>
      </w:r>
      <w:r w:rsidR="00042F80">
        <w:rPr>
          <w:b/>
          <w:i/>
        </w:rPr>
      </w:r>
      <w:r w:rsidR="00042F80">
        <w:rPr>
          <w:b/>
          <w:i/>
        </w:rPr>
        <w:fldChar w:fldCharType="separate"/>
      </w:r>
      <w:r w:rsidR="009E3E1C">
        <w:rPr>
          <w:b/>
          <w:i/>
        </w:rPr>
        <w:t>453</w:t>
      </w:r>
      <w:r w:rsidR="00042F80">
        <w:rPr>
          <w:b/>
          <w:i/>
        </w:rPr>
        <w:fldChar w:fldCharType="end"/>
      </w:r>
    </w:p>
    <w:p w:rsidRPr="00373F10" w:rsidR="007C4BFB" w:rsidP="002667FD" w:rsidRDefault="007C4BFB" w14:paraId="169A6A2E" w14:textId="50E1C819">
      <w:pPr>
        <w:pStyle w:val="A2"/>
      </w:pPr>
      <w:r w:rsidRPr="00AF3853">
        <w:rPr>
          <w:lang w:eastAsia="en-US"/>
        </w:rPr>
        <w:t xml:space="preserve">Sickle cell disease </w:t>
      </w:r>
      <w:r w:rsidRPr="00AF3853">
        <w:rPr>
          <w:sz w:val="17"/>
          <w:szCs w:val="17"/>
          <w:lang w:eastAsia="en-US"/>
        </w:rPr>
        <w:t>(356)</w:t>
      </w:r>
      <w:r w:rsidRPr="00AF3853">
        <w:t xml:space="preserve"> </w:t>
      </w:r>
      <w:r w:rsidRPr="008C5F11" w:rsidR="00C553C3">
        <w:rPr>
          <w:b/>
          <w:i/>
        </w:rPr>
        <w:t>– Go to question</w:t>
      </w:r>
      <w:r w:rsidR="00C553C3">
        <w:rPr>
          <w:b/>
          <w:i/>
        </w:rPr>
        <w:t xml:space="preserve"> </w:t>
      </w:r>
      <w:r w:rsidR="00042F80">
        <w:rPr>
          <w:b/>
          <w:i/>
        </w:rPr>
        <w:fldChar w:fldCharType="begin"/>
      </w:r>
      <w:r w:rsidR="00042F80">
        <w:rPr>
          <w:b/>
          <w:i/>
        </w:rPr>
        <w:instrText xml:space="preserve"> REF _Ref524447981 \r \h </w:instrText>
      </w:r>
      <w:r w:rsidR="00042F80">
        <w:rPr>
          <w:b/>
          <w:i/>
        </w:rPr>
      </w:r>
      <w:r w:rsidR="00042F80">
        <w:rPr>
          <w:b/>
          <w:i/>
        </w:rPr>
        <w:fldChar w:fldCharType="separate"/>
      </w:r>
      <w:r w:rsidR="009E3E1C">
        <w:rPr>
          <w:b/>
          <w:i/>
        </w:rPr>
        <w:t>453</w:t>
      </w:r>
      <w:r w:rsidR="00042F80">
        <w:rPr>
          <w:b/>
          <w:i/>
        </w:rPr>
        <w:fldChar w:fldCharType="end"/>
      </w:r>
    </w:p>
    <w:p w:rsidRPr="00373F10" w:rsidR="007C4BFB" w:rsidP="002667FD" w:rsidRDefault="007C4BFB" w14:paraId="3CE814FB" w14:textId="4F623EAB">
      <w:pPr>
        <w:pStyle w:val="A2"/>
      </w:pPr>
      <w:r>
        <w:rPr>
          <w:lang w:eastAsia="en-US"/>
        </w:rPr>
        <w:t>Beta t</w:t>
      </w:r>
      <w:r w:rsidRPr="00AF3853">
        <w:rPr>
          <w:lang w:eastAsia="en-US"/>
        </w:rPr>
        <w:t>hal</w:t>
      </w:r>
      <w:r>
        <w:rPr>
          <w:lang w:eastAsia="en-US"/>
        </w:rPr>
        <w:t>assemia major</w:t>
      </w:r>
      <w:r w:rsidRPr="00AF3853">
        <w:rPr>
          <w:lang w:eastAsia="en-US"/>
        </w:rPr>
        <w:t xml:space="preserve"> </w:t>
      </w:r>
      <w:r w:rsidRPr="008E3772">
        <w:rPr>
          <w:sz w:val="17"/>
          <w:szCs w:val="17"/>
          <w:lang w:eastAsia="en-US"/>
        </w:rPr>
        <w:t>(357)</w:t>
      </w:r>
      <w:r w:rsidRPr="008E3772">
        <w:t xml:space="preserve"> </w:t>
      </w:r>
      <w:r w:rsidRPr="008C5F11" w:rsidR="00C553C3">
        <w:rPr>
          <w:b/>
          <w:i/>
        </w:rPr>
        <w:t>– Go to question</w:t>
      </w:r>
      <w:r w:rsidR="00A13726">
        <w:rPr>
          <w:b/>
          <w:i/>
        </w:rPr>
        <w:t xml:space="preserve"> </w:t>
      </w:r>
      <w:r w:rsidR="00042F80">
        <w:rPr>
          <w:b/>
          <w:i/>
        </w:rPr>
        <w:fldChar w:fldCharType="begin"/>
      </w:r>
      <w:r w:rsidR="00042F80">
        <w:rPr>
          <w:b/>
          <w:i/>
        </w:rPr>
        <w:instrText xml:space="preserve"> REF _Ref524447981 \r \h </w:instrText>
      </w:r>
      <w:r w:rsidR="00042F80">
        <w:rPr>
          <w:b/>
          <w:i/>
        </w:rPr>
      </w:r>
      <w:r w:rsidR="00042F80">
        <w:rPr>
          <w:b/>
          <w:i/>
        </w:rPr>
        <w:fldChar w:fldCharType="separate"/>
      </w:r>
      <w:r w:rsidR="009E3E1C">
        <w:rPr>
          <w:b/>
          <w:i/>
        </w:rPr>
        <w:t>453</w:t>
      </w:r>
      <w:r w:rsidR="00042F80">
        <w:rPr>
          <w:b/>
          <w:i/>
        </w:rPr>
        <w:fldChar w:fldCharType="end"/>
      </w:r>
    </w:p>
    <w:p w:rsidR="007C4BFB" w:rsidP="002667FD" w:rsidRDefault="007C4BFB" w14:paraId="2E79AE19" w14:textId="4A1BF3BF">
      <w:pPr>
        <w:pStyle w:val="A2"/>
      </w:pPr>
      <w:r w:rsidRPr="00AF3853">
        <w:rPr>
          <w:sz w:val="21"/>
          <w:szCs w:val="21"/>
          <w:lang w:eastAsia="en-US"/>
        </w:rPr>
        <w:t>O</w:t>
      </w:r>
      <w:r w:rsidRPr="00AF3853">
        <w:rPr>
          <w:lang w:eastAsia="en-US"/>
        </w:rPr>
        <w:t xml:space="preserve">ther hemoglobinopathy </w:t>
      </w:r>
      <w:r w:rsidRPr="00AF3853">
        <w:rPr>
          <w:sz w:val="17"/>
          <w:szCs w:val="17"/>
          <w:lang w:eastAsia="en-US"/>
        </w:rPr>
        <w:t>(359)</w:t>
      </w:r>
      <w:r w:rsidRPr="00AF3853">
        <w:t xml:space="preserve"> </w:t>
      </w:r>
      <w:r w:rsidRPr="008C5F11">
        <w:rPr>
          <w:b/>
          <w:i/>
        </w:rPr>
        <w:t xml:space="preserve">– Go to question </w:t>
      </w:r>
      <w:r w:rsidR="00042F80">
        <w:rPr>
          <w:b/>
          <w:i/>
        </w:rPr>
        <w:fldChar w:fldCharType="begin"/>
      </w:r>
      <w:r w:rsidR="00042F80">
        <w:rPr>
          <w:b/>
          <w:i/>
        </w:rPr>
        <w:instrText xml:space="preserve"> REF _Ref520730120 \r \h </w:instrText>
      </w:r>
      <w:r w:rsidR="00042F80">
        <w:rPr>
          <w:b/>
          <w:i/>
        </w:rPr>
      </w:r>
      <w:r w:rsidR="00042F80">
        <w:rPr>
          <w:b/>
          <w:i/>
        </w:rPr>
        <w:fldChar w:fldCharType="separate"/>
      </w:r>
      <w:r w:rsidR="009E3E1C">
        <w:rPr>
          <w:b/>
          <w:i/>
        </w:rPr>
        <w:t>452</w:t>
      </w:r>
      <w:r w:rsidR="00042F80">
        <w:rPr>
          <w:b/>
          <w:i/>
        </w:rPr>
        <w:fldChar w:fldCharType="end"/>
      </w:r>
    </w:p>
    <w:p w:rsidR="007C4BFB" w:rsidP="007C4BFB" w:rsidRDefault="007C4BFB" w14:paraId="0D18CD33" w14:textId="2ACDFBE0">
      <w:pPr>
        <w:pStyle w:val="Q3"/>
      </w:pPr>
      <w:bookmarkStart w:name="_Ref520730113" w:id="394"/>
      <w:r>
        <w:t>Specify</w:t>
      </w:r>
      <w:r w:rsidRPr="008C5F11">
        <w:t xml:space="preserve"> other constitutional anemia:</w:t>
      </w:r>
      <w:r>
        <w:t xml:space="preserve"> ____________________________________- </w:t>
      </w:r>
      <w:r>
        <w:rPr>
          <w:rStyle w:val="gotoChar"/>
        </w:rPr>
        <w:t xml:space="preserve">Go to </w:t>
      </w:r>
      <w:bookmarkEnd w:id="394"/>
      <w:r w:rsidR="00D6632D">
        <w:rPr>
          <w:rStyle w:val="gotoChar"/>
        </w:rPr>
        <w:fldChar w:fldCharType="begin"/>
      </w:r>
      <w:r w:rsidR="00D6632D">
        <w:rPr>
          <w:rStyle w:val="gotoChar"/>
        </w:rPr>
        <w:instrText xml:space="preserve"> REF _Ref524447981 \r \h </w:instrText>
      </w:r>
      <w:r w:rsidR="00D6632D">
        <w:rPr>
          <w:rStyle w:val="gotoChar"/>
        </w:rPr>
      </w:r>
      <w:r w:rsidR="00D6632D">
        <w:rPr>
          <w:rStyle w:val="gotoChar"/>
        </w:rPr>
        <w:fldChar w:fldCharType="separate"/>
      </w:r>
      <w:r w:rsidR="009E3E1C">
        <w:rPr>
          <w:rStyle w:val="gotoChar"/>
        </w:rPr>
        <w:t>453</w:t>
      </w:r>
      <w:r w:rsidR="00D6632D">
        <w:rPr>
          <w:rStyle w:val="gotoChar"/>
        </w:rPr>
        <w:fldChar w:fldCharType="end"/>
      </w:r>
    </w:p>
    <w:p w:rsidR="007C4BFB" w:rsidP="007C4BFB" w:rsidRDefault="007C4BFB" w14:paraId="0B84E862" w14:textId="3B449A97">
      <w:pPr>
        <w:pStyle w:val="Q3"/>
        <w:rPr>
          <w:rStyle w:val="gotoChar"/>
          <w:b w:val="0"/>
          <w:i w:val="0"/>
        </w:rPr>
      </w:pPr>
      <w:bookmarkStart w:name="_Ref520730120" w:id="395"/>
      <w:r>
        <w:t>Spe</w:t>
      </w:r>
      <w:r w:rsidRPr="008C5F11">
        <w:t>cify other hemoglobinopathy:</w:t>
      </w:r>
      <w:r>
        <w:t xml:space="preserve">_______________________________- </w:t>
      </w:r>
      <w:r>
        <w:rPr>
          <w:rStyle w:val="gotoChar"/>
        </w:rPr>
        <w:t xml:space="preserve">Go to </w:t>
      </w:r>
      <w:bookmarkEnd w:id="395"/>
      <w:r w:rsidR="00D6632D">
        <w:rPr>
          <w:rStyle w:val="gotoChar"/>
        </w:rPr>
        <w:fldChar w:fldCharType="begin"/>
      </w:r>
      <w:r w:rsidR="00D6632D">
        <w:rPr>
          <w:rStyle w:val="gotoChar"/>
        </w:rPr>
        <w:instrText xml:space="preserve"> REF _Ref524447981 \r \h </w:instrText>
      </w:r>
      <w:r w:rsidR="00D6632D">
        <w:rPr>
          <w:rStyle w:val="gotoChar"/>
        </w:rPr>
      </w:r>
      <w:r w:rsidR="00D6632D">
        <w:rPr>
          <w:rStyle w:val="gotoChar"/>
        </w:rPr>
        <w:fldChar w:fldCharType="separate"/>
      </w:r>
      <w:r w:rsidR="009E3E1C">
        <w:rPr>
          <w:rStyle w:val="gotoChar"/>
        </w:rPr>
        <w:t>453</w:t>
      </w:r>
      <w:r w:rsidR="00D6632D">
        <w:rPr>
          <w:rStyle w:val="gotoChar"/>
        </w:rPr>
        <w:fldChar w:fldCharType="end"/>
      </w:r>
    </w:p>
    <w:p w:rsidRPr="00895D23" w:rsidR="002B0D46" w:rsidP="00895D23" w:rsidRDefault="002B0D46" w14:paraId="02BAAF70" w14:textId="649D7D54">
      <w:pPr>
        <w:pStyle w:val="A3"/>
        <w:numPr>
          <w:ilvl w:val="0"/>
          <w:numId w:val="0"/>
        </w:numPr>
        <w:ind w:left="2160"/>
        <w:rPr>
          <w:rStyle w:val="GoToChar0"/>
          <w:b w:val="0"/>
          <w:i w:val="0"/>
        </w:rPr>
      </w:pPr>
      <w:bookmarkStart w:name="_Ref520730150" w:id="396"/>
    </w:p>
    <w:p w:rsidR="00895D23" w:rsidP="00895D23" w:rsidRDefault="00895D23" w14:paraId="3A652ED5" w14:textId="3BC61B28">
      <w:pPr>
        <w:pStyle w:val="Q3"/>
      </w:pPr>
      <w:bookmarkStart w:name="_Ref524447981" w:id="397"/>
      <w:bookmarkStart w:name="_Ref523820744" w:id="398"/>
      <w:r w:rsidRPr="00D67CFB">
        <w:t xml:space="preserve">Did the recipient receive gene therapy to treat </w:t>
      </w:r>
      <w:r>
        <w:t>the i</w:t>
      </w:r>
      <w:r w:rsidRPr="00D402F8">
        <w:t xml:space="preserve">nherited </w:t>
      </w:r>
      <w:r>
        <w:t>a</w:t>
      </w:r>
      <w:r w:rsidRPr="00D402F8">
        <w:t xml:space="preserve">bnormalities of </w:t>
      </w:r>
      <w:r>
        <w:t>e</w:t>
      </w:r>
      <w:r w:rsidRPr="00D402F8">
        <w:t xml:space="preserve">rythrocyte </w:t>
      </w:r>
      <w:r>
        <w:t>d</w:t>
      </w:r>
      <w:r w:rsidRPr="00D402F8">
        <w:t xml:space="preserve">ifferentiation or </w:t>
      </w:r>
      <w:r>
        <w:t>f</w:t>
      </w:r>
      <w:r w:rsidRPr="00D402F8">
        <w:t>unction</w:t>
      </w:r>
      <w:r w:rsidRPr="00D67CFB">
        <w:t>?</w:t>
      </w:r>
      <w:bookmarkEnd w:id="397"/>
      <w:r>
        <w:t xml:space="preserve"> </w:t>
      </w:r>
    </w:p>
    <w:p w:rsidRPr="008318E9" w:rsidR="00895D23" w:rsidP="00895D23" w:rsidRDefault="00895D23" w14:paraId="56C2681C" w14:textId="5C615517">
      <w:pPr>
        <w:pStyle w:val="A3"/>
      </w:pPr>
      <w:r>
        <w:t xml:space="preserve">Yes - </w:t>
      </w:r>
      <w:r w:rsidRPr="00185872">
        <w:rPr>
          <w:rStyle w:val="instructionChar"/>
        </w:rPr>
        <w:t xml:space="preserve">Also complete </w:t>
      </w:r>
      <w:r w:rsidRPr="008948EE">
        <w:rPr>
          <w:rStyle w:val="instructionChar"/>
        </w:rPr>
        <w:t xml:space="preserve">Cellular Therapy </w:t>
      </w:r>
      <w:r w:rsidRPr="008948EE" w:rsidR="008948EE">
        <w:rPr>
          <w:rStyle w:val="instructionChar"/>
        </w:rPr>
        <w:t>Product and Infusion forms 4003 and 4006</w:t>
      </w:r>
      <w:r w:rsidRPr="008948EE">
        <w:rPr>
          <w:rStyle w:val="instructionChar"/>
        </w:rPr>
        <w:t>.</w:t>
      </w:r>
      <w:r>
        <w:rPr>
          <w:rStyle w:val="instructionChar"/>
        </w:rPr>
        <w:t xml:space="preserve"> </w:t>
      </w:r>
      <w:r>
        <w:rPr>
          <w:rStyle w:val="GoToChar0"/>
        </w:rPr>
        <w:t>I</w:t>
      </w:r>
      <w:r w:rsidRPr="00895D23">
        <w:rPr>
          <w:rStyle w:val="GoToChar0"/>
        </w:rPr>
        <w:t xml:space="preserve">f sickle cell or sickle thalassemia, go to question </w:t>
      </w:r>
      <w:r w:rsidR="00042F80">
        <w:rPr>
          <w:rStyle w:val="GoToChar0"/>
        </w:rPr>
        <w:fldChar w:fldCharType="begin"/>
      </w:r>
      <w:r w:rsidR="00042F80">
        <w:rPr>
          <w:rStyle w:val="GoToChar0"/>
        </w:rPr>
        <w:instrText xml:space="preserve"> REF _Ref524448122 \r \h </w:instrText>
      </w:r>
      <w:r w:rsidR="00042F80">
        <w:rPr>
          <w:rStyle w:val="GoToChar0"/>
        </w:rPr>
      </w:r>
      <w:r w:rsidR="00042F80">
        <w:rPr>
          <w:rStyle w:val="GoToChar0"/>
        </w:rPr>
        <w:fldChar w:fldCharType="separate"/>
      </w:r>
      <w:r w:rsidR="009E3E1C">
        <w:rPr>
          <w:rStyle w:val="GoToChar0"/>
        </w:rPr>
        <w:t>454</w:t>
      </w:r>
      <w:r w:rsidR="00042F80">
        <w:rPr>
          <w:rStyle w:val="GoToChar0"/>
        </w:rPr>
        <w:fldChar w:fldCharType="end"/>
      </w:r>
      <w:r w:rsidRPr="00895D23">
        <w:rPr>
          <w:rStyle w:val="GoToChar0"/>
        </w:rPr>
        <w:t xml:space="preserve">. If beta thalassemia, go to question </w:t>
      </w:r>
      <w:r w:rsidR="00042F80">
        <w:rPr>
          <w:rStyle w:val="GoToChar0"/>
        </w:rPr>
        <w:fldChar w:fldCharType="begin"/>
      </w:r>
      <w:r w:rsidR="00042F80">
        <w:rPr>
          <w:rStyle w:val="GoToChar0"/>
        </w:rPr>
        <w:instrText xml:space="preserve"> REF _Ref524447908 \r \h </w:instrText>
      </w:r>
      <w:r w:rsidR="00042F80">
        <w:rPr>
          <w:rStyle w:val="GoToChar0"/>
        </w:rPr>
      </w:r>
      <w:r w:rsidR="00042F80">
        <w:rPr>
          <w:rStyle w:val="GoToChar0"/>
        </w:rPr>
        <w:fldChar w:fldCharType="separate"/>
      </w:r>
      <w:r w:rsidR="009E3E1C">
        <w:rPr>
          <w:rStyle w:val="GoToChar0"/>
        </w:rPr>
        <w:t>457</w:t>
      </w:r>
      <w:r w:rsidR="00042F80">
        <w:rPr>
          <w:rStyle w:val="GoToChar0"/>
        </w:rPr>
        <w:fldChar w:fldCharType="end"/>
      </w:r>
      <w:r w:rsidRPr="00895D23">
        <w:rPr>
          <w:rStyle w:val="GoToChar0"/>
        </w:rPr>
        <w:t>, else go to signature line</w:t>
      </w:r>
    </w:p>
    <w:p w:rsidRPr="00D67CFB" w:rsidR="00895D23" w:rsidP="00895D23" w:rsidRDefault="00895D23" w14:paraId="7B20E5FE" w14:textId="00B6A64D">
      <w:pPr>
        <w:pStyle w:val="A3"/>
      </w:pPr>
      <w:r>
        <w:t xml:space="preserve">No - </w:t>
      </w:r>
      <w:r>
        <w:rPr>
          <w:rStyle w:val="GoToChar0"/>
        </w:rPr>
        <w:t>I</w:t>
      </w:r>
      <w:r w:rsidRPr="00A46B2F">
        <w:rPr>
          <w:rStyle w:val="GoToChar0"/>
        </w:rPr>
        <w:t xml:space="preserve">f sickle cell or sickle thalassemia, go to question </w:t>
      </w:r>
      <w:r w:rsidR="00042F80">
        <w:rPr>
          <w:rStyle w:val="GoToChar0"/>
        </w:rPr>
        <w:fldChar w:fldCharType="begin"/>
      </w:r>
      <w:r w:rsidR="00042F80">
        <w:rPr>
          <w:rStyle w:val="GoToChar0"/>
        </w:rPr>
        <w:instrText xml:space="preserve"> REF _Ref524448122 \r \h </w:instrText>
      </w:r>
      <w:r w:rsidR="00042F80">
        <w:rPr>
          <w:rStyle w:val="GoToChar0"/>
        </w:rPr>
      </w:r>
      <w:r w:rsidR="00042F80">
        <w:rPr>
          <w:rStyle w:val="GoToChar0"/>
        </w:rPr>
        <w:fldChar w:fldCharType="separate"/>
      </w:r>
      <w:r w:rsidR="009E3E1C">
        <w:rPr>
          <w:rStyle w:val="GoToChar0"/>
        </w:rPr>
        <w:t>454</w:t>
      </w:r>
      <w:r w:rsidR="00042F80">
        <w:rPr>
          <w:rStyle w:val="GoToChar0"/>
        </w:rPr>
        <w:fldChar w:fldCharType="end"/>
      </w:r>
      <w:r w:rsidRPr="00A46B2F">
        <w:rPr>
          <w:rStyle w:val="GoToChar0"/>
        </w:rPr>
        <w:t xml:space="preserve">. If beta thalassemia, go to question </w:t>
      </w:r>
      <w:r w:rsidR="00042F80">
        <w:rPr>
          <w:rStyle w:val="GoToChar0"/>
        </w:rPr>
        <w:fldChar w:fldCharType="begin"/>
      </w:r>
      <w:r w:rsidR="00042F80">
        <w:rPr>
          <w:rStyle w:val="GoToChar0"/>
        </w:rPr>
        <w:instrText xml:space="preserve"> REF _Ref524447908 \r \h </w:instrText>
      </w:r>
      <w:r w:rsidR="00042F80">
        <w:rPr>
          <w:rStyle w:val="GoToChar0"/>
        </w:rPr>
      </w:r>
      <w:r w:rsidR="00042F80">
        <w:rPr>
          <w:rStyle w:val="GoToChar0"/>
        </w:rPr>
        <w:fldChar w:fldCharType="separate"/>
      </w:r>
      <w:r w:rsidR="009E3E1C">
        <w:rPr>
          <w:rStyle w:val="GoToChar0"/>
        </w:rPr>
        <w:t>457</w:t>
      </w:r>
      <w:r w:rsidR="00042F80">
        <w:rPr>
          <w:rStyle w:val="GoToChar0"/>
        </w:rPr>
        <w:fldChar w:fldCharType="end"/>
      </w:r>
      <w:r w:rsidRPr="00A46B2F">
        <w:rPr>
          <w:rStyle w:val="GoToChar0"/>
        </w:rPr>
        <w:t>, else go to signature line</w:t>
      </w:r>
    </w:p>
    <w:p w:rsidRPr="002B0D46" w:rsidR="002B0D46" w:rsidP="002B0D46" w:rsidRDefault="002B0D46" w14:paraId="6D2EE050" w14:textId="4DF54E83">
      <w:pPr>
        <w:pStyle w:val="Q3"/>
        <w:rPr>
          <w:szCs w:val="19"/>
        </w:rPr>
      </w:pPr>
      <w:bookmarkStart w:name="_Ref524448122" w:id="399"/>
      <w:r>
        <w:t xml:space="preserve">Was </w:t>
      </w:r>
      <w:r w:rsidR="00B63AA0">
        <w:t>t</w:t>
      </w:r>
      <w:r>
        <w:t xml:space="preserve">ricuspid </w:t>
      </w:r>
      <w:r w:rsidR="00B63AA0">
        <w:t>r</w:t>
      </w:r>
      <w:r>
        <w:t xml:space="preserve">egurgitant jet velocity </w:t>
      </w:r>
      <w:r w:rsidR="00B63AA0">
        <w:t xml:space="preserve">(TRJV) </w:t>
      </w:r>
      <w:r>
        <w:t xml:space="preserve">measured by Echocardiography pre-HCT? </w:t>
      </w:r>
      <w:r w:rsidRPr="00336825">
        <w:rPr>
          <w:rStyle w:val="In1Char"/>
        </w:rPr>
        <w:t>(sickle cell</w:t>
      </w:r>
      <w:r w:rsidR="002D6DAD">
        <w:rPr>
          <w:rStyle w:val="In1Char"/>
        </w:rPr>
        <w:t>,</w:t>
      </w:r>
      <w:r w:rsidRPr="00336825" w:rsidR="00A13726">
        <w:rPr>
          <w:rStyle w:val="In1Char"/>
        </w:rPr>
        <w:t xml:space="preserve"> sickle thal</w:t>
      </w:r>
      <w:r w:rsidRPr="00336825" w:rsidR="00BF0B5B">
        <w:rPr>
          <w:rStyle w:val="In1Char"/>
        </w:rPr>
        <w:t>assemia</w:t>
      </w:r>
      <w:r w:rsidRPr="00336825" w:rsidR="00A13726">
        <w:rPr>
          <w:rStyle w:val="In1Char"/>
        </w:rPr>
        <w:t xml:space="preserve"> </w:t>
      </w:r>
      <w:r w:rsidR="002D6DAD">
        <w:rPr>
          <w:rStyle w:val="In1Char"/>
        </w:rPr>
        <w:t xml:space="preserve">and </w:t>
      </w:r>
      <w:r w:rsidRPr="000C13FC" w:rsidR="002D6DAD">
        <w:rPr>
          <w:rStyle w:val="In1Char"/>
        </w:rPr>
        <w:t>beta thalassemia major</w:t>
      </w:r>
      <w:r w:rsidR="002D6DAD">
        <w:rPr>
          <w:rStyle w:val="In1Char"/>
        </w:rPr>
        <w:t xml:space="preserve"> </w:t>
      </w:r>
      <w:r w:rsidRPr="00336825">
        <w:rPr>
          <w:rStyle w:val="In1Char"/>
        </w:rPr>
        <w:t>only)</w:t>
      </w:r>
      <w:bookmarkEnd w:id="398"/>
      <w:bookmarkEnd w:id="399"/>
    </w:p>
    <w:p w:rsidR="002B0D46" w:rsidP="002B0D46" w:rsidRDefault="002B0D46" w14:paraId="6B23A838" w14:textId="4C21C145">
      <w:pPr>
        <w:pStyle w:val="A3"/>
        <w:rPr>
          <w:rStyle w:val="GoToChar0"/>
          <w:b w:val="0"/>
          <w:i w:val="0"/>
        </w:rPr>
      </w:pPr>
      <w:bookmarkStart w:name="_Hlk523820659" w:id="400"/>
      <w:r>
        <w:rPr>
          <w:rStyle w:val="GoToChar0"/>
          <w:b w:val="0"/>
          <w:i w:val="0"/>
        </w:rPr>
        <w:t>Yes</w:t>
      </w:r>
      <w:r w:rsidR="00C447BF">
        <w:rPr>
          <w:rStyle w:val="GoToChar0"/>
          <w:b w:val="0"/>
          <w:i w:val="0"/>
        </w:rPr>
        <w:t xml:space="preserve"> </w:t>
      </w:r>
      <w:r w:rsidRPr="00DB101B" w:rsidR="00C447BF">
        <w:rPr>
          <w:rStyle w:val="gotoChar"/>
        </w:rPr>
        <w:t>– Go to question</w:t>
      </w:r>
      <w:r w:rsidR="00C447BF">
        <w:rPr>
          <w:rStyle w:val="gotoChar"/>
        </w:rPr>
        <w:t xml:space="preserve"> </w:t>
      </w:r>
      <w:r w:rsidR="00BF0B5B">
        <w:rPr>
          <w:rStyle w:val="gotoChar"/>
        </w:rPr>
        <w:fldChar w:fldCharType="begin"/>
      </w:r>
      <w:r w:rsidR="00BF0B5B">
        <w:rPr>
          <w:rStyle w:val="gotoChar"/>
        </w:rPr>
        <w:instrText xml:space="preserve"> REF _Ref523820805 \r \h </w:instrText>
      </w:r>
      <w:r w:rsidR="00BF0B5B">
        <w:rPr>
          <w:rStyle w:val="gotoChar"/>
        </w:rPr>
      </w:r>
      <w:r w:rsidR="00BF0B5B">
        <w:rPr>
          <w:rStyle w:val="gotoChar"/>
        </w:rPr>
        <w:fldChar w:fldCharType="separate"/>
      </w:r>
      <w:r w:rsidR="009E3E1C">
        <w:rPr>
          <w:rStyle w:val="gotoChar"/>
        </w:rPr>
        <w:t>455</w:t>
      </w:r>
      <w:r w:rsidR="00BF0B5B">
        <w:rPr>
          <w:rStyle w:val="gotoChar"/>
        </w:rPr>
        <w:fldChar w:fldCharType="end"/>
      </w:r>
    </w:p>
    <w:p w:rsidRPr="008948EE" w:rsidR="002B0D46" w:rsidP="002B0D46" w:rsidRDefault="002B0D46" w14:paraId="53B88E6A" w14:textId="1860DCB9">
      <w:pPr>
        <w:pStyle w:val="A3"/>
        <w:rPr>
          <w:rStyle w:val="gotoChar"/>
          <w:b w:val="0"/>
          <w:i w:val="0"/>
        </w:rPr>
      </w:pPr>
      <w:r>
        <w:rPr>
          <w:rStyle w:val="GoToChar0"/>
          <w:b w:val="0"/>
          <w:i w:val="0"/>
        </w:rPr>
        <w:t>No</w:t>
      </w:r>
      <w:r w:rsidRPr="00DB101B" w:rsidR="00C447BF">
        <w:rPr>
          <w:rStyle w:val="gotoChar"/>
        </w:rPr>
        <w:t>– Go to question</w:t>
      </w:r>
      <w:r w:rsidR="00C447BF">
        <w:rPr>
          <w:rStyle w:val="gotoChar"/>
        </w:rPr>
        <w:t xml:space="preserve"> </w:t>
      </w:r>
      <w:r w:rsidR="00BF0B5B">
        <w:rPr>
          <w:rStyle w:val="gotoChar"/>
        </w:rPr>
        <w:fldChar w:fldCharType="begin"/>
      </w:r>
      <w:r w:rsidR="00BF0B5B">
        <w:rPr>
          <w:rStyle w:val="gotoChar"/>
        </w:rPr>
        <w:instrText xml:space="preserve"> REF _Ref523991100 \r \h </w:instrText>
      </w:r>
      <w:r w:rsidR="00BF0B5B">
        <w:rPr>
          <w:rStyle w:val="gotoChar"/>
        </w:rPr>
      </w:r>
      <w:r w:rsidR="00BF0B5B">
        <w:rPr>
          <w:rStyle w:val="gotoChar"/>
        </w:rPr>
        <w:fldChar w:fldCharType="separate"/>
      </w:r>
      <w:r w:rsidR="009E3E1C">
        <w:rPr>
          <w:rStyle w:val="gotoChar"/>
        </w:rPr>
        <w:t>457</w:t>
      </w:r>
      <w:r w:rsidR="00BF0B5B">
        <w:rPr>
          <w:rStyle w:val="gotoChar"/>
        </w:rPr>
        <w:fldChar w:fldCharType="end"/>
      </w:r>
    </w:p>
    <w:p w:rsidR="001009DC" w:rsidP="002B0D46" w:rsidRDefault="001009DC" w14:paraId="583D4C65" w14:textId="425FCE5E">
      <w:pPr>
        <w:pStyle w:val="A3"/>
        <w:rPr>
          <w:rStyle w:val="GoToChar0"/>
          <w:b w:val="0"/>
          <w:i w:val="0"/>
        </w:rPr>
      </w:pPr>
      <w:r>
        <w:rPr>
          <w:rStyle w:val="GoToChar0"/>
          <w:b w:val="0"/>
          <w:i w:val="0"/>
        </w:rPr>
        <w:t xml:space="preserve">Unknown - </w:t>
      </w:r>
      <w:r w:rsidRPr="00DB101B">
        <w:rPr>
          <w:rStyle w:val="gotoChar"/>
        </w:rPr>
        <w:t>Go to question</w:t>
      </w:r>
      <w:r>
        <w:rPr>
          <w:rStyle w:val="gotoChar"/>
        </w:rPr>
        <w:t xml:space="preserve"> </w:t>
      </w:r>
      <w:r>
        <w:rPr>
          <w:rStyle w:val="gotoChar"/>
        </w:rPr>
        <w:fldChar w:fldCharType="begin"/>
      </w:r>
      <w:r>
        <w:rPr>
          <w:rStyle w:val="gotoChar"/>
        </w:rPr>
        <w:instrText xml:space="preserve"> REF _Ref523991100 \r \h </w:instrText>
      </w:r>
      <w:r>
        <w:rPr>
          <w:rStyle w:val="gotoChar"/>
        </w:rPr>
      </w:r>
      <w:r>
        <w:rPr>
          <w:rStyle w:val="gotoChar"/>
        </w:rPr>
        <w:fldChar w:fldCharType="separate"/>
      </w:r>
      <w:r w:rsidR="009E3E1C">
        <w:rPr>
          <w:rStyle w:val="gotoChar"/>
        </w:rPr>
        <w:t>457</w:t>
      </w:r>
      <w:r>
        <w:rPr>
          <w:rStyle w:val="gotoChar"/>
        </w:rPr>
        <w:fldChar w:fldCharType="end"/>
      </w:r>
    </w:p>
    <w:p w:rsidR="002B0D46" w:rsidP="00895D23" w:rsidRDefault="00B63AA0" w14:paraId="6D9431E7" w14:textId="2C0A0B48">
      <w:pPr>
        <w:pStyle w:val="Q4"/>
        <w:rPr>
          <w:rStyle w:val="GoToChar0"/>
          <w:b w:val="0"/>
          <w:i w:val="0"/>
        </w:rPr>
      </w:pPr>
      <w:bookmarkStart w:name="_Ref523820805" w:id="401"/>
      <w:bookmarkEnd w:id="400"/>
      <w:r>
        <w:rPr>
          <w:rStyle w:val="GoToChar0"/>
          <w:b w:val="0"/>
          <w:i w:val="0"/>
        </w:rPr>
        <w:t>TRJV m</w:t>
      </w:r>
      <w:r w:rsidR="002B0D46">
        <w:rPr>
          <w:rStyle w:val="GoToChar0"/>
          <w:b w:val="0"/>
          <w:i w:val="0"/>
        </w:rPr>
        <w:t>easurement:</w:t>
      </w:r>
      <w:bookmarkEnd w:id="401"/>
      <w:r w:rsidR="002B0D46">
        <w:rPr>
          <w:rStyle w:val="GoToChar0"/>
          <w:b w:val="0"/>
          <w:i w:val="0"/>
        </w:rPr>
        <w:t xml:space="preserve"> </w:t>
      </w:r>
    </w:p>
    <w:p w:rsidR="002B0D46" w:rsidP="006306A1" w:rsidRDefault="002B0D46" w14:paraId="26F1AD78" w14:textId="7F11BD94">
      <w:pPr>
        <w:pStyle w:val="A4"/>
        <w:rPr>
          <w:rStyle w:val="GoToChar0"/>
          <w:b w:val="0"/>
          <w:i w:val="0"/>
        </w:rPr>
      </w:pPr>
      <w:r>
        <w:rPr>
          <w:rStyle w:val="GoToChar0"/>
          <w:b w:val="0"/>
          <w:i w:val="0"/>
        </w:rPr>
        <w:t xml:space="preserve">Known </w:t>
      </w:r>
      <w:r w:rsidRPr="00DB101B" w:rsidR="00C447BF">
        <w:rPr>
          <w:rStyle w:val="gotoChar"/>
        </w:rPr>
        <w:t>– Go to question</w:t>
      </w:r>
      <w:r w:rsidR="00C447BF">
        <w:rPr>
          <w:rStyle w:val="gotoChar"/>
        </w:rPr>
        <w:t xml:space="preserve"> </w:t>
      </w:r>
      <w:r w:rsidR="00BF0B5B">
        <w:rPr>
          <w:rStyle w:val="gotoChar"/>
        </w:rPr>
        <w:fldChar w:fldCharType="begin"/>
      </w:r>
      <w:r w:rsidR="00BF0B5B">
        <w:rPr>
          <w:rStyle w:val="gotoChar"/>
        </w:rPr>
        <w:instrText xml:space="preserve"> REF _Ref523991105 \r \h </w:instrText>
      </w:r>
      <w:r w:rsidR="00BF0B5B">
        <w:rPr>
          <w:rStyle w:val="gotoChar"/>
        </w:rPr>
      </w:r>
      <w:r w:rsidR="00BF0B5B">
        <w:rPr>
          <w:rStyle w:val="gotoChar"/>
        </w:rPr>
        <w:fldChar w:fldCharType="separate"/>
      </w:r>
      <w:r w:rsidR="009E3E1C">
        <w:rPr>
          <w:rStyle w:val="gotoChar"/>
        </w:rPr>
        <w:t>456</w:t>
      </w:r>
      <w:r w:rsidR="00BF0B5B">
        <w:rPr>
          <w:rStyle w:val="gotoChar"/>
        </w:rPr>
        <w:fldChar w:fldCharType="end"/>
      </w:r>
    </w:p>
    <w:p w:rsidR="002B0D46" w:rsidP="006306A1" w:rsidRDefault="002B0D46" w14:paraId="2098AD63" w14:textId="0D6BD8E2">
      <w:pPr>
        <w:pStyle w:val="A4"/>
        <w:rPr>
          <w:rStyle w:val="GoToChar0"/>
          <w:b w:val="0"/>
          <w:i w:val="0"/>
        </w:rPr>
      </w:pPr>
      <w:r>
        <w:rPr>
          <w:rStyle w:val="GoToChar0"/>
          <w:b w:val="0"/>
          <w:i w:val="0"/>
        </w:rPr>
        <w:t>Unknown</w:t>
      </w:r>
      <w:r w:rsidRPr="00DB101B" w:rsidR="00C447BF">
        <w:rPr>
          <w:rStyle w:val="gotoChar"/>
        </w:rPr>
        <w:t xml:space="preserve">– </w:t>
      </w:r>
      <w:r w:rsidR="00895D23">
        <w:rPr>
          <w:rStyle w:val="gotoChar"/>
        </w:rPr>
        <w:t>G</w:t>
      </w:r>
      <w:r w:rsidR="00BF0B5B">
        <w:rPr>
          <w:rStyle w:val="gotoChar"/>
        </w:rPr>
        <w:t>o to question</w:t>
      </w:r>
      <w:r w:rsidR="00C447BF">
        <w:rPr>
          <w:rStyle w:val="gotoChar"/>
        </w:rPr>
        <w:t xml:space="preserve"> </w:t>
      </w:r>
      <w:r w:rsidR="00BF0B5B">
        <w:rPr>
          <w:rStyle w:val="gotoChar"/>
        </w:rPr>
        <w:fldChar w:fldCharType="begin"/>
      </w:r>
      <w:r w:rsidR="00BF0B5B">
        <w:rPr>
          <w:rStyle w:val="gotoChar"/>
        </w:rPr>
        <w:instrText xml:space="preserve"> REF _Ref523991100 \r \h </w:instrText>
      </w:r>
      <w:r w:rsidR="00BF0B5B">
        <w:rPr>
          <w:rStyle w:val="gotoChar"/>
        </w:rPr>
      </w:r>
      <w:r w:rsidR="00BF0B5B">
        <w:rPr>
          <w:rStyle w:val="gotoChar"/>
        </w:rPr>
        <w:fldChar w:fldCharType="separate"/>
      </w:r>
      <w:r w:rsidR="009E3E1C">
        <w:rPr>
          <w:rStyle w:val="gotoChar"/>
        </w:rPr>
        <w:t>457</w:t>
      </w:r>
      <w:r w:rsidR="00BF0B5B">
        <w:rPr>
          <w:rStyle w:val="gotoChar"/>
        </w:rPr>
        <w:fldChar w:fldCharType="end"/>
      </w:r>
    </w:p>
    <w:p w:rsidRPr="002B0D46" w:rsidR="002B0D46" w:rsidP="00895D23" w:rsidRDefault="00B63AA0" w14:paraId="071AF0EB" w14:textId="0DC59B4A">
      <w:pPr>
        <w:pStyle w:val="Q5"/>
        <w:rPr>
          <w:rStyle w:val="GoToChar0"/>
          <w:b w:val="0"/>
          <w:i w:val="0"/>
        </w:rPr>
      </w:pPr>
      <w:bookmarkStart w:name="_Ref523820812" w:id="402"/>
      <w:bookmarkStart w:name="_Ref523991105" w:id="403"/>
      <w:r>
        <w:rPr>
          <w:rStyle w:val="GoToChar0"/>
          <w:b w:val="0"/>
          <w:i w:val="0"/>
        </w:rPr>
        <w:t>TRJV m</w:t>
      </w:r>
      <w:r w:rsidR="002B0D46">
        <w:rPr>
          <w:rStyle w:val="GoToChar0"/>
          <w:b w:val="0"/>
          <w:i w:val="0"/>
        </w:rPr>
        <w:t>easurement: __ __ m/sec</w:t>
      </w:r>
      <w:bookmarkEnd w:id="402"/>
      <w:r w:rsidRPr="00A13726" w:rsidR="00A13726">
        <w:rPr>
          <w:rStyle w:val="gotoChar"/>
        </w:rPr>
        <w:t xml:space="preserve"> </w:t>
      </w:r>
      <w:bookmarkEnd w:id="403"/>
    </w:p>
    <w:p w:rsidR="00895D23" w:rsidP="00895D23" w:rsidRDefault="00895D23" w14:paraId="2C0EFF3A" w14:textId="552CFBFC">
      <w:pPr>
        <w:pStyle w:val="Q3"/>
      </w:pPr>
      <w:bookmarkStart w:name="_Ref524447908" w:id="404"/>
      <w:bookmarkStart w:name="_Ref523820972" w:id="405"/>
      <w:bookmarkStart w:name="_Ref523991100" w:id="406"/>
      <w:bookmarkEnd w:id="396"/>
      <w:r>
        <w:t>Was liver iron content</w:t>
      </w:r>
      <w:r w:rsidR="002931AF">
        <w:t xml:space="preserve"> (LIC)</w:t>
      </w:r>
      <w:r>
        <w:t xml:space="preserve"> tested within 6 months prior to infusion</w:t>
      </w:r>
      <w:r w:rsidRPr="008948EE">
        <w:t>?</w:t>
      </w:r>
      <w:r w:rsidRPr="008948EE">
        <w:rPr>
          <w:rStyle w:val="In1Char"/>
        </w:rPr>
        <w:t xml:space="preserve"> (sickle cell, sickle thalassemia, beta thalassemia major only)</w:t>
      </w:r>
      <w:bookmarkEnd w:id="404"/>
    </w:p>
    <w:p w:rsidRPr="00870882" w:rsidR="00895D23" w:rsidP="00895D23" w:rsidRDefault="00895D23" w14:paraId="56622F2F" w14:textId="1817E828">
      <w:pPr>
        <w:pStyle w:val="A3"/>
      </w:pPr>
      <w:r w:rsidRPr="00870882">
        <w:t xml:space="preserve">Yes – </w:t>
      </w:r>
      <w:r w:rsidRPr="00870882">
        <w:rPr>
          <w:rStyle w:val="gotoChar"/>
        </w:rPr>
        <w:t>Go to question</w:t>
      </w:r>
      <w:r>
        <w:rPr>
          <w:rStyle w:val="gotoChar"/>
        </w:rPr>
        <w:t xml:space="preserve"> </w:t>
      </w:r>
      <w:r>
        <w:rPr>
          <w:rStyle w:val="gotoChar"/>
        </w:rPr>
        <w:fldChar w:fldCharType="begin"/>
      </w:r>
      <w:r>
        <w:rPr>
          <w:rStyle w:val="gotoChar"/>
        </w:rPr>
        <w:instrText xml:space="preserve"> REF _Ref524014721 \r \h </w:instrText>
      </w:r>
      <w:r>
        <w:rPr>
          <w:rStyle w:val="gotoChar"/>
        </w:rPr>
      </w:r>
      <w:r>
        <w:rPr>
          <w:rStyle w:val="gotoChar"/>
        </w:rPr>
        <w:fldChar w:fldCharType="separate"/>
      </w:r>
      <w:r w:rsidR="009E3E1C">
        <w:rPr>
          <w:rStyle w:val="gotoChar"/>
        </w:rPr>
        <w:t>458</w:t>
      </w:r>
      <w:r>
        <w:rPr>
          <w:rStyle w:val="gotoChar"/>
        </w:rPr>
        <w:fldChar w:fldCharType="end"/>
      </w:r>
    </w:p>
    <w:p w:rsidRPr="00870882" w:rsidR="00895D23" w:rsidP="00895D23" w:rsidRDefault="00895D23" w14:paraId="0FB8F31F" w14:textId="64B1FDF6">
      <w:pPr>
        <w:pStyle w:val="A3"/>
        <w:rPr>
          <w:rStyle w:val="gotoChar"/>
        </w:rPr>
      </w:pPr>
      <w:r w:rsidRPr="00870882">
        <w:t xml:space="preserve">No – </w:t>
      </w:r>
      <w:r w:rsidRPr="00870882">
        <w:rPr>
          <w:rStyle w:val="gotoChar"/>
        </w:rPr>
        <w:t xml:space="preserve">Go to question </w:t>
      </w:r>
      <w:r w:rsidR="00A51E4E">
        <w:rPr>
          <w:rStyle w:val="gotoChar"/>
        </w:rPr>
        <w:fldChar w:fldCharType="begin"/>
      </w:r>
      <w:r w:rsidR="00A51E4E">
        <w:rPr>
          <w:rStyle w:val="gotoChar"/>
        </w:rPr>
        <w:instrText xml:space="preserve"> REF _Ref524422268 \r \h </w:instrText>
      </w:r>
      <w:r w:rsidR="00A51E4E">
        <w:rPr>
          <w:rStyle w:val="gotoChar"/>
        </w:rPr>
      </w:r>
      <w:r w:rsidR="00A51E4E">
        <w:rPr>
          <w:rStyle w:val="gotoChar"/>
        </w:rPr>
        <w:fldChar w:fldCharType="separate"/>
      </w:r>
      <w:r w:rsidR="009E3E1C">
        <w:rPr>
          <w:rStyle w:val="gotoChar"/>
        </w:rPr>
        <w:t>460</w:t>
      </w:r>
      <w:r w:rsidR="00A51E4E">
        <w:rPr>
          <w:rStyle w:val="gotoChar"/>
        </w:rPr>
        <w:fldChar w:fldCharType="end"/>
      </w:r>
    </w:p>
    <w:p w:rsidR="00895D23" w:rsidP="00895D23" w:rsidRDefault="00895D23" w14:paraId="4553A5F5" w14:textId="77777777">
      <w:pPr>
        <w:pStyle w:val="Q4"/>
      </w:pPr>
      <w:bookmarkStart w:name="_Ref524014721" w:id="407"/>
      <w:r>
        <w:t xml:space="preserve">Liver iron content </w:t>
      </w:r>
      <w:r w:rsidRPr="00743859">
        <w:t>___ ___</w:t>
      </w:r>
      <w:r>
        <w:t xml:space="preserve"> </w:t>
      </w:r>
      <w:r w:rsidRPr="00743859">
        <w:t>___</w:t>
      </w:r>
      <w:r>
        <w:t xml:space="preserve"> mg iron / g liver dry weight</w:t>
      </w:r>
      <w:bookmarkEnd w:id="407"/>
    </w:p>
    <w:p w:rsidR="00895D23" w:rsidP="00895D23" w:rsidRDefault="00895D23" w14:paraId="35127C99" w14:textId="77777777">
      <w:pPr>
        <w:pStyle w:val="Q4"/>
      </w:pPr>
      <w:r w:rsidRPr="004E0789">
        <w:t xml:space="preserve">Method used to estimate LIC? </w:t>
      </w:r>
    </w:p>
    <w:p w:rsidR="00895D23" w:rsidP="00895D23" w:rsidRDefault="00895D23" w14:paraId="2142D632" w14:textId="77777777">
      <w:pPr>
        <w:pStyle w:val="A4"/>
      </w:pPr>
      <w:r w:rsidRPr="004E0789">
        <w:t xml:space="preserve">T2*MRI </w:t>
      </w:r>
    </w:p>
    <w:p w:rsidR="00895D23" w:rsidP="00895D23" w:rsidRDefault="00895D23" w14:paraId="1C200320" w14:textId="77777777">
      <w:pPr>
        <w:pStyle w:val="A4"/>
      </w:pPr>
      <w:r w:rsidRPr="004E0789">
        <w:t>SQUID</w:t>
      </w:r>
      <w:r>
        <w:t xml:space="preserve"> MRI</w:t>
      </w:r>
    </w:p>
    <w:p w:rsidR="00895D23" w:rsidP="00895D23" w:rsidRDefault="00895D23" w14:paraId="132496A1" w14:textId="77777777">
      <w:pPr>
        <w:pStyle w:val="A4"/>
      </w:pPr>
      <w:r>
        <w:t>F</w:t>
      </w:r>
      <w:r w:rsidRPr="004E0789">
        <w:t>erriScan</w:t>
      </w:r>
    </w:p>
    <w:p w:rsidR="00895D23" w:rsidP="00895D23" w:rsidRDefault="00895D23" w14:paraId="7DB35435" w14:textId="77777777">
      <w:pPr>
        <w:pStyle w:val="A4"/>
      </w:pPr>
      <w:r>
        <w:t>L</w:t>
      </w:r>
      <w:r w:rsidRPr="004E0789">
        <w:t>iver biopsy</w:t>
      </w:r>
      <w:r w:rsidRPr="001E4348">
        <w:t xml:space="preserve"> </w:t>
      </w:r>
    </w:p>
    <w:p w:rsidR="00895D23" w:rsidP="00895D23" w:rsidRDefault="00895D23" w14:paraId="63B27E85" w14:textId="77777777">
      <w:pPr>
        <w:pStyle w:val="A4"/>
      </w:pPr>
      <w:r>
        <w:t>Other</w:t>
      </w:r>
    </w:p>
    <w:p w:rsidR="00895D23" w:rsidP="00895D23" w:rsidRDefault="00895D23" w14:paraId="40A30EE7" w14:textId="2A3C3ABC">
      <w:pPr>
        <w:pStyle w:val="In2"/>
      </w:pPr>
      <w:bookmarkStart w:name="_Ref524014725" w:id="408"/>
      <w:r>
        <w:t>Beta thalassemia major</w:t>
      </w:r>
    </w:p>
    <w:p w:rsidRPr="00D67CFB" w:rsidR="00B858E2" w:rsidP="00B858E2" w:rsidRDefault="00B858E2" w14:paraId="4480D2A4" w14:textId="56D1C7B0">
      <w:pPr>
        <w:pStyle w:val="Q3"/>
      </w:pPr>
      <w:bookmarkStart w:name="_Ref524422268" w:id="409"/>
      <w:r w:rsidRPr="00D67CFB">
        <w:t xml:space="preserve">Is the </w:t>
      </w:r>
      <w:r w:rsidR="00C32BCE">
        <w:t xml:space="preserve">recipient </w:t>
      </w:r>
      <w:r w:rsidRPr="00D67CFB">
        <w:t xml:space="preserve">red blood cell dependent? (requiring </w:t>
      </w:r>
      <w:r>
        <w:t>transfusion</w:t>
      </w:r>
      <w:r w:rsidRPr="00D67CFB">
        <w:t xml:space="preserve"> to maintain HGB &gt;7g/dL)</w:t>
      </w:r>
      <w:bookmarkEnd w:id="405"/>
      <w:bookmarkEnd w:id="409"/>
      <w:r w:rsidR="00F40471">
        <w:t xml:space="preserve"> </w:t>
      </w:r>
      <w:bookmarkEnd w:id="406"/>
      <w:bookmarkEnd w:id="408"/>
    </w:p>
    <w:p w:rsidRPr="00D67CFB" w:rsidR="00B858E2" w:rsidP="00B858E2" w:rsidRDefault="00B858E2" w14:paraId="1D1DB9BE" w14:textId="1EA64B35">
      <w:pPr>
        <w:pStyle w:val="A3"/>
      </w:pPr>
      <w:r w:rsidRPr="00D67CFB">
        <w:t>Yes</w:t>
      </w:r>
      <w:r>
        <w:t xml:space="preserve"> </w:t>
      </w:r>
      <w:r w:rsidRPr="00DB101B">
        <w:rPr>
          <w:rStyle w:val="gotoChar"/>
        </w:rPr>
        <w:t xml:space="preserve">– Go to question </w:t>
      </w:r>
      <w:r w:rsidR="004A73C9">
        <w:rPr>
          <w:rStyle w:val="gotoChar"/>
        </w:rPr>
        <w:fldChar w:fldCharType="begin"/>
      </w:r>
      <w:r w:rsidR="004A73C9">
        <w:rPr>
          <w:rStyle w:val="gotoChar"/>
        </w:rPr>
        <w:instrText xml:space="preserve"> REF _Ref523818292 \r \h </w:instrText>
      </w:r>
      <w:r w:rsidR="004A73C9">
        <w:rPr>
          <w:rStyle w:val="gotoChar"/>
        </w:rPr>
      </w:r>
      <w:r w:rsidR="004A73C9">
        <w:rPr>
          <w:rStyle w:val="gotoChar"/>
        </w:rPr>
        <w:fldChar w:fldCharType="separate"/>
      </w:r>
      <w:r w:rsidR="009E3E1C">
        <w:rPr>
          <w:rStyle w:val="gotoChar"/>
        </w:rPr>
        <w:t>461</w:t>
      </w:r>
      <w:r w:rsidR="004A73C9">
        <w:rPr>
          <w:rStyle w:val="gotoChar"/>
        </w:rPr>
        <w:fldChar w:fldCharType="end"/>
      </w:r>
    </w:p>
    <w:p w:rsidRPr="00D67CFB" w:rsidR="00B858E2" w:rsidP="00B858E2" w:rsidRDefault="00B858E2" w14:paraId="186B7189" w14:textId="52C598E3">
      <w:pPr>
        <w:pStyle w:val="A3"/>
      </w:pPr>
      <w:r w:rsidRPr="00D67CFB">
        <w:t>No</w:t>
      </w:r>
      <w:r>
        <w:t xml:space="preserve"> </w:t>
      </w:r>
      <w:r w:rsidRPr="00DB101B">
        <w:rPr>
          <w:rStyle w:val="gotoChar"/>
        </w:rPr>
        <w:t xml:space="preserve">– Go </w:t>
      </w:r>
      <w:r>
        <w:rPr>
          <w:rStyle w:val="gotoChar"/>
        </w:rPr>
        <w:t>to questio</w:t>
      </w:r>
      <w:r w:rsidR="00C7713B">
        <w:rPr>
          <w:rStyle w:val="gotoChar"/>
        </w:rPr>
        <w:t xml:space="preserve">n </w:t>
      </w:r>
      <w:r w:rsidR="001F21AC">
        <w:rPr>
          <w:rStyle w:val="gotoChar"/>
        </w:rPr>
        <w:fldChar w:fldCharType="begin"/>
      </w:r>
      <w:r w:rsidR="001F21AC">
        <w:rPr>
          <w:rStyle w:val="gotoChar"/>
        </w:rPr>
        <w:instrText xml:space="preserve"> REF _Ref524618471 \r \h </w:instrText>
      </w:r>
      <w:r w:rsidR="001F21AC">
        <w:rPr>
          <w:rStyle w:val="gotoChar"/>
        </w:rPr>
      </w:r>
      <w:r w:rsidR="001F21AC">
        <w:rPr>
          <w:rStyle w:val="gotoChar"/>
        </w:rPr>
        <w:fldChar w:fldCharType="separate"/>
      </w:r>
      <w:r w:rsidR="009E3E1C">
        <w:rPr>
          <w:rStyle w:val="gotoChar"/>
        </w:rPr>
        <w:t>468</w:t>
      </w:r>
      <w:r w:rsidR="001F21AC">
        <w:rPr>
          <w:rStyle w:val="gotoChar"/>
        </w:rPr>
        <w:fldChar w:fldCharType="end"/>
      </w:r>
    </w:p>
    <w:p w:rsidR="00B858E2" w:rsidP="00B858E2" w:rsidRDefault="00182889" w14:paraId="6CEF617E" w14:textId="27B0413F">
      <w:pPr>
        <w:pStyle w:val="Q4"/>
      </w:pPr>
      <w:bookmarkStart w:name="_Ref523818292" w:id="410"/>
      <w:r>
        <w:t>Year</w:t>
      </w:r>
      <w:r w:rsidRPr="00F67D0A" w:rsidR="00B858E2">
        <w:t xml:space="preserve"> of first transfusion (since diagnosis): ___ ___ ___ ___</w:t>
      </w:r>
      <w:bookmarkEnd w:id="410"/>
      <w:r w:rsidRPr="00F67D0A" w:rsidR="00B858E2">
        <w:t xml:space="preserve"> </w:t>
      </w:r>
      <w:r w:rsidR="00B858E2">
        <w:tab/>
      </w:r>
    </w:p>
    <w:p w:rsidR="00B858E2" w:rsidP="00B858E2" w:rsidRDefault="00B858E2" w14:paraId="367C1EFA" w14:textId="77777777">
      <w:pPr>
        <w:pStyle w:val="YYMMDD"/>
        <w:numPr>
          <w:ilvl w:val="0"/>
          <w:numId w:val="0"/>
        </w:numPr>
        <w:tabs>
          <w:tab w:val="center" w:pos="6570"/>
          <w:tab w:val="center" w:pos="7200"/>
          <w:tab w:val="center" w:pos="8100"/>
        </w:tabs>
        <w:ind w:left="576"/>
      </w:pPr>
      <w:r>
        <w:tab/>
      </w:r>
      <w:r>
        <w:tab/>
      </w:r>
      <w:r>
        <w:tab/>
      </w:r>
      <w:r>
        <w:tab/>
      </w:r>
      <w:r>
        <w:tab/>
        <w:t>YYYY</w:t>
      </w:r>
    </w:p>
    <w:p w:rsidRPr="00F67D0A" w:rsidR="00B858E2" w:rsidP="00B858E2" w:rsidRDefault="00B858E2" w14:paraId="52BD2E91" w14:textId="77777777">
      <w:pPr>
        <w:pStyle w:val="Q4"/>
      </w:pPr>
      <w:bookmarkStart w:name="_Ref524618354" w:id="411"/>
      <w:r w:rsidRPr="00F67D0A">
        <w:t>Was iron chelation therapy given at any time since diagnosis?</w:t>
      </w:r>
      <w:bookmarkEnd w:id="411"/>
    </w:p>
    <w:p w:rsidRPr="00870882" w:rsidR="00B858E2" w:rsidP="00B858E2" w:rsidRDefault="00B858E2" w14:paraId="3EB05109" w14:textId="1B46C90F">
      <w:pPr>
        <w:pStyle w:val="A4"/>
      </w:pPr>
      <w:r w:rsidRPr="00870882">
        <w:rPr>
          <w:rFonts w:ascii="Wingdings" w:hAnsi="Wingdings"/>
          <w:sz w:val="21"/>
          <w:szCs w:val="21"/>
        </w:rPr>
        <w:tab/>
      </w:r>
      <w:r w:rsidRPr="00870882">
        <w:t xml:space="preserve">Yes – </w:t>
      </w:r>
      <w:r w:rsidRPr="00870882">
        <w:rPr>
          <w:rStyle w:val="gotoChar"/>
        </w:rPr>
        <w:t xml:space="preserve">Go to question </w:t>
      </w:r>
      <w:r w:rsidR="004A73C9">
        <w:rPr>
          <w:rStyle w:val="gotoChar"/>
        </w:rPr>
        <w:fldChar w:fldCharType="begin"/>
      </w:r>
      <w:r w:rsidR="004A73C9">
        <w:rPr>
          <w:rStyle w:val="gotoChar"/>
        </w:rPr>
        <w:instrText xml:space="preserve"> REF _Ref523818227 \r \h </w:instrText>
      </w:r>
      <w:r w:rsidR="004A73C9">
        <w:rPr>
          <w:rStyle w:val="gotoChar"/>
        </w:rPr>
      </w:r>
      <w:r w:rsidR="004A73C9">
        <w:rPr>
          <w:rStyle w:val="gotoChar"/>
        </w:rPr>
        <w:fldChar w:fldCharType="separate"/>
      </w:r>
      <w:r w:rsidR="009E3E1C">
        <w:rPr>
          <w:rStyle w:val="gotoChar"/>
        </w:rPr>
        <w:t>463</w:t>
      </w:r>
      <w:r w:rsidR="004A73C9">
        <w:rPr>
          <w:rStyle w:val="gotoChar"/>
        </w:rPr>
        <w:fldChar w:fldCharType="end"/>
      </w:r>
    </w:p>
    <w:p w:rsidRPr="00247044" w:rsidR="00F71D0D" w:rsidP="00F71D0D" w:rsidRDefault="00B858E2" w14:paraId="5061A249" w14:textId="4B665210">
      <w:pPr>
        <w:pStyle w:val="A4"/>
      </w:pPr>
      <w:r w:rsidRPr="00870882">
        <w:tab/>
        <w:t xml:space="preserve">No – </w:t>
      </w:r>
      <w:r w:rsidRPr="00870882">
        <w:rPr>
          <w:rStyle w:val="gotoChar"/>
        </w:rPr>
        <w:t xml:space="preserve">Go to question </w:t>
      </w:r>
      <w:r w:rsidR="00C7713B">
        <w:rPr>
          <w:rStyle w:val="gotoChar"/>
        </w:rPr>
        <w:fldChar w:fldCharType="begin"/>
      </w:r>
      <w:r w:rsidR="00C7713B">
        <w:rPr>
          <w:rStyle w:val="gotoChar"/>
        </w:rPr>
        <w:instrText xml:space="preserve"> REF _Ref524618471 \r \h </w:instrText>
      </w:r>
      <w:r w:rsidR="00C7713B">
        <w:rPr>
          <w:rStyle w:val="gotoChar"/>
        </w:rPr>
      </w:r>
      <w:r w:rsidR="00C7713B">
        <w:rPr>
          <w:rStyle w:val="gotoChar"/>
        </w:rPr>
        <w:fldChar w:fldCharType="separate"/>
      </w:r>
      <w:r w:rsidR="009E3E1C">
        <w:rPr>
          <w:rStyle w:val="gotoChar"/>
        </w:rPr>
        <w:t>468</w:t>
      </w:r>
      <w:r w:rsidR="00C7713B">
        <w:rPr>
          <w:rStyle w:val="gotoChar"/>
        </w:rPr>
        <w:fldChar w:fldCharType="end"/>
      </w:r>
    </w:p>
    <w:p w:rsidR="00B858E2" w:rsidP="00F71D0D" w:rsidRDefault="00B858E2" w14:paraId="5BAC7F00" w14:textId="03BCAFBA">
      <w:pPr>
        <w:pStyle w:val="A4"/>
      </w:pPr>
      <w:r w:rsidRPr="00870882">
        <w:t xml:space="preserve">Unknown – </w:t>
      </w:r>
      <w:r w:rsidRPr="00870882">
        <w:rPr>
          <w:rStyle w:val="gotoChar"/>
        </w:rPr>
        <w:t xml:space="preserve">Go to question </w:t>
      </w:r>
      <w:r w:rsidR="00C7713B">
        <w:rPr>
          <w:rStyle w:val="gotoChar"/>
        </w:rPr>
        <w:fldChar w:fldCharType="begin"/>
      </w:r>
      <w:r w:rsidR="00C7713B">
        <w:rPr>
          <w:rStyle w:val="gotoChar"/>
        </w:rPr>
        <w:instrText xml:space="preserve"> REF _Ref524618471 \r \h </w:instrText>
      </w:r>
      <w:r w:rsidR="00C7713B">
        <w:rPr>
          <w:rStyle w:val="gotoChar"/>
        </w:rPr>
      </w:r>
      <w:r w:rsidR="00C7713B">
        <w:rPr>
          <w:rStyle w:val="gotoChar"/>
        </w:rPr>
        <w:fldChar w:fldCharType="separate"/>
      </w:r>
      <w:r w:rsidR="009E3E1C">
        <w:rPr>
          <w:rStyle w:val="gotoChar"/>
        </w:rPr>
        <w:t>468</w:t>
      </w:r>
      <w:r w:rsidR="00C7713B">
        <w:rPr>
          <w:rStyle w:val="gotoChar"/>
        </w:rPr>
        <w:fldChar w:fldCharType="end"/>
      </w:r>
    </w:p>
    <w:p w:rsidR="00B858E2" w:rsidP="00B858E2" w:rsidRDefault="00B858E2" w14:paraId="039111D3" w14:textId="06E0B08C">
      <w:pPr>
        <w:pStyle w:val="Q5"/>
      </w:pPr>
      <w:bookmarkStart w:name="_Ref523818227" w:id="412"/>
      <w:r>
        <w:t>Did iron chelation therapy meet the following criteria: initiated within 18 months of the first transfusion and administered for at least 5 days / week (either oral or parenteral iron chelation medication)?</w:t>
      </w:r>
      <w:bookmarkEnd w:id="412"/>
    </w:p>
    <w:p w:rsidRPr="00577C58" w:rsidR="008948EE" w:rsidP="008948EE" w:rsidRDefault="008948EE" w14:paraId="353AF5C3" w14:textId="6233A038">
      <w:pPr>
        <w:pStyle w:val="A5"/>
      </w:pPr>
      <w:r>
        <w:t xml:space="preserve">Yes, iron chelation therapy given as specified </w:t>
      </w:r>
      <w:r w:rsidRPr="006C5D28">
        <w:rPr>
          <w:rStyle w:val="gotoChar"/>
        </w:rPr>
        <w:t>–</w:t>
      </w:r>
      <w:r w:rsidR="00C7713B">
        <w:rPr>
          <w:rStyle w:val="gotoChar"/>
        </w:rPr>
        <w:t xml:space="preserve"> </w:t>
      </w:r>
      <w:r w:rsidR="00C7713B">
        <w:rPr>
          <w:rStyle w:val="gotoChar"/>
        </w:rPr>
        <w:fldChar w:fldCharType="begin"/>
      </w:r>
      <w:r w:rsidR="00C7713B">
        <w:rPr>
          <w:rStyle w:val="gotoChar"/>
        </w:rPr>
        <w:instrText xml:space="preserve"> REF _Ref524618496 \r \h </w:instrText>
      </w:r>
      <w:r w:rsidR="00C7713B">
        <w:rPr>
          <w:rStyle w:val="gotoChar"/>
        </w:rPr>
      </w:r>
      <w:r w:rsidR="00C7713B">
        <w:rPr>
          <w:rStyle w:val="gotoChar"/>
        </w:rPr>
        <w:fldChar w:fldCharType="separate"/>
      </w:r>
      <w:r w:rsidR="009E3E1C">
        <w:rPr>
          <w:rStyle w:val="gotoChar"/>
        </w:rPr>
        <w:t>466</w:t>
      </w:r>
      <w:r w:rsidR="00C7713B">
        <w:rPr>
          <w:rStyle w:val="gotoChar"/>
        </w:rPr>
        <w:fldChar w:fldCharType="end"/>
      </w:r>
    </w:p>
    <w:p w:rsidR="008948EE" w:rsidP="008948EE" w:rsidRDefault="008948EE" w14:paraId="3FAAD169" w14:textId="6E20E5B0">
      <w:pPr>
        <w:pStyle w:val="A5"/>
      </w:pPr>
      <w:r>
        <w:t>No, iron chelation therapy given, but not meeting criteria</w:t>
      </w:r>
      <w:r w:rsidR="0030388B">
        <w:t xml:space="preserve"> </w:t>
      </w:r>
      <w:r w:rsidRPr="006C5D28">
        <w:rPr>
          <w:rStyle w:val="gotoChar"/>
        </w:rPr>
        <w:t>– G</w:t>
      </w:r>
      <w:r>
        <w:rPr>
          <w:rStyle w:val="gotoChar"/>
        </w:rPr>
        <w:t xml:space="preserve">o to question </w:t>
      </w:r>
      <w:r w:rsidR="00C7713B">
        <w:rPr>
          <w:rStyle w:val="gotoChar"/>
        </w:rPr>
        <w:fldChar w:fldCharType="begin"/>
      </w:r>
      <w:r w:rsidR="00C7713B">
        <w:rPr>
          <w:rStyle w:val="gotoChar"/>
        </w:rPr>
        <w:instrText xml:space="preserve"> REF _Ref524618518 \r \h </w:instrText>
      </w:r>
      <w:r w:rsidR="00C7713B">
        <w:rPr>
          <w:rStyle w:val="gotoChar"/>
        </w:rPr>
      </w:r>
      <w:r w:rsidR="00C7713B">
        <w:rPr>
          <w:rStyle w:val="gotoChar"/>
        </w:rPr>
        <w:fldChar w:fldCharType="separate"/>
      </w:r>
      <w:r w:rsidR="009E3E1C">
        <w:rPr>
          <w:rStyle w:val="gotoChar"/>
        </w:rPr>
        <w:t>464</w:t>
      </w:r>
      <w:r w:rsidR="00C7713B">
        <w:rPr>
          <w:rStyle w:val="gotoChar"/>
        </w:rPr>
        <w:fldChar w:fldCharType="end"/>
      </w:r>
    </w:p>
    <w:p w:rsidR="008948EE" w:rsidP="008948EE" w:rsidRDefault="008948EE" w14:paraId="17307CEB" w14:textId="3525CF04">
      <w:pPr>
        <w:pStyle w:val="A5"/>
      </w:pPr>
      <w:r>
        <w:t xml:space="preserve">Iron chelation therapy given, but details of administration unknown </w:t>
      </w:r>
      <w:r w:rsidRPr="006C5D28">
        <w:rPr>
          <w:rStyle w:val="gotoChar"/>
        </w:rPr>
        <w:t xml:space="preserve">– Go </w:t>
      </w:r>
      <w:r>
        <w:rPr>
          <w:rStyle w:val="gotoChar"/>
        </w:rPr>
        <w:t xml:space="preserve">to question </w:t>
      </w:r>
      <w:r w:rsidR="001F21AC">
        <w:rPr>
          <w:rStyle w:val="gotoChar"/>
        </w:rPr>
        <w:fldChar w:fldCharType="begin"/>
      </w:r>
      <w:r w:rsidR="001F21AC">
        <w:rPr>
          <w:rStyle w:val="gotoChar"/>
        </w:rPr>
        <w:instrText xml:space="preserve"> REF _Ref524618496 \r \h </w:instrText>
      </w:r>
      <w:r w:rsidR="001F21AC">
        <w:rPr>
          <w:rStyle w:val="gotoChar"/>
        </w:rPr>
      </w:r>
      <w:r w:rsidR="001F21AC">
        <w:rPr>
          <w:rStyle w:val="gotoChar"/>
        </w:rPr>
        <w:fldChar w:fldCharType="separate"/>
      </w:r>
      <w:r w:rsidR="009E3E1C">
        <w:rPr>
          <w:rStyle w:val="gotoChar"/>
        </w:rPr>
        <w:t>466</w:t>
      </w:r>
      <w:r w:rsidR="001F21AC">
        <w:rPr>
          <w:rStyle w:val="gotoChar"/>
        </w:rPr>
        <w:fldChar w:fldCharType="end"/>
      </w:r>
    </w:p>
    <w:p w:rsidR="008948EE" w:rsidP="008948EE" w:rsidRDefault="008948EE" w14:paraId="3A34F9B2" w14:textId="0683A732">
      <w:pPr>
        <w:pStyle w:val="Q6"/>
      </w:pPr>
      <w:bookmarkStart w:name="_Ref524618518" w:id="413"/>
      <w:r>
        <w:t>Specify reason criteria not met</w:t>
      </w:r>
      <w:bookmarkEnd w:id="413"/>
    </w:p>
    <w:p w:rsidR="008948EE" w:rsidP="008948EE" w:rsidRDefault="00656511" w14:paraId="1D5BEF98" w14:textId="45E9A500">
      <w:pPr>
        <w:pStyle w:val="A6"/>
      </w:pPr>
      <w:r>
        <w:t>N</w:t>
      </w:r>
      <w:r w:rsidR="008948EE">
        <w:t>on-</w:t>
      </w:r>
      <w:r>
        <w:t>adherence</w:t>
      </w:r>
      <w:r w:rsidR="008948EE">
        <w:t xml:space="preserve"> </w:t>
      </w:r>
      <w:r w:rsidRPr="006C5D28" w:rsidR="008948EE">
        <w:rPr>
          <w:rStyle w:val="gotoChar"/>
        </w:rPr>
        <w:t xml:space="preserve">– Go </w:t>
      </w:r>
      <w:r w:rsidR="008948EE">
        <w:rPr>
          <w:rStyle w:val="gotoChar"/>
        </w:rPr>
        <w:t xml:space="preserve">to question </w:t>
      </w:r>
      <w:r w:rsidR="001F21AC">
        <w:rPr>
          <w:rStyle w:val="gotoChar"/>
        </w:rPr>
        <w:fldChar w:fldCharType="begin"/>
      </w:r>
      <w:r w:rsidR="001F21AC">
        <w:rPr>
          <w:rStyle w:val="gotoChar"/>
        </w:rPr>
        <w:instrText xml:space="preserve"> REF _Ref524618496 \r \h </w:instrText>
      </w:r>
      <w:r w:rsidR="001F21AC">
        <w:rPr>
          <w:rStyle w:val="gotoChar"/>
        </w:rPr>
      </w:r>
      <w:r w:rsidR="001F21AC">
        <w:rPr>
          <w:rStyle w:val="gotoChar"/>
        </w:rPr>
        <w:fldChar w:fldCharType="separate"/>
      </w:r>
      <w:r w:rsidR="009E3E1C">
        <w:rPr>
          <w:rStyle w:val="gotoChar"/>
        </w:rPr>
        <w:t>466</w:t>
      </w:r>
      <w:r w:rsidR="001F21AC">
        <w:rPr>
          <w:rStyle w:val="gotoChar"/>
        </w:rPr>
        <w:fldChar w:fldCharType="end"/>
      </w:r>
    </w:p>
    <w:p w:rsidR="008948EE" w:rsidP="008948EE" w:rsidRDefault="00656511" w14:paraId="6B034A18" w14:textId="57FD8CFF">
      <w:pPr>
        <w:pStyle w:val="A6"/>
      </w:pPr>
      <w:r>
        <w:t>T</w:t>
      </w:r>
      <w:r w:rsidR="008948EE">
        <w:t xml:space="preserve">oxicity due to iron chelation therapy </w:t>
      </w:r>
      <w:r w:rsidRPr="006C5D28" w:rsidR="008948EE">
        <w:rPr>
          <w:rStyle w:val="gotoChar"/>
        </w:rPr>
        <w:t xml:space="preserve">– Go </w:t>
      </w:r>
      <w:r w:rsidR="008948EE">
        <w:rPr>
          <w:rStyle w:val="gotoChar"/>
        </w:rPr>
        <w:t xml:space="preserve">to question </w:t>
      </w:r>
      <w:r w:rsidR="001F21AC">
        <w:rPr>
          <w:rStyle w:val="gotoChar"/>
        </w:rPr>
        <w:fldChar w:fldCharType="begin"/>
      </w:r>
      <w:r w:rsidR="001F21AC">
        <w:rPr>
          <w:rStyle w:val="gotoChar"/>
        </w:rPr>
        <w:instrText xml:space="preserve"> REF _Ref524618496 \r \h </w:instrText>
      </w:r>
      <w:r w:rsidR="001F21AC">
        <w:rPr>
          <w:rStyle w:val="gotoChar"/>
        </w:rPr>
      </w:r>
      <w:r w:rsidR="001F21AC">
        <w:rPr>
          <w:rStyle w:val="gotoChar"/>
        </w:rPr>
        <w:fldChar w:fldCharType="separate"/>
      </w:r>
      <w:r w:rsidR="009E3E1C">
        <w:rPr>
          <w:rStyle w:val="gotoChar"/>
        </w:rPr>
        <w:t>466</w:t>
      </w:r>
      <w:r w:rsidR="001F21AC">
        <w:rPr>
          <w:rStyle w:val="gotoChar"/>
        </w:rPr>
        <w:fldChar w:fldCharType="end"/>
      </w:r>
    </w:p>
    <w:p w:rsidR="008948EE" w:rsidP="008948EE" w:rsidRDefault="00656511" w14:paraId="783E7D8A" w14:textId="4DE7BA0F">
      <w:pPr>
        <w:pStyle w:val="A6"/>
      </w:pPr>
      <w:r>
        <w:t>O</w:t>
      </w:r>
      <w:r w:rsidR="008948EE">
        <w:t xml:space="preserve">ther </w:t>
      </w:r>
      <w:r w:rsidRPr="006C5D28" w:rsidR="008948EE">
        <w:rPr>
          <w:rStyle w:val="gotoChar"/>
        </w:rPr>
        <w:t xml:space="preserve">– </w:t>
      </w:r>
      <w:r w:rsidRPr="00C7713B" w:rsidR="008948EE">
        <w:rPr>
          <w:rStyle w:val="gotoChar"/>
        </w:rPr>
        <w:t xml:space="preserve">Go to question </w:t>
      </w:r>
      <w:r>
        <w:rPr>
          <w:rStyle w:val="gotoChar"/>
        </w:rPr>
        <w:fldChar w:fldCharType="begin"/>
      </w:r>
      <w:r>
        <w:rPr>
          <w:rStyle w:val="gotoChar"/>
        </w:rPr>
        <w:instrText xml:space="preserve"> REF _Ref524618906 \r \h </w:instrText>
      </w:r>
      <w:r>
        <w:rPr>
          <w:rStyle w:val="gotoChar"/>
        </w:rPr>
      </w:r>
      <w:r>
        <w:rPr>
          <w:rStyle w:val="gotoChar"/>
        </w:rPr>
        <w:fldChar w:fldCharType="separate"/>
      </w:r>
      <w:r w:rsidR="009E3E1C">
        <w:rPr>
          <w:rStyle w:val="gotoChar"/>
        </w:rPr>
        <w:t>465</w:t>
      </w:r>
      <w:r>
        <w:rPr>
          <w:rStyle w:val="gotoChar"/>
        </w:rPr>
        <w:fldChar w:fldCharType="end"/>
      </w:r>
    </w:p>
    <w:p w:rsidR="008948EE" w:rsidP="008948EE" w:rsidRDefault="008948EE" w14:paraId="10631D08" w14:textId="77777777">
      <w:pPr>
        <w:pStyle w:val="Q6"/>
        <w:tabs>
          <w:tab w:val="clear" w:pos="3510"/>
          <w:tab w:val="left" w:pos="4230"/>
        </w:tabs>
        <w:ind w:left="4230"/>
      </w:pPr>
      <w:bookmarkStart w:name="_Ref524618906" w:id="414"/>
      <w:r>
        <w:t>Specify other reason criteria not met: ______________________</w:t>
      </w:r>
      <w:bookmarkEnd w:id="414"/>
    </w:p>
    <w:p w:rsidR="008948EE" w:rsidP="008948EE" w:rsidRDefault="008948EE" w14:paraId="455D8629" w14:textId="71F67981">
      <w:pPr>
        <w:pStyle w:val="Q5"/>
      </w:pPr>
      <w:bookmarkStart w:name="_Ref524618496" w:id="415"/>
      <w:r>
        <w:t>Year iron chelation therapy started:</w:t>
      </w:r>
      <w:bookmarkEnd w:id="415"/>
    </w:p>
    <w:p w:rsidRPr="00D67CFB" w:rsidR="008948EE" w:rsidP="008948EE" w:rsidRDefault="008948EE" w14:paraId="2FF0ACF6" w14:textId="2A618B84">
      <w:pPr>
        <w:pStyle w:val="A5"/>
      </w:pPr>
      <w:r>
        <w:t xml:space="preserve">Known </w:t>
      </w:r>
      <w:r>
        <w:rPr>
          <w:rStyle w:val="gotoChar"/>
        </w:rPr>
        <w:t xml:space="preserve">– Go to question </w:t>
      </w:r>
      <w:r w:rsidR="00C7713B">
        <w:rPr>
          <w:rStyle w:val="gotoChar"/>
        </w:rPr>
        <w:fldChar w:fldCharType="begin"/>
      </w:r>
      <w:r w:rsidR="00C7713B">
        <w:rPr>
          <w:rStyle w:val="gotoChar"/>
        </w:rPr>
        <w:instrText xml:space="preserve"> REF _Ref524618960 \r \h </w:instrText>
      </w:r>
      <w:r w:rsidR="00C7713B">
        <w:rPr>
          <w:rStyle w:val="gotoChar"/>
        </w:rPr>
      </w:r>
      <w:r w:rsidR="00C7713B">
        <w:rPr>
          <w:rStyle w:val="gotoChar"/>
        </w:rPr>
        <w:fldChar w:fldCharType="separate"/>
      </w:r>
      <w:r w:rsidR="009E3E1C">
        <w:rPr>
          <w:rStyle w:val="gotoChar"/>
        </w:rPr>
        <w:t>467</w:t>
      </w:r>
      <w:r w:rsidR="00C7713B">
        <w:rPr>
          <w:rStyle w:val="gotoChar"/>
        </w:rPr>
        <w:fldChar w:fldCharType="end"/>
      </w:r>
    </w:p>
    <w:p w:rsidR="008948EE" w:rsidP="008948EE" w:rsidRDefault="008948EE" w14:paraId="3F281995" w14:textId="7B320225">
      <w:pPr>
        <w:pStyle w:val="A5"/>
      </w:pPr>
      <w:r>
        <w:t xml:space="preserve">Unknown </w:t>
      </w:r>
      <w:r>
        <w:rPr>
          <w:rStyle w:val="gotoChar"/>
        </w:rPr>
        <w:t xml:space="preserve">– Go to question </w:t>
      </w:r>
      <w:r w:rsidR="00C7713B">
        <w:rPr>
          <w:rStyle w:val="gotoChar"/>
        </w:rPr>
        <w:fldChar w:fldCharType="begin"/>
      </w:r>
      <w:r w:rsidR="00C7713B">
        <w:rPr>
          <w:rStyle w:val="gotoChar"/>
        </w:rPr>
        <w:instrText xml:space="preserve"> REF _Ref524618471 \r \h </w:instrText>
      </w:r>
      <w:r w:rsidR="00C7713B">
        <w:rPr>
          <w:rStyle w:val="gotoChar"/>
        </w:rPr>
      </w:r>
      <w:r w:rsidR="00C7713B">
        <w:rPr>
          <w:rStyle w:val="gotoChar"/>
        </w:rPr>
        <w:fldChar w:fldCharType="separate"/>
      </w:r>
      <w:r w:rsidR="009E3E1C">
        <w:rPr>
          <w:rStyle w:val="gotoChar"/>
        </w:rPr>
        <w:t>468</w:t>
      </w:r>
      <w:r w:rsidR="00C7713B">
        <w:rPr>
          <w:rStyle w:val="gotoChar"/>
        </w:rPr>
        <w:fldChar w:fldCharType="end"/>
      </w:r>
    </w:p>
    <w:p w:rsidRPr="00F67D0A" w:rsidR="008948EE" w:rsidP="008948EE" w:rsidRDefault="008948EE" w14:paraId="006A3629" w14:textId="4B812A65">
      <w:pPr>
        <w:pStyle w:val="Q6"/>
      </w:pPr>
      <w:bookmarkStart w:name="_Ref524618960" w:id="416"/>
      <w:r>
        <w:t>Year</w:t>
      </w:r>
      <w:r w:rsidRPr="00F67D0A">
        <w:t xml:space="preserve"> started: ___ ___ ___ ___</w:t>
      </w:r>
      <w:bookmarkEnd w:id="416"/>
      <w:r w:rsidRPr="00F67D0A">
        <w:t xml:space="preserve"> </w:t>
      </w:r>
    </w:p>
    <w:p w:rsidR="008948EE" w:rsidP="008948EE" w:rsidRDefault="008948EE" w14:paraId="05AC6BE2" w14:textId="77777777">
      <w:pPr>
        <w:pStyle w:val="YYMMDD"/>
        <w:numPr>
          <w:ilvl w:val="0"/>
          <w:numId w:val="0"/>
        </w:numPr>
        <w:tabs>
          <w:tab w:val="clear" w:pos="5310"/>
          <w:tab w:val="center" w:pos="5400"/>
          <w:tab w:val="center" w:pos="6660"/>
          <w:tab w:val="center" w:pos="7650"/>
        </w:tabs>
        <w:ind w:left="576"/>
      </w:pPr>
      <w:r>
        <w:t xml:space="preserve">                                                      </w:t>
      </w:r>
      <w:r>
        <w:tab/>
      </w:r>
      <w:r>
        <w:tab/>
      </w:r>
      <w:r>
        <w:tab/>
      </w:r>
      <w:r w:rsidRPr="00743859">
        <w:t>YYYY</w:t>
      </w:r>
      <w:r w:rsidRPr="00743859">
        <w:tab/>
      </w:r>
      <w:r>
        <w:t xml:space="preserve"> </w:t>
      </w:r>
    </w:p>
    <w:p w:rsidR="008948EE" w:rsidP="008948EE" w:rsidRDefault="008948EE" w14:paraId="42B37E4A" w14:textId="77777777">
      <w:pPr>
        <w:pStyle w:val="Q3"/>
      </w:pPr>
      <w:bookmarkStart w:name="_Ref524618471" w:id="417"/>
      <w:r>
        <w:t>Did the recipient have hepatomegaly? (</w:t>
      </w:r>
      <w:r>
        <w:rPr>
          <w:u w:val="single"/>
        </w:rPr>
        <w:t>&gt;</w:t>
      </w:r>
      <w:r>
        <w:t xml:space="preserve"> 2 cm below costal margin)</w:t>
      </w:r>
      <w:bookmarkEnd w:id="417"/>
    </w:p>
    <w:p w:rsidR="008948EE" w:rsidP="008948EE" w:rsidRDefault="008948EE" w14:paraId="7B00C344" w14:textId="0FD5E0E3">
      <w:pPr>
        <w:pStyle w:val="A3"/>
      </w:pPr>
      <w:r>
        <w:t>Yes</w:t>
      </w:r>
      <w:r w:rsidRPr="00870882">
        <w:t xml:space="preserve">– </w:t>
      </w:r>
      <w:r w:rsidRPr="00870882">
        <w:rPr>
          <w:rStyle w:val="gotoChar"/>
        </w:rPr>
        <w:t>Go to question</w:t>
      </w:r>
      <w:r>
        <w:rPr>
          <w:rStyle w:val="gotoChar"/>
        </w:rPr>
        <w:t xml:space="preserve"> </w:t>
      </w:r>
      <w:r w:rsidR="00C7713B">
        <w:rPr>
          <w:rStyle w:val="gotoChar"/>
        </w:rPr>
        <w:fldChar w:fldCharType="begin"/>
      </w:r>
      <w:r w:rsidR="00C7713B">
        <w:rPr>
          <w:rStyle w:val="gotoChar"/>
        </w:rPr>
        <w:instrText xml:space="preserve"> REF _Ref524619001 \r \h </w:instrText>
      </w:r>
      <w:r w:rsidR="00C7713B">
        <w:rPr>
          <w:rStyle w:val="gotoChar"/>
        </w:rPr>
      </w:r>
      <w:r w:rsidR="00C7713B">
        <w:rPr>
          <w:rStyle w:val="gotoChar"/>
        </w:rPr>
        <w:fldChar w:fldCharType="separate"/>
      </w:r>
      <w:r w:rsidR="009E3E1C">
        <w:rPr>
          <w:rStyle w:val="gotoChar"/>
        </w:rPr>
        <w:t>469</w:t>
      </w:r>
      <w:r w:rsidR="00C7713B">
        <w:rPr>
          <w:rStyle w:val="gotoChar"/>
        </w:rPr>
        <w:fldChar w:fldCharType="end"/>
      </w:r>
    </w:p>
    <w:p w:rsidR="008948EE" w:rsidP="008948EE" w:rsidRDefault="008948EE" w14:paraId="674FF53F" w14:textId="6257EAED">
      <w:pPr>
        <w:pStyle w:val="A3"/>
        <w:rPr>
          <w:rStyle w:val="gotoChar"/>
        </w:rPr>
      </w:pPr>
      <w:r>
        <w:t>No</w:t>
      </w:r>
      <w:r w:rsidRPr="00870882">
        <w:t xml:space="preserve">– </w:t>
      </w:r>
      <w:r w:rsidRPr="00870882">
        <w:rPr>
          <w:rStyle w:val="gotoChar"/>
        </w:rPr>
        <w:t>Go to question</w:t>
      </w:r>
      <w:r>
        <w:rPr>
          <w:rStyle w:val="gotoChar"/>
        </w:rPr>
        <w:t xml:space="preserve"> </w:t>
      </w:r>
      <w:r w:rsidR="00C7713B">
        <w:rPr>
          <w:rStyle w:val="gotoChar"/>
        </w:rPr>
        <w:fldChar w:fldCharType="begin"/>
      </w:r>
      <w:r w:rsidR="00C7713B">
        <w:rPr>
          <w:rStyle w:val="gotoChar"/>
        </w:rPr>
        <w:instrText xml:space="preserve"> REF _Ref524619007 \r \h </w:instrText>
      </w:r>
      <w:r w:rsidR="00C7713B">
        <w:rPr>
          <w:rStyle w:val="gotoChar"/>
        </w:rPr>
      </w:r>
      <w:r w:rsidR="00C7713B">
        <w:rPr>
          <w:rStyle w:val="gotoChar"/>
        </w:rPr>
        <w:fldChar w:fldCharType="separate"/>
      </w:r>
      <w:r w:rsidR="009E3E1C">
        <w:rPr>
          <w:rStyle w:val="gotoChar"/>
        </w:rPr>
        <w:t>470</w:t>
      </w:r>
      <w:r w:rsidR="00C7713B">
        <w:rPr>
          <w:rStyle w:val="gotoChar"/>
        </w:rPr>
        <w:fldChar w:fldCharType="end"/>
      </w:r>
    </w:p>
    <w:p w:rsidR="008948EE" w:rsidP="008948EE" w:rsidRDefault="008948EE" w14:paraId="0180614F" w14:textId="77777777">
      <w:pPr>
        <w:pStyle w:val="A3"/>
      </w:pPr>
      <w:r>
        <w:t>Unknown</w:t>
      </w:r>
    </w:p>
    <w:p w:rsidRPr="00182889" w:rsidR="008948EE" w:rsidP="008948EE" w:rsidRDefault="008948EE" w14:paraId="3521CAFF" w14:textId="59209367">
      <w:pPr>
        <w:pStyle w:val="Q4"/>
      </w:pPr>
      <w:bookmarkStart w:name="_Ref524619001" w:id="418"/>
      <w:r w:rsidRPr="00182889">
        <w:t xml:space="preserve">Liver size as measured </w:t>
      </w:r>
      <w:r>
        <w:t>below</w:t>
      </w:r>
      <w:r w:rsidRPr="00182889">
        <w:t xml:space="preserve"> the</w:t>
      </w:r>
      <w:r w:rsidR="00A841AD">
        <w:t xml:space="preserve"> costal</w:t>
      </w:r>
      <w:r w:rsidRPr="00182889">
        <w:t xml:space="preserve"> margin at most recent evaluation prior to infusion: ___ ___ cm</w:t>
      </w:r>
      <w:bookmarkEnd w:id="418"/>
    </w:p>
    <w:p w:rsidR="008948EE" w:rsidP="008948EE" w:rsidRDefault="008948EE" w14:paraId="6C75746C" w14:textId="3C80A97C">
      <w:pPr>
        <w:pStyle w:val="Q3"/>
      </w:pPr>
      <w:bookmarkStart w:name="_Ref524619007" w:id="419"/>
      <w:r>
        <w:t>Was a liver biopsy performed at any time since diagnosis?</w:t>
      </w:r>
      <w:bookmarkEnd w:id="419"/>
    </w:p>
    <w:p w:rsidR="008948EE" w:rsidP="008948EE" w:rsidRDefault="008948EE" w14:paraId="71004C21" w14:textId="5E4DCC60">
      <w:pPr>
        <w:pStyle w:val="A3"/>
      </w:pPr>
      <w:r>
        <w:t xml:space="preserve">Yes – </w:t>
      </w:r>
      <w:r w:rsidRPr="00697B93">
        <w:rPr>
          <w:rStyle w:val="gotoChar"/>
        </w:rPr>
        <w:t xml:space="preserve">Go to questions </w:t>
      </w:r>
      <w:r w:rsidR="00C7713B">
        <w:rPr>
          <w:rStyle w:val="gotoChar"/>
        </w:rPr>
        <w:fldChar w:fldCharType="begin"/>
      </w:r>
      <w:r w:rsidR="00C7713B">
        <w:rPr>
          <w:rStyle w:val="gotoChar"/>
        </w:rPr>
        <w:instrText xml:space="preserve"> REF _Ref524619020 \r \h </w:instrText>
      </w:r>
      <w:r w:rsidR="00C7713B">
        <w:rPr>
          <w:rStyle w:val="gotoChar"/>
        </w:rPr>
      </w:r>
      <w:r w:rsidR="00C7713B">
        <w:rPr>
          <w:rStyle w:val="gotoChar"/>
        </w:rPr>
        <w:fldChar w:fldCharType="separate"/>
      </w:r>
      <w:r w:rsidR="009E3E1C">
        <w:rPr>
          <w:rStyle w:val="gotoChar"/>
        </w:rPr>
        <w:t>471</w:t>
      </w:r>
      <w:r w:rsidR="00C7713B">
        <w:rPr>
          <w:rStyle w:val="gotoChar"/>
        </w:rPr>
        <w:fldChar w:fldCharType="end"/>
      </w:r>
    </w:p>
    <w:p w:rsidRPr="001E0F68" w:rsidR="008948EE" w:rsidP="008948EE" w:rsidRDefault="008948EE" w14:paraId="33757E02" w14:textId="050EC894">
      <w:pPr>
        <w:pStyle w:val="A3"/>
      </w:pPr>
      <w:r>
        <w:t xml:space="preserve">No – </w:t>
      </w:r>
      <w:r w:rsidRPr="00697B93">
        <w:rPr>
          <w:rStyle w:val="gotoChar"/>
        </w:rPr>
        <w:t xml:space="preserve">Go to questions </w:t>
      </w:r>
      <w:r w:rsidR="001F21AC">
        <w:rPr>
          <w:rStyle w:val="gotoChar"/>
        </w:rPr>
        <w:fldChar w:fldCharType="begin"/>
      </w:r>
      <w:r w:rsidR="001F21AC">
        <w:rPr>
          <w:rStyle w:val="gotoChar"/>
        </w:rPr>
        <w:instrText xml:space="preserve"> REF _Ref524934478 \r \h </w:instrText>
      </w:r>
      <w:r w:rsidR="001F21AC">
        <w:rPr>
          <w:rStyle w:val="gotoChar"/>
        </w:rPr>
      </w:r>
      <w:r w:rsidR="001F21AC">
        <w:rPr>
          <w:rStyle w:val="gotoChar"/>
        </w:rPr>
        <w:fldChar w:fldCharType="separate"/>
      </w:r>
      <w:r w:rsidR="009E3E1C">
        <w:rPr>
          <w:rStyle w:val="gotoChar"/>
        </w:rPr>
        <w:t>477</w:t>
      </w:r>
      <w:r w:rsidR="001F21AC">
        <w:rPr>
          <w:rStyle w:val="gotoChar"/>
        </w:rPr>
        <w:fldChar w:fldCharType="end"/>
      </w:r>
    </w:p>
    <w:p w:rsidR="008948EE" w:rsidP="008948EE" w:rsidRDefault="008948EE" w14:paraId="3D6FDB7B" w14:textId="77777777">
      <w:pPr>
        <w:pStyle w:val="Q4"/>
      </w:pPr>
      <w:bookmarkStart w:name="_Ref524619020" w:id="420"/>
      <w:r>
        <w:t>Date assessed</w:t>
      </w:r>
      <w:bookmarkEnd w:id="420"/>
    </w:p>
    <w:p w:rsidRPr="00D67CFB" w:rsidR="008948EE" w:rsidP="008948EE" w:rsidRDefault="008948EE" w14:paraId="0743E5D6" w14:textId="5E11F4BC">
      <w:pPr>
        <w:pStyle w:val="A4"/>
      </w:pPr>
      <w:r>
        <w:t xml:space="preserve">Known </w:t>
      </w:r>
      <w:r>
        <w:rPr>
          <w:rStyle w:val="gotoChar"/>
        </w:rPr>
        <w:t xml:space="preserve">– Go to question </w:t>
      </w:r>
      <w:r w:rsidR="00C7713B">
        <w:rPr>
          <w:rStyle w:val="gotoChar"/>
        </w:rPr>
        <w:fldChar w:fldCharType="begin"/>
      </w:r>
      <w:r w:rsidR="00C7713B">
        <w:rPr>
          <w:rStyle w:val="gotoChar"/>
        </w:rPr>
        <w:instrText xml:space="preserve"> REF _Ref524619303 \r \h </w:instrText>
      </w:r>
      <w:r w:rsidR="00C7713B">
        <w:rPr>
          <w:rStyle w:val="gotoChar"/>
        </w:rPr>
      </w:r>
      <w:r w:rsidR="00C7713B">
        <w:rPr>
          <w:rStyle w:val="gotoChar"/>
        </w:rPr>
        <w:fldChar w:fldCharType="separate"/>
      </w:r>
      <w:r w:rsidR="009E3E1C">
        <w:rPr>
          <w:rStyle w:val="gotoChar"/>
        </w:rPr>
        <w:t>472</w:t>
      </w:r>
      <w:r w:rsidR="00C7713B">
        <w:rPr>
          <w:rStyle w:val="gotoChar"/>
        </w:rPr>
        <w:fldChar w:fldCharType="end"/>
      </w:r>
    </w:p>
    <w:p w:rsidRPr="0092535B" w:rsidR="008948EE" w:rsidP="008948EE" w:rsidRDefault="008948EE" w14:paraId="52D508A6" w14:textId="396A4EC4">
      <w:pPr>
        <w:pStyle w:val="A4"/>
      </w:pPr>
      <w:r>
        <w:t xml:space="preserve">Unknown </w:t>
      </w:r>
      <w:r>
        <w:rPr>
          <w:rStyle w:val="gotoChar"/>
        </w:rPr>
        <w:t>– Go to questio</w:t>
      </w:r>
      <w:r w:rsidR="00C7713B">
        <w:rPr>
          <w:rStyle w:val="gotoChar"/>
        </w:rPr>
        <w:t xml:space="preserve">n </w:t>
      </w:r>
      <w:r w:rsidR="00C7713B">
        <w:rPr>
          <w:rStyle w:val="gotoChar"/>
        </w:rPr>
        <w:fldChar w:fldCharType="begin"/>
      </w:r>
      <w:r w:rsidR="00C7713B">
        <w:rPr>
          <w:rStyle w:val="gotoChar"/>
        </w:rPr>
        <w:instrText xml:space="preserve"> REF _Ref524619048 \r \h </w:instrText>
      </w:r>
      <w:r w:rsidR="00C7713B">
        <w:rPr>
          <w:rStyle w:val="gotoChar"/>
        </w:rPr>
      </w:r>
      <w:r w:rsidR="00C7713B">
        <w:rPr>
          <w:rStyle w:val="gotoChar"/>
        </w:rPr>
        <w:fldChar w:fldCharType="separate"/>
      </w:r>
      <w:r w:rsidR="009E3E1C">
        <w:rPr>
          <w:rStyle w:val="gotoChar"/>
        </w:rPr>
        <w:t>473</w:t>
      </w:r>
      <w:r w:rsidR="00C7713B">
        <w:rPr>
          <w:rStyle w:val="gotoChar"/>
        </w:rPr>
        <w:fldChar w:fldCharType="end"/>
      </w:r>
    </w:p>
    <w:p w:rsidR="008948EE" w:rsidP="008948EE" w:rsidRDefault="008948EE" w14:paraId="51B9B433" w14:textId="58415D46">
      <w:pPr>
        <w:pStyle w:val="Q5"/>
      </w:pPr>
      <w:bookmarkStart w:name="_Ref524619303" w:id="421"/>
      <w:r>
        <w:t xml:space="preserve">Date assessed: </w:t>
      </w:r>
      <w:r w:rsidRPr="00743859">
        <w:t>___ ___ ___ ___ — ___ ___ — ___ ___</w:t>
      </w:r>
      <w:r>
        <w:t xml:space="preserve">    □</w:t>
      </w:r>
      <w:r w:rsidRPr="000B627A">
        <w:t xml:space="preserve"> </w:t>
      </w:r>
      <w:r>
        <w:t>Date estimated</w:t>
      </w:r>
      <w:bookmarkEnd w:id="421"/>
      <w:r>
        <w:t xml:space="preserve">     </w:t>
      </w:r>
    </w:p>
    <w:p w:rsidR="008948EE" w:rsidP="008948EE" w:rsidRDefault="008948EE" w14:paraId="5C42F7F2" w14:textId="77777777">
      <w:pPr>
        <w:pStyle w:val="YYMMDD"/>
        <w:numPr>
          <w:ilvl w:val="0"/>
          <w:numId w:val="0"/>
        </w:numPr>
        <w:tabs>
          <w:tab w:val="center" w:pos="6390"/>
          <w:tab w:val="center" w:pos="7290"/>
        </w:tabs>
        <w:ind w:left="576" w:hanging="576"/>
      </w:pPr>
      <w:r>
        <w:t xml:space="preserve">                                     </w:t>
      </w:r>
      <w:r>
        <w:tab/>
      </w:r>
      <w:r>
        <w:tab/>
      </w:r>
      <w:r>
        <w:tab/>
        <w:t xml:space="preserve">   </w:t>
      </w:r>
      <w:r w:rsidRPr="00743859">
        <w:t>YYYY</w:t>
      </w:r>
      <w:r w:rsidRPr="00743859">
        <w:tab/>
      </w:r>
      <w:r>
        <w:t xml:space="preserve">MM       </w:t>
      </w:r>
      <w:r>
        <w:tab/>
        <w:t xml:space="preserve">  DD           </w:t>
      </w:r>
    </w:p>
    <w:p w:rsidR="008948EE" w:rsidP="008948EE" w:rsidRDefault="008948EE" w14:paraId="102EDC94" w14:textId="77777777">
      <w:pPr>
        <w:pStyle w:val="Q4"/>
      </w:pPr>
      <w:bookmarkStart w:name="_Ref524619048" w:id="422"/>
      <w:r>
        <w:t>Liver cirrhosis:</w:t>
      </w:r>
      <w:bookmarkEnd w:id="422"/>
    </w:p>
    <w:p w:rsidR="008948EE" w:rsidP="008948EE" w:rsidRDefault="008948EE" w14:paraId="70D0CF30" w14:textId="77777777">
      <w:pPr>
        <w:pStyle w:val="A4"/>
      </w:pPr>
      <w:r>
        <w:t>Present</w:t>
      </w:r>
    </w:p>
    <w:p w:rsidR="008948EE" w:rsidP="008948EE" w:rsidRDefault="008948EE" w14:paraId="15A951D6" w14:textId="77777777">
      <w:pPr>
        <w:pStyle w:val="A4"/>
      </w:pPr>
      <w:r>
        <w:t>Absent</w:t>
      </w:r>
    </w:p>
    <w:p w:rsidR="008948EE" w:rsidP="008948EE" w:rsidRDefault="008948EE" w14:paraId="1BB539B7" w14:textId="77777777">
      <w:pPr>
        <w:pStyle w:val="A4"/>
      </w:pPr>
      <w:r>
        <w:t>Unknown</w:t>
      </w:r>
    </w:p>
    <w:p w:rsidR="008948EE" w:rsidP="008948EE" w:rsidRDefault="008948EE" w14:paraId="1273D316" w14:textId="77777777">
      <w:pPr>
        <w:pStyle w:val="Q4"/>
      </w:pPr>
      <w:r>
        <w:t>Bridging fibrosis:</w:t>
      </w:r>
    </w:p>
    <w:p w:rsidR="008948EE" w:rsidP="008948EE" w:rsidRDefault="008948EE" w14:paraId="0075AFEA" w14:textId="77777777">
      <w:pPr>
        <w:pStyle w:val="A4"/>
      </w:pPr>
      <w:r>
        <w:t>Present</w:t>
      </w:r>
    </w:p>
    <w:p w:rsidR="008948EE" w:rsidP="008948EE" w:rsidRDefault="008948EE" w14:paraId="3DEA4AF9" w14:textId="77777777">
      <w:pPr>
        <w:pStyle w:val="A4"/>
      </w:pPr>
      <w:r>
        <w:t>Absent</w:t>
      </w:r>
    </w:p>
    <w:p w:rsidR="008948EE" w:rsidP="008948EE" w:rsidRDefault="008948EE" w14:paraId="604AF751" w14:textId="77777777">
      <w:pPr>
        <w:pStyle w:val="A4"/>
      </w:pPr>
      <w:r>
        <w:t>Unknown</w:t>
      </w:r>
    </w:p>
    <w:p w:rsidR="008948EE" w:rsidP="008948EE" w:rsidRDefault="00DA1059" w14:paraId="36FEC0F5" w14:textId="06061D8D">
      <w:pPr>
        <w:pStyle w:val="Q4"/>
      </w:pPr>
      <w:r>
        <w:t>C</w:t>
      </w:r>
      <w:r w:rsidR="00124E69">
        <w:t xml:space="preserve">hronic </w:t>
      </w:r>
      <w:r w:rsidR="008948EE">
        <w:t>hepatitis:</w:t>
      </w:r>
    </w:p>
    <w:p w:rsidR="008948EE" w:rsidP="008948EE" w:rsidRDefault="008948EE" w14:paraId="663D4B5F" w14:textId="77777777">
      <w:pPr>
        <w:pStyle w:val="A4"/>
      </w:pPr>
      <w:r>
        <w:t>Present</w:t>
      </w:r>
    </w:p>
    <w:p w:rsidR="008948EE" w:rsidP="008948EE" w:rsidRDefault="008948EE" w14:paraId="58816995" w14:textId="77777777">
      <w:pPr>
        <w:pStyle w:val="A4"/>
      </w:pPr>
      <w:r>
        <w:t>Absent</w:t>
      </w:r>
    </w:p>
    <w:p w:rsidR="008948EE" w:rsidP="008948EE" w:rsidRDefault="008948EE" w14:paraId="77BC4C72" w14:textId="77777777">
      <w:pPr>
        <w:pStyle w:val="A4"/>
      </w:pPr>
      <w:r>
        <w:t>Unknown</w:t>
      </w:r>
    </w:p>
    <w:p w:rsidR="008948EE" w:rsidP="008948EE" w:rsidRDefault="008948EE" w14:paraId="0DCDB105" w14:textId="77777777">
      <w:pPr>
        <w:pStyle w:val="Q4"/>
      </w:pPr>
      <w:r>
        <w:t>Was documentation submitted to the CIBMTR? (e.g., liver biopsy)</w:t>
      </w:r>
    </w:p>
    <w:p w:rsidR="008948EE" w:rsidP="008948EE" w:rsidRDefault="008948EE" w14:paraId="270CCD2F" w14:textId="77777777">
      <w:pPr>
        <w:pStyle w:val="A4"/>
      </w:pPr>
      <w:r>
        <w:t>Yes</w:t>
      </w:r>
      <w:r>
        <w:tab/>
      </w:r>
    </w:p>
    <w:p w:rsidR="008948EE" w:rsidP="008948EE" w:rsidRDefault="008948EE" w14:paraId="312838AD" w14:textId="77777777">
      <w:pPr>
        <w:pStyle w:val="A4"/>
      </w:pPr>
      <w:r>
        <w:t>No</w:t>
      </w:r>
    </w:p>
    <w:p w:rsidR="008948EE" w:rsidP="008948EE" w:rsidRDefault="008948EE" w14:paraId="6F130BF4" w14:textId="77777777">
      <w:pPr>
        <w:pStyle w:val="Q3"/>
      </w:pPr>
      <w:bookmarkStart w:name="_Ref524934478" w:id="423"/>
      <w:r>
        <w:t>Is there evidence of abnormal cardiac iron deposition based on MRI of the heart at time of infusion?</w:t>
      </w:r>
      <w:bookmarkEnd w:id="423"/>
    </w:p>
    <w:p w:rsidR="008948EE" w:rsidP="008948EE" w:rsidRDefault="008948EE" w14:paraId="48BE77F1" w14:textId="77777777">
      <w:pPr>
        <w:pStyle w:val="A3"/>
      </w:pPr>
      <w:r>
        <w:t xml:space="preserve">Yes </w:t>
      </w:r>
    </w:p>
    <w:p w:rsidR="008948EE" w:rsidP="008948EE" w:rsidRDefault="008948EE" w14:paraId="4E0C2C65" w14:textId="77777777">
      <w:pPr>
        <w:pStyle w:val="A3"/>
      </w:pPr>
      <w:r>
        <w:t xml:space="preserve">No </w:t>
      </w:r>
    </w:p>
    <w:p w:rsidR="008948EE" w:rsidP="008948EE" w:rsidRDefault="008948EE" w14:paraId="44100259" w14:textId="20E164B3">
      <w:pPr>
        <w:pStyle w:val="Q3"/>
      </w:pPr>
      <w:r>
        <w:t xml:space="preserve">Did </w:t>
      </w:r>
      <w:r w:rsidR="00C32BCE">
        <w:t xml:space="preserve">the recipient </w:t>
      </w:r>
      <w:r>
        <w:t>have a splenectomy at any time prior to infusion?</w:t>
      </w:r>
    </w:p>
    <w:p w:rsidR="008948EE" w:rsidP="008948EE" w:rsidRDefault="008948EE" w14:paraId="3536DA23" w14:textId="77777777">
      <w:pPr>
        <w:pStyle w:val="A3"/>
      </w:pPr>
      <w:r>
        <w:t>Yes</w:t>
      </w:r>
    </w:p>
    <w:p w:rsidR="008948EE" w:rsidP="008948EE" w:rsidRDefault="008948EE" w14:paraId="145B4756" w14:textId="77777777">
      <w:pPr>
        <w:pStyle w:val="A3"/>
        <w:rPr>
          <w:rFonts w:ascii="Wingdings" w:hAnsi="Wingdings"/>
          <w:sz w:val="21"/>
          <w:szCs w:val="21"/>
        </w:rPr>
      </w:pPr>
      <w:r>
        <w:t>No</w:t>
      </w:r>
      <w:r>
        <w:rPr>
          <w:rFonts w:ascii="Wingdings" w:hAnsi="Wingdings"/>
          <w:sz w:val="21"/>
          <w:szCs w:val="21"/>
        </w:rPr>
        <w:tab/>
      </w:r>
    </w:p>
    <w:p w:rsidR="008948EE" w:rsidP="008948EE" w:rsidRDefault="008948EE" w14:paraId="0CCC60D2" w14:textId="77777777">
      <w:pPr>
        <w:pStyle w:val="A3"/>
      </w:pPr>
      <w:r>
        <w:t>Unknown</w:t>
      </w:r>
    </w:p>
    <w:p w:rsidRPr="00577C58" w:rsidR="008948EE" w:rsidP="008948EE" w:rsidRDefault="008948EE" w14:paraId="17AB2312" w14:textId="77777777">
      <w:pPr>
        <w:pStyle w:val="instruction"/>
        <w:ind w:firstLine="720"/>
      </w:pPr>
      <w:r>
        <w:t>Laboratory studies at last evaluation prior to start of preparative regimen</w:t>
      </w:r>
    </w:p>
    <w:p w:rsidR="008948EE" w:rsidP="008948EE" w:rsidRDefault="008948EE" w14:paraId="1B6D27A8" w14:textId="77777777">
      <w:pPr>
        <w:pStyle w:val="Q3"/>
      </w:pPr>
      <w:r>
        <w:t>Serum Iron:</w:t>
      </w:r>
    </w:p>
    <w:p w:rsidR="008948EE" w:rsidP="008948EE" w:rsidRDefault="008948EE" w14:paraId="459721C3" w14:textId="43907AF6">
      <w:pPr>
        <w:pStyle w:val="A3"/>
      </w:pPr>
      <w:r>
        <w:t xml:space="preserve">Known – </w:t>
      </w:r>
      <w:r w:rsidRPr="00697B93">
        <w:rPr>
          <w:rStyle w:val="gotoChar"/>
        </w:rPr>
        <w:t xml:space="preserve">Go to questions </w:t>
      </w:r>
      <w:r w:rsidR="00C7713B">
        <w:rPr>
          <w:rStyle w:val="gotoChar"/>
        </w:rPr>
        <w:fldChar w:fldCharType="begin"/>
      </w:r>
      <w:r w:rsidR="00C7713B">
        <w:rPr>
          <w:rStyle w:val="gotoChar"/>
        </w:rPr>
        <w:instrText xml:space="preserve"> REF _Ref524619351 \r \h </w:instrText>
      </w:r>
      <w:r w:rsidR="00C7713B">
        <w:rPr>
          <w:rStyle w:val="gotoChar"/>
        </w:rPr>
      </w:r>
      <w:r w:rsidR="00C7713B">
        <w:rPr>
          <w:rStyle w:val="gotoChar"/>
        </w:rPr>
        <w:fldChar w:fldCharType="separate"/>
      </w:r>
      <w:r w:rsidR="009E3E1C">
        <w:rPr>
          <w:rStyle w:val="gotoChar"/>
        </w:rPr>
        <w:t>480</w:t>
      </w:r>
      <w:r w:rsidR="00C7713B">
        <w:rPr>
          <w:rStyle w:val="gotoChar"/>
        </w:rPr>
        <w:fldChar w:fldCharType="end"/>
      </w:r>
      <w:r>
        <w:tab/>
      </w:r>
    </w:p>
    <w:p w:rsidRPr="00577C58" w:rsidR="008948EE" w:rsidP="008948EE" w:rsidRDefault="008948EE" w14:paraId="51F7057D" w14:textId="1AE3FB83">
      <w:pPr>
        <w:pStyle w:val="A3"/>
      </w:pPr>
      <w:r>
        <w:t xml:space="preserve">Unknown – </w:t>
      </w:r>
      <w:r w:rsidRPr="00697B93">
        <w:rPr>
          <w:rStyle w:val="gotoChar"/>
        </w:rPr>
        <w:t xml:space="preserve">Go to questions </w:t>
      </w:r>
      <w:r w:rsidR="00C7713B">
        <w:rPr>
          <w:rStyle w:val="gotoChar"/>
        </w:rPr>
        <w:fldChar w:fldCharType="begin"/>
      </w:r>
      <w:r w:rsidR="00C7713B">
        <w:rPr>
          <w:rStyle w:val="gotoChar"/>
        </w:rPr>
        <w:instrText xml:space="preserve"> REF _Ref524619356 \r \h </w:instrText>
      </w:r>
      <w:r w:rsidR="00C7713B">
        <w:rPr>
          <w:rStyle w:val="gotoChar"/>
        </w:rPr>
      </w:r>
      <w:r w:rsidR="00C7713B">
        <w:rPr>
          <w:rStyle w:val="gotoChar"/>
        </w:rPr>
        <w:fldChar w:fldCharType="separate"/>
      </w:r>
      <w:r w:rsidR="009E3E1C">
        <w:rPr>
          <w:rStyle w:val="gotoChar"/>
        </w:rPr>
        <w:t>481</w:t>
      </w:r>
      <w:r w:rsidR="00C7713B">
        <w:rPr>
          <w:rStyle w:val="gotoChar"/>
        </w:rPr>
        <w:fldChar w:fldCharType="end"/>
      </w:r>
    </w:p>
    <w:p w:rsidR="008948EE" w:rsidP="008948EE" w:rsidRDefault="008948EE" w14:paraId="0C9A6979" w14:textId="1A72059F">
      <w:pPr>
        <w:pStyle w:val="Q4"/>
      </w:pPr>
      <w:bookmarkStart w:name="_Ref524619351" w:id="424"/>
      <w:r w:rsidRPr="0083498E">
        <w:t>___ ___ ___</w:t>
      </w:r>
      <w:r>
        <w:t xml:space="preserve"> </w:t>
      </w:r>
      <w:r w:rsidRPr="008140C9">
        <w:rPr>
          <w:rFonts w:ascii="Wingdings" w:hAnsi="Wingdings"/>
          <w:sz w:val="21"/>
        </w:rPr>
        <w:t></w:t>
      </w:r>
      <w:r>
        <w:t xml:space="preserve"> µg / dL</w:t>
      </w:r>
      <w:bookmarkEnd w:id="424"/>
    </w:p>
    <w:p w:rsidRPr="0083498E" w:rsidR="008948EE" w:rsidP="008948EE" w:rsidRDefault="008948EE" w14:paraId="1ACD115D" w14:textId="77777777">
      <w:pPr>
        <w:pStyle w:val="ques2"/>
        <w:tabs>
          <w:tab w:val="clear" w:pos="1140"/>
          <w:tab w:val="left" w:pos="1710"/>
          <w:tab w:val="left" w:pos="3420"/>
        </w:tabs>
        <w:spacing w:before="0"/>
        <w:ind w:left="0" w:firstLine="0"/>
      </w:pPr>
      <w:r>
        <w:tab/>
        <w:t xml:space="preserve">                     </w:t>
      </w:r>
      <w:r>
        <w:tab/>
      </w:r>
      <w:r w:rsidRPr="008140C9">
        <w:rPr>
          <w:rFonts w:ascii="Wingdings" w:hAnsi="Wingdings"/>
          <w:sz w:val="21"/>
          <w:szCs w:val="21"/>
        </w:rPr>
        <w:t></w:t>
      </w:r>
      <w:r>
        <w:t xml:space="preserve"> µmol / L</w:t>
      </w:r>
    </w:p>
    <w:p w:rsidR="008948EE" w:rsidP="008948EE" w:rsidRDefault="008948EE" w14:paraId="481FDE6C" w14:textId="77777777">
      <w:pPr>
        <w:pStyle w:val="Q3"/>
      </w:pPr>
      <w:bookmarkStart w:name="_Ref524619356" w:id="425"/>
      <w:r>
        <w:t>Total iron binding capacity (TIBC):</w:t>
      </w:r>
      <w:bookmarkEnd w:id="425"/>
    </w:p>
    <w:p w:rsidR="008948EE" w:rsidP="008948EE" w:rsidRDefault="008948EE" w14:paraId="09A4B393" w14:textId="789DE519">
      <w:pPr>
        <w:pStyle w:val="A3"/>
      </w:pPr>
      <w:r>
        <w:t xml:space="preserve">Known – </w:t>
      </w:r>
      <w:r w:rsidRPr="00697B93">
        <w:rPr>
          <w:rStyle w:val="gotoChar"/>
        </w:rPr>
        <w:t xml:space="preserve">Go to question </w:t>
      </w:r>
      <w:r w:rsidR="00C7713B">
        <w:rPr>
          <w:rStyle w:val="gotoChar"/>
        </w:rPr>
        <w:fldChar w:fldCharType="begin"/>
      </w:r>
      <w:r w:rsidR="00C7713B">
        <w:rPr>
          <w:rStyle w:val="gotoChar"/>
        </w:rPr>
        <w:instrText xml:space="preserve"> REF _Ref524619367 \r \h </w:instrText>
      </w:r>
      <w:r w:rsidR="00C7713B">
        <w:rPr>
          <w:rStyle w:val="gotoChar"/>
        </w:rPr>
      </w:r>
      <w:r w:rsidR="00C7713B">
        <w:rPr>
          <w:rStyle w:val="gotoChar"/>
        </w:rPr>
        <w:fldChar w:fldCharType="separate"/>
      </w:r>
      <w:r w:rsidR="009E3E1C">
        <w:rPr>
          <w:rStyle w:val="gotoChar"/>
        </w:rPr>
        <w:t>482</w:t>
      </w:r>
      <w:r w:rsidR="00C7713B">
        <w:rPr>
          <w:rStyle w:val="gotoChar"/>
        </w:rPr>
        <w:fldChar w:fldCharType="end"/>
      </w:r>
    </w:p>
    <w:p w:rsidRPr="00577C58" w:rsidR="008948EE" w:rsidP="008948EE" w:rsidRDefault="008948EE" w14:paraId="0E89B5D1" w14:textId="63F27F09">
      <w:pPr>
        <w:pStyle w:val="A3"/>
      </w:pPr>
      <w:r>
        <w:t xml:space="preserve">Unknown – </w:t>
      </w:r>
      <w:r w:rsidRPr="00697B93">
        <w:rPr>
          <w:rStyle w:val="gotoChar"/>
        </w:rPr>
        <w:t>Go to question</w:t>
      </w:r>
      <w:r>
        <w:rPr>
          <w:rStyle w:val="gotoChar"/>
        </w:rPr>
        <w:t xml:space="preserve"> </w:t>
      </w:r>
      <w:r w:rsidR="00C7713B">
        <w:rPr>
          <w:rStyle w:val="gotoChar"/>
        </w:rPr>
        <w:fldChar w:fldCharType="begin"/>
      </w:r>
      <w:r w:rsidR="00C7713B">
        <w:rPr>
          <w:rStyle w:val="gotoChar"/>
        </w:rPr>
        <w:instrText xml:space="preserve"> REF _Ref524619378 \r \h </w:instrText>
      </w:r>
      <w:r w:rsidR="00C7713B">
        <w:rPr>
          <w:rStyle w:val="gotoChar"/>
        </w:rPr>
      </w:r>
      <w:r w:rsidR="00C7713B">
        <w:rPr>
          <w:rStyle w:val="gotoChar"/>
        </w:rPr>
        <w:fldChar w:fldCharType="separate"/>
      </w:r>
      <w:r w:rsidR="009E3E1C">
        <w:rPr>
          <w:rStyle w:val="gotoChar"/>
        </w:rPr>
        <w:t>483</w:t>
      </w:r>
      <w:r w:rsidR="00C7713B">
        <w:rPr>
          <w:rStyle w:val="gotoChar"/>
        </w:rPr>
        <w:fldChar w:fldCharType="end"/>
      </w:r>
    </w:p>
    <w:p w:rsidR="008948EE" w:rsidP="008948EE" w:rsidRDefault="008948EE" w14:paraId="5410DB3B" w14:textId="77777777">
      <w:pPr>
        <w:pStyle w:val="Q4"/>
      </w:pPr>
      <w:bookmarkStart w:name="_Ref524619367" w:id="426"/>
      <w:r w:rsidRPr="0083498E">
        <w:t>___ ___ ___</w:t>
      </w:r>
      <w:r>
        <w:t xml:space="preserve"> </w:t>
      </w:r>
      <w:r w:rsidRPr="008140C9">
        <w:rPr>
          <w:rFonts w:ascii="Wingdings" w:hAnsi="Wingdings"/>
          <w:sz w:val="21"/>
        </w:rPr>
        <w:t></w:t>
      </w:r>
      <w:r>
        <w:t xml:space="preserve"> µg / dL</w:t>
      </w:r>
      <w:bookmarkEnd w:id="426"/>
    </w:p>
    <w:p w:rsidRPr="0083498E" w:rsidR="008948EE" w:rsidP="00802CA8" w:rsidRDefault="008948EE" w14:paraId="25B74B24" w14:textId="77777777">
      <w:pPr>
        <w:pStyle w:val="ques2"/>
        <w:tabs>
          <w:tab w:val="clear" w:pos="1140"/>
          <w:tab w:val="left" w:pos="1710"/>
        </w:tabs>
        <w:spacing w:before="0"/>
        <w:ind w:left="0" w:firstLine="0"/>
      </w:pPr>
      <w:r>
        <w:tab/>
        <w:t xml:space="preserve">                     </w:t>
      </w:r>
      <w:r w:rsidRPr="008140C9">
        <w:rPr>
          <w:rFonts w:ascii="Wingdings" w:hAnsi="Wingdings"/>
          <w:sz w:val="21"/>
          <w:szCs w:val="21"/>
        </w:rPr>
        <w:t></w:t>
      </w:r>
      <w:r>
        <w:t xml:space="preserve"> µmol / L</w:t>
      </w:r>
    </w:p>
    <w:p w:rsidRPr="006726E4" w:rsidR="008948EE" w:rsidP="008948EE" w:rsidRDefault="008948EE" w14:paraId="03CA5C5A" w14:textId="77777777">
      <w:pPr>
        <w:pStyle w:val="Q3"/>
      </w:pPr>
      <w:bookmarkStart w:name="_Ref524619378" w:id="427"/>
      <w:r w:rsidRPr="006726E4">
        <w:t>Was serum bilirubin less than two times the upper limit of normal?</w:t>
      </w:r>
      <w:bookmarkEnd w:id="427"/>
    </w:p>
    <w:p w:rsidR="008948EE" w:rsidP="008948EE" w:rsidRDefault="008948EE" w14:paraId="0545ABFC" w14:textId="77777777">
      <w:pPr>
        <w:pStyle w:val="A3"/>
      </w:pPr>
      <w:r>
        <w:t>Yes</w:t>
      </w:r>
    </w:p>
    <w:p w:rsidR="008948EE" w:rsidP="008948EE" w:rsidRDefault="008948EE" w14:paraId="5CE39A5E" w14:textId="77777777">
      <w:pPr>
        <w:pStyle w:val="A3"/>
        <w:rPr>
          <w:rStyle w:val="gotoChar"/>
        </w:rPr>
      </w:pPr>
      <w:r>
        <w:t>No</w:t>
      </w:r>
    </w:p>
    <w:p w:rsidRPr="006726E4" w:rsidR="008948EE" w:rsidP="008948EE" w:rsidRDefault="008948EE" w14:paraId="22A5EE5A" w14:textId="77777777">
      <w:pPr>
        <w:pStyle w:val="A3"/>
        <w:rPr>
          <w:b/>
          <w:i/>
        </w:rPr>
      </w:pPr>
      <w:r>
        <w:t>Unknown</w:t>
      </w:r>
    </w:p>
    <w:p w:rsidRPr="00630C0E" w:rsidR="00BC1C6B" w:rsidP="00BC1C6B" w:rsidRDefault="00BC1C6B" w14:paraId="38106786" w14:textId="77777777">
      <w:pPr>
        <w:pStyle w:val="sectionhead"/>
      </w:pPr>
      <w:r w:rsidRPr="00BC1C6B">
        <w:t>Disorders of the Immune System</w:t>
      </w:r>
    </w:p>
    <w:p w:rsidR="00BC1C6B" w:rsidP="00B87961" w:rsidRDefault="00BC1C6B" w14:paraId="68605938" w14:textId="77777777">
      <w:pPr>
        <w:pStyle w:val="Q2"/>
      </w:pPr>
      <w:bookmarkStart w:name="_Ref520729828" w:id="428"/>
      <w:r>
        <w:t>Specify disorder of immune system classification:</w:t>
      </w:r>
      <w:bookmarkEnd w:id="428"/>
    </w:p>
    <w:p w:rsidRPr="00373F10" w:rsidR="001B6CFA" w:rsidP="00270716" w:rsidRDefault="00BC1C6B" w14:paraId="36815EFB" w14:textId="5153B06F">
      <w:pPr>
        <w:pStyle w:val="A2"/>
      </w:pPr>
      <w:r w:rsidRPr="00AF3853">
        <w:rPr>
          <w:lang w:eastAsia="en-US"/>
        </w:rPr>
        <w:t>Adenosine deaminase (ADA) deficiency / severe combined immunodefi</w:t>
      </w:r>
      <w:r>
        <w:rPr>
          <w:lang w:eastAsia="en-US"/>
        </w:rPr>
        <w:t>ci</w:t>
      </w:r>
      <w:r w:rsidRPr="00AF3853">
        <w:rPr>
          <w:lang w:eastAsia="en-US"/>
        </w:rPr>
        <w:t xml:space="preserve">ency (SCID) </w:t>
      </w:r>
      <w:r w:rsidRPr="00AF3853">
        <w:rPr>
          <w:sz w:val="17"/>
          <w:szCs w:val="17"/>
          <w:lang w:eastAsia="en-US"/>
        </w:rPr>
        <w:t>(401)</w:t>
      </w:r>
      <w:r w:rsidRPr="00AF3853">
        <w:t xml:space="preserve"> </w:t>
      </w:r>
      <w:r w:rsidR="00AB37EE">
        <w:t xml:space="preserve">– </w:t>
      </w:r>
      <w:r w:rsidRPr="008C5F11" w:rsidR="00AB37EE">
        <w:rPr>
          <w:b/>
          <w:i/>
        </w:rPr>
        <w:t>Go to question</w:t>
      </w:r>
      <w:r w:rsidR="00AB37EE">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Pr="00373F10" w:rsidR="00BC1C6B" w:rsidP="00B87961" w:rsidRDefault="00BC1C6B" w14:paraId="15B35FBD" w14:textId="491B55D3">
      <w:pPr>
        <w:pStyle w:val="A2"/>
      </w:pPr>
      <w:r w:rsidRPr="00AF3853">
        <w:rPr>
          <w:lang w:eastAsia="en-US"/>
        </w:rPr>
        <w:t xml:space="preserve">Absence of T and B cells SCID </w:t>
      </w:r>
      <w:r w:rsidRPr="00AF3853">
        <w:rPr>
          <w:sz w:val="17"/>
          <w:szCs w:val="17"/>
          <w:lang w:eastAsia="en-US"/>
        </w:rPr>
        <w:t>(402)</w:t>
      </w:r>
      <w:r w:rsidRPr="00AF3853">
        <w:t xml:space="preserve"> </w:t>
      </w:r>
      <w:r w:rsidR="00AB37EE">
        <w:t xml:space="preserve">– </w:t>
      </w:r>
      <w:r w:rsidRPr="008C5F11" w:rsidR="00AB37EE">
        <w:rPr>
          <w:b/>
          <w:i/>
        </w:rPr>
        <w:t>Go to question</w:t>
      </w:r>
      <w:r w:rsidR="00100D7C">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Pr="00373F10" w:rsidR="00BC1C6B" w:rsidP="00B87961" w:rsidRDefault="00BC1C6B" w14:paraId="1D6CA264" w14:textId="15A9AD4A">
      <w:pPr>
        <w:pStyle w:val="A2"/>
      </w:pPr>
      <w:r w:rsidRPr="00AF3853">
        <w:rPr>
          <w:lang w:eastAsia="en-US"/>
        </w:rPr>
        <w:t xml:space="preserve">Absence of T, normal B cell SCID </w:t>
      </w:r>
      <w:r w:rsidRPr="00AF3853">
        <w:rPr>
          <w:sz w:val="17"/>
          <w:szCs w:val="17"/>
          <w:lang w:eastAsia="en-US"/>
        </w:rPr>
        <w:t>(403)</w:t>
      </w:r>
      <w:r w:rsidRPr="00AF3853">
        <w:t xml:space="preserve"> </w:t>
      </w:r>
      <w:r w:rsidR="00AB37EE">
        <w:t xml:space="preserve">– </w:t>
      </w:r>
      <w:r w:rsidRPr="008C5F11" w:rsidR="00AB37EE">
        <w:rPr>
          <w:b/>
          <w:i/>
        </w:rPr>
        <w:t>Go to question</w:t>
      </w:r>
      <w:r w:rsidR="00100D7C">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Pr="00373F10" w:rsidR="00BC1C6B" w:rsidP="00B87961" w:rsidRDefault="00BC1C6B" w14:paraId="6B9E89CD" w14:textId="572535A4">
      <w:pPr>
        <w:pStyle w:val="A2"/>
      </w:pPr>
      <w:r w:rsidRPr="00AF3853">
        <w:rPr>
          <w:lang w:eastAsia="en-US"/>
        </w:rPr>
        <w:t xml:space="preserve">Omenn syndrome </w:t>
      </w:r>
      <w:r w:rsidRPr="00AF3853">
        <w:rPr>
          <w:sz w:val="17"/>
          <w:szCs w:val="17"/>
          <w:lang w:eastAsia="en-US"/>
        </w:rPr>
        <w:t>(404)</w:t>
      </w:r>
      <w:r w:rsidRPr="00AF3853">
        <w:t xml:space="preserve"> </w:t>
      </w:r>
      <w:r w:rsidR="00AB37EE">
        <w:t xml:space="preserve">– </w:t>
      </w:r>
      <w:r w:rsidRPr="008C5F11" w:rsidR="00AB37EE">
        <w:rPr>
          <w:b/>
          <w:i/>
        </w:rPr>
        <w:t>Go to question</w:t>
      </w:r>
      <w:r w:rsidR="00802CA8">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Pr="00373F10" w:rsidR="00BC1C6B" w:rsidP="00B87961" w:rsidRDefault="00BC1C6B" w14:paraId="3C197582" w14:textId="77463901">
      <w:pPr>
        <w:pStyle w:val="A2"/>
      </w:pPr>
      <w:r w:rsidRPr="00AF3853">
        <w:rPr>
          <w:lang w:eastAsia="en-US"/>
        </w:rPr>
        <w:t xml:space="preserve">Reticular dysgenesis </w:t>
      </w:r>
      <w:r w:rsidRPr="00AF3853">
        <w:rPr>
          <w:sz w:val="17"/>
          <w:szCs w:val="17"/>
          <w:lang w:eastAsia="en-US"/>
        </w:rPr>
        <w:t>(405)</w:t>
      </w:r>
      <w:r w:rsidRPr="00AF3853">
        <w:t xml:space="preserve"> </w:t>
      </w:r>
      <w:r w:rsidR="00AB37EE">
        <w:t xml:space="preserve">– </w:t>
      </w:r>
      <w:r w:rsidRPr="008C5F11" w:rsidR="00AB37EE">
        <w:rPr>
          <w:b/>
          <w:i/>
        </w:rPr>
        <w:t>Go to question</w:t>
      </w:r>
      <w:r w:rsidR="00270716">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Pr="00373F10" w:rsidR="00BC1C6B" w:rsidP="00B87961" w:rsidRDefault="00BC1C6B" w14:paraId="37BDD5C4" w14:textId="648940AB">
      <w:pPr>
        <w:pStyle w:val="A2"/>
      </w:pPr>
      <w:r w:rsidRPr="00AF3853">
        <w:rPr>
          <w:lang w:eastAsia="en-US"/>
        </w:rPr>
        <w:t xml:space="preserve">Bare lymphocyte syndrome </w:t>
      </w:r>
      <w:r w:rsidRPr="00AF3853">
        <w:rPr>
          <w:sz w:val="17"/>
          <w:szCs w:val="17"/>
          <w:lang w:eastAsia="en-US"/>
        </w:rPr>
        <w:t>(406)</w:t>
      </w:r>
      <w:r w:rsidRPr="00AF3853">
        <w:t xml:space="preserve"> </w:t>
      </w:r>
      <w:r w:rsidR="00AB37EE">
        <w:t xml:space="preserve">– </w:t>
      </w:r>
      <w:r w:rsidRPr="008C5F11" w:rsidR="00AB37EE">
        <w:rPr>
          <w:b/>
          <w:i/>
        </w:rPr>
        <w:t>Go to question</w:t>
      </w:r>
      <w:r w:rsidR="00270716">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Pr="00373F10" w:rsidR="00BC1C6B" w:rsidP="00B87961" w:rsidRDefault="00BC1C6B" w14:paraId="08BE9C5E" w14:textId="32C2FCED">
      <w:pPr>
        <w:pStyle w:val="A2"/>
      </w:pPr>
      <w:r w:rsidRPr="00AF3853">
        <w:rPr>
          <w:lang w:eastAsia="en-US"/>
        </w:rPr>
        <w:t xml:space="preserve">Other SCID </w:t>
      </w:r>
      <w:r w:rsidRPr="00AF3853">
        <w:rPr>
          <w:sz w:val="17"/>
          <w:szCs w:val="17"/>
          <w:lang w:eastAsia="en-US"/>
        </w:rPr>
        <w:t>(419)</w:t>
      </w:r>
      <w:r w:rsidRPr="00AF3853">
        <w:t xml:space="preserve"> </w:t>
      </w:r>
      <w:r>
        <w:t xml:space="preserve">– </w:t>
      </w:r>
      <w:r w:rsidRPr="008C5F11">
        <w:rPr>
          <w:b/>
          <w:i/>
        </w:rPr>
        <w:t xml:space="preserve">Go to question </w:t>
      </w:r>
      <w:r w:rsidR="00270716">
        <w:rPr>
          <w:b/>
          <w:i/>
        </w:rPr>
        <w:fldChar w:fldCharType="begin"/>
      </w:r>
      <w:r w:rsidR="00270716">
        <w:rPr>
          <w:b/>
          <w:i/>
        </w:rPr>
        <w:instrText xml:space="preserve"> REF _Ref520730085 \r \h </w:instrText>
      </w:r>
      <w:r w:rsidR="00270716">
        <w:rPr>
          <w:b/>
          <w:i/>
        </w:rPr>
      </w:r>
      <w:r w:rsidR="00270716">
        <w:rPr>
          <w:b/>
          <w:i/>
        </w:rPr>
        <w:fldChar w:fldCharType="separate"/>
      </w:r>
      <w:r w:rsidR="009E3E1C">
        <w:rPr>
          <w:b/>
          <w:i/>
        </w:rPr>
        <w:t>485</w:t>
      </w:r>
      <w:r w:rsidR="00270716">
        <w:rPr>
          <w:b/>
          <w:i/>
        </w:rPr>
        <w:fldChar w:fldCharType="end"/>
      </w:r>
    </w:p>
    <w:p w:rsidRPr="00373F10" w:rsidR="00BC1C6B" w:rsidP="00B87961" w:rsidRDefault="00BC1C6B" w14:paraId="138185A9" w14:textId="7D2A540E">
      <w:pPr>
        <w:pStyle w:val="A2"/>
      </w:pPr>
      <w:r w:rsidRPr="00AF3853">
        <w:rPr>
          <w:lang w:eastAsia="en-US"/>
        </w:rPr>
        <w:t xml:space="preserve">SCID, not otherwise specified </w:t>
      </w:r>
      <w:r w:rsidRPr="00AF3853">
        <w:rPr>
          <w:sz w:val="17"/>
          <w:szCs w:val="17"/>
          <w:lang w:eastAsia="en-US"/>
        </w:rPr>
        <w:t>(410)</w:t>
      </w:r>
      <w:r w:rsidRPr="00AF3853">
        <w:t xml:space="preserve"> </w:t>
      </w:r>
      <w:r w:rsidR="00AB37EE">
        <w:t xml:space="preserve">– </w:t>
      </w:r>
      <w:r w:rsidRPr="008C5F11" w:rsidR="00AB37EE">
        <w:rPr>
          <w:b/>
          <w:i/>
        </w:rPr>
        <w:t>Go to question</w:t>
      </w:r>
      <w:r w:rsidR="00AB37EE">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Pr="00373F10" w:rsidR="00BC1C6B" w:rsidP="00B87961" w:rsidRDefault="00BC1C6B" w14:paraId="6AF1711E" w14:textId="5F5BF3B2">
      <w:pPr>
        <w:pStyle w:val="A2"/>
      </w:pPr>
      <w:r w:rsidRPr="00AF3853">
        <w:rPr>
          <w:lang w:eastAsia="en-US"/>
        </w:rPr>
        <w:t xml:space="preserve">Ataxia telangiectasia </w:t>
      </w:r>
      <w:r w:rsidRPr="00AF3853">
        <w:rPr>
          <w:sz w:val="17"/>
          <w:szCs w:val="17"/>
          <w:lang w:eastAsia="en-US"/>
        </w:rPr>
        <w:t>(451)</w:t>
      </w:r>
      <w:r w:rsidRPr="00AF3853">
        <w:t xml:space="preserve"> </w:t>
      </w:r>
      <w:r w:rsidR="00AB37EE">
        <w:t xml:space="preserve">– </w:t>
      </w:r>
      <w:r w:rsidRPr="008C5F11" w:rsidR="00AB37EE">
        <w:rPr>
          <w:b/>
          <w:i/>
        </w:rPr>
        <w:t>Go to question</w:t>
      </w:r>
      <w:r w:rsidR="00270716">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Pr="00373F10" w:rsidR="00BC1C6B" w:rsidP="00B87961" w:rsidRDefault="00BC1C6B" w14:paraId="4B8D8C1A" w14:textId="6A1484B1">
      <w:pPr>
        <w:pStyle w:val="A2"/>
      </w:pPr>
      <w:r w:rsidRPr="00AF3853">
        <w:rPr>
          <w:lang w:eastAsia="en-US"/>
        </w:rPr>
        <w:t xml:space="preserve">HIV infection </w:t>
      </w:r>
      <w:r w:rsidRPr="00AF3853">
        <w:rPr>
          <w:sz w:val="17"/>
          <w:szCs w:val="17"/>
          <w:lang w:eastAsia="en-US"/>
        </w:rPr>
        <w:t>(452)</w:t>
      </w:r>
      <w:r w:rsidRPr="00AF3853">
        <w:rPr>
          <w:lang w:eastAsia="en-US"/>
        </w:rPr>
        <w:t xml:space="preserve"> </w:t>
      </w:r>
      <w:r w:rsidR="00AB37EE">
        <w:t xml:space="preserve">– </w:t>
      </w:r>
      <w:r w:rsidRPr="008C5F11" w:rsidR="00AB37EE">
        <w:rPr>
          <w:b/>
          <w:i/>
        </w:rPr>
        <w:t>Go to question</w:t>
      </w:r>
      <w:r w:rsidR="00270716">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Pr="00373F10" w:rsidR="00BC1C6B" w:rsidP="00B87961" w:rsidRDefault="00BC1C6B" w14:paraId="10449332" w14:textId="3CD39361">
      <w:pPr>
        <w:pStyle w:val="A2"/>
      </w:pPr>
      <w:r w:rsidRPr="00AF3853">
        <w:rPr>
          <w:lang w:eastAsia="en-US"/>
        </w:rPr>
        <w:t xml:space="preserve">DiGeorge anomaly </w:t>
      </w:r>
      <w:r w:rsidRPr="00AF3853">
        <w:rPr>
          <w:sz w:val="17"/>
          <w:szCs w:val="17"/>
          <w:lang w:eastAsia="en-US"/>
        </w:rPr>
        <w:t>(454)</w:t>
      </w:r>
      <w:r w:rsidRPr="00AF3853">
        <w:t xml:space="preserve"> </w:t>
      </w:r>
      <w:r w:rsidR="00AB37EE">
        <w:t xml:space="preserve">– </w:t>
      </w:r>
      <w:r w:rsidRPr="008C5F11" w:rsidR="00AB37EE">
        <w:rPr>
          <w:b/>
          <w:i/>
        </w:rPr>
        <w:t>Go to question</w:t>
      </w:r>
      <w:r w:rsidR="00270716">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Pr="00373F10" w:rsidR="00BC1C6B" w:rsidP="00B87961" w:rsidRDefault="00BC1C6B" w14:paraId="31CF9F29" w14:textId="2693DBDD">
      <w:pPr>
        <w:pStyle w:val="A2"/>
      </w:pPr>
      <w:r w:rsidRPr="00AF3853">
        <w:rPr>
          <w:lang w:eastAsia="en-US"/>
        </w:rPr>
        <w:t xml:space="preserve">Common variable immunodeficiency </w:t>
      </w:r>
      <w:r w:rsidRPr="00AF3853">
        <w:rPr>
          <w:sz w:val="17"/>
          <w:szCs w:val="17"/>
          <w:lang w:eastAsia="en-US"/>
        </w:rPr>
        <w:t>(457)</w:t>
      </w:r>
      <w:r w:rsidRPr="00AF3853">
        <w:t xml:space="preserve"> </w:t>
      </w:r>
      <w:r w:rsidR="00AB37EE">
        <w:t xml:space="preserve">– </w:t>
      </w:r>
      <w:r w:rsidRPr="008C5F11" w:rsidR="00AB37EE">
        <w:rPr>
          <w:b/>
          <w:i/>
        </w:rPr>
        <w:t>Go to question</w:t>
      </w:r>
      <w:r w:rsidR="00270716">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Pr="00373F10" w:rsidR="00BC1C6B" w:rsidP="00B87961" w:rsidRDefault="00BC1C6B" w14:paraId="0519B201" w14:textId="21E83001">
      <w:pPr>
        <w:pStyle w:val="A2"/>
      </w:pPr>
      <w:r w:rsidRPr="00AF3853">
        <w:rPr>
          <w:lang w:eastAsia="en-US"/>
        </w:rPr>
        <w:t xml:space="preserve">Leukocyte adhesion deficiencies, including GP180, CD-18, LFA and WBC adhesion deficiencies </w:t>
      </w:r>
      <w:r w:rsidRPr="00AF3853">
        <w:rPr>
          <w:sz w:val="17"/>
          <w:szCs w:val="17"/>
          <w:lang w:eastAsia="en-US"/>
        </w:rPr>
        <w:t>(459)</w:t>
      </w:r>
      <w:r w:rsidRPr="00AF3853">
        <w:t xml:space="preserve"> </w:t>
      </w:r>
      <w:r w:rsidR="00AB37EE">
        <w:t xml:space="preserve">– </w:t>
      </w:r>
      <w:r w:rsidRPr="008C5F11" w:rsidR="00AB37EE">
        <w:rPr>
          <w:b/>
          <w:i/>
        </w:rPr>
        <w:t>Go to question</w:t>
      </w:r>
      <w:r w:rsidR="00270716">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Pr="00373F10" w:rsidR="00BC1C6B" w:rsidP="00B87961" w:rsidRDefault="00BC1C6B" w14:paraId="45CE7621" w14:textId="319AB0FA">
      <w:pPr>
        <w:pStyle w:val="A2"/>
      </w:pPr>
      <w:r w:rsidRPr="00AF3853">
        <w:rPr>
          <w:lang w:eastAsia="en-US"/>
        </w:rPr>
        <w:t xml:space="preserve">Kostmann agranulocytosis (congenital neutropenia) </w:t>
      </w:r>
      <w:r w:rsidRPr="00AF3853">
        <w:rPr>
          <w:sz w:val="17"/>
          <w:szCs w:val="17"/>
          <w:lang w:eastAsia="en-US"/>
        </w:rPr>
        <w:t>(460)</w:t>
      </w:r>
      <w:r w:rsidRPr="00AF3853">
        <w:t xml:space="preserve"> </w:t>
      </w:r>
      <w:r w:rsidR="00AB37EE">
        <w:t xml:space="preserve">– </w:t>
      </w:r>
      <w:r w:rsidRPr="008C5F11" w:rsidR="00AB37EE">
        <w:rPr>
          <w:b/>
          <w:i/>
        </w:rPr>
        <w:t>Go to question</w:t>
      </w:r>
      <w:r w:rsidR="00270716">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Pr="00373F10" w:rsidR="00BC1C6B" w:rsidP="00B87961" w:rsidRDefault="00BC1C6B" w14:paraId="1C969872" w14:textId="69A0515A">
      <w:pPr>
        <w:pStyle w:val="A2"/>
      </w:pPr>
      <w:r w:rsidRPr="00AF3853">
        <w:rPr>
          <w:lang w:eastAsia="en-US"/>
        </w:rPr>
        <w:t xml:space="preserve">Neutrophil actin deficiency </w:t>
      </w:r>
      <w:r w:rsidRPr="00AF3853">
        <w:rPr>
          <w:sz w:val="17"/>
          <w:szCs w:val="17"/>
          <w:lang w:eastAsia="en-US"/>
        </w:rPr>
        <w:t>(461)</w:t>
      </w:r>
      <w:r w:rsidRPr="00AF3853">
        <w:t xml:space="preserve"> </w:t>
      </w:r>
      <w:r w:rsidR="00AB37EE">
        <w:t xml:space="preserve">– </w:t>
      </w:r>
      <w:r w:rsidRPr="008C5F11" w:rsidR="00AB37EE">
        <w:rPr>
          <w:b/>
          <w:i/>
        </w:rPr>
        <w:t>Go to question</w:t>
      </w:r>
      <w:r w:rsidR="00270716">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Pr="00373F10" w:rsidR="00BC1C6B" w:rsidP="00B87961" w:rsidRDefault="00BC1C6B" w14:paraId="586319B1" w14:textId="173FC3A4">
      <w:pPr>
        <w:pStyle w:val="A2"/>
      </w:pPr>
      <w:r w:rsidRPr="00AF3853">
        <w:rPr>
          <w:lang w:eastAsia="en-US"/>
        </w:rPr>
        <w:t xml:space="preserve">Cartilage-hair hypoplasia </w:t>
      </w:r>
      <w:r w:rsidRPr="00AF3853">
        <w:rPr>
          <w:sz w:val="17"/>
          <w:szCs w:val="17"/>
          <w:lang w:eastAsia="en-US"/>
        </w:rPr>
        <w:t>(462)</w:t>
      </w:r>
      <w:r w:rsidRPr="00AF3853">
        <w:t xml:space="preserve"> </w:t>
      </w:r>
      <w:r w:rsidR="00AB37EE">
        <w:t xml:space="preserve">– </w:t>
      </w:r>
      <w:r w:rsidRPr="008C5F11" w:rsidR="00AB37EE">
        <w:rPr>
          <w:b/>
          <w:i/>
        </w:rPr>
        <w:t>Go to question</w:t>
      </w:r>
      <w:r w:rsidR="00270716">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Pr="00373F10" w:rsidR="00BC1C6B" w:rsidP="00B87961" w:rsidRDefault="00BC1C6B" w14:paraId="6CDD71B1" w14:textId="53331959">
      <w:pPr>
        <w:pStyle w:val="A2"/>
      </w:pPr>
      <w:r w:rsidRPr="00AF3853">
        <w:rPr>
          <w:lang w:eastAsia="en-US"/>
        </w:rPr>
        <w:t xml:space="preserve">CD40 ligand deficiency </w:t>
      </w:r>
      <w:r w:rsidRPr="00AF3853">
        <w:rPr>
          <w:sz w:val="17"/>
          <w:szCs w:val="17"/>
          <w:lang w:eastAsia="en-US"/>
        </w:rPr>
        <w:t>(464)</w:t>
      </w:r>
      <w:r w:rsidRPr="00AF3853">
        <w:t xml:space="preserve"> </w:t>
      </w:r>
      <w:r w:rsidR="00AB37EE">
        <w:t xml:space="preserve">– </w:t>
      </w:r>
      <w:r w:rsidRPr="008C5F11" w:rsidR="00AB37EE">
        <w:rPr>
          <w:b/>
          <w:i/>
        </w:rPr>
        <w:t>Go to question</w:t>
      </w:r>
      <w:r w:rsidR="00270716">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Pr="00373F10" w:rsidR="00BC1C6B" w:rsidP="00B87961" w:rsidRDefault="00BC1C6B" w14:paraId="065F7DB4" w14:textId="0D6C7694">
      <w:pPr>
        <w:pStyle w:val="A2"/>
      </w:pPr>
      <w:r w:rsidRPr="00AF3853">
        <w:rPr>
          <w:lang w:eastAsia="en-US"/>
        </w:rPr>
        <w:t>Other immunodeficienc</w:t>
      </w:r>
      <w:r>
        <w:rPr>
          <w:lang w:eastAsia="en-US"/>
        </w:rPr>
        <w:t xml:space="preserve">ies </w:t>
      </w:r>
      <w:r w:rsidRPr="00AF3853">
        <w:rPr>
          <w:sz w:val="17"/>
          <w:szCs w:val="17"/>
          <w:lang w:eastAsia="en-US"/>
        </w:rPr>
        <w:t>(479)</w:t>
      </w:r>
      <w:r w:rsidRPr="00AF3853">
        <w:t xml:space="preserve"> </w:t>
      </w:r>
      <w:r w:rsidRPr="008C5F11">
        <w:rPr>
          <w:b/>
          <w:i/>
        </w:rPr>
        <w:t xml:space="preserve">– Go to question </w:t>
      </w:r>
      <w:r w:rsidR="00C553C3">
        <w:rPr>
          <w:b/>
          <w:i/>
        </w:rPr>
        <w:fldChar w:fldCharType="begin"/>
      </w:r>
      <w:r w:rsidR="00C553C3">
        <w:rPr>
          <w:b/>
          <w:i/>
        </w:rPr>
        <w:instrText xml:space="preserve"> REF _Ref520730093 \r \h </w:instrText>
      </w:r>
      <w:r w:rsidR="00C553C3">
        <w:rPr>
          <w:b/>
          <w:i/>
        </w:rPr>
      </w:r>
      <w:r w:rsidR="00C553C3">
        <w:rPr>
          <w:b/>
          <w:i/>
        </w:rPr>
        <w:fldChar w:fldCharType="separate"/>
      </w:r>
      <w:r w:rsidR="009E3E1C">
        <w:rPr>
          <w:b/>
          <w:i/>
        </w:rPr>
        <w:t>486</w:t>
      </w:r>
      <w:r w:rsidR="00C553C3">
        <w:rPr>
          <w:b/>
          <w:i/>
        </w:rPr>
        <w:fldChar w:fldCharType="end"/>
      </w:r>
    </w:p>
    <w:p w:rsidRPr="00373F10" w:rsidR="00BC1C6B" w:rsidP="00B87961" w:rsidRDefault="00BC1C6B" w14:paraId="1866132C" w14:textId="4B885E08">
      <w:pPr>
        <w:pStyle w:val="A2"/>
      </w:pPr>
      <w:r w:rsidRPr="00AF3853">
        <w:rPr>
          <w:lang w:eastAsia="en-US"/>
        </w:rPr>
        <w:t xml:space="preserve">Immune deficiency, not otherwise specified </w:t>
      </w:r>
      <w:r w:rsidRPr="00AF3853">
        <w:rPr>
          <w:sz w:val="17"/>
          <w:szCs w:val="17"/>
          <w:lang w:eastAsia="en-US"/>
        </w:rPr>
        <w:t>(400)</w:t>
      </w:r>
      <w:r w:rsidRPr="00AF3853">
        <w:t xml:space="preserve"> </w:t>
      </w:r>
      <w:r w:rsidR="00AB37EE">
        <w:t xml:space="preserve">– </w:t>
      </w:r>
      <w:r w:rsidRPr="008C5F11" w:rsidR="00AB37EE">
        <w:rPr>
          <w:b/>
          <w:i/>
        </w:rPr>
        <w:t>Go to question</w:t>
      </w:r>
      <w:r w:rsidR="00270716">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Pr="006005E2" w:rsidR="00BC1C6B" w:rsidP="00A317CA" w:rsidRDefault="00BC1C6B" w14:paraId="1EFA3BFA" w14:textId="0C1681D6">
      <w:pPr>
        <w:pStyle w:val="A2"/>
        <w:rPr>
          <w:rStyle w:val="gotoChar"/>
        </w:rPr>
      </w:pPr>
      <w:r w:rsidRPr="006005E2">
        <w:rPr>
          <w:lang w:eastAsia="en-US"/>
        </w:rPr>
        <w:t xml:space="preserve">Chediak-Higashi syndrome </w:t>
      </w:r>
      <w:r w:rsidRPr="006005E2">
        <w:rPr>
          <w:sz w:val="17"/>
          <w:szCs w:val="17"/>
          <w:lang w:eastAsia="en-US"/>
        </w:rPr>
        <w:t>(456)</w:t>
      </w:r>
      <w:r w:rsidR="00A317CA">
        <w:rPr>
          <w:sz w:val="17"/>
          <w:szCs w:val="17"/>
          <w:lang w:eastAsia="en-US"/>
        </w:rPr>
        <w:t xml:space="preserve"> – </w:t>
      </w:r>
      <w:r w:rsidRPr="00247044" w:rsidR="00A317CA">
        <w:rPr>
          <w:rStyle w:val="instructionChar"/>
        </w:rPr>
        <w:t>Also complete Pigmentary Dilution Disorder (PDD) Pre-HCT Data</w:t>
      </w:r>
      <w:r w:rsidR="00B119A6">
        <w:rPr>
          <w:rStyle w:val="instructionChar"/>
        </w:rPr>
        <w:t xml:space="preserve"> Form</w:t>
      </w:r>
      <w:r w:rsidR="00A317CA">
        <w:t xml:space="preserve"> </w:t>
      </w:r>
      <w:r w:rsidR="00AB37EE">
        <w:t xml:space="preserve">– </w:t>
      </w:r>
      <w:r w:rsidRPr="008C5F11" w:rsidR="00AB37EE">
        <w:rPr>
          <w:b/>
          <w:i/>
        </w:rPr>
        <w:t>Go to question</w:t>
      </w:r>
      <w:r w:rsidR="00270716">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Pr="006005E2" w:rsidR="00BC1C6B" w:rsidP="00B87961" w:rsidRDefault="00BC1C6B" w14:paraId="00DBBA1E" w14:textId="3943E390">
      <w:pPr>
        <w:pStyle w:val="A2"/>
      </w:pPr>
      <w:r>
        <w:t>G</w:t>
      </w:r>
      <w:r w:rsidRPr="006005E2">
        <w:t xml:space="preserve">riscelli syndrome type 2 </w:t>
      </w:r>
      <w:r w:rsidRPr="006005E2">
        <w:rPr>
          <w:sz w:val="17"/>
          <w:szCs w:val="17"/>
        </w:rPr>
        <w:t>(465)</w:t>
      </w:r>
      <w:r w:rsidRPr="00AB37EE" w:rsidR="00AB37EE">
        <w:t xml:space="preserve"> </w:t>
      </w:r>
      <w:r w:rsidR="00B119A6">
        <w:rPr>
          <w:sz w:val="17"/>
          <w:szCs w:val="17"/>
          <w:lang w:eastAsia="en-US"/>
        </w:rPr>
        <w:t xml:space="preserve">– </w:t>
      </w:r>
      <w:r w:rsidRPr="00CD0204" w:rsidR="00B119A6">
        <w:rPr>
          <w:rStyle w:val="instructionChar"/>
        </w:rPr>
        <w:t>Also complete Pigmentary Dilution Disorder (PDD) Pre-HCT Data</w:t>
      </w:r>
      <w:r w:rsidR="00B119A6">
        <w:rPr>
          <w:rStyle w:val="instructionChar"/>
        </w:rPr>
        <w:t xml:space="preserve"> Form</w:t>
      </w:r>
      <w:r w:rsidR="00B119A6">
        <w:t xml:space="preserve"> </w:t>
      </w:r>
      <w:r w:rsidR="00AB37EE">
        <w:t xml:space="preserve">– </w:t>
      </w:r>
      <w:r w:rsidRPr="008C5F11" w:rsidR="00AB37EE">
        <w:rPr>
          <w:b/>
          <w:i/>
        </w:rPr>
        <w:t>Go to question</w:t>
      </w:r>
      <w:r w:rsidR="00270716">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Pr="00373F10" w:rsidR="00BC1C6B" w:rsidP="00B87961" w:rsidRDefault="00BC1C6B" w14:paraId="087FD1A4" w14:textId="02A4F3AD">
      <w:pPr>
        <w:pStyle w:val="A2"/>
      </w:pPr>
      <w:r w:rsidRPr="006005E2">
        <w:t xml:space="preserve">Hermansky-Pudlak syndrome type 2 </w:t>
      </w:r>
      <w:r w:rsidRPr="006005E2">
        <w:rPr>
          <w:sz w:val="17"/>
          <w:szCs w:val="17"/>
        </w:rPr>
        <w:t>(466)</w:t>
      </w:r>
      <w:r w:rsidRPr="00B119A6" w:rsidR="00B119A6">
        <w:rPr>
          <w:sz w:val="17"/>
          <w:szCs w:val="17"/>
          <w:lang w:eastAsia="en-US"/>
        </w:rPr>
        <w:t xml:space="preserve"> </w:t>
      </w:r>
      <w:r w:rsidR="00B119A6">
        <w:rPr>
          <w:sz w:val="17"/>
          <w:szCs w:val="17"/>
          <w:lang w:eastAsia="en-US"/>
        </w:rPr>
        <w:t xml:space="preserve">– </w:t>
      </w:r>
      <w:r w:rsidRPr="00CD0204" w:rsidR="00B119A6">
        <w:rPr>
          <w:rStyle w:val="instructionChar"/>
        </w:rPr>
        <w:t>Also complete Pigmentary Dilution Disorder (PDD) Pre-HCT Data</w:t>
      </w:r>
      <w:r w:rsidR="00B119A6">
        <w:rPr>
          <w:rStyle w:val="instructionChar"/>
        </w:rPr>
        <w:t xml:space="preserve"> Form</w:t>
      </w:r>
      <w:r w:rsidRPr="00AB37EE" w:rsidR="00AB37EE">
        <w:t xml:space="preserve"> </w:t>
      </w:r>
      <w:r w:rsidR="00AB37EE">
        <w:t xml:space="preserve">– </w:t>
      </w:r>
      <w:r w:rsidRPr="008C5F11" w:rsidR="00AB37EE">
        <w:rPr>
          <w:b/>
          <w:i/>
        </w:rPr>
        <w:t>Go to question</w:t>
      </w:r>
      <w:r w:rsidR="00270716">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00252DEB" w:rsidP="00B87961" w:rsidRDefault="00252DEB" w14:paraId="69538C60" w14:textId="5997C62C">
      <w:pPr>
        <w:pStyle w:val="A2"/>
      </w:pPr>
      <w:r>
        <w:t xml:space="preserve">Other pigmentary dilution disorder (469) </w:t>
      </w:r>
      <w:r>
        <w:rPr>
          <w:sz w:val="17"/>
          <w:szCs w:val="17"/>
          <w:lang w:eastAsia="en-US"/>
        </w:rPr>
        <w:t xml:space="preserve">– </w:t>
      </w:r>
      <w:r w:rsidRPr="00CD0204">
        <w:rPr>
          <w:rStyle w:val="instructionChar"/>
        </w:rPr>
        <w:t>Also complete Pigmentary Dilution Disorder (PDD) Pre-HCT Data</w:t>
      </w:r>
      <w:r>
        <w:rPr>
          <w:rStyle w:val="instructionChar"/>
        </w:rPr>
        <w:t xml:space="preserve"> Form</w:t>
      </w:r>
      <w:r w:rsidRPr="00AB37EE">
        <w:t xml:space="preserve"> </w:t>
      </w:r>
      <w:r>
        <w:t xml:space="preserve">– </w:t>
      </w:r>
      <w:r w:rsidRPr="008C5F11">
        <w:rPr>
          <w:b/>
          <w:i/>
        </w:rPr>
        <w:t>Go to question</w:t>
      </w:r>
      <w:r>
        <w:rPr>
          <w:b/>
          <w:i/>
        </w:rPr>
        <w:t xml:space="preserve"> </w:t>
      </w:r>
      <w:r>
        <w:rPr>
          <w:b/>
          <w:i/>
        </w:rPr>
        <w:fldChar w:fldCharType="begin"/>
      </w:r>
      <w:r>
        <w:rPr>
          <w:b/>
          <w:i/>
        </w:rPr>
        <w:instrText xml:space="preserve"> REF _Ref523816017 \r \h </w:instrText>
      </w:r>
      <w:r>
        <w:rPr>
          <w:b/>
          <w:i/>
        </w:rPr>
      </w:r>
      <w:r>
        <w:rPr>
          <w:b/>
          <w:i/>
        </w:rPr>
        <w:fldChar w:fldCharType="separate"/>
      </w:r>
      <w:r w:rsidR="009E3E1C">
        <w:rPr>
          <w:b/>
          <w:i/>
        </w:rPr>
        <w:t>487</w:t>
      </w:r>
      <w:r>
        <w:rPr>
          <w:b/>
          <w:i/>
        </w:rPr>
        <w:fldChar w:fldCharType="end"/>
      </w:r>
    </w:p>
    <w:p w:rsidRPr="00373F10" w:rsidR="00BC1C6B" w:rsidP="00B87961" w:rsidRDefault="00BC1C6B" w14:paraId="2A9A31A9" w14:textId="770C4CC3">
      <w:pPr>
        <w:pStyle w:val="A2"/>
      </w:pPr>
      <w:r w:rsidRPr="00AF3853">
        <w:rPr>
          <w:lang w:eastAsia="en-US"/>
        </w:rPr>
        <w:t xml:space="preserve">Chronic granulomatous disease </w:t>
      </w:r>
      <w:r w:rsidRPr="00AF3853">
        <w:rPr>
          <w:sz w:val="17"/>
          <w:szCs w:val="17"/>
          <w:lang w:eastAsia="en-US"/>
        </w:rPr>
        <w:t>(455)</w:t>
      </w:r>
      <w:r w:rsidRPr="00AB37EE" w:rsidR="00AB37EE">
        <w:t xml:space="preserve"> </w:t>
      </w:r>
      <w:r w:rsidR="00AB37EE">
        <w:t xml:space="preserve">– </w:t>
      </w:r>
      <w:r w:rsidRPr="008C5F11" w:rsidR="00AB37EE">
        <w:rPr>
          <w:b/>
          <w:i/>
        </w:rPr>
        <w:t>Go to question</w:t>
      </w:r>
      <w:r w:rsidR="00270716">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Pr="00373F10" w:rsidR="00BC1C6B" w:rsidP="00B87961" w:rsidRDefault="00BC1C6B" w14:paraId="786FDE65" w14:textId="7C4613D8">
      <w:pPr>
        <w:pStyle w:val="A2"/>
      </w:pPr>
      <w:r w:rsidRPr="00AF3853">
        <w:rPr>
          <w:lang w:eastAsia="en-US"/>
        </w:rPr>
        <w:t xml:space="preserve">Wiskott-Aldrich syndrome </w:t>
      </w:r>
      <w:r w:rsidRPr="00AF3853">
        <w:rPr>
          <w:sz w:val="17"/>
          <w:szCs w:val="17"/>
          <w:lang w:eastAsia="en-US"/>
        </w:rPr>
        <w:t>(453)</w:t>
      </w:r>
      <w:r w:rsidRPr="00AF3853">
        <w:t xml:space="preserve"> </w:t>
      </w:r>
      <w:r w:rsidR="00AB37EE">
        <w:t xml:space="preserve">– </w:t>
      </w:r>
      <w:r w:rsidRPr="008C5F11" w:rsidR="00AB37EE">
        <w:rPr>
          <w:b/>
          <w:i/>
        </w:rPr>
        <w:t>Go to question</w:t>
      </w:r>
      <w:r w:rsidR="00270716">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00BC1C6B" w:rsidP="00B87961" w:rsidRDefault="00BC1C6B" w14:paraId="76B3C183" w14:textId="317F565F">
      <w:pPr>
        <w:pStyle w:val="A2"/>
      </w:pPr>
      <w:r w:rsidRPr="00AF3853">
        <w:rPr>
          <w:lang w:eastAsia="en-US"/>
        </w:rPr>
        <w:t xml:space="preserve">X-linked lymphoproliferative syndrome </w:t>
      </w:r>
      <w:r w:rsidRPr="00AF3853">
        <w:rPr>
          <w:sz w:val="17"/>
          <w:szCs w:val="17"/>
          <w:lang w:eastAsia="en-US"/>
        </w:rPr>
        <w:t>(458)</w:t>
      </w:r>
      <w:r w:rsidRPr="00AF3853">
        <w:t xml:space="preserve"> </w:t>
      </w:r>
      <w:r w:rsidR="00AB37EE">
        <w:t xml:space="preserve">– </w:t>
      </w:r>
      <w:r w:rsidRPr="008C5F11" w:rsidR="00AB37EE">
        <w:rPr>
          <w:b/>
          <w:i/>
        </w:rPr>
        <w:t>Go to question</w:t>
      </w:r>
      <w:r w:rsidR="00270716">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00BC1C6B" w:rsidP="00B87961" w:rsidRDefault="00BC1C6B" w14:paraId="6913A7B6" w14:textId="7E162742">
      <w:pPr>
        <w:pStyle w:val="Q3"/>
      </w:pPr>
      <w:bookmarkStart w:name="_Ref520730085" w:id="429"/>
      <w:r>
        <w:t>S</w:t>
      </w:r>
      <w:r w:rsidRPr="008C5F11">
        <w:t xml:space="preserve">pecify other </w:t>
      </w:r>
      <w:r>
        <w:t>SCID</w:t>
      </w:r>
      <w:r w:rsidRPr="008C5F11">
        <w:t>:</w:t>
      </w:r>
      <w:r>
        <w:t xml:space="preserve"> ____________________________ </w:t>
      </w:r>
      <w:r w:rsidR="00AB37EE">
        <w:t xml:space="preserve">– </w:t>
      </w:r>
      <w:r w:rsidRPr="008C5F11" w:rsidR="00AB37EE">
        <w:rPr>
          <w:b/>
          <w:i/>
        </w:rPr>
        <w:t>Go to question</w:t>
      </w:r>
      <w:bookmarkEnd w:id="429"/>
      <w:r w:rsidR="00270716">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Pr="00AB37EE" w:rsidR="00BC1C6B" w:rsidP="00B87961" w:rsidRDefault="00BC1C6B" w14:paraId="3215EB54" w14:textId="4AFEEE5F">
      <w:pPr>
        <w:pStyle w:val="Q3"/>
        <w:rPr>
          <w:rStyle w:val="gotoChar"/>
          <w:b w:val="0"/>
          <w:i w:val="0"/>
          <w:szCs w:val="21"/>
        </w:rPr>
      </w:pPr>
      <w:bookmarkStart w:name="_Ref520730093" w:id="430"/>
      <w:r>
        <w:t>S</w:t>
      </w:r>
      <w:r w:rsidRPr="008C5F11">
        <w:t xml:space="preserve">pecify other immunodeficiency: </w:t>
      </w:r>
      <w:r>
        <w:t>____________________________</w:t>
      </w:r>
      <w:r w:rsidR="00AB37EE">
        <w:t xml:space="preserve">– </w:t>
      </w:r>
      <w:r w:rsidRPr="008C5F11" w:rsidR="00AB37EE">
        <w:rPr>
          <w:b/>
          <w:i/>
        </w:rPr>
        <w:t>Go to question</w:t>
      </w:r>
      <w:bookmarkEnd w:id="430"/>
      <w:r w:rsidR="00270716">
        <w:rPr>
          <w:b/>
          <w:i/>
        </w:rPr>
        <w:t xml:space="preserve"> </w:t>
      </w:r>
      <w:r w:rsidR="00270716">
        <w:rPr>
          <w:b/>
          <w:i/>
        </w:rPr>
        <w:fldChar w:fldCharType="begin"/>
      </w:r>
      <w:r w:rsidR="00270716">
        <w:rPr>
          <w:b/>
          <w:i/>
        </w:rPr>
        <w:instrText xml:space="preserve"> REF _Ref523816017 \r \h </w:instrText>
      </w:r>
      <w:r w:rsidR="00270716">
        <w:rPr>
          <w:b/>
          <w:i/>
        </w:rPr>
      </w:r>
      <w:r w:rsidR="00270716">
        <w:rPr>
          <w:b/>
          <w:i/>
        </w:rPr>
        <w:fldChar w:fldCharType="separate"/>
      </w:r>
      <w:r w:rsidR="009E3E1C">
        <w:rPr>
          <w:b/>
          <w:i/>
        </w:rPr>
        <w:t>487</w:t>
      </w:r>
      <w:r w:rsidR="00270716">
        <w:rPr>
          <w:b/>
          <w:i/>
        </w:rPr>
        <w:fldChar w:fldCharType="end"/>
      </w:r>
    </w:p>
    <w:p w:rsidR="00252DEB" w:rsidP="003230C6" w:rsidRDefault="00252DEB" w14:paraId="447D4F08" w14:textId="67018C43">
      <w:pPr>
        <w:pStyle w:val="Q3"/>
      </w:pPr>
      <w:bookmarkStart w:name="_Ref523816017" w:id="431"/>
      <w:bookmarkStart w:name="_Hlk524437390" w:id="432"/>
      <w:r>
        <w:t xml:space="preserve">Specify other pigmentary dilution disorder: ____________________________– </w:t>
      </w:r>
      <w:r w:rsidRPr="008C5F11">
        <w:rPr>
          <w:b/>
          <w:i/>
        </w:rPr>
        <w:t>Go to question</w:t>
      </w:r>
      <w:r>
        <w:rPr>
          <w:b/>
          <w:i/>
        </w:rPr>
        <w:t xml:space="preserve"> </w:t>
      </w:r>
      <w:r>
        <w:rPr>
          <w:b/>
          <w:i/>
        </w:rPr>
        <w:fldChar w:fldCharType="begin"/>
      </w:r>
      <w:r>
        <w:rPr>
          <w:b/>
          <w:i/>
        </w:rPr>
        <w:instrText xml:space="preserve"> REF _Ref523816017 \r \h </w:instrText>
      </w:r>
      <w:r>
        <w:rPr>
          <w:b/>
          <w:i/>
        </w:rPr>
      </w:r>
      <w:r>
        <w:rPr>
          <w:b/>
          <w:i/>
        </w:rPr>
        <w:fldChar w:fldCharType="separate"/>
      </w:r>
      <w:r w:rsidR="009E3E1C">
        <w:rPr>
          <w:b/>
          <w:i/>
        </w:rPr>
        <w:t>487</w:t>
      </w:r>
      <w:r>
        <w:rPr>
          <w:b/>
          <w:i/>
        </w:rPr>
        <w:fldChar w:fldCharType="end"/>
      </w:r>
    </w:p>
    <w:p w:rsidR="00B43E26" w:rsidP="003230C6" w:rsidRDefault="003230C6" w14:paraId="6C83E661" w14:textId="311126D0">
      <w:pPr>
        <w:pStyle w:val="Q3"/>
      </w:pPr>
      <w:r w:rsidRPr="003230C6">
        <w:t>Did the recipient have an active or recent infection with a viral pathogen within 60 days of HCT</w:t>
      </w:r>
      <w:r w:rsidR="00B43E26">
        <w:t>?</w:t>
      </w:r>
      <w:bookmarkEnd w:id="431"/>
    </w:p>
    <w:bookmarkEnd w:id="432"/>
    <w:p w:rsidR="00B43E26" w:rsidP="00AB37EE" w:rsidRDefault="00B43E26" w14:paraId="242180F5" w14:textId="4F86A0C6">
      <w:pPr>
        <w:pStyle w:val="A3"/>
      </w:pPr>
      <w:r>
        <w:t>Yes</w:t>
      </w:r>
      <w:r w:rsidR="009F797E">
        <w:t xml:space="preserve">– </w:t>
      </w:r>
      <w:r w:rsidRPr="008C5F11" w:rsidR="009F797E">
        <w:rPr>
          <w:b/>
          <w:i/>
        </w:rPr>
        <w:t>Go to question</w:t>
      </w:r>
      <w:r w:rsidR="009F797E">
        <w:rPr>
          <w:b/>
          <w:i/>
        </w:rPr>
        <w:t xml:space="preserve"> </w:t>
      </w:r>
      <w:r w:rsidR="009F797E">
        <w:rPr>
          <w:b/>
          <w:i/>
        </w:rPr>
        <w:fldChar w:fldCharType="begin"/>
      </w:r>
      <w:r w:rsidR="009F797E">
        <w:rPr>
          <w:b/>
          <w:i/>
        </w:rPr>
        <w:instrText xml:space="preserve"> REF _Ref523992147 \r \h </w:instrText>
      </w:r>
      <w:r w:rsidR="009F797E">
        <w:rPr>
          <w:b/>
          <w:i/>
        </w:rPr>
      </w:r>
      <w:r w:rsidR="009F797E">
        <w:rPr>
          <w:b/>
          <w:i/>
        </w:rPr>
        <w:fldChar w:fldCharType="separate"/>
      </w:r>
      <w:r w:rsidR="009E3E1C">
        <w:rPr>
          <w:b/>
          <w:i/>
        </w:rPr>
        <w:t>489</w:t>
      </w:r>
      <w:r w:rsidR="009F797E">
        <w:rPr>
          <w:b/>
          <w:i/>
        </w:rPr>
        <w:fldChar w:fldCharType="end"/>
      </w:r>
    </w:p>
    <w:p w:rsidR="00B43E26" w:rsidP="00B43E26" w:rsidRDefault="00B43E26" w14:paraId="61E15D0C" w14:textId="0033B0F7">
      <w:pPr>
        <w:pStyle w:val="A3"/>
      </w:pPr>
      <w:r>
        <w:t>No</w:t>
      </w:r>
      <w:r w:rsidR="009F797E">
        <w:t xml:space="preserve">– </w:t>
      </w:r>
      <w:r w:rsidRPr="008C5F11" w:rsidR="009F797E">
        <w:rPr>
          <w:b/>
          <w:i/>
        </w:rPr>
        <w:t>Go to question</w:t>
      </w:r>
      <w:r w:rsidR="009F797E">
        <w:rPr>
          <w:b/>
          <w:i/>
        </w:rPr>
        <w:t xml:space="preserve"> </w:t>
      </w:r>
      <w:r w:rsidR="009F797E">
        <w:rPr>
          <w:b/>
          <w:i/>
        </w:rPr>
        <w:fldChar w:fldCharType="begin"/>
      </w:r>
      <w:r w:rsidR="009F797E">
        <w:rPr>
          <w:b/>
          <w:i/>
        </w:rPr>
        <w:instrText xml:space="preserve"> REF _Ref523992152 \r \h </w:instrText>
      </w:r>
      <w:r w:rsidR="009F797E">
        <w:rPr>
          <w:b/>
          <w:i/>
        </w:rPr>
      </w:r>
      <w:r w:rsidR="009F797E">
        <w:rPr>
          <w:b/>
          <w:i/>
        </w:rPr>
        <w:fldChar w:fldCharType="separate"/>
      </w:r>
      <w:r w:rsidR="009E3E1C">
        <w:rPr>
          <w:b/>
          <w:i/>
        </w:rPr>
        <w:t>490</w:t>
      </w:r>
      <w:r w:rsidR="009F797E">
        <w:rPr>
          <w:b/>
          <w:i/>
        </w:rPr>
        <w:fldChar w:fldCharType="end"/>
      </w:r>
    </w:p>
    <w:p w:rsidR="00AB37EE" w:rsidP="00AB37EE" w:rsidRDefault="006214CD" w14:paraId="7D49592B" w14:textId="28BD1B47">
      <w:pPr>
        <w:pStyle w:val="Q4"/>
      </w:pPr>
      <w:bookmarkStart w:name="_Ref523992147" w:id="433"/>
      <w:r>
        <w:t>Specify viral pathogen (check all that apply)</w:t>
      </w:r>
      <w:bookmarkEnd w:id="433"/>
    </w:p>
    <w:p w:rsidR="0039437C" w:rsidP="00895D23" w:rsidRDefault="0039437C" w14:paraId="6B8796AB" w14:textId="77777777">
      <w:pPr>
        <w:pStyle w:val="A4"/>
      </w:pPr>
      <w:bookmarkStart w:name="_Hlk523817211" w:id="434"/>
      <w:r>
        <w:t>304 Adenovirus</w:t>
      </w:r>
    </w:p>
    <w:p w:rsidR="0039437C" w:rsidP="00895D23" w:rsidRDefault="0039437C" w14:paraId="4BAC09F1" w14:textId="77777777">
      <w:pPr>
        <w:pStyle w:val="A4"/>
      </w:pPr>
      <w:r>
        <w:t>341 BK Virus</w:t>
      </w:r>
    </w:p>
    <w:p w:rsidR="0039437C" w:rsidP="00895D23" w:rsidRDefault="0039437C" w14:paraId="22064B14" w14:textId="77777777">
      <w:pPr>
        <w:pStyle w:val="A4"/>
      </w:pPr>
      <w:r>
        <w:t>344 Coronavirus</w:t>
      </w:r>
    </w:p>
    <w:p w:rsidR="0039437C" w:rsidP="00895D23" w:rsidRDefault="0039437C" w14:paraId="667B00A6" w14:textId="77777777">
      <w:pPr>
        <w:pStyle w:val="A4"/>
      </w:pPr>
      <w:r>
        <w:t>303 Cytomegalovirus (CMV)</w:t>
      </w:r>
    </w:p>
    <w:p w:rsidR="0039437C" w:rsidP="00895D23" w:rsidRDefault="0039437C" w14:paraId="17D4DDF6" w14:textId="77777777">
      <w:pPr>
        <w:pStyle w:val="A4"/>
      </w:pPr>
      <w:r>
        <w:t>347 Chikaugunya Virus</w:t>
      </w:r>
    </w:p>
    <w:p w:rsidR="0039437C" w:rsidP="00895D23" w:rsidRDefault="0039437C" w14:paraId="5C53F14B" w14:textId="77777777">
      <w:pPr>
        <w:pStyle w:val="A4"/>
      </w:pPr>
      <w:r>
        <w:t>346 Dengue Virus</w:t>
      </w:r>
    </w:p>
    <w:p w:rsidR="0039437C" w:rsidP="00895D23" w:rsidRDefault="0039437C" w14:paraId="1B5CBCAA" w14:textId="77777777">
      <w:pPr>
        <w:pStyle w:val="A4"/>
      </w:pPr>
      <w:r>
        <w:t>325 Enterovirus (ECHO, Coxsackie)</w:t>
      </w:r>
    </w:p>
    <w:p w:rsidR="0039437C" w:rsidP="00895D23" w:rsidRDefault="0039437C" w14:paraId="4FBE873F" w14:textId="77777777">
      <w:pPr>
        <w:pStyle w:val="A4"/>
      </w:pPr>
      <w:r>
        <w:t>327 Enterovirus D68 (EV-D68)</w:t>
      </w:r>
    </w:p>
    <w:p w:rsidR="0039437C" w:rsidP="00895D23" w:rsidRDefault="0039437C" w14:paraId="5B574C49" w14:textId="77777777">
      <w:pPr>
        <w:pStyle w:val="A4"/>
      </w:pPr>
      <w:r>
        <w:t>326 Enterovirus (polio)</w:t>
      </w:r>
    </w:p>
    <w:p w:rsidR="0039437C" w:rsidP="00895D23" w:rsidRDefault="0039437C" w14:paraId="3F16628A" w14:textId="77777777">
      <w:pPr>
        <w:pStyle w:val="A4"/>
      </w:pPr>
      <w:r>
        <w:t>328 Enterovirus NOS</w:t>
      </w:r>
    </w:p>
    <w:p w:rsidR="0039437C" w:rsidP="00895D23" w:rsidRDefault="0039437C" w14:paraId="58CF0FB0" w14:textId="77777777">
      <w:pPr>
        <w:pStyle w:val="A4"/>
      </w:pPr>
      <w:r>
        <w:t>318 Epstein-Barr Virus (EBV)</w:t>
      </w:r>
    </w:p>
    <w:p w:rsidR="0039437C" w:rsidP="00895D23" w:rsidRDefault="0039437C" w14:paraId="1A99BEB0" w14:textId="77777777">
      <w:pPr>
        <w:pStyle w:val="A4"/>
      </w:pPr>
      <w:r>
        <w:t>306 Hepatitis A Virus</w:t>
      </w:r>
    </w:p>
    <w:p w:rsidR="0039437C" w:rsidP="00895D23" w:rsidRDefault="0039437C" w14:paraId="1735210F" w14:textId="77777777">
      <w:pPr>
        <w:pStyle w:val="A4"/>
      </w:pPr>
      <w:r>
        <w:t>307 Hepatitis B Virus</w:t>
      </w:r>
    </w:p>
    <w:p w:rsidR="0039437C" w:rsidP="00895D23" w:rsidRDefault="0039437C" w14:paraId="6C41FBFC" w14:textId="77777777">
      <w:pPr>
        <w:pStyle w:val="A4"/>
      </w:pPr>
      <w:r>
        <w:t>308 Hepatitis C Virus</w:t>
      </w:r>
    </w:p>
    <w:p w:rsidR="0039437C" w:rsidP="00895D23" w:rsidRDefault="0039437C" w14:paraId="3A6CF3F3" w14:textId="77777777">
      <w:pPr>
        <w:pStyle w:val="A4"/>
      </w:pPr>
      <w:r>
        <w:t>340 Hepatitis E</w:t>
      </w:r>
    </w:p>
    <w:p w:rsidR="0039437C" w:rsidP="00895D23" w:rsidRDefault="0039437C" w14:paraId="00D77F6F" w14:textId="77777777">
      <w:pPr>
        <w:pStyle w:val="A4"/>
      </w:pPr>
      <w:r>
        <w:t>301 Herpes Simplex Virus (HSV)</w:t>
      </w:r>
    </w:p>
    <w:p w:rsidR="0039437C" w:rsidP="00895D23" w:rsidRDefault="0039437C" w14:paraId="664063BE" w14:textId="77777777">
      <w:pPr>
        <w:pStyle w:val="A4"/>
      </w:pPr>
      <w:r>
        <w:t>317 Human herpesvirus 6 (HHV-6)</w:t>
      </w:r>
    </w:p>
    <w:p w:rsidR="0039437C" w:rsidP="00895D23" w:rsidRDefault="0039437C" w14:paraId="4F3F667C" w14:textId="77777777">
      <w:pPr>
        <w:pStyle w:val="A4"/>
      </w:pPr>
      <w:r>
        <w:t>309 Human Immunodeficiency Virus 1 or 2</w:t>
      </w:r>
    </w:p>
    <w:p w:rsidR="0039437C" w:rsidP="00895D23" w:rsidRDefault="0039437C" w14:paraId="4E4B8F05" w14:textId="77777777">
      <w:pPr>
        <w:pStyle w:val="A4"/>
      </w:pPr>
      <w:r>
        <w:t>343 Human metapneumovirus</w:t>
      </w:r>
    </w:p>
    <w:p w:rsidR="0039437C" w:rsidP="00895D23" w:rsidRDefault="0039437C" w14:paraId="43BA82D7" w14:textId="77777777">
      <w:pPr>
        <w:pStyle w:val="A4"/>
      </w:pPr>
      <w:r>
        <w:t>322 Human Papillomavirus (HPV)</w:t>
      </w:r>
    </w:p>
    <w:p w:rsidR="0039437C" w:rsidP="00895D23" w:rsidRDefault="0039437C" w14:paraId="653A4BA5" w14:textId="77777777">
      <w:pPr>
        <w:pStyle w:val="A4"/>
      </w:pPr>
      <w:r>
        <w:t>349 Human T-lymphotropic Virus 1 or 2</w:t>
      </w:r>
    </w:p>
    <w:p w:rsidR="0039437C" w:rsidP="00895D23" w:rsidRDefault="0039437C" w14:paraId="0874D51B" w14:textId="77777777">
      <w:pPr>
        <w:pStyle w:val="A4"/>
      </w:pPr>
      <w:r>
        <w:t>310 Influenza, NOS</w:t>
      </w:r>
    </w:p>
    <w:p w:rsidR="0039437C" w:rsidP="00895D23" w:rsidRDefault="0039437C" w14:paraId="05203053" w14:textId="77777777">
      <w:pPr>
        <w:pStyle w:val="A4"/>
      </w:pPr>
      <w:r>
        <w:t>323 Influenza A Virus</w:t>
      </w:r>
    </w:p>
    <w:p w:rsidR="0039437C" w:rsidP="00895D23" w:rsidRDefault="0039437C" w14:paraId="3EEA8684" w14:textId="77777777">
      <w:pPr>
        <w:pStyle w:val="A4"/>
      </w:pPr>
      <w:r>
        <w:t>324 Influenza B Virus</w:t>
      </w:r>
    </w:p>
    <w:p w:rsidR="0039437C" w:rsidP="00895D23" w:rsidRDefault="0039437C" w14:paraId="46374FCB" w14:textId="77777777">
      <w:pPr>
        <w:pStyle w:val="A4"/>
      </w:pPr>
      <w:r>
        <w:t>342 JC Virus (Progressive Multifocal Leukoencephalopathy (PML))</w:t>
      </w:r>
    </w:p>
    <w:p w:rsidR="0039437C" w:rsidP="00895D23" w:rsidRDefault="0039437C" w14:paraId="52FCF06B" w14:textId="77777777">
      <w:pPr>
        <w:pStyle w:val="A4"/>
      </w:pPr>
      <w:r>
        <w:t>311 Measles Virus (Rubeola)</w:t>
      </w:r>
    </w:p>
    <w:p w:rsidR="0039437C" w:rsidP="00895D23" w:rsidRDefault="0039437C" w14:paraId="4CA01243" w14:textId="77777777">
      <w:pPr>
        <w:pStyle w:val="A4"/>
      </w:pPr>
      <w:r>
        <w:t>312 Mumps Virus</w:t>
      </w:r>
    </w:p>
    <w:p w:rsidR="0039437C" w:rsidP="00895D23" w:rsidRDefault="0039437C" w14:paraId="33E96291" w14:textId="77777777">
      <w:pPr>
        <w:pStyle w:val="A4"/>
      </w:pPr>
      <w:r>
        <w:t>345 Norovirus</w:t>
      </w:r>
    </w:p>
    <w:p w:rsidR="0039437C" w:rsidP="00895D23" w:rsidRDefault="0039437C" w14:paraId="1B77206E" w14:textId="77777777">
      <w:pPr>
        <w:pStyle w:val="A4"/>
      </w:pPr>
      <w:r>
        <w:t>316 Human Parainfluenza Virus (all species)</w:t>
      </w:r>
    </w:p>
    <w:p w:rsidR="0039437C" w:rsidP="00895D23" w:rsidRDefault="0039437C" w14:paraId="4423E7F0" w14:textId="77777777">
      <w:pPr>
        <w:pStyle w:val="A4"/>
      </w:pPr>
      <w:r>
        <w:t>314 Respiratory Syncytial Virus (RSV)</w:t>
      </w:r>
    </w:p>
    <w:p w:rsidR="0039437C" w:rsidP="00895D23" w:rsidRDefault="0039437C" w14:paraId="3085C312" w14:textId="77777777">
      <w:pPr>
        <w:pStyle w:val="A4"/>
      </w:pPr>
      <w:r>
        <w:t>321 Rhinovirus (all species)</w:t>
      </w:r>
    </w:p>
    <w:p w:rsidR="0039437C" w:rsidP="00895D23" w:rsidRDefault="0039437C" w14:paraId="16995E10" w14:textId="77777777">
      <w:pPr>
        <w:pStyle w:val="A4"/>
      </w:pPr>
      <w:r>
        <w:t>320 Rotavirus (all species)</w:t>
      </w:r>
    </w:p>
    <w:p w:rsidR="0039437C" w:rsidP="00895D23" w:rsidRDefault="0039437C" w14:paraId="14BA3B18" w14:textId="77777777">
      <w:pPr>
        <w:pStyle w:val="A4"/>
      </w:pPr>
      <w:r>
        <w:t>315 Rubella Virus</w:t>
      </w:r>
    </w:p>
    <w:p w:rsidR="0039437C" w:rsidP="00895D23" w:rsidRDefault="0039437C" w14:paraId="4779D2CC" w14:textId="77777777">
      <w:pPr>
        <w:pStyle w:val="A4"/>
      </w:pPr>
      <w:r>
        <w:t>302 Varicella Virus</w:t>
      </w:r>
    </w:p>
    <w:p w:rsidR="0039437C" w:rsidP="00895D23" w:rsidRDefault="0039437C" w14:paraId="79CC28BD" w14:textId="2798B61A">
      <w:pPr>
        <w:pStyle w:val="A4"/>
      </w:pPr>
      <w:r>
        <w:t>348 West Nile Virus (WNV)</w:t>
      </w:r>
    </w:p>
    <w:p w:rsidR="00AB37EE" w:rsidP="00AB37EE" w:rsidRDefault="00AB37EE" w14:paraId="323048EC" w14:textId="65912AB3">
      <w:pPr>
        <w:pStyle w:val="Q3"/>
      </w:pPr>
      <w:bookmarkStart w:name="_Ref523992152" w:id="435"/>
      <w:bookmarkEnd w:id="434"/>
      <w:r>
        <w:t>Has the recipient ever been infected with PCP/PJ</w:t>
      </w:r>
      <w:r w:rsidR="005E684A">
        <w:t>P</w:t>
      </w:r>
      <w:r w:rsidR="00270716">
        <w:t>?</w:t>
      </w:r>
      <w:bookmarkEnd w:id="435"/>
    </w:p>
    <w:p w:rsidR="00AB37EE" w:rsidP="00AB37EE" w:rsidRDefault="00AB37EE" w14:paraId="02B4692D" w14:textId="39052E9A">
      <w:pPr>
        <w:pStyle w:val="A3"/>
      </w:pPr>
      <w:r>
        <w:t>Yes</w:t>
      </w:r>
    </w:p>
    <w:p w:rsidR="00AB37EE" w:rsidP="00AB37EE" w:rsidRDefault="00AB37EE" w14:paraId="16D999BF" w14:textId="373B3426">
      <w:pPr>
        <w:pStyle w:val="A3"/>
      </w:pPr>
      <w:r>
        <w:t>No</w:t>
      </w:r>
    </w:p>
    <w:p w:rsidR="00AB37EE" w:rsidP="00AB37EE" w:rsidRDefault="00AB37EE" w14:paraId="754C79D5" w14:textId="1C6C8C9E">
      <w:pPr>
        <w:pStyle w:val="Q3"/>
      </w:pPr>
      <w:r>
        <w:t xml:space="preserve">Does the recipient have GVHD due to maternal cell engraftment pre-HCT? </w:t>
      </w:r>
      <w:r w:rsidRPr="00895D23">
        <w:rPr>
          <w:rStyle w:val="In1Char"/>
        </w:rPr>
        <w:t>(SCID only)</w:t>
      </w:r>
    </w:p>
    <w:p w:rsidR="00AB37EE" w:rsidP="00AB37EE" w:rsidRDefault="00AB37EE" w14:paraId="2CAE0DCA" w14:textId="45EF2080">
      <w:pPr>
        <w:pStyle w:val="A3"/>
      </w:pPr>
      <w:r>
        <w:t>Yes</w:t>
      </w:r>
    </w:p>
    <w:p w:rsidR="00AB37EE" w:rsidP="00AB37EE" w:rsidRDefault="00AB37EE" w14:paraId="01BEB9BA" w14:textId="2E967CEB">
      <w:pPr>
        <w:pStyle w:val="A3"/>
      </w:pPr>
      <w:r>
        <w:t>No</w:t>
      </w:r>
    </w:p>
    <w:p w:rsidRPr="00630C0E" w:rsidR="00BC1C6B" w:rsidP="00F256DC" w:rsidRDefault="00BC1C6B" w14:paraId="0DF1B2CF" w14:textId="77777777">
      <w:pPr>
        <w:pStyle w:val="sectionhead"/>
        <w:rPr>
          <w:b w:val="0"/>
        </w:rPr>
      </w:pPr>
      <w:r w:rsidRPr="009B3164">
        <w:t>Inherited</w:t>
      </w:r>
      <w:r w:rsidRPr="00BC1C6B">
        <w:t xml:space="preserve"> Abnormalities of Platelets</w:t>
      </w:r>
    </w:p>
    <w:p w:rsidR="00BC1C6B" w:rsidP="00B87961" w:rsidRDefault="00BC1C6B" w14:paraId="0C657902" w14:textId="77777777">
      <w:pPr>
        <w:pStyle w:val="Q2"/>
      </w:pPr>
      <w:bookmarkStart w:name="_Ref520729845" w:id="436"/>
      <w:r>
        <w:t>Specify inherited abnormalities of platelets classification:</w:t>
      </w:r>
      <w:bookmarkEnd w:id="436"/>
    </w:p>
    <w:p w:rsidRPr="00373F10" w:rsidR="00BC1C6B" w:rsidP="00BC1C6B" w:rsidRDefault="00BC1C6B" w14:paraId="2BDFF1FB" w14:textId="77777777">
      <w:pPr>
        <w:pStyle w:val="answer0"/>
        <w:tabs>
          <w:tab w:val="left" w:pos="1350"/>
          <w:tab w:val="left" w:pos="1530"/>
        </w:tabs>
        <w:ind w:left="1080" w:hanging="270"/>
      </w:pPr>
      <w:r>
        <w:tab/>
      </w:r>
      <w:r w:rsidRPr="008140C9">
        <w:rPr>
          <w:rFonts w:ascii="Wingdings" w:hAnsi="Wingdings"/>
          <w:sz w:val="21"/>
          <w:szCs w:val="21"/>
        </w:rPr>
        <w:t></w:t>
      </w:r>
      <w:r>
        <w:tab/>
      </w:r>
      <w:r w:rsidRPr="00AF3853">
        <w:rPr>
          <w:lang w:eastAsia="en-US"/>
        </w:rPr>
        <w:t xml:space="preserve">Congenital amegakaryocytosis / congenital thrombocytopenia </w:t>
      </w:r>
      <w:r w:rsidRPr="00AF3853">
        <w:rPr>
          <w:sz w:val="17"/>
          <w:szCs w:val="17"/>
          <w:lang w:eastAsia="en-US"/>
        </w:rPr>
        <w:t>(501)</w:t>
      </w:r>
      <w:r w:rsidRPr="00AF3853">
        <w:t xml:space="preserve"> </w:t>
      </w:r>
    </w:p>
    <w:p w:rsidRPr="00373F10" w:rsidR="00BC1C6B" w:rsidP="00BC1C6B" w:rsidRDefault="00BC1C6B" w14:paraId="49530320" w14:textId="77777777">
      <w:pPr>
        <w:pStyle w:val="answer0"/>
        <w:tabs>
          <w:tab w:val="left" w:pos="1350"/>
          <w:tab w:val="left" w:pos="1530"/>
        </w:tabs>
        <w:ind w:left="1080" w:hanging="270"/>
      </w:pPr>
      <w:r>
        <w:tab/>
      </w:r>
      <w:r w:rsidRPr="008140C9">
        <w:rPr>
          <w:rFonts w:ascii="Wingdings" w:hAnsi="Wingdings"/>
          <w:sz w:val="21"/>
          <w:szCs w:val="21"/>
        </w:rPr>
        <w:t></w:t>
      </w:r>
      <w:r>
        <w:tab/>
      </w:r>
      <w:r w:rsidRPr="00AF3853">
        <w:rPr>
          <w:lang w:eastAsia="en-US"/>
        </w:rPr>
        <w:t xml:space="preserve">Glanzmann thrombasthenia </w:t>
      </w:r>
      <w:r w:rsidRPr="00AF3853">
        <w:rPr>
          <w:sz w:val="17"/>
          <w:szCs w:val="17"/>
          <w:lang w:eastAsia="en-US"/>
        </w:rPr>
        <w:t>(502)</w:t>
      </w:r>
      <w:r w:rsidRPr="00AF3853">
        <w:t xml:space="preserve"> </w:t>
      </w:r>
    </w:p>
    <w:p w:rsidR="00BC1C6B" w:rsidP="00BC1C6B" w:rsidRDefault="00BC1C6B" w14:paraId="10ABAD68" w14:textId="7CD984AF">
      <w:pPr>
        <w:pStyle w:val="answer0"/>
        <w:tabs>
          <w:tab w:val="left" w:pos="1350"/>
          <w:tab w:val="left" w:pos="1530"/>
        </w:tabs>
        <w:ind w:left="1080" w:hanging="270"/>
      </w:pPr>
      <w:r>
        <w:tab/>
      </w:r>
      <w:r w:rsidRPr="008140C9">
        <w:rPr>
          <w:rFonts w:ascii="Wingdings" w:hAnsi="Wingdings"/>
          <w:sz w:val="21"/>
          <w:szCs w:val="21"/>
        </w:rPr>
        <w:t></w:t>
      </w:r>
      <w:r>
        <w:tab/>
      </w:r>
      <w:r w:rsidRPr="00AF3853">
        <w:rPr>
          <w:lang w:eastAsia="en-US"/>
        </w:rPr>
        <w:t xml:space="preserve">Other inherited platelet abnormality </w:t>
      </w:r>
      <w:r w:rsidRPr="00AF3853">
        <w:rPr>
          <w:sz w:val="17"/>
          <w:szCs w:val="17"/>
          <w:lang w:eastAsia="en-US"/>
        </w:rPr>
        <w:t>(509)</w:t>
      </w:r>
      <w:r w:rsidRPr="00AF3853">
        <w:t xml:space="preserve"> </w:t>
      </w:r>
      <w:r>
        <w:t xml:space="preserve">– </w:t>
      </w:r>
      <w:r w:rsidRPr="008C5F11">
        <w:rPr>
          <w:b/>
          <w:i/>
        </w:rPr>
        <w:t xml:space="preserve">Go to question </w:t>
      </w:r>
      <w:r w:rsidR="00C553C3">
        <w:rPr>
          <w:b/>
          <w:i/>
        </w:rPr>
        <w:fldChar w:fldCharType="begin"/>
      </w:r>
      <w:r w:rsidR="00C553C3">
        <w:rPr>
          <w:b/>
          <w:i/>
        </w:rPr>
        <w:instrText xml:space="preserve"> REF _Ref520730076 \r \h </w:instrText>
      </w:r>
      <w:r w:rsidR="00C553C3">
        <w:rPr>
          <w:b/>
          <w:i/>
        </w:rPr>
      </w:r>
      <w:r w:rsidR="00C553C3">
        <w:rPr>
          <w:b/>
          <w:i/>
        </w:rPr>
        <w:fldChar w:fldCharType="separate"/>
      </w:r>
      <w:r w:rsidR="009E3E1C">
        <w:rPr>
          <w:b/>
          <w:i/>
        </w:rPr>
        <w:t>493</w:t>
      </w:r>
      <w:r w:rsidR="00C553C3">
        <w:rPr>
          <w:b/>
          <w:i/>
        </w:rPr>
        <w:fldChar w:fldCharType="end"/>
      </w:r>
    </w:p>
    <w:p w:rsidRPr="00630C0E" w:rsidR="00BC1C6B" w:rsidP="00B87961" w:rsidRDefault="00BC1C6B" w14:paraId="25282CE6" w14:textId="77777777">
      <w:pPr>
        <w:pStyle w:val="Q3"/>
        <w:rPr>
          <w:bCs/>
        </w:rPr>
      </w:pPr>
      <w:bookmarkStart w:name="_Ref520730076" w:id="437"/>
      <w:r>
        <w:t>Sp</w:t>
      </w:r>
      <w:r w:rsidRPr="008C5F11">
        <w:t>ecify other inherited platelet abnormality:</w:t>
      </w:r>
      <w:r>
        <w:t xml:space="preserve"> ________________________________</w:t>
      </w:r>
      <w:r w:rsidRPr="002550A4">
        <w:t xml:space="preserve">- </w:t>
      </w:r>
      <w:r w:rsidRPr="002550A4">
        <w:rPr>
          <w:rStyle w:val="gotoChar"/>
        </w:rPr>
        <w:t>Go to signature line</w:t>
      </w:r>
      <w:bookmarkEnd w:id="437"/>
      <w:r w:rsidRPr="002550A4">
        <w:rPr>
          <w:bCs/>
        </w:rPr>
        <w:t xml:space="preserve"> </w:t>
      </w:r>
      <w:r w:rsidRPr="002550A4">
        <w:rPr>
          <w:bCs/>
        </w:rPr>
        <w:tab/>
      </w:r>
    </w:p>
    <w:p w:rsidRPr="00A9697B" w:rsidR="00BC1C6B" w:rsidP="00F256DC" w:rsidRDefault="00BC1C6B" w14:paraId="114F3D4A" w14:textId="77777777">
      <w:pPr>
        <w:pStyle w:val="sectionhead"/>
        <w:rPr>
          <w:b w:val="0"/>
        </w:rPr>
      </w:pPr>
      <w:r w:rsidRPr="00607218">
        <w:t>I</w:t>
      </w:r>
      <w:r w:rsidRPr="00F256DC">
        <w:t>nherited</w:t>
      </w:r>
      <w:r>
        <w:t xml:space="preserve"> Disorders of Metabolism</w:t>
      </w:r>
    </w:p>
    <w:p w:rsidR="00BC1C6B" w:rsidP="00B87961" w:rsidRDefault="00BC1C6B" w14:paraId="27EEE92C" w14:textId="77777777">
      <w:pPr>
        <w:pStyle w:val="Q2"/>
      </w:pPr>
      <w:bookmarkStart w:name="_Ref520729869" w:id="438"/>
      <w:r>
        <w:t>Specify i</w:t>
      </w:r>
      <w:r w:rsidRPr="006D1823">
        <w:t>nherited</w:t>
      </w:r>
      <w:r>
        <w:t xml:space="preserve"> disorders</w:t>
      </w:r>
      <w:r w:rsidRPr="006D1823">
        <w:t xml:space="preserve"> of</w:t>
      </w:r>
      <w:r>
        <w:t xml:space="preserve"> </w:t>
      </w:r>
      <w:r w:rsidRPr="006D1823">
        <w:t>metabolism</w:t>
      </w:r>
      <w:r>
        <w:t xml:space="preserve"> classification:</w:t>
      </w:r>
      <w:bookmarkEnd w:id="438"/>
    </w:p>
    <w:p w:rsidRPr="008101AB" w:rsidR="00BC1C6B" w:rsidP="00B87961" w:rsidRDefault="00BC1C6B" w14:paraId="1373F3AF" w14:textId="77777777">
      <w:pPr>
        <w:pStyle w:val="A2"/>
      </w:pPr>
      <w:r>
        <w:rPr>
          <w:lang w:eastAsia="en-US"/>
        </w:rPr>
        <w:t>O</w:t>
      </w:r>
      <w:r w:rsidRPr="00AF3853">
        <w:rPr>
          <w:lang w:eastAsia="en-US"/>
        </w:rPr>
        <w:t xml:space="preserve">steopetrosis (malignant infantile osteopetrosis) </w:t>
      </w:r>
      <w:r w:rsidRPr="00AF3853">
        <w:rPr>
          <w:sz w:val="17"/>
          <w:szCs w:val="17"/>
          <w:lang w:eastAsia="en-US"/>
        </w:rPr>
        <w:t>(521)</w:t>
      </w:r>
      <w:r w:rsidRPr="00AF3853">
        <w:t xml:space="preserve"> </w:t>
      </w:r>
    </w:p>
    <w:p w:rsidR="00BC1C6B" w:rsidP="00BC1C6B" w:rsidRDefault="00BC1C6B" w14:paraId="62584AFA" w14:textId="77777777">
      <w:pPr>
        <w:pStyle w:val="In1"/>
        <w:ind w:left="1080"/>
      </w:pPr>
      <w:r w:rsidRPr="006D1823">
        <w:t>Leukodystrophies</w:t>
      </w:r>
    </w:p>
    <w:p w:rsidRPr="00373F10" w:rsidR="00BC1C6B" w:rsidP="00B87961" w:rsidRDefault="00BC1C6B" w14:paraId="704140D1" w14:textId="77777777">
      <w:pPr>
        <w:pStyle w:val="A2"/>
      </w:pPr>
      <w:r w:rsidRPr="00AF3853">
        <w:rPr>
          <w:lang w:eastAsia="en-US"/>
        </w:rPr>
        <w:t xml:space="preserve">Metachromatic leukodystrophy (MLD) </w:t>
      </w:r>
      <w:r w:rsidRPr="00AF3853">
        <w:rPr>
          <w:sz w:val="17"/>
          <w:szCs w:val="17"/>
          <w:lang w:eastAsia="en-US"/>
        </w:rPr>
        <w:t>(542)</w:t>
      </w:r>
      <w:r w:rsidRPr="00AF3853">
        <w:t xml:space="preserve"> </w:t>
      </w:r>
    </w:p>
    <w:p w:rsidRPr="00373F10" w:rsidR="00BC1C6B" w:rsidP="00B87961" w:rsidRDefault="00BC1C6B" w14:paraId="126096A0" w14:textId="65A9AB31">
      <w:pPr>
        <w:pStyle w:val="A2"/>
      </w:pPr>
      <w:r w:rsidRPr="00AF3853">
        <w:rPr>
          <w:lang w:eastAsia="en-US"/>
        </w:rPr>
        <w:t xml:space="preserve">Adrenoleukodystrophy (ALD) </w:t>
      </w:r>
      <w:r w:rsidRPr="00AF3853">
        <w:rPr>
          <w:sz w:val="17"/>
          <w:szCs w:val="17"/>
          <w:lang w:eastAsia="en-US"/>
        </w:rPr>
        <w:t>(543)</w:t>
      </w:r>
      <w:r w:rsidRPr="00AF3853">
        <w:t xml:space="preserve"> </w:t>
      </w:r>
      <w:r w:rsidR="006214CD">
        <w:t xml:space="preserve">– </w:t>
      </w:r>
      <w:r w:rsidRPr="00854DAF" w:rsidR="006214CD">
        <w:rPr>
          <w:b/>
          <w:i/>
        </w:rPr>
        <w:t>Go to question</w:t>
      </w:r>
      <w:r w:rsidR="006214CD">
        <w:rPr>
          <w:b/>
          <w:i/>
        </w:rPr>
        <w:t xml:space="preserve"> </w:t>
      </w:r>
      <w:r w:rsidR="006214CD">
        <w:rPr>
          <w:b/>
          <w:i/>
        </w:rPr>
        <w:fldChar w:fldCharType="begin"/>
      </w:r>
      <w:r w:rsidR="006214CD">
        <w:rPr>
          <w:b/>
          <w:i/>
        </w:rPr>
        <w:instrText xml:space="preserve"> REF _Ref523816598 \r \h </w:instrText>
      </w:r>
      <w:r w:rsidR="006214CD">
        <w:rPr>
          <w:b/>
          <w:i/>
        </w:rPr>
      </w:r>
      <w:r w:rsidR="006214CD">
        <w:rPr>
          <w:b/>
          <w:i/>
        </w:rPr>
        <w:fldChar w:fldCharType="separate"/>
      </w:r>
      <w:r w:rsidR="009E3E1C">
        <w:rPr>
          <w:b/>
          <w:i/>
        </w:rPr>
        <w:t>496</w:t>
      </w:r>
      <w:r w:rsidR="006214CD">
        <w:rPr>
          <w:b/>
          <w:i/>
        </w:rPr>
        <w:fldChar w:fldCharType="end"/>
      </w:r>
    </w:p>
    <w:p w:rsidR="00BC1C6B" w:rsidP="00B87961" w:rsidRDefault="00BC1C6B" w14:paraId="1E7F45FA" w14:textId="77777777">
      <w:pPr>
        <w:pStyle w:val="A2"/>
      </w:pPr>
      <w:r w:rsidRPr="00AF3853">
        <w:rPr>
          <w:lang w:eastAsia="en-US"/>
        </w:rPr>
        <w:t xml:space="preserve">Krabbe disease (globoid leukodystrophy) </w:t>
      </w:r>
      <w:r w:rsidRPr="00AF3853">
        <w:rPr>
          <w:sz w:val="17"/>
          <w:szCs w:val="17"/>
          <w:lang w:eastAsia="en-US"/>
        </w:rPr>
        <w:t>(544)</w:t>
      </w:r>
      <w:r w:rsidRPr="00AF3853">
        <w:t xml:space="preserve"> </w:t>
      </w:r>
    </w:p>
    <w:p w:rsidRPr="00373F10" w:rsidR="00BC1C6B" w:rsidP="00B87961" w:rsidRDefault="00BC1C6B" w14:paraId="13AC5719" w14:textId="77777777">
      <w:pPr>
        <w:pStyle w:val="A2"/>
      </w:pPr>
      <w:r w:rsidRPr="00AF3853">
        <w:rPr>
          <w:lang w:eastAsia="en-US"/>
        </w:rPr>
        <w:t xml:space="preserve">Lesch-Nyhan (HGPRT deficiency) </w:t>
      </w:r>
      <w:r w:rsidRPr="00AF3853">
        <w:rPr>
          <w:sz w:val="17"/>
          <w:szCs w:val="17"/>
          <w:lang w:eastAsia="en-US"/>
        </w:rPr>
        <w:t>(522)</w:t>
      </w:r>
      <w:r w:rsidRPr="00AF3853">
        <w:t xml:space="preserve"> </w:t>
      </w:r>
    </w:p>
    <w:p w:rsidRPr="008101AB" w:rsidR="00BC1C6B" w:rsidP="00B87961" w:rsidRDefault="00BC1C6B" w14:paraId="5596144D" w14:textId="77777777">
      <w:pPr>
        <w:pStyle w:val="A2"/>
      </w:pPr>
      <w:r w:rsidRPr="00AF3853">
        <w:rPr>
          <w:lang w:eastAsia="en-US"/>
        </w:rPr>
        <w:t xml:space="preserve">Neuronal ceroid lipofuscinosis (Batten disease) </w:t>
      </w:r>
      <w:r w:rsidRPr="00AF3853">
        <w:rPr>
          <w:sz w:val="17"/>
          <w:szCs w:val="17"/>
          <w:lang w:eastAsia="en-US"/>
        </w:rPr>
        <w:t>(523)</w:t>
      </w:r>
      <w:r w:rsidRPr="00AF3853">
        <w:t xml:space="preserve"> </w:t>
      </w:r>
    </w:p>
    <w:p w:rsidR="00BC1C6B" w:rsidP="00BC1C6B" w:rsidRDefault="00BC1C6B" w14:paraId="7995ACFB" w14:textId="77777777">
      <w:pPr>
        <w:pStyle w:val="In1"/>
        <w:ind w:left="1080"/>
      </w:pPr>
      <w:r w:rsidRPr="006D1823">
        <w:t>Mucopolysaccharidoses</w:t>
      </w:r>
    </w:p>
    <w:p w:rsidRPr="00373F10" w:rsidR="00BC1C6B" w:rsidP="00B87961" w:rsidRDefault="00BC1C6B" w14:paraId="7E19FF4F" w14:textId="77777777">
      <w:pPr>
        <w:pStyle w:val="A2"/>
      </w:pPr>
      <w:r w:rsidRPr="00AF3853">
        <w:rPr>
          <w:lang w:eastAsia="en-US"/>
        </w:rPr>
        <w:t xml:space="preserve">Hurler syndrome (IH) </w:t>
      </w:r>
      <w:r w:rsidRPr="00AF3853">
        <w:rPr>
          <w:sz w:val="17"/>
          <w:szCs w:val="17"/>
          <w:lang w:eastAsia="en-US"/>
        </w:rPr>
        <w:t>(531</w:t>
      </w:r>
      <w:r>
        <w:rPr>
          <w:sz w:val="17"/>
          <w:szCs w:val="17"/>
          <w:lang w:eastAsia="en-US"/>
        </w:rPr>
        <w:t>)</w:t>
      </w:r>
    </w:p>
    <w:p w:rsidRPr="00373F10" w:rsidR="00BC1C6B" w:rsidP="00B87961" w:rsidRDefault="00BC1C6B" w14:paraId="466469B8" w14:textId="77777777">
      <w:pPr>
        <w:pStyle w:val="A2"/>
      </w:pPr>
      <w:r w:rsidRPr="00AF3853">
        <w:rPr>
          <w:lang w:eastAsia="en-US"/>
        </w:rPr>
        <w:t xml:space="preserve">Scheie syndrome (IS) </w:t>
      </w:r>
      <w:r w:rsidRPr="00AF3853">
        <w:rPr>
          <w:sz w:val="17"/>
          <w:szCs w:val="17"/>
          <w:lang w:eastAsia="en-US"/>
        </w:rPr>
        <w:t>(532)</w:t>
      </w:r>
      <w:r w:rsidRPr="00AF3853">
        <w:t xml:space="preserve"> </w:t>
      </w:r>
    </w:p>
    <w:p w:rsidRPr="00373F10" w:rsidR="00BC1C6B" w:rsidP="00B87961" w:rsidRDefault="00BC1C6B" w14:paraId="1538809A" w14:textId="77777777">
      <w:pPr>
        <w:pStyle w:val="A2"/>
      </w:pPr>
      <w:r w:rsidRPr="00AF3853">
        <w:rPr>
          <w:lang w:eastAsia="en-US"/>
        </w:rPr>
        <w:t xml:space="preserve">Hunter syndrome (II) </w:t>
      </w:r>
      <w:r w:rsidRPr="00AF3853">
        <w:rPr>
          <w:sz w:val="17"/>
          <w:szCs w:val="17"/>
          <w:lang w:eastAsia="en-US"/>
        </w:rPr>
        <w:t>(533)</w:t>
      </w:r>
      <w:r w:rsidRPr="00AF3853">
        <w:t xml:space="preserve"> </w:t>
      </w:r>
    </w:p>
    <w:p w:rsidRPr="00373F10" w:rsidR="00BC1C6B" w:rsidP="00B87961" w:rsidRDefault="00BC1C6B" w14:paraId="33AA55BC" w14:textId="77777777">
      <w:pPr>
        <w:pStyle w:val="A2"/>
      </w:pPr>
      <w:r w:rsidRPr="00AF3853">
        <w:rPr>
          <w:lang w:eastAsia="en-US"/>
        </w:rPr>
        <w:t xml:space="preserve">Sanfilippo (III) </w:t>
      </w:r>
      <w:r w:rsidRPr="00AF3853">
        <w:rPr>
          <w:sz w:val="17"/>
          <w:szCs w:val="17"/>
          <w:lang w:eastAsia="en-US"/>
        </w:rPr>
        <w:t>(534)</w:t>
      </w:r>
      <w:r w:rsidRPr="00AF3853">
        <w:t xml:space="preserve"> </w:t>
      </w:r>
    </w:p>
    <w:p w:rsidRPr="00373F10" w:rsidR="00BC1C6B" w:rsidP="00B87961" w:rsidRDefault="00BC1C6B" w14:paraId="28A7D335" w14:textId="77777777">
      <w:pPr>
        <w:pStyle w:val="A2"/>
      </w:pPr>
      <w:r w:rsidRPr="00AF3853">
        <w:rPr>
          <w:lang w:eastAsia="en-US"/>
        </w:rPr>
        <w:t xml:space="preserve">Morquio (IV) </w:t>
      </w:r>
      <w:r w:rsidRPr="00AF3853">
        <w:rPr>
          <w:sz w:val="17"/>
          <w:szCs w:val="17"/>
          <w:lang w:eastAsia="en-US"/>
        </w:rPr>
        <w:t>(535)</w:t>
      </w:r>
      <w:r w:rsidRPr="00AF3853">
        <w:t xml:space="preserve"> </w:t>
      </w:r>
    </w:p>
    <w:p w:rsidRPr="00373F10" w:rsidR="00BC1C6B" w:rsidP="00B87961" w:rsidRDefault="00BC1C6B" w14:paraId="495E5DCA" w14:textId="77777777">
      <w:pPr>
        <w:pStyle w:val="A2"/>
      </w:pPr>
      <w:r w:rsidRPr="00AF3853">
        <w:rPr>
          <w:lang w:eastAsia="en-US"/>
        </w:rPr>
        <w:t xml:space="preserve">Maroteaux-Lamy (VI) </w:t>
      </w:r>
      <w:r w:rsidRPr="00AF3853">
        <w:rPr>
          <w:sz w:val="17"/>
          <w:szCs w:val="17"/>
          <w:lang w:eastAsia="en-US"/>
        </w:rPr>
        <w:t>(536)</w:t>
      </w:r>
      <w:r w:rsidRPr="00AF3853">
        <w:t xml:space="preserve"> </w:t>
      </w:r>
    </w:p>
    <w:p w:rsidRPr="00373F10" w:rsidR="00BC1C6B" w:rsidP="00B87961" w:rsidRDefault="00BC1C6B" w14:paraId="4440D770" w14:textId="77777777">
      <w:pPr>
        <w:pStyle w:val="A2"/>
      </w:pPr>
      <w:r w:rsidRPr="00AF3853">
        <w:rPr>
          <w:lang w:eastAsia="en-US"/>
        </w:rPr>
        <w:t xml:space="preserve">β-glucuronidase deficiency (VII) </w:t>
      </w:r>
      <w:r w:rsidRPr="00AF3853">
        <w:rPr>
          <w:sz w:val="17"/>
          <w:szCs w:val="17"/>
          <w:lang w:eastAsia="en-US"/>
        </w:rPr>
        <w:t>(537)</w:t>
      </w:r>
      <w:r w:rsidRPr="00AF3853">
        <w:t xml:space="preserve"> </w:t>
      </w:r>
    </w:p>
    <w:p w:rsidRPr="00373F10" w:rsidR="00BC1C6B" w:rsidP="00B87961" w:rsidRDefault="00BC1C6B" w14:paraId="0695C15A" w14:textId="77777777">
      <w:pPr>
        <w:pStyle w:val="A2"/>
      </w:pPr>
      <w:r w:rsidRPr="00AF3853">
        <w:rPr>
          <w:lang w:eastAsia="en-US"/>
        </w:rPr>
        <w:t xml:space="preserve">Mucopolysaccharidosis (V) </w:t>
      </w:r>
      <w:r w:rsidRPr="00AF3853">
        <w:rPr>
          <w:sz w:val="17"/>
          <w:szCs w:val="17"/>
          <w:lang w:eastAsia="en-US"/>
        </w:rPr>
        <w:t>(538)</w:t>
      </w:r>
      <w:r w:rsidRPr="00AF3853">
        <w:t xml:space="preserve"> </w:t>
      </w:r>
    </w:p>
    <w:p w:rsidRPr="00734E76" w:rsidR="00BC1C6B" w:rsidP="00B87961" w:rsidRDefault="00BC1C6B" w14:paraId="3A274F1F" w14:textId="77777777">
      <w:pPr>
        <w:pStyle w:val="A2"/>
      </w:pPr>
      <w:r w:rsidRPr="00AF3853">
        <w:rPr>
          <w:lang w:eastAsia="en-US"/>
        </w:rPr>
        <w:t xml:space="preserve">Mucopolysaccharidosis, not otherwise specified </w:t>
      </w:r>
      <w:r w:rsidRPr="00AF3853">
        <w:rPr>
          <w:sz w:val="17"/>
          <w:szCs w:val="17"/>
          <w:lang w:eastAsia="en-US"/>
        </w:rPr>
        <w:t>(530)</w:t>
      </w:r>
      <w:r w:rsidRPr="00AF3853">
        <w:t xml:space="preserve"> </w:t>
      </w:r>
    </w:p>
    <w:p w:rsidR="00BC1C6B" w:rsidP="00BC1C6B" w:rsidRDefault="00BC1C6B" w14:paraId="11131F4C" w14:textId="77777777">
      <w:pPr>
        <w:pStyle w:val="In1"/>
        <w:ind w:left="1080"/>
      </w:pPr>
      <w:r w:rsidRPr="006D1823">
        <w:t>Mucolipidoses</w:t>
      </w:r>
    </w:p>
    <w:p w:rsidRPr="00373F10" w:rsidR="00BC1C6B" w:rsidP="00B87961" w:rsidRDefault="00BC1C6B" w14:paraId="25A46194" w14:textId="77777777">
      <w:pPr>
        <w:pStyle w:val="A2"/>
      </w:pPr>
      <w:r w:rsidRPr="00AF3853">
        <w:rPr>
          <w:lang w:eastAsia="en-US"/>
        </w:rPr>
        <w:t xml:space="preserve">Gaucher disease </w:t>
      </w:r>
      <w:r w:rsidRPr="00AF3853">
        <w:rPr>
          <w:sz w:val="17"/>
          <w:szCs w:val="17"/>
          <w:lang w:eastAsia="en-US"/>
        </w:rPr>
        <w:t>(541)</w:t>
      </w:r>
      <w:r w:rsidRPr="00AF3853">
        <w:t xml:space="preserve"> </w:t>
      </w:r>
    </w:p>
    <w:p w:rsidRPr="00373F10" w:rsidR="00BC1C6B" w:rsidP="00B87961" w:rsidRDefault="00BC1C6B" w14:paraId="2E4042BC" w14:textId="77777777">
      <w:pPr>
        <w:pStyle w:val="A2"/>
      </w:pPr>
      <w:r w:rsidRPr="00AF3853">
        <w:rPr>
          <w:lang w:eastAsia="en-US"/>
        </w:rPr>
        <w:t xml:space="preserve">Niemann-Pick disease </w:t>
      </w:r>
      <w:r w:rsidRPr="00AF3853">
        <w:rPr>
          <w:sz w:val="17"/>
          <w:szCs w:val="17"/>
          <w:lang w:eastAsia="en-US"/>
        </w:rPr>
        <w:t>(545)</w:t>
      </w:r>
      <w:r w:rsidRPr="00AF3853">
        <w:t xml:space="preserve"> </w:t>
      </w:r>
    </w:p>
    <w:p w:rsidRPr="00373F10" w:rsidR="00BC1C6B" w:rsidP="00B87961" w:rsidRDefault="00BC1C6B" w14:paraId="724CE336" w14:textId="77777777">
      <w:pPr>
        <w:pStyle w:val="A2"/>
      </w:pPr>
      <w:r w:rsidRPr="00AF3853">
        <w:rPr>
          <w:lang w:eastAsia="en-US"/>
        </w:rPr>
        <w:t xml:space="preserve">I-cell disease </w:t>
      </w:r>
      <w:r w:rsidRPr="00AF3853">
        <w:rPr>
          <w:sz w:val="17"/>
          <w:szCs w:val="17"/>
          <w:lang w:eastAsia="en-US"/>
        </w:rPr>
        <w:t>(546)</w:t>
      </w:r>
      <w:r w:rsidRPr="00AF3853">
        <w:t xml:space="preserve"> </w:t>
      </w:r>
    </w:p>
    <w:p w:rsidRPr="00373F10" w:rsidR="00BC1C6B" w:rsidP="00B87961" w:rsidRDefault="00BC1C6B" w14:paraId="0AB5824F" w14:textId="77777777">
      <w:pPr>
        <w:pStyle w:val="A2"/>
      </w:pPr>
      <w:r w:rsidRPr="00AF3853">
        <w:rPr>
          <w:lang w:eastAsia="en-US"/>
        </w:rPr>
        <w:t xml:space="preserve">Wolman disease </w:t>
      </w:r>
      <w:r w:rsidRPr="00AF3853">
        <w:rPr>
          <w:sz w:val="17"/>
          <w:szCs w:val="17"/>
          <w:lang w:eastAsia="en-US"/>
        </w:rPr>
        <w:t>(547)</w:t>
      </w:r>
    </w:p>
    <w:p w:rsidRPr="00373F10" w:rsidR="00BC1C6B" w:rsidP="00B87961" w:rsidRDefault="00BC1C6B" w14:paraId="7054D58E" w14:textId="77777777">
      <w:pPr>
        <w:pStyle w:val="A2"/>
      </w:pPr>
      <w:r w:rsidRPr="00AF3853">
        <w:rPr>
          <w:lang w:eastAsia="en-US"/>
        </w:rPr>
        <w:t xml:space="preserve">Glucose storage disease </w:t>
      </w:r>
      <w:r w:rsidRPr="00AF3853">
        <w:rPr>
          <w:sz w:val="17"/>
          <w:szCs w:val="17"/>
          <w:lang w:eastAsia="en-US"/>
        </w:rPr>
        <w:t>(548)</w:t>
      </w:r>
      <w:r w:rsidRPr="00AF3853">
        <w:t xml:space="preserve"> </w:t>
      </w:r>
    </w:p>
    <w:p w:rsidRPr="00373F10" w:rsidR="00BC1C6B" w:rsidP="00B87961" w:rsidRDefault="00BC1C6B" w14:paraId="0191A605" w14:textId="77777777">
      <w:pPr>
        <w:pStyle w:val="A2"/>
      </w:pPr>
      <w:r w:rsidRPr="00AF3853">
        <w:rPr>
          <w:lang w:eastAsia="en-US"/>
        </w:rPr>
        <w:t xml:space="preserve">Mucolipidoses, not otherwise specified </w:t>
      </w:r>
      <w:r w:rsidRPr="00AF3853">
        <w:rPr>
          <w:sz w:val="17"/>
          <w:szCs w:val="17"/>
          <w:lang w:eastAsia="en-US"/>
        </w:rPr>
        <w:t>(540)</w:t>
      </w:r>
      <w:r w:rsidRPr="00AF3853">
        <w:t xml:space="preserve"> </w:t>
      </w:r>
    </w:p>
    <w:p w:rsidR="00BC1C6B" w:rsidP="00BC1C6B" w:rsidRDefault="00BC1C6B" w14:paraId="4B9AC3FD" w14:textId="77777777">
      <w:pPr>
        <w:pStyle w:val="In1"/>
        <w:ind w:left="1080"/>
      </w:pPr>
      <w:r w:rsidRPr="00277977">
        <w:t>Polysaccharide hydrolase abnormalities</w:t>
      </w:r>
    </w:p>
    <w:p w:rsidRPr="00373F10" w:rsidR="00BC1C6B" w:rsidP="00B87961" w:rsidRDefault="00BC1C6B" w14:paraId="0B5DA744" w14:textId="77777777">
      <w:pPr>
        <w:pStyle w:val="A2"/>
      </w:pPr>
      <w:r w:rsidRPr="00AF3853">
        <w:rPr>
          <w:lang w:eastAsia="en-US"/>
        </w:rPr>
        <w:t xml:space="preserve">Aspartyl glucosaminidase </w:t>
      </w:r>
      <w:r w:rsidRPr="00AF3853">
        <w:rPr>
          <w:sz w:val="17"/>
          <w:szCs w:val="17"/>
          <w:lang w:eastAsia="en-US"/>
        </w:rPr>
        <w:t>(561)</w:t>
      </w:r>
      <w:r w:rsidRPr="00AF3853">
        <w:t xml:space="preserve"> </w:t>
      </w:r>
    </w:p>
    <w:p w:rsidRPr="00373F10" w:rsidR="00BC1C6B" w:rsidP="00B87961" w:rsidRDefault="00BC1C6B" w14:paraId="22E69F4A" w14:textId="77777777">
      <w:pPr>
        <w:pStyle w:val="A2"/>
      </w:pPr>
      <w:r w:rsidRPr="00AF3853">
        <w:rPr>
          <w:lang w:eastAsia="en-US"/>
        </w:rPr>
        <w:t xml:space="preserve">Fucosidosis </w:t>
      </w:r>
      <w:r w:rsidRPr="00AF3853">
        <w:rPr>
          <w:sz w:val="17"/>
          <w:szCs w:val="17"/>
          <w:lang w:eastAsia="en-US"/>
        </w:rPr>
        <w:t>(562)</w:t>
      </w:r>
      <w:r w:rsidRPr="00AF3853">
        <w:t xml:space="preserve"> </w:t>
      </w:r>
    </w:p>
    <w:p w:rsidRPr="00373F10" w:rsidR="00BC1C6B" w:rsidP="00B87961" w:rsidRDefault="00BC1C6B" w14:paraId="0479AD95" w14:textId="77777777">
      <w:pPr>
        <w:pStyle w:val="A2"/>
      </w:pPr>
      <w:r w:rsidRPr="00AF3853">
        <w:rPr>
          <w:lang w:eastAsia="en-US"/>
        </w:rPr>
        <w:t xml:space="preserve">Mannosidosis </w:t>
      </w:r>
      <w:r w:rsidRPr="00AF3853">
        <w:rPr>
          <w:sz w:val="17"/>
          <w:szCs w:val="17"/>
          <w:lang w:eastAsia="en-US"/>
        </w:rPr>
        <w:t>(563)</w:t>
      </w:r>
      <w:r w:rsidRPr="00AF3853">
        <w:t xml:space="preserve"> </w:t>
      </w:r>
    </w:p>
    <w:p w:rsidRPr="00373F10" w:rsidR="00BC1C6B" w:rsidP="00B87961" w:rsidRDefault="00BC1C6B" w14:paraId="4B04DC7C" w14:textId="77777777">
      <w:pPr>
        <w:pStyle w:val="A2"/>
      </w:pPr>
      <w:r w:rsidRPr="00AF3853">
        <w:rPr>
          <w:lang w:eastAsia="en-US"/>
        </w:rPr>
        <w:t xml:space="preserve">Polysaccharide hydrolase abnormality, not otherwise specified </w:t>
      </w:r>
      <w:r w:rsidRPr="00AF3853">
        <w:rPr>
          <w:sz w:val="17"/>
          <w:szCs w:val="17"/>
          <w:lang w:eastAsia="en-US"/>
        </w:rPr>
        <w:t>(560)</w:t>
      </w:r>
      <w:r w:rsidRPr="00AF3853">
        <w:t xml:space="preserve"> </w:t>
      </w:r>
    </w:p>
    <w:p w:rsidRPr="00373F10" w:rsidR="00BC1C6B" w:rsidP="00B87961" w:rsidRDefault="00BC1C6B" w14:paraId="148B5319" w14:textId="1D343E5D">
      <w:pPr>
        <w:pStyle w:val="A2"/>
      </w:pPr>
      <w:r w:rsidRPr="00AF3853">
        <w:rPr>
          <w:lang w:eastAsia="en-US"/>
        </w:rPr>
        <w:t xml:space="preserve">Other inherited metabolic disorder </w:t>
      </w:r>
      <w:r w:rsidRPr="00AF3853">
        <w:rPr>
          <w:sz w:val="17"/>
          <w:szCs w:val="17"/>
          <w:lang w:eastAsia="en-US"/>
        </w:rPr>
        <w:t>(529)</w:t>
      </w:r>
      <w:r w:rsidRPr="00AF3853">
        <w:t xml:space="preserve"> </w:t>
      </w:r>
      <w:bookmarkStart w:name="_Hlk523816610" w:id="439"/>
      <w:r>
        <w:t xml:space="preserve">– </w:t>
      </w:r>
      <w:r w:rsidRPr="00854DAF">
        <w:rPr>
          <w:b/>
          <w:i/>
        </w:rPr>
        <w:t xml:space="preserve">Go to question </w:t>
      </w:r>
      <w:bookmarkEnd w:id="439"/>
      <w:r w:rsidR="00C553C3">
        <w:rPr>
          <w:b/>
          <w:i/>
        </w:rPr>
        <w:fldChar w:fldCharType="begin"/>
      </w:r>
      <w:r w:rsidR="00C553C3">
        <w:rPr>
          <w:b/>
          <w:i/>
        </w:rPr>
        <w:instrText xml:space="preserve"> REF _Ref520730064 \r \h </w:instrText>
      </w:r>
      <w:r w:rsidR="00C553C3">
        <w:rPr>
          <w:b/>
          <w:i/>
        </w:rPr>
      </w:r>
      <w:r w:rsidR="00C553C3">
        <w:rPr>
          <w:b/>
          <w:i/>
        </w:rPr>
        <w:fldChar w:fldCharType="separate"/>
      </w:r>
      <w:r w:rsidR="009E3E1C">
        <w:rPr>
          <w:b/>
          <w:i/>
        </w:rPr>
        <w:t>495</w:t>
      </w:r>
      <w:r w:rsidR="00C553C3">
        <w:rPr>
          <w:b/>
          <w:i/>
        </w:rPr>
        <w:fldChar w:fldCharType="end"/>
      </w:r>
    </w:p>
    <w:p w:rsidR="00BC1C6B" w:rsidP="00B87961" w:rsidRDefault="00BC1C6B" w14:paraId="3FFF9596" w14:textId="77777777">
      <w:pPr>
        <w:pStyle w:val="A2"/>
      </w:pPr>
      <w:r w:rsidRPr="00AF3853">
        <w:rPr>
          <w:lang w:eastAsia="en-US"/>
        </w:rPr>
        <w:t xml:space="preserve">Inherited metabolic disorder, not otherwise specified </w:t>
      </w:r>
      <w:r w:rsidRPr="00AF3853">
        <w:rPr>
          <w:sz w:val="17"/>
          <w:szCs w:val="17"/>
          <w:lang w:eastAsia="en-US"/>
        </w:rPr>
        <w:t>(520)</w:t>
      </w:r>
      <w:r w:rsidRPr="00AF3853">
        <w:t xml:space="preserve"> </w:t>
      </w:r>
    </w:p>
    <w:p w:rsidRPr="006214CD" w:rsidR="00BC1C6B" w:rsidP="00B87961" w:rsidRDefault="00BC1C6B" w14:paraId="4B1A7B7A" w14:textId="0F294B13">
      <w:pPr>
        <w:pStyle w:val="Q3"/>
        <w:rPr>
          <w:rStyle w:val="gotoChar"/>
          <w:b w:val="0"/>
          <w:bCs/>
          <w:i w:val="0"/>
          <w:szCs w:val="21"/>
        </w:rPr>
      </w:pPr>
      <w:bookmarkStart w:name="_Ref520730064" w:id="440"/>
      <w:r>
        <w:t>S</w:t>
      </w:r>
      <w:r w:rsidRPr="00854DAF">
        <w:t>pecify other inherited metabolic disorder:</w:t>
      </w:r>
      <w:r>
        <w:t xml:space="preserve"> __________________________</w:t>
      </w:r>
      <w:r w:rsidRPr="002550A4">
        <w:rPr>
          <w:b/>
          <w:i/>
        </w:rPr>
        <w:tab/>
      </w:r>
      <w:r>
        <w:t xml:space="preserve">- </w:t>
      </w:r>
      <w:r>
        <w:rPr>
          <w:rStyle w:val="gotoChar"/>
        </w:rPr>
        <w:t>Go to signature line</w:t>
      </w:r>
      <w:bookmarkEnd w:id="440"/>
    </w:p>
    <w:p w:rsidRPr="002550A4" w:rsidR="006214CD" w:rsidP="00B87961" w:rsidRDefault="006214CD" w14:paraId="3E31C157" w14:textId="762ECD45">
      <w:pPr>
        <w:pStyle w:val="Q3"/>
        <w:rPr>
          <w:bCs/>
        </w:rPr>
      </w:pPr>
      <w:bookmarkStart w:name="_Ref523816598" w:id="441"/>
      <w:r>
        <w:t>Loes composite score: __ __</w:t>
      </w:r>
      <w:bookmarkEnd w:id="441"/>
      <w:r>
        <w:t xml:space="preserve"> </w:t>
      </w:r>
      <w:r w:rsidRPr="00247044" w:rsidR="00802CA8">
        <w:rPr>
          <w:rStyle w:val="In1Char"/>
        </w:rPr>
        <w:t>Adrenoleukodystrophy (ALD) only</w:t>
      </w:r>
      <w:r w:rsidR="00802CA8">
        <w:t xml:space="preserve"> </w:t>
      </w:r>
      <w:r>
        <w:t xml:space="preserve">- </w:t>
      </w:r>
      <w:r>
        <w:rPr>
          <w:rStyle w:val="gotoChar"/>
        </w:rPr>
        <w:t>Go to signature line</w:t>
      </w:r>
    </w:p>
    <w:p w:rsidRPr="00BC1C6B" w:rsidR="00BC1C6B" w:rsidP="00BC1C6B" w:rsidRDefault="00BC1C6B" w14:paraId="51FFC4F2" w14:textId="77777777">
      <w:pPr>
        <w:pStyle w:val="answer0"/>
        <w:ind w:left="0" w:firstLine="0"/>
        <w:rPr>
          <w:b/>
          <w:color w:val="2F5496"/>
        </w:rPr>
      </w:pPr>
    </w:p>
    <w:p w:rsidRPr="00A9697B" w:rsidR="00BC1C6B" w:rsidP="00F256DC" w:rsidRDefault="00BC1C6B" w14:paraId="5C3358A5" w14:textId="77777777">
      <w:pPr>
        <w:pStyle w:val="sectionhead"/>
      </w:pPr>
      <w:r w:rsidRPr="00BC1C6B">
        <w:t>Histiocytic disorders</w:t>
      </w:r>
    </w:p>
    <w:p w:rsidRPr="00734E76" w:rsidR="00BC1C6B" w:rsidP="00B87961" w:rsidRDefault="00BC1C6B" w14:paraId="38DC9EE3" w14:textId="77777777">
      <w:pPr>
        <w:pStyle w:val="Q2"/>
      </w:pPr>
      <w:bookmarkStart w:name="_Ref520729887" w:id="442"/>
      <w:r>
        <w:t>Specify histiocytic disorder classification:</w:t>
      </w:r>
      <w:bookmarkEnd w:id="442"/>
    </w:p>
    <w:p w:rsidRPr="00373F10" w:rsidR="00BC1C6B" w:rsidP="00BC1C6B" w:rsidRDefault="00BC1C6B" w14:paraId="02C8485B" w14:textId="299B62B2">
      <w:pPr>
        <w:tabs>
          <w:tab w:val="clear" w:pos="1584"/>
          <w:tab w:val="left" w:pos="1350"/>
        </w:tabs>
        <w:spacing w:before="120"/>
        <w:ind w:left="1022" w:firstLine="0"/>
      </w:pPr>
      <w:r w:rsidRPr="008140C9">
        <w:rPr>
          <w:rFonts w:ascii="Wingdings" w:hAnsi="Wingdings"/>
          <w:sz w:val="21"/>
          <w:szCs w:val="21"/>
        </w:rPr>
        <w:t></w:t>
      </w:r>
      <w:r>
        <w:tab/>
      </w:r>
      <w:r>
        <w:rPr>
          <w:lang w:eastAsia="en-US"/>
        </w:rPr>
        <w:t>Hemophagocytic</w:t>
      </w:r>
      <w:r w:rsidRPr="00734E76">
        <w:rPr>
          <w:lang w:eastAsia="en-US"/>
        </w:rPr>
        <w:t xml:space="preserve"> lymphohistiocytosis (</w:t>
      </w:r>
      <w:r>
        <w:rPr>
          <w:lang w:eastAsia="en-US"/>
        </w:rPr>
        <w:t>H</w:t>
      </w:r>
      <w:r w:rsidRPr="00734E76">
        <w:rPr>
          <w:lang w:eastAsia="en-US"/>
        </w:rPr>
        <w:t xml:space="preserve">LH) </w:t>
      </w:r>
      <w:r w:rsidRPr="00734E76">
        <w:rPr>
          <w:sz w:val="17"/>
          <w:szCs w:val="17"/>
          <w:lang w:eastAsia="en-US"/>
        </w:rPr>
        <w:t>(571)</w:t>
      </w:r>
      <w:r w:rsidRPr="00AF3853">
        <w:t xml:space="preserve"> </w:t>
      </w:r>
      <w:r w:rsidR="006214CD">
        <w:t xml:space="preserve">– </w:t>
      </w:r>
      <w:r w:rsidRPr="00854DAF" w:rsidR="006214CD">
        <w:rPr>
          <w:b/>
          <w:i/>
        </w:rPr>
        <w:t>Go to question</w:t>
      </w:r>
      <w:r w:rsidR="006214CD">
        <w:rPr>
          <w:b/>
          <w:i/>
        </w:rPr>
        <w:t xml:space="preserve"> </w:t>
      </w:r>
      <w:r w:rsidR="006214CD">
        <w:rPr>
          <w:b/>
          <w:i/>
        </w:rPr>
        <w:fldChar w:fldCharType="begin"/>
      </w:r>
      <w:r w:rsidR="006214CD">
        <w:rPr>
          <w:b/>
          <w:i/>
        </w:rPr>
        <w:instrText xml:space="preserve"> REF _Ref523816477 \r \h </w:instrText>
      </w:r>
      <w:r w:rsidR="006214CD">
        <w:rPr>
          <w:b/>
          <w:i/>
        </w:rPr>
      </w:r>
      <w:r w:rsidR="006214CD">
        <w:rPr>
          <w:b/>
          <w:i/>
        </w:rPr>
        <w:fldChar w:fldCharType="separate"/>
      </w:r>
      <w:r w:rsidR="009E3E1C">
        <w:rPr>
          <w:b/>
          <w:i/>
        </w:rPr>
        <w:t>499</w:t>
      </w:r>
      <w:r w:rsidR="006214CD">
        <w:rPr>
          <w:b/>
          <w:i/>
        </w:rPr>
        <w:fldChar w:fldCharType="end"/>
      </w:r>
    </w:p>
    <w:p w:rsidRPr="00373F10" w:rsidR="00BC1C6B" w:rsidP="00BC1C6B" w:rsidRDefault="00BC1C6B" w14:paraId="588C6F06" w14:textId="77777777">
      <w:pPr>
        <w:tabs>
          <w:tab w:val="clear" w:pos="1584"/>
          <w:tab w:val="left" w:pos="1350"/>
        </w:tabs>
        <w:spacing w:before="120"/>
        <w:ind w:left="1022" w:firstLine="0"/>
      </w:pPr>
      <w:r w:rsidRPr="008140C9">
        <w:rPr>
          <w:rFonts w:ascii="Wingdings" w:hAnsi="Wingdings"/>
          <w:sz w:val="21"/>
          <w:szCs w:val="21"/>
        </w:rPr>
        <w:t></w:t>
      </w:r>
      <w:r>
        <w:tab/>
      </w:r>
      <w:r w:rsidRPr="00734E76">
        <w:rPr>
          <w:lang w:eastAsia="en-US"/>
        </w:rPr>
        <w:t xml:space="preserve">Langerhans cell histiocytosis (histiocytosis-X) </w:t>
      </w:r>
      <w:r w:rsidRPr="00734E76">
        <w:rPr>
          <w:sz w:val="17"/>
          <w:szCs w:val="17"/>
          <w:lang w:eastAsia="en-US"/>
        </w:rPr>
        <w:t>(572)</w:t>
      </w:r>
      <w:r w:rsidRPr="00AF3853">
        <w:t xml:space="preserve"> </w:t>
      </w:r>
    </w:p>
    <w:p w:rsidRPr="00373F10" w:rsidR="00BC1C6B" w:rsidP="00BC1C6B" w:rsidRDefault="00BC1C6B" w14:paraId="1E8C1A37" w14:textId="77777777">
      <w:pPr>
        <w:tabs>
          <w:tab w:val="clear" w:pos="1584"/>
          <w:tab w:val="left" w:pos="1350"/>
        </w:tabs>
        <w:spacing w:before="120"/>
        <w:ind w:left="1022" w:firstLine="0"/>
      </w:pPr>
      <w:r w:rsidRPr="008140C9">
        <w:rPr>
          <w:rFonts w:ascii="Wingdings" w:hAnsi="Wingdings"/>
          <w:sz w:val="21"/>
          <w:szCs w:val="21"/>
        </w:rPr>
        <w:t></w:t>
      </w:r>
      <w:r>
        <w:tab/>
      </w:r>
      <w:r w:rsidRPr="00AF3853">
        <w:rPr>
          <w:lang w:eastAsia="en-US"/>
        </w:rPr>
        <w:t xml:space="preserve">Hemophagocytosis (reactive or viral associated) </w:t>
      </w:r>
      <w:r w:rsidRPr="00AF3853">
        <w:rPr>
          <w:sz w:val="17"/>
          <w:szCs w:val="17"/>
          <w:lang w:eastAsia="en-US"/>
        </w:rPr>
        <w:t>(573)</w:t>
      </w:r>
      <w:r w:rsidRPr="00AF3853">
        <w:t xml:space="preserve"> </w:t>
      </w:r>
    </w:p>
    <w:p w:rsidRPr="00373F10" w:rsidR="00BC1C6B" w:rsidP="00BC1C6B" w:rsidRDefault="00BC1C6B" w14:paraId="7FD68313" w14:textId="77777777">
      <w:pPr>
        <w:tabs>
          <w:tab w:val="clear" w:pos="1584"/>
          <w:tab w:val="left" w:pos="1350"/>
        </w:tabs>
        <w:spacing w:before="120"/>
        <w:ind w:left="1022" w:firstLine="0"/>
      </w:pPr>
      <w:r w:rsidRPr="008140C9">
        <w:rPr>
          <w:rFonts w:ascii="Wingdings" w:hAnsi="Wingdings"/>
          <w:sz w:val="21"/>
          <w:szCs w:val="21"/>
        </w:rPr>
        <w:t></w:t>
      </w:r>
      <w:r>
        <w:tab/>
      </w:r>
      <w:r w:rsidRPr="00AF3853">
        <w:rPr>
          <w:lang w:eastAsia="en-US"/>
        </w:rPr>
        <w:t xml:space="preserve">Malignant histiocytosis </w:t>
      </w:r>
      <w:r w:rsidRPr="00AF3853">
        <w:rPr>
          <w:sz w:val="17"/>
          <w:szCs w:val="17"/>
          <w:lang w:eastAsia="en-US"/>
        </w:rPr>
        <w:t>(574)</w:t>
      </w:r>
      <w:r w:rsidRPr="00AF3853">
        <w:t xml:space="preserve"> </w:t>
      </w:r>
    </w:p>
    <w:p w:rsidRPr="00373F10" w:rsidR="00BC1C6B" w:rsidP="00BC1C6B" w:rsidRDefault="00BC1C6B" w14:paraId="636F5A99" w14:textId="53332F25">
      <w:pPr>
        <w:tabs>
          <w:tab w:val="clear" w:pos="1584"/>
          <w:tab w:val="left" w:pos="1350"/>
        </w:tabs>
        <w:spacing w:before="120"/>
        <w:ind w:left="1022" w:firstLine="0"/>
      </w:pPr>
      <w:r w:rsidRPr="008140C9">
        <w:rPr>
          <w:rFonts w:ascii="Wingdings" w:hAnsi="Wingdings"/>
          <w:sz w:val="21"/>
          <w:szCs w:val="21"/>
        </w:rPr>
        <w:t></w:t>
      </w:r>
      <w:r>
        <w:tab/>
      </w:r>
      <w:r w:rsidRPr="00AF3853">
        <w:rPr>
          <w:lang w:eastAsia="en-US"/>
        </w:rPr>
        <w:t xml:space="preserve">Other histiocytic disorder </w:t>
      </w:r>
      <w:r w:rsidRPr="00AF3853">
        <w:rPr>
          <w:sz w:val="17"/>
          <w:szCs w:val="17"/>
          <w:lang w:eastAsia="en-US"/>
        </w:rPr>
        <w:t>(579)</w:t>
      </w:r>
      <w:r w:rsidRPr="00AF3853">
        <w:t xml:space="preserve"> </w:t>
      </w:r>
      <w:r>
        <w:t xml:space="preserve">– </w:t>
      </w:r>
      <w:r w:rsidRPr="00854DAF">
        <w:rPr>
          <w:b/>
          <w:i/>
        </w:rPr>
        <w:t xml:space="preserve">Go to question </w:t>
      </w:r>
      <w:r w:rsidR="00C553C3">
        <w:rPr>
          <w:b/>
          <w:i/>
        </w:rPr>
        <w:fldChar w:fldCharType="begin"/>
      </w:r>
      <w:r w:rsidR="00C553C3">
        <w:rPr>
          <w:b/>
          <w:i/>
        </w:rPr>
        <w:instrText xml:space="preserve"> REF _Ref520730050 \r \h </w:instrText>
      </w:r>
      <w:r w:rsidR="00C553C3">
        <w:rPr>
          <w:b/>
          <w:i/>
        </w:rPr>
      </w:r>
      <w:r w:rsidR="00C553C3">
        <w:rPr>
          <w:b/>
          <w:i/>
        </w:rPr>
        <w:fldChar w:fldCharType="separate"/>
      </w:r>
      <w:r w:rsidR="009E3E1C">
        <w:rPr>
          <w:b/>
          <w:i/>
        </w:rPr>
        <w:t>498</w:t>
      </w:r>
      <w:r w:rsidR="00C553C3">
        <w:rPr>
          <w:b/>
          <w:i/>
        </w:rPr>
        <w:fldChar w:fldCharType="end"/>
      </w:r>
    </w:p>
    <w:p w:rsidR="00BC1C6B" w:rsidP="006759FC" w:rsidRDefault="00BC1C6B" w14:paraId="384BCA74" w14:textId="380A90A1">
      <w:pPr>
        <w:tabs>
          <w:tab w:val="clear" w:pos="1584"/>
          <w:tab w:val="left" w:pos="1350"/>
        </w:tabs>
        <w:spacing w:before="120"/>
        <w:ind w:left="1022" w:firstLine="0"/>
      </w:pPr>
      <w:r w:rsidRPr="008140C9">
        <w:rPr>
          <w:rFonts w:ascii="Wingdings" w:hAnsi="Wingdings"/>
          <w:sz w:val="21"/>
          <w:szCs w:val="21"/>
        </w:rPr>
        <w:t></w:t>
      </w:r>
      <w:r>
        <w:tab/>
      </w:r>
      <w:r w:rsidRPr="00AF3853">
        <w:rPr>
          <w:lang w:eastAsia="en-US"/>
        </w:rPr>
        <w:t xml:space="preserve">Histiocytic disorder, not otherwise specified </w:t>
      </w:r>
      <w:r w:rsidRPr="00AF3853">
        <w:rPr>
          <w:sz w:val="17"/>
          <w:szCs w:val="17"/>
          <w:lang w:eastAsia="en-US"/>
        </w:rPr>
        <w:t>(570)</w:t>
      </w:r>
      <w:r w:rsidRPr="00AF3853">
        <w:t xml:space="preserve"> </w:t>
      </w:r>
    </w:p>
    <w:p w:rsidRPr="006214CD" w:rsidR="00BC1C6B" w:rsidP="00B87961" w:rsidRDefault="00BC1C6B" w14:paraId="4EA299EF" w14:textId="3D0698F5">
      <w:pPr>
        <w:pStyle w:val="Q3"/>
        <w:rPr>
          <w:rStyle w:val="gotoChar"/>
          <w:b w:val="0"/>
          <w:i w:val="0"/>
          <w:szCs w:val="21"/>
        </w:rPr>
      </w:pPr>
      <w:bookmarkStart w:name="_Ref520730050" w:id="443"/>
      <w:r>
        <w:t>Spe</w:t>
      </w:r>
      <w:r w:rsidRPr="00854DAF">
        <w:t>cify other histiocytic disorder:</w:t>
      </w:r>
      <w:r>
        <w:t xml:space="preserve"> ____________________________________- </w:t>
      </w:r>
      <w:r>
        <w:rPr>
          <w:rStyle w:val="gotoChar"/>
        </w:rPr>
        <w:t>Go to signature line</w:t>
      </w:r>
      <w:bookmarkEnd w:id="443"/>
    </w:p>
    <w:p w:rsidR="006214CD" w:rsidP="003230C6" w:rsidRDefault="003230C6" w14:paraId="1ECF6400" w14:textId="2BDEE451">
      <w:pPr>
        <w:pStyle w:val="Q3"/>
      </w:pPr>
      <w:bookmarkStart w:name="_Ref523816477" w:id="444"/>
      <w:r w:rsidRPr="003230C6">
        <w:t>Did the recipient have an active or recent infection with a viral pathogen within 60 days of HCT</w:t>
      </w:r>
      <w:r w:rsidR="006214CD">
        <w:t>?</w:t>
      </w:r>
      <w:bookmarkEnd w:id="444"/>
      <w:r w:rsidR="00802CA8">
        <w:t xml:space="preserve"> </w:t>
      </w:r>
      <w:r w:rsidRPr="00247044" w:rsidR="00802CA8">
        <w:rPr>
          <w:rStyle w:val="In1Char"/>
        </w:rPr>
        <w:t>Hemophagocytic lymphohistiocytosis (HLH)</w:t>
      </w:r>
      <w:r w:rsidR="00802CA8">
        <w:rPr>
          <w:rStyle w:val="In1Char"/>
        </w:rPr>
        <w:t xml:space="preserve"> only</w:t>
      </w:r>
    </w:p>
    <w:p w:rsidR="006214CD" w:rsidP="006214CD" w:rsidRDefault="006214CD" w14:paraId="153C21A1" w14:textId="58094673">
      <w:pPr>
        <w:pStyle w:val="A3"/>
      </w:pPr>
      <w:r>
        <w:t>Yes</w:t>
      </w:r>
      <w:r w:rsidR="00270716">
        <w:t xml:space="preserve">– </w:t>
      </w:r>
      <w:r w:rsidRPr="00854DAF" w:rsidR="00270716">
        <w:rPr>
          <w:b/>
          <w:i/>
        </w:rPr>
        <w:t>Go to question</w:t>
      </w:r>
      <w:r w:rsidR="00270716">
        <w:rPr>
          <w:b/>
          <w:i/>
        </w:rPr>
        <w:t xml:space="preserve"> </w:t>
      </w:r>
      <w:r w:rsidR="00270716">
        <w:rPr>
          <w:b/>
          <w:i/>
        </w:rPr>
        <w:fldChar w:fldCharType="begin"/>
      </w:r>
      <w:r w:rsidR="00270716">
        <w:rPr>
          <w:b/>
          <w:i/>
        </w:rPr>
        <w:instrText xml:space="preserve"> REF _Ref523989832 \r \h </w:instrText>
      </w:r>
      <w:r w:rsidR="00270716">
        <w:rPr>
          <w:b/>
          <w:i/>
        </w:rPr>
      </w:r>
      <w:r w:rsidR="00270716">
        <w:rPr>
          <w:b/>
          <w:i/>
        </w:rPr>
        <w:fldChar w:fldCharType="separate"/>
      </w:r>
      <w:r w:rsidR="009E3E1C">
        <w:rPr>
          <w:b/>
          <w:i/>
        </w:rPr>
        <w:t>500</w:t>
      </w:r>
      <w:r w:rsidR="00270716">
        <w:rPr>
          <w:b/>
          <w:i/>
        </w:rPr>
        <w:fldChar w:fldCharType="end"/>
      </w:r>
    </w:p>
    <w:p w:rsidR="006214CD" w:rsidP="006214CD" w:rsidRDefault="006214CD" w14:paraId="3EE2D7DC" w14:textId="20CC778D">
      <w:pPr>
        <w:pStyle w:val="A3"/>
      </w:pPr>
      <w:r>
        <w:t>No</w:t>
      </w:r>
      <w:r w:rsidR="00270716">
        <w:t xml:space="preserve">– </w:t>
      </w:r>
      <w:r w:rsidRPr="00854DAF" w:rsidR="00270716">
        <w:rPr>
          <w:b/>
          <w:i/>
        </w:rPr>
        <w:t>Go to question</w:t>
      </w:r>
      <w:r w:rsidR="00270716">
        <w:rPr>
          <w:b/>
          <w:i/>
        </w:rPr>
        <w:t xml:space="preserve"> </w:t>
      </w:r>
      <w:r w:rsidR="00270716">
        <w:rPr>
          <w:b/>
          <w:i/>
        </w:rPr>
        <w:fldChar w:fldCharType="begin"/>
      </w:r>
      <w:r w:rsidR="00270716">
        <w:rPr>
          <w:b/>
          <w:i/>
        </w:rPr>
        <w:instrText xml:space="preserve"> REF _Ref523989837 \r \h </w:instrText>
      </w:r>
      <w:r w:rsidR="00270716">
        <w:rPr>
          <w:b/>
          <w:i/>
        </w:rPr>
      </w:r>
      <w:r w:rsidR="00270716">
        <w:rPr>
          <w:b/>
          <w:i/>
        </w:rPr>
        <w:fldChar w:fldCharType="separate"/>
      </w:r>
      <w:r w:rsidR="009E3E1C">
        <w:rPr>
          <w:b/>
          <w:i/>
        </w:rPr>
        <w:t>501</w:t>
      </w:r>
      <w:r w:rsidR="00270716">
        <w:rPr>
          <w:b/>
          <w:i/>
        </w:rPr>
        <w:fldChar w:fldCharType="end"/>
      </w:r>
    </w:p>
    <w:p w:rsidR="006214CD" w:rsidP="006214CD" w:rsidRDefault="006214CD" w14:paraId="1F7FD982" w14:textId="045E108E">
      <w:pPr>
        <w:pStyle w:val="Q4"/>
      </w:pPr>
      <w:bookmarkStart w:name="_Ref523989832" w:id="445"/>
      <w:r>
        <w:t>Specify viral pathogen (check all that apply)</w:t>
      </w:r>
      <w:bookmarkEnd w:id="445"/>
    </w:p>
    <w:p w:rsidR="0039437C" w:rsidP="0039437C" w:rsidRDefault="0039437C" w14:paraId="4AD1BFF2" w14:textId="77777777">
      <w:pPr>
        <w:pStyle w:val="A4"/>
      </w:pPr>
      <w:r>
        <w:t>304 Adenovirus</w:t>
      </w:r>
    </w:p>
    <w:p w:rsidR="0039437C" w:rsidP="0039437C" w:rsidRDefault="0039437C" w14:paraId="6BBD7AD5" w14:textId="77777777">
      <w:pPr>
        <w:pStyle w:val="A4"/>
      </w:pPr>
      <w:r>
        <w:t>341 BK Virus</w:t>
      </w:r>
    </w:p>
    <w:p w:rsidR="0039437C" w:rsidP="0039437C" w:rsidRDefault="0039437C" w14:paraId="5F1E2800" w14:textId="77777777">
      <w:pPr>
        <w:pStyle w:val="A4"/>
      </w:pPr>
      <w:r>
        <w:t>344 Coronavirus</w:t>
      </w:r>
    </w:p>
    <w:p w:rsidR="0039437C" w:rsidP="0039437C" w:rsidRDefault="0039437C" w14:paraId="22F17420" w14:textId="77777777">
      <w:pPr>
        <w:pStyle w:val="A4"/>
      </w:pPr>
      <w:r>
        <w:t>303 Cytomegalovirus (CMV)</w:t>
      </w:r>
    </w:p>
    <w:p w:rsidR="0039437C" w:rsidP="0039437C" w:rsidRDefault="0039437C" w14:paraId="2400A739" w14:textId="77777777">
      <w:pPr>
        <w:pStyle w:val="A4"/>
      </w:pPr>
      <w:r>
        <w:t>347 Chikaugunya Virus</w:t>
      </w:r>
    </w:p>
    <w:p w:rsidR="0039437C" w:rsidP="0039437C" w:rsidRDefault="0039437C" w14:paraId="481C0701" w14:textId="77777777">
      <w:pPr>
        <w:pStyle w:val="A4"/>
      </w:pPr>
      <w:r>
        <w:t>346 Dengue Virus</w:t>
      </w:r>
    </w:p>
    <w:p w:rsidR="0039437C" w:rsidP="0039437C" w:rsidRDefault="0039437C" w14:paraId="76458E45" w14:textId="77777777">
      <w:pPr>
        <w:pStyle w:val="A4"/>
      </w:pPr>
      <w:r>
        <w:t>325 Enterovirus (ECHO, Coxsackie)</w:t>
      </w:r>
    </w:p>
    <w:p w:rsidR="0039437C" w:rsidP="0039437C" w:rsidRDefault="0039437C" w14:paraId="656FF642" w14:textId="77777777">
      <w:pPr>
        <w:pStyle w:val="A4"/>
      </w:pPr>
      <w:r>
        <w:t>327 Enterovirus D68 (EV-D68)</w:t>
      </w:r>
    </w:p>
    <w:p w:rsidR="0039437C" w:rsidP="0039437C" w:rsidRDefault="0039437C" w14:paraId="1347324C" w14:textId="77777777">
      <w:pPr>
        <w:pStyle w:val="A4"/>
      </w:pPr>
      <w:r>
        <w:t>326 Enterovirus (polio)</w:t>
      </w:r>
    </w:p>
    <w:p w:rsidR="0039437C" w:rsidP="0039437C" w:rsidRDefault="0039437C" w14:paraId="2D614BCD" w14:textId="77777777">
      <w:pPr>
        <w:pStyle w:val="A4"/>
      </w:pPr>
      <w:r>
        <w:t>328 Enterovirus NOS</w:t>
      </w:r>
    </w:p>
    <w:p w:rsidR="0039437C" w:rsidP="0039437C" w:rsidRDefault="0039437C" w14:paraId="08A5C82D" w14:textId="77777777">
      <w:pPr>
        <w:pStyle w:val="A4"/>
      </w:pPr>
      <w:r>
        <w:t>318 Epstein-Barr Virus (EBV)</w:t>
      </w:r>
    </w:p>
    <w:p w:rsidR="0039437C" w:rsidP="0039437C" w:rsidRDefault="0039437C" w14:paraId="5AFD0B83" w14:textId="77777777">
      <w:pPr>
        <w:pStyle w:val="A4"/>
      </w:pPr>
      <w:r>
        <w:t>306 Hepatitis A Virus</w:t>
      </w:r>
    </w:p>
    <w:p w:rsidR="0039437C" w:rsidP="0039437C" w:rsidRDefault="0039437C" w14:paraId="38AF7E07" w14:textId="77777777">
      <w:pPr>
        <w:pStyle w:val="A4"/>
      </w:pPr>
      <w:r>
        <w:t>307 Hepatitis B Virus</w:t>
      </w:r>
    </w:p>
    <w:p w:rsidR="0039437C" w:rsidP="0039437C" w:rsidRDefault="0039437C" w14:paraId="3F82996D" w14:textId="77777777">
      <w:pPr>
        <w:pStyle w:val="A4"/>
      </w:pPr>
      <w:r>
        <w:t>308 Hepatitis C Virus</w:t>
      </w:r>
    </w:p>
    <w:p w:rsidR="0039437C" w:rsidP="0039437C" w:rsidRDefault="0039437C" w14:paraId="1044BDFF" w14:textId="77777777">
      <w:pPr>
        <w:pStyle w:val="A4"/>
      </w:pPr>
      <w:r>
        <w:t>340 Hepatitis E</w:t>
      </w:r>
    </w:p>
    <w:p w:rsidR="0039437C" w:rsidP="0039437C" w:rsidRDefault="0039437C" w14:paraId="3839997B" w14:textId="77777777">
      <w:pPr>
        <w:pStyle w:val="A4"/>
      </w:pPr>
      <w:r>
        <w:t>301 Herpes Simplex Virus (HSV)</w:t>
      </w:r>
    </w:p>
    <w:p w:rsidR="0039437C" w:rsidP="0039437C" w:rsidRDefault="0039437C" w14:paraId="14C1E638" w14:textId="77777777">
      <w:pPr>
        <w:pStyle w:val="A4"/>
      </w:pPr>
      <w:r>
        <w:t>317 Human herpesvirus 6 (HHV-6)</w:t>
      </w:r>
    </w:p>
    <w:p w:rsidR="0039437C" w:rsidP="0039437C" w:rsidRDefault="0039437C" w14:paraId="6DA9A059" w14:textId="77777777">
      <w:pPr>
        <w:pStyle w:val="A4"/>
      </w:pPr>
      <w:r>
        <w:t>309 Human Immunodeficiency Virus 1 or 2</w:t>
      </w:r>
    </w:p>
    <w:p w:rsidR="0039437C" w:rsidP="0039437C" w:rsidRDefault="0039437C" w14:paraId="1F796467" w14:textId="77777777">
      <w:pPr>
        <w:pStyle w:val="A4"/>
      </w:pPr>
      <w:r>
        <w:t>343 Human metapneumovirus</w:t>
      </w:r>
    </w:p>
    <w:p w:rsidR="0039437C" w:rsidP="0039437C" w:rsidRDefault="0039437C" w14:paraId="0F0D96D1" w14:textId="77777777">
      <w:pPr>
        <w:pStyle w:val="A4"/>
      </w:pPr>
      <w:r>
        <w:t>322 Human Papillomavirus (HPV)</w:t>
      </w:r>
    </w:p>
    <w:p w:rsidR="0039437C" w:rsidP="0039437C" w:rsidRDefault="0039437C" w14:paraId="175F89C6" w14:textId="77777777">
      <w:pPr>
        <w:pStyle w:val="A4"/>
      </w:pPr>
      <w:r>
        <w:t>349 Human T-lymphotropic Virus 1 or 2</w:t>
      </w:r>
    </w:p>
    <w:p w:rsidR="0039437C" w:rsidP="0039437C" w:rsidRDefault="0039437C" w14:paraId="47352D19" w14:textId="77777777">
      <w:pPr>
        <w:pStyle w:val="A4"/>
      </w:pPr>
      <w:r>
        <w:t>310 Influenza, NOS</w:t>
      </w:r>
    </w:p>
    <w:p w:rsidR="0039437C" w:rsidP="0039437C" w:rsidRDefault="0039437C" w14:paraId="5E0FEC73" w14:textId="77777777">
      <w:pPr>
        <w:pStyle w:val="A4"/>
      </w:pPr>
      <w:r>
        <w:t>323 Influenza A Virus</w:t>
      </w:r>
    </w:p>
    <w:p w:rsidR="0039437C" w:rsidP="0039437C" w:rsidRDefault="0039437C" w14:paraId="23EEE5D9" w14:textId="77777777">
      <w:pPr>
        <w:pStyle w:val="A4"/>
      </w:pPr>
      <w:r>
        <w:t>324 Influenza B Virus</w:t>
      </w:r>
    </w:p>
    <w:p w:rsidR="0039437C" w:rsidP="0039437C" w:rsidRDefault="0039437C" w14:paraId="1EF48928" w14:textId="77777777">
      <w:pPr>
        <w:pStyle w:val="A4"/>
      </w:pPr>
      <w:r>
        <w:t>342 JC Virus (Progressive Multifocal Leukoencephalopathy (PML))</w:t>
      </w:r>
    </w:p>
    <w:p w:rsidR="0039437C" w:rsidP="0039437C" w:rsidRDefault="0039437C" w14:paraId="263E7669" w14:textId="77777777">
      <w:pPr>
        <w:pStyle w:val="A4"/>
      </w:pPr>
      <w:r>
        <w:t>311 Measles Virus (Rubeola)</w:t>
      </w:r>
    </w:p>
    <w:p w:rsidR="0039437C" w:rsidP="0039437C" w:rsidRDefault="0039437C" w14:paraId="45515A6F" w14:textId="77777777">
      <w:pPr>
        <w:pStyle w:val="A4"/>
      </w:pPr>
      <w:r>
        <w:t>312 Mumps Virus</w:t>
      </w:r>
    </w:p>
    <w:p w:rsidR="0039437C" w:rsidP="0039437C" w:rsidRDefault="0039437C" w14:paraId="5D072851" w14:textId="77777777">
      <w:pPr>
        <w:pStyle w:val="A4"/>
      </w:pPr>
      <w:r>
        <w:t>345 Norovirus</w:t>
      </w:r>
    </w:p>
    <w:p w:rsidR="0039437C" w:rsidP="0039437C" w:rsidRDefault="0039437C" w14:paraId="76A29D04" w14:textId="77777777">
      <w:pPr>
        <w:pStyle w:val="A4"/>
      </w:pPr>
      <w:r>
        <w:t>316 Human Parainfluenza Virus (all species)</w:t>
      </w:r>
    </w:p>
    <w:p w:rsidR="0039437C" w:rsidP="0039437C" w:rsidRDefault="0039437C" w14:paraId="576E8A61" w14:textId="77777777">
      <w:pPr>
        <w:pStyle w:val="A4"/>
      </w:pPr>
      <w:r>
        <w:t>314 Respiratory Syncytial Virus (RSV)</w:t>
      </w:r>
    </w:p>
    <w:p w:rsidR="0039437C" w:rsidP="0039437C" w:rsidRDefault="0039437C" w14:paraId="46BF82AE" w14:textId="77777777">
      <w:pPr>
        <w:pStyle w:val="A4"/>
      </w:pPr>
      <w:r>
        <w:t>321 Rhinovirus (all species)</w:t>
      </w:r>
    </w:p>
    <w:p w:rsidR="0039437C" w:rsidP="0039437C" w:rsidRDefault="0039437C" w14:paraId="3C052614" w14:textId="77777777">
      <w:pPr>
        <w:pStyle w:val="A4"/>
      </w:pPr>
      <w:r>
        <w:t>320 Rotavirus (all species)</w:t>
      </w:r>
    </w:p>
    <w:p w:rsidR="0039437C" w:rsidP="0039437C" w:rsidRDefault="0039437C" w14:paraId="2C929114" w14:textId="77777777">
      <w:pPr>
        <w:pStyle w:val="A4"/>
      </w:pPr>
      <w:r>
        <w:t>315 Rubella Virus</w:t>
      </w:r>
    </w:p>
    <w:p w:rsidR="0039437C" w:rsidP="0039437C" w:rsidRDefault="0039437C" w14:paraId="0DD46E81" w14:textId="77777777">
      <w:pPr>
        <w:pStyle w:val="A4"/>
      </w:pPr>
      <w:r>
        <w:t>302 Varicella Virus</w:t>
      </w:r>
    </w:p>
    <w:p w:rsidR="0039437C" w:rsidP="0039437C" w:rsidRDefault="0039437C" w14:paraId="29A01438" w14:textId="77777777">
      <w:pPr>
        <w:pStyle w:val="A4"/>
      </w:pPr>
      <w:r>
        <w:t>348 West Nile Virus (WNV)</w:t>
      </w:r>
    </w:p>
    <w:p w:rsidR="006214CD" w:rsidP="006214CD" w:rsidRDefault="006214CD" w14:paraId="06C807C1" w14:textId="234899FC">
      <w:pPr>
        <w:pStyle w:val="Q3"/>
      </w:pPr>
      <w:bookmarkStart w:name="_Ref523989837" w:id="446"/>
      <w:r>
        <w:t>Has the recipient ever been infected with PCP/PJ</w:t>
      </w:r>
      <w:r w:rsidR="00871B0D">
        <w:t>P</w:t>
      </w:r>
      <w:bookmarkEnd w:id="446"/>
    </w:p>
    <w:p w:rsidR="006214CD" w:rsidP="006214CD" w:rsidRDefault="006214CD" w14:paraId="42DE1B14" w14:textId="4E29A0E2">
      <w:pPr>
        <w:pStyle w:val="A3"/>
      </w:pPr>
      <w:r>
        <w:t>Yes</w:t>
      </w:r>
      <w:r w:rsidR="00270716">
        <w:t xml:space="preserve">- </w:t>
      </w:r>
      <w:r w:rsidR="00270716">
        <w:rPr>
          <w:rStyle w:val="gotoChar"/>
        </w:rPr>
        <w:t>Go to signature line</w:t>
      </w:r>
    </w:p>
    <w:p w:rsidR="006214CD" w:rsidP="006214CD" w:rsidRDefault="006214CD" w14:paraId="5DC1AF4C" w14:textId="2E0DE5A7">
      <w:pPr>
        <w:pStyle w:val="A3"/>
      </w:pPr>
      <w:r>
        <w:t>No</w:t>
      </w:r>
      <w:r w:rsidR="00270716">
        <w:t xml:space="preserve">- </w:t>
      </w:r>
      <w:r w:rsidR="00270716">
        <w:rPr>
          <w:rStyle w:val="gotoChar"/>
        </w:rPr>
        <w:t>Go to signature line</w:t>
      </w:r>
    </w:p>
    <w:p w:rsidRPr="00BC1C6B" w:rsidR="00BC1C6B" w:rsidP="00BC1C6B" w:rsidRDefault="00BC1C6B" w14:paraId="4EF83ED7" w14:textId="77777777">
      <w:pPr>
        <w:pStyle w:val="answer0"/>
        <w:ind w:left="0" w:firstLine="0"/>
        <w:rPr>
          <w:b/>
          <w:color w:val="2F5496"/>
        </w:rPr>
      </w:pPr>
    </w:p>
    <w:p w:rsidRPr="00A9697B" w:rsidR="00BC1C6B" w:rsidP="00F256DC" w:rsidRDefault="00BC1C6B" w14:paraId="248F8FDB" w14:textId="77777777">
      <w:pPr>
        <w:pStyle w:val="sectionhead"/>
      </w:pPr>
      <w:r w:rsidRPr="00FE7C04">
        <w:t>Autoimmune</w:t>
      </w:r>
      <w:r>
        <w:t xml:space="preserve"> </w:t>
      </w:r>
      <w:r w:rsidRPr="00607218">
        <w:t>Diseases</w:t>
      </w:r>
    </w:p>
    <w:p w:rsidR="00BC1C6B" w:rsidP="00BC1C6B" w:rsidRDefault="00BC1C6B" w14:paraId="328E7E8E" w14:textId="77777777">
      <w:pPr>
        <w:pStyle w:val="Q2"/>
      </w:pPr>
      <w:bookmarkStart w:name="_Ref520729905" w:id="447"/>
      <w:r>
        <w:t>Specify autoimmune disease classification:</w:t>
      </w:r>
      <w:bookmarkEnd w:id="447"/>
    </w:p>
    <w:p w:rsidRPr="00BC1C6B" w:rsidR="00BC1C6B" w:rsidP="00BC1C6B" w:rsidRDefault="00BC1C6B" w14:paraId="1F99D7B1" w14:textId="77777777">
      <w:pPr>
        <w:tabs>
          <w:tab w:val="clear" w:pos="1584"/>
          <w:tab w:val="left" w:pos="1350"/>
        </w:tabs>
        <w:spacing w:before="120"/>
        <w:ind w:left="1022" w:firstLine="0"/>
        <w:rPr>
          <w:b/>
          <w:color w:val="2F5496"/>
        </w:rPr>
      </w:pPr>
      <w:r w:rsidRPr="00BC1C6B">
        <w:rPr>
          <w:b/>
          <w:color w:val="2F5496"/>
        </w:rPr>
        <w:t>Arthritis</w:t>
      </w:r>
    </w:p>
    <w:p w:rsidRPr="00373F10" w:rsidR="00BC1C6B" w:rsidP="00B87961" w:rsidRDefault="00BC1C6B" w14:paraId="6BF46D6D" w14:textId="77777777">
      <w:pPr>
        <w:pStyle w:val="A2"/>
      </w:pPr>
      <w:r w:rsidRPr="00AF3853">
        <w:rPr>
          <w:lang w:eastAsia="en-US"/>
        </w:rPr>
        <w:t xml:space="preserve">Rheumatoid arthritis </w:t>
      </w:r>
      <w:r w:rsidRPr="00AF3853">
        <w:rPr>
          <w:sz w:val="17"/>
          <w:szCs w:val="17"/>
          <w:lang w:eastAsia="en-US"/>
        </w:rPr>
        <w:t>(603)</w:t>
      </w:r>
      <w:r w:rsidRPr="00AF3853">
        <w:t xml:space="preserve"> </w:t>
      </w:r>
    </w:p>
    <w:p w:rsidRPr="00373F10" w:rsidR="00BC1C6B" w:rsidP="00B87961" w:rsidRDefault="00BC1C6B" w14:paraId="1B16DD6B" w14:textId="77777777">
      <w:pPr>
        <w:pStyle w:val="A2"/>
      </w:pPr>
      <w:r w:rsidRPr="00AF3853">
        <w:rPr>
          <w:lang w:eastAsia="en-US"/>
        </w:rPr>
        <w:t xml:space="preserve">Psoriatic arthritis / psoriasis </w:t>
      </w:r>
      <w:r w:rsidRPr="00AF3853">
        <w:rPr>
          <w:sz w:val="17"/>
          <w:szCs w:val="17"/>
          <w:lang w:eastAsia="en-US"/>
        </w:rPr>
        <w:t>(604)</w:t>
      </w:r>
      <w:r w:rsidRPr="00AF3853">
        <w:t xml:space="preserve"> </w:t>
      </w:r>
    </w:p>
    <w:p w:rsidRPr="00373F10" w:rsidR="00BC1C6B" w:rsidP="00B87961" w:rsidRDefault="00BC1C6B" w14:paraId="57391E39" w14:textId="77777777">
      <w:pPr>
        <w:pStyle w:val="A2"/>
      </w:pPr>
      <w:r w:rsidRPr="00AF3853">
        <w:rPr>
          <w:lang w:eastAsia="en-US"/>
        </w:rPr>
        <w:t xml:space="preserve">Juvenile idiopathic arthritis (JIA): systemic (Stills disease) </w:t>
      </w:r>
      <w:r w:rsidRPr="00AF3853">
        <w:rPr>
          <w:sz w:val="17"/>
          <w:szCs w:val="17"/>
          <w:lang w:eastAsia="en-US"/>
        </w:rPr>
        <w:t>(640)</w:t>
      </w:r>
      <w:r w:rsidRPr="00AF3853">
        <w:t xml:space="preserve"> </w:t>
      </w:r>
    </w:p>
    <w:p w:rsidRPr="00373F10" w:rsidR="00BC1C6B" w:rsidP="00B87961" w:rsidRDefault="00BC1C6B" w14:paraId="45494E11" w14:textId="77777777">
      <w:pPr>
        <w:pStyle w:val="A2"/>
      </w:pPr>
      <w:r w:rsidRPr="00AF3853">
        <w:rPr>
          <w:lang w:eastAsia="en-US"/>
        </w:rPr>
        <w:t>Juvenile idiopathic arthritis</w:t>
      </w:r>
      <w:r>
        <w:rPr>
          <w:lang w:eastAsia="en-US"/>
        </w:rPr>
        <w:t xml:space="preserve"> (JIA)</w:t>
      </w:r>
      <w:r w:rsidRPr="00AF3853">
        <w:rPr>
          <w:lang w:eastAsia="en-US"/>
        </w:rPr>
        <w:t xml:space="preserve">: oligoarticular </w:t>
      </w:r>
      <w:r w:rsidRPr="00AF3853">
        <w:rPr>
          <w:sz w:val="17"/>
          <w:szCs w:val="17"/>
          <w:lang w:eastAsia="en-US"/>
        </w:rPr>
        <w:t>(641)</w:t>
      </w:r>
      <w:r w:rsidRPr="00AF3853">
        <w:t xml:space="preserve"> </w:t>
      </w:r>
    </w:p>
    <w:p w:rsidRPr="00373F10" w:rsidR="00BC1C6B" w:rsidP="00B87961" w:rsidRDefault="00BC1C6B" w14:paraId="2844C874" w14:textId="77777777">
      <w:pPr>
        <w:pStyle w:val="A2"/>
      </w:pPr>
      <w:r w:rsidRPr="00AF3853">
        <w:rPr>
          <w:lang w:eastAsia="en-US"/>
        </w:rPr>
        <w:t>Juvenile idiopathic arthritis</w:t>
      </w:r>
      <w:r>
        <w:rPr>
          <w:lang w:eastAsia="en-US"/>
        </w:rPr>
        <w:t xml:space="preserve"> (JIA)</w:t>
      </w:r>
      <w:r w:rsidRPr="00AF3853">
        <w:rPr>
          <w:lang w:eastAsia="en-US"/>
        </w:rPr>
        <w:t xml:space="preserve">: polyarticular </w:t>
      </w:r>
      <w:r w:rsidRPr="00AF3853">
        <w:rPr>
          <w:sz w:val="17"/>
          <w:szCs w:val="17"/>
          <w:lang w:eastAsia="en-US"/>
        </w:rPr>
        <w:t>(642)</w:t>
      </w:r>
      <w:r w:rsidRPr="00AF3853">
        <w:t xml:space="preserve"> </w:t>
      </w:r>
    </w:p>
    <w:p w:rsidRPr="00373F10" w:rsidR="00BC1C6B" w:rsidP="00B87961" w:rsidRDefault="00BC1C6B" w14:paraId="71CAE1A7" w14:textId="56994796">
      <w:pPr>
        <w:pStyle w:val="A2"/>
      </w:pPr>
      <w:r w:rsidRPr="00AF3853">
        <w:rPr>
          <w:lang w:eastAsia="en-US"/>
        </w:rPr>
        <w:t>Juvenile idiopathic arthritis</w:t>
      </w:r>
      <w:r>
        <w:rPr>
          <w:lang w:eastAsia="en-US"/>
        </w:rPr>
        <w:t xml:space="preserve"> (JIA)</w:t>
      </w:r>
      <w:r w:rsidRPr="00AF3853">
        <w:rPr>
          <w:lang w:eastAsia="en-US"/>
        </w:rPr>
        <w:t xml:space="preserve">: other </w:t>
      </w:r>
      <w:r w:rsidRPr="00AF3853">
        <w:rPr>
          <w:sz w:val="17"/>
          <w:szCs w:val="17"/>
          <w:lang w:eastAsia="en-US"/>
        </w:rPr>
        <w:t>(643)</w:t>
      </w:r>
      <w:r w:rsidRPr="00AF3853">
        <w:t xml:space="preserve"> </w:t>
      </w:r>
    </w:p>
    <w:p w:rsidRPr="00373F10" w:rsidR="00BC1C6B" w:rsidP="00B87961" w:rsidRDefault="00BC1C6B" w14:paraId="0F3FC9DE" w14:textId="1BD4FA2C">
      <w:pPr>
        <w:pStyle w:val="A2"/>
      </w:pPr>
      <w:r w:rsidRPr="00AF3853">
        <w:rPr>
          <w:lang w:eastAsia="en-US"/>
        </w:rPr>
        <w:t xml:space="preserve">Other arthritis </w:t>
      </w:r>
      <w:r w:rsidRPr="00AF3853">
        <w:rPr>
          <w:sz w:val="17"/>
          <w:szCs w:val="17"/>
          <w:lang w:eastAsia="en-US"/>
        </w:rPr>
        <w:t>(633)</w:t>
      </w:r>
      <w:r w:rsidRPr="00AF3853">
        <w:t xml:space="preserve"> </w:t>
      </w:r>
    </w:p>
    <w:p w:rsidRPr="00BC1C6B" w:rsidR="00BC1C6B" w:rsidP="00BC1C6B" w:rsidRDefault="00BC1C6B" w14:paraId="1D30096A" w14:textId="77777777">
      <w:pPr>
        <w:tabs>
          <w:tab w:val="clear" w:pos="1584"/>
          <w:tab w:val="left" w:pos="1350"/>
        </w:tabs>
        <w:spacing w:before="120"/>
        <w:ind w:left="1022" w:firstLine="0"/>
        <w:rPr>
          <w:b/>
          <w:color w:val="2F5496"/>
        </w:rPr>
      </w:pPr>
      <w:r w:rsidRPr="00BC1C6B">
        <w:rPr>
          <w:b/>
          <w:color w:val="2F5496"/>
        </w:rPr>
        <w:t>Multiple sclerosis</w:t>
      </w:r>
    </w:p>
    <w:p w:rsidRPr="00373F10" w:rsidR="00BC1C6B" w:rsidP="00B87961" w:rsidRDefault="00BC1C6B" w14:paraId="56E5F116" w14:textId="77777777">
      <w:pPr>
        <w:pStyle w:val="A2"/>
      </w:pPr>
      <w:r w:rsidRPr="00AF3853">
        <w:rPr>
          <w:lang w:eastAsia="en-US"/>
        </w:rPr>
        <w:t xml:space="preserve">Multiple sclerosis </w:t>
      </w:r>
      <w:r w:rsidRPr="00AF3853">
        <w:rPr>
          <w:sz w:val="17"/>
          <w:szCs w:val="17"/>
          <w:lang w:eastAsia="en-US"/>
        </w:rPr>
        <w:t>(602)</w:t>
      </w:r>
      <w:r w:rsidRPr="00AF3853">
        <w:t xml:space="preserve"> </w:t>
      </w:r>
    </w:p>
    <w:p w:rsidRPr="00BC1C6B" w:rsidR="00BC1C6B" w:rsidP="00BC1C6B" w:rsidRDefault="00BC1C6B" w14:paraId="4E5EC111" w14:textId="77777777">
      <w:pPr>
        <w:tabs>
          <w:tab w:val="clear" w:pos="1584"/>
          <w:tab w:val="left" w:pos="1350"/>
        </w:tabs>
        <w:spacing w:before="120"/>
        <w:ind w:left="1022" w:firstLine="0"/>
        <w:rPr>
          <w:b/>
          <w:color w:val="2F5496"/>
        </w:rPr>
      </w:pPr>
      <w:r w:rsidRPr="00BC1C6B">
        <w:rPr>
          <w:b/>
          <w:color w:val="2F5496"/>
        </w:rPr>
        <w:t>Connective tissue diseases</w:t>
      </w:r>
    </w:p>
    <w:p w:rsidRPr="00373F10" w:rsidR="00BC1C6B" w:rsidP="00B87961" w:rsidRDefault="00BC1C6B" w14:paraId="24218E7B" w14:textId="77777777">
      <w:pPr>
        <w:pStyle w:val="A2"/>
      </w:pPr>
      <w:r w:rsidRPr="00AF3853">
        <w:rPr>
          <w:lang w:eastAsia="en-US"/>
        </w:rPr>
        <w:t xml:space="preserve">Systemic sclerosis (scleroderma) </w:t>
      </w:r>
      <w:r w:rsidRPr="00AF3853">
        <w:rPr>
          <w:sz w:val="17"/>
          <w:szCs w:val="17"/>
          <w:lang w:eastAsia="en-US"/>
        </w:rPr>
        <w:t>(607)</w:t>
      </w:r>
      <w:r w:rsidRPr="00AF3853">
        <w:t xml:space="preserve"> </w:t>
      </w:r>
    </w:p>
    <w:p w:rsidRPr="00373F10" w:rsidR="00BC1C6B" w:rsidP="00B87961" w:rsidRDefault="00BC1C6B" w14:paraId="3663CE57" w14:textId="77777777">
      <w:pPr>
        <w:pStyle w:val="A2"/>
      </w:pPr>
      <w:r w:rsidRPr="00AF3853">
        <w:rPr>
          <w:lang w:eastAsia="en-US"/>
        </w:rPr>
        <w:t xml:space="preserve">Systemic lupus erythematosis (SLE) </w:t>
      </w:r>
      <w:r w:rsidRPr="00AF3853">
        <w:rPr>
          <w:sz w:val="17"/>
          <w:szCs w:val="17"/>
          <w:lang w:eastAsia="en-US"/>
        </w:rPr>
        <w:t>(605)</w:t>
      </w:r>
      <w:r w:rsidRPr="00AF3853">
        <w:t xml:space="preserve"> </w:t>
      </w:r>
    </w:p>
    <w:p w:rsidRPr="00373F10" w:rsidR="00BC1C6B" w:rsidP="00B87961" w:rsidRDefault="00BC1C6B" w14:paraId="2DEFA84A" w14:textId="77777777">
      <w:pPr>
        <w:pStyle w:val="A2"/>
      </w:pPr>
      <w:r w:rsidRPr="00AF3853">
        <w:t>Sjögren</w:t>
      </w:r>
      <w:r w:rsidRPr="00AF3853">
        <w:rPr>
          <w:lang w:eastAsia="en-US"/>
        </w:rPr>
        <w:t xml:space="preserve"> </w:t>
      </w:r>
      <w:r w:rsidRPr="00AF3853">
        <w:t>syndrome</w:t>
      </w:r>
      <w:r w:rsidRPr="00AF3853">
        <w:rPr>
          <w:lang w:eastAsia="en-US"/>
        </w:rPr>
        <w:t xml:space="preserve"> </w:t>
      </w:r>
      <w:r w:rsidRPr="00AF3853">
        <w:rPr>
          <w:sz w:val="17"/>
          <w:szCs w:val="17"/>
          <w:lang w:eastAsia="en-US"/>
        </w:rPr>
        <w:t>(608)</w:t>
      </w:r>
      <w:r w:rsidRPr="00AF3853">
        <w:t xml:space="preserve"> </w:t>
      </w:r>
    </w:p>
    <w:p w:rsidRPr="00373F10" w:rsidR="00BC1C6B" w:rsidP="00B87961" w:rsidRDefault="00BC1C6B" w14:paraId="5E17D9B3" w14:textId="77777777">
      <w:pPr>
        <w:pStyle w:val="A2"/>
      </w:pPr>
      <w:r w:rsidRPr="00AF3853">
        <w:rPr>
          <w:lang w:eastAsia="en-US"/>
        </w:rPr>
        <w:t xml:space="preserve">Polymyositis / dermatomyositis </w:t>
      </w:r>
      <w:r w:rsidRPr="00AF3853">
        <w:rPr>
          <w:sz w:val="17"/>
          <w:szCs w:val="17"/>
          <w:lang w:eastAsia="en-US"/>
        </w:rPr>
        <w:t>(606)</w:t>
      </w:r>
      <w:r w:rsidRPr="00AF3853">
        <w:t xml:space="preserve"> </w:t>
      </w:r>
    </w:p>
    <w:p w:rsidRPr="00373F10" w:rsidR="00BC1C6B" w:rsidP="00B87961" w:rsidRDefault="00BC1C6B" w14:paraId="5407986B" w14:textId="77777777">
      <w:pPr>
        <w:pStyle w:val="A2"/>
      </w:pPr>
      <w:r w:rsidRPr="00AF3853">
        <w:rPr>
          <w:lang w:eastAsia="en-US"/>
        </w:rPr>
        <w:t xml:space="preserve">Antiphospholipid syndrome </w:t>
      </w:r>
      <w:r w:rsidRPr="00AF3853">
        <w:rPr>
          <w:sz w:val="17"/>
          <w:szCs w:val="17"/>
          <w:lang w:eastAsia="en-US"/>
        </w:rPr>
        <w:t>(614)</w:t>
      </w:r>
      <w:r w:rsidRPr="00AF3853">
        <w:t xml:space="preserve"> </w:t>
      </w:r>
    </w:p>
    <w:p w:rsidRPr="00373F10" w:rsidR="00BC1C6B" w:rsidP="00B87961" w:rsidRDefault="00BC1C6B" w14:paraId="426F2C65" w14:textId="2B3A9412">
      <w:pPr>
        <w:pStyle w:val="A2"/>
      </w:pPr>
      <w:r w:rsidRPr="00AF3853">
        <w:rPr>
          <w:lang w:eastAsia="en-US"/>
        </w:rPr>
        <w:t xml:space="preserve">Other connective tissue disease </w:t>
      </w:r>
      <w:r w:rsidRPr="00AF3853">
        <w:rPr>
          <w:sz w:val="17"/>
          <w:szCs w:val="17"/>
          <w:lang w:eastAsia="en-US"/>
        </w:rPr>
        <w:t>(634)</w:t>
      </w:r>
      <w:r w:rsidRPr="00AF3853">
        <w:t xml:space="preserve"> </w:t>
      </w:r>
    </w:p>
    <w:p w:rsidRPr="00BC1C6B" w:rsidR="00BC1C6B" w:rsidP="00BC1C6B" w:rsidRDefault="00BC1C6B" w14:paraId="3E06EB45" w14:textId="77777777">
      <w:pPr>
        <w:tabs>
          <w:tab w:val="clear" w:pos="1584"/>
          <w:tab w:val="left" w:pos="1350"/>
        </w:tabs>
        <w:spacing w:before="120"/>
        <w:ind w:left="1022" w:firstLine="0"/>
        <w:rPr>
          <w:b/>
          <w:color w:val="2F5496"/>
        </w:rPr>
      </w:pPr>
      <w:r w:rsidRPr="00BC1C6B">
        <w:rPr>
          <w:b/>
          <w:color w:val="2F5496"/>
        </w:rPr>
        <w:t>Vasculitis</w:t>
      </w:r>
    </w:p>
    <w:p w:rsidRPr="00373F10" w:rsidR="00BC1C6B" w:rsidP="00B87961" w:rsidRDefault="00BC1C6B" w14:paraId="2A7C81F8" w14:textId="77777777">
      <w:pPr>
        <w:pStyle w:val="A2"/>
      </w:pPr>
      <w:r w:rsidRPr="00AF3853">
        <w:rPr>
          <w:lang w:eastAsia="en-US"/>
        </w:rPr>
        <w:t xml:space="preserve">Wegener granulomatosis </w:t>
      </w:r>
      <w:r w:rsidRPr="00AF3853">
        <w:rPr>
          <w:sz w:val="17"/>
          <w:szCs w:val="17"/>
          <w:lang w:eastAsia="en-US"/>
        </w:rPr>
        <w:t>(610)</w:t>
      </w:r>
      <w:r w:rsidRPr="00AF3853">
        <w:t xml:space="preserve"> </w:t>
      </w:r>
    </w:p>
    <w:p w:rsidRPr="00373F10" w:rsidR="00BC1C6B" w:rsidP="00B87961" w:rsidRDefault="00BC1C6B" w14:paraId="0592E103" w14:textId="77777777">
      <w:pPr>
        <w:pStyle w:val="A2"/>
      </w:pPr>
      <w:r w:rsidRPr="00AF3853">
        <w:rPr>
          <w:lang w:eastAsia="en-US"/>
        </w:rPr>
        <w:t xml:space="preserve">Classical polyarteritis nodosa </w:t>
      </w:r>
      <w:r w:rsidRPr="00AF3853">
        <w:rPr>
          <w:sz w:val="17"/>
          <w:szCs w:val="17"/>
          <w:lang w:eastAsia="en-US"/>
        </w:rPr>
        <w:t>(631)</w:t>
      </w:r>
      <w:r w:rsidRPr="00AF3853">
        <w:t xml:space="preserve"> </w:t>
      </w:r>
    </w:p>
    <w:p w:rsidRPr="00373F10" w:rsidR="00BC1C6B" w:rsidP="00B87961" w:rsidRDefault="00BC1C6B" w14:paraId="6ECEE25D" w14:textId="77777777">
      <w:pPr>
        <w:pStyle w:val="A2"/>
      </w:pPr>
      <w:r w:rsidRPr="00AF3853">
        <w:rPr>
          <w:lang w:eastAsia="en-US"/>
        </w:rPr>
        <w:t xml:space="preserve">Microscopic polyarteritis nodosa </w:t>
      </w:r>
      <w:r w:rsidRPr="00AF3853">
        <w:rPr>
          <w:sz w:val="17"/>
          <w:szCs w:val="17"/>
          <w:lang w:eastAsia="en-US"/>
        </w:rPr>
        <w:t>(632)</w:t>
      </w:r>
      <w:r w:rsidRPr="00AF3853">
        <w:t xml:space="preserve"> </w:t>
      </w:r>
    </w:p>
    <w:p w:rsidRPr="00373F10" w:rsidR="00BC1C6B" w:rsidP="00B87961" w:rsidRDefault="00BC1C6B" w14:paraId="11CF056C" w14:textId="77777777">
      <w:pPr>
        <w:pStyle w:val="A2"/>
      </w:pPr>
      <w:r w:rsidRPr="00AF3853">
        <w:rPr>
          <w:lang w:eastAsia="en-US"/>
        </w:rPr>
        <w:t xml:space="preserve">Churg-Strauss </w:t>
      </w:r>
      <w:r w:rsidRPr="00AF3853">
        <w:rPr>
          <w:sz w:val="17"/>
          <w:szCs w:val="17"/>
          <w:lang w:eastAsia="en-US"/>
        </w:rPr>
        <w:t>(635)</w:t>
      </w:r>
      <w:r w:rsidRPr="00AF3853">
        <w:t xml:space="preserve"> </w:t>
      </w:r>
    </w:p>
    <w:p w:rsidRPr="00373F10" w:rsidR="00BC1C6B" w:rsidP="00B87961" w:rsidRDefault="00BC1C6B" w14:paraId="4E0FA89F" w14:textId="77777777">
      <w:pPr>
        <w:pStyle w:val="A2"/>
      </w:pPr>
      <w:r w:rsidRPr="00AF3853">
        <w:rPr>
          <w:lang w:eastAsia="en-US"/>
        </w:rPr>
        <w:t xml:space="preserve">Giant cell arteritis </w:t>
      </w:r>
      <w:r w:rsidRPr="00AF3853">
        <w:rPr>
          <w:sz w:val="17"/>
          <w:szCs w:val="17"/>
          <w:lang w:eastAsia="en-US"/>
        </w:rPr>
        <w:t>(636)</w:t>
      </w:r>
      <w:r w:rsidRPr="00AF3853">
        <w:t xml:space="preserve"> </w:t>
      </w:r>
    </w:p>
    <w:p w:rsidRPr="00373F10" w:rsidR="00BC1C6B" w:rsidP="00B87961" w:rsidRDefault="00BC1C6B" w14:paraId="49C4B1EE" w14:textId="77777777">
      <w:pPr>
        <w:pStyle w:val="A2"/>
      </w:pPr>
      <w:r w:rsidRPr="00AF3853">
        <w:rPr>
          <w:lang w:eastAsia="en-US"/>
        </w:rPr>
        <w:t xml:space="preserve">Takayasu </w:t>
      </w:r>
      <w:r w:rsidRPr="00AF3853">
        <w:rPr>
          <w:sz w:val="17"/>
          <w:szCs w:val="17"/>
          <w:lang w:eastAsia="en-US"/>
        </w:rPr>
        <w:t>(637)</w:t>
      </w:r>
      <w:r w:rsidRPr="00AF3853">
        <w:t xml:space="preserve"> </w:t>
      </w:r>
    </w:p>
    <w:p w:rsidRPr="00373F10" w:rsidR="00BC1C6B" w:rsidP="00B87961" w:rsidRDefault="00BC1C6B" w14:paraId="19EACCF5" w14:textId="77777777">
      <w:pPr>
        <w:pStyle w:val="A2"/>
      </w:pPr>
      <w:r w:rsidRPr="00AF3853">
        <w:rPr>
          <w:lang w:eastAsia="en-US"/>
        </w:rPr>
        <w:t xml:space="preserve">Behcet syndrome </w:t>
      </w:r>
      <w:r w:rsidRPr="00AF3853">
        <w:rPr>
          <w:sz w:val="17"/>
          <w:szCs w:val="17"/>
          <w:lang w:eastAsia="en-US"/>
        </w:rPr>
        <w:t>(638)</w:t>
      </w:r>
      <w:r w:rsidRPr="00AF3853">
        <w:t xml:space="preserve"> </w:t>
      </w:r>
    </w:p>
    <w:p w:rsidRPr="00373F10" w:rsidR="00BC1C6B" w:rsidP="00B87961" w:rsidRDefault="00BC1C6B" w14:paraId="5FC59025" w14:textId="77777777">
      <w:pPr>
        <w:pStyle w:val="A2"/>
      </w:pPr>
      <w:r w:rsidRPr="00AF3853">
        <w:rPr>
          <w:lang w:eastAsia="en-US"/>
        </w:rPr>
        <w:t xml:space="preserve">Overlap necrotizing arteritis </w:t>
      </w:r>
      <w:r w:rsidRPr="00AF3853">
        <w:rPr>
          <w:sz w:val="17"/>
          <w:szCs w:val="17"/>
          <w:lang w:eastAsia="en-US"/>
        </w:rPr>
        <w:t>(639)</w:t>
      </w:r>
      <w:r w:rsidRPr="00AF3853">
        <w:t xml:space="preserve"> </w:t>
      </w:r>
    </w:p>
    <w:p w:rsidRPr="00373F10" w:rsidR="00BC1C6B" w:rsidP="00B87961" w:rsidRDefault="00BC1C6B" w14:paraId="3937BDAC" w14:textId="3C2845BB">
      <w:pPr>
        <w:pStyle w:val="A2"/>
      </w:pPr>
      <w:r w:rsidRPr="00AF3853">
        <w:rPr>
          <w:lang w:eastAsia="en-US"/>
        </w:rPr>
        <w:t xml:space="preserve">Other vasculitis </w:t>
      </w:r>
      <w:r w:rsidRPr="00AF3853">
        <w:rPr>
          <w:sz w:val="17"/>
          <w:szCs w:val="17"/>
          <w:lang w:eastAsia="en-US"/>
        </w:rPr>
        <w:t>(611)</w:t>
      </w:r>
      <w:r w:rsidRPr="00AF3853">
        <w:t xml:space="preserve"> </w:t>
      </w:r>
    </w:p>
    <w:p w:rsidRPr="00BC1C6B" w:rsidR="00BC1C6B" w:rsidP="00BC1C6B" w:rsidRDefault="00BC1C6B" w14:paraId="2A744E58" w14:textId="77777777">
      <w:pPr>
        <w:tabs>
          <w:tab w:val="clear" w:pos="1584"/>
          <w:tab w:val="left" w:pos="1350"/>
        </w:tabs>
        <w:spacing w:before="120"/>
        <w:ind w:left="1022" w:firstLine="0"/>
        <w:rPr>
          <w:b/>
          <w:color w:val="2F5496"/>
        </w:rPr>
      </w:pPr>
      <w:r w:rsidRPr="00BC1C6B">
        <w:rPr>
          <w:b/>
          <w:color w:val="2F5496"/>
        </w:rPr>
        <w:t>Other neurological autoimmune diseases</w:t>
      </w:r>
    </w:p>
    <w:p w:rsidRPr="00373F10" w:rsidR="00BC1C6B" w:rsidP="00B87961" w:rsidRDefault="00BC1C6B" w14:paraId="4AEE5E29" w14:textId="77777777">
      <w:pPr>
        <w:pStyle w:val="A2"/>
      </w:pPr>
      <w:r w:rsidRPr="00AF3853">
        <w:rPr>
          <w:lang w:eastAsia="en-US"/>
        </w:rPr>
        <w:t xml:space="preserve">Myasthenia gravis </w:t>
      </w:r>
      <w:r w:rsidRPr="00AF3853">
        <w:rPr>
          <w:sz w:val="17"/>
          <w:szCs w:val="17"/>
          <w:lang w:eastAsia="en-US"/>
        </w:rPr>
        <w:t>(601)</w:t>
      </w:r>
      <w:r w:rsidRPr="00AF3853">
        <w:t xml:space="preserve"> </w:t>
      </w:r>
    </w:p>
    <w:p w:rsidRPr="00373F10" w:rsidR="00BC1C6B" w:rsidP="00B87961" w:rsidRDefault="00BC1C6B" w14:paraId="359F1CB8" w14:textId="3634C728">
      <w:pPr>
        <w:pStyle w:val="A2"/>
      </w:pPr>
      <w:r w:rsidRPr="00AF3853">
        <w:rPr>
          <w:lang w:eastAsia="en-US"/>
        </w:rPr>
        <w:t xml:space="preserve">Other autoimmune neurological disorder </w:t>
      </w:r>
      <w:r w:rsidRPr="00AF3853">
        <w:rPr>
          <w:sz w:val="17"/>
          <w:szCs w:val="17"/>
          <w:lang w:eastAsia="en-US"/>
        </w:rPr>
        <w:t>(644)</w:t>
      </w:r>
      <w:r>
        <w:t xml:space="preserve"> </w:t>
      </w:r>
    </w:p>
    <w:p w:rsidRPr="00BC1C6B" w:rsidR="00BC1C6B" w:rsidP="00BC1C6B" w:rsidRDefault="00BC1C6B" w14:paraId="341D7FCF" w14:textId="77777777">
      <w:pPr>
        <w:tabs>
          <w:tab w:val="clear" w:pos="1584"/>
          <w:tab w:val="left" w:pos="1350"/>
        </w:tabs>
        <w:spacing w:before="120"/>
        <w:ind w:left="1022" w:firstLine="0"/>
        <w:rPr>
          <w:b/>
          <w:color w:val="2F5496"/>
        </w:rPr>
      </w:pPr>
      <w:r w:rsidRPr="00BC1C6B">
        <w:rPr>
          <w:b/>
          <w:color w:val="2F5496"/>
        </w:rPr>
        <w:t>Hematological autoimmune diseases</w:t>
      </w:r>
    </w:p>
    <w:p w:rsidRPr="00373F10" w:rsidR="00BC1C6B" w:rsidP="00B87961" w:rsidRDefault="00BC1C6B" w14:paraId="6ABCEE2E" w14:textId="77777777">
      <w:pPr>
        <w:pStyle w:val="A2"/>
      </w:pPr>
      <w:r w:rsidRPr="00AF3853">
        <w:rPr>
          <w:lang w:eastAsia="en-US"/>
        </w:rPr>
        <w:t xml:space="preserve">Idiopathic thrombocytopenic purpura (ITP) </w:t>
      </w:r>
      <w:r w:rsidRPr="00AF3853">
        <w:rPr>
          <w:sz w:val="17"/>
          <w:szCs w:val="17"/>
          <w:lang w:eastAsia="en-US"/>
        </w:rPr>
        <w:t>(645)</w:t>
      </w:r>
      <w:r w:rsidRPr="00AF3853">
        <w:t xml:space="preserve"> </w:t>
      </w:r>
    </w:p>
    <w:p w:rsidRPr="00373F10" w:rsidR="00BC1C6B" w:rsidP="00B87961" w:rsidRDefault="00BC1C6B" w14:paraId="6D0A4D93" w14:textId="77777777">
      <w:pPr>
        <w:pStyle w:val="A2"/>
      </w:pPr>
      <w:r w:rsidRPr="00AF3853">
        <w:rPr>
          <w:lang w:eastAsia="en-US"/>
        </w:rPr>
        <w:t xml:space="preserve">Hemolytic anemia </w:t>
      </w:r>
      <w:r w:rsidRPr="00AF3853">
        <w:rPr>
          <w:sz w:val="17"/>
          <w:szCs w:val="17"/>
          <w:lang w:eastAsia="en-US"/>
        </w:rPr>
        <w:t>(646)</w:t>
      </w:r>
      <w:r w:rsidRPr="00AF3853">
        <w:t xml:space="preserve"> </w:t>
      </w:r>
    </w:p>
    <w:p w:rsidRPr="00373F10" w:rsidR="00BC1C6B" w:rsidP="00B87961" w:rsidRDefault="00BC1C6B" w14:paraId="3F4EEBB3" w14:textId="77777777">
      <w:pPr>
        <w:pStyle w:val="A2"/>
      </w:pPr>
      <w:r w:rsidRPr="00AF3853">
        <w:rPr>
          <w:lang w:eastAsia="en-US"/>
        </w:rPr>
        <w:t xml:space="preserve">Evan syndrome </w:t>
      </w:r>
      <w:r w:rsidRPr="00AF3853">
        <w:rPr>
          <w:sz w:val="17"/>
          <w:szCs w:val="17"/>
          <w:lang w:eastAsia="en-US"/>
        </w:rPr>
        <w:t>(647)</w:t>
      </w:r>
    </w:p>
    <w:p w:rsidRPr="00373F10" w:rsidR="00BC1C6B" w:rsidP="00B87961" w:rsidRDefault="00BC1C6B" w14:paraId="51B51010" w14:textId="7CFCED47">
      <w:pPr>
        <w:pStyle w:val="A2"/>
      </w:pPr>
      <w:r w:rsidRPr="00AF3853">
        <w:rPr>
          <w:lang w:eastAsia="en-US"/>
        </w:rPr>
        <w:t xml:space="preserve">Other autoimmune cytopenia </w:t>
      </w:r>
      <w:r w:rsidRPr="00AF3853">
        <w:rPr>
          <w:sz w:val="17"/>
          <w:szCs w:val="17"/>
          <w:lang w:eastAsia="en-US"/>
        </w:rPr>
        <w:t>(648)</w:t>
      </w:r>
      <w:r w:rsidRPr="00AF3853">
        <w:t xml:space="preserve"> </w:t>
      </w:r>
      <w:r>
        <w:t xml:space="preserve">– </w:t>
      </w:r>
      <w:r w:rsidRPr="00854DAF">
        <w:rPr>
          <w:b/>
          <w:i/>
        </w:rPr>
        <w:t>Go to question</w:t>
      </w:r>
      <w:r w:rsidR="00BC7B53">
        <w:rPr>
          <w:b/>
          <w:i/>
        </w:rPr>
        <w:t xml:space="preserve"> </w:t>
      </w:r>
      <w:r w:rsidR="00BC7B53">
        <w:rPr>
          <w:b/>
          <w:i/>
        </w:rPr>
        <w:fldChar w:fldCharType="begin"/>
      </w:r>
      <w:r w:rsidR="00BC7B53">
        <w:rPr>
          <w:b/>
          <w:i/>
        </w:rPr>
        <w:instrText xml:space="preserve"> REF _Ref520730031 \r \h </w:instrText>
      </w:r>
      <w:r w:rsidR="00BC7B53">
        <w:rPr>
          <w:b/>
          <w:i/>
        </w:rPr>
      </w:r>
      <w:r w:rsidR="00BC7B53">
        <w:rPr>
          <w:b/>
          <w:i/>
        </w:rPr>
        <w:fldChar w:fldCharType="separate"/>
      </w:r>
      <w:r w:rsidR="009E3E1C">
        <w:rPr>
          <w:b/>
          <w:i/>
        </w:rPr>
        <w:t>503</w:t>
      </w:r>
      <w:r w:rsidR="00BC7B53">
        <w:rPr>
          <w:b/>
          <w:i/>
        </w:rPr>
        <w:fldChar w:fldCharType="end"/>
      </w:r>
      <w:r>
        <w:t xml:space="preserve"> </w:t>
      </w:r>
    </w:p>
    <w:p w:rsidRPr="00BC1C6B" w:rsidR="00BC1C6B" w:rsidP="00BC1C6B" w:rsidRDefault="00BC1C6B" w14:paraId="2A360E14" w14:textId="77777777">
      <w:pPr>
        <w:tabs>
          <w:tab w:val="clear" w:pos="1584"/>
          <w:tab w:val="left" w:pos="1350"/>
        </w:tabs>
        <w:spacing w:before="120"/>
        <w:ind w:left="1022" w:firstLine="0"/>
        <w:rPr>
          <w:b/>
          <w:color w:val="2F5496"/>
        </w:rPr>
      </w:pPr>
      <w:r w:rsidRPr="00BC1C6B">
        <w:rPr>
          <w:b/>
          <w:color w:val="2F5496"/>
        </w:rPr>
        <w:t>Bowel diseases</w:t>
      </w:r>
    </w:p>
    <w:p w:rsidRPr="00373F10" w:rsidR="00BC1C6B" w:rsidP="00B87961" w:rsidRDefault="00BC1C6B" w14:paraId="76C6EE0D" w14:textId="77777777">
      <w:pPr>
        <w:pStyle w:val="A2"/>
      </w:pPr>
      <w:r w:rsidRPr="00AF3853">
        <w:rPr>
          <w:lang w:eastAsia="en-US"/>
        </w:rPr>
        <w:t>Crohn</w:t>
      </w:r>
      <w:r>
        <w:rPr>
          <w:lang w:eastAsia="en-US"/>
        </w:rPr>
        <w:t>’s</w:t>
      </w:r>
      <w:r w:rsidRPr="00AF3853">
        <w:rPr>
          <w:lang w:eastAsia="en-US"/>
        </w:rPr>
        <w:t xml:space="preserve"> disease </w:t>
      </w:r>
      <w:r w:rsidRPr="00AF3853">
        <w:rPr>
          <w:sz w:val="17"/>
          <w:szCs w:val="17"/>
          <w:lang w:eastAsia="en-US"/>
        </w:rPr>
        <w:t>(649)</w:t>
      </w:r>
      <w:r w:rsidRPr="00AF3853">
        <w:t xml:space="preserve"> </w:t>
      </w:r>
    </w:p>
    <w:p w:rsidRPr="00373F10" w:rsidR="00BC1C6B" w:rsidP="00B87961" w:rsidRDefault="00BC1C6B" w14:paraId="48A7724A" w14:textId="77777777">
      <w:pPr>
        <w:pStyle w:val="A2"/>
      </w:pPr>
      <w:r w:rsidRPr="00AF3853">
        <w:rPr>
          <w:lang w:eastAsia="en-US"/>
        </w:rPr>
        <w:t xml:space="preserve">Ulcerative colitis </w:t>
      </w:r>
      <w:r w:rsidRPr="00AF3853">
        <w:rPr>
          <w:sz w:val="17"/>
          <w:szCs w:val="17"/>
          <w:lang w:eastAsia="en-US"/>
        </w:rPr>
        <w:t>(650)</w:t>
      </w:r>
      <w:r w:rsidRPr="00AF3853">
        <w:t xml:space="preserve"> </w:t>
      </w:r>
    </w:p>
    <w:p w:rsidR="00BC1C6B" w:rsidP="00B87961" w:rsidRDefault="00BC1C6B" w14:paraId="5AD86D9A" w14:textId="242024AE">
      <w:pPr>
        <w:pStyle w:val="A2"/>
      </w:pPr>
      <w:r w:rsidRPr="00AF3853">
        <w:rPr>
          <w:lang w:eastAsia="en-US"/>
        </w:rPr>
        <w:t xml:space="preserve">Other autoimmune bowel disorder </w:t>
      </w:r>
      <w:r w:rsidRPr="00AF3853">
        <w:rPr>
          <w:sz w:val="17"/>
          <w:szCs w:val="17"/>
          <w:lang w:eastAsia="en-US"/>
        </w:rPr>
        <w:t>(651)</w:t>
      </w:r>
      <w:r w:rsidRPr="00AF3853">
        <w:t xml:space="preserve"> </w:t>
      </w:r>
      <w:r>
        <w:t xml:space="preserve">– </w:t>
      </w:r>
      <w:r w:rsidRPr="00854DAF">
        <w:rPr>
          <w:b/>
          <w:i/>
        </w:rPr>
        <w:t>Go to question</w:t>
      </w:r>
      <w:r w:rsidR="00BC7B53">
        <w:rPr>
          <w:b/>
          <w:i/>
        </w:rPr>
        <w:t xml:space="preserve"> </w:t>
      </w:r>
      <w:r w:rsidR="00BC7B53">
        <w:rPr>
          <w:b/>
          <w:i/>
        </w:rPr>
        <w:fldChar w:fldCharType="begin"/>
      </w:r>
      <w:r w:rsidR="00BC7B53">
        <w:rPr>
          <w:b/>
          <w:i/>
        </w:rPr>
        <w:instrText xml:space="preserve"> REF _Ref520730037 \r \h </w:instrText>
      </w:r>
      <w:r w:rsidR="00BC7B53">
        <w:rPr>
          <w:b/>
          <w:i/>
        </w:rPr>
      </w:r>
      <w:r w:rsidR="00BC7B53">
        <w:rPr>
          <w:b/>
          <w:i/>
        </w:rPr>
        <w:fldChar w:fldCharType="separate"/>
      </w:r>
      <w:r w:rsidR="009E3E1C">
        <w:rPr>
          <w:b/>
          <w:i/>
        </w:rPr>
        <w:t>504</w:t>
      </w:r>
      <w:r w:rsidR="00BC7B53">
        <w:rPr>
          <w:b/>
          <w:i/>
        </w:rPr>
        <w:fldChar w:fldCharType="end"/>
      </w:r>
      <w:r>
        <w:t xml:space="preserve"> </w:t>
      </w:r>
    </w:p>
    <w:p w:rsidRPr="00DC5B76" w:rsidR="00DC5B76" w:rsidP="00247044" w:rsidRDefault="00DC5B76" w14:paraId="14E81918" w14:textId="3AC35DB5">
      <w:pPr>
        <w:tabs>
          <w:tab w:val="clear" w:pos="1584"/>
          <w:tab w:val="left" w:pos="1350"/>
        </w:tabs>
        <w:spacing w:before="120"/>
        <w:ind w:left="1022" w:firstLine="0"/>
        <w:rPr>
          <w:b/>
          <w:color w:val="2F5496"/>
        </w:rPr>
      </w:pPr>
      <w:r>
        <w:rPr>
          <w:b/>
          <w:color w:val="2F5496"/>
        </w:rPr>
        <w:t>Metabolic</w:t>
      </w:r>
    </w:p>
    <w:p w:rsidR="00DC5B76" w:rsidP="00B87961" w:rsidRDefault="00B3522C" w14:paraId="28F9DB4C" w14:textId="78F07289">
      <w:pPr>
        <w:pStyle w:val="A2"/>
      </w:pPr>
      <w:r>
        <w:t xml:space="preserve">Diabetes mellitus type 1 </w:t>
      </w:r>
      <w:r w:rsidRPr="00247044">
        <w:rPr>
          <w:sz w:val="17"/>
          <w:szCs w:val="17"/>
        </w:rPr>
        <w:t>(660)</w:t>
      </w:r>
    </w:p>
    <w:p w:rsidRPr="00C1714E" w:rsidR="00B3522C" w:rsidP="00B3522C" w:rsidRDefault="00B3522C" w14:paraId="560754A0" w14:textId="7F0D2D66">
      <w:pPr>
        <w:tabs>
          <w:tab w:val="clear" w:pos="1584"/>
          <w:tab w:val="left" w:pos="1350"/>
        </w:tabs>
        <w:spacing w:before="120"/>
        <w:ind w:left="1022" w:firstLine="0"/>
        <w:rPr>
          <w:b/>
          <w:color w:val="2F5496"/>
        </w:rPr>
      </w:pPr>
      <w:r>
        <w:rPr>
          <w:b/>
          <w:color w:val="2F5496"/>
        </w:rPr>
        <w:t>Other</w:t>
      </w:r>
    </w:p>
    <w:p w:rsidR="00B3522C" w:rsidRDefault="00B3522C" w14:paraId="730305ED" w14:textId="317F14ED">
      <w:pPr>
        <w:pStyle w:val="A2"/>
      </w:pPr>
      <w:r>
        <w:t xml:space="preserve">Other autoimmune disease </w:t>
      </w:r>
      <w:r w:rsidRPr="00247044">
        <w:rPr>
          <w:sz w:val="17"/>
          <w:szCs w:val="17"/>
        </w:rPr>
        <w:t>(629)</w:t>
      </w:r>
      <w:r w:rsidRPr="00B3522C">
        <w:t xml:space="preserve"> </w:t>
      </w:r>
      <w:r>
        <w:t xml:space="preserve">– </w:t>
      </w:r>
      <w:r w:rsidRPr="00854DAF">
        <w:rPr>
          <w:b/>
          <w:i/>
        </w:rPr>
        <w:t>Go to question</w:t>
      </w:r>
      <w:r>
        <w:rPr>
          <w:b/>
          <w:i/>
        </w:rPr>
        <w:t xml:space="preserve"> </w:t>
      </w:r>
      <w:r>
        <w:rPr>
          <w:b/>
          <w:i/>
        </w:rPr>
        <w:fldChar w:fldCharType="begin"/>
      </w:r>
      <w:r>
        <w:rPr>
          <w:b/>
          <w:i/>
        </w:rPr>
        <w:instrText xml:space="preserve"> REF _Ref2937438 \r \h </w:instrText>
      </w:r>
      <w:r>
        <w:rPr>
          <w:b/>
          <w:i/>
        </w:rPr>
      </w:r>
      <w:r>
        <w:rPr>
          <w:b/>
          <w:i/>
        </w:rPr>
        <w:fldChar w:fldCharType="separate"/>
      </w:r>
      <w:r w:rsidR="009E3E1C">
        <w:rPr>
          <w:b/>
          <w:i/>
        </w:rPr>
        <w:t>505</w:t>
      </w:r>
      <w:r>
        <w:rPr>
          <w:b/>
          <w:i/>
        </w:rPr>
        <w:fldChar w:fldCharType="end"/>
      </w:r>
    </w:p>
    <w:p w:rsidR="00BC1C6B" w:rsidP="00B87961" w:rsidRDefault="00BC1C6B" w14:paraId="0B345B3D" w14:textId="77777777">
      <w:pPr>
        <w:pStyle w:val="Q3"/>
      </w:pPr>
      <w:bookmarkStart w:name="_Ref520730031" w:id="448"/>
      <w:r>
        <w:t xml:space="preserve">Specify other </w:t>
      </w:r>
      <w:r w:rsidRPr="00854DAF">
        <w:t>autoimmune cytopenia</w:t>
      </w:r>
      <w:r>
        <w:t>:_________________________________</w:t>
      </w:r>
      <w:bookmarkEnd w:id="448"/>
    </w:p>
    <w:p w:rsidR="00BC1C6B" w:rsidP="00B87961" w:rsidRDefault="00BC1C6B" w14:paraId="729CEE33" w14:textId="5D9AF8A6">
      <w:pPr>
        <w:pStyle w:val="Q3"/>
      </w:pPr>
      <w:bookmarkStart w:name="_Ref520730037" w:id="449"/>
      <w:r>
        <w:t xml:space="preserve">Specify other </w:t>
      </w:r>
      <w:r w:rsidRPr="00854DAF">
        <w:t>autoimmune bowel disorder</w:t>
      </w:r>
      <w:r>
        <w:t>:_________________________________</w:t>
      </w:r>
      <w:bookmarkEnd w:id="449"/>
    </w:p>
    <w:p w:rsidR="00B3522C" w:rsidP="00B87961" w:rsidRDefault="00B3522C" w14:paraId="38C233EC" w14:textId="0AA92215">
      <w:pPr>
        <w:pStyle w:val="Q3"/>
      </w:pPr>
      <w:bookmarkStart w:name="_Ref2937438" w:id="450"/>
      <w:r>
        <w:t>Specify other autoimmune disease: ____________________</w:t>
      </w:r>
      <w:bookmarkEnd w:id="450"/>
    </w:p>
    <w:p w:rsidR="00BC1C6B" w:rsidP="00BC1C6B" w:rsidRDefault="00BC1C6B" w14:paraId="096B1FD4" w14:textId="77777777">
      <w:pPr>
        <w:tabs>
          <w:tab w:val="clear" w:pos="1584"/>
          <w:tab w:val="left" w:pos="1350"/>
        </w:tabs>
        <w:spacing w:before="120"/>
        <w:ind w:left="1022" w:firstLine="0"/>
      </w:pPr>
    </w:p>
    <w:p w:rsidR="00BC1C6B" w:rsidP="00BC1C6B" w:rsidRDefault="00BC1C6B" w14:paraId="6DB0C0E2" w14:textId="4650AD4C">
      <w:pPr>
        <w:tabs>
          <w:tab w:val="clear" w:pos="1584"/>
          <w:tab w:val="left" w:pos="1350"/>
        </w:tabs>
        <w:spacing w:before="120"/>
        <w:ind w:left="1022" w:firstLine="0"/>
        <w:rPr>
          <w:rStyle w:val="gotoChar"/>
        </w:rPr>
      </w:pPr>
      <w:r>
        <w:t xml:space="preserve">- </w:t>
      </w:r>
      <w:r>
        <w:rPr>
          <w:rStyle w:val="gotoChar"/>
        </w:rPr>
        <w:t>Go to signature line</w:t>
      </w:r>
    </w:p>
    <w:p w:rsidRPr="00577C58" w:rsidR="008D344E" w:rsidP="00BA2AA4" w:rsidRDefault="008D344E" w14:paraId="1C215A44" w14:textId="3ACB476A">
      <w:pPr>
        <w:pStyle w:val="sectionhead"/>
      </w:pPr>
      <w:r>
        <w:t xml:space="preserve">Tolerance </w:t>
      </w:r>
      <w:r w:rsidR="00BA2AA4">
        <w:t>I</w:t>
      </w:r>
      <w:r>
        <w:t xml:space="preserve">nduction </w:t>
      </w:r>
      <w:r w:rsidR="00BA2AA4">
        <w:t>A</w:t>
      </w:r>
      <w:r>
        <w:t xml:space="preserve">ssociated with </w:t>
      </w:r>
      <w:r w:rsidR="00BA2AA4">
        <w:t>S</w:t>
      </w:r>
      <w:r>
        <w:t xml:space="preserve">olid </w:t>
      </w:r>
      <w:r w:rsidR="00BA2AA4">
        <w:t>O</w:t>
      </w:r>
      <w:r>
        <w:t xml:space="preserve">rgan </w:t>
      </w:r>
      <w:r w:rsidR="00BA2AA4">
        <w:t>T</w:t>
      </w:r>
      <w:r>
        <w:t xml:space="preserve">ransplant </w:t>
      </w:r>
    </w:p>
    <w:p w:rsidR="008D344E" w:rsidP="008D344E" w:rsidRDefault="008D344E" w14:paraId="5EC54037" w14:textId="13E92E6D">
      <w:pPr>
        <w:pStyle w:val="Q2"/>
      </w:pPr>
      <w:bookmarkStart w:name="_Ref525210317" w:id="451"/>
      <w:r>
        <w:t xml:space="preserve">Specify </w:t>
      </w:r>
      <w:r w:rsidR="00F403C7">
        <w:t xml:space="preserve">solid organ </w:t>
      </w:r>
      <w:r>
        <w:t>transplanted: (check all that apply)</w:t>
      </w:r>
      <w:bookmarkEnd w:id="451"/>
    </w:p>
    <w:p w:rsidR="008D344E" w:rsidP="008D344E" w:rsidRDefault="008D344E" w14:paraId="28C030E6" w14:textId="061393CE">
      <w:pPr>
        <w:pStyle w:val="A2"/>
      </w:pPr>
      <w:r>
        <w:t>Kidney</w:t>
      </w:r>
    </w:p>
    <w:p w:rsidR="008D344E" w:rsidP="008D344E" w:rsidRDefault="008D344E" w14:paraId="3819FB09" w14:textId="165AA49D">
      <w:pPr>
        <w:pStyle w:val="A2"/>
      </w:pPr>
      <w:r>
        <w:t>Liver</w:t>
      </w:r>
    </w:p>
    <w:p w:rsidR="008D344E" w:rsidP="008D344E" w:rsidRDefault="008D344E" w14:paraId="2E69DA33" w14:textId="0DEC7EDD">
      <w:pPr>
        <w:pStyle w:val="A2"/>
      </w:pPr>
      <w:r>
        <w:t>Pancreas</w:t>
      </w:r>
    </w:p>
    <w:p w:rsidR="008D344E" w:rsidP="008D344E" w:rsidRDefault="008D344E" w14:paraId="631848AA" w14:textId="3F8F289F">
      <w:pPr>
        <w:pStyle w:val="A2"/>
      </w:pPr>
      <w:r>
        <w:t>Other organ</w:t>
      </w:r>
      <w:r w:rsidR="006C597E">
        <w:t xml:space="preserve"> -</w:t>
      </w:r>
      <w:r w:rsidRPr="006C597E" w:rsidR="006C597E">
        <w:rPr>
          <w:rStyle w:val="gotoChar"/>
        </w:rPr>
        <w:t xml:space="preserve"> </w:t>
      </w:r>
      <w:r w:rsidR="006C597E">
        <w:rPr>
          <w:rStyle w:val="gotoChar"/>
        </w:rPr>
        <w:t xml:space="preserve">Go to question </w:t>
      </w:r>
      <w:r w:rsidR="006C597E">
        <w:rPr>
          <w:rStyle w:val="gotoChar"/>
        </w:rPr>
        <w:fldChar w:fldCharType="begin"/>
      </w:r>
      <w:r w:rsidR="006C597E">
        <w:rPr>
          <w:rStyle w:val="gotoChar"/>
        </w:rPr>
        <w:instrText xml:space="preserve"> REF _Ref525210448 \r \h </w:instrText>
      </w:r>
      <w:r w:rsidR="006C597E">
        <w:rPr>
          <w:rStyle w:val="gotoChar"/>
        </w:rPr>
      </w:r>
      <w:r w:rsidR="006C597E">
        <w:rPr>
          <w:rStyle w:val="gotoChar"/>
        </w:rPr>
        <w:fldChar w:fldCharType="separate"/>
      </w:r>
      <w:r w:rsidR="009E3E1C">
        <w:rPr>
          <w:rStyle w:val="gotoChar"/>
        </w:rPr>
        <w:t>507</w:t>
      </w:r>
      <w:r w:rsidR="006C597E">
        <w:rPr>
          <w:rStyle w:val="gotoChar"/>
        </w:rPr>
        <w:fldChar w:fldCharType="end"/>
      </w:r>
    </w:p>
    <w:p w:rsidRPr="00630C0E" w:rsidR="008D344E" w:rsidP="00BA2AA4" w:rsidRDefault="00F403C7" w14:paraId="1F7C3A3B" w14:textId="3F01095C">
      <w:pPr>
        <w:pStyle w:val="Q3"/>
      </w:pPr>
      <w:bookmarkStart w:name="_Ref525210448" w:id="452"/>
      <w:r>
        <w:t>Specify o</w:t>
      </w:r>
      <w:r w:rsidR="008D344E">
        <w:t xml:space="preserve">ther organ: ______________________ - </w:t>
      </w:r>
      <w:r w:rsidR="008D344E">
        <w:rPr>
          <w:rStyle w:val="gotoChar"/>
        </w:rPr>
        <w:t>Go to signature line</w:t>
      </w:r>
      <w:bookmarkEnd w:id="452"/>
    </w:p>
    <w:p w:rsidRPr="00A9697B" w:rsidR="00BC1C6B" w:rsidP="00F256DC" w:rsidRDefault="00BC1C6B" w14:paraId="30E49923" w14:textId="77777777">
      <w:pPr>
        <w:pStyle w:val="sectionhead"/>
      </w:pPr>
      <w:r>
        <w:t xml:space="preserve">Other </w:t>
      </w:r>
      <w:r w:rsidRPr="00607218">
        <w:t>Disease</w:t>
      </w:r>
    </w:p>
    <w:p w:rsidRPr="00B22598" w:rsidR="00BC1C6B" w:rsidP="00BC1C6B" w:rsidRDefault="00BC1C6B" w14:paraId="4CD39115" w14:textId="77777777">
      <w:pPr>
        <w:pStyle w:val="Q2"/>
        <w:rPr>
          <w:rStyle w:val="gotoChar"/>
          <w:b w:val="0"/>
          <w:color w:val="365F91"/>
        </w:rPr>
      </w:pPr>
      <w:bookmarkStart w:name="_Ref520729923" w:id="453"/>
      <w:r w:rsidRPr="00734E76">
        <w:rPr>
          <w:rStyle w:val="gotoChar"/>
          <w:b w:val="0"/>
          <w:i w:val="0"/>
        </w:rPr>
        <w:t>Specify other disease:</w:t>
      </w:r>
      <w:r>
        <w:rPr>
          <w:rStyle w:val="gotoChar"/>
          <w:b w:val="0"/>
          <w:i w:val="0"/>
        </w:rPr>
        <w:t xml:space="preserve"> _________________________________________</w:t>
      </w:r>
      <w:r>
        <w:t xml:space="preserve">- </w:t>
      </w:r>
      <w:r>
        <w:rPr>
          <w:rStyle w:val="gotoChar"/>
        </w:rPr>
        <w:t>Go to signature line</w:t>
      </w:r>
      <w:bookmarkEnd w:id="453"/>
    </w:p>
    <w:p w:rsidR="00BC1C6B" w:rsidP="00BC1C6B" w:rsidRDefault="00BC1C6B" w14:paraId="6B71A366" w14:textId="77777777">
      <w:pPr>
        <w:tabs>
          <w:tab w:val="clear" w:pos="1584"/>
          <w:tab w:val="left" w:pos="540"/>
        </w:tabs>
        <w:ind w:left="1026" w:firstLine="0"/>
        <w:rPr>
          <w:rStyle w:val="gotoChar"/>
        </w:rPr>
      </w:pPr>
    </w:p>
    <w:p w:rsidR="00BC1C6B" w:rsidP="00BC1C6B" w:rsidRDefault="00BC1C6B" w14:paraId="019678EB" w14:textId="77777777">
      <w:pPr>
        <w:tabs>
          <w:tab w:val="clear" w:pos="1584"/>
          <w:tab w:val="left" w:pos="540"/>
        </w:tabs>
        <w:ind w:left="0" w:firstLine="0"/>
        <w:rPr>
          <w:rStyle w:val="gotoChar"/>
        </w:rPr>
      </w:pPr>
      <w:r>
        <w:rPr>
          <w:rStyle w:val="gotoChar"/>
          <w:b w:val="0"/>
          <w:i w:val="0"/>
        </w:rPr>
        <w:t>First Name: ____________________________________________________________________________</w:t>
      </w:r>
    </w:p>
    <w:p w:rsidR="00BC1C6B" w:rsidP="00BC1C6B" w:rsidRDefault="00BC1C6B" w14:paraId="04A98267" w14:textId="77777777">
      <w:pPr>
        <w:pStyle w:val="A1"/>
        <w:numPr>
          <w:ilvl w:val="0"/>
          <w:numId w:val="0"/>
        </w:numPr>
        <w:ind w:left="900" w:hanging="270"/>
        <w:rPr>
          <w:i/>
          <w:sz w:val="15"/>
          <w:szCs w:val="15"/>
        </w:rPr>
      </w:pPr>
    </w:p>
    <w:p w:rsidR="00BC1C6B" w:rsidP="00BC1C6B" w:rsidRDefault="00BC1C6B" w14:paraId="75FC5147" w14:textId="77777777">
      <w:pPr>
        <w:pStyle w:val="A1wLdr"/>
        <w:numPr>
          <w:ilvl w:val="0"/>
          <w:numId w:val="0"/>
        </w:numPr>
      </w:pPr>
      <w:r>
        <w:t xml:space="preserve">Last Name: </w:t>
      </w:r>
      <w:r>
        <w:tab/>
      </w:r>
    </w:p>
    <w:p w:rsidR="00BC1C6B" w:rsidP="00BC1C6B" w:rsidRDefault="00BC1C6B" w14:paraId="6BC70E67" w14:textId="77777777">
      <w:pPr>
        <w:pStyle w:val="A1Sign"/>
      </w:pPr>
      <w:r>
        <w:t xml:space="preserve">E-mail address: </w:t>
      </w:r>
      <w:r>
        <w:tab/>
      </w:r>
    </w:p>
    <w:p w:rsidR="00BC1C6B" w:rsidP="00BC1C6B" w:rsidRDefault="00BC1C6B" w14:paraId="4E807EE0" w14:textId="77777777">
      <w:pPr>
        <w:tabs>
          <w:tab w:val="clear" w:pos="1584"/>
        </w:tabs>
        <w:ind w:left="0" w:firstLine="0"/>
        <w:rPr>
          <w:sz w:val="20"/>
          <w:szCs w:val="20"/>
        </w:rPr>
      </w:pPr>
      <w:r>
        <w:rPr>
          <w:sz w:val="20"/>
          <w:szCs w:val="20"/>
        </w:rPr>
        <w:t>Date: ___ ___ ___ ___ — ___ ___ — ___ ___</w:t>
      </w:r>
    </w:p>
    <w:p w:rsidRPr="00CE3C03" w:rsidR="00BC1C6B" w:rsidP="00BC1C6B" w:rsidRDefault="00BC1C6B" w14:paraId="32904226" w14:textId="77777777">
      <w:pPr>
        <w:tabs>
          <w:tab w:val="clear" w:pos="1584"/>
          <w:tab w:val="left" w:pos="1710"/>
          <w:tab w:val="left" w:pos="3060"/>
          <w:tab w:val="left" w:pos="4140"/>
        </w:tabs>
        <w:spacing w:before="120"/>
        <w:ind w:left="1022" w:firstLine="0"/>
        <w:rPr>
          <w:b/>
          <w:i/>
        </w:rPr>
      </w:pPr>
      <w:r>
        <w:rPr>
          <w:rStyle w:val="gotoChar"/>
          <w:b w:val="0"/>
          <w:i w:val="0"/>
          <w:sz w:val="16"/>
          <w:szCs w:val="16"/>
        </w:rPr>
        <w:tab/>
      </w:r>
      <w:r w:rsidRPr="00734E76">
        <w:rPr>
          <w:rStyle w:val="gotoChar"/>
          <w:b w:val="0"/>
          <w:i w:val="0"/>
          <w:sz w:val="16"/>
          <w:szCs w:val="16"/>
        </w:rPr>
        <w:t xml:space="preserve">YYYY </w:t>
      </w:r>
      <w:r>
        <w:rPr>
          <w:rStyle w:val="gotoChar"/>
          <w:b w:val="0"/>
          <w:i w:val="0"/>
          <w:sz w:val="16"/>
          <w:szCs w:val="16"/>
        </w:rPr>
        <w:tab/>
      </w:r>
      <w:r w:rsidRPr="00734E76">
        <w:rPr>
          <w:rStyle w:val="gotoChar"/>
          <w:b w:val="0"/>
          <w:i w:val="0"/>
          <w:sz w:val="16"/>
          <w:szCs w:val="16"/>
        </w:rPr>
        <w:t xml:space="preserve">MM </w:t>
      </w:r>
      <w:r>
        <w:rPr>
          <w:rStyle w:val="gotoChar"/>
          <w:b w:val="0"/>
          <w:i w:val="0"/>
          <w:sz w:val="16"/>
          <w:szCs w:val="16"/>
        </w:rPr>
        <w:tab/>
      </w:r>
      <w:r w:rsidRPr="00734E76">
        <w:rPr>
          <w:rStyle w:val="gotoChar"/>
          <w:b w:val="0"/>
          <w:i w:val="0"/>
          <w:sz w:val="16"/>
          <w:szCs w:val="16"/>
        </w:rPr>
        <w:t>DD</w:t>
      </w:r>
    </w:p>
    <w:p w:rsidRPr="00B82663" w:rsidR="00425E97" w:rsidP="00235808" w:rsidRDefault="00425E97" w14:paraId="63467F6C" w14:textId="77777777">
      <w:pPr>
        <w:pStyle w:val="YYYYMMDD"/>
        <w:tabs>
          <w:tab w:val="clear" w:pos="4950"/>
          <w:tab w:val="center" w:pos="4590"/>
        </w:tabs>
        <w:rPr>
          <w:sz w:val="19"/>
          <w:szCs w:val="19"/>
        </w:rPr>
      </w:pPr>
    </w:p>
    <w:sectPr w:rsidRPr="00B82663" w:rsidR="00425E97" w:rsidSect="00314D36">
      <w:headerReference w:type="default" r:id="rId18"/>
      <w:footerReference w:type="default" r:id="rId19"/>
      <w:headerReference w:type="first" r:id="rId20"/>
      <w:footerReference w:type="first" r:id="rId21"/>
      <w:pgSz w:w="12240" w:h="15840" w:code="1"/>
      <w:pgMar w:top="1080" w:right="1080" w:bottom="720" w:left="1080" w:header="108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IBMTR" w:date="2020-01-30T13:13:00Z" w:initials="CD">
    <w:p w14:paraId="5248B3D1" w14:textId="414F841B" w:rsidR="00A63EE1" w:rsidRDefault="00A63EE1" w:rsidP="00A63EE1">
      <w:pPr>
        <w:pStyle w:val="CommentText"/>
        <w:ind w:left="0" w:firstLine="0"/>
      </w:pPr>
      <w:r>
        <w:rPr>
          <w:rStyle w:val="CommentReference"/>
        </w:rPr>
        <w:annotationRef/>
      </w:r>
      <w:r w:rsidRPr="00273A45">
        <w:rPr>
          <w:rFonts w:ascii="Times New Roman" w:hAnsi="Times New Roman" w:cs="Times New Roman"/>
          <w:sz w:val="22"/>
          <w:szCs w:val="28"/>
        </w:rPr>
        <w:t xml:space="preserve">Form </w:t>
      </w:r>
      <w:r w:rsidR="008B7D58">
        <w:rPr>
          <w:rFonts w:ascii="Times New Roman" w:hAnsi="Times New Roman" w:cs="Times New Roman"/>
          <w:sz w:val="22"/>
          <w:szCs w:val="28"/>
        </w:rPr>
        <w:t>changes</w:t>
      </w:r>
      <w:r w:rsidRPr="00273A45">
        <w:rPr>
          <w:rFonts w:ascii="Times New Roman" w:hAnsi="Times New Roman" w:cs="Times New Roman"/>
          <w:sz w:val="22"/>
          <w:szCs w:val="28"/>
        </w:rPr>
        <w:t xml:space="preserve"> are highlighted in </w:t>
      </w:r>
      <w:r w:rsidRPr="00273A45">
        <w:rPr>
          <w:rFonts w:ascii="Times New Roman" w:hAnsi="Times New Roman" w:cs="Times New Roman"/>
          <w:sz w:val="22"/>
          <w:szCs w:val="28"/>
          <w:highlight w:val="yellow"/>
        </w:rPr>
        <w:t>yellow</w:t>
      </w:r>
      <w:r>
        <w:rPr>
          <w:rFonts w:ascii="Times New Roman" w:hAnsi="Times New Roman" w:cs="Times New Roman"/>
          <w:sz w:val="22"/>
          <w:szCs w:val="28"/>
        </w:rPr>
        <w:t>;</w:t>
      </w:r>
      <w:r w:rsidRPr="00273A45">
        <w:rPr>
          <w:rFonts w:ascii="Times New Roman" w:hAnsi="Times New Roman" w:cs="Times New Roman"/>
          <w:sz w:val="22"/>
          <w:szCs w:val="28"/>
        </w:rPr>
        <w:t xml:space="preserve"> additions are highlighted in </w:t>
      </w:r>
      <w:r w:rsidRPr="00273A45">
        <w:rPr>
          <w:rFonts w:ascii="Times New Roman" w:hAnsi="Times New Roman" w:cs="Times New Roman"/>
          <w:sz w:val="22"/>
          <w:szCs w:val="28"/>
          <w:highlight w:val="cyan"/>
        </w:rPr>
        <w:t>blue</w:t>
      </w:r>
      <w:r w:rsidRPr="00273A45">
        <w:rPr>
          <w:rFonts w:ascii="Times New Roman" w:hAnsi="Times New Roman" w:cs="Times New Roman"/>
          <w:sz w:val="22"/>
          <w:szCs w:val="28"/>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248B3D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48B3D1" w16cid:durableId="21DD550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841260" w14:textId="77777777" w:rsidR="00005E00" w:rsidRDefault="00005E00" w:rsidP="00223CE7">
      <w:r>
        <w:separator/>
      </w:r>
    </w:p>
    <w:p w14:paraId="43C1EF40" w14:textId="77777777" w:rsidR="00005E00" w:rsidRDefault="00005E00" w:rsidP="00223CE7"/>
  </w:endnote>
  <w:endnote w:type="continuationSeparator" w:id="0">
    <w:p w14:paraId="79057467" w14:textId="77777777" w:rsidR="00005E00" w:rsidRDefault="00005E00" w:rsidP="00223CE7">
      <w:r>
        <w:continuationSeparator/>
      </w:r>
    </w:p>
    <w:p w14:paraId="614F92DF" w14:textId="77777777" w:rsidR="00005E00" w:rsidRDefault="00005E00" w:rsidP="00223CE7"/>
  </w:endnote>
  <w:endnote w:type="continuationNotice" w:id="1">
    <w:p w14:paraId="709F2D1A" w14:textId="77777777" w:rsidR="00005E00" w:rsidRDefault="00005E0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Wingdings-Regular">
    <w:altName w:val="Wingdings"/>
    <w:panose1 w:val="00000000000000000000"/>
    <w:charset w:val="00"/>
    <w:family w:val="auto"/>
    <w:notTrueType/>
    <w:pitch w:val="default"/>
    <w:sig w:usb0="00000003" w:usb1="00000000" w:usb2="00000000" w:usb3="00000000" w:csb0="00000001" w:csb1="00000000"/>
  </w:font>
  <w:font w:name="SymbolMT">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B8274" w14:textId="51CBB297" w:rsidR="00D10E13" w:rsidRPr="00F27455" w:rsidRDefault="00D10E13" w:rsidP="00F32170">
    <w:pPr>
      <w:pStyle w:val="Footer1"/>
    </w:pPr>
    <w:r w:rsidRPr="00F27455">
      <w:t xml:space="preserve">CIBMTR Form </w:t>
    </w:r>
    <w:r>
      <w:t xml:space="preserve">2402 </w:t>
    </w:r>
    <w:r w:rsidRPr="00F27455">
      <w:t>V</w:t>
    </w:r>
    <w:r>
      <w:t>5</w:t>
    </w:r>
    <w:r w:rsidRPr="00F27455">
      <w:t xml:space="preserve"> (</w:t>
    </w:r>
    <w:r w:rsidR="009659EA">
      <w:t xml:space="preserve">page </w:t>
    </w:r>
    <w:r w:rsidRPr="00F27455">
      <w:fldChar w:fldCharType="begin"/>
    </w:r>
    <w:r w:rsidRPr="00F27455">
      <w:instrText xml:space="preserve"> PAGE </w:instrText>
    </w:r>
    <w:r w:rsidRPr="00F27455">
      <w:fldChar w:fldCharType="separate"/>
    </w:r>
    <w:r w:rsidR="00FA79BF">
      <w:rPr>
        <w:noProof/>
      </w:rPr>
      <w:t>21</w:t>
    </w:r>
    <w:r w:rsidRPr="00F27455">
      <w:fldChar w:fldCharType="end"/>
    </w:r>
    <w:r w:rsidRPr="00F27455">
      <w:t xml:space="preserve"> – </w:t>
    </w:r>
    <w:r>
      <w:rPr>
        <w:noProof/>
      </w:rPr>
      <w:fldChar w:fldCharType="begin"/>
    </w:r>
    <w:r>
      <w:rPr>
        <w:noProof/>
      </w:rPr>
      <w:instrText xml:space="preserve"> NUMPAGES  </w:instrText>
    </w:r>
    <w:r>
      <w:rPr>
        <w:noProof/>
      </w:rPr>
      <w:fldChar w:fldCharType="separate"/>
    </w:r>
    <w:r w:rsidR="00FA79BF">
      <w:rPr>
        <w:noProof/>
      </w:rPr>
      <w:t>89</w:t>
    </w:r>
    <w:r>
      <w:rPr>
        <w:noProof/>
      </w:rPr>
      <w:fldChar w:fldCharType="end"/>
    </w:r>
    <w:r w:rsidRPr="00F27455">
      <w:t xml:space="preserve">)  </w:t>
    </w:r>
    <w:r>
      <w:t>Draft 1/15/2020</w:t>
    </w:r>
  </w:p>
  <w:p w14:paraId="0A584D7F" w14:textId="77777777" w:rsidR="00D10E13" w:rsidRDefault="00D10E13" w:rsidP="002A5704">
    <w:pPr>
      <w:pStyle w:val="Footer1"/>
    </w:pPr>
    <w:r>
      <w:t>OMB No: 0915-0310</w:t>
    </w:r>
  </w:p>
  <w:p w14:paraId="2CEB9A44" w14:textId="680A4A3F" w:rsidR="00D10E13" w:rsidRPr="00F27455" w:rsidRDefault="00D10E13" w:rsidP="00B46E4B">
    <w:pPr>
      <w:pStyle w:val="Footer1"/>
    </w:pPr>
    <w:r>
      <w:t>Expiration Date: 10/31/202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028A5" w14:textId="4AA34FD3" w:rsidR="00D10E13" w:rsidRPr="00F27455" w:rsidRDefault="00D10E13" w:rsidP="00F27455">
    <w:pPr>
      <w:pStyle w:val="Footer1"/>
    </w:pPr>
    <w:r w:rsidRPr="00F27455">
      <w:t xml:space="preserve">CIBMTR Form </w:t>
    </w:r>
    <w:r>
      <w:t>2402 revision 5</w:t>
    </w:r>
    <w:r w:rsidRPr="00F27455">
      <w:t xml:space="preserve"> (</w:t>
    </w:r>
    <w:r w:rsidR="009659EA">
      <w:t xml:space="preserve">page </w:t>
    </w:r>
    <w:r w:rsidRPr="00F27455">
      <w:fldChar w:fldCharType="begin"/>
    </w:r>
    <w:r w:rsidRPr="00F27455">
      <w:instrText xml:space="preserve"> PAGE </w:instrText>
    </w:r>
    <w:r w:rsidRPr="00F27455">
      <w:fldChar w:fldCharType="separate"/>
    </w:r>
    <w:r w:rsidR="00FA79BF">
      <w:rPr>
        <w:noProof/>
      </w:rPr>
      <w:t>1</w:t>
    </w:r>
    <w:r w:rsidRPr="00F27455">
      <w:fldChar w:fldCharType="end"/>
    </w:r>
    <w:r w:rsidRPr="00F27455">
      <w:t xml:space="preserve"> – </w:t>
    </w:r>
    <w:r>
      <w:rPr>
        <w:noProof/>
      </w:rPr>
      <w:fldChar w:fldCharType="begin"/>
    </w:r>
    <w:r>
      <w:rPr>
        <w:noProof/>
      </w:rPr>
      <w:instrText xml:space="preserve"> NUMPAGES  </w:instrText>
    </w:r>
    <w:r>
      <w:rPr>
        <w:noProof/>
      </w:rPr>
      <w:fldChar w:fldCharType="separate"/>
    </w:r>
    <w:r w:rsidR="00FA79BF">
      <w:rPr>
        <w:noProof/>
      </w:rPr>
      <w:t>89</w:t>
    </w:r>
    <w:r>
      <w:rPr>
        <w:noProof/>
      </w:rPr>
      <w:fldChar w:fldCharType="end"/>
    </w:r>
    <w:r w:rsidRPr="00F27455">
      <w:t xml:space="preserve">)  </w:t>
    </w:r>
    <w:r>
      <w:t>Draf1 1/15/2020</w:t>
    </w:r>
  </w:p>
  <w:p w14:paraId="70B50943" w14:textId="77777777" w:rsidR="00D10E13" w:rsidRDefault="00D10E13" w:rsidP="002A5704">
    <w:pPr>
      <w:pStyle w:val="Footer1"/>
    </w:pPr>
    <w:r>
      <w:t>OMB No: 0915-0310</w:t>
    </w:r>
  </w:p>
  <w:p w14:paraId="71E9312D" w14:textId="1BB335C4" w:rsidR="00D10E13" w:rsidRPr="00F27455" w:rsidRDefault="00D10E13" w:rsidP="00F27455">
    <w:pPr>
      <w:pStyle w:val="Footer1"/>
    </w:pPr>
    <w:r>
      <w:t>Expiration Date: 10/31/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648D7F" w14:textId="77777777" w:rsidR="00005E00" w:rsidRDefault="00005E00" w:rsidP="00223CE7">
      <w:r>
        <w:separator/>
      </w:r>
    </w:p>
    <w:p w14:paraId="699524CA" w14:textId="77777777" w:rsidR="00005E00" w:rsidRDefault="00005E00" w:rsidP="00223CE7"/>
  </w:footnote>
  <w:footnote w:type="continuationSeparator" w:id="0">
    <w:p w14:paraId="415F7CD7" w14:textId="77777777" w:rsidR="00005E00" w:rsidRDefault="00005E00" w:rsidP="00223CE7">
      <w:r>
        <w:continuationSeparator/>
      </w:r>
    </w:p>
    <w:p w14:paraId="07451D0D" w14:textId="77777777" w:rsidR="00005E00" w:rsidRDefault="00005E00" w:rsidP="00223CE7"/>
  </w:footnote>
  <w:footnote w:type="continuationNotice" w:id="1">
    <w:p w14:paraId="7875C331" w14:textId="77777777" w:rsidR="00005E00" w:rsidRDefault="00005E0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1029B2" w14:textId="77777777" w:rsidR="00D10E13" w:rsidRDefault="00D10E13" w:rsidP="00653AA3">
    <w:pPr>
      <w:tabs>
        <w:tab w:val="clear" w:pos="1584"/>
        <w:tab w:val="clear" w:pos="10080"/>
      </w:tabs>
      <w:spacing w:before="0" w:after="0"/>
      <w:ind w:left="0" w:firstLine="0"/>
    </w:pPr>
    <w:r w:rsidRPr="00577C58">
      <w:t xml:space="preserve">CIBMTR </w:t>
    </w:r>
    <w:smartTag w:uri="urn:schemas-microsoft-com:office:smarttags" w:element="PlaceType">
      <w:r w:rsidRPr="00577C58">
        <w:t>Center</w:t>
      </w:r>
    </w:smartTag>
    <w:r w:rsidRPr="00577C58">
      <w:t xml:space="preserve"> Number: </w:t>
    </w:r>
    <w:r>
      <w:t>___ ___ ___ ___ ___</w:t>
    </w:r>
    <w:r>
      <w:tab/>
    </w:r>
    <w:r w:rsidRPr="00577C58">
      <w:t xml:space="preserve">CIBMTR Recipient ID: </w:t>
    </w:r>
    <w:r>
      <w:t>___ ___ ___ ___ ___ ___ ___ ___ ___ ___</w:t>
    </w:r>
  </w:p>
  <w:p w14:paraId="441C69EE" w14:textId="77777777" w:rsidR="00D10E13" w:rsidRPr="009C04A3" w:rsidRDefault="00D10E13" w:rsidP="00653AA3">
    <w:pPr>
      <w:tabs>
        <w:tab w:val="clear" w:pos="1584"/>
        <w:tab w:val="clear" w:pos="10080"/>
      </w:tabs>
      <w:spacing w:before="0" w:after="0"/>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4EECD" w14:textId="77777777" w:rsidR="00D10E13" w:rsidRPr="00577C58" w:rsidRDefault="00D10E13" w:rsidP="00653AA3">
    <w:pPr>
      <w:tabs>
        <w:tab w:val="clear" w:pos="1584"/>
        <w:tab w:val="clear" w:pos="10080"/>
      </w:tabs>
      <w:spacing w:before="0" w:after="0" w:line="240" w:lineRule="auto"/>
      <w:ind w:left="0" w:firstLine="0"/>
    </w:pPr>
    <w:r>
      <w:rPr>
        <w:noProof/>
        <w:lang w:eastAsia="en-US"/>
      </w:rPr>
      <w:drawing>
        <wp:inline distT="0" distB="0" distL="0" distR="0" wp14:anchorId="12C847AD" wp14:editId="28727045">
          <wp:extent cx="2019300" cy="647700"/>
          <wp:effectExtent l="0" t="0" r="0" b="0"/>
          <wp:docPr id="2" name="Picture 0" descr="2014 Letter Header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2014 Letter Header CMYK.jpg"/>
                  <pic:cNvPicPr>
                    <a:picLocks noChangeAspect="1" noChangeArrowheads="1"/>
                  </pic:cNvPicPr>
                </pic:nvPicPr>
                <pic:blipFill>
                  <a:blip r:embed="rId1">
                    <a:extLst>
                      <a:ext uri="{28A0092B-C50C-407E-A947-70E740481C1C}">
                        <a14:useLocalDpi xmlns:a14="http://schemas.microsoft.com/office/drawing/2010/main" val="0"/>
                      </a:ext>
                    </a:extLst>
                  </a:blip>
                  <a:srcRect l="7529" t="37143" r="66470" b="22285"/>
                  <a:stretch>
                    <a:fillRect/>
                  </a:stretch>
                </pic:blipFill>
                <pic:spPr bwMode="auto">
                  <a:xfrm>
                    <a:off x="0" y="0"/>
                    <a:ext cx="2019300" cy="647700"/>
                  </a:xfrm>
                  <a:prstGeom prst="rect">
                    <a:avLst/>
                  </a:prstGeom>
                  <a:noFill/>
                  <a:ln>
                    <a:noFill/>
                  </a:ln>
                </pic:spPr>
              </pic:pic>
            </a:graphicData>
          </a:graphic>
        </wp:inline>
      </w:drawing>
    </w:r>
    <w:r>
      <w:tab/>
    </w:r>
    <w:r>
      <w:tab/>
    </w:r>
    <w:r>
      <w:rPr>
        <w:noProof/>
        <w:lang w:eastAsia="en-US"/>
      </w:rPr>
      <mc:AlternateContent>
        <mc:Choice Requires="wps">
          <w:drawing>
            <wp:inline distT="0" distB="0" distL="0" distR="0" wp14:anchorId="4949D84A" wp14:editId="30FB64D4">
              <wp:extent cx="3651250" cy="6985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1250" cy="698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F60B49" w14:textId="77777777" w:rsidR="00D10E13" w:rsidRPr="0060234F" w:rsidRDefault="00D10E13" w:rsidP="00F32170">
                          <w:pPr>
                            <w:tabs>
                              <w:tab w:val="clear" w:pos="1584"/>
                            </w:tabs>
                            <w:spacing w:before="240"/>
                            <w:ind w:left="0" w:firstLine="0"/>
                            <w:rPr>
                              <w:b/>
                              <w:sz w:val="36"/>
                              <w:szCs w:val="36"/>
                            </w:rPr>
                          </w:pPr>
                          <w:r w:rsidRPr="0060234F">
                            <w:rPr>
                              <w:b/>
                              <w:sz w:val="36"/>
                              <w:szCs w:val="36"/>
                            </w:rPr>
                            <w:t>Disease Classification</w:t>
                          </w:r>
                        </w:p>
                        <w:p w14:paraId="521BC649" w14:textId="77777777" w:rsidR="00D10E13" w:rsidRPr="001121C7" w:rsidRDefault="00D10E13" w:rsidP="001121C7">
                          <w:pPr>
                            <w:pStyle w:val="Title-Form"/>
                          </w:pPr>
                        </w:p>
                      </w:txbxContent>
                    </wps:txbx>
                    <wps:bodyPr rot="0" vert="horz" wrap="square" lIns="0" tIns="0" rIns="0" bIns="0" anchor="t" anchorCtr="0" upright="1">
                      <a:noAutofit/>
                    </wps:bodyPr>
                  </wps:wsp>
                </a:graphicData>
              </a:graphic>
            </wp:inline>
          </w:drawing>
        </mc:Choice>
        <mc:Fallback>
          <w:pict>
            <v:shapetype w14:anchorId="4949D84A" id="_x0000_t202" coordsize="21600,21600" o:spt="202" path="m,l,21600r21600,l21600,xe">
              <v:stroke joinstyle="miter"/>
              <v:path gradientshapeok="t" o:connecttype="rect"/>
            </v:shapetype>
            <v:shape id="Text Box 2" o:spid="_x0000_s1027" type="#_x0000_t202" style="width:287.5pt;height: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" filled="f" stroked="f">
              <v:textbox inset="0,0,0,0">
                <w:txbxContent>
                  <w:p w14:paraId="38F60B49" w14:textId="77777777" w:rsidR="00D10E13" w:rsidRPr="0060234F" w:rsidRDefault="00D10E13" w:rsidP="00F32170">
                    <w:pPr>
                      <w:tabs>
                        <w:tab w:val="clear" w:pos="1584"/>
                      </w:tabs>
                      <w:spacing w:before="240"/>
                      <w:ind w:left="0" w:firstLine="0"/>
                      <w:rPr>
                        <w:b/>
                        <w:sz w:val="36"/>
                        <w:szCs w:val="36"/>
                      </w:rPr>
                    </w:pPr>
                    <w:r w:rsidRPr="0060234F">
                      <w:rPr>
                        <w:b/>
                        <w:sz w:val="36"/>
                        <w:szCs w:val="36"/>
                      </w:rPr>
                      <w:t>Disease Classification</w:t>
                    </w:r>
                  </w:p>
                  <w:p w14:paraId="521BC649" w14:textId="77777777" w:rsidR="00D10E13" w:rsidRPr="001121C7" w:rsidRDefault="00D10E13" w:rsidP="001121C7">
                    <w:pPr>
                      <w:pStyle w:val="Title-Form"/>
                    </w:pPr>
                  </w:p>
                </w:txbxContent>
              </v:textbox>
              <w10:anchorlock/>
            </v:shape>
          </w:pict>
        </mc:Fallback>
      </mc:AlternateContent>
    </w:r>
  </w:p>
  <w:p w14:paraId="447A362B" w14:textId="77777777" w:rsidR="00D10E13" w:rsidRDefault="00D10E13" w:rsidP="00653AA3">
    <w:pPr>
      <w:pStyle w:val="Header"/>
      <w:tabs>
        <w:tab w:val="clear" w:pos="1584"/>
        <w:tab w:val="clear" w:pos="4680"/>
        <w:tab w:val="clear" w:pos="9360"/>
        <w:tab w:val="clear" w:pos="10080"/>
      </w:tabs>
      <w:spacing w:before="0" w:line="240"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86636A0"/>
    <w:lvl w:ilvl="0">
      <w:start w:val="1"/>
      <w:numFmt w:val="bullet"/>
      <w:pStyle w:val="question1"/>
      <w:lvlText w:val=""/>
      <w:lvlJc w:val="left"/>
      <w:pPr>
        <w:tabs>
          <w:tab w:val="num" w:pos="360"/>
        </w:tabs>
        <w:ind w:left="360" w:hanging="360"/>
      </w:pPr>
      <w:rPr>
        <w:rFonts w:ascii="Symbol" w:hAnsi="Symbol" w:hint="default"/>
      </w:rPr>
    </w:lvl>
  </w:abstractNum>
  <w:abstractNum w:abstractNumId="1" w15:restartNumberingAfterBreak="0">
    <w:nsid w:val="099545A2"/>
    <w:multiLevelType w:val="hybridMultilevel"/>
    <w:tmpl w:val="CCAC89C6"/>
    <w:lvl w:ilvl="0" w:tplc="5CA0BED6">
      <w:start w:val="358"/>
      <w:numFmt w:val="decimal"/>
      <w:lvlText w:val="%1."/>
      <w:lvlJc w:val="left"/>
      <w:pPr>
        <w:ind w:left="951" w:hanging="375"/>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10DB4F65"/>
    <w:multiLevelType w:val="hybridMultilevel"/>
    <w:tmpl w:val="F46C9224"/>
    <w:lvl w:ilvl="0" w:tplc="FBEC19B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90CF8"/>
    <w:multiLevelType w:val="hybridMultilevel"/>
    <w:tmpl w:val="F53A34EA"/>
    <w:lvl w:ilvl="0" w:tplc="7F2C22C2">
      <w:start w:val="1"/>
      <w:numFmt w:val="decimal"/>
      <w:lvlText w:val="%1."/>
      <w:lvlJc w:val="left"/>
      <w:pPr>
        <w:ind w:left="1944" w:hanging="360"/>
      </w:pPr>
      <w:rPr>
        <w:rFonts w:hint="default"/>
      </w:r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4" w15:restartNumberingAfterBreak="0">
    <w:nsid w:val="17C93D6A"/>
    <w:multiLevelType w:val="hybridMultilevel"/>
    <w:tmpl w:val="4B64961A"/>
    <w:lvl w:ilvl="0" w:tplc="0884196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5C70F4"/>
    <w:multiLevelType w:val="hybridMultilevel"/>
    <w:tmpl w:val="13EC9C6C"/>
    <w:lvl w:ilvl="0" w:tplc="709C836E">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95D87"/>
    <w:multiLevelType w:val="hybridMultilevel"/>
    <w:tmpl w:val="2B4A0C54"/>
    <w:lvl w:ilvl="0" w:tplc="922624E2">
      <w:start w:val="3"/>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7" w15:restartNumberingAfterBreak="0">
    <w:nsid w:val="2601340F"/>
    <w:multiLevelType w:val="hybridMultilevel"/>
    <w:tmpl w:val="C4C2E1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E104A6"/>
    <w:multiLevelType w:val="hybridMultilevel"/>
    <w:tmpl w:val="2B4A0C54"/>
    <w:lvl w:ilvl="0" w:tplc="922624E2">
      <w:start w:val="3"/>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9" w15:restartNumberingAfterBreak="0">
    <w:nsid w:val="2B3D03BA"/>
    <w:multiLevelType w:val="hybridMultilevel"/>
    <w:tmpl w:val="793A02AC"/>
    <w:lvl w:ilvl="0" w:tplc="9A4A8994">
      <w:start w:val="3"/>
      <w:numFmt w:val="decimal"/>
      <w:lvlText w:val="%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0" w15:restartNumberingAfterBreak="0">
    <w:nsid w:val="2FFE57C8"/>
    <w:multiLevelType w:val="hybridMultilevel"/>
    <w:tmpl w:val="7BB8B108"/>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30A272BB"/>
    <w:multiLevelType w:val="hybridMultilevel"/>
    <w:tmpl w:val="A6940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5774E80"/>
    <w:multiLevelType w:val="hybridMultilevel"/>
    <w:tmpl w:val="3C5C1C88"/>
    <w:lvl w:ilvl="0" w:tplc="D30E462C">
      <w:start w:val="161"/>
      <w:numFmt w:val="decimal"/>
      <w:pStyle w:val="question0"/>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FC3012"/>
    <w:multiLevelType w:val="hybridMultilevel"/>
    <w:tmpl w:val="97ECC84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E7250B2"/>
    <w:multiLevelType w:val="hybridMultilevel"/>
    <w:tmpl w:val="29D2DA6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3FC06446"/>
    <w:multiLevelType w:val="hybridMultilevel"/>
    <w:tmpl w:val="EF901068"/>
    <w:lvl w:ilvl="0" w:tplc="A4B41906">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1B5779C"/>
    <w:multiLevelType w:val="hybridMultilevel"/>
    <w:tmpl w:val="01C8BCEE"/>
    <w:lvl w:ilvl="0" w:tplc="355ED86A">
      <w:start w:val="162"/>
      <w:numFmt w:val="decimal"/>
      <w:pStyle w:val="Style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516BC9"/>
    <w:multiLevelType w:val="hybridMultilevel"/>
    <w:tmpl w:val="6FF8F3E6"/>
    <w:lvl w:ilvl="0" w:tplc="C9927C70">
      <w:start w:val="348"/>
      <w:numFmt w:val="decimal"/>
      <w:pStyle w:val="question000"/>
      <w:lvlText w:val="%1."/>
      <w:lvlJc w:val="left"/>
      <w:pPr>
        <w:ind w:left="1025" w:hanging="360"/>
      </w:pPr>
      <w:rPr>
        <w:rFonts w:hint="default"/>
      </w:rPr>
    </w:lvl>
    <w:lvl w:ilvl="1" w:tplc="04090019">
      <w:start w:val="1"/>
      <w:numFmt w:val="lowerLetter"/>
      <w:lvlText w:val="%2."/>
      <w:lvlJc w:val="left"/>
      <w:pPr>
        <w:ind w:left="1745" w:hanging="360"/>
      </w:pPr>
    </w:lvl>
    <w:lvl w:ilvl="2" w:tplc="0409001B" w:tentative="1">
      <w:start w:val="1"/>
      <w:numFmt w:val="lowerRoman"/>
      <w:lvlText w:val="%3."/>
      <w:lvlJc w:val="right"/>
      <w:pPr>
        <w:ind w:left="2465" w:hanging="180"/>
      </w:pPr>
    </w:lvl>
    <w:lvl w:ilvl="3" w:tplc="0409000F" w:tentative="1">
      <w:start w:val="1"/>
      <w:numFmt w:val="decimal"/>
      <w:lvlText w:val="%4."/>
      <w:lvlJc w:val="left"/>
      <w:pPr>
        <w:ind w:left="3185" w:hanging="360"/>
      </w:pPr>
    </w:lvl>
    <w:lvl w:ilvl="4" w:tplc="04090019" w:tentative="1">
      <w:start w:val="1"/>
      <w:numFmt w:val="lowerLetter"/>
      <w:lvlText w:val="%5."/>
      <w:lvlJc w:val="left"/>
      <w:pPr>
        <w:ind w:left="3905" w:hanging="360"/>
      </w:pPr>
    </w:lvl>
    <w:lvl w:ilvl="5" w:tplc="0409001B" w:tentative="1">
      <w:start w:val="1"/>
      <w:numFmt w:val="lowerRoman"/>
      <w:lvlText w:val="%6."/>
      <w:lvlJc w:val="right"/>
      <w:pPr>
        <w:ind w:left="4625" w:hanging="180"/>
      </w:pPr>
    </w:lvl>
    <w:lvl w:ilvl="6" w:tplc="0409000F" w:tentative="1">
      <w:start w:val="1"/>
      <w:numFmt w:val="decimal"/>
      <w:lvlText w:val="%7."/>
      <w:lvlJc w:val="left"/>
      <w:pPr>
        <w:ind w:left="5345" w:hanging="360"/>
      </w:pPr>
    </w:lvl>
    <w:lvl w:ilvl="7" w:tplc="04090019" w:tentative="1">
      <w:start w:val="1"/>
      <w:numFmt w:val="lowerLetter"/>
      <w:lvlText w:val="%8."/>
      <w:lvlJc w:val="left"/>
      <w:pPr>
        <w:ind w:left="6065" w:hanging="360"/>
      </w:pPr>
    </w:lvl>
    <w:lvl w:ilvl="8" w:tplc="0409001B" w:tentative="1">
      <w:start w:val="1"/>
      <w:numFmt w:val="lowerRoman"/>
      <w:lvlText w:val="%9."/>
      <w:lvlJc w:val="right"/>
      <w:pPr>
        <w:ind w:left="6785" w:hanging="180"/>
      </w:pPr>
    </w:lvl>
  </w:abstractNum>
  <w:abstractNum w:abstractNumId="18" w15:restartNumberingAfterBreak="0">
    <w:nsid w:val="496164DD"/>
    <w:multiLevelType w:val="hybridMultilevel"/>
    <w:tmpl w:val="2B4A0C54"/>
    <w:lvl w:ilvl="0" w:tplc="922624E2">
      <w:start w:val="3"/>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4EFC4E8E"/>
    <w:multiLevelType w:val="hybridMultilevel"/>
    <w:tmpl w:val="2B4A0C54"/>
    <w:lvl w:ilvl="0" w:tplc="922624E2">
      <w:start w:val="3"/>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0" w15:restartNumberingAfterBreak="0">
    <w:nsid w:val="529150D3"/>
    <w:multiLevelType w:val="hybridMultilevel"/>
    <w:tmpl w:val="CCAC89C6"/>
    <w:lvl w:ilvl="0" w:tplc="5CA0BED6">
      <w:start w:val="358"/>
      <w:numFmt w:val="decimal"/>
      <w:lvlText w:val="%1."/>
      <w:lvlJc w:val="left"/>
      <w:pPr>
        <w:ind w:left="951" w:hanging="375"/>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1" w15:restartNumberingAfterBreak="0">
    <w:nsid w:val="5D2A6370"/>
    <w:multiLevelType w:val="hybridMultilevel"/>
    <w:tmpl w:val="7BAE3FC0"/>
    <w:lvl w:ilvl="0" w:tplc="3A6EE4C8">
      <w:start w:val="268"/>
      <w:numFmt w:val="decimal"/>
      <w:lvlText w:val="%1."/>
      <w:lvlJc w:val="left"/>
      <w:pPr>
        <w:ind w:left="810" w:hanging="360"/>
      </w:pPr>
      <w:rPr>
        <w:rFonts w:hint="default"/>
        <w:b w:val="0"/>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EF7CA8"/>
    <w:multiLevelType w:val="hybridMultilevel"/>
    <w:tmpl w:val="9D58B8FC"/>
    <w:lvl w:ilvl="0" w:tplc="B3CABF30">
      <w:start w:val="1"/>
      <w:numFmt w:val="decimal"/>
      <w:pStyle w:val="Q1"/>
      <w:lvlText w:val="%1."/>
      <w:lvlJc w:val="left"/>
      <w:pPr>
        <w:tabs>
          <w:tab w:val="num" w:pos="2376"/>
        </w:tabs>
        <w:ind w:left="23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A32469F"/>
    <w:multiLevelType w:val="hybridMultilevel"/>
    <w:tmpl w:val="F4AE6B14"/>
    <w:lvl w:ilvl="0" w:tplc="440CD0BE">
      <w:start w:val="3"/>
      <w:numFmt w:val="decimal"/>
      <w:pStyle w:val="ques4"/>
      <w:lvlText w:val="%1."/>
      <w:lvlJc w:val="left"/>
      <w:pPr>
        <w:ind w:left="936" w:hanging="360"/>
      </w:pPr>
      <w:rPr>
        <w:rFonts w:hint="default"/>
        <w:b w:val="0"/>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4" w15:restartNumberingAfterBreak="0">
    <w:nsid w:val="6D970349"/>
    <w:multiLevelType w:val="hybridMultilevel"/>
    <w:tmpl w:val="6EB6BF68"/>
    <w:lvl w:ilvl="0" w:tplc="AFC24572">
      <w:start w:val="1"/>
      <w:numFmt w:val="bullet"/>
      <w:pStyle w:val="A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4B7775"/>
    <w:multiLevelType w:val="hybridMultilevel"/>
    <w:tmpl w:val="7AE05E14"/>
    <w:lvl w:ilvl="0" w:tplc="081EC0F2">
      <w:start w:val="1"/>
      <w:numFmt w:val="decimal"/>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6" w15:restartNumberingAfterBreak="0">
    <w:nsid w:val="789D760E"/>
    <w:multiLevelType w:val="hybridMultilevel"/>
    <w:tmpl w:val="2B4A0C54"/>
    <w:lvl w:ilvl="0" w:tplc="922624E2">
      <w:start w:val="3"/>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7" w15:restartNumberingAfterBreak="0">
    <w:nsid w:val="78EF4AD1"/>
    <w:multiLevelType w:val="hybridMultilevel"/>
    <w:tmpl w:val="2E3AC550"/>
    <w:lvl w:ilvl="0" w:tplc="455640D4">
      <w:start w:val="1"/>
      <w:numFmt w:val="decimal"/>
      <w:pStyle w:val="Q2"/>
      <w:lvlText w:val="%1."/>
      <w:lvlJc w:val="left"/>
      <w:pPr>
        <w:tabs>
          <w:tab w:val="num" w:pos="1584"/>
        </w:tabs>
        <w:ind w:left="1584" w:hanging="576"/>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2448"/>
        </w:tabs>
        <w:ind w:left="2448" w:hanging="360"/>
      </w:pPr>
    </w:lvl>
    <w:lvl w:ilvl="2" w:tplc="0409001B">
      <w:start w:val="1"/>
      <w:numFmt w:val="lowerRoman"/>
      <w:lvlText w:val="%3."/>
      <w:lvlJc w:val="right"/>
      <w:pPr>
        <w:tabs>
          <w:tab w:val="num" w:pos="3168"/>
        </w:tabs>
        <w:ind w:left="3168" w:hanging="180"/>
      </w:pPr>
    </w:lvl>
    <w:lvl w:ilvl="3" w:tplc="0409000F">
      <w:start w:val="1"/>
      <w:numFmt w:val="decimal"/>
      <w:lvlText w:val="%4."/>
      <w:lvlJc w:val="left"/>
      <w:pPr>
        <w:tabs>
          <w:tab w:val="num" w:pos="3888"/>
        </w:tabs>
        <w:ind w:left="3888" w:hanging="360"/>
      </w:pPr>
    </w:lvl>
    <w:lvl w:ilvl="4" w:tplc="04090019">
      <w:start w:val="1"/>
      <w:numFmt w:val="lowerLetter"/>
      <w:lvlText w:val="%5."/>
      <w:lvlJc w:val="left"/>
      <w:pPr>
        <w:tabs>
          <w:tab w:val="num" w:pos="4608"/>
        </w:tabs>
        <w:ind w:left="4608" w:hanging="360"/>
      </w:pPr>
    </w:lvl>
    <w:lvl w:ilvl="5" w:tplc="0409001B">
      <w:start w:val="1"/>
      <w:numFmt w:val="lowerRoman"/>
      <w:lvlText w:val="%6."/>
      <w:lvlJc w:val="right"/>
      <w:pPr>
        <w:tabs>
          <w:tab w:val="num" w:pos="5328"/>
        </w:tabs>
        <w:ind w:left="5328" w:hanging="180"/>
      </w:pPr>
    </w:lvl>
    <w:lvl w:ilvl="6" w:tplc="0409000F" w:tentative="1">
      <w:start w:val="1"/>
      <w:numFmt w:val="decimal"/>
      <w:lvlText w:val="%7."/>
      <w:lvlJc w:val="left"/>
      <w:pPr>
        <w:tabs>
          <w:tab w:val="num" w:pos="6048"/>
        </w:tabs>
        <w:ind w:left="6048" w:hanging="360"/>
      </w:pPr>
    </w:lvl>
    <w:lvl w:ilvl="7" w:tplc="04090019" w:tentative="1">
      <w:start w:val="1"/>
      <w:numFmt w:val="lowerLetter"/>
      <w:lvlText w:val="%8."/>
      <w:lvlJc w:val="left"/>
      <w:pPr>
        <w:tabs>
          <w:tab w:val="num" w:pos="6768"/>
        </w:tabs>
        <w:ind w:left="6768" w:hanging="360"/>
      </w:pPr>
    </w:lvl>
    <w:lvl w:ilvl="8" w:tplc="0409001B" w:tentative="1">
      <w:start w:val="1"/>
      <w:numFmt w:val="lowerRoman"/>
      <w:lvlText w:val="%9."/>
      <w:lvlJc w:val="right"/>
      <w:pPr>
        <w:tabs>
          <w:tab w:val="num" w:pos="7488"/>
        </w:tabs>
        <w:ind w:left="7488" w:hanging="180"/>
      </w:pPr>
    </w:lvl>
  </w:abstractNum>
  <w:abstractNum w:abstractNumId="28" w15:restartNumberingAfterBreak="0">
    <w:nsid w:val="7FFB197B"/>
    <w:multiLevelType w:val="hybridMultilevel"/>
    <w:tmpl w:val="BEB238D6"/>
    <w:lvl w:ilvl="0" w:tplc="4FA852B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22"/>
  </w:num>
  <w:num w:numId="3">
    <w:abstractNumId w:val="22"/>
    <w:lvlOverride w:ilvl="0">
      <w:startOverride w:val="1"/>
    </w:lvlOverride>
  </w:num>
  <w:num w:numId="4">
    <w:abstractNumId w:val="22"/>
    <w:lvlOverride w:ilvl="0">
      <w:startOverride w:val="1"/>
    </w:lvlOverride>
  </w:num>
  <w:num w:numId="5">
    <w:abstractNumId w:val="22"/>
    <w:lvlOverride w:ilvl="0">
      <w:startOverride w:val="1"/>
    </w:lvlOverride>
  </w:num>
  <w:num w:numId="6">
    <w:abstractNumId w:val="22"/>
    <w:lvlOverride w:ilvl="0">
      <w:startOverride w:val="1"/>
    </w:lvlOverride>
  </w:num>
  <w:num w:numId="7">
    <w:abstractNumId w:val="22"/>
    <w:lvlOverride w:ilvl="0">
      <w:startOverride w:val="1"/>
    </w:lvlOverride>
  </w:num>
  <w:num w:numId="8">
    <w:abstractNumId w:val="22"/>
    <w:lvlOverride w:ilvl="0">
      <w:startOverride w:val="1"/>
    </w:lvlOverride>
  </w:num>
  <w:num w:numId="9">
    <w:abstractNumId w:val="22"/>
    <w:lvlOverride w:ilvl="0">
      <w:startOverride w:val="1"/>
    </w:lvlOverride>
  </w:num>
  <w:num w:numId="10">
    <w:abstractNumId w:val="22"/>
    <w:lvlOverride w:ilvl="0">
      <w:startOverride w:val="1"/>
    </w:lvlOverride>
  </w:num>
  <w:num w:numId="11">
    <w:abstractNumId w:val="22"/>
    <w:lvlOverride w:ilvl="0">
      <w:startOverride w:val="1"/>
    </w:lvlOverride>
  </w:num>
  <w:num w:numId="12">
    <w:abstractNumId w:val="22"/>
    <w:lvlOverride w:ilvl="0">
      <w:startOverride w:val="1"/>
    </w:lvlOverride>
  </w:num>
  <w:num w:numId="13">
    <w:abstractNumId w:val="22"/>
    <w:lvlOverride w:ilvl="0">
      <w:startOverride w:val="1"/>
    </w:lvlOverride>
  </w:num>
  <w:num w:numId="14">
    <w:abstractNumId w:val="22"/>
    <w:lvlOverride w:ilvl="0">
      <w:startOverride w:val="1"/>
    </w:lvlOverride>
  </w:num>
  <w:num w:numId="15">
    <w:abstractNumId w:val="22"/>
    <w:lvlOverride w:ilvl="0">
      <w:startOverride w:val="1"/>
    </w:lvlOverride>
  </w:num>
  <w:num w:numId="16">
    <w:abstractNumId w:val="22"/>
    <w:lvlOverride w:ilvl="0">
      <w:startOverride w:val="1"/>
    </w:lvlOverride>
  </w:num>
  <w:num w:numId="17">
    <w:abstractNumId w:val="22"/>
    <w:lvlOverride w:ilvl="0">
      <w:startOverride w:val="1"/>
    </w:lvlOverride>
  </w:num>
  <w:num w:numId="18">
    <w:abstractNumId w:val="22"/>
    <w:lvlOverride w:ilvl="0">
      <w:startOverride w:val="1"/>
    </w:lvlOverride>
  </w:num>
  <w:num w:numId="19">
    <w:abstractNumId w:val="22"/>
    <w:lvlOverride w:ilvl="0">
      <w:startOverride w:val="1"/>
    </w:lvlOverride>
  </w:num>
  <w:num w:numId="20">
    <w:abstractNumId w:val="22"/>
    <w:lvlOverride w:ilvl="0">
      <w:startOverride w:val="1"/>
    </w:lvlOverride>
  </w:num>
  <w:num w:numId="21">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22"/>
    <w:lvlOverride w:ilvl="0">
      <w:startOverride w:val="1"/>
    </w:lvlOverride>
  </w:num>
  <w:num w:numId="24">
    <w:abstractNumId w:val="22"/>
    <w:lvlOverride w:ilvl="0">
      <w:startOverride w:val="1"/>
    </w:lvlOverride>
  </w:num>
  <w:num w:numId="25">
    <w:abstractNumId w:val="22"/>
    <w:lvlOverride w:ilvl="0">
      <w:startOverride w:val="1"/>
    </w:lvlOverride>
  </w:num>
  <w:num w:numId="26">
    <w:abstractNumId w:val="22"/>
    <w:lvlOverride w:ilvl="0">
      <w:startOverride w:val="1"/>
    </w:lvlOverride>
  </w:num>
  <w:num w:numId="27">
    <w:abstractNumId w:val="22"/>
    <w:lvlOverride w:ilvl="0">
      <w:startOverride w:val="1"/>
    </w:lvlOverride>
  </w:num>
  <w:num w:numId="28">
    <w:abstractNumId w:val="22"/>
    <w:lvlOverride w:ilvl="0">
      <w:startOverride w:val="1"/>
    </w:lvlOverride>
  </w:num>
  <w:num w:numId="29">
    <w:abstractNumId w:val="22"/>
    <w:lvlOverride w:ilvl="0">
      <w:startOverride w:val="1"/>
    </w:lvlOverride>
  </w:num>
  <w:num w:numId="30">
    <w:abstractNumId w:val="22"/>
    <w:lvlOverride w:ilvl="0">
      <w:startOverride w:val="1"/>
    </w:lvlOverride>
  </w:num>
  <w:num w:numId="31">
    <w:abstractNumId w:val="22"/>
    <w:lvlOverride w:ilvl="0">
      <w:startOverride w:val="1"/>
    </w:lvlOverride>
  </w:num>
  <w:num w:numId="32">
    <w:abstractNumId w:val="22"/>
    <w:lvlOverride w:ilvl="0">
      <w:startOverride w:val="1"/>
    </w:lvlOverride>
  </w:num>
  <w:num w:numId="33">
    <w:abstractNumId w:val="22"/>
    <w:lvlOverride w:ilvl="0">
      <w:startOverride w:val="1"/>
    </w:lvlOverride>
  </w:num>
  <w:num w:numId="34">
    <w:abstractNumId w:val="22"/>
    <w:lvlOverride w:ilvl="0">
      <w:startOverride w:val="1"/>
    </w:lvlOverride>
  </w:num>
  <w:num w:numId="35">
    <w:abstractNumId w:val="22"/>
    <w:lvlOverride w:ilvl="0">
      <w:startOverride w:val="1"/>
    </w:lvlOverride>
  </w:num>
  <w:num w:numId="36">
    <w:abstractNumId w:val="22"/>
    <w:lvlOverride w:ilvl="0">
      <w:startOverride w:val="1"/>
    </w:lvlOverride>
  </w:num>
  <w:num w:numId="37">
    <w:abstractNumId w:val="22"/>
    <w:lvlOverride w:ilvl="0">
      <w:startOverride w:val="1"/>
    </w:lvlOverride>
  </w:num>
  <w:num w:numId="38">
    <w:abstractNumId w:val="24"/>
  </w:num>
  <w:num w:numId="39">
    <w:abstractNumId w:val="23"/>
  </w:num>
  <w:num w:numId="40">
    <w:abstractNumId w:val="26"/>
  </w:num>
  <w:num w:numId="41">
    <w:abstractNumId w:val="7"/>
  </w:num>
  <w:num w:numId="42">
    <w:abstractNumId w:val="12"/>
  </w:num>
  <w:num w:numId="43">
    <w:abstractNumId w:val="0"/>
  </w:num>
  <w:num w:numId="44">
    <w:abstractNumId w:val="16"/>
  </w:num>
  <w:num w:numId="45">
    <w:abstractNumId w:val="17"/>
  </w:num>
  <w:num w:numId="46">
    <w:abstractNumId w:val="27"/>
    <w:lvlOverride w:ilvl="0">
      <w:startOverride w:val="1"/>
    </w:lvlOverride>
  </w:num>
  <w:num w:numId="47">
    <w:abstractNumId w:val="27"/>
    <w:lvlOverride w:ilvl="0">
      <w:startOverride w:val="1"/>
    </w:lvlOverride>
  </w:num>
  <w:num w:numId="48">
    <w:abstractNumId w:val="27"/>
    <w:lvlOverride w:ilvl="0">
      <w:startOverride w:val="1"/>
    </w:lvlOverride>
  </w:num>
  <w:num w:numId="49">
    <w:abstractNumId w:val="27"/>
    <w:lvlOverride w:ilvl="0">
      <w:startOverride w:val="1"/>
    </w:lvlOverride>
  </w:num>
  <w:num w:numId="50">
    <w:abstractNumId w:val="27"/>
    <w:lvlOverride w:ilvl="0">
      <w:startOverride w:val="1"/>
    </w:lvlOverride>
  </w:num>
  <w:num w:numId="51">
    <w:abstractNumId w:val="27"/>
    <w:lvlOverride w:ilvl="0">
      <w:startOverride w:val="1"/>
    </w:lvlOverride>
  </w:num>
  <w:num w:numId="52">
    <w:abstractNumId w:val="27"/>
    <w:lvlOverride w:ilvl="0">
      <w:startOverride w:val="1"/>
    </w:lvlOverride>
  </w:num>
  <w:num w:numId="53">
    <w:abstractNumId w:val="27"/>
    <w:lvlOverride w:ilvl="0">
      <w:startOverride w:val="1"/>
    </w:lvlOverride>
  </w:num>
  <w:num w:numId="54">
    <w:abstractNumId w:val="27"/>
    <w:lvlOverride w:ilvl="0">
      <w:startOverride w:val="1"/>
    </w:lvlOverride>
  </w:num>
  <w:num w:numId="55">
    <w:abstractNumId w:val="27"/>
    <w:lvlOverride w:ilvl="0">
      <w:startOverride w:val="1"/>
    </w:lvlOverride>
  </w:num>
  <w:num w:numId="56">
    <w:abstractNumId w:val="27"/>
    <w:lvlOverride w:ilvl="0">
      <w:startOverride w:val="1"/>
    </w:lvlOverride>
  </w:num>
  <w:num w:numId="57">
    <w:abstractNumId w:val="27"/>
    <w:lvlOverride w:ilvl="0">
      <w:startOverride w:val="1"/>
    </w:lvlOverride>
  </w:num>
  <w:num w:numId="58">
    <w:abstractNumId w:val="27"/>
    <w:lvlOverride w:ilvl="0">
      <w:startOverride w:val="1"/>
    </w:lvlOverride>
  </w:num>
  <w:num w:numId="59">
    <w:abstractNumId w:val="27"/>
    <w:lvlOverride w:ilvl="0">
      <w:startOverride w:val="1"/>
    </w:lvlOverride>
  </w:num>
  <w:num w:numId="60">
    <w:abstractNumId w:val="27"/>
    <w:lvlOverride w:ilvl="0">
      <w:startOverride w:val="1"/>
    </w:lvlOverride>
  </w:num>
  <w:num w:numId="61">
    <w:abstractNumId w:val="27"/>
    <w:lvlOverride w:ilvl="0">
      <w:startOverride w:val="1"/>
    </w:lvlOverride>
  </w:num>
  <w:num w:numId="62">
    <w:abstractNumId w:val="27"/>
    <w:lvlOverride w:ilvl="0">
      <w:startOverride w:val="1"/>
    </w:lvlOverride>
  </w:num>
  <w:num w:numId="63">
    <w:abstractNumId w:val="27"/>
    <w:lvlOverride w:ilvl="0">
      <w:startOverride w:val="1"/>
    </w:lvlOverride>
  </w:num>
  <w:num w:numId="64">
    <w:abstractNumId w:val="27"/>
    <w:lvlOverride w:ilvl="0">
      <w:startOverride w:val="1"/>
    </w:lvlOverride>
  </w:num>
  <w:num w:numId="65">
    <w:abstractNumId w:val="9"/>
  </w:num>
  <w:num w:numId="66">
    <w:abstractNumId w:val="20"/>
  </w:num>
  <w:num w:numId="67">
    <w:abstractNumId w:val="1"/>
  </w:num>
  <w:num w:numId="68">
    <w:abstractNumId w:val="18"/>
  </w:num>
  <w:num w:numId="69">
    <w:abstractNumId w:val="27"/>
    <w:lvlOverride w:ilvl="0">
      <w:startOverride w:val="1"/>
    </w:lvlOverride>
  </w:num>
  <w:num w:numId="70">
    <w:abstractNumId w:val="27"/>
    <w:lvlOverride w:ilvl="0">
      <w:startOverride w:val="1"/>
    </w:lvlOverride>
  </w:num>
  <w:num w:numId="71">
    <w:abstractNumId w:val="27"/>
    <w:lvlOverride w:ilvl="0">
      <w:startOverride w:val="1"/>
    </w:lvlOverride>
  </w:num>
  <w:num w:numId="72">
    <w:abstractNumId w:val="6"/>
  </w:num>
  <w:num w:numId="73">
    <w:abstractNumId w:val="8"/>
  </w:num>
  <w:num w:numId="74">
    <w:abstractNumId w:val="19"/>
  </w:num>
  <w:num w:numId="75">
    <w:abstractNumId w:val="21"/>
  </w:num>
  <w:num w:numId="76">
    <w:abstractNumId w:val="25"/>
  </w:num>
  <w:num w:numId="77">
    <w:abstractNumId w:val="3"/>
  </w:num>
  <w:num w:numId="78">
    <w:abstractNumId w:val="15"/>
  </w:num>
  <w:num w:numId="79">
    <w:abstractNumId w:val="5"/>
  </w:num>
  <w:num w:numId="80">
    <w:abstractNumId w:val="28"/>
  </w:num>
  <w:num w:numId="81">
    <w:abstractNumId w:val="2"/>
  </w:num>
  <w:num w:numId="82">
    <w:abstractNumId w:val="27"/>
    <w:lvlOverride w:ilvl="0">
      <w:startOverride w:val="179"/>
    </w:lvlOverride>
  </w:num>
  <w:num w:numId="83">
    <w:abstractNumId w:val="4"/>
  </w:num>
  <w:num w:numId="84">
    <w:abstractNumId w:val="10"/>
  </w:num>
  <w:num w:numId="85">
    <w:abstractNumId w:val="13"/>
  </w:num>
  <w:num w:numId="86">
    <w:abstractNumId w:val="11"/>
  </w:num>
  <w:numIdMacAtCleanup w:val="8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IBMTR">
    <w15:presenceInfo w15:providerId="None" w15:userId="CIBMT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drawingGridHorizontalSpacing w:val="95"/>
  <w:drawingGridVerticalSpacing w:val="144"/>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0MjMxMDEyNzUyNjdR0lEKTi0uzszPAykwrAUAVst7MiwAAAA="/>
  </w:docVars>
  <w:rsids>
    <w:rsidRoot w:val="00E32509"/>
    <w:rsid w:val="00000BD8"/>
    <w:rsid w:val="000012B6"/>
    <w:rsid w:val="00002376"/>
    <w:rsid w:val="000050D9"/>
    <w:rsid w:val="00005E00"/>
    <w:rsid w:val="00005FA4"/>
    <w:rsid w:val="000074BC"/>
    <w:rsid w:val="000126E8"/>
    <w:rsid w:val="00013374"/>
    <w:rsid w:val="00025330"/>
    <w:rsid w:val="0002637A"/>
    <w:rsid w:val="00027A3A"/>
    <w:rsid w:val="000309C5"/>
    <w:rsid w:val="00031023"/>
    <w:rsid w:val="000354E4"/>
    <w:rsid w:val="0003659C"/>
    <w:rsid w:val="00036CA0"/>
    <w:rsid w:val="000400D4"/>
    <w:rsid w:val="0004039E"/>
    <w:rsid w:val="00040BE7"/>
    <w:rsid w:val="00042F80"/>
    <w:rsid w:val="000439CF"/>
    <w:rsid w:val="0005360B"/>
    <w:rsid w:val="000575D0"/>
    <w:rsid w:val="000604C6"/>
    <w:rsid w:val="000611A5"/>
    <w:rsid w:val="00061ECF"/>
    <w:rsid w:val="00064802"/>
    <w:rsid w:val="00065481"/>
    <w:rsid w:val="00066F23"/>
    <w:rsid w:val="000671A7"/>
    <w:rsid w:val="000704A2"/>
    <w:rsid w:val="000713D3"/>
    <w:rsid w:val="00071404"/>
    <w:rsid w:val="00071A58"/>
    <w:rsid w:val="000737E4"/>
    <w:rsid w:val="00076C2C"/>
    <w:rsid w:val="00077F80"/>
    <w:rsid w:val="0008004A"/>
    <w:rsid w:val="00080FA1"/>
    <w:rsid w:val="0008287A"/>
    <w:rsid w:val="0008381E"/>
    <w:rsid w:val="000879BC"/>
    <w:rsid w:val="0009005C"/>
    <w:rsid w:val="00093077"/>
    <w:rsid w:val="00093ECB"/>
    <w:rsid w:val="00095777"/>
    <w:rsid w:val="00095E18"/>
    <w:rsid w:val="000A7EFB"/>
    <w:rsid w:val="000B3D8B"/>
    <w:rsid w:val="000C0256"/>
    <w:rsid w:val="000C13FC"/>
    <w:rsid w:val="000C511E"/>
    <w:rsid w:val="000D7468"/>
    <w:rsid w:val="000E3590"/>
    <w:rsid w:val="000F06F8"/>
    <w:rsid w:val="000F1A0C"/>
    <w:rsid w:val="000F1EEF"/>
    <w:rsid w:val="000F470A"/>
    <w:rsid w:val="001009DC"/>
    <w:rsid w:val="00100D7C"/>
    <w:rsid w:val="00102C81"/>
    <w:rsid w:val="001039D8"/>
    <w:rsid w:val="001066CB"/>
    <w:rsid w:val="00107A4D"/>
    <w:rsid w:val="001121C7"/>
    <w:rsid w:val="00114CCA"/>
    <w:rsid w:val="00120FDF"/>
    <w:rsid w:val="001229CC"/>
    <w:rsid w:val="00124E69"/>
    <w:rsid w:val="00124FA3"/>
    <w:rsid w:val="001252D5"/>
    <w:rsid w:val="00125335"/>
    <w:rsid w:val="00127493"/>
    <w:rsid w:val="00127F67"/>
    <w:rsid w:val="00133211"/>
    <w:rsid w:val="00133C69"/>
    <w:rsid w:val="0013567C"/>
    <w:rsid w:val="00136FFF"/>
    <w:rsid w:val="0014107C"/>
    <w:rsid w:val="00143AB0"/>
    <w:rsid w:val="001444CC"/>
    <w:rsid w:val="00146D02"/>
    <w:rsid w:val="00151F8A"/>
    <w:rsid w:val="001532B3"/>
    <w:rsid w:val="00154222"/>
    <w:rsid w:val="001610CD"/>
    <w:rsid w:val="00162871"/>
    <w:rsid w:val="00166BC0"/>
    <w:rsid w:val="00174D57"/>
    <w:rsid w:val="0017619D"/>
    <w:rsid w:val="00180C6D"/>
    <w:rsid w:val="00182889"/>
    <w:rsid w:val="001836D0"/>
    <w:rsid w:val="001858D9"/>
    <w:rsid w:val="00196916"/>
    <w:rsid w:val="00197615"/>
    <w:rsid w:val="001A0614"/>
    <w:rsid w:val="001A24B2"/>
    <w:rsid w:val="001A3A6D"/>
    <w:rsid w:val="001A425E"/>
    <w:rsid w:val="001A482A"/>
    <w:rsid w:val="001A557F"/>
    <w:rsid w:val="001B0703"/>
    <w:rsid w:val="001B314C"/>
    <w:rsid w:val="001B6160"/>
    <w:rsid w:val="001B6CFA"/>
    <w:rsid w:val="001C0699"/>
    <w:rsid w:val="001C34F5"/>
    <w:rsid w:val="001C723A"/>
    <w:rsid w:val="001D083B"/>
    <w:rsid w:val="001D23F5"/>
    <w:rsid w:val="001D2645"/>
    <w:rsid w:val="001D7353"/>
    <w:rsid w:val="001E4348"/>
    <w:rsid w:val="001E5673"/>
    <w:rsid w:val="001E5F2B"/>
    <w:rsid w:val="001F00BF"/>
    <w:rsid w:val="001F21AC"/>
    <w:rsid w:val="001F2764"/>
    <w:rsid w:val="001F59C5"/>
    <w:rsid w:val="00201652"/>
    <w:rsid w:val="00201D8B"/>
    <w:rsid w:val="00204CEE"/>
    <w:rsid w:val="00207377"/>
    <w:rsid w:val="002075D4"/>
    <w:rsid w:val="00207DED"/>
    <w:rsid w:val="00210057"/>
    <w:rsid w:val="002161E1"/>
    <w:rsid w:val="00216AD3"/>
    <w:rsid w:val="00217CBE"/>
    <w:rsid w:val="00220130"/>
    <w:rsid w:val="00220E9D"/>
    <w:rsid w:val="00222FA7"/>
    <w:rsid w:val="00223C2A"/>
    <w:rsid w:val="00223CE7"/>
    <w:rsid w:val="00224BAE"/>
    <w:rsid w:val="00227341"/>
    <w:rsid w:val="0022784C"/>
    <w:rsid w:val="00231C85"/>
    <w:rsid w:val="00235808"/>
    <w:rsid w:val="00245CDF"/>
    <w:rsid w:val="00247044"/>
    <w:rsid w:val="002502CD"/>
    <w:rsid w:val="0025162E"/>
    <w:rsid w:val="00252DEB"/>
    <w:rsid w:val="00260419"/>
    <w:rsid w:val="00260487"/>
    <w:rsid w:val="00260AFF"/>
    <w:rsid w:val="00264BF5"/>
    <w:rsid w:val="00264EE5"/>
    <w:rsid w:val="002653A2"/>
    <w:rsid w:val="002667FD"/>
    <w:rsid w:val="00270716"/>
    <w:rsid w:val="0027387E"/>
    <w:rsid w:val="00277A19"/>
    <w:rsid w:val="00277ACD"/>
    <w:rsid w:val="00280EAC"/>
    <w:rsid w:val="002812A2"/>
    <w:rsid w:val="00282FD9"/>
    <w:rsid w:val="00283925"/>
    <w:rsid w:val="00286531"/>
    <w:rsid w:val="00286849"/>
    <w:rsid w:val="002931AF"/>
    <w:rsid w:val="00294B05"/>
    <w:rsid w:val="002A2098"/>
    <w:rsid w:val="002A44B5"/>
    <w:rsid w:val="002A4C1E"/>
    <w:rsid w:val="002A532E"/>
    <w:rsid w:val="002A5556"/>
    <w:rsid w:val="002A5704"/>
    <w:rsid w:val="002A6255"/>
    <w:rsid w:val="002B0443"/>
    <w:rsid w:val="002B0D46"/>
    <w:rsid w:val="002B0D58"/>
    <w:rsid w:val="002B49B1"/>
    <w:rsid w:val="002B52F5"/>
    <w:rsid w:val="002B666A"/>
    <w:rsid w:val="002B793F"/>
    <w:rsid w:val="002C1EBE"/>
    <w:rsid w:val="002C480B"/>
    <w:rsid w:val="002C7184"/>
    <w:rsid w:val="002D064B"/>
    <w:rsid w:val="002D2924"/>
    <w:rsid w:val="002D65B9"/>
    <w:rsid w:val="002D6DAD"/>
    <w:rsid w:val="002E3158"/>
    <w:rsid w:val="002E510E"/>
    <w:rsid w:val="002F5DC3"/>
    <w:rsid w:val="00300C59"/>
    <w:rsid w:val="00302338"/>
    <w:rsid w:val="0030388B"/>
    <w:rsid w:val="0030602B"/>
    <w:rsid w:val="00306ED1"/>
    <w:rsid w:val="00310ACF"/>
    <w:rsid w:val="00314D36"/>
    <w:rsid w:val="00320456"/>
    <w:rsid w:val="003230C6"/>
    <w:rsid w:val="0033232E"/>
    <w:rsid w:val="00333A07"/>
    <w:rsid w:val="0033566F"/>
    <w:rsid w:val="00336825"/>
    <w:rsid w:val="0033693E"/>
    <w:rsid w:val="00340882"/>
    <w:rsid w:val="00343EEB"/>
    <w:rsid w:val="00344120"/>
    <w:rsid w:val="003456CE"/>
    <w:rsid w:val="003479ED"/>
    <w:rsid w:val="00350246"/>
    <w:rsid w:val="00353292"/>
    <w:rsid w:val="00353802"/>
    <w:rsid w:val="003538B2"/>
    <w:rsid w:val="003603FE"/>
    <w:rsid w:val="003664AB"/>
    <w:rsid w:val="00370709"/>
    <w:rsid w:val="003708D5"/>
    <w:rsid w:val="00373B0A"/>
    <w:rsid w:val="00374AC3"/>
    <w:rsid w:val="0037549B"/>
    <w:rsid w:val="00375C9F"/>
    <w:rsid w:val="003764BB"/>
    <w:rsid w:val="003773BD"/>
    <w:rsid w:val="00377888"/>
    <w:rsid w:val="003778EC"/>
    <w:rsid w:val="00377F07"/>
    <w:rsid w:val="0038022A"/>
    <w:rsid w:val="00381AA0"/>
    <w:rsid w:val="00382273"/>
    <w:rsid w:val="00384E7B"/>
    <w:rsid w:val="00391E9E"/>
    <w:rsid w:val="0039437C"/>
    <w:rsid w:val="0039687C"/>
    <w:rsid w:val="00396F73"/>
    <w:rsid w:val="003A2042"/>
    <w:rsid w:val="003A7338"/>
    <w:rsid w:val="003B0696"/>
    <w:rsid w:val="003B540F"/>
    <w:rsid w:val="003B66AB"/>
    <w:rsid w:val="003C02C2"/>
    <w:rsid w:val="003C35B7"/>
    <w:rsid w:val="003C3749"/>
    <w:rsid w:val="003D4FE4"/>
    <w:rsid w:val="003D6191"/>
    <w:rsid w:val="003D6B5B"/>
    <w:rsid w:val="003D7DB6"/>
    <w:rsid w:val="003E0881"/>
    <w:rsid w:val="003E08F1"/>
    <w:rsid w:val="003E329F"/>
    <w:rsid w:val="003E5C6A"/>
    <w:rsid w:val="003E79BF"/>
    <w:rsid w:val="003F64DA"/>
    <w:rsid w:val="003F677D"/>
    <w:rsid w:val="003F7080"/>
    <w:rsid w:val="003F7133"/>
    <w:rsid w:val="003F7E55"/>
    <w:rsid w:val="00400F1C"/>
    <w:rsid w:val="004039A0"/>
    <w:rsid w:val="00404DC9"/>
    <w:rsid w:val="00405B9E"/>
    <w:rsid w:val="004249AE"/>
    <w:rsid w:val="00425E97"/>
    <w:rsid w:val="004413D7"/>
    <w:rsid w:val="00441B4C"/>
    <w:rsid w:val="00442E4C"/>
    <w:rsid w:val="004509E4"/>
    <w:rsid w:val="0045314B"/>
    <w:rsid w:val="00456117"/>
    <w:rsid w:val="004561BD"/>
    <w:rsid w:val="00457A1B"/>
    <w:rsid w:val="00457FFE"/>
    <w:rsid w:val="00461418"/>
    <w:rsid w:val="0046197D"/>
    <w:rsid w:val="00461D82"/>
    <w:rsid w:val="004634C0"/>
    <w:rsid w:val="0046452E"/>
    <w:rsid w:val="00464D3A"/>
    <w:rsid w:val="00464E2E"/>
    <w:rsid w:val="0046762C"/>
    <w:rsid w:val="00470B7B"/>
    <w:rsid w:val="00472A89"/>
    <w:rsid w:val="00474C1E"/>
    <w:rsid w:val="0047718B"/>
    <w:rsid w:val="004830A9"/>
    <w:rsid w:val="00490D4B"/>
    <w:rsid w:val="00496088"/>
    <w:rsid w:val="00496BED"/>
    <w:rsid w:val="004A0CD4"/>
    <w:rsid w:val="004A40DE"/>
    <w:rsid w:val="004A4DB8"/>
    <w:rsid w:val="004A5E44"/>
    <w:rsid w:val="004A73C9"/>
    <w:rsid w:val="004B1EE8"/>
    <w:rsid w:val="004B2743"/>
    <w:rsid w:val="004B2C75"/>
    <w:rsid w:val="004B2D76"/>
    <w:rsid w:val="004B2E8F"/>
    <w:rsid w:val="004B5D96"/>
    <w:rsid w:val="004B622C"/>
    <w:rsid w:val="004B7229"/>
    <w:rsid w:val="004C2CCA"/>
    <w:rsid w:val="004C3247"/>
    <w:rsid w:val="004C396C"/>
    <w:rsid w:val="004C489F"/>
    <w:rsid w:val="004C7B80"/>
    <w:rsid w:val="004D249B"/>
    <w:rsid w:val="004D37D9"/>
    <w:rsid w:val="004D676D"/>
    <w:rsid w:val="004E0039"/>
    <w:rsid w:val="004E0D1C"/>
    <w:rsid w:val="004E4094"/>
    <w:rsid w:val="004E6532"/>
    <w:rsid w:val="004F10D9"/>
    <w:rsid w:val="004F1EA2"/>
    <w:rsid w:val="004F2120"/>
    <w:rsid w:val="004F582F"/>
    <w:rsid w:val="004F7394"/>
    <w:rsid w:val="004F7BB1"/>
    <w:rsid w:val="00500737"/>
    <w:rsid w:val="00500B24"/>
    <w:rsid w:val="005012FD"/>
    <w:rsid w:val="00501F57"/>
    <w:rsid w:val="00505018"/>
    <w:rsid w:val="00507F3D"/>
    <w:rsid w:val="00512450"/>
    <w:rsid w:val="00514A99"/>
    <w:rsid w:val="0051591B"/>
    <w:rsid w:val="005204D4"/>
    <w:rsid w:val="005237E8"/>
    <w:rsid w:val="00523925"/>
    <w:rsid w:val="00527E86"/>
    <w:rsid w:val="0053291C"/>
    <w:rsid w:val="005337A6"/>
    <w:rsid w:val="00535640"/>
    <w:rsid w:val="005376FA"/>
    <w:rsid w:val="00537FC0"/>
    <w:rsid w:val="00540486"/>
    <w:rsid w:val="0054144B"/>
    <w:rsid w:val="0054188B"/>
    <w:rsid w:val="00543313"/>
    <w:rsid w:val="00544D36"/>
    <w:rsid w:val="00545897"/>
    <w:rsid w:val="00551FBC"/>
    <w:rsid w:val="005563AA"/>
    <w:rsid w:val="00556E5C"/>
    <w:rsid w:val="0055749E"/>
    <w:rsid w:val="0056008C"/>
    <w:rsid w:val="00561666"/>
    <w:rsid w:val="00561A06"/>
    <w:rsid w:val="00562307"/>
    <w:rsid w:val="0057319B"/>
    <w:rsid w:val="00575693"/>
    <w:rsid w:val="00575983"/>
    <w:rsid w:val="00577C58"/>
    <w:rsid w:val="00580772"/>
    <w:rsid w:val="00582D88"/>
    <w:rsid w:val="00583205"/>
    <w:rsid w:val="005836A0"/>
    <w:rsid w:val="00585AA5"/>
    <w:rsid w:val="00586EF8"/>
    <w:rsid w:val="005933A4"/>
    <w:rsid w:val="0059383A"/>
    <w:rsid w:val="005A0FA9"/>
    <w:rsid w:val="005A1121"/>
    <w:rsid w:val="005B2A97"/>
    <w:rsid w:val="005B391C"/>
    <w:rsid w:val="005B4C7C"/>
    <w:rsid w:val="005B56C9"/>
    <w:rsid w:val="005B5E12"/>
    <w:rsid w:val="005B6443"/>
    <w:rsid w:val="005C051E"/>
    <w:rsid w:val="005C10AE"/>
    <w:rsid w:val="005C168D"/>
    <w:rsid w:val="005C37DF"/>
    <w:rsid w:val="005C389A"/>
    <w:rsid w:val="005C3DDE"/>
    <w:rsid w:val="005C5AA1"/>
    <w:rsid w:val="005C7E04"/>
    <w:rsid w:val="005D1400"/>
    <w:rsid w:val="005D1D2B"/>
    <w:rsid w:val="005D211A"/>
    <w:rsid w:val="005D321C"/>
    <w:rsid w:val="005D3587"/>
    <w:rsid w:val="005D399C"/>
    <w:rsid w:val="005D4F70"/>
    <w:rsid w:val="005D7E2B"/>
    <w:rsid w:val="005E3BF7"/>
    <w:rsid w:val="005E4545"/>
    <w:rsid w:val="005E684A"/>
    <w:rsid w:val="005E7D54"/>
    <w:rsid w:val="005F13E9"/>
    <w:rsid w:val="005F5019"/>
    <w:rsid w:val="005F604B"/>
    <w:rsid w:val="005F630D"/>
    <w:rsid w:val="005F6C06"/>
    <w:rsid w:val="006037C9"/>
    <w:rsid w:val="006067F6"/>
    <w:rsid w:val="00607218"/>
    <w:rsid w:val="006075B3"/>
    <w:rsid w:val="00607C0B"/>
    <w:rsid w:val="00612F74"/>
    <w:rsid w:val="00614650"/>
    <w:rsid w:val="00614C57"/>
    <w:rsid w:val="0061567C"/>
    <w:rsid w:val="00616E07"/>
    <w:rsid w:val="00620FE0"/>
    <w:rsid w:val="006214CD"/>
    <w:rsid w:val="00621F58"/>
    <w:rsid w:val="00623754"/>
    <w:rsid w:val="006242AA"/>
    <w:rsid w:val="00626785"/>
    <w:rsid w:val="006306A1"/>
    <w:rsid w:val="006309EF"/>
    <w:rsid w:val="00630AD0"/>
    <w:rsid w:val="00633973"/>
    <w:rsid w:val="00634037"/>
    <w:rsid w:val="0063600C"/>
    <w:rsid w:val="00640491"/>
    <w:rsid w:val="00646F03"/>
    <w:rsid w:val="00647856"/>
    <w:rsid w:val="00647C3C"/>
    <w:rsid w:val="006501DA"/>
    <w:rsid w:val="00653AA3"/>
    <w:rsid w:val="00656511"/>
    <w:rsid w:val="0065684B"/>
    <w:rsid w:val="00657568"/>
    <w:rsid w:val="00661E29"/>
    <w:rsid w:val="0066246A"/>
    <w:rsid w:val="006660E0"/>
    <w:rsid w:val="00666E4E"/>
    <w:rsid w:val="00670849"/>
    <w:rsid w:val="00673CFF"/>
    <w:rsid w:val="0067591F"/>
    <w:rsid w:val="006759FC"/>
    <w:rsid w:val="00676E55"/>
    <w:rsid w:val="006803E8"/>
    <w:rsid w:val="0068132E"/>
    <w:rsid w:val="0068345F"/>
    <w:rsid w:val="00685227"/>
    <w:rsid w:val="00686957"/>
    <w:rsid w:val="0068762B"/>
    <w:rsid w:val="00690353"/>
    <w:rsid w:val="006907E4"/>
    <w:rsid w:val="00692A08"/>
    <w:rsid w:val="00695BFF"/>
    <w:rsid w:val="006A4848"/>
    <w:rsid w:val="006A76D1"/>
    <w:rsid w:val="006B282A"/>
    <w:rsid w:val="006B4F88"/>
    <w:rsid w:val="006B63EA"/>
    <w:rsid w:val="006C102E"/>
    <w:rsid w:val="006C245D"/>
    <w:rsid w:val="006C2A3D"/>
    <w:rsid w:val="006C2BA8"/>
    <w:rsid w:val="006C597E"/>
    <w:rsid w:val="006D127D"/>
    <w:rsid w:val="006D1F7D"/>
    <w:rsid w:val="006D2231"/>
    <w:rsid w:val="006D2360"/>
    <w:rsid w:val="006D6400"/>
    <w:rsid w:val="006E1C7F"/>
    <w:rsid w:val="006E6247"/>
    <w:rsid w:val="006F059D"/>
    <w:rsid w:val="006F100F"/>
    <w:rsid w:val="006F17FE"/>
    <w:rsid w:val="006F1CDE"/>
    <w:rsid w:val="006F1E23"/>
    <w:rsid w:val="006F6ED1"/>
    <w:rsid w:val="00700601"/>
    <w:rsid w:val="00700912"/>
    <w:rsid w:val="0070379A"/>
    <w:rsid w:val="00707010"/>
    <w:rsid w:val="0071132D"/>
    <w:rsid w:val="00714542"/>
    <w:rsid w:val="007179D0"/>
    <w:rsid w:val="00721659"/>
    <w:rsid w:val="0072353A"/>
    <w:rsid w:val="00725A9D"/>
    <w:rsid w:val="007262FB"/>
    <w:rsid w:val="00727521"/>
    <w:rsid w:val="00727B8D"/>
    <w:rsid w:val="00727E32"/>
    <w:rsid w:val="00731BFF"/>
    <w:rsid w:val="007328FF"/>
    <w:rsid w:val="00733213"/>
    <w:rsid w:val="00741133"/>
    <w:rsid w:val="0074480C"/>
    <w:rsid w:val="00745200"/>
    <w:rsid w:val="007537D7"/>
    <w:rsid w:val="00760263"/>
    <w:rsid w:val="00763B0D"/>
    <w:rsid w:val="007641FA"/>
    <w:rsid w:val="007648D1"/>
    <w:rsid w:val="00766D2F"/>
    <w:rsid w:val="00770892"/>
    <w:rsid w:val="00772889"/>
    <w:rsid w:val="007834BE"/>
    <w:rsid w:val="00784F8C"/>
    <w:rsid w:val="007856B5"/>
    <w:rsid w:val="00791C85"/>
    <w:rsid w:val="007946DE"/>
    <w:rsid w:val="00795B69"/>
    <w:rsid w:val="00796036"/>
    <w:rsid w:val="007962E1"/>
    <w:rsid w:val="0079747A"/>
    <w:rsid w:val="00797ADE"/>
    <w:rsid w:val="007A1AF6"/>
    <w:rsid w:val="007B1BF1"/>
    <w:rsid w:val="007C2FFA"/>
    <w:rsid w:val="007C4BFB"/>
    <w:rsid w:val="007C5B33"/>
    <w:rsid w:val="007D1C2E"/>
    <w:rsid w:val="007D26DA"/>
    <w:rsid w:val="007D3740"/>
    <w:rsid w:val="007D607E"/>
    <w:rsid w:val="007D6B9D"/>
    <w:rsid w:val="007E0773"/>
    <w:rsid w:val="007E2688"/>
    <w:rsid w:val="007E2DB2"/>
    <w:rsid w:val="007E399E"/>
    <w:rsid w:val="007E5B80"/>
    <w:rsid w:val="007E6797"/>
    <w:rsid w:val="007E6BF5"/>
    <w:rsid w:val="007E6C2F"/>
    <w:rsid w:val="007F01E4"/>
    <w:rsid w:val="007F4EAD"/>
    <w:rsid w:val="00802CA8"/>
    <w:rsid w:val="0080503F"/>
    <w:rsid w:val="0080607E"/>
    <w:rsid w:val="0080713C"/>
    <w:rsid w:val="00810B43"/>
    <w:rsid w:val="00812404"/>
    <w:rsid w:val="008140C9"/>
    <w:rsid w:val="00817600"/>
    <w:rsid w:val="00820E0A"/>
    <w:rsid w:val="00821051"/>
    <w:rsid w:val="00824D45"/>
    <w:rsid w:val="00826118"/>
    <w:rsid w:val="00826261"/>
    <w:rsid w:val="00826A03"/>
    <w:rsid w:val="0082780A"/>
    <w:rsid w:val="00831E8F"/>
    <w:rsid w:val="008322F8"/>
    <w:rsid w:val="008351A2"/>
    <w:rsid w:val="008358BC"/>
    <w:rsid w:val="00836177"/>
    <w:rsid w:val="00837053"/>
    <w:rsid w:val="00837137"/>
    <w:rsid w:val="00837FAD"/>
    <w:rsid w:val="008402BF"/>
    <w:rsid w:val="00841219"/>
    <w:rsid w:val="008414D3"/>
    <w:rsid w:val="00843E20"/>
    <w:rsid w:val="00844CFE"/>
    <w:rsid w:val="00846DDF"/>
    <w:rsid w:val="008527AF"/>
    <w:rsid w:val="008553DB"/>
    <w:rsid w:val="00856359"/>
    <w:rsid w:val="008603B5"/>
    <w:rsid w:val="008605D6"/>
    <w:rsid w:val="008605E0"/>
    <w:rsid w:val="0086175E"/>
    <w:rsid w:val="008639EE"/>
    <w:rsid w:val="0087079C"/>
    <w:rsid w:val="00871B0D"/>
    <w:rsid w:val="008759BD"/>
    <w:rsid w:val="008772C9"/>
    <w:rsid w:val="00877878"/>
    <w:rsid w:val="00877F40"/>
    <w:rsid w:val="008801FA"/>
    <w:rsid w:val="00884475"/>
    <w:rsid w:val="008855EF"/>
    <w:rsid w:val="00887931"/>
    <w:rsid w:val="00890587"/>
    <w:rsid w:val="00890DE1"/>
    <w:rsid w:val="008922C4"/>
    <w:rsid w:val="00892B44"/>
    <w:rsid w:val="008948EE"/>
    <w:rsid w:val="00895306"/>
    <w:rsid w:val="008953FE"/>
    <w:rsid w:val="00895D23"/>
    <w:rsid w:val="008967D1"/>
    <w:rsid w:val="00896809"/>
    <w:rsid w:val="00897452"/>
    <w:rsid w:val="00897820"/>
    <w:rsid w:val="008B04E8"/>
    <w:rsid w:val="008B0548"/>
    <w:rsid w:val="008B0A8A"/>
    <w:rsid w:val="008B1C25"/>
    <w:rsid w:val="008B4B77"/>
    <w:rsid w:val="008B5F21"/>
    <w:rsid w:val="008B6E93"/>
    <w:rsid w:val="008B77F0"/>
    <w:rsid w:val="008B7D58"/>
    <w:rsid w:val="008C663D"/>
    <w:rsid w:val="008C7129"/>
    <w:rsid w:val="008D0CD2"/>
    <w:rsid w:val="008D1C09"/>
    <w:rsid w:val="008D302A"/>
    <w:rsid w:val="008D344E"/>
    <w:rsid w:val="008E34E5"/>
    <w:rsid w:val="008E4175"/>
    <w:rsid w:val="008E53CC"/>
    <w:rsid w:val="008E53DC"/>
    <w:rsid w:val="008E651C"/>
    <w:rsid w:val="008E7581"/>
    <w:rsid w:val="008F10B7"/>
    <w:rsid w:val="008F2546"/>
    <w:rsid w:val="008F7579"/>
    <w:rsid w:val="00901970"/>
    <w:rsid w:val="00902F67"/>
    <w:rsid w:val="00904B88"/>
    <w:rsid w:val="00906DB8"/>
    <w:rsid w:val="00906DE1"/>
    <w:rsid w:val="00923839"/>
    <w:rsid w:val="00924824"/>
    <w:rsid w:val="00926C8B"/>
    <w:rsid w:val="0093401A"/>
    <w:rsid w:val="009350CF"/>
    <w:rsid w:val="00942D2F"/>
    <w:rsid w:val="00943621"/>
    <w:rsid w:val="00944F3D"/>
    <w:rsid w:val="00945678"/>
    <w:rsid w:val="00946704"/>
    <w:rsid w:val="00947133"/>
    <w:rsid w:val="0095154D"/>
    <w:rsid w:val="0095156E"/>
    <w:rsid w:val="00952648"/>
    <w:rsid w:val="00957C5D"/>
    <w:rsid w:val="00957CDE"/>
    <w:rsid w:val="009610F0"/>
    <w:rsid w:val="00961A10"/>
    <w:rsid w:val="009659EA"/>
    <w:rsid w:val="0096601B"/>
    <w:rsid w:val="00970762"/>
    <w:rsid w:val="009707C2"/>
    <w:rsid w:val="0097214A"/>
    <w:rsid w:val="00975101"/>
    <w:rsid w:val="009765E9"/>
    <w:rsid w:val="0098451B"/>
    <w:rsid w:val="00984FC9"/>
    <w:rsid w:val="00985CAF"/>
    <w:rsid w:val="009871DC"/>
    <w:rsid w:val="00987749"/>
    <w:rsid w:val="00991C63"/>
    <w:rsid w:val="00991EE3"/>
    <w:rsid w:val="00993BEC"/>
    <w:rsid w:val="00995A5C"/>
    <w:rsid w:val="009A0BB8"/>
    <w:rsid w:val="009A5326"/>
    <w:rsid w:val="009B155B"/>
    <w:rsid w:val="009B3164"/>
    <w:rsid w:val="009B65B0"/>
    <w:rsid w:val="009C04A3"/>
    <w:rsid w:val="009C16BE"/>
    <w:rsid w:val="009D07D4"/>
    <w:rsid w:val="009D25A6"/>
    <w:rsid w:val="009D3D4C"/>
    <w:rsid w:val="009E150E"/>
    <w:rsid w:val="009E3BD6"/>
    <w:rsid w:val="009E3E1C"/>
    <w:rsid w:val="009E4F50"/>
    <w:rsid w:val="009E6A8A"/>
    <w:rsid w:val="009E6CB8"/>
    <w:rsid w:val="009E7E4B"/>
    <w:rsid w:val="009F0AE3"/>
    <w:rsid w:val="009F6311"/>
    <w:rsid w:val="009F797E"/>
    <w:rsid w:val="00A00137"/>
    <w:rsid w:val="00A012BC"/>
    <w:rsid w:val="00A027AC"/>
    <w:rsid w:val="00A0416E"/>
    <w:rsid w:val="00A0761B"/>
    <w:rsid w:val="00A10206"/>
    <w:rsid w:val="00A10E96"/>
    <w:rsid w:val="00A11C41"/>
    <w:rsid w:val="00A13403"/>
    <w:rsid w:val="00A13726"/>
    <w:rsid w:val="00A16EBA"/>
    <w:rsid w:val="00A204AC"/>
    <w:rsid w:val="00A23969"/>
    <w:rsid w:val="00A2777F"/>
    <w:rsid w:val="00A317CA"/>
    <w:rsid w:val="00A332F7"/>
    <w:rsid w:val="00A401B8"/>
    <w:rsid w:val="00A41F37"/>
    <w:rsid w:val="00A42D63"/>
    <w:rsid w:val="00A42E1A"/>
    <w:rsid w:val="00A46CA7"/>
    <w:rsid w:val="00A472DB"/>
    <w:rsid w:val="00A47ABD"/>
    <w:rsid w:val="00A50750"/>
    <w:rsid w:val="00A51E4E"/>
    <w:rsid w:val="00A52EEF"/>
    <w:rsid w:val="00A54823"/>
    <w:rsid w:val="00A55B69"/>
    <w:rsid w:val="00A56597"/>
    <w:rsid w:val="00A56C92"/>
    <w:rsid w:val="00A57123"/>
    <w:rsid w:val="00A6120C"/>
    <w:rsid w:val="00A63EE1"/>
    <w:rsid w:val="00A70257"/>
    <w:rsid w:val="00A727F5"/>
    <w:rsid w:val="00A841AD"/>
    <w:rsid w:val="00A84ED4"/>
    <w:rsid w:val="00A905D2"/>
    <w:rsid w:val="00A91363"/>
    <w:rsid w:val="00A94B93"/>
    <w:rsid w:val="00A95ADA"/>
    <w:rsid w:val="00A96D13"/>
    <w:rsid w:val="00AA0289"/>
    <w:rsid w:val="00AA172E"/>
    <w:rsid w:val="00AA3DE4"/>
    <w:rsid w:val="00AA3F7F"/>
    <w:rsid w:val="00AB0291"/>
    <w:rsid w:val="00AB3239"/>
    <w:rsid w:val="00AB37EE"/>
    <w:rsid w:val="00AC5AF8"/>
    <w:rsid w:val="00AC6559"/>
    <w:rsid w:val="00AD3B1F"/>
    <w:rsid w:val="00AD505E"/>
    <w:rsid w:val="00AE0352"/>
    <w:rsid w:val="00AE23B8"/>
    <w:rsid w:val="00AF16FB"/>
    <w:rsid w:val="00AF368D"/>
    <w:rsid w:val="00AF3D2D"/>
    <w:rsid w:val="00AF691D"/>
    <w:rsid w:val="00AF7DA5"/>
    <w:rsid w:val="00B05706"/>
    <w:rsid w:val="00B0678E"/>
    <w:rsid w:val="00B07032"/>
    <w:rsid w:val="00B07874"/>
    <w:rsid w:val="00B07B1E"/>
    <w:rsid w:val="00B07C30"/>
    <w:rsid w:val="00B106D9"/>
    <w:rsid w:val="00B119A6"/>
    <w:rsid w:val="00B129AF"/>
    <w:rsid w:val="00B129B3"/>
    <w:rsid w:val="00B14142"/>
    <w:rsid w:val="00B15EFD"/>
    <w:rsid w:val="00B25BF8"/>
    <w:rsid w:val="00B26B4E"/>
    <w:rsid w:val="00B325E3"/>
    <w:rsid w:val="00B350FD"/>
    <w:rsid w:val="00B3522C"/>
    <w:rsid w:val="00B35B16"/>
    <w:rsid w:val="00B35D86"/>
    <w:rsid w:val="00B3725F"/>
    <w:rsid w:val="00B37B24"/>
    <w:rsid w:val="00B40134"/>
    <w:rsid w:val="00B41E1A"/>
    <w:rsid w:val="00B43E26"/>
    <w:rsid w:val="00B46714"/>
    <w:rsid w:val="00B46E4B"/>
    <w:rsid w:val="00B470DD"/>
    <w:rsid w:val="00B52824"/>
    <w:rsid w:val="00B62D6F"/>
    <w:rsid w:val="00B633E5"/>
    <w:rsid w:val="00B63AA0"/>
    <w:rsid w:val="00B63C64"/>
    <w:rsid w:val="00B67166"/>
    <w:rsid w:val="00B67498"/>
    <w:rsid w:val="00B703CB"/>
    <w:rsid w:val="00B723D0"/>
    <w:rsid w:val="00B72628"/>
    <w:rsid w:val="00B72E80"/>
    <w:rsid w:val="00B73C7A"/>
    <w:rsid w:val="00B75A74"/>
    <w:rsid w:val="00B77C3B"/>
    <w:rsid w:val="00B81574"/>
    <w:rsid w:val="00B82494"/>
    <w:rsid w:val="00B82663"/>
    <w:rsid w:val="00B82664"/>
    <w:rsid w:val="00B858E2"/>
    <w:rsid w:val="00B86E0B"/>
    <w:rsid w:val="00B87961"/>
    <w:rsid w:val="00B93298"/>
    <w:rsid w:val="00BA11FD"/>
    <w:rsid w:val="00BA2AA4"/>
    <w:rsid w:val="00BA52FD"/>
    <w:rsid w:val="00BA54AC"/>
    <w:rsid w:val="00BA6B4A"/>
    <w:rsid w:val="00BA7094"/>
    <w:rsid w:val="00BA72AB"/>
    <w:rsid w:val="00BB2958"/>
    <w:rsid w:val="00BB7382"/>
    <w:rsid w:val="00BC002F"/>
    <w:rsid w:val="00BC1C6B"/>
    <w:rsid w:val="00BC40F9"/>
    <w:rsid w:val="00BC68AD"/>
    <w:rsid w:val="00BC7B53"/>
    <w:rsid w:val="00BD1006"/>
    <w:rsid w:val="00BD34E3"/>
    <w:rsid w:val="00BD3785"/>
    <w:rsid w:val="00BD5178"/>
    <w:rsid w:val="00BE1064"/>
    <w:rsid w:val="00BE490D"/>
    <w:rsid w:val="00BE51F9"/>
    <w:rsid w:val="00BE5BF4"/>
    <w:rsid w:val="00BF0B5B"/>
    <w:rsid w:val="00BF0DFD"/>
    <w:rsid w:val="00BF675A"/>
    <w:rsid w:val="00BF7586"/>
    <w:rsid w:val="00C020D2"/>
    <w:rsid w:val="00C02104"/>
    <w:rsid w:val="00C02623"/>
    <w:rsid w:val="00C127D0"/>
    <w:rsid w:val="00C13195"/>
    <w:rsid w:val="00C15AF4"/>
    <w:rsid w:val="00C205B5"/>
    <w:rsid w:val="00C20822"/>
    <w:rsid w:val="00C24B13"/>
    <w:rsid w:val="00C2584C"/>
    <w:rsid w:val="00C2780A"/>
    <w:rsid w:val="00C32BCE"/>
    <w:rsid w:val="00C32CA3"/>
    <w:rsid w:val="00C3410F"/>
    <w:rsid w:val="00C35B1E"/>
    <w:rsid w:val="00C36CB1"/>
    <w:rsid w:val="00C43773"/>
    <w:rsid w:val="00C447BF"/>
    <w:rsid w:val="00C50ACF"/>
    <w:rsid w:val="00C52E5B"/>
    <w:rsid w:val="00C55170"/>
    <w:rsid w:val="00C553C3"/>
    <w:rsid w:val="00C55C15"/>
    <w:rsid w:val="00C62156"/>
    <w:rsid w:val="00C63140"/>
    <w:rsid w:val="00C6362E"/>
    <w:rsid w:val="00C63B69"/>
    <w:rsid w:val="00C64BBD"/>
    <w:rsid w:val="00C65995"/>
    <w:rsid w:val="00C65ECD"/>
    <w:rsid w:val="00C679AA"/>
    <w:rsid w:val="00C67E8F"/>
    <w:rsid w:val="00C70356"/>
    <w:rsid w:val="00C7130C"/>
    <w:rsid w:val="00C71E83"/>
    <w:rsid w:val="00C73769"/>
    <w:rsid w:val="00C74406"/>
    <w:rsid w:val="00C75444"/>
    <w:rsid w:val="00C7569F"/>
    <w:rsid w:val="00C7713B"/>
    <w:rsid w:val="00C77AA5"/>
    <w:rsid w:val="00C80D4E"/>
    <w:rsid w:val="00C85A5F"/>
    <w:rsid w:val="00C90176"/>
    <w:rsid w:val="00C90390"/>
    <w:rsid w:val="00C9335E"/>
    <w:rsid w:val="00C956F0"/>
    <w:rsid w:val="00C957AE"/>
    <w:rsid w:val="00C961ED"/>
    <w:rsid w:val="00C97048"/>
    <w:rsid w:val="00C971BF"/>
    <w:rsid w:val="00C9774F"/>
    <w:rsid w:val="00C97812"/>
    <w:rsid w:val="00CA1142"/>
    <w:rsid w:val="00CA21FE"/>
    <w:rsid w:val="00CA3B01"/>
    <w:rsid w:val="00CA7056"/>
    <w:rsid w:val="00CA7C12"/>
    <w:rsid w:val="00CB0A25"/>
    <w:rsid w:val="00CB499F"/>
    <w:rsid w:val="00CC5F5C"/>
    <w:rsid w:val="00CC79F7"/>
    <w:rsid w:val="00CD4903"/>
    <w:rsid w:val="00CD4F15"/>
    <w:rsid w:val="00CD7B52"/>
    <w:rsid w:val="00CE0E8B"/>
    <w:rsid w:val="00CE1274"/>
    <w:rsid w:val="00CE4269"/>
    <w:rsid w:val="00CE5216"/>
    <w:rsid w:val="00CE555F"/>
    <w:rsid w:val="00CE6482"/>
    <w:rsid w:val="00CF3DEB"/>
    <w:rsid w:val="00D03606"/>
    <w:rsid w:val="00D06901"/>
    <w:rsid w:val="00D10E13"/>
    <w:rsid w:val="00D13257"/>
    <w:rsid w:val="00D15E2F"/>
    <w:rsid w:val="00D15EE7"/>
    <w:rsid w:val="00D1791E"/>
    <w:rsid w:val="00D17C3D"/>
    <w:rsid w:val="00D2009F"/>
    <w:rsid w:val="00D20F9E"/>
    <w:rsid w:val="00D21FB7"/>
    <w:rsid w:val="00D22598"/>
    <w:rsid w:val="00D23CD4"/>
    <w:rsid w:val="00D24438"/>
    <w:rsid w:val="00D31116"/>
    <w:rsid w:val="00D32630"/>
    <w:rsid w:val="00D34DA5"/>
    <w:rsid w:val="00D36F80"/>
    <w:rsid w:val="00D37BB0"/>
    <w:rsid w:val="00D40B72"/>
    <w:rsid w:val="00D446DB"/>
    <w:rsid w:val="00D47F48"/>
    <w:rsid w:val="00D504E3"/>
    <w:rsid w:val="00D50997"/>
    <w:rsid w:val="00D515BF"/>
    <w:rsid w:val="00D52647"/>
    <w:rsid w:val="00D555E6"/>
    <w:rsid w:val="00D571AA"/>
    <w:rsid w:val="00D57CA2"/>
    <w:rsid w:val="00D605FB"/>
    <w:rsid w:val="00D60EBA"/>
    <w:rsid w:val="00D6267A"/>
    <w:rsid w:val="00D62C2D"/>
    <w:rsid w:val="00D64A29"/>
    <w:rsid w:val="00D6632D"/>
    <w:rsid w:val="00D66486"/>
    <w:rsid w:val="00D669AC"/>
    <w:rsid w:val="00D675BF"/>
    <w:rsid w:val="00D70ED3"/>
    <w:rsid w:val="00D72F36"/>
    <w:rsid w:val="00D7599A"/>
    <w:rsid w:val="00D80103"/>
    <w:rsid w:val="00D82D9E"/>
    <w:rsid w:val="00D83972"/>
    <w:rsid w:val="00D83ACC"/>
    <w:rsid w:val="00D83C53"/>
    <w:rsid w:val="00D87D1C"/>
    <w:rsid w:val="00D90461"/>
    <w:rsid w:val="00D912C1"/>
    <w:rsid w:val="00D91314"/>
    <w:rsid w:val="00D93349"/>
    <w:rsid w:val="00D93FE8"/>
    <w:rsid w:val="00D9692A"/>
    <w:rsid w:val="00D9705B"/>
    <w:rsid w:val="00DA1059"/>
    <w:rsid w:val="00DA26BD"/>
    <w:rsid w:val="00DA5535"/>
    <w:rsid w:val="00DB0C27"/>
    <w:rsid w:val="00DB14DE"/>
    <w:rsid w:val="00DB441F"/>
    <w:rsid w:val="00DB6016"/>
    <w:rsid w:val="00DB66F9"/>
    <w:rsid w:val="00DB6A98"/>
    <w:rsid w:val="00DB6E29"/>
    <w:rsid w:val="00DC1CAF"/>
    <w:rsid w:val="00DC3ADE"/>
    <w:rsid w:val="00DC5B76"/>
    <w:rsid w:val="00DD2568"/>
    <w:rsid w:val="00DD537B"/>
    <w:rsid w:val="00DD60DE"/>
    <w:rsid w:val="00DE0EF6"/>
    <w:rsid w:val="00DE3C43"/>
    <w:rsid w:val="00DE3F35"/>
    <w:rsid w:val="00DF0448"/>
    <w:rsid w:val="00DF064C"/>
    <w:rsid w:val="00DF5786"/>
    <w:rsid w:val="00DF57B6"/>
    <w:rsid w:val="00E016AC"/>
    <w:rsid w:val="00E033B2"/>
    <w:rsid w:val="00E03A68"/>
    <w:rsid w:val="00E04B38"/>
    <w:rsid w:val="00E07684"/>
    <w:rsid w:val="00E07C3D"/>
    <w:rsid w:val="00E110AA"/>
    <w:rsid w:val="00E16748"/>
    <w:rsid w:val="00E2211C"/>
    <w:rsid w:val="00E246AB"/>
    <w:rsid w:val="00E27E57"/>
    <w:rsid w:val="00E32509"/>
    <w:rsid w:val="00E32512"/>
    <w:rsid w:val="00E338D0"/>
    <w:rsid w:val="00E40261"/>
    <w:rsid w:val="00E433BF"/>
    <w:rsid w:val="00E474A2"/>
    <w:rsid w:val="00E4779C"/>
    <w:rsid w:val="00E50DE4"/>
    <w:rsid w:val="00E531A5"/>
    <w:rsid w:val="00E6039D"/>
    <w:rsid w:val="00E63B3B"/>
    <w:rsid w:val="00E6588F"/>
    <w:rsid w:val="00E659E2"/>
    <w:rsid w:val="00E773ED"/>
    <w:rsid w:val="00E853BE"/>
    <w:rsid w:val="00E868DE"/>
    <w:rsid w:val="00E870B4"/>
    <w:rsid w:val="00E9082A"/>
    <w:rsid w:val="00E923A1"/>
    <w:rsid w:val="00E92DCE"/>
    <w:rsid w:val="00E972D7"/>
    <w:rsid w:val="00EA190D"/>
    <w:rsid w:val="00EA2BA3"/>
    <w:rsid w:val="00EA3BE7"/>
    <w:rsid w:val="00EA5081"/>
    <w:rsid w:val="00EA636F"/>
    <w:rsid w:val="00EB21B5"/>
    <w:rsid w:val="00EB596D"/>
    <w:rsid w:val="00EB711A"/>
    <w:rsid w:val="00EB76D7"/>
    <w:rsid w:val="00EC18CA"/>
    <w:rsid w:val="00EC200B"/>
    <w:rsid w:val="00EC5DE6"/>
    <w:rsid w:val="00EC5F6B"/>
    <w:rsid w:val="00EC724A"/>
    <w:rsid w:val="00EC790A"/>
    <w:rsid w:val="00EC7D87"/>
    <w:rsid w:val="00ED3A74"/>
    <w:rsid w:val="00ED56C9"/>
    <w:rsid w:val="00ED797E"/>
    <w:rsid w:val="00EE400E"/>
    <w:rsid w:val="00EE6771"/>
    <w:rsid w:val="00EE6863"/>
    <w:rsid w:val="00EE787C"/>
    <w:rsid w:val="00EF03C6"/>
    <w:rsid w:val="00EF05A0"/>
    <w:rsid w:val="00EF2E2B"/>
    <w:rsid w:val="00EF4EAB"/>
    <w:rsid w:val="00EF6BCA"/>
    <w:rsid w:val="00F00038"/>
    <w:rsid w:val="00F00C7C"/>
    <w:rsid w:val="00F018E8"/>
    <w:rsid w:val="00F043D6"/>
    <w:rsid w:val="00F0685F"/>
    <w:rsid w:val="00F1164D"/>
    <w:rsid w:val="00F155F8"/>
    <w:rsid w:val="00F17C71"/>
    <w:rsid w:val="00F20C2A"/>
    <w:rsid w:val="00F24515"/>
    <w:rsid w:val="00F256DC"/>
    <w:rsid w:val="00F27455"/>
    <w:rsid w:val="00F30287"/>
    <w:rsid w:val="00F3133C"/>
    <w:rsid w:val="00F32170"/>
    <w:rsid w:val="00F32476"/>
    <w:rsid w:val="00F34FB7"/>
    <w:rsid w:val="00F355CD"/>
    <w:rsid w:val="00F35CC6"/>
    <w:rsid w:val="00F403C7"/>
    <w:rsid w:val="00F40471"/>
    <w:rsid w:val="00F46E8F"/>
    <w:rsid w:val="00F52F02"/>
    <w:rsid w:val="00F5413B"/>
    <w:rsid w:val="00F555AA"/>
    <w:rsid w:val="00F56154"/>
    <w:rsid w:val="00F561CE"/>
    <w:rsid w:val="00F57CC0"/>
    <w:rsid w:val="00F60A2B"/>
    <w:rsid w:val="00F71481"/>
    <w:rsid w:val="00F71D0D"/>
    <w:rsid w:val="00F751F4"/>
    <w:rsid w:val="00F87D8B"/>
    <w:rsid w:val="00F91076"/>
    <w:rsid w:val="00F92BFA"/>
    <w:rsid w:val="00F96D9D"/>
    <w:rsid w:val="00F9756D"/>
    <w:rsid w:val="00F97846"/>
    <w:rsid w:val="00FA19B4"/>
    <w:rsid w:val="00FA44E1"/>
    <w:rsid w:val="00FA79BF"/>
    <w:rsid w:val="00FB05FF"/>
    <w:rsid w:val="00FB2C15"/>
    <w:rsid w:val="00FC06AE"/>
    <w:rsid w:val="00FC0898"/>
    <w:rsid w:val="00FC286B"/>
    <w:rsid w:val="00FC5CF3"/>
    <w:rsid w:val="00FC71D6"/>
    <w:rsid w:val="00FC72C7"/>
    <w:rsid w:val="00FD108B"/>
    <w:rsid w:val="00FD35CC"/>
    <w:rsid w:val="00FD4141"/>
    <w:rsid w:val="00FD45DC"/>
    <w:rsid w:val="00FE2701"/>
    <w:rsid w:val="00FE3A1E"/>
    <w:rsid w:val="00FE58E3"/>
    <w:rsid w:val="00FE5C00"/>
    <w:rsid w:val="00FF0650"/>
    <w:rsid w:val="00FF7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6145"/>
    <o:shapelayout v:ext="edit">
      <o:idmap v:ext="edit" data="1"/>
    </o:shapelayout>
  </w:shapeDefaults>
  <w:decimalSymbol w:val="."/>
  <w:listSeparator w:val=","/>
  <w14:docId w14:val="7A9DABE5"/>
  <w15:chartTrackingRefBased/>
  <w15:docId w15:val="{092260CA-846D-4248-B1B9-F288D08CC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er" w:uiPriority="99"/>
    <w:lsdException w:name="caption" w:locked="1" w:semiHidden="1" w:unhideWhenUsed="1" w:qFormat="1"/>
    <w:lsdException w:name="Title" w:locked="1" w:qFormat="1"/>
    <w:lsdException w:name="Default Paragraph Font" w:locked="1" w:uiPriority="1"/>
    <w:lsdException w:name="Subtitle" w:locked="1" w:qFormat="1"/>
    <w:lsdException w:name="Hyperlink" w:uiPriority="99"/>
    <w:lsdException w:name="Strong" w:locked="1" w:uiPriority="22" w:qFormat="1"/>
    <w:lsdException w:name="Emphasis" w:locked="1" w:qFormat="1"/>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Q1_wL"/>
    <w:qFormat/>
    <w:rsid w:val="006B4F88"/>
    <w:pPr>
      <w:tabs>
        <w:tab w:val="num" w:pos="1584"/>
        <w:tab w:val="right" w:leader="underscore" w:pos="10080"/>
      </w:tabs>
      <w:spacing w:before="360" w:after="120" w:line="240" w:lineRule="exact"/>
      <w:ind w:left="1584" w:hanging="576"/>
    </w:pPr>
    <w:rPr>
      <w:rFonts w:ascii="Arial" w:hAnsi="Arial" w:cs="Arial"/>
      <w:sz w:val="19"/>
      <w:szCs w:val="19"/>
      <w:lang w:eastAsia="zh-CN"/>
    </w:rPr>
  </w:style>
  <w:style w:type="paragraph" w:styleId="Heading1">
    <w:name w:val="heading 1"/>
    <w:basedOn w:val="Normal"/>
    <w:next w:val="Normal"/>
    <w:link w:val="Heading1Char"/>
    <w:qFormat/>
    <w:locked/>
    <w:rsid w:val="009350CF"/>
    <w:pPr>
      <w:keepNext/>
      <w:spacing w:before="240" w:after="60"/>
      <w:outlineLvl w:val="0"/>
    </w:pPr>
    <w:rPr>
      <w:rFonts w:ascii="Cambria" w:hAnsi="Cambria" w:cs="Times New Roman"/>
      <w:b/>
      <w:bCs/>
      <w:kern w:val="32"/>
      <w:sz w:val="32"/>
      <w:szCs w:val="32"/>
    </w:rPr>
  </w:style>
  <w:style w:type="paragraph" w:styleId="Heading2">
    <w:name w:val="heading 2"/>
    <w:basedOn w:val="Normal"/>
    <w:next w:val="Normal"/>
    <w:link w:val="Heading2Char"/>
    <w:qFormat/>
    <w:locked/>
    <w:rsid w:val="000671A7"/>
    <w:pPr>
      <w:keepNext/>
      <w:spacing w:before="240" w:after="60"/>
      <w:outlineLvl w:val="1"/>
    </w:pPr>
    <w:rPr>
      <w:rFonts w:ascii="Cambria" w:hAnsi="Cambria" w:cs="Times New Roman"/>
      <w:b/>
      <w:bCs/>
      <w:i/>
      <w:iCs/>
      <w:sz w:val="28"/>
      <w:szCs w:val="28"/>
    </w:rPr>
  </w:style>
  <w:style w:type="paragraph" w:styleId="Heading3">
    <w:name w:val="heading 3"/>
    <w:basedOn w:val="Normal"/>
    <w:next w:val="Normal"/>
    <w:link w:val="Heading3Char"/>
    <w:qFormat/>
    <w:locked/>
    <w:rsid w:val="000671A7"/>
    <w:pPr>
      <w:keepNext/>
      <w:spacing w:before="240" w:after="60"/>
      <w:outlineLvl w:val="2"/>
    </w:pPr>
    <w:rPr>
      <w:rFonts w:ascii="Cambria" w:hAnsi="Cambria" w:cs="Times New Roman"/>
      <w:b/>
      <w:bCs/>
      <w:sz w:val="26"/>
      <w:szCs w:val="26"/>
    </w:rPr>
  </w:style>
  <w:style w:type="paragraph" w:styleId="Heading4">
    <w:name w:val="heading 4"/>
    <w:basedOn w:val="Normal"/>
    <w:next w:val="Normal"/>
    <w:link w:val="Heading4Char"/>
    <w:qFormat/>
    <w:locked/>
    <w:rsid w:val="002A4C1E"/>
    <w:pPr>
      <w:keepNext/>
      <w:spacing w:before="240" w:after="60"/>
      <w:outlineLvl w:val="3"/>
    </w:pPr>
    <w:rPr>
      <w:rFonts w:ascii="Calibri"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BE5BF4"/>
    <w:rPr>
      <w:rFonts w:cs="Times New Roman"/>
      <w:sz w:val="16"/>
      <w:szCs w:val="16"/>
    </w:rPr>
  </w:style>
  <w:style w:type="paragraph" w:styleId="CommentText">
    <w:name w:val="annotation text"/>
    <w:basedOn w:val="Normal"/>
    <w:link w:val="CommentTextChar"/>
    <w:semiHidden/>
    <w:rsid w:val="00BE5BF4"/>
    <w:rPr>
      <w:sz w:val="20"/>
      <w:szCs w:val="20"/>
    </w:rPr>
  </w:style>
  <w:style w:type="character" w:customStyle="1" w:styleId="CommentTextChar">
    <w:name w:val="Comment Text Char"/>
    <w:link w:val="CommentText"/>
    <w:semiHidden/>
    <w:locked/>
    <w:rsid w:val="00BE5BF4"/>
    <w:rPr>
      <w:rFonts w:ascii="Arial" w:hAnsi="Arial" w:cs="Arial"/>
      <w:lang w:eastAsia="zh-CN"/>
    </w:rPr>
  </w:style>
  <w:style w:type="paragraph" w:styleId="CommentSubject">
    <w:name w:val="annotation subject"/>
    <w:basedOn w:val="CommentText"/>
    <w:next w:val="CommentText"/>
    <w:link w:val="CommentSubjectChar"/>
    <w:semiHidden/>
    <w:rsid w:val="00BE5BF4"/>
    <w:rPr>
      <w:b/>
      <w:bCs/>
    </w:rPr>
  </w:style>
  <w:style w:type="character" w:customStyle="1" w:styleId="CommentSubjectChar">
    <w:name w:val="Comment Subject Char"/>
    <w:link w:val="CommentSubject"/>
    <w:semiHidden/>
    <w:locked/>
    <w:rsid w:val="00BE5BF4"/>
    <w:rPr>
      <w:rFonts w:ascii="Arial" w:hAnsi="Arial" w:cs="Arial"/>
      <w:b/>
      <w:bCs/>
      <w:lang w:eastAsia="zh-CN"/>
    </w:rPr>
  </w:style>
  <w:style w:type="paragraph" w:styleId="BalloonText">
    <w:name w:val="Balloon Text"/>
    <w:basedOn w:val="Normal"/>
    <w:link w:val="BalloonTextChar"/>
    <w:semiHidden/>
    <w:rsid w:val="00BE5BF4"/>
    <w:pPr>
      <w:spacing w:after="0"/>
    </w:pPr>
    <w:rPr>
      <w:rFonts w:ascii="Tahoma" w:hAnsi="Tahoma" w:cs="Tahoma"/>
      <w:sz w:val="16"/>
      <w:szCs w:val="16"/>
    </w:rPr>
  </w:style>
  <w:style w:type="character" w:customStyle="1" w:styleId="BalloonTextChar">
    <w:name w:val="Balloon Text Char"/>
    <w:link w:val="BalloonText"/>
    <w:semiHidden/>
    <w:locked/>
    <w:rsid w:val="00BE5BF4"/>
    <w:rPr>
      <w:rFonts w:ascii="Tahoma" w:hAnsi="Tahoma" w:cs="Tahoma"/>
      <w:sz w:val="16"/>
      <w:szCs w:val="16"/>
      <w:lang w:eastAsia="zh-CN"/>
    </w:rPr>
  </w:style>
  <w:style w:type="paragraph" w:styleId="ListParagraph">
    <w:name w:val="List Paragraph"/>
    <w:basedOn w:val="Normal"/>
    <w:uiPriority w:val="34"/>
    <w:qFormat/>
    <w:rsid w:val="001A0614"/>
    <w:pPr>
      <w:contextualSpacing/>
    </w:pPr>
  </w:style>
  <w:style w:type="paragraph" w:styleId="Header">
    <w:name w:val="header"/>
    <w:basedOn w:val="Normal"/>
    <w:link w:val="HeaderChar"/>
    <w:semiHidden/>
    <w:rsid w:val="00537FC0"/>
    <w:pPr>
      <w:tabs>
        <w:tab w:val="center" w:pos="4680"/>
        <w:tab w:val="right" w:pos="9360"/>
      </w:tabs>
      <w:spacing w:after="0"/>
    </w:pPr>
  </w:style>
  <w:style w:type="character" w:customStyle="1" w:styleId="HeaderChar">
    <w:name w:val="Header Char"/>
    <w:link w:val="Header"/>
    <w:semiHidden/>
    <w:locked/>
    <w:rsid w:val="00537FC0"/>
    <w:rPr>
      <w:rFonts w:ascii="Arial" w:hAnsi="Arial" w:cs="Arial"/>
      <w:sz w:val="19"/>
      <w:szCs w:val="19"/>
      <w:lang w:eastAsia="zh-CN"/>
    </w:rPr>
  </w:style>
  <w:style w:type="paragraph" w:styleId="Footer">
    <w:name w:val="footer"/>
    <w:basedOn w:val="Normal"/>
    <w:link w:val="FooterChar"/>
    <w:uiPriority w:val="99"/>
    <w:rsid w:val="00537FC0"/>
    <w:pPr>
      <w:tabs>
        <w:tab w:val="center" w:pos="4680"/>
        <w:tab w:val="right" w:pos="9360"/>
      </w:tabs>
      <w:spacing w:after="0"/>
    </w:pPr>
  </w:style>
  <w:style w:type="character" w:customStyle="1" w:styleId="FooterChar">
    <w:name w:val="Footer Char"/>
    <w:link w:val="Footer"/>
    <w:uiPriority w:val="99"/>
    <w:locked/>
    <w:rsid w:val="00537FC0"/>
    <w:rPr>
      <w:rFonts w:ascii="Arial" w:hAnsi="Arial" w:cs="Arial"/>
      <w:sz w:val="19"/>
      <w:szCs w:val="19"/>
      <w:lang w:eastAsia="zh-CN"/>
    </w:rPr>
  </w:style>
  <w:style w:type="paragraph" w:customStyle="1" w:styleId="Footer1">
    <w:name w:val="Footer1"/>
    <w:basedOn w:val="Footer"/>
    <w:link w:val="footerChar0"/>
    <w:qFormat/>
    <w:rsid w:val="00B46E4B"/>
    <w:pPr>
      <w:tabs>
        <w:tab w:val="clear" w:pos="1584"/>
        <w:tab w:val="clear" w:pos="4680"/>
      </w:tabs>
      <w:spacing w:before="0" w:line="240" w:lineRule="auto"/>
      <w:ind w:left="0" w:firstLine="0"/>
    </w:pPr>
    <w:rPr>
      <w:sz w:val="15"/>
      <w:szCs w:val="15"/>
    </w:rPr>
  </w:style>
  <w:style w:type="paragraph" w:customStyle="1" w:styleId="Title-Form">
    <w:name w:val="Title-Form"/>
    <w:basedOn w:val="Normal"/>
    <w:link w:val="Title-FormChar"/>
    <w:rsid w:val="00D6267A"/>
    <w:pPr>
      <w:tabs>
        <w:tab w:val="clear" w:pos="1584"/>
      </w:tabs>
      <w:spacing w:before="0" w:after="0" w:line="240" w:lineRule="auto"/>
      <w:ind w:left="0" w:firstLine="0"/>
    </w:pPr>
    <w:rPr>
      <w:b/>
      <w:sz w:val="32"/>
      <w:szCs w:val="32"/>
    </w:rPr>
  </w:style>
  <w:style w:type="character" w:customStyle="1" w:styleId="footerChar0">
    <w:name w:val="footer Char"/>
    <w:link w:val="Footer1"/>
    <w:rsid w:val="00B46E4B"/>
    <w:rPr>
      <w:rFonts w:ascii="Arial" w:hAnsi="Arial" w:cs="Arial"/>
      <w:sz w:val="15"/>
      <w:szCs w:val="15"/>
      <w:lang w:eastAsia="zh-CN"/>
    </w:rPr>
  </w:style>
  <w:style w:type="paragraph" w:customStyle="1" w:styleId="A1">
    <w:name w:val="A1"/>
    <w:basedOn w:val="Normal"/>
    <w:link w:val="A1Char"/>
    <w:qFormat/>
    <w:rsid w:val="001B6160"/>
    <w:pPr>
      <w:numPr>
        <w:numId w:val="38"/>
      </w:numPr>
      <w:tabs>
        <w:tab w:val="clear" w:pos="10080"/>
        <w:tab w:val="left" w:pos="900"/>
      </w:tabs>
      <w:spacing w:before="0"/>
      <w:ind w:left="900" w:hanging="270"/>
    </w:pPr>
  </w:style>
  <w:style w:type="character" w:customStyle="1" w:styleId="Title-FormChar">
    <w:name w:val="Title-Form Char"/>
    <w:link w:val="Title-Form"/>
    <w:rsid w:val="00D6267A"/>
    <w:rPr>
      <w:rFonts w:ascii="Arial" w:hAnsi="Arial" w:cs="Arial"/>
      <w:b/>
      <w:sz w:val="32"/>
      <w:szCs w:val="32"/>
      <w:lang w:eastAsia="zh-CN"/>
    </w:rPr>
  </w:style>
  <w:style w:type="paragraph" w:customStyle="1" w:styleId="In1">
    <w:name w:val="In1"/>
    <w:basedOn w:val="Normal"/>
    <w:link w:val="In1Char"/>
    <w:qFormat/>
    <w:rsid w:val="00F5413B"/>
    <w:pPr>
      <w:tabs>
        <w:tab w:val="clear" w:pos="1584"/>
        <w:tab w:val="clear" w:pos="10080"/>
      </w:tabs>
      <w:spacing w:after="0"/>
      <w:ind w:left="0" w:firstLine="0"/>
    </w:pPr>
    <w:rPr>
      <w:b/>
      <w:color w:val="365F91"/>
    </w:rPr>
  </w:style>
  <w:style w:type="character" w:customStyle="1" w:styleId="A1Char">
    <w:name w:val="A1 Char"/>
    <w:link w:val="A1"/>
    <w:rsid w:val="001B6160"/>
    <w:rPr>
      <w:rFonts w:ascii="Arial" w:hAnsi="Arial" w:cs="Arial"/>
      <w:sz w:val="19"/>
      <w:szCs w:val="19"/>
      <w:lang w:eastAsia="zh-CN"/>
    </w:rPr>
  </w:style>
  <w:style w:type="paragraph" w:customStyle="1" w:styleId="Section-Form">
    <w:name w:val="Section-Form"/>
    <w:basedOn w:val="Normal"/>
    <w:link w:val="Section-FormChar"/>
    <w:qFormat/>
    <w:rsid w:val="00CE4269"/>
    <w:pPr>
      <w:pBdr>
        <w:top w:val="single" w:sz="4" w:space="4" w:color="365F91"/>
        <w:left w:val="single" w:sz="4" w:space="4" w:color="365F91"/>
        <w:bottom w:val="single" w:sz="4" w:space="4" w:color="365F91"/>
        <w:right w:val="single" w:sz="4" w:space="4" w:color="365F91"/>
      </w:pBdr>
      <w:shd w:val="clear" w:color="auto" w:fill="DBE5F1"/>
      <w:tabs>
        <w:tab w:val="clear" w:pos="1584"/>
      </w:tabs>
      <w:spacing w:before="240" w:after="0"/>
      <w:ind w:left="0" w:firstLine="0"/>
    </w:pPr>
    <w:rPr>
      <w:b/>
      <w:color w:val="365F91"/>
    </w:rPr>
  </w:style>
  <w:style w:type="character" w:customStyle="1" w:styleId="In1Char">
    <w:name w:val="In1 Char"/>
    <w:link w:val="In1"/>
    <w:rsid w:val="00F5413B"/>
    <w:rPr>
      <w:rFonts w:ascii="Arial" w:hAnsi="Arial" w:cs="Arial"/>
      <w:b/>
      <w:color w:val="365F91"/>
      <w:sz w:val="19"/>
      <w:szCs w:val="19"/>
      <w:lang w:eastAsia="zh-CN"/>
    </w:rPr>
  </w:style>
  <w:style w:type="paragraph" w:customStyle="1" w:styleId="Q2wLdr">
    <w:name w:val="Q2_wLdr"/>
    <w:basedOn w:val="Q2"/>
    <w:link w:val="Q2wLdrChar"/>
    <w:qFormat/>
    <w:rsid w:val="008953FE"/>
    <w:pPr>
      <w:tabs>
        <w:tab w:val="right" w:leader="underscore" w:pos="10066"/>
      </w:tabs>
    </w:pPr>
  </w:style>
  <w:style w:type="character" w:customStyle="1" w:styleId="Section-FormChar">
    <w:name w:val="Section-Form Char"/>
    <w:link w:val="Section-Form"/>
    <w:rsid w:val="00C7569F"/>
    <w:rPr>
      <w:rFonts w:ascii="Arial" w:hAnsi="Arial" w:cs="Arial"/>
      <w:b/>
      <w:color w:val="365F91"/>
      <w:sz w:val="19"/>
      <w:szCs w:val="19"/>
      <w:shd w:val="clear" w:color="auto" w:fill="DBE5F1"/>
      <w:lang w:eastAsia="zh-CN"/>
    </w:rPr>
  </w:style>
  <w:style w:type="paragraph" w:customStyle="1" w:styleId="A2">
    <w:name w:val="A2"/>
    <w:basedOn w:val="A1"/>
    <w:link w:val="A2Char"/>
    <w:qFormat/>
    <w:rsid w:val="00CD7B52"/>
    <w:pPr>
      <w:tabs>
        <w:tab w:val="clear" w:pos="900"/>
        <w:tab w:val="left" w:pos="1440"/>
      </w:tabs>
      <w:ind w:left="1440" w:hanging="450"/>
    </w:pPr>
  </w:style>
  <w:style w:type="character" w:customStyle="1" w:styleId="Q2wLdrChar">
    <w:name w:val="Q2_wLdr Char"/>
    <w:link w:val="Q2wLdr"/>
    <w:rsid w:val="008953FE"/>
    <w:rPr>
      <w:rFonts w:ascii="Arial" w:hAnsi="Arial" w:cs="Arial"/>
      <w:sz w:val="19"/>
      <w:szCs w:val="21"/>
      <w:lang w:eastAsia="zh-CN"/>
    </w:rPr>
  </w:style>
  <w:style w:type="paragraph" w:customStyle="1" w:styleId="--">
    <w:name w:val="--"/>
    <w:basedOn w:val="Q2wLdr"/>
    <w:link w:val="--Char"/>
    <w:rsid w:val="00856359"/>
    <w:pPr>
      <w:tabs>
        <w:tab w:val="left" w:pos="1728"/>
      </w:tabs>
      <w:ind w:left="1728"/>
    </w:pPr>
  </w:style>
  <w:style w:type="character" w:customStyle="1" w:styleId="A2Char">
    <w:name w:val="A2 Char"/>
    <w:basedOn w:val="A1Char"/>
    <w:link w:val="A2"/>
    <w:rsid w:val="00CD7B52"/>
    <w:rPr>
      <w:rFonts w:ascii="Arial" w:hAnsi="Arial" w:cs="Arial"/>
      <w:sz w:val="19"/>
      <w:szCs w:val="19"/>
      <w:lang w:eastAsia="zh-CN"/>
    </w:rPr>
  </w:style>
  <w:style w:type="paragraph" w:customStyle="1" w:styleId="A3">
    <w:name w:val="A3"/>
    <w:basedOn w:val="A2"/>
    <w:link w:val="A3Char"/>
    <w:qFormat/>
    <w:rsid w:val="00CD7B52"/>
    <w:pPr>
      <w:tabs>
        <w:tab w:val="clear" w:pos="1440"/>
        <w:tab w:val="left" w:pos="2160"/>
      </w:tabs>
      <w:ind w:left="2160" w:hanging="504"/>
    </w:pPr>
  </w:style>
  <w:style w:type="character" w:customStyle="1" w:styleId="--Char">
    <w:name w:val="-- Char"/>
    <w:basedOn w:val="Q2wLdrChar"/>
    <w:link w:val="--"/>
    <w:rsid w:val="00856359"/>
    <w:rPr>
      <w:rFonts w:ascii="Arial" w:hAnsi="Arial" w:cs="Arial"/>
      <w:sz w:val="19"/>
      <w:szCs w:val="21"/>
      <w:lang w:eastAsia="zh-CN"/>
    </w:rPr>
  </w:style>
  <w:style w:type="paragraph" w:customStyle="1" w:styleId="keyfields">
    <w:name w:val="keyfields"/>
    <w:basedOn w:val="Normal"/>
    <w:link w:val="keyfieldsChar"/>
    <w:qFormat/>
    <w:rsid w:val="00223CE7"/>
    <w:pPr>
      <w:pBdr>
        <w:top w:val="single" w:sz="4" w:space="9" w:color="auto"/>
        <w:left w:val="single" w:sz="4" w:space="4" w:color="auto"/>
        <w:bottom w:val="single" w:sz="4" w:space="9" w:color="auto"/>
        <w:right w:val="single" w:sz="4" w:space="4" w:color="auto"/>
      </w:pBdr>
      <w:tabs>
        <w:tab w:val="clear" w:pos="1584"/>
      </w:tabs>
      <w:spacing w:before="0" w:after="240"/>
      <w:ind w:left="0" w:firstLine="0"/>
    </w:pPr>
  </w:style>
  <w:style w:type="character" w:customStyle="1" w:styleId="A3Char">
    <w:name w:val="A3 Char"/>
    <w:basedOn w:val="A2Char"/>
    <w:link w:val="A3"/>
    <w:rsid w:val="00CD7B52"/>
    <w:rPr>
      <w:rFonts w:ascii="Arial" w:hAnsi="Arial" w:cs="Arial"/>
      <w:sz w:val="19"/>
      <w:szCs w:val="19"/>
      <w:lang w:eastAsia="zh-CN"/>
    </w:rPr>
  </w:style>
  <w:style w:type="paragraph" w:customStyle="1" w:styleId="Normal1">
    <w:name w:val="Normal1"/>
    <w:aliases w:val="question1"/>
    <w:next w:val="Normal"/>
    <w:rsid w:val="008140C9"/>
    <w:pPr>
      <w:spacing w:before="360" w:after="120"/>
      <w:ind w:left="504" w:hanging="504"/>
    </w:pPr>
    <w:rPr>
      <w:rFonts w:ascii="Arial" w:hAnsi="Arial"/>
      <w:sz w:val="19"/>
      <w:szCs w:val="22"/>
      <w:lang w:eastAsia="zh-CN"/>
    </w:rPr>
  </w:style>
  <w:style w:type="character" w:customStyle="1" w:styleId="keyfieldsChar">
    <w:name w:val="keyfields Char"/>
    <w:link w:val="keyfields"/>
    <w:rsid w:val="00223CE7"/>
    <w:rPr>
      <w:rFonts w:ascii="Arial" w:hAnsi="Arial" w:cs="Arial"/>
      <w:sz w:val="19"/>
      <w:szCs w:val="19"/>
      <w:lang w:eastAsia="zh-CN"/>
    </w:rPr>
  </w:style>
  <w:style w:type="character" w:customStyle="1" w:styleId="Heading4Char">
    <w:name w:val="Heading 4 Char"/>
    <w:link w:val="Heading4"/>
    <w:rsid w:val="002A4C1E"/>
    <w:rPr>
      <w:rFonts w:ascii="Calibri" w:eastAsia="Times New Roman" w:hAnsi="Calibri" w:cs="Times New Roman"/>
      <w:b/>
      <w:bCs/>
      <w:sz w:val="28"/>
      <w:szCs w:val="28"/>
      <w:lang w:eastAsia="zh-CN"/>
    </w:rPr>
  </w:style>
  <w:style w:type="paragraph" w:customStyle="1" w:styleId="goto">
    <w:name w:val="goto"/>
    <w:basedOn w:val="A2"/>
    <w:link w:val="gotoChar"/>
    <w:autoRedefine/>
    <w:qFormat/>
    <w:rsid w:val="0039687C"/>
    <w:rPr>
      <w:b/>
      <w:i/>
    </w:rPr>
  </w:style>
  <w:style w:type="paragraph" w:customStyle="1" w:styleId="A4">
    <w:name w:val="A4"/>
    <w:basedOn w:val="A3"/>
    <w:link w:val="A4Char"/>
    <w:qFormat/>
    <w:rsid w:val="00CD7B52"/>
    <w:pPr>
      <w:tabs>
        <w:tab w:val="clear" w:pos="2160"/>
        <w:tab w:val="left" w:pos="2700"/>
      </w:tabs>
      <w:ind w:left="2790"/>
    </w:pPr>
  </w:style>
  <w:style w:type="paragraph" w:customStyle="1" w:styleId="YYMMDD">
    <w:name w:val="YY MM DD"/>
    <w:basedOn w:val="A1"/>
    <w:link w:val="YYMMDDChar"/>
    <w:qFormat/>
    <w:rsid w:val="003664AB"/>
    <w:pPr>
      <w:tabs>
        <w:tab w:val="center" w:pos="2970"/>
        <w:tab w:val="center" w:pos="4320"/>
        <w:tab w:val="center" w:pos="5310"/>
      </w:tabs>
      <w:spacing w:line="240" w:lineRule="auto"/>
      <w:ind w:left="576" w:hanging="576"/>
    </w:pPr>
    <w:rPr>
      <w:sz w:val="15"/>
      <w:szCs w:val="15"/>
    </w:rPr>
  </w:style>
  <w:style w:type="character" w:customStyle="1" w:styleId="gotoChar">
    <w:name w:val="goto Char"/>
    <w:link w:val="goto"/>
    <w:rsid w:val="0039687C"/>
    <w:rPr>
      <w:rFonts w:ascii="Arial" w:hAnsi="Arial" w:cs="Arial"/>
      <w:b/>
      <w:i/>
      <w:sz w:val="19"/>
      <w:szCs w:val="19"/>
      <w:lang w:eastAsia="zh-CN"/>
    </w:rPr>
  </w:style>
  <w:style w:type="character" w:customStyle="1" w:styleId="Heading1Char">
    <w:name w:val="Heading 1 Char"/>
    <w:link w:val="Heading1"/>
    <w:rsid w:val="009350CF"/>
    <w:rPr>
      <w:rFonts w:ascii="Cambria" w:hAnsi="Cambria"/>
      <w:b/>
      <w:bCs/>
      <w:kern w:val="32"/>
      <w:sz w:val="32"/>
      <w:szCs w:val="32"/>
      <w:lang w:eastAsia="zh-CN"/>
    </w:rPr>
  </w:style>
  <w:style w:type="character" w:customStyle="1" w:styleId="YYMMDDChar">
    <w:name w:val="YY MM DD Char"/>
    <w:link w:val="YYMMDD"/>
    <w:rsid w:val="003664AB"/>
    <w:rPr>
      <w:rFonts w:ascii="Arial" w:hAnsi="Arial" w:cs="Arial"/>
      <w:sz w:val="15"/>
      <w:szCs w:val="15"/>
      <w:lang w:eastAsia="zh-CN"/>
    </w:rPr>
  </w:style>
  <w:style w:type="paragraph" w:customStyle="1" w:styleId="Chk">
    <w:name w:val="Chk"/>
    <w:basedOn w:val="A1"/>
    <w:qFormat/>
    <w:rsid w:val="00310ACF"/>
    <w:pPr>
      <w:tabs>
        <w:tab w:val="left" w:pos="4140"/>
      </w:tabs>
      <w:ind w:left="4500" w:hanging="5510"/>
    </w:pPr>
  </w:style>
  <w:style w:type="paragraph" w:customStyle="1" w:styleId="UnitsNoTab">
    <w:name w:val="Units_NoTab"/>
    <w:basedOn w:val="A2"/>
    <w:link w:val="UnitsNoTabChar"/>
    <w:qFormat/>
    <w:rsid w:val="00245CDF"/>
    <w:pPr>
      <w:ind w:left="0" w:firstLine="0"/>
    </w:pPr>
  </w:style>
  <w:style w:type="paragraph" w:customStyle="1" w:styleId="LeftLine">
    <w:name w:val="LeftLine"/>
    <w:basedOn w:val="Q2wLdr"/>
    <w:link w:val="LeftLineChar"/>
    <w:qFormat/>
    <w:rsid w:val="00E923A1"/>
    <w:pPr>
      <w:numPr>
        <w:numId w:val="0"/>
      </w:numPr>
    </w:pPr>
  </w:style>
  <w:style w:type="character" w:customStyle="1" w:styleId="UnitsNoTabChar">
    <w:name w:val="Units_NoTab Char"/>
    <w:basedOn w:val="A2Char"/>
    <w:link w:val="UnitsNoTab"/>
    <w:rsid w:val="00245CDF"/>
    <w:rPr>
      <w:rFonts w:ascii="Arial" w:hAnsi="Arial" w:cs="Arial"/>
      <w:sz w:val="19"/>
      <w:szCs w:val="19"/>
      <w:lang w:eastAsia="zh-CN"/>
    </w:rPr>
  </w:style>
  <w:style w:type="paragraph" w:customStyle="1" w:styleId="In2">
    <w:name w:val="In2"/>
    <w:basedOn w:val="In1"/>
    <w:link w:val="In2Char"/>
    <w:qFormat/>
    <w:rsid w:val="002A4C1E"/>
    <w:pPr>
      <w:ind w:left="540"/>
    </w:pPr>
  </w:style>
  <w:style w:type="character" w:customStyle="1" w:styleId="LeftLineChar">
    <w:name w:val="LeftLine Char"/>
    <w:basedOn w:val="Q2wLdrChar"/>
    <w:link w:val="LeftLine"/>
    <w:rsid w:val="00E923A1"/>
    <w:rPr>
      <w:rFonts w:ascii="Arial" w:hAnsi="Arial" w:cs="Arial"/>
      <w:sz w:val="19"/>
      <w:szCs w:val="21"/>
      <w:lang w:eastAsia="zh-CN"/>
    </w:rPr>
  </w:style>
  <w:style w:type="paragraph" w:customStyle="1" w:styleId="Q1">
    <w:name w:val="Q1"/>
    <w:basedOn w:val="Normal"/>
    <w:link w:val="Q1Char"/>
    <w:qFormat/>
    <w:rsid w:val="004F7BB1"/>
    <w:pPr>
      <w:numPr>
        <w:numId w:val="2"/>
      </w:numPr>
      <w:tabs>
        <w:tab w:val="clear" w:pos="10080"/>
        <w:tab w:val="left" w:pos="576"/>
      </w:tabs>
    </w:pPr>
    <w:rPr>
      <w:szCs w:val="21"/>
    </w:rPr>
  </w:style>
  <w:style w:type="character" w:customStyle="1" w:styleId="In2Char">
    <w:name w:val="In2 Char"/>
    <w:basedOn w:val="In1Char"/>
    <w:link w:val="In2"/>
    <w:rsid w:val="002A4C1E"/>
    <w:rPr>
      <w:rFonts w:ascii="Arial" w:hAnsi="Arial" w:cs="Arial"/>
      <w:b/>
      <w:color w:val="365F91"/>
      <w:sz w:val="19"/>
      <w:szCs w:val="19"/>
      <w:lang w:eastAsia="zh-CN"/>
    </w:rPr>
  </w:style>
  <w:style w:type="paragraph" w:styleId="PlainText">
    <w:name w:val="Plain Text"/>
    <w:basedOn w:val="Normal"/>
    <w:link w:val="PlainTextChar"/>
    <w:rsid w:val="001836D0"/>
    <w:rPr>
      <w:rFonts w:ascii="Courier New" w:hAnsi="Courier New" w:cs="Courier New"/>
      <w:sz w:val="20"/>
      <w:szCs w:val="20"/>
    </w:rPr>
  </w:style>
  <w:style w:type="character" w:customStyle="1" w:styleId="PlainTextChar">
    <w:name w:val="Plain Text Char"/>
    <w:link w:val="PlainText"/>
    <w:rsid w:val="001836D0"/>
    <w:rPr>
      <w:rFonts w:ascii="Courier New" w:hAnsi="Courier New" w:cs="Courier New"/>
      <w:lang w:eastAsia="zh-CN"/>
    </w:rPr>
  </w:style>
  <w:style w:type="paragraph" w:customStyle="1" w:styleId="Q2">
    <w:name w:val="Q2"/>
    <w:basedOn w:val="Q1"/>
    <w:link w:val="Q2Char"/>
    <w:qFormat/>
    <w:rsid w:val="00CD7B52"/>
    <w:pPr>
      <w:numPr>
        <w:numId w:val="1"/>
      </w:numPr>
      <w:tabs>
        <w:tab w:val="clear" w:pos="576"/>
        <w:tab w:val="clear" w:pos="1584"/>
        <w:tab w:val="left" w:pos="990"/>
      </w:tabs>
      <w:ind w:left="1170" w:hanging="630"/>
    </w:pPr>
  </w:style>
  <w:style w:type="character" w:customStyle="1" w:styleId="Q1Char">
    <w:name w:val="Q1 Char"/>
    <w:link w:val="Q1"/>
    <w:rsid w:val="004F7BB1"/>
    <w:rPr>
      <w:rFonts w:ascii="Arial" w:hAnsi="Arial" w:cs="Arial"/>
      <w:sz w:val="19"/>
      <w:szCs w:val="21"/>
      <w:lang w:eastAsia="zh-CN"/>
    </w:rPr>
  </w:style>
  <w:style w:type="paragraph" w:customStyle="1" w:styleId="Q3">
    <w:name w:val="Q3"/>
    <w:basedOn w:val="Q2"/>
    <w:link w:val="Q3Char"/>
    <w:qFormat/>
    <w:rsid w:val="00612F74"/>
    <w:pPr>
      <w:tabs>
        <w:tab w:val="left" w:pos="1710"/>
      </w:tabs>
      <w:ind w:left="1728"/>
    </w:pPr>
  </w:style>
  <w:style w:type="character" w:customStyle="1" w:styleId="Q2Char">
    <w:name w:val="Q2 Char"/>
    <w:link w:val="Q2"/>
    <w:rsid w:val="00CD7B52"/>
    <w:rPr>
      <w:rFonts w:ascii="Arial" w:hAnsi="Arial" w:cs="Arial"/>
      <w:sz w:val="19"/>
      <w:szCs w:val="21"/>
      <w:lang w:eastAsia="zh-CN"/>
    </w:rPr>
  </w:style>
  <w:style w:type="paragraph" w:customStyle="1" w:styleId="Box105">
    <w:name w:val="Box_10.5"/>
    <w:basedOn w:val="A1"/>
    <w:link w:val="Box105Char"/>
    <w:qFormat/>
    <w:rsid w:val="005C051E"/>
    <w:rPr>
      <w:rFonts w:ascii="Wingdings" w:hAnsi="Wingdings"/>
      <w:sz w:val="21"/>
      <w:szCs w:val="21"/>
    </w:rPr>
  </w:style>
  <w:style w:type="character" w:customStyle="1" w:styleId="Q3Char">
    <w:name w:val="Q3 Char"/>
    <w:link w:val="Q3"/>
    <w:rsid w:val="00612F74"/>
    <w:rPr>
      <w:rFonts w:ascii="Arial" w:hAnsi="Arial" w:cs="Arial"/>
      <w:sz w:val="19"/>
      <w:szCs w:val="21"/>
      <w:lang w:eastAsia="zh-CN"/>
    </w:rPr>
  </w:style>
  <w:style w:type="paragraph" w:customStyle="1" w:styleId="A1wLdr">
    <w:name w:val="A1_wLdr"/>
    <w:basedOn w:val="A1"/>
    <w:link w:val="A1wLdrChar"/>
    <w:qFormat/>
    <w:rsid w:val="000671A7"/>
    <w:pPr>
      <w:tabs>
        <w:tab w:val="right" w:leader="underscore" w:pos="10080"/>
      </w:tabs>
    </w:pPr>
  </w:style>
  <w:style w:type="character" w:customStyle="1" w:styleId="Box105Char">
    <w:name w:val="Box_10.5 Char"/>
    <w:link w:val="Box105"/>
    <w:rsid w:val="005C051E"/>
    <w:rPr>
      <w:rFonts w:ascii="Wingdings" w:hAnsi="Wingdings" w:cs="Arial"/>
      <w:sz w:val="21"/>
      <w:szCs w:val="21"/>
      <w:lang w:eastAsia="zh-CN"/>
    </w:rPr>
  </w:style>
  <w:style w:type="character" w:customStyle="1" w:styleId="Heading2Char">
    <w:name w:val="Heading 2 Char"/>
    <w:link w:val="Heading2"/>
    <w:rsid w:val="000671A7"/>
    <w:rPr>
      <w:rFonts w:ascii="Cambria" w:hAnsi="Cambria"/>
      <w:b/>
      <w:bCs/>
      <w:i/>
      <w:iCs/>
      <w:sz w:val="28"/>
      <w:szCs w:val="28"/>
      <w:lang w:eastAsia="zh-CN"/>
    </w:rPr>
  </w:style>
  <w:style w:type="character" w:customStyle="1" w:styleId="A1wLdrChar">
    <w:name w:val="A1_wLdr Char"/>
    <w:basedOn w:val="A1Char"/>
    <w:link w:val="A1wLdr"/>
    <w:rsid w:val="000671A7"/>
    <w:rPr>
      <w:rFonts w:ascii="Arial" w:hAnsi="Arial" w:cs="Arial"/>
      <w:sz w:val="19"/>
      <w:szCs w:val="19"/>
      <w:lang w:eastAsia="zh-CN"/>
    </w:rPr>
  </w:style>
  <w:style w:type="character" w:customStyle="1" w:styleId="Heading3Char">
    <w:name w:val="Heading 3 Char"/>
    <w:link w:val="Heading3"/>
    <w:rsid w:val="000671A7"/>
    <w:rPr>
      <w:rFonts w:ascii="Cambria" w:hAnsi="Cambria"/>
      <w:b/>
      <w:bCs/>
      <w:sz w:val="26"/>
      <w:szCs w:val="26"/>
      <w:lang w:eastAsia="zh-CN"/>
    </w:rPr>
  </w:style>
  <w:style w:type="paragraph" w:customStyle="1" w:styleId="Q1wLdr">
    <w:name w:val="Q1_wLdr"/>
    <w:basedOn w:val="Normal"/>
    <w:link w:val="Q1wLdrChar"/>
    <w:qFormat/>
    <w:rsid w:val="00071404"/>
    <w:pPr>
      <w:tabs>
        <w:tab w:val="clear" w:pos="1584"/>
        <w:tab w:val="clear" w:pos="10080"/>
        <w:tab w:val="right" w:leader="underscore" w:pos="10070"/>
      </w:tabs>
      <w:ind w:left="570" w:hanging="570"/>
    </w:pPr>
  </w:style>
  <w:style w:type="paragraph" w:customStyle="1" w:styleId="In3">
    <w:name w:val="In3"/>
    <w:basedOn w:val="In2"/>
    <w:link w:val="In3Char"/>
    <w:qFormat/>
    <w:rsid w:val="00C74406"/>
    <w:pPr>
      <w:ind w:left="2160"/>
    </w:pPr>
  </w:style>
  <w:style w:type="character" w:customStyle="1" w:styleId="Q1wLdrChar">
    <w:name w:val="Q1_wLdr Char"/>
    <w:link w:val="Q1wLdr"/>
    <w:rsid w:val="00071404"/>
    <w:rPr>
      <w:rFonts w:ascii="Arial" w:hAnsi="Arial" w:cs="Arial"/>
      <w:sz w:val="19"/>
      <w:szCs w:val="19"/>
      <w:lang w:eastAsia="zh-CN"/>
    </w:rPr>
  </w:style>
  <w:style w:type="paragraph" w:customStyle="1" w:styleId="Q4">
    <w:name w:val="Q4"/>
    <w:basedOn w:val="Q3"/>
    <w:link w:val="Q4Char"/>
    <w:qFormat/>
    <w:rsid w:val="00B26B4E"/>
    <w:pPr>
      <w:tabs>
        <w:tab w:val="clear" w:pos="1710"/>
        <w:tab w:val="left" w:pos="2250"/>
      </w:tabs>
      <w:ind w:left="2304"/>
    </w:pPr>
  </w:style>
  <w:style w:type="character" w:customStyle="1" w:styleId="In3Char">
    <w:name w:val="In3 Char"/>
    <w:basedOn w:val="In2Char"/>
    <w:link w:val="In3"/>
    <w:rsid w:val="00C74406"/>
    <w:rPr>
      <w:rFonts w:ascii="Arial" w:hAnsi="Arial" w:cs="Arial"/>
      <w:b/>
      <w:color w:val="365F91"/>
      <w:sz w:val="19"/>
      <w:szCs w:val="19"/>
      <w:lang w:eastAsia="zh-CN"/>
    </w:rPr>
  </w:style>
  <w:style w:type="paragraph" w:customStyle="1" w:styleId="YMDNoTab">
    <w:name w:val="YMD_NoTab"/>
    <w:basedOn w:val="YYMMDD"/>
    <w:link w:val="YMDNoTabChar"/>
    <w:qFormat/>
    <w:rsid w:val="008E7581"/>
    <w:pPr>
      <w:tabs>
        <w:tab w:val="clear" w:pos="2970"/>
        <w:tab w:val="clear" w:pos="4320"/>
        <w:tab w:val="clear" w:pos="5310"/>
      </w:tabs>
      <w:ind w:left="0" w:firstLine="0"/>
    </w:pPr>
  </w:style>
  <w:style w:type="character" w:customStyle="1" w:styleId="Q4Char">
    <w:name w:val="Q4 Char"/>
    <w:basedOn w:val="Q3Char"/>
    <w:link w:val="Q4"/>
    <w:rsid w:val="00B26B4E"/>
    <w:rPr>
      <w:rFonts w:ascii="Arial" w:hAnsi="Arial" w:cs="Arial"/>
      <w:sz w:val="19"/>
      <w:szCs w:val="21"/>
      <w:lang w:eastAsia="zh-CN"/>
    </w:rPr>
  </w:style>
  <w:style w:type="paragraph" w:customStyle="1" w:styleId="Q3wLdr-">
    <w:name w:val="Q3_wLdr-"/>
    <w:basedOn w:val="Q3"/>
    <w:link w:val="Q3wLdr-Char"/>
    <w:qFormat/>
    <w:rsid w:val="00856359"/>
    <w:pPr>
      <w:tabs>
        <w:tab w:val="right" w:leader="underscore" w:pos="10066"/>
      </w:tabs>
    </w:pPr>
  </w:style>
  <w:style w:type="character" w:customStyle="1" w:styleId="YMDNoTabChar">
    <w:name w:val="YMD_NoTab Char"/>
    <w:basedOn w:val="YYMMDDChar"/>
    <w:link w:val="YMDNoTab"/>
    <w:rsid w:val="008E7581"/>
    <w:rPr>
      <w:rFonts w:ascii="Arial" w:hAnsi="Arial" w:cs="Arial"/>
      <w:sz w:val="15"/>
      <w:szCs w:val="15"/>
      <w:lang w:eastAsia="zh-CN"/>
    </w:rPr>
  </w:style>
  <w:style w:type="paragraph" w:customStyle="1" w:styleId="KeyYMDNoTab">
    <w:name w:val="Key_YMD_NoTab"/>
    <w:basedOn w:val="keyfields"/>
    <w:link w:val="KeyYMDNoTabChar"/>
    <w:qFormat/>
    <w:rsid w:val="00EC5F6B"/>
    <w:pPr>
      <w:tabs>
        <w:tab w:val="clear" w:pos="10080"/>
      </w:tabs>
      <w:spacing w:after="120"/>
    </w:pPr>
    <w:rPr>
      <w:sz w:val="15"/>
      <w:szCs w:val="15"/>
    </w:rPr>
  </w:style>
  <w:style w:type="character" w:customStyle="1" w:styleId="Q3wLdr-Char">
    <w:name w:val="Q3_wLdr- Char"/>
    <w:basedOn w:val="Q3Char"/>
    <w:link w:val="Q3wLdr-"/>
    <w:rsid w:val="00856359"/>
    <w:rPr>
      <w:rFonts w:ascii="Arial" w:hAnsi="Arial" w:cs="Arial"/>
      <w:sz w:val="19"/>
      <w:szCs w:val="21"/>
      <w:lang w:eastAsia="zh-CN"/>
    </w:rPr>
  </w:style>
  <w:style w:type="paragraph" w:customStyle="1" w:styleId="Q4wLdr">
    <w:name w:val="Q4_wLdr"/>
    <w:basedOn w:val="Q4"/>
    <w:link w:val="Q4wLdrChar"/>
    <w:qFormat/>
    <w:rsid w:val="00CC5F5C"/>
    <w:pPr>
      <w:tabs>
        <w:tab w:val="right" w:leader="underscore" w:pos="10066"/>
      </w:tabs>
    </w:pPr>
  </w:style>
  <w:style w:type="character" w:customStyle="1" w:styleId="KeyYMDNoTabChar">
    <w:name w:val="Key_YMD_NoTab Char"/>
    <w:link w:val="KeyYMDNoTab"/>
    <w:rsid w:val="00EC5F6B"/>
    <w:rPr>
      <w:rFonts w:ascii="Arial" w:hAnsi="Arial" w:cs="Arial"/>
      <w:sz w:val="15"/>
      <w:szCs w:val="15"/>
      <w:lang w:eastAsia="zh-CN"/>
    </w:rPr>
  </w:style>
  <w:style w:type="paragraph" w:customStyle="1" w:styleId="A5">
    <w:name w:val="A5"/>
    <w:basedOn w:val="A4"/>
    <w:link w:val="A5Char"/>
    <w:qFormat/>
    <w:rsid w:val="00CD7B52"/>
    <w:pPr>
      <w:tabs>
        <w:tab w:val="clear" w:pos="2700"/>
        <w:tab w:val="left" w:pos="3330"/>
      </w:tabs>
      <w:ind w:left="3420"/>
    </w:pPr>
  </w:style>
  <w:style w:type="character" w:customStyle="1" w:styleId="Q4wLdrChar">
    <w:name w:val="Q4_wLdr Char"/>
    <w:basedOn w:val="Q4Char"/>
    <w:link w:val="Q4wLdr"/>
    <w:rsid w:val="00CC5F5C"/>
    <w:rPr>
      <w:rFonts w:ascii="Arial" w:hAnsi="Arial" w:cs="Arial"/>
      <w:sz w:val="19"/>
      <w:szCs w:val="21"/>
      <w:lang w:eastAsia="zh-CN"/>
    </w:rPr>
  </w:style>
  <w:style w:type="paragraph" w:customStyle="1" w:styleId="Q5">
    <w:name w:val="Q5"/>
    <w:basedOn w:val="Q4"/>
    <w:link w:val="Q5Char"/>
    <w:qFormat/>
    <w:rsid w:val="00944F3D"/>
    <w:pPr>
      <w:tabs>
        <w:tab w:val="clear" w:pos="2250"/>
        <w:tab w:val="left" w:pos="2880"/>
      </w:tabs>
      <w:ind w:left="2880"/>
    </w:pPr>
  </w:style>
  <w:style w:type="character" w:customStyle="1" w:styleId="A4Char">
    <w:name w:val="A4 Char"/>
    <w:link w:val="A4"/>
    <w:rsid w:val="00CD7B52"/>
    <w:rPr>
      <w:rFonts w:ascii="Arial" w:hAnsi="Arial" w:cs="Arial"/>
      <w:sz w:val="19"/>
      <w:szCs w:val="19"/>
      <w:lang w:eastAsia="zh-CN"/>
    </w:rPr>
  </w:style>
  <w:style w:type="character" w:customStyle="1" w:styleId="A5Char">
    <w:name w:val="A5 Char"/>
    <w:basedOn w:val="A4Char"/>
    <w:link w:val="A5"/>
    <w:rsid w:val="00CD7B52"/>
    <w:rPr>
      <w:rFonts w:ascii="Arial" w:hAnsi="Arial" w:cs="Arial"/>
      <w:sz w:val="19"/>
      <w:szCs w:val="19"/>
      <w:lang w:eastAsia="zh-CN"/>
    </w:rPr>
  </w:style>
  <w:style w:type="paragraph" w:customStyle="1" w:styleId="I1NoNumwLdr">
    <w:name w:val="I1_NoNum_wLdr"/>
    <w:basedOn w:val="Normal"/>
    <w:link w:val="I1NoNumwLdrChar"/>
    <w:qFormat/>
    <w:rsid w:val="00071404"/>
    <w:pPr>
      <w:tabs>
        <w:tab w:val="clear" w:pos="1584"/>
        <w:tab w:val="clear" w:pos="10080"/>
        <w:tab w:val="right" w:leader="underscore" w:pos="10070"/>
      </w:tabs>
      <w:ind w:left="570" w:hanging="570"/>
    </w:pPr>
  </w:style>
  <w:style w:type="character" w:customStyle="1" w:styleId="Q5Char">
    <w:name w:val="Q5 Char"/>
    <w:basedOn w:val="Q4Char"/>
    <w:link w:val="Q5"/>
    <w:rsid w:val="00944F3D"/>
    <w:rPr>
      <w:rFonts w:ascii="Arial" w:hAnsi="Arial" w:cs="Arial"/>
      <w:sz w:val="19"/>
      <w:szCs w:val="21"/>
      <w:lang w:eastAsia="zh-CN"/>
    </w:rPr>
  </w:style>
  <w:style w:type="paragraph" w:customStyle="1" w:styleId="GoTo0">
    <w:name w:val="GoTo"/>
    <w:basedOn w:val="A1"/>
    <w:next w:val="A1"/>
    <w:link w:val="GoToChar0"/>
    <w:autoRedefine/>
    <w:qFormat/>
    <w:rsid w:val="002B0D46"/>
    <w:pPr>
      <w:ind w:left="864" w:hanging="864"/>
    </w:pPr>
    <w:rPr>
      <w:b/>
      <w:i/>
      <w:lang w:eastAsia="en-US"/>
    </w:rPr>
  </w:style>
  <w:style w:type="character" w:customStyle="1" w:styleId="I1NoNumwLdrChar">
    <w:name w:val="I1_NoNum_wLdr Char"/>
    <w:link w:val="I1NoNumwLdr"/>
    <w:rsid w:val="00071404"/>
    <w:rPr>
      <w:rFonts w:ascii="Arial" w:hAnsi="Arial" w:cs="Arial"/>
      <w:sz w:val="19"/>
      <w:szCs w:val="19"/>
      <w:lang w:eastAsia="zh-CN"/>
    </w:rPr>
  </w:style>
  <w:style w:type="character" w:customStyle="1" w:styleId="GoToChar0">
    <w:name w:val="GoTo Char"/>
    <w:link w:val="GoTo0"/>
    <w:rsid w:val="002B0D46"/>
    <w:rPr>
      <w:rFonts w:ascii="Arial" w:hAnsi="Arial" w:cs="Arial"/>
      <w:b/>
      <w:i/>
      <w:sz w:val="19"/>
      <w:szCs w:val="19"/>
    </w:rPr>
  </w:style>
  <w:style w:type="paragraph" w:customStyle="1" w:styleId="Footer10">
    <w:name w:val="Footer1"/>
    <w:basedOn w:val="Footer"/>
    <w:qFormat/>
    <w:rsid w:val="00F32170"/>
    <w:pPr>
      <w:tabs>
        <w:tab w:val="clear" w:pos="1584"/>
        <w:tab w:val="clear" w:pos="4680"/>
        <w:tab w:val="clear" w:pos="10080"/>
        <w:tab w:val="right" w:leader="underscore" w:pos="10066"/>
      </w:tabs>
      <w:spacing w:before="0" w:line="240" w:lineRule="auto"/>
      <w:ind w:left="0" w:firstLine="0"/>
    </w:pPr>
    <w:rPr>
      <w:sz w:val="15"/>
      <w:szCs w:val="15"/>
    </w:rPr>
  </w:style>
  <w:style w:type="paragraph" w:customStyle="1" w:styleId="answer0">
    <w:name w:val="answer0"/>
    <w:basedOn w:val="Normal"/>
    <w:link w:val="answer0Char"/>
    <w:qFormat/>
    <w:rsid w:val="00F32170"/>
    <w:pPr>
      <w:tabs>
        <w:tab w:val="clear" w:pos="1584"/>
        <w:tab w:val="clear" w:pos="10080"/>
        <w:tab w:val="left" w:pos="570"/>
        <w:tab w:val="right" w:leader="underscore" w:pos="10066"/>
      </w:tabs>
      <w:spacing w:before="0"/>
      <w:ind w:left="850" w:hanging="850"/>
    </w:pPr>
  </w:style>
  <w:style w:type="character" w:customStyle="1" w:styleId="answer0Char">
    <w:name w:val="answer0 Char"/>
    <w:link w:val="answer0"/>
    <w:rsid w:val="00F32170"/>
    <w:rPr>
      <w:rFonts w:ascii="Arial" w:hAnsi="Arial" w:cs="Arial"/>
      <w:sz w:val="19"/>
      <w:szCs w:val="19"/>
      <w:lang w:eastAsia="zh-CN"/>
    </w:rPr>
  </w:style>
  <w:style w:type="paragraph" w:customStyle="1" w:styleId="sectionhead">
    <w:name w:val="section head"/>
    <w:basedOn w:val="Heading1"/>
    <w:link w:val="sectionheadChar"/>
    <w:qFormat/>
    <w:rsid w:val="00F32170"/>
    <w:pPr>
      <w:keepLines/>
      <w:pBdr>
        <w:top w:val="single" w:sz="4" w:space="4" w:color="365F91"/>
        <w:left w:val="single" w:sz="4" w:space="4" w:color="365F91"/>
        <w:bottom w:val="single" w:sz="4" w:space="4" w:color="365F91"/>
        <w:right w:val="single" w:sz="4" w:space="4" w:color="365F91"/>
      </w:pBdr>
      <w:shd w:val="clear" w:color="auto" w:fill="DBE5F1"/>
      <w:tabs>
        <w:tab w:val="clear" w:pos="1584"/>
        <w:tab w:val="clear" w:pos="10080"/>
        <w:tab w:val="right" w:leader="underscore" w:pos="10066"/>
      </w:tabs>
      <w:spacing w:after="0"/>
      <w:ind w:left="0" w:firstLine="0"/>
    </w:pPr>
    <w:rPr>
      <w:rFonts w:ascii="Arial" w:hAnsi="Arial"/>
      <w:bCs w:val="0"/>
      <w:color w:val="365F91"/>
      <w:kern w:val="0"/>
      <w:sz w:val="18"/>
    </w:rPr>
  </w:style>
  <w:style w:type="character" w:customStyle="1" w:styleId="sectionheadChar">
    <w:name w:val="section head Char"/>
    <w:link w:val="sectionhead"/>
    <w:rsid w:val="00F32170"/>
    <w:rPr>
      <w:rFonts w:ascii="Arial" w:hAnsi="Arial"/>
      <w:b/>
      <w:color w:val="365F91"/>
      <w:sz w:val="18"/>
      <w:szCs w:val="32"/>
      <w:shd w:val="clear" w:color="auto" w:fill="DBE5F1"/>
      <w:lang w:eastAsia="zh-CN"/>
    </w:rPr>
  </w:style>
  <w:style w:type="paragraph" w:customStyle="1" w:styleId="Q6">
    <w:name w:val="Q6"/>
    <w:basedOn w:val="Q5"/>
    <w:link w:val="Q6Char"/>
    <w:qFormat/>
    <w:rsid w:val="006F1CDE"/>
    <w:pPr>
      <w:tabs>
        <w:tab w:val="clear" w:pos="2880"/>
        <w:tab w:val="left" w:pos="3510"/>
      </w:tabs>
      <w:ind w:left="3510"/>
    </w:pPr>
  </w:style>
  <w:style w:type="paragraph" w:styleId="Subtitle">
    <w:name w:val="Subtitle"/>
    <w:basedOn w:val="Normal"/>
    <w:next w:val="Normal"/>
    <w:link w:val="SubtitleChar"/>
    <w:qFormat/>
    <w:locked/>
    <w:rsid w:val="006F1CDE"/>
    <w:pPr>
      <w:spacing w:after="60"/>
      <w:jc w:val="center"/>
      <w:outlineLvl w:val="1"/>
    </w:pPr>
    <w:rPr>
      <w:rFonts w:ascii="Calibri Light" w:hAnsi="Calibri Light" w:cs="Times New Roman"/>
      <w:sz w:val="24"/>
      <w:szCs w:val="24"/>
    </w:rPr>
  </w:style>
  <w:style w:type="character" w:customStyle="1" w:styleId="Q6Char">
    <w:name w:val="Q6 Char"/>
    <w:basedOn w:val="Q5Char"/>
    <w:link w:val="Q6"/>
    <w:rsid w:val="006F1CDE"/>
    <w:rPr>
      <w:rFonts w:ascii="Arial" w:hAnsi="Arial" w:cs="Arial"/>
      <w:sz w:val="19"/>
      <w:szCs w:val="21"/>
      <w:lang w:eastAsia="zh-CN"/>
    </w:rPr>
  </w:style>
  <w:style w:type="character" w:customStyle="1" w:styleId="SubtitleChar">
    <w:name w:val="Subtitle Char"/>
    <w:link w:val="Subtitle"/>
    <w:rsid w:val="006F1CDE"/>
    <w:rPr>
      <w:rFonts w:ascii="Calibri Light" w:eastAsia="Times New Roman" w:hAnsi="Calibri Light" w:cs="Times New Roman"/>
      <w:sz w:val="24"/>
      <w:szCs w:val="24"/>
      <w:lang w:eastAsia="zh-CN"/>
    </w:rPr>
  </w:style>
  <w:style w:type="paragraph" w:customStyle="1" w:styleId="YYYYMMDD">
    <w:name w:val="YYYYMMDD"/>
    <w:basedOn w:val="YMDNoTab"/>
    <w:link w:val="YYYYMMDDChar"/>
    <w:qFormat/>
    <w:rsid w:val="000A7EFB"/>
    <w:pPr>
      <w:numPr>
        <w:numId w:val="0"/>
      </w:numPr>
      <w:tabs>
        <w:tab w:val="clear" w:pos="900"/>
        <w:tab w:val="center" w:pos="4950"/>
        <w:tab w:val="center" w:pos="6300"/>
        <w:tab w:val="center" w:pos="7200"/>
      </w:tabs>
    </w:pPr>
  </w:style>
  <w:style w:type="paragraph" w:customStyle="1" w:styleId="instruction">
    <w:name w:val="instruction"/>
    <w:basedOn w:val="Normal"/>
    <w:link w:val="instructionChar"/>
    <w:qFormat/>
    <w:rsid w:val="0046197D"/>
    <w:pPr>
      <w:tabs>
        <w:tab w:val="clear" w:pos="1584"/>
        <w:tab w:val="clear" w:pos="10080"/>
      </w:tabs>
      <w:spacing w:after="0"/>
      <w:ind w:left="0" w:firstLine="0"/>
    </w:pPr>
    <w:rPr>
      <w:b/>
      <w:color w:val="365F91"/>
    </w:rPr>
  </w:style>
  <w:style w:type="character" w:customStyle="1" w:styleId="YYYYMMDDChar">
    <w:name w:val="YYYYMMDD Char"/>
    <w:basedOn w:val="YMDNoTabChar"/>
    <w:link w:val="YYYYMMDD"/>
    <w:rsid w:val="000A7EFB"/>
    <w:rPr>
      <w:rFonts w:ascii="Arial" w:hAnsi="Arial" w:cs="Arial"/>
      <w:sz w:val="15"/>
      <w:szCs w:val="15"/>
      <w:lang w:eastAsia="zh-CN"/>
    </w:rPr>
  </w:style>
  <w:style w:type="character" w:customStyle="1" w:styleId="instructionChar">
    <w:name w:val="instruction Char"/>
    <w:link w:val="instruction"/>
    <w:rsid w:val="0046197D"/>
    <w:rPr>
      <w:rFonts w:ascii="Arial" w:hAnsi="Arial" w:cs="Arial"/>
      <w:b/>
      <w:color w:val="365F91"/>
      <w:sz w:val="19"/>
      <w:szCs w:val="19"/>
      <w:lang w:eastAsia="zh-CN"/>
    </w:rPr>
  </w:style>
  <w:style w:type="paragraph" w:customStyle="1" w:styleId="ques2">
    <w:name w:val="ques2"/>
    <w:basedOn w:val="Normal"/>
    <w:link w:val="ques2Char"/>
    <w:qFormat/>
    <w:rsid w:val="0046197D"/>
    <w:pPr>
      <w:tabs>
        <w:tab w:val="clear" w:pos="10080"/>
        <w:tab w:val="num" w:pos="1140"/>
        <w:tab w:val="right" w:leader="underscore" w:pos="10066"/>
      </w:tabs>
      <w:ind w:left="1152"/>
    </w:pPr>
  </w:style>
  <w:style w:type="paragraph" w:customStyle="1" w:styleId="ans2">
    <w:name w:val="ans2"/>
    <w:basedOn w:val="Normal"/>
    <w:link w:val="ans2Char"/>
    <w:qFormat/>
    <w:rsid w:val="0046197D"/>
    <w:pPr>
      <w:tabs>
        <w:tab w:val="clear" w:pos="1584"/>
        <w:tab w:val="clear" w:pos="10080"/>
        <w:tab w:val="left" w:pos="1152"/>
      </w:tabs>
      <w:spacing w:before="0"/>
      <w:ind w:left="1440" w:hanging="864"/>
    </w:pPr>
  </w:style>
  <w:style w:type="character" w:customStyle="1" w:styleId="ques2Char">
    <w:name w:val="ques2 Char"/>
    <w:link w:val="ques2"/>
    <w:rsid w:val="0046197D"/>
    <w:rPr>
      <w:rFonts w:ascii="Arial" w:hAnsi="Arial" w:cs="Arial"/>
      <w:sz w:val="19"/>
      <w:szCs w:val="19"/>
      <w:lang w:eastAsia="zh-CN"/>
    </w:rPr>
  </w:style>
  <w:style w:type="paragraph" w:customStyle="1" w:styleId="ques3">
    <w:name w:val="ques3"/>
    <w:basedOn w:val="Normal"/>
    <w:link w:val="ques3Char"/>
    <w:qFormat/>
    <w:rsid w:val="0046197D"/>
    <w:pPr>
      <w:tabs>
        <w:tab w:val="clear" w:pos="1584"/>
        <w:tab w:val="clear" w:pos="10080"/>
        <w:tab w:val="left" w:pos="1800"/>
        <w:tab w:val="num" w:pos="2376"/>
        <w:tab w:val="right" w:leader="underscore" w:pos="10066"/>
      </w:tabs>
      <w:ind w:left="1710"/>
    </w:pPr>
  </w:style>
  <w:style w:type="character" w:customStyle="1" w:styleId="ans2Char">
    <w:name w:val="ans2 Char"/>
    <w:link w:val="ans2"/>
    <w:rsid w:val="0046197D"/>
    <w:rPr>
      <w:rFonts w:ascii="Arial" w:hAnsi="Arial" w:cs="Arial"/>
      <w:sz w:val="19"/>
      <w:szCs w:val="19"/>
      <w:lang w:eastAsia="zh-CN"/>
    </w:rPr>
  </w:style>
  <w:style w:type="character" w:customStyle="1" w:styleId="ques3Char">
    <w:name w:val="ques3 Char"/>
    <w:link w:val="ques3"/>
    <w:rsid w:val="0046197D"/>
    <w:rPr>
      <w:rFonts w:ascii="Arial" w:hAnsi="Arial" w:cs="Arial"/>
      <w:sz w:val="19"/>
      <w:szCs w:val="19"/>
      <w:lang w:eastAsia="zh-CN"/>
    </w:rPr>
  </w:style>
  <w:style w:type="paragraph" w:customStyle="1" w:styleId="ques4">
    <w:name w:val="ques4"/>
    <w:basedOn w:val="Normal"/>
    <w:link w:val="ques4Char"/>
    <w:qFormat/>
    <w:rsid w:val="0046197D"/>
    <w:pPr>
      <w:numPr>
        <w:numId w:val="39"/>
      </w:numPr>
      <w:tabs>
        <w:tab w:val="clear" w:pos="10080"/>
        <w:tab w:val="left" w:pos="2430"/>
        <w:tab w:val="right" w:leader="underscore" w:pos="10066"/>
      </w:tabs>
      <w:ind w:left="2340"/>
    </w:pPr>
  </w:style>
  <w:style w:type="numbering" w:customStyle="1" w:styleId="NoList1">
    <w:name w:val="No List1"/>
    <w:next w:val="NoList"/>
    <w:uiPriority w:val="99"/>
    <w:semiHidden/>
    <w:unhideWhenUsed/>
    <w:rsid w:val="00B82663"/>
  </w:style>
  <w:style w:type="paragraph" w:customStyle="1" w:styleId="Title1">
    <w:name w:val="Title1"/>
    <w:basedOn w:val="Normal"/>
    <w:link w:val="titleChar"/>
    <w:qFormat/>
    <w:rsid w:val="00B82663"/>
    <w:pPr>
      <w:tabs>
        <w:tab w:val="clear" w:pos="1584"/>
        <w:tab w:val="clear" w:pos="10080"/>
        <w:tab w:val="right" w:leader="underscore" w:pos="10066"/>
      </w:tabs>
      <w:spacing w:before="0" w:after="60" w:line="240" w:lineRule="auto"/>
      <w:ind w:left="0" w:firstLine="0"/>
    </w:pPr>
    <w:rPr>
      <w:b/>
      <w:position w:val="48"/>
      <w:sz w:val="32"/>
      <w:szCs w:val="32"/>
    </w:rPr>
  </w:style>
  <w:style w:type="paragraph" w:customStyle="1" w:styleId="ans1">
    <w:name w:val="ans1"/>
    <w:basedOn w:val="Normal"/>
    <w:link w:val="ans1Char"/>
    <w:qFormat/>
    <w:rsid w:val="00B82663"/>
    <w:pPr>
      <w:tabs>
        <w:tab w:val="clear" w:pos="1584"/>
        <w:tab w:val="clear" w:pos="10080"/>
        <w:tab w:val="left" w:pos="570"/>
      </w:tabs>
      <w:spacing w:before="0"/>
      <w:ind w:left="864" w:hanging="864"/>
    </w:pPr>
  </w:style>
  <w:style w:type="character" w:customStyle="1" w:styleId="titleChar">
    <w:name w:val="title Char"/>
    <w:link w:val="Title1"/>
    <w:rsid w:val="00B82663"/>
    <w:rPr>
      <w:rFonts w:ascii="Arial" w:hAnsi="Arial" w:cs="Arial"/>
      <w:b/>
      <w:position w:val="48"/>
      <w:sz w:val="32"/>
      <w:szCs w:val="32"/>
      <w:lang w:eastAsia="zh-CN"/>
    </w:rPr>
  </w:style>
  <w:style w:type="character" w:customStyle="1" w:styleId="ans1Char">
    <w:name w:val="ans1 Char"/>
    <w:link w:val="ans1"/>
    <w:rsid w:val="00B82663"/>
    <w:rPr>
      <w:rFonts w:ascii="Arial" w:hAnsi="Arial" w:cs="Arial"/>
      <w:sz w:val="19"/>
      <w:szCs w:val="19"/>
      <w:lang w:eastAsia="zh-CN"/>
    </w:rPr>
  </w:style>
  <w:style w:type="paragraph" w:customStyle="1" w:styleId="ans3">
    <w:name w:val="ans3"/>
    <w:basedOn w:val="ans2"/>
    <w:link w:val="ans3Char"/>
    <w:qFormat/>
    <w:rsid w:val="00B82663"/>
    <w:pPr>
      <w:tabs>
        <w:tab w:val="clear" w:pos="1152"/>
        <w:tab w:val="left" w:pos="1728"/>
      </w:tabs>
      <w:ind w:left="2016"/>
    </w:pPr>
  </w:style>
  <w:style w:type="character" w:customStyle="1" w:styleId="ans3Char">
    <w:name w:val="ans3 Char"/>
    <w:link w:val="ans3"/>
    <w:rsid w:val="00B82663"/>
    <w:rPr>
      <w:rFonts w:ascii="Arial" w:hAnsi="Arial" w:cs="Arial"/>
      <w:sz w:val="19"/>
      <w:szCs w:val="19"/>
      <w:lang w:eastAsia="zh-CN"/>
    </w:rPr>
  </w:style>
  <w:style w:type="paragraph" w:customStyle="1" w:styleId="question0">
    <w:name w:val="question0"/>
    <w:basedOn w:val="Normal"/>
    <w:link w:val="question0Char"/>
    <w:rsid w:val="00B82663"/>
    <w:pPr>
      <w:numPr>
        <w:numId w:val="42"/>
      </w:numPr>
      <w:tabs>
        <w:tab w:val="clear" w:pos="10080"/>
        <w:tab w:val="right" w:leader="underscore" w:pos="10066"/>
      </w:tabs>
      <w:ind w:left="570" w:hanging="570"/>
    </w:pPr>
  </w:style>
  <w:style w:type="character" w:customStyle="1" w:styleId="question0Char">
    <w:name w:val="question0 Char"/>
    <w:link w:val="question0"/>
    <w:rsid w:val="00B82663"/>
    <w:rPr>
      <w:rFonts w:ascii="Arial" w:hAnsi="Arial" w:cs="Arial"/>
      <w:sz w:val="19"/>
      <w:szCs w:val="19"/>
      <w:lang w:eastAsia="zh-CN"/>
    </w:rPr>
  </w:style>
  <w:style w:type="paragraph" w:customStyle="1" w:styleId="ques01">
    <w:name w:val="ques01"/>
    <w:basedOn w:val="Normal"/>
    <w:link w:val="ques01Char"/>
    <w:rsid w:val="00B82663"/>
    <w:pPr>
      <w:tabs>
        <w:tab w:val="clear" w:pos="1584"/>
        <w:tab w:val="clear" w:pos="10080"/>
        <w:tab w:val="num" w:pos="576"/>
        <w:tab w:val="right" w:leader="underscore" w:pos="10066"/>
      </w:tabs>
      <w:ind w:left="576"/>
    </w:pPr>
  </w:style>
  <w:style w:type="character" w:customStyle="1" w:styleId="ques4Char">
    <w:name w:val="ques4 Char"/>
    <w:link w:val="ques4"/>
    <w:rsid w:val="00B82663"/>
    <w:rPr>
      <w:rFonts w:ascii="Arial" w:hAnsi="Arial" w:cs="Arial"/>
      <w:sz w:val="19"/>
      <w:szCs w:val="19"/>
      <w:lang w:eastAsia="zh-CN"/>
    </w:rPr>
  </w:style>
  <w:style w:type="paragraph" w:customStyle="1" w:styleId="ques02">
    <w:name w:val="ques02"/>
    <w:basedOn w:val="ques2"/>
    <w:link w:val="ques02Char"/>
    <w:rsid w:val="00B82663"/>
    <w:pPr>
      <w:tabs>
        <w:tab w:val="clear" w:pos="1584"/>
        <w:tab w:val="num" w:pos="1026"/>
      </w:tabs>
    </w:pPr>
  </w:style>
  <w:style w:type="character" w:customStyle="1" w:styleId="ques01Char">
    <w:name w:val="ques01 Char"/>
    <w:link w:val="ques01"/>
    <w:rsid w:val="00B82663"/>
    <w:rPr>
      <w:rFonts w:ascii="Arial" w:hAnsi="Arial" w:cs="Arial"/>
      <w:sz w:val="19"/>
      <w:szCs w:val="19"/>
      <w:lang w:eastAsia="zh-CN"/>
    </w:rPr>
  </w:style>
  <w:style w:type="paragraph" w:customStyle="1" w:styleId="ques03">
    <w:name w:val="ques03"/>
    <w:basedOn w:val="ques3"/>
    <w:link w:val="ques03Char"/>
    <w:rsid w:val="00B82663"/>
    <w:pPr>
      <w:tabs>
        <w:tab w:val="clear" w:pos="2376"/>
      </w:tabs>
      <w:ind w:hanging="360"/>
    </w:pPr>
  </w:style>
  <w:style w:type="character" w:customStyle="1" w:styleId="ques02Char">
    <w:name w:val="ques02 Char"/>
    <w:link w:val="ques02"/>
    <w:rsid w:val="00B82663"/>
    <w:rPr>
      <w:rFonts w:ascii="Arial" w:hAnsi="Arial" w:cs="Arial"/>
      <w:sz w:val="19"/>
      <w:szCs w:val="19"/>
      <w:lang w:eastAsia="zh-CN"/>
    </w:rPr>
  </w:style>
  <w:style w:type="paragraph" w:customStyle="1" w:styleId="ans4">
    <w:name w:val="ans4"/>
    <w:basedOn w:val="ans3"/>
    <w:link w:val="ans4Char"/>
    <w:qFormat/>
    <w:rsid w:val="00B82663"/>
    <w:pPr>
      <w:tabs>
        <w:tab w:val="clear" w:pos="1728"/>
        <w:tab w:val="left" w:pos="2304"/>
      </w:tabs>
      <w:ind w:left="2592"/>
    </w:pPr>
  </w:style>
  <w:style w:type="character" w:customStyle="1" w:styleId="ques03Char">
    <w:name w:val="ques03 Char"/>
    <w:link w:val="ques03"/>
    <w:rsid w:val="00B82663"/>
    <w:rPr>
      <w:rFonts w:ascii="Arial" w:hAnsi="Arial" w:cs="Arial"/>
      <w:sz w:val="19"/>
      <w:szCs w:val="19"/>
      <w:lang w:eastAsia="zh-CN"/>
    </w:rPr>
  </w:style>
  <w:style w:type="character" w:customStyle="1" w:styleId="ans4Char">
    <w:name w:val="ans4 Char"/>
    <w:link w:val="ans4"/>
    <w:rsid w:val="00B82663"/>
    <w:rPr>
      <w:rFonts w:ascii="Arial" w:hAnsi="Arial" w:cs="Arial"/>
      <w:sz w:val="19"/>
      <w:szCs w:val="19"/>
      <w:lang w:eastAsia="zh-CN"/>
    </w:rPr>
  </w:style>
  <w:style w:type="paragraph" w:customStyle="1" w:styleId="questionindent1">
    <w:name w:val="question indent1"/>
    <w:basedOn w:val="Normal"/>
    <w:link w:val="questionindent1Char"/>
    <w:qFormat/>
    <w:rsid w:val="00B82663"/>
    <w:pPr>
      <w:tabs>
        <w:tab w:val="clear" w:pos="10080"/>
        <w:tab w:val="num" w:pos="1140"/>
        <w:tab w:val="right" w:leader="underscore" w:pos="10066"/>
      </w:tabs>
      <w:ind w:left="1152"/>
    </w:pPr>
  </w:style>
  <w:style w:type="character" w:customStyle="1" w:styleId="questionindent1Char">
    <w:name w:val="question indent1 Char"/>
    <w:link w:val="questionindent1"/>
    <w:rsid w:val="00B82663"/>
    <w:rPr>
      <w:rFonts w:ascii="Arial" w:hAnsi="Arial" w:cs="Arial"/>
      <w:sz w:val="19"/>
      <w:szCs w:val="19"/>
      <w:lang w:eastAsia="zh-CN"/>
    </w:rPr>
  </w:style>
  <w:style w:type="paragraph" w:customStyle="1" w:styleId="answer1">
    <w:name w:val="answer1"/>
    <w:basedOn w:val="answer0"/>
    <w:link w:val="answer1Char"/>
    <w:qFormat/>
    <w:rsid w:val="00B82663"/>
    <w:pPr>
      <w:tabs>
        <w:tab w:val="clear" w:pos="570"/>
        <w:tab w:val="left" w:pos="1152"/>
      </w:tabs>
      <w:ind w:left="1440" w:hanging="870"/>
    </w:pPr>
  </w:style>
  <w:style w:type="paragraph" w:customStyle="1" w:styleId="questionindent2">
    <w:name w:val="question indent2"/>
    <w:basedOn w:val="questionindent1"/>
    <w:link w:val="questionindent2Char"/>
    <w:qFormat/>
    <w:rsid w:val="00B82663"/>
    <w:pPr>
      <w:tabs>
        <w:tab w:val="clear" w:pos="1140"/>
        <w:tab w:val="left" w:pos="1728"/>
      </w:tabs>
      <w:ind w:left="1728"/>
    </w:pPr>
  </w:style>
  <w:style w:type="character" w:customStyle="1" w:styleId="answer1Char">
    <w:name w:val="answer1 Char"/>
    <w:link w:val="answer1"/>
    <w:rsid w:val="00B82663"/>
    <w:rPr>
      <w:rFonts w:ascii="Arial" w:hAnsi="Arial" w:cs="Arial"/>
      <w:sz w:val="19"/>
      <w:szCs w:val="19"/>
      <w:lang w:eastAsia="zh-CN"/>
    </w:rPr>
  </w:style>
  <w:style w:type="paragraph" w:customStyle="1" w:styleId="answer2">
    <w:name w:val="answer2"/>
    <w:basedOn w:val="answer1"/>
    <w:link w:val="answer2Char"/>
    <w:qFormat/>
    <w:rsid w:val="00B82663"/>
    <w:pPr>
      <w:tabs>
        <w:tab w:val="clear" w:pos="1152"/>
        <w:tab w:val="left" w:pos="1728"/>
      </w:tabs>
      <w:ind w:left="2016" w:hanging="864"/>
    </w:pPr>
  </w:style>
  <w:style w:type="character" w:customStyle="1" w:styleId="questionindent2Char">
    <w:name w:val="question indent2 Char"/>
    <w:link w:val="questionindent2"/>
    <w:rsid w:val="00B82663"/>
    <w:rPr>
      <w:rFonts w:ascii="Arial" w:hAnsi="Arial" w:cs="Arial"/>
      <w:sz w:val="19"/>
      <w:szCs w:val="19"/>
      <w:lang w:eastAsia="zh-CN"/>
    </w:rPr>
  </w:style>
  <w:style w:type="character" w:customStyle="1" w:styleId="answer2Char">
    <w:name w:val="answer2 Char"/>
    <w:link w:val="answer2"/>
    <w:rsid w:val="00B82663"/>
    <w:rPr>
      <w:rFonts w:ascii="Arial" w:hAnsi="Arial" w:cs="Arial"/>
      <w:sz w:val="19"/>
      <w:szCs w:val="19"/>
      <w:lang w:eastAsia="zh-CN"/>
    </w:rPr>
  </w:style>
  <w:style w:type="paragraph" w:customStyle="1" w:styleId="answer3">
    <w:name w:val="answer3"/>
    <w:basedOn w:val="answer2"/>
    <w:link w:val="answer3Char"/>
    <w:qFormat/>
    <w:rsid w:val="00B82663"/>
    <w:pPr>
      <w:tabs>
        <w:tab w:val="clear" w:pos="1728"/>
        <w:tab w:val="left" w:pos="2304"/>
      </w:tabs>
      <w:ind w:left="2592"/>
    </w:pPr>
  </w:style>
  <w:style w:type="character" w:customStyle="1" w:styleId="answer3Char">
    <w:name w:val="answer3 Char"/>
    <w:link w:val="answer3"/>
    <w:rsid w:val="00B82663"/>
    <w:rPr>
      <w:rFonts w:ascii="Arial" w:hAnsi="Arial" w:cs="Arial"/>
      <w:sz w:val="19"/>
      <w:szCs w:val="19"/>
      <w:lang w:eastAsia="zh-CN"/>
    </w:rPr>
  </w:style>
  <w:style w:type="paragraph" w:customStyle="1" w:styleId="questionindent3">
    <w:name w:val="question indent3"/>
    <w:basedOn w:val="questionindent2"/>
    <w:link w:val="questionindent3Char"/>
    <w:qFormat/>
    <w:rsid w:val="00B82663"/>
    <w:pPr>
      <w:tabs>
        <w:tab w:val="clear" w:pos="1728"/>
        <w:tab w:val="left" w:pos="2304"/>
      </w:tabs>
      <w:ind w:left="2304"/>
    </w:pPr>
    <w:rPr>
      <w:lang w:eastAsia="en-US"/>
    </w:rPr>
  </w:style>
  <w:style w:type="character" w:customStyle="1" w:styleId="questionindent3Char">
    <w:name w:val="question indent3 Char"/>
    <w:link w:val="questionindent3"/>
    <w:rsid w:val="00B82663"/>
    <w:rPr>
      <w:rFonts w:ascii="Arial" w:hAnsi="Arial" w:cs="Arial"/>
      <w:sz w:val="19"/>
      <w:szCs w:val="19"/>
    </w:rPr>
  </w:style>
  <w:style w:type="paragraph" w:customStyle="1" w:styleId="questionindent4">
    <w:name w:val="question indent4"/>
    <w:basedOn w:val="questionindent3"/>
    <w:link w:val="questionindent4Char"/>
    <w:qFormat/>
    <w:rsid w:val="00B82663"/>
    <w:pPr>
      <w:tabs>
        <w:tab w:val="clear" w:pos="2304"/>
        <w:tab w:val="left" w:pos="2880"/>
      </w:tabs>
      <w:ind w:left="2880"/>
    </w:pPr>
  </w:style>
  <w:style w:type="character" w:customStyle="1" w:styleId="questionindent4Char">
    <w:name w:val="question indent4 Char"/>
    <w:link w:val="questionindent4"/>
    <w:rsid w:val="00B82663"/>
    <w:rPr>
      <w:rFonts w:ascii="Arial" w:hAnsi="Arial" w:cs="Arial"/>
      <w:sz w:val="19"/>
      <w:szCs w:val="19"/>
    </w:rPr>
  </w:style>
  <w:style w:type="paragraph" w:customStyle="1" w:styleId="question00">
    <w:name w:val="question 0"/>
    <w:basedOn w:val="Normal"/>
    <w:link w:val="question0Char0"/>
    <w:rsid w:val="00B82663"/>
    <w:pPr>
      <w:tabs>
        <w:tab w:val="clear" w:pos="10080"/>
        <w:tab w:val="num" w:pos="576"/>
        <w:tab w:val="right" w:leader="underscore" w:pos="10066"/>
      </w:tabs>
      <w:ind w:left="576"/>
    </w:pPr>
  </w:style>
  <w:style w:type="paragraph" w:customStyle="1" w:styleId="Style1">
    <w:name w:val="Style1"/>
    <w:basedOn w:val="question00"/>
    <w:link w:val="Style1Char"/>
    <w:rsid w:val="00B82663"/>
    <w:pPr>
      <w:numPr>
        <w:numId w:val="44"/>
      </w:numPr>
    </w:pPr>
  </w:style>
  <w:style w:type="character" w:customStyle="1" w:styleId="question0Char0">
    <w:name w:val="question 0 Char"/>
    <w:link w:val="question00"/>
    <w:rsid w:val="00B82663"/>
    <w:rPr>
      <w:rFonts w:ascii="Arial" w:hAnsi="Arial" w:cs="Arial"/>
      <w:sz w:val="19"/>
      <w:szCs w:val="19"/>
      <w:lang w:eastAsia="zh-CN"/>
    </w:rPr>
  </w:style>
  <w:style w:type="paragraph" w:customStyle="1" w:styleId="question001">
    <w:name w:val="question00"/>
    <w:basedOn w:val="Style1"/>
    <w:link w:val="question00Char"/>
    <w:rsid w:val="00B82663"/>
    <w:pPr>
      <w:tabs>
        <w:tab w:val="left" w:pos="576"/>
      </w:tabs>
      <w:ind w:left="576" w:hanging="576"/>
    </w:pPr>
  </w:style>
  <w:style w:type="character" w:customStyle="1" w:styleId="Style1Char">
    <w:name w:val="Style1 Char"/>
    <w:link w:val="Style1"/>
    <w:rsid w:val="00B82663"/>
    <w:rPr>
      <w:rFonts w:ascii="Arial" w:hAnsi="Arial" w:cs="Arial"/>
      <w:sz w:val="19"/>
      <w:szCs w:val="19"/>
      <w:lang w:eastAsia="zh-CN"/>
    </w:rPr>
  </w:style>
  <w:style w:type="paragraph" w:customStyle="1" w:styleId="question01">
    <w:name w:val="question01"/>
    <w:basedOn w:val="question001"/>
    <w:link w:val="question01Char"/>
    <w:rsid w:val="00B82663"/>
    <w:pPr>
      <w:tabs>
        <w:tab w:val="left" w:pos="1152"/>
      </w:tabs>
      <w:ind w:left="1152"/>
    </w:pPr>
  </w:style>
  <w:style w:type="character" w:customStyle="1" w:styleId="question00Char">
    <w:name w:val="question00 Char"/>
    <w:link w:val="question001"/>
    <w:rsid w:val="00B82663"/>
    <w:rPr>
      <w:rFonts w:ascii="Arial" w:hAnsi="Arial" w:cs="Arial"/>
      <w:sz w:val="19"/>
      <w:szCs w:val="19"/>
      <w:lang w:eastAsia="zh-CN"/>
    </w:rPr>
  </w:style>
  <w:style w:type="paragraph" w:customStyle="1" w:styleId="question02">
    <w:name w:val="question02"/>
    <w:basedOn w:val="question01"/>
    <w:link w:val="question02Char"/>
    <w:rsid w:val="00B82663"/>
    <w:pPr>
      <w:tabs>
        <w:tab w:val="clear" w:pos="1152"/>
        <w:tab w:val="left" w:pos="1728"/>
      </w:tabs>
      <w:ind w:left="1728"/>
    </w:pPr>
  </w:style>
  <w:style w:type="character" w:customStyle="1" w:styleId="question01Char">
    <w:name w:val="question01 Char"/>
    <w:link w:val="question01"/>
    <w:rsid w:val="00B82663"/>
    <w:rPr>
      <w:rFonts w:ascii="Arial" w:hAnsi="Arial" w:cs="Arial"/>
      <w:sz w:val="19"/>
      <w:szCs w:val="19"/>
      <w:lang w:eastAsia="zh-CN"/>
    </w:rPr>
  </w:style>
  <w:style w:type="character" w:customStyle="1" w:styleId="question02Char">
    <w:name w:val="question02 Char"/>
    <w:link w:val="question02"/>
    <w:rsid w:val="00B82663"/>
    <w:rPr>
      <w:rFonts w:ascii="Arial" w:hAnsi="Arial" w:cs="Arial"/>
      <w:sz w:val="19"/>
      <w:szCs w:val="19"/>
      <w:lang w:eastAsia="zh-CN"/>
    </w:rPr>
  </w:style>
  <w:style w:type="paragraph" w:customStyle="1" w:styleId="question03">
    <w:name w:val="question03"/>
    <w:basedOn w:val="question02"/>
    <w:link w:val="question03Char"/>
    <w:rsid w:val="00B82663"/>
    <w:pPr>
      <w:tabs>
        <w:tab w:val="clear" w:pos="1728"/>
        <w:tab w:val="left" w:pos="2304"/>
      </w:tabs>
      <w:ind w:left="2304"/>
    </w:pPr>
  </w:style>
  <w:style w:type="paragraph" w:customStyle="1" w:styleId="question1">
    <w:name w:val="question1."/>
    <w:basedOn w:val="question0"/>
    <w:link w:val="question1Char"/>
    <w:rsid w:val="00B82663"/>
    <w:pPr>
      <w:numPr>
        <w:numId w:val="43"/>
      </w:numPr>
      <w:tabs>
        <w:tab w:val="left" w:pos="576"/>
        <w:tab w:val="left" w:pos="1152"/>
      </w:tabs>
      <w:ind w:left="1152" w:hanging="576"/>
    </w:pPr>
  </w:style>
  <w:style w:type="character" w:customStyle="1" w:styleId="question03Char">
    <w:name w:val="question03 Char"/>
    <w:link w:val="question03"/>
    <w:rsid w:val="00B82663"/>
    <w:rPr>
      <w:rFonts w:ascii="Arial" w:hAnsi="Arial" w:cs="Arial"/>
      <w:sz w:val="19"/>
      <w:szCs w:val="19"/>
      <w:lang w:eastAsia="zh-CN"/>
    </w:rPr>
  </w:style>
  <w:style w:type="paragraph" w:customStyle="1" w:styleId="question2">
    <w:name w:val="question2"/>
    <w:basedOn w:val="question0"/>
    <w:link w:val="question2Char"/>
    <w:rsid w:val="00B82663"/>
    <w:pPr>
      <w:numPr>
        <w:numId w:val="0"/>
      </w:numPr>
      <w:tabs>
        <w:tab w:val="num" w:pos="360"/>
        <w:tab w:val="left" w:pos="576"/>
        <w:tab w:val="left" w:pos="1728"/>
      </w:tabs>
      <w:ind w:left="1728" w:hanging="576"/>
    </w:pPr>
  </w:style>
  <w:style w:type="character" w:customStyle="1" w:styleId="question1Char">
    <w:name w:val="question1. Char"/>
    <w:link w:val="question1"/>
    <w:rsid w:val="00B82663"/>
    <w:rPr>
      <w:rFonts w:ascii="Arial" w:hAnsi="Arial" w:cs="Arial"/>
      <w:sz w:val="19"/>
      <w:szCs w:val="19"/>
      <w:lang w:eastAsia="zh-CN"/>
    </w:rPr>
  </w:style>
  <w:style w:type="paragraph" w:customStyle="1" w:styleId="question3">
    <w:name w:val="question3"/>
    <w:basedOn w:val="question0"/>
    <w:link w:val="question3Char"/>
    <w:rsid w:val="00B82663"/>
    <w:pPr>
      <w:numPr>
        <w:numId w:val="0"/>
      </w:numPr>
      <w:tabs>
        <w:tab w:val="num" w:pos="360"/>
        <w:tab w:val="left" w:pos="576"/>
        <w:tab w:val="left" w:pos="2304"/>
      </w:tabs>
      <w:ind w:left="2304" w:hanging="576"/>
    </w:pPr>
  </w:style>
  <w:style w:type="character" w:customStyle="1" w:styleId="question2Char">
    <w:name w:val="question2 Char"/>
    <w:link w:val="question2"/>
    <w:rsid w:val="00B82663"/>
    <w:rPr>
      <w:rFonts w:ascii="Arial" w:hAnsi="Arial" w:cs="Arial"/>
      <w:sz w:val="19"/>
      <w:szCs w:val="19"/>
      <w:lang w:eastAsia="zh-CN"/>
    </w:rPr>
  </w:style>
  <w:style w:type="paragraph" w:customStyle="1" w:styleId="question04">
    <w:name w:val="question04"/>
    <w:basedOn w:val="question03"/>
    <w:link w:val="question04Char"/>
    <w:rsid w:val="00B82663"/>
    <w:pPr>
      <w:tabs>
        <w:tab w:val="clear" w:pos="2304"/>
        <w:tab w:val="left" w:pos="2880"/>
      </w:tabs>
      <w:ind w:left="2880"/>
    </w:pPr>
  </w:style>
  <w:style w:type="character" w:customStyle="1" w:styleId="question3Char">
    <w:name w:val="question3 Char"/>
    <w:link w:val="question3"/>
    <w:rsid w:val="00B82663"/>
    <w:rPr>
      <w:rFonts w:ascii="Arial" w:hAnsi="Arial" w:cs="Arial"/>
      <w:sz w:val="19"/>
      <w:szCs w:val="19"/>
      <w:lang w:eastAsia="zh-CN"/>
    </w:rPr>
  </w:style>
  <w:style w:type="paragraph" w:customStyle="1" w:styleId="question000">
    <w:name w:val="question000"/>
    <w:basedOn w:val="question0"/>
    <w:link w:val="question000Char"/>
    <w:rsid w:val="00B82663"/>
    <w:pPr>
      <w:numPr>
        <w:numId w:val="45"/>
      </w:numPr>
      <w:tabs>
        <w:tab w:val="left" w:pos="576"/>
      </w:tabs>
      <w:ind w:left="576" w:hanging="576"/>
    </w:pPr>
  </w:style>
  <w:style w:type="character" w:customStyle="1" w:styleId="question04Char">
    <w:name w:val="question04 Char"/>
    <w:link w:val="question04"/>
    <w:rsid w:val="00B82663"/>
    <w:rPr>
      <w:rFonts w:ascii="Arial" w:hAnsi="Arial" w:cs="Arial"/>
      <w:sz w:val="19"/>
      <w:szCs w:val="19"/>
      <w:lang w:eastAsia="zh-CN"/>
    </w:rPr>
  </w:style>
  <w:style w:type="paragraph" w:customStyle="1" w:styleId="question0010">
    <w:name w:val="question001"/>
    <w:basedOn w:val="question000"/>
    <w:link w:val="question001Char"/>
    <w:rsid w:val="00B82663"/>
    <w:pPr>
      <w:tabs>
        <w:tab w:val="clear" w:pos="576"/>
        <w:tab w:val="right" w:pos="1152"/>
      </w:tabs>
      <w:ind w:left="1140" w:hanging="570"/>
    </w:pPr>
  </w:style>
  <w:style w:type="character" w:customStyle="1" w:styleId="question000Char">
    <w:name w:val="question000 Char"/>
    <w:link w:val="question000"/>
    <w:rsid w:val="00B82663"/>
    <w:rPr>
      <w:rFonts w:ascii="Arial" w:hAnsi="Arial" w:cs="Arial"/>
      <w:sz w:val="19"/>
      <w:szCs w:val="19"/>
      <w:lang w:eastAsia="zh-CN"/>
    </w:rPr>
  </w:style>
  <w:style w:type="paragraph" w:customStyle="1" w:styleId="question002">
    <w:name w:val="question002"/>
    <w:basedOn w:val="question0010"/>
    <w:link w:val="question002Char"/>
    <w:rsid w:val="00B82663"/>
    <w:pPr>
      <w:tabs>
        <w:tab w:val="clear" w:pos="1152"/>
        <w:tab w:val="right" w:pos="1728"/>
      </w:tabs>
      <w:ind w:left="1728" w:hanging="576"/>
    </w:pPr>
  </w:style>
  <w:style w:type="character" w:customStyle="1" w:styleId="question001Char">
    <w:name w:val="question001 Char"/>
    <w:link w:val="question0010"/>
    <w:rsid w:val="00B82663"/>
    <w:rPr>
      <w:rFonts w:ascii="Arial" w:hAnsi="Arial" w:cs="Arial"/>
      <w:sz w:val="19"/>
      <w:szCs w:val="19"/>
      <w:lang w:eastAsia="zh-CN"/>
    </w:rPr>
  </w:style>
  <w:style w:type="paragraph" w:customStyle="1" w:styleId="question003">
    <w:name w:val="question003"/>
    <w:basedOn w:val="question002"/>
    <w:link w:val="question003Char"/>
    <w:rsid w:val="00B82663"/>
    <w:pPr>
      <w:tabs>
        <w:tab w:val="clear" w:pos="1728"/>
        <w:tab w:val="left" w:pos="2304"/>
      </w:tabs>
      <w:ind w:left="2304"/>
    </w:pPr>
  </w:style>
  <w:style w:type="character" w:customStyle="1" w:styleId="question002Char">
    <w:name w:val="question002 Char"/>
    <w:link w:val="question002"/>
    <w:rsid w:val="00B82663"/>
    <w:rPr>
      <w:rFonts w:ascii="Arial" w:hAnsi="Arial" w:cs="Arial"/>
      <w:sz w:val="19"/>
      <w:szCs w:val="19"/>
      <w:lang w:eastAsia="zh-CN"/>
    </w:rPr>
  </w:style>
  <w:style w:type="paragraph" w:customStyle="1" w:styleId="question004">
    <w:name w:val="question004"/>
    <w:basedOn w:val="question003"/>
    <w:link w:val="question004Char"/>
    <w:rsid w:val="00B82663"/>
    <w:pPr>
      <w:tabs>
        <w:tab w:val="clear" w:pos="2304"/>
        <w:tab w:val="left" w:pos="2880"/>
      </w:tabs>
      <w:ind w:left="2880"/>
    </w:pPr>
  </w:style>
  <w:style w:type="character" w:customStyle="1" w:styleId="question003Char">
    <w:name w:val="question003 Char"/>
    <w:link w:val="question003"/>
    <w:rsid w:val="00B82663"/>
    <w:rPr>
      <w:rFonts w:ascii="Arial" w:hAnsi="Arial" w:cs="Arial"/>
      <w:sz w:val="19"/>
      <w:szCs w:val="19"/>
      <w:lang w:eastAsia="zh-CN"/>
    </w:rPr>
  </w:style>
  <w:style w:type="character" w:customStyle="1" w:styleId="question004Char">
    <w:name w:val="question004 Char"/>
    <w:link w:val="question004"/>
    <w:rsid w:val="00B82663"/>
    <w:rPr>
      <w:rFonts w:ascii="Arial" w:hAnsi="Arial" w:cs="Arial"/>
      <w:sz w:val="19"/>
      <w:szCs w:val="19"/>
      <w:lang w:eastAsia="zh-CN"/>
    </w:rPr>
  </w:style>
  <w:style w:type="paragraph" w:customStyle="1" w:styleId="YMDNoTabs">
    <w:name w:val="YMD_NoTabs"/>
    <w:basedOn w:val="YYMMDD"/>
    <w:link w:val="YMDNoTabsChar"/>
    <w:qFormat/>
    <w:rsid w:val="00B82663"/>
    <w:pPr>
      <w:numPr>
        <w:numId w:val="0"/>
      </w:numPr>
      <w:tabs>
        <w:tab w:val="clear" w:pos="900"/>
        <w:tab w:val="clear" w:pos="2970"/>
        <w:tab w:val="clear" w:pos="4320"/>
        <w:tab w:val="clear" w:pos="5310"/>
        <w:tab w:val="left" w:pos="0"/>
      </w:tabs>
    </w:pPr>
  </w:style>
  <w:style w:type="character" w:customStyle="1" w:styleId="YMDNoTabsChar">
    <w:name w:val="YMD_NoTabs Char"/>
    <w:link w:val="YMDNoTabs"/>
    <w:rsid w:val="00B82663"/>
    <w:rPr>
      <w:rFonts w:ascii="Arial" w:hAnsi="Arial" w:cs="Arial"/>
      <w:sz w:val="15"/>
      <w:szCs w:val="15"/>
      <w:lang w:eastAsia="zh-CN"/>
    </w:rPr>
  </w:style>
  <w:style w:type="character" w:customStyle="1" w:styleId="A1SignChar">
    <w:name w:val="A1_Sign Char"/>
    <w:link w:val="A1Sign"/>
    <w:locked/>
    <w:rsid w:val="00B82663"/>
    <w:rPr>
      <w:rFonts w:ascii="Arial" w:hAnsi="Arial" w:cs="Arial"/>
      <w:sz w:val="19"/>
      <w:szCs w:val="22"/>
    </w:rPr>
  </w:style>
  <w:style w:type="paragraph" w:customStyle="1" w:styleId="A1Sign">
    <w:name w:val="A1_Sign"/>
    <w:basedOn w:val="Normal"/>
    <w:link w:val="A1SignChar"/>
    <w:qFormat/>
    <w:rsid w:val="00B82663"/>
    <w:pPr>
      <w:tabs>
        <w:tab w:val="clear" w:pos="1584"/>
      </w:tabs>
      <w:ind w:left="576"/>
    </w:pPr>
    <w:rPr>
      <w:szCs w:val="22"/>
      <w:lang w:eastAsia="en-US"/>
    </w:rPr>
  </w:style>
  <w:style w:type="paragraph" w:customStyle="1" w:styleId="ques2Ldr">
    <w:name w:val="ques2Ldr"/>
    <w:basedOn w:val="Normal"/>
    <w:link w:val="ques2LdrChar"/>
    <w:qFormat/>
    <w:rsid w:val="00B82663"/>
    <w:pPr>
      <w:tabs>
        <w:tab w:val="clear" w:pos="10080"/>
        <w:tab w:val="num" w:pos="1140"/>
        <w:tab w:val="num" w:pos="1206"/>
        <w:tab w:val="right" w:leader="underscore" w:pos="10066"/>
      </w:tabs>
      <w:ind w:left="1152"/>
    </w:pPr>
    <w:rPr>
      <w:sz w:val="20"/>
    </w:rPr>
  </w:style>
  <w:style w:type="character" w:customStyle="1" w:styleId="ques2LdrChar">
    <w:name w:val="ques2Ldr Char"/>
    <w:link w:val="ques2Ldr"/>
    <w:rsid w:val="00B82663"/>
    <w:rPr>
      <w:rFonts w:ascii="Arial" w:hAnsi="Arial" w:cs="Arial"/>
      <w:szCs w:val="19"/>
      <w:lang w:eastAsia="zh-CN"/>
    </w:rPr>
  </w:style>
  <w:style w:type="paragraph" w:customStyle="1" w:styleId="Ans1HangingBox">
    <w:name w:val="Ans1_HangingBox"/>
    <w:basedOn w:val="ans1"/>
    <w:link w:val="Ans1HangingBoxChar"/>
    <w:qFormat/>
    <w:rsid w:val="00B82663"/>
    <w:pPr>
      <w:ind w:hanging="288"/>
    </w:pPr>
    <w:rPr>
      <w:sz w:val="20"/>
    </w:rPr>
  </w:style>
  <w:style w:type="character" w:customStyle="1" w:styleId="Ans1HangingBoxChar">
    <w:name w:val="Ans1_HangingBox Char"/>
    <w:link w:val="Ans1HangingBox"/>
    <w:rsid w:val="00B82663"/>
    <w:rPr>
      <w:rFonts w:ascii="Arial" w:hAnsi="Arial" w:cs="Arial"/>
      <w:szCs w:val="19"/>
      <w:lang w:eastAsia="zh-CN"/>
    </w:rPr>
  </w:style>
  <w:style w:type="paragraph" w:customStyle="1" w:styleId="ques5">
    <w:name w:val="ques5"/>
    <w:basedOn w:val="ques4"/>
    <w:link w:val="ques5Char"/>
    <w:qFormat/>
    <w:rsid w:val="00B82663"/>
    <w:pPr>
      <w:numPr>
        <w:numId w:val="0"/>
      </w:numPr>
      <w:tabs>
        <w:tab w:val="num" w:pos="2376"/>
        <w:tab w:val="left" w:pos="2880"/>
      </w:tabs>
      <w:ind w:left="2880" w:hanging="576"/>
    </w:pPr>
  </w:style>
  <w:style w:type="paragraph" w:customStyle="1" w:styleId="ans5">
    <w:name w:val="ans5"/>
    <w:basedOn w:val="ans4"/>
    <w:link w:val="ans5Char"/>
    <w:qFormat/>
    <w:rsid w:val="00B82663"/>
    <w:pPr>
      <w:tabs>
        <w:tab w:val="clear" w:pos="2304"/>
        <w:tab w:val="left" w:pos="2880"/>
      </w:tabs>
      <w:ind w:left="3168"/>
    </w:pPr>
  </w:style>
  <w:style w:type="character" w:customStyle="1" w:styleId="ques5Char">
    <w:name w:val="ques5 Char"/>
    <w:link w:val="ques5"/>
    <w:rsid w:val="00B82663"/>
    <w:rPr>
      <w:rFonts w:ascii="Arial" w:hAnsi="Arial" w:cs="Arial"/>
      <w:sz w:val="19"/>
      <w:szCs w:val="19"/>
      <w:lang w:eastAsia="zh-CN"/>
    </w:rPr>
  </w:style>
  <w:style w:type="character" w:customStyle="1" w:styleId="ans5Char">
    <w:name w:val="ans5 Char"/>
    <w:link w:val="ans5"/>
    <w:rsid w:val="00B82663"/>
    <w:rPr>
      <w:rFonts w:ascii="Arial" w:hAnsi="Arial" w:cs="Arial"/>
      <w:sz w:val="19"/>
      <w:szCs w:val="19"/>
      <w:lang w:eastAsia="zh-CN"/>
    </w:rPr>
  </w:style>
  <w:style w:type="paragraph" w:customStyle="1" w:styleId="ans6">
    <w:name w:val="ans6"/>
    <w:basedOn w:val="ans5"/>
    <w:qFormat/>
    <w:rsid w:val="00B82663"/>
    <w:pPr>
      <w:tabs>
        <w:tab w:val="clear" w:pos="2880"/>
        <w:tab w:val="left" w:pos="3780"/>
      </w:tabs>
      <w:ind w:left="3420" w:hanging="270"/>
    </w:pPr>
  </w:style>
  <w:style w:type="paragraph" w:customStyle="1" w:styleId="ques6">
    <w:name w:val="ques6"/>
    <w:basedOn w:val="ques5"/>
    <w:qFormat/>
    <w:rsid w:val="00B82663"/>
    <w:pPr>
      <w:tabs>
        <w:tab w:val="clear" w:pos="2880"/>
        <w:tab w:val="left" w:pos="3600"/>
      </w:tabs>
      <w:ind w:left="3420"/>
    </w:pPr>
  </w:style>
  <w:style w:type="paragraph" w:customStyle="1" w:styleId="A6">
    <w:name w:val="A6"/>
    <w:basedOn w:val="A5"/>
    <w:link w:val="A6Char"/>
    <w:qFormat/>
    <w:rsid w:val="00BC1C6B"/>
    <w:pPr>
      <w:tabs>
        <w:tab w:val="clear" w:pos="3330"/>
        <w:tab w:val="left" w:pos="3960"/>
      </w:tabs>
      <w:ind w:left="3960" w:hanging="414"/>
    </w:pPr>
  </w:style>
  <w:style w:type="character" w:styleId="BookTitle">
    <w:name w:val="Book Title"/>
    <w:uiPriority w:val="33"/>
    <w:qFormat/>
    <w:rsid w:val="00B633E5"/>
    <w:rPr>
      <w:b/>
      <w:bCs/>
      <w:i/>
      <w:iCs/>
      <w:spacing w:val="5"/>
    </w:rPr>
  </w:style>
  <w:style w:type="character" w:customStyle="1" w:styleId="A6Char">
    <w:name w:val="A6 Char"/>
    <w:basedOn w:val="A5Char"/>
    <w:link w:val="A6"/>
    <w:rsid w:val="00BC1C6B"/>
    <w:rPr>
      <w:rFonts w:ascii="Arial" w:hAnsi="Arial" w:cs="Arial"/>
      <w:sz w:val="19"/>
      <w:szCs w:val="19"/>
      <w:lang w:eastAsia="zh-CN"/>
    </w:rPr>
  </w:style>
  <w:style w:type="character" w:styleId="IntenseReference">
    <w:name w:val="Intense Reference"/>
    <w:uiPriority w:val="32"/>
    <w:qFormat/>
    <w:rsid w:val="006A76D1"/>
    <w:rPr>
      <w:b/>
      <w:bCs/>
      <w:smallCaps/>
      <w:color w:val="4472C4"/>
      <w:spacing w:val="5"/>
    </w:rPr>
  </w:style>
  <w:style w:type="paragraph" w:styleId="Revision">
    <w:name w:val="Revision"/>
    <w:hidden/>
    <w:uiPriority w:val="99"/>
    <w:semiHidden/>
    <w:rsid w:val="00162871"/>
    <w:rPr>
      <w:rFonts w:ascii="Arial" w:hAnsi="Arial" w:cs="Arial"/>
      <w:sz w:val="19"/>
      <w:szCs w:val="19"/>
      <w:lang w:eastAsia="zh-CN"/>
    </w:rPr>
  </w:style>
  <w:style w:type="paragraph" w:customStyle="1" w:styleId="Footer100">
    <w:name w:val="Footer10"/>
    <w:basedOn w:val="Footer"/>
    <w:qFormat/>
    <w:rsid w:val="00C63140"/>
    <w:pPr>
      <w:tabs>
        <w:tab w:val="clear" w:pos="1584"/>
        <w:tab w:val="clear" w:pos="4680"/>
        <w:tab w:val="clear" w:pos="10080"/>
        <w:tab w:val="right" w:leader="underscore" w:pos="10066"/>
      </w:tabs>
      <w:spacing w:before="0" w:line="240" w:lineRule="auto"/>
      <w:ind w:left="0" w:firstLine="0"/>
    </w:pPr>
    <w:rPr>
      <w:sz w:val="15"/>
      <w:szCs w:val="15"/>
    </w:rPr>
  </w:style>
  <w:style w:type="character" w:styleId="Strong">
    <w:name w:val="Strong"/>
    <w:basedOn w:val="DefaultParagraphFont"/>
    <w:uiPriority w:val="22"/>
    <w:qFormat/>
    <w:locked/>
    <w:rsid w:val="00027A3A"/>
    <w:rPr>
      <w:b/>
      <w:bCs/>
    </w:rPr>
  </w:style>
  <w:style w:type="paragraph" w:customStyle="1" w:styleId="In5">
    <w:name w:val="In5"/>
    <w:basedOn w:val="In3"/>
    <w:link w:val="In5Char"/>
    <w:qFormat/>
    <w:rsid w:val="00133211"/>
    <w:pPr>
      <w:ind w:firstLine="720"/>
    </w:pPr>
  </w:style>
  <w:style w:type="character" w:customStyle="1" w:styleId="In5Char">
    <w:name w:val="In5 Char"/>
    <w:basedOn w:val="In3Char"/>
    <w:link w:val="In5"/>
    <w:rsid w:val="00133211"/>
    <w:rPr>
      <w:rFonts w:ascii="Arial" w:hAnsi="Arial" w:cs="Arial"/>
      <w:b/>
      <w:color w:val="365F91"/>
      <w:sz w:val="19"/>
      <w:szCs w:val="19"/>
      <w:lang w:eastAsia="zh-CN"/>
    </w:rPr>
  </w:style>
  <w:style w:type="numbering" w:customStyle="1" w:styleId="NoList2">
    <w:name w:val="No List2"/>
    <w:next w:val="NoList"/>
    <w:uiPriority w:val="99"/>
    <w:semiHidden/>
    <w:unhideWhenUsed/>
    <w:rsid w:val="00005FA4"/>
  </w:style>
  <w:style w:type="numbering" w:customStyle="1" w:styleId="NoList11">
    <w:name w:val="No List11"/>
    <w:next w:val="NoList"/>
    <w:uiPriority w:val="99"/>
    <w:semiHidden/>
    <w:unhideWhenUsed/>
    <w:rsid w:val="00005FA4"/>
  </w:style>
  <w:style w:type="paragraph" w:customStyle="1" w:styleId="xa4">
    <w:name w:val="xa4"/>
    <w:basedOn w:val="Normal"/>
    <w:rsid w:val="00005FA4"/>
    <w:pPr>
      <w:tabs>
        <w:tab w:val="clear" w:pos="1584"/>
        <w:tab w:val="clear" w:pos="10080"/>
      </w:tabs>
      <w:spacing w:before="0" w:line="240" w:lineRule="atLeast"/>
      <w:ind w:left="2790" w:hanging="504"/>
    </w:pPr>
    <w:rPr>
      <w:rFonts w:eastAsiaTheme="minorHAnsi"/>
      <w:lang w:eastAsia="en-US"/>
    </w:rPr>
  </w:style>
  <w:style w:type="paragraph" w:customStyle="1" w:styleId="xmsonormal">
    <w:name w:val="x_msonormal"/>
    <w:basedOn w:val="Normal"/>
    <w:rsid w:val="00005FA4"/>
    <w:pPr>
      <w:tabs>
        <w:tab w:val="clear" w:pos="1584"/>
        <w:tab w:val="clear" w:pos="10080"/>
      </w:tabs>
      <w:spacing w:before="0" w:after="0" w:line="240" w:lineRule="auto"/>
      <w:ind w:left="0" w:firstLine="0"/>
    </w:pPr>
    <w:rPr>
      <w:rFonts w:ascii="Calibri" w:eastAsiaTheme="minorHAnsi" w:hAnsi="Calibri" w:cs="Times New Roman"/>
      <w:sz w:val="22"/>
      <w:szCs w:val="22"/>
      <w:lang w:eastAsia="en-US"/>
    </w:rPr>
  </w:style>
  <w:style w:type="paragraph" w:customStyle="1" w:styleId="Style2">
    <w:name w:val="Style2"/>
    <w:basedOn w:val="Q2"/>
    <w:qFormat/>
    <w:rsid w:val="00005FA4"/>
    <w:pPr>
      <w:numPr>
        <w:numId w:val="0"/>
      </w:numPr>
      <w:tabs>
        <w:tab w:val="left" w:pos="1440"/>
        <w:tab w:val="num" w:pos="1980"/>
      </w:tabs>
      <w:ind w:left="1260" w:hanging="540"/>
    </w:pPr>
    <w:rPr>
      <w:lang w:eastAsia="en-US"/>
    </w:rPr>
  </w:style>
  <w:style w:type="character" w:customStyle="1" w:styleId="xref-bibr">
    <w:name w:val="xref-bibr"/>
    <w:basedOn w:val="DefaultParagraphFont"/>
    <w:rsid w:val="00005FA4"/>
  </w:style>
  <w:style w:type="character" w:styleId="Hyperlink">
    <w:name w:val="Hyperlink"/>
    <w:basedOn w:val="DefaultParagraphFont"/>
    <w:uiPriority w:val="99"/>
    <w:unhideWhenUsed/>
    <w:rsid w:val="008B7D5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256284">
      <w:bodyDiv w:val="1"/>
      <w:marLeft w:val="0"/>
      <w:marRight w:val="0"/>
      <w:marTop w:val="0"/>
      <w:marBottom w:val="0"/>
      <w:divBdr>
        <w:top w:val="none" w:sz="0" w:space="0" w:color="auto"/>
        <w:left w:val="none" w:sz="0" w:space="0" w:color="auto"/>
        <w:bottom w:val="none" w:sz="0" w:space="0" w:color="auto"/>
        <w:right w:val="none" w:sz="0" w:space="0" w:color="auto"/>
      </w:divBdr>
    </w:div>
    <w:div w:id="351733599">
      <w:bodyDiv w:val="1"/>
      <w:marLeft w:val="0"/>
      <w:marRight w:val="0"/>
      <w:marTop w:val="0"/>
      <w:marBottom w:val="0"/>
      <w:divBdr>
        <w:top w:val="none" w:sz="0" w:space="0" w:color="auto"/>
        <w:left w:val="none" w:sz="0" w:space="0" w:color="auto"/>
        <w:bottom w:val="none" w:sz="0" w:space="0" w:color="auto"/>
        <w:right w:val="none" w:sz="0" w:space="0" w:color="auto"/>
      </w:divBdr>
    </w:div>
    <w:div w:id="370882653">
      <w:bodyDiv w:val="1"/>
      <w:marLeft w:val="0"/>
      <w:marRight w:val="0"/>
      <w:marTop w:val="0"/>
      <w:marBottom w:val="0"/>
      <w:divBdr>
        <w:top w:val="none" w:sz="0" w:space="0" w:color="auto"/>
        <w:left w:val="none" w:sz="0" w:space="0" w:color="auto"/>
        <w:bottom w:val="none" w:sz="0" w:space="0" w:color="auto"/>
        <w:right w:val="none" w:sz="0" w:space="0" w:color="auto"/>
      </w:divBdr>
    </w:div>
    <w:div w:id="798425535">
      <w:bodyDiv w:val="1"/>
      <w:marLeft w:val="0"/>
      <w:marRight w:val="0"/>
      <w:marTop w:val="0"/>
      <w:marBottom w:val="0"/>
      <w:divBdr>
        <w:top w:val="none" w:sz="0" w:space="0" w:color="auto"/>
        <w:left w:val="none" w:sz="0" w:space="0" w:color="auto"/>
        <w:bottom w:val="none" w:sz="0" w:space="0" w:color="auto"/>
        <w:right w:val="none" w:sz="0" w:space="0" w:color="auto"/>
      </w:divBdr>
    </w:div>
    <w:div w:id="1067148968">
      <w:bodyDiv w:val="1"/>
      <w:marLeft w:val="0"/>
      <w:marRight w:val="0"/>
      <w:marTop w:val="0"/>
      <w:marBottom w:val="0"/>
      <w:divBdr>
        <w:top w:val="none" w:sz="0" w:space="0" w:color="auto"/>
        <w:left w:val="none" w:sz="0" w:space="0" w:color="auto"/>
        <w:bottom w:val="none" w:sz="0" w:space="0" w:color="auto"/>
        <w:right w:val="none" w:sz="0" w:space="0" w:color="auto"/>
      </w:divBdr>
    </w:div>
    <w:div w:id="1290012333">
      <w:bodyDiv w:val="1"/>
      <w:marLeft w:val="0"/>
      <w:marRight w:val="0"/>
      <w:marTop w:val="0"/>
      <w:marBottom w:val="0"/>
      <w:divBdr>
        <w:top w:val="none" w:sz="0" w:space="0" w:color="auto"/>
        <w:left w:val="none" w:sz="0" w:space="0" w:color="auto"/>
        <w:bottom w:val="none" w:sz="0" w:space="0" w:color="auto"/>
        <w:right w:val="none" w:sz="0" w:space="0" w:color="auto"/>
      </w:divBdr>
    </w:div>
    <w:div w:id="1640769394">
      <w:bodyDiv w:val="1"/>
      <w:marLeft w:val="0"/>
      <w:marRight w:val="0"/>
      <w:marTop w:val="0"/>
      <w:marBottom w:val="0"/>
      <w:divBdr>
        <w:top w:val="none" w:sz="0" w:space="0" w:color="auto"/>
        <w:left w:val="none" w:sz="0" w:space="0" w:color="auto"/>
        <w:bottom w:val="none" w:sz="0" w:space="0" w:color="auto"/>
        <w:right w:val="none" w:sz="0" w:space="0" w:color="auto"/>
      </w:divBdr>
    </w:div>
    <w:div w:id="1924101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paperwork@hrsa.gov"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paperwork@hrsa.gov"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3" ma:contentTypeDescription="Create a new document." ma:contentTypeScope="" ma:versionID="6061b9e904e767401985ff80262a5c98">
  <xsd:schema xmlns:xsd="http://www.w3.org/2001/XMLSchema" xmlns:xs="http://www.w3.org/2001/XMLSchema" xmlns:p="http://schemas.microsoft.com/office/2006/metadata/properties" targetNamespace="http://schemas.microsoft.com/office/2006/metadata/properties" ma:root="true" ma:fieldsID="cece390d2794d31fdf8bbc445df2fdb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SharedContentType xmlns="Microsoft.SharePoint.Taxonomy.ContentTypeSync" SourceId="13ff120d-8bd5-4291-a148-70db8d7e9204" ContentTypeId="0x01" PreviousValue="fals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38E9804-28C3-4543-B19A-DD76E71ADB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B984EAD-5129-4F22-BF30-F21F6EBAA63F}">
  <ds:schemaRefs>
    <ds:schemaRef ds:uri="http://schemas.microsoft.com/office/2006/metadata/longProperties"/>
  </ds:schemaRefs>
</ds:datastoreItem>
</file>

<file path=customXml/itemProps3.xml><?xml version="1.0" encoding="utf-8"?>
<ds:datastoreItem xmlns:ds="http://schemas.openxmlformats.org/officeDocument/2006/customXml" ds:itemID="{920400E5-320C-443A-A780-56DD01BBCC51}">
  <ds:schemaRefs>
    <ds:schemaRef ds:uri="Microsoft.SharePoint.Taxonomy.ContentTypeSync"/>
  </ds:schemaRefs>
</ds:datastoreItem>
</file>

<file path=customXml/itemProps4.xml><?xml version="1.0" encoding="utf-8"?>
<ds:datastoreItem xmlns:ds="http://schemas.openxmlformats.org/officeDocument/2006/customXml" ds:itemID="{32055B81-9C3E-4F20-B1EA-6ABC713E7737}">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B8B76FE1-7ED3-4756-A746-26128BBB44AC}">
  <ds:schemaRefs>
    <ds:schemaRef ds:uri="http://schemas.microsoft.com/sharepoint/events"/>
  </ds:schemaRefs>
</ds:datastoreItem>
</file>

<file path=customXml/itemProps6.xml><?xml version="1.0" encoding="utf-8"?>
<ds:datastoreItem xmlns:ds="http://schemas.openxmlformats.org/officeDocument/2006/customXml" ds:itemID="{281B5A39-2544-484E-8F96-96E1DBA915FF}">
  <ds:schemaRefs>
    <ds:schemaRef ds:uri="http://schemas.microsoft.com/sharepoint/v3/contenttype/forms"/>
  </ds:schemaRefs>
</ds:datastoreItem>
</file>

<file path=customXml/itemProps7.xml><?xml version="1.0" encoding="utf-8"?>
<ds:datastoreItem xmlns:ds="http://schemas.openxmlformats.org/officeDocument/2006/customXml" ds:itemID="{EC4DCF27-8D0C-499A-A08F-8D12AA5E2C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9</Pages>
  <Words>16713</Words>
  <Characters>95269</Characters>
  <Application>Microsoft Office Word</Application>
  <DocSecurity>0</DocSecurity>
  <Lines>793</Lines>
  <Paragraphs>223</Paragraphs>
  <ScaleCrop>false</ScaleCrop>
  <HeadingPairs>
    <vt:vector size="2" baseType="variant">
      <vt:variant>
        <vt:lpstr>Title</vt:lpstr>
      </vt:variant>
      <vt:variant>
        <vt:i4>1</vt:i4>
      </vt:variant>
    </vt:vector>
  </HeadingPairs>
  <TitlesOfParts>
    <vt:vector size="1" baseType="lpstr">
      <vt:lpstr>02.10.2020 Disease Classification Form 2402 Proposed Changes</vt:lpstr>
    </vt:vector>
  </TitlesOfParts>
  <Company>NMDP</Company>
  <LinksUpToDate>false</LinksUpToDate>
  <CharactersWithSpaces>111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10.2020 Disease Classification Form 2402 Proposed Changes</dc:title>
  <dc:subject/>
  <dc:creator>Monique Ammi</dc:creator>
  <cp:keywords/>
  <cp:lastModifiedBy>HRSA DoT</cp:lastModifiedBy>
  <cp:revision>3</cp:revision>
  <cp:lastPrinted>2012-11-08T18:54:00Z</cp:lastPrinted>
  <dcterms:created xsi:type="dcterms:W3CDTF">2020-03-11T15:19:00Z</dcterms:created>
  <dcterms:modified xsi:type="dcterms:W3CDTF">2020-03-11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Section">
    <vt:lpwstr>Recipient</vt:lpwstr>
  </property>
  <property fmtid="{D5CDD505-2E9C-101B-9397-08002B2CF9AE}" pid="4" name="Form Number/Type">
    <vt:lpwstr>2110 (AML)</vt:lpwstr>
  </property>
  <property fmtid="{D5CDD505-2E9C-101B-9397-08002B2CF9AE}" pid="5" name="_dlc_DocId">
    <vt:lpwstr>QU7E2CAA4UTD-847-45</vt:lpwstr>
  </property>
  <property fmtid="{D5CDD505-2E9C-101B-9397-08002B2CF9AE}" pid="6" name="_dlc_DocIdItemGuid">
    <vt:lpwstr>26a0b9b3-820d-4d4f-a9be-d7758c3c3763</vt:lpwstr>
  </property>
  <property fmtid="{D5CDD505-2E9C-101B-9397-08002B2CF9AE}" pid="7" name="_dlc_DocIdUrl">
    <vt:lpwstr>https://collaborateold.cibmtr.org/cibmtr/dm/formrevision/RFR/_layouts/DocIdRedir.aspx?ID=QU7E2CAA4UTD-847-45, QU7E2CAA4UTD-847-45</vt:lpwstr>
  </property>
  <property fmtid="{D5CDD505-2E9C-101B-9397-08002B2CF9AE}" pid="8" name="display_urn:schemas-microsoft-com:office:office#Editor">
    <vt:lpwstr>Love, Emilie</vt:lpwstr>
  </property>
  <property fmtid="{D5CDD505-2E9C-101B-9397-08002B2CF9AE}" pid="9" name="display_urn:schemas-microsoft-com:office:office#Author">
    <vt:lpwstr>Love, Emilie</vt:lpwstr>
  </property>
  <property fmtid="{D5CDD505-2E9C-101B-9397-08002B2CF9AE}" pid="10" name="Order">
    <vt:r8>541700</vt:r8>
  </property>
</Properties>
</file>